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F06CFEB" w14:textId="0196A31E" w:rsidR="00E964C2" w:rsidRDefault="00333524">
      <w:pPr>
        <w:pStyle w:val="Titel"/>
        <w:rPr>
          <w:lang w:val="de-DE"/>
        </w:rPr>
      </w:pPr>
      <w:r>
        <w:rPr>
          <w:lang w:val="de-DE"/>
        </w:rPr>
        <w:t xml:space="preserve">Aufgabe 1: </w:t>
      </w:r>
      <w:r w:rsidR="001A5F74">
        <w:rPr>
          <w:lang w:val="de-DE"/>
        </w:rPr>
        <w:t>Laubmaschen</w:t>
      </w:r>
    </w:p>
    <w:p w14:paraId="5F391005" w14:textId="77777777" w:rsidR="001D7E19" w:rsidRPr="001D7E19" w:rsidRDefault="001D7E19" w:rsidP="001D7E19">
      <w:pPr>
        <w:pStyle w:val="Textbody"/>
        <w:rPr>
          <w:sz w:val="12"/>
          <w:szCs w:val="12"/>
          <w:lang w:val="de-DE"/>
        </w:rPr>
      </w:pPr>
    </w:p>
    <w:p w14:paraId="79648273" w14:textId="5CC48C1F" w:rsidR="00FB5817" w:rsidRPr="007378E9" w:rsidRDefault="00FB5817" w:rsidP="00FB5817">
      <w:pPr>
        <w:pStyle w:val="Untertitel"/>
        <w:rPr>
          <w:rFonts w:cs="Liberation Sans"/>
          <w:lang w:val="de-DE"/>
        </w:rPr>
      </w:pPr>
      <w:r w:rsidRPr="007378E9">
        <w:rPr>
          <w:rFonts w:cs="Liberation Sans"/>
          <w:lang w:val="de-DE"/>
        </w:rPr>
        <w:t xml:space="preserve">Teilnahme-ID: </w:t>
      </w:r>
      <w:r w:rsidR="005A30C8">
        <w:rPr>
          <w:rFonts w:cs="Liberation Sans"/>
          <w:color w:val="333333"/>
          <w:shd w:val="clear" w:color="auto" w:fill="FFFFFF"/>
          <w:lang w:val="de-DE"/>
        </w:rPr>
        <w:t>69408</w:t>
      </w:r>
    </w:p>
    <w:p w14:paraId="3F06CFED" w14:textId="56B5BC3C" w:rsidR="00E964C2" w:rsidRDefault="005B50FB">
      <w:pPr>
        <w:pStyle w:val="Untertitel"/>
        <w:rPr>
          <w:lang w:val="de-DE"/>
        </w:rPr>
      </w:pPr>
      <w:r>
        <w:rPr>
          <w:lang w:val="de-DE"/>
        </w:rPr>
        <w:t>Bearbeiter dieser Aufgabe:</w:t>
      </w:r>
      <w:r>
        <w:rPr>
          <w:lang w:val="de-DE"/>
        </w:rPr>
        <w:br/>
      </w:r>
      <w:r w:rsidR="00D50E02">
        <w:rPr>
          <w:lang w:val="de-DE"/>
        </w:rPr>
        <w:t>Tim Krome</w:t>
      </w:r>
    </w:p>
    <w:p w14:paraId="0405A7E9" w14:textId="11718D65" w:rsidR="00D50E02" w:rsidRDefault="00D50E02" w:rsidP="00D50E02">
      <w:pPr>
        <w:pStyle w:val="Untertitel"/>
        <w:rPr>
          <w:lang w:val="de-DE"/>
        </w:rPr>
      </w:pPr>
      <w:r>
        <w:rPr>
          <w:lang w:val="de-DE"/>
        </w:rPr>
        <w:t>1</w:t>
      </w:r>
      <w:r w:rsidR="007E5B2A">
        <w:rPr>
          <w:lang w:val="de-DE"/>
        </w:rPr>
        <w:t>2.</w:t>
      </w:r>
      <w:r w:rsidR="00F76237">
        <w:rPr>
          <w:lang w:val="de-DE"/>
        </w:rPr>
        <w:t xml:space="preserve"> April</w:t>
      </w:r>
      <w:r w:rsidR="00B100DC">
        <w:rPr>
          <w:lang w:val="de-DE"/>
        </w:rPr>
        <w:t xml:space="preserve"> </w:t>
      </w:r>
      <w:r w:rsidR="007E5B2A">
        <w:rPr>
          <w:lang w:val="de-DE"/>
        </w:rPr>
        <w:t>202</w:t>
      </w:r>
      <w:r w:rsidR="001A5F74">
        <w:rPr>
          <w:lang w:val="de-DE"/>
        </w:rPr>
        <w:t>4</w:t>
      </w:r>
    </w:p>
    <w:p w14:paraId="4F9DD396" w14:textId="77777777" w:rsidR="001D7E19" w:rsidRPr="00385455" w:rsidRDefault="001D7E19" w:rsidP="00385455">
      <w:pPr>
        <w:pStyle w:val="Textbody"/>
        <w:spacing w:after="0"/>
        <w:rPr>
          <w:sz w:val="20"/>
          <w:szCs w:val="20"/>
          <w:lang w:val="de-DE"/>
        </w:rPr>
      </w:pPr>
    </w:p>
    <w:p w14:paraId="43A56735" w14:textId="2D400D97" w:rsidR="007C6C8E" w:rsidRPr="007C6C8E" w:rsidRDefault="005B50FB" w:rsidP="007C6C8E">
      <w:pPr>
        <w:pStyle w:val="Verzeichnis1"/>
        <w:rPr>
          <w:rFonts w:asciiTheme="minorHAnsi" w:eastAsiaTheme="minorEastAsia" w:hAnsiTheme="minorHAnsi" w:cstheme="minorBidi"/>
          <w:noProof/>
          <w:kern w:val="2"/>
          <w:szCs w:val="20"/>
          <w:lang w:val="en-DE" w:eastAsia="en-DE" w:bidi="ar-SA"/>
          <w14:ligatures w14:val="standardContextual"/>
        </w:rPr>
      </w:pPr>
      <w:r w:rsidRPr="007C6C8E">
        <w:rPr>
          <w:rFonts w:ascii="Liberation Sans" w:hAnsi="Liberation Sans"/>
          <w:b/>
          <w:bCs/>
          <w:szCs w:val="20"/>
        </w:rPr>
        <w:fldChar w:fldCharType="begin"/>
      </w:r>
      <w:r w:rsidRPr="007C6C8E">
        <w:rPr>
          <w:szCs w:val="20"/>
          <w:lang w:val="de-DE"/>
        </w:rPr>
        <w:instrText xml:space="preserve"> TOC \o "1-9" \u \l 1-9 \h </w:instrText>
      </w:r>
      <w:r w:rsidRPr="007C6C8E">
        <w:rPr>
          <w:rFonts w:ascii="Liberation Sans" w:hAnsi="Liberation Sans"/>
          <w:b/>
          <w:bCs/>
          <w:szCs w:val="20"/>
        </w:rPr>
        <w:fldChar w:fldCharType="separate"/>
      </w:r>
      <w:hyperlink w:anchor="_Toc164108403" w:history="1">
        <w:r w:rsidR="007C6C8E" w:rsidRPr="007C6C8E">
          <w:rPr>
            <w:rStyle w:val="Hyperlink"/>
            <w:noProof/>
            <w:szCs w:val="20"/>
            <w:lang w:val="de-DE"/>
          </w:rPr>
          <w:t>Lösungsidee</w:t>
        </w:r>
        <w:r w:rsidR="007C6C8E" w:rsidRPr="007C6C8E">
          <w:rPr>
            <w:noProof/>
            <w:szCs w:val="20"/>
          </w:rPr>
          <w:tab/>
        </w:r>
        <w:r w:rsidR="007C6C8E" w:rsidRPr="007C6C8E">
          <w:rPr>
            <w:noProof/>
            <w:szCs w:val="20"/>
          </w:rPr>
          <w:fldChar w:fldCharType="begin"/>
        </w:r>
        <w:r w:rsidR="007C6C8E" w:rsidRPr="007C6C8E">
          <w:rPr>
            <w:noProof/>
            <w:szCs w:val="20"/>
          </w:rPr>
          <w:instrText xml:space="preserve"> PAGEREF _Toc164108403 \h </w:instrText>
        </w:r>
        <w:r w:rsidR="007C6C8E" w:rsidRPr="007C6C8E">
          <w:rPr>
            <w:noProof/>
            <w:szCs w:val="20"/>
          </w:rPr>
        </w:r>
        <w:r w:rsidR="007C6C8E" w:rsidRPr="007C6C8E">
          <w:rPr>
            <w:noProof/>
            <w:szCs w:val="20"/>
          </w:rPr>
          <w:fldChar w:fldCharType="separate"/>
        </w:r>
        <w:r w:rsidR="00023F8E">
          <w:rPr>
            <w:noProof/>
            <w:szCs w:val="20"/>
          </w:rPr>
          <w:t>2</w:t>
        </w:r>
        <w:r w:rsidR="007C6C8E" w:rsidRPr="007C6C8E">
          <w:rPr>
            <w:noProof/>
            <w:szCs w:val="20"/>
          </w:rPr>
          <w:fldChar w:fldCharType="end"/>
        </w:r>
      </w:hyperlink>
    </w:p>
    <w:p w14:paraId="3B7533FF" w14:textId="0CC9BA95" w:rsidR="007C6C8E" w:rsidRPr="007C6C8E" w:rsidRDefault="007C6C8E" w:rsidP="007C6C8E">
      <w:pPr>
        <w:pStyle w:val="Verzeichnis2"/>
        <w:rPr>
          <w:rFonts w:asciiTheme="minorHAnsi" w:eastAsiaTheme="minorEastAsia" w:hAnsiTheme="minorHAnsi" w:cstheme="minorBidi"/>
          <w:noProof/>
          <w:kern w:val="2"/>
          <w:szCs w:val="20"/>
          <w:lang w:val="en-DE" w:eastAsia="en-DE" w:bidi="ar-SA"/>
          <w14:ligatures w14:val="standardContextual"/>
        </w:rPr>
      </w:pPr>
      <w:hyperlink w:anchor="_Toc164108404" w:history="1">
        <w:r w:rsidRPr="007C6C8E">
          <w:rPr>
            <w:rStyle w:val="Hyperlink"/>
            <w:noProof/>
            <w:szCs w:val="20"/>
            <w:lang w:val="de-DE"/>
          </w:rPr>
          <w:t>Wirkung eines Blasvorgangs</w:t>
        </w:r>
        <w:r w:rsidRPr="007C6C8E">
          <w:rPr>
            <w:noProof/>
            <w:szCs w:val="20"/>
          </w:rPr>
          <w:tab/>
        </w:r>
        <w:r w:rsidRPr="007C6C8E">
          <w:rPr>
            <w:noProof/>
            <w:szCs w:val="20"/>
          </w:rPr>
          <w:fldChar w:fldCharType="begin"/>
        </w:r>
        <w:r w:rsidRPr="007C6C8E">
          <w:rPr>
            <w:noProof/>
            <w:szCs w:val="20"/>
          </w:rPr>
          <w:instrText xml:space="preserve"> PAGEREF _Toc164108404 \h </w:instrText>
        </w:r>
        <w:r w:rsidRPr="007C6C8E">
          <w:rPr>
            <w:noProof/>
            <w:szCs w:val="20"/>
          </w:rPr>
        </w:r>
        <w:r w:rsidRPr="007C6C8E">
          <w:rPr>
            <w:noProof/>
            <w:szCs w:val="20"/>
          </w:rPr>
          <w:fldChar w:fldCharType="separate"/>
        </w:r>
        <w:r w:rsidR="00023F8E">
          <w:rPr>
            <w:noProof/>
            <w:szCs w:val="20"/>
          </w:rPr>
          <w:t>3</w:t>
        </w:r>
        <w:r w:rsidRPr="007C6C8E">
          <w:rPr>
            <w:noProof/>
            <w:szCs w:val="20"/>
          </w:rPr>
          <w:fldChar w:fldCharType="end"/>
        </w:r>
      </w:hyperlink>
    </w:p>
    <w:p w14:paraId="1A588C04" w14:textId="670D12F4" w:rsidR="007C6C8E" w:rsidRPr="007C6C8E" w:rsidRDefault="007C6C8E" w:rsidP="007C6C8E">
      <w:pPr>
        <w:pStyle w:val="Verzeichnis2"/>
        <w:rPr>
          <w:rFonts w:asciiTheme="minorHAnsi" w:eastAsiaTheme="minorEastAsia" w:hAnsiTheme="minorHAnsi" w:cstheme="minorBidi"/>
          <w:noProof/>
          <w:kern w:val="2"/>
          <w:szCs w:val="20"/>
          <w:lang w:val="en-DE" w:eastAsia="en-DE" w:bidi="ar-SA"/>
          <w14:ligatures w14:val="standardContextual"/>
        </w:rPr>
      </w:pPr>
      <w:hyperlink w:anchor="_Toc164108405" w:history="1">
        <w:r w:rsidRPr="007C6C8E">
          <w:rPr>
            <w:rStyle w:val="Hyperlink"/>
            <w:noProof/>
            <w:szCs w:val="20"/>
            <w:lang w:val="de-DE"/>
          </w:rPr>
          <w:t>Modellierung der Wahrscheinlichkeiten</w:t>
        </w:r>
        <w:r w:rsidRPr="007C6C8E">
          <w:rPr>
            <w:noProof/>
            <w:szCs w:val="20"/>
          </w:rPr>
          <w:tab/>
        </w:r>
        <w:r w:rsidRPr="007C6C8E">
          <w:rPr>
            <w:noProof/>
            <w:szCs w:val="20"/>
          </w:rPr>
          <w:fldChar w:fldCharType="begin"/>
        </w:r>
        <w:r w:rsidRPr="007C6C8E">
          <w:rPr>
            <w:noProof/>
            <w:szCs w:val="20"/>
          </w:rPr>
          <w:instrText xml:space="preserve"> PAGEREF _Toc164108405 \h </w:instrText>
        </w:r>
        <w:r w:rsidRPr="007C6C8E">
          <w:rPr>
            <w:noProof/>
            <w:szCs w:val="20"/>
          </w:rPr>
        </w:r>
        <w:r w:rsidRPr="007C6C8E">
          <w:rPr>
            <w:noProof/>
            <w:szCs w:val="20"/>
          </w:rPr>
          <w:fldChar w:fldCharType="separate"/>
        </w:r>
        <w:r w:rsidR="00023F8E">
          <w:rPr>
            <w:noProof/>
            <w:szCs w:val="20"/>
          </w:rPr>
          <w:t>7</w:t>
        </w:r>
        <w:r w:rsidRPr="007C6C8E">
          <w:rPr>
            <w:noProof/>
            <w:szCs w:val="20"/>
          </w:rPr>
          <w:fldChar w:fldCharType="end"/>
        </w:r>
      </w:hyperlink>
    </w:p>
    <w:p w14:paraId="520028C7" w14:textId="54A5C771" w:rsidR="007C6C8E" w:rsidRPr="007C6C8E" w:rsidRDefault="007C6C8E" w:rsidP="007C6C8E">
      <w:pPr>
        <w:pStyle w:val="Verzeichnis3"/>
        <w:tabs>
          <w:tab w:val="right" w:leader="dot" w:pos="9628"/>
        </w:tabs>
        <w:spacing w:after="0"/>
        <w:rPr>
          <w:rFonts w:asciiTheme="minorHAnsi" w:eastAsiaTheme="minorEastAsia" w:hAnsiTheme="minorHAnsi" w:cstheme="minorBidi"/>
          <w:noProof/>
          <w:kern w:val="2"/>
          <w:sz w:val="20"/>
          <w:szCs w:val="20"/>
          <w:lang w:val="en-DE" w:eastAsia="en-DE" w:bidi="ar-SA"/>
          <w14:ligatures w14:val="standardContextual"/>
        </w:rPr>
      </w:pPr>
      <w:hyperlink w:anchor="_Toc164108406" w:history="1">
        <w:r w:rsidRPr="007C6C8E">
          <w:rPr>
            <w:rStyle w:val="Hyperlink"/>
            <w:noProof/>
            <w:sz w:val="20"/>
            <w:szCs w:val="20"/>
            <w:lang w:val="de-DE"/>
          </w:rPr>
          <w:t>Formulierung als Bernoulli-Experiment</w:t>
        </w:r>
        <w:r w:rsidRPr="007C6C8E">
          <w:rPr>
            <w:noProof/>
            <w:sz w:val="20"/>
            <w:szCs w:val="20"/>
          </w:rPr>
          <w:tab/>
        </w:r>
        <w:r w:rsidRPr="007C6C8E">
          <w:rPr>
            <w:noProof/>
            <w:sz w:val="20"/>
            <w:szCs w:val="20"/>
          </w:rPr>
          <w:fldChar w:fldCharType="begin"/>
        </w:r>
        <w:r w:rsidRPr="007C6C8E">
          <w:rPr>
            <w:noProof/>
            <w:sz w:val="20"/>
            <w:szCs w:val="20"/>
          </w:rPr>
          <w:instrText xml:space="preserve"> PAGEREF _Toc164108406 \h </w:instrText>
        </w:r>
        <w:r w:rsidRPr="007C6C8E">
          <w:rPr>
            <w:noProof/>
            <w:sz w:val="20"/>
            <w:szCs w:val="20"/>
          </w:rPr>
        </w:r>
        <w:r w:rsidRPr="007C6C8E">
          <w:rPr>
            <w:noProof/>
            <w:sz w:val="20"/>
            <w:szCs w:val="20"/>
          </w:rPr>
          <w:fldChar w:fldCharType="separate"/>
        </w:r>
        <w:r w:rsidR="00023F8E">
          <w:rPr>
            <w:noProof/>
            <w:sz w:val="20"/>
            <w:szCs w:val="20"/>
          </w:rPr>
          <w:t>7</w:t>
        </w:r>
        <w:r w:rsidRPr="007C6C8E">
          <w:rPr>
            <w:noProof/>
            <w:sz w:val="20"/>
            <w:szCs w:val="20"/>
          </w:rPr>
          <w:fldChar w:fldCharType="end"/>
        </w:r>
      </w:hyperlink>
    </w:p>
    <w:p w14:paraId="6B294464" w14:textId="36098961" w:rsidR="007C6C8E" w:rsidRPr="007C6C8E" w:rsidRDefault="007C6C8E" w:rsidP="007C6C8E">
      <w:pPr>
        <w:pStyle w:val="Verzeichnis3"/>
        <w:tabs>
          <w:tab w:val="right" w:leader="dot" w:pos="9628"/>
        </w:tabs>
        <w:spacing w:after="0"/>
        <w:rPr>
          <w:rFonts w:asciiTheme="minorHAnsi" w:eastAsiaTheme="minorEastAsia" w:hAnsiTheme="minorHAnsi" w:cstheme="minorBidi"/>
          <w:noProof/>
          <w:kern w:val="2"/>
          <w:sz w:val="20"/>
          <w:szCs w:val="20"/>
          <w:lang w:val="en-DE" w:eastAsia="en-DE" w:bidi="ar-SA"/>
          <w14:ligatures w14:val="standardContextual"/>
        </w:rPr>
      </w:pPr>
      <w:hyperlink w:anchor="_Toc164108407" w:history="1">
        <w:r w:rsidRPr="007C6C8E">
          <w:rPr>
            <w:rStyle w:val="Hyperlink"/>
            <w:noProof/>
            <w:sz w:val="20"/>
            <w:szCs w:val="20"/>
            <w:lang w:val="de-DE"/>
          </w:rPr>
          <w:t>Berechnen von P(X=k)</w:t>
        </w:r>
        <w:r w:rsidRPr="007C6C8E">
          <w:rPr>
            <w:noProof/>
            <w:sz w:val="20"/>
            <w:szCs w:val="20"/>
          </w:rPr>
          <w:tab/>
        </w:r>
        <w:r w:rsidRPr="007C6C8E">
          <w:rPr>
            <w:noProof/>
            <w:sz w:val="20"/>
            <w:szCs w:val="20"/>
          </w:rPr>
          <w:fldChar w:fldCharType="begin"/>
        </w:r>
        <w:r w:rsidRPr="007C6C8E">
          <w:rPr>
            <w:noProof/>
            <w:sz w:val="20"/>
            <w:szCs w:val="20"/>
          </w:rPr>
          <w:instrText xml:space="preserve"> PAGEREF _Toc164108407 \h </w:instrText>
        </w:r>
        <w:r w:rsidRPr="007C6C8E">
          <w:rPr>
            <w:noProof/>
            <w:sz w:val="20"/>
            <w:szCs w:val="20"/>
          </w:rPr>
        </w:r>
        <w:r w:rsidRPr="007C6C8E">
          <w:rPr>
            <w:noProof/>
            <w:sz w:val="20"/>
            <w:szCs w:val="20"/>
          </w:rPr>
          <w:fldChar w:fldCharType="separate"/>
        </w:r>
        <w:r w:rsidR="00023F8E">
          <w:rPr>
            <w:noProof/>
            <w:sz w:val="20"/>
            <w:szCs w:val="20"/>
          </w:rPr>
          <w:t>9</w:t>
        </w:r>
        <w:r w:rsidRPr="007C6C8E">
          <w:rPr>
            <w:noProof/>
            <w:sz w:val="20"/>
            <w:szCs w:val="20"/>
          </w:rPr>
          <w:fldChar w:fldCharType="end"/>
        </w:r>
      </w:hyperlink>
    </w:p>
    <w:p w14:paraId="293191F6" w14:textId="2F400803" w:rsidR="007C6C8E" w:rsidRPr="007C6C8E" w:rsidRDefault="007C6C8E" w:rsidP="007C6C8E">
      <w:pPr>
        <w:pStyle w:val="Verzeichnis3"/>
        <w:tabs>
          <w:tab w:val="right" w:leader="dot" w:pos="9628"/>
        </w:tabs>
        <w:spacing w:after="0"/>
        <w:rPr>
          <w:rFonts w:asciiTheme="minorHAnsi" w:eastAsiaTheme="minorEastAsia" w:hAnsiTheme="minorHAnsi" w:cstheme="minorBidi"/>
          <w:noProof/>
          <w:kern w:val="2"/>
          <w:sz w:val="20"/>
          <w:szCs w:val="20"/>
          <w:lang w:val="en-DE" w:eastAsia="en-DE" w:bidi="ar-SA"/>
          <w14:ligatures w14:val="standardContextual"/>
        </w:rPr>
      </w:pPr>
      <w:hyperlink w:anchor="_Toc164108408" w:history="1">
        <w:r w:rsidRPr="007C6C8E">
          <w:rPr>
            <w:rStyle w:val="Hyperlink"/>
            <w:noProof/>
            <w:sz w:val="20"/>
            <w:szCs w:val="20"/>
            <w:lang w:val="de-DE"/>
          </w:rPr>
          <w:t>Möglichkeiten zur Modellierung der Regeln</w:t>
        </w:r>
        <w:r w:rsidRPr="007C6C8E">
          <w:rPr>
            <w:noProof/>
            <w:sz w:val="20"/>
            <w:szCs w:val="20"/>
          </w:rPr>
          <w:tab/>
        </w:r>
        <w:r w:rsidRPr="007C6C8E">
          <w:rPr>
            <w:noProof/>
            <w:sz w:val="20"/>
            <w:szCs w:val="20"/>
          </w:rPr>
          <w:fldChar w:fldCharType="begin"/>
        </w:r>
        <w:r w:rsidRPr="007C6C8E">
          <w:rPr>
            <w:noProof/>
            <w:sz w:val="20"/>
            <w:szCs w:val="20"/>
          </w:rPr>
          <w:instrText xml:space="preserve"> PAGEREF _Toc164108408 \h </w:instrText>
        </w:r>
        <w:r w:rsidRPr="007C6C8E">
          <w:rPr>
            <w:noProof/>
            <w:sz w:val="20"/>
            <w:szCs w:val="20"/>
          </w:rPr>
        </w:r>
        <w:r w:rsidRPr="007C6C8E">
          <w:rPr>
            <w:noProof/>
            <w:sz w:val="20"/>
            <w:szCs w:val="20"/>
          </w:rPr>
          <w:fldChar w:fldCharType="separate"/>
        </w:r>
        <w:r w:rsidR="00023F8E">
          <w:rPr>
            <w:noProof/>
            <w:sz w:val="20"/>
            <w:szCs w:val="20"/>
          </w:rPr>
          <w:t>10</w:t>
        </w:r>
        <w:r w:rsidRPr="007C6C8E">
          <w:rPr>
            <w:noProof/>
            <w:sz w:val="20"/>
            <w:szCs w:val="20"/>
          </w:rPr>
          <w:fldChar w:fldCharType="end"/>
        </w:r>
      </w:hyperlink>
    </w:p>
    <w:p w14:paraId="6DB957EA" w14:textId="3FFF9A2F" w:rsidR="007C6C8E" w:rsidRPr="007C6C8E" w:rsidRDefault="007C6C8E" w:rsidP="007C6C8E">
      <w:pPr>
        <w:pStyle w:val="Verzeichnis3"/>
        <w:tabs>
          <w:tab w:val="right" w:leader="dot" w:pos="9628"/>
        </w:tabs>
        <w:spacing w:after="0"/>
        <w:rPr>
          <w:rFonts w:asciiTheme="minorHAnsi" w:eastAsiaTheme="minorEastAsia" w:hAnsiTheme="minorHAnsi" w:cstheme="minorBidi"/>
          <w:noProof/>
          <w:kern w:val="2"/>
          <w:sz w:val="20"/>
          <w:szCs w:val="20"/>
          <w:lang w:val="en-DE" w:eastAsia="en-DE" w:bidi="ar-SA"/>
          <w14:ligatures w14:val="standardContextual"/>
        </w:rPr>
      </w:pPr>
      <w:hyperlink w:anchor="_Toc164108409" w:history="1">
        <w:r w:rsidRPr="007C6C8E">
          <w:rPr>
            <w:rStyle w:val="Hyperlink"/>
            <w:noProof/>
            <w:sz w:val="20"/>
            <w:szCs w:val="20"/>
            <w:lang w:val="de-DE"/>
          </w:rPr>
          <w:t>Berechnen des Resultats eines Blasvorgangs (Pseudocode)</w:t>
        </w:r>
        <w:r w:rsidRPr="007C6C8E">
          <w:rPr>
            <w:noProof/>
            <w:sz w:val="20"/>
            <w:szCs w:val="20"/>
          </w:rPr>
          <w:tab/>
        </w:r>
        <w:r w:rsidRPr="007C6C8E">
          <w:rPr>
            <w:noProof/>
            <w:sz w:val="20"/>
            <w:szCs w:val="20"/>
          </w:rPr>
          <w:fldChar w:fldCharType="begin"/>
        </w:r>
        <w:r w:rsidRPr="007C6C8E">
          <w:rPr>
            <w:noProof/>
            <w:sz w:val="20"/>
            <w:szCs w:val="20"/>
          </w:rPr>
          <w:instrText xml:space="preserve"> PAGEREF _Toc164108409 \h </w:instrText>
        </w:r>
        <w:r w:rsidRPr="007C6C8E">
          <w:rPr>
            <w:noProof/>
            <w:sz w:val="20"/>
            <w:szCs w:val="20"/>
          </w:rPr>
        </w:r>
        <w:r w:rsidRPr="007C6C8E">
          <w:rPr>
            <w:noProof/>
            <w:sz w:val="20"/>
            <w:szCs w:val="20"/>
          </w:rPr>
          <w:fldChar w:fldCharType="separate"/>
        </w:r>
        <w:r w:rsidR="00023F8E">
          <w:rPr>
            <w:noProof/>
            <w:sz w:val="20"/>
            <w:szCs w:val="20"/>
          </w:rPr>
          <w:t>12</w:t>
        </w:r>
        <w:r w:rsidRPr="007C6C8E">
          <w:rPr>
            <w:noProof/>
            <w:sz w:val="20"/>
            <w:szCs w:val="20"/>
          </w:rPr>
          <w:fldChar w:fldCharType="end"/>
        </w:r>
      </w:hyperlink>
    </w:p>
    <w:p w14:paraId="7A6EAC22" w14:textId="3FE89D93" w:rsidR="007C6C8E" w:rsidRPr="007C6C8E" w:rsidRDefault="007C6C8E" w:rsidP="007C6C8E">
      <w:pPr>
        <w:pStyle w:val="Verzeichnis2"/>
        <w:rPr>
          <w:rFonts w:asciiTheme="minorHAnsi" w:eastAsiaTheme="minorEastAsia" w:hAnsiTheme="minorHAnsi" w:cstheme="minorBidi"/>
          <w:noProof/>
          <w:kern w:val="2"/>
          <w:szCs w:val="20"/>
          <w:lang w:val="en-DE" w:eastAsia="en-DE" w:bidi="ar-SA"/>
          <w14:ligatures w14:val="standardContextual"/>
        </w:rPr>
      </w:pPr>
      <w:hyperlink w:anchor="_Toc164108410" w:history="1">
        <w:r w:rsidRPr="007C6C8E">
          <w:rPr>
            <w:rStyle w:val="Hyperlink"/>
            <w:noProof/>
            <w:szCs w:val="20"/>
            <w:lang w:val="de-DE"/>
          </w:rPr>
          <w:t>Trivialer Ansatz: Heuristisches Vorgehen (1. Ansatz)</w:t>
        </w:r>
        <w:r w:rsidRPr="007C6C8E">
          <w:rPr>
            <w:noProof/>
            <w:szCs w:val="20"/>
          </w:rPr>
          <w:tab/>
        </w:r>
        <w:r w:rsidRPr="007C6C8E">
          <w:rPr>
            <w:noProof/>
            <w:szCs w:val="20"/>
          </w:rPr>
          <w:fldChar w:fldCharType="begin"/>
        </w:r>
        <w:r w:rsidRPr="007C6C8E">
          <w:rPr>
            <w:noProof/>
            <w:szCs w:val="20"/>
          </w:rPr>
          <w:instrText xml:space="preserve"> PAGEREF _Toc164108410 \h </w:instrText>
        </w:r>
        <w:r w:rsidRPr="007C6C8E">
          <w:rPr>
            <w:noProof/>
            <w:szCs w:val="20"/>
          </w:rPr>
        </w:r>
        <w:r w:rsidRPr="007C6C8E">
          <w:rPr>
            <w:noProof/>
            <w:szCs w:val="20"/>
          </w:rPr>
          <w:fldChar w:fldCharType="separate"/>
        </w:r>
        <w:r w:rsidR="00023F8E">
          <w:rPr>
            <w:noProof/>
            <w:szCs w:val="20"/>
          </w:rPr>
          <w:t>13</w:t>
        </w:r>
        <w:r w:rsidRPr="007C6C8E">
          <w:rPr>
            <w:noProof/>
            <w:szCs w:val="20"/>
          </w:rPr>
          <w:fldChar w:fldCharType="end"/>
        </w:r>
      </w:hyperlink>
    </w:p>
    <w:p w14:paraId="02CE8593" w14:textId="330FC30A" w:rsidR="007C6C8E" w:rsidRPr="007C6C8E" w:rsidRDefault="007C6C8E" w:rsidP="007C6C8E">
      <w:pPr>
        <w:pStyle w:val="Verzeichnis3"/>
        <w:tabs>
          <w:tab w:val="right" w:leader="dot" w:pos="9628"/>
        </w:tabs>
        <w:spacing w:after="0"/>
        <w:rPr>
          <w:rFonts w:asciiTheme="minorHAnsi" w:eastAsiaTheme="minorEastAsia" w:hAnsiTheme="minorHAnsi" w:cstheme="minorBidi"/>
          <w:noProof/>
          <w:kern w:val="2"/>
          <w:sz w:val="20"/>
          <w:szCs w:val="20"/>
          <w:lang w:val="en-DE" w:eastAsia="en-DE" w:bidi="ar-SA"/>
          <w14:ligatures w14:val="standardContextual"/>
        </w:rPr>
      </w:pPr>
      <w:hyperlink w:anchor="_Toc164108411" w:history="1">
        <w:r w:rsidRPr="007C6C8E">
          <w:rPr>
            <w:rStyle w:val="Hyperlink"/>
            <w:noProof/>
            <w:sz w:val="20"/>
            <w:szCs w:val="20"/>
            <w:lang w:val="de-DE"/>
          </w:rPr>
          <w:t>Kenngrößen zur Bewertung des Zustands eines Hofs</w:t>
        </w:r>
        <w:r w:rsidRPr="007C6C8E">
          <w:rPr>
            <w:noProof/>
            <w:sz w:val="20"/>
            <w:szCs w:val="20"/>
          </w:rPr>
          <w:tab/>
        </w:r>
        <w:r w:rsidRPr="007C6C8E">
          <w:rPr>
            <w:noProof/>
            <w:sz w:val="20"/>
            <w:szCs w:val="20"/>
          </w:rPr>
          <w:fldChar w:fldCharType="begin"/>
        </w:r>
        <w:r w:rsidRPr="007C6C8E">
          <w:rPr>
            <w:noProof/>
            <w:sz w:val="20"/>
            <w:szCs w:val="20"/>
          </w:rPr>
          <w:instrText xml:space="preserve"> PAGEREF _Toc164108411 \h </w:instrText>
        </w:r>
        <w:r w:rsidRPr="007C6C8E">
          <w:rPr>
            <w:noProof/>
            <w:sz w:val="20"/>
            <w:szCs w:val="20"/>
          </w:rPr>
        </w:r>
        <w:r w:rsidRPr="007C6C8E">
          <w:rPr>
            <w:noProof/>
            <w:sz w:val="20"/>
            <w:szCs w:val="20"/>
          </w:rPr>
          <w:fldChar w:fldCharType="separate"/>
        </w:r>
        <w:r w:rsidR="00023F8E">
          <w:rPr>
            <w:noProof/>
            <w:sz w:val="20"/>
            <w:szCs w:val="20"/>
          </w:rPr>
          <w:t>14</w:t>
        </w:r>
        <w:r w:rsidRPr="007C6C8E">
          <w:rPr>
            <w:noProof/>
            <w:sz w:val="20"/>
            <w:szCs w:val="20"/>
          </w:rPr>
          <w:fldChar w:fldCharType="end"/>
        </w:r>
      </w:hyperlink>
    </w:p>
    <w:p w14:paraId="47E6F733" w14:textId="449B0964" w:rsidR="007C6C8E" w:rsidRPr="007C6C8E" w:rsidRDefault="007C6C8E" w:rsidP="007C6C8E">
      <w:pPr>
        <w:pStyle w:val="Verzeichnis3"/>
        <w:tabs>
          <w:tab w:val="right" w:leader="dot" w:pos="9628"/>
        </w:tabs>
        <w:spacing w:after="0"/>
        <w:rPr>
          <w:rFonts w:asciiTheme="minorHAnsi" w:eastAsiaTheme="minorEastAsia" w:hAnsiTheme="minorHAnsi" w:cstheme="minorBidi"/>
          <w:noProof/>
          <w:kern w:val="2"/>
          <w:sz w:val="20"/>
          <w:szCs w:val="20"/>
          <w:lang w:val="en-DE" w:eastAsia="en-DE" w:bidi="ar-SA"/>
          <w14:ligatures w14:val="standardContextual"/>
        </w:rPr>
      </w:pPr>
      <w:hyperlink w:anchor="_Toc164108412" w:history="1">
        <w:r w:rsidRPr="007C6C8E">
          <w:rPr>
            <w:rStyle w:val="Hyperlink"/>
            <w:noProof/>
            <w:sz w:val="20"/>
            <w:szCs w:val="20"/>
            <w:lang w:val="de-DE"/>
          </w:rPr>
          <w:t>Kombination der Heuristiken</w:t>
        </w:r>
        <w:r w:rsidRPr="007C6C8E">
          <w:rPr>
            <w:noProof/>
            <w:sz w:val="20"/>
            <w:szCs w:val="20"/>
          </w:rPr>
          <w:tab/>
        </w:r>
        <w:r w:rsidRPr="007C6C8E">
          <w:rPr>
            <w:noProof/>
            <w:sz w:val="20"/>
            <w:szCs w:val="20"/>
          </w:rPr>
          <w:fldChar w:fldCharType="begin"/>
        </w:r>
        <w:r w:rsidRPr="007C6C8E">
          <w:rPr>
            <w:noProof/>
            <w:sz w:val="20"/>
            <w:szCs w:val="20"/>
          </w:rPr>
          <w:instrText xml:space="preserve"> PAGEREF _Toc164108412 \h </w:instrText>
        </w:r>
        <w:r w:rsidRPr="007C6C8E">
          <w:rPr>
            <w:noProof/>
            <w:sz w:val="20"/>
            <w:szCs w:val="20"/>
          </w:rPr>
        </w:r>
        <w:r w:rsidRPr="007C6C8E">
          <w:rPr>
            <w:noProof/>
            <w:sz w:val="20"/>
            <w:szCs w:val="20"/>
          </w:rPr>
          <w:fldChar w:fldCharType="separate"/>
        </w:r>
        <w:r w:rsidR="00023F8E">
          <w:rPr>
            <w:noProof/>
            <w:sz w:val="20"/>
            <w:szCs w:val="20"/>
          </w:rPr>
          <w:t>19</w:t>
        </w:r>
        <w:r w:rsidRPr="007C6C8E">
          <w:rPr>
            <w:noProof/>
            <w:sz w:val="20"/>
            <w:szCs w:val="20"/>
          </w:rPr>
          <w:fldChar w:fldCharType="end"/>
        </w:r>
      </w:hyperlink>
    </w:p>
    <w:p w14:paraId="02A62C1C" w14:textId="2263FA80" w:rsidR="007C6C8E" w:rsidRPr="007C6C8E" w:rsidRDefault="007C6C8E" w:rsidP="007C6C8E">
      <w:pPr>
        <w:pStyle w:val="Verzeichnis3"/>
        <w:tabs>
          <w:tab w:val="right" w:leader="dot" w:pos="9628"/>
        </w:tabs>
        <w:spacing w:after="0"/>
        <w:rPr>
          <w:rFonts w:asciiTheme="minorHAnsi" w:eastAsiaTheme="minorEastAsia" w:hAnsiTheme="minorHAnsi" w:cstheme="minorBidi"/>
          <w:noProof/>
          <w:kern w:val="2"/>
          <w:sz w:val="20"/>
          <w:szCs w:val="20"/>
          <w:lang w:val="en-DE" w:eastAsia="en-DE" w:bidi="ar-SA"/>
          <w14:ligatures w14:val="standardContextual"/>
        </w:rPr>
      </w:pPr>
      <w:hyperlink w:anchor="_Toc164108413" w:history="1">
        <w:r w:rsidRPr="007C6C8E">
          <w:rPr>
            <w:rStyle w:val="Hyperlink"/>
            <w:noProof/>
            <w:sz w:val="20"/>
            <w:szCs w:val="20"/>
            <w:lang w:val="de-DE"/>
          </w:rPr>
          <w:t>Behandeln des Rands</w:t>
        </w:r>
        <w:r w:rsidRPr="007C6C8E">
          <w:rPr>
            <w:noProof/>
            <w:sz w:val="20"/>
            <w:szCs w:val="20"/>
          </w:rPr>
          <w:tab/>
        </w:r>
        <w:r w:rsidRPr="007C6C8E">
          <w:rPr>
            <w:noProof/>
            <w:sz w:val="20"/>
            <w:szCs w:val="20"/>
          </w:rPr>
          <w:fldChar w:fldCharType="begin"/>
        </w:r>
        <w:r w:rsidRPr="007C6C8E">
          <w:rPr>
            <w:noProof/>
            <w:sz w:val="20"/>
            <w:szCs w:val="20"/>
          </w:rPr>
          <w:instrText xml:space="preserve"> PAGEREF _Toc164108413 \h </w:instrText>
        </w:r>
        <w:r w:rsidRPr="007C6C8E">
          <w:rPr>
            <w:noProof/>
            <w:sz w:val="20"/>
            <w:szCs w:val="20"/>
          </w:rPr>
        </w:r>
        <w:r w:rsidRPr="007C6C8E">
          <w:rPr>
            <w:noProof/>
            <w:sz w:val="20"/>
            <w:szCs w:val="20"/>
          </w:rPr>
          <w:fldChar w:fldCharType="separate"/>
        </w:r>
        <w:r w:rsidR="00023F8E">
          <w:rPr>
            <w:noProof/>
            <w:sz w:val="20"/>
            <w:szCs w:val="20"/>
          </w:rPr>
          <w:t>20</w:t>
        </w:r>
        <w:r w:rsidRPr="007C6C8E">
          <w:rPr>
            <w:noProof/>
            <w:sz w:val="20"/>
            <w:szCs w:val="20"/>
          </w:rPr>
          <w:fldChar w:fldCharType="end"/>
        </w:r>
      </w:hyperlink>
    </w:p>
    <w:p w14:paraId="3BF6EAB7" w14:textId="088600C1" w:rsidR="007C6C8E" w:rsidRPr="007C6C8E" w:rsidRDefault="007C6C8E" w:rsidP="007C6C8E">
      <w:pPr>
        <w:pStyle w:val="Verzeichnis3"/>
        <w:tabs>
          <w:tab w:val="right" w:leader="dot" w:pos="9628"/>
        </w:tabs>
        <w:spacing w:after="0"/>
        <w:rPr>
          <w:rFonts w:asciiTheme="minorHAnsi" w:eastAsiaTheme="minorEastAsia" w:hAnsiTheme="minorHAnsi" w:cstheme="minorBidi"/>
          <w:noProof/>
          <w:kern w:val="2"/>
          <w:sz w:val="20"/>
          <w:szCs w:val="20"/>
          <w:lang w:val="en-DE" w:eastAsia="en-DE" w:bidi="ar-SA"/>
          <w14:ligatures w14:val="standardContextual"/>
        </w:rPr>
      </w:pPr>
      <w:hyperlink w:anchor="_Toc164108414" w:history="1">
        <w:r w:rsidRPr="007C6C8E">
          <w:rPr>
            <w:rStyle w:val="Hyperlink"/>
            <w:noProof/>
            <w:sz w:val="20"/>
            <w:szCs w:val="20"/>
            <w:lang w:val="de-DE"/>
          </w:rPr>
          <w:t>Gesamt-Algorithmus</w:t>
        </w:r>
        <w:r w:rsidRPr="007C6C8E">
          <w:rPr>
            <w:noProof/>
            <w:sz w:val="20"/>
            <w:szCs w:val="20"/>
          </w:rPr>
          <w:tab/>
        </w:r>
        <w:r w:rsidRPr="007C6C8E">
          <w:rPr>
            <w:noProof/>
            <w:sz w:val="20"/>
            <w:szCs w:val="20"/>
          </w:rPr>
          <w:fldChar w:fldCharType="begin"/>
        </w:r>
        <w:r w:rsidRPr="007C6C8E">
          <w:rPr>
            <w:noProof/>
            <w:sz w:val="20"/>
            <w:szCs w:val="20"/>
          </w:rPr>
          <w:instrText xml:space="preserve"> PAGEREF _Toc164108414 \h </w:instrText>
        </w:r>
        <w:r w:rsidRPr="007C6C8E">
          <w:rPr>
            <w:noProof/>
            <w:sz w:val="20"/>
            <w:szCs w:val="20"/>
          </w:rPr>
        </w:r>
        <w:r w:rsidRPr="007C6C8E">
          <w:rPr>
            <w:noProof/>
            <w:sz w:val="20"/>
            <w:szCs w:val="20"/>
          </w:rPr>
          <w:fldChar w:fldCharType="separate"/>
        </w:r>
        <w:r w:rsidR="00023F8E">
          <w:rPr>
            <w:noProof/>
            <w:sz w:val="20"/>
            <w:szCs w:val="20"/>
          </w:rPr>
          <w:t>24</w:t>
        </w:r>
        <w:r w:rsidRPr="007C6C8E">
          <w:rPr>
            <w:noProof/>
            <w:sz w:val="20"/>
            <w:szCs w:val="20"/>
          </w:rPr>
          <w:fldChar w:fldCharType="end"/>
        </w:r>
      </w:hyperlink>
    </w:p>
    <w:p w14:paraId="0A973F56" w14:textId="4496C699" w:rsidR="007C6C8E" w:rsidRPr="007C6C8E" w:rsidRDefault="007C6C8E" w:rsidP="007C6C8E">
      <w:pPr>
        <w:pStyle w:val="Verzeichnis3"/>
        <w:tabs>
          <w:tab w:val="right" w:leader="dot" w:pos="9628"/>
        </w:tabs>
        <w:spacing w:after="0"/>
        <w:rPr>
          <w:rFonts w:asciiTheme="minorHAnsi" w:eastAsiaTheme="minorEastAsia" w:hAnsiTheme="minorHAnsi" w:cstheme="minorBidi"/>
          <w:noProof/>
          <w:kern w:val="2"/>
          <w:sz w:val="20"/>
          <w:szCs w:val="20"/>
          <w:lang w:val="en-DE" w:eastAsia="en-DE" w:bidi="ar-SA"/>
          <w14:ligatures w14:val="standardContextual"/>
        </w:rPr>
      </w:pPr>
      <w:hyperlink w:anchor="_Toc164108415" w:history="1">
        <w:r w:rsidRPr="007C6C8E">
          <w:rPr>
            <w:rStyle w:val="Hyperlink"/>
            <w:noProof/>
            <w:sz w:val="20"/>
            <w:szCs w:val="20"/>
            <w:lang w:val="de-DE"/>
          </w:rPr>
          <w:t>Laufzeit</w:t>
        </w:r>
        <w:r w:rsidRPr="007C6C8E">
          <w:rPr>
            <w:noProof/>
            <w:sz w:val="20"/>
            <w:szCs w:val="20"/>
          </w:rPr>
          <w:tab/>
        </w:r>
        <w:r w:rsidRPr="007C6C8E">
          <w:rPr>
            <w:noProof/>
            <w:sz w:val="20"/>
            <w:szCs w:val="20"/>
          </w:rPr>
          <w:fldChar w:fldCharType="begin"/>
        </w:r>
        <w:r w:rsidRPr="007C6C8E">
          <w:rPr>
            <w:noProof/>
            <w:sz w:val="20"/>
            <w:szCs w:val="20"/>
          </w:rPr>
          <w:instrText xml:space="preserve"> PAGEREF _Toc164108415 \h </w:instrText>
        </w:r>
        <w:r w:rsidRPr="007C6C8E">
          <w:rPr>
            <w:noProof/>
            <w:sz w:val="20"/>
            <w:szCs w:val="20"/>
          </w:rPr>
        </w:r>
        <w:r w:rsidRPr="007C6C8E">
          <w:rPr>
            <w:noProof/>
            <w:sz w:val="20"/>
            <w:szCs w:val="20"/>
          </w:rPr>
          <w:fldChar w:fldCharType="separate"/>
        </w:r>
        <w:r w:rsidR="00023F8E">
          <w:rPr>
            <w:noProof/>
            <w:sz w:val="20"/>
            <w:szCs w:val="20"/>
          </w:rPr>
          <w:t>25</w:t>
        </w:r>
        <w:r w:rsidRPr="007C6C8E">
          <w:rPr>
            <w:noProof/>
            <w:sz w:val="20"/>
            <w:szCs w:val="20"/>
          </w:rPr>
          <w:fldChar w:fldCharType="end"/>
        </w:r>
      </w:hyperlink>
    </w:p>
    <w:p w14:paraId="676569FB" w14:textId="2C2CF6C9" w:rsidR="007C6C8E" w:rsidRPr="007C6C8E" w:rsidRDefault="007C6C8E" w:rsidP="007C6C8E">
      <w:pPr>
        <w:pStyle w:val="Verzeichnis3"/>
        <w:tabs>
          <w:tab w:val="right" w:leader="dot" w:pos="9628"/>
        </w:tabs>
        <w:spacing w:after="0"/>
        <w:rPr>
          <w:rFonts w:asciiTheme="minorHAnsi" w:eastAsiaTheme="minorEastAsia" w:hAnsiTheme="minorHAnsi" w:cstheme="minorBidi"/>
          <w:noProof/>
          <w:kern w:val="2"/>
          <w:sz w:val="20"/>
          <w:szCs w:val="20"/>
          <w:lang w:val="en-DE" w:eastAsia="en-DE" w:bidi="ar-SA"/>
          <w14:ligatures w14:val="standardContextual"/>
        </w:rPr>
      </w:pPr>
      <w:hyperlink w:anchor="_Toc164108416" w:history="1">
        <w:r w:rsidRPr="007C6C8E">
          <w:rPr>
            <w:rStyle w:val="Hyperlink"/>
            <w:noProof/>
            <w:sz w:val="20"/>
            <w:szCs w:val="20"/>
            <w:lang w:val="de-DE"/>
          </w:rPr>
          <w:t>Kritik am Algorithmus</w:t>
        </w:r>
        <w:r w:rsidRPr="007C6C8E">
          <w:rPr>
            <w:noProof/>
            <w:sz w:val="20"/>
            <w:szCs w:val="20"/>
          </w:rPr>
          <w:tab/>
        </w:r>
        <w:r w:rsidRPr="007C6C8E">
          <w:rPr>
            <w:noProof/>
            <w:sz w:val="20"/>
            <w:szCs w:val="20"/>
          </w:rPr>
          <w:fldChar w:fldCharType="begin"/>
        </w:r>
        <w:r w:rsidRPr="007C6C8E">
          <w:rPr>
            <w:noProof/>
            <w:sz w:val="20"/>
            <w:szCs w:val="20"/>
          </w:rPr>
          <w:instrText xml:space="preserve"> PAGEREF _Toc164108416 \h </w:instrText>
        </w:r>
        <w:r w:rsidRPr="007C6C8E">
          <w:rPr>
            <w:noProof/>
            <w:sz w:val="20"/>
            <w:szCs w:val="20"/>
          </w:rPr>
        </w:r>
        <w:r w:rsidRPr="007C6C8E">
          <w:rPr>
            <w:noProof/>
            <w:sz w:val="20"/>
            <w:szCs w:val="20"/>
          </w:rPr>
          <w:fldChar w:fldCharType="separate"/>
        </w:r>
        <w:r w:rsidR="00023F8E">
          <w:rPr>
            <w:noProof/>
            <w:sz w:val="20"/>
            <w:szCs w:val="20"/>
          </w:rPr>
          <w:t>25</w:t>
        </w:r>
        <w:r w:rsidRPr="007C6C8E">
          <w:rPr>
            <w:noProof/>
            <w:sz w:val="20"/>
            <w:szCs w:val="20"/>
          </w:rPr>
          <w:fldChar w:fldCharType="end"/>
        </w:r>
      </w:hyperlink>
    </w:p>
    <w:p w14:paraId="389FB4AD" w14:textId="44151826" w:rsidR="007C6C8E" w:rsidRPr="007C6C8E" w:rsidRDefault="007C6C8E" w:rsidP="007C6C8E">
      <w:pPr>
        <w:pStyle w:val="Verzeichnis2"/>
        <w:rPr>
          <w:rFonts w:asciiTheme="minorHAnsi" w:eastAsiaTheme="minorEastAsia" w:hAnsiTheme="minorHAnsi" w:cstheme="minorBidi"/>
          <w:noProof/>
          <w:kern w:val="2"/>
          <w:szCs w:val="20"/>
          <w:lang w:val="en-DE" w:eastAsia="en-DE" w:bidi="ar-SA"/>
          <w14:ligatures w14:val="standardContextual"/>
        </w:rPr>
      </w:pPr>
      <w:hyperlink w:anchor="_Toc164108417" w:history="1">
        <w:r w:rsidRPr="007C6C8E">
          <w:rPr>
            <w:rStyle w:val="Hyperlink"/>
            <w:noProof/>
            <w:szCs w:val="20"/>
            <w:lang w:val="de-DE"/>
          </w:rPr>
          <w:t>Besseres Vorgehen: Generalisierte Ablaufpläne (2. Ansatz)</w:t>
        </w:r>
        <w:r w:rsidRPr="007C6C8E">
          <w:rPr>
            <w:noProof/>
            <w:szCs w:val="20"/>
          </w:rPr>
          <w:tab/>
        </w:r>
        <w:r w:rsidRPr="007C6C8E">
          <w:rPr>
            <w:noProof/>
            <w:szCs w:val="20"/>
          </w:rPr>
          <w:fldChar w:fldCharType="begin"/>
        </w:r>
        <w:r w:rsidRPr="007C6C8E">
          <w:rPr>
            <w:noProof/>
            <w:szCs w:val="20"/>
          </w:rPr>
          <w:instrText xml:space="preserve"> PAGEREF _Toc164108417 \h </w:instrText>
        </w:r>
        <w:r w:rsidRPr="007C6C8E">
          <w:rPr>
            <w:noProof/>
            <w:szCs w:val="20"/>
          </w:rPr>
        </w:r>
        <w:r w:rsidRPr="007C6C8E">
          <w:rPr>
            <w:noProof/>
            <w:szCs w:val="20"/>
          </w:rPr>
          <w:fldChar w:fldCharType="separate"/>
        </w:r>
        <w:r w:rsidR="00023F8E">
          <w:rPr>
            <w:noProof/>
            <w:szCs w:val="20"/>
          </w:rPr>
          <w:t>26</w:t>
        </w:r>
        <w:r w:rsidRPr="007C6C8E">
          <w:rPr>
            <w:noProof/>
            <w:szCs w:val="20"/>
          </w:rPr>
          <w:fldChar w:fldCharType="end"/>
        </w:r>
      </w:hyperlink>
    </w:p>
    <w:p w14:paraId="61E3194D" w14:textId="1F4AB3F2" w:rsidR="007C6C8E" w:rsidRPr="007C6C8E" w:rsidRDefault="007C6C8E" w:rsidP="007C6C8E">
      <w:pPr>
        <w:pStyle w:val="Verzeichnis3"/>
        <w:tabs>
          <w:tab w:val="right" w:leader="dot" w:pos="9628"/>
        </w:tabs>
        <w:spacing w:after="0"/>
        <w:rPr>
          <w:rFonts w:asciiTheme="minorHAnsi" w:eastAsiaTheme="minorEastAsia" w:hAnsiTheme="minorHAnsi" w:cstheme="minorBidi"/>
          <w:noProof/>
          <w:kern w:val="2"/>
          <w:sz w:val="20"/>
          <w:szCs w:val="20"/>
          <w:lang w:val="en-DE" w:eastAsia="en-DE" w:bidi="ar-SA"/>
          <w14:ligatures w14:val="standardContextual"/>
        </w:rPr>
      </w:pPr>
      <w:hyperlink w:anchor="_Toc164108418" w:history="1">
        <w:r w:rsidRPr="007C6C8E">
          <w:rPr>
            <w:rStyle w:val="Hyperlink"/>
            <w:noProof/>
            <w:sz w:val="20"/>
            <w:szCs w:val="20"/>
            <w:lang w:val="de-DE"/>
          </w:rPr>
          <w:t>Ziel</w:t>
        </w:r>
        <w:r w:rsidRPr="007C6C8E">
          <w:rPr>
            <w:noProof/>
            <w:sz w:val="20"/>
            <w:szCs w:val="20"/>
          </w:rPr>
          <w:tab/>
        </w:r>
        <w:r w:rsidRPr="007C6C8E">
          <w:rPr>
            <w:noProof/>
            <w:sz w:val="20"/>
            <w:szCs w:val="20"/>
          </w:rPr>
          <w:fldChar w:fldCharType="begin"/>
        </w:r>
        <w:r w:rsidRPr="007C6C8E">
          <w:rPr>
            <w:noProof/>
            <w:sz w:val="20"/>
            <w:szCs w:val="20"/>
          </w:rPr>
          <w:instrText xml:space="preserve"> PAGEREF _Toc164108418 \h </w:instrText>
        </w:r>
        <w:r w:rsidRPr="007C6C8E">
          <w:rPr>
            <w:noProof/>
            <w:sz w:val="20"/>
            <w:szCs w:val="20"/>
          </w:rPr>
        </w:r>
        <w:r w:rsidRPr="007C6C8E">
          <w:rPr>
            <w:noProof/>
            <w:sz w:val="20"/>
            <w:szCs w:val="20"/>
          </w:rPr>
          <w:fldChar w:fldCharType="separate"/>
        </w:r>
        <w:r w:rsidR="00023F8E">
          <w:rPr>
            <w:noProof/>
            <w:sz w:val="20"/>
            <w:szCs w:val="20"/>
          </w:rPr>
          <w:t>26</w:t>
        </w:r>
        <w:r w:rsidRPr="007C6C8E">
          <w:rPr>
            <w:noProof/>
            <w:sz w:val="20"/>
            <w:szCs w:val="20"/>
          </w:rPr>
          <w:fldChar w:fldCharType="end"/>
        </w:r>
      </w:hyperlink>
    </w:p>
    <w:p w14:paraId="604E919C" w14:textId="07907AA8" w:rsidR="007C6C8E" w:rsidRPr="007C6C8E" w:rsidRDefault="007C6C8E" w:rsidP="007C6C8E">
      <w:pPr>
        <w:pStyle w:val="Verzeichnis3"/>
        <w:tabs>
          <w:tab w:val="right" w:leader="dot" w:pos="9628"/>
        </w:tabs>
        <w:spacing w:after="0"/>
        <w:rPr>
          <w:rFonts w:asciiTheme="minorHAnsi" w:eastAsiaTheme="minorEastAsia" w:hAnsiTheme="minorHAnsi" w:cstheme="minorBidi"/>
          <w:noProof/>
          <w:kern w:val="2"/>
          <w:sz w:val="20"/>
          <w:szCs w:val="20"/>
          <w:lang w:val="en-DE" w:eastAsia="en-DE" w:bidi="ar-SA"/>
          <w14:ligatures w14:val="standardContextual"/>
        </w:rPr>
      </w:pPr>
      <w:hyperlink w:anchor="_Toc164108419" w:history="1">
        <w:r w:rsidRPr="007C6C8E">
          <w:rPr>
            <w:rStyle w:val="Hyperlink"/>
            <w:noProof/>
            <w:sz w:val="20"/>
            <w:szCs w:val="20"/>
            <w:lang w:val="de-DE"/>
          </w:rPr>
          <w:t>Auf welchen Höfen kann das Laub nicht auf Q geblasen werden?</w:t>
        </w:r>
        <w:r w:rsidRPr="007C6C8E">
          <w:rPr>
            <w:noProof/>
            <w:sz w:val="20"/>
            <w:szCs w:val="20"/>
          </w:rPr>
          <w:tab/>
        </w:r>
        <w:r w:rsidRPr="007C6C8E">
          <w:rPr>
            <w:noProof/>
            <w:sz w:val="20"/>
            <w:szCs w:val="20"/>
          </w:rPr>
          <w:fldChar w:fldCharType="begin"/>
        </w:r>
        <w:r w:rsidRPr="007C6C8E">
          <w:rPr>
            <w:noProof/>
            <w:sz w:val="20"/>
            <w:szCs w:val="20"/>
          </w:rPr>
          <w:instrText xml:space="preserve"> PAGEREF _Toc164108419 \h </w:instrText>
        </w:r>
        <w:r w:rsidRPr="007C6C8E">
          <w:rPr>
            <w:noProof/>
            <w:sz w:val="20"/>
            <w:szCs w:val="20"/>
          </w:rPr>
        </w:r>
        <w:r w:rsidRPr="007C6C8E">
          <w:rPr>
            <w:noProof/>
            <w:sz w:val="20"/>
            <w:szCs w:val="20"/>
          </w:rPr>
          <w:fldChar w:fldCharType="separate"/>
        </w:r>
        <w:r w:rsidR="00023F8E">
          <w:rPr>
            <w:noProof/>
            <w:sz w:val="20"/>
            <w:szCs w:val="20"/>
          </w:rPr>
          <w:t>27</w:t>
        </w:r>
        <w:r w:rsidRPr="007C6C8E">
          <w:rPr>
            <w:noProof/>
            <w:sz w:val="20"/>
            <w:szCs w:val="20"/>
          </w:rPr>
          <w:fldChar w:fldCharType="end"/>
        </w:r>
      </w:hyperlink>
    </w:p>
    <w:p w14:paraId="41350A6D" w14:textId="3742BB4C" w:rsidR="007C6C8E" w:rsidRPr="007C6C8E" w:rsidRDefault="007C6C8E" w:rsidP="007C6C8E">
      <w:pPr>
        <w:pStyle w:val="Verzeichnis3"/>
        <w:tabs>
          <w:tab w:val="right" w:leader="dot" w:pos="9628"/>
        </w:tabs>
        <w:spacing w:after="0"/>
        <w:rPr>
          <w:rFonts w:asciiTheme="minorHAnsi" w:eastAsiaTheme="minorEastAsia" w:hAnsiTheme="minorHAnsi" w:cstheme="minorBidi"/>
          <w:noProof/>
          <w:kern w:val="2"/>
          <w:sz w:val="20"/>
          <w:szCs w:val="20"/>
          <w:lang w:val="en-DE" w:eastAsia="en-DE" w:bidi="ar-SA"/>
          <w14:ligatures w14:val="standardContextual"/>
        </w:rPr>
      </w:pPr>
      <w:hyperlink w:anchor="_Toc164108420" w:history="1">
        <w:r w:rsidRPr="007C6C8E">
          <w:rPr>
            <w:rStyle w:val="Hyperlink"/>
            <w:noProof/>
            <w:sz w:val="20"/>
            <w:szCs w:val="20"/>
            <w:lang w:val="de-DE"/>
          </w:rPr>
          <w:t>Zugrundeliegende Strategie</w:t>
        </w:r>
        <w:r w:rsidRPr="007C6C8E">
          <w:rPr>
            <w:noProof/>
            <w:sz w:val="20"/>
            <w:szCs w:val="20"/>
          </w:rPr>
          <w:tab/>
        </w:r>
        <w:r w:rsidRPr="007C6C8E">
          <w:rPr>
            <w:noProof/>
            <w:sz w:val="20"/>
            <w:szCs w:val="20"/>
          </w:rPr>
          <w:fldChar w:fldCharType="begin"/>
        </w:r>
        <w:r w:rsidRPr="007C6C8E">
          <w:rPr>
            <w:noProof/>
            <w:sz w:val="20"/>
            <w:szCs w:val="20"/>
          </w:rPr>
          <w:instrText xml:space="preserve"> PAGEREF _Toc164108420 \h </w:instrText>
        </w:r>
        <w:r w:rsidRPr="007C6C8E">
          <w:rPr>
            <w:noProof/>
            <w:sz w:val="20"/>
            <w:szCs w:val="20"/>
          </w:rPr>
        </w:r>
        <w:r w:rsidRPr="007C6C8E">
          <w:rPr>
            <w:noProof/>
            <w:sz w:val="20"/>
            <w:szCs w:val="20"/>
          </w:rPr>
          <w:fldChar w:fldCharType="separate"/>
        </w:r>
        <w:r w:rsidR="00023F8E">
          <w:rPr>
            <w:noProof/>
            <w:sz w:val="20"/>
            <w:szCs w:val="20"/>
          </w:rPr>
          <w:t>27</w:t>
        </w:r>
        <w:r w:rsidRPr="007C6C8E">
          <w:rPr>
            <w:noProof/>
            <w:sz w:val="20"/>
            <w:szCs w:val="20"/>
          </w:rPr>
          <w:fldChar w:fldCharType="end"/>
        </w:r>
      </w:hyperlink>
    </w:p>
    <w:p w14:paraId="2ADDE1FF" w14:textId="365D213F" w:rsidR="007C6C8E" w:rsidRPr="007C6C8E" w:rsidRDefault="007C6C8E" w:rsidP="007C6C8E">
      <w:pPr>
        <w:pStyle w:val="Verzeichnis3"/>
        <w:tabs>
          <w:tab w:val="right" w:leader="dot" w:pos="9628"/>
        </w:tabs>
        <w:spacing w:after="0"/>
        <w:rPr>
          <w:rFonts w:asciiTheme="minorHAnsi" w:eastAsiaTheme="minorEastAsia" w:hAnsiTheme="minorHAnsi" w:cstheme="minorBidi"/>
          <w:noProof/>
          <w:kern w:val="2"/>
          <w:sz w:val="20"/>
          <w:szCs w:val="20"/>
          <w:lang w:val="en-DE" w:eastAsia="en-DE" w:bidi="ar-SA"/>
          <w14:ligatures w14:val="standardContextual"/>
        </w:rPr>
      </w:pPr>
      <w:hyperlink w:anchor="_Toc164108421" w:history="1">
        <w:r w:rsidRPr="007C6C8E">
          <w:rPr>
            <w:rStyle w:val="Hyperlink"/>
            <w:noProof/>
            <w:sz w:val="20"/>
            <w:szCs w:val="20"/>
            <w:lang w:val="de-DE"/>
          </w:rPr>
          <w:t>Definitionen: Generalisierte Ablaufpläne und Muster</w:t>
        </w:r>
        <w:r w:rsidRPr="007C6C8E">
          <w:rPr>
            <w:noProof/>
            <w:sz w:val="20"/>
            <w:szCs w:val="20"/>
          </w:rPr>
          <w:tab/>
        </w:r>
        <w:r w:rsidRPr="007C6C8E">
          <w:rPr>
            <w:noProof/>
            <w:sz w:val="20"/>
            <w:szCs w:val="20"/>
          </w:rPr>
          <w:fldChar w:fldCharType="begin"/>
        </w:r>
        <w:r w:rsidRPr="007C6C8E">
          <w:rPr>
            <w:noProof/>
            <w:sz w:val="20"/>
            <w:szCs w:val="20"/>
          </w:rPr>
          <w:instrText xml:space="preserve"> PAGEREF _Toc164108421 \h </w:instrText>
        </w:r>
        <w:r w:rsidRPr="007C6C8E">
          <w:rPr>
            <w:noProof/>
            <w:sz w:val="20"/>
            <w:szCs w:val="20"/>
          </w:rPr>
        </w:r>
        <w:r w:rsidRPr="007C6C8E">
          <w:rPr>
            <w:noProof/>
            <w:sz w:val="20"/>
            <w:szCs w:val="20"/>
          </w:rPr>
          <w:fldChar w:fldCharType="separate"/>
        </w:r>
        <w:r w:rsidR="00023F8E">
          <w:rPr>
            <w:noProof/>
            <w:sz w:val="20"/>
            <w:szCs w:val="20"/>
          </w:rPr>
          <w:t>29</w:t>
        </w:r>
        <w:r w:rsidRPr="007C6C8E">
          <w:rPr>
            <w:noProof/>
            <w:sz w:val="20"/>
            <w:szCs w:val="20"/>
          </w:rPr>
          <w:fldChar w:fldCharType="end"/>
        </w:r>
      </w:hyperlink>
    </w:p>
    <w:p w14:paraId="1D33CAC8" w14:textId="4F4F4C89" w:rsidR="007C6C8E" w:rsidRPr="007C6C8E" w:rsidRDefault="007C6C8E" w:rsidP="007C6C8E">
      <w:pPr>
        <w:pStyle w:val="Verzeichnis3"/>
        <w:tabs>
          <w:tab w:val="right" w:leader="dot" w:pos="9628"/>
        </w:tabs>
        <w:spacing w:after="0"/>
        <w:rPr>
          <w:rFonts w:asciiTheme="minorHAnsi" w:eastAsiaTheme="minorEastAsia" w:hAnsiTheme="minorHAnsi" w:cstheme="minorBidi"/>
          <w:noProof/>
          <w:kern w:val="2"/>
          <w:sz w:val="20"/>
          <w:szCs w:val="20"/>
          <w:lang w:val="en-DE" w:eastAsia="en-DE" w:bidi="ar-SA"/>
          <w14:ligatures w14:val="standardContextual"/>
        </w:rPr>
      </w:pPr>
      <w:hyperlink w:anchor="_Toc164108422" w:history="1">
        <w:r w:rsidRPr="007C6C8E">
          <w:rPr>
            <w:rStyle w:val="Hyperlink"/>
            <w:noProof/>
            <w:sz w:val="20"/>
            <w:szCs w:val="20"/>
            <w:lang w:val="de-DE"/>
          </w:rPr>
          <w:t>Können die Rand- und Eckfelder vollständig geleert werden?</w:t>
        </w:r>
        <w:r w:rsidRPr="007C6C8E">
          <w:rPr>
            <w:noProof/>
            <w:sz w:val="20"/>
            <w:szCs w:val="20"/>
          </w:rPr>
          <w:tab/>
        </w:r>
        <w:r w:rsidRPr="007C6C8E">
          <w:rPr>
            <w:noProof/>
            <w:sz w:val="20"/>
            <w:szCs w:val="20"/>
          </w:rPr>
          <w:fldChar w:fldCharType="begin"/>
        </w:r>
        <w:r w:rsidRPr="007C6C8E">
          <w:rPr>
            <w:noProof/>
            <w:sz w:val="20"/>
            <w:szCs w:val="20"/>
          </w:rPr>
          <w:instrText xml:space="preserve"> PAGEREF _Toc164108422 \h </w:instrText>
        </w:r>
        <w:r w:rsidRPr="007C6C8E">
          <w:rPr>
            <w:noProof/>
            <w:sz w:val="20"/>
            <w:szCs w:val="20"/>
          </w:rPr>
        </w:r>
        <w:r w:rsidRPr="007C6C8E">
          <w:rPr>
            <w:noProof/>
            <w:sz w:val="20"/>
            <w:szCs w:val="20"/>
          </w:rPr>
          <w:fldChar w:fldCharType="separate"/>
        </w:r>
        <w:r w:rsidR="00023F8E">
          <w:rPr>
            <w:noProof/>
            <w:sz w:val="20"/>
            <w:szCs w:val="20"/>
          </w:rPr>
          <w:t>30</w:t>
        </w:r>
        <w:r w:rsidRPr="007C6C8E">
          <w:rPr>
            <w:noProof/>
            <w:sz w:val="20"/>
            <w:szCs w:val="20"/>
          </w:rPr>
          <w:fldChar w:fldCharType="end"/>
        </w:r>
      </w:hyperlink>
    </w:p>
    <w:p w14:paraId="66F717A5" w14:textId="720B78AF" w:rsidR="007C6C8E" w:rsidRPr="007C6C8E" w:rsidRDefault="007C6C8E" w:rsidP="007C6C8E">
      <w:pPr>
        <w:pStyle w:val="Verzeichnis3"/>
        <w:tabs>
          <w:tab w:val="right" w:leader="dot" w:pos="9628"/>
        </w:tabs>
        <w:spacing w:after="0"/>
        <w:rPr>
          <w:rFonts w:asciiTheme="minorHAnsi" w:eastAsiaTheme="minorEastAsia" w:hAnsiTheme="minorHAnsi" w:cstheme="minorBidi"/>
          <w:noProof/>
          <w:kern w:val="2"/>
          <w:sz w:val="20"/>
          <w:szCs w:val="20"/>
          <w:lang w:val="en-DE" w:eastAsia="en-DE" w:bidi="ar-SA"/>
          <w14:ligatures w14:val="standardContextual"/>
        </w:rPr>
      </w:pPr>
      <w:hyperlink w:anchor="_Toc164108423" w:history="1">
        <w:r w:rsidRPr="007C6C8E">
          <w:rPr>
            <w:rStyle w:val="Hyperlink"/>
            <w:noProof/>
            <w:sz w:val="20"/>
            <w:szCs w:val="20"/>
            <w:lang w:val="de-DE"/>
          </w:rPr>
          <w:t>Muster zum Leeren von Rand- und Eckfeldern</w:t>
        </w:r>
        <w:r w:rsidRPr="007C6C8E">
          <w:rPr>
            <w:noProof/>
            <w:sz w:val="20"/>
            <w:szCs w:val="20"/>
          </w:rPr>
          <w:tab/>
        </w:r>
        <w:r w:rsidRPr="007C6C8E">
          <w:rPr>
            <w:noProof/>
            <w:sz w:val="20"/>
            <w:szCs w:val="20"/>
          </w:rPr>
          <w:fldChar w:fldCharType="begin"/>
        </w:r>
        <w:r w:rsidRPr="007C6C8E">
          <w:rPr>
            <w:noProof/>
            <w:sz w:val="20"/>
            <w:szCs w:val="20"/>
          </w:rPr>
          <w:instrText xml:space="preserve"> PAGEREF _Toc164108423 \h </w:instrText>
        </w:r>
        <w:r w:rsidRPr="007C6C8E">
          <w:rPr>
            <w:noProof/>
            <w:sz w:val="20"/>
            <w:szCs w:val="20"/>
          </w:rPr>
        </w:r>
        <w:r w:rsidRPr="007C6C8E">
          <w:rPr>
            <w:noProof/>
            <w:sz w:val="20"/>
            <w:szCs w:val="20"/>
          </w:rPr>
          <w:fldChar w:fldCharType="separate"/>
        </w:r>
        <w:r w:rsidR="00023F8E">
          <w:rPr>
            <w:noProof/>
            <w:sz w:val="20"/>
            <w:szCs w:val="20"/>
          </w:rPr>
          <w:t>31</w:t>
        </w:r>
        <w:r w:rsidRPr="007C6C8E">
          <w:rPr>
            <w:noProof/>
            <w:sz w:val="20"/>
            <w:szCs w:val="20"/>
          </w:rPr>
          <w:fldChar w:fldCharType="end"/>
        </w:r>
      </w:hyperlink>
    </w:p>
    <w:p w14:paraId="30530F9A" w14:textId="50DF0610" w:rsidR="007C6C8E" w:rsidRPr="007C6C8E" w:rsidRDefault="007C6C8E" w:rsidP="007C6C8E">
      <w:pPr>
        <w:pStyle w:val="Verzeichnis3"/>
        <w:tabs>
          <w:tab w:val="right" w:leader="dot" w:pos="9628"/>
        </w:tabs>
        <w:spacing w:after="0"/>
        <w:rPr>
          <w:rFonts w:asciiTheme="minorHAnsi" w:eastAsiaTheme="minorEastAsia" w:hAnsiTheme="minorHAnsi" w:cstheme="minorBidi"/>
          <w:noProof/>
          <w:kern w:val="2"/>
          <w:sz w:val="20"/>
          <w:szCs w:val="20"/>
          <w:lang w:val="en-DE" w:eastAsia="en-DE" w:bidi="ar-SA"/>
          <w14:ligatures w14:val="standardContextual"/>
        </w:rPr>
      </w:pPr>
      <w:hyperlink w:anchor="_Toc164108424" w:history="1">
        <w:r w:rsidRPr="007C6C8E">
          <w:rPr>
            <w:rStyle w:val="Hyperlink"/>
            <w:noProof/>
            <w:sz w:val="20"/>
            <w:szCs w:val="20"/>
            <w:lang w:val="de-DE"/>
          </w:rPr>
          <w:t>Bauen des generalisierten Ablaufplans</w:t>
        </w:r>
        <w:r w:rsidRPr="007C6C8E">
          <w:rPr>
            <w:noProof/>
            <w:sz w:val="20"/>
            <w:szCs w:val="20"/>
          </w:rPr>
          <w:tab/>
        </w:r>
        <w:r w:rsidRPr="007C6C8E">
          <w:rPr>
            <w:noProof/>
            <w:sz w:val="20"/>
            <w:szCs w:val="20"/>
          </w:rPr>
          <w:fldChar w:fldCharType="begin"/>
        </w:r>
        <w:r w:rsidRPr="007C6C8E">
          <w:rPr>
            <w:noProof/>
            <w:sz w:val="20"/>
            <w:szCs w:val="20"/>
          </w:rPr>
          <w:instrText xml:space="preserve"> PAGEREF _Toc164108424 \h </w:instrText>
        </w:r>
        <w:r w:rsidRPr="007C6C8E">
          <w:rPr>
            <w:noProof/>
            <w:sz w:val="20"/>
            <w:szCs w:val="20"/>
          </w:rPr>
        </w:r>
        <w:r w:rsidRPr="007C6C8E">
          <w:rPr>
            <w:noProof/>
            <w:sz w:val="20"/>
            <w:szCs w:val="20"/>
          </w:rPr>
          <w:fldChar w:fldCharType="separate"/>
        </w:r>
        <w:r w:rsidR="00023F8E">
          <w:rPr>
            <w:noProof/>
            <w:sz w:val="20"/>
            <w:szCs w:val="20"/>
          </w:rPr>
          <w:t>32</w:t>
        </w:r>
        <w:r w:rsidRPr="007C6C8E">
          <w:rPr>
            <w:noProof/>
            <w:sz w:val="20"/>
            <w:szCs w:val="20"/>
          </w:rPr>
          <w:fldChar w:fldCharType="end"/>
        </w:r>
      </w:hyperlink>
    </w:p>
    <w:p w14:paraId="7D8A47AE" w14:textId="54CCC33E" w:rsidR="007C6C8E" w:rsidRPr="007C6C8E" w:rsidRDefault="007C6C8E" w:rsidP="007C6C8E">
      <w:pPr>
        <w:pStyle w:val="Verzeichnis3"/>
        <w:tabs>
          <w:tab w:val="left" w:pos="960"/>
          <w:tab w:val="right" w:leader="dot" w:pos="9628"/>
        </w:tabs>
        <w:spacing w:after="0"/>
        <w:rPr>
          <w:rFonts w:asciiTheme="minorHAnsi" w:eastAsiaTheme="minorEastAsia" w:hAnsiTheme="minorHAnsi" w:cstheme="minorBidi"/>
          <w:noProof/>
          <w:kern w:val="2"/>
          <w:sz w:val="20"/>
          <w:szCs w:val="20"/>
          <w:lang w:val="en-DE" w:eastAsia="en-DE" w:bidi="ar-SA"/>
          <w14:ligatures w14:val="standardContextual"/>
        </w:rPr>
      </w:pPr>
      <w:hyperlink w:anchor="_Toc164108425" w:history="1">
        <w:r w:rsidRPr="007C6C8E">
          <w:rPr>
            <w:rStyle w:val="Hyperlink"/>
            <w:noProof/>
            <w:sz w:val="20"/>
            <w:szCs w:val="20"/>
            <w:lang w:val="de-DE"/>
          </w:rPr>
          <w:t>1.</w:t>
        </w:r>
        <w:r w:rsidRPr="007C6C8E">
          <w:rPr>
            <w:rFonts w:asciiTheme="minorHAnsi" w:eastAsiaTheme="minorEastAsia" w:hAnsiTheme="minorHAnsi" w:cstheme="minorBidi"/>
            <w:noProof/>
            <w:kern w:val="2"/>
            <w:sz w:val="20"/>
            <w:szCs w:val="20"/>
            <w:lang w:val="en-DE" w:eastAsia="en-DE" w:bidi="ar-SA"/>
            <w14:ligatures w14:val="standardContextual"/>
          </w:rPr>
          <w:tab/>
        </w:r>
        <w:r w:rsidRPr="007C6C8E">
          <w:rPr>
            <w:rStyle w:val="Hyperlink"/>
            <w:noProof/>
            <w:sz w:val="20"/>
            <w:szCs w:val="20"/>
            <w:lang w:val="de-DE"/>
          </w:rPr>
          <w:t>Phase: Unterste Reihe des Hofs befreien</w:t>
        </w:r>
        <w:r w:rsidRPr="007C6C8E">
          <w:rPr>
            <w:noProof/>
            <w:sz w:val="20"/>
            <w:szCs w:val="20"/>
          </w:rPr>
          <w:tab/>
        </w:r>
        <w:r w:rsidRPr="007C6C8E">
          <w:rPr>
            <w:noProof/>
            <w:sz w:val="20"/>
            <w:szCs w:val="20"/>
          </w:rPr>
          <w:fldChar w:fldCharType="begin"/>
        </w:r>
        <w:r w:rsidRPr="007C6C8E">
          <w:rPr>
            <w:noProof/>
            <w:sz w:val="20"/>
            <w:szCs w:val="20"/>
          </w:rPr>
          <w:instrText xml:space="preserve"> PAGEREF _Toc164108425 \h </w:instrText>
        </w:r>
        <w:r w:rsidRPr="007C6C8E">
          <w:rPr>
            <w:noProof/>
            <w:sz w:val="20"/>
            <w:szCs w:val="20"/>
          </w:rPr>
        </w:r>
        <w:r w:rsidRPr="007C6C8E">
          <w:rPr>
            <w:noProof/>
            <w:sz w:val="20"/>
            <w:szCs w:val="20"/>
          </w:rPr>
          <w:fldChar w:fldCharType="separate"/>
        </w:r>
        <w:r w:rsidR="00023F8E">
          <w:rPr>
            <w:noProof/>
            <w:sz w:val="20"/>
            <w:szCs w:val="20"/>
          </w:rPr>
          <w:t>33</w:t>
        </w:r>
        <w:r w:rsidRPr="007C6C8E">
          <w:rPr>
            <w:noProof/>
            <w:sz w:val="20"/>
            <w:szCs w:val="20"/>
          </w:rPr>
          <w:fldChar w:fldCharType="end"/>
        </w:r>
      </w:hyperlink>
    </w:p>
    <w:p w14:paraId="3CECDC04" w14:textId="7AD4FDF6" w:rsidR="007C6C8E" w:rsidRPr="007C6C8E" w:rsidRDefault="007C6C8E" w:rsidP="007C6C8E">
      <w:pPr>
        <w:pStyle w:val="Verzeichnis3"/>
        <w:tabs>
          <w:tab w:val="left" w:pos="960"/>
          <w:tab w:val="right" w:leader="dot" w:pos="9628"/>
        </w:tabs>
        <w:spacing w:after="0"/>
        <w:rPr>
          <w:rFonts w:asciiTheme="minorHAnsi" w:eastAsiaTheme="minorEastAsia" w:hAnsiTheme="minorHAnsi" w:cstheme="minorBidi"/>
          <w:noProof/>
          <w:kern w:val="2"/>
          <w:sz w:val="20"/>
          <w:szCs w:val="20"/>
          <w:lang w:val="en-DE" w:eastAsia="en-DE" w:bidi="ar-SA"/>
          <w14:ligatures w14:val="standardContextual"/>
        </w:rPr>
      </w:pPr>
      <w:hyperlink w:anchor="_Toc164108426" w:history="1">
        <w:r w:rsidRPr="007C6C8E">
          <w:rPr>
            <w:rStyle w:val="Hyperlink"/>
            <w:noProof/>
            <w:sz w:val="20"/>
            <w:szCs w:val="20"/>
            <w:lang w:val="de-DE"/>
          </w:rPr>
          <w:t>2.</w:t>
        </w:r>
        <w:r w:rsidRPr="007C6C8E">
          <w:rPr>
            <w:rFonts w:asciiTheme="minorHAnsi" w:eastAsiaTheme="minorEastAsia" w:hAnsiTheme="minorHAnsi" w:cstheme="minorBidi"/>
            <w:noProof/>
            <w:kern w:val="2"/>
            <w:sz w:val="20"/>
            <w:szCs w:val="20"/>
            <w:lang w:val="en-DE" w:eastAsia="en-DE" w:bidi="ar-SA"/>
            <w14:ligatures w14:val="standardContextual"/>
          </w:rPr>
          <w:tab/>
        </w:r>
        <w:r w:rsidRPr="007C6C8E">
          <w:rPr>
            <w:rStyle w:val="Hyperlink"/>
            <w:noProof/>
            <w:sz w:val="20"/>
            <w:szCs w:val="20"/>
            <w:lang w:val="de-DE"/>
          </w:rPr>
          <w:t>Phase: Laub auf oberste Reihe bringen</w:t>
        </w:r>
        <w:r w:rsidRPr="007C6C8E">
          <w:rPr>
            <w:noProof/>
            <w:sz w:val="20"/>
            <w:szCs w:val="20"/>
          </w:rPr>
          <w:tab/>
        </w:r>
        <w:r w:rsidRPr="007C6C8E">
          <w:rPr>
            <w:noProof/>
            <w:sz w:val="20"/>
            <w:szCs w:val="20"/>
          </w:rPr>
          <w:fldChar w:fldCharType="begin"/>
        </w:r>
        <w:r w:rsidRPr="007C6C8E">
          <w:rPr>
            <w:noProof/>
            <w:sz w:val="20"/>
            <w:szCs w:val="20"/>
          </w:rPr>
          <w:instrText xml:space="preserve"> PAGEREF _Toc164108426 \h </w:instrText>
        </w:r>
        <w:r w:rsidRPr="007C6C8E">
          <w:rPr>
            <w:noProof/>
            <w:sz w:val="20"/>
            <w:szCs w:val="20"/>
          </w:rPr>
        </w:r>
        <w:r w:rsidRPr="007C6C8E">
          <w:rPr>
            <w:noProof/>
            <w:sz w:val="20"/>
            <w:szCs w:val="20"/>
          </w:rPr>
          <w:fldChar w:fldCharType="separate"/>
        </w:r>
        <w:r w:rsidR="00023F8E">
          <w:rPr>
            <w:noProof/>
            <w:sz w:val="20"/>
            <w:szCs w:val="20"/>
          </w:rPr>
          <w:t>34</w:t>
        </w:r>
        <w:r w:rsidRPr="007C6C8E">
          <w:rPr>
            <w:noProof/>
            <w:sz w:val="20"/>
            <w:szCs w:val="20"/>
          </w:rPr>
          <w:fldChar w:fldCharType="end"/>
        </w:r>
      </w:hyperlink>
    </w:p>
    <w:p w14:paraId="65C15E64" w14:textId="53EC9969" w:rsidR="007C6C8E" w:rsidRPr="007C6C8E" w:rsidRDefault="007C6C8E" w:rsidP="007C6C8E">
      <w:pPr>
        <w:pStyle w:val="Verzeichnis3"/>
        <w:tabs>
          <w:tab w:val="left" w:pos="960"/>
          <w:tab w:val="right" w:leader="dot" w:pos="9628"/>
        </w:tabs>
        <w:spacing w:after="0"/>
        <w:rPr>
          <w:rFonts w:asciiTheme="minorHAnsi" w:eastAsiaTheme="minorEastAsia" w:hAnsiTheme="minorHAnsi" w:cstheme="minorBidi"/>
          <w:noProof/>
          <w:kern w:val="2"/>
          <w:sz w:val="20"/>
          <w:szCs w:val="20"/>
          <w:lang w:val="en-DE" w:eastAsia="en-DE" w:bidi="ar-SA"/>
          <w14:ligatures w14:val="standardContextual"/>
        </w:rPr>
      </w:pPr>
      <w:hyperlink w:anchor="_Toc164108427" w:history="1">
        <w:r w:rsidRPr="007C6C8E">
          <w:rPr>
            <w:rStyle w:val="Hyperlink"/>
            <w:noProof/>
            <w:sz w:val="20"/>
            <w:szCs w:val="20"/>
            <w:lang w:val="de-DE"/>
          </w:rPr>
          <w:t>3.</w:t>
        </w:r>
        <w:r w:rsidRPr="007C6C8E">
          <w:rPr>
            <w:rFonts w:asciiTheme="minorHAnsi" w:eastAsiaTheme="minorEastAsia" w:hAnsiTheme="minorHAnsi" w:cstheme="minorBidi"/>
            <w:noProof/>
            <w:kern w:val="2"/>
            <w:sz w:val="20"/>
            <w:szCs w:val="20"/>
            <w:lang w:val="en-DE" w:eastAsia="en-DE" w:bidi="ar-SA"/>
            <w14:ligatures w14:val="standardContextual"/>
          </w:rPr>
          <w:tab/>
        </w:r>
        <w:r w:rsidRPr="007C6C8E">
          <w:rPr>
            <w:rStyle w:val="Hyperlink"/>
            <w:noProof/>
            <w:sz w:val="20"/>
            <w:szCs w:val="20"/>
            <w:lang w:val="de-DE"/>
          </w:rPr>
          <w:t>Phase: Laub auf der obersten Reihe konzentrieren</w:t>
        </w:r>
        <w:r w:rsidRPr="007C6C8E">
          <w:rPr>
            <w:noProof/>
            <w:sz w:val="20"/>
            <w:szCs w:val="20"/>
          </w:rPr>
          <w:tab/>
        </w:r>
        <w:r w:rsidRPr="007C6C8E">
          <w:rPr>
            <w:noProof/>
            <w:sz w:val="20"/>
            <w:szCs w:val="20"/>
          </w:rPr>
          <w:fldChar w:fldCharType="begin"/>
        </w:r>
        <w:r w:rsidRPr="007C6C8E">
          <w:rPr>
            <w:noProof/>
            <w:sz w:val="20"/>
            <w:szCs w:val="20"/>
          </w:rPr>
          <w:instrText xml:space="preserve"> PAGEREF _Toc164108427 \h </w:instrText>
        </w:r>
        <w:r w:rsidRPr="007C6C8E">
          <w:rPr>
            <w:noProof/>
            <w:sz w:val="20"/>
            <w:szCs w:val="20"/>
          </w:rPr>
        </w:r>
        <w:r w:rsidRPr="007C6C8E">
          <w:rPr>
            <w:noProof/>
            <w:sz w:val="20"/>
            <w:szCs w:val="20"/>
          </w:rPr>
          <w:fldChar w:fldCharType="separate"/>
        </w:r>
        <w:r w:rsidR="00023F8E">
          <w:rPr>
            <w:noProof/>
            <w:sz w:val="20"/>
            <w:szCs w:val="20"/>
          </w:rPr>
          <w:t>35</w:t>
        </w:r>
        <w:r w:rsidRPr="007C6C8E">
          <w:rPr>
            <w:noProof/>
            <w:sz w:val="20"/>
            <w:szCs w:val="20"/>
          </w:rPr>
          <w:fldChar w:fldCharType="end"/>
        </w:r>
      </w:hyperlink>
    </w:p>
    <w:p w14:paraId="464F1378" w14:textId="6E5455B9" w:rsidR="007C6C8E" w:rsidRPr="007C6C8E" w:rsidRDefault="007C6C8E" w:rsidP="007C6C8E">
      <w:pPr>
        <w:pStyle w:val="Verzeichnis3"/>
        <w:tabs>
          <w:tab w:val="left" w:pos="960"/>
          <w:tab w:val="right" w:leader="dot" w:pos="9628"/>
        </w:tabs>
        <w:spacing w:after="0"/>
        <w:rPr>
          <w:rFonts w:asciiTheme="minorHAnsi" w:eastAsiaTheme="minorEastAsia" w:hAnsiTheme="minorHAnsi" w:cstheme="minorBidi"/>
          <w:noProof/>
          <w:kern w:val="2"/>
          <w:sz w:val="20"/>
          <w:szCs w:val="20"/>
          <w:lang w:val="en-DE" w:eastAsia="en-DE" w:bidi="ar-SA"/>
          <w14:ligatures w14:val="standardContextual"/>
        </w:rPr>
      </w:pPr>
      <w:hyperlink w:anchor="_Toc164108428" w:history="1">
        <w:r w:rsidRPr="007C6C8E">
          <w:rPr>
            <w:rStyle w:val="Hyperlink"/>
            <w:noProof/>
            <w:sz w:val="20"/>
            <w:szCs w:val="20"/>
            <w:lang w:val="de-DE"/>
          </w:rPr>
          <w:t>4.</w:t>
        </w:r>
        <w:r w:rsidRPr="007C6C8E">
          <w:rPr>
            <w:rFonts w:asciiTheme="minorHAnsi" w:eastAsiaTheme="minorEastAsia" w:hAnsiTheme="minorHAnsi" w:cstheme="minorBidi"/>
            <w:noProof/>
            <w:kern w:val="2"/>
            <w:sz w:val="20"/>
            <w:szCs w:val="20"/>
            <w:lang w:val="en-DE" w:eastAsia="en-DE" w:bidi="ar-SA"/>
            <w14:ligatures w14:val="standardContextual"/>
          </w:rPr>
          <w:tab/>
        </w:r>
        <w:r w:rsidRPr="007C6C8E">
          <w:rPr>
            <w:rStyle w:val="Hyperlink"/>
            <w:noProof/>
            <w:sz w:val="20"/>
            <w:szCs w:val="20"/>
            <w:lang w:val="de-DE"/>
          </w:rPr>
          <w:t>Phase: Gesamtes Laub auf Feld Q verschieben</w:t>
        </w:r>
        <w:r w:rsidRPr="007C6C8E">
          <w:rPr>
            <w:noProof/>
            <w:sz w:val="20"/>
            <w:szCs w:val="20"/>
          </w:rPr>
          <w:tab/>
        </w:r>
        <w:r w:rsidRPr="007C6C8E">
          <w:rPr>
            <w:noProof/>
            <w:sz w:val="20"/>
            <w:szCs w:val="20"/>
          </w:rPr>
          <w:fldChar w:fldCharType="begin"/>
        </w:r>
        <w:r w:rsidRPr="007C6C8E">
          <w:rPr>
            <w:noProof/>
            <w:sz w:val="20"/>
            <w:szCs w:val="20"/>
          </w:rPr>
          <w:instrText xml:space="preserve"> PAGEREF _Toc164108428 \h </w:instrText>
        </w:r>
        <w:r w:rsidRPr="007C6C8E">
          <w:rPr>
            <w:noProof/>
            <w:sz w:val="20"/>
            <w:szCs w:val="20"/>
          </w:rPr>
        </w:r>
        <w:r w:rsidRPr="007C6C8E">
          <w:rPr>
            <w:noProof/>
            <w:sz w:val="20"/>
            <w:szCs w:val="20"/>
          </w:rPr>
          <w:fldChar w:fldCharType="separate"/>
        </w:r>
        <w:r w:rsidR="00023F8E">
          <w:rPr>
            <w:noProof/>
            <w:sz w:val="20"/>
            <w:szCs w:val="20"/>
          </w:rPr>
          <w:t>36</w:t>
        </w:r>
        <w:r w:rsidRPr="007C6C8E">
          <w:rPr>
            <w:noProof/>
            <w:sz w:val="20"/>
            <w:szCs w:val="20"/>
          </w:rPr>
          <w:fldChar w:fldCharType="end"/>
        </w:r>
      </w:hyperlink>
    </w:p>
    <w:p w14:paraId="62AAC712" w14:textId="4D8A170A" w:rsidR="007C6C8E" w:rsidRPr="007C6C8E" w:rsidRDefault="007C6C8E" w:rsidP="007C6C8E">
      <w:pPr>
        <w:pStyle w:val="Verzeichnis3"/>
        <w:tabs>
          <w:tab w:val="right" w:leader="dot" w:pos="9628"/>
        </w:tabs>
        <w:spacing w:after="0"/>
        <w:rPr>
          <w:rFonts w:asciiTheme="minorHAnsi" w:eastAsiaTheme="minorEastAsia" w:hAnsiTheme="minorHAnsi" w:cstheme="minorBidi"/>
          <w:noProof/>
          <w:kern w:val="2"/>
          <w:sz w:val="20"/>
          <w:szCs w:val="20"/>
          <w:lang w:val="en-DE" w:eastAsia="en-DE" w:bidi="ar-SA"/>
          <w14:ligatures w14:val="standardContextual"/>
        </w:rPr>
      </w:pPr>
      <w:hyperlink w:anchor="_Toc164108429" w:history="1">
        <w:r w:rsidRPr="007C6C8E">
          <w:rPr>
            <w:rStyle w:val="Hyperlink"/>
            <w:noProof/>
            <w:sz w:val="20"/>
            <w:szCs w:val="20"/>
            <w:lang w:val="de-DE"/>
          </w:rPr>
          <w:t>Optimierungen</w:t>
        </w:r>
        <w:r w:rsidRPr="007C6C8E">
          <w:rPr>
            <w:noProof/>
            <w:sz w:val="20"/>
            <w:szCs w:val="20"/>
          </w:rPr>
          <w:tab/>
        </w:r>
        <w:r w:rsidRPr="007C6C8E">
          <w:rPr>
            <w:noProof/>
            <w:sz w:val="20"/>
            <w:szCs w:val="20"/>
          </w:rPr>
          <w:fldChar w:fldCharType="begin"/>
        </w:r>
        <w:r w:rsidRPr="007C6C8E">
          <w:rPr>
            <w:noProof/>
            <w:sz w:val="20"/>
            <w:szCs w:val="20"/>
          </w:rPr>
          <w:instrText xml:space="preserve"> PAGEREF _Toc164108429 \h </w:instrText>
        </w:r>
        <w:r w:rsidRPr="007C6C8E">
          <w:rPr>
            <w:noProof/>
            <w:sz w:val="20"/>
            <w:szCs w:val="20"/>
          </w:rPr>
        </w:r>
        <w:r w:rsidRPr="007C6C8E">
          <w:rPr>
            <w:noProof/>
            <w:sz w:val="20"/>
            <w:szCs w:val="20"/>
          </w:rPr>
          <w:fldChar w:fldCharType="separate"/>
        </w:r>
        <w:r w:rsidR="00023F8E">
          <w:rPr>
            <w:noProof/>
            <w:sz w:val="20"/>
            <w:szCs w:val="20"/>
          </w:rPr>
          <w:t>41</w:t>
        </w:r>
        <w:r w:rsidRPr="007C6C8E">
          <w:rPr>
            <w:noProof/>
            <w:sz w:val="20"/>
            <w:szCs w:val="20"/>
          </w:rPr>
          <w:fldChar w:fldCharType="end"/>
        </w:r>
      </w:hyperlink>
    </w:p>
    <w:p w14:paraId="4CA3EDA2" w14:textId="0D208113" w:rsidR="007C6C8E" w:rsidRPr="007C6C8E" w:rsidRDefault="007C6C8E" w:rsidP="007C6C8E">
      <w:pPr>
        <w:pStyle w:val="Verzeichnis3"/>
        <w:tabs>
          <w:tab w:val="right" w:leader="dot" w:pos="9628"/>
        </w:tabs>
        <w:spacing w:after="0"/>
        <w:rPr>
          <w:rFonts w:asciiTheme="minorHAnsi" w:eastAsiaTheme="minorEastAsia" w:hAnsiTheme="minorHAnsi" w:cstheme="minorBidi"/>
          <w:noProof/>
          <w:kern w:val="2"/>
          <w:sz w:val="20"/>
          <w:szCs w:val="20"/>
          <w:lang w:val="en-DE" w:eastAsia="en-DE" w:bidi="ar-SA"/>
          <w14:ligatures w14:val="standardContextual"/>
        </w:rPr>
      </w:pPr>
      <w:hyperlink w:anchor="_Toc164108430" w:history="1">
        <w:r w:rsidRPr="007C6C8E">
          <w:rPr>
            <w:rStyle w:val="Hyperlink"/>
            <w:noProof/>
            <w:sz w:val="20"/>
            <w:szCs w:val="20"/>
            <w:lang w:val="de-DE"/>
          </w:rPr>
          <w:t>Gesamt-Algorithmus und Kritik</w:t>
        </w:r>
        <w:r w:rsidRPr="007C6C8E">
          <w:rPr>
            <w:noProof/>
            <w:sz w:val="20"/>
            <w:szCs w:val="20"/>
          </w:rPr>
          <w:tab/>
        </w:r>
        <w:r w:rsidRPr="007C6C8E">
          <w:rPr>
            <w:noProof/>
            <w:sz w:val="20"/>
            <w:szCs w:val="20"/>
          </w:rPr>
          <w:fldChar w:fldCharType="begin"/>
        </w:r>
        <w:r w:rsidRPr="007C6C8E">
          <w:rPr>
            <w:noProof/>
            <w:sz w:val="20"/>
            <w:szCs w:val="20"/>
          </w:rPr>
          <w:instrText xml:space="preserve"> PAGEREF _Toc164108430 \h </w:instrText>
        </w:r>
        <w:r w:rsidRPr="007C6C8E">
          <w:rPr>
            <w:noProof/>
            <w:sz w:val="20"/>
            <w:szCs w:val="20"/>
          </w:rPr>
        </w:r>
        <w:r w:rsidRPr="007C6C8E">
          <w:rPr>
            <w:noProof/>
            <w:sz w:val="20"/>
            <w:szCs w:val="20"/>
          </w:rPr>
          <w:fldChar w:fldCharType="separate"/>
        </w:r>
        <w:r w:rsidR="00023F8E">
          <w:rPr>
            <w:noProof/>
            <w:sz w:val="20"/>
            <w:szCs w:val="20"/>
          </w:rPr>
          <w:t>41</w:t>
        </w:r>
        <w:r w:rsidRPr="007C6C8E">
          <w:rPr>
            <w:noProof/>
            <w:sz w:val="20"/>
            <w:szCs w:val="20"/>
          </w:rPr>
          <w:fldChar w:fldCharType="end"/>
        </w:r>
      </w:hyperlink>
    </w:p>
    <w:p w14:paraId="47E02F80" w14:textId="4A516B29" w:rsidR="007C6C8E" w:rsidRPr="007C6C8E" w:rsidRDefault="007C6C8E" w:rsidP="007C6C8E">
      <w:pPr>
        <w:pStyle w:val="Verzeichnis3"/>
        <w:tabs>
          <w:tab w:val="right" w:leader="dot" w:pos="9628"/>
        </w:tabs>
        <w:spacing w:after="0"/>
        <w:rPr>
          <w:rFonts w:asciiTheme="minorHAnsi" w:eastAsiaTheme="minorEastAsia" w:hAnsiTheme="minorHAnsi" w:cstheme="minorBidi"/>
          <w:noProof/>
          <w:kern w:val="2"/>
          <w:sz w:val="20"/>
          <w:szCs w:val="20"/>
          <w:lang w:val="en-DE" w:eastAsia="en-DE" w:bidi="ar-SA"/>
          <w14:ligatures w14:val="standardContextual"/>
        </w:rPr>
      </w:pPr>
      <w:hyperlink w:anchor="_Toc164108431" w:history="1">
        <w:r w:rsidRPr="007C6C8E">
          <w:rPr>
            <w:rStyle w:val="Hyperlink"/>
            <w:noProof/>
            <w:sz w:val="20"/>
            <w:szCs w:val="20"/>
            <w:lang w:val="de-DE"/>
          </w:rPr>
          <w:t>Laufzeit</w:t>
        </w:r>
        <w:r w:rsidRPr="007C6C8E">
          <w:rPr>
            <w:noProof/>
            <w:sz w:val="20"/>
            <w:szCs w:val="20"/>
          </w:rPr>
          <w:tab/>
        </w:r>
        <w:r w:rsidRPr="007C6C8E">
          <w:rPr>
            <w:noProof/>
            <w:sz w:val="20"/>
            <w:szCs w:val="20"/>
          </w:rPr>
          <w:fldChar w:fldCharType="begin"/>
        </w:r>
        <w:r w:rsidRPr="007C6C8E">
          <w:rPr>
            <w:noProof/>
            <w:sz w:val="20"/>
            <w:szCs w:val="20"/>
          </w:rPr>
          <w:instrText xml:space="preserve"> PAGEREF _Toc164108431 \h </w:instrText>
        </w:r>
        <w:r w:rsidRPr="007C6C8E">
          <w:rPr>
            <w:noProof/>
            <w:sz w:val="20"/>
            <w:szCs w:val="20"/>
          </w:rPr>
        </w:r>
        <w:r w:rsidRPr="007C6C8E">
          <w:rPr>
            <w:noProof/>
            <w:sz w:val="20"/>
            <w:szCs w:val="20"/>
          </w:rPr>
          <w:fldChar w:fldCharType="separate"/>
        </w:r>
        <w:r w:rsidR="00023F8E">
          <w:rPr>
            <w:noProof/>
            <w:sz w:val="20"/>
            <w:szCs w:val="20"/>
          </w:rPr>
          <w:t>42</w:t>
        </w:r>
        <w:r w:rsidRPr="007C6C8E">
          <w:rPr>
            <w:noProof/>
            <w:sz w:val="20"/>
            <w:szCs w:val="20"/>
          </w:rPr>
          <w:fldChar w:fldCharType="end"/>
        </w:r>
      </w:hyperlink>
    </w:p>
    <w:p w14:paraId="7E8B1E8F" w14:textId="0F9AD0DB" w:rsidR="007C6C8E" w:rsidRPr="007C6C8E" w:rsidRDefault="007C6C8E" w:rsidP="007C6C8E">
      <w:pPr>
        <w:pStyle w:val="Verzeichnis2"/>
        <w:rPr>
          <w:rFonts w:asciiTheme="minorHAnsi" w:eastAsiaTheme="minorEastAsia" w:hAnsiTheme="minorHAnsi" w:cstheme="minorBidi"/>
          <w:noProof/>
          <w:kern w:val="2"/>
          <w:szCs w:val="20"/>
          <w:lang w:val="en-DE" w:eastAsia="en-DE" w:bidi="ar-SA"/>
          <w14:ligatures w14:val="standardContextual"/>
        </w:rPr>
      </w:pPr>
      <w:hyperlink w:anchor="_Toc164108432" w:history="1">
        <w:r w:rsidRPr="007C6C8E">
          <w:rPr>
            <w:rStyle w:val="Hyperlink"/>
            <w:noProof/>
            <w:szCs w:val="20"/>
            <w:lang w:val="de-DE"/>
          </w:rPr>
          <w:t>Kombination der Verfahren (3. Ansatz)</w:t>
        </w:r>
        <w:r w:rsidRPr="007C6C8E">
          <w:rPr>
            <w:noProof/>
            <w:szCs w:val="20"/>
          </w:rPr>
          <w:tab/>
        </w:r>
        <w:r w:rsidRPr="007C6C8E">
          <w:rPr>
            <w:noProof/>
            <w:szCs w:val="20"/>
          </w:rPr>
          <w:fldChar w:fldCharType="begin"/>
        </w:r>
        <w:r w:rsidRPr="007C6C8E">
          <w:rPr>
            <w:noProof/>
            <w:szCs w:val="20"/>
          </w:rPr>
          <w:instrText xml:space="preserve"> PAGEREF _Toc164108432 \h </w:instrText>
        </w:r>
        <w:r w:rsidRPr="007C6C8E">
          <w:rPr>
            <w:noProof/>
            <w:szCs w:val="20"/>
          </w:rPr>
        </w:r>
        <w:r w:rsidRPr="007C6C8E">
          <w:rPr>
            <w:noProof/>
            <w:szCs w:val="20"/>
          </w:rPr>
          <w:fldChar w:fldCharType="separate"/>
        </w:r>
        <w:r w:rsidR="00023F8E">
          <w:rPr>
            <w:noProof/>
            <w:szCs w:val="20"/>
          </w:rPr>
          <w:t>43</w:t>
        </w:r>
        <w:r w:rsidRPr="007C6C8E">
          <w:rPr>
            <w:noProof/>
            <w:szCs w:val="20"/>
          </w:rPr>
          <w:fldChar w:fldCharType="end"/>
        </w:r>
      </w:hyperlink>
    </w:p>
    <w:p w14:paraId="3A2044B8" w14:textId="7C0202F1" w:rsidR="007C6C8E" w:rsidRPr="007C6C8E" w:rsidRDefault="007C6C8E" w:rsidP="007C6C8E">
      <w:pPr>
        <w:pStyle w:val="Verzeichnis3"/>
        <w:tabs>
          <w:tab w:val="right" w:leader="dot" w:pos="9628"/>
        </w:tabs>
        <w:spacing w:after="0"/>
        <w:rPr>
          <w:rFonts w:asciiTheme="minorHAnsi" w:eastAsiaTheme="minorEastAsia" w:hAnsiTheme="minorHAnsi" w:cstheme="minorBidi"/>
          <w:noProof/>
          <w:kern w:val="2"/>
          <w:sz w:val="20"/>
          <w:szCs w:val="20"/>
          <w:lang w:val="en-DE" w:eastAsia="en-DE" w:bidi="ar-SA"/>
          <w14:ligatures w14:val="standardContextual"/>
        </w:rPr>
      </w:pPr>
      <w:hyperlink w:anchor="_Toc164108433" w:history="1">
        <w:r w:rsidRPr="007C6C8E">
          <w:rPr>
            <w:rStyle w:val="Hyperlink"/>
            <w:noProof/>
            <w:sz w:val="20"/>
            <w:szCs w:val="20"/>
            <w:lang w:val="de-DE"/>
          </w:rPr>
          <w:t>Parametrisierung</w:t>
        </w:r>
        <w:r w:rsidRPr="007C6C8E">
          <w:rPr>
            <w:noProof/>
            <w:sz w:val="20"/>
            <w:szCs w:val="20"/>
          </w:rPr>
          <w:tab/>
        </w:r>
        <w:r w:rsidRPr="007C6C8E">
          <w:rPr>
            <w:noProof/>
            <w:sz w:val="20"/>
            <w:szCs w:val="20"/>
          </w:rPr>
          <w:fldChar w:fldCharType="begin"/>
        </w:r>
        <w:r w:rsidRPr="007C6C8E">
          <w:rPr>
            <w:noProof/>
            <w:sz w:val="20"/>
            <w:szCs w:val="20"/>
          </w:rPr>
          <w:instrText xml:space="preserve"> PAGEREF _Toc164108433 \h </w:instrText>
        </w:r>
        <w:r w:rsidRPr="007C6C8E">
          <w:rPr>
            <w:noProof/>
            <w:sz w:val="20"/>
            <w:szCs w:val="20"/>
          </w:rPr>
        </w:r>
        <w:r w:rsidRPr="007C6C8E">
          <w:rPr>
            <w:noProof/>
            <w:sz w:val="20"/>
            <w:szCs w:val="20"/>
          </w:rPr>
          <w:fldChar w:fldCharType="separate"/>
        </w:r>
        <w:r w:rsidR="00023F8E">
          <w:rPr>
            <w:noProof/>
            <w:sz w:val="20"/>
            <w:szCs w:val="20"/>
          </w:rPr>
          <w:t>43</w:t>
        </w:r>
        <w:r w:rsidRPr="007C6C8E">
          <w:rPr>
            <w:noProof/>
            <w:sz w:val="20"/>
            <w:szCs w:val="20"/>
          </w:rPr>
          <w:fldChar w:fldCharType="end"/>
        </w:r>
      </w:hyperlink>
    </w:p>
    <w:p w14:paraId="02F9088F" w14:textId="1CFDFD35" w:rsidR="007C6C8E" w:rsidRPr="007C6C8E" w:rsidRDefault="007C6C8E" w:rsidP="007C6C8E">
      <w:pPr>
        <w:pStyle w:val="Verzeichnis2"/>
        <w:rPr>
          <w:rFonts w:asciiTheme="minorHAnsi" w:eastAsiaTheme="minorEastAsia" w:hAnsiTheme="minorHAnsi" w:cstheme="minorBidi"/>
          <w:noProof/>
          <w:kern w:val="2"/>
          <w:szCs w:val="20"/>
          <w:lang w:val="en-DE" w:eastAsia="en-DE" w:bidi="ar-SA"/>
          <w14:ligatures w14:val="standardContextual"/>
        </w:rPr>
      </w:pPr>
      <w:hyperlink w:anchor="_Toc164108434" w:history="1">
        <w:r w:rsidRPr="007C6C8E">
          <w:rPr>
            <w:rStyle w:val="Hyperlink"/>
            <w:noProof/>
            <w:szCs w:val="20"/>
            <w:lang w:val="de-DE"/>
          </w:rPr>
          <w:t>Zusammenfassung</w:t>
        </w:r>
        <w:r w:rsidRPr="007C6C8E">
          <w:rPr>
            <w:noProof/>
            <w:szCs w:val="20"/>
          </w:rPr>
          <w:tab/>
        </w:r>
        <w:r w:rsidRPr="007C6C8E">
          <w:rPr>
            <w:noProof/>
            <w:szCs w:val="20"/>
          </w:rPr>
          <w:fldChar w:fldCharType="begin"/>
        </w:r>
        <w:r w:rsidRPr="007C6C8E">
          <w:rPr>
            <w:noProof/>
            <w:szCs w:val="20"/>
          </w:rPr>
          <w:instrText xml:space="preserve"> PAGEREF _Toc164108434 \h </w:instrText>
        </w:r>
        <w:r w:rsidRPr="007C6C8E">
          <w:rPr>
            <w:noProof/>
            <w:szCs w:val="20"/>
          </w:rPr>
        </w:r>
        <w:r w:rsidRPr="007C6C8E">
          <w:rPr>
            <w:noProof/>
            <w:szCs w:val="20"/>
          </w:rPr>
          <w:fldChar w:fldCharType="separate"/>
        </w:r>
        <w:r w:rsidR="00023F8E">
          <w:rPr>
            <w:noProof/>
            <w:szCs w:val="20"/>
          </w:rPr>
          <w:t>43</w:t>
        </w:r>
        <w:r w:rsidRPr="007C6C8E">
          <w:rPr>
            <w:noProof/>
            <w:szCs w:val="20"/>
          </w:rPr>
          <w:fldChar w:fldCharType="end"/>
        </w:r>
      </w:hyperlink>
    </w:p>
    <w:p w14:paraId="26CA14E4" w14:textId="0B9F9755" w:rsidR="007C6C8E" w:rsidRPr="007C6C8E" w:rsidRDefault="007C6C8E" w:rsidP="007C6C8E">
      <w:pPr>
        <w:pStyle w:val="Verzeichnis2"/>
        <w:rPr>
          <w:rFonts w:asciiTheme="minorHAnsi" w:eastAsiaTheme="minorEastAsia" w:hAnsiTheme="minorHAnsi" w:cstheme="minorBidi"/>
          <w:noProof/>
          <w:kern w:val="2"/>
          <w:szCs w:val="20"/>
          <w:lang w:val="en-DE" w:eastAsia="en-DE" w:bidi="ar-SA"/>
          <w14:ligatures w14:val="standardContextual"/>
        </w:rPr>
      </w:pPr>
      <w:hyperlink w:anchor="_Toc164108435" w:history="1">
        <w:r w:rsidRPr="007C6C8E">
          <w:rPr>
            <w:rStyle w:val="Hyperlink"/>
            <w:noProof/>
            <w:szCs w:val="20"/>
            <w:lang w:val="de-DE"/>
          </w:rPr>
          <w:t>Bereits in Solver 1 bis 3 enthaltene Erweiterungen</w:t>
        </w:r>
        <w:r w:rsidRPr="007C6C8E">
          <w:rPr>
            <w:noProof/>
            <w:szCs w:val="20"/>
          </w:rPr>
          <w:tab/>
        </w:r>
        <w:r w:rsidRPr="007C6C8E">
          <w:rPr>
            <w:noProof/>
            <w:szCs w:val="20"/>
          </w:rPr>
          <w:fldChar w:fldCharType="begin"/>
        </w:r>
        <w:r w:rsidRPr="007C6C8E">
          <w:rPr>
            <w:noProof/>
            <w:szCs w:val="20"/>
          </w:rPr>
          <w:instrText xml:space="preserve"> PAGEREF _Toc164108435 \h </w:instrText>
        </w:r>
        <w:r w:rsidRPr="007C6C8E">
          <w:rPr>
            <w:noProof/>
            <w:szCs w:val="20"/>
          </w:rPr>
        </w:r>
        <w:r w:rsidRPr="007C6C8E">
          <w:rPr>
            <w:noProof/>
            <w:szCs w:val="20"/>
          </w:rPr>
          <w:fldChar w:fldCharType="separate"/>
        </w:r>
        <w:r w:rsidR="00023F8E">
          <w:rPr>
            <w:noProof/>
            <w:szCs w:val="20"/>
          </w:rPr>
          <w:t>43</w:t>
        </w:r>
        <w:r w:rsidRPr="007C6C8E">
          <w:rPr>
            <w:noProof/>
            <w:szCs w:val="20"/>
          </w:rPr>
          <w:fldChar w:fldCharType="end"/>
        </w:r>
      </w:hyperlink>
    </w:p>
    <w:p w14:paraId="3190387C" w14:textId="590DCDB5" w:rsidR="007C6C8E" w:rsidRPr="007C6C8E" w:rsidRDefault="007C6C8E" w:rsidP="007C6C8E">
      <w:pPr>
        <w:pStyle w:val="Verzeichnis2"/>
        <w:rPr>
          <w:rFonts w:asciiTheme="minorHAnsi" w:eastAsiaTheme="minorEastAsia" w:hAnsiTheme="minorHAnsi" w:cstheme="minorBidi"/>
          <w:noProof/>
          <w:kern w:val="2"/>
          <w:szCs w:val="20"/>
          <w:lang w:val="en-DE" w:eastAsia="en-DE" w:bidi="ar-SA"/>
          <w14:ligatures w14:val="standardContextual"/>
        </w:rPr>
      </w:pPr>
      <w:hyperlink w:anchor="_Toc164108436" w:history="1">
        <w:r w:rsidRPr="007C6C8E">
          <w:rPr>
            <w:rStyle w:val="Hyperlink"/>
            <w:noProof/>
            <w:szCs w:val="20"/>
            <w:lang w:val="de-DE"/>
          </w:rPr>
          <w:t>Erweiterung 1: Keine Mauer-Umrandung des Hofs</w:t>
        </w:r>
        <w:r w:rsidRPr="007C6C8E">
          <w:rPr>
            <w:noProof/>
            <w:szCs w:val="20"/>
          </w:rPr>
          <w:tab/>
        </w:r>
        <w:r w:rsidRPr="007C6C8E">
          <w:rPr>
            <w:noProof/>
            <w:szCs w:val="20"/>
          </w:rPr>
          <w:fldChar w:fldCharType="begin"/>
        </w:r>
        <w:r w:rsidRPr="007C6C8E">
          <w:rPr>
            <w:noProof/>
            <w:szCs w:val="20"/>
          </w:rPr>
          <w:instrText xml:space="preserve"> PAGEREF _Toc164108436 \h </w:instrText>
        </w:r>
        <w:r w:rsidRPr="007C6C8E">
          <w:rPr>
            <w:noProof/>
            <w:szCs w:val="20"/>
          </w:rPr>
        </w:r>
        <w:r w:rsidRPr="007C6C8E">
          <w:rPr>
            <w:noProof/>
            <w:szCs w:val="20"/>
          </w:rPr>
          <w:fldChar w:fldCharType="separate"/>
        </w:r>
        <w:r w:rsidR="00023F8E">
          <w:rPr>
            <w:noProof/>
            <w:szCs w:val="20"/>
          </w:rPr>
          <w:t>44</w:t>
        </w:r>
        <w:r w:rsidRPr="007C6C8E">
          <w:rPr>
            <w:noProof/>
            <w:szCs w:val="20"/>
          </w:rPr>
          <w:fldChar w:fldCharType="end"/>
        </w:r>
      </w:hyperlink>
    </w:p>
    <w:p w14:paraId="04D3CCBC" w14:textId="7923E7FD" w:rsidR="007C6C8E" w:rsidRPr="007C6C8E" w:rsidRDefault="007C6C8E" w:rsidP="007C6C8E">
      <w:pPr>
        <w:pStyle w:val="Verzeichnis3"/>
        <w:tabs>
          <w:tab w:val="right" w:leader="dot" w:pos="9628"/>
        </w:tabs>
        <w:spacing w:after="0"/>
        <w:rPr>
          <w:rFonts w:asciiTheme="minorHAnsi" w:eastAsiaTheme="minorEastAsia" w:hAnsiTheme="minorHAnsi" w:cstheme="minorBidi"/>
          <w:noProof/>
          <w:kern w:val="2"/>
          <w:sz w:val="20"/>
          <w:szCs w:val="20"/>
          <w:lang w:val="en-DE" w:eastAsia="en-DE" w:bidi="ar-SA"/>
          <w14:ligatures w14:val="standardContextual"/>
        </w:rPr>
      </w:pPr>
      <w:hyperlink w:anchor="_Toc164108437" w:history="1">
        <w:r w:rsidRPr="007C6C8E">
          <w:rPr>
            <w:rStyle w:val="Hyperlink"/>
            <w:noProof/>
            <w:sz w:val="20"/>
            <w:szCs w:val="20"/>
            <w:lang w:val="de-DE"/>
          </w:rPr>
          <w:t>Laufzeit</w:t>
        </w:r>
        <w:r w:rsidRPr="007C6C8E">
          <w:rPr>
            <w:noProof/>
            <w:sz w:val="20"/>
            <w:szCs w:val="20"/>
          </w:rPr>
          <w:tab/>
        </w:r>
        <w:r w:rsidRPr="007C6C8E">
          <w:rPr>
            <w:noProof/>
            <w:sz w:val="20"/>
            <w:szCs w:val="20"/>
          </w:rPr>
          <w:fldChar w:fldCharType="begin"/>
        </w:r>
        <w:r w:rsidRPr="007C6C8E">
          <w:rPr>
            <w:noProof/>
            <w:sz w:val="20"/>
            <w:szCs w:val="20"/>
          </w:rPr>
          <w:instrText xml:space="preserve"> PAGEREF _Toc164108437 \h </w:instrText>
        </w:r>
        <w:r w:rsidRPr="007C6C8E">
          <w:rPr>
            <w:noProof/>
            <w:sz w:val="20"/>
            <w:szCs w:val="20"/>
          </w:rPr>
        </w:r>
        <w:r w:rsidRPr="007C6C8E">
          <w:rPr>
            <w:noProof/>
            <w:sz w:val="20"/>
            <w:szCs w:val="20"/>
          </w:rPr>
          <w:fldChar w:fldCharType="separate"/>
        </w:r>
        <w:r w:rsidR="00023F8E">
          <w:rPr>
            <w:noProof/>
            <w:sz w:val="20"/>
            <w:szCs w:val="20"/>
          </w:rPr>
          <w:t>47</w:t>
        </w:r>
        <w:r w:rsidRPr="007C6C8E">
          <w:rPr>
            <w:noProof/>
            <w:sz w:val="20"/>
            <w:szCs w:val="20"/>
          </w:rPr>
          <w:fldChar w:fldCharType="end"/>
        </w:r>
      </w:hyperlink>
    </w:p>
    <w:p w14:paraId="4C61FA0D" w14:textId="00FC6E5D" w:rsidR="007C6C8E" w:rsidRPr="007C6C8E" w:rsidRDefault="007C6C8E" w:rsidP="007C6C8E">
      <w:pPr>
        <w:pStyle w:val="Verzeichnis2"/>
        <w:rPr>
          <w:rFonts w:asciiTheme="minorHAnsi" w:eastAsiaTheme="minorEastAsia" w:hAnsiTheme="minorHAnsi" w:cstheme="minorBidi"/>
          <w:noProof/>
          <w:kern w:val="2"/>
          <w:szCs w:val="20"/>
          <w:lang w:val="en-DE" w:eastAsia="en-DE" w:bidi="ar-SA"/>
          <w14:ligatures w14:val="standardContextual"/>
        </w:rPr>
      </w:pPr>
      <w:hyperlink w:anchor="_Toc164108438" w:history="1">
        <w:r w:rsidRPr="007C6C8E">
          <w:rPr>
            <w:rStyle w:val="Hyperlink"/>
            <w:noProof/>
            <w:szCs w:val="20"/>
            <w:lang w:val="de-DE"/>
          </w:rPr>
          <w:t>Erweiterung 2: Mehrere Laubbläser</w:t>
        </w:r>
        <w:r w:rsidRPr="007C6C8E">
          <w:rPr>
            <w:noProof/>
            <w:szCs w:val="20"/>
          </w:rPr>
          <w:tab/>
        </w:r>
        <w:r w:rsidRPr="007C6C8E">
          <w:rPr>
            <w:noProof/>
            <w:szCs w:val="20"/>
          </w:rPr>
          <w:fldChar w:fldCharType="begin"/>
        </w:r>
        <w:r w:rsidRPr="007C6C8E">
          <w:rPr>
            <w:noProof/>
            <w:szCs w:val="20"/>
          </w:rPr>
          <w:instrText xml:space="preserve"> PAGEREF _Toc164108438 \h </w:instrText>
        </w:r>
        <w:r w:rsidRPr="007C6C8E">
          <w:rPr>
            <w:noProof/>
            <w:szCs w:val="20"/>
          </w:rPr>
        </w:r>
        <w:r w:rsidRPr="007C6C8E">
          <w:rPr>
            <w:noProof/>
            <w:szCs w:val="20"/>
          </w:rPr>
          <w:fldChar w:fldCharType="separate"/>
        </w:r>
        <w:r w:rsidR="00023F8E">
          <w:rPr>
            <w:noProof/>
            <w:szCs w:val="20"/>
          </w:rPr>
          <w:t>47</w:t>
        </w:r>
        <w:r w:rsidRPr="007C6C8E">
          <w:rPr>
            <w:noProof/>
            <w:szCs w:val="20"/>
          </w:rPr>
          <w:fldChar w:fldCharType="end"/>
        </w:r>
      </w:hyperlink>
    </w:p>
    <w:p w14:paraId="65C28F93" w14:textId="1B9E0531" w:rsidR="007C6C8E" w:rsidRPr="007C6C8E" w:rsidRDefault="007C6C8E" w:rsidP="007C6C8E">
      <w:pPr>
        <w:pStyle w:val="Verzeichnis3"/>
        <w:tabs>
          <w:tab w:val="right" w:leader="dot" w:pos="9628"/>
        </w:tabs>
        <w:spacing w:after="0"/>
        <w:rPr>
          <w:rFonts w:asciiTheme="minorHAnsi" w:eastAsiaTheme="minorEastAsia" w:hAnsiTheme="minorHAnsi" w:cstheme="minorBidi"/>
          <w:noProof/>
          <w:kern w:val="2"/>
          <w:sz w:val="20"/>
          <w:szCs w:val="20"/>
          <w:lang w:val="en-DE" w:eastAsia="en-DE" w:bidi="ar-SA"/>
          <w14:ligatures w14:val="standardContextual"/>
        </w:rPr>
      </w:pPr>
      <w:hyperlink w:anchor="_Toc164108439" w:history="1">
        <w:r w:rsidRPr="007C6C8E">
          <w:rPr>
            <w:rStyle w:val="Hyperlink"/>
            <w:noProof/>
            <w:sz w:val="20"/>
            <w:szCs w:val="20"/>
            <w:lang w:val="de-DE"/>
          </w:rPr>
          <w:t>Synergien ausnutzen</w:t>
        </w:r>
        <w:r w:rsidRPr="007C6C8E">
          <w:rPr>
            <w:noProof/>
            <w:sz w:val="20"/>
            <w:szCs w:val="20"/>
          </w:rPr>
          <w:tab/>
        </w:r>
        <w:r w:rsidRPr="007C6C8E">
          <w:rPr>
            <w:noProof/>
            <w:sz w:val="20"/>
            <w:szCs w:val="20"/>
          </w:rPr>
          <w:fldChar w:fldCharType="begin"/>
        </w:r>
        <w:r w:rsidRPr="007C6C8E">
          <w:rPr>
            <w:noProof/>
            <w:sz w:val="20"/>
            <w:szCs w:val="20"/>
          </w:rPr>
          <w:instrText xml:space="preserve"> PAGEREF _Toc164108439 \h </w:instrText>
        </w:r>
        <w:r w:rsidRPr="007C6C8E">
          <w:rPr>
            <w:noProof/>
            <w:sz w:val="20"/>
            <w:szCs w:val="20"/>
          </w:rPr>
        </w:r>
        <w:r w:rsidRPr="007C6C8E">
          <w:rPr>
            <w:noProof/>
            <w:sz w:val="20"/>
            <w:szCs w:val="20"/>
          </w:rPr>
          <w:fldChar w:fldCharType="separate"/>
        </w:r>
        <w:r w:rsidR="00023F8E">
          <w:rPr>
            <w:noProof/>
            <w:sz w:val="20"/>
            <w:szCs w:val="20"/>
          </w:rPr>
          <w:t>49</w:t>
        </w:r>
        <w:r w:rsidRPr="007C6C8E">
          <w:rPr>
            <w:noProof/>
            <w:sz w:val="20"/>
            <w:szCs w:val="20"/>
          </w:rPr>
          <w:fldChar w:fldCharType="end"/>
        </w:r>
      </w:hyperlink>
    </w:p>
    <w:p w14:paraId="740AE5D9" w14:textId="7F095E5C" w:rsidR="007C6C8E" w:rsidRPr="007C6C8E" w:rsidRDefault="007C6C8E" w:rsidP="007C6C8E">
      <w:pPr>
        <w:pStyle w:val="Verzeichnis3"/>
        <w:tabs>
          <w:tab w:val="right" w:leader="dot" w:pos="9628"/>
        </w:tabs>
        <w:spacing w:after="0"/>
        <w:rPr>
          <w:rFonts w:asciiTheme="minorHAnsi" w:eastAsiaTheme="minorEastAsia" w:hAnsiTheme="minorHAnsi" w:cstheme="minorBidi"/>
          <w:noProof/>
          <w:kern w:val="2"/>
          <w:sz w:val="20"/>
          <w:szCs w:val="20"/>
          <w:lang w:val="en-DE" w:eastAsia="en-DE" w:bidi="ar-SA"/>
          <w14:ligatures w14:val="standardContextual"/>
        </w:rPr>
      </w:pPr>
      <w:hyperlink w:anchor="_Toc164108440" w:history="1">
        <w:r w:rsidRPr="007C6C8E">
          <w:rPr>
            <w:rStyle w:val="Hyperlink"/>
            <w:noProof/>
            <w:sz w:val="20"/>
            <w:szCs w:val="20"/>
            <w:lang w:val="de-DE"/>
          </w:rPr>
          <w:t>Laufzeit</w:t>
        </w:r>
        <w:r w:rsidRPr="007C6C8E">
          <w:rPr>
            <w:noProof/>
            <w:sz w:val="20"/>
            <w:szCs w:val="20"/>
          </w:rPr>
          <w:tab/>
        </w:r>
        <w:r w:rsidRPr="007C6C8E">
          <w:rPr>
            <w:noProof/>
            <w:sz w:val="20"/>
            <w:szCs w:val="20"/>
          </w:rPr>
          <w:fldChar w:fldCharType="begin"/>
        </w:r>
        <w:r w:rsidRPr="007C6C8E">
          <w:rPr>
            <w:noProof/>
            <w:sz w:val="20"/>
            <w:szCs w:val="20"/>
          </w:rPr>
          <w:instrText xml:space="preserve"> PAGEREF _Toc164108440 \h </w:instrText>
        </w:r>
        <w:r w:rsidRPr="007C6C8E">
          <w:rPr>
            <w:noProof/>
            <w:sz w:val="20"/>
            <w:szCs w:val="20"/>
          </w:rPr>
        </w:r>
        <w:r w:rsidRPr="007C6C8E">
          <w:rPr>
            <w:noProof/>
            <w:sz w:val="20"/>
            <w:szCs w:val="20"/>
          </w:rPr>
          <w:fldChar w:fldCharType="separate"/>
        </w:r>
        <w:r w:rsidR="00023F8E">
          <w:rPr>
            <w:noProof/>
            <w:sz w:val="20"/>
            <w:szCs w:val="20"/>
          </w:rPr>
          <w:t>50</w:t>
        </w:r>
        <w:r w:rsidRPr="007C6C8E">
          <w:rPr>
            <w:noProof/>
            <w:sz w:val="20"/>
            <w:szCs w:val="20"/>
          </w:rPr>
          <w:fldChar w:fldCharType="end"/>
        </w:r>
      </w:hyperlink>
    </w:p>
    <w:p w14:paraId="6120A1CD" w14:textId="351285EE" w:rsidR="007C6C8E" w:rsidRPr="007C6C8E" w:rsidRDefault="007C6C8E" w:rsidP="007C6C8E">
      <w:pPr>
        <w:pStyle w:val="Verzeichnis3"/>
        <w:tabs>
          <w:tab w:val="right" w:leader="dot" w:pos="9628"/>
        </w:tabs>
        <w:spacing w:after="0"/>
        <w:rPr>
          <w:rFonts w:asciiTheme="minorHAnsi" w:eastAsiaTheme="minorEastAsia" w:hAnsiTheme="minorHAnsi" w:cstheme="minorBidi"/>
          <w:noProof/>
          <w:kern w:val="2"/>
          <w:sz w:val="20"/>
          <w:szCs w:val="20"/>
          <w:lang w:val="en-DE" w:eastAsia="en-DE" w:bidi="ar-SA"/>
          <w14:ligatures w14:val="standardContextual"/>
        </w:rPr>
      </w:pPr>
      <w:hyperlink w:anchor="_Toc164108441" w:history="1">
        <w:r w:rsidRPr="007C6C8E">
          <w:rPr>
            <w:rStyle w:val="Hyperlink"/>
            <w:noProof/>
            <w:sz w:val="20"/>
            <w:szCs w:val="20"/>
            <w:lang w:val="de-DE"/>
          </w:rPr>
          <w:t>j Laubbläser</w:t>
        </w:r>
        <w:r w:rsidRPr="007C6C8E">
          <w:rPr>
            <w:noProof/>
            <w:sz w:val="20"/>
            <w:szCs w:val="20"/>
          </w:rPr>
          <w:tab/>
        </w:r>
        <w:r w:rsidRPr="007C6C8E">
          <w:rPr>
            <w:noProof/>
            <w:sz w:val="20"/>
            <w:szCs w:val="20"/>
          </w:rPr>
          <w:fldChar w:fldCharType="begin"/>
        </w:r>
        <w:r w:rsidRPr="007C6C8E">
          <w:rPr>
            <w:noProof/>
            <w:sz w:val="20"/>
            <w:szCs w:val="20"/>
          </w:rPr>
          <w:instrText xml:space="preserve"> PAGEREF _Toc164108441 \h </w:instrText>
        </w:r>
        <w:r w:rsidRPr="007C6C8E">
          <w:rPr>
            <w:noProof/>
            <w:sz w:val="20"/>
            <w:szCs w:val="20"/>
          </w:rPr>
        </w:r>
        <w:r w:rsidRPr="007C6C8E">
          <w:rPr>
            <w:noProof/>
            <w:sz w:val="20"/>
            <w:szCs w:val="20"/>
          </w:rPr>
          <w:fldChar w:fldCharType="separate"/>
        </w:r>
        <w:r w:rsidR="00023F8E">
          <w:rPr>
            <w:noProof/>
            <w:sz w:val="20"/>
            <w:szCs w:val="20"/>
          </w:rPr>
          <w:t>51</w:t>
        </w:r>
        <w:r w:rsidRPr="007C6C8E">
          <w:rPr>
            <w:noProof/>
            <w:sz w:val="20"/>
            <w:szCs w:val="20"/>
          </w:rPr>
          <w:fldChar w:fldCharType="end"/>
        </w:r>
      </w:hyperlink>
    </w:p>
    <w:p w14:paraId="3BEC2BEF" w14:textId="3FCFB661" w:rsidR="007C6C8E" w:rsidRPr="007C6C8E" w:rsidRDefault="007C6C8E" w:rsidP="007C6C8E">
      <w:pPr>
        <w:pStyle w:val="Verzeichnis2"/>
        <w:rPr>
          <w:rFonts w:asciiTheme="minorHAnsi" w:eastAsiaTheme="minorEastAsia" w:hAnsiTheme="minorHAnsi" w:cstheme="minorBidi"/>
          <w:noProof/>
          <w:kern w:val="2"/>
          <w:szCs w:val="20"/>
          <w:lang w:val="en-DE" w:eastAsia="en-DE" w:bidi="ar-SA"/>
          <w14:ligatures w14:val="standardContextual"/>
        </w:rPr>
      </w:pPr>
      <w:hyperlink w:anchor="_Toc164108442" w:history="1">
        <w:r w:rsidRPr="007C6C8E">
          <w:rPr>
            <w:rStyle w:val="Hyperlink"/>
            <w:noProof/>
            <w:szCs w:val="20"/>
            <w:lang w:val="de-DE"/>
          </w:rPr>
          <w:t>Erweiterung 3: Verschiedene Laubtypen</w:t>
        </w:r>
        <w:r w:rsidRPr="007C6C8E">
          <w:rPr>
            <w:noProof/>
            <w:szCs w:val="20"/>
          </w:rPr>
          <w:tab/>
        </w:r>
        <w:r w:rsidRPr="007C6C8E">
          <w:rPr>
            <w:noProof/>
            <w:szCs w:val="20"/>
          </w:rPr>
          <w:fldChar w:fldCharType="begin"/>
        </w:r>
        <w:r w:rsidRPr="007C6C8E">
          <w:rPr>
            <w:noProof/>
            <w:szCs w:val="20"/>
          </w:rPr>
          <w:instrText xml:space="preserve"> PAGEREF _Toc164108442 \h </w:instrText>
        </w:r>
        <w:r w:rsidRPr="007C6C8E">
          <w:rPr>
            <w:noProof/>
            <w:szCs w:val="20"/>
          </w:rPr>
        </w:r>
        <w:r w:rsidRPr="007C6C8E">
          <w:rPr>
            <w:noProof/>
            <w:szCs w:val="20"/>
          </w:rPr>
          <w:fldChar w:fldCharType="separate"/>
        </w:r>
        <w:r w:rsidR="00023F8E">
          <w:rPr>
            <w:noProof/>
            <w:szCs w:val="20"/>
          </w:rPr>
          <w:t>51</w:t>
        </w:r>
        <w:r w:rsidRPr="007C6C8E">
          <w:rPr>
            <w:noProof/>
            <w:szCs w:val="20"/>
          </w:rPr>
          <w:fldChar w:fldCharType="end"/>
        </w:r>
      </w:hyperlink>
    </w:p>
    <w:p w14:paraId="6E5E5054" w14:textId="444235C1" w:rsidR="007C6C8E" w:rsidRPr="007C6C8E" w:rsidRDefault="007C6C8E" w:rsidP="007C6C8E">
      <w:pPr>
        <w:pStyle w:val="Verzeichnis2"/>
        <w:rPr>
          <w:rFonts w:asciiTheme="minorHAnsi" w:eastAsiaTheme="minorEastAsia" w:hAnsiTheme="minorHAnsi" w:cstheme="minorBidi"/>
          <w:noProof/>
          <w:kern w:val="2"/>
          <w:szCs w:val="20"/>
          <w:lang w:val="en-DE" w:eastAsia="en-DE" w:bidi="ar-SA"/>
          <w14:ligatures w14:val="standardContextual"/>
        </w:rPr>
      </w:pPr>
      <w:hyperlink w:anchor="_Toc164108443" w:history="1">
        <w:r w:rsidRPr="007C6C8E">
          <w:rPr>
            <w:rStyle w:val="Hyperlink"/>
            <w:noProof/>
            <w:szCs w:val="20"/>
            <w:lang w:val="de-DE"/>
          </w:rPr>
          <w:t>Weitere Erweiterungsideen (mit Lösungsansätzen)</w:t>
        </w:r>
        <w:r w:rsidRPr="007C6C8E">
          <w:rPr>
            <w:noProof/>
            <w:szCs w:val="20"/>
          </w:rPr>
          <w:tab/>
        </w:r>
        <w:r w:rsidRPr="007C6C8E">
          <w:rPr>
            <w:noProof/>
            <w:szCs w:val="20"/>
          </w:rPr>
          <w:fldChar w:fldCharType="begin"/>
        </w:r>
        <w:r w:rsidRPr="007C6C8E">
          <w:rPr>
            <w:noProof/>
            <w:szCs w:val="20"/>
          </w:rPr>
          <w:instrText xml:space="preserve"> PAGEREF _Toc164108443 \h </w:instrText>
        </w:r>
        <w:r w:rsidRPr="007C6C8E">
          <w:rPr>
            <w:noProof/>
            <w:szCs w:val="20"/>
          </w:rPr>
        </w:r>
        <w:r w:rsidRPr="007C6C8E">
          <w:rPr>
            <w:noProof/>
            <w:szCs w:val="20"/>
          </w:rPr>
          <w:fldChar w:fldCharType="separate"/>
        </w:r>
        <w:r w:rsidR="00023F8E">
          <w:rPr>
            <w:noProof/>
            <w:szCs w:val="20"/>
          </w:rPr>
          <w:t>51</w:t>
        </w:r>
        <w:r w:rsidRPr="007C6C8E">
          <w:rPr>
            <w:noProof/>
            <w:szCs w:val="20"/>
          </w:rPr>
          <w:fldChar w:fldCharType="end"/>
        </w:r>
      </w:hyperlink>
    </w:p>
    <w:p w14:paraId="333CA4EC" w14:textId="3025F6E9" w:rsidR="007C6C8E" w:rsidRPr="007C6C8E" w:rsidRDefault="007C6C8E" w:rsidP="007C6C8E">
      <w:pPr>
        <w:pStyle w:val="Verzeichnis3"/>
        <w:tabs>
          <w:tab w:val="right" w:leader="dot" w:pos="9628"/>
        </w:tabs>
        <w:spacing w:after="0"/>
        <w:rPr>
          <w:rFonts w:asciiTheme="minorHAnsi" w:eastAsiaTheme="minorEastAsia" w:hAnsiTheme="minorHAnsi" w:cstheme="minorBidi"/>
          <w:noProof/>
          <w:kern w:val="2"/>
          <w:sz w:val="20"/>
          <w:szCs w:val="20"/>
          <w:lang w:val="en-DE" w:eastAsia="en-DE" w:bidi="ar-SA"/>
          <w14:ligatures w14:val="standardContextual"/>
        </w:rPr>
      </w:pPr>
      <w:hyperlink w:anchor="_Toc164108444" w:history="1">
        <w:r w:rsidRPr="007C6C8E">
          <w:rPr>
            <w:rStyle w:val="Hyperlink"/>
            <w:noProof/>
            <w:sz w:val="20"/>
            <w:szCs w:val="20"/>
            <w:lang w:val="de-DE"/>
          </w:rPr>
          <w:t>Andere Hofformen: Rechtwinklige Polygone</w:t>
        </w:r>
        <w:r w:rsidRPr="007C6C8E">
          <w:rPr>
            <w:noProof/>
            <w:sz w:val="20"/>
            <w:szCs w:val="20"/>
          </w:rPr>
          <w:tab/>
        </w:r>
        <w:r w:rsidRPr="007C6C8E">
          <w:rPr>
            <w:noProof/>
            <w:sz w:val="20"/>
            <w:szCs w:val="20"/>
          </w:rPr>
          <w:fldChar w:fldCharType="begin"/>
        </w:r>
        <w:r w:rsidRPr="007C6C8E">
          <w:rPr>
            <w:noProof/>
            <w:sz w:val="20"/>
            <w:szCs w:val="20"/>
          </w:rPr>
          <w:instrText xml:space="preserve"> PAGEREF _Toc164108444 \h </w:instrText>
        </w:r>
        <w:r w:rsidRPr="007C6C8E">
          <w:rPr>
            <w:noProof/>
            <w:sz w:val="20"/>
            <w:szCs w:val="20"/>
          </w:rPr>
        </w:r>
        <w:r w:rsidRPr="007C6C8E">
          <w:rPr>
            <w:noProof/>
            <w:sz w:val="20"/>
            <w:szCs w:val="20"/>
          </w:rPr>
          <w:fldChar w:fldCharType="separate"/>
        </w:r>
        <w:r w:rsidR="00023F8E">
          <w:rPr>
            <w:noProof/>
            <w:sz w:val="20"/>
            <w:szCs w:val="20"/>
          </w:rPr>
          <w:t>51</w:t>
        </w:r>
        <w:r w:rsidRPr="007C6C8E">
          <w:rPr>
            <w:noProof/>
            <w:sz w:val="20"/>
            <w:szCs w:val="20"/>
          </w:rPr>
          <w:fldChar w:fldCharType="end"/>
        </w:r>
      </w:hyperlink>
    </w:p>
    <w:p w14:paraId="388FB5B2" w14:textId="6DED0406" w:rsidR="007C6C8E" w:rsidRPr="007C6C8E" w:rsidRDefault="007C6C8E" w:rsidP="007C6C8E">
      <w:pPr>
        <w:pStyle w:val="Verzeichnis3"/>
        <w:tabs>
          <w:tab w:val="right" w:leader="dot" w:pos="9628"/>
        </w:tabs>
        <w:spacing w:after="0"/>
        <w:rPr>
          <w:rFonts w:asciiTheme="minorHAnsi" w:eastAsiaTheme="minorEastAsia" w:hAnsiTheme="minorHAnsi" w:cstheme="minorBidi"/>
          <w:noProof/>
          <w:kern w:val="2"/>
          <w:sz w:val="20"/>
          <w:szCs w:val="20"/>
          <w:lang w:val="en-DE" w:eastAsia="en-DE" w:bidi="ar-SA"/>
          <w14:ligatures w14:val="standardContextual"/>
        </w:rPr>
      </w:pPr>
      <w:hyperlink w:anchor="_Toc164108445" w:history="1">
        <w:r w:rsidRPr="007C6C8E">
          <w:rPr>
            <w:rStyle w:val="Hyperlink"/>
            <w:noProof/>
            <w:sz w:val="20"/>
            <w:szCs w:val="20"/>
            <w:lang w:val="de-DE"/>
          </w:rPr>
          <w:t>Weitere Ideen</w:t>
        </w:r>
        <w:r w:rsidRPr="007C6C8E">
          <w:rPr>
            <w:noProof/>
            <w:sz w:val="20"/>
            <w:szCs w:val="20"/>
          </w:rPr>
          <w:tab/>
        </w:r>
        <w:r w:rsidRPr="007C6C8E">
          <w:rPr>
            <w:noProof/>
            <w:sz w:val="20"/>
            <w:szCs w:val="20"/>
          </w:rPr>
          <w:fldChar w:fldCharType="begin"/>
        </w:r>
        <w:r w:rsidRPr="007C6C8E">
          <w:rPr>
            <w:noProof/>
            <w:sz w:val="20"/>
            <w:szCs w:val="20"/>
          </w:rPr>
          <w:instrText xml:space="preserve"> PAGEREF _Toc164108445 \h </w:instrText>
        </w:r>
        <w:r w:rsidRPr="007C6C8E">
          <w:rPr>
            <w:noProof/>
            <w:sz w:val="20"/>
            <w:szCs w:val="20"/>
          </w:rPr>
        </w:r>
        <w:r w:rsidRPr="007C6C8E">
          <w:rPr>
            <w:noProof/>
            <w:sz w:val="20"/>
            <w:szCs w:val="20"/>
          </w:rPr>
          <w:fldChar w:fldCharType="separate"/>
        </w:r>
        <w:r w:rsidR="00023F8E">
          <w:rPr>
            <w:noProof/>
            <w:sz w:val="20"/>
            <w:szCs w:val="20"/>
          </w:rPr>
          <w:t>53</w:t>
        </w:r>
        <w:r w:rsidRPr="007C6C8E">
          <w:rPr>
            <w:noProof/>
            <w:sz w:val="20"/>
            <w:szCs w:val="20"/>
          </w:rPr>
          <w:fldChar w:fldCharType="end"/>
        </w:r>
      </w:hyperlink>
    </w:p>
    <w:p w14:paraId="7C3A3DD6" w14:textId="426740AB" w:rsidR="007C6C8E" w:rsidRPr="007C6C8E" w:rsidRDefault="007C6C8E" w:rsidP="007C6C8E">
      <w:pPr>
        <w:pStyle w:val="Verzeichnis1"/>
        <w:rPr>
          <w:rFonts w:asciiTheme="minorHAnsi" w:eastAsiaTheme="minorEastAsia" w:hAnsiTheme="minorHAnsi" w:cstheme="minorBidi"/>
          <w:noProof/>
          <w:kern w:val="2"/>
          <w:szCs w:val="20"/>
          <w:lang w:val="en-DE" w:eastAsia="en-DE" w:bidi="ar-SA"/>
          <w14:ligatures w14:val="standardContextual"/>
        </w:rPr>
      </w:pPr>
      <w:hyperlink w:anchor="_Toc164108446" w:history="1">
        <w:r w:rsidRPr="007C6C8E">
          <w:rPr>
            <w:rStyle w:val="Hyperlink"/>
            <w:noProof/>
            <w:szCs w:val="20"/>
            <w:lang w:val="de-DE"/>
          </w:rPr>
          <w:t>Umsetzung</w:t>
        </w:r>
        <w:r w:rsidRPr="007C6C8E">
          <w:rPr>
            <w:noProof/>
            <w:szCs w:val="20"/>
          </w:rPr>
          <w:tab/>
        </w:r>
        <w:r w:rsidRPr="007C6C8E">
          <w:rPr>
            <w:noProof/>
            <w:szCs w:val="20"/>
          </w:rPr>
          <w:fldChar w:fldCharType="begin"/>
        </w:r>
        <w:r w:rsidRPr="007C6C8E">
          <w:rPr>
            <w:noProof/>
            <w:szCs w:val="20"/>
          </w:rPr>
          <w:instrText xml:space="preserve"> PAGEREF _Toc164108446 \h </w:instrText>
        </w:r>
        <w:r w:rsidRPr="007C6C8E">
          <w:rPr>
            <w:noProof/>
            <w:szCs w:val="20"/>
          </w:rPr>
        </w:r>
        <w:r w:rsidRPr="007C6C8E">
          <w:rPr>
            <w:noProof/>
            <w:szCs w:val="20"/>
          </w:rPr>
          <w:fldChar w:fldCharType="separate"/>
        </w:r>
        <w:r w:rsidR="00023F8E">
          <w:rPr>
            <w:noProof/>
            <w:szCs w:val="20"/>
          </w:rPr>
          <w:t>53</w:t>
        </w:r>
        <w:r w:rsidRPr="007C6C8E">
          <w:rPr>
            <w:noProof/>
            <w:szCs w:val="20"/>
          </w:rPr>
          <w:fldChar w:fldCharType="end"/>
        </w:r>
      </w:hyperlink>
    </w:p>
    <w:p w14:paraId="61632237" w14:textId="49AF9858" w:rsidR="007C6C8E" w:rsidRPr="007C6C8E" w:rsidRDefault="007C6C8E" w:rsidP="007C6C8E">
      <w:pPr>
        <w:pStyle w:val="Verzeichnis2"/>
        <w:rPr>
          <w:rFonts w:asciiTheme="minorHAnsi" w:eastAsiaTheme="minorEastAsia" w:hAnsiTheme="minorHAnsi" w:cstheme="minorBidi"/>
          <w:noProof/>
          <w:kern w:val="2"/>
          <w:szCs w:val="20"/>
          <w:lang w:val="en-DE" w:eastAsia="en-DE" w:bidi="ar-SA"/>
          <w14:ligatures w14:val="standardContextual"/>
        </w:rPr>
      </w:pPr>
      <w:hyperlink w:anchor="_Toc164108447" w:history="1">
        <w:r w:rsidRPr="007C6C8E">
          <w:rPr>
            <w:rStyle w:val="Hyperlink"/>
            <w:noProof/>
            <w:szCs w:val="20"/>
            <w:lang w:val="de-DE"/>
          </w:rPr>
          <w:t>Hilfsfunktionen zur Berechnung von Binomialverteilungen (binomial_util.py)</w:t>
        </w:r>
        <w:r w:rsidRPr="007C6C8E">
          <w:rPr>
            <w:noProof/>
            <w:szCs w:val="20"/>
          </w:rPr>
          <w:tab/>
        </w:r>
        <w:r w:rsidRPr="007C6C8E">
          <w:rPr>
            <w:noProof/>
            <w:szCs w:val="20"/>
          </w:rPr>
          <w:fldChar w:fldCharType="begin"/>
        </w:r>
        <w:r w:rsidRPr="007C6C8E">
          <w:rPr>
            <w:noProof/>
            <w:szCs w:val="20"/>
          </w:rPr>
          <w:instrText xml:space="preserve"> PAGEREF _Toc164108447 \h </w:instrText>
        </w:r>
        <w:r w:rsidRPr="007C6C8E">
          <w:rPr>
            <w:noProof/>
            <w:szCs w:val="20"/>
          </w:rPr>
        </w:r>
        <w:r w:rsidRPr="007C6C8E">
          <w:rPr>
            <w:noProof/>
            <w:szCs w:val="20"/>
          </w:rPr>
          <w:fldChar w:fldCharType="separate"/>
        </w:r>
        <w:r w:rsidR="00023F8E">
          <w:rPr>
            <w:noProof/>
            <w:szCs w:val="20"/>
          </w:rPr>
          <w:t>54</w:t>
        </w:r>
        <w:r w:rsidRPr="007C6C8E">
          <w:rPr>
            <w:noProof/>
            <w:szCs w:val="20"/>
          </w:rPr>
          <w:fldChar w:fldCharType="end"/>
        </w:r>
      </w:hyperlink>
    </w:p>
    <w:p w14:paraId="33249257" w14:textId="3635DD92" w:rsidR="007C6C8E" w:rsidRPr="007C6C8E" w:rsidRDefault="007C6C8E" w:rsidP="007C6C8E">
      <w:pPr>
        <w:pStyle w:val="Verzeichnis2"/>
        <w:rPr>
          <w:rFonts w:asciiTheme="minorHAnsi" w:eastAsiaTheme="minorEastAsia" w:hAnsiTheme="minorHAnsi" w:cstheme="minorBidi"/>
          <w:noProof/>
          <w:kern w:val="2"/>
          <w:szCs w:val="20"/>
          <w:lang w:val="en-DE" w:eastAsia="en-DE" w:bidi="ar-SA"/>
          <w14:ligatures w14:val="standardContextual"/>
        </w:rPr>
      </w:pPr>
      <w:hyperlink w:anchor="_Toc164108448" w:history="1">
        <w:r w:rsidRPr="007C6C8E">
          <w:rPr>
            <w:rStyle w:val="Hyperlink"/>
            <w:noProof/>
            <w:szCs w:val="20"/>
            <w:lang w:val="de-DE"/>
          </w:rPr>
          <w:t>Definieren einer Rules-Klasse (hof.py)</w:t>
        </w:r>
        <w:r w:rsidRPr="007C6C8E">
          <w:rPr>
            <w:noProof/>
            <w:szCs w:val="20"/>
          </w:rPr>
          <w:tab/>
        </w:r>
        <w:r w:rsidRPr="007C6C8E">
          <w:rPr>
            <w:noProof/>
            <w:szCs w:val="20"/>
          </w:rPr>
          <w:fldChar w:fldCharType="begin"/>
        </w:r>
        <w:r w:rsidRPr="007C6C8E">
          <w:rPr>
            <w:noProof/>
            <w:szCs w:val="20"/>
          </w:rPr>
          <w:instrText xml:space="preserve"> PAGEREF _Toc164108448 \h </w:instrText>
        </w:r>
        <w:r w:rsidRPr="007C6C8E">
          <w:rPr>
            <w:noProof/>
            <w:szCs w:val="20"/>
          </w:rPr>
        </w:r>
        <w:r w:rsidRPr="007C6C8E">
          <w:rPr>
            <w:noProof/>
            <w:szCs w:val="20"/>
          </w:rPr>
          <w:fldChar w:fldCharType="separate"/>
        </w:r>
        <w:r w:rsidR="00023F8E">
          <w:rPr>
            <w:noProof/>
            <w:szCs w:val="20"/>
          </w:rPr>
          <w:t>55</w:t>
        </w:r>
        <w:r w:rsidRPr="007C6C8E">
          <w:rPr>
            <w:noProof/>
            <w:szCs w:val="20"/>
          </w:rPr>
          <w:fldChar w:fldCharType="end"/>
        </w:r>
      </w:hyperlink>
    </w:p>
    <w:p w14:paraId="1D0EDED6" w14:textId="56209D4E" w:rsidR="007C6C8E" w:rsidRPr="007C6C8E" w:rsidRDefault="007C6C8E" w:rsidP="007C6C8E">
      <w:pPr>
        <w:pStyle w:val="Verzeichnis2"/>
        <w:rPr>
          <w:rFonts w:asciiTheme="minorHAnsi" w:eastAsiaTheme="minorEastAsia" w:hAnsiTheme="minorHAnsi" w:cstheme="minorBidi"/>
          <w:noProof/>
          <w:kern w:val="2"/>
          <w:szCs w:val="20"/>
          <w:lang w:val="en-DE" w:eastAsia="en-DE" w:bidi="ar-SA"/>
          <w14:ligatures w14:val="standardContextual"/>
        </w:rPr>
      </w:pPr>
      <w:hyperlink w:anchor="_Toc164108449" w:history="1">
        <w:r w:rsidRPr="007C6C8E">
          <w:rPr>
            <w:rStyle w:val="Hyperlink"/>
            <w:noProof/>
            <w:szCs w:val="20"/>
            <w:lang w:val="de-DE"/>
          </w:rPr>
          <w:t>Definieren einer Hof-Klasse (hof.py)</w:t>
        </w:r>
        <w:r w:rsidRPr="007C6C8E">
          <w:rPr>
            <w:noProof/>
            <w:szCs w:val="20"/>
          </w:rPr>
          <w:tab/>
        </w:r>
        <w:r w:rsidRPr="007C6C8E">
          <w:rPr>
            <w:noProof/>
            <w:szCs w:val="20"/>
          </w:rPr>
          <w:fldChar w:fldCharType="begin"/>
        </w:r>
        <w:r w:rsidRPr="007C6C8E">
          <w:rPr>
            <w:noProof/>
            <w:szCs w:val="20"/>
          </w:rPr>
          <w:instrText xml:space="preserve"> PAGEREF _Toc164108449 \h </w:instrText>
        </w:r>
        <w:r w:rsidRPr="007C6C8E">
          <w:rPr>
            <w:noProof/>
            <w:szCs w:val="20"/>
          </w:rPr>
        </w:r>
        <w:r w:rsidRPr="007C6C8E">
          <w:rPr>
            <w:noProof/>
            <w:szCs w:val="20"/>
          </w:rPr>
          <w:fldChar w:fldCharType="separate"/>
        </w:r>
        <w:r w:rsidR="00023F8E">
          <w:rPr>
            <w:noProof/>
            <w:szCs w:val="20"/>
          </w:rPr>
          <w:t>56</w:t>
        </w:r>
        <w:r w:rsidRPr="007C6C8E">
          <w:rPr>
            <w:noProof/>
            <w:szCs w:val="20"/>
          </w:rPr>
          <w:fldChar w:fldCharType="end"/>
        </w:r>
      </w:hyperlink>
    </w:p>
    <w:p w14:paraId="5E87794E" w14:textId="70599BDC" w:rsidR="007C6C8E" w:rsidRPr="007C6C8E" w:rsidRDefault="007C6C8E" w:rsidP="007C6C8E">
      <w:pPr>
        <w:pStyle w:val="Verzeichnis2"/>
        <w:rPr>
          <w:rFonts w:asciiTheme="minorHAnsi" w:eastAsiaTheme="minorEastAsia" w:hAnsiTheme="minorHAnsi" w:cstheme="minorBidi"/>
          <w:noProof/>
          <w:kern w:val="2"/>
          <w:szCs w:val="20"/>
          <w:lang w:val="en-DE" w:eastAsia="en-DE" w:bidi="ar-SA"/>
          <w14:ligatures w14:val="standardContextual"/>
        </w:rPr>
      </w:pPr>
      <w:hyperlink w:anchor="_Toc164108450" w:history="1">
        <w:r w:rsidRPr="007C6C8E">
          <w:rPr>
            <w:rStyle w:val="Hyperlink"/>
            <w:noProof/>
            <w:szCs w:val="20"/>
            <w:lang w:val="de-DE"/>
          </w:rPr>
          <w:t>Grundaufgabe Ansatz 1</w:t>
        </w:r>
        <w:r w:rsidRPr="007C6C8E">
          <w:rPr>
            <w:noProof/>
            <w:szCs w:val="20"/>
          </w:rPr>
          <w:tab/>
        </w:r>
        <w:r w:rsidRPr="007C6C8E">
          <w:rPr>
            <w:noProof/>
            <w:szCs w:val="20"/>
          </w:rPr>
          <w:fldChar w:fldCharType="begin"/>
        </w:r>
        <w:r w:rsidRPr="007C6C8E">
          <w:rPr>
            <w:noProof/>
            <w:szCs w:val="20"/>
          </w:rPr>
          <w:instrText xml:space="preserve"> PAGEREF _Toc164108450 \h </w:instrText>
        </w:r>
        <w:r w:rsidRPr="007C6C8E">
          <w:rPr>
            <w:noProof/>
            <w:szCs w:val="20"/>
          </w:rPr>
        </w:r>
        <w:r w:rsidRPr="007C6C8E">
          <w:rPr>
            <w:noProof/>
            <w:szCs w:val="20"/>
          </w:rPr>
          <w:fldChar w:fldCharType="separate"/>
        </w:r>
        <w:r w:rsidR="00023F8E">
          <w:rPr>
            <w:noProof/>
            <w:szCs w:val="20"/>
          </w:rPr>
          <w:t>57</w:t>
        </w:r>
        <w:r w:rsidRPr="007C6C8E">
          <w:rPr>
            <w:noProof/>
            <w:szCs w:val="20"/>
          </w:rPr>
          <w:fldChar w:fldCharType="end"/>
        </w:r>
      </w:hyperlink>
    </w:p>
    <w:p w14:paraId="0E457CB5" w14:textId="4D170E22" w:rsidR="007C6C8E" w:rsidRPr="007C6C8E" w:rsidRDefault="007C6C8E" w:rsidP="007C6C8E">
      <w:pPr>
        <w:pStyle w:val="Verzeichnis2"/>
        <w:rPr>
          <w:rFonts w:asciiTheme="minorHAnsi" w:eastAsiaTheme="minorEastAsia" w:hAnsiTheme="minorHAnsi" w:cstheme="minorBidi"/>
          <w:noProof/>
          <w:kern w:val="2"/>
          <w:szCs w:val="20"/>
          <w:lang w:val="en-DE" w:eastAsia="en-DE" w:bidi="ar-SA"/>
          <w14:ligatures w14:val="standardContextual"/>
        </w:rPr>
      </w:pPr>
      <w:hyperlink w:anchor="_Toc164108451" w:history="1">
        <w:r w:rsidRPr="007C6C8E">
          <w:rPr>
            <w:rStyle w:val="Hyperlink"/>
            <w:noProof/>
            <w:szCs w:val="20"/>
            <w:lang w:val="de-DE"/>
          </w:rPr>
          <w:t>Grundaufgabe Ansatz 2:</w:t>
        </w:r>
        <w:r w:rsidRPr="007C6C8E">
          <w:rPr>
            <w:noProof/>
            <w:szCs w:val="20"/>
          </w:rPr>
          <w:tab/>
        </w:r>
        <w:r w:rsidRPr="007C6C8E">
          <w:rPr>
            <w:noProof/>
            <w:szCs w:val="20"/>
          </w:rPr>
          <w:fldChar w:fldCharType="begin"/>
        </w:r>
        <w:r w:rsidRPr="007C6C8E">
          <w:rPr>
            <w:noProof/>
            <w:szCs w:val="20"/>
          </w:rPr>
          <w:instrText xml:space="preserve"> PAGEREF _Toc164108451 \h </w:instrText>
        </w:r>
        <w:r w:rsidRPr="007C6C8E">
          <w:rPr>
            <w:noProof/>
            <w:szCs w:val="20"/>
          </w:rPr>
        </w:r>
        <w:r w:rsidRPr="007C6C8E">
          <w:rPr>
            <w:noProof/>
            <w:szCs w:val="20"/>
          </w:rPr>
          <w:fldChar w:fldCharType="separate"/>
        </w:r>
        <w:r w:rsidR="00023F8E">
          <w:rPr>
            <w:noProof/>
            <w:szCs w:val="20"/>
          </w:rPr>
          <w:t>59</w:t>
        </w:r>
        <w:r w:rsidRPr="007C6C8E">
          <w:rPr>
            <w:noProof/>
            <w:szCs w:val="20"/>
          </w:rPr>
          <w:fldChar w:fldCharType="end"/>
        </w:r>
      </w:hyperlink>
    </w:p>
    <w:p w14:paraId="1ACDD74A" w14:textId="1C0B8DE9" w:rsidR="007C6C8E" w:rsidRPr="007C6C8E" w:rsidRDefault="007C6C8E" w:rsidP="007C6C8E">
      <w:pPr>
        <w:pStyle w:val="Verzeichnis1"/>
        <w:rPr>
          <w:rFonts w:asciiTheme="minorHAnsi" w:eastAsiaTheme="minorEastAsia" w:hAnsiTheme="minorHAnsi" w:cstheme="minorBidi"/>
          <w:noProof/>
          <w:kern w:val="2"/>
          <w:szCs w:val="20"/>
          <w:lang w:val="en-DE" w:eastAsia="en-DE" w:bidi="ar-SA"/>
          <w14:ligatures w14:val="standardContextual"/>
        </w:rPr>
      </w:pPr>
      <w:hyperlink w:anchor="_Toc164108452" w:history="1">
        <w:r w:rsidRPr="007C6C8E">
          <w:rPr>
            <w:rStyle w:val="Hyperlink"/>
            <w:noProof/>
            <w:szCs w:val="20"/>
            <w:lang w:val="en-DE"/>
          </w:rPr>
          <w:t>Beispiele – Grundaufgabe</w:t>
        </w:r>
        <w:r w:rsidRPr="007C6C8E">
          <w:rPr>
            <w:noProof/>
            <w:szCs w:val="20"/>
          </w:rPr>
          <w:tab/>
        </w:r>
        <w:r w:rsidRPr="007C6C8E">
          <w:rPr>
            <w:noProof/>
            <w:szCs w:val="20"/>
          </w:rPr>
          <w:fldChar w:fldCharType="begin"/>
        </w:r>
        <w:r w:rsidRPr="007C6C8E">
          <w:rPr>
            <w:noProof/>
            <w:szCs w:val="20"/>
          </w:rPr>
          <w:instrText xml:space="preserve"> PAGEREF _Toc164108452 \h </w:instrText>
        </w:r>
        <w:r w:rsidRPr="007C6C8E">
          <w:rPr>
            <w:noProof/>
            <w:szCs w:val="20"/>
          </w:rPr>
        </w:r>
        <w:r w:rsidRPr="007C6C8E">
          <w:rPr>
            <w:noProof/>
            <w:szCs w:val="20"/>
          </w:rPr>
          <w:fldChar w:fldCharType="separate"/>
        </w:r>
        <w:r w:rsidR="00023F8E">
          <w:rPr>
            <w:noProof/>
            <w:szCs w:val="20"/>
          </w:rPr>
          <w:t>60</w:t>
        </w:r>
        <w:r w:rsidRPr="007C6C8E">
          <w:rPr>
            <w:noProof/>
            <w:szCs w:val="20"/>
          </w:rPr>
          <w:fldChar w:fldCharType="end"/>
        </w:r>
      </w:hyperlink>
    </w:p>
    <w:p w14:paraId="65C8F9D0" w14:textId="4E8ED451" w:rsidR="007C6C8E" w:rsidRPr="007C6C8E" w:rsidRDefault="007C6C8E" w:rsidP="007C6C8E">
      <w:pPr>
        <w:pStyle w:val="Verzeichnis2"/>
        <w:rPr>
          <w:rFonts w:asciiTheme="minorHAnsi" w:eastAsiaTheme="minorEastAsia" w:hAnsiTheme="minorHAnsi" w:cstheme="minorBidi"/>
          <w:noProof/>
          <w:kern w:val="2"/>
          <w:szCs w:val="20"/>
          <w:lang w:val="en-DE" w:eastAsia="en-DE" w:bidi="ar-SA"/>
          <w14:ligatures w14:val="standardContextual"/>
        </w:rPr>
      </w:pPr>
      <w:hyperlink w:anchor="_Toc164108453" w:history="1">
        <w:r w:rsidRPr="007C6C8E">
          <w:rPr>
            <w:rStyle w:val="Hyperlink"/>
            <w:noProof/>
            <w:szCs w:val="20"/>
            <w:lang w:val="de-DE"/>
          </w:rPr>
          <w:t>Ansatz 1 (aufgabe1_solver.py)</w:t>
        </w:r>
        <w:r w:rsidRPr="007C6C8E">
          <w:rPr>
            <w:noProof/>
            <w:szCs w:val="20"/>
          </w:rPr>
          <w:tab/>
        </w:r>
        <w:r w:rsidRPr="007C6C8E">
          <w:rPr>
            <w:noProof/>
            <w:szCs w:val="20"/>
          </w:rPr>
          <w:fldChar w:fldCharType="begin"/>
        </w:r>
        <w:r w:rsidRPr="007C6C8E">
          <w:rPr>
            <w:noProof/>
            <w:szCs w:val="20"/>
          </w:rPr>
          <w:instrText xml:space="preserve"> PAGEREF _Toc164108453 \h </w:instrText>
        </w:r>
        <w:r w:rsidRPr="007C6C8E">
          <w:rPr>
            <w:noProof/>
            <w:szCs w:val="20"/>
          </w:rPr>
        </w:r>
        <w:r w:rsidRPr="007C6C8E">
          <w:rPr>
            <w:noProof/>
            <w:szCs w:val="20"/>
          </w:rPr>
          <w:fldChar w:fldCharType="separate"/>
        </w:r>
        <w:r w:rsidR="00023F8E">
          <w:rPr>
            <w:noProof/>
            <w:szCs w:val="20"/>
          </w:rPr>
          <w:t>61</w:t>
        </w:r>
        <w:r w:rsidRPr="007C6C8E">
          <w:rPr>
            <w:noProof/>
            <w:szCs w:val="20"/>
          </w:rPr>
          <w:fldChar w:fldCharType="end"/>
        </w:r>
      </w:hyperlink>
    </w:p>
    <w:p w14:paraId="6A2488C9" w14:textId="779D7CA4" w:rsidR="007C6C8E" w:rsidRPr="007C6C8E" w:rsidRDefault="007C6C8E" w:rsidP="007C6C8E">
      <w:pPr>
        <w:pStyle w:val="Verzeichnis3"/>
        <w:tabs>
          <w:tab w:val="right" w:leader="dot" w:pos="9628"/>
        </w:tabs>
        <w:spacing w:after="0"/>
        <w:rPr>
          <w:rFonts w:asciiTheme="minorHAnsi" w:eastAsiaTheme="minorEastAsia" w:hAnsiTheme="minorHAnsi" w:cstheme="minorBidi"/>
          <w:noProof/>
          <w:kern w:val="2"/>
          <w:sz w:val="20"/>
          <w:szCs w:val="20"/>
          <w:lang w:val="en-DE" w:eastAsia="en-DE" w:bidi="ar-SA"/>
          <w14:ligatures w14:val="standardContextual"/>
        </w:rPr>
      </w:pPr>
      <w:hyperlink w:anchor="_Toc164108454" w:history="1">
        <w:r w:rsidRPr="007C6C8E">
          <w:rPr>
            <w:rStyle w:val="Hyperlink"/>
            <w:noProof/>
            <w:sz w:val="20"/>
            <w:szCs w:val="20"/>
            <w:lang w:val="de-DE"/>
          </w:rPr>
          <w:t>Beispiel 1</w:t>
        </w:r>
        <w:r w:rsidRPr="007C6C8E">
          <w:rPr>
            <w:noProof/>
            <w:sz w:val="20"/>
            <w:szCs w:val="20"/>
          </w:rPr>
          <w:tab/>
        </w:r>
        <w:r w:rsidRPr="007C6C8E">
          <w:rPr>
            <w:noProof/>
            <w:sz w:val="20"/>
            <w:szCs w:val="20"/>
          </w:rPr>
          <w:fldChar w:fldCharType="begin"/>
        </w:r>
        <w:r w:rsidRPr="007C6C8E">
          <w:rPr>
            <w:noProof/>
            <w:sz w:val="20"/>
            <w:szCs w:val="20"/>
          </w:rPr>
          <w:instrText xml:space="preserve"> PAGEREF _Toc164108454 \h </w:instrText>
        </w:r>
        <w:r w:rsidRPr="007C6C8E">
          <w:rPr>
            <w:noProof/>
            <w:sz w:val="20"/>
            <w:szCs w:val="20"/>
          </w:rPr>
        </w:r>
        <w:r w:rsidRPr="007C6C8E">
          <w:rPr>
            <w:noProof/>
            <w:sz w:val="20"/>
            <w:szCs w:val="20"/>
          </w:rPr>
          <w:fldChar w:fldCharType="separate"/>
        </w:r>
        <w:r w:rsidR="00023F8E">
          <w:rPr>
            <w:noProof/>
            <w:sz w:val="20"/>
            <w:szCs w:val="20"/>
          </w:rPr>
          <w:t>61</w:t>
        </w:r>
        <w:r w:rsidRPr="007C6C8E">
          <w:rPr>
            <w:noProof/>
            <w:sz w:val="20"/>
            <w:szCs w:val="20"/>
          </w:rPr>
          <w:fldChar w:fldCharType="end"/>
        </w:r>
      </w:hyperlink>
    </w:p>
    <w:p w14:paraId="16A07A43" w14:textId="3B3DB6CA" w:rsidR="007C6C8E" w:rsidRPr="007C6C8E" w:rsidRDefault="007C6C8E" w:rsidP="007C6C8E">
      <w:pPr>
        <w:pStyle w:val="Verzeichnis3"/>
        <w:tabs>
          <w:tab w:val="right" w:leader="dot" w:pos="9628"/>
        </w:tabs>
        <w:spacing w:after="0"/>
        <w:rPr>
          <w:rFonts w:asciiTheme="minorHAnsi" w:eastAsiaTheme="minorEastAsia" w:hAnsiTheme="minorHAnsi" w:cstheme="minorBidi"/>
          <w:noProof/>
          <w:kern w:val="2"/>
          <w:sz w:val="20"/>
          <w:szCs w:val="20"/>
          <w:lang w:val="en-DE" w:eastAsia="en-DE" w:bidi="ar-SA"/>
          <w14:ligatures w14:val="standardContextual"/>
        </w:rPr>
      </w:pPr>
      <w:hyperlink w:anchor="_Toc164108455" w:history="1">
        <w:r w:rsidRPr="007C6C8E">
          <w:rPr>
            <w:rStyle w:val="Hyperlink"/>
            <w:noProof/>
            <w:sz w:val="20"/>
            <w:szCs w:val="20"/>
            <w:lang w:val="de-DE"/>
          </w:rPr>
          <w:t>Beispiel 2</w:t>
        </w:r>
        <w:r w:rsidRPr="007C6C8E">
          <w:rPr>
            <w:noProof/>
            <w:sz w:val="20"/>
            <w:szCs w:val="20"/>
          </w:rPr>
          <w:tab/>
        </w:r>
        <w:r w:rsidRPr="007C6C8E">
          <w:rPr>
            <w:noProof/>
            <w:sz w:val="20"/>
            <w:szCs w:val="20"/>
          </w:rPr>
          <w:fldChar w:fldCharType="begin"/>
        </w:r>
        <w:r w:rsidRPr="007C6C8E">
          <w:rPr>
            <w:noProof/>
            <w:sz w:val="20"/>
            <w:szCs w:val="20"/>
          </w:rPr>
          <w:instrText xml:space="preserve"> PAGEREF _Toc164108455 \h </w:instrText>
        </w:r>
        <w:r w:rsidRPr="007C6C8E">
          <w:rPr>
            <w:noProof/>
            <w:sz w:val="20"/>
            <w:szCs w:val="20"/>
          </w:rPr>
        </w:r>
        <w:r w:rsidRPr="007C6C8E">
          <w:rPr>
            <w:noProof/>
            <w:sz w:val="20"/>
            <w:szCs w:val="20"/>
          </w:rPr>
          <w:fldChar w:fldCharType="separate"/>
        </w:r>
        <w:r w:rsidR="00023F8E">
          <w:rPr>
            <w:noProof/>
            <w:sz w:val="20"/>
            <w:szCs w:val="20"/>
          </w:rPr>
          <w:t>62</w:t>
        </w:r>
        <w:r w:rsidRPr="007C6C8E">
          <w:rPr>
            <w:noProof/>
            <w:sz w:val="20"/>
            <w:szCs w:val="20"/>
          </w:rPr>
          <w:fldChar w:fldCharType="end"/>
        </w:r>
      </w:hyperlink>
    </w:p>
    <w:p w14:paraId="257F1DC1" w14:textId="3A90A362" w:rsidR="007C6C8E" w:rsidRPr="007C6C8E" w:rsidRDefault="007C6C8E" w:rsidP="007C6C8E">
      <w:pPr>
        <w:pStyle w:val="Verzeichnis3"/>
        <w:tabs>
          <w:tab w:val="right" w:leader="dot" w:pos="9628"/>
        </w:tabs>
        <w:spacing w:after="0"/>
        <w:rPr>
          <w:rFonts w:asciiTheme="minorHAnsi" w:eastAsiaTheme="minorEastAsia" w:hAnsiTheme="minorHAnsi" w:cstheme="minorBidi"/>
          <w:noProof/>
          <w:kern w:val="2"/>
          <w:sz w:val="20"/>
          <w:szCs w:val="20"/>
          <w:lang w:val="en-DE" w:eastAsia="en-DE" w:bidi="ar-SA"/>
          <w14:ligatures w14:val="standardContextual"/>
        </w:rPr>
      </w:pPr>
      <w:hyperlink w:anchor="_Toc164108456" w:history="1">
        <w:r w:rsidRPr="007C6C8E">
          <w:rPr>
            <w:rStyle w:val="Hyperlink"/>
            <w:noProof/>
            <w:sz w:val="20"/>
            <w:szCs w:val="20"/>
            <w:lang w:val="de-DE"/>
          </w:rPr>
          <w:t>Beispiel 3</w:t>
        </w:r>
        <w:r w:rsidRPr="007C6C8E">
          <w:rPr>
            <w:noProof/>
            <w:sz w:val="20"/>
            <w:szCs w:val="20"/>
          </w:rPr>
          <w:tab/>
        </w:r>
        <w:r w:rsidRPr="007C6C8E">
          <w:rPr>
            <w:noProof/>
            <w:sz w:val="20"/>
            <w:szCs w:val="20"/>
          </w:rPr>
          <w:fldChar w:fldCharType="begin"/>
        </w:r>
        <w:r w:rsidRPr="007C6C8E">
          <w:rPr>
            <w:noProof/>
            <w:sz w:val="20"/>
            <w:szCs w:val="20"/>
          </w:rPr>
          <w:instrText xml:space="preserve"> PAGEREF _Toc164108456 \h </w:instrText>
        </w:r>
        <w:r w:rsidRPr="007C6C8E">
          <w:rPr>
            <w:noProof/>
            <w:sz w:val="20"/>
            <w:szCs w:val="20"/>
          </w:rPr>
        </w:r>
        <w:r w:rsidRPr="007C6C8E">
          <w:rPr>
            <w:noProof/>
            <w:sz w:val="20"/>
            <w:szCs w:val="20"/>
          </w:rPr>
          <w:fldChar w:fldCharType="separate"/>
        </w:r>
        <w:r w:rsidR="00023F8E">
          <w:rPr>
            <w:noProof/>
            <w:sz w:val="20"/>
            <w:szCs w:val="20"/>
          </w:rPr>
          <w:t>63</w:t>
        </w:r>
        <w:r w:rsidRPr="007C6C8E">
          <w:rPr>
            <w:noProof/>
            <w:sz w:val="20"/>
            <w:szCs w:val="20"/>
          </w:rPr>
          <w:fldChar w:fldCharType="end"/>
        </w:r>
      </w:hyperlink>
    </w:p>
    <w:p w14:paraId="18A53E8C" w14:textId="6AD746AB" w:rsidR="007C6C8E" w:rsidRPr="007C6C8E" w:rsidRDefault="007C6C8E" w:rsidP="007C6C8E">
      <w:pPr>
        <w:pStyle w:val="Verzeichnis3"/>
        <w:tabs>
          <w:tab w:val="right" w:leader="dot" w:pos="9628"/>
        </w:tabs>
        <w:spacing w:after="0"/>
        <w:rPr>
          <w:rFonts w:asciiTheme="minorHAnsi" w:eastAsiaTheme="minorEastAsia" w:hAnsiTheme="minorHAnsi" w:cstheme="minorBidi"/>
          <w:noProof/>
          <w:kern w:val="2"/>
          <w:sz w:val="20"/>
          <w:szCs w:val="20"/>
          <w:lang w:val="en-DE" w:eastAsia="en-DE" w:bidi="ar-SA"/>
          <w14:ligatures w14:val="standardContextual"/>
        </w:rPr>
      </w:pPr>
      <w:hyperlink w:anchor="_Toc164108457" w:history="1">
        <w:r w:rsidRPr="007C6C8E">
          <w:rPr>
            <w:rStyle w:val="Hyperlink"/>
            <w:noProof/>
            <w:sz w:val="20"/>
            <w:szCs w:val="20"/>
            <w:lang w:val="de-DE"/>
          </w:rPr>
          <w:t>Beispiel 4</w:t>
        </w:r>
        <w:r w:rsidRPr="007C6C8E">
          <w:rPr>
            <w:noProof/>
            <w:sz w:val="20"/>
            <w:szCs w:val="20"/>
          </w:rPr>
          <w:tab/>
        </w:r>
        <w:r w:rsidRPr="007C6C8E">
          <w:rPr>
            <w:noProof/>
            <w:sz w:val="20"/>
            <w:szCs w:val="20"/>
          </w:rPr>
          <w:fldChar w:fldCharType="begin"/>
        </w:r>
        <w:r w:rsidRPr="007C6C8E">
          <w:rPr>
            <w:noProof/>
            <w:sz w:val="20"/>
            <w:szCs w:val="20"/>
          </w:rPr>
          <w:instrText xml:space="preserve"> PAGEREF _Toc164108457 \h </w:instrText>
        </w:r>
        <w:r w:rsidRPr="007C6C8E">
          <w:rPr>
            <w:noProof/>
            <w:sz w:val="20"/>
            <w:szCs w:val="20"/>
          </w:rPr>
        </w:r>
        <w:r w:rsidRPr="007C6C8E">
          <w:rPr>
            <w:noProof/>
            <w:sz w:val="20"/>
            <w:szCs w:val="20"/>
          </w:rPr>
          <w:fldChar w:fldCharType="separate"/>
        </w:r>
        <w:r w:rsidR="00023F8E">
          <w:rPr>
            <w:noProof/>
            <w:sz w:val="20"/>
            <w:szCs w:val="20"/>
          </w:rPr>
          <w:t>64</w:t>
        </w:r>
        <w:r w:rsidRPr="007C6C8E">
          <w:rPr>
            <w:noProof/>
            <w:sz w:val="20"/>
            <w:szCs w:val="20"/>
          </w:rPr>
          <w:fldChar w:fldCharType="end"/>
        </w:r>
      </w:hyperlink>
    </w:p>
    <w:p w14:paraId="165D34A3" w14:textId="3F2DDC8E" w:rsidR="007C6C8E" w:rsidRPr="007C6C8E" w:rsidRDefault="007C6C8E" w:rsidP="007C6C8E">
      <w:pPr>
        <w:pStyle w:val="Verzeichnis3"/>
        <w:tabs>
          <w:tab w:val="right" w:leader="dot" w:pos="9628"/>
        </w:tabs>
        <w:spacing w:after="0"/>
        <w:rPr>
          <w:rFonts w:asciiTheme="minorHAnsi" w:eastAsiaTheme="minorEastAsia" w:hAnsiTheme="minorHAnsi" w:cstheme="minorBidi"/>
          <w:noProof/>
          <w:kern w:val="2"/>
          <w:sz w:val="20"/>
          <w:szCs w:val="20"/>
          <w:lang w:val="en-DE" w:eastAsia="en-DE" w:bidi="ar-SA"/>
          <w14:ligatures w14:val="standardContextual"/>
        </w:rPr>
      </w:pPr>
      <w:hyperlink w:anchor="_Toc164108458" w:history="1">
        <w:r w:rsidRPr="007C6C8E">
          <w:rPr>
            <w:rStyle w:val="Hyperlink"/>
            <w:noProof/>
            <w:sz w:val="20"/>
            <w:szCs w:val="20"/>
            <w:lang w:val="de-DE"/>
          </w:rPr>
          <w:t>Beispiel 5</w:t>
        </w:r>
        <w:r w:rsidRPr="007C6C8E">
          <w:rPr>
            <w:noProof/>
            <w:sz w:val="20"/>
            <w:szCs w:val="20"/>
          </w:rPr>
          <w:tab/>
        </w:r>
        <w:r w:rsidRPr="007C6C8E">
          <w:rPr>
            <w:noProof/>
            <w:sz w:val="20"/>
            <w:szCs w:val="20"/>
          </w:rPr>
          <w:fldChar w:fldCharType="begin"/>
        </w:r>
        <w:r w:rsidRPr="007C6C8E">
          <w:rPr>
            <w:noProof/>
            <w:sz w:val="20"/>
            <w:szCs w:val="20"/>
          </w:rPr>
          <w:instrText xml:space="preserve"> PAGEREF _Toc164108458 \h </w:instrText>
        </w:r>
        <w:r w:rsidRPr="007C6C8E">
          <w:rPr>
            <w:noProof/>
            <w:sz w:val="20"/>
            <w:szCs w:val="20"/>
          </w:rPr>
        </w:r>
        <w:r w:rsidRPr="007C6C8E">
          <w:rPr>
            <w:noProof/>
            <w:sz w:val="20"/>
            <w:szCs w:val="20"/>
          </w:rPr>
          <w:fldChar w:fldCharType="separate"/>
        </w:r>
        <w:r w:rsidR="00023F8E">
          <w:rPr>
            <w:noProof/>
            <w:sz w:val="20"/>
            <w:szCs w:val="20"/>
          </w:rPr>
          <w:t>65</w:t>
        </w:r>
        <w:r w:rsidRPr="007C6C8E">
          <w:rPr>
            <w:noProof/>
            <w:sz w:val="20"/>
            <w:szCs w:val="20"/>
          </w:rPr>
          <w:fldChar w:fldCharType="end"/>
        </w:r>
      </w:hyperlink>
    </w:p>
    <w:p w14:paraId="10B91866" w14:textId="220D7DD1" w:rsidR="007C6C8E" w:rsidRPr="007C6C8E" w:rsidRDefault="007C6C8E" w:rsidP="007C6C8E">
      <w:pPr>
        <w:pStyle w:val="Verzeichnis3"/>
        <w:tabs>
          <w:tab w:val="right" w:leader="dot" w:pos="9628"/>
        </w:tabs>
        <w:spacing w:after="0"/>
        <w:rPr>
          <w:rFonts w:asciiTheme="minorHAnsi" w:eastAsiaTheme="minorEastAsia" w:hAnsiTheme="minorHAnsi" w:cstheme="minorBidi"/>
          <w:noProof/>
          <w:kern w:val="2"/>
          <w:sz w:val="20"/>
          <w:szCs w:val="20"/>
          <w:lang w:val="en-DE" w:eastAsia="en-DE" w:bidi="ar-SA"/>
          <w14:ligatures w14:val="standardContextual"/>
        </w:rPr>
      </w:pPr>
      <w:hyperlink w:anchor="_Toc164108459" w:history="1">
        <w:r w:rsidRPr="007C6C8E">
          <w:rPr>
            <w:rStyle w:val="Hyperlink"/>
            <w:noProof/>
            <w:sz w:val="20"/>
            <w:szCs w:val="20"/>
            <w:lang w:val="de-DE"/>
          </w:rPr>
          <w:t>Beispiel 6</w:t>
        </w:r>
        <w:r w:rsidRPr="007C6C8E">
          <w:rPr>
            <w:noProof/>
            <w:sz w:val="20"/>
            <w:szCs w:val="20"/>
          </w:rPr>
          <w:tab/>
        </w:r>
        <w:r w:rsidRPr="007C6C8E">
          <w:rPr>
            <w:noProof/>
            <w:sz w:val="20"/>
            <w:szCs w:val="20"/>
          </w:rPr>
          <w:fldChar w:fldCharType="begin"/>
        </w:r>
        <w:r w:rsidRPr="007C6C8E">
          <w:rPr>
            <w:noProof/>
            <w:sz w:val="20"/>
            <w:szCs w:val="20"/>
          </w:rPr>
          <w:instrText xml:space="preserve"> PAGEREF _Toc164108459 \h </w:instrText>
        </w:r>
        <w:r w:rsidRPr="007C6C8E">
          <w:rPr>
            <w:noProof/>
            <w:sz w:val="20"/>
            <w:szCs w:val="20"/>
          </w:rPr>
        </w:r>
        <w:r w:rsidRPr="007C6C8E">
          <w:rPr>
            <w:noProof/>
            <w:sz w:val="20"/>
            <w:szCs w:val="20"/>
          </w:rPr>
          <w:fldChar w:fldCharType="separate"/>
        </w:r>
        <w:r w:rsidR="00023F8E">
          <w:rPr>
            <w:noProof/>
            <w:sz w:val="20"/>
            <w:szCs w:val="20"/>
          </w:rPr>
          <w:t>66</w:t>
        </w:r>
        <w:r w:rsidRPr="007C6C8E">
          <w:rPr>
            <w:noProof/>
            <w:sz w:val="20"/>
            <w:szCs w:val="20"/>
          </w:rPr>
          <w:fldChar w:fldCharType="end"/>
        </w:r>
      </w:hyperlink>
    </w:p>
    <w:p w14:paraId="27E9C9F6" w14:textId="776A9A94" w:rsidR="007C6C8E" w:rsidRPr="007C6C8E" w:rsidRDefault="007C6C8E" w:rsidP="007C6C8E">
      <w:pPr>
        <w:pStyle w:val="Verzeichnis2"/>
        <w:rPr>
          <w:rFonts w:asciiTheme="minorHAnsi" w:eastAsiaTheme="minorEastAsia" w:hAnsiTheme="minorHAnsi" w:cstheme="minorBidi"/>
          <w:noProof/>
          <w:kern w:val="2"/>
          <w:szCs w:val="20"/>
          <w:lang w:val="en-DE" w:eastAsia="en-DE" w:bidi="ar-SA"/>
          <w14:ligatures w14:val="standardContextual"/>
        </w:rPr>
      </w:pPr>
      <w:hyperlink w:anchor="_Toc164108460" w:history="1">
        <w:r w:rsidRPr="007C6C8E">
          <w:rPr>
            <w:rStyle w:val="Hyperlink"/>
            <w:noProof/>
            <w:szCs w:val="20"/>
            <w:lang w:val="de-DE"/>
          </w:rPr>
          <w:t>Ansatz 2 (aufgabe2_solver.py)</w:t>
        </w:r>
        <w:r w:rsidRPr="007C6C8E">
          <w:rPr>
            <w:noProof/>
            <w:szCs w:val="20"/>
          </w:rPr>
          <w:tab/>
        </w:r>
        <w:r w:rsidRPr="007C6C8E">
          <w:rPr>
            <w:noProof/>
            <w:szCs w:val="20"/>
          </w:rPr>
          <w:fldChar w:fldCharType="begin"/>
        </w:r>
        <w:r w:rsidRPr="007C6C8E">
          <w:rPr>
            <w:noProof/>
            <w:szCs w:val="20"/>
          </w:rPr>
          <w:instrText xml:space="preserve"> PAGEREF _Toc164108460 \h </w:instrText>
        </w:r>
        <w:r w:rsidRPr="007C6C8E">
          <w:rPr>
            <w:noProof/>
            <w:szCs w:val="20"/>
          </w:rPr>
        </w:r>
        <w:r w:rsidRPr="007C6C8E">
          <w:rPr>
            <w:noProof/>
            <w:szCs w:val="20"/>
          </w:rPr>
          <w:fldChar w:fldCharType="separate"/>
        </w:r>
        <w:r w:rsidR="00023F8E">
          <w:rPr>
            <w:noProof/>
            <w:szCs w:val="20"/>
          </w:rPr>
          <w:t>68</w:t>
        </w:r>
        <w:r w:rsidRPr="007C6C8E">
          <w:rPr>
            <w:noProof/>
            <w:szCs w:val="20"/>
          </w:rPr>
          <w:fldChar w:fldCharType="end"/>
        </w:r>
      </w:hyperlink>
    </w:p>
    <w:p w14:paraId="4EF5B217" w14:textId="0B6B4616" w:rsidR="007C6C8E" w:rsidRPr="007C6C8E" w:rsidRDefault="007C6C8E" w:rsidP="007C6C8E">
      <w:pPr>
        <w:pStyle w:val="Verzeichnis3"/>
        <w:tabs>
          <w:tab w:val="right" w:leader="dot" w:pos="9628"/>
        </w:tabs>
        <w:spacing w:after="0"/>
        <w:rPr>
          <w:rFonts w:asciiTheme="minorHAnsi" w:eastAsiaTheme="minorEastAsia" w:hAnsiTheme="minorHAnsi" w:cstheme="minorBidi"/>
          <w:noProof/>
          <w:kern w:val="2"/>
          <w:sz w:val="20"/>
          <w:szCs w:val="20"/>
          <w:lang w:val="en-DE" w:eastAsia="en-DE" w:bidi="ar-SA"/>
          <w14:ligatures w14:val="standardContextual"/>
        </w:rPr>
      </w:pPr>
      <w:hyperlink w:anchor="_Toc164108461" w:history="1">
        <w:r w:rsidRPr="007C6C8E">
          <w:rPr>
            <w:rStyle w:val="Hyperlink"/>
            <w:noProof/>
            <w:sz w:val="20"/>
            <w:szCs w:val="20"/>
            <w:lang w:val="de-DE"/>
          </w:rPr>
          <w:t>Beispiel 1</w:t>
        </w:r>
        <w:r w:rsidRPr="007C6C8E">
          <w:rPr>
            <w:noProof/>
            <w:sz w:val="20"/>
            <w:szCs w:val="20"/>
          </w:rPr>
          <w:tab/>
        </w:r>
        <w:r w:rsidRPr="007C6C8E">
          <w:rPr>
            <w:noProof/>
            <w:sz w:val="20"/>
            <w:szCs w:val="20"/>
          </w:rPr>
          <w:fldChar w:fldCharType="begin"/>
        </w:r>
        <w:r w:rsidRPr="007C6C8E">
          <w:rPr>
            <w:noProof/>
            <w:sz w:val="20"/>
            <w:szCs w:val="20"/>
          </w:rPr>
          <w:instrText xml:space="preserve"> PAGEREF _Toc164108461 \h </w:instrText>
        </w:r>
        <w:r w:rsidRPr="007C6C8E">
          <w:rPr>
            <w:noProof/>
            <w:sz w:val="20"/>
            <w:szCs w:val="20"/>
          </w:rPr>
        </w:r>
        <w:r w:rsidRPr="007C6C8E">
          <w:rPr>
            <w:noProof/>
            <w:sz w:val="20"/>
            <w:szCs w:val="20"/>
          </w:rPr>
          <w:fldChar w:fldCharType="separate"/>
        </w:r>
        <w:r w:rsidR="00023F8E">
          <w:rPr>
            <w:noProof/>
            <w:sz w:val="20"/>
            <w:szCs w:val="20"/>
          </w:rPr>
          <w:t>68</w:t>
        </w:r>
        <w:r w:rsidRPr="007C6C8E">
          <w:rPr>
            <w:noProof/>
            <w:sz w:val="20"/>
            <w:szCs w:val="20"/>
          </w:rPr>
          <w:fldChar w:fldCharType="end"/>
        </w:r>
      </w:hyperlink>
    </w:p>
    <w:p w14:paraId="42BE0063" w14:textId="34C179FB" w:rsidR="007C6C8E" w:rsidRPr="007C6C8E" w:rsidRDefault="007C6C8E" w:rsidP="007C6C8E">
      <w:pPr>
        <w:pStyle w:val="Verzeichnis3"/>
        <w:tabs>
          <w:tab w:val="right" w:leader="dot" w:pos="9628"/>
        </w:tabs>
        <w:spacing w:after="0"/>
        <w:rPr>
          <w:rFonts w:asciiTheme="minorHAnsi" w:eastAsiaTheme="minorEastAsia" w:hAnsiTheme="minorHAnsi" w:cstheme="minorBidi"/>
          <w:noProof/>
          <w:kern w:val="2"/>
          <w:sz w:val="20"/>
          <w:szCs w:val="20"/>
          <w:lang w:val="en-DE" w:eastAsia="en-DE" w:bidi="ar-SA"/>
          <w14:ligatures w14:val="standardContextual"/>
        </w:rPr>
      </w:pPr>
      <w:hyperlink w:anchor="_Toc164108462" w:history="1">
        <w:r w:rsidRPr="007C6C8E">
          <w:rPr>
            <w:rStyle w:val="Hyperlink"/>
            <w:noProof/>
            <w:sz w:val="20"/>
            <w:szCs w:val="20"/>
            <w:lang w:val="de-DE"/>
          </w:rPr>
          <w:t>Beispiel 2</w:t>
        </w:r>
        <w:r w:rsidRPr="007C6C8E">
          <w:rPr>
            <w:noProof/>
            <w:sz w:val="20"/>
            <w:szCs w:val="20"/>
          </w:rPr>
          <w:tab/>
        </w:r>
        <w:r w:rsidRPr="007C6C8E">
          <w:rPr>
            <w:noProof/>
            <w:sz w:val="20"/>
            <w:szCs w:val="20"/>
          </w:rPr>
          <w:fldChar w:fldCharType="begin"/>
        </w:r>
        <w:r w:rsidRPr="007C6C8E">
          <w:rPr>
            <w:noProof/>
            <w:sz w:val="20"/>
            <w:szCs w:val="20"/>
          </w:rPr>
          <w:instrText xml:space="preserve"> PAGEREF _Toc164108462 \h </w:instrText>
        </w:r>
        <w:r w:rsidRPr="007C6C8E">
          <w:rPr>
            <w:noProof/>
            <w:sz w:val="20"/>
            <w:szCs w:val="20"/>
          </w:rPr>
        </w:r>
        <w:r w:rsidRPr="007C6C8E">
          <w:rPr>
            <w:noProof/>
            <w:sz w:val="20"/>
            <w:szCs w:val="20"/>
          </w:rPr>
          <w:fldChar w:fldCharType="separate"/>
        </w:r>
        <w:r w:rsidR="00023F8E">
          <w:rPr>
            <w:noProof/>
            <w:sz w:val="20"/>
            <w:szCs w:val="20"/>
          </w:rPr>
          <w:t>71</w:t>
        </w:r>
        <w:r w:rsidRPr="007C6C8E">
          <w:rPr>
            <w:noProof/>
            <w:sz w:val="20"/>
            <w:szCs w:val="20"/>
          </w:rPr>
          <w:fldChar w:fldCharType="end"/>
        </w:r>
      </w:hyperlink>
    </w:p>
    <w:p w14:paraId="0E219C40" w14:textId="020AE236" w:rsidR="007C6C8E" w:rsidRPr="007C6C8E" w:rsidRDefault="007C6C8E" w:rsidP="007C6C8E">
      <w:pPr>
        <w:pStyle w:val="Verzeichnis3"/>
        <w:tabs>
          <w:tab w:val="right" w:leader="dot" w:pos="9628"/>
        </w:tabs>
        <w:spacing w:after="0"/>
        <w:rPr>
          <w:rFonts w:asciiTheme="minorHAnsi" w:eastAsiaTheme="minorEastAsia" w:hAnsiTheme="minorHAnsi" w:cstheme="minorBidi"/>
          <w:noProof/>
          <w:kern w:val="2"/>
          <w:sz w:val="20"/>
          <w:szCs w:val="20"/>
          <w:lang w:val="en-DE" w:eastAsia="en-DE" w:bidi="ar-SA"/>
          <w14:ligatures w14:val="standardContextual"/>
        </w:rPr>
      </w:pPr>
      <w:hyperlink w:anchor="_Toc164108463" w:history="1">
        <w:r w:rsidRPr="007C6C8E">
          <w:rPr>
            <w:rStyle w:val="Hyperlink"/>
            <w:noProof/>
            <w:sz w:val="20"/>
            <w:szCs w:val="20"/>
            <w:lang w:val="de-DE"/>
          </w:rPr>
          <w:t>Beispiel 3</w:t>
        </w:r>
        <w:r w:rsidRPr="007C6C8E">
          <w:rPr>
            <w:noProof/>
            <w:sz w:val="20"/>
            <w:szCs w:val="20"/>
          </w:rPr>
          <w:tab/>
        </w:r>
        <w:r w:rsidRPr="007C6C8E">
          <w:rPr>
            <w:noProof/>
            <w:sz w:val="20"/>
            <w:szCs w:val="20"/>
          </w:rPr>
          <w:fldChar w:fldCharType="begin"/>
        </w:r>
        <w:r w:rsidRPr="007C6C8E">
          <w:rPr>
            <w:noProof/>
            <w:sz w:val="20"/>
            <w:szCs w:val="20"/>
          </w:rPr>
          <w:instrText xml:space="preserve"> PAGEREF _Toc164108463 \h </w:instrText>
        </w:r>
        <w:r w:rsidRPr="007C6C8E">
          <w:rPr>
            <w:noProof/>
            <w:sz w:val="20"/>
            <w:szCs w:val="20"/>
          </w:rPr>
        </w:r>
        <w:r w:rsidRPr="007C6C8E">
          <w:rPr>
            <w:noProof/>
            <w:sz w:val="20"/>
            <w:szCs w:val="20"/>
          </w:rPr>
          <w:fldChar w:fldCharType="separate"/>
        </w:r>
        <w:r w:rsidR="00023F8E">
          <w:rPr>
            <w:noProof/>
            <w:sz w:val="20"/>
            <w:szCs w:val="20"/>
          </w:rPr>
          <w:t>72</w:t>
        </w:r>
        <w:r w:rsidRPr="007C6C8E">
          <w:rPr>
            <w:noProof/>
            <w:sz w:val="20"/>
            <w:szCs w:val="20"/>
          </w:rPr>
          <w:fldChar w:fldCharType="end"/>
        </w:r>
      </w:hyperlink>
    </w:p>
    <w:p w14:paraId="3A740543" w14:textId="48A72115" w:rsidR="007C6C8E" w:rsidRPr="007C6C8E" w:rsidRDefault="007C6C8E" w:rsidP="007C6C8E">
      <w:pPr>
        <w:pStyle w:val="Verzeichnis3"/>
        <w:tabs>
          <w:tab w:val="right" w:leader="dot" w:pos="9628"/>
        </w:tabs>
        <w:spacing w:after="0"/>
        <w:rPr>
          <w:rFonts w:asciiTheme="minorHAnsi" w:eastAsiaTheme="minorEastAsia" w:hAnsiTheme="minorHAnsi" w:cstheme="minorBidi"/>
          <w:noProof/>
          <w:kern w:val="2"/>
          <w:sz w:val="20"/>
          <w:szCs w:val="20"/>
          <w:lang w:val="en-DE" w:eastAsia="en-DE" w:bidi="ar-SA"/>
          <w14:ligatures w14:val="standardContextual"/>
        </w:rPr>
      </w:pPr>
      <w:hyperlink w:anchor="_Toc164108464" w:history="1">
        <w:r w:rsidRPr="007C6C8E">
          <w:rPr>
            <w:rStyle w:val="Hyperlink"/>
            <w:noProof/>
            <w:sz w:val="20"/>
            <w:szCs w:val="20"/>
            <w:lang w:val="de-DE"/>
          </w:rPr>
          <w:t>Beispiel 4</w:t>
        </w:r>
        <w:r w:rsidRPr="007C6C8E">
          <w:rPr>
            <w:noProof/>
            <w:sz w:val="20"/>
            <w:szCs w:val="20"/>
          </w:rPr>
          <w:tab/>
        </w:r>
        <w:r w:rsidRPr="007C6C8E">
          <w:rPr>
            <w:noProof/>
            <w:sz w:val="20"/>
            <w:szCs w:val="20"/>
          </w:rPr>
          <w:fldChar w:fldCharType="begin"/>
        </w:r>
        <w:r w:rsidRPr="007C6C8E">
          <w:rPr>
            <w:noProof/>
            <w:sz w:val="20"/>
            <w:szCs w:val="20"/>
          </w:rPr>
          <w:instrText xml:space="preserve"> PAGEREF _Toc164108464 \h </w:instrText>
        </w:r>
        <w:r w:rsidRPr="007C6C8E">
          <w:rPr>
            <w:noProof/>
            <w:sz w:val="20"/>
            <w:szCs w:val="20"/>
          </w:rPr>
        </w:r>
        <w:r w:rsidRPr="007C6C8E">
          <w:rPr>
            <w:noProof/>
            <w:sz w:val="20"/>
            <w:szCs w:val="20"/>
          </w:rPr>
          <w:fldChar w:fldCharType="separate"/>
        </w:r>
        <w:r w:rsidR="00023F8E">
          <w:rPr>
            <w:noProof/>
            <w:sz w:val="20"/>
            <w:szCs w:val="20"/>
          </w:rPr>
          <w:t>73</w:t>
        </w:r>
        <w:r w:rsidRPr="007C6C8E">
          <w:rPr>
            <w:noProof/>
            <w:sz w:val="20"/>
            <w:szCs w:val="20"/>
          </w:rPr>
          <w:fldChar w:fldCharType="end"/>
        </w:r>
      </w:hyperlink>
    </w:p>
    <w:p w14:paraId="0FFAB628" w14:textId="5F300450" w:rsidR="007C6C8E" w:rsidRPr="007C6C8E" w:rsidRDefault="007C6C8E" w:rsidP="007C6C8E">
      <w:pPr>
        <w:pStyle w:val="Verzeichnis3"/>
        <w:tabs>
          <w:tab w:val="right" w:leader="dot" w:pos="9628"/>
        </w:tabs>
        <w:spacing w:after="0"/>
        <w:rPr>
          <w:rFonts w:asciiTheme="minorHAnsi" w:eastAsiaTheme="minorEastAsia" w:hAnsiTheme="minorHAnsi" w:cstheme="minorBidi"/>
          <w:noProof/>
          <w:kern w:val="2"/>
          <w:sz w:val="20"/>
          <w:szCs w:val="20"/>
          <w:lang w:val="en-DE" w:eastAsia="en-DE" w:bidi="ar-SA"/>
          <w14:ligatures w14:val="standardContextual"/>
        </w:rPr>
      </w:pPr>
      <w:hyperlink w:anchor="_Toc164108465" w:history="1">
        <w:r w:rsidRPr="007C6C8E">
          <w:rPr>
            <w:rStyle w:val="Hyperlink"/>
            <w:noProof/>
            <w:sz w:val="20"/>
            <w:szCs w:val="20"/>
            <w:lang w:val="de-DE"/>
          </w:rPr>
          <w:t>Beispiel 5</w:t>
        </w:r>
        <w:r w:rsidRPr="007C6C8E">
          <w:rPr>
            <w:noProof/>
            <w:sz w:val="20"/>
            <w:szCs w:val="20"/>
          </w:rPr>
          <w:tab/>
        </w:r>
        <w:r w:rsidRPr="007C6C8E">
          <w:rPr>
            <w:noProof/>
            <w:sz w:val="20"/>
            <w:szCs w:val="20"/>
          </w:rPr>
          <w:fldChar w:fldCharType="begin"/>
        </w:r>
        <w:r w:rsidRPr="007C6C8E">
          <w:rPr>
            <w:noProof/>
            <w:sz w:val="20"/>
            <w:szCs w:val="20"/>
          </w:rPr>
          <w:instrText xml:space="preserve"> PAGEREF _Toc164108465 \h </w:instrText>
        </w:r>
        <w:r w:rsidRPr="007C6C8E">
          <w:rPr>
            <w:noProof/>
            <w:sz w:val="20"/>
            <w:szCs w:val="20"/>
          </w:rPr>
        </w:r>
        <w:r w:rsidRPr="007C6C8E">
          <w:rPr>
            <w:noProof/>
            <w:sz w:val="20"/>
            <w:szCs w:val="20"/>
          </w:rPr>
          <w:fldChar w:fldCharType="separate"/>
        </w:r>
        <w:r w:rsidR="00023F8E">
          <w:rPr>
            <w:noProof/>
            <w:sz w:val="20"/>
            <w:szCs w:val="20"/>
          </w:rPr>
          <w:t>75</w:t>
        </w:r>
        <w:r w:rsidRPr="007C6C8E">
          <w:rPr>
            <w:noProof/>
            <w:sz w:val="20"/>
            <w:szCs w:val="20"/>
          </w:rPr>
          <w:fldChar w:fldCharType="end"/>
        </w:r>
      </w:hyperlink>
    </w:p>
    <w:p w14:paraId="202AD5B4" w14:textId="51FEAACB" w:rsidR="007C6C8E" w:rsidRPr="007C6C8E" w:rsidRDefault="007C6C8E" w:rsidP="007C6C8E">
      <w:pPr>
        <w:pStyle w:val="Verzeichnis3"/>
        <w:tabs>
          <w:tab w:val="right" w:leader="dot" w:pos="9628"/>
        </w:tabs>
        <w:spacing w:after="0"/>
        <w:rPr>
          <w:rFonts w:asciiTheme="minorHAnsi" w:eastAsiaTheme="minorEastAsia" w:hAnsiTheme="minorHAnsi" w:cstheme="minorBidi"/>
          <w:noProof/>
          <w:kern w:val="2"/>
          <w:sz w:val="20"/>
          <w:szCs w:val="20"/>
          <w:lang w:val="en-DE" w:eastAsia="en-DE" w:bidi="ar-SA"/>
          <w14:ligatures w14:val="standardContextual"/>
        </w:rPr>
      </w:pPr>
      <w:hyperlink w:anchor="_Toc164108466" w:history="1">
        <w:r w:rsidRPr="007C6C8E">
          <w:rPr>
            <w:rStyle w:val="Hyperlink"/>
            <w:noProof/>
            <w:sz w:val="20"/>
            <w:szCs w:val="20"/>
            <w:lang w:val="de-DE"/>
          </w:rPr>
          <w:t>Beispiel 6</w:t>
        </w:r>
        <w:r w:rsidRPr="007C6C8E">
          <w:rPr>
            <w:noProof/>
            <w:sz w:val="20"/>
            <w:szCs w:val="20"/>
          </w:rPr>
          <w:tab/>
        </w:r>
        <w:r w:rsidRPr="007C6C8E">
          <w:rPr>
            <w:noProof/>
            <w:sz w:val="20"/>
            <w:szCs w:val="20"/>
          </w:rPr>
          <w:fldChar w:fldCharType="begin"/>
        </w:r>
        <w:r w:rsidRPr="007C6C8E">
          <w:rPr>
            <w:noProof/>
            <w:sz w:val="20"/>
            <w:szCs w:val="20"/>
          </w:rPr>
          <w:instrText xml:space="preserve"> PAGEREF _Toc164108466 \h </w:instrText>
        </w:r>
        <w:r w:rsidRPr="007C6C8E">
          <w:rPr>
            <w:noProof/>
            <w:sz w:val="20"/>
            <w:szCs w:val="20"/>
          </w:rPr>
        </w:r>
        <w:r w:rsidRPr="007C6C8E">
          <w:rPr>
            <w:noProof/>
            <w:sz w:val="20"/>
            <w:szCs w:val="20"/>
          </w:rPr>
          <w:fldChar w:fldCharType="separate"/>
        </w:r>
        <w:r w:rsidR="00023F8E">
          <w:rPr>
            <w:noProof/>
            <w:sz w:val="20"/>
            <w:szCs w:val="20"/>
          </w:rPr>
          <w:t>76</w:t>
        </w:r>
        <w:r w:rsidRPr="007C6C8E">
          <w:rPr>
            <w:noProof/>
            <w:sz w:val="20"/>
            <w:szCs w:val="20"/>
          </w:rPr>
          <w:fldChar w:fldCharType="end"/>
        </w:r>
      </w:hyperlink>
    </w:p>
    <w:p w14:paraId="26552492" w14:textId="1F3026F2" w:rsidR="007C6C8E" w:rsidRPr="007C6C8E" w:rsidRDefault="007C6C8E" w:rsidP="007C6C8E">
      <w:pPr>
        <w:pStyle w:val="Verzeichnis3"/>
        <w:tabs>
          <w:tab w:val="right" w:leader="dot" w:pos="9628"/>
        </w:tabs>
        <w:spacing w:after="0"/>
        <w:rPr>
          <w:rFonts w:asciiTheme="minorHAnsi" w:eastAsiaTheme="minorEastAsia" w:hAnsiTheme="minorHAnsi" w:cstheme="minorBidi"/>
          <w:noProof/>
          <w:kern w:val="2"/>
          <w:sz w:val="20"/>
          <w:szCs w:val="20"/>
          <w:lang w:val="en-DE" w:eastAsia="en-DE" w:bidi="ar-SA"/>
          <w14:ligatures w14:val="standardContextual"/>
        </w:rPr>
      </w:pPr>
      <w:hyperlink w:anchor="_Toc164108467" w:history="1">
        <w:r w:rsidRPr="007C6C8E">
          <w:rPr>
            <w:rStyle w:val="Hyperlink"/>
            <w:noProof/>
            <w:sz w:val="20"/>
            <w:szCs w:val="20"/>
            <w:lang w:val="de-DE"/>
          </w:rPr>
          <w:t>Beispiel 7</w:t>
        </w:r>
        <w:r w:rsidRPr="007C6C8E">
          <w:rPr>
            <w:noProof/>
            <w:sz w:val="20"/>
            <w:szCs w:val="20"/>
          </w:rPr>
          <w:tab/>
        </w:r>
        <w:r w:rsidRPr="007C6C8E">
          <w:rPr>
            <w:noProof/>
            <w:sz w:val="20"/>
            <w:szCs w:val="20"/>
          </w:rPr>
          <w:fldChar w:fldCharType="begin"/>
        </w:r>
        <w:r w:rsidRPr="007C6C8E">
          <w:rPr>
            <w:noProof/>
            <w:sz w:val="20"/>
            <w:szCs w:val="20"/>
          </w:rPr>
          <w:instrText xml:space="preserve"> PAGEREF _Toc164108467 \h </w:instrText>
        </w:r>
        <w:r w:rsidRPr="007C6C8E">
          <w:rPr>
            <w:noProof/>
            <w:sz w:val="20"/>
            <w:szCs w:val="20"/>
          </w:rPr>
        </w:r>
        <w:r w:rsidRPr="007C6C8E">
          <w:rPr>
            <w:noProof/>
            <w:sz w:val="20"/>
            <w:szCs w:val="20"/>
          </w:rPr>
          <w:fldChar w:fldCharType="separate"/>
        </w:r>
        <w:r w:rsidR="00023F8E">
          <w:rPr>
            <w:noProof/>
            <w:sz w:val="20"/>
            <w:szCs w:val="20"/>
          </w:rPr>
          <w:t>78</w:t>
        </w:r>
        <w:r w:rsidRPr="007C6C8E">
          <w:rPr>
            <w:noProof/>
            <w:sz w:val="20"/>
            <w:szCs w:val="20"/>
          </w:rPr>
          <w:fldChar w:fldCharType="end"/>
        </w:r>
      </w:hyperlink>
    </w:p>
    <w:p w14:paraId="2B68C823" w14:textId="23F558CB" w:rsidR="007C6C8E" w:rsidRPr="007C6C8E" w:rsidRDefault="007C6C8E" w:rsidP="007C6C8E">
      <w:pPr>
        <w:pStyle w:val="Verzeichnis2"/>
        <w:rPr>
          <w:rFonts w:asciiTheme="minorHAnsi" w:eastAsiaTheme="minorEastAsia" w:hAnsiTheme="minorHAnsi" w:cstheme="minorBidi"/>
          <w:noProof/>
          <w:kern w:val="2"/>
          <w:szCs w:val="20"/>
          <w:lang w:val="en-DE" w:eastAsia="en-DE" w:bidi="ar-SA"/>
          <w14:ligatures w14:val="standardContextual"/>
        </w:rPr>
      </w:pPr>
      <w:hyperlink w:anchor="_Toc164108468" w:history="1">
        <w:r w:rsidRPr="007C6C8E">
          <w:rPr>
            <w:rStyle w:val="Hyperlink"/>
            <w:noProof/>
            <w:szCs w:val="20"/>
            <w:lang w:val="de-DE"/>
          </w:rPr>
          <w:t>Ansatz 3 (aufgabe3_solver.py)</w:t>
        </w:r>
        <w:r w:rsidRPr="007C6C8E">
          <w:rPr>
            <w:noProof/>
            <w:szCs w:val="20"/>
          </w:rPr>
          <w:tab/>
        </w:r>
        <w:r w:rsidRPr="007C6C8E">
          <w:rPr>
            <w:noProof/>
            <w:szCs w:val="20"/>
          </w:rPr>
          <w:fldChar w:fldCharType="begin"/>
        </w:r>
        <w:r w:rsidRPr="007C6C8E">
          <w:rPr>
            <w:noProof/>
            <w:szCs w:val="20"/>
          </w:rPr>
          <w:instrText xml:space="preserve"> PAGEREF _Toc164108468 \h </w:instrText>
        </w:r>
        <w:r w:rsidRPr="007C6C8E">
          <w:rPr>
            <w:noProof/>
            <w:szCs w:val="20"/>
          </w:rPr>
        </w:r>
        <w:r w:rsidRPr="007C6C8E">
          <w:rPr>
            <w:noProof/>
            <w:szCs w:val="20"/>
          </w:rPr>
          <w:fldChar w:fldCharType="separate"/>
        </w:r>
        <w:r w:rsidR="00023F8E">
          <w:rPr>
            <w:noProof/>
            <w:szCs w:val="20"/>
          </w:rPr>
          <w:t>80</w:t>
        </w:r>
        <w:r w:rsidRPr="007C6C8E">
          <w:rPr>
            <w:noProof/>
            <w:szCs w:val="20"/>
          </w:rPr>
          <w:fldChar w:fldCharType="end"/>
        </w:r>
      </w:hyperlink>
    </w:p>
    <w:p w14:paraId="6DD2AB0C" w14:textId="6ABC4049" w:rsidR="007C6C8E" w:rsidRPr="007C6C8E" w:rsidRDefault="007C6C8E" w:rsidP="007C6C8E">
      <w:pPr>
        <w:pStyle w:val="Verzeichnis3"/>
        <w:tabs>
          <w:tab w:val="right" w:leader="dot" w:pos="9628"/>
        </w:tabs>
        <w:spacing w:after="0"/>
        <w:rPr>
          <w:rFonts w:asciiTheme="minorHAnsi" w:eastAsiaTheme="minorEastAsia" w:hAnsiTheme="minorHAnsi" w:cstheme="minorBidi"/>
          <w:noProof/>
          <w:kern w:val="2"/>
          <w:sz w:val="20"/>
          <w:szCs w:val="20"/>
          <w:lang w:val="en-DE" w:eastAsia="en-DE" w:bidi="ar-SA"/>
          <w14:ligatures w14:val="standardContextual"/>
        </w:rPr>
      </w:pPr>
      <w:hyperlink w:anchor="_Toc164108469" w:history="1">
        <w:r w:rsidRPr="007C6C8E">
          <w:rPr>
            <w:rStyle w:val="Hyperlink"/>
            <w:noProof/>
            <w:sz w:val="20"/>
            <w:szCs w:val="20"/>
            <w:lang w:val="de-DE"/>
          </w:rPr>
          <w:t>Beispiel 1</w:t>
        </w:r>
        <w:r w:rsidRPr="007C6C8E">
          <w:rPr>
            <w:noProof/>
            <w:sz w:val="20"/>
            <w:szCs w:val="20"/>
          </w:rPr>
          <w:tab/>
        </w:r>
        <w:r w:rsidRPr="007C6C8E">
          <w:rPr>
            <w:noProof/>
            <w:sz w:val="20"/>
            <w:szCs w:val="20"/>
          </w:rPr>
          <w:fldChar w:fldCharType="begin"/>
        </w:r>
        <w:r w:rsidRPr="007C6C8E">
          <w:rPr>
            <w:noProof/>
            <w:sz w:val="20"/>
            <w:szCs w:val="20"/>
          </w:rPr>
          <w:instrText xml:space="preserve"> PAGEREF _Toc164108469 \h </w:instrText>
        </w:r>
        <w:r w:rsidRPr="007C6C8E">
          <w:rPr>
            <w:noProof/>
            <w:sz w:val="20"/>
            <w:szCs w:val="20"/>
          </w:rPr>
        </w:r>
        <w:r w:rsidRPr="007C6C8E">
          <w:rPr>
            <w:noProof/>
            <w:sz w:val="20"/>
            <w:szCs w:val="20"/>
          </w:rPr>
          <w:fldChar w:fldCharType="separate"/>
        </w:r>
        <w:r w:rsidR="00023F8E">
          <w:rPr>
            <w:noProof/>
            <w:sz w:val="20"/>
            <w:szCs w:val="20"/>
          </w:rPr>
          <w:t>80</w:t>
        </w:r>
        <w:r w:rsidRPr="007C6C8E">
          <w:rPr>
            <w:noProof/>
            <w:sz w:val="20"/>
            <w:szCs w:val="20"/>
          </w:rPr>
          <w:fldChar w:fldCharType="end"/>
        </w:r>
      </w:hyperlink>
    </w:p>
    <w:p w14:paraId="45F8DE60" w14:textId="0516AE19" w:rsidR="007C6C8E" w:rsidRPr="007C6C8E" w:rsidRDefault="007C6C8E" w:rsidP="007C6C8E">
      <w:pPr>
        <w:pStyle w:val="Verzeichnis3"/>
        <w:tabs>
          <w:tab w:val="right" w:leader="dot" w:pos="9628"/>
        </w:tabs>
        <w:spacing w:after="0"/>
        <w:rPr>
          <w:rFonts w:asciiTheme="minorHAnsi" w:eastAsiaTheme="minorEastAsia" w:hAnsiTheme="minorHAnsi" w:cstheme="minorBidi"/>
          <w:noProof/>
          <w:kern w:val="2"/>
          <w:sz w:val="20"/>
          <w:szCs w:val="20"/>
          <w:lang w:val="en-DE" w:eastAsia="en-DE" w:bidi="ar-SA"/>
          <w14:ligatures w14:val="standardContextual"/>
        </w:rPr>
      </w:pPr>
      <w:hyperlink w:anchor="_Toc164108470" w:history="1">
        <w:r w:rsidRPr="007C6C8E">
          <w:rPr>
            <w:rStyle w:val="Hyperlink"/>
            <w:noProof/>
            <w:sz w:val="20"/>
            <w:szCs w:val="20"/>
            <w:lang w:val="de-DE"/>
          </w:rPr>
          <w:t>Beispiel 2</w:t>
        </w:r>
        <w:r w:rsidRPr="007C6C8E">
          <w:rPr>
            <w:noProof/>
            <w:sz w:val="20"/>
            <w:szCs w:val="20"/>
          </w:rPr>
          <w:tab/>
        </w:r>
        <w:r w:rsidRPr="007C6C8E">
          <w:rPr>
            <w:noProof/>
            <w:sz w:val="20"/>
            <w:szCs w:val="20"/>
          </w:rPr>
          <w:fldChar w:fldCharType="begin"/>
        </w:r>
        <w:r w:rsidRPr="007C6C8E">
          <w:rPr>
            <w:noProof/>
            <w:sz w:val="20"/>
            <w:szCs w:val="20"/>
          </w:rPr>
          <w:instrText xml:space="preserve"> PAGEREF _Toc164108470 \h </w:instrText>
        </w:r>
        <w:r w:rsidRPr="007C6C8E">
          <w:rPr>
            <w:noProof/>
            <w:sz w:val="20"/>
            <w:szCs w:val="20"/>
          </w:rPr>
        </w:r>
        <w:r w:rsidRPr="007C6C8E">
          <w:rPr>
            <w:noProof/>
            <w:sz w:val="20"/>
            <w:szCs w:val="20"/>
          </w:rPr>
          <w:fldChar w:fldCharType="separate"/>
        </w:r>
        <w:r w:rsidR="00023F8E">
          <w:rPr>
            <w:noProof/>
            <w:sz w:val="20"/>
            <w:szCs w:val="20"/>
          </w:rPr>
          <w:t>81</w:t>
        </w:r>
        <w:r w:rsidRPr="007C6C8E">
          <w:rPr>
            <w:noProof/>
            <w:sz w:val="20"/>
            <w:szCs w:val="20"/>
          </w:rPr>
          <w:fldChar w:fldCharType="end"/>
        </w:r>
      </w:hyperlink>
    </w:p>
    <w:p w14:paraId="7777DBD1" w14:textId="6D94A6EA" w:rsidR="007C6C8E" w:rsidRPr="007C6C8E" w:rsidRDefault="007C6C8E" w:rsidP="007C6C8E">
      <w:pPr>
        <w:pStyle w:val="Verzeichnis3"/>
        <w:tabs>
          <w:tab w:val="right" w:leader="dot" w:pos="9628"/>
        </w:tabs>
        <w:spacing w:after="0"/>
        <w:rPr>
          <w:rFonts w:asciiTheme="minorHAnsi" w:eastAsiaTheme="minorEastAsia" w:hAnsiTheme="minorHAnsi" w:cstheme="minorBidi"/>
          <w:noProof/>
          <w:kern w:val="2"/>
          <w:sz w:val="20"/>
          <w:szCs w:val="20"/>
          <w:lang w:val="en-DE" w:eastAsia="en-DE" w:bidi="ar-SA"/>
          <w14:ligatures w14:val="standardContextual"/>
        </w:rPr>
      </w:pPr>
      <w:hyperlink w:anchor="_Toc164108471" w:history="1">
        <w:r w:rsidRPr="007C6C8E">
          <w:rPr>
            <w:rStyle w:val="Hyperlink"/>
            <w:noProof/>
            <w:sz w:val="20"/>
            <w:szCs w:val="20"/>
            <w:lang w:val="de-DE"/>
          </w:rPr>
          <w:t>Beispiel 3</w:t>
        </w:r>
        <w:r w:rsidRPr="007C6C8E">
          <w:rPr>
            <w:noProof/>
            <w:sz w:val="20"/>
            <w:szCs w:val="20"/>
          </w:rPr>
          <w:tab/>
        </w:r>
        <w:r w:rsidRPr="007C6C8E">
          <w:rPr>
            <w:noProof/>
            <w:sz w:val="20"/>
            <w:szCs w:val="20"/>
          </w:rPr>
          <w:fldChar w:fldCharType="begin"/>
        </w:r>
        <w:r w:rsidRPr="007C6C8E">
          <w:rPr>
            <w:noProof/>
            <w:sz w:val="20"/>
            <w:szCs w:val="20"/>
          </w:rPr>
          <w:instrText xml:space="preserve"> PAGEREF _Toc164108471 \h </w:instrText>
        </w:r>
        <w:r w:rsidRPr="007C6C8E">
          <w:rPr>
            <w:noProof/>
            <w:sz w:val="20"/>
            <w:szCs w:val="20"/>
          </w:rPr>
        </w:r>
        <w:r w:rsidRPr="007C6C8E">
          <w:rPr>
            <w:noProof/>
            <w:sz w:val="20"/>
            <w:szCs w:val="20"/>
          </w:rPr>
          <w:fldChar w:fldCharType="separate"/>
        </w:r>
        <w:r w:rsidR="00023F8E">
          <w:rPr>
            <w:noProof/>
            <w:sz w:val="20"/>
            <w:szCs w:val="20"/>
          </w:rPr>
          <w:t>82</w:t>
        </w:r>
        <w:r w:rsidRPr="007C6C8E">
          <w:rPr>
            <w:noProof/>
            <w:sz w:val="20"/>
            <w:szCs w:val="20"/>
          </w:rPr>
          <w:fldChar w:fldCharType="end"/>
        </w:r>
      </w:hyperlink>
    </w:p>
    <w:p w14:paraId="4C38E40D" w14:textId="403E6D66" w:rsidR="007C6C8E" w:rsidRPr="007C6C8E" w:rsidRDefault="007C6C8E" w:rsidP="007C6C8E">
      <w:pPr>
        <w:pStyle w:val="Verzeichnis1"/>
        <w:rPr>
          <w:rFonts w:asciiTheme="minorHAnsi" w:eastAsiaTheme="minorEastAsia" w:hAnsiTheme="minorHAnsi" w:cstheme="minorBidi"/>
          <w:noProof/>
          <w:kern w:val="2"/>
          <w:szCs w:val="20"/>
          <w:lang w:val="en-DE" w:eastAsia="en-DE" w:bidi="ar-SA"/>
          <w14:ligatures w14:val="standardContextual"/>
        </w:rPr>
      </w:pPr>
      <w:hyperlink w:anchor="_Toc164108472" w:history="1">
        <w:r w:rsidRPr="007C6C8E">
          <w:rPr>
            <w:rStyle w:val="Hyperlink"/>
            <w:noProof/>
            <w:szCs w:val="20"/>
            <w:lang w:val="de-DE"/>
          </w:rPr>
          <w:t>Beispiele – Erweiterung 1: Keine Mauer-Umrandung</w:t>
        </w:r>
        <w:r w:rsidRPr="007C6C8E">
          <w:rPr>
            <w:noProof/>
            <w:szCs w:val="20"/>
          </w:rPr>
          <w:tab/>
        </w:r>
        <w:r w:rsidRPr="007C6C8E">
          <w:rPr>
            <w:noProof/>
            <w:szCs w:val="20"/>
          </w:rPr>
          <w:fldChar w:fldCharType="begin"/>
        </w:r>
        <w:r w:rsidRPr="007C6C8E">
          <w:rPr>
            <w:noProof/>
            <w:szCs w:val="20"/>
          </w:rPr>
          <w:instrText xml:space="preserve"> PAGEREF _Toc164108472 \h </w:instrText>
        </w:r>
        <w:r w:rsidRPr="007C6C8E">
          <w:rPr>
            <w:noProof/>
            <w:szCs w:val="20"/>
          </w:rPr>
        </w:r>
        <w:r w:rsidRPr="007C6C8E">
          <w:rPr>
            <w:noProof/>
            <w:szCs w:val="20"/>
          </w:rPr>
          <w:fldChar w:fldCharType="separate"/>
        </w:r>
        <w:r w:rsidR="00023F8E">
          <w:rPr>
            <w:noProof/>
            <w:szCs w:val="20"/>
          </w:rPr>
          <w:t>83</w:t>
        </w:r>
        <w:r w:rsidRPr="007C6C8E">
          <w:rPr>
            <w:noProof/>
            <w:szCs w:val="20"/>
          </w:rPr>
          <w:fldChar w:fldCharType="end"/>
        </w:r>
      </w:hyperlink>
    </w:p>
    <w:p w14:paraId="3D919BC4" w14:textId="7C1E0FCA" w:rsidR="007C6C8E" w:rsidRPr="007C6C8E" w:rsidRDefault="007C6C8E" w:rsidP="007C6C8E">
      <w:pPr>
        <w:pStyle w:val="Verzeichnis2"/>
        <w:rPr>
          <w:rFonts w:asciiTheme="minorHAnsi" w:eastAsiaTheme="minorEastAsia" w:hAnsiTheme="minorHAnsi" w:cstheme="minorBidi"/>
          <w:noProof/>
          <w:kern w:val="2"/>
          <w:szCs w:val="20"/>
          <w:lang w:val="en-DE" w:eastAsia="en-DE" w:bidi="ar-SA"/>
          <w14:ligatures w14:val="standardContextual"/>
        </w:rPr>
      </w:pPr>
      <w:hyperlink w:anchor="_Toc164108473" w:history="1">
        <w:r w:rsidRPr="007C6C8E">
          <w:rPr>
            <w:rStyle w:val="Hyperlink"/>
            <w:noProof/>
            <w:szCs w:val="20"/>
            <w:lang w:val="de-DE"/>
          </w:rPr>
          <w:t>Beispiel 1</w:t>
        </w:r>
        <w:r w:rsidRPr="007C6C8E">
          <w:rPr>
            <w:noProof/>
            <w:szCs w:val="20"/>
          </w:rPr>
          <w:tab/>
        </w:r>
        <w:r w:rsidRPr="007C6C8E">
          <w:rPr>
            <w:noProof/>
            <w:szCs w:val="20"/>
          </w:rPr>
          <w:fldChar w:fldCharType="begin"/>
        </w:r>
        <w:r w:rsidRPr="007C6C8E">
          <w:rPr>
            <w:noProof/>
            <w:szCs w:val="20"/>
          </w:rPr>
          <w:instrText xml:space="preserve"> PAGEREF _Toc164108473 \h </w:instrText>
        </w:r>
        <w:r w:rsidRPr="007C6C8E">
          <w:rPr>
            <w:noProof/>
            <w:szCs w:val="20"/>
          </w:rPr>
        </w:r>
        <w:r w:rsidRPr="007C6C8E">
          <w:rPr>
            <w:noProof/>
            <w:szCs w:val="20"/>
          </w:rPr>
          <w:fldChar w:fldCharType="separate"/>
        </w:r>
        <w:r w:rsidR="00023F8E">
          <w:rPr>
            <w:noProof/>
            <w:szCs w:val="20"/>
          </w:rPr>
          <w:t>84</w:t>
        </w:r>
        <w:r w:rsidRPr="007C6C8E">
          <w:rPr>
            <w:noProof/>
            <w:szCs w:val="20"/>
          </w:rPr>
          <w:fldChar w:fldCharType="end"/>
        </w:r>
      </w:hyperlink>
    </w:p>
    <w:p w14:paraId="16118E44" w14:textId="3D52D264" w:rsidR="007C6C8E" w:rsidRPr="007C6C8E" w:rsidRDefault="007C6C8E" w:rsidP="007C6C8E">
      <w:pPr>
        <w:pStyle w:val="Verzeichnis2"/>
        <w:rPr>
          <w:rFonts w:asciiTheme="minorHAnsi" w:eastAsiaTheme="minorEastAsia" w:hAnsiTheme="minorHAnsi" w:cstheme="minorBidi"/>
          <w:noProof/>
          <w:kern w:val="2"/>
          <w:szCs w:val="20"/>
          <w:lang w:val="en-DE" w:eastAsia="en-DE" w:bidi="ar-SA"/>
          <w14:ligatures w14:val="standardContextual"/>
        </w:rPr>
      </w:pPr>
      <w:hyperlink w:anchor="_Toc164108474" w:history="1">
        <w:r w:rsidRPr="007C6C8E">
          <w:rPr>
            <w:rStyle w:val="Hyperlink"/>
            <w:noProof/>
            <w:szCs w:val="20"/>
            <w:lang w:val="de-DE"/>
          </w:rPr>
          <w:t>Beispiel 2</w:t>
        </w:r>
        <w:r w:rsidRPr="007C6C8E">
          <w:rPr>
            <w:noProof/>
            <w:szCs w:val="20"/>
          </w:rPr>
          <w:tab/>
        </w:r>
        <w:r w:rsidRPr="007C6C8E">
          <w:rPr>
            <w:noProof/>
            <w:szCs w:val="20"/>
          </w:rPr>
          <w:fldChar w:fldCharType="begin"/>
        </w:r>
        <w:r w:rsidRPr="007C6C8E">
          <w:rPr>
            <w:noProof/>
            <w:szCs w:val="20"/>
          </w:rPr>
          <w:instrText xml:space="preserve"> PAGEREF _Toc164108474 \h </w:instrText>
        </w:r>
        <w:r w:rsidRPr="007C6C8E">
          <w:rPr>
            <w:noProof/>
            <w:szCs w:val="20"/>
          </w:rPr>
        </w:r>
        <w:r w:rsidRPr="007C6C8E">
          <w:rPr>
            <w:noProof/>
            <w:szCs w:val="20"/>
          </w:rPr>
          <w:fldChar w:fldCharType="separate"/>
        </w:r>
        <w:r w:rsidR="00023F8E">
          <w:rPr>
            <w:noProof/>
            <w:szCs w:val="20"/>
          </w:rPr>
          <w:t>85</w:t>
        </w:r>
        <w:r w:rsidRPr="007C6C8E">
          <w:rPr>
            <w:noProof/>
            <w:szCs w:val="20"/>
          </w:rPr>
          <w:fldChar w:fldCharType="end"/>
        </w:r>
      </w:hyperlink>
    </w:p>
    <w:p w14:paraId="3A8B74EF" w14:textId="1101AC68" w:rsidR="007C6C8E" w:rsidRPr="007C6C8E" w:rsidRDefault="007C6C8E" w:rsidP="007C6C8E">
      <w:pPr>
        <w:pStyle w:val="Verzeichnis1"/>
        <w:rPr>
          <w:rFonts w:asciiTheme="minorHAnsi" w:eastAsiaTheme="minorEastAsia" w:hAnsiTheme="minorHAnsi" w:cstheme="minorBidi"/>
          <w:noProof/>
          <w:kern w:val="2"/>
          <w:szCs w:val="20"/>
          <w:lang w:val="en-DE" w:eastAsia="en-DE" w:bidi="ar-SA"/>
          <w14:ligatures w14:val="standardContextual"/>
        </w:rPr>
      </w:pPr>
      <w:hyperlink w:anchor="_Toc164108475" w:history="1">
        <w:r w:rsidRPr="007C6C8E">
          <w:rPr>
            <w:rStyle w:val="Hyperlink"/>
            <w:noProof/>
            <w:szCs w:val="20"/>
            <w:lang w:val="en-DE"/>
          </w:rPr>
          <w:t>Beispiele – Erweiterung 2: Zwei Laubbläser</w:t>
        </w:r>
        <w:r w:rsidRPr="007C6C8E">
          <w:rPr>
            <w:noProof/>
            <w:szCs w:val="20"/>
          </w:rPr>
          <w:tab/>
        </w:r>
        <w:r w:rsidRPr="007C6C8E">
          <w:rPr>
            <w:noProof/>
            <w:szCs w:val="20"/>
          </w:rPr>
          <w:fldChar w:fldCharType="begin"/>
        </w:r>
        <w:r w:rsidRPr="007C6C8E">
          <w:rPr>
            <w:noProof/>
            <w:szCs w:val="20"/>
          </w:rPr>
          <w:instrText xml:space="preserve"> PAGEREF _Toc164108475 \h </w:instrText>
        </w:r>
        <w:r w:rsidRPr="007C6C8E">
          <w:rPr>
            <w:noProof/>
            <w:szCs w:val="20"/>
          </w:rPr>
        </w:r>
        <w:r w:rsidRPr="007C6C8E">
          <w:rPr>
            <w:noProof/>
            <w:szCs w:val="20"/>
          </w:rPr>
          <w:fldChar w:fldCharType="separate"/>
        </w:r>
        <w:r w:rsidR="00023F8E">
          <w:rPr>
            <w:noProof/>
            <w:szCs w:val="20"/>
          </w:rPr>
          <w:t>86</w:t>
        </w:r>
        <w:r w:rsidRPr="007C6C8E">
          <w:rPr>
            <w:noProof/>
            <w:szCs w:val="20"/>
          </w:rPr>
          <w:fldChar w:fldCharType="end"/>
        </w:r>
      </w:hyperlink>
    </w:p>
    <w:p w14:paraId="1311D170" w14:textId="1159E855" w:rsidR="007C6C8E" w:rsidRPr="007C6C8E" w:rsidRDefault="007C6C8E" w:rsidP="007C6C8E">
      <w:pPr>
        <w:pStyle w:val="Verzeichnis2"/>
        <w:rPr>
          <w:rFonts w:asciiTheme="minorHAnsi" w:eastAsiaTheme="minorEastAsia" w:hAnsiTheme="minorHAnsi" w:cstheme="minorBidi"/>
          <w:noProof/>
          <w:kern w:val="2"/>
          <w:szCs w:val="20"/>
          <w:lang w:val="en-DE" w:eastAsia="en-DE" w:bidi="ar-SA"/>
          <w14:ligatures w14:val="standardContextual"/>
        </w:rPr>
      </w:pPr>
      <w:hyperlink w:anchor="_Toc164108476" w:history="1">
        <w:r w:rsidRPr="007C6C8E">
          <w:rPr>
            <w:rStyle w:val="Hyperlink"/>
            <w:noProof/>
            <w:szCs w:val="20"/>
            <w:lang w:val="de-DE"/>
          </w:rPr>
          <w:t>Beispiel 1</w:t>
        </w:r>
        <w:r w:rsidRPr="007C6C8E">
          <w:rPr>
            <w:noProof/>
            <w:szCs w:val="20"/>
          </w:rPr>
          <w:tab/>
        </w:r>
        <w:r w:rsidRPr="007C6C8E">
          <w:rPr>
            <w:noProof/>
            <w:szCs w:val="20"/>
          </w:rPr>
          <w:fldChar w:fldCharType="begin"/>
        </w:r>
        <w:r w:rsidRPr="007C6C8E">
          <w:rPr>
            <w:noProof/>
            <w:szCs w:val="20"/>
          </w:rPr>
          <w:instrText xml:space="preserve"> PAGEREF _Toc164108476 \h </w:instrText>
        </w:r>
        <w:r w:rsidRPr="007C6C8E">
          <w:rPr>
            <w:noProof/>
            <w:szCs w:val="20"/>
          </w:rPr>
        </w:r>
        <w:r w:rsidRPr="007C6C8E">
          <w:rPr>
            <w:noProof/>
            <w:szCs w:val="20"/>
          </w:rPr>
          <w:fldChar w:fldCharType="separate"/>
        </w:r>
        <w:r w:rsidR="00023F8E">
          <w:rPr>
            <w:noProof/>
            <w:szCs w:val="20"/>
          </w:rPr>
          <w:t>87</w:t>
        </w:r>
        <w:r w:rsidRPr="007C6C8E">
          <w:rPr>
            <w:noProof/>
            <w:szCs w:val="20"/>
          </w:rPr>
          <w:fldChar w:fldCharType="end"/>
        </w:r>
      </w:hyperlink>
    </w:p>
    <w:p w14:paraId="2D9C7CA5" w14:textId="540D9341" w:rsidR="007C6C8E" w:rsidRPr="007C6C8E" w:rsidRDefault="007C6C8E" w:rsidP="007C6C8E">
      <w:pPr>
        <w:pStyle w:val="Verzeichnis2"/>
        <w:rPr>
          <w:rFonts w:asciiTheme="minorHAnsi" w:eastAsiaTheme="minorEastAsia" w:hAnsiTheme="minorHAnsi" w:cstheme="minorBidi"/>
          <w:noProof/>
          <w:kern w:val="2"/>
          <w:szCs w:val="20"/>
          <w:lang w:val="en-DE" w:eastAsia="en-DE" w:bidi="ar-SA"/>
          <w14:ligatures w14:val="standardContextual"/>
        </w:rPr>
      </w:pPr>
      <w:hyperlink w:anchor="_Toc164108477" w:history="1">
        <w:r w:rsidRPr="007C6C8E">
          <w:rPr>
            <w:rStyle w:val="Hyperlink"/>
            <w:noProof/>
            <w:szCs w:val="20"/>
            <w:lang w:val="de-DE"/>
          </w:rPr>
          <w:t>Beispiel 2</w:t>
        </w:r>
        <w:r w:rsidRPr="007C6C8E">
          <w:rPr>
            <w:noProof/>
            <w:szCs w:val="20"/>
          </w:rPr>
          <w:tab/>
        </w:r>
        <w:r w:rsidRPr="007C6C8E">
          <w:rPr>
            <w:noProof/>
            <w:szCs w:val="20"/>
          </w:rPr>
          <w:fldChar w:fldCharType="begin"/>
        </w:r>
        <w:r w:rsidRPr="007C6C8E">
          <w:rPr>
            <w:noProof/>
            <w:szCs w:val="20"/>
          </w:rPr>
          <w:instrText xml:space="preserve"> PAGEREF _Toc164108477 \h </w:instrText>
        </w:r>
        <w:r w:rsidRPr="007C6C8E">
          <w:rPr>
            <w:noProof/>
            <w:szCs w:val="20"/>
          </w:rPr>
        </w:r>
        <w:r w:rsidRPr="007C6C8E">
          <w:rPr>
            <w:noProof/>
            <w:szCs w:val="20"/>
          </w:rPr>
          <w:fldChar w:fldCharType="separate"/>
        </w:r>
        <w:r w:rsidR="00023F8E">
          <w:rPr>
            <w:noProof/>
            <w:szCs w:val="20"/>
          </w:rPr>
          <w:t>88</w:t>
        </w:r>
        <w:r w:rsidRPr="007C6C8E">
          <w:rPr>
            <w:noProof/>
            <w:szCs w:val="20"/>
          </w:rPr>
          <w:fldChar w:fldCharType="end"/>
        </w:r>
      </w:hyperlink>
    </w:p>
    <w:p w14:paraId="6766A04E" w14:textId="7CECA552" w:rsidR="007C6C8E" w:rsidRPr="007C6C8E" w:rsidRDefault="007C6C8E" w:rsidP="007C6C8E">
      <w:pPr>
        <w:pStyle w:val="Verzeichnis1"/>
        <w:rPr>
          <w:rFonts w:asciiTheme="minorHAnsi" w:eastAsiaTheme="minorEastAsia" w:hAnsiTheme="minorHAnsi" w:cstheme="minorBidi"/>
          <w:noProof/>
          <w:kern w:val="2"/>
          <w:szCs w:val="20"/>
          <w:lang w:val="en-DE" w:eastAsia="en-DE" w:bidi="ar-SA"/>
          <w14:ligatures w14:val="standardContextual"/>
        </w:rPr>
      </w:pPr>
      <w:hyperlink w:anchor="_Toc164108478" w:history="1">
        <w:r w:rsidRPr="007C6C8E">
          <w:rPr>
            <w:rStyle w:val="Hyperlink"/>
            <w:noProof/>
            <w:szCs w:val="20"/>
            <w:lang w:val="de-DE"/>
          </w:rPr>
          <w:t>Beispiele – Erweiterung 3: Verschiedene Laubtypen</w:t>
        </w:r>
        <w:r w:rsidRPr="007C6C8E">
          <w:rPr>
            <w:noProof/>
            <w:szCs w:val="20"/>
          </w:rPr>
          <w:tab/>
        </w:r>
        <w:r w:rsidRPr="007C6C8E">
          <w:rPr>
            <w:noProof/>
            <w:szCs w:val="20"/>
          </w:rPr>
          <w:fldChar w:fldCharType="begin"/>
        </w:r>
        <w:r w:rsidRPr="007C6C8E">
          <w:rPr>
            <w:noProof/>
            <w:szCs w:val="20"/>
          </w:rPr>
          <w:instrText xml:space="preserve"> PAGEREF _Toc164108478 \h </w:instrText>
        </w:r>
        <w:r w:rsidRPr="007C6C8E">
          <w:rPr>
            <w:noProof/>
            <w:szCs w:val="20"/>
          </w:rPr>
        </w:r>
        <w:r w:rsidRPr="007C6C8E">
          <w:rPr>
            <w:noProof/>
            <w:szCs w:val="20"/>
          </w:rPr>
          <w:fldChar w:fldCharType="separate"/>
        </w:r>
        <w:r w:rsidR="00023F8E">
          <w:rPr>
            <w:noProof/>
            <w:szCs w:val="20"/>
          </w:rPr>
          <w:t>90</w:t>
        </w:r>
        <w:r w:rsidRPr="007C6C8E">
          <w:rPr>
            <w:noProof/>
            <w:szCs w:val="20"/>
          </w:rPr>
          <w:fldChar w:fldCharType="end"/>
        </w:r>
      </w:hyperlink>
    </w:p>
    <w:p w14:paraId="6720AC6C" w14:textId="183EF1D3" w:rsidR="007C6C8E" w:rsidRPr="007C6C8E" w:rsidRDefault="007C6C8E" w:rsidP="007C6C8E">
      <w:pPr>
        <w:pStyle w:val="Verzeichnis2"/>
        <w:rPr>
          <w:rFonts w:asciiTheme="minorHAnsi" w:eastAsiaTheme="minorEastAsia" w:hAnsiTheme="minorHAnsi" w:cstheme="minorBidi"/>
          <w:noProof/>
          <w:kern w:val="2"/>
          <w:szCs w:val="20"/>
          <w:lang w:val="en-DE" w:eastAsia="en-DE" w:bidi="ar-SA"/>
          <w14:ligatures w14:val="standardContextual"/>
        </w:rPr>
      </w:pPr>
      <w:hyperlink w:anchor="_Toc164108479" w:history="1">
        <w:r w:rsidRPr="007C6C8E">
          <w:rPr>
            <w:rStyle w:val="Hyperlink"/>
            <w:noProof/>
            <w:szCs w:val="20"/>
            <w:lang w:val="de-DE"/>
          </w:rPr>
          <w:t>Beispiel 1</w:t>
        </w:r>
        <w:r w:rsidRPr="007C6C8E">
          <w:rPr>
            <w:noProof/>
            <w:szCs w:val="20"/>
          </w:rPr>
          <w:tab/>
        </w:r>
        <w:r w:rsidRPr="007C6C8E">
          <w:rPr>
            <w:noProof/>
            <w:szCs w:val="20"/>
          </w:rPr>
          <w:fldChar w:fldCharType="begin"/>
        </w:r>
        <w:r w:rsidRPr="007C6C8E">
          <w:rPr>
            <w:noProof/>
            <w:szCs w:val="20"/>
          </w:rPr>
          <w:instrText xml:space="preserve"> PAGEREF _Toc164108479 \h </w:instrText>
        </w:r>
        <w:r w:rsidRPr="007C6C8E">
          <w:rPr>
            <w:noProof/>
            <w:szCs w:val="20"/>
          </w:rPr>
        </w:r>
        <w:r w:rsidRPr="007C6C8E">
          <w:rPr>
            <w:noProof/>
            <w:szCs w:val="20"/>
          </w:rPr>
          <w:fldChar w:fldCharType="separate"/>
        </w:r>
        <w:r w:rsidR="00023F8E">
          <w:rPr>
            <w:noProof/>
            <w:szCs w:val="20"/>
          </w:rPr>
          <w:t>90</w:t>
        </w:r>
        <w:r w:rsidRPr="007C6C8E">
          <w:rPr>
            <w:noProof/>
            <w:szCs w:val="20"/>
          </w:rPr>
          <w:fldChar w:fldCharType="end"/>
        </w:r>
      </w:hyperlink>
    </w:p>
    <w:p w14:paraId="6B838E23" w14:textId="5D8D73B8" w:rsidR="007C6C8E" w:rsidRPr="007C6C8E" w:rsidRDefault="007C6C8E" w:rsidP="007C6C8E">
      <w:pPr>
        <w:pStyle w:val="Verzeichnis2"/>
        <w:rPr>
          <w:rFonts w:asciiTheme="minorHAnsi" w:eastAsiaTheme="minorEastAsia" w:hAnsiTheme="minorHAnsi" w:cstheme="minorBidi"/>
          <w:noProof/>
          <w:kern w:val="2"/>
          <w:szCs w:val="20"/>
          <w:lang w:val="en-DE" w:eastAsia="en-DE" w:bidi="ar-SA"/>
          <w14:ligatures w14:val="standardContextual"/>
        </w:rPr>
      </w:pPr>
      <w:hyperlink w:anchor="_Toc164108480" w:history="1">
        <w:r w:rsidRPr="007C6C8E">
          <w:rPr>
            <w:rStyle w:val="Hyperlink"/>
            <w:noProof/>
            <w:szCs w:val="20"/>
            <w:lang w:val="de-DE"/>
          </w:rPr>
          <w:t>Beispiel 2</w:t>
        </w:r>
        <w:r w:rsidRPr="007C6C8E">
          <w:rPr>
            <w:noProof/>
            <w:szCs w:val="20"/>
          </w:rPr>
          <w:tab/>
        </w:r>
        <w:r w:rsidRPr="007C6C8E">
          <w:rPr>
            <w:noProof/>
            <w:szCs w:val="20"/>
          </w:rPr>
          <w:fldChar w:fldCharType="begin"/>
        </w:r>
        <w:r w:rsidRPr="007C6C8E">
          <w:rPr>
            <w:noProof/>
            <w:szCs w:val="20"/>
          </w:rPr>
          <w:instrText xml:space="preserve"> PAGEREF _Toc164108480 \h </w:instrText>
        </w:r>
        <w:r w:rsidRPr="007C6C8E">
          <w:rPr>
            <w:noProof/>
            <w:szCs w:val="20"/>
          </w:rPr>
        </w:r>
        <w:r w:rsidRPr="007C6C8E">
          <w:rPr>
            <w:noProof/>
            <w:szCs w:val="20"/>
          </w:rPr>
          <w:fldChar w:fldCharType="separate"/>
        </w:r>
        <w:r w:rsidR="00023F8E">
          <w:rPr>
            <w:noProof/>
            <w:szCs w:val="20"/>
          </w:rPr>
          <w:t>91</w:t>
        </w:r>
        <w:r w:rsidRPr="007C6C8E">
          <w:rPr>
            <w:noProof/>
            <w:szCs w:val="20"/>
          </w:rPr>
          <w:fldChar w:fldCharType="end"/>
        </w:r>
      </w:hyperlink>
    </w:p>
    <w:p w14:paraId="30F0CBED" w14:textId="2CA5BAC4" w:rsidR="007C6C8E" w:rsidRPr="007C6C8E" w:rsidRDefault="007C6C8E" w:rsidP="007C6C8E">
      <w:pPr>
        <w:pStyle w:val="Verzeichnis1"/>
        <w:rPr>
          <w:rFonts w:asciiTheme="minorHAnsi" w:eastAsiaTheme="minorEastAsia" w:hAnsiTheme="minorHAnsi" w:cstheme="minorBidi"/>
          <w:noProof/>
          <w:kern w:val="2"/>
          <w:szCs w:val="20"/>
          <w:lang w:val="en-DE" w:eastAsia="en-DE" w:bidi="ar-SA"/>
          <w14:ligatures w14:val="standardContextual"/>
        </w:rPr>
      </w:pPr>
      <w:hyperlink w:anchor="_Toc164108481" w:history="1">
        <w:r w:rsidRPr="007C6C8E">
          <w:rPr>
            <w:rStyle w:val="Hyperlink"/>
            <w:noProof/>
            <w:szCs w:val="20"/>
            <w:lang w:val="de-DE"/>
          </w:rPr>
          <w:t>Quellcode</w:t>
        </w:r>
        <w:r w:rsidRPr="007C6C8E">
          <w:rPr>
            <w:noProof/>
            <w:szCs w:val="20"/>
          </w:rPr>
          <w:tab/>
        </w:r>
        <w:r w:rsidRPr="007C6C8E">
          <w:rPr>
            <w:noProof/>
            <w:szCs w:val="20"/>
          </w:rPr>
          <w:fldChar w:fldCharType="begin"/>
        </w:r>
        <w:r w:rsidRPr="007C6C8E">
          <w:rPr>
            <w:noProof/>
            <w:szCs w:val="20"/>
          </w:rPr>
          <w:instrText xml:space="preserve"> PAGEREF _Toc164108481 \h </w:instrText>
        </w:r>
        <w:r w:rsidRPr="007C6C8E">
          <w:rPr>
            <w:noProof/>
            <w:szCs w:val="20"/>
          </w:rPr>
        </w:r>
        <w:r w:rsidRPr="007C6C8E">
          <w:rPr>
            <w:noProof/>
            <w:szCs w:val="20"/>
          </w:rPr>
          <w:fldChar w:fldCharType="separate"/>
        </w:r>
        <w:r w:rsidR="00023F8E">
          <w:rPr>
            <w:noProof/>
            <w:szCs w:val="20"/>
          </w:rPr>
          <w:t>92</w:t>
        </w:r>
        <w:r w:rsidRPr="007C6C8E">
          <w:rPr>
            <w:noProof/>
            <w:szCs w:val="20"/>
          </w:rPr>
          <w:fldChar w:fldCharType="end"/>
        </w:r>
      </w:hyperlink>
    </w:p>
    <w:p w14:paraId="20CC1CA4" w14:textId="6BBF5D01" w:rsidR="007C6C8E" w:rsidRPr="007C6C8E" w:rsidRDefault="007C6C8E" w:rsidP="007C6C8E">
      <w:pPr>
        <w:pStyle w:val="Verzeichnis2"/>
        <w:rPr>
          <w:rFonts w:asciiTheme="minorHAnsi" w:eastAsiaTheme="minorEastAsia" w:hAnsiTheme="minorHAnsi" w:cstheme="minorBidi"/>
          <w:noProof/>
          <w:kern w:val="2"/>
          <w:szCs w:val="20"/>
          <w:lang w:val="en-DE" w:eastAsia="en-DE" w:bidi="ar-SA"/>
          <w14:ligatures w14:val="standardContextual"/>
        </w:rPr>
      </w:pPr>
      <w:hyperlink w:anchor="_Toc164108482" w:history="1">
        <w:r w:rsidRPr="007C6C8E">
          <w:rPr>
            <w:rStyle w:val="Hyperlink"/>
            <w:noProof/>
            <w:szCs w:val="20"/>
            <w:lang w:val="de-DE"/>
          </w:rPr>
          <w:t>Auszüge aus binomial_util.py</w:t>
        </w:r>
        <w:r w:rsidRPr="007C6C8E">
          <w:rPr>
            <w:noProof/>
            <w:szCs w:val="20"/>
          </w:rPr>
          <w:tab/>
        </w:r>
        <w:r w:rsidRPr="007C6C8E">
          <w:rPr>
            <w:noProof/>
            <w:szCs w:val="20"/>
          </w:rPr>
          <w:fldChar w:fldCharType="begin"/>
        </w:r>
        <w:r w:rsidRPr="007C6C8E">
          <w:rPr>
            <w:noProof/>
            <w:szCs w:val="20"/>
          </w:rPr>
          <w:instrText xml:space="preserve"> PAGEREF _Toc164108482 \h </w:instrText>
        </w:r>
        <w:r w:rsidRPr="007C6C8E">
          <w:rPr>
            <w:noProof/>
            <w:szCs w:val="20"/>
          </w:rPr>
        </w:r>
        <w:r w:rsidRPr="007C6C8E">
          <w:rPr>
            <w:noProof/>
            <w:szCs w:val="20"/>
          </w:rPr>
          <w:fldChar w:fldCharType="separate"/>
        </w:r>
        <w:r w:rsidR="00023F8E">
          <w:rPr>
            <w:noProof/>
            <w:szCs w:val="20"/>
          </w:rPr>
          <w:t>92</w:t>
        </w:r>
        <w:r w:rsidRPr="007C6C8E">
          <w:rPr>
            <w:noProof/>
            <w:szCs w:val="20"/>
          </w:rPr>
          <w:fldChar w:fldCharType="end"/>
        </w:r>
      </w:hyperlink>
    </w:p>
    <w:p w14:paraId="51737560" w14:textId="222C50D4" w:rsidR="007C6C8E" w:rsidRPr="007C6C8E" w:rsidRDefault="007C6C8E" w:rsidP="007C6C8E">
      <w:pPr>
        <w:pStyle w:val="Verzeichnis2"/>
        <w:rPr>
          <w:rFonts w:asciiTheme="minorHAnsi" w:eastAsiaTheme="minorEastAsia" w:hAnsiTheme="minorHAnsi" w:cstheme="minorBidi"/>
          <w:noProof/>
          <w:kern w:val="2"/>
          <w:szCs w:val="20"/>
          <w:lang w:val="en-DE" w:eastAsia="en-DE" w:bidi="ar-SA"/>
          <w14:ligatures w14:val="standardContextual"/>
        </w:rPr>
      </w:pPr>
      <w:hyperlink w:anchor="_Toc164108483" w:history="1">
        <w:r w:rsidRPr="007C6C8E">
          <w:rPr>
            <w:rStyle w:val="Hyperlink"/>
            <w:noProof/>
            <w:szCs w:val="20"/>
            <w:lang w:val="de-DE"/>
          </w:rPr>
          <w:t>Auszüge aus hof.py</w:t>
        </w:r>
        <w:r w:rsidRPr="007C6C8E">
          <w:rPr>
            <w:noProof/>
            <w:szCs w:val="20"/>
          </w:rPr>
          <w:tab/>
        </w:r>
        <w:r w:rsidRPr="007C6C8E">
          <w:rPr>
            <w:noProof/>
            <w:szCs w:val="20"/>
          </w:rPr>
          <w:fldChar w:fldCharType="begin"/>
        </w:r>
        <w:r w:rsidRPr="007C6C8E">
          <w:rPr>
            <w:noProof/>
            <w:szCs w:val="20"/>
          </w:rPr>
          <w:instrText xml:space="preserve"> PAGEREF _Toc164108483 \h </w:instrText>
        </w:r>
        <w:r w:rsidRPr="007C6C8E">
          <w:rPr>
            <w:noProof/>
            <w:szCs w:val="20"/>
          </w:rPr>
        </w:r>
        <w:r w:rsidRPr="007C6C8E">
          <w:rPr>
            <w:noProof/>
            <w:szCs w:val="20"/>
          </w:rPr>
          <w:fldChar w:fldCharType="separate"/>
        </w:r>
        <w:r w:rsidR="00023F8E">
          <w:rPr>
            <w:noProof/>
            <w:szCs w:val="20"/>
          </w:rPr>
          <w:t>94</w:t>
        </w:r>
        <w:r w:rsidRPr="007C6C8E">
          <w:rPr>
            <w:noProof/>
            <w:szCs w:val="20"/>
          </w:rPr>
          <w:fldChar w:fldCharType="end"/>
        </w:r>
      </w:hyperlink>
    </w:p>
    <w:p w14:paraId="556ACDBF" w14:textId="511FEDDE" w:rsidR="007C6C8E" w:rsidRPr="007C6C8E" w:rsidRDefault="007C6C8E" w:rsidP="007C6C8E">
      <w:pPr>
        <w:pStyle w:val="Verzeichnis2"/>
        <w:rPr>
          <w:rFonts w:asciiTheme="minorHAnsi" w:eastAsiaTheme="minorEastAsia" w:hAnsiTheme="minorHAnsi" w:cstheme="minorBidi"/>
          <w:noProof/>
          <w:kern w:val="2"/>
          <w:szCs w:val="20"/>
          <w:lang w:val="en-DE" w:eastAsia="en-DE" w:bidi="ar-SA"/>
          <w14:ligatures w14:val="standardContextual"/>
        </w:rPr>
      </w:pPr>
      <w:hyperlink w:anchor="_Toc164108484" w:history="1">
        <w:r w:rsidRPr="007C6C8E">
          <w:rPr>
            <w:rStyle w:val="Hyperlink"/>
            <w:noProof/>
            <w:szCs w:val="20"/>
            <w:lang w:val="de-DE"/>
          </w:rPr>
          <w:t>Grundaufgabe: Ansatz 1</w:t>
        </w:r>
        <w:r w:rsidRPr="007C6C8E">
          <w:rPr>
            <w:noProof/>
            <w:szCs w:val="20"/>
          </w:rPr>
          <w:tab/>
        </w:r>
        <w:r w:rsidRPr="007C6C8E">
          <w:rPr>
            <w:noProof/>
            <w:szCs w:val="20"/>
          </w:rPr>
          <w:fldChar w:fldCharType="begin"/>
        </w:r>
        <w:r w:rsidRPr="007C6C8E">
          <w:rPr>
            <w:noProof/>
            <w:szCs w:val="20"/>
          </w:rPr>
          <w:instrText xml:space="preserve"> PAGEREF _Toc164108484 \h </w:instrText>
        </w:r>
        <w:r w:rsidRPr="007C6C8E">
          <w:rPr>
            <w:noProof/>
            <w:szCs w:val="20"/>
          </w:rPr>
        </w:r>
        <w:r w:rsidRPr="007C6C8E">
          <w:rPr>
            <w:noProof/>
            <w:szCs w:val="20"/>
          </w:rPr>
          <w:fldChar w:fldCharType="separate"/>
        </w:r>
        <w:r w:rsidR="00023F8E">
          <w:rPr>
            <w:noProof/>
            <w:szCs w:val="20"/>
          </w:rPr>
          <w:t>97</w:t>
        </w:r>
        <w:r w:rsidRPr="007C6C8E">
          <w:rPr>
            <w:noProof/>
            <w:szCs w:val="20"/>
          </w:rPr>
          <w:fldChar w:fldCharType="end"/>
        </w:r>
      </w:hyperlink>
    </w:p>
    <w:p w14:paraId="7D640B79" w14:textId="68B23B59" w:rsidR="007C6C8E" w:rsidRPr="007C6C8E" w:rsidRDefault="007C6C8E" w:rsidP="007C6C8E">
      <w:pPr>
        <w:pStyle w:val="Verzeichnis2"/>
        <w:rPr>
          <w:rFonts w:asciiTheme="minorHAnsi" w:eastAsiaTheme="minorEastAsia" w:hAnsiTheme="minorHAnsi" w:cstheme="minorBidi"/>
          <w:noProof/>
          <w:kern w:val="2"/>
          <w:szCs w:val="20"/>
          <w:lang w:val="en-DE" w:eastAsia="en-DE" w:bidi="ar-SA"/>
          <w14:ligatures w14:val="standardContextual"/>
        </w:rPr>
      </w:pPr>
      <w:hyperlink w:anchor="_Toc164108485" w:history="1">
        <w:r w:rsidRPr="007C6C8E">
          <w:rPr>
            <w:rStyle w:val="Hyperlink"/>
            <w:noProof/>
            <w:szCs w:val="20"/>
            <w:lang w:val="de-DE"/>
          </w:rPr>
          <w:t>Grundaufgabe: Ansatz 2</w:t>
        </w:r>
        <w:r w:rsidRPr="007C6C8E">
          <w:rPr>
            <w:noProof/>
            <w:szCs w:val="20"/>
          </w:rPr>
          <w:tab/>
        </w:r>
        <w:r w:rsidRPr="007C6C8E">
          <w:rPr>
            <w:noProof/>
            <w:szCs w:val="20"/>
          </w:rPr>
          <w:fldChar w:fldCharType="begin"/>
        </w:r>
        <w:r w:rsidRPr="007C6C8E">
          <w:rPr>
            <w:noProof/>
            <w:szCs w:val="20"/>
          </w:rPr>
          <w:instrText xml:space="preserve"> PAGEREF _Toc164108485 \h </w:instrText>
        </w:r>
        <w:r w:rsidRPr="007C6C8E">
          <w:rPr>
            <w:noProof/>
            <w:szCs w:val="20"/>
          </w:rPr>
        </w:r>
        <w:r w:rsidRPr="007C6C8E">
          <w:rPr>
            <w:noProof/>
            <w:szCs w:val="20"/>
          </w:rPr>
          <w:fldChar w:fldCharType="separate"/>
        </w:r>
        <w:r w:rsidR="00023F8E">
          <w:rPr>
            <w:noProof/>
            <w:szCs w:val="20"/>
          </w:rPr>
          <w:t>102</w:t>
        </w:r>
        <w:r w:rsidRPr="007C6C8E">
          <w:rPr>
            <w:noProof/>
            <w:szCs w:val="20"/>
          </w:rPr>
          <w:fldChar w:fldCharType="end"/>
        </w:r>
      </w:hyperlink>
    </w:p>
    <w:p w14:paraId="0219212A" w14:textId="2AED4AD5" w:rsidR="007C6C8E" w:rsidRPr="007C6C8E" w:rsidRDefault="007C6C8E" w:rsidP="007C6C8E">
      <w:pPr>
        <w:pStyle w:val="Verzeichnis2"/>
        <w:rPr>
          <w:rFonts w:asciiTheme="minorHAnsi" w:eastAsiaTheme="minorEastAsia" w:hAnsiTheme="minorHAnsi" w:cstheme="minorBidi"/>
          <w:noProof/>
          <w:kern w:val="2"/>
          <w:szCs w:val="20"/>
          <w:lang w:val="en-DE" w:eastAsia="en-DE" w:bidi="ar-SA"/>
          <w14:ligatures w14:val="standardContextual"/>
        </w:rPr>
      </w:pPr>
      <w:hyperlink w:anchor="_Toc164108486" w:history="1">
        <w:r w:rsidRPr="007C6C8E">
          <w:rPr>
            <w:rStyle w:val="Hyperlink"/>
            <w:noProof/>
            <w:szCs w:val="20"/>
            <w:lang w:val="de-DE"/>
          </w:rPr>
          <w:t>Grundaufgabe: Ansatz 3</w:t>
        </w:r>
        <w:r w:rsidRPr="007C6C8E">
          <w:rPr>
            <w:noProof/>
            <w:szCs w:val="20"/>
          </w:rPr>
          <w:tab/>
        </w:r>
        <w:r w:rsidRPr="007C6C8E">
          <w:rPr>
            <w:noProof/>
            <w:szCs w:val="20"/>
          </w:rPr>
          <w:fldChar w:fldCharType="begin"/>
        </w:r>
        <w:r w:rsidRPr="007C6C8E">
          <w:rPr>
            <w:noProof/>
            <w:szCs w:val="20"/>
          </w:rPr>
          <w:instrText xml:space="preserve"> PAGEREF _Toc164108486 \h </w:instrText>
        </w:r>
        <w:r w:rsidRPr="007C6C8E">
          <w:rPr>
            <w:noProof/>
            <w:szCs w:val="20"/>
          </w:rPr>
        </w:r>
        <w:r w:rsidRPr="007C6C8E">
          <w:rPr>
            <w:noProof/>
            <w:szCs w:val="20"/>
          </w:rPr>
          <w:fldChar w:fldCharType="separate"/>
        </w:r>
        <w:r w:rsidR="00023F8E">
          <w:rPr>
            <w:noProof/>
            <w:szCs w:val="20"/>
          </w:rPr>
          <w:t>110</w:t>
        </w:r>
        <w:r w:rsidRPr="007C6C8E">
          <w:rPr>
            <w:noProof/>
            <w:szCs w:val="20"/>
          </w:rPr>
          <w:fldChar w:fldCharType="end"/>
        </w:r>
      </w:hyperlink>
    </w:p>
    <w:p w14:paraId="1919F3A5" w14:textId="35912EAB" w:rsidR="007C6C8E" w:rsidRPr="007C6C8E" w:rsidRDefault="007C6C8E" w:rsidP="007C6C8E">
      <w:pPr>
        <w:pStyle w:val="Verzeichnis2"/>
        <w:rPr>
          <w:rFonts w:asciiTheme="minorHAnsi" w:eastAsiaTheme="minorEastAsia" w:hAnsiTheme="minorHAnsi" w:cstheme="minorBidi"/>
          <w:noProof/>
          <w:kern w:val="2"/>
          <w:szCs w:val="20"/>
          <w:lang w:val="en-DE" w:eastAsia="en-DE" w:bidi="ar-SA"/>
          <w14:ligatures w14:val="standardContextual"/>
        </w:rPr>
      </w:pPr>
      <w:hyperlink w:anchor="_Toc164108487" w:history="1">
        <w:r w:rsidRPr="007C6C8E">
          <w:rPr>
            <w:rStyle w:val="Hyperlink"/>
            <w:noProof/>
            <w:szCs w:val="20"/>
            <w:lang w:val="de-DE"/>
          </w:rPr>
          <w:t>Erweiterung 1 (basierend auf Ansatz 2)</w:t>
        </w:r>
        <w:r w:rsidRPr="007C6C8E">
          <w:rPr>
            <w:noProof/>
            <w:szCs w:val="20"/>
          </w:rPr>
          <w:tab/>
        </w:r>
        <w:r w:rsidRPr="007C6C8E">
          <w:rPr>
            <w:noProof/>
            <w:szCs w:val="20"/>
          </w:rPr>
          <w:fldChar w:fldCharType="begin"/>
        </w:r>
        <w:r w:rsidRPr="007C6C8E">
          <w:rPr>
            <w:noProof/>
            <w:szCs w:val="20"/>
          </w:rPr>
          <w:instrText xml:space="preserve"> PAGEREF _Toc164108487 \h </w:instrText>
        </w:r>
        <w:r w:rsidRPr="007C6C8E">
          <w:rPr>
            <w:noProof/>
            <w:szCs w:val="20"/>
          </w:rPr>
        </w:r>
        <w:r w:rsidRPr="007C6C8E">
          <w:rPr>
            <w:noProof/>
            <w:szCs w:val="20"/>
          </w:rPr>
          <w:fldChar w:fldCharType="separate"/>
        </w:r>
        <w:r w:rsidR="00023F8E">
          <w:rPr>
            <w:noProof/>
            <w:szCs w:val="20"/>
          </w:rPr>
          <w:t>110</w:t>
        </w:r>
        <w:r w:rsidRPr="007C6C8E">
          <w:rPr>
            <w:noProof/>
            <w:szCs w:val="20"/>
          </w:rPr>
          <w:fldChar w:fldCharType="end"/>
        </w:r>
      </w:hyperlink>
    </w:p>
    <w:p w14:paraId="13A4BAF1" w14:textId="3D9087FD" w:rsidR="007C6C8E" w:rsidRPr="007C6C8E" w:rsidRDefault="007C6C8E" w:rsidP="007C6C8E">
      <w:pPr>
        <w:pStyle w:val="Verzeichnis2"/>
        <w:rPr>
          <w:rFonts w:asciiTheme="minorHAnsi" w:eastAsiaTheme="minorEastAsia" w:hAnsiTheme="minorHAnsi" w:cstheme="minorBidi"/>
          <w:noProof/>
          <w:kern w:val="2"/>
          <w:szCs w:val="20"/>
          <w:lang w:val="en-DE" w:eastAsia="en-DE" w:bidi="ar-SA"/>
          <w14:ligatures w14:val="standardContextual"/>
        </w:rPr>
      </w:pPr>
      <w:hyperlink w:anchor="_Toc164108488" w:history="1">
        <w:r w:rsidRPr="007C6C8E">
          <w:rPr>
            <w:rStyle w:val="Hyperlink"/>
            <w:noProof/>
            <w:szCs w:val="20"/>
            <w:lang w:val="de-DE"/>
          </w:rPr>
          <w:t>Erweiterung 2 (basierend auf Ansatz 2)</w:t>
        </w:r>
        <w:r w:rsidRPr="007C6C8E">
          <w:rPr>
            <w:noProof/>
            <w:szCs w:val="20"/>
          </w:rPr>
          <w:tab/>
        </w:r>
        <w:r w:rsidRPr="007C6C8E">
          <w:rPr>
            <w:noProof/>
            <w:szCs w:val="20"/>
          </w:rPr>
          <w:fldChar w:fldCharType="begin"/>
        </w:r>
        <w:r w:rsidRPr="007C6C8E">
          <w:rPr>
            <w:noProof/>
            <w:szCs w:val="20"/>
          </w:rPr>
          <w:instrText xml:space="preserve"> PAGEREF _Toc164108488 \h </w:instrText>
        </w:r>
        <w:r w:rsidRPr="007C6C8E">
          <w:rPr>
            <w:noProof/>
            <w:szCs w:val="20"/>
          </w:rPr>
        </w:r>
        <w:r w:rsidRPr="007C6C8E">
          <w:rPr>
            <w:noProof/>
            <w:szCs w:val="20"/>
          </w:rPr>
          <w:fldChar w:fldCharType="separate"/>
        </w:r>
        <w:r w:rsidR="00023F8E">
          <w:rPr>
            <w:noProof/>
            <w:szCs w:val="20"/>
          </w:rPr>
          <w:t>115</w:t>
        </w:r>
        <w:r w:rsidRPr="007C6C8E">
          <w:rPr>
            <w:noProof/>
            <w:szCs w:val="20"/>
          </w:rPr>
          <w:fldChar w:fldCharType="end"/>
        </w:r>
      </w:hyperlink>
    </w:p>
    <w:p w14:paraId="3F06CFF7" w14:textId="31A46A4C" w:rsidR="00E964C2" w:rsidRDefault="005B50FB" w:rsidP="007C6C8E">
      <w:pPr>
        <w:pStyle w:val="Textbody"/>
        <w:spacing w:after="0"/>
        <w:rPr>
          <w:b/>
          <w:bCs/>
          <w:shd w:val="clear" w:color="auto" w:fill="FFF200"/>
          <w:lang w:val="de-DE"/>
        </w:rPr>
      </w:pPr>
      <w:r w:rsidRPr="007C6C8E">
        <w:rPr>
          <w:sz w:val="20"/>
          <w:szCs w:val="20"/>
        </w:rPr>
        <w:fldChar w:fldCharType="end"/>
      </w:r>
    </w:p>
    <w:p w14:paraId="3F06CFF8" w14:textId="77777777" w:rsidR="00E964C2" w:rsidRDefault="005B50FB">
      <w:pPr>
        <w:pStyle w:val="berschrift1"/>
        <w:rPr>
          <w:lang w:val="de-DE"/>
        </w:rPr>
      </w:pPr>
      <w:bookmarkStart w:id="0" w:name="_Toc164108403"/>
      <w:r>
        <w:rPr>
          <w:lang w:val="de-DE"/>
        </w:rPr>
        <w:t>Lösungsidee</w:t>
      </w:r>
      <w:bookmarkEnd w:id="0"/>
    </w:p>
    <w:p w14:paraId="4D6E7043" w14:textId="0632AB4A" w:rsidR="00C4497D" w:rsidRDefault="00BD7A13" w:rsidP="00585985">
      <w:pPr>
        <w:pStyle w:val="Textbody"/>
        <w:rPr>
          <w:lang w:val="de-DE"/>
        </w:rPr>
      </w:pPr>
      <w:r>
        <w:rPr>
          <w:lang w:val="de-DE"/>
        </w:rPr>
        <w:t xml:space="preserve">Der Schulhof </w:t>
      </w:r>
      <w:r w:rsidR="00AE7D1D">
        <w:rPr>
          <w:lang w:val="de-DE"/>
        </w:rPr>
        <w:t>besteht aus gleich großen</w:t>
      </w:r>
      <w:r>
        <w:rPr>
          <w:lang w:val="de-DE"/>
        </w:rPr>
        <w:t xml:space="preserve"> Planquadrat</w:t>
      </w:r>
      <w:r w:rsidR="00AE7D1D">
        <w:rPr>
          <w:lang w:val="de-DE"/>
        </w:rPr>
        <w:t>en</w:t>
      </w:r>
      <w:r w:rsidR="00F32D5E">
        <w:rPr>
          <w:lang w:val="de-DE"/>
        </w:rPr>
        <w:t>, die in einem gleichmäßigen Raster angeordnet sind</w:t>
      </w:r>
      <w:r w:rsidR="009E6E82">
        <w:rPr>
          <w:lang w:val="de-DE"/>
        </w:rPr>
        <w:t>.</w:t>
      </w:r>
      <w:r w:rsidR="004D5475">
        <w:rPr>
          <w:lang w:val="de-DE"/>
        </w:rPr>
        <w:t xml:space="preserve"> Der Schulhof selbst ist dabei quadratisch und </w:t>
      </w:r>
      <w:r w:rsidR="002E6BD2">
        <w:rPr>
          <w:lang w:val="de-DE"/>
        </w:rPr>
        <w:t>hat somit die Maße (</w:t>
      </w:r>
      <w:r w:rsidR="002E6BD2" w:rsidRPr="005D50EC">
        <w:rPr>
          <w:i/>
          <w:iCs/>
          <w:lang w:val="de-DE"/>
        </w:rPr>
        <w:t>n</w:t>
      </w:r>
      <w:r w:rsidR="005D50EC" w:rsidRPr="005D50EC">
        <w:rPr>
          <w:i/>
          <w:iCs/>
          <w:lang w:val="de-DE"/>
        </w:rPr>
        <w:t xml:space="preserve"> </w:t>
      </w:r>
      <w:r w:rsidR="005D50EC">
        <w:rPr>
          <w:lang w:val="de-DE"/>
        </w:rPr>
        <w:t>Planquadrate</w:t>
      </w:r>
      <w:r w:rsidR="002E6BD2" w:rsidRPr="005D50EC">
        <w:rPr>
          <w:lang w:val="de-DE"/>
        </w:rPr>
        <w:t xml:space="preserve">, </w:t>
      </w:r>
      <w:r w:rsidR="002E6BD2" w:rsidRPr="005D50EC">
        <w:rPr>
          <w:i/>
          <w:iCs/>
          <w:lang w:val="de-DE"/>
        </w:rPr>
        <w:t>n</w:t>
      </w:r>
      <w:r w:rsidR="005D50EC">
        <w:rPr>
          <w:lang w:val="de-DE"/>
        </w:rPr>
        <w:t xml:space="preserve"> Planquadrate</w:t>
      </w:r>
      <w:r w:rsidR="002E6BD2">
        <w:rPr>
          <w:lang w:val="de-DE"/>
        </w:rPr>
        <w:t>)</w:t>
      </w:r>
      <w:r w:rsidR="005D50EC">
        <w:rPr>
          <w:lang w:val="de-DE"/>
        </w:rPr>
        <w:t xml:space="preserve"> mit </w:t>
      </w:r>
      <w:r w:rsidR="005D50EC" w:rsidRPr="00965FAB">
        <w:rPr>
          <w:i/>
          <w:iCs/>
          <w:lang w:val="de-DE"/>
        </w:rPr>
        <w:t>n</w:t>
      </w:r>
      <w:r w:rsidR="00965FAB">
        <w:rPr>
          <w:lang w:val="de-DE"/>
        </w:rPr>
        <w:t xml:space="preserve"> </w:t>
      </w:r>
      <w:r w:rsidR="00D81943" w:rsidRPr="00D81943">
        <w:rPr>
          <w:rFonts w:ascii="Cambria Math" w:hAnsi="Cambria Math" w:cs="Cambria Math"/>
          <w:lang w:val="de-DE"/>
        </w:rPr>
        <w:t>∈</w:t>
      </w:r>
      <w:r w:rsidR="00D81943" w:rsidRPr="00D81943">
        <w:rPr>
          <w:lang w:val="de-DE"/>
        </w:rPr>
        <w:t xml:space="preserve"> </w:t>
      </w:r>
      <w:r w:rsidR="00D81943" w:rsidRPr="00F90729">
        <w:rPr>
          <w:lang w:val="de-DE"/>
        </w:rPr>
        <w:t>ℕ</w:t>
      </w:r>
      <w:r w:rsidR="00F32D5E">
        <w:rPr>
          <w:lang w:val="de-DE"/>
        </w:rPr>
        <w:t>.</w:t>
      </w:r>
      <w:r w:rsidR="00C21218">
        <w:rPr>
          <w:lang w:val="de-DE"/>
        </w:rPr>
        <w:t xml:space="preserve"> </w:t>
      </w:r>
      <w:r w:rsidR="00C11CE7">
        <w:rPr>
          <w:lang w:val="de-DE"/>
        </w:rPr>
        <w:t>Der Aufgabe nach ist das Laub anfangs gleichmäßig auf dem Hof verteilt, d.h. auf jedem Planquadrat befinden sich gleich viele Blätter.</w:t>
      </w:r>
    </w:p>
    <w:p w14:paraId="7BECED9B" w14:textId="28FBA233" w:rsidR="00F6424D" w:rsidRDefault="003061E2" w:rsidP="000E1426">
      <w:pPr>
        <w:pStyle w:val="Textbody"/>
        <w:rPr>
          <w:i/>
          <w:iCs/>
          <w:lang w:val="de-DE"/>
        </w:rPr>
      </w:pPr>
      <w:r>
        <w:rPr>
          <w:lang w:val="de-DE"/>
        </w:rPr>
        <w:t>Auf dem Hof führt der Hausmeister Blasoperationen durch. Eine Blasoperation kann als Funktion verstanden werden</w:t>
      </w:r>
      <w:r w:rsidR="000E1426">
        <w:rPr>
          <w:lang w:val="de-DE"/>
        </w:rPr>
        <w:t xml:space="preserve">, die von zwei Parametern abhängig ist: </w:t>
      </w:r>
      <w:r w:rsidR="00E3393B">
        <w:rPr>
          <w:lang w:val="de-DE"/>
        </w:rPr>
        <w:t>Das</w:t>
      </w:r>
      <w:r w:rsidR="000E1426">
        <w:rPr>
          <w:lang w:val="de-DE"/>
        </w:rPr>
        <w:t xml:space="preserve"> Fel</w:t>
      </w:r>
      <w:r w:rsidR="000354D4">
        <w:rPr>
          <w:lang w:val="de-DE"/>
        </w:rPr>
        <w:t>d</w:t>
      </w:r>
      <w:r w:rsidR="000E1426">
        <w:rPr>
          <w:lang w:val="de-DE"/>
        </w:rPr>
        <w:t>, auf dem der Hausmeister steht</w:t>
      </w:r>
      <w:r w:rsidR="005B66F6">
        <w:rPr>
          <w:lang w:val="de-DE"/>
        </w:rPr>
        <w:t xml:space="preserve"> (im Folgenden als „Feld 0“ bezeichnet)</w:t>
      </w:r>
      <w:r w:rsidR="008B470C">
        <w:rPr>
          <w:lang w:val="de-DE"/>
        </w:rPr>
        <w:t xml:space="preserve">, </w:t>
      </w:r>
      <w:r w:rsidR="000E1426">
        <w:rPr>
          <w:lang w:val="de-DE"/>
        </w:rPr>
        <w:t>und die Richtung, in die er bläst.</w:t>
      </w:r>
      <w:r w:rsidR="001433AB">
        <w:rPr>
          <w:lang w:val="de-DE"/>
        </w:rPr>
        <w:t xml:space="preserve"> Im Folgenden </w:t>
      </w:r>
      <w:r w:rsidR="00FC6EFC">
        <w:rPr>
          <w:lang w:val="de-DE"/>
        </w:rPr>
        <w:t>verwende ich</w:t>
      </w:r>
      <w:r w:rsidR="00440EC3">
        <w:rPr>
          <w:lang w:val="de-DE"/>
        </w:rPr>
        <w:t xml:space="preserve"> diese</w:t>
      </w:r>
      <w:r w:rsidR="001433AB">
        <w:rPr>
          <w:lang w:val="de-DE"/>
        </w:rPr>
        <w:t xml:space="preserve"> Kurzschreibweise für eine Blasoperation, die vom Feld 0 </w:t>
      </w:r>
      <w:r w:rsidR="001433AB" w:rsidRPr="001433AB">
        <w:rPr>
          <w:i/>
          <w:iCs/>
          <w:lang w:val="de-DE"/>
        </w:rPr>
        <w:t>feld</w:t>
      </w:r>
      <w:r w:rsidR="001433AB">
        <w:rPr>
          <w:i/>
          <w:iCs/>
          <w:lang w:val="de-DE"/>
        </w:rPr>
        <w:t>0</w:t>
      </w:r>
      <w:r w:rsidR="001433AB">
        <w:rPr>
          <w:lang w:val="de-DE"/>
        </w:rPr>
        <w:t xml:space="preserve"> aus in Richtung </w:t>
      </w:r>
      <w:r w:rsidR="001433AB" w:rsidRPr="001433AB">
        <w:rPr>
          <w:i/>
          <w:iCs/>
          <w:lang w:val="de-DE"/>
        </w:rPr>
        <w:t>direction</w:t>
      </w:r>
      <w:r w:rsidR="001433AB">
        <w:rPr>
          <w:lang w:val="de-DE"/>
        </w:rPr>
        <w:t xml:space="preserve"> bläst: </w:t>
      </w:r>
      <w:r w:rsidR="001433AB" w:rsidRPr="001433AB">
        <w:rPr>
          <w:i/>
          <w:iCs/>
          <w:lang w:val="de-DE"/>
        </w:rPr>
        <w:t>blase(feld, direction).</w:t>
      </w:r>
    </w:p>
    <w:p w14:paraId="3151AC98" w14:textId="58AB8885" w:rsidR="00177DCD" w:rsidRDefault="0075746F" w:rsidP="000E1426">
      <w:pPr>
        <w:pStyle w:val="Textbody"/>
        <w:rPr>
          <w:lang w:val="de-DE"/>
        </w:rPr>
      </w:pPr>
      <w:r>
        <w:rPr>
          <w:lang w:val="de-DE"/>
        </w:rPr>
        <w:lastRenderedPageBreak/>
        <w:t>Bei Anwendung der Funktion</w:t>
      </w:r>
      <w:r w:rsidR="005504BB">
        <w:rPr>
          <w:lang w:val="de-DE"/>
        </w:rPr>
        <w:t xml:space="preserve"> ändern sich</w:t>
      </w:r>
      <w:r>
        <w:rPr>
          <w:lang w:val="de-DE"/>
        </w:rPr>
        <w:t xml:space="preserve"> </w:t>
      </w:r>
      <w:r w:rsidR="00B46DA0">
        <w:rPr>
          <w:lang w:val="de-DE"/>
        </w:rPr>
        <w:t>die Blattanzahlen auf den einzelnen Feldern</w:t>
      </w:r>
      <w:r w:rsidR="00B13F1C">
        <w:rPr>
          <w:lang w:val="de-DE"/>
        </w:rPr>
        <w:t>.</w:t>
      </w:r>
      <w:r w:rsidR="00F6424D">
        <w:rPr>
          <w:lang w:val="de-DE"/>
        </w:rPr>
        <w:t xml:space="preserve"> </w:t>
      </w:r>
      <w:r w:rsidR="00B13F1C">
        <w:rPr>
          <w:lang w:val="de-DE"/>
        </w:rPr>
        <w:t>Die</w:t>
      </w:r>
      <w:r w:rsidR="007E15A8">
        <w:rPr>
          <w:lang w:val="de-DE"/>
        </w:rPr>
        <w:t xml:space="preserve"> Modellierung einer Blasoperation wird dadurch erschwert, dass diese </w:t>
      </w:r>
      <w:r w:rsidR="007E15A8" w:rsidRPr="003A614D">
        <w:rPr>
          <w:b/>
          <w:bCs/>
          <w:lang w:val="de-DE"/>
        </w:rPr>
        <w:t>Änderung</w:t>
      </w:r>
      <w:r w:rsidR="00B95F12">
        <w:rPr>
          <w:b/>
          <w:bCs/>
          <w:lang w:val="de-DE"/>
        </w:rPr>
        <w:t xml:space="preserve">en </w:t>
      </w:r>
      <w:r w:rsidR="00B15862" w:rsidRPr="003A614D">
        <w:rPr>
          <w:b/>
          <w:bCs/>
          <w:lang w:val="de-DE"/>
        </w:rPr>
        <w:t>vom Zufall abhäng</w:t>
      </w:r>
      <w:r w:rsidR="00B95F12">
        <w:rPr>
          <w:b/>
          <w:bCs/>
          <w:lang w:val="de-DE"/>
        </w:rPr>
        <w:t>en</w:t>
      </w:r>
      <w:r w:rsidR="00DD14F3">
        <w:rPr>
          <w:lang w:val="de-DE"/>
        </w:rPr>
        <w:t>.</w:t>
      </w:r>
      <w:r w:rsidR="0010167D">
        <w:rPr>
          <w:lang w:val="de-DE"/>
        </w:rPr>
        <w:t xml:space="preserve"> </w:t>
      </w:r>
      <w:r w:rsidR="006E27CB">
        <w:rPr>
          <w:lang w:val="de-DE"/>
        </w:rPr>
        <w:t>Die in der Aufgabe definierten Blasregeln sind</w:t>
      </w:r>
      <w:r w:rsidR="00F6424D">
        <w:rPr>
          <w:lang w:val="de-DE"/>
        </w:rPr>
        <w:t xml:space="preserve"> probabilistisch</w:t>
      </w:r>
      <w:r w:rsidR="006E27CB">
        <w:rPr>
          <w:lang w:val="de-DE"/>
        </w:rPr>
        <w:t xml:space="preserve">, sie </w:t>
      </w:r>
      <w:r w:rsidR="00817724">
        <w:rPr>
          <w:lang w:val="de-DE"/>
        </w:rPr>
        <w:t xml:space="preserve">geben </w:t>
      </w:r>
      <w:r w:rsidR="009C4396">
        <w:rPr>
          <w:lang w:val="de-DE"/>
        </w:rPr>
        <w:t xml:space="preserve">für jedes Blatt </w:t>
      </w:r>
      <w:r w:rsidR="007B4CDA">
        <w:rPr>
          <w:lang w:val="de-DE"/>
        </w:rPr>
        <w:t xml:space="preserve">auf </w:t>
      </w:r>
      <w:r w:rsidR="003C73C1">
        <w:rPr>
          <w:lang w:val="de-DE"/>
        </w:rPr>
        <w:t>Feld A und Feld B</w:t>
      </w:r>
      <w:r w:rsidR="008911D5">
        <w:rPr>
          <w:lang w:val="de-DE"/>
        </w:rPr>
        <w:t xml:space="preserve"> </w:t>
      </w:r>
      <w:r w:rsidR="009C4396">
        <w:rPr>
          <w:lang w:val="de-DE"/>
        </w:rPr>
        <w:t>die Wahrscheinlichkeit</w:t>
      </w:r>
      <w:r w:rsidR="00B46DA0">
        <w:rPr>
          <w:lang w:val="de-DE"/>
        </w:rPr>
        <w:t xml:space="preserve"> an, dass dieses Blatt auf ein bestimmtes anderes Feld geweht wird</w:t>
      </w:r>
      <w:r w:rsidR="008911D5">
        <w:rPr>
          <w:lang w:val="de-DE"/>
        </w:rPr>
        <w:t>.</w:t>
      </w:r>
      <w:r w:rsidR="007B4CDA">
        <w:rPr>
          <w:lang w:val="de-DE"/>
        </w:rPr>
        <w:t xml:space="preserve"> Feld A befindet sich hierbei unmittelbar vor </w:t>
      </w:r>
      <w:r w:rsidR="00463A89">
        <w:rPr>
          <w:lang w:val="de-DE"/>
        </w:rPr>
        <w:t xml:space="preserve">der Luftaustrittsdüse des Laubbläsers, Feld B befindet sich hinter Feld A (siehe </w:t>
      </w:r>
      <w:r w:rsidR="00177DCD">
        <w:rPr>
          <w:lang w:val="de-DE"/>
        </w:rPr>
        <w:fldChar w:fldCharType="begin"/>
      </w:r>
      <w:r w:rsidR="00177DCD">
        <w:rPr>
          <w:lang w:val="de-DE"/>
        </w:rPr>
        <w:instrText xml:space="preserve"> REF _Ref162808336 \h </w:instrText>
      </w:r>
      <w:r w:rsidR="00177DCD">
        <w:rPr>
          <w:lang w:val="de-DE"/>
        </w:rPr>
      </w:r>
      <w:r w:rsidR="00177DCD">
        <w:rPr>
          <w:lang w:val="de-DE"/>
        </w:rPr>
        <w:fldChar w:fldCharType="separate"/>
      </w:r>
      <w:r w:rsidR="00023F8E" w:rsidRPr="00177DCD">
        <w:rPr>
          <w:lang w:val="de-DE"/>
        </w:rPr>
        <w:t xml:space="preserve">Abbildung </w:t>
      </w:r>
      <w:r w:rsidR="00023F8E">
        <w:rPr>
          <w:noProof/>
          <w:lang w:val="de-DE"/>
        </w:rPr>
        <w:t>1</w:t>
      </w:r>
      <w:r w:rsidR="00177DCD">
        <w:rPr>
          <w:lang w:val="de-DE"/>
        </w:rPr>
        <w:fldChar w:fldCharType="end"/>
      </w:r>
      <w:r w:rsidR="00463A89">
        <w:rPr>
          <w:lang w:val="de-DE"/>
        </w:rPr>
        <w:t>).</w:t>
      </w:r>
    </w:p>
    <w:p w14:paraId="12A60365" w14:textId="77777777" w:rsidR="00177DCD" w:rsidRDefault="00177DCD" w:rsidP="00177DCD">
      <w:pPr>
        <w:pStyle w:val="Textbody"/>
        <w:keepNext/>
      </w:pPr>
      <w:r w:rsidRPr="00177DCD">
        <w:rPr>
          <w:noProof/>
          <w:lang w:val="de-DE"/>
        </w:rPr>
        <w:drawing>
          <wp:inline distT="0" distB="0" distL="0" distR="0" wp14:anchorId="2C4998B1" wp14:editId="7F529A72">
            <wp:extent cx="2090107" cy="1613017"/>
            <wp:effectExtent l="0" t="0" r="5715" b="6350"/>
            <wp:docPr id="1237685300"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7685300" name="Grafik 1"/>
                    <pic:cNvPicPr/>
                  </pic:nvPicPr>
                  <pic:blipFill>
                    <a:blip r:embed="rId8">
                      <a:extLst>
                        <a:ext uri="{28A0092B-C50C-407E-A947-70E740481C1C}">
                          <a14:useLocalDpi xmlns:a14="http://schemas.microsoft.com/office/drawing/2010/main" val="0"/>
                        </a:ext>
                      </a:extLst>
                    </a:blip>
                    <a:stretch>
                      <a:fillRect/>
                    </a:stretch>
                  </pic:blipFill>
                  <pic:spPr>
                    <a:xfrm>
                      <a:off x="0" y="0"/>
                      <a:ext cx="2090107" cy="1613017"/>
                    </a:xfrm>
                    <a:prstGeom prst="rect">
                      <a:avLst/>
                    </a:prstGeom>
                  </pic:spPr>
                </pic:pic>
              </a:graphicData>
            </a:graphic>
          </wp:inline>
        </w:drawing>
      </w:r>
    </w:p>
    <w:p w14:paraId="7CEA3E08" w14:textId="2A6EE22D" w:rsidR="007A49A3" w:rsidRDefault="00177DCD" w:rsidP="00177DCD">
      <w:pPr>
        <w:pStyle w:val="Beschriftung"/>
        <w:rPr>
          <w:lang w:val="de-DE"/>
        </w:rPr>
      </w:pPr>
      <w:bookmarkStart w:id="1" w:name="_Ref162808336"/>
      <w:r w:rsidRPr="00177DCD">
        <w:rPr>
          <w:lang w:val="de-DE"/>
        </w:rPr>
        <w:t xml:space="preserve">Abbildung </w:t>
      </w:r>
      <w:r>
        <w:fldChar w:fldCharType="begin"/>
      </w:r>
      <w:r w:rsidRPr="00177DCD">
        <w:rPr>
          <w:lang w:val="de-DE"/>
        </w:rPr>
        <w:instrText xml:space="preserve"> SEQ Abbildung \* ARABIC </w:instrText>
      </w:r>
      <w:r>
        <w:fldChar w:fldCharType="separate"/>
      </w:r>
      <w:r w:rsidR="00023F8E">
        <w:rPr>
          <w:noProof/>
          <w:lang w:val="de-DE"/>
        </w:rPr>
        <w:t>1</w:t>
      </w:r>
      <w:r>
        <w:fldChar w:fldCharType="end"/>
      </w:r>
      <w:bookmarkEnd w:id="1"/>
      <w:r w:rsidRPr="00177DCD">
        <w:rPr>
          <w:lang w:val="de-DE"/>
        </w:rPr>
        <w:t>:</w:t>
      </w:r>
      <w:r w:rsidR="009E506D">
        <w:rPr>
          <w:lang w:val="de-DE"/>
        </w:rPr>
        <w:t xml:space="preserve"> </w:t>
      </w:r>
      <w:r w:rsidRPr="00177DCD">
        <w:rPr>
          <w:lang w:val="de-DE"/>
        </w:rPr>
        <w:t>Feld A und B in Relation zu Hausmeister (Punkt) und Blasrichtung (Pfeil)</w:t>
      </w:r>
    </w:p>
    <w:p w14:paraId="3921EFBB" w14:textId="243B9C79" w:rsidR="0014428F" w:rsidRDefault="00014C9D" w:rsidP="00803DA2">
      <w:pPr>
        <w:spacing w:line="276" w:lineRule="auto"/>
        <w:rPr>
          <w:lang w:val="de-DE"/>
        </w:rPr>
      </w:pPr>
      <w:r>
        <w:rPr>
          <w:lang w:val="de-DE"/>
        </w:rPr>
        <w:t>Der Hof kann als zweidimensionale</w:t>
      </w:r>
      <w:r w:rsidR="00A95D09">
        <w:rPr>
          <w:lang w:val="de-DE"/>
        </w:rPr>
        <w:t xml:space="preserve"> Matrix modelliert werden. Jeder Eintrag der Matrix </w:t>
      </w:r>
      <w:r w:rsidR="00F01755">
        <w:rPr>
          <w:lang w:val="de-DE"/>
        </w:rPr>
        <w:t xml:space="preserve">korrespondiert mit einem Feld </w:t>
      </w:r>
      <w:r w:rsidR="00AD23ED">
        <w:rPr>
          <w:lang w:val="de-DE"/>
        </w:rPr>
        <w:t>des Hofs</w:t>
      </w:r>
      <w:r w:rsidR="009811D7">
        <w:rPr>
          <w:lang w:val="de-DE"/>
        </w:rPr>
        <w:t xml:space="preserve"> und </w:t>
      </w:r>
      <w:r w:rsidR="00A95D09">
        <w:rPr>
          <w:lang w:val="de-DE"/>
        </w:rPr>
        <w:t>s</w:t>
      </w:r>
      <w:r w:rsidR="00F01755">
        <w:rPr>
          <w:lang w:val="de-DE"/>
        </w:rPr>
        <w:t>peichert die Anzahl an Blättern</w:t>
      </w:r>
      <w:r w:rsidR="009811D7">
        <w:rPr>
          <w:lang w:val="de-DE"/>
        </w:rPr>
        <w:t>, die sich auf dem Feld befinden.</w:t>
      </w:r>
      <w:r w:rsidR="00F01755">
        <w:rPr>
          <w:lang w:val="de-DE"/>
        </w:rPr>
        <w:t xml:space="preserve"> </w:t>
      </w:r>
      <w:r w:rsidR="007828EC">
        <w:rPr>
          <w:lang w:val="de-DE"/>
        </w:rPr>
        <w:t xml:space="preserve">Die Modellierung erfolgt so, dass das Feld in der Zeile x </w:t>
      </w:r>
      <w:r w:rsidR="009E6C05">
        <w:rPr>
          <w:lang w:val="de-DE"/>
        </w:rPr>
        <w:t>und Spalte y d</w:t>
      </w:r>
      <w:r w:rsidR="004F2DB0">
        <w:rPr>
          <w:lang w:val="de-DE"/>
        </w:rPr>
        <w:t xml:space="preserve">urch den Matrix-Eintrag </w:t>
      </w:r>
      <w:r w:rsidR="00BB7378">
        <w:rPr>
          <w:lang w:val="de-DE"/>
        </w:rPr>
        <w:t xml:space="preserve">am Index </w:t>
      </w:r>
      <w:r w:rsidR="00BB7378" w:rsidRPr="00BB7378">
        <w:rPr>
          <w:i/>
          <w:iCs/>
          <w:lang w:val="de-DE"/>
        </w:rPr>
        <w:t>(x,y)</w:t>
      </w:r>
      <w:r w:rsidR="00BB7378">
        <w:rPr>
          <w:lang w:val="de-DE"/>
        </w:rPr>
        <w:t xml:space="preserve"> entspricht</w:t>
      </w:r>
      <w:r w:rsidR="0014428F">
        <w:rPr>
          <w:lang w:val="de-DE"/>
        </w:rPr>
        <w:t>.</w:t>
      </w:r>
    </w:p>
    <w:p w14:paraId="411B7CE0" w14:textId="77777777" w:rsidR="001C762B" w:rsidRDefault="00803DA2" w:rsidP="001C762B">
      <w:pPr>
        <w:keepNext/>
        <w:spacing w:line="276" w:lineRule="auto"/>
      </w:pPr>
      <w:r w:rsidRPr="00803DA2">
        <w:rPr>
          <w:noProof/>
          <w:lang w:val="de-DE"/>
        </w:rPr>
        <w:drawing>
          <wp:inline distT="0" distB="0" distL="0" distR="0" wp14:anchorId="2DA4F8D7" wp14:editId="4FD5B3CF">
            <wp:extent cx="3154261" cy="1813506"/>
            <wp:effectExtent l="0" t="0" r="8255" b="0"/>
            <wp:docPr id="2067771952"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7771952" name="Grafik 1"/>
                    <pic:cNvPicPr/>
                  </pic:nvPicPr>
                  <pic:blipFill>
                    <a:blip r:embed="rId9" cstate="print">
                      <a:extLst>
                        <a:ext uri="{28A0092B-C50C-407E-A947-70E740481C1C}">
                          <a14:useLocalDpi xmlns:a14="http://schemas.microsoft.com/office/drawing/2010/main" val="0"/>
                        </a:ext>
                      </a:extLst>
                    </a:blip>
                    <a:stretch>
                      <a:fillRect/>
                    </a:stretch>
                  </pic:blipFill>
                  <pic:spPr>
                    <a:xfrm>
                      <a:off x="0" y="0"/>
                      <a:ext cx="3160458" cy="1817069"/>
                    </a:xfrm>
                    <a:prstGeom prst="rect">
                      <a:avLst/>
                    </a:prstGeom>
                  </pic:spPr>
                </pic:pic>
              </a:graphicData>
            </a:graphic>
          </wp:inline>
        </w:drawing>
      </w:r>
    </w:p>
    <w:p w14:paraId="40B44FF4" w14:textId="34189220" w:rsidR="0014428F" w:rsidRDefault="001C762B" w:rsidP="001C762B">
      <w:pPr>
        <w:pStyle w:val="Beschriftung"/>
        <w:rPr>
          <w:noProof/>
          <w:lang w:val="de-DE"/>
        </w:rPr>
      </w:pPr>
      <w:r w:rsidRPr="0012329D">
        <w:rPr>
          <w:lang w:val="de-DE"/>
        </w:rPr>
        <w:t xml:space="preserve">Abbildung </w:t>
      </w:r>
      <w:r>
        <w:fldChar w:fldCharType="begin"/>
      </w:r>
      <w:r w:rsidRPr="0012329D">
        <w:rPr>
          <w:lang w:val="de-DE"/>
        </w:rPr>
        <w:instrText xml:space="preserve"> SEQ Abbildung \* ARABIC </w:instrText>
      </w:r>
      <w:r>
        <w:fldChar w:fldCharType="separate"/>
      </w:r>
      <w:r w:rsidR="00023F8E">
        <w:rPr>
          <w:noProof/>
          <w:lang w:val="de-DE"/>
        </w:rPr>
        <w:t>2</w:t>
      </w:r>
      <w:r>
        <w:fldChar w:fldCharType="end"/>
      </w:r>
      <w:r w:rsidRPr="0012329D">
        <w:rPr>
          <w:lang w:val="de-DE"/>
        </w:rPr>
        <w:t>: Veranschaulichung der Felder-Indizierung</w:t>
      </w:r>
      <w:r w:rsidRPr="0012329D">
        <w:rPr>
          <w:noProof/>
          <w:lang w:val="de-DE"/>
        </w:rPr>
        <w:t xml:space="preserve"> (jedes Feld ist mit seinem Index in der Matrix beschrieben)</w:t>
      </w:r>
    </w:p>
    <w:p w14:paraId="08820875" w14:textId="5056EAB0" w:rsidR="00462656" w:rsidRDefault="00462656" w:rsidP="001C762B">
      <w:pPr>
        <w:pStyle w:val="Beschriftung"/>
        <w:rPr>
          <w:i w:val="0"/>
          <w:iCs w:val="0"/>
          <w:noProof/>
          <w:lang w:val="de-DE"/>
        </w:rPr>
      </w:pPr>
      <w:r>
        <w:rPr>
          <w:i w:val="0"/>
          <w:iCs w:val="0"/>
          <w:noProof/>
          <w:lang w:val="de-DE"/>
        </w:rPr>
        <w:t xml:space="preserve">Zur Darstellung einer Blasrichtung wird ein Einheitsvektor verwendet, der in die Richtung zeigt, in die der Laubbläser </w:t>
      </w:r>
      <w:r w:rsidR="006F1B0C">
        <w:rPr>
          <w:i w:val="0"/>
          <w:iCs w:val="0"/>
          <w:noProof/>
          <w:lang w:val="de-DE"/>
        </w:rPr>
        <w:t>gehalten wird:</w:t>
      </w:r>
    </w:p>
    <w:p w14:paraId="1E75E343" w14:textId="3D5B8084" w:rsidR="006F1B0C" w:rsidRPr="00783B95" w:rsidRDefault="006F1B0C" w:rsidP="00F12FC4">
      <w:pPr>
        <w:pStyle w:val="Listenabsatz"/>
        <w:numPr>
          <w:ilvl w:val="0"/>
          <w:numId w:val="7"/>
        </w:numPr>
      </w:pPr>
      <w:r w:rsidRPr="00783B95">
        <w:t>Richtung (1,0</w:t>
      </w:r>
      <w:r w:rsidRPr="0081759A">
        <w:t xml:space="preserve">) </w:t>
      </w:r>
      <w:r w:rsidR="0081759A" w:rsidRPr="0081759A">
        <w:rPr>
          <w:rFonts w:ascii="Cambria Math" w:hAnsi="Cambria Math" w:cs="Cambria Math"/>
        </w:rPr>
        <w:t>≙</w:t>
      </w:r>
      <w:r w:rsidR="00783B95" w:rsidRPr="0081759A">
        <w:t xml:space="preserve"> </w:t>
      </w:r>
      <w:r w:rsidRPr="00783B95">
        <w:t>rechts</w:t>
      </w:r>
    </w:p>
    <w:p w14:paraId="0038EBA9" w14:textId="70A2919D" w:rsidR="006F1B0C" w:rsidRPr="00783B95" w:rsidRDefault="006F1B0C" w:rsidP="00F12FC4">
      <w:pPr>
        <w:pStyle w:val="Listenabsatz"/>
        <w:numPr>
          <w:ilvl w:val="0"/>
          <w:numId w:val="7"/>
        </w:numPr>
      </w:pPr>
      <w:r w:rsidRPr="00783B95">
        <w:t>Richtung (</w:t>
      </w:r>
      <w:r w:rsidR="007333EF" w:rsidRPr="00783B95">
        <w:t>-</w:t>
      </w:r>
      <w:r w:rsidRPr="00783B95">
        <w:t xml:space="preserve">1,0) </w:t>
      </w:r>
      <w:r w:rsidR="0081759A" w:rsidRPr="0081759A">
        <w:rPr>
          <w:rFonts w:ascii="Cambria Math" w:hAnsi="Cambria Math" w:cs="Cambria Math"/>
        </w:rPr>
        <w:t>≙</w:t>
      </w:r>
      <w:r w:rsidR="00783B95" w:rsidRPr="00783B95">
        <w:t xml:space="preserve"> </w:t>
      </w:r>
      <w:r w:rsidRPr="00783B95">
        <w:t>links</w:t>
      </w:r>
    </w:p>
    <w:p w14:paraId="58A5C35B" w14:textId="2DBEBCEB" w:rsidR="006F1B0C" w:rsidRPr="00783B95" w:rsidRDefault="006F1B0C" w:rsidP="00F12FC4">
      <w:pPr>
        <w:pStyle w:val="Listenabsatz"/>
        <w:numPr>
          <w:ilvl w:val="0"/>
          <w:numId w:val="7"/>
        </w:numPr>
      </w:pPr>
      <w:r w:rsidRPr="00783B95">
        <w:t>Richtung (</w:t>
      </w:r>
      <w:r w:rsidR="007333EF" w:rsidRPr="00783B95">
        <w:t xml:space="preserve">0,1) </w:t>
      </w:r>
      <w:r w:rsidR="0081759A" w:rsidRPr="0081759A">
        <w:rPr>
          <w:rFonts w:ascii="Cambria Math" w:hAnsi="Cambria Math" w:cs="Cambria Math"/>
        </w:rPr>
        <w:t>≙</w:t>
      </w:r>
      <w:r w:rsidR="00783B95" w:rsidRPr="00783B95">
        <w:t xml:space="preserve"> </w:t>
      </w:r>
      <w:r w:rsidR="007333EF" w:rsidRPr="00783B95">
        <w:t>oben</w:t>
      </w:r>
    </w:p>
    <w:p w14:paraId="2A34E3E7" w14:textId="7B9C0F17" w:rsidR="00783B95" w:rsidRPr="00783B95" w:rsidRDefault="00783B95" w:rsidP="00F12FC4">
      <w:pPr>
        <w:pStyle w:val="Listenabsatz"/>
        <w:numPr>
          <w:ilvl w:val="0"/>
          <w:numId w:val="7"/>
        </w:numPr>
        <w:rPr>
          <w:lang w:val="de-DE"/>
        </w:rPr>
      </w:pPr>
      <w:r w:rsidRPr="00783B95">
        <w:t xml:space="preserve">Richtung (0,-1) </w:t>
      </w:r>
      <w:r w:rsidR="0081759A" w:rsidRPr="0081759A">
        <w:rPr>
          <w:rFonts w:ascii="Cambria Math" w:hAnsi="Cambria Math" w:cs="Cambria Math"/>
        </w:rPr>
        <w:t>≙</w:t>
      </w:r>
      <w:r w:rsidRPr="00783B95">
        <w:t xml:space="preserve"> unten</w:t>
      </w:r>
    </w:p>
    <w:p w14:paraId="76ECEB02" w14:textId="39A66E59" w:rsidR="00E35AE5" w:rsidRDefault="009D21C5" w:rsidP="00E33A12">
      <w:pPr>
        <w:pStyle w:val="berschrift2"/>
        <w:rPr>
          <w:lang w:val="de-DE"/>
        </w:rPr>
      </w:pPr>
      <w:bookmarkStart w:id="2" w:name="_Toc164108404"/>
      <w:r>
        <w:rPr>
          <w:lang w:val="de-DE"/>
        </w:rPr>
        <w:t>Wirkung eines Blasvorgangs</w:t>
      </w:r>
      <w:bookmarkEnd w:id="2"/>
    </w:p>
    <w:p w14:paraId="07426E79" w14:textId="4BE0FCF3" w:rsidR="00AA4D4F" w:rsidRDefault="00990876" w:rsidP="00585985">
      <w:pPr>
        <w:pStyle w:val="Textbody"/>
        <w:rPr>
          <w:lang w:val="de-DE"/>
        </w:rPr>
      </w:pPr>
      <w:r>
        <w:rPr>
          <w:lang w:val="de-DE"/>
        </w:rPr>
        <w:t>Die Aufgabe schr</w:t>
      </w:r>
      <w:r w:rsidR="00AA4D4F">
        <w:rPr>
          <w:lang w:val="de-DE"/>
        </w:rPr>
        <w:t xml:space="preserve">eibt für die Wirkung eines Blasvorgangs folgende </w:t>
      </w:r>
      <w:r w:rsidR="006E6D12">
        <w:rPr>
          <w:lang w:val="de-DE"/>
        </w:rPr>
        <w:t>Regeln vor</w:t>
      </w:r>
      <w:r w:rsidR="00AA4D4F">
        <w:rPr>
          <w:lang w:val="de-DE"/>
        </w:rPr>
        <w:t>:</w:t>
      </w:r>
    </w:p>
    <w:tbl>
      <w:tblPr>
        <w:tblStyle w:val="Tabellenraster"/>
        <w:tblW w:w="9997" w:type="dxa"/>
        <w:tblLook w:val="04A0" w:firstRow="1" w:lastRow="0" w:firstColumn="1" w:lastColumn="0" w:noHBand="0" w:noVBand="1"/>
      </w:tblPr>
      <w:tblGrid>
        <w:gridCol w:w="3723"/>
        <w:gridCol w:w="6274"/>
      </w:tblGrid>
      <w:tr w:rsidR="0035779C" w:rsidRPr="00542D2B" w14:paraId="13B3BD28" w14:textId="77777777" w:rsidTr="00E32176">
        <w:trPr>
          <w:trHeight w:val="327"/>
        </w:trPr>
        <w:tc>
          <w:tcPr>
            <w:tcW w:w="3723" w:type="dxa"/>
            <w:tcBorders>
              <w:right w:val="single" w:sz="8" w:space="0" w:color="auto"/>
            </w:tcBorders>
          </w:tcPr>
          <w:p w14:paraId="45976F2C" w14:textId="2C58CC89" w:rsidR="008F4F31" w:rsidRPr="008F4F31" w:rsidRDefault="008F4F31" w:rsidP="00585985">
            <w:pPr>
              <w:pStyle w:val="Textbody"/>
              <w:rPr>
                <w:b/>
                <w:bCs/>
                <w:lang w:val="de-DE"/>
              </w:rPr>
            </w:pPr>
            <w:r>
              <w:rPr>
                <w:b/>
                <w:bCs/>
                <w:lang w:val="de-DE"/>
              </w:rPr>
              <w:lastRenderedPageBreak/>
              <w:t>Vorher:</w:t>
            </w:r>
            <w:r>
              <w:rPr>
                <w:b/>
                <w:bCs/>
                <w:lang w:val="de-DE"/>
              </w:rPr>
              <w:br/>
            </w:r>
            <w:r>
              <w:rPr>
                <w:noProof/>
                <w:lang w:val="de-DE"/>
              </w:rPr>
              <w:drawing>
                <wp:inline distT="0" distB="0" distL="0" distR="0" wp14:anchorId="65AB76DD" wp14:editId="11C7C1EE">
                  <wp:extent cx="2013585" cy="1602970"/>
                  <wp:effectExtent l="0" t="0" r="5715" b="0"/>
                  <wp:docPr id="1866287543" name="Grafik 9" descr="Ein Bild, das Text, Screenshot, Quadrat, Diagramm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6287543" name="Grafik 9" descr="Ein Bild, das Text, Screenshot, Quadrat, Diagramm enthält.&#10;&#10;Automatisch generierte Beschreibu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025244" cy="1612251"/>
                          </a:xfrm>
                          <a:prstGeom prst="rect">
                            <a:avLst/>
                          </a:prstGeom>
                        </pic:spPr>
                      </pic:pic>
                    </a:graphicData>
                  </a:graphic>
                </wp:inline>
              </w:drawing>
            </w:r>
          </w:p>
        </w:tc>
        <w:tc>
          <w:tcPr>
            <w:tcW w:w="6274" w:type="dxa"/>
            <w:tcBorders>
              <w:left w:val="single" w:sz="8" w:space="0" w:color="auto"/>
            </w:tcBorders>
          </w:tcPr>
          <w:p w14:paraId="534345AF" w14:textId="10895F96" w:rsidR="008F4F31" w:rsidRPr="00900C13" w:rsidRDefault="008F4F31" w:rsidP="00585985">
            <w:pPr>
              <w:pStyle w:val="Textbody"/>
              <w:rPr>
                <w:b/>
                <w:bCs/>
              </w:rPr>
            </w:pPr>
            <w:r w:rsidRPr="00900C13">
              <w:rPr>
                <w:b/>
                <w:bCs/>
              </w:rPr>
              <w:t>Nach</w:t>
            </w:r>
            <w:r w:rsidR="00892953">
              <w:rPr>
                <w:b/>
                <w:bCs/>
              </w:rPr>
              <w:t>h</w:t>
            </w:r>
            <w:r w:rsidRPr="00900C13">
              <w:rPr>
                <w:b/>
                <w:bCs/>
              </w:rPr>
              <w:t>er:</w:t>
            </w:r>
            <w:r w:rsidRPr="00900C13">
              <w:rPr>
                <w:b/>
                <w:bCs/>
              </w:rPr>
              <w:br/>
            </w:r>
            <w:r>
              <w:rPr>
                <w:noProof/>
                <w:lang w:val="de-DE"/>
              </w:rPr>
              <w:drawing>
                <wp:anchor distT="0" distB="0" distL="114300" distR="114300" simplePos="0" relativeHeight="251658240" behindDoc="1" locked="0" layoutInCell="1" allowOverlap="1" wp14:anchorId="119282E6" wp14:editId="51F72809">
                  <wp:simplePos x="0" y="0"/>
                  <wp:positionH relativeFrom="column">
                    <wp:posOffset>-1905</wp:posOffset>
                  </wp:positionH>
                  <wp:positionV relativeFrom="page">
                    <wp:posOffset>201295</wp:posOffset>
                  </wp:positionV>
                  <wp:extent cx="2547620" cy="1549400"/>
                  <wp:effectExtent l="0" t="0" r="5080" b="0"/>
                  <wp:wrapTight wrapText="bothSides">
                    <wp:wrapPolygon edited="0">
                      <wp:start x="0" y="0"/>
                      <wp:lineTo x="0" y="21246"/>
                      <wp:lineTo x="21482" y="21246"/>
                      <wp:lineTo x="21482" y="0"/>
                      <wp:lineTo x="0" y="0"/>
                    </wp:wrapPolygon>
                  </wp:wrapTight>
                  <wp:docPr id="1385671171" name="Grafik 8" descr="Ein Bild, das Text, Screenshot, Diagramm, Quadra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5671171" name="Grafik 8" descr="Ein Bild, das Text, Screenshot, Diagramm, Quadrat enthält.&#10;&#10;Automatisch generierte Beschreibu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547620" cy="1549400"/>
                          </a:xfrm>
                          <a:prstGeom prst="rect">
                            <a:avLst/>
                          </a:prstGeom>
                        </pic:spPr>
                      </pic:pic>
                    </a:graphicData>
                  </a:graphic>
                </wp:anchor>
              </w:drawing>
            </w:r>
          </w:p>
          <w:p w14:paraId="5D90B670" w14:textId="4D0309E7" w:rsidR="00781D4F" w:rsidRPr="00542D2B" w:rsidRDefault="00542D2B" w:rsidP="00585985">
            <w:pPr>
              <w:pStyle w:val="Textbody"/>
            </w:pPr>
            <w:r w:rsidRPr="00542D2B">
              <w:t>P</w:t>
            </w:r>
            <w:r w:rsidRPr="00542D2B">
              <w:rPr>
                <w:vertAlign w:val="subscript"/>
              </w:rPr>
              <w:t>A_to_B</w:t>
            </w:r>
            <w:r w:rsidRPr="00542D2B">
              <w:t xml:space="preserve"> = 0,8</w:t>
            </w:r>
            <w:r w:rsidRPr="00542D2B">
              <w:br/>
              <w:t>P</w:t>
            </w:r>
            <w:r w:rsidRPr="00542D2B">
              <w:rPr>
                <w:vertAlign w:val="subscript"/>
              </w:rPr>
              <w:t>A_to_</w:t>
            </w:r>
            <w:r>
              <w:rPr>
                <w:vertAlign w:val="subscript"/>
              </w:rPr>
              <w:t>above_</w:t>
            </w:r>
            <w:r w:rsidRPr="00542D2B">
              <w:rPr>
                <w:vertAlign w:val="subscript"/>
              </w:rPr>
              <w:t>B</w:t>
            </w:r>
            <w:r w:rsidRPr="00542D2B">
              <w:t xml:space="preserve"> = 0,</w:t>
            </w:r>
            <w:r>
              <w:t>1</w:t>
            </w:r>
            <w:r w:rsidRPr="00542D2B">
              <w:br/>
              <w:t>P</w:t>
            </w:r>
            <w:r w:rsidRPr="00542D2B">
              <w:rPr>
                <w:vertAlign w:val="subscript"/>
              </w:rPr>
              <w:t>A_to_</w:t>
            </w:r>
            <w:r>
              <w:rPr>
                <w:vertAlign w:val="subscript"/>
              </w:rPr>
              <w:t>below_B</w:t>
            </w:r>
            <w:r w:rsidRPr="00542D2B">
              <w:t xml:space="preserve"> = 0,</w:t>
            </w:r>
            <w:r>
              <w:t>1</w:t>
            </w:r>
            <w:r w:rsidR="00F33B9C">
              <w:br/>
            </w:r>
            <w:r w:rsidR="00F33B9C" w:rsidRPr="00542D2B">
              <w:t>P</w:t>
            </w:r>
            <w:r w:rsidR="00F33B9C">
              <w:rPr>
                <w:vertAlign w:val="subscript"/>
              </w:rPr>
              <w:t>B</w:t>
            </w:r>
            <w:r w:rsidR="00F33B9C" w:rsidRPr="00542D2B">
              <w:rPr>
                <w:vertAlign w:val="subscript"/>
              </w:rPr>
              <w:t>_</w:t>
            </w:r>
            <w:r w:rsidR="00F33B9C">
              <w:rPr>
                <w:vertAlign w:val="subscript"/>
              </w:rPr>
              <w:t>stay_on_</w:t>
            </w:r>
            <w:r w:rsidR="00F33B9C" w:rsidRPr="00542D2B">
              <w:rPr>
                <w:vertAlign w:val="subscript"/>
              </w:rPr>
              <w:t>B</w:t>
            </w:r>
            <w:r w:rsidR="00F33B9C" w:rsidRPr="00542D2B">
              <w:t xml:space="preserve"> = 0,</w:t>
            </w:r>
            <w:r w:rsidR="00E32176">
              <w:t>9</w:t>
            </w:r>
            <w:r w:rsidRPr="00542D2B">
              <w:br/>
              <w:t>P</w:t>
            </w:r>
            <w:r>
              <w:rPr>
                <w:vertAlign w:val="subscript"/>
              </w:rPr>
              <w:t>B</w:t>
            </w:r>
            <w:r w:rsidRPr="00542D2B">
              <w:rPr>
                <w:vertAlign w:val="subscript"/>
              </w:rPr>
              <w:t>_to_</w:t>
            </w:r>
            <w:r>
              <w:rPr>
                <w:vertAlign w:val="subscript"/>
              </w:rPr>
              <w:t>beyond_</w:t>
            </w:r>
            <w:r w:rsidRPr="00542D2B">
              <w:rPr>
                <w:vertAlign w:val="subscript"/>
              </w:rPr>
              <w:t>B</w:t>
            </w:r>
            <w:r w:rsidRPr="00542D2B">
              <w:t xml:space="preserve"> = 0,</w:t>
            </w:r>
            <w:r>
              <w:t>1</w:t>
            </w:r>
          </w:p>
        </w:tc>
      </w:tr>
    </w:tbl>
    <w:p w14:paraId="31533FAF" w14:textId="150F2E97" w:rsidR="00A46691" w:rsidRDefault="00D813B6" w:rsidP="00D813B6">
      <w:pPr>
        <w:pStyle w:val="Textbody"/>
        <w:spacing w:before="240"/>
        <w:rPr>
          <w:lang w:val="de-DE"/>
        </w:rPr>
      </w:pPr>
      <w:r>
        <w:rPr>
          <w:lang w:val="de-DE"/>
        </w:rPr>
        <w:t xml:space="preserve">Diese Regeln sind nur anwendbar, wenn </w:t>
      </w:r>
      <w:r w:rsidR="00EE0752">
        <w:rPr>
          <w:lang w:val="de-DE"/>
        </w:rPr>
        <w:t xml:space="preserve">Feld A und B sowie die </w:t>
      </w:r>
      <w:r w:rsidR="008D1FA2">
        <w:rPr>
          <w:lang w:val="de-DE"/>
        </w:rPr>
        <w:t xml:space="preserve">Nachbarfelder </w:t>
      </w:r>
      <w:r w:rsidR="009F1CFA">
        <w:rPr>
          <w:lang w:val="de-DE"/>
        </w:rPr>
        <w:t xml:space="preserve">(horizontal und vertikal, nicht diagonal) </w:t>
      </w:r>
      <w:r w:rsidR="008D1FA2">
        <w:rPr>
          <w:lang w:val="de-DE"/>
        </w:rPr>
        <w:t xml:space="preserve">von Feld B tatsächlich </w:t>
      </w:r>
      <w:r w:rsidR="00633CFB">
        <w:rPr>
          <w:lang w:val="de-DE"/>
        </w:rPr>
        <w:t xml:space="preserve">innerhalb des Hofs </w:t>
      </w:r>
      <w:r w:rsidR="008D1FA2">
        <w:rPr>
          <w:lang w:val="de-DE"/>
        </w:rPr>
        <w:t>existieren</w:t>
      </w:r>
      <w:r w:rsidR="009F1CFA">
        <w:rPr>
          <w:lang w:val="de-DE"/>
        </w:rPr>
        <w:t xml:space="preserve">. </w:t>
      </w:r>
      <w:r w:rsidR="00AE7F20">
        <w:rPr>
          <w:lang w:val="de-DE"/>
        </w:rPr>
        <w:t>De</w:t>
      </w:r>
      <w:r w:rsidR="0097334A">
        <w:rPr>
          <w:lang w:val="de-DE"/>
        </w:rPr>
        <w:t>m</w:t>
      </w:r>
      <w:r w:rsidR="00AE7F20">
        <w:rPr>
          <w:lang w:val="de-DE"/>
        </w:rPr>
        <w:t xml:space="preserve"> ist nur der Fall, wenn </w:t>
      </w:r>
      <w:r w:rsidR="005B66F6">
        <w:rPr>
          <w:lang w:val="de-DE"/>
        </w:rPr>
        <w:t xml:space="preserve">Feld 0, Feld A </w:t>
      </w:r>
      <w:r w:rsidR="00AE7F20">
        <w:rPr>
          <w:lang w:val="de-DE"/>
        </w:rPr>
        <w:t>und</w:t>
      </w:r>
      <w:r w:rsidR="005B66F6">
        <w:rPr>
          <w:lang w:val="de-DE"/>
        </w:rPr>
        <w:t xml:space="preserve"> Feld B </w:t>
      </w:r>
      <w:r w:rsidR="00AE7F20">
        <w:rPr>
          <w:lang w:val="de-DE"/>
        </w:rPr>
        <w:t>keine</w:t>
      </w:r>
      <w:r w:rsidR="005B66F6">
        <w:rPr>
          <w:lang w:val="de-DE"/>
        </w:rPr>
        <w:t xml:space="preserve"> Rand- oder Eckfeld</w:t>
      </w:r>
      <w:r w:rsidR="00AE7F20">
        <w:rPr>
          <w:lang w:val="de-DE"/>
        </w:rPr>
        <w:t xml:space="preserve">er sind. </w:t>
      </w:r>
      <w:r w:rsidR="0097334A">
        <w:rPr>
          <w:lang w:val="de-DE"/>
        </w:rPr>
        <w:t xml:space="preserve">Für alle anderen möglichen Fälle </w:t>
      </w:r>
      <w:r w:rsidR="0004437A">
        <w:rPr>
          <w:lang w:val="de-DE"/>
        </w:rPr>
        <w:t xml:space="preserve">müssen zusätzliche Regeln </w:t>
      </w:r>
      <w:r w:rsidR="00C607D5">
        <w:rPr>
          <w:lang w:val="de-DE"/>
        </w:rPr>
        <w:t xml:space="preserve">definiert werden. </w:t>
      </w:r>
      <w:r w:rsidR="00B51887">
        <w:rPr>
          <w:lang w:val="de-DE"/>
        </w:rPr>
        <w:t>Hierbei habe ich folgende Regeln berücksichtigt</w:t>
      </w:r>
      <w:r w:rsidR="003C6769">
        <w:rPr>
          <w:lang w:val="de-DE"/>
        </w:rPr>
        <w:t xml:space="preserve"> (die Reihenfolge</w:t>
      </w:r>
      <w:r w:rsidR="006A4783">
        <w:rPr>
          <w:lang w:val="de-DE"/>
        </w:rPr>
        <w:t xml:space="preserve"> gibt die Priorisierung der Prinzipien an</w:t>
      </w:r>
      <w:r w:rsidR="00E65E82">
        <w:rPr>
          <w:lang w:val="de-DE"/>
        </w:rPr>
        <w:t xml:space="preserve">, das erste Prinzip wird </w:t>
      </w:r>
      <w:r w:rsidR="00B84BF7">
        <w:rPr>
          <w:lang w:val="de-DE"/>
        </w:rPr>
        <w:t xml:space="preserve">dabei </w:t>
      </w:r>
      <w:r w:rsidR="00E65E82">
        <w:rPr>
          <w:lang w:val="de-DE"/>
        </w:rPr>
        <w:t>am höchsten priorisiert</w:t>
      </w:r>
      <w:r w:rsidR="006A4783">
        <w:rPr>
          <w:lang w:val="de-DE"/>
        </w:rPr>
        <w:t>)</w:t>
      </w:r>
      <w:r w:rsidR="0097334A">
        <w:rPr>
          <w:lang w:val="de-DE"/>
        </w:rPr>
        <w:t>:</w:t>
      </w:r>
    </w:p>
    <w:p w14:paraId="60C6EF87" w14:textId="6F052018" w:rsidR="00BB0534" w:rsidRDefault="007754B3" w:rsidP="00F12FC4">
      <w:pPr>
        <w:pStyle w:val="Textbody"/>
        <w:numPr>
          <w:ilvl w:val="0"/>
          <w:numId w:val="2"/>
        </w:numPr>
        <w:spacing w:before="240"/>
        <w:rPr>
          <w:lang w:val="de-DE"/>
        </w:rPr>
      </w:pPr>
      <w:r w:rsidRPr="00BB0534">
        <w:rPr>
          <w:lang w:val="de-DE"/>
        </w:rPr>
        <w:t>In der Aufgabe werden keine Aussagen zur Begrenzung des Schulhofs getroffen</w:t>
      </w:r>
      <w:r w:rsidR="00A30824">
        <w:rPr>
          <w:lang w:val="de-DE"/>
        </w:rPr>
        <w:t xml:space="preserve">, </w:t>
      </w:r>
      <w:r w:rsidR="00C84257">
        <w:rPr>
          <w:lang w:val="de-DE"/>
        </w:rPr>
        <w:t>wodurch man einiges an Freiraum bei der Definition der zusätzlichen Blasregeln hat</w:t>
      </w:r>
      <w:r w:rsidRPr="00BB0534">
        <w:rPr>
          <w:lang w:val="de-DE"/>
        </w:rPr>
        <w:t>.</w:t>
      </w:r>
      <w:r w:rsidR="00810605">
        <w:rPr>
          <w:lang w:val="de-DE"/>
        </w:rPr>
        <w:br/>
      </w:r>
      <w:r w:rsidR="00756108">
        <w:rPr>
          <w:lang w:val="de-DE"/>
        </w:rPr>
        <w:t xml:space="preserve">Ich </w:t>
      </w:r>
      <w:r w:rsidR="00810605">
        <w:rPr>
          <w:lang w:val="de-DE"/>
        </w:rPr>
        <w:t>lege</w:t>
      </w:r>
      <w:r w:rsidR="00C84257">
        <w:rPr>
          <w:lang w:val="de-DE"/>
        </w:rPr>
        <w:t xml:space="preserve"> zunächst</w:t>
      </w:r>
      <w:r w:rsidR="00810605">
        <w:rPr>
          <w:lang w:val="de-DE"/>
        </w:rPr>
        <w:t xml:space="preserve"> fest</w:t>
      </w:r>
      <w:r w:rsidR="00B84BF7" w:rsidRPr="00BB0534">
        <w:rPr>
          <w:lang w:val="de-DE"/>
        </w:rPr>
        <w:t>, dass der Hof von einer hohen Mauer umgeben ist, über die keine Blätter fliegen können</w:t>
      </w:r>
      <w:r w:rsidR="002E6517" w:rsidRPr="00BB0534">
        <w:rPr>
          <w:lang w:val="de-DE"/>
        </w:rPr>
        <w:t xml:space="preserve">. Dies hat zur Folge, dass </w:t>
      </w:r>
      <w:r w:rsidR="002E6517" w:rsidRPr="00BB0534">
        <w:rPr>
          <w:b/>
          <w:bCs/>
          <w:lang w:val="de-DE"/>
        </w:rPr>
        <w:t>die Gesamtlaubmenge auf dem Hof konstant bleiben muss</w:t>
      </w:r>
      <w:r w:rsidR="005744F6">
        <w:rPr>
          <w:b/>
          <w:bCs/>
          <w:lang w:val="de-DE"/>
        </w:rPr>
        <w:t xml:space="preserve"> (1. Prinzip)</w:t>
      </w:r>
      <w:r w:rsidR="00F177D2" w:rsidRPr="00BB0534">
        <w:rPr>
          <w:lang w:val="de-DE"/>
        </w:rPr>
        <w:t>.</w:t>
      </w:r>
      <w:r w:rsidR="00F177D2" w:rsidRPr="00BB0534">
        <w:rPr>
          <w:lang w:val="de-DE"/>
        </w:rPr>
        <w:br/>
      </w:r>
      <w:r w:rsidR="00B165B0" w:rsidRPr="008C72DA">
        <w:rPr>
          <w:i/>
          <w:iCs/>
          <w:lang w:val="de-DE"/>
        </w:rPr>
        <w:t>Anmerkung:</w:t>
      </w:r>
      <w:r w:rsidR="00B165B0" w:rsidRPr="00BB0534">
        <w:rPr>
          <w:lang w:val="de-DE"/>
        </w:rPr>
        <w:t xml:space="preserve"> </w:t>
      </w:r>
      <w:r w:rsidR="00031CB0">
        <w:rPr>
          <w:lang w:val="de-DE"/>
        </w:rPr>
        <w:t>Zunächst erscheint es logisch</w:t>
      </w:r>
      <w:r w:rsidR="001338BB" w:rsidRPr="00BB0534">
        <w:rPr>
          <w:lang w:val="de-DE"/>
        </w:rPr>
        <w:t xml:space="preserve">, keine Operationen zuzulassen, die zu einer Verringerung der Gesamtlaubmenge auf dem Hof führen: Sonst könnte man ja einfach </w:t>
      </w:r>
      <w:r w:rsidR="002F292C" w:rsidRPr="00BB0534">
        <w:rPr>
          <w:lang w:val="de-DE"/>
        </w:rPr>
        <w:t xml:space="preserve">alle Blätter vom Hof runterblasen und auf die Art den Hof </w:t>
      </w:r>
      <w:r w:rsidR="008C72DA">
        <w:rPr>
          <w:lang w:val="de-DE"/>
        </w:rPr>
        <w:t>von Blättern befreien</w:t>
      </w:r>
      <w:r w:rsidR="002F292C" w:rsidRPr="00BB0534">
        <w:rPr>
          <w:lang w:val="de-DE"/>
        </w:rPr>
        <w:t>, was den Sinn der Aufgabe sicher nicht treffen würde.</w:t>
      </w:r>
      <w:r w:rsidR="002F292C" w:rsidRPr="00BB0534">
        <w:rPr>
          <w:lang w:val="de-DE"/>
        </w:rPr>
        <w:br/>
        <w:t xml:space="preserve">Bei genauerer Betrachtung der Aufgabe stellt man </w:t>
      </w:r>
      <w:r w:rsidR="00BE3D8C">
        <w:rPr>
          <w:lang w:val="de-DE"/>
        </w:rPr>
        <w:t>jedoch</w:t>
      </w:r>
      <w:r w:rsidR="002F292C" w:rsidRPr="00BB0534">
        <w:rPr>
          <w:lang w:val="de-DE"/>
        </w:rPr>
        <w:t xml:space="preserve"> fest, dass das Ziel des Hausmeisters klar </w:t>
      </w:r>
      <w:r w:rsidR="00345996" w:rsidRPr="00BB0534">
        <w:rPr>
          <w:lang w:val="de-DE"/>
        </w:rPr>
        <w:t xml:space="preserve">definiert ist </w:t>
      </w:r>
      <w:r w:rsidR="00345996" w:rsidRPr="00BB0534">
        <w:rPr>
          <w:i/>
          <w:iCs/>
          <w:lang w:val="de-DE"/>
        </w:rPr>
        <w:t>als möglichst viele Blätter auf Feld Q bringen</w:t>
      </w:r>
      <w:r w:rsidR="00B13B5A">
        <w:rPr>
          <w:i/>
          <w:iCs/>
          <w:lang w:val="de-DE"/>
        </w:rPr>
        <w:t xml:space="preserve"> </w:t>
      </w:r>
      <w:r w:rsidR="00551C3F">
        <w:rPr>
          <w:i/>
          <w:iCs/>
          <w:lang w:val="de-DE"/>
        </w:rPr>
        <w:t xml:space="preserve">- </w:t>
      </w:r>
      <w:r w:rsidR="00B13B5A">
        <w:rPr>
          <w:lang w:val="de-DE"/>
        </w:rPr>
        <w:t xml:space="preserve">und nicht als </w:t>
      </w:r>
      <w:r w:rsidR="00B13B5A" w:rsidRPr="00B13B5A">
        <w:rPr>
          <w:i/>
          <w:iCs/>
          <w:lang w:val="de-DE"/>
        </w:rPr>
        <w:t>den Hof reinigen</w:t>
      </w:r>
      <w:r w:rsidR="00B023A1" w:rsidRPr="00BB0534">
        <w:rPr>
          <w:lang w:val="de-DE"/>
        </w:rPr>
        <w:t>.</w:t>
      </w:r>
      <w:r w:rsidR="008F668F" w:rsidRPr="00BB0534">
        <w:rPr>
          <w:lang w:val="de-DE"/>
        </w:rPr>
        <w:t xml:space="preserve"> </w:t>
      </w:r>
      <w:r w:rsidR="00001F80">
        <w:rPr>
          <w:lang w:val="de-DE"/>
        </w:rPr>
        <w:t>Vom</w:t>
      </w:r>
      <w:r w:rsidR="008F668F" w:rsidRPr="00BB0534">
        <w:rPr>
          <w:lang w:val="de-DE"/>
        </w:rPr>
        <w:t xml:space="preserve"> Hof heruntergeblasene Blätter</w:t>
      </w:r>
      <w:r w:rsidR="00001F80">
        <w:rPr>
          <w:lang w:val="de-DE"/>
        </w:rPr>
        <w:t xml:space="preserve"> würden sich also</w:t>
      </w:r>
      <w:r w:rsidR="008F668F" w:rsidRPr="00BB0534">
        <w:rPr>
          <w:lang w:val="de-DE"/>
        </w:rPr>
        <w:t xml:space="preserve"> </w:t>
      </w:r>
      <w:r w:rsidR="00BB0534">
        <w:rPr>
          <w:lang w:val="de-DE"/>
        </w:rPr>
        <w:t xml:space="preserve">negativ auf das Erreichen des Ziels auswirken, da diese das System verlassen haben und somit nicht mehr auf Q geblasen werden können. </w:t>
      </w:r>
      <w:r w:rsidR="00AB4983">
        <w:rPr>
          <w:lang w:val="de-DE"/>
        </w:rPr>
        <w:t>Würde man doch erlauben</w:t>
      </w:r>
      <w:r w:rsidR="003B4E85">
        <w:rPr>
          <w:lang w:val="de-DE"/>
        </w:rPr>
        <w:t xml:space="preserve">, dass Blätter </w:t>
      </w:r>
      <w:r w:rsidR="00AB4983">
        <w:rPr>
          <w:lang w:val="de-DE"/>
        </w:rPr>
        <w:t>den Hof durch Seitenabtriebseffekte verlassen könn</w:t>
      </w:r>
      <w:r w:rsidR="00621AE3">
        <w:rPr>
          <w:lang w:val="de-DE"/>
        </w:rPr>
        <w:t>en, dann wäre die Entwicklung einer Strategie</w:t>
      </w:r>
      <w:r w:rsidR="0004797B">
        <w:rPr>
          <w:lang w:val="de-DE"/>
        </w:rPr>
        <w:t xml:space="preserve"> tatsächlich schwierige</w:t>
      </w:r>
      <w:r w:rsidR="00925B1F">
        <w:rPr>
          <w:lang w:val="de-DE"/>
        </w:rPr>
        <w:t>r</w:t>
      </w:r>
      <w:r w:rsidR="0041213E">
        <w:rPr>
          <w:lang w:val="de-DE"/>
        </w:rPr>
        <w:t xml:space="preserve">. </w:t>
      </w:r>
      <w:r w:rsidR="00AB4983">
        <w:rPr>
          <w:lang w:val="de-DE"/>
        </w:rPr>
        <w:t xml:space="preserve">(Mehr dazu in </w:t>
      </w:r>
      <w:r w:rsidR="00716F70">
        <w:rPr>
          <w:i/>
          <w:iCs/>
          <w:lang w:val="de-DE"/>
        </w:rPr>
        <w:t>Lösungsidee &gt; E</w:t>
      </w:r>
      <w:r w:rsidR="00BB0534" w:rsidRPr="00BB0534">
        <w:rPr>
          <w:i/>
          <w:iCs/>
          <w:lang w:val="de-DE"/>
        </w:rPr>
        <w:t xml:space="preserve">rweiterung </w:t>
      </w:r>
      <w:r w:rsidR="00AB4983">
        <w:rPr>
          <w:i/>
          <w:iCs/>
          <w:lang w:val="de-DE"/>
        </w:rPr>
        <w:t>1)</w:t>
      </w:r>
    </w:p>
    <w:p w14:paraId="54A0E386" w14:textId="56FC7836" w:rsidR="0097334A" w:rsidRPr="008736AB" w:rsidRDefault="008736AB" w:rsidP="00F12FC4">
      <w:pPr>
        <w:pStyle w:val="Textbody"/>
        <w:numPr>
          <w:ilvl w:val="0"/>
          <w:numId w:val="2"/>
        </w:numPr>
        <w:spacing w:before="240"/>
        <w:rPr>
          <w:b/>
          <w:bCs/>
          <w:lang w:val="de-DE"/>
        </w:rPr>
      </w:pPr>
      <w:r>
        <w:rPr>
          <w:lang w:val="de-DE"/>
        </w:rPr>
        <w:t>Die ergänzten Regeln</w:t>
      </w:r>
      <w:r w:rsidR="000E0C1A">
        <w:rPr>
          <w:lang w:val="de-DE"/>
        </w:rPr>
        <w:t xml:space="preserve"> sollen sich </w:t>
      </w:r>
      <w:r w:rsidR="000E0C1A" w:rsidRPr="008736AB">
        <w:rPr>
          <w:b/>
          <w:bCs/>
          <w:lang w:val="de-DE"/>
        </w:rPr>
        <w:t xml:space="preserve">an </w:t>
      </w:r>
      <w:r w:rsidR="00ED78B7" w:rsidRPr="008736AB">
        <w:rPr>
          <w:b/>
          <w:bCs/>
          <w:lang w:val="de-DE"/>
        </w:rPr>
        <w:t xml:space="preserve">den von der Aufgabe vorgeschriebenen </w:t>
      </w:r>
      <w:r w:rsidR="005744F6" w:rsidRPr="008736AB">
        <w:rPr>
          <w:b/>
          <w:bCs/>
          <w:lang w:val="de-DE"/>
        </w:rPr>
        <w:t>Regeln orientieren</w:t>
      </w:r>
      <w:r w:rsidR="005744F6">
        <w:rPr>
          <w:lang w:val="de-DE"/>
        </w:rPr>
        <w:t xml:space="preserve"> und </w:t>
      </w:r>
      <w:r w:rsidR="005744F6" w:rsidRPr="008736AB">
        <w:rPr>
          <w:b/>
          <w:bCs/>
          <w:lang w:val="de-DE"/>
        </w:rPr>
        <w:t>nur dort, wo es notwendig ist</w:t>
      </w:r>
      <w:r w:rsidR="005744F6">
        <w:rPr>
          <w:lang w:val="de-DE"/>
        </w:rPr>
        <w:t xml:space="preserve"> (weil </w:t>
      </w:r>
      <w:r w:rsidR="00ED0962">
        <w:rPr>
          <w:lang w:val="de-DE"/>
        </w:rPr>
        <w:t>beteiligte</w:t>
      </w:r>
      <w:r w:rsidR="00633CFB">
        <w:rPr>
          <w:lang w:val="de-DE"/>
        </w:rPr>
        <w:t xml:space="preserve"> </w:t>
      </w:r>
      <w:r>
        <w:rPr>
          <w:lang w:val="de-DE"/>
        </w:rPr>
        <w:t xml:space="preserve">Felder außerhalb vom Hof lägen) </w:t>
      </w:r>
      <w:r w:rsidRPr="008736AB">
        <w:rPr>
          <w:b/>
          <w:bCs/>
          <w:lang w:val="de-DE"/>
        </w:rPr>
        <w:t>von ihnen abweichen (2. Prinzip).</w:t>
      </w:r>
    </w:p>
    <w:p w14:paraId="712AA742" w14:textId="0E6780AA" w:rsidR="0047384C" w:rsidRPr="00B62BB2" w:rsidRDefault="00153D8C" w:rsidP="00F12FC4">
      <w:pPr>
        <w:pStyle w:val="Textbody"/>
        <w:numPr>
          <w:ilvl w:val="0"/>
          <w:numId w:val="2"/>
        </w:numPr>
        <w:spacing w:before="240" w:after="0"/>
        <w:rPr>
          <w:b/>
          <w:bCs/>
          <w:lang w:val="de-DE"/>
        </w:rPr>
      </w:pPr>
      <w:r>
        <w:rPr>
          <w:lang w:val="de-DE"/>
        </w:rPr>
        <w:t xml:space="preserve">Dort, wo </w:t>
      </w:r>
      <w:r w:rsidR="00487BDF">
        <w:rPr>
          <w:lang w:val="de-DE"/>
        </w:rPr>
        <w:t xml:space="preserve">von den vorgeschriebenen Regeln </w:t>
      </w:r>
      <w:r w:rsidR="00ED0962">
        <w:rPr>
          <w:lang w:val="de-DE"/>
        </w:rPr>
        <w:t>abgewichen werden muss,</w:t>
      </w:r>
      <w:r w:rsidR="008736AB">
        <w:rPr>
          <w:lang w:val="de-DE"/>
        </w:rPr>
        <w:t xml:space="preserve"> </w:t>
      </w:r>
      <w:r w:rsidR="00ED0962">
        <w:rPr>
          <w:lang w:val="de-DE"/>
        </w:rPr>
        <w:t>sollen die neuen Regeln</w:t>
      </w:r>
      <w:r w:rsidR="008736AB">
        <w:rPr>
          <w:lang w:val="de-DE"/>
        </w:rPr>
        <w:t xml:space="preserve"> </w:t>
      </w:r>
      <w:r w:rsidR="008C72DA" w:rsidRPr="008C72DA">
        <w:rPr>
          <w:b/>
          <w:bCs/>
          <w:lang w:val="de-DE"/>
        </w:rPr>
        <w:t>realistisch</w:t>
      </w:r>
      <w:r w:rsidR="008C72DA">
        <w:rPr>
          <w:lang w:val="de-DE"/>
        </w:rPr>
        <w:t xml:space="preserve"> </w:t>
      </w:r>
      <w:r w:rsidR="00646FD6">
        <w:rPr>
          <w:lang w:val="de-DE"/>
        </w:rPr>
        <w:t>sein</w:t>
      </w:r>
      <w:r w:rsidR="00FD7786">
        <w:rPr>
          <w:lang w:val="de-DE"/>
        </w:rPr>
        <w:t xml:space="preserve"> und </w:t>
      </w:r>
      <w:r w:rsidR="008C72DA">
        <w:rPr>
          <w:lang w:val="de-DE"/>
        </w:rPr>
        <w:t xml:space="preserve">sich </w:t>
      </w:r>
      <w:r w:rsidR="008C72DA" w:rsidRPr="008C72DA">
        <w:rPr>
          <w:b/>
          <w:bCs/>
          <w:lang w:val="de-DE"/>
        </w:rPr>
        <w:t>an tatsächlichen physikalischen Gesetzmäßigkeiten orientieren (3. Prinzip).</w:t>
      </w:r>
      <w:r w:rsidR="004D6B70">
        <w:rPr>
          <w:b/>
          <w:bCs/>
          <w:lang w:val="de-DE"/>
        </w:rPr>
        <w:br/>
      </w:r>
      <w:r w:rsidR="005D107A">
        <w:rPr>
          <w:lang w:val="de-DE"/>
        </w:rPr>
        <w:t xml:space="preserve">Es ist </w:t>
      </w:r>
      <w:r w:rsidR="004D6B70">
        <w:rPr>
          <w:lang w:val="de-DE"/>
        </w:rPr>
        <w:t xml:space="preserve">allerdings </w:t>
      </w:r>
      <w:r w:rsidR="005D107A">
        <w:rPr>
          <w:lang w:val="de-DE"/>
        </w:rPr>
        <w:t xml:space="preserve">nicht möglich, </w:t>
      </w:r>
      <w:r w:rsidR="004D6B70">
        <w:rPr>
          <w:lang w:val="de-DE"/>
        </w:rPr>
        <w:t xml:space="preserve">allein </w:t>
      </w:r>
      <w:r w:rsidR="005D107A">
        <w:rPr>
          <w:lang w:val="de-DE"/>
        </w:rPr>
        <w:t>aus den gegebenen Informationen</w:t>
      </w:r>
      <w:r w:rsidR="00CB14BE">
        <w:rPr>
          <w:lang w:val="de-DE"/>
        </w:rPr>
        <w:t xml:space="preserve"> </w:t>
      </w:r>
      <w:r w:rsidR="007B1773">
        <w:rPr>
          <w:lang w:val="de-DE"/>
        </w:rPr>
        <w:t>mithilfe</w:t>
      </w:r>
      <w:r w:rsidR="00CB14BE">
        <w:rPr>
          <w:lang w:val="de-DE"/>
        </w:rPr>
        <w:t xml:space="preserve"> physikalische</w:t>
      </w:r>
      <w:r w:rsidR="007B1773">
        <w:rPr>
          <w:lang w:val="de-DE"/>
        </w:rPr>
        <w:t xml:space="preserve">r </w:t>
      </w:r>
      <w:r w:rsidR="00CB14BE">
        <w:rPr>
          <w:lang w:val="de-DE"/>
        </w:rPr>
        <w:t>Gesetze</w:t>
      </w:r>
      <w:r w:rsidR="005D107A">
        <w:rPr>
          <w:lang w:val="de-DE"/>
        </w:rPr>
        <w:t xml:space="preserve"> die exakten </w:t>
      </w:r>
      <w:r w:rsidR="00193CF9">
        <w:rPr>
          <w:lang w:val="de-DE"/>
        </w:rPr>
        <w:t>W</w:t>
      </w:r>
      <w:r w:rsidR="005D107A">
        <w:rPr>
          <w:lang w:val="de-DE"/>
        </w:rPr>
        <w:t>ahrscheinlichkeiten für jeden Sonderfall zu ermitteln</w:t>
      </w:r>
      <w:r w:rsidR="0088245D">
        <w:rPr>
          <w:lang w:val="de-DE"/>
        </w:rPr>
        <w:t xml:space="preserve"> (es fehlen </w:t>
      </w:r>
      <w:r w:rsidR="0088245D">
        <w:rPr>
          <w:lang w:val="de-DE"/>
        </w:rPr>
        <w:lastRenderedPageBreak/>
        <w:t xml:space="preserve">wesentliche Informationen wie die Oberflächenbeschaffenheit </w:t>
      </w:r>
      <w:r w:rsidR="001228E9">
        <w:rPr>
          <w:lang w:val="de-DE"/>
        </w:rPr>
        <w:t>der Wand</w:t>
      </w:r>
      <w:r w:rsidR="00FE6945">
        <w:rPr>
          <w:lang w:val="de-DE"/>
        </w:rPr>
        <w:t xml:space="preserve">, </w:t>
      </w:r>
      <w:r w:rsidR="001228E9">
        <w:rPr>
          <w:lang w:val="de-DE"/>
        </w:rPr>
        <w:t xml:space="preserve">die Reibung vorbeifliegender Blätter beeinflusst, es ist außerdem </w:t>
      </w:r>
      <w:r w:rsidR="005C2568">
        <w:rPr>
          <w:lang w:val="de-DE"/>
        </w:rPr>
        <w:t xml:space="preserve">in den von der Aufgabe gegebenen Regeln </w:t>
      </w:r>
      <w:r w:rsidR="001228E9">
        <w:rPr>
          <w:lang w:val="de-DE"/>
        </w:rPr>
        <w:t>nicht definiert wie die Blätter nach einer Blasoperation innerhalb der Planquadrate verteilt sind</w:t>
      </w:r>
      <w:r w:rsidR="0047384C">
        <w:rPr>
          <w:lang w:val="de-DE"/>
        </w:rPr>
        <w:t xml:space="preserve">, </w:t>
      </w:r>
      <w:r w:rsidR="0081158D">
        <w:rPr>
          <w:lang w:val="de-DE"/>
        </w:rPr>
        <w:t>erschwerend kommt die nichtlineare</w:t>
      </w:r>
      <w:r w:rsidR="0047384C">
        <w:rPr>
          <w:lang w:val="de-DE"/>
        </w:rPr>
        <w:t xml:space="preserve"> Flugbahn eines Blattes </w:t>
      </w:r>
      <w:r w:rsidR="0081158D">
        <w:rPr>
          <w:lang w:val="de-DE"/>
        </w:rPr>
        <w:t>dazu</w:t>
      </w:r>
      <w:r w:rsidR="0047384C">
        <w:rPr>
          <w:lang w:val="de-DE"/>
        </w:rPr>
        <w:t>).</w:t>
      </w:r>
      <w:r w:rsidR="00402E54">
        <w:rPr>
          <w:lang w:val="de-DE"/>
        </w:rPr>
        <w:t xml:space="preserve"> Bei den in der Aufgabe gegebenen Regeln handelt es sich ja auch nur um ein Modell.</w:t>
      </w:r>
      <w:r w:rsidR="006E6D12">
        <w:rPr>
          <w:lang w:val="de-DE"/>
        </w:rPr>
        <w:br/>
      </w:r>
      <w:r w:rsidR="00351D96">
        <w:rPr>
          <w:lang w:val="de-DE"/>
        </w:rPr>
        <w:t>Stattdessen werden</w:t>
      </w:r>
      <w:r w:rsidR="00123465">
        <w:rPr>
          <w:lang w:val="de-DE"/>
        </w:rPr>
        <w:t xml:space="preserve"> plausible Abschätzungen betroffen</w:t>
      </w:r>
      <w:r w:rsidR="006E6D12">
        <w:rPr>
          <w:lang w:val="de-DE"/>
        </w:rPr>
        <w:t xml:space="preserve">, </w:t>
      </w:r>
      <w:r w:rsidR="00351D96">
        <w:rPr>
          <w:lang w:val="de-DE"/>
        </w:rPr>
        <w:t>basierend auf denen</w:t>
      </w:r>
      <w:r w:rsidR="008E4CDF">
        <w:rPr>
          <w:lang w:val="de-DE"/>
        </w:rPr>
        <w:t xml:space="preserve"> modellhafte Regeln festgelegt werden</w:t>
      </w:r>
      <w:r w:rsidR="00123465">
        <w:rPr>
          <w:lang w:val="de-DE"/>
        </w:rPr>
        <w:t xml:space="preserve">. </w:t>
      </w:r>
      <w:r w:rsidR="006C2620">
        <w:rPr>
          <w:lang w:val="de-DE"/>
        </w:rPr>
        <w:t>D</w:t>
      </w:r>
      <w:r w:rsidR="005D107A">
        <w:rPr>
          <w:lang w:val="de-DE"/>
        </w:rPr>
        <w:t>ie</w:t>
      </w:r>
      <w:r w:rsidR="001B07C5">
        <w:rPr>
          <w:lang w:val="de-DE"/>
        </w:rPr>
        <w:t xml:space="preserve">s </w:t>
      </w:r>
      <w:r w:rsidR="005D107A">
        <w:rPr>
          <w:lang w:val="de-DE"/>
        </w:rPr>
        <w:t xml:space="preserve">erfolgt </w:t>
      </w:r>
      <w:r w:rsidR="00740756">
        <w:rPr>
          <w:lang w:val="de-DE"/>
        </w:rPr>
        <w:t>an vielen Stellen vereinfachend</w:t>
      </w:r>
      <w:r w:rsidR="00027493">
        <w:rPr>
          <w:lang w:val="de-DE"/>
        </w:rPr>
        <w:t xml:space="preserve">. </w:t>
      </w:r>
      <w:r w:rsidR="00ED15A9">
        <w:rPr>
          <w:lang w:val="de-DE"/>
        </w:rPr>
        <w:t>Zur Generalisierung der Regeln werden außerdem</w:t>
      </w:r>
      <w:r w:rsidR="00296EDF">
        <w:rPr>
          <w:lang w:val="de-DE"/>
        </w:rPr>
        <w:t xml:space="preserve"> verschiedene</w:t>
      </w:r>
      <w:r w:rsidR="007D572A">
        <w:rPr>
          <w:lang w:val="de-DE"/>
        </w:rPr>
        <w:t xml:space="preserve"> Parameter eingeführt. Über diesen Parameter kan</w:t>
      </w:r>
      <w:r w:rsidR="00023581">
        <w:rPr>
          <w:lang w:val="de-DE"/>
        </w:rPr>
        <w:t>n die</w:t>
      </w:r>
      <w:r w:rsidR="007D572A">
        <w:rPr>
          <w:lang w:val="de-DE"/>
        </w:rPr>
        <w:t xml:space="preserve"> Wahrscheinlichkeit</w:t>
      </w:r>
      <w:r w:rsidR="00023581">
        <w:rPr>
          <w:lang w:val="de-DE"/>
        </w:rPr>
        <w:t xml:space="preserve"> dort</w:t>
      </w:r>
      <w:r w:rsidR="007D572A">
        <w:rPr>
          <w:lang w:val="de-DE"/>
        </w:rPr>
        <w:t xml:space="preserve"> fes</w:t>
      </w:r>
      <w:r w:rsidR="00023581">
        <w:rPr>
          <w:lang w:val="de-DE"/>
        </w:rPr>
        <w:t xml:space="preserve">tgelegt werden, wo basierend auf den Informationen aus der Aufgabe eine eindeutige </w:t>
      </w:r>
      <w:r w:rsidR="00BA4A81">
        <w:rPr>
          <w:lang w:val="de-DE"/>
        </w:rPr>
        <w:t>Festlegung</w:t>
      </w:r>
      <w:r w:rsidR="00023581">
        <w:rPr>
          <w:lang w:val="de-DE"/>
        </w:rPr>
        <w:t xml:space="preserve"> der Wahrscheinlichkeit nicht möglich ist. Bei einer </w:t>
      </w:r>
      <w:r w:rsidR="00264A15" w:rsidRPr="00264A15">
        <w:rPr>
          <w:lang w:val="de-DE"/>
        </w:rPr>
        <w:t>konkreten</w:t>
      </w:r>
      <w:r w:rsidR="00264A15">
        <w:rPr>
          <w:b/>
          <w:bCs/>
          <w:lang w:val="de-DE"/>
        </w:rPr>
        <w:t xml:space="preserve"> </w:t>
      </w:r>
      <w:r w:rsidR="00023581" w:rsidRPr="00B62BB2">
        <w:rPr>
          <w:lang w:val="de-DE"/>
        </w:rPr>
        <w:t xml:space="preserve">Anwendung des </w:t>
      </w:r>
      <w:r w:rsidR="004D6B70" w:rsidRPr="00B62BB2">
        <w:rPr>
          <w:lang w:val="de-DE"/>
        </w:rPr>
        <w:t>entwickelten Programms könnte</w:t>
      </w:r>
      <w:r w:rsidR="00CF3E87" w:rsidRPr="00B62BB2">
        <w:rPr>
          <w:lang w:val="de-DE"/>
        </w:rPr>
        <w:t xml:space="preserve">n </w:t>
      </w:r>
      <w:r w:rsidR="004D6B70" w:rsidRPr="00B62BB2">
        <w:rPr>
          <w:lang w:val="de-DE"/>
        </w:rPr>
        <w:t xml:space="preserve">diese Parameter kalibriert werden, um </w:t>
      </w:r>
      <w:r w:rsidR="00225346" w:rsidRPr="00B62BB2">
        <w:rPr>
          <w:lang w:val="de-DE"/>
        </w:rPr>
        <w:t>die Regeln</w:t>
      </w:r>
      <w:r w:rsidR="004D6B70" w:rsidRPr="00B62BB2">
        <w:rPr>
          <w:lang w:val="de-DE"/>
        </w:rPr>
        <w:t xml:space="preserve"> an die tatsächlichen Gegebenheiten anzupassen.</w:t>
      </w:r>
    </w:p>
    <w:p w14:paraId="6D7CA208" w14:textId="78164DF3" w:rsidR="00D8320F" w:rsidRPr="00E55713" w:rsidRDefault="00264A15" w:rsidP="00E55713">
      <w:pPr>
        <w:pStyle w:val="Textbody"/>
        <w:spacing w:before="240" w:after="0"/>
        <w:rPr>
          <w:b/>
          <w:bCs/>
          <w:lang w:val="de-DE"/>
        </w:rPr>
      </w:pPr>
      <w:r>
        <w:rPr>
          <w:lang w:val="de-DE"/>
        </w:rPr>
        <w:t xml:space="preserve">Bei den nachfolgenden </w:t>
      </w:r>
      <w:r w:rsidR="00A5075B">
        <w:rPr>
          <w:lang w:val="de-DE"/>
        </w:rPr>
        <w:t>Regeldefinitionen</w:t>
      </w:r>
      <w:r>
        <w:rPr>
          <w:lang w:val="de-DE"/>
        </w:rPr>
        <w:t xml:space="preserve"> ist der</w:t>
      </w:r>
      <w:r w:rsidR="00244256" w:rsidRPr="0047384C">
        <w:rPr>
          <w:lang w:val="de-DE"/>
        </w:rPr>
        <w:t xml:space="preserve"> Anfangs- bzw. „Vorher“-Zustand immer</w:t>
      </w:r>
      <w:r w:rsidR="0093339A" w:rsidRPr="0047384C">
        <w:rPr>
          <w:lang w:val="de-DE"/>
        </w:rPr>
        <w:t>, dass sich sowohl auf A als auch auf B (falls vorhanden) 100% der Blätter befinden.</w:t>
      </w:r>
      <w:r w:rsidR="0058060E" w:rsidRPr="0047384C">
        <w:rPr>
          <w:lang w:val="de-DE"/>
        </w:rPr>
        <w:t xml:space="preserve"> Dicke Kanten bedeuten, dass sich hier die den Hof eingrenzenden Mauern befinden.</w:t>
      </w:r>
    </w:p>
    <w:p w14:paraId="4EE40CA7" w14:textId="3DC2D4C8" w:rsidR="00E56628" w:rsidRPr="00120109" w:rsidRDefault="00120109" w:rsidP="0004437A">
      <w:pPr>
        <w:pStyle w:val="Textbody"/>
        <w:spacing w:before="240"/>
        <w:rPr>
          <w:b/>
          <w:bCs/>
          <w:lang w:val="de-DE"/>
        </w:rPr>
      </w:pPr>
      <w:r>
        <w:rPr>
          <w:noProof/>
          <w:lang w:val="de-DE"/>
        </w:rPr>
        <w:drawing>
          <wp:anchor distT="0" distB="0" distL="114300" distR="114300" simplePos="0" relativeHeight="251658241" behindDoc="1" locked="0" layoutInCell="1" allowOverlap="1" wp14:anchorId="7873FF72" wp14:editId="59A0F5BF">
            <wp:simplePos x="0" y="0"/>
            <wp:positionH relativeFrom="margin">
              <wp:posOffset>1905</wp:posOffset>
            </wp:positionH>
            <wp:positionV relativeFrom="paragraph">
              <wp:posOffset>412115</wp:posOffset>
            </wp:positionV>
            <wp:extent cx="2126615" cy="1750060"/>
            <wp:effectExtent l="0" t="0" r="6985" b="2540"/>
            <wp:wrapTight wrapText="bothSides">
              <wp:wrapPolygon edited="0">
                <wp:start x="0" y="0"/>
                <wp:lineTo x="0" y="21396"/>
                <wp:lineTo x="21477" y="21396"/>
                <wp:lineTo x="21477" y="0"/>
                <wp:lineTo x="0" y="0"/>
              </wp:wrapPolygon>
            </wp:wrapTight>
            <wp:docPr id="900374362"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0374362" name="Grafik 5"/>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126615" cy="1750060"/>
                    </a:xfrm>
                    <a:prstGeom prst="rect">
                      <a:avLst/>
                    </a:prstGeom>
                  </pic:spPr>
                </pic:pic>
              </a:graphicData>
            </a:graphic>
            <wp14:sizeRelH relativeFrom="margin">
              <wp14:pctWidth>0</wp14:pctWidth>
            </wp14:sizeRelH>
            <wp14:sizeRelV relativeFrom="margin">
              <wp14:pctHeight>0</wp14:pctHeight>
            </wp14:sizeRelV>
          </wp:anchor>
        </w:drawing>
      </w:r>
      <w:r w:rsidR="00781D4F" w:rsidRPr="00120109">
        <w:rPr>
          <w:b/>
          <w:bCs/>
          <w:lang w:val="de-DE"/>
        </w:rPr>
        <w:t>Sonderfall</w:t>
      </w:r>
      <w:r w:rsidR="0058060E" w:rsidRPr="00120109">
        <w:rPr>
          <w:b/>
          <w:bCs/>
          <w:lang w:val="de-DE"/>
        </w:rPr>
        <w:t xml:space="preserve"> 1</w:t>
      </w:r>
      <w:r w:rsidR="00E56628" w:rsidRPr="00120109">
        <w:rPr>
          <w:b/>
          <w:bCs/>
          <w:lang w:val="de-DE"/>
        </w:rPr>
        <w:t>:</w:t>
      </w:r>
      <w:r w:rsidR="0058060E" w:rsidRPr="00120109">
        <w:rPr>
          <w:b/>
          <w:bCs/>
          <w:lang w:val="de-DE"/>
        </w:rPr>
        <w:t xml:space="preserve"> </w:t>
      </w:r>
      <w:r w:rsidRPr="00120109">
        <w:rPr>
          <w:b/>
          <w:bCs/>
          <w:lang w:val="de-DE"/>
        </w:rPr>
        <w:t>Eine Mauer ist r</w:t>
      </w:r>
      <w:r>
        <w:rPr>
          <w:b/>
          <w:bCs/>
          <w:lang w:val="de-DE"/>
        </w:rPr>
        <w:t>echts von B</w:t>
      </w:r>
    </w:p>
    <w:p w14:paraId="4F630AFB" w14:textId="75B86F82" w:rsidR="005C4D6E" w:rsidRDefault="00EF16C3" w:rsidP="0058060E">
      <w:pPr>
        <w:pStyle w:val="Textbody"/>
        <w:spacing w:before="240"/>
      </w:pPr>
      <w:r>
        <w:t>P</w:t>
      </w:r>
      <w:r w:rsidR="0058060E" w:rsidRPr="00542D2B">
        <w:rPr>
          <w:vertAlign w:val="subscript"/>
        </w:rPr>
        <w:t>A_to_B</w:t>
      </w:r>
      <w:r w:rsidR="0058060E" w:rsidRPr="00542D2B">
        <w:t xml:space="preserve"> = 0,</w:t>
      </w:r>
      <w:r w:rsidR="00120109">
        <w:t>8</w:t>
      </w:r>
      <w:r w:rsidR="0058060E" w:rsidRPr="00542D2B">
        <w:br/>
      </w:r>
      <w:r>
        <w:t>p</w:t>
      </w:r>
      <w:r w:rsidR="0058060E" w:rsidRPr="00542D2B">
        <w:rPr>
          <w:vertAlign w:val="subscript"/>
        </w:rPr>
        <w:t>A_to_</w:t>
      </w:r>
      <w:r w:rsidR="0058060E">
        <w:rPr>
          <w:vertAlign w:val="subscript"/>
        </w:rPr>
        <w:t>above_</w:t>
      </w:r>
      <w:r w:rsidR="0058060E" w:rsidRPr="00542D2B">
        <w:rPr>
          <w:vertAlign w:val="subscript"/>
        </w:rPr>
        <w:t>B</w:t>
      </w:r>
      <w:r w:rsidR="0058060E" w:rsidRPr="00542D2B">
        <w:t xml:space="preserve"> = 0,</w:t>
      </w:r>
      <w:r w:rsidR="0058060E">
        <w:t>1</w:t>
      </w:r>
      <w:r w:rsidR="00120109">
        <w:br/>
      </w:r>
      <w:r>
        <w:t>p</w:t>
      </w:r>
      <w:r w:rsidR="00120109" w:rsidRPr="00542D2B">
        <w:rPr>
          <w:vertAlign w:val="subscript"/>
        </w:rPr>
        <w:t>A_to_</w:t>
      </w:r>
      <w:r w:rsidR="00120109">
        <w:rPr>
          <w:vertAlign w:val="subscript"/>
        </w:rPr>
        <w:t>below_</w:t>
      </w:r>
      <w:r w:rsidR="00120109" w:rsidRPr="00542D2B">
        <w:rPr>
          <w:vertAlign w:val="subscript"/>
        </w:rPr>
        <w:t>B</w:t>
      </w:r>
      <w:r w:rsidR="00120109" w:rsidRPr="00542D2B">
        <w:t xml:space="preserve"> = 0,</w:t>
      </w:r>
      <w:r w:rsidR="00120109">
        <w:t>1</w:t>
      </w:r>
      <w:r w:rsidR="0058060E">
        <w:br/>
      </w:r>
      <w:r>
        <w:t>p</w:t>
      </w:r>
      <w:r w:rsidR="0058060E">
        <w:rPr>
          <w:vertAlign w:val="subscript"/>
        </w:rPr>
        <w:t>B</w:t>
      </w:r>
      <w:r w:rsidR="0058060E" w:rsidRPr="00542D2B">
        <w:rPr>
          <w:vertAlign w:val="subscript"/>
        </w:rPr>
        <w:t>_</w:t>
      </w:r>
      <w:r w:rsidR="0058060E">
        <w:rPr>
          <w:vertAlign w:val="subscript"/>
        </w:rPr>
        <w:t>stay_on_</w:t>
      </w:r>
      <w:r w:rsidR="0058060E" w:rsidRPr="00542D2B">
        <w:rPr>
          <w:vertAlign w:val="subscript"/>
        </w:rPr>
        <w:t>B</w:t>
      </w:r>
      <w:r w:rsidR="0058060E" w:rsidRPr="00542D2B">
        <w:t xml:space="preserve"> = </w:t>
      </w:r>
      <w:r w:rsidR="0010626C">
        <w:t>1</w:t>
      </w:r>
      <w:r w:rsidR="00EA0A8F">
        <w:t xml:space="preserve"> </w:t>
      </w:r>
      <w:r w:rsidR="00375236">
        <w:t>– 0,1 * s1</w:t>
      </w:r>
      <w:r w:rsidR="005C4D6E">
        <w:br/>
      </w:r>
      <w:r>
        <w:t>p</w:t>
      </w:r>
      <w:r w:rsidR="005C4D6E">
        <w:rPr>
          <w:vertAlign w:val="subscript"/>
        </w:rPr>
        <w:t>B</w:t>
      </w:r>
      <w:r w:rsidR="005C4D6E" w:rsidRPr="00542D2B">
        <w:rPr>
          <w:vertAlign w:val="subscript"/>
        </w:rPr>
        <w:t>_</w:t>
      </w:r>
      <w:r w:rsidR="001C0B29">
        <w:rPr>
          <w:vertAlign w:val="subscript"/>
        </w:rPr>
        <w:t>to_above</w:t>
      </w:r>
      <w:r w:rsidR="005C4D6E">
        <w:rPr>
          <w:vertAlign w:val="subscript"/>
        </w:rPr>
        <w:t>_</w:t>
      </w:r>
      <w:r w:rsidR="005C4D6E" w:rsidRPr="00542D2B">
        <w:rPr>
          <w:vertAlign w:val="subscript"/>
        </w:rPr>
        <w:t>B</w:t>
      </w:r>
      <w:r w:rsidR="005C4D6E" w:rsidRPr="00542D2B">
        <w:t xml:space="preserve"> = </w:t>
      </w:r>
      <w:r w:rsidR="005C4D6E">
        <w:t xml:space="preserve">0,05 * </w:t>
      </w:r>
      <w:r w:rsidR="005D72AD">
        <w:t>(</w:t>
      </w:r>
      <w:r w:rsidR="008F48CA">
        <w:t>1-</w:t>
      </w:r>
      <w:r w:rsidR="005C4D6E">
        <w:t>s1</w:t>
      </w:r>
      <w:r w:rsidR="008F48CA">
        <w:t>)</w:t>
      </w:r>
      <w:r w:rsidR="005C4D6E">
        <w:br/>
      </w:r>
      <w:r>
        <w:t>p</w:t>
      </w:r>
      <w:r w:rsidR="005C4D6E">
        <w:rPr>
          <w:vertAlign w:val="subscript"/>
        </w:rPr>
        <w:t>B</w:t>
      </w:r>
      <w:r w:rsidR="005077E1">
        <w:rPr>
          <w:vertAlign w:val="subscript"/>
        </w:rPr>
        <w:t>_to_below</w:t>
      </w:r>
      <w:r w:rsidR="005C4D6E">
        <w:rPr>
          <w:vertAlign w:val="subscript"/>
        </w:rPr>
        <w:t>_</w:t>
      </w:r>
      <w:r w:rsidR="005C4D6E" w:rsidRPr="00542D2B">
        <w:rPr>
          <w:vertAlign w:val="subscript"/>
        </w:rPr>
        <w:t>B</w:t>
      </w:r>
      <w:r w:rsidR="005C4D6E" w:rsidRPr="00542D2B">
        <w:t xml:space="preserve"> = </w:t>
      </w:r>
      <w:r w:rsidR="005C4D6E">
        <w:t xml:space="preserve">0,05 * </w:t>
      </w:r>
      <w:r w:rsidR="006257D0">
        <w:t>(1-</w:t>
      </w:r>
      <w:r w:rsidR="005C4D6E">
        <w:t>s1</w:t>
      </w:r>
      <w:r w:rsidR="002629CD">
        <w:t>)</w:t>
      </w:r>
    </w:p>
    <w:p w14:paraId="7B4ACC69" w14:textId="77777777" w:rsidR="00637A21" w:rsidRDefault="00B15A0D" w:rsidP="00E8080E">
      <w:pPr>
        <w:pStyle w:val="Textbody"/>
        <w:spacing w:before="240"/>
        <w:rPr>
          <w:lang w:val="de-DE"/>
        </w:rPr>
      </w:pPr>
      <w:r>
        <w:rPr>
          <w:lang w:val="de-DE"/>
        </w:rPr>
        <w:t xml:space="preserve">Es fliegt kein Laub über die Mauer hinaus (Prinzip 1 erfüllt) und </w:t>
      </w:r>
      <w:r w:rsidR="001C26E2">
        <w:rPr>
          <w:lang w:val="de-DE"/>
        </w:rPr>
        <w:t xml:space="preserve">nur </w:t>
      </w:r>
      <w:r w:rsidR="00637A21">
        <w:rPr>
          <w:lang w:val="de-DE"/>
        </w:rPr>
        <w:t>der Abtrieb von Feld B (= die 10% des Laubs von Feld B</w:t>
      </w:r>
      <w:r w:rsidR="008B17B5">
        <w:rPr>
          <w:lang w:val="de-DE"/>
        </w:rPr>
        <w:t xml:space="preserve">, </w:t>
      </w:r>
      <w:r w:rsidR="0043451E">
        <w:rPr>
          <w:lang w:val="de-DE"/>
        </w:rPr>
        <w:t xml:space="preserve">die </w:t>
      </w:r>
      <w:r w:rsidR="008B17B5">
        <w:rPr>
          <w:lang w:val="de-DE"/>
        </w:rPr>
        <w:t>sonst auf das Feld rechts von B geflogen wäre</w:t>
      </w:r>
      <w:r w:rsidR="00FC2017">
        <w:rPr>
          <w:lang w:val="de-DE"/>
        </w:rPr>
        <w:t>n</w:t>
      </w:r>
      <w:r w:rsidR="00637A21">
        <w:rPr>
          <w:lang w:val="de-DE"/>
        </w:rPr>
        <w:t>)</w:t>
      </w:r>
      <w:r w:rsidR="00BC2433">
        <w:rPr>
          <w:lang w:val="de-DE"/>
        </w:rPr>
        <w:t>, flieg</w:t>
      </w:r>
      <w:r w:rsidR="00FC2017">
        <w:rPr>
          <w:lang w:val="de-DE"/>
        </w:rPr>
        <w:t>en</w:t>
      </w:r>
      <w:r w:rsidR="00BC2433">
        <w:rPr>
          <w:lang w:val="de-DE"/>
        </w:rPr>
        <w:t xml:space="preserve"> </w:t>
      </w:r>
      <w:r w:rsidR="001C26E2">
        <w:rPr>
          <w:lang w:val="de-DE"/>
        </w:rPr>
        <w:t>den neuen Regeln nach anders</w:t>
      </w:r>
      <w:r w:rsidR="00CC1883">
        <w:rPr>
          <w:lang w:val="de-DE"/>
        </w:rPr>
        <w:t xml:space="preserve"> </w:t>
      </w:r>
      <w:r w:rsidR="00871548">
        <w:rPr>
          <w:lang w:val="de-DE"/>
        </w:rPr>
        <w:t xml:space="preserve">(Prinzip </w:t>
      </w:r>
      <w:r w:rsidR="00CC1883">
        <w:rPr>
          <w:lang w:val="de-DE"/>
        </w:rPr>
        <w:t>2</w:t>
      </w:r>
      <w:r w:rsidR="00415ACA">
        <w:rPr>
          <w:lang w:val="de-DE"/>
        </w:rPr>
        <w:t xml:space="preserve"> erfüllt</w:t>
      </w:r>
      <w:r w:rsidR="00871548">
        <w:rPr>
          <w:lang w:val="de-DE"/>
        </w:rPr>
        <w:t>).</w:t>
      </w:r>
    </w:p>
    <w:p w14:paraId="39D1B80D" w14:textId="6F00585D" w:rsidR="00794A0D" w:rsidRDefault="003B044B" w:rsidP="00E8080E">
      <w:pPr>
        <w:pStyle w:val="Textbody"/>
        <w:spacing w:before="240"/>
        <w:rPr>
          <w:lang w:val="de-DE"/>
        </w:rPr>
      </w:pPr>
      <w:r>
        <w:rPr>
          <w:lang w:val="de-DE"/>
        </w:rPr>
        <w:t>Praktische Beobachtungen z</w:t>
      </w:r>
      <w:r w:rsidR="00E27AA2">
        <w:rPr>
          <w:lang w:val="de-DE"/>
        </w:rPr>
        <w:t>eigen: Wenn</w:t>
      </w:r>
      <w:r w:rsidR="00FF7A67">
        <w:rPr>
          <w:lang w:val="de-DE"/>
        </w:rPr>
        <w:t xml:space="preserve"> Blätter gegen eine Wand geblasen werden, dann</w:t>
      </w:r>
      <w:r w:rsidR="00547510">
        <w:rPr>
          <w:lang w:val="de-DE"/>
        </w:rPr>
        <w:t xml:space="preserve"> </w:t>
      </w:r>
      <w:r w:rsidR="00296F58">
        <w:rPr>
          <w:lang w:val="de-DE"/>
        </w:rPr>
        <w:t>fliegen sie</w:t>
      </w:r>
      <w:r w:rsidR="006843DE">
        <w:rPr>
          <w:lang w:val="de-DE"/>
        </w:rPr>
        <w:t xml:space="preserve"> </w:t>
      </w:r>
      <w:r w:rsidR="005E2B86">
        <w:rPr>
          <w:lang w:val="de-DE"/>
        </w:rPr>
        <w:t xml:space="preserve">bei ausreichender Krafteinwirkung </w:t>
      </w:r>
      <w:r w:rsidR="006843DE">
        <w:rPr>
          <w:lang w:val="de-DE"/>
        </w:rPr>
        <w:t>meist</w:t>
      </w:r>
      <w:r w:rsidR="00296F58">
        <w:rPr>
          <w:lang w:val="de-DE"/>
        </w:rPr>
        <w:t xml:space="preserve"> zur Seite we</w:t>
      </w:r>
      <w:r w:rsidR="006843DE">
        <w:rPr>
          <w:lang w:val="de-DE"/>
        </w:rPr>
        <w:t>g</w:t>
      </w:r>
      <w:r w:rsidR="00C80C9C">
        <w:rPr>
          <w:lang w:val="de-DE"/>
        </w:rPr>
        <w:t>.</w:t>
      </w:r>
      <w:r w:rsidR="000F4D95">
        <w:rPr>
          <w:lang w:val="de-DE"/>
        </w:rPr>
        <w:t xml:space="preserve"> Mangels Informationen </w:t>
      </w:r>
      <w:r w:rsidR="00614426">
        <w:rPr>
          <w:lang w:val="de-DE"/>
        </w:rPr>
        <w:t>zu den Gegebenheiten lässt</w:t>
      </w:r>
      <w:r w:rsidR="000F4D95">
        <w:rPr>
          <w:lang w:val="de-DE"/>
        </w:rPr>
        <w:t xml:space="preserve"> sich wie zuvor erläutert nicht eindeutig bestimmen, wie groß der Anteil der Blätter ist, der an der Wand hängen bleibt</w:t>
      </w:r>
      <w:r w:rsidR="00CD644C">
        <w:rPr>
          <w:lang w:val="de-DE"/>
        </w:rPr>
        <w:t xml:space="preserve"> </w:t>
      </w:r>
      <w:r w:rsidR="002E2530">
        <w:rPr>
          <w:lang w:val="de-DE"/>
        </w:rPr>
        <w:t>bzw.</w:t>
      </w:r>
      <w:r w:rsidR="00CD644C">
        <w:rPr>
          <w:lang w:val="de-DE"/>
        </w:rPr>
        <w:t xml:space="preserve"> nicht auf ein seitliches Feld </w:t>
      </w:r>
      <w:r w:rsidR="003E557A">
        <w:rPr>
          <w:lang w:val="de-DE"/>
        </w:rPr>
        <w:t>geweht wird</w:t>
      </w:r>
      <w:r w:rsidR="00FE6B61">
        <w:rPr>
          <w:lang w:val="de-DE"/>
        </w:rPr>
        <w:t>.</w:t>
      </w:r>
    </w:p>
    <w:p w14:paraId="76419BA8" w14:textId="4CB5C90D" w:rsidR="00E96D24" w:rsidRPr="00D5191F" w:rsidRDefault="00FE6B61" w:rsidP="00E8080E">
      <w:pPr>
        <w:pStyle w:val="Textbody"/>
        <w:spacing w:before="240"/>
        <w:rPr>
          <w:lang w:val="de-DE"/>
        </w:rPr>
      </w:pPr>
      <w:r>
        <w:rPr>
          <w:lang w:val="de-DE"/>
        </w:rPr>
        <w:t>D</w:t>
      </w:r>
      <w:r w:rsidR="004A78AF">
        <w:rPr>
          <w:lang w:val="de-DE"/>
        </w:rPr>
        <w:t xml:space="preserve">aher wird der </w:t>
      </w:r>
      <w:r w:rsidR="004A78AF" w:rsidRPr="00CC56E2">
        <w:rPr>
          <w:i/>
          <w:iCs/>
          <w:lang w:val="de-DE"/>
        </w:rPr>
        <w:t>Parameter s1</w:t>
      </w:r>
      <w:r w:rsidR="004A78AF">
        <w:rPr>
          <w:lang w:val="de-DE"/>
        </w:rPr>
        <w:t xml:space="preserve"> eingeführt</w:t>
      </w:r>
      <w:r w:rsidR="00794A0D">
        <w:rPr>
          <w:lang w:val="de-DE"/>
        </w:rPr>
        <w:t xml:space="preserve">. </w:t>
      </w:r>
      <w:r w:rsidR="00794A0D" w:rsidRPr="00794A0D">
        <w:rPr>
          <w:i/>
          <w:iCs/>
          <w:lang w:val="de-DE"/>
        </w:rPr>
        <w:t>s1</w:t>
      </w:r>
      <w:r w:rsidR="00794A0D">
        <w:rPr>
          <w:lang w:val="de-DE"/>
        </w:rPr>
        <w:t xml:space="preserve"> gibt den Anteil a</w:t>
      </w:r>
      <w:r w:rsidR="00C339BB">
        <w:rPr>
          <w:lang w:val="de-DE"/>
        </w:rPr>
        <w:t>m regulären Abtrieb von Feld B</w:t>
      </w:r>
      <w:r w:rsidR="00794A0D">
        <w:rPr>
          <w:lang w:val="de-DE"/>
        </w:rPr>
        <w:t xml:space="preserve"> an, der (bei häufiger Experimentdurchführung durchschnittlich) </w:t>
      </w:r>
      <w:r w:rsidR="005A32B7">
        <w:rPr>
          <w:lang w:val="de-DE"/>
        </w:rPr>
        <w:t xml:space="preserve">in Feld B verbleibt und nicht seitlich wegfliegt. </w:t>
      </w:r>
      <w:r w:rsidR="00AA1FCF">
        <w:rPr>
          <w:lang w:val="de-DE"/>
        </w:rPr>
        <w:t xml:space="preserve">Im Folgenden </w:t>
      </w:r>
      <w:r w:rsidR="00EC1E68">
        <w:rPr>
          <w:lang w:val="de-DE"/>
        </w:rPr>
        <w:t>wird mit</w:t>
      </w:r>
      <w:r w:rsidR="004847BC">
        <w:rPr>
          <w:lang w:val="de-DE"/>
        </w:rPr>
        <w:t xml:space="preserve"> s1 = 0</w:t>
      </w:r>
      <w:r w:rsidR="00CC49B8">
        <w:rPr>
          <w:lang w:val="de-DE"/>
        </w:rPr>
        <w:t>,</w:t>
      </w:r>
      <w:r w:rsidR="004847BC">
        <w:rPr>
          <w:lang w:val="de-DE"/>
        </w:rPr>
        <w:t xml:space="preserve">9 </w:t>
      </w:r>
      <w:r w:rsidR="00EC1E68">
        <w:rPr>
          <w:lang w:val="de-DE"/>
        </w:rPr>
        <w:t>gearbeitet</w:t>
      </w:r>
      <w:r w:rsidR="004847BC">
        <w:rPr>
          <w:lang w:val="de-DE"/>
        </w:rPr>
        <w:t xml:space="preserve"> (d.h. </w:t>
      </w:r>
      <w:r w:rsidR="00536FD4">
        <w:rPr>
          <w:lang w:val="de-DE"/>
        </w:rPr>
        <w:t xml:space="preserve">ca. </w:t>
      </w:r>
      <w:r w:rsidR="004847BC">
        <w:rPr>
          <w:lang w:val="de-DE"/>
        </w:rPr>
        <w:t>90% des</w:t>
      </w:r>
      <w:r w:rsidR="008B22D5">
        <w:rPr>
          <w:lang w:val="de-DE"/>
        </w:rPr>
        <w:t xml:space="preserve"> </w:t>
      </w:r>
      <w:r w:rsidR="003B598D">
        <w:rPr>
          <w:lang w:val="de-DE"/>
        </w:rPr>
        <w:t xml:space="preserve">regulären </w:t>
      </w:r>
      <w:r w:rsidR="008B22D5">
        <w:rPr>
          <w:lang w:val="de-DE"/>
        </w:rPr>
        <w:t xml:space="preserve">Abtriebs von Feld B </w:t>
      </w:r>
      <w:r w:rsidR="003B598D">
        <w:rPr>
          <w:lang w:val="de-DE"/>
        </w:rPr>
        <w:t xml:space="preserve">verbleibt in </w:t>
      </w:r>
      <w:r w:rsidR="00536FD4">
        <w:rPr>
          <w:lang w:val="de-DE"/>
        </w:rPr>
        <w:t>B</w:t>
      </w:r>
      <w:r w:rsidR="00E061B5">
        <w:rPr>
          <w:lang w:val="de-DE"/>
        </w:rPr>
        <w:t xml:space="preserve"> und fliegt nicht zur Seite weg</w:t>
      </w:r>
      <w:r w:rsidR="008B22D5">
        <w:rPr>
          <w:lang w:val="de-DE"/>
        </w:rPr>
        <w:t>).</w:t>
      </w:r>
      <w:r w:rsidR="00464B52">
        <w:rPr>
          <w:lang w:val="de-DE"/>
        </w:rPr>
        <w:t xml:space="preserve"> </w:t>
      </w:r>
      <w:r w:rsidR="00A24233">
        <w:rPr>
          <w:lang w:val="de-DE"/>
        </w:rPr>
        <w:t xml:space="preserve">Dies ist plausibel, da die vom Laubbläser ausgehende Krafteinwirkung am rechten Rand von Feld B nicht mehr besonders stark ist (das ist daran erkennbar, dass im Normalfall nur ca. 10% der Blätter von B abgetrieben </w:t>
      </w:r>
      <w:r w:rsidR="00A24233" w:rsidRPr="00EC1E68">
        <w:rPr>
          <w:lang w:val="de-DE"/>
        </w:rPr>
        <w:t>werden</w:t>
      </w:r>
      <w:r w:rsidR="00A24233">
        <w:rPr>
          <w:lang w:val="de-DE"/>
        </w:rPr>
        <w:t>).</w:t>
      </w:r>
      <w:r w:rsidR="00A24233">
        <w:rPr>
          <w:lang w:val="de-DE"/>
        </w:rPr>
        <w:br/>
      </w:r>
      <w:r w:rsidR="00464B52">
        <w:rPr>
          <w:lang w:val="de-DE"/>
        </w:rPr>
        <w:t xml:space="preserve">Prinzip 3 wurde also </w:t>
      </w:r>
      <w:r w:rsidR="00E061B5">
        <w:rPr>
          <w:lang w:val="de-DE"/>
        </w:rPr>
        <w:t>auc</w:t>
      </w:r>
      <w:r w:rsidR="000C4AFA">
        <w:rPr>
          <w:lang w:val="de-DE"/>
        </w:rPr>
        <w:t>h berücksichtigt</w:t>
      </w:r>
      <w:r w:rsidR="00E061B5">
        <w:rPr>
          <w:lang w:val="de-DE"/>
        </w:rPr>
        <w:t>.</w:t>
      </w:r>
    </w:p>
    <w:p w14:paraId="54B72252" w14:textId="77777777" w:rsidR="00E96D24" w:rsidRDefault="00E96D24" w:rsidP="00E96D24">
      <w:pPr>
        <w:pStyle w:val="Textbody"/>
        <w:spacing w:before="240"/>
        <w:rPr>
          <w:b/>
          <w:bCs/>
          <w:lang w:val="de-DE"/>
        </w:rPr>
      </w:pPr>
      <w:r>
        <w:rPr>
          <w:b/>
          <w:bCs/>
          <w:lang w:val="de-DE"/>
        </w:rPr>
        <w:lastRenderedPageBreak/>
        <w:t>Sonderfall 2: Eine Mauer ist unter B</w:t>
      </w:r>
    </w:p>
    <w:p w14:paraId="0ACF8D65" w14:textId="3639413D" w:rsidR="00E96D24" w:rsidRDefault="00E96D24" w:rsidP="00E96D24">
      <w:pPr>
        <w:pStyle w:val="Textbody"/>
        <w:spacing w:before="240"/>
      </w:pPr>
      <w:r>
        <w:rPr>
          <w:noProof/>
          <w:lang w:val="de-DE"/>
        </w:rPr>
        <w:drawing>
          <wp:anchor distT="0" distB="0" distL="114300" distR="114300" simplePos="0" relativeHeight="251658243" behindDoc="1" locked="0" layoutInCell="1" allowOverlap="1" wp14:anchorId="104ABD11" wp14:editId="59D9BB17">
            <wp:simplePos x="0" y="0"/>
            <wp:positionH relativeFrom="column">
              <wp:posOffset>35560</wp:posOffset>
            </wp:positionH>
            <wp:positionV relativeFrom="paragraph">
              <wp:posOffset>61595</wp:posOffset>
            </wp:positionV>
            <wp:extent cx="2870200" cy="1226185"/>
            <wp:effectExtent l="0" t="0" r="6350" b="0"/>
            <wp:wrapTight wrapText="bothSides">
              <wp:wrapPolygon edited="0">
                <wp:start x="0" y="0"/>
                <wp:lineTo x="0" y="21141"/>
                <wp:lineTo x="21504" y="21141"/>
                <wp:lineTo x="21504" y="0"/>
                <wp:lineTo x="0" y="0"/>
              </wp:wrapPolygon>
            </wp:wrapTight>
            <wp:docPr id="321402820" name="Grafik 7" descr="Ein Bild, das Text, Screenshot, Diagramm, Reih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0224958" name="Grafik 7" descr="Ein Bild, das Text, Screenshot, Diagramm, Reihe enthält.&#10;&#10;Automatisch generierte Beschreibu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870200" cy="1226185"/>
                    </a:xfrm>
                    <a:prstGeom prst="rect">
                      <a:avLst/>
                    </a:prstGeom>
                  </pic:spPr>
                </pic:pic>
              </a:graphicData>
            </a:graphic>
            <wp14:sizeRelH relativeFrom="margin">
              <wp14:pctWidth>0</wp14:pctWidth>
            </wp14:sizeRelH>
            <wp14:sizeRelV relativeFrom="margin">
              <wp14:pctHeight>0</wp14:pctHeight>
            </wp14:sizeRelV>
          </wp:anchor>
        </w:drawing>
      </w:r>
      <w:r w:rsidRPr="00542D2B">
        <w:t>P</w:t>
      </w:r>
      <w:r w:rsidRPr="00542D2B">
        <w:rPr>
          <w:vertAlign w:val="subscript"/>
        </w:rPr>
        <w:t>A_to_B</w:t>
      </w:r>
      <w:r w:rsidRPr="00542D2B">
        <w:t xml:space="preserve"> = 0,</w:t>
      </w:r>
      <w:r>
        <w:t>9</w:t>
      </w:r>
      <w:r w:rsidRPr="00542D2B">
        <w:br/>
        <w:t>P</w:t>
      </w:r>
      <w:r w:rsidRPr="00542D2B">
        <w:rPr>
          <w:vertAlign w:val="subscript"/>
        </w:rPr>
        <w:t>A_to_</w:t>
      </w:r>
      <w:r>
        <w:rPr>
          <w:vertAlign w:val="subscript"/>
        </w:rPr>
        <w:t>above_</w:t>
      </w:r>
      <w:r w:rsidRPr="00542D2B">
        <w:rPr>
          <w:vertAlign w:val="subscript"/>
        </w:rPr>
        <w:t>B</w:t>
      </w:r>
      <w:r w:rsidRPr="00542D2B">
        <w:t xml:space="preserve"> = 0,</w:t>
      </w:r>
      <w:r>
        <w:t>1</w:t>
      </w:r>
      <w:r>
        <w:br/>
      </w:r>
      <w:r w:rsidRPr="00542D2B">
        <w:t>P</w:t>
      </w:r>
      <w:r>
        <w:rPr>
          <w:vertAlign w:val="subscript"/>
        </w:rPr>
        <w:t>B</w:t>
      </w:r>
      <w:r w:rsidRPr="00542D2B">
        <w:rPr>
          <w:vertAlign w:val="subscript"/>
        </w:rPr>
        <w:t>_</w:t>
      </w:r>
      <w:r>
        <w:rPr>
          <w:vertAlign w:val="subscript"/>
        </w:rPr>
        <w:t>stay_on_</w:t>
      </w:r>
      <w:r w:rsidRPr="00542D2B">
        <w:rPr>
          <w:vertAlign w:val="subscript"/>
        </w:rPr>
        <w:t>B</w:t>
      </w:r>
      <w:r w:rsidRPr="00542D2B">
        <w:t xml:space="preserve"> = </w:t>
      </w:r>
      <w:r>
        <w:t>0,9</w:t>
      </w:r>
      <w:r>
        <w:br/>
      </w:r>
      <w:r w:rsidRPr="00542D2B">
        <w:t>P</w:t>
      </w:r>
      <w:r>
        <w:rPr>
          <w:vertAlign w:val="subscript"/>
        </w:rPr>
        <w:t>B</w:t>
      </w:r>
      <w:r w:rsidRPr="00542D2B">
        <w:rPr>
          <w:vertAlign w:val="subscript"/>
        </w:rPr>
        <w:t>_to_</w:t>
      </w:r>
      <w:r>
        <w:rPr>
          <w:vertAlign w:val="subscript"/>
        </w:rPr>
        <w:t>beyond_</w:t>
      </w:r>
      <w:r w:rsidRPr="00542D2B">
        <w:rPr>
          <w:vertAlign w:val="subscript"/>
        </w:rPr>
        <w:t>B</w:t>
      </w:r>
      <w:r w:rsidRPr="00542D2B">
        <w:t xml:space="preserve"> = 0,</w:t>
      </w:r>
      <w:r>
        <w:t>1</w:t>
      </w:r>
    </w:p>
    <w:p w14:paraId="4FC3046B" w14:textId="13388D7F" w:rsidR="009C14EF" w:rsidRPr="00201B6C" w:rsidRDefault="00C93F1C" w:rsidP="00E8080E">
      <w:pPr>
        <w:pStyle w:val="Textbody"/>
        <w:spacing w:before="240"/>
        <w:rPr>
          <w:lang w:val="de-DE"/>
        </w:rPr>
      </w:pPr>
      <w:r>
        <w:rPr>
          <w:lang w:val="de-DE"/>
        </w:rPr>
        <w:t>Es</w:t>
      </w:r>
      <w:r w:rsidR="003D2117">
        <w:rPr>
          <w:lang w:val="de-DE"/>
        </w:rPr>
        <w:t xml:space="preserve"> wird vereinfachend davon ausgegangen, dass</w:t>
      </w:r>
      <w:r w:rsidR="00D760B1">
        <w:rPr>
          <w:lang w:val="de-DE"/>
        </w:rPr>
        <w:t xml:space="preserve"> der Seitenabtrieb von Feld A, der regulär auf das Feld unter B geflogen wäre, </w:t>
      </w:r>
      <w:r w:rsidR="00FA7562">
        <w:rPr>
          <w:lang w:val="de-DE"/>
        </w:rPr>
        <w:t xml:space="preserve">jetzt stattdessen </w:t>
      </w:r>
      <w:r w:rsidR="00D760B1">
        <w:rPr>
          <w:lang w:val="de-DE"/>
        </w:rPr>
        <w:t>vollständig auf Feld B geweht wird.</w:t>
      </w:r>
      <w:r w:rsidR="008F6824">
        <w:rPr>
          <w:lang w:val="de-DE"/>
        </w:rPr>
        <w:br/>
        <w:t>Dieselben Regeln gelten analog, wenn sich die horizontale Mauer über Feld A, B und 0 befindet (in diesem Fall sind die Regeln an der Achse AB zu spiegeln).</w:t>
      </w:r>
    </w:p>
    <w:p w14:paraId="172C3836" w14:textId="447ECE74" w:rsidR="00E8080E" w:rsidRPr="001878C3" w:rsidRDefault="00E8080E" w:rsidP="00E8080E">
      <w:pPr>
        <w:pStyle w:val="Textbody"/>
        <w:spacing w:before="240"/>
        <w:rPr>
          <w:b/>
          <w:bCs/>
          <w:lang w:val="en-GB"/>
        </w:rPr>
      </w:pPr>
      <w:r w:rsidRPr="001878C3">
        <w:rPr>
          <w:b/>
          <w:bCs/>
          <w:lang w:val="en-GB"/>
        </w:rPr>
        <w:t xml:space="preserve">Sonderfall </w:t>
      </w:r>
      <w:r w:rsidR="005A685F" w:rsidRPr="001878C3">
        <w:rPr>
          <w:b/>
          <w:bCs/>
          <w:lang w:val="en-GB"/>
        </w:rPr>
        <w:t>3</w:t>
      </w:r>
      <w:r w:rsidRPr="001878C3">
        <w:rPr>
          <w:b/>
          <w:bCs/>
          <w:lang w:val="en-GB"/>
        </w:rPr>
        <w:t xml:space="preserve">: B ist ein Eckfeld </w:t>
      </w:r>
    </w:p>
    <w:p w14:paraId="00BCE0CC" w14:textId="78A70B29" w:rsidR="00EC3094" w:rsidRDefault="00D155DA" w:rsidP="00E8080E">
      <w:pPr>
        <w:pStyle w:val="Textbody"/>
        <w:spacing w:before="240"/>
      </w:pPr>
      <w:r>
        <w:rPr>
          <w:noProof/>
          <w:lang w:val="de-DE"/>
        </w:rPr>
        <w:drawing>
          <wp:anchor distT="0" distB="0" distL="114300" distR="114300" simplePos="0" relativeHeight="251658242" behindDoc="1" locked="0" layoutInCell="1" allowOverlap="1" wp14:anchorId="7C065473" wp14:editId="317D33C2">
            <wp:simplePos x="0" y="0"/>
            <wp:positionH relativeFrom="margin">
              <wp:align>left</wp:align>
            </wp:positionH>
            <wp:positionV relativeFrom="paragraph">
              <wp:posOffset>45085</wp:posOffset>
            </wp:positionV>
            <wp:extent cx="2123440" cy="1159510"/>
            <wp:effectExtent l="0" t="0" r="0" b="2540"/>
            <wp:wrapTight wrapText="bothSides">
              <wp:wrapPolygon edited="0">
                <wp:start x="0" y="0"/>
                <wp:lineTo x="0" y="21292"/>
                <wp:lineTo x="21316" y="21292"/>
                <wp:lineTo x="21316" y="0"/>
                <wp:lineTo x="0" y="0"/>
              </wp:wrapPolygon>
            </wp:wrapTight>
            <wp:docPr id="1328018326"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8018326" name="Grafik 5"/>
                    <pic:cNvPicPr/>
                  </pic:nvPicPr>
                  <pic:blipFill rotWithShape="1">
                    <a:blip r:embed="rId14" cstate="print">
                      <a:extLst>
                        <a:ext uri="{28A0092B-C50C-407E-A947-70E740481C1C}">
                          <a14:useLocalDpi xmlns:a14="http://schemas.microsoft.com/office/drawing/2010/main" val="0"/>
                        </a:ext>
                      </a:extLst>
                    </a:blip>
                    <a:srcRect l="1421" t="4055"/>
                    <a:stretch/>
                  </pic:blipFill>
                  <pic:spPr bwMode="auto">
                    <a:xfrm>
                      <a:off x="0" y="0"/>
                      <a:ext cx="2130436" cy="11635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F16C3">
        <w:t>p</w:t>
      </w:r>
      <w:r w:rsidR="00E8080E" w:rsidRPr="00542D2B">
        <w:rPr>
          <w:vertAlign w:val="subscript"/>
        </w:rPr>
        <w:t>A_to_B</w:t>
      </w:r>
      <w:r w:rsidR="00E8080E" w:rsidRPr="00542D2B">
        <w:t xml:space="preserve"> = 0,</w:t>
      </w:r>
      <w:r w:rsidR="00E8080E">
        <w:t>9</w:t>
      </w:r>
      <w:r w:rsidR="00E8080E" w:rsidRPr="00542D2B">
        <w:br/>
      </w:r>
      <w:r w:rsidR="00EF16C3">
        <w:t>p</w:t>
      </w:r>
      <w:r w:rsidR="00E8080E" w:rsidRPr="00542D2B">
        <w:rPr>
          <w:vertAlign w:val="subscript"/>
        </w:rPr>
        <w:t>A_to_</w:t>
      </w:r>
      <w:r w:rsidR="00E8080E">
        <w:rPr>
          <w:vertAlign w:val="subscript"/>
        </w:rPr>
        <w:t>above_</w:t>
      </w:r>
      <w:r w:rsidR="00E8080E" w:rsidRPr="00542D2B">
        <w:rPr>
          <w:vertAlign w:val="subscript"/>
        </w:rPr>
        <w:t>B</w:t>
      </w:r>
      <w:r w:rsidR="00E8080E" w:rsidRPr="00542D2B">
        <w:t xml:space="preserve"> = 0,</w:t>
      </w:r>
      <w:r w:rsidR="00E8080E">
        <w:t>1</w:t>
      </w:r>
      <w:r w:rsidR="00E8080E">
        <w:br/>
      </w:r>
      <w:r w:rsidR="00EF16C3">
        <w:t>p</w:t>
      </w:r>
      <w:r w:rsidR="00E8080E">
        <w:rPr>
          <w:vertAlign w:val="subscript"/>
        </w:rPr>
        <w:t>B</w:t>
      </w:r>
      <w:r w:rsidR="00E8080E" w:rsidRPr="00542D2B">
        <w:rPr>
          <w:vertAlign w:val="subscript"/>
        </w:rPr>
        <w:t>_</w:t>
      </w:r>
      <w:r w:rsidR="00E8080E">
        <w:rPr>
          <w:vertAlign w:val="subscript"/>
        </w:rPr>
        <w:t>stay_on_</w:t>
      </w:r>
      <w:r w:rsidR="00E8080E" w:rsidRPr="00542D2B">
        <w:rPr>
          <w:vertAlign w:val="subscript"/>
        </w:rPr>
        <w:t>B</w:t>
      </w:r>
      <w:r w:rsidR="00E8080E" w:rsidRPr="00542D2B">
        <w:t xml:space="preserve"> = </w:t>
      </w:r>
      <w:r w:rsidR="00E8080E">
        <w:t>1</w:t>
      </w:r>
      <w:r w:rsidR="00E21D2A">
        <w:t xml:space="preserve"> – </w:t>
      </w:r>
      <w:r w:rsidR="00993D0B">
        <w:t>0,</w:t>
      </w:r>
      <w:r w:rsidR="00836F85">
        <w:t>05</w:t>
      </w:r>
      <w:r w:rsidR="00993D0B">
        <w:t xml:space="preserve"> * </w:t>
      </w:r>
      <w:r w:rsidR="0096720C">
        <w:t>(1-</w:t>
      </w:r>
      <w:r w:rsidR="00E21D2A">
        <w:t>s1</w:t>
      </w:r>
      <w:r w:rsidR="0096720C">
        <w:t>)</w:t>
      </w:r>
      <w:r w:rsidR="00EC3094">
        <w:br/>
      </w:r>
      <w:r w:rsidR="00EF16C3">
        <w:t>p</w:t>
      </w:r>
      <w:r w:rsidR="00EC3094">
        <w:rPr>
          <w:vertAlign w:val="subscript"/>
        </w:rPr>
        <w:t>B</w:t>
      </w:r>
      <w:r w:rsidR="00EC3094" w:rsidRPr="00542D2B">
        <w:rPr>
          <w:vertAlign w:val="subscript"/>
        </w:rPr>
        <w:t>_to_</w:t>
      </w:r>
      <w:r w:rsidR="00EC3094">
        <w:rPr>
          <w:vertAlign w:val="subscript"/>
        </w:rPr>
        <w:t>above_</w:t>
      </w:r>
      <w:r w:rsidR="00EC3094" w:rsidRPr="00542D2B">
        <w:rPr>
          <w:vertAlign w:val="subscript"/>
        </w:rPr>
        <w:t>B</w:t>
      </w:r>
      <w:r w:rsidR="00EC3094" w:rsidRPr="00542D2B">
        <w:t xml:space="preserve"> = </w:t>
      </w:r>
      <w:r w:rsidR="00EF1EF3">
        <w:t xml:space="preserve">0,05 * </w:t>
      </w:r>
      <w:r w:rsidR="00E075F9">
        <w:t>s1</w:t>
      </w:r>
    </w:p>
    <w:p w14:paraId="4F632288" w14:textId="5E63FF17" w:rsidR="00C202EB" w:rsidRDefault="00B50FDE" w:rsidP="00E8080E">
      <w:pPr>
        <w:pStyle w:val="Textbody"/>
        <w:spacing w:before="240"/>
        <w:rPr>
          <w:lang w:val="de-DE"/>
        </w:rPr>
      </w:pPr>
      <w:r>
        <w:rPr>
          <w:lang w:val="de-DE"/>
        </w:rPr>
        <w:t>Diese Regeln ergeben sich aus Kombination von Sonderfall</w:t>
      </w:r>
      <w:r w:rsidR="00E1186E">
        <w:rPr>
          <w:lang w:val="de-DE"/>
        </w:rPr>
        <w:t xml:space="preserve"> 1 und 2</w:t>
      </w:r>
      <w:r w:rsidR="00D02F99">
        <w:rPr>
          <w:lang w:val="de-DE"/>
        </w:rPr>
        <w:t xml:space="preserve">, weshalb </w:t>
      </w:r>
      <w:r w:rsidR="00A86F6D">
        <w:rPr>
          <w:lang w:val="de-DE"/>
        </w:rPr>
        <w:t xml:space="preserve">der Parameter </w:t>
      </w:r>
      <w:r w:rsidR="00A86F6D" w:rsidRPr="0096720C">
        <w:rPr>
          <w:i/>
          <w:iCs/>
          <w:lang w:val="de-DE"/>
        </w:rPr>
        <w:t>s1</w:t>
      </w:r>
      <w:r w:rsidR="00CA3D7B">
        <w:rPr>
          <w:lang w:val="de-DE"/>
        </w:rPr>
        <w:t xml:space="preserve"> von Sonderfall 1</w:t>
      </w:r>
      <w:r w:rsidR="00A86F6D">
        <w:rPr>
          <w:lang w:val="de-DE"/>
        </w:rPr>
        <w:t xml:space="preserve"> übernommen</w:t>
      </w:r>
      <w:r w:rsidR="00D02F99">
        <w:rPr>
          <w:lang w:val="de-DE"/>
        </w:rPr>
        <w:t xml:space="preserve"> wird</w:t>
      </w:r>
      <w:r w:rsidR="00A86F6D">
        <w:rPr>
          <w:lang w:val="de-DE"/>
        </w:rPr>
        <w:t>.</w:t>
      </w:r>
      <w:r w:rsidR="00C202EB">
        <w:rPr>
          <w:lang w:val="de-DE"/>
        </w:rPr>
        <w:t xml:space="preserve"> Das Laub, das in Sonderfall 1 von Feld B auf das Feld unter B geweht worden wäre, wird jetzt in die</w:t>
      </w:r>
      <w:r w:rsidR="00092B6A">
        <w:rPr>
          <w:lang w:val="de-DE"/>
        </w:rPr>
        <w:t xml:space="preserve"> Mauerecke</w:t>
      </w:r>
      <w:r w:rsidR="00C202EB">
        <w:rPr>
          <w:lang w:val="de-DE"/>
        </w:rPr>
        <w:t xml:space="preserve"> Ecke </w:t>
      </w:r>
      <w:r w:rsidR="00092B6A">
        <w:rPr>
          <w:lang w:val="de-DE"/>
        </w:rPr>
        <w:t xml:space="preserve">von Feld B </w:t>
      </w:r>
      <w:r w:rsidR="00C202EB">
        <w:rPr>
          <w:lang w:val="de-DE"/>
        </w:rPr>
        <w:t>geweht.</w:t>
      </w:r>
      <w:r w:rsidR="00C202EB">
        <w:rPr>
          <w:lang w:val="de-DE"/>
        </w:rPr>
        <w:br/>
        <w:t>Dieselben Regeln gelten analog, wenn sich die horizontale Mauer über Feld B befindet.</w:t>
      </w:r>
    </w:p>
    <w:p w14:paraId="3B1A991F" w14:textId="654F1494" w:rsidR="00900C13" w:rsidRPr="007E1553" w:rsidRDefault="00900C13" w:rsidP="00900C13">
      <w:pPr>
        <w:pStyle w:val="Textbody"/>
        <w:spacing w:before="240"/>
        <w:rPr>
          <w:b/>
          <w:bCs/>
          <w:lang w:val="de-DE"/>
        </w:rPr>
      </w:pPr>
      <w:r w:rsidRPr="007E1553">
        <w:rPr>
          <w:b/>
          <w:bCs/>
          <w:lang w:val="de-DE"/>
        </w:rPr>
        <w:t xml:space="preserve">Sonderfall </w:t>
      </w:r>
      <w:r w:rsidR="007E1553" w:rsidRPr="007E1553">
        <w:rPr>
          <w:b/>
          <w:bCs/>
          <w:lang w:val="de-DE"/>
        </w:rPr>
        <w:t>4</w:t>
      </w:r>
      <w:r w:rsidRPr="007E1553">
        <w:rPr>
          <w:b/>
          <w:bCs/>
          <w:lang w:val="de-DE"/>
        </w:rPr>
        <w:t xml:space="preserve">: </w:t>
      </w:r>
      <w:r w:rsidR="007E1553" w:rsidRPr="007E1553">
        <w:rPr>
          <w:b/>
          <w:bCs/>
          <w:lang w:val="de-DE"/>
        </w:rPr>
        <w:t>Eine Mauer ist r</w:t>
      </w:r>
      <w:r w:rsidR="007E1553">
        <w:rPr>
          <w:b/>
          <w:bCs/>
          <w:lang w:val="de-DE"/>
        </w:rPr>
        <w:t xml:space="preserve">echts von A </w:t>
      </w:r>
      <w:r w:rsidR="007E1553" w:rsidRPr="006D3FD8">
        <w:rPr>
          <w:b/>
          <w:bCs/>
          <w:lang w:val="de-DE"/>
        </w:rPr>
        <w:t>(</w:t>
      </w:r>
      <w:r w:rsidR="006D3FD8" w:rsidRPr="006D3FD8">
        <w:rPr>
          <w:rFonts w:ascii="Segoe UI Symbol" w:hAnsi="Segoe UI Symbol" w:cs="Segoe UI Symbol"/>
          <w:b/>
          <w:bCs/>
          <w:lang w:val="de-DE"/>
        </w:rPr>
        <w:t>➔</w:t>
      </w:r>
      <w:r w:rsidR="006D3FD8" w:rsidRPr="00FD7786">
        <w:rPr>
          <w:b/>
          <w:bCs/>
          <w:lang w:val="de-DE"/>
        </w:rPr>
        <w:t xml:space="preserve"> B</w:t>
      </w:r>
      <w:r w:rsidR="007E1553" w:rsidRPr="00FD7786">
        <w:rPr>
          <w:b/>
          <w:bCs/>
          <w:lang w:val="de-DE"/>
        </w:rPr>
        <w:t xml:space="preserve"> existiert</w:t>
      </w:r>
      <w:r w:rsidR="007E1553">
        <w:rPr>
          <w:b/>
          <w:bCs/>
          <w:lang w:val="de-DE"/>
        </w:rPr>
        <w:t xml:space="preserve"> nicht)</w:t>
      </w:r>
    </w:p>
    <w:p w14:paraId="0670FEFA" w14:textId="25D55F9D" w:rsidR="00900C13" w:rsidRDefault="004507B1" w:rsidP="00900C13">
      <w:pPr>
        <w:pStyle w:val="Textbody"/>
        <w:spacing w:before="240"/>
      </w:pPr>
      <w:r>
        <w:rPr>
          <w:noProof/>
          <w:lang w:val="de-DE"/>
        </w:rPr>
        <w:drawing>
          <wp:anchor distT="0" distB="0" distL="114300" distR="114300" simplePos="0" relativeHeight="251658244" behindDoc="1" locked="0" layoutInCell="1" allowOverlap="1" wp14:anchorId="38642EAD" wp14:editId="45785A4A">
            <wp:simplePos x="0" y="0"/>
            <wp:positionH relativeFrom="margin">
              <wp:align>left</wp:align>
            </wp:positionH>
            <wp:positionV relativeFrom="paragraph">
              <wp:posOffset>-106680</wp:posOffset>
            </wp:positionV>
            <wp:extent cx="1219200" cy="1538342"/>
            <wp:effectExtent l="0" t="0" r="0" b="5080"/>
            <wp:wrapTight wrapText="bothSides">
              <wp:wrapPolygon edited="0">
                <wp:start x="0" y="0"/>
                <wp:lineTo x="0" y="21404"/>
                <wp:lineTo x="21263" y="21404"/>
                <wp:lineTo x="21263" y="0"/>
                <wp:lineTo x="0" y="0"/>
              </wp:wrapPolygon>
            </wp:wrapTight>
            <wp:docPr id="1568644314"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8644314" name="Grafik 5"/>
                    <pic:cNvPicPr/>
                  </pic:nvPicPr>
                  <pic:blipFill>
                    <a:blip r:embed="rId15">
                      <a:extLst>
                        <a:ext uri="{28A0092B-C50C-407E-A947-70E740481C1C}">
                          <a14:useLocalDpi xmlns:a14="http://schemas.microsoft.com/office/drawing/2010/main" val="0"/>
                        </a:ext>
                      </a:extLst>
                    </a:blip>
                    <a:stretch>
                      <a:fillRect/>
                    </a:stretch>
                  </pic:blipFill>
                  <pic:spPr>
                    <a:xfrm>
                      <a:off x="0" y="0"/>
                      <a:ext cx="1219200" cy="1538342"/>
                    </a:xfrm>
                    <a:prstGeom prst="rect">
                      <a:avLst/>
                    </a:prstGeom>
                  </pic:spPr>
                </pic:pic>
              </a:graphicData>
            </a:graphic>
            <wp14:sizeRelH relativeFrom="margin">
              <wp14:pctWidth>0</wp14:pctWidth>
            </wp14:sizeRelH>
            <wp14:sizeRelV relativeFrom="margin">
              <wp14:pctHeight>0</wp14:pctHeight>
            </wp14:sizeRelV>
          </wp:anchor>
        </w:drawing>
      </w:r>
      <w:r w:rsidR="00EF16C3">
        <w:t>p</w:t>
      </w:r>
      <w:r w:rsidR="00900C13" w:rsidRPr="00542D2B">
        <w:rPr>
          <w:vertAlign w:val="subscript"/>
        </w:rPr>
        <w:t>A_to_</w:t>
      </w:r>
      <w:r w:rsidR="00A46D62">
        <w:rPr>
          <w:vertAlign w:val="subscript"/>
        </w:rPr>
        <w:t>above_A</w:t>
      </w:r>
      <w:r w:rsidR="00900C13" w:rsidRPr="00542D2B">
        <w:t xml:space="preserve"> = 0,</w:t>
      </w:r>
      <w:r w:rsidR="00A46D62">
        <w:t>5</w:t>
      </w:r>
      <w:r w:rsidR="009B5881">
        <w:t xml:space="preserve"> </w:t>
      </w:r>
      <w:r w:rsidR="009922E5">
        <w:t>* (1</w:t>
      </w:r>
      <w:r w:rsidR="00AC0E6D">
        <w:t xml:space="preserve"> </w:t>
      </w:r>
      <w:r w:rsidR="009922E5">
        <w:t>-</w:t>
      </w:r>
      <w:r w:rsidR="00AC0E6D">
        <w:t xml:space="preserve"> </w:t>
      </w:r>
      <w:r w:rsidR="009922E5">
        <w:t>s4)</w:t>
      </w:r>
      <w:r w:rsidR="00900C13" w:rsidRPr="00542D2B">
        <w:br/>
      </w:r>
      <w:r w:rsidR="00EF16C3">
        <w:t>p</w:t>
      </w:r>
      <w:r w:rsidR="00900C13" w:rsidRPr="00542D2B">
        <w:rPr>
          <w:vertAlign w:val="subscript"/>
        </w:rPr>
        <w:t>A_to_</w:t>
      </w:r>
      <w:r w:rsidR="00601C95">
        <w:rPr>
          <w:vertAlign w:val="subscript"/>
        </w:rPr>
        <w:t>below_A</w:t>
      </w:r>
      <w:r w:rsidR="00900C13" w:rsidRPr="00542D2B">
        <w:t xml:space="preserve"> = 0,</w:t>
      </w:r>
      <w:r w:rsidR="00601C95">
        <w:t>5</w:t>
      </w:r>
      <w:r w:rsidR="00090327">
        <w:t xml:space="preserve"> * </w:t>
      </w:r>
      <w:r w:rsidR="0040193D">
        <w:t>(1</w:t>
      </w:r>
      <w:r w:rsidR="00AC0E6D">
        <w:t xml:space="preserve"> </w:t>
      </w:r>
      <w:r w:rsidR="0040193D">
        <w:t>-</w:t>
      </w:r>
      <w:r w:rsidR="00AC0E6D">
        <w:t xml:space="preserve"> </w:t>
      </w:r>
      <w:r w:rsidR="00090327">
        <w:t>s4</w:t>
      </w:r>
      <w:r w:rsidR="00D05F00">
        <w:t>)</w:t>
      </w:r>
      <w:r w:rsidR="009B5881">
        <w:br/>
      </w:r>
      <w:r w:rsidR="00EF16C3">
        <w:t>p</w:t>
      </w:r>
      <w:r w:rsidR="009B5881" w:rsidRPr="00542D2B">
        <w:rPr>
          <w:vertAlign w:val="subscript"/>
        </w:rPr>
        <w:t>A_</w:t>
      </w:r>
      <w:r w:rsidR="009B5881">
        <w:rPr>
          <w:vertAlign w:val="subscript"/>
        </w:rPr>
        <w:t xml:space="preserve">stay_on_A </w:t>
      </w:r>
      <w:r w:rsidR="009B5881">
        <w:t xml:space="preserve">= </w:t>
      </w:r>
      <w:r w:rsidR="00892953">
        <w:t xml:space="preserve">1 * </w:t>
      </w:r>
      <w:r w:rsidR="00CE5099">
        <w:t>s4</w:t>
      </w:r>
    </w:p>
    <w:p w14:paraId="2708F9EB" w14:textId="7ED18AD6" w:rsidR="008F6824" w:rsidRDefault="008F6824" w:rsidP="00900C13">
      <w:pPr>
        <w:pStyle w:val="Textbody"/>
        <w:spacing w:before="240"/>
        <w:rPr>
          <w:lang w:val="de-DE"/>
        </w:rPr>
      </w:pPr>
      <w:r>
        <w:rPr>
          <w:lang w:val="de-DE"/>
        </w:rPr>
        <w:t>Den</w:t>
      </w:r>
      <w:r w:rsidR="00AE20B4">
        <w:rPr>
          <w:lang w:val="de-DE"/>
        </w:rPr>
        <w:t xml:space="preserve"> </w:t>
      </w:r>
      <w:r w:rsidR="001E0247">
        <w:rPr>
          <w:lang w:val="de-DE"/>
        </w:rPr>
        <w:t xml:space="preserve">regulären </w:t>
      </w:r>
      <w:r w:rsidR="00AE20B4">
        <w:rPr>
          <w:lang w:val="de-DE"/>
        </w:rPr>
        <w:t xml:space="preserve">Regeln </w:t>
      </w:r>
      <w:r w:rsidR="003A5BE6">
        <w:rPr>
          <w:lang w:val="de-DE"/>
        </w:rPr>
        <w:t>nach</w:t>
      </w:r>
      <w:r w:rsidR="001E0247">
        <w:rPr>
          <w:lang w:val="de-DE"/>
        </w:rPr>
        <w:t xml:space="preserve"> ist</w:t>
      </w:r>
      <w:r w:rsidR="003A5BE6">
        <w:rPr>
          <w:lang w:val="de-DE"/>
        </w:rPr>
        <w:t xml:space="preserve"> </w:t>
      </w:r>
      <w:r w:rsidR="00892953">
        <w:rPr>
          <w:lang w:val="de-DE"/>
        </w:rPr>
        <w:t xml:space="preserve">der Seitenabtrieb </w:t>
      </w:r>
      <w:r w:rsidR="00A219DC">
        <w:rPr>
          <w:lang w:val="de-DE"/>
        </w:rPr>
        <w:t>des Laubs von Feld A oben und unten gleich gro</w:t>
      </w:r>
      <w:r w:rsidR="00225E19">
        <w:rPr>
          <w:lang w:val="de-DE"/>
        </w:rPr>
        <w:t>ß. Daher gehe ich davon aus, dass dem auch in diesem Sonderfall so ist.</w:t>
      </w:r>
    </w:p>
    <w:p w14:paraId="37F25F96" w14:textId="686646AC" w:rsidR="00900C13" w:rsidRDefault="00A219DC" w:rsidP="00900C13">
      <w:pPr>
        <w:pStyle w:val="Textbody"/>
        <w:spacing w:before="240"/>
        <w:rPr>
          <w:lang w:val="de-DE"/>
        </w:rPr>
      </w:pPr>
      <w:r>
        <w:rPr>
          <w:lang w:val="de-DE"/>
        </w:rPr>
        <w:t xml:space="preserve">Es wird </w:t>
      </w:r>
      <w:r w:rsidR="0093094F">
        <w:rPr>
          <w:lang w:val="de-DE"/>
        </w:rPr>
        <w:t xml:space="preserve">der </w:t>
      </w:r>
      <w:r w:rsidR="0093094F" w:rsidRPr="00225E19">
        <w:rPr>
          <w:i/>
          <w:iCs/>
          <w:lang w:val="de-DE"/>
        </w:rPr>
        <w:t>Parameter s4</w:t>
      </w:r>
      <w:r w:rsidR="0093094F">
        <w:rPr>
          <w:lang w:val="de-DE"/>
        </w:rPr>
        <w:t xml:space="preserve"> festgelegt</w:t>
      </w:r>
      <w:r w:rsidR="00225E19">
        <w:rPr>
          <w:lang w:val="de-DE"/>
        </w:rPr>
        <w:t>,</w:t>
      </w:r>
      <w:r w:rsidR="00477EFD">
        <w:rPr>
          <w:lang w:val="de-DE"/>
        </w:rPr>
        <w:t xml:space="preserve"> der festlegt</w:t>
      </w:r>
      <w:r>
        <w:rPr>
          <w:lang w:val="de-DE"/>
        </w:rPr>
        <w:t xml:space="preserve">, wie groß der Anteil </w:t>
      </w:r>
      <w:r w:rsidR="00273E32">
        <w:rPr>
          <w:lang w:val="de-DE"/>
        </w:rPr>
        <w:t>des auf Feld A verbleibenden Laubs ist</w:t>
      </w:r>
      <w:r>
        <w:rPr>
          <w:lang w:val="de-DE"/>
        </w:rPr>
        <w:t xml:space="preserve">. </w:t>
      </w:r>
      <w:r w:rsidR="00CD330F">
        <w:rPr>
          <w:lang w:val="de-DE"/>
        </w:rPr>
        <w:t>Wegen der starken Krafteinwirkung des Laubbläsers auf Feld A</w:t>
      </w:r>
      <w:r w:rsidR="00621CB7">
        <w:rPr>
          <w:lang w:val="de-DE"/>
        </w:rPr>
        <w:t xml:space="preserve"> (erkennbar daran, dass dieses Feld im Normalfall vollständig geleert wird)</w:t>
      </w:r>
      <w:r w:rsidR="00287423">
        <w:rPr>
          <w:lang w:val="de-DE"/>
        </w:rPr>
        <w:t xml:space="preserve"> ist es plausibel</w:t>
      </w:r>
      <w:r w:rsidR="00621CB7">
        <w:rPr>
          <w:lang w:val="de-DE"/>
        </w:rPr>
        <w:t xml:space="preserve">, dass </w:t>
      </w:r>
      <w:r w:rsidR="00287423">
        <w:rPr>
          <w:lang w:val="de-DE"/>
        </w:rPr>
        <w:t xml:space="preserve">auch in diesem Sonderfall fast das ganze Laub von Feld A </w:t>
      </w:r>
      <w:r w:rsidR="00FD362C">
        <w:rPr>
          <w:lang w:val="de-DE"/>
        </w:rPr>
        <w:t>heruntergeweht wird. Es wird daher im Folgenden mit s4 = 0,05 gearbeitet.</w:t>
      </w:r>
    </w:p>
    <w:p w14:paraId="28B673D6" w14:textId="0A97705F" w:rsidR="00DC2BA7" w:rsidRDefault="00F97769" w:rsidP="00DC2BA7">
      <w:pPr>
        <w:pStyle w:val="Textbody"/>
        <w:spacing w:before="240"/>
        <w:rPr>
          <w:b/>
          <w:bCs/>
          <w:lang w:val="de-DE"/>
        </w:rPr>
      </w:pPr>
      <w:r>
        <w:rPr>
          <w:b/>
          <w:bCs/>
          <w:lang w:val="de-DE"/>
        </w:rPr>
        <w:t xml:space="preserve">Sonderfall 5: A ist ein Eckfeld </w:t>
      </w:r>
      <w:r w:rsidRPr="006D3FD8">
        <w:rPr>
          <w:b/>
          <w:bCs/>
          <w:lang w:val="de-DE"/>
        </w:rPr>
        <w:t>(</w:t>
      </w:r>
      <w:r w:rsidRPr="006D3FD8">
        <w:rPr>
          <w:rFonts w:ascii="Segoe UI Symbol" w:hAnsi="Segoe UI Symbol" w:cs="Segoe UI Symbol"/>
          <w:b/>
          <w:bCs/>
          <w:lang w:val="de-DE"/>
        </w:rPr>
        <w:t>➔</w:t>
      </w:r>
      <w:r w:rsidRPr="00FD7786">
        <w:rPr>
          <w:b/>
          <w:bCs/>
          <w:lang w:val="de-DE"/>
        </w:rPr>
        <w:t xml:space="preserve"> B existiert</w:t>
      </w:r>
      <w:r>
        <w:rPr>
          <w:b/>
          <w:bCs/>
          <w:lang w:val="de-DE"/>
        </w:rPr>
        <w:t xml:space="preserve"> nicht)</w:t>
      </w:r>
    </w:p>
    <w:p w14:paraId="70A6E127" w14:textId="261A07D5" w:rsidR="00DC2BA7" w:rsidRPr="00DC2BA7" w:rsidRDefault="00DC2BA7" w:rsidP="00DC2BA7">
      <w:pPr>
        <w:pStyle w:val="Textbody"/>
        <w:spacing w:before="240"/>
        <w:rPr>
          <w:b/>
          <w:bCs/>
        </w:rPr>
      </w:pPr>
      <w:r>
        <w:rPr>
          <w:noProof/>
          <w:lang w:val="de-DE"/>
        </w:rPr>
        <w:lastRenderedPageBreak/>
        <w:drawing>
          <wp:anchor distT="0" distB="0" distL="114300" distR="114300" simplePos="0" relativeHeight="251660294" behindDoc="1" locked="0" layoutInCell="1" allowOverlap="1" wp14:anchorId="00E330A7" wp14:editId="234B903B">
            <wp:simplePos x="0" y="0"/>
            <wp:positionH relativeFrom="margin">
              <wp:align>left</wp:align>
            </wp:positionH>
            <wp:positionV relativeFrom="paragraph">
              <wp:posOffset>42545</wp:posOffset>
            </wp:positionV>
            <wp:extent cx="1327150" cy="1306830"/>
            <wp:effectExtent l="0" t="0" r="6350" b="7620"/>
            <wp:wrapTight wrapText="bothSides">
              <wp:wrapPolygon edited="0">
                <wp:start x="0" y="0"/>
                <wp:lineTo x="0" y="21411"/>
                <wp:lineTo x="21393" y="21411"/>
                <wp:lineTo x="21393" y="0"/>
                <wp:lineTo x="0" y="0"/>
              </wp:wrapPolygon>
            </wp:wrapTight>
            <wp:docPr id="294442037"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442037" name="Grafik 5"/>
                    <pic:cNvPicPr/>
                  </pic:nvPicPr>
                  <pic:blipFill rotWithShape="1">
                    <a:blip r:embed="rId16">
                      <a:extLst>
                        <a:ext uri="{28A0092B-C50C-407E-A947-70E740481C1C}">
                          <a14:useLocalDpi xmlns:a14="http://schemas.microsoft.com/office/drawing/2010/main" val="0"/>
                        </a:ext>
                      </a:extLst>
                    </a:blip>
                    <a:srcRect l="1402" t="5030"/>
                    <a:stretch/>
                  </pic:blipFill>
                  <pic:spPr bwMode="auto">
                    <a:xfrm>
                      <a:off x="0" y="0"/>
                      <a:ext cx="1327150" cy="130683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F16C3">
        <w:t>p</w:t>
      </w:r>
      <w:r w:rsidRPr="00542D2B">
        <w:rPr>
          <w:vertAlign w:val="subscript"/>
        </w:rPr>
        <w:t>A_to_</w:t>
      </w:r>
      <w:r w:rsidR="00552E85">
        <w:rPr>
          <w:vertAlign w:val="subscript"/>
        </w:rPr>
        <w:t>above</w:t>
      </w:r>
      <w:r>
        <w:rPr>
          <w:vertAlign w:val="subscript"/>
        </w:rPr>
        <w:t>_A</w:t>
      </w:r>
      <w:r w:rsidRPr="00542D2B">
        <w:t xml:space="preserve"> = 0,</w:t>
      </w:r>
      <w:r>
        <w:t>5 * (1 - s4)</w:t>
      </w:r>
      <w:r>
        <w:br/>
      </w:r>
      <w:r w:rsidR="00EF16C3">
        <w:t>p</w:t>
      </w:r>
      <w:r w:rsidRPr="00542D2B">
        <w:rPr>
          <w:vertAlign w:val="subscript"/>
        </w:rPr>
        <w:t>A_</w:t>
      </w:r>
      <w:r>
        <w:rPr>
          <w:vertAlign w:val="subscript"/>
        </w:rPr>
        <w:t xml:space="preserve">stay_on_A </w:t>
      </w:r>
      <w:r>
        <w:t xml:space="preserve">= </w:t>
      </w:r>
      <w:r w:rsidR="007E188C">
        <w:t xml:space="preserve">0,5 </w:t>
      </w:r>
      <w:r w:rsidR="00D572AC">
        <w:t xml:space="preserve">+ </w:t>
      </w:r>
      <w:r w:rsidR="00587A3F">
        <w:t xml:space="preserve">0,5 </w:t>
      </w:r>
      <w:r>
        <w:t>* s4</w:t>
      </w:r>
    </w:p>
    <w:p w14:paraId="1C9B2CC9" w14:textId="2CD84F80" w:rsidR="00C663F0" w:rsidRDefault="00740756" w:rsidP="00900C13">
      <w:pPr>
        <w:pStyle w:val="Textbody"/>
        <w:spacing w:before="240"/>
        <w:rPr>
          <w:lang w:val="de-DE"/>
        </w:rPr>
      </w:pPr>
      <w:r w:rsidRPr="00740756">
        <w:rPr>
          <w:lang w:val="de-DE"/>
        </w:rPr>
        <w:t>Das L</w:t>
      </w:r>
      <w:r>
        <w:rPr>
          <w:lang w:val="de-DE"/>
        </w:rPr>
        <w:t xml:space="preserve">aub, das normalerweise auf das Feld unter A </w:t>
      </w:r>
      <w:r w:rsidR="00FE4145">
        <w:rPr>
          <w:lang w:val="de-DE"/>
        </w:rPr>
        <w:t>geweht worden wäre, wird jetzt in die Mauerecke geblasen.</w:t>
      </w:r>
    </w:p>
    <w:p w14:paraId="0D416ADF" w14:textId="7A98323D" w:rsidR="00FE4145" w:rsidRDefault="00FE4145" w:rsidP="00900C13">
      <w:pPr>
        <w:pStyle w:val="Textbody"/>
        <w:spacing w:before="240"/>
        <w:rPr>
          <w:lang w:val="de-DE"/>
        </w:rPr>
      </w:pPr>
    </w:p>
    <w:p w14:paraId="1D48F4B5" w14:textId="3E8258CD" w:rsidR="00FE4145" w:rsidRPr="00FE4145" w:rsidRDefault="00FE4145" w:rsidP="00900C13">
      <w:pPr>
        <w:pStyle w:val="Textbody"/>
        <w:spacing w:before="240"/>
        <w:rPr>
          <w:b/>
          <w:bCs/>
          <w:lang w:val="de-DE"/>
        </w:rPr>
      </w:pPr>
      <w:r>
        <w:rPr>
          <w:b/>
          <w:bCs/>
          <w:lang w:val="de-DE"/>
        </w:rPr>
        <w:t>Sonderfall 6: Feld 0 ist ein Rand- oder Eckfeld</w:t>
      </w:r>
    </w:p>
    <w:p w14:paraId="087DE521" w14:textId="77B396D5" w:rsidR="00955235" w:rsidRDefault="004F4D1C" w:rsidP="00E8080E">
      <w:pPr>
        <w:pStyle w:val="Textbody"/>
        <w:spacing w:before="240"/>
        <w:rPr>
          <w:lang w:val="de-DE"/>
        </w:rPr>
      </w:pPr>
      <w:r w:rsidRPr="001F6D81">
        <w:rPr>
          <w:noProof/>
          <w:lang w:val="de-DE"/>
        </w:rPr>
        <w:drawing>
          <wp:anchor distT="0" distB="0" distL="114300" distR="114300" simplePos="0" relativeHeight="251661318" behindDoc="1" locked="0" layoutInCell="1" allowOverlap="1" wp14:anchorId="50FB89AC" wp14:editId="5DE9E226">
            <wp:simplePos x="0" y="0"/>
            <wp:positionH relativeFrom="margin">
              <wp:posOffset>-2540</wp:posOffset>
            </wp:positionH>
            <wp:positionV relativeFrom="paragraph">
              <wp:posOffset>71755</wp:posOffset>
            </wp:positionV>
            <wp:extent cx="666750" cy="680720"/>
            <wp:effectExtent l="0" t="0" r="0" b="5080"/>
            <wp:wrapTight wrapText="bothSides">
              <wp:wrapPolygon edited="0">
                <wp:start x="0" y="0"/>
                <wp:lineTo x="0" y="21157"/>
                <wp:lineTo x="20983" y="21157"/>
                <wp:lineTo x="20983" y="0"/>
                <wp:lineTo x="0" y="0"/>
              </wp:wrapPolygon>
            </wp:wrapTight>
            <wp:docPr id="1014769533" name="Grafik 1" descr="Ein Bild, das Reihe, Screenshot, Rechteck, Design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4769533" name="Grafik 1" descr="Ein Bild, das Reihe, Screenshot, Rechteck, Design enthält.&#10;&#10;Automatisch generierte Beschreibung"/>
                    <pic:cNvPicPr/>
                  </pic:nvPicPr>
                  <pic:blipFill>
                    <a:blip r:embed="rId17">
                      <a:extLst>
                        <a:ext uri="{28A0092B-C50C-407E-A947-70E740481C1C}">
                          <a14:useLocalDpi xmlns:a14="http://schemas.microsoft.com/office/drawing/2010/main" val="0"/>
                        </a:ext>
                      </a:extLst>
                    </a:blip>
                    <a:stretch>
                      <a:fillRect/>
                    </a:stretch>
                  </pic:blipFill>
                  <pic:spPr>
                    <a:xfrm>
                      <a:off x="0" y="0"/>
                      <a:ext cx="666750" cy="680720"/>
                    </a:xfrm>
                    <a:prstGeom prst="rect">
                      <a:avLst/>
                    </a:prstGeom>
                  </pic:spPr>
                </pic:pic>
              </a:graphicData>
            </a:graphic>
            <wp14:sizeRelH relativeFrom="margin">
              <wp14:pctWidth>0</wp14:pctWidth>
            </wp14:sizeRelH>
            <wp14:sizeRelV relativeFrom="margin">
              <wp14:pctHeight>0</wp14:pctHeight>
            </wp14:sizeRelV>
          </wp:anchor>
        </w:drawing>
      </w:r>
      <w:r w:rsidR="00B775A3">
        <w:rPr>
          <w:lang w:val="de-DE"/>
        </w:rPr>
        <w:t>Es wird davon ausgegangen, dass der Luftstrom</w:t>
      </w:r>
      <w:r w:rsidR="00D853B4">
        <w:rPr>
          <w:lang w:val="de-DE"/>
        </w:rPr>
        <w:t xml:space="preserve"> an der Mauer nicht stark genug</w:t>
      </w:r>
      <w:r w:rsidR="00EB0380">
        <w:rPr>
          <w:lang w:val="de-DE"/>
        </w:rPr>
        <w:t xml:space="preserve"> </w:t>
      </w:r>
      <w:r w:rsidR="00B775A3">
        <w:rPr>
          <w:lang w:val="de-DE"/>
        </w:rPr>
        <w:t xml:space="preserve">reflektiert wird, um die Blätter nennenswert zu bewegen. Daher wird festgelegt, dass </w:t>
      </w:r>
      <w:r w:rsidR="00DC7103">
        <w:rPr>
          <w:lang w:val="de-DE"/>
        </w:rPr>
        <w:t>in diesem Fall nichts passiert</w:t>
      </w:r>
      <w:r w:rsidR="00B008DC">
        <w:rPr>
          <w:lang w:val="de-DE"/>
        </w:rPr>
        <w:t xml:space="preserve">. </w:t>
      </w:r>
      <w:r w:rsidR="00DC7103">
        <w:rPr>
          <w:lang w:val="de-DE"/>
        </w:rPr>
        <w:t>Das direkte Blasen gegen die Mauer ist somit sinnlos</w:t>
      </w:r>
      <w:r w:rsidR="00644AA4">
        <w:rPr>
          <w:lang w:val="de-DE"/>
        </w:rPr>
        <w:t>. I</w:t>
      </w:r>
      <w:r w:rsidR="00DC7103">
        <w:rPr>
          <w:lang w:val="de-DE"/>
        </w:rPr>
        <w:t xml:space="preserve">m Übrigen </w:t>
      </w:r>
      <w:r w:rsidR="00644AA4">
        <w:rPr>
          <w:lang w:val="de-DE"/>
        </w:rPr>
        <w:t xml:space="preserve">wäre es </w:t>
      </w:r>
      <w:r w:rsidR="00DC7103">
        <w:rPr>
          <w:lang w:val="de-DE"/>
        </w:rPr>
        <w:t xml:space="preserve">auch nicht förderlich für den Zustand der Mauer. Es kann nicht im Sinne des Hausmeisters sein, den Schulhof zu </w:t>
      </w:r>
      <w:r w:rsidR="00D22AB0">
        <w:rPr>
          <w:lang w:val="de-DE"/>
        </w:rPr>
        <w:t>demolieren. Daher wird in der Strategie auf ein direktes Blasen gegen die Mauer verzichtet.</w:t>
      </w:r>
    </w:p>
    <w:p w14:paraId="48F8ACA6" w14:textId="4F3A1340" w:rsidR="002D317A" w:rsidRDefault="002D317A" w:rsidP="002D317A">
      <w:pPr>
        <w:pStyle w:val="berschrift2"/>
        <w:rPr>
          <w:lang w:val="de-DE"/>
        </w:rPr>
      </w:pPr>
      <w:bookmarkStart w:id="3" w:name="_Toc164108405"/>
      <w:r>
        <w:rPr>
          <w:lang w:val="de-DE"/>
        </w:rPr>
        <w:t>Modellierung der Wahrscheinlichkeiten</w:t>
      </w:r>
      <w:bookmarkEnd w:id="3"/>
    </w:p>
    <w:p w14:paraId="6ED43019" w14:textId="1B873470" w:rsidR="00302EFF" w:rsidRDefault="00D65AAC" w:rsidP="00585985">
      <w:pPr>
        <w:pStyle w:val="Textbody"/>
        <w:rPr>
          <w:noProof/>
          <w:lang w:val="de-DE"/>
        </w:rPr>
      </w:pPr>
      <w:r>
        <w:rPr>
          <w:noProof/>
          <w:lang w:val="de-DE"/>
        </w:rPr>
        <w:t>Angenommen</w:t>
      </w:r>
      <w:r w:rsidR="00F67B3D">
        <w:rPr>
          <w:noProof/>
          <w:lang w:val="de-DE"/>
        </w:rPr>
        <w:t xml:space="preserve"> auf Feld A befindet sich </w:t>
      </w:r>
      <w:r w:rsidR="00E33E46" w:rsidRPr="008B0D12">
        <w:rPr>
          <w:i/>
          <w:iCs/>
          <w:noProof/>
          <w:lang w:val="de-DE"/>
        </w:rPr>
        <w:t>genau ein</w:t>
      </w:r>
      <w:r w:rsidR="00F67B3D" w:rsidRPr="008B0D12">
        <w:rPr>
          <w:i/>
          <w:iCs/>
          <w:noProof/>
          <w:lang w:val="de-DE"/>
        </w:rPr>
        <w:t xml:space="preserve"> </w:t>
      </w:r>
      <w:r w:rsidR="001D6114" w:rsidRPr="008B0D12">
        <w:rPr>
          <w:i/>
          <w:iCs/>
          <w:noProof/>
          <w:lang w:val="de-DE"/>
        </w:rPr>
        <w:t>Blatt</w:t>
      </w:r>
      <w:r w:rsidR="008B0D12">
        <w:rPr>
          <w:noProof/>
          <w:lang w:val="de-DE"/>
        </w:rPr>
        <w:t>.</w:t>
      </w:r>
      <w:r w:rsidR="001D6114">
        <w:rPr>
          <w:noProof/>
          <w:lang w:val="de-DE"/>
        </w:rPr>
        <w:t xml:space="preserve"> </w:t>
      </w:r>
      <w:r w:rsidR="00A52AD9">
        <w:rPr>
          <w:noProof/>
          <w:lang w:val="de-DE"/>
        </w:rPr>
        <w:t xml:space="preserve">Wird </w:t>
      </w:r>
      <w:r w:rsidR="008B0D12">
        <w:rPr>
          <w:noProof/>
          <w:lang w:val="de-DE"/>
        </w:rPr>
        <w:t xml:space="preserve">nun </w:t>
      </w:r>
      <w:r w:rsidR="00A52AD9">
        <w:rPr>
          <w:noProof/>
          <w:lang w:val="de-DE"/>
        </w:rPr>
        <w:t xml:space="preserve">mit einem Laubbläser von Feld 0 aus in Richtung A geblasen, dann handelt es sich hierbei um </w:t>
      </w:r>
      <w:r w:rsidR="00457729">
        <w:rPr>
          <w:noProof/>
          <w:lang w:val="de-DE"/>
        </w:rPr>
        <w:t>ein Zufallsexperiment</w:t>
      </w:r>
      <w:r w:rsidR="00E33E46">
        <w:rPr>
          <w:noProof/>
          <w:lang w:val="de-DE"/>
        </w:rPr>
        <w:t xml:space="preserve"> mit drei möglichen Ereignissen</w:t>
      </w:r>
      <w:r w:rsidR="00302EFF">
        <w:rPr>
          <w:noProof/>
          <w:lang w:val="de-DE"/>
        </w:rPr>
        <w:t>:</w:t>
      </w:r>
    </w:p>
    <w:tbl>
      <w:tblPr>
        <w:tblStyle w:val="Tabellenraster"/>
        <w:tblW w:w="0" w:type="auto"/>
        <w:tblLook w:val="04A0" w:firstRow="1" w:lastRow="0" w:firstColumn="1" w:lastColumn="0" w:noHBand="0" w:noVBand="1"/>
      </w:tblPr>
      <w:tblGrid>
        <w:gridCol w:w="3209"/>
        <w:gridCol w:w="3209"/>
        <w:gridCol w:w="3210"/>
      </w:tblGrid>
      <w:tr w:rsidR="00E33E46" w:rsidRPr="001878C3" w14:paraId="11E94A19" w14:textId="77777777" w:rsidTr="00E33E46">
        <w:tc>
          <w:tcPr>
            <w:tcW w:w="9628" w:type="dxa"/>
            <w:gridSpan w:val="3"/>
          </w:tcPr>
          <w:p w14:paraId="171B6B1F" w14:textId="0CE992A9" w:rsidR="00E33E46" w:rsidRPr="00E33E46" w:rsidRDefault="00E33E46" w:rsidP="00585985">
            <w:pPr>
              <w:pStyle w:val="Textbody"/>
              <w:rPr>
                <w:noProof/>
                <w:lang w:val="de-DE"/>
              </w:rPr>
            </w:pPr>
            <w:r>
              <w:rPr>
                <w:b/>
                <w:bCs/>
                <w:noProof/>
                <w:lang w:val="de-DE"/>
              </w:rPr>
              <w:t xml:space="preserve">Experiment: </w:t>
            </w:r>
            <w:r>
              <w:rPr>
                <w:noProof/>
                <w:lang w:val="de-DE"/>
              </w:rPr>
              <w:t>Das Blatt auf Feld A wird geblasen</w:t>
            </w:r>
          </w:p>
        </w:tc>
      </w:tr>
      <w:tr w:rsidR="00E33E46" w:rsidRPr="001878C3" w14:paraId="647E307B" w14:textId="77777777" w:rsidTr="002C6A8A">
        <w:tc>
          <w:tcPr>
            <w:tcW w:w="3209" w:type="dxa"/>
          </w:tcPr>
          <w:p w14:paraId="36102769" w14:textId="5C5840E2" w:rsidR="00E33E46" w:rsidRPr="00A52AD9" w:rsidRDefault="00E33E46" w:rsidP="00585985">
            <w:pPr>
              <w:pStyle w:val="Textbody"/>
              <w:rPr>
                <w:noProof/>
                <w:lang w:val="de-DE"/>
              </w:rPr>
            </w:pPr>
            <w:r w:rsidRPr="00E33E46">
              <w:rPr>
                <w:b/>
                <w:bCs/>
                <w:noProof/>
                <w:lang w:val="de-DE"/>
              </w:rPr>
              <w:t xml:space="preserve">Ereignis 1: </w:t>
            </w:r>
            <w:r w:rsidRPr="00E33E46">
              <w:rPr>
                <w:noProof/>
                <w:lang w:val="de-DE"/>
              </w:rPr>
              <w:t xml:space="preserve">Blatt </w:t>
            </w:r>
            <w:r w:rsidR="00036EC5">
              <w:rPr>
                <w:noProof/>
                <w:lang w:val="de-DE"/>
              </w:rPr>
              <w:t>landet auf B</w:t>
            </w:r>
            <w:r w:rsidR="003B75DA">
              <w:rPr>
                <w:noProof/>
                <w:lang w:val="de-DE"/>
              </w:rPr>
              <w:t xml:space="preserve"> (im folgenden E</w:t>
            </w:r>
            <w:r w:rsidR="003B75DA">
              <w:rPr>
                <w:noProof/>
                <w:vertAlign w:val="subscript"/>
                <w:lang w:val="de-DE"/>
              </w:rPr>
              <w:t>1</w:t>
            </w:r>
            <w:r w:rsidR="003B75DA">
              <w:rPr>
                <w:noProof/>
                <w:lang w:val="de-DE"/>
              </w:rPr>
              <w:t>)</w:t>
            </w:r>
            <w:r w:rsidR="00036EC5">
              <w:rPr>
                <w:noProof/>
                <w:lang w:val="de-DE"/>
              </w:rPr>
              <w:br/>
            </w:r>
            <w:r w:rsidR="008512AE">
              <w:rPr>
                <w:noProof/>
                <w:lang w:val="de-DE"/>
              </w:rPr>
              <w:t>P(E</w:t>
            </w:r>
            <w:r w:rsidR="008512AE">
              <w:rPr>
                <w:noProof/>
                <w:vertAlign w:val="subscript"/>
                <w:lang w:val="de-DE"/>
              </w:rPr>
              <w:t>1</w:t>
            </w:r>
            <w:r w:rsidR="008512AE">
              <w:rPr>
                <w:noProof/>
                <w:lang w:val="de-DE"/>
              </w:rPr>
              <w:t>)</w:t>
            </w:r>
            <w:r>
              <w:rPr>
                <w:noProof/>
                <w:lang w:val="de-DE"/>
              </w:rPr>
              <w:t xml:space="preserve"> = </w:t>
            </w:r>
            <w:r w:rsidR="0023471E">
              <w:rPr>
                <w:noProof/>
                <w:lang w:val="de-DE"/>
              </w:rPr>
              <w:t>p</w:t>
            </w:r>
            <w:r w:rsidRPr="00E33E46">
              <w:rPr>
                <w:vertAlign w:val="subscript"/>
                <w:lang w:val="de-DE"/>
              </w:rPr>
              <w:t>A_to_B</w:t>
            </w:r>
            <w:r w:rsidR="007B3E01">
              <w:rPr>
                <w:vertAlign w:val="subscript"/>
                <w:lang w:val="de-DE"/>
              </w:rPr>
              <w:t xml:space="preserve"> </w:t>
            </w:r>
            <w:r w:rsidR="00A52AD9">
              <w:rPr>
                <w:lang w:val="de-DE"/>
              </w:rPr>
              <w:t xml:space="preserve">(den </w:t>
            </w:r>
            <w:r w:rsidR="00DF5B20">
              <w:rPr>
                <w:lang w:val="de-DE"/>
              </w:rPr>
              <w:t>Blasr</w:t>
            </w:r>
            <w:r w:rsidR="00A52AD9">
              <w:rPr>
                <w:lang w:val="de-DE"/>
              </w:rPr>
              <w:t>egeln entnehmbar)</w:t>
            </w:r>
          </w:p>
        </w:tc>
        <w:tc>
          <w:tcPr>
            <w:tcW w:w="3209" w:type="dxa"/>
          </w:tcPr>
          <w:p w14:paraId="24C4C6E8" w14:textId="54B48656" w:rsidR="00E33E46" w:rsidRPr="00036EC5" w:rsidRDefault="00E33E46" w:rsidP="00585985">
            <w:pPr>
              <w:pStyle w:val="Textbody"/>
              <w:rPr>
                <w:noProof/>
                <w:lang w:val="de-DE"/>
              </w:rPr>
            </w:pPr>
            <w:r w:rsidRPr="00E33E46">
              <w:rPr>
                <w:b/>
                <w:bCs/>
                <w:noProof/>
                <w:lang w:val="de-DE"/>
              </w:rPr>
              <w:t xml:space="preserve">Ereignis 2: </w:t>
            </w:r>
            <w:r w:rsidRPr="00E33E46">
              <w:rPr>
                <w:noProof/>
                <w:lang w:val="de-DE"/>
              </w:rPr>
              <w:t xml:space="preserve">Blatt </w:t>
            </w:r>
            <w:r w:rsidR="00036EC5">
              <w:rPr>
                <w:noProof/>
                <w:lang w:val="de-DE"/>
              </w:rPr>
              <w:t>landet auf dem Feld über B</w:t>
            </w:r>
            <w:r w:rsidR="003B75DA">
              <w:rPr>
                <w:noProof/>
                <w:lang w:val="de-DE"/>
              </w:rPr>
              <w:t xml:space="preserve"> (E</w:t>
            </w:r>
            <w:r w:rsidR="003B75DA">
              <w:rPr>
                <w:noProof/>
                <w:vertAlign w:val="subscript"/>
                <w:lang w:val="de-DE"/>
              </w:rPr>
              <w:t>2</w:t>
            </w:r>
            <w:r w:rsidR="003B75DA">
              <w:rPr>
                <w:noProof/>
                <w:lang w:val="de-DE"/>
              </w:rPr>
              <w:t>)</w:t>
            </w:r>
            <w:r w:rsidR="00036EC5">
              <w:rPr>
                <w:noProof/>
                <w:lang w:val="de-DE"/>
              </w:rPr>
              <w:br/>
            </w:r>
            <w:r w:rsidR="00804875">
              <w:rPr>
                <w:noProof/>
                <w:lang w:val="de-DE"/>
              </w:rPr>
              <w:t>P(E</w:t>
            </w:r>
            <w:r w:rsidR="00804875" w:rsidRPr="00804875">
              <w:rPr>
                <w:noProof/>
                <w:vertAlign w:val="subscript"/>
                <w:lang w:val="de-DE"/>
              </w:rPr>
              <w:t>2</w:t>
            </w:r>
            <w:r w:rsidR="00804875">
              <w:rPr>
                <w:noProof/>
                <w:lang w:val="de-DE"/>
              </w:rPr>
              <w:t>)</w:t>
            </w:r>
            <w:r w:rsidR="0023471E">
              <w:rPr>
                <w:noProof/>
                <w:lang w:val="de-DE"/>
              </w:rPr>
              <w:t xml:space="preserve"> = p</w:t>
            </w:r>
            <w:r w:rsidR="0023471E" w:rsidRPr="00E33E46">
              <w:rPr>
                <w:vertAlign w:val="subscript"/>
                <w:lang w:val="de-DE"/>
              </w:rPr>
              <w:t>A_to_</w:t>
            </w:r>
            <w:r w:rsidR="0023471E">
              <w:rPr>
                <w:vertAlign w:val="subscript"/>
                <w:lang w:val="de-DE"/>
              </w:rPr>
              <w:t>above_</w:t>
            </w:r>
            <w:r w:rsidR="0023471E" w:rsidRPr="00E33E46">
              <w:rPr>
                <w:vertAlign w:val="subscript"/>
                <w:lang w:val="de-DE"/>
              </w:rPr>
              <w:t>B</w:t>
            </w:r>
          </w:p>
        </w:tc>
        <w:tc>
          <w:tcPr>
            <w:tcW w:w="3210" w:type="dxa"/>
          </w:tcPr>
          <w:p w14:paraId="3DCC5FA6" w14:textId="23D77B91" w:rsidR="00E33E46" w:rsidRPr="00E33E46" w:rsidRDefault="00E33E46" w:rsidP="00585985">
            <w:pPr>
              <w:pStyle w:val="Textbody"/>
              <w:rPr>
                <w:b/>
                <w:bCs/>
                <w:noProof/>
                <w:lang w:val="de-DE"/>
              </w:rPr>
            </w:pPr>
            <w:r w:rsidRPr="00E33E46">
              <w:rPr>
                <w:b/>
                <w:bCs/>
                <w:noProof/>
                <w:lang w:val="de-DE"/>
              </w:rPr>
              <w:t xml:space="preserve">Ereignis 3: </w:t>
            </w:r>
            <w:r w:rsidR="00036EC5">
              <w:rPr>
                <w:noProof/>
                <w:lang w:val="de-DE"/>
              </w:rPr>
              <w:t>Blatt landet auf dem Feld unter B</w:t>
            </w:r>
            <w:r w:rsidR="003B75DA">
              <w:rPr>
                <w:noProof/>
                <w:lang w:val="de-DE"/>
              </w:rPr>
              <w:t xml:space="preserve"> </w:t>
            </w:r>
            <w:r w:rsidR="00AC6C40">
              <w:rPr>
                <w:noProof/>
                <w:lang w:val="de-DE"/>
              </w:rPr>
              <w:t>(E</w:t>
            </w:r>
            <w:r w:rsidR="00AC6C40">
              <w:rPr>
                <w:noProof/>
                <w:vertAlign w:val="subscript"/>
                <w:lang w:val="de-DE"/>
              </w:rPr>
              <w:t>3</w:t>
            </w:r>
            <w:r w:rsidR="00AC6C40">
              <w:rPr>
                <w:noProof/>
                <w:lang w:val="de-DE"/>
              </w:rPr>
              <w:t>)</w:t>
            </w:r>
            <w:r w:rsidR="00036EC5">
              <w:rPr>
                <w:noProof/>
                <w:lang w:val="de-DE"/>
              </w:rPr>
              <w:br/>
            </w:r>
            <w:r w:rsidR="00804875">
              <w:rPr>
                <w:noProof/>
                <w:lang w:val="de-DE"/>
              </w:rPr>
              <w:t>P(E</w:t>
            </w:r>
            <w:r w:rsidR="00804875">
              <w:rPr>
                <w:noProof/>
                <w:vertAlign w:val="subscript"/>
                <w:lang w:val="de-DE"/>
              </w:rPr>
              <w:t>3</w:t>
            </w:r>
            <w:r w:rsidR="00804875">
              <w:rPr>
                <w:noProof/>
                <w:lang w:val="de-DE"/>
              </w:rPr>
              <w:t>)</w:t>
            </w:r>
            <w:r w:rsidR="0023471E">
              <w:rPr>
                <w:noProof/>
                <w:lang w:val="de-DE"/>
              </w:rPr>
              <w:t xml:space="preserve"> = p</w:t>
            </w:r>
            <w:r w:rsidR="0023471E" w:rsidRPr="00E33E46">
              <w:rPr>
                <w:vertAlign w:val="subscript"/>
                <w:lang w:val="de-DE"/>
              </w:rPr>
              <w:t>A_to_</w:t>
            </w:r>
            <w:r w:rsidR="0023471E">
              <w:rPr>
                <w:vertAlign w:val="subscript"/>
                <w:lang w:val="de-DE"/>
              </w:rPr>
              <w:t>below_</w:t>
            </w:r>
            <w:r w:rsidR="0023471E" w:rsidRPr="00E33E46">
              <w:rPr>
                <w:vertAlign w:val="subscript"/>
                <w:lang w:val="de-DE"/>
              </w:rPr>
              <w:t>B</w:t>
            </w:r>
          </w:p>
        </w:tc>
      </w:tr>
    </w:tbl>
    <w:p w14:paraId="30EC17CD" w14:textId="0D059E94" w:rsidR="00CE332D" w:rsidRPr="00DB0A5E" w:rsidRDefault="00DB0A5E" w:rsidP="005B3AB7">
      <w:pPr>
        <w:pStyle w:val="Textbody"/>
        <w:rPr>
          <w:noProof/>
          <w:sz w:val="10"/>
          <w:szCs w:val="10"/>
          <w:lang w:val="de-DE"/>
        </w:rPr>
      </w:pPr>
      <w:r w:rsidRPr="00DB0A5E">
        <w:rPr>
          <w:noProof/>
          <w:sz w:val="10"/>
          <w:szCs w:val="10"/>
          <w:lang w:val="de-DE"/>
        </w:rPr>
        <w:t xml:space="preserve"> </w:t>
      </w:r>
    </w:p>
    <w:p w14:paraId="496C83DC" w14:textId="5F9780C6" w:rsidR="00DB0A5E" w:rsidRPr="00CE332D" w:rsidRDefault="00F469B9" w:rsidP="00DB0A5E">
      <w:pPr>
        <w:pStyle w:val="berschrift3"/>
        <w:spacing w:after="240"/>
        <w:rPr>
          <w:lang w:val="de-DE"/>
        </w:rPr>
      </w:pPr>
      <w:bookmarkStart w:id="4" w:name="_Toc164108406"/>
      <w:r>
        <w:rPr>
          <w:lang w:val="de-DE"/>
        </w:rPr>
        <w:t>Formulierung als Bernoulli-Experiment</w:t>
      </w:r>
      <w:bookmarkEnd w:id="4"/>
    </w:p>
    <w:p w14:paraId="072BF53E" w14:textId="2F0ACECA" w:rsidR="005B3AB7" w:rsidRDefault="004E6CE0" w:rsidP="005B3AB7">
      <w:pPr>
        <w:pStyle w:val="Textbody"/>
        <w:rPr>
          <w:noProof/>
          <w:lang w:val="de-DE"/>
        </w:rPr>
      </w:pPr>
      <w:r>
        <w:rPr>
          <w:noProof/>
          <w:lang w:val="de-DE"/>
        </w:rPr>
        <w:t xml:space="preserve">Wie bei jedem Zufallsexperiment, das eine endliche Anzahl an Ereignissen hat, </w:t>
      </w:r>
      <w:r w:rsidR="00D7751D">
        <w:rPr>
          <w:noProof/>
          <w:lang w:val="de-DE"/>
        </w:rPr>
        <w:t>lässt sich auch dieses Zufallsexperiment</w:t>
      </w:r>
      <w:r w:rsidR="007646BE">
        <w:rPr>
          <w:noProof/>
          <w:lang w:val="de-DE"/>
        </w:rPr>
        <w:t xml:space="preserve"> </w:t>
      </w:r>
      <w:r w:rsidR="006248F4">
        <w:rPr>
          <w:noProof/>
          <w:lang w:val="de-DE"/>
        </w:rPr>
        <w:t>in mehrere</w:t>
      </w:r>
      <w:r w:rsidR="007646BE">
        <w:rPr>
          <w:noProof/>
          <w:lang w:val="de-DE"/>
        </w:rPr>
        <w:t xml:space="preserve"> miteinander verknüpften Bernoulli-Experimenten umformulieren</w:t>
      </w:r>
      <w:r w:rsidR="00443281">
        <w:rPr>
          <w:noProof/>
          <w:lang w:val="de-DE"/>
        </w:rPr>
        <w:t xml:space="preserve">. </w:t>
      </w:r>
      <w:r w:rsidR="00200DAA">
        <w:rPr>
          <w:noProof/>
          <w:lang w:val="de-DE"/>
        </w:rPr>
        <w:t>Ein Bernoulli-Experiment hat nur ein Ereignis</w:t>
      </w:r>
      <w:r w:rsidR="00443281">
        <w:rPr>
          <w:noProof/>
          <w:lang w:val="de-DE"/>
        </w:rPr>
        <w:t xml:space="preserve">, das entweder </w:t>
      </w:r>
      <w:r w:rsidR="008E7559">
        <w:rPr>
          <w:noProof/>
          <w:lang w:val="de-DE"/>
        </w:rPr>
        <w:t>eintritt oder nicht eintritt</w:t>
      </w:r>
      <w:r w:rsidR="00443281">
        <w:rPr>
          <w:noProof/>
          <w:lang w:val="de-DE"/>
        </w:rPr>
        <w:t>.</w:t>
      </w:r>
      <w:r w:rsidR="00DC02F8">
        <w:rPr>
          <w:noProof/>
          <w:lang w:val="de-DE"/>
        </w:rPr>
        <w:t xml:space="preserve"> Das obige Zufallsexperiment lässt sich in </w:t>
      </w:r>
      <w:r w:rsidR="00E52933">
        <w:rPr>
          <w:noProof/>
          <w:lang w:val="de-DE"/>
        </w:rPr>
        <w:t>zwei</w:t>
      </w:r>
      <w:r w:rsidR="00DC02F8">
        <w:rPr>
          <w:noProof/>
          <w:lang w:val="de-DE"/>
        </w:rPr>
        <w:t xml:space="preserve"> miteinander verknüpfte Bernoulli-Experimente umformulieren</w:t>
      </w:r>
      <w:r w:rsidR="00FF2A0F">
        <w:rPr>
          <w:rStyle w:val="Funotenzeichen"/>
          <w:noProof/>
          <w:lang w:val="de-DE"/>
        </w:rPr>
        <w:footnoteReference w:id="2"/>
      </w:r>
      <w:r w:rsidR="00DC02F8">
        <w:rPr>
          <w:noProof/>
          <w:lang w:val="de-DE"/>
        </w:rPr>
        <w:t>:</w:t>
      </w:r>
    </w:p>
    <w:p w14:paraId="6B498F77" w14:textId="6C6408F2" w:rsidR="005B3AB7" w:rsidRPr="00FA2F71" w:rsidRDefault="005B3AB7" w:rsidP="00585985">
      <w:pPr>
        <w:pStyle w:val="Textbody"/>
        <w:rPr>
          <w:noProof/>
          <w:lang w:val="de-DE"/>
        </w:rPr>
      </w:pPr>
      <w:r>
        <w:rPr>
          <w:noProof/>
          <w:lang w:val="de-DE"/>
        </w:rPr>
        <w:t>Das erste Bernoulli-Experiment überprüft, ob das Ereignis „Blatt landet auf Feld B“ (E</w:t>
      </w:r>
      <w:r>
        <w:rPr>
          <w:noProof/>
          <w:vertAlign w:val="subscript"/>
          <w:lang w:val="de-DE"/>
        </w:rPr>
        <w:t>1</w:t>
      </w:r>
      <w:r>
        <w:rPr>
          <w:noProof/>
          <w:lang w:val="de-DE"/>
        </w:rPr>
        <w:t xml:space="preserve">) zutrifft – die Wahrscheinlichkeit hierfür ist </w:t>
      </w:r>
      <w:r w:rsidRPr="00F4680D">
        <w:rPr>
          <w:noProof/>
          <w:lang w:val="de-DE"/>
        </w:rPr>
        <w:t>p</w:t>
      </w:r>
      <w:r w:rsidRPr="00F4680D">
        <w:rPr>
          <w:vertAlign w:val="subscript"/>
          <w:lang w:val="de-DE"/>
        </w:rPr>
        <w:t>A_to_B</w:t>
      </w:r>
      <w:r>
        <w:rPr>
          <w:vertAlign w:val="subscript"/>
          <w:lang w:val="de-DE"/>
        </w:rPr>
        <w:t xml:space="preserve"> </w:t>
      </w:r>
      <w:r>
        <w:rPr>
          <w:lang w:val="de-DE"/>
        </w:rPr>
        <w:t>und in den Regeln für alle Fälle definiert.</w:t>
      </w:r>
      <w:r>
        <w:rPr>
          <w:lang w:val="de-DE"/>
        </w:rPr>
        <w:br/>
        <w:t xml:space="preserve">Trifft </w:t>
      </w:r>
      <w:r>
        <w:rPr>
          <w:noProof/>
          <w:lang w:val="de-DE"/>
        </w:rPr>
        <w:t>(E</w:t>
      </w:r>
      <w:r>
        <w:rPr>
          <w:noProof/>
          <w:vertAlign w:val="subscript"/>
          <w:lang w:val="de-DE"/>
        </w:rPr>
        <w:t>1</w:t>
      </w:r>
      <w:r>
        <w:rPr>
          <w:noProof/>
          <w:lang w:val="de-DE"/>
        </w:rPr>
        <w:t>) nicht zu</w:t>
      </w:r>
      <w:r>
        <w:rPr>
          <w:lang w:val="de-DE"/>
        </w:rPr>
        <w:t xml:space="preserve">, dann wird im zweiten Bernoulli-Experiment </w:t>
      </w:r>
      <w:r>
        <w:rPr>
          <w:noProof/>
          <w:lang w:val="de-DE"/>
        </w:rPr>
        <w:t>(E</w:t>
      </w:r>
      <w:r>
        <w:rPr>
          <w:noProof/>
          <w:vertAlign w:val="subscript"/>
          <w:lang w:val="de-DE"/>
        </w:rPr>
        <w:t>2</w:t>
      </w:r>
      <w:r>
        <w:rPr>
          <w:noProof/>
          <w:lang w:val="de-DE"/>
        </w:rPr>
        <w:t>) überprüft.</w:t>
      </w:r>
      <w:r w:rsidR="00FA2F71">
        <w:rPr>
          <w:noProof/>
          <w:lang w:val="de-DE"/>
        </w:rPr>
        <w:br/>
      </w:r>
      <w:r>
        <w:rPr>
          <w:noProof/>
          <w:lang w:val="de-DE"/>
        </w:rPr>
        <w:t>Da (E</w:t>
      </w:r>
      <w:r>
        <w:rPr>
          <w:noProof/>
          <w:vertAlign w:val="subscript"/>
          <w:lang w:val="de-DE"/>
        </w:rPr>
        <w:t>2</w:t>
      </w:r>
      <w:r>
        <w:rPr>
          <w:noProof/>
          <w:lang w:val="de-DE"/>
        </w:rPr>
        <w:t xml:space="preserve">) </w:t>
      </w:r>
      <w:r w:rsidR="00984D37">
        <w:rPr>
          <w:noProof/>
          <w:lang w:val="de-DE"/>
        </w:rPr>
        <w:t xml:space="preserve">nur </w:t>
      </w:r>
      <w:r w:rsidR="001C7189">
        <w:rPr>
          <w:noProof/>
          <w:lang w:val="de-DE"/>
        </w:rPr>
        <w:t>dann angewandt wird</w:t>
      </w:r>
      <w:r>
        <w:rPr>
          <w:noProof/>
          <w:lang w:val="de-DE"/>
        </w:rPr>
        <w:t xml:space="preserve">, </w:t>
      </w:r>
      <w:r w:rsidR="001C7189">
        <w:rPr>
          <w:noProof/>
          <w:lang w:val="de-DE"/>
        </w:rPr>
        <w:t>wenn</w:t>
      </w:r>
      <w:r>
        <w:rPr>
          <w:noProof/>
          <w:lang w:val="de-DE"/>
        </w:rPr>
        <w:t xml:space="preserve"> (E</w:t>
      </w:r>
      <w:r>
        <w:rPr>
          <w:noProof/>
          <w:vertAlign w:val="subscript"/>
          <w:lang w:val="de-DE"/>
        </w:rPr>
        <w:t>1</w:t>
      </w:r>
      <w:r>
        <w:rPr>
          <w:noProof/>
          <w:lang w:val="de-DE"/>
        </w:rPr>
        <w:t xml:space="preserve">) nicht zutrifft, handelt es sich bei der Wahrscheinlichkeit dafür, dass das zweite Bernoulli-Experiment wahr ist, um die bedingte </w:t>
      </w:r>
      <w:r>
        <w:rPr>
          <w:noProof/>
          <w:lang w:val="de-DE"/>
        </w:rPr>
        <w:lastRenderedPageBreak/>
        <w:t>Wahrscheinlichkeit P</w:t>
      </w:r>
      <w:r w:rsidRPr="00F554A9">
        <w:rPr>
          <w:vertAlign w:val="subscript"/>
          <w:lang w:val="de-DE"/>
        </w:rPr>
        <w:t>¬</w:t>
      </w:r>
      <w:r>
        <w:rPr>
          <w:noProof/>
          <w:vertAlign w:val="subscript"/>
          <w:lang w:val="de-DE"/>
        </w:rPr>
        <w:t>E1</w:t>
      </w:r>
      <w:r>
        <w:rPr>
          <w:noProof/>
          <w:lang w:val="de-DE"/>
        </w:rPr>
        <w:t>(</w:t>
      </w:r>
      <w:r>
        <w:rPr>
          <w:rFonts w:ascii="Times New Roman" w:hAnsi="Times New Roman" w:cs="Times New Roman"/>
          <w:noProof/>
          <w:lang w:val="de-DE"/>
        </w:rPr>
        <w:t>E</w:t>
      </w:r>
      <w:r w:rsidRPr="00B715E8">
        <w:rPr>
          <w:rFonts w:ascii="Times New Roman" w:hAnsi="Times New Roman" w:cs="Times New Roman"/>
          <w:noProof/>
          <w:vertAlign w:val="subscript"/>
          <w:lang w:val="de-DE"/>
        </w:rPr>
        <w:t>2</w:t>
      </w:r>
      <w:r>
        <w:rPr>
          <w:noProof/>
          <w:lang w:val="de-DE"/>
        </w:rPr>
        <w:t xml:space="preserve">) = </w:t>
      </w:r>
      <w:r>
        <w:rPr>
          <w:noProof/>
          <w:lang w:val="de-DE"/>
        </w:rPr>
        <w:br/>
        <w:t>P(</w:t>
      </w:r>
      <w:r w:rsidRPr="00F554A9">
        <w:rPr>
          <w:lang w:val="de-DE"/>
        </w:rPr>
        <w:t>¬</w:t>
      </w:r>
      <w:r>
        <w:rPr>
          <w:lang w:val="de-DE"/>
        </w:rPr>
        <w:t>E</w:t>
      </w:r>
      <w:r w:rsidRPr="00B715E8">
        <w:rPr>
          <w:vertAlign w:val="subscript"/>
          <w:lang w:val="de-DE"/>
        </w:rPr>
        <w:t>1</w:t>
      </w:r>
      <w:r w:rsidRPr="00C114B1">
        <w:rPr>
          <w:lang w:val="de-DE"/>
        </w:rPr>
        <w:t> ∩</w:t>
      </w:r>
      <w:r>
        <w:rPr>
          <w:lang w:val="de-DE"/>
        </w:rPr>
        <w:t xml:space="preserve"> E</w:t>
      </w:r>
      <w:r w:rsidRPr="00B715E8">
        <w:rPr>
          <w:vertAlign w:val="subscript"/>
          <w:lang w:val="de-DE"/>
        </w:rPr>
        <w:t>2</w:t>
      </w:r>
      <w:r>
        <w:rPr>
          <w:lang w:val="de-DE"/>
        </w:rPr>
        <w:t>) /</w:t>
      </w:r>
      <w:r>
        <w:rPr>
          <w:noProof/>
          <w:lang w:val="de-DE"/>
        </w:rPr>
        <w:softHyphen/>
      </w:r>
      <w:r>
        <w:rPr>
          <w:noProof/>
          <w:lang w:val="de-DE"/>
        </w:rPr>
        <w:softHyphen/>
      </w:r>
      <w:r>
        <w:rPr>
          <w:noProof/>
          <w:lang w:val="de-DE"/>
        </w:rPr>
        <w:softHyphen/>
        <w:t xml:space="preserve"> P(</w:t>
      </w:r>
      <w:r w:rsidRPr="00F554A9">
        <w:rPr>
          <w:lang w:val="de-DE"/>
        </w:rPr>
        <w:t>¬</w:t>
      </w:r>
      <w:r>
        <w:rPr>
          <w:lang w:val="de-DE"/>
        </w:rPr>
        <w:t>E</w:t>
      </w:r>
      <w:r w:rsidRPr="00B715E8">
        <w:rPr>
          <w:vertAlign w:val="subscript"/>
          <w:lang w:val="de-DE"/>
        </w:rPr>
        <w:t>1</w:t>
      </w:r>
      <w:r>
        <w:rPr>
          <w:lang w:val="de-DE"/>
        </w:rPr>
        <w:t>) =</w:t>
      </w:r>
      <w:r>
        <w:rPr>
          <w:rStyle w:val="Funotenzeichen"/>
          <w:lang w:val="de-DE"/>
        </w:rPr>
        <w:footnoteReference w:id="3"/>
      </w:r>
      <w:r>
        <w:rPr>
          <w:lang w:val="de-DE"/>
        </w:rPr>
        <w:t xml:space="preserve"> </w:t>
      </w:r>
      <w:r>
        <w:rPr>
          <w:noProof/>
          <w:lang w:val="de-DE"/>
        </w:rPr>
        <w:t>P(</w:t>
      </w:r>
      <w:r>
        <w:rPr>
          <w:lang w:val="de-DE"/>
        </w:rPr>
        <w:t>E</w:t>
      </w:r>
      <w:r w:rsidRPr="00B715E8">
        <w:rPr>
          <w:vertAlign w:val="subscript"/>
          <w:lang w:val="de-DE"/>
        </w:rPr>
        <w:t>2</w:t>
      </w:r>
      <w:r>
        <w:rPr>
          <w:lang w:val="de-DE"/>
        </w:rPr>
        <w:t>) /</w:t>
      </w:r>
      <w:r>
        <w:rPr>
          <w:noProof/>
          <w:lang w:val="de-DE"/>
        </w:rPr>
        <w:softHyphen/>
      </w:r>
      <w:r>
        <w:rPr>
          <w:noProof/>
          <w:lang w:val="de-DE"/>
        </w:rPr>
        <w:softHyphen/>
      </w:r>
      <w:r>
        <w:rPr>
          <w:noProof/>
          <w:lang w:val="de-DE"/>
        </w:rPr>
        <w:softHyphen/>
        <w:t xml:space="preserve"> P(</w:t>
      </w:r>
      <w:r w:rsidRPr="00F554A9">
        <w:rPr>
          <w:lang w:val="de-DE"/>
        </w:rPr>
        <w:t>¬</w:t>
      </w:r>
      <w:r>
        <w:rPr>
          <w:lang w:val="de-DE"/>
        </w:rPr>
        <w:t>E</w:t>
      </w:r>
      <w:r w:rsidRPr="00B715E8">
        <w:rPr>
          <w:vertAlign w:val="subscript"/>
          <w:lang w:val="de-DE"/>
        </w:rPr>
        <w:t>1</w:t>
      </w:r>
      <w:r>
        <w:rPr>
          <w:lang w:val="de-DE"/>
        </w:rPr>
        <w:t>) =</w:t>
      </w:r>
      <w:r>
        <w:rPr>
          <w:rStyle w:val="Funotenzeichen"/>
          <w:lang w:val="de-DE"/>
        </w:rPr>
        <w:t xml:space="preserve"> </w:t>
      </w:r>
      <w:r>
        <w:rPr>
          <w:lang w:val="de-DE"/>
        </w:rPr>
        <w:t xml:space="preserve"> </w:t>
      </w:r>
      <w:r w:rsidRPr="0013071C">
        <w:rPr>
          <w:noProof/>
          <w:lang w:val="de-DE"/>
        </w:rPr>
        <w:t>(p</w:t>
      </w:r>
      <w:r w:rsidRPr="0013071C">
        <w:rPr>
          <w:vertAlign w:val="subscript"/>
          <w:lang w:val="de-DE"/>
        </w:rPr>
        <w:t xml:space="preserve">A_to_above_B </w:t>
      </w:r>
      <w:r w:rsidRPr="0013071C">
        <w:rPr>
          <w:lang w:val="de-DE"/>
        </w:rPr>
        <w:t>)</w:t>
      </w:r>
      <w:r>
        <w:rPr>
          <w:lang w:val="de-DE"/>
        </w:rPr>
        <w:t xml:space="preserve"> </w:t>
      </w:r>
      <w:r w:rsidRPr="0013071C">
        <w:rPr>
          <w:lang w:val="de-DE"/>
        </w:rPr>
        <w:t>/</w:t>
      </w:r>
      <w:r>
        <w:rPr>
          <w:lang w:val="de-DE"/>
        </w:rPr>
        <w:t xml:space="preserve"> </w:t>
      </w:r>
      <w:r w:rsidRPr="0013071C">
        <w:rPr>
          <w:lang w:val="de-DE"/>
        </w:rPr>
        <w:t>(</w:t>
      </w:r>
      <w:r w:rsidRPr="0013071C">
        <w:rPr>
          <w:noProof/>
          <w:lang w:val="de-DE"/>
        </w:rPr>
        <w:t>1 - p</w:t>
      </w:r>
      <w:r w:rsidRPr="0013071C">
        <w:rPr>
          <w:vertAlign w:val="subscript"/>
          <w:lang w:val="de-DE"/>
        </w:rPr>
        <w:t>A_to_B</w:t>
      </w:r>
      <w:r w:rsidRPr="0013071C">
        <w:rPr>
          <w:lang w:val="de-DE"/>
        </w:rPr>
        <w:t>)</w:t>
      </w:r>
      <w:r>
        <w:rPr>
          <w:lang w:val="de-DE"/>
        </w:rPr>
        <w:t xml:space="preserve">. </w:t>
      </w:r>
    </w:p>
    <w:tbl>
      <w:tblPr>
        <w:tblStyle w:val="Tabellenraster"/>
        <w:tblW w:w="0" w:type="auto"/>
        <w:tblLook w:val="04A0" w:firstRow="1" w:lastRow="0" w:firstColumn="1" w:lastColumn="0" w:noHBand="0" w:noVBand="1"/>
      </w:tblPr>
      <w:tblGrid>
        <w:gridCol w:w="2071"/>
        <w:gridCol w:w="7557"/>
      </w:tblGrid>
      <w:tr w:rsidR="00EF73F1" w:rsidRPr="001878C3" w14:paraId="5C398E8E" w14:textId="77777777" w:rsidTr="00985AE9">
        <w:tc>
          <w:tcPr>
            <w:tcW w:w="9628" w:type="dxa"/>
            <w:gridSpan w:val="2"/>
          </w:tcPr>
          <w:p w14:paraId="053EFB41" w14:textId="2119BDD4" w:rsidR="00EF73F1" w:rsidRPr="00DF2D01" w:rsidRDefault="005348BB" w:rsidP="00585985">
            <w:pPr>
              <w:pStyle w:val="Textbody"/>
              <w:rPr>
                <w:noProof/>
                <w:lang w:val="de-DE"/>
              </w:rPr>
            </w:pPr>
            <w:r>
              <w:rPr>
                <w:b/>
                <w:bCs/>
                <w:noProof/>
                <w:lang w:val="de-DE"/>
              </w:rPr>
              <w:t xml:space="preserve">Ereignis von </w:t>
            </w:r>
            <w:r w:rsidR="00EF73F1">
              <w:rPr>
                <w:b/>
                <w:bCs/>
                <w:noProof/>
                <w:lang w:val="de-DE"/>
              </w:rPr>
              <w:t>Bernoulli-Experiment 1:</w:t>
            </w:r>
            <w:r w:rsidR="0002383B">
              <w:rPr>
                <w:b/>
                <w:bCs/>
                <w:noProof/>
                <w:lang w:val="de-DE"/>
              </w:rPr>
              <w:t xml:space="preserve"> </w:t>
            </w:r>
            <w:r w:rsidR="00CE4996">
              <w:rPr>
                <w:noProof/>
                <w:lang w:val="de-DE"/>
              </w:rPr>
              <w:t xml:space="preserve">Das Blatt von A </w:t>
            </w:r>
            <w:r w:rsidR="002D566F">
              <w:rPr>
                <w:noProof/>
                <w:lang w:val="de-DE"/>
              </w:rPr>
              <w:t>landet auf B</w:t>
            </w:r>
            <w:r w:rsidR="003B75DA">
              <w:rPr>
                <w:noProof/>
                <w:lang w:val="de-DE"/>
              </w:rPr>
              <w:t xml:space="preserve"> (E</w:t>
            </w:r>
            <w:r w:rsidR="003B75DA">
              <w:rPr>
                <w:noProof/>
                <w:vertAlign w:val="subscript"/>
                <w:lang w:val="de-DE"/>
              </w:rPr>
              <w:t>1</w:t>
            </w:r>
            <w:r w:rsidR="003B75DA">
              <w:rPr>
                <w:noProof/>
                <w:lang w:val="de-DE"/>
              </w:rPr>
              <w:t>)</w:t>
            </w:r>
          </w:p>
        </w:tc>
      </w:tr>
      <w:tr w:rsidR="00EF73F1" w:rsidRPr="001878C3" w14:paraId="1627005B" w14:textId="77777777" w:rsidTr="006F5444">
        <w:tc>
          <w:tcPr>
            <w:tcW w:w="2122" w:type="dxa"/>
          </w:tcPr>
          <w:p w14:paraId="7DFB6874" w14:textId="2C0CFEE7" w:rsidR="00EF73F1" w:rsidRPr="00B40C16" w:rsidRDefault="002D566F" w:rsidP="00585985">
            <w:pPr>
              <w:pStyle w:val="Textbody"/>
              <w:rPr>
                <w:b/>
                <w:bCs/>
                <w:noProof/>
                <w:lang w:val="de-DE"/>
              </w:rPr>
            </w:pPr>
            <w:r w:rsidRPr="00B40C16">
              <w:rPr>
                <w:b/>
                <w:bCs/>
                <w:noProof/>
                <w:lang w:val="de-DE"/>
              </w:rPr>
              <w:t>Wahr</w:t>
            </w:r>
            <w:r w:rsidRPr="00B40C16">
              <w:rPr>
                <w:b/>
                <w:bCs/>
                <w:noProof/>
                <w:lang w:val="de-DE"/>
              </w:rPr>
              <w:br/>
            </w:r>
            <w:r w:rsidRPr="00B40C16">
              <w:rPr>
                <w:noProof/>
                <w:lang w:val="de-DE"/>
              </w:rPr>
              <w:t>p =</w:t>
            </w:r>
            <w:r w:rsidR="0011506A" w:rsidRPr="00B40C16">
              <w:rPr>
                <w:noProof/>
                <w:lang w:val="de-DE"/>
              </w:rPr>
              <w:t xml:space="preserve"> </w:t>
            </w:r>
            <w:r w:rsidR="0011506A">
              <w:rPr>
                <w:noProof/>
                <w:lang w:val="de-DE"/>
              </w:rPr>
              <w:t>P(E</w:t>
            </w:r>
            <w:r w:rsidR="0011506A">
              <w:rPr>
                <w:noProof/>
                <w:vertAlign w:val="subscript"/>
                <w:lang w:val="de-DE"/>
              </w:rPr>
              <w:t>1</w:t>
            </w:r>
            <w:r w:rsidR="0011506A">
              <w:rPr>
                <w:noProof/>
                <w:lang w:val="de-DE"/>
              </w:rPr>
              <w:t>) =</w:t>
            </w:r>
            <w:r w:rsidRPr="00B40C16">
              <w:rPr>
                <w:noProof/>
                <w:lang w:val="de-DE"/>
              </w:rPr>
              <w:t xml:space="preserve"> p</w:t>
            </w:r>
            <w:r w:rsidRPr="00B40C16">
              <w:rPr>
                <w:vertAlign w:val="subscript"/>
                <w:lang w:val="de-DE"/>
              </w:rPr>
              <w:t>A_to_B</w:t>
            </w:r>
          </w:p>
        </w:tc>
        <w:tc>
          <w:tcPr>
            <w:tcW w:w="7506" w:type="dxa"/>
          </w:tcPr>
          <w:p w14:paraId="038D547D" w14:textId="64C6938F" w:rsidR="00BC79BC" w:rsidRPr="005B3AB7" w:rsidRDefault="002D566F" w:rsidP="00585985">
            <w:pPr>
              <w:pStyle w:val="Textbody"/>
              <w:rPr>
                <w:vertAlign w:val="subscript"/>
                <w:lang w:val="it-IT"/>
              </w:rPr>
            </w:pPr>
            <w:r w:rsidRPr="00B23378">
              <w:rPr>
                <w:b/>
                <w:bCs/>
                <w:noProof/>
                <w:lang w:val="it-IT"/>
              </w:rPr>
              <w:t>Falsch</w:t>
            </w:r>
            <w:r w:rsidRPr="00B23378">
              <w:rPr>
                <w:b/>
                <w:bCs/>
                <w:noProof/>
                <w:lang w:val="it-IT"/>
              </w:rPr>
              <w:br/>
            </w:r>
            <w:r w:rsidRPr="00B23378">
              <w:rPr>
                <w:noProof/>
                <w:lang w:val="it-IT"/>
              </w:rPr>
              <w:t>p =</w:t>
            </w:r>
            <w:r w:rsidR="00ED753E" w:rsidRPr="00B23378">
              <w:rPr>
                <w:noProof/>
                <w:lang w:val="it-IT"/>
              </w:rPr>
              <w:t xml:space="preserve"> </w:t>
            </w:r>
            <w:r w:rsidR="001B5B23" w:rsidRPr="00B23378">
              <w:rPr>
                <w:noProof/>
                <w:lang w:val="it-IT"/>
              </w:rPr>
              <w:t>1 - P(E</w:t>
            </w:r>
            <w:r w:rsidR="001B5B23" w:rsidRPr="00B23378">
              <w:rPr>
                <w:noProof/>
                <w:vertAlign w:val="subscript"/>
                <w:lang w:val="it-IT"/>
              </w:rPr>
              <w:t>1</w:t>
            </w:r>
            <w:r w:rsidR="001B5B23" w:rsidRPr="00B23378">
              <w:rPr>
                <w:noProof/>
                <w:lang w:val="it-IT"/>
              </w:rPr>
              <w:t xml:space="preserve">) = </w:t>
            </w:r>
            <w:r w:rsidR="00ED753E" w:rsidRPr="00B23378">
              <w:rPr>
                <w:noProof/>
                <w:lang w:val="it-IT"/>
              </w:rPr>
              <w:t>P(</w:t>
            </w:r>
            <w:r w:rsidR="00144B71" w:rsidRPr="00B23378">
              <w:rPr>
                <w:lang w:val="it-IT"/>
              </w:rPr>
              <w:t>¬</w:t>
            </w:r>
            <w:r w:rsidR="00ED753E" w:rsidRPr="00B23378">
              <w:rPr>
                <w:noProof/>
                <w:lang w:val="it-IT"/>
              </w:rPr>
              <w:t>E</w:t>
            </w:r>
            <w:r w:rsidR="00ED753E" w:rsidRPr="00B23378">
              <w:rPr>
                <w:noProof/>
                <w:vertAlign w:val="subscript"/>
                <w:lang w:val="it-IT"/>
              </w:rPr>
              <w:t>1</w:t>
            </w:r>
            <w:r w:rsidR="00ED753E" w:rsidRPr="00B23378">
              <w:rPr>
                <w:noProof/>
                <w:lang w:val="it-IT"/>
              </w:rPr>
              <w:t>) =</w:t>
            </w:r>
            <w:r w:rsidRPr="00B23378">
              <w:rPr>
                <w:noProof/>
                <w:lang w:val="it-IT"/>
              </w:rPr>
              <w:t xml:space="preserve"> 1</w:t>
            </w:r>
            <w:r w:rsidR="00672F8D" w:rsidRPr="00B23378">
              <w:rPr>
                <w:noProof/>
                <w:lang w:val="it-IT"/>
              </w:rPr>
              <w:t xml:space="preserve"> </w:t>
            </w:r>
            <w:r w:rsidRPr="00B23378">
              <w:rPr>
                <w:noProof/>
                <w:lang w:val="it-IT"/>
              </w:rPr>
              <w:t>-</w:t>
            </w:r>
            <w:r w:rsidR="00672F8D" w:rsidRPr="00B23378">
              <w:rPr>
                <w:noProof/>
                <w:lang w:val="it-IT"/>
              </w:rPr>
              <w:t xml:space="preserve"> </w:t>
            </w:r>
            <w:r w:rsidRPr="00B23378">
              <w:rPr>
                <w:noProof/>
                <w:lang w:val="it-IT"/>
              </w:rPr>
              <w:t>p</w:t>
            </w:r>
            <w:r w:rsidRPr="00B23378">
              <w:rPr>
                <w:vertAlign w:val="subscript"/>
                <w:lang w:val="it-IT"/>
              </w:rPr>
              <w:t>A_to_B</w:t>
            </w:r>
          </w:p>
          <w:tbl>
            <w:tblPr>
              <w:tblStyle w:val="Tabellenraster"/>
              <w:tblW w:w="7331" w:type="dxa"/>
              <w:tblLook w:val="04A0" w:firstRow="1" w:lastRow="0" w:firstColumn="1" w:lastColumn="0" w:noHBand="0" w:noVBand="1"/>
            </w:tblPr>
            <w:tblGrid>
              <w:gridCol w:w="1841"/>
              <w:gridCol w:w="5490"/>
            </w:tblGrid>
            <w:tr w:rsidR="002D566F" w:rsidRPr="001878C3" w14:paraId="2291FE59" w14:textId="77777777" w:rsidTr="005139EF">
              <w:trPr>
                <w:trHeight w:val="196"/>
              </w:trPr>
              <w:tc>
                <w:tcPr>
                  <w:tcW w:w="7331" w:type="dxa"/>
                  <w:gridSpan w:val="2"/>
                </w:tcPr>
                <w:p w14:paraId="0B0A3B4F" w14:textId="7394235D" w:rsidR="002D566F" w:rsidRPr="00DF2D01" w:rsidRDefault="00B73CF8" w:rsidP="002D566F">
                  <w:pPr>
                    <w:pStyle w:val="Textbody"/>
                    <w:rPr>
                      <w:noProof/>
                      <w:lang w:val="de-DE"/>
                    </w:rPr>
                  </w:pPr>
                  <w:r>
                    <w:rPr>
                      <w:b/>
                      <w:bCs/>
                      <w:noProof/>
                      <w:lang w:val="de-DE"/>
                    </w:rPr>
                    <w:t xml:space="preserve">Ereignis von </w:t>
                  </w:r>
                  <w:r w:rsidR="002D566F">
                    <w:rPr>
                      <w:b/>
                      <w:bCs/>
                      <w:noProof/>
                      <w:lang w:val="de-DE"/>
                    </w:rPr>
                    <w:t>Bernoulli-Experiment 2:</w:t>
                  </w:r>
                  <w:r w:rsidR="00755FA0">
                    <w:rPr>
                      <w:b/>
                      <w:bCs/>
                      <w:noProof/>
                      <w:lang w:val="de-DE"/>
                    </w:rPr>
                    <w:t xml:space="preserve"> </w:t>
                  </w:r>
                  <w:r w:rsidR="00710457">
                    <w:rPr>
                      <w:noProof/>
                      <w:lang w:val="de-DE"/>
                    </w:rPr>
                    <w:t xml:space="preserve">Das Blatt von A </w:t>
                  </w:r>
                  <w:r w:rsidR="002D566F">
                    <w:rPr>
                      <w:noProof/>
                      <w:lang w:val="de-DE"/>
                    </w:rPr>
                    <w:t>landet auf dem Feld über B</w:t>
                  </w:r>
                  <w:r w:rsidR="00C3699D">
                    <w:rPr>
                      <w:noProof/>
                      <w:lang w:val="de-DE"/>
                    </w:rPr>
                    <w:t xml:space="preserve"> (E</w:t>
                  </w:r>
                  <w:r w:rsidR="00C3699D">
                    <w:rPr>
                      <w:noProof/>
                      <w:vertAlign w:val="subscript"/>
                      <w:lang w:val="de-DE"/>
                    </w:rPr>
                    <w:t>2</w:t>
                  </w:r>
                  <w:r w:rsidR="00C3699D">
                    <w:rPr>
                      <w:noProof/>
                      <w:lang w:val="de-DE"/>
                    </w:rPr>
                    <w:t>)</w:t>
                  </w:r>
                </w:p>
              </w:tc>
            </w:tr>
            <w:tr w:rsidR="006A34A9" w:rsidRPr="001878C3" w14:paraId="523BE3E5" w14:textId="77777777" w:rsidTr="005139EF">
              <w:trPr>
                <w:trHeight w:val="1351"/>
              </w:trPr>
              <w:tc>
                <w:tcPr>
                  <w:tcW w:w="1841" w:type="dxa"/>
                </w:tcPr>
                <w:p w14:paraId="55D75C18" w14:textId="4DCDA449" w:rsidR="002D566F" w:rsidRPr="005139EF" w:rsidRDefault="002D566F" w:rsidP="002D566F">
                  <w:pPr>
                    <w:pStyle w:val="Textbody"/>
                  </w:pPr>
                  <w:r w:rsidRPr="002D566F">
                    <w:rPr>
                      <w:b/>
                      <w:bCs/>
                      <w:noProof/>
                    </w:rPr>
                    <w:t>Wahr</w:t>
                  </w:r>
                  <w:r w:rsidRPr="002D566F">
                    <w:rPr>
                      <w:b/>
                      <w:bCs/>
                      <w:noProof/>
                    </w:rPr>
                    <w:br/>
                  </w:r>
                  <w:r w:rsidRPr="002D566F">
                    <w:rPr>
                      <w:noProof/>
                    </w:rPr>
                    <w:t xml:space="preserve">p = </w:t>
                  </w:r>
                  <w:r w:rsidR="00595D77" w:rsidRPr="00595D77">
                    <w:rPr>
                      <w:noProof/>
                    </w:rPr>
                    <w:t>P</w:t>
                  </w:r>
                  <w:r w:rsidR="00595D77" w:rsidRPr="00595D77">
                    <w:rPr>
                      <w:vertAlign w:val="subscript"/>
                    </w:rPr>
                    <w:t>¬</w:t>
                  </w:r>
                  <w:r w:rsidR="00595D77" w:rsidRPr="00595D77">
                    <w:rPr>
                      <w:noProof/>
                      <w:vertAlign w:val="subscript"/>
                    </w:rPr>
                    <w:t>E1</w:t>
                  </w:r>
                  <w:r w:rsidR="00595D77" w:rsidRPr="00595D77">
                    <w:rPr>
                      <w:noProof/>
                    </w:rPr>
                    <w:t>(</w:t>
                  </w:r>
                  <w:r w:rsidR="00595D77" w:rsidRPr="00595D77">
                    <w:rPr>
                      <w:rFonts w:ascii="Times New Roman" w:hAnsi="Times New Roman" w:cs="Times New Roman"/>
                      <w:noProof/>
                    </w:rPr>
                    <w:t>E</w:t>
                  </w:r>
                  <w:r w:rsidR="00595D77" w:rsidRPr="00595D77">
                    <w:rPr>
                      <w:rFonts w:ascii="Times New Roman" w:hAnsi="Times New Roman" w:cs="Times New Roman"/>
                      <w:noProof/>
                      <w:vertAlign w:val="subscript"/>
                    </w:rPr>
                    <w:t>2</w:t>
                  </w:r>
                  <w:r w:rsidR="00595D77" w:rsidRPr="00595D77">
                    <w:rPr>
                      <w:noProof/>
                    </w:rPr>
                    <w:t>)</w:t>
                  </w:r>
                  <w:r w:rsidR="00595D77">
                    <w:rPr>
                      <w:noProof/>
                    </w:rPr>
                    <w:t xml:space="preserve"> = </w:t>
                  </w:r>
                  <w:r w:rsidR="007950DC">
                    <w:rPr>
                      <w:noProof/>
                      <w:lang w:val="de-DE"/>
                    </w:rPr>
                    <w:t>P(</w:t>
                  </w:r>
                  <w:r w:rsidR="007950DC">
                    <w:rPr>
                      <w:lang w:val="de-DE"/>
                    </w:rPr>
                    <w:t>E</w:t>
                  </w:r>
                  <w:r w:rsidR="007950DC" w:rsidRPr="00B715E8">
                    <w:rPr>
                      <w:vertAlign w:val="subscript"/>
                      <w:lang w:val="de-DE"/>
                    </w:rPr>
                    <w:t>2</w:t>
                  </w:r>
                  <w:r w:rsidR="007950DC">
                    <w:rPr>
                      <w:lang w:val="de-DE"/>
                    </w:rPr>
                    <w:t>) /</w:t>
                  </w:r>
                  <w:r w:rsidR="007950DC">
                    <w:rPr>
                      <w:noProof/>
                      <w:lang w:val="de-DE"/>
                    </w:rPr>
                    <w:softHyphen/>
                  </w:r>
                  <w:r w:rsidR="007950DC">
                    <w:rPr>
                      <w:noProof/>
                      <w:lang w:val="de-DE"/>
                    </w:rPr>
                    <w:softHyphen/>
                  </w:r>
                  <w:r w:rsidR="007950DC">
                    <w:rPr>
                      <w:noProof/>
                      <w:lang w:val="de-DE"/>
                    </w:rPr>
                    <w:softHyphen/>
                    <w:t xml:space="preserve"> P(</w:t>
                  </w:r>
                  <w:r w:rsidR="007950DC" w:rsidRPr="00F554A9">
                    <w:rPr>
                      <w:lang w:val="de-DE"/>
                    </w:rPr>
                    <w:t>¬</w:t>
                  </w:r>
                  <w:r w:rsidR="007950DC">
                    <w:rPr>
                      <w:lang w:val="de-DE"/>
                    </w:rPr>
                    <w:t>E</w:t>
                  </w:r>
                  <w:r w:rsidR="007950DC" w:rsidRPr="00B715E8">
                    <w:rPr>
                      <w:vertAlign w:val="subscript"/>
                      <w:lang w:val="de-DE"/>
                    </w:rPr>
                    <w:t>1</w:t>
                  </w:r>
                  <w:r w:rsidR="007950DC">
                    <w:rPr>
                      <w:lang w:val="de-DE"/>
                    </w:rPr>
                    <w:t>) =</w:t>
                  </w:r>
                  <w:r w:rsidR="00F3303F">
                    <w:rPr>
                      <w:lang w:val="de-DE"/>
                    </w:rPr>
                    <w:t xml:space="preserve"> </w:t>
                  </w:r>
                  <w:r w:rsidR="006A34A9">
                    <w:rPr>
                      <w:noProof/>
                    </w:rPr>
                    <w:t>(</w:t>
                  </w:r>
                  <w:r w:rsidR="0014510A" w:rsidRPr="0014510A">
                    <w:rPr>
                      <w:noProof/>
                    </w:rPr>
                    <w:t>p</w:t>
                  </w:r>
                  <w:r w:rsidR="0014510A" w:rsidRPr="0014510A">
                    <w:rPr>
                      <w:vertAlign w:val="subscript"/>
                    </w:rPr>
                    <w:t>A_to_above_B</w:t>
                  </w:r>
                  <w:r w:rsidR="006A34A9">
                    <w:rPr>
                      <w:vertAlign w:val="subscript"/>
                    </w:rPr>
                    <w:t xml:space="preserve"> </w:t>
                  </w:r>
                  <w:r w:rsidR="006A34A9">
                    <w:t>)/</w:t>
                  </w:r>
                  <w:r w:rsidR="005E1662">
                    <w:br/>
                  </w:r>
                  <w:r w:rsidR="006A34A9">
                    <w:t>(</w:t>
                  </w:r>
                  <w:r w:rsidR="006A34A9" w:rsidRPr="006A34A9">
                    <w:rPr>
                      <w:noProof/>
                    </w:rPr>
                    <w:t>1 - p</w:t>
                  </w:r>
                  <w:r w:rsidR="006A34A9" w:rsidRPr="006A34A9">
                    <w:rPr>
                      <w:vertAlign w:val="subscript"/>
                    </w:rPr>
                    <w:t>A_to_B</w:t>
                  </w:r>
                  <w:r w:rsidR="006A34A9">
                    <w:t>)</w:t>
                  </w:r>
                </w:p>
              </w:tc>
              <w:tc>
                <w:tcPr>
                  <w:tcW w:w="5490" w:type="dxa"/>
                </w:tcPr>
                <w:p w14:paraId="41F4F4A9" w14:textId="56135E2E" w:rsidR="002D566F" w:rsidRPr="005139EF" w:rsidRDefault="002D566F" w:rsidP="002D566F">
                  <w:pPr>
                    <w:pStyle w:val="Textbody"/>
                  </w:pPr>
                  <w:r w:rsidRPr="005139EF">
                    <w:rPr>
                      <w:b/>
                      <w:bCs/>
                      <w:noProof/>
                    </w:rPr>
                    <w:t>Falsch</w:t>
                  </w:r>
                  <w:r w:rsidRPr="005139EF">
                    <w:rPr>
                      <w:b/>
                      <w:bCs/>
                      <w:noProof/>
                    </w:rPr>
                    <w:br/>
                  </w:r>
                  <w:r w:rsidRPr="005139EF">
                    <w:rPr>
                      <w:noProof/>
                    </w:rPr>
                    <w:t>p =</w:t>
                  </w:r>
                  <w:r w:rsidR="00B23378" w:rsidRPr="005139EF">
                    <w:rPr>
                      <w:noProof/>
                    </w:rPr>
                    <w:t xml:space="preserve"> 1 - P</w:t>
                  </w:r>
                  <w:r w:rsidR="00B23378" w:rsidRPr="005139EF">
                    <w:rPr>
                      <w:vertAlign w:val="subscript"/>
                    </w:rPr>
                    <w:t>¬</w:t>
                  </w:r>
                  <w:r w:rsidR="00B23378" w:rsidRPr="005139EF">
                    <w:rPr>
                      <w:noProof/>
                      <w:vertAlign w:val="subscript"/>
                    </w:rPr>
                    <w:t>E1</w:t>
                  </w:r>
                  <w:r w:rsidR="00B23378" w:rsidRPr="005139EF">
                    <w:rPr>
                      <w:noProof/>
                    </w:rPr>
                    <w:t>(</w:t>
                  </w:r>
                  <w:r w:rsidR="00B23378" w:rsidRPr="005139EF">
                    <w:rPr>
                      <w:rFonts w:ascii="Times New Roman" w:hAnsi="Times New Roman" w:cs="Times New Roman"/>
                      <w:noProof/>
                    </w:rPr>
                    <w:t>E</w:t>
                  </w:r>
                  <w:r w:rsidR="00B23378" w:rsidRPr="005139EF">
                    <w:rPr>
                      <w:rFonts w:ascii="Times New Roman" w:hAnsi="Times New Roman" w:cs="Times New Roman"/>
                      <w:noProof/>
                      <w:vertAlign w:val="subscript"/>
                    </w:rPr>
                    <w:t>2</w:t>
                  </w:r>
                  <w:r w:rsidR="00B23378" w:rsidRPr="005139EF">
                    <w:rPr>
                      <w:noProof/>
                    </w:rPr>
                    <w:t xml:space="preserve">) </w:t>
                  </w:r>
                  <w:r w:rsidR="00595D77" w:rsidRPr="005139EF">
                    <w:rPr>
                      <w:noProof/>
                    </w:rPr>
                    <w:t xml:space="preserve">= </w:t>
                  </w:r>
                  <w:r w:rsidR="000641AE" w:rsidRPr="005139EF">
                    <w:rPr>
                      <w:noProof/>
                    </w:rPr>
                    <w:t>1 - (p</w:t>
                  </w:r>
                  <w:r w:rsidR="000641AE" w:rsidRPr="005139EF">
                    <w:rPr>
                      <w:vertAlign w:val="subscript"/>
                    </w:rPr>
                    <w:t xml:space="preserve">A_to_above_B </w:t>
                  </w:r>
                  <w:r w:rsidR="000641AE" w:rsidRPr="005139EF">
                    <w:t>)/(</w:t>
                  </w:r>
                  <w:r w:rsidR="000641AE" w:rsidRPr="005139EF">
                    <w:rPr>
                      <w:noProof/>
                    </w:rPr>
                    <w:t>1 - p</w:t>
                  </w:r>
                  <w:r w:rsidR="000641AE" w:rsidRPr="005139EF">
                    <w:rPr>
                      <w:vertAlign w:val="subscript"/>
                    </w:rPr>
                    <w:t>A_to_B</w:t>
                  </w:r>
                  <w:r w:rsidR="000641AE" w:rsidRPr="005139EF">
                    <w:t>)</w:t>
                  </w:r>
                </w:p>
                <w:p w14:paraId="6D5ADF78" w14:textId="761D9748" w:rsidR="002D566F" w:rsidRPr="00591928" w:rsidRDefault="002A76AC" w:rsidP="002D566F">
                  <w:pPr>
                    <w:pStyle w:val="Textbody"/>
                    <w:rPr>
                      <w:noProof/>
                      <w:lang w:val="de-DE"/>
                    </w:rPr>
                  </w:pPr>
                  <w:r w:rsidRPr="00591928">
                    <w:rPr>
                      <w:noProof/>
                      <w:lang w:val="de-DE"/>
                    </w:rPr>
                    <w:t>D</w:t>
                  </w:r>
                  <w:r w:rsidR="00591928">
                    <w:rPr>
                      <w:noProof/>
                      <w:lang w:val="de-DE"/>
                    </w:rPr>
                    <w:t xml:space="preserve">er einzig übrig bleibende Fall ist </w:t>
                  </w:r>
                  <w:r w:rsidR="006F5444">
                    <w:rPr>
                      <w:noProof/>
                      <w:lang w:val="de-DE"/>
                    </w:rPr>
                    <w:t>(E</w:t>
                  </w:r>
                  <w:r w:rsidR="006F5444">
                    <w:rPr>
                      <w:noProof/>
                      <w:vertAlign w:val="subscript"/>
                      <w:lang w:val="de-DE"/>
                    </w:rPr>
                    <w:t>3</w:t>
                  </w:r>
                  <w:r w:rsidR="006F5444">
                    <w:rPr>
                      <w:noProof/>
                      <w:lang w:val="de-DE"/>
                    </w:rPr>
                    <w:t>), der folglich auf das Blatt zutr</w:t>
                  </w:r>
                  <w:r w:rsidR="00A6002A">
                    <w:rPr>
                      <w:noProof/>
                      <w:lang w:val="de-DE"/>
                    </w:rPr>
                    <w:t>effen muss.</w:t>
                  </w:r>
                </w:p>
              </w:tc>
            </w:tr>
          </w:tbl>
          <w:p w14:paraId="30E32C4B" w14:textId="6A5D3F07" w:rsidR="002D566F" w:rsidRPr="00591928" w:rsidRDefault="002D566F" w:rsidP="00585985">
            <w:pPr>
              <w:pStyle w:val="Textbody"/>
              <w:rPr>
                <w:noProof/>
                <w:lang w:val="de-DE"/>
              </w:rPr>
            </w:pPr>
          </w:p>
        </w:tc>
      </w:tr>
    </w:tbl>
    <w:p w14:paraId="5D9AFF43" w14:textId="4CD38402" w:rsidR="00580B69" w:rsidRDefault="00122607" w:rsidP="00E52933">
      <w:pPr>
        <w:spacing w:before="240" w:line="276" w:lineRule="auto"/>
        <w:rPr>
          <w:lang w:val="de-DE"/>
        </w:rPr>
      </w:pPr>
      <w:r>
        <w:rPr>
          <w:lang w:val="de-DE"/>
        </w:rPr>
        <w:t xml:space="preserve">Angenommen, es befinden sich </w:t>
      </w:r>
      <w:r w:rsidR="00F3588F">
        <w:rPr>
          <w:lang w:val="de-DE"/>
        </w:rPr>
        <w:t xml:space="preserve">nicht mehr nur 1 Blatt, sondern </w:t>
      </w:r>
      <w:r w:rsidR="00FA0A52">
        <w:rPr>
          <w:lang w:val="de-DE"/>
        </w:rPr>
        <w:t>x</w:t>
      </w:r>
      <w:r>
        <w:rPr>
          <w:lang w:val="de-DE"/>
        </w:rPr>
        <w:t xml:space="preserve"> Blätter auf Feld A</w:t>
      </w:r>
      <w:r w:rsidR="006E2F77">
        <w:rPr>
          <w:lang w:val="de-DE"/>
        </w:rPr>
        <w:t xml:space="preserve"> (mit x </w:t>
      </w:r>
      <w:r w:rsidR="006E2F77" w:rsidRPr="00D81943">
        <w:rPr>
          <w:rFonts w:ascii="Cambria Math" w:hAnsi="Cambria Math" w:cs="Cambria Math"/>
          <w:lang w:val="de-DE"/>
        </w:rPr>
        <w:t>∈</w:t>
      </w:r>
      <w:r w:rsidR="006E2F77" w:rsidRPr="00D81943">
        <w:rPr>
          <w:lang w:val="de-DE"/>
        </w:rPr>
        <w:t xml:space="preserve"> </w:t>
      </w:r>
      <w:r w:rsidR="006E2F77" w:rsidRPr="00F90729">
        <w:rPr>
          <w:lang w:val="de-DE"/>
        </w:rPr>
        <w:t>ℕ</w:t>
      </w:r>
      <w:r w:rsidR="006E2F77">
        <w:rPr>
          <w:lang w:val="de-DE"/>
        </w:rPr>
        <w:t>)</w:t>
      </w:r>
      <w:r>
        <w:rPr>
          <w:lang w:val="de-DE"/>
        </w:rPr>
        <w:t xml:space="preserve">, dann lässt sich </w:t>
      </w:r>
      <w:r w:rsidRPr="004C4E1F">
        <w:rPr>
          <w:i/>
          <w:iCs/>
          <w:lang w:val="de-DE"/>
        </w:rPr>
        <w:t>Bernoulli-Experiment 1</w:t>
      </w:r>
      <w:r>
        <w:rPr>
          <w:lang w:val="de-DE"/>
        </w:rPr>
        <w:t xml:space="preserve"> auf jedes dieser </w:t>
      </w:r>
      <w:r w:rsidR="00FA0A52">
        <w:rPr>
          <w:lang w:val="de-DE"/>
        </w:rPr>
        <w:t>x</w:t>
      </w:r>
      <w:r>
        <w:rPr>
          <w:lang w:val="de-DE"/>
        </w:rPr>
        <w:t xml:space="preserve"> Blätter</w:t>
      </w:r>
      <w:r w:rsidR="00F3588F">
        <w:rPr>
          <w:lang w:val="de-DE"/>
        </w:rPr>
        <w:t xml:space="preserve"> einzeln</w:t>
      </w:r>
      <w:r>
        <w:rPr>
          <w:lang w:val="de-DE"/>
        </w:rPr>
        <w:t xml:space="preserve"> anwenden.</w:t>
      </w:r>
      <w:r w:rsidR="00583461">
        <w:rPr>
          <w:lang w:val="de-DE"/>
        </w:rPr>
        <w:t xml:space="preserve"> </w:t>
      </w:r>
      <w:r>
        <w:rPr>
          <w:lang w:val="de-DE"/>
        </w:rPr>
        <w:t>Hierdurch erhält man eine Bernoulli-Kette</w:t>
      </w:r>
      <w:r w:rsidR="00FE794C">
        <w:rPr>
          <w:rStyle w:val="Funotenzeichen"/>
          <w:lang w:val="de-DE"/>
        </w:rPr>
        <w:footnoteReference w:id="4"/>
      </w:r>
      <w:r w:rsidR="00FE794C">
        <w:rPr>
          <w:lang w:val="de-DE"/>
        </w:rPr>
        <w:t xml:space="preserve"> </w:t>
      </w:r>
      <w:r>
        <w:rPr>
          <w:lang w:val="de-DE"/>
        </w:rPr>
        <w:t xml:space="preserve">der Länge </w:t>
      </w:r>
      <w:r w:rsidR="00AE1A32">
        <w:rPr>
          <w:lang w:val="de-DE"/>
        </w:rPr>
        <w:t>x</w:t>
      </w:r>
      <w:r w:rsidR="001D4ECE">
        <w:rPr>
          <w:lang w:val="de-DE"/>
        </w:rPr>
        <w:t>. D</w:t>
      </w:r>
      <w:r w:rsidR="00580B69">
        <w:rPr>
          <w:lang w:val="de-DE"/>
        </w:rPr>
        <w:t xml:space="preserve">ie </w:t>
      </w:r>
      <w:r w:rsidR="006D7308">
        <w:rPr>
          <w:lang w:val="de-DE"/>
        </w:rPr>
        <w:t>Voraussetzungen</w:t>
      </w:r>
      <w:r w:rsidR="00583461">
        <w:rPr>
          <w:lang w:val="de-DE"/>
        </w:rPr>
        <w:t xml:space="preserve"> </w:t>
      </w:r>
      <w:r w:rsidR="00580B69">
        <w:rPr>
          <w:lang w:val="de-DE"/>
        </w:rPr>
        <w:t>für das Vorhandensein einer Bernoulli-Kette sind:</w:t>
      </w:r>
    </w:p>
    <w:p w14:paraId="09BE1885" w14:textId="5897EB37" w:rsidR="00580B69" w:rsidRDefault="006D7308" w:rsidP="00F12FC4">
      <w:pPr>
        <w:pStyle w:val="Listenabsatz"/>
        <w:numPr>
          <w:ilvl w:val="0"/>
          <w:numId w:val="6"/>
        </w:numPr>
        <w:spacing w:line="276" w:lineRule="auto"/>
        <w:rPr>
          <w:lang w:val="de-DE"/>
        </w:rPr>
      </w:pPr>
      <w:r w:rsidRPr="0053629B">
        <w:rPr>
          <w:i/>
          <w:iCs/>
          <w:lang w:val="de-DE"/>
        </w:rPr>
        <w:t>Zwei mögliche Ergebnisse</w:t>
      </w:r>
      <w:r w:rsidR="006E2378" w:rsidRPr="0053629B">
        <w:rPr>
          <w:i/>
          <w:iCs/>
          <w:lang w:val="de-DE"/>
        </w:rPr>
        <w:t>:</w:t>
      </w:r>
      <w:r w:rsidR="0053629B">
        <w:rPr>
          <w:lang w:val="de-DE"/>
        </w:rPr>
        <w:br/>
      </w:r>
      <w:r w:rsidR="006E2378">
        <w:rPr>
          <w:lang w:val="de-DE"/>
        </w:rPr>
        <w:t>Diese Voraussetzung ist d</w:t>
      </w:r>
      <w:r>
        <w:rPr>
          <w:lang w:val="de-DE"/>
        </w:rPr>
        <w:t xml:space="preserve">urch die Formulierung als Bernoulli-Experiment </w:t>
      </w:r>
      <w:r w:rsidR="006E2378">
        <w:rPr>
          <w:lang w:val="de-DE"/>
        </w:rPr>
        <w:t>erfüllt.</w:t>
      </w:r>
    </w:p>
    <w:p w14:paraId="111C6B5A" w14:textId="0AFF334E" w:rsidR="006D7308" w:rsidRDefault="006D7308" w:rsidP="00F12FC4">
      <w:pPr>
        <w:pStyle w:val="Listenabsatz"/>
        <w:numPr>
          <w:ilvl w:val="0"/>
          <w:numId w:val="6"/>
        </w:numPr>
        <w:spacing w:line="276" w:lineRule="auto"/>
        <w:rPr>
          <w:lang w:val="de-DE"/>
        </w:rPr>
      </w:pPr>
      <w:r w:rsidRPr="0053629B">
        <w:rPr>
          <w:i/>
          <w:iCs/>
          <w:lang w:val="de-DE"/>
        </w:rPr>
        <w:t>Unabhängigkeit der Versuche</w:t>
      </w:r>
      <w:r w:rsidR="0053629B" w:rsidRPr="0053629B">
        <w:rPr>
          <w:i/>
          <w:iCs/>
          <w:lang w:val="de-DE"/>
        </w:rPr>
        <w:t>:</w:t>
      </w:r>
      <w:r w:rsidR="0053629B">
        <w:rPr>
          <w:lang w:val="de-DE"/>
        </w:rPr>
        <w:br/>
      </w:r>
      <w:r>
        <w:rPr>
          <w:lang w:val="de-DE"/>
        </w:rPr>
        <w:t>Es wird vereinfachend davon ausgegangen, dass sich die Blätter beim Fliegen nicht gegenseitig beeinflussen. Dadurch ist diese Voraussetzung auch erfüllt</w:t>
      </w:r>
      <w:r w:rsidR="0053629B">
        <w:rPr>
          <w:lang w:val="de-DE"/>
        </w:rPr>
        <w:t>.</w:t>
      </w:r>
    </w:p>
    <w:p w14:paraId="5B042A4C" w14:textId="0EEE1E3B" w:rsidR="006D7308" w:rsidRDefault="006D7308" w:rsidP="00F12FC4">
      <w:pPr>
        <w:pStyle w:val="Listenabsatz"/>
        <w:numPr>
          <w:ilvl w:val="0"/>
          <w:numId w:val="6"/>
        </w:numPr>
        <w:spacing w:line="276" w:lineRule="auto"/>
        <w:rPr>
          <w:lang w:val="de-DE"/>
        </w:rPr>
      </w:pPr>
      <w:r w:rsidRPr="0053629B">
        <w:rPr>
          <w:i/>
          <w:iCs/>
          <w:lang w:val="de-DE"/>
        </w:rPr>
        <w:t>Konstante Erfolgswahrscheinlichkeit</w:t>
      </w:r>
      <w:r w:rsidR="0053629B" w:rsidRPr="0053629B">
        <w:rPr>
          <w:i/>
          <w:iCs/>
          <w:lang w:val="de-DE"/>
        </w:rPr>
        <w:t>:</w:t>
      </w:r>
      <w:r w:rsidR="0053629B" w:rsidRPr="0053629B">
        <w:rPr>
          <w:i/>
          <w:iCs/>
          <w:lang w:val="de-DE"/>
        </w:rPr>
        <w:br/>
      </w:r>
      <w:r w:rsidR="006E2378">
        <w:rPr>
          <w:lang w:val="de-DE"/>
        </w:rPr>
        <w:t>D</w:t>
      </w:r>
      <w:r>
        <w:rPr>
          <w:lang w:val="de-DE"/>
        </w:rPr>
        <w:t xml:space="preserve">ie Regeln schreiben </w:t>
      </w:r>
      <w:r w:rsidR="006E2378">
        <w:rPr>
          <w:lang w:val="de-DE"/>
        </w:rPr>
        <w:t>Wahrscheinlichkeiten fest, die konstant sind bzw. während einem Blasvorgang konstant bleiben.</w:t>
      </w:r>
    </w:p>
    <w:p w14:paraId="41343F4C" w14:textId="08578FC5" w:rsidR="00A2184A" w:rsidRDefault="00A2184A" w:rsidP="00F12FC4">
      <w:pPr>
        <w:pStyle w:val="Listenabsatz"/>
        <w:numPr>
          <w:ilvl w:val="0"/>
          <w:numId w:val="6"/>
        </w:numPr>
        <w:spacing w:line="276" w:lineRule="auto"/>
        <w:rPr>
          <w:lang w:val="de-DE"/>
        </w:rPr>
      </w:pPr>
      <w:r>
        <w:rPr>
          <w:i/>
          <w:iCs/>
          <w:lang w:val="de-DE"/>
        </w:rPr>
        <w:t>Diskrete Anzahl von Versuchen (n):</w:t>
      </w:r>
      <w:r>
        <w:rPr>
          <w:lang w:val="de-DE"/>
        </w:rPr>
        <w:br/>
      </w:r>
      <w:r w:rsidR="00E53DFB">
        <w:rPr>
          <w:lang w:val="de-DE"/>
        </w:rPr>
        <w:t>Auf</w:t>
      </w:r>
      <w:r>
        <w:rPr>
          <w:lang w:val="de-DE"/>
        </w:rPr>
        <w:t xml:space="preserve"> jedem Feld liegt eine diskrete, ganzzahlige Anzahl an Blättern</w:t>
      </w:r>
      <w:r w:rsidR="00FA113C">
        <w:rPr>
          <w:lang w:val="de-DE"/>
        </w:rPr>
        <w:t xml:space="preserve">, die die Anzahl an Versuchen </w:t>
      </w:r>
      <w:r w:rsidR="009623BB">
        <w:rPr>
          <w:lang w:val="de-DE"/>
        </w:rPr>
        <w:t xml:space="preserve">bzw. Länge der Bernoulli-Kette </w:t>
      </w:r>
      <w:r w:rsidR="00FA113C">
        <w:rPr>
          <w:lang w:val="de-DE"/>
        </w:rPr>
        <w:t>darstellt (weil das Bernoulli-Experiment auf jedes Blatt einzeln angewandt wird</w:t>
      </w:r>
      <w:r w:rsidR="008F456B">
        <w:rPr>
          <w:lang w:val="de-DE"/>
        </w:rPr>
        <w:t xml:space="preserve"> und somit jedes Blatt als Versuch betrachtet werden kann).</w:t>
      </w:r>
    </w:p>
    <w:p w14:paraId="60897411" w14:textId="77777777" w:rsidR="00126357" w:rsidRDefault="001D4ECE" w:rsidP="00126357">
      <w:pPr>
        <w:spacing w:line="276" w:lineRule="auto"/>
        <w:rPr>
          <w:lang w:val="de-DE"/>
        </w:rPr>
      </w:pPr>
      <w:r>
        <w:rPr>
          <w:lang w:val="de-DE"/>
        </w:rPr>
        <w:t xml:space="preserve">Da die Voraussetzungen erfüllt sind, </w:t>
      </w:r>
      <w:r w:rsidR="00126357">
        <w:rPr>
          <w:lang w:val="de-DE"/>
        </w:rPr>
        <w:t>ist die Modellierung als Bernoulli-Kette legitim.</w:t>
      </w:r>
    </w:p>
    <w:p w14:paraId="3E2116AB" w14:textId="67D06A6A" w:rsidR="008C14FD" w:rsidRDefault="001466BB" w:rsidP="00126357">
      <w:pPr>
        <w:spacing w:before="240" w:line="276" w:lineRule="auto"/>
        <w:rPr>
          <w:noProof/>
          <w:lang w:val="de-DE"/>
        </w:rPr>
      </w:pPr>
      <w:r>
        <w:rPr>
          <w:lang w:val="de-DE"/>
        </w:rPr>
        <w:t xml:space="preserve">Um zu bestimmen, wie groß die Wahrscheinlichkeit ist, dass </w:t>
      </w:r>
      <w:r w:rsidR="00767493">
        <w:rPr>
          <w:lang w:val="de-DE"/>
        </w:rPr>
        <w:t xml:space="preserve">genau </w:t>
      </w:r>
      <w:r>
        <w:rPr>
          <w:lang w:val="de-DE"/>
        </w:rPr>
        <w:t xml:space="preserve">k Blätter von Feld A </w:t>
      </w:r>
      <w:r w:rsidR="00767493">
        <w:rPr>
          <w:lang w:val="de-DE"/>
        </w:rPr>
        <w:t xml:space="preserve">(aus den x Blättern, die auf Feld A liegen) </w:t>
      </w:r>
      <w:r>
        <w:rPr>
          <w:lang w:val="de-DE"/>
        </w:rPr>
        <w:t xml:space="preserve">auf </w:t>
      </w:r>
      <w:r w:rsidR="00606535">
        <w:rPr>
          <w:lang w:val="de-DE"/>
        </w:rPr>
        <w:t>Feld B landen, lässt sich folglich die Binomialverteilung</w:t>
      </w:r>
      <w:r w:rsidR="004756F5">
        <w:rPr>
          <w:lang w:val="de-DE"/>
        </w:rPr>
        <w:t xml:space="preserve"> </w:t>
      </w:r>
      <w:r w:rsidR="00606535">
        <w:rPr>
          <w:lang w:val="de-DE"/>
        </w:rPr>
        <w:t>erwenden</w:t>
      </w:r>
      <w:r w:rsidR="006575A3">
        <w:rPr>
          <w:lang w:val="de-DE"/>
        </w:rPr>
        <w:t>:</w:t>
      </w:r>
      <w:r w:rsidR="005139EF">
        <w:rPr>
          <w:lang w:val="de-DE"/>
        </w:rPr>
        <w:t xml:space="preserve"> </w:t>
      </w:r>
      <w:r w:rsidR="006575A3">
        <w:rPr>
          <w:lang w:val="de-DE"/>
        </w:rPr>
        <w:t>(</w:t>
      </w:r>
      <w:r w:rsidR="005139EF">
        <w:rPr>
          <w:lang w:val="de-DE"/>
        </w:rPr>
        <w:t xml:space="preserve">hierin besteht der </w:t>
      </w:r>
      <w:r w:rsidR="004F585E">
        <w:rPr>
          <w:lang w:val="de-DE"/>
        </w:rPr>
        <w:t xml:space="preserve">große </w:t>
      </w:r>
      <w:r w:rsidR="005139EF">
        <w:rPr>
          <w:lang w:val="de-DE"/>
        </w:rPr>
        <w:t>Vorteil</w:t>
      </w:r>
      <w:r w:rsidR="00247791">
        <w:rPr>
          <w:lang w:val="de-DE"/>
        </w:rPr>
        <w:t xml:space="preserve"> in</w:t>
      </w:r>
      <w:r w:rsidR="005139EF">
        <w:rPr>
          <w:lang w:val="de-DE"/>
        </w:rPr>
        <w:t xml:space="preserve"> der Darstellung als Bernoulli-Experiment</w:t>
      </w:r>
      <w:r w:rsidR="006575A3">
        <w:rPr>
          <w:lang w:val="de-DE"/>
        </w:rPr>
        <w:t>)</w:t>
      </w:r>
      <w:r w:rsidR="008C14FD">
        <w:rPr>
          <w:lang w:val="de-DE"/>
        </w:rPr>
        <w:br/>
        <w:t xml:space="preserve">Die Zufallsgröße X zählt, wie viele Blätter von Feld A auf Feld B fliegen. Die Wahrscheinlichkeit, dass </w:t>
      </w:r>
      <w:r w:rsidR="0044244C">
        <w:rPr>
          <w:lang w:val="de-DE"/>
        </w:rPr>
        <w:t xml:space="preserve">k </w:t>
      </w:r>
      <w:r w:rsidR="004F53A3">
        <w:rPr>
          <w:lang w:val="de-DE"/>
        </w:rPr>
        <w:t xml:space="preserve">Blätter </w:t>
      </w:r>
      <w:r w:rsidR="008055EF">
        <w:rPr>
          <w:lang w:val="de-DE"/>
        </w:rPr>
        <w:t>von Feld A auf Feld B fliegen</w:t>
      </w:r>
      <w:r w:rsidR="00E50170">
        <w:rPr>
          <w:lang w:val="de-DE"/>
        </w:rPr>
        <w:t>,</w:t>
      </w:r>
      <w:r w:rsidR="008055EF">
        <w:rPr>
          <w:lang w:val="de-DE"/>
        </w:rPr>
        <w:t xml:space="preserve"> beträgt somit </w:t>
      </w:r>
      <w:r w:rsidR="00AF2053">
        <w:rPr>
          <w:lang w:val="de-DE"/>
        </w:rPr>
        <w:t>P</w:t>
      </w:r>
      <w:r w:rsidR="008055EF">
        <w:rPr>
          <w:lang w:val="de-DE"/>
        </w:rPr>
        <w:t>(X=k) mit n=</w:t>
      </w:r>
      <w:r w:rsidR="00FA0A52">
        <w:rPr>
          <w:lang w:val="de-DE"/>
        </w:rPr>
        <w:t>x</w:t>
      </w:r>
      <w:r w:rsidR="00AF2053">
        <w:rPr>
          <w:lang w:val="de-DE"/>
        </w:rPr>
        <w:t xml:space="preserve"> und p=</w:t>
      </w:r>
      <w:r w:rsidR="00F674D3">
        <w:rPr>
          <w:noProof/>
          <w:lang w:val="de-DE"/>
        </w:rPr>
        <w:t>P(E</w:t>
      </w:r>
      <w:r w:rsidR="00F674D3">
        <w:rPr>
          <w:noProof/>
          <w:vertAlign w:val="subscript"/>
          <w:lang w:val="de-DE"/>
        </w:rPr>
        <w:t>1</w:t>
      </w:r>
      <w:r w:rsidR="00F674D3">
        <w:rPr>
          <w:noProof/>
          <w:lang w:val="de-DE"/>
        </w:rPr>
        <w:t>).</w:t>
      </w:r>
      <w:r w:rsidR="000E5F52">
        <w:rPr>
          <w:noProof/>
          <w:lang w:val="de-DE"/>
        </w:rPr>
        <w:br/>
      </w:r>
      <w:r w:rsidR="00F674D3">
        <w:rPr>
          <w:noProof/>
          <w:lang w:val="de-DE"/>
        </w:rPr>
        <w:t xml:space="preserve">Auf die </w:t>
      </w:r>
      <w:r w:rsidR="001F1EA1" w:rsidRPr="000E5F52">
        <w:rPr>
          <w:i/>
          <w:iCs/>
          <w:noProof/>
          <w:lang w:val="de-DE"/>
        </w:rPr>
        <w:t>x</w:t>
      </w:r>
      <w:r w:rsidR="00F674D3" w:rsidRPr="000E5F52">
        <w:rPr>
          <w:i/>
          <w:iCs/>
          <w:noProof/>
          <w:lang w:val="de-DE"/>
        </w:rPr>
        <w:t>-k</w:t>
      </w:r>
      <w:r w:rsidR="00F674D3">
        <w:rPr>
          <w:noProof/>
          <w:lang w:val="de-DE"/>
        </w:rPr>
        <w:t xml:space="preserve"> Blätter, die nicht auf Feld B fliegen, lässt sich nun das zweite Bernoulli-Experiment </w:t>
      </w:r>
      <w:r w:rsidR="00F674D3">
        <w:rPr>
          <w:noProof/>
          <w:lang w:val="de-DE"/>
        </w:rPr>
        <w:lastRenderedPageBreak/>
        <w:t>anwenden</w:t>
      </w:r>
      <w:r w:rsidR="00BB3A3D">
        <w:rPr>
          <w:noProof/>
          <w:lang w:val="de-DE"/>
        </w:rPr>
        <w:t>:</w:t>
      </w:r>
      <w:r w:rsidR="001F1EA1">
        <w:rPr>
          <w:noProof/>
          <w:lang w:val="de-DE"/>
        </w:rPr>
        <w:t xml:space="preserve"> </w:t>
      </w:r>
      <w:r w:rsidR="0021366B">
        <w:rPr>
          <w:noProof/>
          <w:lang w:val="de-DE"/>
        </w:rPr>
        <w:t>Die Zufallsgröße Y zählt, wie viele der Blätter, die nicht auf Feld B fliegen, stattdessen auf d</w:t>
      </w:r>
      <w:r w:rsidR="00BB51BD">
        <w:rPr>
          <w:noProof/>
          <w:lang w:val="de-DE"/>
        </w:rPr>
        <w:t xml:space="preserve">em Feld über B landen. </w:t>
      </w:r>
      <w:r w:rsidR="001F1EA1">
        <w:rPr>
          <w:noProof/>
          <w:lang w:val="de-DE"/>
        </w:rPr>
        <w:t xml:space="preserve">Die Wahrscheinlichkeit, dass j </w:t>
      </w:r>
      <w:r w:rsidR="00C020E1">
        <w:rPr>
          <w:noProof/>
          <w:lang w:val="de-DE"/>
        </w:rPr>
        <w:t>von diesen Blättern</w:t>
      </w:r>
      <w:r w:rsidR="004A7EF7">
        <w:rPr>
          <w:noProof/>
          <w:lang w:val="de-DE"/>
        </w:rPr>
        <w:t xml:space="preserve"> auf </w:t>
      </w:r>
      <w:r w:rsidR="006A7A31">
        <w:rPr>
          <w:noProof/>
          <w:lang w:val="de-DE"/>
        </w:rPr>
        <w:t>dem</w:t>
      </w:r>
      <w:r w:rsidR="004A7EF7">
        <w:rPr>
          <w:noProof/>
          <w:lang w:val="de-DE"/>
        </w:rPr>
        <w:t xml:space="preserve"> Feld über B </w:t>
      </w:r>
      <w:r w:rsidR="006A7A31">
        <w:rPr>
          <w:noProof/>
          <w:lang w:val="de-DE"/>
        </w:rPr>
        <w:t>landen</w:t>
      </w:r>
      <w:r w:rsidR="0080641B">
        <w:rPr>
          <w:noProof/>
          <w:lang w:val="de-DE"/>
        </w:rPr>
        <w:t>, beträgt somit P(</w:t>
      </w:r>
      <w:r w:rsidR="00B8329C">
        <w:rPr>
          <w:noProof/>
          <w:lang w:val="de-DE"/>
        </w:rPr>
        <w:t>Y</w:t>
      </w:r>
      <w:r w:rsidR="0080641B">
        <w:rPr>
          <w:noProof/>
          <w:lang w:val="de-DE"/>
        </w:rPr>
        <w:t>=j) mit n=</w:t>
      </w:r>
      <w:r w:rsidR="0080641B" w:rsidRPr="005A51E3">
        <w:rPr>
          <w:i/>
          <w:iCs/>
          <w:noProof/>
          <w:lang w:val="de-DE"/>
        </w:rPr>
        <w:t>x-k</w:t>
      </w:r>
      <w:r w:rsidR="0080641B">
        <w:rPr>
          <w:noProof/>
          <w:lang w:val="de-DE"/>
        </w:rPr>
        <w:t xml:space="preserve"> und p=</w:t>
      </w:r>
      <w:r w:rsidR="0080641B" w:rsidRPr="0080641B">
        <w:rPr>
          <w:noProof/>
          <w:lang w:val="de-DE"/>
        </w:rPr>
        <w:t xml:space="preserve"> P</w:t>
      </w:r>
      <w:r w:rsidR="0080641B" w:rsidRPr="0080641B">
        <w:rPr>
          <w:vertAlign w:val="subscript"/>
          <w:lang w:val="de-DE"/>
        </w:rPr>
        <w:t>¬</w:t>
      </w:r>
      <w:r w:rsidR="0080641B" w:rsidRPr="0080641B">
        <w:rPr>
          <w:noProof/>
          <w:vertAlign w:val="subscript"/>
          <w:lang w:val="de-DE"/>
        </w:rPr>
        <w:t>E1</w:t>
      </w:r>
      <w:r w:rsidR="0080641B" w:rsidRPr="0080641B">
        <w:rPr>
          <w:noProof/>
          <w:lang w:val="de-DE"/>
        </w:rPr>
        <w:t>(</w:t>
      </w:r>
      <w:r w:rsidR="0080641B" w:rsidRPr="0080641B">
        <w:rPr>
          <w:rFonts w:ascii="Times New Roman" w:hAnsi="Times New Roman" w:cs="Times New Roman"/>
          <w:noProof/>
          <w:lang w:val="de-DE"/>
        </w:rPr>
        <w:t>E</w:t>
      </w:r>
      <w:r w:rsidR="0080641B" w:rsidRPr="0080641B">
        <w:rPr>
          <w:rFonts w:ascii="Times New Roman" w:hAnsi="Times New Roman" w:cs="Times New Roman"/>
          <w:noProof/>
          <w:vertAlign w:val="subscript"/>
          <w:lang w:val="de-DE"/>
        </w:rPr>
        <w:t>2</w:t>
      </w:r>
      <w:r w:rsidR="0080641B" w:rsidRPr="0080641B">
        <w:rPr>
          <w:noProof/>
          <w:lang w:val="de-DE"/>
        </w:rPr>
        <w:t>)</w:t>
      </w:r>
      <w:r w:rsidR="00BB51BD">
        <w:rPr>
          <w:noProof/>
          <w:lang w:val="de-DE"/>
        </w:rPr>
        <w:t>, der Wahrscheinlichkeit des 2. Bernoulli-Experiments.</w:t>
      </w:r>
    </w:p>
    <w:p w14:paraId="77CEBCD5" w14:textId="77777777" w:rsidR="002E6B21" w:rsidRDefault="002E6B21" w:rsidP="002E6B21">
      <w:pPr>
        <w:keepNext/>
        <w:spacing w:before="240" w:line="276" w:lineRule="auto"/>
      </w:pPr>
      <w:r w:rsidRPr="002E6B21">
        <w:rPr>
          <w:noProof/>
          <w:lang w:val="de-DE"/>
        </w:rPr>
        <w:drawing>
          <wp:inline distT="0" distB="0" distL="0" distR="0" wp14:anchorId="50B503BA" wp14:editId="4AD74ADD">
            <wp:extent cx="5969499" cy="1749104"/>
            <wp:effectExtent l="0" t="0" r="0" b="3810"/>
            <wp:docPr id="645085224" name="Grafik 1" descr="Ein Bild, das Text, Diagramm, Reihe, Screensho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5085224" name="Grafik 1" descr="Ein Bild, das Text, Diagramm, Reihe, Screenshot enthält.&#10;&#10;Automatisch generierte Beschreibung"/>
                    <pic:cNvPicPr/>
                  </pic:nvPicPr>
                  <pic:blipFill>
                    <a:blip r:embed="rId18"/>
                    <a:stretch>
                      <a:fillRect/>
                    </a:stretch>
                  </pic:blipFill>
                  <pic:spPr>
                    <a:xfrm>
                      <a:off x="0" y="0"/>
                      <a:ext cx="5986372" cy="1754048"/>
                    </a:xfrm>
                    <a:prstGeom prst="rect">
                      <a:avLst/>
                    </a:prstGeom>
                  </pic:spPr>
                </pic:pic>
              </a:graphicData>
            </a:graphic>
          </wp:inline>
        </w:drawing>
      </w:r>
    </w:p>
    <w:p w14:paraId="14AE33F0" w14:textId="0622055A" w:rsidR="002E6B21" w:rsidRPr="002E6B21" w:rsidRDefault="002E6B21" w:rsidP="002E6B21">
      <w:pPr>
        <w:pStyle w:val="Beschriftung"/>
        <w:rPr>
          <w:lang w:val="de-DE"/>
        </w:rPr>
      </w:pPr>
      <w:r w:rsidRPr="002E6B21">
        <w:rPr>
          <w:lang w:val="de-DE"/>
        </w:rPr>
        <w:t xml:space="preserve">Abbildung </w:t>
      </w:r>
      <w:r>
        <w:fldChar w:fldCharType="begin"/>
      </w:r>
      <w:r w:rsidRPr="002E6B21">
        <w:rPr>
          <w:lang w:val="de-DE"/>
        </w:rPr>
        <w:instrText xml:space="preserve"> SEQ Abbildung \* ARABIC </w:instrText>
      </w:r>
      <w:r>
        <w:fldChar w:fldCharType="separate"/>
      </w:r>
      <w:r w:rsidR="00023F8E">
        <w:rPr>
          <w:noProof/>
          <w:lang w:val="de-DE"/>
        </w:rPr>
        <w:t>3</w:t>
      </w:r>
      <w:r>
        <w:fldChar w:fldCharType="end"/>
      </w:r>
      <w:r w:rsidRPr="002E6B21">
        <w:rPr>
          <w:lang w:val="de-DE"/>
        </w:rPr>
        <w:t xml:space="preserve">: Beispiel zur Veranschaulichung </w:t>
      </w:r>
      <w:r>
        <w:rPr>
          <w:lang w:val="de-DE"/>
        </w:rPr>
        <w:t>–</w:t>
      </w:r>
      <w:r w:rsidRPr="002E6B21">
        <w:rPr>
          <w:lang w:val="de-DE"/>
        </w:rPr>
        <w:t xml:space="preserve"> S</w:t>
      </w:r>
      <w:r>
        <w:rPr>
          <w:lang w:val="de-DE"/>
        </w:rPr>
        <w:t>zenario: 10 Blätter liegen auf Feld A (</w:t>
      </w:r>
      <w:r w:rsidR="001A37C6">
        <w:rPr>
          <w:lang w:val="de-DE"/>
        </w:rPr>
        <w:t xml:space="preserve">links). Aus dem Histogramm (rechts) kann entnommen werden, wie groß die Wahrscheinlichkeit dafür ist, dass </w:t>
      </w:r>
      <w:r w:rsidR="00DB71F8">
        <w:rPr>
          <w:lang w:val="de-DE"/>
        </w:rPr>
        <w:t xml:space="preserve">genau </w:t>
      </w:r>
      <w:r w:rsidR="001A37C6">
        <w:rPr>
          <w:lang w:val="de-DE"/>
        </w:rPr>
        <w:t xml:space="preserve">k aus diesen </w:t>
      </w:r>
      <w:r w:rsidR="00DB71F8">
        <w:rPr>
          <w:lang w:val="de-DE"/>
        </w:rPr>
        <w:t>10 Blättern auf Feld B fliegen.</w:t>
      </w:r>
    </w:p>
    <w:p w14:paraId="40868660" w14:textId="13F2D3C8" w:rsidR="006B2913" w:rsidRDefault="00D008CA" w:rsidP="00E52933">
      <w:pPr>
        <w:spacing w:before="240" w:after="240" w:line="276" w:lineRule="auto"/>
        <w:rPr>
          <w:lang w:val="de-DE"/>
        </w:rPr>
      </w:pPr>
      <w:r w:rsidRPr="00D008CA">
        <w:rPr>
          <w:lang w:val="de-DE"/>
        </w:rPr>
        <w:t>Nach dem</w:t>
      </w:r>
      <w:r>
        <w:rPr>
          <w:lang w:val="de-DE"/>
        </w:rPr>
        <w:t>selben Prinzip kann auch für ein Blatt, das sich auf Feld B befindet</w:t>
      </w:r>
      <w:r w:rsidR="00CE4996">
        <w:rPr>
          <w:lang w:val="de-DE"/>
        </w:rPr>
        <w:t>, ein Bernoulli-Experiment definiert werden</w:t>
      </w:r>
      <w:r w:rsidR="00914712">
        <w:rPr>
          <w:lang w:val="de-DE"/>
        </w:rPr>
        <w:t>:</w:t>
      </w:r>
    </w:p>
    <w:tbl>
      <w:tblPr>
        <w:tblStyle w:val="Tabellenraster"/>
        <w:tblW w:w="0" w:type="auto"/>
        <w:tblLook w:val="04A0" w:firstRow="1" w:lastRow="0" w:firstColumn="1" w:lastColumn="0" w:noHBand="0" w:noVBand="1"/>
      </w:tblPr>
      <w:tblGrid>
        <w:gridCol w:w="3964"/>
        <w:gridCol w:w="5664"/>
      </w:tblGrid>
      <w:tr w:rsidR="00BD66B1" w:rsidRPr="001878C3" w14:paraId="5B15B1A9" w14:textId="77777777" w:rsidTr="008A6106">
        <w:tc>
          <w:tcPr>
            <w:tcW w:w="9628" w:type="dxa"/>
            <w:gridSpan w:val="2"/>
          </w:tcPr>
          <w:p w14:paraId="1C2F3BCC" w14:textId="7E2A6FC2" w:rsidR="00BD66B1" w:rsidRPr="00DF2D01" w:rsidRDefault="00BD66B1" w:rsidP="00E52933">
            <w:pPr>
              <w:pStyle w:val="Textbody"/>
              <w:rPr>
                <w:noProof/>
                <w:lang w:val="de-DE"/>
              </w:rPr>
            </w:pPr>
            <w:r>
              <w:rPr>
                <w:b/>
                <w:bCs/>
                <w:noProof/>
                <w:lang w:val="de-DE"/>
              </w:rPr>
              <w:t xml:space="preserve">Ereignis von Bernoulli-Experiment </w:t>
            </w:r>
            <w:r w:rsidR="00914712">
              <w:rPr>
                <w:b/>
                <w:bCs/>
                <w:noProof/>
                <w:lang w:val="de-DE"/>
              </w:rPr>
              <w:t>3</w:t>
            </w:r>
            <w:r>
              <w:rPr>
                <w:b/>
                <w:bCs/>
                <w:noProof/>
                <w:lang w:val="de-DE"/>
              </w:rPr>
              <w:t xml:space="preserve">: </w:t>
            </w:r>
            <w:r>
              <w:rPr>
                <w:noProof/>
                <w:lang w:val="de-DE"/>
              </w:rPr>
              <w:t>Das Blatt von B bleibt auf B</w:t>
            </w:r>
          </w:p>
        </w:tc>
      </w:tr>
      <w:tr w:rsidR="00BD66B1" w:rsidRPr="002D566F" w14:paraId="74056E12" w14:textId="77777777" w:rsidTr="004F7D81">
        <w:tc>
          <w:tcPr>
            <w:tcW w:w="3964" w:type="dxa"/>
          </w:tcPr>
          <w:p w14:paraId="6A4D9535" w14:textId="6D87BD52" w:rsidR="00BD66B1" w:rsidRPr="004F7D81" w:rsidRDefault="00BD66B1" w:rsidP="00E52933">
            <w:pPr>
              <w:pStyle w:val="Textbody"/>
              <w:rPr>
                <w:b/>
                <w:bCs/>
                <w:noProof/>
              </w:rPr>
            </w:pPr>
            <w:r w:rsidRPr="004F7D81">
              <w:rPr>
                <w:b/>
                <w:bCs/>
                <w:noProof/>
              </w:rPr>
              <w:t>Wahr</w:t>
            </w:r>
            <w:r w:rsidRPr="004F7D81">
              <w:rPr>
                <w:b/>
                <w:bCs/>
                <w:noProof/>
              </w:rPr>
              <w:br/>
            </w:r>
            <w:r w:rsidRPr="004F7D81">
              <w:rPr>
                <w:noProof/>
              </w:rPr>
              <w:t>p =</w:t>
            </w:r>
            <w:r w:rsidR="004F7D81" w:rsidRPr="004F7D81">
              <w:rPr>
                <w:noProof/>
              </w:rPr>
              <w:t xml:space="preserve"> </w:t>
            </w:r>
            <w:r w:rsidRPr="004F7D81">
              <w:rPr>
                <w:noProof/>
              </w:rPr>
              <w:t>p</w:t>
            </w:r>
            <w:r w:rsidR="004F7D81">
              <w:rPr>
                <w:vertAlign w:val="subscript"/>
              </w:rPr>
              <w:t>B_s</w:t>
            </w:r>
            <w:r w:rsidR="004F7D81" w:rsidRPr="004F7D81">
              <w:rPr>
                <w:vertAlign w:val="subscript"/>
              </w:rPr>
              <w:t>tay_on</w:t>
            </w:r>
            <w:r w:rsidRPr="004F7D81">
              <w:rPr>
                <w:vertAlign w:val="subscript"/>
              </w:rPr>
              <w:t>_B</w:t>
            </w:r>
          </w:p>
        </w:tc>
        <w:tc>
          <w:tcPr>
            <w:tcW w:w="5664" w:type="dxa"/>
          </w:tcPr>
          <w:p w14:paraId="5EAB7DC9" w14:textId="0233C371" w:rsidR="00BD66B1" w:rsidRPr="004F7D81" w:rsidRDefault="00BD66B1" w:rsidP="00E52933">
            <w:pPr>
              <w:pStyle w:val="Textbody"/>
              <w:rPr>
                <w:vertAlign w:val="subscript"/>
              </w:rPr>
            </w:pPr>
            <w:r w:rsidRPr="004F7D81">
              <w:rPr>
                <w:b/>
                <w:bCs/>
                <w:noProof/>
              </w:rPr>
              <w:t>Falsch</w:t>
            </w:r>
            <w:r w:rsidRPr="004F7D81">
              <w:rPr>
                <w:b/>
                <w:bCs/>
                <w:noProof/>
              </w:rPr>
              <w:br/>
            </w:r>
            <w:r w:rsidRPr="004F7D81">
              <w:rPr>
                <w:noProof/>
              </w:rPr>
              <w:t xml:space="preserve">p = 1 - </w:t>
            </w:r>
            <w:r w:rsidR="004F7D81" w:rsidRPr="004F7D81">
              <w:rPr>
                <w:noProof/>
              </w:rPr>
              <w:t>p</w:t>
            </w:r>
            <w:r w:rsidR="004F7D81">
              <w:rPr>
                <w:vertAlign w:val="subscript"/>
              </w:rPr>
              <w:t>B_s</w:t>
            </w:r>
            <w:r w:rsidR="004F7D81" w:rsidRPr="004F7D81">
              <w:rPr>
                <w:vertAlign w:val="subscript"/>
              </w:rPr>
              <w:t>tay_on_B</w:t>
            </w:r>
          </w:p>
        </w:tc>
      </w:tr>
    </w:tbl>
    <w:p w14:paraId="24E4DDD3" w14:textId="7F209549" w:rsidR="002D7FED" w:rsidRDefault="00D1304E" w:rsidP="002D7FED">
      <w:pPr>
        <w:spacing w:before="240" w:line="276" w:lineRule="auto"/>
        <w:rPr>
          <w:rFonts w:cs="Mangal"/>
          <w:i/>
          <w:iCs/>
          <w:szCs w:val="21"/>
          <w:lang w:val="de-DE"/>
        </w:rPr>
      </w:pPr>
      <w:r w:rsidRPr="00D1304E">
        <w:rPr>
          <w:lang w:val="de-DE"/>
        </w:rPr>
        <w:t xml:space="preserve">In Sonderfällen </w:t>
      </w:r>
      <w:r>
        <w:rPr>
          <w:lang w:val="de-DE"/>
        </w:rPr>
        <w:t>(siehe Vo</w:t>
      </w:r>
      <w:r w:rsidR="004F7D81">
        <w:rPr>
          <w:lang w:val="de-DE"/>
        </w:rPr>
        <w:t xml:space="preserve">rkapitel) </w:t>
      </w:r>
      <w:r>
        <w:rPr>
          <w:lang w:val="de-DE"/>
        </w:rPr>
        <w:t xml:space="preserve">müssen die Bernoulli-Experimente entsprechend </w:t>
      </w:r>
      <w:r w:rsidR="007E2EC1">
        <w:rPr>
          <w:lang w:val="de-DE"/>
        </w:rPr>
        <w:t>neu festgelegt</w:t>
      </w:r>
      <w:r>
        <w:rPr>
          <w:lang w:val="de-DE"/>
        </w:rPr>
        <w:t xml:space="preserve"> werden</w:t>
      </w:r>
      <w:r w:rsidR="002D7FED">
        <w:rPr>
          <w:lang w:val="de-DE"/>
        </w:rPr>
        <w:t xml:space="preserve">. Die Festlegung </w:t>
      </w:r>
      <w:r w:rsidR="007E2EC1">
        <w:rPr>
          <w:lang w:val="de-DE"/>
        </w:rPr>
        <w:t>erfolgt dabei nach demselben Vorgehen wie zuvor</w:t>
      </w:r>
      <w:r w:rsidR="002D7FED">
        <w:rPr>
          <w:lang w:val="de-DE"/>
        </w:rPr>
        <w:t xml:space="preserve"> </w:t>
      </w:r>
      <w:r w:rsidR="007E2EC1">
        <w:rPr>
          <w:lang w:val="de-DE"/>
        </w:rPr>
        <w:t>beschrieben und wird hier nicht im Einzelnen durchgegangen.</w:t>
      </w:r>
    </w:p>
    <w:p w14:paraId="18A3B8F3" w14:textId="5DB75204" w:rsidR="004756F5" w:rsidRDefault="004756F5" w:rsidP="004756F5">
      <w:pPr>
        <w:pStyle w:val="berschrift3"/>
        <w:rPr>
          <w:lang w:val="de-DE"/>
        </w:rPr>
      </w:pPr>
      <w:bookmarkStart w:id="5" w:name="_Toc164108407"/>
      <w:r>
        <w:rPr>
          <w:lang w:val="de-DE"/>
        </w:rPr>
        <w:t>Berechnen von P(X=k)</w:t>
      </w:r>
      <w:bookmarkEnd w:id="5"/>
    </w:p>
    <w:p w14:paraId="418F58DF" w14:textId="4221A669" w:rsidR="004756F5" w:rsidRDefault="004756F5" w:rsidP="00F1628F">
      <w:pPr>
        <w:spacing w:before="240" w:line="276" w:lineRule="auto"/>
        <w:rPr>
          <w:lang w:val="de-DE"/>
        </w:rPr>
      </w:pPr>
      <w:r w:rsidRPr="004756F5">
        <w:rPr>
          <w:lang w:val="de-DE"/>
        </w:rPr>
        <w:t>Di</w:t>
      </w:r>
      <w:r>
        <w:rPr>
          <w:lang w:val="de-DE"/>
        </w:rPr>
        <w:t xml:space="preserve">e </w:t>
      </w:r>
      <w:r w:rsidRPr="004756F5">
        <w:rPr>
          <w:lang w:val="de-DE"/>
        </w:rPr>
        <w:t xml:space="preserve">Wahrscheinlichkeitsfunktion der Binomialverteilung: P(X=k) = </w:t>
      </w:r>
      <m:oMath>
        <m:d>
          <m:dPr>
            <m:ctrlPr>
              <w:rPr>
                <w:rFonts w:ascii="Cambria Math" w:hAnsi="Cambria Math"/>
                <w:lang w:val="de-DE"/>
              </w:rPr>
            </m:ctrlPr>
          </m:dPr>
          <m:e>
            <m:f>
              <m:fPr>
                <m:type m:val="noBar"/>
                <m:ctrlPr>
                  <w:rPr>
                    <w:rFonts w:ascii="Cambria Math" w:hAnsi="Cambria Math"/>
                    <w:lang w:val="de-DE"/>
                  </w:rPr>
                </m:ctrlPr>
              </m:fPr>
              <m:num>
                <m:r>
                  <w:rPr>
                    <w:rFonts w:ascii="Cambria Math" w:hAnsi="Cambria Math"/>
                  </w:rPr>
                  <m:t>n</m:t>
                </m:r>
              </m:num>
              <m:den>
                <m:r>
                  <w:rPr>
                    <w:rFonts w:ascii="Cambria Math" w:hAnsi="Cambria Math"/>
                  </w:rPr>
                  <m:t>k</m:t>
                </m:r>
              </m:den>
            </m:f>
          </m:e>
        </m:d>
        <m:r>
          <w:rPr>
            <w:rFonts w:ascii="Cambria Math" w:hAnsi="Cambria Math"/>
            <w:lang w:val="de-DE"/>
          </w:rPr>
          <m:t>*</m:t>
        </m:r>
        <m:sSup>
          <m:sSupPr>
            <m:ctrlPr>
              <w:rPr>
                <w:rFonts w:ascii="Cambria Math" w:hAnsi="Cambria Math"/>
                <w:lang w:val="de-DE"/>
              </w:rPr>
            </m:ctrlPr>
          </m:sSupPr>
          <m:e>
            <m:r>
              <w:rPr>
                <w:rFonts w:ascii="Cambria Math" w:hAnsi="Cambria Math"/>
              </w:rPr>
              <m:t>p</m:t>
            </m:r>
          </m:e>
          <m:sup>
            <m:r>
              <w:rPr>
                <w:rFonts w:ascii="Cambria Math" w:hAnsi="Cambria Math"/>
              </w:rPr>
              <m:t>k</m:t>
            </m:r>
          </m:sup>
        </m:sSup>
        <m:r>
          <w:rPr>
            <w:rFonts w:ascii="Cambria Math" w:hAnsi="Cambria Math"/>
            <w:lang w:val="de-DE"/>
          </w:rPr>
          <m:t>*</m:t>
        </m:r>
        <m:sSup>
          <m:sSupPr>
            <m:ctrlPr>
              <w:rPr>
                <w:rFonts w:ascii="Cambria Math" w:hAnsi="Cambria Math"/>
                <w:lang w:val="de-DE"/>
              </w:rPr>
            </m:ctrlPr>
          </m:sSupPr>
          <m:e>
            <m:d>
              <m:dPr>
                <m:ctrlPr>
                  <w:rPr>
                    <w:rFonts w:ascii="Cambria Math" w:hAnsi="Cambria Math"/>
                    <w:lang w:val="de-DE"/>
                  </w:rPr>
                </m:ctrlPr>
              </m:dPr>
              <m:e>
                <m:r>
                  <w:rPr>
                    <w:rFonts w:ascii="Cambria Math" w:hAnsi="Cambria Math"/>
                    <w:lang w:val="de-DE"/>
                  </w:rPr>
                  <m:t>1-</m:t>
                </m:r>
                <m:r>
                  <w:rPr>
                    <w:rFonts w:ascii="Cambria Math" w:hAnsi="Cambria Math"/>
                  </w:rPr>
                  <m:t>p</m:t>
                </m:r>
              </m:e>
            </m:d>
          </m:e>
          <m:sup>
            <m:r>
              <w:rPr>
                <w:rFonts w:ascii="Cambria Math" w:hAnsi="Cambria Math"/>
              </w:rPr>
              <m:t>n</m:t>
            </m:r>
            <m:r>
              <w:rPr>
                <w:rFonts w:ascii="Cambria Math" w:hAnsi="Cambria Math"/>
                <w:lang w:val="de-DE"/>
              </w:rPr>
              <m:t>-</m:t>
            </m:r>
            <m:r>
              <w:rPr>
                <w:rFonts w:ascii="Cambria Math" w:hAnsi="Cambria Math"/>
              </w:rPr>
              <m:t>k</m:t>
            </m:r>
          </m:sup>
        </m:sSup>
      </m:oMath>
      <w:r w:rsidRPr="004756F5">
        <w:rPr>
          <w:lang w:val="de-DE"/>
        </w:rPr>
        <w:t xml:space="preserve"> mit n = Länge der Bernoulli-Kette und k = Anzahl Versuche, bei denen das Ereignis des Bernoulli-Experiments eintritt.</w:t>
      </w:r>
      <w:r w:rsidR="00FF3E05">
        <w:rPr>
          <w:lang w:val="de-DE"/>
        </w:rPr>
        <w:t xml:space="preserve"> Eine Implementierung der Funktion in dieser Form </w:t>
      </w:r>
      <w:r w:rsidR="00547DCE">
        <w:rPr>
          <w:lang w:val="de-DE"/>
        </w:rPr>
        <w:t>zieht jedoch einige Probleme nach sich:</w:t>
      </w:r>
    </w:p>
    <w:p w14:paraId="34A2E913" w14:textId="04FE1F59" w:rsidR="00BA2096" w:rsidRDefault="00223E56" w:rsidP="00F1628F">
      <w:pPr>
        <w:spacing w:line="276" w:lineRule="auto"/>
        <w:rPr>
          <w:lang w:val="de-DE"/>
        </w:rPr>
      </w:pPr>
      <w:r>
        <w:rPr>
          <w:lang w:val="de-DE"/>
        </w:rPr>
        <w:t xml:space="preserve">Der Binomialkoeffizient </w:t>
      </w:r>
      <m:oMath>
        <m:d>
          <m:dPr>
            <m:ctrlPr>
              <w:rPr>
                <w:rFonts w:ascii="Cambria Math" w:hAnsi="Cambria Math"/>
                <w:lang w:val="de-DE"/>
              </w:rPr>
            </m:ctrlPr>
          </m:dPr>
          <m:e>
            <m:f>
              <m:fPr>
                <m:type m:val="noBar"/>
                <m:ctrlPr>
                  <w:rPr>
                    <w:rFonts w:ascii="Cambria Math" w:hAnsi="Cambria Math"/>
                    <w:lang w:val="de-DE"/>
                  </w:rPr>
                </m:ctrlPr>
              </m:fPr>
              <m:num>
                <m:r>
                  <w:rPr>
                    <w:rFonts w:ascii="Cambria Math" w:hAnsi="Cambria Math"/>
                  </w:rPr>
                  <m:t>n</m:t>
                </m:r>
              </m:num>
              <m:den>
                <m:r>
                  <w:rPr>
                    <w:rFonts w:ascii="Cambria Math" w:hAnsi="Cambria Math"/>
                  </w:rPr>
                  <m:t>k</m:t>
                </m:r>
              </m:den>
            </m:f>
          </m:e>
        </m:d>
      </m:oMath>
      <w:r w:rsidR="00547DCE">
        <w:rPr>
          <w:lang w:val="de-DE"/>
        </w:rPr>
        <w:t xml:space="preserve"> wird </w:t>
      </w:r>
      <w:r w:rsidRPr="001C2BD0">
        <w:rPr>
          <w:b/>
          <w:bCs/>
          <w:lang w:val="de-DE"/>
        </w:rPr>
        <w:t xml:space="preserve">bei großen n-Werten und k-Werten nahe an </w:t>
      </w:r>
      <m:oMath>
        <m:f>
          <m:fPr>
            <m:ctrlPr>
              <w:rPr>
                <w:rFonts w:ascii="Cambria Math" w:hAnsi="Cambria Math"/>
                <w:b/>
                <w:bCs/>
                <w:i/>
                <w:lang w:val="de-DE"/>
              </w:rPr>
            </m:ctrlPr>
          </m:fPr>
          <m:num>
            <m:r>
              <m:rPr>
                <m:sty m:val="bi"/>
              </m:rPr>
              <w:rPr>
                <w:rFonts w:ascii="Cambria Math" w:hAnsi="Cambria Math"/>
                <w:lang w:val="de-DE"/>
              </w:rPr>
              <m:t>n</m:t>
            </m:r>
          </m:num>
          <m:den>
            <m:r>
              <m:rPr>
                <m:sty m:val="bi"/>
              </m:rPr>
              <w:rPr>
                <w:rFonts w:ascii="Cambria Math" w:hAnsi="Cambria Math"/>
                <w:lang w:val="de-DE"/>
              </w:rPr>
              <m:t>2</m:t>
            </m:r>
          </m:den>
        </m:f>
      </m:oMath>
      <w:r w:rsidRPr="001C2BD0">
        <w:rPr>
          <w:b/>
          <w:bCs/>
          <w:lang w:val="de-DE"/>
        </w:rPr>
        <w:t xml:space="preserve"> </w:t>
      </w:r>
      <w:r w:rsidR="00550359" w:rsidRPr="001C2BD0">
        <w:rPr>
          <w:b/>
          <w:bCs/>
          <w:lang w:val="de-DE"/>
        </w:rPr>
        <w:t>sehr groß</w:t>
      </w:r>
      <w:r w:rsidR="00550359">
        <w:rPr>
          <w:lang w:val="de-DE"/>
        </w:rPr>
        <w:t xml:space="preserve">. So </w:t>
      </w:r>
      <w:r w:rsidR="00FC3BB0">
        <w:rPr>
          <w:lang w:val="de-DE"/>
        </w:rPr>
        <w:t xml:space="preserve">beträgt z.B. </w:t>
      </w:r>
      <m:oMath>
        <m:d>
          <m:dPr>
            <m:ctrlPr>
              <w:rPr>
                <w:rFonts w:ascii="Cambria Math" w:hAnsi="Cambria Math"/>
                <w:lang w:val="de-DE"/>
              </w:rPr>
            </m:ctrlPr>
          </m:dPr>
          <m:e>
            <m:f>
              <m:fPr>
                <m:type m:val="noBar"/>
                <m:ctrlPr>
                  <w:rPr>
                    <w:rFonts w:ascii="Cambria Math" w:hAnsi="Cambria Math"/>
                    <w:lang w:val="de-DE"/>
                  </w:rPr>
                </m:ctrlPr>
              </m:fPr>
              <m:num>
                <m:r>
                  <w:rPr>
                    <w:rFonts w:ascii="Cambria Math" w:hAnsi="Cambria Math"/>
                    <w:lang w:val="de-DE"/>
                  </w:rPr>
                  <m:t>10</m:t>
                </m:r>
              </m:num>
              <m:den>
                <m:r>
                  <w:rPr>
                    <w:rFonts w:ascii="Cambria Math" w:hAnsi="Cambria Math"/>
                    <w:lang w:val="de-DE"/>
                  </w:rPr>
                  <m:t>5</m:t>
                </m:r>
              </m:den>
            </m:f>
          </m:e>
        </m:d>
      </m:oMath>
      <w:r w:rsidR="00FC3BB0">
        <w:rPr>
          <w:lang w:val="de-DE"/>
        </w:rPr>
        <w:t xml:space="preserve"> nur 252, während </w:t>
      </w:r>
      <w:r w:rsidR="00550359">
        <w:rPr>
          <w:lang w:val="de-DE"/>
        </w:rPr>
        <w:t xml:space="preserve"> </w:t>
      </w:r>
      <m:oMath>
        <m:d>
          <m:dPr>
            <m:ctrlPr>
              <w:rPr>
                <w:rFonts w:ascii="Cambria Math" w:hAnsi="Cambria Math"/>
                <w:lang w:val="de-DE"/>
              </w:rPr>
            </m:ctrlPr>
          </m:dPr>
          <m:e>
            <m:f>
              <m:fPr>
                <m:type m:val="noBar"/>
                <m:ctrlPr>
                  <w:rPr>
                    <w:rFonts w:ascii="Cambria Math" w:hAnsi="Cambria Math"/>
                    <w:lang w:val="de-DE"/>
                  </w:rPr>
                </m:ctrlPr>
              </m:fPr>
              <m:num>
                <m:r>
                  <w:rPr>
                    <w:rFonts w:ascii="Cambria Math" w:hAnsi="Cambria Math"/>
                    <w:lang w:val="de-DE"/>
                  </w:rPr>
                  <m:t>10</m:t>
                </m:r>
              </m:num>
              <m:den>
                <m:r>
                  <w:rPr>
                    <w:rFonts w:ascii="Cambria Math" w:hAnsi="Cambria Math"/>
                    <w:lang w:val="de-DE"/>
                  </w:rPr>
                  <m:t>5</m:t>
                </m:r>
              </m:den>
            </m:f>
          </m:e>
        </m:d>
      </m:oMath>
      <w:r w:rsidR="00FC3BB0">
        <w:rPr>
          <w:lang w:val="de-DE"/>
        </w:rPr>
        <w:t xml:space="preserve"> </w:t>
      </w:r>
      <w:r w:rsidR="00094FE9">
        <w:rPr>
          <w:lang w:val="de-DE"/>
        </w:rPr>
        <w:t xml:space="preserve">bereits </w:t>
      </w:r>
      <w:r w:rsidR="00094FE9" w:rsidRPr="00094FE9">
        <w:rPr>
          <w:lang w:val="de-DE"/>
        </w:rPr>
        <w:t>184756</w:t>
      </w:r>
      <w:r w:rsidR="0083223B">
        <w:rPr>
          <w:lang w:val="de-DE"/>
        </w:rPr>
        <w:t xml:space="preserve"> ergibt und bei der Berechnung von </w:t>
      </w:r>
      <m:oMath>
        <m:d>
          <m:dPr>
            <m:ctrlPr>
              <w:rPr>
                <w:rFonts w:ascii="Cambria Math" w:hAnsi="Cambria Math"/>
                <w:lang w:val="de-DE"/>
              </w:rPr>
            </m:ctrlPr>
          </m:dPr>
          <m:e>
            <m:f>
              <m:fPr>
                <m:type m:val="noBar"/>
                <m:ctrlPr>
                  <w:rPr>
                    <w:rFonts w:ascii="Cambria Math" w:hAnsi="Cambria Math"/>
                    <w:lang w:val="de-DE"/>
                  </w:rPr>
                </m:ctrlPr>
              </m:fPr>
              <m:num>
                <m:r>
                  <w:rPr>
                    <w:rFonts w:ascii="Cambria Math" w:hAnsi="Cambria Math"/>
                    <w:lang w:val="de-DE"/>
                  </w:rPr>
                  <m:t>100</m:t>
                </m:r>
              </m:num>
              <m:den>
                <m:r>
                  <w:rPr>
                    <w:rFonts w:ascii="Cambria Math" w:hAnsi="Cambria Math"/>
                    <w:lang w:val="de-DE"/>
                  </w:rPr>
                  <m:t>50</m:t>
                </m:r>
              </m:den>
            </m:f>
          </m:e>
        </m:d>
      </m:oMath>
      <w:r w:rsidR="0083223B">
        <w:rPr>
          <w:lang w:val="de-DE"/>
        </w:rPr>
        <w:t xml:space="preserve"> eine 100-stellige Zahl herauskommt</w:t>
      </w:r>
      <w:r w:rsidR="00917614">
        <w:rPr>
          <w:lang w:val="de-DE"/>
        </w:rPr>
        <w:t xml:space="preserve">. </w:t>
      </w:r>
      <w:r w:rsidR="008F4168">
        <w:rPr>
          <w:lang w:val="de-DE"/>
        </w:rPr>
        <w:t>Dies liegt daran, dass</w:t>
      </w:r>
      <w:r w:rsidR="00786C9D">
        <w:rPr>
          <w:lang w:val="de-DE"/>
        </w:rPr>
        <w:t xml:space="preserve"> der Wert von</w:t>
      </w:r>
      <w:r w:rsidR="008F4168">
        <w:rPr>
          <w:lang w:val="de-DE"/>
        </w:rPr>
        <w:t xml:space="preserve"> </w:t>
      </w:r>
      <m:oMath>
        <m:d>
          <m:dPr>
            <m:ctrlPr>
              <w:rPr>
                <w:rFonts w:ascii="Cambria Math" w:hAnsi="Cambria Math"/>
                <w:lang w:val="de-DE"/>
              </w:rPr>
            </m:ctrlPr>
          </m:dPr>
          <m:e>
            <m:f>
              <m:fPr>
                <m:type m:val="noBar"/>
                <m:ctrlPr>
                  <w:rPr>
                    <w:rFonts w:ascii="Cambria Math" w:hAnsi="Cambria Math"/>
                    <w:lang w:val="de-DE"/>
                  </w:rPr>
                </m:ctrlPr>
              </m:fPr>
              <m:num>
                <m:r>
                  <w:rPr>
                    <w:rFonts w:ascii="Cambria Math" w:hAnsi="Cambria Math"/>
                  </w:rPr>
                  <m:t>n</m:t>
                </m:r>
              </m:num>
              <m:den>
                <m:r>
                  <w:rPr>
                    <w:rFonts w:ascii="Cambria Math" w:hAnsi="Cambria Math"/>
                  </w:rPr>
                  <m:t>k</m:t>
                </m:r>
              </m:den>
            </m:f>
          </m:e>
        </m:d>
      </m:oMath>
      <w:r w:rsidR="00773A59">
        <w:rPr>
          <w:lang w:val="de-DE"/>
        </w:rPr>
        <w:t xml:space="preserve"> exponentiell wächst, wenn n ansteigt</w:t>
      </w:r>
      <w:r w:rsidR="00786C9D">
        <w:rPr>
          <w:lang w:val="de-DE"/>
        </w:rPr>
        <w:t>.</w:t>
      </w:r>
      <w:r w:rsidR="005E3106">
        <w:rPr>
          <w:lang w:val="de-DE"/>
        </w:rPr>
        <w:t xml:space="preserve"> </w:t>
      </w:r>
      <m:oMath>
        <m:d>
          <m:dPr>
            <m:ctrlPr>
              <w:rPr>
                <w:rFonts w:ascii="Cambria Math" w:hAnsi="Cambria Math"/>
                <w:lang w:val="de-DE"/>
              </w:rPr>
            </m:ctrlPr>
          </m:dPr>
          <m:e>
            <m:f>
              <m:fPr>
                <m:type m:val="noBar"/>
                <m:ctrlPr>
                  <w:rPr>
                    <w:rFonts w:ascii="Cambria Math" w:hAnsi="Cambria Math"/>
                    <w:lang w:val="de-DE"/>
                  </w:rPr>
                </m:ctrlPr>
              </m:fPr>
              <m:num>
                <m:r>
                  <w:rPr>
                    <w:rFonts w:ascii="Cambria Math" w:hAnsi="Cambria Math"/>
                  </w:rPr>
                  <m:t>n</m:t>
                </m:r>
              </m:num>
              <m:den>
                <m:r>
                  <w:rPr>
                    <w:rFonts w:ascii="Cambria Math" w:hAnsi="Cambria Math"/>
                  </w:rPr>
                  <m:t>k</m:t>
                </m:r>
              </m:den>
            </m:f>
          </m:e>
        </m:d>
      </m:oMath>
      <w:r w:rsidR="005E3106">
        <w:rPr>
          <w:lang w:val="de-DE"/>
        </w:rPr>
        <w:t xml:space="preserve"> ist immer positiv und ganzzahlig und kann daher</w:t>
      </w:r>
      <w:r w:rsidR="00773A59">
        <w:rPr>
          <w:lang w:val="de-DE"/>
        </w:rPr>
        <w:t xml:space="preserve"> </w:t>
      </w:r>
      <w:r w:rsidR="005E3106">
        <w:rPr>
          <w:lang w:val="de-DE"/>
        </w:rPr>
        <w:t xml:space="preserve">in einem Integer gespeichert werden. </w:t>
      </w:r>
      <w:r w:rsidR="00D5798D">
        <w:rPr>
          <w:lang w:val="de-DE"/>
        </w:rPr>
        <w:t xml:space="preserve">Die verwendete Programmiersprache (Python) </w:t>
      </w:r>
      <w:r w:rsidR="00F1628F">
        <w:rPr>
          <w:lang w:val="de-DE"/>
        </w:rPr>
        <w:t>verwendet für Integer-Werte eine dynamische Speicherverwaltung</w:t>
      </w:r>
      <w:r w:rsidR="00B33035">
        <w:rPr>
          <w:lang w:val="de-DE"/>
        </w:rPr>
        <w:t>, was bedeutet, dass Integer-Werte so groß werden können, wie der verfügbare Speicherplatz auf dem System es zulässt</w:t>
      </w:r>
      <w:r w:rsidR="00594917">
        <w:rPr>
          <w:lang w:val="de-DE"/>
        </w:rPr>
        <w:t xml:space="preserve"> – große </w:t>
      </w:r>
      <m:oMath>
        <m:d>
          <m:dPr>
            <m:ctrlPr>
              <w:rPr>
                <w:rFonts w:ascii="Cambria Math" w:hAnsi="Cambria Math"/>
                <w:lang w:val="de-DE"/>
              </w:rPr>
            </m:ctrlPr>
          </m:dPr>
          <m:e>
            <m:f>
              <m:fPr>
                <m:type m:val="noBar"/>
                <m:ctrlPr>
                  <w:rPr>
                    <w:rFonts w:ascii="Cambria Math" w:hAnsi="Cambria Math"/>
                    <w:lang w:val="de-DE"/>
                  </w:rPr>
                </m:ctrlPr>
              </m:fPr>
              <m:num>
                <m:r>
                  <w:rPr>
                    <w:rFonts w:ascii="Cambria Math" w:hAnsi="Cambria Math"/>
                  </w:rPr>
                  <m:t>n</m:t>
                </m:r>
              </m:num>
              <m:den>
                <m:r>
                  <w:rPr>
                    <w:rFonts w:ascii="Cambria Math" w:hAnsi="Cambria Math"/>
                  </w:rPr>
                  <m:t>k</m:t>
                </m:r>
              </m:den>
            </m:f>
          </m:e>
        </m:d>
      </m:oMath>
      <w:r w:rsidR="00594917">
        <w:rPr>
          <w:lang w:val="de-DE"/>
        </w:rPr>
        <w:t xml:space="preserve">-Werte sind daher grundsätzlich kein Problem. Problematisch ist </w:t>
      </w:r>
      <w:r w:rsidR="00D95885">
        <w:rPr>
          <w:lang w:val="de-DE"/>
        </w:rPr>
        <w:t>allerdings</w:t>
      </w:r>
      <w:r w:rsidR="00594917">
        <w:rPr>
          <w:lang w:val="de-DE"/>
        </w:rPr>
        <w:t xml:space="preserve"> die Multiplikation </w:t>
      </w:r>
      <m:oMath>
        <m:d>
          <m:dPr>
            <m:ctrlPr>
              <w:rPr>
                <w:rFonts w:ascii="Cambria Math" w:hAnsi="Cambria Math"/>
                <w:lang w:val="de-DE"/>
              </w:rPr>
            </m:ctrlPr>
          </m:dPr>
          <m:e>
            <m:f>
              <m:fPr>
                <m:type m:val="noBar"/>
                <m:ctrlPr>
                  <w:rPr>
                    <w:rFonts w:ascii="Cambria Math" w:hAnsi="Cambria Math"/>
                    <w:lang w:val="de-DE"/>
                  </w:rPr>
                </m:ctrlPr>
              </m:fPr>
              <m:num>
                <m:r>
                  <w:rPr>
                    <w:rFonts w:ascii="Cambria Math" w:hAnsi="Cambria Math"/>
                  </w:rPr>
                  <m:t>n</m:t>
                </m:r>
              </m:num>
              <m:den>
                <m:r>
                  <w:rPr>
                    <w:rFonts w:ascii="Cambria Math" w:hAnsi="Cambria Math"/>
                  </w:rPr>
                  <m:t>k</m:t>
                </m:r>
              </m:den>
            </m:f>
          </m:e>
        </m:d>
        <m:r>
          <w:rPr>
            <w:rFonts w:ascii="Cambria Math" w:hAnsi="Cambria Math"/>
            <w:lang w:val="de-DE"/>
          </w:rPr>
          <m:t>*</m:t>
        </m:r>
        <m:sSup>
          <m:sSupPr>
            <m:ctrlPr>
              <w:rPr>
                <w:rFonts w:ascii="Cambria Math" w:hAnsi="Cambria Math"/>
                <w:lang w:val="de-DE"/>
              </w:rPr>
            </m:ctrlPr>
          </m:sSupPr>
          <m:e>
            <m:r>
              <w:rPr>
                <w:rFonts w:ascii="Cambria Math" w:hAnsi="Cambria Math"/>
              </w:rPr>
              <m:t>p</m:t>
            </m:r>
          </m:e>
          <m:sup>
            <m:r>
              <w:rPr>
                <w:rFonts w:ascii="Cambria Math" w:hAnsi="Cambria Math"/>
              </w:rPr>
              <m:t>k</m:t>
            </m:r>
          </m:sup>
        </m:sSup>
      </m:oMath>
      <w:r w:rsidR="00D95885">
        <w:rPr>
          <w:lang w:val="de-DE"/>
        </w:rPr>
        <w:t>:</w:t>
      </w:r>
      <w:r w:rsidR="00594917">
        <w:rPr>
          <w:lang w:val="de-DE"/>
        </w:rPr>
        <w:t xml:space="preserve"> Da </w:t>
      </w:r>
      <m:oMath>
        <m:sSup>
          <m:sSupPr>
            <m:ctrlPr>
              <w:rPr>
                <w:rFonts w:ascii="Cambria Math" w:hAnsi="Cambria Math"/>
                <w:lang w:val="de-DE"/>
              </w:rPr>
            </m:ctrlPr>
          </m:sSupPr>
          <m:e>
            <m:r>
              <w:rPr>
                <w:rFonts w:ascii="Cambria Math" w:hAnsi="Cambria Math"/>
              </w:rPr>
              <m:t>p</m:t>
            </m:r>
          </m:e>
          <m:sup>
            <m:r>
              <w:rPr>
                <w:rFonts w:ascii="Cambria Math" w:hAnsi="Cambria Math"/>
              </w:rPr>
              <m:t>k</m:t>
            </m:r>
          </m:sup>
        </m:sSup>
      </m:oMath>
      <w:r w:rsidR="00594917">
        <w:rPr>
          <w:lang w:val="de-DE"/>
        </w:rPr>
        <w:t xml:space="preserve"> als Float verliegt, </w:t>
      </w:r>
      <w:r w:rsidR="00594917">
        <w:rPr>
          <w:lang w:val="de-DE"/>
        </w:rPr>
        <w:lastRenderedPageBreak/>
        <w:t>muss</w:t>
      </w:r>
      <w:r w:rsidR="00CA7043">
        <w:rPr>
          <w:lang w:val="de-DE"/>
        </w:rPr>
        <w:t xml:space="preserve"> für die Multiplikation auch </w:t>
      </w:r>
      <m:oMath>
        <m:d>
          <m:dPr>
            <m:ctrlPr>
              <w:rPr>
                <w:rFonts w:ascii="Cambria Math" w:hAnsi="Cambria Math"/>
                <w:lang w:val="de-DE"/>
              </w:rPr>
            </m:ctrlPr>
          </m:dPr>
          <m:e>
            <m:f>
              <m:fPr>
                <m:type m:val="noBar"/>
                <m:ctrlPr>
                  <w:rPr>
                    <w:rFonts w:ascii="Cambria Math" w:hAnsi="Cambria Math"/>
                    <w:lang w:val="de-DE"/>
                  </w:rPr>
                </m:ctrlPr>
              </m:fPr>
              <m:num>
                <m:r>
                  <w:rPr>
                    <w:rFonts w:ascii="Cambria Math" w:hAnsi="Cambria Math"/>
                  </w:rPr>
                  <m:t>n</m:t>
                </m:r>
              </m:num>
              <m:den>
                <m:r>
                  <w:rPr>
                    <w:rFonts w:ascii="Cambria Math" w:hAnsi="Cambria Math"/>
                  </w:rPr>
                  <m:t>k</m:t>
                </m:r>
              </m:den>
            </m:f>
          </m:e>
        </m:d>
      </m:oMath>
      <w:r w:rsidR="00CA7043">
        <w:rPr>
          <w:lang w:val="de-DE"/>
        </w:rPr>
        <w:t xml:space="preserve"> in einen Float umgewandelt werden. </w:t>
      </w:r>
      <w:r w:rsidR="00D95885">
        <w:rPr>
          <w:lang w:val="de-DE"/>
        </w:rPr>
        <w:t xml:space="preserve">In Python </w:t>
      </w:r>
      <w:r w:rsidR="000E388D">
        <w:rPr>
          <w:lang w:val="de-DE"/>
        </w:rPr>
        <w:t>führt</w:t>
      </w:r>
      <w:r w:rsidR="00D95885">
        <w:rPr>
          <w:lang w:val="de-DE"/>
        </w:rPr>
        <w:t xml:space="preserve"> die </w:t>
      </w:r>
      <w:r w:rsidR="00D95885" w:rsidRPr="001C2BD0">
        <w:rPr>
          <w:b/>
          <w:bCs/>
          <w:lang w:val="de-DE"/>
        </w:rPr>
        <w:t>Konvertierung von langen Integers</w:t>
      </w:r>
      <w:r w:rsidR="000E388D" w:rsidRPr="001C2BD0">
        <w:rPr>
          <w:b/>
          <w:bCs/>
          <w:lang w:val="de-DE"/>
        </w:rPr>
        <w:t xml:space="preserve"> zu einem </w:t>
      </w:r>
      <w:r w:rsidR="000E388D" w:rsidRPr="00904028">
        <w:rPr>
          <w:b/>
          <w:bCs/>
          <w:i/>
          <w:iCs/>
          <w:lang w:val="de-DE"/>
        </w:rPr>
        <w:t>OverflowError</w:t>
      </w:r>
      <w:r w:rsidR="008F1908">
        <w:rPr>
          <w:lang w:val="de-DE"/>
        </w:rPr>
        <w:t>. Wie gr</w:t>
      </w:r>
      <w:r w:rsidR="004A569B">
        <w:rPr>
          <w:lang w:val="de-DE"/>
        </w:rPr>
        <w:t xml:space="preserve">oß der Wert ist, ab dem der </w:t>
      </w:r>
      <w:r w:rsidR="004A569B" w:rsidRPr="00904028">
        <w:rPr>
          <w:i/>
          <w:iCs/>
          <w:lang w:val="de-DE"/>
        </w:rPr>
        <w:t>OverflowError</w:t>
      </w:r>
      <w:r w:rsidR="004A569B">
        <w:rPr>
          <w:lang w:val="de-DE"/>
        </w:rPr>
        <w:t xml:space="preserve"> auftritt ist von der Computerarchitektur abhängig, bei 64-bit-Geräten beträgt er ca. </w:t>
      </w:r>
      <w:r w:rsidR="004A569B" w:rsidRPr="004A569B">
        <w:rPr>
          <w:lang w:val="de-DE"/>
        </w:rPr>
        <w:t>1.7976931348623157e+308</w:t>
      </w:r>
      <w:r w:rsidR="003F0E6C">
        <w:rPr>
          <w:lang w:val="de-DE"/>
        </w:rPr>
        <w:t xml:space="preserve">. Für große </w:t>
      </w:r>
      <w:r w:rsidR="00370DEE">
        <w:rPr>
          <w:lang w:val="de-DE"/>
        </w:rPr>
        <w:t xml:space="preserve">n </w:t>
      </w:r>
      <w:r w:rsidR="006261C4">
        <w:rPr>
          <w:lang w:val="de-DE"/>
        </w:rPr>
        <w:t xml:space="preserve">&gt; 1000 kann </w:t>
      </w:r>
      <m:oMath>
        <m:d>
          <m:dPr>
            <m:ctrlPr>
              <w:rPr>
                <w:rFonts w:ascii="Cambria Math" w:hAnsi="Cambria Math"/>
                <w:lang w:val="de-DE"/>
              </w:rPr>
            </m:ctrlPr>
          </m:dPr>
          <m:e>
            <m:f>
              <m:fPr>
                <m:type m:val="noBar"/>
                <m:ctrlPr>
                  <w:rPr>
                    <w:rFonts w:ascii="Cambria Math" w:hAnsi="Cambria Math"/>
                    <w:lang w:val="de-DE"/>
                  </w:rPr>
                </m:ctrlPr>
              </m:fPr>
              <m:num>
                <m:r>
                  <w:rPr>
                    <w:rFonts w:ascii="Cambria Math" w:hAnsi="Cambria Math"/>
                  </w:rPr>
                  <m:t>n</m:t>
                </m:r>
              </m:num>
              <m:den>
                <m:r>
                  <w:rPr>
                    <w:rFonts w:ascii="Cambria Math" w:hAnsi="Cambria Math"/>
                  </w:rPr>
                  <m:t>k</m:t>
                </m:r>
              </m:den>
            </m:f>
          </m:e>
        </m:d>
      </m:oMath>
      <w:r w:rsidR="006261C4">
        <w:rPr>
          <w:lang w:val="de-DE"/>
        </w:rPr>
        <w:t xml:space="preserve"> diesen Wert überschreiten (so ergibt z.B. </w:t>
      </w:r>
      <m:oMath>
        <m:d>
          <m:dPr>
            <m:ctrlPr>
              <w:rPr>
                <w:rFonts w:ascii="Cambria Math" w:hAnsi="Cambria Math"/>
                <w:lang w:val="de-DE"/>
              </w:rPr>
            </m:ctrlPr>
          </m:dPr>
          <m:e>
            <m:f>
              <m:fPr>
                <m:type m:val="noBar"/>
                <m:ctrlPr>
                  <w:rPr>
                    <w:rFonts w:ascii="Cambria Math" w:hAnsi="Cambria Math"/>
                    <w:lang w:val="de-DE"/>
                  </w:rPr>
                </m:ctrlPr>
              </m:fPr>
              <m:num>
                <m:r>
                  <w:rPr>
                    <w:rFonts w:ascii="Cambria Math" w:hAnsi="Cambria Math"/>
                    <w:lang w:val="de-DE"/>
                  </w:rPr>
                  <m:t>1100</m:t>
                </m:r>
              </m:num>
              <m:den>
                <m:r>
                  <w:rPr>
                    <w:rFonts w:ascii="Cambria Math" w:hAnsi="Cambria Math"/>
                    <w:lang w:val="de-DE"/>
                  </w:rPr>
                  <m:t>550</m:t>
                </m:r>
              </m:den>
            </m:f>
          </m:e>
        </m:d>
      </m:oMath>
      <w:r w:rsidR="006261C4">
        <w:rPr>
          <w:lang w:val="de-DE"/>
        </w:rPr>
        <w:t xml:space="preserve"> eine 329-stellige Zahl</w:t>
      </w:r>
      <w:r w:rsidR="008826AE">
        <w:rPr>
          <w:lang w:val="de-DE"/>
        </w:rPr>
        <w:t>.</w:t>
      </w:r>
    </w:p>
    <w:p w14:paraId="08BE2FD5" w14:textId="58199D76" w:rsidR="008826AE" w:rsidRDefault="008826AE" w:rsidP="00F1628F">
      <w:pPr>
        <w:spacing w:line="276" w:lineRule="auto"/>
        <w:rPr>
          <w:lang w:val="de-DE"/>
        </w:rPr>
      </w:pPr>
      <w:r>
        <w:rPr>
          <w:lang w:val="de-DE"/>
        </w:rPr>
        <w:t xml:space="preserve">Außerdem ergibt </w:t>
      </w:r>
      <m:oMath>
        <m:sSup>
          <m:sSupPr>
            <m:ctrlPr>
              <w:rPr>
                <w:rFonts w:ascii="Cambria Math" w:hAnsi="Cambria Math"/>
                <w:lang w:val="de-DE"/>
              </w:rPr>
            </m:ctrlPr>
          </m:sSupPr>
          <m:e>
            <m:r>
              <w:rPr>
                <w:rFonts w:ascii="Cambria Math" w:hAnsi="Cambria Math"/>
              </w:rPr>
              <m:t>p</m:t>
            </m:r>
          </m:e>
          <m:sup>
            <m:r>
              <w:rPr>
                <w:rFonts w:ascii="Cambria Math" w:hAnsi="Cambria Math"/>
              </w:rPr>
              <m:t>k</m:t>
            </m:r>
          </m:sup>
        </m:sSup>
        <m:r>
          <w:rPr>
            <w:rFonts w:ascii="Cambria Math" w:hAnsi="Cambria Math"/>
            <w:lang w:val="de-DE"/>
          </w:rPr>
          <m:t>*</m:t>
        </m:r>
        <m:sSup>
          <m:sSupPr>
            <m:ctrlPr>
              <w:rPr>
                <w:rFonts w:ascii="Cambria Math" w:hAnsi="Cambria Math"/>
                <w:lang w:val="de-DE"/>
              </w:rPr>
            </m:ctrlPr>
          </m:sSupPr>
          <m:e>
            <m:d>
              <m:dPr>
                <m:ctrlPr>
                  <w:rPr>
                    <w:rFonts w:ascii="Cambria Math" w:hAnsi="Cambria Math"/>
                    <w:lang w:val="de-DE"/>
                  </w:rPr>
                </m:ctrlPr>
              </m:dPr>
              <m:e>
                <m:r>
                  <w:rPr>
                    <w:rFonts w:ascii="Cambria Math" w:hAnsi="Cambria Math"/>
                    <w:lang w:val="de-DE"/>
                  </w:rPr>
                  <m:t>1-</m:t>
                </m:r>
                <m:r>
                  <w:rPr>
                    <w:rFonts w:ascii="Cambria Math" w:hAnsi="Cambria Math"/>
                  </w:rPr>
                  <m:t>p</m:t>
                </m:r>
              </m:e>
            </m:d>
          </m:e>
          <m:sup>
            <m:r>
              <w:rPr>
                <w:rFonts w:ascii="Cambria Math" w:hAnsi="Cambria Math"/>
              </w:rPr>
              <m:t>n</m:t>
            </m:r>
            <m:r>
              <w:rPr>
                <w:rFonts w:ascii="Cambria Math" w:hAnsi="Cambria Math"/>
                <w:lang w:val="de-DE"/>
              </w:rPr>
              <m:t>-</m:t>
            </m:r>
            <m:r>
              <w:rPr>
                <w:rFonts w:ascii="Cambria Math" w:hAnsi="Cambria Math"/>
              </w:rPr>
              <m:t>k</m:t>
            </m:r>
          </m:sup>
        </m:sSup>
      </m:oMath>
      <w:r>
        <w:rPr>
          <w:lang w:val="de-DE"/>
        </w:rPr>
        <w:t xml:space="preserve"> für </w:t>
      </w:r>
      <w:r w:rsidR="00C45ED9">
        <w:rPr>
          <w:lang w:val="de-DE"/>
        </w:rPr>
        <w:t xml:space="preserve">große n </w:t>
      </w:r>
      <w:r w:rsidR="00683836">
        <w:rPr>
          <w:lang w:val="de-DE"/>
        </w:rPr>
        <w:t>verschwinden</w:t>
      </w:r>
      <w:r w:rsidR="00DC3436">
        <w:rPr>
          <w:lang w:val="de-DE"/>
        </w:rPr>
        <w:t xml:space="preserve"> kleine Dezimalzahlen nahe Null. In Python werden </w:t>
      </w:r>
      <w:r w:rsidR="00DC3436" w:rsidRPr="001C2BD0">
        <w:rPr>
          <w:b/>
          <w:bCs/>
          <w:lang w:val="de-DE"/>
        </w:rPr>
        <w:t>Floats mit einer begrenzten Genauigkeit gespeichert</w:t>
      </w:r>
      <w:r w:rsidR="00666666">
        <w:rPr>
          <w:lang w:val="de-DE"/>
        </w:rPr>
        <w:t xml:space="preserve"> (15 bis 16 Dezimalstellen werden genau gespeichert)</w:t>
      </w:r>
      <w:r w:rsidR="00DC3436">
        <w:rPr>
          <w:lang w:val="de-DE"/>
        </w:rPr>
        <w:t>, was bei gro</w:t>
      </w:r>
      <w:r w:rsidR="004747C2">
        <w:rPr>
          <w:lang w:val="de-DE"/>
        </w:rPr>
        <w:t>ßen n zu einem Genauigkeitsverlust führen würde.</w:t>
      </w:r>
    </w:p>
    <w:p w14:paraId="3803E688" w14:textId="77777777" w:rsidR="00666666" w:rsidRDefault="00666666" w:rsidP="00F1628F">
      <w:pPr>
        <w:spacing w:line="276" w:lineRule="auto"/>
        <w:rPr>
          <w:lang w:val="de-DE"/>
        </w:rPr>
      </w:pPr>
    </w:p>
    <w:p w14:paraId="3ECC75AB" w14:textId="2921B283" w:rsidR="001C2BD0" w:rsidRDefault="009944F7" w:rsidP="00F1628F">
      <w:pPr>
        <w:spacing w:line="276" w:lineRule="auto"/>
        <w:rPr>
          <w:lang w:val="de-DE"/>
        </w:rPr>
      </w:pPr>
      <w:r>
        <w:rPr>
          <w:lang w:val="de-DE"/>
        </w:rPr>
        <w:t xml:space="preserve">Daher verwende ich zur Berechnung von </w:t>
      </w:r>
      <w:r w:rsidRPr="004756F5">
        <w:rPr>
          <w:lang w:val="de-DE"/>
        </w:rPr>
        <w:t>P(X=k)</w:t>
      </w:r>
      <w:r w:rsidR="00CD10EA">
        <w:rPr>
          <w:lang w:val="de-DE"/>
        </w:rPr>
        <w:t xml:space="preserve"> die </w:t>
      </w:r>
      <w:r w:rsidR="00CD10EA" w:rsidRPr="001C2BD0">
        <w:rPr>
          <w:b/>
          <w:bCs/>
          <w:lang w:val="de-DE"/>
        </w:rPr>
        <w:t>logarithmische Darstellung</w:t>
      </w:r>
      <w:r w:rsidR="00CD10EA">
        <w:rPr>
          <w:lang w:val="de-DE"/>
        </w:rPr>
        <w:t xml:space="preserve"> der </w:t>
      </w:r>
      <w:r w:rsidR="001C2BD0">
        <w:rPr>
          <w:lang w:val="de-DE"/>
        </w:rPr>
        <w:t>Formel von Bernoulli</w:t>
      </w:r>
      <w:r w:rsidR="00CD10EA">
        <w:rPr>
          <w:lang w:val="de-DE"/>
        </w:rPr>
        <w:t xml:space="preserve">: </w:t>
      </w:r>
      <m:oMath>
        <m:r>
          <w:rPr>
            <w:rFonts w:ascii="Cambria Math" w:hAnsi="Cambria Math"/>
            <w:lang w:val="de-DE"/>
          </w:rPr>
          <m:t>P</m:t>
        </m:r>
        <m:d>
          <m:dPr>
            <m:ctrlPr>
              <w:rPr>
                <w:rFonts w:ascii="Cambria Math" w:hAnsi="Cambria Math"/>
                <w:i/>
                <w:lang w:val="de-DE"/>
              </w:rPr>
            </m:ctrlPr>
          </m:dPr>
          <m:e>
            <m:r>
              <w:rPr>
                <w:rFonts w:ascii="Cambria Math" w:hAnsi="Cambria Math"/>
                <w:lang w:val="de-DE"/>
              </w:rPr>
              <m:t>X=k</m:t>
            </m:r>
          </m:e>
        </m:d>
        <m:r>
          <w:rPr>
            <w:rFonts w:ascii="Cambria Math" w:hAnsi="Cambria Math"/>
            <w:lang w:val="de-DE"/>
          </w:rPr>
          <m:t>=</m:t>
        </m:r>
        <m:sSup>
          <m:sSupPr>
            <m:ctrlPr>
              <w:rPr>
                <w:rFonts w:ascii="Cambria Math" w:hAnsi="Cambria Math"/>
                <w:i/>
                <w:lang w:val="de-DE"/>
              </w:rPr>
            </m:ctrlPr>
          </m:sSupPr>
          <m:e>
            <m:r>
              <w:rPr>
                <w:rFonts w:ascii="Cambria Math" w:hAnsi="Cambria Math"/>
                <w:lang w:val="de-DE"/>
              </w:rPr>
              <m:t>e</m:t>
            </m:r>
          </m:e>
          <m:sup>
            <m:func>
              <m:funcPr>
                <m:ctrlPr>
                  <w:rPr>
                    <w:rFonts w:ascii="Cambria Math" w:hAnsi="Cambria Math"/>
                    <w:i/>
                    <w:lang w:val="de-DE"/>
                  </w:rPr>
                </m:ctrlPr>
              </m:funcPr>
              <m:fName>
                <m:r>
                  <m:rPr>
                    <m:sty m:val="p"/>
                  </m:rPr>
                  <w:rPr>
                    <w:rFonts w:ascii="Cambria Math" w:hAnsi="Cambria Math"/>
                    <w:lang w:val="de-DE"/>
                  </w:rPr>
                  <m:t>ln</m:t>
                </m:r>
              </m:fName>
              <m:e>
                <m:d>
                  <m:dPr>
                    <m:ctrlPr>
                      <w:rPr>
                        <w:rFonts w:ascii="Cambria Math" w:hAnsi="Cambria Math"/>
                        <w:i/>
                        <w:lang w:val="de-DE"/>
                      </w:rPr>
                    </m:ctrlPr>
                  </m:dPr>
                  <m:e>
                    <m:d>
                      <m:dPr>
                        <m:ctrlPr>
                          <w:rPr>
                            <w:rFonts w:ascii="Cambria Math" w:hAnsi="Cambria Math"/>
                            <w:i/>
                            <w:lang w:val="de-DE"/>
                          </w:rPr>
                        </m:ctrlPr>
                      </m:dPr>
                      <m:e>
                        <m:f>
                          <m:fPr>
                            <m:type m:val="noBar"/>
                            <m:ctrlPr>
                              <w:rPr>
                                <w:rFonts w:ascii="Cambria Math" w:hAnsi="Cambria Math"/>
                                <w:i/>
                                <w:lang w:val="de-DE"/>
                              </w:rPr>
                            </m:ctrlPr>
                          </m:fPr>
                          <m:num>
                            <m:r>
                              <w:rPr>
                                <w:rFonts w:ascii="Cambria Math" w:hAnsi="Cambria Math"/>
                              </w:rPr>
                              <m:t>n</m:t>
                            </m:r>
                          </m:num>
                          <m:den>
                            <m:r>
                              <w:rPr>
                                <w:rFonts w:ascii="Cambria Math" w:hAnsi="Cambria Math"/>
                              </w:rPr>
                              <m:t>k</m:t>
                            </m:r>
                          </m:den>
                        </m:f>
                      </m:e>
                    </m:d>
                  </m:e>
                </m:d>
              </m:e>
            </m:func>
            <m:r>
              <w:rPr>
                <w:rFonts w:ascii="Cambria Math" w:hAnsi="Cambria Math"/>
                <w:lang w:val="de-DE"/>
              </w:rPr>
              <m:t>+k*</m:t>
            </m:r>
            <m:func>
              <m:funcPr>
                <m:ctrlPr>
                  <w:rPr>
                    <w:rFonts w:ascii="Cambria Math" w:hAnsi="Cambria Math"/>
                    <w:i/>
                    <w:lang w:val="de-DE"/>
                  </w:rPr>
                </m:ctrlPr>
              </m:funcPr>
              <m:fName>
                <m:r>
                  <m:rPr>
                    <m:sty m:val="p"/>
                  </m:rPr>
                  <w:rPr>
                    <w:rFonts w:ascii="Cambria Math" w:hAnsi="Cambria Math"/>
                    <w:lang w:val="de-DE"/>
                  </w:rPr>
                  <m:t>ln</m:t>
                </m:r>
              </m:fName>
              <m:e>
                <m:d>
                  <m:dPr>
                    <m:ctrlPr>
                      <w:rPr>
                        <w:rFonts w:ascii="Cambria Math" w:hAnsi="Cambria Math"/>
                        <w:i/>
                        <w:lang w:val="de-DE"/>
                      </w:rPr>
                    </m:ctrlPr>
                  </m:dPr>
                  <m:e>
                    <m:r>
                      <w:rPr>
                        <w:rFonts w:ascii="Cambria Math" w:hAnsi="Cambria Math"/>
                        <w:lang w:val="de-DE"/>
                      </w:rPr>
                      <m:t>p</m:t>
                    </m:r>
                  </m:e>
                </m:d>
              </m:e>
            </m:func>
            <m:r>
              <w:rPr>
                <w:rFonts w:ascii="Cambria Math" w:hAnsi="Cambria Math"/>
                <w:lang w:val="de-DE"/>
              </w:rPr>
              <m:t>+</m:t>
            </m:r>
            <m:d>
              <m:dPr>
                <m:ctrlPr>
                  <w:rPr>
                    <w:rFonts w:ascii="Cambria Math" w:hAnsi="Cambria Math"/>
                    <w:i/>
                    <w:lang w:val="de-DE"/>
                  </w:rPr>
                </m:ctrlPr>
              </m:dPr>
              <m:e>
                <m:r>
                  <w:rPr>
                    <w:rFonts w:ascii="Cambria Math" w:hAnsi="Cambria Math"/>
                    <w:lang w:val="de-DE"/>
                  </w:rPr>
                  <m:t>n-k</m:t>
                </m:r>
              </m:e>
            </m:d>
            <m:r>
              <w:rPr>
                <w:rFonts w:ascii="Cambria Math" w:hAnsi="Cambria Math"/>
                <w:lang w:val="de-DE"/>
              </w:rPr>
              <m:t>*</m:t>
            </m:r>
            <m:func>
              <m:funcPr>
                <m:ctrlPr>
                  <w:rPr>
                    <w:rFonts w:ascii="Cambria Math" w:hAnsi="Cambria Math"/>
                    <w:lang w:val="de-DE"/>
                  </w:rPr>
                </m:ctrlPr>
              </m:funcPr>
              <m:fName>
                <m:r>
                  <m:rPr>
                    <m:sty m:val="p"/>
                  </m:rPr>
                  <w:rPr>
                    <w:rFonts w:ascii="Cambria Math" w:hAnsi="Cambria Math"/>
                    <w:lang w:val="de-DE"/>
                  </w:rPr>
                  <m:t>ln</m:t>
                </m:r>
                <m:ctrlPr>
                  <w:rPr>
                    <w:rFonts w:ascii="Cambria Math" w:hAnsi="Cambria Math"/>
                    <w:i/>
                    <w:lang w:val="de-DE"/>
                  </w:rPr>
                </m:ctrlPr>
              </m:fName>
              <m:e>
                <m:d>
                  <m:dPr>
                    <m:ctrlPr>
                      <w:rPr>
                        <w:rFonts w:ascii="Cambria Math" w:hAnsi="Cambria Math"/>
                        <w:i/>
                        <w:lang w:val="de-DE"/>
                      </w:rPr>
                    </m:ctrlPr>
                  </m:dPr>
                  <m:e>
                    <m:r>
                      <w:rPr>
                        <w:rFonts w:ascii="Cambria Math" w:hAnsi="Cambria Math"/>
                        <w:lang w:val="de-DE"/>
                      </w:rPr>
                      <m:t>1-p</m:t>
                    </m:r>
                  </m:e>
                </m:d>
              </m:e>
            </m:func>
          </m:sup>
        </m:sSup>
      </m:oMath>
      <w:r w:rsidR="000D78AC">
        <w:rPr>
          <w:lang w:val="de-DE"/>
        </w:rPr>
        <w:t>.</w:t>
      </w:r>
    </w:p>
    <w:p w14:paraId="57728DF8" w14:textId="16849075" w:rsidR="00666666" w:rsidRDefault="00F21E3C" w:rsidP="00F1628F">
      <w:pPr>
        <w:spacing w:line="276" w:lineRule="auto"/>
        <w:rPr>
          <w:lang w:val="de-DE"/>
        </w:rPr>
      </w:pPr>
      <w:r>
        <w:rPr>
          <w:lang w:val="de-DE"/>
        </w:rPr>
        <w:t xml:space="preserve">Die logarithmische Darstellung ist äquivalent zur </w:t>
      </w:r>
      <w:r w:rsidR="004F35D4">
        <w:rPr>
          <w:lang w:val="de-DE"/>
        </w:rPr>
        <w:t>üblichen Darstellung. Herleitung</w:t>
      </w:r>
      <w:r w:rsidR="001C2BD0">
        <w:rPr>
          <w:lang w:val="de-DE"/>
        </w:rPr>
        <w:t>:</w:t>
      </w:r>
    </w:p>
    <w:p w14:paraId="449AD877" w14:textId="43CDD445" w:rsidR="001C2BD0" w:rsidRPr="001E7407" w:rsidRDefault="001C2BD0" w:rsidP="00F1628F">
      <w:pPr>
        <w:spacing w:line="276" w:lineRule="auto"/>
        <w:rPr>
          <w:lang w:val="de-DE"/>
        </w:rPr>
      </w:pPr>
      <w:r w:rsidRPr="004756F5">
        <w:rPr>
          <w:lang w:val="de-DE"/>
        </w:rPr>
        <w:t xml:space="preserve">P(X=k) = </w:t>
      </w:r>
      <m:oMath>
        <m:d>
          <m:dPr>
            <m:ctrlPr>
              <w:rPr>
                <w:rFonts w:ascii="Cambria Math" w:hAnsi="Cambria Math"/>
                <w:lang w:val="de-DE"/>
              </w:rPr>
            </m:ctrlPr>
          </m:dPr>
          <m:e>
            <m:f>
              <m:fPr>
                <m:type m:val="noBar"/>
                <m:ctrlPr>
                  <w:rPr>
                    <w:rFonts w:ascii="Cambria Math" w:hAnsi="Cambria Math"/>
                    <w:lang w:val="de-DE"/>
                  </w:rPr>
                </m:ctrlPr>
              </m:fPr>
              <m:num>
                <m:r>
                  <w:rPr>
                    <w:rFonts w:ascii="Cambria Math" w:hAnsi="Cambria Math"/>
                  </w:rPr>
                  <m:t>n</m:t>
                </m:r>
              </m:num>
              <m:den>
                <m:r>
                  <w:rPr>
                    <w:rFonts w:ascii="Cambria Math" w:hAnsi="Cambria Math"/>
                  </w:rPr>
                  <m:t>k</m:t>
                </m:r>
              </m:den>
            </m:f>
          </m:e>
        </m:d>
        <m:r>
          <w:rPr>
            <w:rFonts w:ascii="Cambria Math" w:hAnsi="Cambria Math"/>
            <w:lang w:val="de-DE"/>
          </w:rPr>
          <m:t>*</m:t>
        </m:r>
        <m:sSup>
          <m:sSupPr>
            <m:ctrlPr>
              <w:rPr>
                <w:rFonts w:ascii="Cambria Math" w:hAnsi="Cambria Math"/>
                <w:lang w:val="de-DE"/>
              </w:rPr>
            </m:ctrlPr>
          </m:sSupPr>
          <m:e>
            <m:r>
              <w:rPr>
                <w:rFonts w:ascii="Cambria Math" w:hAnsi="Cambria Math"/>
              </w:rPr>
              <m:t>p</m:t>
            </m:r>
          </m:e>
          <m:sup>
            <m:r>
              <w:rPr>
                <w:rFonts w:ascii="Cambria Math" w:hAnsi="Cambria Math"/>
              </w:rPr>
              <m:t>k</m:t>
            </m:r>
          </m:sup>
        </m:sSup>
        <m:r>
          <w:rPr>
            <w:rFonts w:ascii="Cambria Math" w:hAnsi="Cambria Math"/>
            <w:lang w:val="de-DE"/>
          </w:rPr>
          <m:t>*</m:t>
        </m:r>
        <m:sSup>
          <m:sSupPr>
            <m:ctrlPr>
              <w:rPr>
                <w:rFonts w:ascii="Cambria Math" w:hAnsi="Cambria Math"/>
                <w:lang w:val="de-DE"/>
              </w:rPr>
            </m:ctrlPr>
          </m:sSupPr>
          <m:e>
            <m:d>
              <m:dPr>
                <m:ctrlPr>
                  <w:rPr>
                    <w:rFonts w:ascii="Cambria Math" w:hAnsi="Cambria Math"/>
                    <w:lang w:val="de-DE"/>
                  </w:rPr>
                </m:ctrlPr>
              </m:dPr>
              <m:e>
                <m:r>
                  <w:rPr>
                    <w:rFonts w:ascii="Cambria Math" w:hAnsi="Cambria Math"/>
                    <w:lang w:val="de-DE"/>
                  </w:rPr>
                  <m:t>1-</m:t>
                </m:r>
                <m:r>
                  <w:rPr>
                    <w:rFonts w:ascii="Cambria Math" w:hAnsi="Cambria Math"/>
                  </w:rPr>
                  <m:t>p</m:t>
                </m:r>
              </m:e>
            </m:d>
          </m:e>
          <m:sup>
            <m:r>
              <w:rPr>
                <w:rFonts w:ascii="Cambria Math" w:hAnsi="Cambria Math"/>
              </w:rPr>
              <m:t>n</m:t>
            </m:r>
            <m:r>
              <w:rPr>
                <w:rFonts w:ascii="Cambria Math" w:hAnsi="Cambria Math"/>
                <w:lang w:val="de-DE"/>
              </w:rPr>
              <m:t>-</m:t>
            </m:r>
            <m:r>
              <w:rPr>
                <w:rFonts w:ascii="Cambria Math" w:hAnsi="Cambria Math"/>
              </w:rPr>
              <m:t>k</m:t>
            </m:r>
          </m:sup>
        </m:sSup>
      </m:oMath>
      <w:r w:rsidR="00A85657">
        <w:rPr>
          <w:lang w:val="de-DE"/>
        </w:rPr>
        <w:tab/>
      </w:r>
      <w:r w:rsidR="000F27F3">
        <w:rPr>
          <w:lang w:val="de-DE"/>
        </w:rPr>
        <w:tab/>
      </w:r>
      <w:r w:rsidR="006A7E4E">
        <w:rPr>
          <w:lang w:val="de-DE"/>
        </w:rPr>
        <w:t>(die</w:t>
      </w:r>
      <w:r w:rsidR="00A85657">
        <w:rPr>
          <w:lang w:val="de-DE"/>
        </w:rPr>
        <w:t xml:space="preserve"> übliche Darstellung der Formel von Bernoulli)</w:t>
      </w:r>
    </w:p>
    <w:p w14:paraId="7D41E814" w14:textId="0F937101" w:rsidR="00F1628F" w:rsidRDefault="00783B95" w:rsidP="00F1628F">
      <w:pPr>
        <w:rPr>
          <w:lang w:val="de-DE"/>
        </w:rPr>
      </w:pPr>
      <w:r w:rsidRPr="00783B95">
        <w:rPr>
          <w:rFonts w:ascii="Cambria Math" w:hAnsi="Cambria Math" w:cs="Cambria Math"/>
          <w:lang w:val="de-DE"/>
        </w:rPr>
        <w:t xml:space="preserve">⇔ </w:t>
      </w:r>
      <w:r w:rsidR="004F35D4">
        <w:rPr>
          <w:lang w:val="de-DE"/>
        </w:rPr>
        <w:t>ln(</w:t>
      </w:r>
      <w:r w:rsidR="004F35D4" w:rsidRPr="004756F5">
        <w:rPr>
          <w:lang w:val="de-DE"/>
        </w:rPr>
        <w:t>P(X=k)</w:t>
      </w:r>
      <w:r w:rsidR="004F35D4">
        <w:rPr>
          <w:lang w:val="de-DE"/>
        </w:rPr>
        <w:t>)</w:t>
      </w:r>
      <w:r w:rsidR="004F35D4" w:rsidRPr="004756F5">
        <w:rPr>
          <w:lang w:val="de-DE"/>
        </w:rPr>
        <w:t xml:space="preserve"> </w:t>
      </w:r>
      <w:r w:rsidR="004F35D4">
        <w:rPr>
          <w:lang w:val="de-DE"/>
        </w:rPr>
        <w:t>=</w:t>
      </w:r>
      <w:r w:rsidR="00A85657" w:rsidRPr="00584762">
        <w:rPr>
          <w:lang w:val="de-DE"/>
        </w:rPr>
        <w:t xml:space="preserve"> </w:t>
      </w:r>
      <m:oMath>
        <m:r>
          <m:rPr>
            <m:sty m:val="p"/>
          </m:rPr>
          <w:rPr>
            <w:rFonts w:ascii="Cambria Math" w:hAnsi="Cambria Math"/>
            <w:lang w:val="de-DE"/>
          </w:rPr>
          <m:t>ln⁡</m:t>
        </m:r>
        <m:r>
          <w:rPr>
            <w:rFonts w:ascii="Cambria Math" w:hAnsi="Cambria Math"/>
            <w:lang w:val="de-DE"/>
          </w:rPr>
          <m:t>(</m:t>
        </m:r>
        <m:d>
          <m:dPr>
            <m:ctrlPr>
              <w:rPr>
                <w:rFonts w:ascii="Cambria Math" w:hAnsi="Cambria Math"/>
                <w:lang w:val="de-DE"/>
              </w:rPr>
            </m:ctrlPr>
          </m:dPr>
          <m:e>
            <m:f>
              <m:fPr>
                <m:type m:val="noBar"/>
                <m:ctrlPr>
                  <w:rPr>
                    <w:rFonts w:ascii="Cambria Math" w:hAnsi="Cambria Math"/>
                    <w:lang w:val="de-DE"/>
                  </w:rPr>
                </m:ctrlPr>
              </m:fPr>
              <m:num>
                <m:r>
                  <w:rPr>
                    <w:rFonts w:ascii="Cambria Math" w:hAnsi="Cambria Math"/>
                  </w:rPr>
                  <m:t>n</m:t>
                </m:r>
              </m:num>
              <m:den>
                <m:r>
                  <w:rPr>
                    <w:rFonts w:ascii="Cambria Math" w:hAnsi="Cambria Math"/>
                  </w:rPr>
                  <m:t>k</m:t>
                </m:r>
              </m:den>
            </m:f>
          </m:e>
        </m:d>
        <m:r>
          <w:rPr>
            <w:rFonts w:ascii="Cambria Math" w:hAnsi="Cambria Math"/>
            <w:lang w:val="de-DE"/>
          </w:rPr>
          <m:t>*</m:t>
        </m:r>
        <m:sSup>
          <m:sSupPr>
            <m:ctrlPr>
              <w:rPr>
                <w:rFonts w:ascii="Cambria Math" w:hAnsi="Cambria Math"/>
                <w:lang w:val="de-DE"/>
              </w:rPr>
            </m:ctrlPr>
          </m:sSupPr>
          <m:e>
            <m:r>
              <w:rPr>
                <w:rFonts w:ascii="Cambria Math" w:hAnsi="Cambria Math"/>
              </w:rPr>
              <m:t>p</m:t>
            </m:r>
          </m:e>
          <m:sup>
            <m:r>
              <w:rPr>
                <w:rFonts w:ascii="Cambria Math" w:hAnsi="Cambria Math"/>
              </w:rPr>
              <m:t>k</m:t>
            </m:r>
          </m:sup>
        </m:sSup>
        <m:r>
          <w:rPr>
            <w:rFonts w:ascii="Cambria Math" w:hAnsi="Cambria Math"/>
            <w:lang w:val="de-DE"/>
          </w:rPr>
          <m:t>*</m:t>
        </m:r>
        <m:sSup>
          <m:sSupPr>
            <m:ctrlPr>
              <w:rPr>
                <w:rFonts w:ascii="Cambria Math" w:hAnsi="Cambria Math"/>
                <w:lang w:val="de-DE"/>
              </w:rPr>
            </m:ctrlPr>
          </m:sSupPr>
          <m:e>
            <m:d>
              <m:dPr>
                <m:ctrlPr>
                  <w:rPr>
                    <w:rFonts w:ascii="Cambria Math" w:hAnsi="Cambria Math"/>
                    <w:lang w:val="de-DE"/>
                  </w:rPr>
                </m:ctrlPr>
              </m:dPr>
              <m:e>
                <m:r>
                  <w:rPr>
                    <w:rFonts w:ascii="Cambria Math" w:hAnsi="Cambria Math"/>
                    <w:lang w:val="de-DE"/>
                  </w:rPr>
                  <m:t>1-</m:t>
                </m:r>
                <m:r>
                  <w:rPr>
                    <w:rFonts w:ascii="Cambria Math" w:hAnsi="Cambria Math"/>
                  </w:rPr>
                  <m:t>p</m:t>
                </m:r>
              </m:e>
            </m:d>
          </m:e>
          <m:sup>
            <m:r>
              <w:rPr>
                <w:rFonts w:ascii="Cambria Math" w:hAnsi="Cambria Math"/>
              </w:rPr>
              <m:t>n</m:t>
            </m:r>
            <m:r>
              <w:rPr>
                <w:rFonts w:ascii="Cambria Math" w:hAnsi="Cambria Math"/>
                <w:lang w:val="de-DE"/>
              </w:rPr>
              <m:t>-</m:t>
            </m:r>
            <m:r>
              <w:rPr>
                <w:rFonts w:ascii="Cambria Math" w:hAnsi="Cambria Math"/>
              </w:rPr>
              <m:t>k</m:t>
            </m:r>
          </m:sup>
        </m:sSup>
        <m:r>
          <w:rPr>
            <w:rFonts w:ascii="Cambria Math" w:hAnsi="Cambria Math"/>
            <w:lang w:val="de-DE"/>
          </w:rPr>
          <m:t>)</m:t>
        </m:r>
      </m:oMath>
      <w:r w:rsidR="00584762" w:rsidRPr="00584762">
        <w:rPr>
          <w:lang w:val="de-DE"/>
        </w:rPr>
        <w:tab/>
      </w:r>
      <w:r w:rsidR="006A7E4E">
        <w:rPr>
          <w:lang w:val="de-DE"/>
        </w:rPr>
        <w:t xml:space="preserve">| </w:t>
      </w:r>
      <w:r w:rsidR="00CF2648">
        <w:rPr>
          <w:lang w:val="de-DE"/>
        </w:rPr>
        <w:t>Beide Seiten</w:t>
      </w:r>
      <w:r w:rsidR="007540EA">
        <w:rPr>
          <w:lang w:val="de-DE"/>
        </w:rPr>
        <w:t xml:space="preserve"> logarithmier</w:t>
      </w:r>
      <w:r w:rsidR="00CF2648">
        <w:rPr>
          <w:lang w:val="de-DE"/>
        </w:rPr>
        <w:t>en</w:t>
      </w:r>
    </w:p>
    <w:p w14:paraId="7BCB96AB" w14:textId="361E83F3" w:rsidR="00584762" w:rsidRDefault="00783B95" w:rsidP="002E6BF0">
      <w:pPr>
        <w:ind w:left="5673" w:hanging="5673"/>
        <w:rPr>
          <w:lang w:val="de-DE"/>
        </w:rPr>
      </w:pPr>
      <w:r w:rsidRPr="00783B95">
        <w:rPr>
          <w:rFonts w:ascii="Cambria Math" w:hAnsi="Cambria Math" w:cs="Cambria Math"/>
          <w:lang w:val="de-DE"/>
        </w:rPr>
        <w:t>⇔</w:t>
      </w:r>
      <w:r>
        <w:rPr>
          <w:rFonts w:ascii="Cambria Math" w:hAnsi="Cambria Math" w:cs="Cambria Math"/>
          <w:lang w:val="de-DE"/>
        </w:rPr>
        <w:t xml:space="preserve"> </w:t>
      </w:r>
      <w:r w:rsidR="002B1750" w:rsidRPr="006C05A7">
        <w:rPr>
          <w:lang w:val="de-DE"/>
        </w:rPr>
        <w:t xml:space="preserve">ln(P(X=k)) = </w:t>
      </w:r>
      <m:oMath>
        <m:func>
          <m:funcPr>
            <m:ctrlPr>
              <w:rPr>
                <w:rFonts w:ascii="Cambria Math" w:hAnsi="Cambria Math"/>
                <w:i/>
                <w:lang w:val="de-DE"/>
              </w:rPr>
            </m:ctrlPr>
          </m:funcPr>
          <m:fName>
            <m:r>
              <m:rPr>
                <m:sty m:val="p"/>
              </m:rPr>
              <w:rPr>
                <w:rFonts w:ascii="Cambria Math" w:hAnsi="Cambria Math"/>
                <w:lang w:val="de-DE"/>
              </w:rPr>
              <m:t>ln</m:t>
            </m:r>
          </m:fName>
          <m:e>
            <m:d>
              <m:dPr>
                <m:ctrlPr>
                  <w:rPr>
                    <w:rFonts w:ascii="Cambria Math" w:hAnsi="Cambria Math"/>
                    <w:i/>
                    <w:lang w:val="de-DE"/>
                  </w:rPr>
                </m:ctrlPr>
              </m:dPr>
              <m:e>
                <m:d>
                  <m:dPr>
                    <m:ctrlPr>
                      <w:rPr>
                        <w:rFonts w:ascii="Cambria Math" w:hAnsi="Cambria Math"/>
                        <w:i/>
                        <w:lang w:val="de-DE"/>
                      </w:rPr>
                    </m:ctrlPr>
                  </m:dPr>
                  <m:e>
                    <m:f>
                      <m:fPr>
                        <m:type m:val="noBar"/>
                        <m:ctrlPr>
                          <w:rPr>
                            <w:rFonts w:ascii="Cambria Math" w:hAnsi="Cambria Math"/>
                            <w:i/>
                            <w:lang w:val="de-DE"/>
                          </w:rPr>
                        </m:ctrlPr>
                      </m:fPr>
                      <m:num>
                        <m:r>
                          <w:rPr>
                            <w:rFonts w:ascii="Cambria Math" w:hAnsi="Cambria Math"/>
                          </w:rPr>
                          <m:t>n</m:t>
                        </m:r>
                      </m:num>
                      <m:den>
                        <m:r>
                          <w:rPr>
                            <w:rFonts w:ascii="Cambria Math" w:hAnsi="Cambria Math"/>
                          </w:rPr>
                          <m:t>k</m:t>
                        </m:r>
                      </m:den>
                    </m:f>
                  </m:e>
                </m:d>
              </m:e>
            </m:d>
          </m:e>
        </m:func>
        <m:r>
          <w:rPr>
            <w:rFonts w:ascii="Cambria Math" w:hAnsi="Cambria Math"/>
            <w:lang w:val="de-DE"/>
          </w:rPr>
          <m:t>+</m:t>
        </m:r>
        <m:func>
          <m:funcPr>
            <m:ctrlPr>
              <w:rPr>
                <w:rFonts w:ascii="Cambria Math" w:hAnsi="Cambria Math"/>
                <w:lang w:val="de-DE"/>
              </w:rPr>
            </m:ctrlPr>
          </m:funcPr>
          <m:fName>
            <m:r>
              <m:rPr>
                <m:sty m:val="p"/>
              </m:rPr>
              <w:rPr>
                <w:rFonts w:ascii="Cambria Math" w:hAnsi="Cambria Math"/>
                <w:lang w:val="de-DE"/>
              </w:rPr>
              <m:t>ln</m:t>
            </m:r>
          </m:fName>
          <m:e>
            <m:d>
              <m:dPr>
                <m:ctrlPr>
                  <w:rPr>
                    <w:rFonts w:ascii="Cambria Math" w:hAnsi="Cambria Math"/>
                    <w:i/>
                    <w:lang w:val="de-DE"/>
                  </w:rPr>
                </m:ctrlPr>
              </m:dPr>
              <m:e>
                <m:sSup>
                  <m:sSupPr>
                    <m:ctrlPr>
                      <w:rPr>
                        <w:rFonts w:ascii="Cambria Math" w:hAnsi="Cambria Math"/>
                        <w:lang w:val="de-DE"/>
                      </w:rPr>
                    </m:ctrlPr>
                  </m:sSupPr>
                  <m:e>
                    <m:r>
                      <w:rPr>
                        <w:rFonts w:ascii="Cambria Math" w:hAnsi="Cambria Math"/>
                      </w:rPr>
                      <m:t>p</m:t>
                    </m:r>
                  </m:e>
                  <m:sup>
                    <m:r>
                      <w:rPr>
                        <w:rFonts w:ascii="Cambria Math" w:hAnsi="Cambria Math"/>
                      </w:rPr>
                      <m:t>k</m:t>
                    </m:r>
                  </m:sup>
                </m:sSup>
              </m:e>
            </m:d>
          </m:e>
        </m:func>
        <m:r>
          <w:rPr>
            <w:rFonts w:ascii="Cambria Math" w:hAnsi="Cambria Math"/>
            <w:lang w:val="de-DE"/>
          </w:rPr>
          <m:t>+</m:t>
        </m:r>
        <m:sSup>
          <m:sSupPr>
            <m:ctrlPr>
              <w:rPr>
                <w:rFonts w:ascii="Cambria Math" w:hAnsi="Cambria Math"/>
                <w:lang w:val="de-DE"/>
              </w:rPr>
            </m:ctrlPr>
          </m:sSupPr>
          <m:e>
            <m:r>
              <m:rPr>
                <m:sty m:val="p"/>
              </m:rPr>
              <w:rPr>
                <w:rFonts w:ascii="Cambria Math" w:hAnsi="Cambria Math"/>
                <w:lang w:val="de-DE"/>
              </w:rPr>
              <m:t>ln⁡</m:t>
            </m:r>
            <m:r>
              <w:rPr>
                <w:rFonts w:ascii="Cambria Math" w:hAnsi="Cambria Math"/>
                <w:lang w:val="de-DE"/>
              </w:rPr>
              <m:t>(</m:t>
            </m:r>
            <m:d>
              <m:dPr>
                <m:ctrlPr>
                  <w:rPr>
                    <w:rFonts w:ascii="Cambria Math" w:hAnsi="Cambria Math"/>
                    <w:lang w:val="de-DE"/>
                  </w:rPr>
                </m:ctrlPr>
              </m:dPr>
              <m:e>
                <m:r>
                  <w:rPr>
                    <w:rFonts w:ascii="Cambria Math" w:hAnsi="Cambria Math"/>
                    <w:lang w:val="de-DE"/>
                  </w:rPr>
                  <m:t>1-</m:t>
                </m:r>
                <m:r>
                  <w:rPr>
                    <w:rFonts w:ascii="Cambria Math" w:hAnsi="Cambria Math"/>
                  </w:rPr>
                  <m:t>p</m:t>
                </m:r>
              </m:e>
            </m:d>
          </m:e>
          <m:sup>
            <m:r>
              <w:rPr>
                <w:rFonts w:ascii="Cambria Math" w:hAnsi="Cambria Math"/>
              </w:rPr>
              <m:t>n</m:t>
            </m:r>
            <m:r>
              <w:rPr>
                <w:rFonts w:ascii="Cambria Math" w:hAnsi="Cambria Math"/>
                <w:lang w:val="de-DE"/>
              </w:rPr>
              <m:t>-</m:t>
            </m:r>
            <m:r>
              <w:rPr>
                <w:rFonts w:ascii="Cambria Math" w:hAnsi="Cambria Math"/>
              </w:rPr>
              <m:t>k</m:t>
            </m:r>
          </m:sup>
        </m:sSup>
        <m:r>
          <w:rPr>
            <w:rFonts w:ascii="Cambria Math" w:hAnsi="Cambria Math"/>
            <w:lang w:val="de-DE"/>
          </w:rPr>
          <m:t>)</m:t>
        </m:r>
      </m:oMath>
      <w:r w:rsidR="006C05A7" w:rsidRPr="006C05A7">
        <w:rPr>
          <w:lang w:val="de-DE"/>
        </w:rPr>
        <w:tab/>
      </w:r>
      <w:r w:rsidR="006C05A7">
        <w:rPr>
          <w:lang w:val="de-DE"/>
        </w:rPr>
        <w:t>| Angewandte Logarithmusregel:</w:t>
      </w:r>
      <w:r w:rsidR="002E6BF0">
        <w:rPr>
          <w:lang w:val="de-DE"/>
        </w:rPr>
        <w:br/>
      </w:r>
      <w:r w:rsidR="006C05A7" w:rsidRPr="006C05A7">
        <w:rPr>
          <w:lang w:val="de-DE"/>
        </w:rPr>
        <w:t xml:space="preserve"> </w:t>
      </w:r>
      <m:oMath>
        <m:func>
          <m:funcPr>
            <m:ctrlPr>
              <w:rPr>
                <w:rFonts w:ascii="Cambria Math" w:hAnsi="Cambria Math"/>
                <w:i/>
                <w:lang w:val="de-DE"/>
              </w:rPr>
            </m:ctrlPr>
          </m:funcPr>
          <m:fName>
            <m:r>
              <m:rPr>
                <m:sty m:val="p"/>
              </m:rPr>
              <w:rPr>
                <w:rFonts w:ascii="Cambria Math" w:hAnsi="Cambria Math"/>
                <w:lang w:val="de-DE"/>
              </w:rPr>
              <m:t>ln</m:t>
            </m:r>
          </m:fName>
          <m:e>
            <m:d>
              <m:dPr>
                <m:ctrlPr>
                  <w:rPr>
                    <w:rFonts w:ascii="Cambria Math" w:hAnsi="Cambria Math"/>
                    <w:i/>
                    <w:lang w:val="de-DE"/>
                  </w:rPr>
                </m:ctrlPr>
              </m:dPr>
              <m:e>
                <m:r>
                  <w:rPr>
                    <w:rFonts w:ascii="Cambria Math" w:hAnsi="Cambria Math"/>
                    <w:lang w:val="de-DE"/>
                  </w:rPr>
                  <m:t>a*b</m:t>
                </m:r>
              </m:e>
            </m:d>
          </m:e>
        </m:func>
        <m:r>
          <w:rPr>
            <w:rFonts w:ascii="Cambria Math" w:hAnsi="Cambria Math"/>
            <w:lang w:val="de-DE"/>
          </w:rPr>
          <m:t>=</m:t>
        </m:r>
        <m:func>
          <m:funcPr>
            <m:ctrlPr>
              <w:rPr>
                <w:rFonts w:ascii="Cambria Math" w:hAnsi="Cambria Math"/>
                <w:i/>
                <w:lang w:val="de-DE"/>
              </w:rPr>
            </m:ctrlPr>
          </m:funcPr>
          <m:fName>
            <m:r>
              <m:rPr>
                <m:sty m:val="p"/>
              </m:rPr>
              <w:rPr>
                <w:rFonts w:ascii="Cambria Math" w:hAnsi="Cambria Math"/>
                <w:lang w:val="de-DE"/>
              </w:rPr>
              <m:t>ln</m:t>
            </m:r>
          </m:fName>
          <m:e>
            <m:d>
              <m:dPr>
                <m:ctrlPr>
                  <w:rPr>
                    <w:rFonts w:ascii="Cambria Math" w:hAnsi="Cambria Math"/>
                    <w:i/>
                    <w:lang w:val="de-DE"/>
                  </w:rPr>
                </m:ctrlPr>
              </m:dPr>
              <m:e>
                <m:r>
                  <w:rPr>
                    <w:rFonts w:ascii="Cambria Math" w:hAnsi="Cambria Math"/>
                    <w:lang w:val="de-DE"/>
                  </w:rPr>
                  <m:t>a</m:t>
                </m:r>
              </m:e>
            </m:d>
          </m:e>
        </m:func>
        <m:r>
          <w:rPr>
            <w:rFonts w:ascii="Cambria Math" w:hAnsi="Cambria Math"/>
            <w:lang w:val="de-DE"/>
          </w:rPr>
          <m:t>+</m:t>
        </m:r>
        <m:r>
          <m:rPr>
            <m:sty m:val="p"/>
          </m:rPr>
          <w:rPr>
            <w:rFonts w:ascii="Cambria Math" w:hAnsi="Cambria Math"/>
            <w:lang w:val="de-DE"/>
          </w:rPr>
          <m:t>ln⁡</m:t>
        </m:r>
        <m:r>
          <w:rPr>
            <w:rFonts w:ascii="Cambria Math" w:hAnsi="Cambria Math"/>
            <w:lang w:val="de-DE"/>
          </w:rPr>
          <m:t>(b)</m:t>
        </m:r>
      </m:oMath>
    </w:p>
    <w:p w14:paraId="14FD6AF4" w14:textId="02D72C5C" w:rsidR="00A85657" w:rsidRDefault="00783B95" w:rsidP="003E3925">
      <w:pPr>
        <w:ind w:left="5673" w:hanging="5673"/>
        <w:rPr>
          <w:lang w:val="de-DE"/>
        </w:rPr>
      </w:pPr>
      <w:r w:rsidRPr="00783B95">
        <w:rPr>
          <w:rFonts w:ascii="Cambria Math" w:hAnsi="Cambria Math" w:cs="Cambria Math"/>
          <w:lang w:val="de-DE"/>
        </w:rPr>
        <w:t xml:space="preserve">⇔ </w:t>
      </w:r>
      <w:r w:rsidR="002E6BF0" w:rsidRPr="006C05A7">
        <w:rPr>
          <w:lang w:val="de-DE"/>
        </w:rPr>
        <w:t xml:space="preserve">ln(P(X=k)) = </w:t>
      </w:r>
      <m:oMath>
        <m:func>
          <m:funcPr>
            <m:ctrlPr>
              <w:rPr>
                <w:rFonts w:ascii="Cambria Math" w:hAnsi="Cambria Math"/>
                <w:i/>
                <w:lang w:val="de-DE"/>
              </w:rPr>
            </m:ctrlPr>
          </m:funcPr>
          <m:fName>
            <m:r>
              <m:rPr>
                <m:sty m:val="p"/>
              </m:rPr>
              <w:rPr>
                <w:rFonts w:ascii="Cambria Math" w:hAnsi="Cambria Math"/>
                <w:lang w:val="de-DE"/>
              </w:rPr>
              <m:t>ln</m:t>
            </m:r>
          </m:fName>
          <m:e>
            <m:d>
              <m:dPr>
                <m:ctrlPr>
                  <w:rPr>
                    <w:rFonts w:ascii="Cambria Math" w:hAnsi="Cambria Math"/>
                    <w:i/>
                    <w:lang w:val="de-DE"/>
                  </w:rPr>
                </m:ctrlPr>
              </m:dPr>
              <m:e>
                <m:d>
                  <m:dPr>
                    <m:ctrlPr>
                      <w:rPr>
                        <w:rFonts w:ascii="Cambria Math" w:hAnsi="Cambria Math"/>
                        <w:i/>
                        <w:lang w:val="de-DE"/>
                      </w:rPr>
                    </m:ctrlPr>
                  </m:dPr>
                  <m:e>
                    <m:f>
                      <m:fPr>
                        <m:type m:val="noBar"/>
                        <m:ctrlPr>
                          <w:rPr>
                            <w:rFonts w:ascii="Cambria Math" w:hAnsi="Cambria Math"/>
                            <w:i/>
                            <w:lang w:val="de-DE"/>
                          </w:rPr>
                        </m:ctrlPr>
                      </m:fPr>
                      <m:num>
                        <m:r>
                          <w:rPr>
                            <w:rFonts w:ascii="Cambria Math" w:hAnsi="Cambria Math"/>
                          </w:rPr>
                          <m:t>n</m:t>
                        </m:r>
                      </m:num>
                      <m:den>
                        <m:r>
                          <w:rPr>
                            <w:rFonts w:ascii="Cambria Math" w:hAnsi="Cambria Math"/>
                          </w:rPr>
                          <m:t>k</m:t>
                        </m:r>
                      </m:den>
                    </m:f>
                  </m:e>
                </m:d>
              </m:e>
            </m:d>
          </m:e>
        </m:func>
        <m:r>
          <w:rPr>
            <w:rFonts w:ascii="Cambria Math" w:hAnsi="Cambria Math"/>
            <w:lang w:val="de-DE"/>
          </w:rPr>
          <m:t>+</m:t>
        </m:r>
        <m:func>
          <m:funcPr>
            <m:ctrlPr>
              <w:rPr>
                <w:rFonts w:ascii="Cambria Math" w:hAnsi="Cambria Math"/>
                <w:lang w:val="de-DE"/>
              </w:rPr>
            </m:ctrlPr>
          </m:funcPr>
          <m:fName>
            <m:r>
              <m:rPr>
                <m:sty m:val="p"/>
              </m:rPr>
              <w:rPr>
                <w:rFonts w:ascii="Cambria Math" w:hAnsi="Cambria Math"/>
                <w:lang w:val="de-DE"/>
              </w:rPr>
              <m:t>k*ln</m:t>
            </m:r>
          </m:fName>
          <m:e>
            <m:d>
              <m:dPr>
                <m:ctrlPr>
                  <w:rPr>
                    <w:rFonts w:ascii="Cambria Math" w:hAnsi="Cambria Math"/>
                    <w:i/>
                    <w:lang w:val="de-DE"/>
                  </w:rPr>
                </m:ctrlPr>
              </m:dPr>
              <m:e>
                <m:r>
                  <m:rPr>
                    <m:sty m:val="p"/>
                  </m:rPr>
                  <w:rPr>
                    <w:rFonts w:ascii="Cambria Math" w:hAnsi="Cambria Math"/>
                    <w:lang w:val="de-DE"/>
                  </w:rPr>
                  <m:t>p</m:t>
                </m:r>
              </m:e>
            </m:d>
          </m:e>
        </m:func>
        <m:r>
          <w:rPr>
            <w:rFonts w:ascii="Cambria Math" w:hAnsi="Cambria Math"/>
            <w:lang w:val="de-DE"/>
          </w:rPr>
          <m:t>+</m:t>
        </m:r>
        <m:d>
          <m:dPr>
            <m:ctrlPr>
              <w:rPr>
                <w:rFonts w:ascii="Cambria Math" w:hAnsi="Cambria Math"/>
                <w:lang w:val="de-DE"/>
              </w:rPr>
            </m:ctrlPr>
          </m:dPr>
          <m:e>
            <m:r>
              <m:rPr>
                <m:sty m:val="p"/>
              </m:rPr>
              <w:rPr>
                <w:rFonts w:ascii="Cambria Math" w:hAnsi="Cambria Math"/>
                <w:lang w:val="de-DE"/>
              </w:rPr>
              <m:t>n-k</m:t>
            </m:r>
          </m:e>
        </m:d>
        <m:r>
          <m:rPr>
            <m:sty m:val="p"/>
          </m:rPr>
          <w:rPr>
            <w:rFonts w:ascii="Cambria Math" w:hAnsi="Cambria Math"/>
            <w:lang w:val="de-DE"/>
          </w:rPr>
          <m:t>*ln⁡(1-p)</m:t>
        </m:r>
      </m:oMath>
      <w:r w:rsidR="002E6BF0" w:rsidRPr="006C05A7">
        <w:rPr>
          <w:lang w:val="de-DE"/>
        </w:rPr>
        <w:tab/>
      </w:r>
      <w:r w:rsidR="002E6BF0">
        <w:rPr>
          <w:lang w:val="de-DE"/>
        </w:rPr>
        <w:t>| Angewandte Logarithmusregel:</w:t>
      </w:r>
      <w:r w:rsidR="002E6BF0">
        <w:rPr>
          <w:lang w:val="de-DE"/>
        </w:rPr>
        <w:br/>
      </w:r>
      <w:r w:rsidR="002E6BF0" w:rsidRPr="006C05A7">
        <w:rPr>
          <w:lang w:val="de-DE"/>
        </w:rPr>
        <w:t xml:space="preserve"> </w:t>
      </w:r>
      <m:oMath>
        <m:func>
          <m:funcPr>
            <m:ctrlPr>
              <w:rPr>
                <w:rFonts w:ascii="Cambria Math" w:hAnsi="Cambria Math"/>
                <w:i/>
                <w:lang w:val="de-DE"/>
              </w:rPr>
            </m:ctrlPr>
          </m:funcPr>
          <m:fName>
            <m:r>
              <m:rPr>
                <m:sty m:val="p"/>
              </m:rPr>
              <w:rPr>
                <w:rFonts w:ascii="Cambria Math" w:hAnsi="Cambria Math"/>
                <w:lang w:val="de-DE"/>
              </w:rPr>
              <m:t>ln</m:t>
            </m:r>
          </m:fName>
          <m:e>
            <m:d>
              <m:dPr>
                <m:ctrlPr>
                  <w:rPr>
                    <w:rFonts w:ascii="Cambria Math" w:hAnsi="Cambria Math"/>
                    <w:i/>
                    <w:lang w:val="de-DE"/>
                  </w:rPr>
                </m:ctrlPr>
              </m:dPr>
              <m:e>
                <m:sSup>
                  <m:sSupPr>
                    <m:ctrlPr>
                      <w:rPr>
                        <w:rFonts w:ascii="Cambria Math" w:hAnsi="Cambria Math"/>
                        <w:i/>
                        <w:lang w:val="de-DE"/>
                      </w:rPr>
                    </m:ctrlPr>
                  </m:sSupPr>
                  <m:e>
                    <m:r>
                      <w:rPr>
                        <w:rFonts w:ascii="Cambria Math" w:hAnsi="Cambria Math"/>
                        <w:lang w:val="de-DE"/>
                      </w:rPr>
                      <m:t>a</m:t>
                    </m:r>
                  </m:e>
                  <m:sup>
                    <m:r>
                      <w:rPr>
                        <w:rFonts w:ascii="Cambria Math" w:hAnsi="Cambria Math"/>
                        <w:lang w:val="de-DE"/>
                      </w:rPr>
                      <m:t>b</m:t>
                    </m:r>
                  </m:sup>
                </m:sSup>
              </m:e>
            </m:d>
          </m:e>
        </m:func>
        <m:r>
          <w:rPr>
            <w:rFonts w:ascii="Cambria Math" w:hAnsi="Cambria Math"/>
            <w:lang w:val="de-DE"/>
          </w:rPr>
          <m:t>=</m:t>
        </m:r>
        <m:func>
          <m:funcPr>
            <m:ctrlPr>
              <w:rPr>
                <w:rFonts w:ascii="Cambria Math" w:hAnsi="Cambria Math"/>
                <w:i/>
                <w:lang w:val="de-DE"/>
              </w:rPr>
            </m:ctrlPr>
          </m:funcPr>
          <m:fName>
            <m:r>
              <m:rPr>
                <m:sty m:val="p"/>
              </m:rPr>
              <w:rPr>
                <w:rFonts w:ascii="Cambria Math" w:hAnsi="Cambria Math"/>
                <w:lang w:val="de-DE"/>
              </w:rPr>
              <m:t>b*ln</m:t>
            </m:r>
          </m:fName>
          <m:e>
            <m:d>
              <m:dPr>
                <m:ctrlPr>
                  <w:rPr>
                    <w:rFonts w:ascii="Cambria Math" w:hAnsi="Cambria Math"/>
                    <w:i/>
                    <w:lang w:val="de-DE"/>
                  </w:rPr>
                </m:ctrlPr>
              </m:dPr>
              <m:e>
                <m:r>
                  <w:rPr>
                    <w:rFonts w:ascii="Cambria Math" w:hAnsi="Cambria Math"/>
                    <w:lang w:val="de-DE"/>
                  </w:rPr>
                  <m:t>a</m:t>
                </m:r>
              </m:e>
            </m:d>
          </m:e>
        </m:func>
      </m:oMath>
    </w:p>
    <w:p w14:paraId="230BADBB" w14:textId="5598D64B" w:rsidR="00CF2648" w:rsidRDefault="00CF2648" w:rsidP="003E3925">
      <w:pPr>
        <w:ind w:left="5673" w:hanging="5673"/>
        <w:rPr>
          <w:lang w:val="de-DE"/>
        </w:rPr>
      </w:pPr>
      <w:r>
        <w:rPr>
          <w:lang w:val="de-DE"/>
        </w:rPr>
        <w:t xml:space="preserve"> </w:t>
      </w:r>
      <m:oMath>
        <m:r>
          <m:rPr>
            <m:sty m:val="p"/>
          </m:rPr>
          <w:rPr>
            <w:rFonts w:ascii="Cambria Math" w:hAnsi="Cambria Math" w:cs="Cambria Math"/>
            <w:lang w:val="de-DE"/>
          </w:rPr>
          <m:t>⇔</m:t>
        </m:r>
        <m:r>
          <w:rPr>
            <w:rFonts w:ascii="Cambria Math" w:hAnsi="Cambria Math"/>
            <w:lang w:val="de-DE"/>
          </w:rPr>
          <m:t>P</m:t>
        </m:r>
        <m:d>
          <m:dPr>
            <m:ctrlPr>
              <w:rPr>
                <w:rFonts w:ascii="Cambria Math" w:hAnsi="Cambria Math"/>
                <w:i/>
                <w:lang w:val="de-DE"/>
              </w:rPr>
            </m:ctrlPr>
          </m:dPr>
          <m:e>
            <m:r>
              <w:rPr>
                <w:rFonts w:ascii="Cambria Math" w:hAnsi="Cambria Math"/>
                <w:lang w:val="de-DE"/>
              </w:rPr>
              <m:t>X=k</m:t>
            </m:r>
          </m:e>
        </m:d>
        <m:r>
          <w:rPr>
            <w:rFonts w:ascii="Cambria Math" w:hAnsi="Cambria Math"/>
            <w:lang w:val="de-DE"/>
          </w:rPr>
          <m:t>=</m:t>
        </m:r>
        <m:sSup>
          <m:sSupPr>
            <m:ctrlPr>
              <w:rPr>
                <w:rFonts w:ascii="Cambria Math" w:hAnsi="Cambria Math"/>
                <w:i/>
                <w:lang w:val="de-DE"/>
              </w:rPr>
            </m:ctrlPr>
          </m:sSupPr>
          <m:e>
            <m:r>
              <w:rPr>
                <w:rFonts w:ascii="Cambria Math" w:hAnsi="Cambria Math"/>
                <w:lang w:val="de-DE"/>
              </w:rPr>
              <m:t>e</m:t>
            </m:r>
          </m:e>
          <m:sup>
            <m:func>
              <m:funcPr>
                <m:ctrlPr>
                  <w:rPr>
                    <w:rFonts w:ascii="Cambria Math" w:hAnsi="Cambria Math"/>
                    <w:i/>
                    <w:lang w:val="de-DE"/>
                  </w:rPr>
                </m:ctrlPr>
              </m:funcPr>
              <m:fName>
                <m:r>
                  <m:rPr>
                    <m:sty m:val="p"/>
                  </m:rPr>
                  <w:rPr>
                    <w:rFonts w:ascii="Cambria Math" w:hAnsi="Cambria Math"/>
                    <w:lang w:val="de-DE"/>
                  </w:rPr>
                  <m:t>ln</m:t>
                </m:r>
              </m:fName>
              <m:e>
                <m:d>
                  <m:dPr>
                    <m:ctrlPr>
                      <w:rPr>
                        <w:rFonts w:ascii="Cambria Math" w:hAnsi="Cambria Math"/>
                        <w:i/>
                        <w:lang w:val="de-DE"/>
                      </w:rPr>
                    </m:ctrlPr>
                  </m:dPr>
                  <m:e>
                    <m:d>
                      <m:dPr>
                        <m:ctrlPr>
                          <w:rPr>
                            <w:rFonts w:ascii="Cambria Math" w:hAnsi="Cambria Math"/>
                            <w:i/>
                            <w:lang w:val="de-DE"/>
                          </w:rPr>
                        </m:ctrlPr>
                      </m:dPr>
                      <m:e>
                        <m:f>
                          <m:fPr>
                            <m:type m:val="noBar"/>
                            <m:ctrlPr>
                              <w:rPr>
                                <w:rFonts w:ascii="Cambria Math" w:hAnsi="Cambria Math"/>
                                <w:i/>
                                <w:lang w:val="de-DE"/>
                              </w:rPr>
                            </m:ctrlPr>
                          </m:fPr>
                          <m:num>
                            <m:r>
                              <w:rPr>
                                <w:rFonts w:ascii="Cambria Math" w:hAnsi="Cambria Math"/>
                              </w:rPr>
                              <m:t>n</m:t>
                            </m:r>
                          </m:num>
                          <m:den>
                            <m:r>
                              <w:rPr>
                                <w:rFonts w:ascii="Cambria Math" w:hAnsi="Cambria Math"/>
                              </w:rPr>
                              <m:t>k</m:t>
                            </m:r>
                          </m:den>
                        </m:f>
                      </m:e>
                    </m:d>
                  </m:e>
                </m:d>
              </m:e>
            </m:func>
            <m:r>
              <w:rPr>
                <w:rFonts w:ascii="Cambria Math" w:hAnsi="Cambria Math"/>
                <w:lang w:val="de-DE"/>
              </w:rPr>
              <m:t>+k*</m:t>
            </m:r>
            <m:func>
              <m:funcPr>
                <m:ctrlPr>
                  <w:rPr>
                    <w:rFonts w:ascii="Cambria Math" w:hAnsi="Cambria Math"/>
                    <w:i/>
                    <w:lang w:val="de-DE"/>
                  </w:rPr>
                </m:ctrlPr>
              </m:funcPr>
              <m:fName>
                <m:r>
                  <m:rPr>
                    <m:sty m:val="p"/>
                  </m:rPr>
                  <w:rPr>
                    <w:rFonts w:ascii="Cambria Math" w:hAnsi="Cambria Math"/>
                    <w:lang w:val="de-DE"/>
                  </w:rPr>
                  <m:t>ln</m:t>
                </m:r>
              </m:fName>
              <m:e>
                <m:d>
                  <m:dPr>
                    <m:ctrlPr>
                      <w:rPr>
                        <w:rFonts w:ascii="Cambria Math" w:hAnsi="Cambria Math"/>
                        <w:i/>
                        <w:lang w:val="de-DE"/>
                      </w:rPr>
                    </m:ctrlPr>
                  </m:dPr>
                  <m:e>
                    <m:r>
                      <w:rPr>
                        <w:rFonts w:ascii="Cambria Math" w:hAnsi="Cambria Math"/>
                        <w:lang w:val="de-DE"/>
                      </w:rPr>
                      <m:t>p</m:t>
                    </m:r>
                  </m:e>
                </m:d>
              </m:e>
            </m:func>
            <m:r>
              <w:rPr>
                <w:rFonts w:ascii="Cambria Math" w:hAnsi="Cambria Math"/>
                <w:lang w:val="de-DE"/>
              </w:rPr>
              <m:t>+</m:t>
            </m:r>
            <m:d>
              <m:dPr>
                <m:ctrlPr>
                  <w:rPr>
                    <w:rFonts w:ascii="Cambria Math" w:hAnsi="Cambria Math"/>
                    <w:i/>
                    <w:lang w:val="de-DE"/>
                  </w:rPr>
                </m:ctrlPr>
              </m:dPr>
              <m:e>
                <m:r>
                  <w:rPr>
                    <w:rFonts w:ascii="Cambria Math" w:hAnsi="Cambria Math"/>
                    <w:lang w:val="de-DE"/>
                  </w:rPr>
                  <m:t>n-k</m:t>
                </m:r>
              </m:e>
            </m:d>
            <m:r>
              <w:rPr>
                <w:rFonts w:ascii="Cambria Math" w:hAnsi="Cambria Math"/>
                <w:lang w:val="de-DE"/>
              </w:rPr>
              <m:t>*</m:t>
            </m:r>
            <m:func>
              <m:funcPr>
                <m:ctrlPr>
                  <w:rPr>
                    <w:rFonts w:ascii="Cambria Math" w:hAnsi="Cambria Math"/>
                    <w:lang w:val="de-DE"/>
                  </w:rPr>
                </m:ctrlPr>
              </m:funcPr>
              <m:fName>
                <m:r>
                  <m:rPr>
                    <m:sty m:val="p"/>
                  </m:rPr>
                  <w:rPr>
                    <w:rFonts w:ascii="Cambria Math" w:hAnsi="Cambria Math"/>
                    <w:lang w:val="de-DE"/>
                  </w:rPr>
                  <m:t>ln</m:t>
                </m:r>
                <m:ctrlPr>
                  <w:rPr>
                    <w:rFonts w:ascii="Cambria Math" w:hAnsi="Cambria Math"/>
                    <w:i/>
                    <w:lang w:val="de-DE"/>
                  </w:rPr>
                </m:ctrlPr>
              </m:fName>
              <m:e>
                <m:d>
                  <m:dPr>
                    <m:ctrlPr>
                      <w:rPr>
                        <w:rFonts w:ascii="Cambria Math" w:hAnsi="Cambria Math"/>
                        <w:i/>
                        <w:lang w:val="de-DE"/>
                      </w:rPr>
                    </m:ctrlPr>
                  </m:dPr>
                  <m:e>
                    <m:r>
                      <w:rPr>
                        <w:rFonts w:ascii="Cambria Math" w:hAnsi="Cambria Math"/>
                        <w:lang w:val="de-DE"/>
                      </w:rPr>
                      <m:t>1-p</m:t>
                    </m:r>
                  </m:e>
                </m:d>
              </m:e>
            </m:func>
          </m:sup>
        </m:sSup>
      </m:oMath>
      <w:r>
        <w:rPr>
          <w:lang w:val="de-DE"/>
        </w:rPr>
        <w:tab/>
        <w:t>| Beide Seiten exponentieren</w:t>
      </w:r>
    </w:p>
    <w:p w14:paraId="6659BF86" w14:textId="77777777" w:rsidR="005071D7" w:rsidRDefault="005071D7" w:rsidP="003E3925">
      <w:pPr>
        <w:ind w:left="5673" w:hanging="5673"/>
        <w:rPr>
          <w:lang w:val="de-DE"/>
        </w:rPr>
      </w:pPr>
    </w:p>
    <w:p w14:paraId="79EAC137" w14:textId="5A7C7D45" w:rsidR="005071D7" w:rsidRPr="005071D7" w:rsidRDefault="005071D7" w:rsidP="00EB67BC">
      <w:pPr>
        <w:spacing w:line="276" w:lineRule="auto"/>
        <w:ind w:left="5673" w:hanging="5673"/>
        <w:rPr>
          <w:b/>
          <w:bCs/>
          <w:lang w:val="de-DE"/>
        </w:rPr>
      </w:pPr>
      <w:r w:rsidRPr="005071D7">
        <w:rPr>
          <w:b/>
          <w:bCs/>
          <w:lang w:val="de-DE"/>
        </w:rPr>
        <w:t>Vorteil</w:t>
      </w:r>
      <w:r w:rsidR="00B578B7">
        <w:rPr>
          <w:b/>
          <w:bCs/>
          <w:lang w:val="de-DE"/>
        </w:rPr>
        <w:t>e</w:t>
      </w:r>
      <w:r w:rsidR="000C28D2">
        <w:rPr>
          <w:b/>
          <w:bCs/>
          <w:lang w:val="de-DE"/>
        </w:rPr>
        <w:t xml:space="preserve"> </w:t>
      </w:r>
      <w:r w:rsidRPr="005071D7">
        <w:rPr>
          <w:b/>
          <w:bCs/>
          <w:lang w:val="de-DE"/>
        </w:rPr>
        <w:t>der logarithmischen Darstellung:</w:t>
      </w:r>
    </w:p>
    <w:p w14:paraId="594B9F4C" w14:textId="66E1C603" w:rsidR="0012329D" w:rsidRDefault="005B4991" w:rsidP="00AF306F">
      <w:pPr>
        <w:spacing w:line="276" w:lineRule="auto"/>
        <w:rPr>
          <w:lang w:val="de-DE"/>
        </w:rPr>
      </w:pPr>
      <w:r w:rsidRPr="00AF306F">
        <w:rPr>
          <w:lang w:val="de-DE"/>
        </w:rPr>
        <w:t xml:space="preserve">Die sehr große Zahl </w:t>
      </w:r>
      <m:oMath>
        <m:d>
          <m:dPr>
            <m:ctrlPr>
              <w:rPr>
                <w:rFonts w:ascii="Cambria Math" w:hAnsi="Cambria Math"/>
                <w:i/>
                <w:lang w:val="de-DE"/>
              </w:rPr>
            </m:ctrlPr>
          </m:dPr>
          <m:e>
            <m:f>
              <m:fPr>
                <m:type m:val="noBar"/>
                <m:ctrlPr>
                  <w:rPr>
                    <w:rFonts w:ascii="Cambria Math" w:hAnsi="Cambria Math"/>
                    <w:i/>
                    <w:lang w:val="de-DE"/>
                  </w:rPr>
                </m:ctrlPr>
              </m:fPr>
              <m:num>
                <m:r>
                  <w:rPr>
                    <w:rFonts w:ascii="Cambria Math" w:hAnsi="Cambria Math"/>
                  </w:rPr>
                  <m:t>n</m:t>
                </m:r>
              </m:num>
              <m:den>
                <m:r>
                  <w:rPr>
                    <w:rFonts w:ascii="Cambria Math" w:hAnsi="Cambria Math"/>
                  </w:rPr>
                  <m:t>k</m:t>
                </m:r>
              </m:den>
            </m:f>
          </m:e>
        </m:d>
      </m:oMath>
      <w:r w:rsidRPr="00AF306F">
        <w:rPr>
          <w:lang w:val="de-DE"/>
        </w:rPr>
        <w:t xml:space="preserve"> wird nicht direkt mit einer Fließkommazahl verrechnet, sondern durch Anwenden des natürlichen Logarithmus zunächst </w:t>
      </w:r>
      <w:r w:rsidR="00A63CFC" w:rsidRPr="00AF306F">
        <w:rPr>
          <w:lang w:val="de-DE"/>
        </w:rPr>
        <w:t>in eine deutlich kleinere Zahl umgewandelt</w:t>
      </w:r>
      <w:r w:rsidR="00EB67BC" w:rsidRPr="00AF306F">
        <w:rPr>
          <w:lang w:val="de-DE"/>
        </w:rPr>
        <w:t xml:space="preserve">. Hierdurch werden </w:t>
      </w:r>
      <w:r w:rsidR="00EB67BC" w:rsidRPr="00904028">
        <w:rPr>
          <w:i/>
          <w:iCs/>
          <w:lang w:val="de-DE"/>
        </w:rPr>
        <w:t>OverflowError</w:t>
      </w:r>
      <w:r w:rsidR="00EB67BC" w:rsidRPr="00AF306F">
        <w:rPr>
          <w:lang w:val="de-DE"/>
        </w:rPr>
        <w:t>s vermieden</w:t>
      </w:r>
      <w:r w:rsidR="00AF306F" w:rsidRPr="00AF306F">
        <w:rPr>
          <w:lang w:val="de-DE"/>
        </w:rPr>
        <w:t>.</w:t>
      </w:r>
      <w:r w:rsidR="00561F0A">
        <w:rPr>
          <w:lang w:val="de-DE"/>
        </w:rPr>
        <w:t xml:space="preserve"> </w:t>
      </w:r>
      <w:r w:rsidR="00B578B7">
        <w:rPr>
          <w:lang w:val="de-DE"/>
        </w:rPr>
        <w:t xml:space="preserve">Außerdem </w:t>
      </w:r>
      <w:r w:rsidR="00DA1829">
        <w:rPr>
          <w:lang w:val="de-DE"/>
        </w:rPr>
        <w:t xml:space="preserve">ist das Berechnen der Summen von Logarithmen numerisch stabiler als das </w:t>
      </w:r>
      <w:r w:rsidR="004B0E2F">
        <w:rPr>
          <w:lang w:val="de-DE"/>
        </w:rPr>
        <w:t xml:space="preserve">direkte </w:t>
      </w:r>
      <w:r w:rsidR="00DA1829">
        <w:rPr>
          <w:lang w:val="de-DE"/>
        </w:rPr>
        <w:t>Berechnen des Produk</w:t>
      </w:r>
      <w:r w:rsidR="004B0E2F">
        <w:rPr>
          <w:lang w:val="de-DE"/>
        </w:rPr>
        <w:t xml:space="preserve">ts. Die Multiplikation einer sehr großen Zahl </w:t>
      </w:r>
      <w:r w:rsidR="00904028">
        <w:rPr>
          <w:lang w:val="de-DE"/>
        </w:rPr>
        <w:t>mit einer sehr kleinen Zahl</w:t>
      </w:r>
      <w:r w:rsidR="004B0E2F">
        <w:rPr>
          <w:lang w:val="de-DE"/>
        </w:rPr>
        <w:t xml:space="preserve"> </w:t>
      </w:r>
      <w:r w:rsidR="00B813A7">
        <w:rPr>
          <w:lang w:val="de-DE"/>
        </w:rPr>
        <w:t>kann zu erheblichen Ungenauigkeiten führen, die in der logarithmischen Darstellung nicht auftreten.</w:t>
      </w:r>
    </w:p>
    <w:p w14:paraId="210FE72C" w14:textId="7F52FA07" w:rsidR="0012329D" w:rsidRPr="00AF306F" w:rsidRDefault="0012329D" w:rsidP="00AF306F">
      <w:pPr>
        <w:spacing w:line="276" w:lineRule="auto"/>
        <w:rPr>
          <w:lang w:val="de-DE"/>
        </w:rPr>
      </w:pPr>
      <w:r>
        <w:rPr>
          <w:lang w:val="de-DE"/>
        </w:rPr>
        <w:t xml:space="preserve">Die logarithmische Darstellung hat zur Folge, dass die Sonderfälle </w:t>
      </w:r>
      <w:r w:rsidR="00904028">
        <w:rPr>
          <w:lang w:val="de-DE"/>
        </w:rPr>
        <w:t xml:space="preserve">p = 0 und p = 1 abgefangen werden müssen, um </w:t>
      </w:r>
      <m:oMath>
        <m:func>
          <m:funcPr>
            <m:ctrlPr>
              <w:rPr>
                <w:rFonts w:ascii="Cambria Math" w:hAnsi="Cambria Math"/>
                <w:i/>
                <w:lang w:val="de-DE"/>
              </w:rPr>
            </m:ctrlPr>
          </m:funcPr>
          <m:fName>
            <m:r>
              <m:rPr>
                <m:sty m:val="p"/>
              </m:rPr>
              <w:rPr>
                <w:rFonts w:ascii="Cambria Math" w:hAnsi="Cambria Math"/>
                <w:lang w:val="de-DE"/>
              </w:rPr>
              <m:t>ln</m:t>
            </m:r>
          </m:fName>
          <m:e>
            <m:d>
              <m:dPr>
                <m:ctrlPr>
                  <w:rPr>
                    <w:rFonts w:ascii="Cambria Math" w:hAnsi="Cambria Math"/>
                    <w:i/>
                    <w:lang w:val="de-DE"/>
                  </w:rPr>
                </m:ctrlPr>
              </m:dPr>
              <m:e>
                <m:r>
                  <w:rPr>
                    <w:rFonts w:ascii="Cambria Math" w:hAnsi="Cambria Math"/>
                    <w:lang w:val="de-DE"/>
                  </w:rPr>
                  <m:t>0</m:t>
                </m:r>
              </m:e>
            </m:d>
          </m:e>
        </m:func>
      </m:oMath>
      <w:r w:rsidR="00904028">
        <w:rPr>
          <w:lang w:val="de-DE"/>
        </w:rPr>
        <w:t xml:space="preserve"> zu vermeiden (0 ist außerhalb der Definitionsmenge von ln()).</w:t>
      </w:r>
    </w:p>
    <w:p w14:paraId="167D07A4" w14:textId="77777777" w:rsidR="00A63CFC" w:rsidRPr="00AF306F" w:rsidRDefault="00A63CFC" w:rsidP="00AF306F">
      <w:pPr>
        <w:rPr>
          <w:lang w:val="de-DE"/>
        </w:rPr>
      </w:pPr>
    </w:p>
    <w:p w14:paraId="1998DA1F" w14:textId="0E4FFA4B" w:rsidR="00D6293A" w:rsidRDefault="00BA2096" w:rsidP="00D6293A">
      <w:pPr>
        <w:pStyle w:val="berschrift3"/>
        <w:rPr>
          <w:lang w:val="de-DE"/>
        </w:rPr>
      </w:pPr>
      <w:bookmarkStart w:id="6" w:name="_Toc164108408"/>
      <w:r>
        <w:rPr>
          <w:lang w:val="de-DE"/>
        </w:rPr>
        <w:t>Möglichkeiten zur Modellierung der Regeln</w:t>
      </w:r>
      <w:bookmarkEnd w:id="6"/>
    </w:p>
    <w:p w14:paraId="6881FDC2" w14:textId="17217BCB" w:rsidR="005139EF" w:rsidRDefault="00D35338" w:rsidP="00E52933">
      <w:pPr>
        <w:spacing w:before="240" w:line="276" w:lineRule="auto"/>
        <w:rPr>
          <w:lang w:val="de-DE"/>
        </w:rPr>
      </w:pPr>
      <w:r>
        <w:rPr>
          <w:lang w:val="de-DE"/>
        </w:rPr>
        <w:t xml:space="preserve">Bei der Simulation eines Laubblasvorgangs </w:t>
      </w:r>
      <w:r w:rsidR="00CB4184">
        <w:rPr>
          <w:lang w:val="de-DE"/>
        </w:rPr>
        <w:t xml:space="preserve">muss mit den probabilistischen Regeln angemessen umgegangen werden. Hierfür </w:t>
      </w:r>
      <w:r>
        <w:rPr>
          <w:lang w:val="de-DE"/>
        </w:rPr>
        <w:t xml:space="preserve">existieren </w:t>
      </w:r>
      <w:r w:rsidR="00CB4184">
        <w:rPr>
          <w:lang w:val="de-DE"/>
        </w:rPr>
        <w:t>unter anderem diese Möglichkeiten:</w:t>
      </w:r>
    </w:p>
    <w:p w14:paraId="3119C35B" w14:textId="3D007FB2" w:rsidR="00914712" w:rsidRDefault="00914712" w:rsidP="00F12FC4">
      <w:pPr>
        <w:pStyle w:val="Listenabsatz"/>
        <w:numPr>
          <w:ilvl w:val="0"/>
          <w:numId w:val="3"/>
        </w:numPr>
        <w:spacing w:before="240" w:line="276" w:lineRule="auto"/>
        <w:rPr>
          <w:noProof/>
          <w:lang w:val="de-DE"/>
        </w:rPr>
      </w:pPr>
      <w:r w:rsidRPr="00B63085">
        <w:rPr>
          <w:b/>
          <w:bCs/>
          <w:noProof/>
          <w:lang w:val="de-DE"/>
        </w:rPr>
        <w:t>Tatsächliche Simulation des Zufalls:</w:t>
      </w:r>
      <w:r w:rsidR="00437D30" w:rsidRPr="00B63085">
        <w:rPr>
          <w:b/>
          <w:bCs/>
          <w:noProof/>
          <w:lang w:val="de-DE"/>
        </w:rPr>
        <w:br/>
      </w:r>
      <w:r w:rsidR="00641CFB">
        <w:rPr>
          <w:noProof/>
          <w:lang w:val="de-DE"/>
        </w:rPr>
        <w:t xml:space="preserve">In den folgenden Schritten wird </w:t>
      </w:r>
      <w:r w:rsidR="00274E1B">
        <w:rPr>
          <w:noProof/>
          <w:lang w:val="de-DE"/>
        </w:rPr>
        <w:t>mit den zuvor definierten Bernoulli-Experimenten gearbeitet, die für den Regelfall (Feld 0, A und B sind vorhanden und keine Randfelder) gelten.</w:t>
      </w:r>
    </w:p>
    <w:p w14:paraId="4926F9C5" w14:textId="72BACE6E" w:rsidR="00914712" w:rsidRPr="00914712" w:rsidRDefault="00914712" w:rsidP="00F12FC4">
      <w:pPr>
        <w:pStyle w:val="Listenabsatz"/>
        <w:numPr>
          <w:ilvl w:val="0"/>
          <w:numId w:val="4"/>
        </w:numPr>
        <w:spacing w:before="240" w:line="276" w:lineRule="auto"/>
        <w:rPr>
          <w:rFonts w:ascii="Times New Roman" w:hAnsi="Times New Roman" w:cs="Times New Roman"/>
          <w:noProof/>
          <w:lang w:val="de-DE"/>
        </w:rPr>
      </w:pPr>
      <w:r w:rsidRPr="00B63085">
        <w:rPr>
          <w:i/>
          <w:iCs/>
          <w:noProof/>
          <w:lang w:val="de-DE"/>
        </w:rPr>
        <w:t>Schritt 1:</w:t>
      </w:r>
      <w:r w:rsidRPr="00914712">
        <w:rPr>
          <w:noProof/>
          <w:lang w:val="de-DE"/>
        </w:rPr>
        <w:t xml:space="preserve"> Bernoulli-Experiment 1 wird auf alle x Blätter, die sich auf Feld A befinden, angewendet. Hierfür wird die Zufallsgröße X</w:t>
      </w:r>
      <w:r w:rsidR="00714ACE">
        <w:rPr>
          <w:noProof/>
          <w:lang w:val="de-DE"/>
        </w:rPr>
        <w:t xml:space="preserve"> eingeführt</w:t>
      </w:r>
      <w:r w:rsidRPr="00914712">
        <w:rPr>
          <w:noProof/>
          <w:lang w:val="de-DE"/>
        </w:rPr>
        <w:t xml:space="preserve">, die angibt, wie viele Blätter von A auf B landen. Anschließlich wird die Binomialverteilung P(X=k) für alle </w:t>
      </w:r>
      <w:r w:rsidR="00B66CE9">
        <w:rPr>
          <w:noProof/>
          <w:lang w:val="de-DE"/>
        </w:rPr>
        <w:t xml:space="preserve">Fälle </w:t>
      </w:r>
      <w:r w:rsidRPr="00914712">
        <w:rPr>
          <w:noProof/>
          <w:lang w:val="de-DE"/>
        </w:rPr>
        <w:t xml:space="preserve">0 &lt;= k &lt;= x </w:t>
      </w:r>
      <w:r w:rsidRPr="00914712">
        <w:rPr>
          <w:noProof/>
          <w:lang w:val="de-DE"/>
        </w:rPr>
        <w:lastRenderedPageBreak/>
        <w:t>mit n=x und p=P(Bernoulli-Experiment 1) berechnet, die hieraus resultiertenden Wahrscheinlichkeitswerte werden gespeichert.</w:t>
      </w:r>
    </w:p>
    <w:p w14:paraId="51623915" w14:textId="1CE6BA57" w:rsidR="00914712" w:rsidRDefault="00914712" w:rsidP="00F12FC4">
      <w:pPr>
        <w:pStyle w:val="Listenabsatz"/>
        <w:numPr>
          <w:ilvl w:val="0"/>
          <w:numId w:val="4"/>
        </w:numPr>
        <w:spacing w:before="240" w:line="276" w:lineRule="auto"/>
        <w:rPr>
          <w:rFonts w:ascii="Times New Roman" w:hAnsi="Times New Roman" w:cs="Times New Roman"/>
          <w:noProof/>
          <w:lang w:val="de-DE"/>
        </w:rPr>
      </w:pPr>
      <w:r w:rsidRPr="00B63085">
        <w:rPr>
          <w:i/>
          <w:iCs/>
          <w:noProof/>
          <w:lang w:val="de-DE"/>
        </w:rPr>
        <w:t>Schritt 2:</w:t>
      </w:r>
      <w:r w:rsidRPr="00914712">
        <w:rPr>
          <w:noProof/>
          <w:lang w:val="de-DE"/>
        </w:rPr>
        <w:t xml:space="preserve"> Unter Verwendung einer</w:t>
      </w:r>
      <w:r w:rsidRPr="00914712">
        <w:rPr>
          <w:rFonts w:ascii="Times New Roman" w:hAnsi="Times New Roman" w:cs="Times New Roman"/>
          <w:noProof/>
          <w:lang w:val="de-DE"/>
        </w:rPr>
        <w:t xml:space="preserve"> Zufallsfunktion (wie z.B. </w:t>
      </w:r>
      <w:r w:rsidRPr="00914712">
        <w:rPr>
          <w:rFonts w:ascii="Times New Roman" w:hAnsi="Times New Roman" w:cs="Times New Roman"/>
          <w:i/>
          <w:iCs/>
          <w:noProof/>
          <w:lang w:val="de-DE"/>
        </w:rPr>
        <w:t>random.choice</w:t>
      </w:r>
      <w:r w:rsidRPr="00914712">
        <w:rPr>
          <w:rFonts w:ascii="Times New Roman" w:hAnsi="Times New Roman" w:cs="Times New Roman"/>
          <w:noProof/>
          <w:lang w:val="de-DE"/>
        </w:rPr>
        <w:t xml:space="preserve"> in Python) wird einer der Fälle</w:t>
      </w:r>
      <w:r w:rsidR="002C0A44">
        <w:rPr>
          <w:rFonts w:ascii="Times New Roman" w:hAnsi="Times New Roman" w:cs="Times New Roman"/>
          <w:noProof/>
          <w:lang w:val="de-DE"/>
        </w:rPr>
        <w:t xml:space="preserve"> für k</w:t>
      </w:r>
      <w:r w:rsidRPr="00914712">
        <w:rPr>
          <w:rFonts w:ascii="Times New Roman" w:hAnsi="Times New Roman" w:cs="Times New Roman"/>
          <w:noProof/>
          <w:lang w:val="de-DE"/>
        </w:rPr>
        <w:t xml:space="preserve"> zufällig ausgewählt. Die Wahrscheinlichkeiten, zu denen die Zufallsfunktion die einzelnen Fälle auswählt, müssen hierbei den Wahrscheinlichkeiten entsprechen, die über die Binomialverteilung für den jeweiligen Fall ermittelt wurden. Auf die Art wird ermittelt, wie viele Blätter in der Simulation auf Feld B fliegen.</w:t>
      </w:r>
    </w:p>
    <w:p w14:paraId="1DC00945" w14:textId="75C420DE" w:rsidR="00914712" w:rsidRDefault="00914712" w:rsidP="00F12FC4">
      <w:pPr>
        <w:pStyle w:val="Listenabsatz"/>
        <w:numPr>
          <w:ilvl w:val="0"/>
          <w:numId w:val="4"/>
        </w:numPr>
        <w:spacing w:before="240" w:line="276" w:lineRule="auto"/>
        <w:rPr>
          <w:rFonts w:ascii="Times New Roman" w:hAnsi="Times New Roman" w:cs="Times New Roman"/>
          <w:noProof/>
          <w:lang w:val="de-DE"/>
        </w:rPr>
      </w:pPr>
      <w:r w:rsidRPr="00B63085">
        <w:rPr>
          <w:rFonts w:ascii="Times New Roman" w:hAnsi="Times New Roman" w:cs="Times New Roman"/>
          <w:i/>
          <w:iCs/>
          <w:noProof/>
          <w:lang w:val="de-DE"/>
        </w:rPr>
        <w:t>Schritt 3:</w:t>
      </w:r>
      <w:r w:rsidRPr="00914712">
        <w:rPr>
          <w:rFonts w:ascii="Times New Roman" w:hAnsi="Times New Roman" w:cs="Times New Roman"/>
          <w:noProof/>
          <w:lang w:val="de-DE"/>
        </w:rPr>
        <w:t xml:space="preserve"> Auf die </w:t>
      </w:r>
      <w:r w:rsidR="00B131A9">
        <w:rPr>
          <w:rFonts w:ascii="Times New Roman" w:hAnsi="Times New Roman" w:cs="Times New Roman"/>
          <w:noProof/>
          <w:lang w:val="de-DE"/>
        </w:rPr>
        <w:t xml:space="preserve">x-k </w:t>
      </w:r>
      <w:r w:rsidRPr="00914712">
        <w:rPr>
          <w:rFonts w:ascii="Times New Roman" w:hAnsi="Times New Roman" w:cs="Times New Roman"/>
          <w:noProof/>
          <w:lang w:val="de-DE"/>
        </w:rPr>
        <w:t>Blätter, die nicht auf Feld B fliegen, wird nun analog zu Schritt 1 Bernoulli-Experiment 2 angewendet.</w:t>
      </w:r>
    </w:p>
    <w:p w14:paraId="3CFAF31F" w14:textId="77777777" w:rsidR="00914712" w:rsidRDefault="00914712" w:rsidP="00F12FC4">
      <w:pPr>
        <w:pStyle w:val="Listenabsatz"/>
        <w:numPr>
          <w:ilvl w:val="0"/>
          <w:numId w:val="4"/>
        </w:numPr>
        <w:spacing w:before="240" w:line="276" w:lineRule="auto"/>
        <w:rPr>
          <w:rFonts w:ascii="Times New Roman" w:hAnsi="Times New Roman" w:cs="Times New Roman"/>
          <w:noProof/>
          <w:lang w:val="de-DE"/>
        </w:rPr>
      </w:pPr>
      <w:r w:rsidRPr="00B63085">
        <w:rPr>
          <w:rFonts w:ascii="Times New Roman" w:hAnsi="Times New Roman" w:cs="Times New Roman"/>
          <w:i/>
          <w:iCs/>
          <w:noProof/>
          <w:lang w:val="de-DE"/>
        </w:rPr>
        <w:t>Schritt 4:</w:t>
      </w:r>
      <w:r w:rsidRPr="00914712">
        <w:rPr>
          <w:rFonts w:ascii="Times New Roman" w:hAnsi="Times New Roman" w:cs="Times New Roman"/>
          <w:noProof/>
          <w:lang w:val="de-DE"/>
        </w:rPr>
        <w:t xml:space="preserve"> Analog zu Schritt 2 wird unter Verwendung einer Zufallsfunktion ermittelt, wie viele Blätter in der Simulation auf dem Feld über B landen. Die Blätter, die nicht auf dem Feld über B landen, landen folglich auf dem Feld unter B (einziges übrig bleibendes Szenario).</w:t>
      </w:r>
    </w:p>
    <w:p w14:paraId="206C1F38" w14:textId="2ACF8006" w:rsidR="00914712" w:rsidRDefault="00914712" w:rsidP="00F12FC4">
      <w:pPr>
        <w:pStyle w:val="Listenabsatz"/>
        <w:numPr>
          <w:ilvl w:val="0"/>
          <w:numId w:val="4"/>
        </w:numPr>
        <w:spacing w:before="240" w:line="276" w:lineRule="auto"/>
        <w:rPr>
          <w:rFonts w:ascii="Times New Roman" w:hAnsi="Times New Roman" w:cs="Times New Roman"/>
          <w:noProof/>
          <w:lang w:val="de-DE"/>
        </w:rPr>
      </w:pPr>
      <w:r w:rsidRPr="00B63085">
        <w:rPr>
          <w:rFonts w:ascii="Times New Roman" w:hAnsi="Times New Roman" w:cs="Times New Roman"/>
          <w:i/>
          <w:iCs/>
          <w:noProof/>
          <w:lang w:val="de-DE"/>
        </w:rPr>
        <w:t>Schritt 5:</w:t>
      </w:r>
      <w:r w:rsidRPr="00914712">
        <w:rPr>
          <w:rFonts w:ascii="Times New Roman" w:hAnsi="Times New Roman" w:cs="Times New Roman"/>
          <w:noProof/>
          <w:lang w:val="de-DE"/>
        </w:rPr>
        <w:t xml:space="preserve"> Auf die y Blätter, die </w:t>
      </w:r>
      <w:r w:rsidR="0036194B">
        <w:rPr>
          <w:rFonts w:ascii="Times New Roman" w:hAnsi="Times New Roman" w:cs="Times New Roman"/>
          <w:noProof/>
          <w:lang w:val="de-DE"/>
        </w:rPr>
        <w:t xml:space="preserve">sich </w:t>
      </w:r>
      <w:r w:rsidRPr="00914712">
        <w:rPr>
          <w:rFonts w:ascii="Times New Roman" w:hAnsi="Times New Roman" w:cs="Times New Roman"/>
          <w:noProof/>
          <w:lang w:val="de-DE"/>
        </w:rPr>
        <w:t xml:space="preserve">auf Feld B </w:t>
      </w:r>
      <w:r w:rsidR="0036194B">
        <w:rPr>
          <w:rFonts w:ascii="Times New Roman" w:hAnsi="Times New Roman" w:cs="Times New Roman"/>
          <w:noProof/>
          <w:lang w:val="de-DE"/>
        </w:rPr>
        <w:t>befinden</w:t>
      </w:r>
      <w:r w:rsidRPr="00914712">
        <w:rPr>
          <w:rFonts w:ascii="Times New Roman" w:hAnsi="Times New Roman" w:cs="Times New Roman"/>
          <w:noProof/>
          <w:lang w:val="de-DE"/>
        </w:rPr>
        <w:t>, wird analog zu Schritt 1 Bernoulli-Experiment 3 angewendet.</w:t>
      </w:r>
    </w:p>
    <w:p w14:paraId="0E6FE2EE" w14:textId="79B710E2" w:rsidR="001E1910" w:rsidRDefault="00914712" w:rsidP="00F12FC4">
      <w:pPr>
        <w:pStyle w:val="Listenabsatz"/>
        <w:numPr>
          <w:ilvl w:val="0"/>
          <w:numId w:val="4"/>
        </w:numPr>
        <w:spacing w:before="240" w:line="276" w:lineRule="auto"/>
        <w:rPr>
          <w:rFonts w:ascii="Times New Roman" w:hAnsi="Times New Roman" w:cs="Times New Roman"/>
          <w:noProof/>
          <w:lang w:val="de-DE"/>
        </w:rPr>
      </w:pPr>
      <w:r w:rsidRPr="00B63085">
        <w:rPr>
          <w:rFonts w:ascii="Times New Roman" w:hAnsi="Times New Roman" w:cs="Times New Roman"/>
          <w:i/>
          <w:iCs/>
          <w:noProof/>
          <w:lang w:val="de-DE"/>
        </w:rPr>
        <w:t>Schritt 6:</w:t>
      </w:r>
      <w:r w:rsidRPr="00914712">
        <w:rPr>
          <w:rFonts w:ascii="Times New Roman" w:hAnsi="Times New Roman" w:cs="Times New Roman"/>
          <w:noProof/>
          <w:lang w:val="de-DE"/>
        </w:rPr>
        <w:t xml:space="preserve"> Analog zu Schritt 2 wird unter Verwendung einer Zufallsfunktion ermittelt, wie viele</w:t>
      </w:r>
      <w:r>
        <w:rPr>
          <w:rFonts w:ascii="Times New Roman" w:hAnsi="Times New Roman" w:cs="Times New Roman"/>
          <w:noProof/>
          <w:lang w:val="de-DE"/>
        </w:rPr>
        <w:t xml:space="preserve"> Blätter von Feld B auf Feld B </w:t>
      </w:r>
      <w:r w:rsidR="00395BBF">
        <w:rPr>
          <w:rFonts w:ascii="Times New Roman" w:hAnsi="Times New Roman" w:cs="Times New Roman"/>
          <w:noProof/>
          <w:lang w:val="de-DE"/>
        </w:rPr>
        <w:t>liegen bleiben</w:t>
      </w:r>
      <w:r>
        <w:rPr>
          <w:rFonts w:ascii="Times New Roman" w:hAnsi="Times New Roman" w:cs="Times New Roman"/>
          <w:noProof/>
          <w:lang w:val="de-DE"/>
        </w:rPr>
        <w:t xml:space="preserve">. Die Blätter, die nicht auf Feld B bleiben, müssen folglich auf das Feld rechts von Feld B abgetrieben werden </w:t>
      </w:r>
      <w:r w:rsidRPr="00914712">
        <w:rPr>
          <w:rFonts w:ascii="Times New Roman" w:hAnsi="Times New Roman" w:cs="Times New Roman"/>
          <w:noProof/>
          <w:lang w:val="de-DE"/>
        </w:rPr>
        <w:t>(einziges übrig bleibendes Szenario).</w:t>
      </w:r>
    </w:p>
    <w:p w14:paraId="026158FC" w14:textId="657D3CBA" w:rsidR="001E1910" w:rsidRDefault="00CC7A92" w:rsidP="001E1910">
      <w:pPr>
        <w:pStyle w:val="Listenabsatz"/>
        <w:spacing w:before="240" w:line="276" w:lineRule="auto"/>
        <w:ind w:left="360"/>
        <w:rPr>
          <w:rFonts w:ascii="Times New Roman" w:hAnsi="Times New Roman" w:cs="Times New Roman"/>
          <w:noProof/>
          <w:lang w:val="de-DE"/>
        </w:rPr>
      </w:pPr>
      <w:r>
        <w:rPr>
          <w:rFonts w:ascii="Times New Roman" w:hAnsi="Times New Roman" w:cs="Times New Roman"/>
          <w:noProof/>
          <w:lang w:val="de-DE"/>
        </w:rPr>
        <w:t xml:space="preserve">Eine solche Simulation ist zwar am realistischsten, liefert aber bei mehrfachem Ausführen </w:t>
      </w:r>
      <w:r w:rsidR="0050164F">
        <w:rPr>
          <w:rFonts w:ascii="Times New Roman" w:hAnsi="Times New Roman" w:cs="Times New Roman"/>
          <w:noProof/>
          <w:lang w:val="de-DE"/>
        </w:rPr>
        <w:t xml:space="preserve">derselben Blasoperation auf identischen Höfen </w:t>
      </w:r>
      <w:r>
        <w:rPr>
          <w:rFonts w:ascii="Times New Roman" w:hAnsi="Times New Roman" w:cs="Times New Roman"/>
          <w:noProof/>
          <w:lang w:val="de-DE"/>
        </w:rPr>
        <w:t>unterschiedliche Ergebnisse und i</w:t>
      </w:r>
      <w:r w:rsidR="00DB2936">
        <w:rPr>
          <w:rFonts w:ascii="Times New Roman" w:hAnsi="Times New Roman" w:cs="Times New Roman"/>
          <w:noProof/>
          <w:lang w:val="de-DE"/>
        </w:rPr>
        <w:t>st daher nicht dafür geeignet, verschiedene Strategien</w:t>
      </w:r>
      <w:r w:rsidR="007247A9">
        <w:rPr>
          <w:rFonts w:ascii="Times New Roman" w:hAnsi="Times New Roman" w:cs="Times New Roman"/>
          <w:noProof/>
          <w:lang w:val="de-DE"/>
        </w:rPr>
        <w:t xml:space="preserve"> in Hinblick auf ihre </w:t>
      </w:r>
      <w:r w:rsidR="00471203">
        <w:rPr>
          <w:rFonts w:ascii="Times New Roman" w:hAnsi="Times New Roman" w:cs="Times New Roman"/>
          <w:noProof/>
          <w:lang w:val="de-DE"/>
        </w:rPr>
        <w:t>Qualität</w:t>
      </w:r>
      <w:r w:rsidR="007247A9">
        <w:rPr>
          <w:rFonts w:ascii="Times New Roman" w:hAnsi="Times New Roman" w:cs="Times New Roman"/>
          <w:noProof/>
          <w:lang w:val="de-DE"/>
        </w:rPr>
        <w:t xml:space="preserve"> zu vergleichen. </w:t>
      </w:r>
      <w:r w:rsidR="00ED2891">
        <w:rPr>
          <w:rFonts w:ascii="Times New Roman" w:hAnsi="Times New Roman" w:cs="Times New Roman"/>
          <w:noProof/>
          <w:lang w:val="de-DE"/>
        </w:rPr>
        <w:t>Wenn eine Strategie mit dieser Simulation arbeitet, dann muss sie dynamisch auf den aus den vorherigen Blasvorgängen resultierenden Zustand reagieren können</w:t>
      </w:r>
      <w:r w:rsidR="007247A9">
        <w:rPr>
          <w:rFonts w:ascii="Times New Roman" w:hAnsi="Times New Roman" w:cs="Times New Roman"/>
          <w:noProof/>
          <w:lang w:val="de-DE"/>
        </w:rPr>
        <w:t>, da nicht eindeutig vorhersagbar ist, wie viele Blätter auf welches Feld fliegen werden.</w:t>
      </w:r>
    </w:p>
    <w:p w14:paraId="7CB817CE" w14:textId="568547A3" w:rsidR="00C51597" w:rsidRDefault="009301F0" w:rsidP="00F12FC4">
      <w:pPr>
        <w:pStyle w:val="Listenabsatz"/>
        <w:numPr>
          <w:ilvl w:val="0"/>
          <w:numId w:val="3"/>
        </w:numPr>
        <w:spacing w:before="240" w:line="276" w:lineRule="auto"/>
        <w:rPr>
          <w:rFonts w:ascii="Times New Roman" w:hAnsi="Times New Roman" w:cs="Times New Roman"/>
          <w:noProof/>
          <w:lang w:val="de-DE"/>
        </w:rPr>
      </w:pPr>
      <w:r w:rsidRPr="00B63085">
        <w:rPr>
          <w:rFonts w:ascii="Times New Roman" w:hAnsi="Times New Roman" w:cs="Times New Roman"/>
          <w:b/>
          <w:bCs/>
          <w:noProof/>
          <w:lang w:val="de-DE"/>
        </w:rPr>
        <w:t>Immer den wahrscheinlichsten Fall wählen:</w:t>
      </w:r>
      <w:r>
        <w:rPr>
          <w:rFonts w:ascii="Times New Roman" w:hAnsi="Times New Roman" w:cs="Times New Roman"/>
          <w:i/>
          <w:iCs/>
          <w:noProof/>
          <w:lang w:val="de-DE"/>
        </w:rPr>
        <w:t xml:space="preserve"> </w:t>
      </w:r>
      <w:r>
        <w:rPr>
          <w:rFonts w:ascii="Times New Roman" w:hAnsi="Times New Roman" w:cs="Times New Roman"/>
          <w:noProof/>
          <w:lang w:val="de-DE"/>
        </w:rPr>
        <w:t xml:space="preserve">Um deterministische Ergebnisse zu erhalten, kann man das zuvor vorgestellte Vorgehen so abändern, dass immer der wahrscheinlichste Fall </w:t>
      </w:r>
      <w:r w:rsidR="00A415F0">
        <w:rPr>
          <w:rFonts w:ascii="Times New Roman" w:hAnsi="Times New Roman" w:cs="Times New Roman"/>
          <w:noProof/>
          <w:lang w:val="de-DE"/>
        </w:rPr>
        <w:t>ausgewählt</w:t>
      </w:r>
      <w:r>
        <w:rPr>
          <w:rFonts w:ascii="Times New Roman" w:hAnsi="Times New Roman" w:cs="Times New Roman"/>
          <w:noProof/>
          <w:lang w:val="de-DE"/>
        </w:rPr>
        <w:t xml:space="preserve"> wird. Hiermit gehen jedoch einige Probleme</w:t>
      </w:r>
      <w:r w:rsidR="00575744">
        <w:rPr>
          <w:rFonts w:ascii="Times New Roman" w:hAnsi="Times New Roman" w:cs="Times New Roman"/>
          <w:noProof/>
          <w:lang w:val="de-DE"/>
        </w:rPr>
        <w:t xml:space="preserve"> bzw. offene Fragen</w:t>
      </w:r>
      <w:r>
        <w:rPr>
          <w:rFonts w:ascii="Times New Roman" w:hAnsi="Times New Roman" w:cs="Times New Roman"/>
          <w:noProof/>
          <w:lang w:val="de-DE"/>
        </w:rPr>
        <w:t xml:space="preserve"> einher:</w:t>
      </w:r>
    </w:p>
    <w:p w14:paraId="43E452F2" w14:textId="1CA19670" w:rsidR="009301F0" w:rsidRDefault="00575744" w:rsidP="00F12FC4">
      <w:pPr>
        <w:pStyle w:val="Listenabsatz"/>
        <w:numPr>
          <w:ilvl w:val="0"/>
          <w:numId w:val="4"/>
        </w:numPr>
        <w:spacing w:before="240" w:line="276" w:lineRule="auto"/>
        <w:rPr>
          <w:rFonts w:ascii="Times New Roman" w:hAnsi="Times New Roman" w:cs="Times New Roman"/>
          <w:noProof/>
          <w:lang w:val="de-DE"/>
        </w:rPr>
      </w:pPr>
      <w:r>
        <w:rPr>
          <w:rFonts w:ascii="Times New Roman" w:hAnsi="Times New Roman" w:cs="Times New Roman"/>
          <w:noProof/>
          <w:lang w:val="de-DE"/>
        </w:rPr>
        <w:t>Es ist möglich, dass zwei Fälle gleich wahrscheinlich sind. Welcher Fall sollte dann gewählt werden?</w:t>
      </w:r>
    </w:p>
    <w:p w14:paraId="12088EAA" w14:textId="23D509F0" w:rsidR="00575744" w:rsidRDefault="009A39EF" w:rsidP="00F12FC4">
      <w:pPr>
        <w:pStyle w:val="Listenabsatz"/>
        <w:numPr>
          <w:ilvl w:val="0"/>
          <w:numId w:val="4"/>
        </w:numPr>
        <w:spacing w:before="240" w:line="276" w:lineRule="auto"/>
        <w:rPr>
          <w:rFonts w:ascii="Times New Roman" w:hAnsi="Times New Roman" w:cs="Times New Roman"/>
          <w:noProof/>
          <w:lang w:val="de-DE"/>
        </w:rPr>
      </w:pPr>
      <w:r>
        <w:rPr>
          <w:rFonts w:ascii="Times New Roman" w:hAnsi="Times New Roman" w:cs="Times New Roman"/>
          <w:noProof/>
          <w:lang w:val="de-DE"/>
        </w:rPr>
        <w:t xml:space="preserve">Die Simulation ist nicht mehr </w:t>
      </w:r>
      <w:r w:rsidR="00F05A4F">
        <w:rPr>
          <w:rFonts w:ascii="Times New Roman" w:hAnsi="Times New Roman" w:cs="Times New Roman"/>
          <w:noProof/>
          <w:lang w:val="de-DE"/>
        </w:rPr>
        <w:t>realitätsbezogen</w:t>
      </w:r>
      <w:r>
        <w:rPr>
          <w:rFonts w:ascii="Times New Roman" w:hAnsi="Times New Roman" w:cs="Times New Roman"/>
          <w:noProof/>
          <w:lang w:val="de-DE"/>
        </w:rPr>
        <w:t>, da in der Realität natürlich nicht immer der wahrscheinlichste Fall eintritt.</w:t>
      </w:r>
    </w:p>
    <w:p w14:paraId="045FAFB2" w14:textId="74776BB4" w:rsidR="00463F86" w:rsidRDefault="00C51597" w:rsidP="00F12FC4">
      <w:pPr>
        <w:pStyle w:val="Listenabsatz"/>
        <w:numPr>
          <w:ilvl w:val="0"/>
          <w:numId w:val="3"/>
        </w:numPr>
        <w:spacing w:before="240" w:line="276" w:lineRule="auto"/>
        <w:rPr>
          <w:rFonts w:ascii="Times New Roman" w:hAnsi="Times New Roman" w:cs="Times New Roman"/>
          <w:noProof/>
          <w:lang w:val="de-DE"/>
        </w:rPr>
      </w:pPr>
      <w:r>
        <w:rPr>
          <w:rFonts w:ascii="Times New Roman" w:hAnsi="Times New Roman" w:cs="Times New Roman"/>
          <w:noProof/>
          <w:lang w:val="de-DE"/>
        </w:rPr>
        <w:t>Es</w:t>
      </w:r>
      <w:r w:rsidR="00976456">
        <w:rPr>
          <w:rFonts w:ascii="Times New Roman" w:hAnsi="Times New Roman" w:cs="Times New Roman"/>
          <w:noProof/>
          <w:lang w:val="de-DE"/>
        </w:rPr>
        <w:t xml:space="preserve"> </w:t>
      </w:r>
      <w:r>
        <w:rPr>
          <w:rFonts w:ascii="Times New Roman" w:hAnsi="Times New Roman" w:cs="Times New Roman"/>
          <w:noProof/>
          <w:lang w:val="de-DE"/>
        </w:rPr>
        <w:t>ist auch eine Simulation</w:t>
      </w:r>
      <w:r w:rsidR="00FB495E">
        <w:rPr>
          <w:rFonts w:ascii="Times New Roman" w:hAnsi="Times New Roman" w:cs="Times New Roman"/>
          <w:noProof/>
          <w:lang w:val="de-DE"/>
        </w:rPr>
        <w:t xml:space="preserve"> denkbar, die die Wahrscheinlichkeiten nicht auf die einzelnen Blätter, sondern auf „Blattmengen“ anwendet:</w:t>
      </w:r>
    </w:p>
    <w:p w14:paraId="6A982A1A" w14:textId="59F1549B" w:rsidR="00CB259E" w:rsidRPr="00F11497" w:rsidRDefault="00CB259E" w:rsidP="00CB259E">
      <w:pPr>
        <w:pStyle w:val="Listenabsatz"/>
        <w:spacing w:before="240" w:line="276" w:lineRule="auto"/>
        <w:ind w:left="709"/>
        <w:rPr>
          <w:rFonts w:ascii="Times New Roman" w:hAnsi="Times New Roman" w:cs="Times New Roman"/>
          <w:i/>
          <w:iCs/>
          <w:noProof/>
          <w:lang w:val="de-DE"/>
        </w:rPr>
      </w:pPr>
      <w:r w:rsidRPr="00F11497">
        <w:rPr>
          <w:rFonts w:ascii="Times New Roman" w:hAnsi="Times New Roman" w:cs="Times New Roman"/>
          <w:i/>
          <w:iCs/>
          <w:noProof/>
          <w:lang w:val="de-DE"/>
        </w:rPr>
        <w:t>Definitionen:</w:t>
      </w:r>
    </w:p>
    <w:p w14:paraId="35D3EC0B" w14:textId="53DB6628" w:rsidR="00976456" w:rsidRPr="00695C2A" w:rsidRDefault="00006CAB" w:rsidP="00611E7B">
      <w:pPr>
        <w:pStyle w:val="Listenabsatz"/>
        <w:spacing w:before="240" w:line="276" w:lineRule="auto"/>
        <w:ind w:left="709"/>
        <w:rPr>
          <w:vertAlign w:val="subscript"/>
          <w:lang w:val="de-DE"/>
        </w:rPr>
      </w:pPr>
      <w:r w:rsidRPr="00695C2A">
        <w:rPr>
          <w:rFonts w:ascii="Times New Roman" w:hAnsi="Times New Roman" w:cs="Times New Roman"/>
          <w:noProof/>
          <w:lang w:val="de-DE"/>
        </w:rPr>
        <w:t>A_value := Blattanzahl auf A</w:t>
      </w:r>
      <w:r w:rsidR="00626444">
        <w:rPr>
          <w:rFonts w:ascii="Times New Roman" w:hAnsi="Times New Roman" w:cs="Times New Roman"/>
          <w:noProof/>
          <w:lang w:val="de-DE"/>
        </w:rPr>
        <w:t xml:space="preserve"> vor Durchführung der Blasoperation</w:t>
      </w:r>
      <w:r w:rsidR="00027947" w:rsidRPr="00695C2A">
        <w:rPr>
          <w:rFonts w:ascii="Times New Roman" w:hAnsi="Times New Roman" w:cs="Times New Roman"/>
          <w:noProof/>
          <w:lang w:val="de-DE"/>
        </w:rPr>
        <w:br/>
      </w:r>
      <w:r w:rsidRPr="00695C2A">
        <w:rPr>
          <w:rFonts w:ascii="Times New Roman" w:hAnsi="Times New Roman" w:cs="Times New Roman"/>
          <w:noProof/>
          <w:lang w:val="de-DE"/>
        </w:rPr>
        <w:t>B_value :=  Blattanzahl auf B</w:t>
      </w:r>
      <w:r w:rsidR="00F300A3" w:rsidRPr="00F300A3">
        <w:rPr>
          <w:rFonts w:ascii="Times New Roman" w:hAnsi="Times New Roman" w:cs="Times New Roman"/>
          <w:noProof/>
          <w:lang w:val="de-DE"/>
        </w:rPr>
        <w:t xml:space="preserve"> </w:t>
      </w:r>
      <w:r w:rsidR="00F300A3">
        <w:rPr>
          <w:rFonts w:ascii="Times New Roman" w:hAnsi="Times New Roman" w:cs="Times New Roman"/>
          <w:noProof/>
          <w:lang w:val="de-DE"/>
        </w:rPr>
        <w:t>vor Durchführung der Blasoperation</w:t>
      </w:r>
      <w:r w:rsidR="00CB259E" w:rsidRPr="00695C2A">
        <w:rPr>
          <w:rFonts w:ascii="Times New Roman" w:hAnsi="Times New Roman" w:cs="Times New Roman"/>
          <w:noProof/>
          <w:lang w:val="de-DE"/>
        </w:rPr>
        <w:br/>
      </w:r>
      <w:r w:rsidR="00CB259E" w:rsidRPr="00695C2A">
        <w:rPr>
          <w:rFonts w:ascii="Times New Roman" w:hAnsi="Times New Roman" w:cs="Times New Roman"/>
          <w:i/>
          <w:iCs/>
          <w:noProof/>
          <w:lang w:val="de-DE"/>
        </w:rPr>
        <w:t xml:space="preserve">Neue </w:t>
      </w:r>
      <w:r w:rsidR="00DB16B2" w:rsidRPr="00695C2A">
        <w:rPr>
          <w:rFonts w:ascii="Times New Roman" w:hAnsi="Times New Roman" w:cs="Times New Roman"/>
          <w:i/>
          <w:iCs/>
          <w:noProof/>
          <w:lang w:val="de-DE"/>
        </w:rPr>
        <w:t xml:space="preserve">Blattmengen auf </w:t>
      </w:r>
      <w:r w:rsidR="00695C2A" w:rsidRPr="00695C2A">
        <w:rPr>
          <w:rFonts w:ascii="Times New Roman" w:hAnsi="Times New Roman" w:cs="Times New Roman"/>
          <w:i/>
          <w:iCs/>
          <w:noProof/>
          <w:lang w:val="de-DE"/>
        </w:rPr>
        <w:t>den Felder</w:t>
      </w:r>
      <w:r w:rsidR="00695C2A">
        <w:rPr>
          <w:rFonts w:ascii="Times New Roman" w:hAnsi="Times New Roman" w:cs="Times New Roman"/>
          <w:i/>
          <w:iCs/>
          <w:noProof/>
          <w:lang w:val="de-DE"/>
        </w:rPr>
        <w:t>n</w:t>
      </w:r>
      <w:r w:rsidR="00DB16B2" w:rsidRPr="00695C2A">
        <w:rPr>
          <w:rFonts w:ascii="Times New Roman" w:hAnsi="Times New Roman" w:cs="Times New Roman"/>
          <w:i/>
          <w:iCs/>
          <w:noProof/>
          <w:lang w:val="de-DE"/>
        </w:rPr>
        <w:t>, die aus dem Blasvorgang resultieren:</w:t>
      </w:r>
      <w:r w:rsidRPr="00695C2A">
        <w:rPr>
          <w:rFonts w:ascii="Times New Roman" w:hAnsi="Times New Roman" w:cs="Times New Roman"/>
          <w:noProof/>
          <w:lang w:val="de-DE"/>
        </w:rPr>
        <w:br/>
      </w:r>
      <w:r w:rsidR="006B6EFA" w:rsidRPr="00695C2A">
        <w:rPr>
          <w:rFonts w:ascii="Times New Roman" w:hAnsi="Times New Roman" w:cs="Times New Roman"/>
          <w:noProof/>
          <w:lang w:val="de-DE"/>
        </w:rPr>
        <w:t>new_</w:t>
      </w:r>
      <w:r w:rsidRPr="00695C2A">
        <w:rPr>
          <w:rFonts w:ascii="Times New Roman" w:hAnsi="Times New Roman" w:cs="Times New Roman"/>
          <w:noProof/>
          <w:lang w:val="de-DE"/>
        </w:rPr>
        <w:t xml:space="preserve">B_value = </w:t>
      </w:r>
      <w:r w:rsidR="006B6EFA" w:rsidRPr="00695C2A">
        <w:rPr>
          <w:rFonts w:ascii="Times New Roman" w:hAnsi="Times New Roman" w:cs="Times New Roman"/>
          <w:noProof/>
          <w:lang w:val="de-DE"/>
        </w:rPr>
        <w:t>B_value</w:t>
      </w:r>
      <w:r w:rsidR="00611E7B" w:rsidRPr="00695C2A">
        <w:rPr>
          <w:rFonts w:ascii="Times New Roman" w:hAnsi="Times New Roman" w:cs="Times New Roman"/>
          <w:noProof/>
          <w:lang w:val="de-DE"/>
        </w:rPr>
        <w:t xml:space="preserve"> * (1 - </w:t>
      </w:r>
      <w:r w:rsidR="00611E7B" w:rsidRPr="00695C2A">
        <w:rPr>
          <w:noProof/>
          <w:lang w:val="de-DE"/>
        </w:rPr>
        <w:t>p</w:t>
      </w:r>
      <w:r w:rsidR="00611E7B" w:rsidRPr="00695C2A">
        <w:rPr>
          <w:vertAlign w:val="subscript"/>
          <w:lang w:val="de-DE"/>
        </w:rPr>
        <w:t>B_to_beyond_B</w:t>
      </w:r>
      <w:r w:rsidR="00611E7B" w:rsidRPr="00695C2A">
        <w:rPr>
          <w:rFonts w:ascii="Times New Roman" w:hAnsi="Times New Roman" w:cs="Times New Roman"/>
          <w:noProof/>
          <w:lang w:val="de-DE"/>
        </w:rPr>
        <w:t xml:space="preserve"> ) </w:t>
      </w:r>
      <w:r w:rsidR="006B6EFA" w:rsidRPr="00695C2A">
        <w:rPr>
          <w:rFonts w:ascii="Times New Roman" w:hAnsi="Times New Roman" w:cs="Times New Roman"/>
          <w:noProof/>
          <w:lang w:val="de-DE"/>
        </w:rPr>
        <w:t xml:space="preserve">+ </w:t>
      </w:r>
      <w:r w:rsidR="008019B6" w:rsidRPr="00695C2A">
        <w:rPr>
          <w:rFonts w:ascii="Times New Roman" w:hAnsi="Times New Roman" w:cs="Times New Roman"/>
          <w:noProof/>
          <w:lang w:val="de-DE"/>
        </w:rPr>
        <w:t xml:space="preserve">A_value * </w:t>
      </w:r>
      <w:r w:rsidR="008019B6" w:rsidRPr="00695C2A">
        <w:rPr>
          <w:noProof/>
          <w:lang w:val="de-DE"/>
        </w:rPr>
        <w:t>p</w:t>
      </w:r>
      <w:r w:rsidR="008019B6" w:rsidRPr="00695C2A">
        <w:rPr>
          <w:vertAlign w:val="subscript"/>
          <w:lang w:val="de-DE"/>
        </w:rPr>
        <w:t>A_to_B</w:t>
      </w:r>
    </w:p>
    <w:p w14:paraId="604378AE" w14:textId="0C85F962" w:rsidR="006B6EFA" w:rsidRPr="001878C3" w:rsidRDefault="008019B6" w:rsidP="00611E7B">
      <w:pPr>
        <w:pStyle w:val="Listenabsatz"/>
        <w:spacing w:before="240" w:line="276" w:lineRule="auto"/>
        <w:ind w:left="709"/>
        <w:rPr>
          <w:vertAlign w:val="subscript"/>
          <w:lang w:val="de-DE"/>
        </w:rPr>
      </w:pPr>
      <w:r w:rsidRPr="001878C3">
        <w:rPr>
          <w:rFonts w:ascii="Times New Roman" w:hAnsi="Times New Roman" w:cs="Times New Roman"/>
          <w:noProof/>
          <w:lang w:val="de-DE"/>
        </w:rPr>
        <w:t>Seitenabtrieb</w:t>
      </w:r>
      <w:r w:rsidR="006B6EFA" w:rsidRPr="001878C3">
        <w:rPr>
          <w:rFonts w:ascii="Times New Roman" w:hAnsi="Times New Roman" w:cs="Times New Roman"/>
          <w:noProof/>
          <w:lang w:val="de-DE"/>
        </w:rPr>
        <w:t xml:space="preserve"> auf Feld über B</w:t>
      </w:r>
      <w:r w:rsidRPr="001878C3">
        <w:rPr>
          <w:rFonts w:ascii="Times New Roman" w:hAnsi="Times New Roman" w:cs="Times New Roman"/>
          <w:noProof/>
          <w:lang w:val="de-DE"/>
        </w:rPr>
        <w:t xml:space="preserve"> = A_value * </w:t>
      </w:r>
      <w:r w:rsidRPr="001878C3">
        <w:rPr>
          <w:noProof/>
          <w:lang w:val="de-DE"/>
        </w:rPr>
        <w:t>p</w:t>
      </w:r>
      <w:r w:rsidRPr="001878C3">
        <w:rPr>
          <w:vertAlign w:val="subscript"/>
          <w:lang w:val="de-DE"/>
        </w:rPr>
        <w:t>A_to</w:t>
      </w:r>
      <w:r w:rsidR="006B6EFA" w:rsidRPr="001878C3">
        <w:rPr>
          <w:vertAlign w:val="subscript"/>
          <w:lang w:val="de-DE"/>
        </w:rPr>
        <w:t>_above</w:t>
      </w:r>
      <w:r w:rsidRPr="001878C3">
        <w:rPr>
          <w:vertAlign w:val="subscript"/>
          <w:lang w:val="de-DE"/>
        </w:rPr>
        <w:t>_B</w:t>
      </w:r>
      <w:r w:rsidR="006B6EFA" w:rsidRPr="001878C3">
        <w:rPr>
          <w:vertAlign w:val="subscript"/>
          <w:lang w:val="de-DE"/>
        </w:rPr>
        <w:br/>
      </w:r>
      <w:r w:rsidR="006B6EFA" w:rsidRPr="001878C3">
        <w:rPr>
          <w:rFonts w:ascii="Times New Roman" w:hAnsi="Times New Roman" w:cs="Times New Roman"/>
          <w:noProof/>
          <w:lang w:val="de-DE"/>
        </w:rPr>
        <w:t xml:space="preserve">Seitenabtrieb auf Feld unter B = A_value * </w:t>
      </w:r>
      <w:r w:rsidR="006B6EFA" w:rsidRPr="001878C3">
        <w:rPr>
          <w:noProof/>
          <w:lang w:val="de-DE"/>
        </w:rPr>
        <w:t>p</w:t>
      </w:r>
      <w:r w:rsidR="006B6EFA" w:rsidRPr="001878C3">
        <w:rPr>
          <w:vertAlign w:val="subscript"/>
          <w:lang w:val="de-DE"/>
        </w:rPr>
        <w:t>A_to_below_B</w:t>
      </w:r>
    </w:p>
    <w:p w14:paraId="3BA35663" w14:textId="271A0135" w:rsidR="006B6EFA" w:rsidRDefault="006B6EFA" w:rsidP="00611E7B">
      <w:pPr>
        <w:pStyle w:val="Listenabsatz"/>
        <w:spacing w:before="240" w:line="276" w:lineRule="auto"/>
        <w:ind w:left="709"/>
        <w:rPr>
          <w:vertAlign w:val="subscript"/>
          <w:lang w:val="de-DE"/>
        </w:rPr>
      </w:pPr>
      <w:r w:rsidRPr="006B6EFA">
        <w:rPr>
          <w:rFonts w:ascii="Times New Roman" w:hAnsi="Times New Roman" w:cs="Times New Roman"/>
          <w:noProof/>
          <w:lang w:val="de-DE"/>
        </w:rPr>
        <w:t xml:space="preserve">Seitenabtrieb auf Feld rechts von B = </w:t>
      </w:r>
      <w:r>
        <w:rPr>
          <w:rFonts w:ascii="Times New Roman" w:hAnsi="Times New Roman" w:cs="Times New Roman"/>
          <w:noProof/>
          <w:lang w:val="de-DE"/>
        </w:rPr>
        <w:t>B_value</w:t>
      </w:r>
      <w:r w:rsidRPr="006B6EFA">
        <w:rPr>
          <w:rFonts w:ascii="Times New Roman" w:hAnsi="Times New Roman" w:cs="Times New Roman"/>
          <w:noProof/>
          <w:lang w:val="de-DE"/>
        </w:rPr>
        <w:t xml:space="preserve"> * </w:t>
      </w:r>
      <w:r w:rsidRPr="006B6EFA">
        <w:rPr>
          <w:noProof/>
          <w:lang w:val="de-DE"/>
        </w:rPr>
        <w:t>p</w:t>
      </w:r>
      <w:r>
        <w:rPr>
          <w:vertAlign w:val="subscript"/>
          <w:lang w:val="de-DE"/>
        </w:rPr>
        <w:t>B_to_beyond_B</w:t>
      </w:r>
    </w:p>
    <w:p w14:paraId="2B8A0F76" w14:textId="5381FC2B" w:rsidR="006B6EFA" w:rsidRPr="00A97929" w:rsidRDefault="006B6EFA" w:rsidP="00611E7B">
      <w:pPr>
        <w:pStyle w:val="Listenabsatz"/>
        <w:spacing w:before="240" w:line="276" w:lineRule="auto"/>
        <w:ind w:left="709"/>
        <w:rPr>
          <w:rFonts w:ascii="Times New Roman" w:hAnsi="Times New Roman" w:cs="Times New Roman"/>
          <w:noProof/>
          <w:lang w:val="de-DE"/>
        </w:rPr>
      </w:pPr>
      <w:r w:rsidRPr="00A97929">
        <w:rPr>
          <w:rFonts w:ascii="Times New Roman" w:hAnsi="Times New Roman" w:cs="Times New Roman"/>
          <w:noProof/>
          <w:lang w:val="de-DE"/>
        </w:rPr>
        <w:t>new_A_value = 0</w:t>
      </w:r>
    </w:p>
    <w:p w14:paraId="1CF698D8" w14:textId="78E8F353" w:rsidR="006B6EFA" w:rsidRPr="00540A2D" w:rsidRDefault="00EA0DA5" w:rsidP="006B6EFA">
      <w:pPr>
        <w:pStyle w:val="Listenabsatz"/>
        <w:spacing w:before="240" w:line="276" w:lineRule="auto"/>
        <w:ind w:left="360"/>
        <w:rPr>
          <w:rFonts w:ascii="Times New Roman" w:hAnsi="Times New Roman" w:cs="Times New Roman"/>
          <w:i/>
          <w:iCs/>
          <w:noProof/>
          <w:lang w:val="de-DE"/>
        </w:rPr>
      </w:pPr>
      <w:r w:rsidRPr="00A44FAA">
        <w:rPr>
          <w:rFonts w:ascii="Times New Roman" w:hAnsi="Times New Roman" w:cs="Times New Roman"/>
          <w:noProof/>
          <w:lang w:val="de-DE"/>
        </w:rPr>
        <w:lastRenderedPageBreak/>
        <w:t>Da der Erwartungswert</w:t>
      </w:r>
      <w:r w:rsidR="00A44FAA" w:rsidRPr="00A44FAA">
        <w:rPr>
          <w:rFonts w:ascii="Times New Roman" w:hAnsi="Times New Roman" w:cs="Times New Roman"/>
          <w:noProof/>
          <w:lang w:val="de-DE"/>
        </w:rPr>
        <w:t xml:space="preserve"> </w:t>
      </w:r>
      <w:r w:rsidR="00A44FAA">
        <w:rPr>
          <w:rFonts w:ascii="Times New Roman" w:hAnsi="Times New Roman" w:cs="Times New Roman"/>
          <w:noProof/>
          <w:lang w:val="de-DE"/>
        </w:rPr>
        <w:t xml:space="preserve">in einer binomialverteilten Größe als n * p definiert ist, lässt sich sagen, dass hier die </w:t>
      </w:r>
      <w:r w:rsidR="00A44FAA" w:rsidRPr="007F49E6">
        <w:rPr>
          <w:rFonts w:ascii="Times New Roman" w:hAnsi="Times New Roman" w:cs="Times New Roman"/>
          <w:b/>
          <w:bCs/>
          <w:noProof/>
          <w:lang w:val="de-DE"/>
        </w:rPr>
        <w:t>Erwartungswerte</w:t>
      </w:r>
      <w:r w:rsidR="00A44FAA" w:rsidRPr="00A44FAA">
        <w:rPr>
          <w:rFonts w:ascii="Times New Roman" w:hAnsi="Times New Roman" w:cs="Times New Roman"/>
          <w:i/>
          <w:iCs/>
          <w:noProof/>
          <w:lang w:val="de-DE"/>
        </w:rPr>
        <w:t xml:space="preserve"> </w:t>
      </w:r>
      <w:r w:rsidR="00A44FAA" w:rsidRPr="007F49E6">
        <w:rPr>
          <w:rFonts w:ascii="Times New Roman" w:hAnsi="Times New Roman" w:cs="Times New Roman"/>
          <w:b/>
          <w:bCs/>
          <w:noProof/>
          <w:lang w:val="de-DE"/>
        </w:rPr>
        <w:t>verwendet</w:t>
      </w:r>
      <w:r w:rsidR="00A44FAA">
        <w:rPr>
          <w:rFonts w:ascii="Times New Roman" w:hAnsi="Times New Roman" w:cs="Times New Roman"/>
          <w:noProof/>
          <w:lang w:val="de-DE"/>
        </w:rPr>
        <w:t xml:space="preserve"> werden. </w:t>
      </w:r>
      <w:r w:rsidR="005B1EA0">
        <w:rPr>
          <w:rFonts w:ascii="Times New Roman" w:hAnsi="Times New Roman" w:cs="Times New Roman"/>
          <w:noProof/>
          <w:lang w:val="de-DE"/>
        </w:rPr>
        <w:t>Es wird also simuliert</w:t>
      </w:r>
      <w:r w:rsidR="00DA450D">
        <w:rPr>
          <w:rFonts w:ascii="Times New Roman" w:hAnsi="Times New Roman" w:cs="Times New Roman"/>
          <w:noProof/>
          <w:lang w:val="de-DE"/>
        </w:rPr>
        <w:t xml:space="preserve">, wie die Blätter durchschnittlich </w:t>
      </w:r>
      <w:r w:rsidR="005B1EA0">
        <w:rPr>
          <w:rFonts w:ascii="Times New Roman" w:hAnsi="Times New Roman" w:cs="Times New Roman"/>
          <w:noProof/>
          <w:lang w:val="de-DE"/>
        </w:rPr>
        <w:t>flügen</w:t>
      </w:r>
      <w:r w:rsidR="00DA450D">
        <w:rPr>
          <w:rFonts w:ascii="Times New Roman" w:hAnsi="Times New Roman" w:cs="Times New Roman"/>
          <w:noProof/>
          <w:lang w:val="de-DE"/>
        </w:rPr>
        <w:t xml:space="preserve">, wenn </w:t>
      </w:r>
      <w:r w:rsidR="005B1EA0">
        <w:rPr>
          <w:rFonts w:ascii="Times New Roman" w:hAnsi="Times New Roman" w:cs="Times New Roman"/>
          <w:noProof/>
          <w:lang w:val="de-DE"/>
        </w:rPr>
        <w:t>man die</w:t>
      </w:r>
      <w:r w:rsidR="006A2DA6">
        <w:rPr>
          <w:rFonts w:ascii="Times New Roman" w:hAnsi="Times New Roman" w:cs="Times New Roman"/>
          <w:noProof/>
          <w:lang w:val="de-DE"/>
        </w:rPr>
        <w:t xml:space="preserve"> simulierte</w:t>
      </w:r>
      <w:r w:rsidR="005B1EA0">
        <w:rPr>
          <w:rFonts w:ascii="Times New Roman" w:hAnsi="Times New Roman" w:cs="Times New Roman"/>
          <w:noProof/>
          <w:lang w:val="de-DE"/>
        </w:rPr>
        <w:t xml:space="preserve"> Laubblasoperation</w:t>
      </w:r>
      <w:r w:rsidR="00DA450D">
        <w:rPr>
          <w:rFonts w:ascii="Times New Roman" w:hAnsi="Times New Roman" w:cs="Times New Roman"/>
          <w:noProof/>
          <w:lang w:val="de-DE"/>
        </w:rPr>
        <w:t xml:space="preserve"> sehr oft wiederhol</w:t>
      </w:r>
      <w:r w:rsidR="005B1EA0">
        <w:rPr>
          <w:rFonts w:ascii="Times New Roman" w:hAnsi="Times New Roman" w:cs="Times New Roman"/>
          <w:noProof/>
          <w:lang w:val="de-DE"/>
        </w:rPr>
        <w:t>en würde.</w:t>
      </w:r>
      <w:r w:rsidR="00E80848">
        <w:rPr>
          <w:rFonts w:ascii="Times New Roman" w:hAnsi="Times New Roman" w:cs="Times New Roman"/>
          <w:noProof/>
          <w:lang w:val="de-DE"/>
        </w:rPr>
        <w:t xml:space="preserve"> </w:t>
      </w:r>
      <w:r w:rsidR="00FE6605" w:rsidRPr="00540A2D">
        <w:rPr>
          <w:rFonts w:ascii="Times New Roman" w:hAnsi="Times New Roman" w:cs="Times New Roman"/>
          <w:i/>
          <w:iCs/>
          <w:noProof/>
          <w:lang w:val="de-DE"/>
        </w:rPr>
        <w:t>Vorteile dieser Herangehensweise</w:t>
      </w:r>
      <w:r w:rsidR="00182061" w:rsidRPr="00540A2D">
        <w:rPr>
          <w:rFonts w:ascii="Times New Roman" w:hAnsi="Times New Roman" w:cs="Times New Roman"/>
          <w:i/>
          <w:iCs/>
          <w:noProof/>
          <w:lang w:val="de-DE"/>
        </w:rPr>
        <w:t xml:space="preserve"> sind</w:t>
      </w:r>
      <w:r w:rsidR="00FE6605" w:rsidRPr="00540A2D">
        <w:rPr>
          <w:rFonts w:ascii="Times New Roman" w:hAnsi="Times New Roman" w:cs="Times New Roman"/>
          <w:i/>
          <w:iCs/>
          <w:noProof/>
          <w:lang w:val="de-DE"/>
        </w:rPr>
        <w:t>:</w:t>
      </w:r>
    </w:p>
    <w:p w14:paraId="6B08F26A" w14:textId="7FAC3606" w:rsidR="001F6951" w:rsidRDefault="00F4298C" w:rsidP="00F12FC4">
      <w:pPr>
        <w:pStyle w:val="Listenabsatz"/>
        <w:numPr>
          <w:ilvl w:val="0"/>
          <w:numId w:val="4"/>
        </w:numPr>
        <w:spacing w:before="240" w:line="276" w:lineRule="auto"/>
        <w:rPr>
          <w:rFonts w:ascii="Times New Roman" w:hAnsi="Times New Roman" w:cs="Times New Roman"/>
          <w:noProof/>
          <w:lang w:val="de-DE"/>
        </w:rPr>
      </w:pPr>
      <w:r>
        <w:rPr>
          <w:rFonts w:ascii="Times New Roman" w:hAnsi="Times New Roman" w:cs="Times New Roman"/>
          <w:noProof/>
          <w:lang w:val="de-DE"/>
        </w:rPr>
        <w:t xml:space="preserve">Da </w:t>
      </w:r>
      <w:r w:rsidR="001F6951">
        <w:rPr>
          <w:rFonts w:ascii="Times New Roman" w:hAnsi="Times New Roman" w:cs="Times New Roman"/>
          <w:noProof/>
          <w:lang w:val="de-DE"/>
        </w:rPr>
        <w:t>simuliert wird, wie die Blätter durchschnittlich fliegen, ist diese Simulationsart besonders gut für das Entwerfen und Testen einer Strategie geeignet.</w:t>
      </w:r>
    </w:p>
    <w:p w14:paraId="2D7EEDBB" w14:textId="6E6191E7" w:rsidR="00586272" w:rsidRDefault="0050164F" w:rsidP="00F12FC4">
      <w:pPr>
        <w:pStyle w:val="Listenabsatz"/>
        <w:numPr>
          <w:ilvl w:val="0"/>
          <w:numId w:val="4"/>
        </w:numPr>
        <w:spacing w:before="240" w:line="276" w:lineRule="auto"/>
        <w:rPr>
          <w:rFonts w:ascii="Times New Roman" w:hAnsi="Times New Roman" w:cs="Times New Roman"/>
          <w:noProof/>
          <w:lang w:val="de-DE"/>
        </w:rPr>
      </w:pPr>
      <w:r>
        <w:rPr>
          <w:rFonts w:ascii="Times New Roman" w:hAnsi="Times New Roman" w:cs="Times New Roman"/>
          <w:noProof/>
          <w:lang w:val="de-DE"/>
        </w:rPr>
        <w:t>Wird dieselbe Blasoperation mehrfach auf identischen Höfen ausgeführt, dann ist das Ergebnis immer gleich</w:t>
      </w:r>
      <w:r w:rsidR="00F4298C">
        <w:rPr>
          <w:rFonts w:ascii="Times New Roman" w:hAnsi="Times New Roman" w:cs="Times New Roman"/>
          <w:noProof/>
          <w:lang w:val="de-DE"/>
        </w:rPr>
        <w:t>, was das Vergleichen verschiedener Strategien in Hinblick auf ihre Qualität erleichtert.</w:t>
      </w:r>
    </w:p>
    <w:p w14:paraId="6BA55699" w14:textId="6E6A247B" w:rsidR="00586272" w:rsidRPr="00540A2D" w:rsidRDefault="00586272" w:rsidP="00586272">
      <w:pPr>
        <w:pStyle w:val="Listenabsatz"/>
        <w:spacing w:before="240" w:line="276" w:lineRule="auto"/>
        <w:ind w:left="360"/>
        <w:rPr>
          <w:rFonts w:ascii="Times New Roman" w:hAnsi="Times New Roman" w:cs="Times New Roman"/>
          <w:i/>
          <w:iCs/>
          <w:noProof/>
          <w:lang w:val="de-DE"/>
        </w:rPr>
      </w:pPr>
      <w:r w:rsidRPr="00540A2D">
        <w:rPr>
          <w:rFonts w:ascii="Times New Roman" w:hAnsi="Times New Roman" w:cs="Times New Roman"/>
          <w:i/>
          <w:iCs/>
          <w:noProof/>
          <w:lang w:val="de-DE"/>
        </w:rPr>
        <w:t>Nachteile:</w:t>
      </w:r>
    </w:p>
    <w:p w14:paraId="4C8C73C0" w14:textId="59797244" w:rsidR="0061754D" w:rsidRDefault="0061754D" w:rsidP="00F12FC4">
      <w:pPr>
        <w:pStyle w:val="Listenabsatz"/>
        <w:numPr>
          <w:ilvl w:val="0"/>
          <w:numId w:val="4"/>
        </w:numPr>
        <w:spacing w:before="240" w:line="276" w:lineRule="auto"/>
        <w:rPr>
          <w:rFonts w:ascii="Times New Roman" w:hAnsi="Times New Roman" w:cs="Times New Roman"/>
          <w:noProof/>
          <w:lang w:val="de-DE"/>
        </w:rPr>
      </w:pPr>
      <w:r>
        <w:rPr>
          <w:rFonts w:ascii="Times New Roman" w:hAnsi="Times New Roman" w:cs="Times New Roman"/>
          <w:noProof/>
          <w:lang w:val="de-DE"/>
        </w:rPr>
        <w:t>Die Blattanzahl pro Feld bleibt nicht ganzzahlig</w:t>
      </w:r>
      <w:r w:rsidR="004B6977">
        <w:rPr>
          <w:rFonts w:ascii="Times New Roman" w:hAnsi="Times New Roman" w:cs="Times New Roman"/>
          <w:noProof/>
          <w:lang w:val="de-DE"/>
        </w:rPr>
        <w:t xml:space="preserve">, sondern wird </w:t>
      </w:r>
      <w:r w:rsidR="003074F3">
        <w:rPr>
          <w:rFonts w:ascii="Times New Roman" w:hAnsi="Times New Roman" w:cs="Times New Roman"/>
          <w:noProof/>
          <w:lang w:val="de-DE"/>
        </w:rPr>
        <w:t>rational</w:t>
      </w:r>
      <w:r w:rsidR="004B6977">
        <w:rPr>
          <w:rFonts w:ascii="Times New Roman" w:hAnsi="Times New Roman" w:cs="Times New Roman"/>
          <w:noProof/>
          <w:lang w:val="de-DE"/>
        </w:rPr>
        <w:t>.</w:t>
      </w:r>
    </w:p>
    <w:p w14:paraId="748C6099" w14:textId="2A2F1F8B" w:rsidR="00EA54E8" w:rsidRDefault="00EA54E8" w:rsidP="00F12FC4">
      <w:pPr>
        <w:pStyle w:val="Listenabsatz"/>
        <w:numPr>
          <w:ilvl w:val="0"/>
          <w:numId w:val="4"/>
        </w:numPr>
        <w:spacing w:before="240" w:line="276" w:lineRule="auto"/>
        <w:rPr>
          <w:rFonts w:ascii="Times New Roman" w:hAnsi="Times New Roman" w:cs="Times New Roman"/>
          <w:noProof/>
          <w:lang w:val="de-DE"/>
        </w:rPr>
      </w:pPr>
      <w:r>
        <w:rPr>
          <w:rFonts w:ascii="Times New Roman" w:hAnsi="Times New Roman" w:cs="Times New Roman"/>
          <w:noProof/>
          <w:lang w:val="de-DE"/>
        </w:rPr>
        <w:t>Die Aufgabe legt</w:t>
      </w:r>
      <w:r w:rsidR="009F7911">
        <w:rPr>
          <w:rFonts w:ascii="Times New Roman" w:hAnsi="Times New Roman" w:cs="Times New Roman"/>
          <w:noProof/>
          <w:lang w:val="de-DE"/>
        </w:rPr>
        <w:t xml:space="preserve"> über die Formulierung</w:t>
      </w:r>
      <w:r w:rsidR="002339FB">
        <w:rPr>
          <w:rFonts w:ascii="Times New Roman" w:hAnsi="Times New Roman" w:cs="Times New Roman"/>
          <w:noProof/>
          <w:lang w:val="de-DE"/>
        </w:rPr>
        <w:br/>
        <w:t>„</w:t>
      </w:r>
      <w:r w:rsidR="002339FB" w:rsidRPr="002339FB">
        <w:rPr>
          <w:i/>
          <w:iCs/>
          <w:lang w:val="de-DE"/>
        </w:rPr>
        <w:t>und ungefähr 10% ist so zu verstehen, dass jedes Blatt mit Wahrscheinlichkeit 10% „beschließt“, das entsprechende Feld aufzusuchen</w:t>
      </w:r>
      <w:r w:rsidR="002339FB">
        <w:rPr>
          <w:i/>
          <w:iCs/>
          <w:lang w:val="de-DE"/>
        </w:rPr>
        <w:t>“</w:t>
      </w:r>
      <w:r w:rsidR="002339FB">
        <w:rPr>
          <w:i/>
          <w:iCs/>
          <w:lang w:val="de-DE"/>
        </w:rPr>
        <w:br/>
      </w:r>
      <w:r>
        <w:rPr>
          <w:rFonts w:ascii="Times New Roman" w:hAnsi="Times New Roman" w:cs="Times New Roman"/>
          <w:noProof/>
          <w:lang w:val="de-DE"/>
        </w:rPr>
        <w:t>nahe, dass die Wahrscheinlichkeiten auf jedes Blatt einzeln anzuwenden sind und nicht auf „Blatt-Mengen“</w:t>
      </w:r>
      <w:r w:rsidR="00224D10">
        <w:rPr>
          <w:rFonts w:ascii="Times New Roman" w:hAnsi="Times New Roman" w:cs="Times New Roman"/>
          <w:noProof/>
          <w:lang w:val="de-DE"/>
        </w:rPr>
        <w:t xml:space="preserve"> – eine Simulation dieser Art ist</w:t>
      </w:r>
      <w:r w:rsidR="00540A2D">
        <w:rPr>
          <w:rFonts w:ascii="Times New Roman" w:hAnsi="Times New Roman" w:cs="Times New Roman"/>
          <w:noProof/>
          <w:lang w:val="de-DE"/>
        </w:rPr>
        <w:t xml:space="preserve"> also eher</w:t>
      </w:r>
      <w:r w:rsidR="00224D10">
        <w:rPr>
          <w:rFonts w:ascii="Times New Roman" w:hAnsi="Times New Roman" w:cs="Times New Roman"/>
          <w:noProof/>
          <w:lang w:val="de-DE"/>
        </w:rPr>
        <w:t xml:space="preserve"> </w:t>
      </w:r>
      <w:r w:rsidR="003631A8">
        <w:rPr>
          <w:rFonts w:ascii="Times New Roman" w:hAnsi="Times New Roman" w:cs="Times New Roman"/>
          <w:noProof/>
          <w:lang w:val="de-DE"/>
        </w:rPr>
        <w:t>nicht erwünscht.</w:t>
      </w:r>
    </w:p>
    <w:p w14:paraId="649D82BE" w14:textId="006975A5" w:rsidR="0061754D" w:rsidRDefault="00EA54E8" w:rsidP="00EA54E8">
      <w:pPr>
        <w:pStyle w:val="Listenabsatz"/>
        <w:spacing w:before="240" w:line="276" w:lineRule="auto"/>
        <w:ind w:left="360"/>
        <w:rPr>
          <w:rFonts w:ascii="Times New Roman" w:hAnsi="Times New Roman" w:cs="Times New Roman"/>
          <w:noProof/>
          <w:lang w:val="de-DE"/>
        </w:rPr>
      </w:pPr>
      <w:r w:rsidRPr="008F4E4F">
        <w:rPr>
          <w:rFonts w:ascii="Times New Roman" w:hAnsi="Times New Roman" w:cs="Times New Roman"/>
          <w:i/>
          <w:iCs/>
          <w:noProof/>
          <w:lang w:val="de-DE"/>
        </w:rPr>
        <w:t>Zusammenfassung:</w:t>
      </w:r>
      <w:r>
        <w:rPr>
          <w:rFonts w:ascii="Times New Roman" w:hAnsi="Times New Roman" w:cs="Times New Roman"/>
          <w:noProof/>
          <w:lang w:val="de-DE"/>
        </w:rPr>
        <w:t xml:space="preserve"> Zum Entwickeln und Testen einer Strategie eignet sich diese Simulationsar</w:t>
      </w:r>
      <w:r w:rsidR="004313A9">
        <w:rPr>
          <w:rFonts w:ascii="Times New Roman" w:hAnsi="Times New Roman" w:cs="Times New Roman"/>
          <w:noProof/>
          <w:lang w:val="de-DE"/>
        </w:rPr>
        <w:t>t, s</w:t>
      </w:r>
      <w:r>
        <w:rPr>
          <w:rFonts w:ascii="Times New Roman" w:hAnsi="Times New Roman" w:cs="Times New Roman"/>
          <w:noProof/>
          <w:lang w:val="de-DE"/>
        </w:rPr>
        <w:t xml:space="preserve">ie ist aber keine realistische Simulation </w:t>
      </w:r>
      <w:r w:rsidR="00B84EFF">
        <w:rPr>
          <w:rFonts w:ascii="Times New Roman" w:hAnsi="Times New Roman" w:cs="Times New Roman"/>
          <w:noProof/>
          <w:lang w:val="de-DE"/>
        </w:rPr>
        <w:t>der tatsächlichen Anwendung</w:t>
      </w:r>
      <w:r>
        <w:rPr>
          <w:rFonts w:ascii="Times New Roman" w:hAnsi="Times New Roman" w:cs="Times New Roman"/>
          <w:noProof/>
          <w:lang w:val="de-DE"/>
        </w:rPr>
        <w:t>.</w:t>
      </w:r>
    </w:p>
    <w:p w14:paraId="72AF5709" w14:textId="43DF8C4A" w:rsidR="008A3D44" w:rsidRDefault="00AF47CB" w:rsidP="008A3D44">
      <w:pPr>
        <w:pStyle w:val="berschrift3"/>
        <w:rPr>
          <w:lang w:val="de-DE"/>
        </w:rPr>
      </w:pPr>
      <w:bookmarkStart w:id="7" w:name="_Toc164108409"/>
      <w:r>
        <w:rPr>
          <w:lang w:val="de-DE"/>
        </w:rPr>
        <w:t>Berechnen des Resultats eines Blasvorgangs (Pseudocode)</w:t>
      </w:r>
      <w:bookmarkEnd w:id="7"/>
    </w:p>
    <w:p w14:paraId="69E2B279" w14:textId="6D425856" w:rsidR="006A48A6" w:rsidRPr="006A48A6" w:rsidRDefault="006A48A6" w:rsidP="008F4E4F">
      <w:pPr>
        <w:spacing w:before="240" w:line="276" w:lineRule="auto"/>
        <w:rPr>
          <w:lang w:val="de-DE"/>
        </w:rPr>
      </w:pPr>
      <w:r>
        <w:rPr>
          <w:lang w:val="de-DE"/>
        </w:rPr>
        <w:t xml:space="preserve">Die in den Vorkapiteln vorgestellten Verfahren zum Berechnen der </w:t>
      </w:r>
      <w:r w:rsidR="00B242FB">
        <w:rPr>
          <w:lang w:val="de-DE"/>
        </w:rPr>
        <w:t>aus einem Blasvorgang resultierenden Blattverteilung werden hier als Pseudocode formalisiert.</w:t>
      </w:r>
      <w:r w:rsidR="00946AA9">
        <w:rPr>
          <w:lang w:val="de-DE"/>
        </w:rPr>
        <w:t xml:space="preserve"> Zunächst ein Algorithmus zur Berechnung der Blasrichtung, die zu einer gegebenen Richtung direction (als Einheitsvektor vorliegend) orthogonal ist:</w:t>
      </w:r>
    </w:p>
    <w:p w14:paraId="21846227" w14:textId="6D82A31C" w:rsidR="003A2528" w:rsidRPr="00A55FBB" w:rsidRDefault="003A2528" w:rsidP="003A2528">
      <w:pPr>
        <w:pBdr>
          <w:bottom w:val="single" w:sz="6" w:space="1" w:color="auto"/>
        </w:pBdr>
        <w:spacing w:before="240" w:line="276" w:lineRule="auto"/>
        <w:rPr>
          <w:b/>
          <w:bCs/>
          <w:lang w:val="en-GB"/>
        </w:rPr>
      </w:pPr>
      <w:r w:rsidRPr="00A55FBB">
        <w:rPr>
          <w:b/>
          <w:bCs/>
          <w:lang w:val="en-GB"/>
        </w:rPr>
        <w:t xml:space="preserve">Algorithmus </w:t>
      </w:r>
      <w:r w:rsidR="00A55FBB" w:rsidRPr="00A55FBB">
        <w:rPr>
          <w:b/>
          <w:bCs/>
          <w:lang w:val="en-GB"/>
        </w:rPr>
        <w:t>1</w:t>
      </w:r>
      <w:r w:rsidRPr="00A55FBB">
        <w:rPr>
          <w:b/>
          <w:bCs/>
          <w:lang w:val="en-GB"/>
        </w:rPr>
        <w:t xml:space="preserve">: </w:t>
      </w:r>
      <w:r w:rsidR="00A55FBB" w:rsidRPr="00A55FBB">
        <w:rPr>
          <w:b/>
          <w:bCs/>
          <w:lang w:val="en-GB"/>
        </w:rPr>
        <w:t xml:space="preserve">get_orthogonal_direction </w:t>
      </w:r>
      <w:r w:rsidRPr="00A55FBB">
        <w:rPr>
          <w:b/>
          <w:bCs/>
          <w:lang w:val="en-GB"/>
        </w:rPr>
        <w:t>(</w:t>
      </w:r>
      <w:r w:rsidR="00A55FBB" w:rsidRPr="00A55FBB">
        <w:rPr>
          <w:b/>
          <w:bCs/>
          <w:lang w:val="en-GB"/>
        </w:rPr>
        <w:t>direction</w:t>
      </w:r>
      <w:r w:rsidRPr="00A55FBB">
        <w:rPr>
          <w:b/>
          <w:bCs/>
          <w:lang w:val="en-GB"/>
        </w:rPr>
        <w:t>)</w:t>
      </w:r>
    </w:p>
    <w:p w14:paraId="16751D46" w14:textId="06185107" w:rsidR="00325DF3" w:rsidRPr="006538E7" w:rsidRDefault="00C47453" w:rsidP="00F12FC4">
      <w:pPr>
        <w:pStyle w:val="Listenabsatz"/>
        <w:numPr>
          <w:ilvl w:val="0"/>
          <w:numId w:val="9"/>
        </w:numPr>
        <w:spacing w:line="276" w:lineRule="auto"/>
        <w:rPr>
          <w:b/>
          <w:bCs/>
          <w:lang w:val="de-DE"/>
        </w:rPr>
      </w:pPr>
      <w:r w:rsidRPr="00B42F4D">
        <w:rPr>
          <w:rFonts w:ascii="Times New Roman" w:hAnsi="Times New Roman" w:cs="Times New Roman"/>
          <w:b/>
          <w:bCs/>
          <w:noProof/>
          <w:lang w:val="de-DE"/>
        </w:rPr>
        <w:t>return</w:t>
      </w:r>
      <w:r w:rsidRPr="00B42F4D">
        <w:rPr>
          <w:rFonts w:ascii="Times New Roman" w:hAnsi="Times New Roman" w:cs="Times New Roman"/>
          <w:noProof/>
          <w:lang w:val="de-DE"/>
        </w:rPr>
        <w:t xml:space="preserve"> (0,1) wenn direction[1] == 0, ansonsten (1,0)</w:t>
      </w:r>
    </w:p>
    <w:p w14:paraId="1C909BA2" w14:textId="25F0C200" w:rsidR="008A3D44" w:rsidRPr="009E581A" w:rsidRDefault="006A48A6" w:rsidP="008F4E4F">
      <w:pPr>
        <w:pBdr>
          <w:bottom w:val="single" w:sz="6" w:space="1" w:color="auto"/>
        </w:pBdr>
        <w:spacing w:before="240" w:line="276" w:lineRule="auto"/>
        <w:rPr>
          <w:b/>
          <w:bCs/>
          <w:lang w:val="de-DE"/>
        </w:rPr>
      </w:pPr>
      <w:r w:rsidRPr="009E581A">
        <w:rPr>
          <w:b/>
          <w:bCs/>
          <w:lang w:val="de-DE"/>
        </w:rPr>
        <w:t xml:space="preserve">Algorithmus </w:t>
      </w:r>
      <w:r w:rsidR="00A55FBB" w:rsidRPr="009E581A">
        <w:rPr>
          <w:b/>
          <w:bCs/>
          <w:lang w:val="de-DE"/>
        </w:rPr>
        <w:t>2</w:t>
      </w:r>
      <w:r w:rsidRPr="009E581A">
        <w:rPr>
          <w:b/>
          <w:bCs/>
          <w:lang w:val="de-DE"/>
        </w:rPr>
        <w:t xml:space="preserve">: </w:t>
      </w:r>
      <w:r w:rsidR="002A3665" w:rsidRPr="009E581A">
        <w:rPr>
          <w:b/>
          <w:bCs/>
          <w:lang w:val="de-DE"/>
        </w:rPr>
        <w:t>blase(</w:t>
      </w:r>
      <w:r w:rsidR="00014C9D" w:rsidRPr="009E581A">
        <w:rPr>
          <w:b/>
          <w:bCs/>
          <w:lang w:val="de-DE"/>
        </w:rPr>
        <w:t>feld0, blow_direction)</w:t>
      </w:r>
      <w:r w:rsidR="003C1A61">
        <w:rPr>
          <w:b/>
          <w:bCs/>
          <w:lang w:val="de-DE"/>
        </w:rPr>
        <w:t>,</w:t>
      </w:r>
      <w:r w:rsidR="009E581A" w:rsidRPr="009E581A">
        <w:rPr>
          <w:b/>
          <w:bCs/>
          <w:lang w:val="de-DE"/>
        </w:rPr>
        <w:t xml:space="preserve"> entweder üb</w:t>
      </w:r>
      <w:r w:rsidR="009E581A">
        <w:rPr>
          <w:b/>
          <w:bCs/>
          <w:lang w:val="de-DE"/>
        </w:rPr>
        <w:t>er Erwartungswerte oder über die Berechnung der Binomialverteilung und Simulation des Zufalls</w:t>
      </w:r>
    </w:p>
    <w:p w14:paraId="2C83FA02" w14:textId="28DED400" w:rsidR="002A3665" w:rsidRPr="00B42F4D" w:rsidRDefault="00321E6C" w:rsidP="00F12FC4">
      <w:pPr>
        <w:pStyle w:val="Listenabsatz"/>
        <w:numPr>
          <w:ilvl w:val="0"/>
          <w:numId w:val="8"/>
        </w:numPr>
        <w:spacing w:line="276" w:lineRule="auto"/>
        <w:rPr>
          <w:rFonts w:ascii="Times New Roman" w:hAnsi="Times New Roman" w:cs="Times New Roman"/>
          <w:noProof/>
          <w:lang w:val="en-GB"/>
        </w:rPr>
      </w:pPr>
      <w:r w:rsidRPr="00B42F4D">
        <w:rPr>
          <w:rFonts w:ascii="Times New Roman" w:hAnsi="Times New Roman" w:cs="Times New Roman"/>
          <w:noProof/>
          <w:lang w:val="en-GB"/>
        </w:rPr>
        <w:t xml:space="preserve">orthogonal_direction = </w:t>
      </w:r>
      <w:r w:rsidR="00533B4D" w:rsidRPr="00B42F4D">
        <w:rPr>
          <w:rFonts w:ascii="Times New Roman" w:hAnsi="Times New Roman" w:cs="Times New Roman"/>
          <w:noProof/>
          <w:lang w:val="en-GB"/>
        </w:rPr>
        <w:t>get_orthogonal_direction(direction)</w:t>
      </w:r>
    </w:p>
    <w:p w14:paraId="19C052B9" w14:textId="29453E7C" w:rsidR="00533B4D" w:rsidRPr="00B42F4D" w:rsidRDefault="002C438A" w:rsidP="00F12FC4">
      <w:pPr>
        <w:pStyle w:val="Listenabsatz"/>
        <w:numPr>
          <w:ilvl w:val="0"/>
          <w:numId w:val="8"/>
        </w:numPr>
        <w:spacing w:line="276" w:lineRule="auto"/>
        <w:rPr>
          <w:rFonts w:ascii="Times New Roman" w:hAnsi="Times New Roman" w:cs="Times New Roman"/>
          <w:noProof/>
          <w:lang w:val="de-DE"/>
        </w:rPr>
      </w:pPr>
      <w:r w:rsidRPr="00B42F4D">
        <w:rPr>
          <w:rFonts w:ascii="Times New Roman" w:hAnsi="Times New Roman" w:cs="Times New Roman"/>
          <w:noProof/>
          <w:lang w:val="de-DE"/>
        </w:rPr>
        <w:t>feldA ermitteln, indem der Vektor blow_direction zur</w:t>
      </w:r>
      <w:r w:rsidR="00637F05" w:rsidRPr="00B42F4D">
        <w:rPr>
          <w:rFonts w:ascii="Times New Roman" w:hAnsi="Times New Roman" w:cs="Times New Roman"/>
          <w:noProof/>
          <w:lang w:val="de-DE"/>
        </w:rPr>
        <w:t xml:space="preserve"> Position feld0 addiert wird</w:t>
      </w:r>
    </w:p>
    <w:p w14:paraId="5DB3F7F4" w14:textId="6AC07F4C" w:rsidR="00A13FCC" w:rsidRPr="00B42F4D" w:rsidRDefault="00A13FCC" w:rsidP="00F12FC4">
      <w:pPr>
        <w:pStyle w:val="Listenabsatz"/>
        <w:numPr>
          <w:ilvl w:val="0"/>
          <w:numId w:val="8"/>
        </w:numPr>
        <w:spacing w:line="276" w:lineRule="auto"/>
        <w:rPr>
          <w:rFonts w:ascii="Times New Roman" w:hAnsi="Times New Roman" w:cs="Times New Roman"/>
          <w:noProof/>
          <w:lang w:val="de-DE"/>
        </w:rPr>
      </w:pPr>
      <w:r w:rsidRPr="00B42F4D">
        <w:rPr>
          <w:rFonts w:ascii="Times New Roman" w:hAnsi="Times New Roman" w:cs="Times New Roman"/>
          <w:noProof/>
          <w:lang w:val="de-DE"/>
        </w:rPr>
        <w:t>feldB ermitteln, indem der Vektor blow_direction zur Position feld</w:t>
      </w:r>
      <w:r w:rsidR="001065BD" w:rsidRPr="00B42F4D">
        <w:rPr>
          <w:rFonts w:ascii="Times New Roman" w:hAnsi="Times New Roman" w:cs="Times New Roman"/>
          <w:noProof/>
          <w:lang w:val="de-DE"/>
        </w:rPr>
        <w:t>A</w:t>
      </w:r>
      <w:r w:rsidRPr="00B42F4D">
        <w:rPr>
          <w:rFonts w:ascii="Times New Roman" w:hAnsi="Times New Roman" w:cs="Times New Roman"/>
          <w:noProof/>
          <w:lang w:val="de-DE"/>
        </w:rPr>
        <w:t xml:space="preserve"> addiert wird</w:t>
      </w:r>
    </w:p>
    <w:p w14:paraId="67D2899D" w14:textId="77777777" w:rsidR="00796402" w:rsidRDefault="00B42F4D" w:rsidP="00F12FC4">
      <w:pPr>
        <w:pStyle w:val="Listenabsatz"/>
        <w:numPr>
          <w:ilvl w:val="0"/>
          <w:numId w:val="8"/>
        </w:numPr>
        <w:spacing w:line="276" w:lineRule="auto"/>
        <w:rPr>
          <w:rFonts w:ascii="Times New Roman" w:hAnsi="Times New Roman" w:cs="Times New Roman"/>
          <w:noProof/>
          <w:lang w:val="de-DE"/>
        </w:rPr>
      </w:pPr>
      <w:r w:rsidRPr="00B42F4D">
        <w:rPr>
          <w:rFonts w:ascii="Times New Roman" w:hAnsi="Times New Roman" w:cs="Times New Roman"/>
          <w:noProof/>
          <w:lang w:val="de-DE"/>
        </w:rPr>
        <w:t>überprüfen, ob Feld B existiert. Wenn ja:</w:t>
      </w:r>
    </w:p>
    <w:p w14:paraId="342C1462" w14:textId="51A522AA" w:rsidR="00796402" w:rsidRPr="00796402" w:rsidRDefault="00796402" w:rsidP="00F12FC4">
      <w:pPr>
        <w:pStyle w:val="Listenabsatz"/>
        <w:numPr>
          <w:ilvl w:val="0"/>
          <w:numId w:val="8"/>
        </w:numPr>
        <w:spacing w:line="276" w:lineRule="auto"/>
        <w:rPr>
          <w:rFonts w:ascii="Times New Roman" w:hAnsi="Times New Roman" w:cs="Times New Roman"/>
          <w:noProof/>
          <w:lang w:val="de-DE"/>
        </w:rPr>
      </w:pPr>
      <w:r>
        <w:rPr>
          <w:rFonts w:ascii="Times New Roman" w:hAnsi="Times New Roman" w:cs="Times New Roman"/>
          <w:noProof/>
          <w:lang w:val="de-DE"/>
        </w:rPr>
        <w:t xml:space="preserve">    </w:t>
      </w:r>
      <w:r w:rsidR="0028256E" w:rsidRPr="00796402">
        <w:rPr>
          <w:rFonts w:ascii="Times New Roman" w:hAnsi="Times New Roman" w:cs="Times New Roman"/>
          <w:noProof/>
          <w:lang w:val="de-DE"/>
        </w:rPr>
        <w:t>neue Blattanzahl auf Feld</w:t>
      </w:r>
      <w:r w:rsidR="00F00B4C">
        <w:rPr>
          <w:rFonts w:ascii="Times New Roman" w:hAnsi="Times New Roman" w:cs="Times New Roman"/>
          <w:noProof/>
          <w:lang w:val="de-DE"/>
        </w:rPr>
        <w:t xml:space="preserve"> </w:t>
      </w:r>
      <w:r w:rsidR="0028256E" w:rsidRPr="00796402">
        <w:rPr>
          <w:rFonts w:ascii="Times New Roman" w:hAnsi="Times New Roman" w:cs="Times New Roman"/>
          <w:noProof/>
          <w:lang w:val="de-DE"/>
        </w:rPr>
        <w:t xml:space="preserve">B </w:t>
      </w:r>
      <w:r w:rsidR="008D028B">
        <w:rPr>
          <w:rFonts w:ascii="Times New Roman" w:hAnsi="Times New Roman" w:cs="Times New Roman"/>
          <w:noProof/>
          <w:lang w:val="de-DE"/>
        </w:rPr>
        <w:t xml:space="preserve">mit entsprechendem Verfahren (Erwartungswerte oder </w:t>
      </w:r>
      <w:r w:rsidR="008D028B">
        <w:rPr>
          <w:rFonts w:ascii="Times New Roman" w:hAnsi="Times New Roman" w:cs="Times New Roman"/>
          <w:noProof/>
          <w:lang w:val="de-DE"/>
        </w:rPr>
        <w:br/>
        <w:t xml:space="preserve">    Binomialverteilung-Zufallssimulation) bestimmen</w:t>
      </w:r>
    </w:p>
    <w:p w14:paraId="1768752E" w14:textId="7E6466F6" w:rsidR="00796402" w:rsidRPr="00F93EE7" w:rsidRDefault="00796402" w:rsidP="00F12FC4">
      <w:pPr>
        <w:pStyle w:val="Listenabsatz"/>
        <w:numPr>
          <w:ilvl w:val="0"/>
          <w:numId w:val="8"/>
        </w:numPr>
        <w:spacing w:line="276" w:lineRule="auto"/>
        <w:rPr>
          <w:rFonts w:ascii="Times New Roman" w:hAnsi="Times New Roman" w:cs="Times New Roman"/>
          <w:noProof/>
          <w:lang w:val="de-DE"/>
        </w:rPr>
      </w:pPr>
      <w:r w:rsidRPr="00F93EE7">
        <w:rPr>
          <w:rFonts w:ascii="Times New Roman" w:hAnsi="Times New Roman" w:cs="Times New Roman"/>
          <w:noProof/>
          <w:lang w:val="de-DE"/>
        </w:rPr>
        <w:t xml:space="preserve">    Felder </w:t>
      </w:r>
      <w:r w:rsidR="00F93EE7" w:rsidRPr="00F93EE7">
        <w:rPr>
          <w:rFonts w:ascii="Times New Roman" w:hAnsi="Times New Roman" w:cs="Times New Roman"/>
          <w:noProof/>
          <w:lang w:val="de-DE"/>
        </w:rPr>
        <w:t>über und unter</w:t>
      </w:r>
      <w:r w:rsidRPr="00F93EE7">
        <w:rPr>
          <w:rFonts w:ascii="Times New Roman" w:hAnsi="Times New Roman" w:cs="Times New Roman"/>
          <w:noProof/>
          <w:lang w:val="de-DE"/>
        </w:rPr>
        <w:t xml:space="preserve"> Feld B ermitteln, indem orthogonal_direction zur Position feldB einmal </w:t>
      </w:r>
      <w:r w:rsidR="00F93EE7" w:rsidRPr="00F93EE7">
        <w:rPr>
          <w:rFonts w:ascii="Times New Roman" w:hAnsi="Times New Roman" w:cs="Times New Roman"/>
          <w:noProof/>
          <w:lang w:val="de-DE"/>
        </w:rPr>
        <w:br/>
        <w:t xml:space="preserve">    </w:t>
      </w:r>
      <w:r w:rsidRPr="00F93EE7">
        <w:rPr>
          <w:rFonts w:ascii="Times New Roman" w:hAnsi="Times New Roman" w:cs="Times New Roman"/>
          <w:noProof/>
          <w:lang w:val="de-DE"/>
        </w:rPr>
        <w:t>addiert</w:t>
      </w:r>
      <w:r w:rsidR="00F93EE7" w:rsidRPr="00F93EE7">
        <w:rPr>
          <w:rFonts w:ascii="Times New Roman" w:hAnsi="Times New Roman" w:cs="Times New Roman"/>
          <w:noProof/>
          <w:lang w:val="de-DE"/>
        </w:rPr>
        <w:t xml:space="preserve"> </w:t>
      </w:r>
      <w:r w:rsidRPr="00F93EE7">
        <w:rPr>
          <w:rFonts w:ascii="Times New Roman" w:hAnsi="Times New Roman" w:cs="Times New Roman"/>
          <w:noProof/>
          <w:lang w:val="de-DE"/>
        </w:rPr>
        <w:t>und einmal subtrahiert wird</w:t>
      </w:r>
    </w:p>
    <w:p w14:paraId="62A52057" w14:textId="5D99C267" w:rsidR="00F93EE7" w:rsidRPr="00796402" w:rsidRDefault="00F93EE7" w:rsidP="00F12FC4">
      <w:pPr>
        <w:pStyle w:val="Listenabsatz"/>
        <w:numPr>
          <w:ilvl w:val="0"/>
          <w:numId w:val="8"/>
        </w:numPr>
        <w:spacing w:line="276" w:lineRule="auto"/>
        <w:rPr>
          <w:rFonts w:ascii="Times New Roman" w:hAnsi="Times New Roman" w:cs="Times New Roman"/>
          <w:noProof/>
          <w:lang w:val="de-DE"/>
        </w:rPr>
      </w:pPr>
      <w:r>
        <w:rPr>
          <w:rFonts w:ascii="Times New Roman" w:hAnsi="Times New Roman" w:cs="Times New Roman"/>
          <w:noProof/>
          <w:lang w:val="de-DE"/>
        </w:rPr>
        <w:t xml:space="preserve">    Seitenabtrieb</w:t>
      </w:r>
      <w:r w:rsidR="00774AD8">
        <w:rPr>
          <w:rFonts w:ascii="Times New Roman" w:hAnsi="Times New Roman" w:cs="Times New Roman"/>
          <w:noProof/>
          <w:lang w:val="de-DE"/>
        </w:rPr>
        <w:t>sgröße</w:t>
      </w:r>
      <w:r>
        <w:rPr>
          <w:rFonts w:ascii="Times New Roman" w:hAnsi="Times New Roman" w:cs="Times New Roman"/>
          <w:noProof/>
          <w:lang w:val="de-DE"/>
        </w:rPr>
        <w:t xml:space="preserve">, der auf </w:t>
      </w:r>
      <w:r w:rsidR="00BE0244">
        <w:rPr>
          <w:rFonts w:ascii="Times New Roman" w:hAnsi="Times New Roman" w:cs="Times New Roman"/>
          <w:noProof/>
          <w:lang w:val="de-DE"/>
        </w:rPr>
        <w:t>je eines dieser</w:t>
      </w:r>
      <w:r>
        <w:rPr>
          <w:rFonts w:ascii="Times New Roman" w:hAnsi="Times New Roman" w:cs="Times New Roman"/>
          <w:noProof/>
          <w:lang w:val="de-DE"/>
        </w:rPr>
        <w:t xml:space="preserve"> Felder gerät</w:t>
      </w:r>
      <w:r w:rsidR="008D028B">
        <w:rPr>
          <w:rFonts w:ascii="Times New Roman" w:hAnsi="Times New Roman" w:cs="Times New Roman"/>
          <w:noProof/>
          <w:lang w:val="de-DE"/>
        </w:rPr>
        <w:t>, mit entspr. Verfahren bestimmen</w:t>
      </w:r>
    </w:p>
    <w:p w14:paraId="0FD2E4E8" w14:textId="1DA2EE43" w:rsidR="009F2026" w:rsidRDefault="00F00B4C" w:rsidP="00F12FC4">
      <w:pPr>
        <w:pStyle w:val="Listenabsatz"/>
        <w:numPr>
          <w:ilvl w:val="0"/>
          <w:numId w:val="8"/>
        </w:numPr>
        <w:spacing w:line="276" w:lineRule="auto"/>
        <w:rPr>
          <w:rFonts w:ascii="Times New Roman" w:hAnsi="Times New Roman" w:cs="Times New Roman"/>
          <w:noProof/>
          <w:lang w:val="de-DE"/>
        </w:rPr>
      </w:pPr>
      <w:r>
        <w:rPr>
          <w:rFonts w:ascii="Times New Roman" w:hAnsi="Times New Roman" w:cs="Times New Roman"/>
          <w:noProof/>
          <w:lang w:val="de-DE"/>
        </w:rPr>
        <w:t xml:space="preserve">    </w:t>
      </w:r>
      <w:r w:rsidR="009F2026">
        <w:rPr>
          <w:rFonts w:ascii="Times New Roman" w:hAnsi="Times New Roman" w:cs="Times New Roman"/>
          <w:noProof/>
          <w:lang w:val="de-DE"/>
        </w:rPr>
        <w:t xml:space="preserve">Die Blattanzahlen auf </w:t>
      </w:r>
      <w:r w:rsidR="000C22DA">
        <w:rPr>
          <w:rFonts w:ascii="Times New Roman" w:hAnsi="Times New Roman" w:cs="Times New Roman"/>
          <w:noProof/>
          <w:lang w:val="de-DE"/>
        </w:rPr>
        <w:t>den beiden</w:t>
      </w:r>
      <w:r w:rsidR="009F2026">
        <w:rPr>
          <w:rFonts w:ascii="Times New Roman" w:hAnsi="Times New Roman" w:cs="Times New Roman"/>
          <w:noProof/>
          <w:lang w:val="de-DE"/>
        </w:rPr>
        <w:t xml:space="preserve"> Feldern </w:t>
      </w:r>
      <w:r w:rsidR="000C22DA">
        <w:rPr>
          <w:rFonts w:ascii="Times New Roman" w:hAnsi="Times New Roman" w:cs="Times New Roman"/>
          <w:noProof/>
          <w:lang w:val="de-DE"/>
        </w:rPr>
        <w:t xml:space="preserve">über und unter B </w:t>
      </w:r>
      <w:r w:rsidR="009F2026">
        <w:rPr>
          <w:rFonts w:ascii="Times New Roman" w:hAnsi="Times New Roman" w:cs="Times New Roman"/>
          <w:noProof/>
          <w:lang w:val="de-DE"/>
        </w:rPr>
        <w:t xml:space="preserve">aktualisieren. Wenn eines der </w:t>
      </w:r>
      <w:r w:rsidR="000C22DA">
        <w:rPr>
          <w:rFonts w:ascii="Times New Roman" w:hAnsi="Times New Roman" w:cs="Times New Roman"/>
          <w:noProof/>
          <w:lang w:val="de-DE"/>
        </w:rPr>
        <w:br/>
        <w:t xml:space="preserve">    </w:t>
      </w:r>
      <w:r w:rsidR="009F2026">
        <w:rPr>
          <w:rFonts w:ascii="Times New Roman" w:hAnsi="Times New Roman" w:cs="Times New Roman"/>
          <w:noProof/>
          <w:lang w:val="de-DE"/>
        </w:rPr>
        <w:t>beiden Felder nicht existiert</w:t>
      </w:r>
      <w:r w:rsidR="000C22DA">
        <w:rPr>
          <w:rFonts w:ascii="Times New Roman" w:hAnsi="Times New Roman" w:cs="Times New Roman"/>
          <w:noProof/>
          <w:lang w:val="de-DE"/>
        </w:rPr>
        <w:t xml:space="preserve">, dann wird das Laub stattdessen </w:t>
      </w:r>
      <w:r w:rsidR="00B64745">
        <w:rPr>
          <w:rFonts w:ascii="Times New Roman" w:hAnsi="Times New Roman" w:cs="Times New Roman"/>
          <w:noProof/>
          <w:lang w:val="de-DE"/>
        </w:rPr>
        <w:t xml:space="preserve">zur Anzahl an sich auf B </w:t>
      </w:r>
      <w:r w:rsidR="00B64745">
        <w:rPr>
          <w:rFonts w:ascii="Times New Roman" w:hAnsi="Times New Roman" w:cs="Times New Roman"/>
          <w:noProof/>
          <w:lang w:val="de-DE"/>
        </w:rPr>
        <w:br/>
        <w:t xml:space="preserve">    befindenden Blättern addiert</w:t>
      </w:r>
    </w:p>
    <w:p w14:paraId="69C6658B" w14:textId="68DEABB7" w:rsidR="00F00B4C" w:rsidRPr="00796402" w:rsidRDefault="009F2026" w:rsidP="00F12FC4">
      <w:pPr>
        <w:pStyle w:val="Listenabsatz"/>
        <w:numPr>
          <w:ilvl w:val="0"/>
          <w:numId w:val="8"/>
        </w:numPr>
        <w:spacing w:line="276" w:lineRule="auto"/>
        <w:rPr>
          <w:rFonts w:ascii="Times New Roman" w:hAnsi="Times New Roman" w:cs="Times New Roman"/>
          <w:noProof/>
          <w:lang w:val="de-DE"/>
        </w:rPr>
      </w:pPr>
      <w:r>
        <w:rPr>
          <w:rFonts w:ascii="Times New Roman" w:hAnsi="Times New Roman" w:cs="Times New Roman"/>
          <w:noProof/>
          <w:lang w:val="de-DE"/>
        </w:rPr>
        <w:lastRenderedPageBreak/>
        <w:t xml:space="preserve">    </w:t>
      </w:r>
      <w:r w:rsidR="00F00B4C">
        <w:rPr>
          <w:rFonts w:ascii="Times New Roman" w:hAnsi="Times New Roman" w:cs="Times New Roman"/>
          <w:noProof/>
          <w:lang w:val="de-DE"/>
        </w:rPr>
        <w:t xml:space="preserve">Feld rechts von Feld B bzw. gegenüber von Feld A ermitteln, indem blow_direction zur </w:t>
      </w:r>
      <w:r w:rsidR="00F00B4C">
        <w:rPr>
          <w:rFonts w:ascii="Times New Roman" w:hAnsi="Times New Roman" w:cs="Times New Roman"/>
          <w:noProof/>
          <w:lang w:val="de-DE"/>
        </w:rPr>
        <w:br/>
        <w:t xml:space="preserve">    Position feldB addiert wird</w:t>
      </w:r>
    </w:p>
    <w:p w14:paraId="0068C75D" w14:textId="2096502C" w:rsidR="00B42F4D" w:rsidRDefault="00F00B4C" w:rsidP="00F12FC4">
      <w:pPr>
        <w:pStyle w:val="Listenabsatz"/>
        <w:numPr>
          <w:ilvl w:val="0"/>
          <w:numId w:val="8"/>
        </w:numPr>
        <w:spacing w:line="276" w:lineRule="auto"/>
        <w:rPr>
          <w:rFonts w:ascii="Times New Roman" w:hAnsi="Times New Roman" w:cs="Times New Roman"/>
          <w:noProof/>
          <w:lang w:val="de-DE"/>
        </w:rPr>
      </w:pPr>
      <w:r>
        <w:rPr>
          <w:rFonts w:ascii="Times New Roman" w:hAnsi="Times New Roman" w:cs="Times New Roman"/>
          <w:noProof/>
          <w:lang w:val="de-DE"/>
        </w:rPr>
        <w:t xml:space="preserve">    </w:t>
      </w:r>
      <w:r w:rsidR="00B64745">
        <w:rPr>
          <w:rFonts w:ascii="Times New Roman" w:hAnsi="Times New Roman" w:cs="Times New Roman"/>
          <w:noProof/>
          <w:lang w:val="de-DE"/>
        </w:rPr>
        <w:t>Seitenabtrieb</w:t>
      </w:r>
      <w:r w:rsidR="00774AD8">
        <w:rPr>
          <w:rFonts w:ascii="Times New Roman" w:hAnsi="Times New Roman" w:cs="Times New Roman"/>
          <w:noProof/>
          <w:lang w:val="de-DE"/>
        </w:rPr>
        <w:t>sgröße</w:t>
      </w:r>
      <w:r w:rsidR="00B64745">
        <w:rPr>
          <w:rFonts w:ascii="Times New Roman" w:hAnsi="Times New Roman" w:cs="Times New Roman"/>
          <w:noProof/>
          <w:lang w:val="de-DE"/>
        </w:rPr>
        <w:t>, der auf dieses Feld gerät</w:t>
      </w:r>
      <w:r w:rsidR="002838E4">
        <w:rPr>
          <w:rFonts w:ascii="Times New Roman" w:hAnsi="Times New Roman" w:cs="Times New Roman"/>
          <w:noProof/>
          <w:lang w:val="de-DE"/>
        </w:rPr>
        <w:t>, bestimmen</w:t>
      </w:r>
    </w:p>
    <w:p w14:paraId="0ECB6A20" w14:textId="2ABF1472" w:rsidR="00B42F4D" w:rsidRDefault="002838E4" w:rsidP="00F12FC4">
      <w:pPr>
        <w:pStyle w:val="Listenabsatz"/>
        <w:numPr>
          <w:ilvl w:val="0"/>
          <w:numId w:val="8"/>
        </w:numPr>
        <w:spacing w:line="276" w:lineRule="auto"/>
        <w:rPr>
          <w:rFonts w:ascii="Times New Roman" w:hAnsi="Times New Roman" w:cs="Times New Roman"/>
          <w:noProof/>
          <w:lang w:val="de-DE"/>
        </w:rPr>
      </w:pPr>
      <w:r>
        <w:rPr>
          <w:rFonts w:ascii="Times New Roman" w:hAnsi="Times New Roman" w:cs="Times New Roman"/>
          <w:noProof/>
          <w:lang w:val="de-DE"/>
        </w:rPr>
        <w:t xml:space="preserve">    Die Blattanzahl auf dem Feld rechts von Feld B aktualisieren. Wenn dieses Feld nicht </w:t>
      </w:r>
      <w:r>
        <w:rPr>
          <w:rFonts w:ascii="Times New Roman" w:hAnsi="Times New Roman" w:cs="Times New Roman"/>
          <w:noProof/>
          <w:lang w:val="de-DE"/>
        </w:rPr>
        <w:br/>
        <w:t xml:space="preserve">    existiert, dann wird basierend auf dem Parameter s1 entschieden, wie viele Blätter auf Feld B </w:t>
      </w:r>
      <w:r>
        <w:rPr>
          <w:rFonts w:ascii="Times New Roman" w:hAnsi="Times New Roman" w:cs="Times New Roman"/>
          <w:noProof/>
          <w:lang w:val="de-DE"/>
        </w:rPr>
        <w:br/>
        <w:t xml:space="preserve">    und wie viele auf die Felder über und unter B geweht werden.</w:t>
      </w:r>
    </w:p>
    <w:p w14:paraId="74AE111C" w14:textId="5489B052" w:rsidR="002838E4" w:rsidRDefault="00D6321A" w:rsidP="00F12FC4">
      <w:pPr>
        <w:pStyle w:val="Listenabsatz"/>
        <w:numPr>
          <w:ilvl w:val="0"/>
          <w:numId w:val="8"/>
        </w:numPr>
        <w:spacing w:line="276" w:lineRule="auto"/>
        <w:rPr>
          <w:rFonts w:ascii="Times New Roman" w:hAnsi="Times New Roman" w:cs="Times New Roman"/>
          <w:noProof/>
          <w:lang w:val="de-DE"/>
        </w:rPr>
      </w:pPr>
      <w:r>
        <w:rPr>
          <w:rFonts w:ascii="Times New Roman" w:hAnsi="Times New Roman" w:cs="Times New Roman"/>
          <w:noProof/>
          <w:lang w:val="de-DE"/>
        </w:rPr>
        <w:t>Ansonsten:</w:t>
      </w:r>
    </w:p>
    <w:p w14:paraId="0835BA20" w14:textId="0766DF35" w:rsidR="00D6321A" w:rsidRDefault="00D6321A" w:rsidP="00F12FC4">
      <w:pPr>
        <w:pStyle w:val="Listenabsatz"/>
        <w:numPr>
          <w:ilvl w:val="0"/>
          <w:numId w:val="8"/>
        </w:numPr>
        <w:spacing w:line="276" w:lineRule="auto"/>
        <w:rPr>
          <w:rFonts w:ascii="Times New Roman" w:hAnsi="Times New Roman" w:cs="Times New Roman"/>
          <w:noProof/>
          <w:lang w:val="de-DE"/>
        </w:rPr>
      </w:pPr>
      <w:r>
        <w:rPr>
          <w:rFonts w:ascii="Times New Roman" w:hAnsi="Times New Roman" w:cs="Times New Roman"/>
          <w:noProof/>
          <w:lang w:val="de-DE"/>
        </w:rPr>
        <w:t xml:space="preserve">    </w:t>
      </w:r>
      <w:r w:rsidR="00774AD8">
        <w:rPr>
          <w:rFonts w:ascii="Times New Roman" w:hAnsi="Times New Roman" w:cs="Times New Roman"/>
          <w:noProof/>
          <w:lang w:val="de-DE"/>
        </w:rPr>
        <w:t xml:space="preserve">Seitenabtriebsgröße, der auf die Felder </w:t>
      </w:r>
      <w:r w:rsidR="00B619D8">
        <w:rPr>
          <w:rFonts w:ascii="Times New Roman" w:hAnsi="Times New Roman" w:cs="Times New Roman"/>
          <w:noProof/>
          <w:lang w:val="de-DE"/>
        </w:rPr>
        <w:t>über und unter</w:t>
      </w:r>
      <w:r w:rsidR="00774AD8">
        <w:rPr>
          <w:rFonts w:ascii="Times New Roman" w:hAnsi="Times New Roman" w:cs="Times New Roman"/>
          <w:noProof/>
          <w:lang w:val="de-DE"/>
        </w:rPr>
        <w:t xml:space="preserve"> Feld A gerät, bestimmen.</w:t>
      </w:r>
    </w:p>
    <w:p w14:paraId="72840E1B" w14:textId="27774198" w:rsidR="00A34D51" w:rsidRPr="00735410" w:rsidRDefault="00774AD8" w:rsidP="00F12FC4">
      <w:pPr>
        <w:pStyle w:val="Listenabsatz"/>
        <w:numPr>
          <w:ilvl w:val="0"/>
          <w:numId w:val="8"/>
        </w:numPr>
        <w:spacing w:line="276" w:lineRule="auto"/>
        <w:rPr>
          <w:rFonts w:ascii="Times New Roman" w:hAnsi="Times New Roman" w:cs="Times New Roman"/>
          <w:noProof/>
          <w:lang w:val="de-DE"/>
        </w:rPr>
      </w:pPr>
      <w:r>
        <w:rPr>
          <w:rFonts w:ascii="Times New Roman" w:hAnsi="Times New Roman" w:cs="Times New Roman"/>
          <w:noProof/>
          <w:lang w:val="de-DE"/>
        </w:rPr>
        <w:t xml:space="preserve">    Blattanzahlen auf Feld A und den Feldern</w:t>
      </w:r>
      <w:r w:rsidR="00B619D8">
        <w:rPr>
          <w:rFonts w:ascii="Times New Roman" w:hAnsi="Times New Roman" w:cs="Times New Roman"/>
          <w:noProof/>
          <w:lang w:val="de-DE"/>
        </w:rPr>
        <w:t xml:space="preserve"> über und unter A bestimmen.</w:t>
      </w:r>
      <w:r>
        <w:rPr>
          <w:rFonts w:ascii="Times New Roman" w:hAnsi="Times New Roman" w:cs="Times New Roman"/>
          <w:noProof/>
          <w:lang w:val="de-DE"/>
        </w:rPr>
        <w:t xml:space="preserve"> </w:t>
      </w:r>
      <w:r w:rsidR="00116065">
        <w:rPr>
          <w:rFonts w:ascii="Times New Roman" w:hAnsi="Times New Roman" w:cs="Times New Roman"/>
          <w:noProof/>
          <w:lang w:val="de-DE"/>
        </w:rPr>
        <w:t xml:space="preserve"> Wenn eines der</w:t>
      </w:r>
      <w:r w:rsidR="00116065">
        <w:rPr>
          <w:rFonts w:ascii="Times New Roman" w:hAnsi="Times New Roman" w:cs="Times New Roman"/>
          <w:noProof/>
          <w:lang w:val="de-DE"/>
        </w:rPr>
        <w:br/>
        <w:t xml:space="preserve">    der Felder über oder unter A nicht exist</w:t>
      </w:r>
      <w:r w:rsidR="00A52EFA">
        <w:rPr>
          <w:rFonts w:ascii="Times New Roman" w:hAnsi="Times New Roman" w:cs="Times New Roman"/>
          <w:noProof/>
          <w:lang w:val="de-DE"/>
        </w:rPr>
        <w:t xml:space="preserve">iert, dann verbleibt der entsprechende Seitenabtrieb </w:t>
      </w:r>
      <w:r w:rsidR="00A52EFA">
        <w:rPr>
          <w:rFonts w:ascii="Times New Roman" w:hAnsi="Times New Roman" w:cs="Times New Roman"/>
          <w:noProof/>
          <w:lang w:val="de-DE"/>
        </w:rPr>
        <w:br/>
        <w:t xml:space="preserve">    auf Feld A.</w:t>
      </w:r>
    </w:p>
    <w:p w14:paraId="56C7B2F9" w14:textId="515615A8" w:rsidR="00A34D51" w:rsidRPr="00A34D51" w:rsidRDefault="00A34D51" w:rsidP="00A34D51">
      <w:pPr>
        <w:spacing w:before="240" w:line="276" w:lineRule="auto"/>
        <w:rPr>
          <w:rFonts w:ascii="Times New Roman" w:hAnsi="Times New Roman" w:cs="Times New Roman"/>
          <w:noProof/>
          <w:lang w:val="de-DE"/>
        </w:rPr>
      </w:pPr>
      <w:r>
        <w:rPr>
          <w:rFonts w:ascii="Times New Roman" w:hAnsi="Times New Roman" w:cs="Times New Roman"/>
          <w:noProof/>
          <w:lang w:val="de-DE"/>
        </w:rPr>
        <w:t>In den folgenden Kapiteln werden verschiedene Lösungsstrategien zum Sammeln des Laubs auf einem Feld Q vorgestellt, die in ihrer Konzeption grundlegende Unterschiede aufweisen. Es werden die Vor- und Nachteile der einzelnen Ansätze aufgezeigt, außerdem wird bewertet, welcher Ansatz am besten die Aufgabenstellung erfüllt</w:t>
      </w:r>
      <w:r w:rsidR="00D9734C">
        <w:rPr>
          <w:rFonts w:ascii="Times New Roman" w:hAnsi="Times New Roman" w:cs="Times New Roman"/>
          <w:noProof/>
          <w:lang w:val="de-DE"/>
        </w:rPr>
        <w:t>.</w:t>
      </w:r>
    </w:p>
    <w:p w14:paraId="050ACDD9" w14:textId="0B03E0CC" w:rsidR="00DF3CA6" w:rsidRDefault="000F50E6" w:rsidP="00DF3CA6">
      <w:pPr>
        <w:pStyle w:val="berschrift2"/>
        <w:rPr>
          <w:lang w:val="de-DE"/>
        </w:rPr>
      </w:pPr>
      <w:bookmarkStart w:id="8" w:name="_Toc164108410"/>
      <w:r>
        <w:rPr>
          <w:lang w:val="de-DE"/>
        </w:rPr>
        <w:t>Trivialer Ansatz: Heuristisches Vorgehen</w:t>
      </w:r>
      <w:r w:rsidR="00FE2170">
        <w:rPr>
          <w:lang w:val="de-DE"/>
        </w:rPr>
        <w:t xml:space="preserve"> (1. Ansatz)</w:t>
      </w:r>
      <w:bookmarkEnd w:id="8"/>
    </w:p>
    <w:p w14:paraId="58247EB6" w14:textId="451B275D" w:rsidR="003812DD" w:rsidRPr="003812DD" w:rsidRDefault="00AC0EE6" w:rsidP="00D468BD">
      <w:pPr>
        <w:pStyle w:val="Textbody"/>
        <w:rPr>
          <w:i/>
          <w:iCs/>
          <w:lang w:val="de-DE"/>
        </w:rPr>
      </w:pPr>
      <w:r>
        <w:rPr>
          <w:i/>
          <w:iCs/>
          <w:lang w:val="de-DE"/>
        </w:rPr>
        <w:t xml:space="preserve">Hinweis: </w:t>
      </w:r>
      <w:r w:rsidR="00FD186F" w:rsidRPr="003812DD">
        <w:rPr>
          <w:i/>
          <w:iCs/>
          <w:lang w:val="de-DE"/>
        </w:rPr>
        <w:t xml:space="preserve">Es handelt sich bei diesem Ansatz nicht um </w:t>
      </w:r>
      <w:r w:rsidR="003812DD" w:rsidRPr="003812DD">
        <w:rPr>
          <w:i/>
          <w:iCs/>
          <w:lang w:val="de-DE"/>
        </w:rPr>
        <w:t>meinen besten Ansatz.</w:t>
      </w:r>
      <w:r>
        <w:rPr>
          <w:i/>
          <w:iCs/>
          <w:lang w:val="de-DE"/>
        </w:rPr>
        <w:t xml:space="preserve"> Im nächsten Kapitel auf Ebene 2 stelle ich einen besseren Ansatz vor</w:t>
      </w:r>
      <w:r w:rsidR="001B5ADE">
        <w:rPr>
          <w:i/>
          <w:iCs/>
          <w:lang w:val="de-DE"/>
        </w:rPr>
        <w:t>.</w:t>
      </w:r>
    </w:p>
    <w:p w14:paraId="1774493D" w14:textId="5ABE7893" w:rsidR="001325EE" w:rsidRDefault="001325EE" w:rsidP="00D468BD">
      <w:pPr>
        <w:pStyle w:val="Textbody"/>
        <w:rPr>
          <w:lang w:val="de-DE"/>
        </w:rPr>
      </w:pPr>
      <w:r>
        <w:rPr>
          <w:lang w:val="de-DE"/>
        </w:rPr>
        <w:t>Dieser Ansatz ist konzeptionell am einfachsten</w:t>
      </w:r>
      <w:r w:rsidR="000505BE">
        <w:rPr>
          <w:lang w:val="de-DE"/>
        </w:rPr>
        <w:t>: Es wird ein Greedy-Algorithmus durchgeführt, der während des Blasprozesses</w:t>
      </w:r>
      <w:r w:rsidR="001818C5">
        <w:rPr>
          <w:lang w:val="de-DE"/>
        </w:rPr>
        <w:t xml:space="preserve"> vor jedem Blasvorgang </w:t>
      </w:r>
      <w:r w:rsidR="000505BE">
        <w:rPr>
          <w:rStyle w:val="Funotenzeichen"/>
          <w:lang w:val="de-DE"/>
        </w:rPr>
        <w:footnoteReference w:id="5"/>
      </w:r>
      <w:r w:rsidR="00F76AE1">
        <w:rPr>
          <w:lang w:val="de-DE"/>
        </w:rPr>
        <w:t xml:space="preserve"> </w:t>
      </w:r>
      <w:r w:rsidR="007E0892">
        <w:rPr>
          <w:lang w:val="de-DE"/>
        </w:rPr>
        <w:t>…</w:t>
      </w:r>
    </w:p>
    <w:p w14:paraId="3CAD9308" w14:textId="328F3718" w:rsidR="00180698" w:rsidRDefault="007E0892" w:rsidP="00F12FC4">
      <w:pPr>
        <w:pStyle w:val="Textbody"/>
        <w:numPr>
          <w:ilvl w:val="0"/>
          <w:numId w:val="10"/>
        </w:numPr>
        <w:spacing w:after="0"/>
        <w:rPr>
          <w:lang w:val="de-DE"/>
        </w:rPr>
      </w:pPr>
      <w:r>
        <w:rPr>
          <w:lang w:val="de-DE"/>
        </w:rPr>
        <w:t>zunächst alle</w:t>
      </w:r>
      <w:r w:rsidR="00180698">
        <w:rPr>
          <w:lang w:val="de-DE"/>
        </w:rPr>
        <w:t xml:space="preserve"> möglichen Blasoperationen bestimmt,</w:t>
      </w:r>
    </w:p>
    <w:p w14:paraId="2AB00BED" w14:textId="3B415C7A" w:rsidR="00180698" w:rsidRDefault="00180698" w:rsidP="00F12FC4">
      <w:pPr>
        <w:pStyle w:val="Textbody"/>
        <w:numPr>
          <w:ilvl w:val="0"/>
          <w:numId w:val="10"/>
        </w:numPr>
        <w:spacing w:after="0"/>
        <w:rPr>
          <w:lang w:val="de-DE"/>
        </w:rPr>
      </w:pPr>
      <w:r>
        <w:rPr>
          <w:lang w:val="de-DE"/>
        </w:rPr>
        <w:t>für jede dieser Blasoperationen den aus der Operation hervorgehenden Hof bestimmt,</w:t>
      </w:r>
    </w:p>
    <w:p w14:paraId="11355E86" w14:textId="5AEB6C0D" w:rsidR="004B5FAB" w:rsidRDefault="004B5FAB" w:rsidP="00F12FC4">
      <w:pPr>
        <w:pStyle w:val="Textbody"/>
        <w:numPr>
          <w:ilvl w:val="0"/>
          <w:numId w:val="10"/>
        </w:numPr>
        <w:spacing w:after="0"/>
        <w:rPr>
          <w:lang w:val="de-DE"/>
        </w:rPr>
      </w:pPr>
      <w:r>
        <w:rPr>
          <w:lang w:val="de-DE"/>
        </w:rPr>
        <w:t>basierend auf einer Heuristik jeden dieser Höfe „bewertet“ bzw. jedem Hof einen Score zuweist und</w:t>
      </w:r>
    </w:p>
    <w:p w14:paraId="6B749EE8" w14:textId="3F6AF6E0" w:rsidR="004B5FAB" w:rsidRDefault="004B5FAB" w:rsidP="00F12FC4">
      <w:pPr>
        <w:pStyle w:val="Textbody"/>
        <w:numPr>
          <w:ilvl w:val="0"/>
          <w:numId w:val="10"/>
        </w:numPr>
        <w:spacing w:after="0"/>
        <w:rPr>
          <w:lang w:val="de-DE"/>
        </w:rPr>
      </w:pPr>
      <w:r>
        <w:rPr>
          <w:lang w:val="de-DE"/>
        </w:rPr>
        <w:t>den Blasvorg</w:t>
      </w:r>
      <w:r w:rsidR="001818C5">
        <w:rPr>
          <w:lang w:val="de-DE"/>
        </w:rPr>
        <w:t>ang auswählt, aus dem der Hof mit dem höchsten Score resultiert.</w:t>
      </w:r>
    </w:p>
    <w:p w14:paraId="1B589EFB" w14:textId="15409D76" w:rsidR="004B5FAB" w:rsidRDefault="004B5FAB" w:rsidP="00F12FC4">
      <w:pPr>
        <w:pStyle w:val="Textbody"/>
        <w:numPr>
          <w:ilvl w:val="0"/>
          <w:numId w:val="10"/>
        </w:numPr>
        <w:spacing w:after="0"/>
        <w:rPr>
          <w:lang w:val="de-DE"/>
        </w:rPr>
      </w:pPr>
      <w:r>
        <w:rPr>
          <w:lang w:val="de-DE"/>
        </w:rPr>
        <w:t>De</w:t>
      </w:r>
      <w:r w:rsidR="001818C5">
        <w:rPr>
          <w:lang w:val="de-DE"/>
        </w:rPr>
        <w:t>r ausgewählte Blasvorgang wird anschließend</w:t>
      </w:r>
      <w:r w:rsidR="00D043DA">
        <w:rPr>
          <w:lang w:val="de-DE"/>
        </w:rPr>
        <w:t xml:space="preserve"> am „tatsächlichen“ Hof</w:t>
      </w:r>
      <w:r w:rsidR="001818C5">
        <w:rPr>
          <w:lang w:val="de-DE"/>
        </w:rPr>
        <w:t xml:space="preserve"> durchgeführt</w:t>
      </w:r>
      <w:r w:rsidR="00D043DA">
        <w:rPr>
          <w:lang w:val="de-DE"/>
        </w:rPr>
        <w:t>.</w:t>
      </w:r>
    </w:p>
    <w:p w14:paraId="3D27BBF5" w14:textId="77777777" w:rsidR="00D435D7" w:rsidRDefault="00D435D7" w:rsidP="00D435D7">
      <w:pPr>
        <w:pStyle w:val="Textbody"/>
        <w:spacing w:after="0"/>
        <w:ind w:left="360"/>
        <w:rPr>
          <w:lang w:val="de-DE"/>
        </w:rPr>
      </w:pPr>
    </w:p>
    <w:p w14:paraId="66663115" w14:textId="463F9FFB" w:rsidR="00D435D7" w:rsidRDefault="00D435D7" w:rsidP="00D435D7">
      <w:pPr>
        <w:spacing w:line="276" w:lineRule="auto"/>
        <w:rPr>
          <w:lang w:val="de-DE"/>
        </w:rPr>
      </w:pPr>
      <w:r w:rsidRPr="00D435D7">
        <w:rPr>
          <w:lang w:val="de-DE"/>
        </w:rPr>
        <w:t>Das Ziel vo</w:t>
      </w:r>
      <w:r>
        <w:rPr>
          <w:lang w:val="de-DE"/>
        </w:rPr>
        <w:t>n Schritt 2</w:t>
      </w:r>
      <w:r w:rsidRPr="00D435D7">
        <w:rPr>
          <w:lang w:val="de-DE"/>
        </w:rPr>
        <w:t xml:space="preserve"> besteht darin, verschiedene Szenarien durchzurechnen, um schließlich die Blasoperation auszuwählen, die voraussichtlich den besten Gesamteffekt auf den Hof hat.</w:t>
      </w:r>
      <w:r>
        <w:rPr>
          <w:lang w:val="de-DE"/>
        </w:rPr>
        <w:t xml:space="preserve"> Daher werden in Schritt 2 beim Simulieren der Blasvorgänge</w:t>
      </w:r>
      <w:r w:rsidR="00D043DA">
        <w:rPr>
          <w:lang w:val="de-DE"/>
        </w:rPr>
        <w:t xml:space="preserve"> die Erwartungswerte verwendet, </w:t>
      </w:r>
      <w:r w:rsidR="00870FDB">
        <w:rPr>
          <w:lang w:val="de-DE"/>
        </w:rPr>
        <w:t xml:space="preserve">um ein deterministisches Ergebnis zu erhalten, das eine möglichst gute Aussage über die zu erwartende Wirkung des Blasvorgangs </w:t>
      </w:r>
      <w:r w:rsidR="007540A0">
        <w:rPr>
          <w:lang w:val="de-DE"/>
        </w:rPr>
        <w:t>trifft</w:t>
      </w:r>
      <w:r w:rsidR="009D466A">
        <w:rPr>
          <w:lang w:val="de-DE"/>
        </w:rPr>
        <w:t>.</w:t>
      </w:r>
      <w:r w:rsidR="009D466A">
        <w:rPr>
          <w:lang w:val="de-DE"/>
        </w:rPr>
        <w:br/>
      </w:r>
      <w:r w:rsidR="00EE3504">
        <w:rPr>
          <w:lang w:val="de-DE"/>
        </w:rPr>
        <w:t xml:space="preserve">Man kann sich das so vorstellen, dass der Hausmeister </w:t>
      </w:r>
      <w:r w:rsidR="00E774C5">
        <w:rPr>
          <w:lang w:val="de-DE"/>
        </w:rPr>
        <w:t>in Schritt 2</w:t>
      </w:r>
      <w:r w:rsidR="00EE3504">
        <w:rPr>
          <w:lang w:val="de-DE"/>
        </w:rPr>
        <w:t xml:space="preserve"> verschiedene Szenarien durchrechnet, um sich </w:t>
      </w:r>
      <w:r>
        <w:rPr>
          <w:lang w:val="de-DE"/>
        </w:rPr>
        <w:t>anschließend</w:t>
      </w:r>
      <w:r w:rsidR="00EE3504">
        <w:rPr>
          <w:lang w:val="de-DE"/>
        </w:rPr>
        <w:t xml:space="preserve"> für die Blasoperation entscheiden zu können, die </w:t>
      </w:r>
      <w:r w:rsidR="00060074">
        <w:rPr>
          <w:lang w:val="de-DE"/>
        </w:rPr>
        <w:t>am wahrscheinlichsten den</w:t>
      </w:r>
      <w:r w:rsidR="00EE3504">
        <w:rPr>
          <w:lang w:val="de-DE"/>
        </w:rPr>
        <w:t xml:space="preserve"> besten Gesamteffekt auf den Hof hat</w:t>
      </w:r>
      <w:r w:rsidR="009D466A">
        <w:rPr>
          <w:lang w:val="de-DE"/>
        </w:rPr>
        <w:t>.</w:t>
      </w:r>
    </w:p>
    <w:p w14:paraId="6575DB69" w14:textId="77777777" w:rsidR="005378EB" w:rsidRDefault="003F09F6" w:rsidP="00D435D7">
      <w:pPr>
        <w:spacing w:line="276" w:lineRule="auto"/>
        <w:rPr>
          <w:lang w:val="en-DE" w:eastAsia="en-DE" w:bidi="ar-SA"/>
        </w:rPr>
      </w:pPr>
      <w:r w:rsidRPr="003F09F6">
        <w:rPr>
          <w:lang w:val="en-DE" w:eastAsia="en-DE" w:bidi="ar-SA"/>
        </w:rPr>
        <w:t xml:space="preserve">Im fünften Schritt wird dann der tatsächliche Blasvorgang auf den realen Hof angewendet. Dabei wird der </w:t>
      </w:r>
      <w:r w:rsidR="00D01DF9">
        <w:rPr>
          <w:lang w:val="en-DE" w:eastAsia="en-DE" w:bidi="ar-SA"/>
        </w:rPr>
        <w:t xml:space="preserve">tatsächliche </w:t>
      </w:r>
      <w:r w:rsidRPr="003F09F6">
        <w:rPr>
          <w:lang w:val="en-DE" w:eastAsia="en-DE" w:bidi="ar-SA"/>
        </w:rPr>
        <w:t xml:space="preserve">Zufall über die Binomialverteilung simuliert. In diesem Schritt geht es nicht </w:t>
      </w:r>
      <w:r w:rsidRPr="003F09F6">
        <w:rPr>
          <w:lang w:val="en-DE" w:eastAsia="en-DE" w:bidi="ar-SA"/>
        </w:rPr>
        <w:lastRenderedPageBreak/>
        <w:t>mehr darum, Vorhersagen zu treffen, sondern darum, die Blasoperation tatsächlich zu simulieren. Hier greift der Hausmeister also tatsächlich zu seinem Laubbläser und führt die Operation durch</w:t>
      </w:r>
      <w:r>
        <w:rPr>
          <w:lang w:val="en-DE" w:eastAsia="en-DE" w:bidi="ar-SA"/>
        </w:rPr>
        <w:t>.</w:t>
      </w:r>
    </w:p>
    <w:p w14:paraId="2EED12DF" w14:textId="77777777" w:rsidR="005378EB" w:rsidRDefault="005378EB" w:rsidP="00D435D7">
      <w:pPr>
        <w:spacing w:line="276" w:lineRule="auto"/>
        <w:rPr>
          <w:lang w:val="en-DE" w:eastAsia="en-DE" w:bidi="ar-SA"/>
        </w:rPr>
      </w:pPr>
    </w:p>
    <w:p w14:paraId="3EB05625" w14:textId="757F3107" w:rsidR="003F09F6" w:rsidRPr="003F09F6" w:rsidRDefault="005378EB" w:rsidP="00D435D7">
      <w:pPr>
        <w:spacing w:line="276" w:lineRule="auto"/>
        <w:rPr>
          <w:lang w:val="en-DE" w:eastAsia="en-DE" w:bidi="ar-SA"/>
        </w:rPr>
      </w:pPr>
      <w:r>
        <w:rPr>
          <w:lang w:val="en-DE" w:eastAsia="en-DE" w:bidi="ar-SA"/>
        </w:rPr>
        <w:t xml:space="preserve">Dieser Ansatz wird nur zum Leeren von Nicht-Randfeldern angewendet, für Randfelder eignet er sich nicht. Im folgenden Teil wird es daher zunächst um das Leeren von Nicht-Randfeldern gehen, </w:t>
      </w:r>
      <w:r w:rsidR="003A732A">
        <w:rPr>
          <w:lang w:val="en-DE" w:eastAsia="en-DE" w:bidi="ar-SA"/>
        </w:rPr>
        <w:t>sämtliche Blasoperationen</w:t>
      </w:r>
      <w:r w:rsidR="00F41B51">
        <w:rPr>
          <w:lang w:val="en-DE" w:eastAsia="en-DE" w:bidi="ar-SA"/>
        </w:rPr>
        <w:t>, bei denen Feld 0 ein Randfeld ist oder die auf den Rand blasen, werden daher zunächst ausgeklammert. Später wird dann</w:t>
      </w:r>
      <w:r>
        <w:rPr>
          <w:lang w:val="en-DE" w:eastAsia="en-DE" w:bidi="ar-SA"/>
        </w:rPr>
        <w:t xml:space="preserve"> das Leeren des Rands thematisiert</w:t>
      </w:r>
      <w:r w:rsidR="003A732A">
        <w:rPr>
          <w:lang w:val="en-DE" w:eastAsia="en-DE" w:bidi="ar-SA"/>
        </w:rPr>
        <w:t>.</w:t>
      </w:r>
      <w:r w:rsidR="006D4085">
        <w:rPr>
          <w:lang w:val="en-DE" w:eastAsia="en-DE" w:bidi="ar-SA"/>
        </w:rPr>
        <w:br/>
        <w:t xml:space="preserve"> </w:t>
      </w:r>
      <w:r w:rsidR="003F09F6" w:rsidRPr="003F09F6">
        <w:rPr>
          <w:rFonts w:ascii="Arial" w:eastAsia="Times New Roman" w:hAnsi="Arial" w:cs="Arial"/>
          <w:vanish/>
          <w:kern w:val="0"/>
          <w:sz w:val="16"/>
          <w:szCs w:val="16"/>
          <w:lang w:val="en-DE" w:eastAsia="en-DE" w:bidi="ar-SA"/>
        </w:rPr>
        <w:t>Formularbeginn</w:t>
      </w:r>
    </w:p>
    <w:p w14:paraId="115CD7EC" w14:textId="17C56046" w:rsidR="00D468BD" w:rsidRDefault="00D468BD" w:rsidP="006D4085">
      <w:pPr>
        <w:pStyle w:val="berschrift3"/>
        <w:rPr>
          <w:lang w:val="de-DE"/>
        </w:rPr>
      </w:pPr>
      <w:bookmarkStart w:id="9" w:name="_Toc164108411"/>
      <w:r>
        <w:rPr>
          <w:lang w:val="de-DE"/>
        </w:rPr>
        <w:t>Kenngrößen zur Bewertung des Zustand</w:t>
      </w:r>
      <w:r w:rsidR="00BD763F">
        <w:rPr>
          <w:lang w:val="de-DE"/>
        </w:rPr>
        <w:t>s</w:t>
      </w:r>
      <w:r>
        <w:rPr>
          <w:lang w:val="de-DE"/>
        </w:rPr>
        <w:t xml:space="preserve"> eines Hofs</w:t>
      </w:r>
      <w:bookmarkEnd w:id="9"/>
      <w:r>
        <w:rPr>
          <w:lang w:val="de-DE"/>
        </w:rPr>
        <w:t xml:space="preserve"> </w:t>
      </w:r>
    </w:p>
    <w:p w14:paraId="43373DD1" w14:textId="77777777" w:rsidR="00B63FBE" w:rsidRDefault="00B63FBE" w:rsidP="00B63FBE">
      <w:pPr>
        <w:pStyle w:val="Textbody"/>
        <w:spacing w:after="0"/>
        <w:rPr>
          <w:noProof/>
          <w:lang w:val="de-DE"/>
        </w:rPr>
      </w:pPr>
      <w:r>
        <w:rPr>
          <w:noProof/>
          <w:lang w:val="de-DE"/>
        </w:rPr>
        <w:t>Für die Heuristik in Schritt 3 (siehe Vorkapitel) werden Kenngrößen ermittelt, die eine Aussage darüber treffen, wie „gut“ im Sinne von „erstrebenswert“ ein Hof-Zustand ist.</w:t>
      </w:r>
    </w:p>
    <w:p w14:paraId="20561310" w14:textId="31DE6E41" w:rsidR="00B82805" w:rsidRDefault="00B82805" w:rsidP="00B82805">
      <w:pPr>
        <w:pStyle w:val="Textbody"/>
        <w:rPr>
          <w:noProof/>
          <w:lang w:val="de-DE"/>
        </w:rPr>
      </w:pPr>
      <w:r>
        <w:rPr>
          <w:noProof/>
          <w:lang w:val="de-DE"/>
        </w:rPr>
        <w:t xml:space="preserve">Die Felder des Hofs sind rasterförmig angeordnet, daher ist eine Verwendung der euklidischen Distanz nicht sinnvoll. Stattdessen wird immer die Manhattan-Distanz verwendet, um den Abstand zwischen zwei Feldern zu bestimmen. Die Manhattan-Distanz zwischen den Punkten P und Q ist definiert als </w:t>
      </w:r>
      <w:r w:rsidRPr="00661B2D">
        <w:rPr>
          <w:i/>
          <w:iCs/>
          <w:noProof/>
          <w:lang w:val="de-DE"/>
        </w:rPr>
        <w:t>|Q[0] – P[0]| + |Q[1] – P[1]|</w:t>
      </w:r>
      <w:r w:rsidR="00661B2D">
        <w:rPr>
          <w:noProof/>
          <w:lang w:val="de-DE"/>
        </w:rPr>
        <w:t>.</w:t>
      </w:r>
    </w:p>
    <w:p w14:paraId="5E6EF6AD" w14:textId="6FA68DD2" w:rsidR="00D468BD" w:rsidRPr="00B63FBE" w:rsidRDefault="00B63FBE" w:rsidP="00B63FBE">
      <w:pPr>
        <w:pStyle w:val="Textbody"/>
        <w:spacing w:before="240" w:after="0"/>
        <w:rPr>
          <w:b/>
          <w:bCs/>
          <w:noProof/>
          <w:lang w:val="de-DE"/>
        </w:rPr>
      </w:pPr>
      <w:r>
        <w:rPr>
          <w:b/>
          <w:bCs/>
          <w:noProof/>
          <w:lang w:val="de-DE"/>
        </w:rPr>
        <w:t xml:space="preserve">1. </w:t>
      </w:r>
      <w:r w:rsidR="00110EFC" w:rsidRPr="00B63FBE">
        <w:rPr>
          <w:b/>
          <w:bCs/>
          <w:noProof/>
          <w:lang w:val="de-DE"/>
        </w:rPr>
        <w:t xml:space="preserve">Kenngröße: </w:t>
      </w:r>
      <w:r>
        <w:rPr>
          <w:b/>
          <w:bCs/>
          <w:noProof/>
          <w:lang w:val="de-DE"/>
        </w:rPr>
        <w:t>Durchschnittliche Blattdistanz zu Feld Q</w:t>
      </w:r>
    </w:p>
    <w:p w14:paraId="3EB50111" w14:textId="46F08CD2" w:rsidR="008B0122" w:rsidRDefault="00B006F0" w:rsidP="0049255F">
      <w:pPr>
        <w:pStyle w:val="Textbody"/>
        <w:rPr>
          <w:noProof/>
          <w:lang w:val="de-DE"/>
        </w:rPr>
      </w:pPr>
      <w:r>
        <w:rPr>
          <w:noProof/>
          <w:lang w:val="de-DE"/>
        </w:rPr>
        <w:t>Angenommen, auf einem Feld P ungleich Q befindet sich ein Blatt</w:t>
      </w:r>
      <w:r w:rsidR="00BA4674">
        <w:rPr>
          <w:noProof/>
          <w:lang w:val="de-DE"/>
        </w:rPr>
        <w:t xml:space="preserve"> B</w:t>
      </w:r>
      <w:r>
        <w:rPr>
          <w:noProof/>
          <w:lang w:val="de-DE"/>
        </w:rPr>
        <w:t>, das auf Feld Q gebracht werden soll</w:t>
      </w:r>
      <w:r w:rsidR="00896E7C">
        <w:rPr>
          <w:noProof/>
          <w:lang w:val="de-DE"/>
        </w:rPr>
        <w:t xml:space="preserve">. Im Zielzustand befindet sich </w:t>
      </w:r>
      <w:r w:rsidR="00BA4674">
        <w:rPr>
          <w:noProof/>
          <w:lang w:val="de-DE"/>
        </w:rPr>
        <w:t xml:space="preserve">B auf Q und hat somit den Abstand 0 zu Q. Im Anfangszustand ist der Abstand zwischen B und Q folglich größer als </w:t>
      </w:r>
      <w:r w:rsidR="00661B2D">
        <w:rPr>
          <w:noProof/>
          <w:lang w:val="de-DE"/>
        </w:rPr>
        <w:t>0 (da P ungleich Q).</w:t>
      </w:r>
      <w:r w:rsidR="00B32A75">
        <w:rPr>
          <w:noProof/>
          <w:lang w:val="de-DE"/>
        </w:rPr>
        <w:t xml:space="preserve"> Eine Sequenz an Blasoperationen, die </w:t>
      </w:r>
      <w:r w:rsidR="008A1AC8">
        <w:rPr>
          <w:noProof/>
          <w:lang w:val="de-DE"/>
        </w:rPr>
        <w:t>B von Feld P auf Q befördert, muss den Abstand zwischen B und Q also insgesamt reduzieren.</w:t>
      </w:r>
      <w:r w:rsidR="008B0122">
        <w:rPr>
          <w:noProof/>
          <w:lang w:val="de-DE"/>
        </w:rPr>
        <w:t xml:space="preserve"> Di</w:t>
      </w:r>
      <w:r w:rsidR="009B0AED">
        <w:rPr>
          <w:noProof/>
          <w:lang w:val="de-DE"/>
        </w:rPr>
        <w:t>e Distanz zwischen Blatt B und Feld Q ist also eine Kenngröße, die gut für die Verwendung in einer Greedy-Heuristik geeignet ist, die in jedem Schritt die Blasoperation auswählt, die</w:t>
      </w:r>
      <w:r w:rsidR="00005796">
        <w:rPr>
          <w:noProof/>
          <w:lang w:val="de-DE"/>
        </w:rPr>
        <w:t xml:space="preserve"> die Distanz am stärksten reduziert.</w:t>
      </w:r>
    </w:p>
    <w:p w14:paraId="4C71DB15" w14:textId="0EA76190" w:rsidR="00005796" w:rsidRDefault="00632D58" w:rsidP="0049255F">
      <w:pPr>
        <w:pStyle w:val="Textbody"/>
        <w:rPr>
          <w:noProof/>
          <w:lang w:val="de-DE"/>
        </w:rPr>
      </w:pPr>
      <w:r>
        <w:rPr>
          <w:noProof/>
          <w:lang w:val="de-DE"/>
        </w:rPr>
        <w:t>Ziel ist es nun natürlich nicht, ein einziges Blatt auf Q zu blasen, sondern alle Blätter des Hofs auf Q zu bringen.</w:t>
      </w:r>
      <w:r w:rsidR="00780CAB">
        <w:rPr>
          <w:noProof/>
          <w:lang w:val="de-DE"/>
        </w:rPr>
        <w:t xml:space="preserve"> Als Kenngröße wird also </w:t>
      </w:r>
      <w:r w:rsidR="00D41C0B">
        <w:rPr>
          <w:noProof/>
          <w:lang w:val="de-DE"/>
        </w:rPr>
        <w:t>d</w:t>
      </w:r>
      <w:r w:rsidR="00780CAB">
        <w:rPr>
          <w:noProof/>
          <w:lang w:val="de-DE"/>
        </w:rPr>
        <w:t>ie durschnittliche Blattdistanz</w:t>
      </w:r>
      <w:r w:rsidR="00B9058A">
        <w:rPr>
          <w:noProof/>
          <w:lang w:val="de-DE"/>
        </w:rPr>
        <w:t xml:space="preserve"> zwischen allen Blättern auf dem Hof und Q verwendet, die sich mit folgendem Rechenausdruck berechnen lässt:</w:t>
      </w:r>
    </w:p>
    <w:p w14:paraId="29FF31EF" w14:textId="6327061E" w:rsidR="009204B9" w:rsidRDefault="00023F8E" w:rsidP="0049255F">
      <w:pPr>
        <w:pStyle w:val="Textbody"/>
        <w:rPr>
          <w:i/>
          <w:iCs/>
          <w:noProof/>
          <w:lang w:val="de-DE"/>
        </w:rPr>
      </w:pPr>
      <m:oMathPara>
        <m:oMath>
          <m:f>
            <m:fPr>
              <m:ctrlPr>
                <w:rPr>
                  <w:rFonts w:ascii="Cambria Math" w:hAnsi="Cambria Math"/>
                  <w:i/>
                  <w:iCs/>
                  <w:noProof/>
                  <w:lang w:val="de-DE"/>
                </w:rPr>
              </m:ctrlPr>
            </m:fPr>
            <m:num>
              <m:nary>
                <m:naryPr>
                  <m:chr m:val="∑"/>
                  <m:limLoc m:val="undOvr"/>
                  <m:ctrlPr>
                    <w:rPr>
                      <w:rFonts w:ascii="Cambria Math" w:hAnsi="Cambria Math"/>
                      <w:i/>
                      <w:iCs/>
                      <w:noProof/>
                      <w:lang w:val="de-DE"/>
                    </w:rPr>
                  </m:ctrlPr>
                </m:naryPr>
                <m:sub>
                  <m:r>
                    <w:rPr>
                      <w:rFonts w:ascii="Cambria Math" w:hAnsi="Cambria Math"/>
                      <w:noProof/>
                      <w:lang w:val="de-DE"/>
                    </w:rPr>
                    <m:t>x</m:t>
                  </m:r>
                </m:sub>
                <m:sup>
                  <m:r>
                    <w:rPr>
                      <w:rFonts w:ascii="Cambria Math" w:hAnsi="Cambria Math"/>
                      <w:noProof/>
                      <w:lang w:val="de-DE"/>
                    </w:rPr>
                    <m:t>n</m:t>
                  </m:r>
                </m:sup>
                <m:e>
                  <m:nary>
                    <m:naryPr>
                      <m:chr m:val="∑"/>
                      <m:limLoc m:val="undOvr"/>
                      <m:ctrlPr>
                        <w:rPr>
                          <w:rFonts w:ascii="Cambria Math" w:hAnsi="Cambria Math"/>
                          <w:i/>
                          <w:iCs/>
                          <w:noProof/>
                          <w:lang w:val="de-DE"/>
                        </w:rPr>
                      </m:ctrlPr>
                    </m:naryPr>
                    <m:sub>
                      <m:r>
                        <w:rPr>
                          <w:rFonts w:ascii="Cambria Math" w:hAnsi="Cambria Math"/>
                          <w:noProof/>
                          <w:lang w:val="de-DE"/>
                        </w:rPr>
                        <m:t>y</m:t>
                      </m:r>
                    </m:sub>
                    <m:sup>
                      <m:r>
                        <w:rPr>
                          <w:rFonts w:ascii="Cambria Math" w:hAnsi="Cambria Math"/>
                          <w:noProof/>
                          <w:lang w:val="de-DE"/>
                        </w:rPr>
                        <m:t>n</m:t>
                      </m:r>
                    </m:sup>
                    <m:e>
                      <m:r>
                        <w:rPr>
                          <w:rFonts w:ascii="Cambria Math" w:hAnsi="Cambria Math"/>
                          <w:noProof/>
                          <w:lang w:val="de-DE"/>
                        </w:rPr>
                        <m:t>blattverteilung</m:t>
                      </m:r>
                      <m:d>
                        <m:dPr>
                          <m:ctrlPr>
                            <w:rPr>
                              <w:rFonts w:ascii="Cambria Math" w:hAnsi="Cambria Math"/>
                              <w:i/>
                              <w:noProof/>
                              <w:lang w:val="de-DE"/>
                            </w:rPr>
                          </m:ctrlPr>
                        </m:dPr>
                        <m:e>
                          <m:r>
                            <w:rPr>
                              <w:rFonts w:ascii="Cambria Math" w:hAnsi="Cambria Math"/>
                              <w:noProof/>
                              <w:lang w:val="de-DE"/>
                            </w:rPr>
                            <m:t>(x, y)</m:t>
                          </m:r>
                        </m:e>
                      </m:d>
                      <m:r>
                        <w:rPr>
                          <w:rFonts w:ascii="Cambria Math" w:hAnsi="Cambria Math"/>
                          <w:noProof/>
                          <w:lang w:val="de-DE"/>
                        </w:rPr>
                        <m:t>* manhattan_distance(</m:t>
                      </m:r>
                      <m:d>
                        <m:dPr>
                          <m:ctrlPr>
                            <w:rPr>
                              <w:rFonts w:ascii="Cambria Math" w:hAnsi="Cambria Math"/>
                              <w:i/>
                              <w:noProof/>
                              <w:lang w:val="de-DE"/>
                            </w:rPr>
                          </m:ctrlPr>
                        </m:dPr>
                        <m:e>
                          <m:r>
                            <w:rPr>
                              <w:rFonts w:ascii="Cambria Math" w:hAnsi="Cambria Math"/>
                              <w:noProof/>
                              <w:lang w:val="de-DE"/>
                            </w:rPr>
                            <m:t>x,y</m:t>
                          </m:r>
                        </m:e>
                      </m:d>
                      <m:r>
                        <w:rPr>
                          <w:rFonts w:ascii="Cambria Math" w:hAnsi="Cambria Math"/>
                          <w:noProof/>
                          <w:lang w:val="de-DE"/>
                        </w:rPr>
                        <m:t>,Q)</m:t>
                      </m:r>
                    </m:e>
                  </m:nary>
                </m:e>
              </m:nary>
            </m:num>
            <m:den>
              <m:r>
                <w:rPr>
                  <w:rFonts w:ascii="Cambria Math" w:hAnsi="Cambria Math"/>
                  <w:noProof/>
                  <w:lang w:val="de-DE"/>
                </w:rPr>
                <m:t>sum(blattverteilung)</m:t>
              </m:r>
            </m:den>
          </m:f>
        </m:oMath>
      </m:oMathPara>
    </w:p>
    <w:p w14:paraId="173B5097" w14:textId="2653EA8A" w:rsidR="0055356E" w:rsidRDefault="000F502E" w:rsidP="0049255F">
      <w:pPr>
        <w:pStyle w:val="Textbody"/>
        <w:rPr>
          <w:noProof/>
          <w:lang w:val="de-DE"/>
        </w:rPr>
      </w:pPr>
      <w:r w:rsidRPr="002456D3">
        <w:rPr>
          <w:i/>
          <w:iCs/>
          <w:noProof/>
          <w:lang w:val="de-DE"/>
        </w:rPr>
        <w:t>blattverteilung((x,y))</w:t>
      </w:r>
      <w:r>
        <w:rPr>
          <w:noProof/>
          <w:lang w:val="de-DE"/>
        </w:rPr>
        <w:t xml:space="preserve"> </w:t>
      </w:r>
      <w:r w:rsidR="00FE6414">
        <w:rPr>
          <w:noProof/>
          <w:lang w:val="de-DE"/>
        </w:rPr>
        <w:t>repräsentiert dabei</w:t>
      </w:r>
      <w:r>
        <w:rPr>
          <w:noProof/>
          <w:lang w:val="de-DE"/>
        </w:rPr>
        <w:t xml:space="preserve"> die Anzahl an Blättern auf </w:t>
      </w:r>
      <w:r w:rsidR="002456D3">
        <w:rPr>
          <w:noProof/>
          <w:lang w:val="de-DE"/>
        </w:rPr>
        <w:t>dem Feld am Index (x,y)</w:t>
      </w:r>
      <w:r w:rsidR="00A40790">
        <w:rPr>
          <w:noProof/>
          <w:lang w:val="de-DE"/>
        </w:rPr>
        <w:t xml:space="preserve">, n ist die Höhe bzw. Breite des quadratischen Hofs und </w:t>
      </w:r>
      <w:r w:rsidR="00A40790" w:rsidRPr="00A40790">
        <w:rPr>
          <w:i/>
          <w:iCs/>
          <w:noProof/>
          <w:lang w:val="de-DE"/>
        </w:rPr>
        <w:t>sum(blattverteilung)</w:t>
      </w:r>
      <w:r w:rsidR="00A40790">
        <w:rPr>
          <w:noProof/>
          <w:lang w:val="de-DE"/>
        </w:rPr>
        <w:t xml:space="preserve"> repräsentiert die Gesamtanzahl an Blättern auf dem Hof.</w:t>
      </w:r>
      <w:r w:rsidR="00A42426">
        <w:rPr>
          <w:noProof/>
          <w:lang w:val="de-DE"/>
        </w:rPr>
        <w:t xml:space="preserve"> Der obige Ausdruck berechnet die durchschnittliche Blattdistanz, indem für jedes Feld der Manhattan-Abstand berechnet und mit der Anzahl an Feldern auf dem Feld multipliziert wird. Die Ergebnisse werden über alle Felder gemittelt</w:t>
      </w:r>
      <w:r w:rsidR="007E5ED2">
        <w:rPr>
          <w:noProof/>
          <w:lang w:val="de-DE"/>
        </w:rPr>
        <w:t>.</w:t>
      </w:r>
    </w:p>
    <w:p w14:paraId="1965DAB9" w14:textId="040CE39A" w:rsidR="00C927FF" w:rsidRDefault="0096758C" w:rsidP="009204B9">
      <w:pPr>
        <w:pStyle w:val="Textbody"/>
        <w:rPr>
          <w:noProof/>
          <w:lang w:val="de-DE"/>
        </w:rPr>
      </w:pPr>
      <w:r>
        <w:rPr>
          <w:noProof/>
          <w:lang w:val="de-DE"/>
        </w:rPr>
        <w:t xml:space="preserve">Im angestrebten Endzustand </w:t>
      </w:r>
      <w:r w:rsidR="002B5C1E">
        <w:rPr>
          <w:noProof/>
          <w:lang w:val="de-DE"/>
        </w:rPr>
        <w:t xml:space="preserve">befinden sich alle Blätter auf Feld Q. </w:t>
      </w:r>
      <w:r w:rsidR="0049255F">
        <w:rPr>
          <w:noProof/>
          <w:lang w:val="de-DE"/>
        </w:rPr>
        <w:t xml:space="preserve">In diesem </w:t>
      </w:r>
      <w:r w:rsidR="00A26A6B">
        <w:rPr>
          <w:noProof/>
          <w:lang w:val="de-DE"/>
        </w:rPr>
        <w:t>Zustand ist die durchschnittliche Blattdistanz 0</w:t>
      </w:r>
      <w:r w:rsidR="00EA2042">
        <w:rPr>
          <w:noProof/>
          <w:lang w:val="de-DE"/>
        </w:rPr>
        <w:t xml:space="preserve">, faktisch ist er mit dieser Heuristik jedoch nicht erreichbar (mehr dazu später). Daher </w:t>
      </w:r>
      <w:r w:rsidR="00C927FF">
        <w:rPr>
          <w:noProof/>
          <w:lang w:val="de-DE"/>
        </w:rPr>
        <w:t xml:space="preserve">müssen </w:t>
      </w:r>
      <w:r w:rsidR="00C927FF" w:rsidRPr="00C927FF">
        <w:rPr>
          <w:i/>
          <w:iCs/>
          <w:noProof/>
          <w:lang w:val="de-DE"/>
        </w:rPr>
        <w:t>Abbruchkriterien</w:t>
      </w:r>
      <w:r w:rsidR="00C927FF">
        <w:rPr>
          <w:noProof/>
          <w:lang w:val="de-DE"/>
        </w:rPr>
        <w:t xml:space="preserve"> festgelegt werden. Wenn mind. eines der folgenden Abbruchkriterien erfüllt ist, dann w</w:t>
      </w:r>
      <w:r w:rsidR="00653015">
        <w:rPr>
          <w:noProof/>
          <w:lang w:val="de-DE"/>
        </w:rPr>
        <w:t xml:space="preserve">ird der </w:t>
      </w:r>
      <w:r w:rsidR="00D70760">
        <w:rPr>
          <w:noProof/>
          <w:lang w:val="de-DE"/>
        </w:rPr>
        <w:t>Greedy-</w:t>
      </w:r>
      <w:r w:rsidR="00653015">
        <w:rPr>
          <w:noProof/>
          <w:lang w:val="de-DE"/>
        </w:rPr>
        <w:t>Algorithmus auf jeden Fall abgebrochen:</w:t>
      </w:r>
    </w:p>
    <w:p w14:paraId="7450BA51" w14:textId="77777777" w:rsidR="00E13678" w:rsidRPr="00E13678" w:rsidRDefault="00136CF3" w:rsidP="00F12FC4">
      <w:pPr>
        <w:pStyle w:val="Textbody"/>
        <w:numPr>
          <w:ilvl w:val="0"/>
          <w:numId w:val="11"/>
        </w:numPr>
        <w:rPr>
          <w:noProof/>
          <w:lang w:val="de-DE"/>
        </w:rPr>
      </w:pPr>
      <w:r>
        <w:rPr>
          <w:rFonts w:cs="Liberation Serif"/>
          <w:iCs/>
          <w:noProof/>
          <w:lang w:val="de-DE"/>
        </w:rPr>
        <w:t>Es gibt keine Blasoperationen mehr, die eine Reduzierung d</w:t>
      </w:r>
      <w:r w:rsidR="00E13678">
        <w:rPr>
          <w:rFonts w:cs="Liberation Serif"/>
          <w:iCs/>
          <w:noProof/>
          <w:lang w:val="de-DE"/>
        </w:rPr>
        <w:t>er durchschnittlichen Blattdistanz zur Folge hätten.</w:t>
      </w:r>
    </w:p>
    <w:p w14:paraId="76CA3CC3" w14:textId="77777777" w:rsidR="004E3005" w:rsidRPr="004E3005" w:rsidRDefault="00EC7089" w:rsidP="00F12FC4">
      <w:pPr>
        <w:pStyle w:val="Textbody"/>
        <w:numPr>
          <w:ilvl w:val="0"/>
          <w:numId w:val="11"/>
        </w:numPr>
        <w:rPr>
          <w:noProof/>
          <w:lang w:val="de-DE"/>
        </w:rPr>
      </w:pPr>
      <w:r w:rsidRPr="00DC39EA">
        <w:rPr>
          <w:rFonts w:cs="Liberation Serif"/>
          <w:iCs/>
          <w:noProof/>
          <w:lang w:val="de-DE"/>
        </w:rPr>
        <w:lastRenderedPageBreak/>
        <w:t xml:space="preserve">Der Parameter </w:t>
      </w:r>
      <w:r w:rsidRPr="00CF4485">
        <w:rPr>
          <w:rFonts w:cs="Liberation Serif"/>
          <w:i/>
          <w:noProof/>
          <w:lang w:val="de-DE"/>
        </w:rPr>
        <w:t>satisfied_constraint</w:t>
      </w:r>
      <w:r w:rsidR="00CF4485">
        <w:rPr>
          <w:rFonts w:cs="Liberation Serif"/>
          <w:i/>
          <w:noProof/>
          <w:lang w:val="de-DE"/>
        </w:rPr>
        <w:t xml:space="preserve"> </w:t>
      </w:r>
      <w:r w:rsidR="00CF4485" w:rsidRPr="00D81943">
        <w:rPr>
          <w:rFonts w:ascii="Cambria Math" w:hAnsi="Cambria Math" w:cs="Cambria Math"/>
          <w:lang w:val="de-DE"/>
        </w:rPr>
        <w:t>∈</w:t>
      </w:r>
      <w:r w:rsidR="00CF4485">
        <w:rPr>
          <w:rFonts w:ascii="Cambria Math" w:hAnsi="Cambria Math" w:cs="Cambria Math"/>
          <w:lang w:val="de-DE"/>
        </w:rPr>
        <w:t xml:space="preserve"> [0;1] </w:t>
      </w:r>
      <w:r w:rsidRPr="00DC39EA">
        <w:rPr>
          <w:rFonts w:cs="Liberation Serif"/>
          <w:iCs/>
          <w:noProof/>
          <w:lang w:val="de-DE"/>
        </w:rPr>
        <w:t xml:space="preserve">wird </w:t>
      </w:r>
      <w:r w:rsidR="00DC39EA" w:rsidRPr="00DC39EA">
        <w:rPr>
          <w:rFonts w:cs="Liberation Serif"/>
          <w:iCs/>
          <w:noProof/>
          <w:lang w:val="de-DE"/>
        </w:rPr>
        <w:t>eingefü</w:t>
      </w:r>
      <w:r w:rsidR="00DC39EA">
        <w:rPr>
          <w:rFonts w:cs="Liberation Serif"/>
          <w:iCs/>
          <w:noProof/>
          <w:lang w:val="de-DE"/>
        </w:rPr>
        <w:t xml:space="preserve">hrt. Sobald </w:t>
      </w:r>
      <w:r w:rsidR="00CF4485">
        <w:rPr>
          <w:rFonts w:cs="Liberation Serif"/>
          <w:iCs/>
          <w:noProof/>
          <w:lang w:val="de-DE"/>
        </w:rPr>
        <w:t xml:space="preserve">der Anteil des Laubs auf Q am Gesamtlaub, das sich auf dem Hof befindet, größer als </w:t>
      </w:r>
      <w:r w:rsidR="00CF4485" w:rsidRPr="004E3005">
        <w:rPr>
          <w:rFonts w:cs="Liberation Serif"/>
          <w:i/>
          <w:noProof/>
          <w:lang w:val="de-DE"/>
        </w:rPr>
        <w:t>satisfied_constraint</w:t>
      </w:r>
      <w:r w:rsidR="00CF4485">
        <w:rPr>
          <w:rFonts w:cs="Liberation Serif"/>
          <w:iCs/>
          <w:noProof/>
          <w:lang w:val="de-DE"/>
        </w:rPr>
        <w:t xml:space="preserve"> ist</w:t>
      </w:r>
      <w:r w:rsidR="00D70760">
        <w:rPr>
          <w:rFonts w:cs="Liberation Serif"/>
          <w:iCs/>
          <w:noProof/>
          <w:lang w:val="de-DE"/>
        </w:rPr>
        <w:t>, wird der Greedy-Algorithmus abgebrochen.</w:t>
      </w:r>
    </w:p>
    <w:p w14:paraId="365CD167" w14:textId="2074F0A9" w:rsidR="000A5973" w:rsidRPr="008B4FF5" w:rsidRDefault="004E3005" w:rsidP="00F12FC4">
      <w:pPr>
        <w:pStyle w:val="Textbody"/>
        <w:numPr>
          <w:ilvl w:val="0"/>
          <w:numId w:val="11"/>
        </w:numPr>
        <w:rPr>
          <w:noProof/>
          <w:lang w:val="de-DE"/>
        </w:rPr>
      </w:pPr>
      <w:r w:rsidRPr="00DC39EA">
        <w:rPr>
          <w:rFonts w:cs="Liberation Serif"/>
          <w:iCs/>
          <w:noProof/>
          <w:lang w:val="de-DE"/>
        </w:rPr>
        <w:t xml:space="preserve">Der Parameter </w:t>
      </w:r>
      <w:r>
        <w:rPr>
          <w:rFonts w:cs="Liberation Serif"/>
          <w:i/>
          <w:noProof/>
          <w:lang w:val="de-DE"/>
        </w:rPr>
        <w:t xml:space="preserve">max_operations </w:t>
      </w:r>
      <w:r w:rsidRPr="00D81943">
        <w:rPr>
          <w:rFonts w:ascii="Cambria Math" w:hAnsi="Cambria Math" w:cs="Cambria Math"/>
          <w:lang w:val="de-DE"/>
        </w:rPr>
        <w:t>∈</w:t>
      </w:r>
      <w:r>
        <w:rPr>
          <w:rFonts w:ascii="Cambria Math" w:hAnsi="Cambria Math" w:cs="Cambria Math"/>
          <w:lang w:val="de-DE"/>
        </w:rPr>
        <w:t xml:space="preserve"> </w:t>
      </w:r>
      <w:r w:rsidR="00216830" w:rsidRPr="00F90729">
        <w:rPr>
          <w:lang w:val="de-DE"/>
        </w:rPr>
        <w:t>ℕ</w:t>
      </w:r>
      <w:r w:rsidR="00216830" w:rsidRPr="00DC39EA">
        <w:rPr>
          <w:rFonts w:cs="Liberation Serif"/>
          <w:iCs/>
          <w:noProof/>
          <w:lang w:val="de-DE"/>
        </w:rPr>
        <w:t xml:space="preserve"> </w:t>
      </w:r>
      <w:r w:rsidRPr="00DC39EA">
        <w:rPr>
          <w:rFonts w:cs="Liberation Serif"/>
          <w:iCs/>
          <w:noProof/>
          <w:lang w:val="de-DE"/>
        </w:rPr>
        <w:t>wird eingefü</w:t>
      </w:r>
      <w:r>
        <w:rPr>
          <w:rFonts w:cs="Liberation Serif"/>
          <w:iCs/>
          <w:noProof/>
          <w:lang w:val="de-DE"/>
        </w:rPr>
        <w:t>hrt. Sobald mind</w:t>
      </w:r>
      <w:r w:rsidR="009E4934">
        <w:rPr>
          <w:rFonts w:cs="Liberation Serif"/>
          <w:iCs/>
          <w:noProof/>
          <w:lang w:val="de-DE"/>
        </w:rPr>
        <w:t>estens</w:t>
      </w:r>
      <w:r>
        <w:rPr>
          <w:rFonts w:cs="Liberation Serif"/>
          <w:iCs/>
          <w:noProof/>
          <w:lang w:val="de-DE"/>
        </w:rPr>
        <w:t xml:space="preserve"> </w:t>
      </w:r>
      <w:r w:rsidR="00AD2429">
        <w:rPr>
          <w:rFonts w:cs="Liberation Serif"/>
          <w:i/>
          <w:noProof/>
          <w:lang w:val="de-DE"/>
        </w:rPr>
        <w:t>max_operations</w:t>
      </w:r>
      <w:r>
        <w:rPr>
          <w:rFonts w:cs="Liberation Serif"/>
          <w:iCs/>
          <w:noProof/>
          <w:lang w:val="de-DE"/>
        </w:rPr>
        <w:t xml:space="preserve"> </w:t>
      </w:r>
      <w:r w:rsidR="00AD2429">
        <w:rPr>
          <w:rFonts w:cs="Liberation Serif"/>
          <w:iCs/>
          <w:noProof/>
          <w:lang w:val="de-DE"/>
        </w:rPr>
        <w:t>Blasoperationen durchgeführt wurden</w:t>
      </w:r>
      <w:r>
        <w:rPr>
          <w:rFonts w:cs="Liberation Serif"/>
          <w:iCs/>
          <w:noProof/>
          <w:lang w:val="de-DE"/>
        </w:rPr>
        <w:t>, wird der Greedy-Algorithmus abgebrochen.</w:t>
      </w:r>
    </w:p>
    <w:p w14:paraId="5D321F8B" w14:textId="0589CEC5" w:rsidR="002B5C1E" w:rsidRPr="00110EFC" w:rsidRDefault="00B97714" w:rsidP="0049255F">
      <w:pPr>
        <w:pStyle w:val="Textbody"/>
        <w:rPr>
          <w:noProof/>
          <w:lang w:val="de-DE"/>
        </w:rPr>
      </w:pPr>
      <w:r>
        <w:rPr>
          <w:noProof/>
          <w:lang w:val="de-DE"/>
        </w:rPr>
        <w:t>Bei einer</w:t>
      </w:r>
      <w:r w:rsidR="008B4FF5">
        <w:rPr>
          <w:noProof/>
          <w:lang w:val="de-DE"/>
        </w:rPr>
        <w:t xml:space="preserve"> Anwendung des Greedy-Algorithmus </w:t>
      </w:r>
      <w:r>
        <w:rPr>
          <w:noProof/>
          <w:lang w:val="de-DE"/>
        </w:rPr>
        <w:t>mit dieser Heuristik-Kenngröße wird das Laub</w:t>
      </w:r>
      <w:r w:rsidR="003256DB">
        <w:rPr>
          <w:noProof/>
          <w:lang w:val="de-DE"/>
        </w:rPr>
        <w:t xml:space="preserve"> zwar auf Feld Q geblasen, dies geschieht aber sehr </w:t>
      </w:r>
      <w:r w:rsidR="00456B28">
        <w:rPr>
          <w:noProof/>
          <w:lang w:val="de-DE"/>
        </w:rPr>
        <w:t>unorganisiert:</w:t>
      </w:r>
      <w:r w:rsidR="00977027">
        <w:rPr>
          <w:noProof/>
          <w:lang w:val="de-DE"/>
        </w:rPr>
        <w:br/>
      </w:r>
      <w:r w:rsidR="00456B28">
        <w:rPr>
          <w:noProof/>
          <w:lang w:val="de-DE"/>
        </w:rPr>
        <w:t xml:space="preserve">Angenommen, man hat </w:t>
      </w:r>
      <w:r w:rsidR="00D76619">
        <w:rPr>
          <w:noProof/>
          <w:lang w:val="de-DE"/>
        </w:rPr>
        <w:t>e</w:t>
      </w:r>
      <w:r w:rsidR="00456B28">
        <w:rPr>
          <w:noProof/>
          <w:lang w:val="de-DE"/>
        </w:rPr>
        <w:t>inen Hof der Größe (</w:t>
      </w:r>
      <w:r w:rsidR="009C31EE">
        <w:rPr>
          <w:noProof/>
          <w:lang w:val="de-DE"/>
        </w:rPr>
        <w:t>9</w:t>
      </w:r>
      <w:r w:rsidR="00456B28">
        <w:rPr>
          <w:noProof/>
          <w:lang w:val="de-DE"/>
        </w:rPr>
        <w:t>,</w:t>
      </w:r>
      <w:r w:rsidR="009C31EE">
        <w:rPr>
          <w:noProof/>
          <w:lang w:val="de-DE"/>
        </w:rPr>
        <w:t>9</w:t>
      </w:r>
      <w:r w:rsidR="00456B28">
        <w:rPr>
          <w:noProof/>
          <w:lang w:val="de-DE"/>
        </w:rPr>
        <w:t>) und als Feld Q das Feld in der Mitte bzw. Feld (</w:t>
      </w:r>
      <w:r w:rsidR="009C31EE">
        <w:rPr>
          <w:noProof/>
          <w:lang w:val="de-DE"/>
        </w:rPr>
        <w:t>4</w:t>
      </w:r>
      <w:r w:rsidR="00456B28">
        <w:rPr>
          <w:noProof/>
          <w:lang w:val="de-DE"/>
        </w:rPr>
        <w:t>,</w:t>
      </w:r>
      <w:r w:rsidR="009C31EE">
        <w:rPr>
          <w:noProof/>
          <w:lang w:val="de-DE"/>
        </w:rPr>
        <w:t>4</w:t>
      </w:r>
      <w:r w:rsidR="00456B28">
        <w:rPr>
          <w:noProof/>
          <w:lang w:val="de-DE"/>
        </w:rPr>
        <w:t xml:space="preserve">). </w:t>
      </w:r>
      <w:r w:rsidR="00977027">
        <w:rPr>
          <w:noProof/>
          <w:lang w:val="de-DE"/>
        </w:rPr>
        <w:t xml:space="preserve">Der Greedy-Algorithmus </w:t>
      </w:r>
      <w:r w:rsidR="00827BCD">
        <w:rPr>
          <w:noProof/>
          <w:lang w:val="de-DE"/>
        </w:rPr>
        <w:t xml:space="preserve">wird als erstes versuchen, </w:t>
      </w:r>
      <w:r w:rsidR="00050549">
        <w:rPr>
          <w:noProof/>
          <w:lang w:val="de-DE"/>
        </w:rPr>
        <w:t>sich auf ein</w:t>
      </w:r>
      <w:r w:rsidR="00D71EDF">
        <w:rPr>
          <w:noProof/>
          <w:lang w:val="de-DE"/>
        </w:rPr>
        <w:t xml:space="preserve"> von Feld Q relativ weit entferntes Feld zu stellen und Laub Richtung Q zu blasen</w:t>
      </w:r>
      <w:r w:rsidR="00C04A06">
        <w:rPr>
          <w:noProof/>
          <w:lang w:val="de-DE"/>
        </w:rPr>
        <w:t xml:space="preserve"> (siehe </w:t>
      </w:r>
      <w:r w:rsidR="00E8617B">
        <w:rPr>
          <w:noProof/>
          <w:lang w:val="de-DE"/>
        </w:rPr>
        <w:t>Abb. 4,</w:t>
      </w:r>
      <w:r w:rsidR="00C04A06">
        <w:rPr>
          <w:noProof/>
          <w:lang w:val="de-DE"/>
        </w:rPr>
        <w:t xml:space="preserve"> </w:t>
      </w:r>
      <w:r w:rsidR="005378EB">
        <w:rPr>
          <w:noProof/>
          <w:lang w:val="de-DE"/>
        </w:rPr>
        <w:t>M</w:t>
      </w:r>
      <w:r w:rsidR="00C04A06">
        <w:rPr>
          <w:noProof/>
          <w:lang w:val="de-DE"/>
        </w:rPr>
        <w:t>itte)</w:t>
      </w:r>
      <w:r w:rsidR="005378EB">
        <w:rPr>
          <w:noProof/>
          <w:lang w:val="de-DE"/>
        </w:rPr>
        <w:t xml:space="preserve">. </w:t>
      </w:r>
      <w:r w:rsidR="00EB0BC7">
        <w:rPr>
          <w:noProof/>
          <w:lang w:val="de-DE"/>
        </w:rPr>
        <w:t>Der</w:t>
      </w:r>
      <w:r w:rsidR="004B6A0C">
        <w:rPr>
          <w:noProof/>
          <w:lang w:val="de-DE"/>
        </w:rPr>
        <w:t xml:space="preserve"> </w:t>
      </w:r>
      <w:r w:rsidR="0041168C">
        <w:rPr>
          <w:noProof/>
          <w:lang w:val="de-DE"/>
        </w:rPr>
        <w:t xml:space="preserve">größte </w:t>
      </w:r>
      <w:r w:rsidR="005378EB">
        <w:rPr>
          <w:noProof/>
          <w:lang w:val="de-DE"/>
        </w:rPr>
        <w:t xml:space="preserve">daraus resultierende Laubhaufen </w:t>
      </w:r>
      <w:r w:rsidR="00225FA0">
        <w:rPr>
          <w:noProof/>
          <w:lang w:val="de-DE"/>
        </w:rPr>
        <w:t xml:space="preserve">in den folgenden Schritten </w:t>
      </w:r>
      <w:r w:rsidR="004B6A0C">
        <w:rPr>
          <w:noProof/>
          <w:lang w:val="de-DE"/>
        </w:rPr>
        <w:t>auf direktem Weg Richtung Q geblasen</w:t>
      </w:r>
      <w:r w:rsidR="00572B55">
        <w:rPr>
          <w:noProof/>
          <w:lang w:val="de-DE"/>
        </w:rPr>
        <w:t>.</w:t>
      </w:r>
      <w:r w:rsidR="00950809">
        <w:rPr>
          <w:noProof/>
          <w:lang w:val="de-DE"/>
        </w:rPr>
        <w:t xml:space="preserve"> </w:t>
      </w:r>
      <w:r w:rsidR="00013A36">
        <w:rPr>
          <w:noProof/>
          <w:lang w:val="de-DE"/>
        </w:rPr>
        <w:t xml:space="preserve">Durch das direkte Blasen des Laubhaufens Richtung Q kann der Hausmeister </w:t>
      </w:r>
      <w:r w:rsidR="00026AE9">
        <w:rPr>
          <w:noProof/>
          <w:lang w:val="de-DE"/>
        </w:rPr>
        <w:t xml:space="preserve">mit nur 5 Blasoperationen die Laubmenge auf Feld Q um fast 300 Blätter </w:t>
      </w:r>
      <w:r w:rsidR="00685F20">
        <w:rPr>
          <w:noProof/>
          <w:lang w:val="de-DE"/>
        </w:rPr>
        <w:t>(</w:t>
      </w:r>
      <w:r w:rsidR="001210FD">
        <w:rPr>
          <w:noProof/>
          <w:lang w:val="de-DE"/>
        </w:rPr>
        <w:t xml:space="preserve">Simulation der Blasvorgänge über die </w:t>
      </w:r>
      <w:r w:rsidR="00685F20">
        <w:rPr>
          <w:noProof/>
          <w:lang w:val="de-DE"/>
        </w:rPr>
        <w:t>Erwartungswert</w:t>
      </w:r>
      <w:r w:rsidR="001210FD">
        <w:rPr>
          <w:noProof/>
          <w:lang w:val="de-DE"/>
        </w:rPr>
        <w:t>e</w:t>
      </w:r>
      <w:r w:rsidR="00685F20">
        <w:rPr>
          <w:noProof/>
          <w:lang w:val="de-DE"/>
        </w:rPr>
        <w:t xml:space="preserve">) </w:t>
      </w:r>
      <w:r w:rsidR="00026AE9">
        <w:rPr>
          <w:noProof/>
          <w:lang w:val="de-DE"/>
        </w:rPr>
        <w:t>erhöhen.</w:t>
      </w:r>
    </w:p>
    <w:p w14:paraId="5DAF76DF" w14:textId="77777777" w:rsidR="00667391" w:rsidRDefault="00667391" w:rsidP="00667391">
      <w:pPr>
        <w:pStyle w:val="Textbody"/>
        <w:keepNext/>
      </w:pPr>
      <w:r w:rsidRPr="00667391">
        <w:rPr>
          <w:noProof/>
          <w:lang w:val="de-DE"/>
        </w:rPr>
        <w:drawing>
          <wp:inline distT="0" distB="0" distL="0" distR="0" wp14:anchorId="0389AFB2" wp14:editId="37E6054A">
            <wp:extent cx="6074500" cy="2052320"/>
            <wp:effectExtent l="0" t="0" r="2540" b="5080"/>
            <wp:docPr id="183419460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4194601" name="Grafik 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6074500" cy="2052320"/>
                    </a:xfrm>
                    <a:prstGeom prst="rect">
                      <a:avLst/>
                    </a:prstGeom>
                  </pic:spPr>
                </pic:pic>
              </a:graphicData>
            </a:graphic>
          </wp:inline>
        </w:drawing>
      </w:r>
    </w:p>
    <w:p w14:paraId="720A9D9E" w14:textId="2F426DA1" w:rsidR="00D468BD" w:rsidRDefault="00667391" w:rsidP="00254BC0">
      <w:pPr>
        <w:pStyle w:val="Beschriftung"/>
        <w:spacing w:line="276" w:lineRule="auto"/>
        <w:rPr>
          <w:lang w:val="de-DE"/>
        </w:rPr>
      </w:pPr>
      <w:r w:rsidRPr="00050549">
        <w:rPr>
          <w:lang w:val="de-DE"/>
        </w:rPr>
        <w:t xml:space="preserve">Abbildung </w:t>
      </w:r>
      <w:r>
        <w:fldChar w:fldCharType="begin"/>
      </w:r>
      <w:r w:rsidRPr="00050549">
        <w:rPr>
          <w:lang w:val="de-DE"/>
        </w:rPr>
        <w:instrText xml:space="preserve"> SEQ Abbildung \* ARABIC </w:instrText>
      </w:r>
      <w:r>
        <w:fldChar w:fldCharType="separate"/>
      </w:r>
      <w:r w:rsidR="00023F8E">
        <w:rPr>
          <w:noProof/>
          <w:lang w:val="de-DE"/>
        </w:rPr>
        <w:t>4</w:t>
      </w:r>
      <w:r>
        <w:fldChar w:fldCharType="end"/>
      </w:r>
      <w:r w:rsidRPr="00050549">
        <w:rPr>
          <w:lang w:val="de-DE"/>
        </w:rPr>
        <w:t xml:space="preserve">: Blattverteilung des Hofs bei Anwendung des Greedy-Algorithmus mit durchschnittl. </w:t>
      </w:r>
      <w:r w:rsidRPr="008B1DC1">
        <w:rPr>
          <w:lang w:val="de-DE"/>
        </w:rPr>
        <w:t>Blattdistanz als Heuristik</w:t>
      </w:r>
      <w:r w:rsidR="008C1CD9">
        <w:rPr>
          <w:lang w:val="de-DE"/>
        </w:rPr>
        <w:t xml:space="preserve"> unter Verwendung der Erwartungswerte</w:t>
      </w:r>
      <w:r w:rsidRPr="008B1DC1">
        <w:rPr>
          <w:lang w:val="de-DE"/>
        </w:rPr>
        <w:t xml:space="preserve"> nach 0, 1 und </w:t>
      </w:r>
      <w:r w:rsidR="00CB4E32">
        <w:rPr>
          <w:lang w:val="de-DE"/>
        </w:rPr>
        <w:t xml:space="preserve">5 </w:t>
      </w:r>
      <w:r w:rsidR="00441546">
        <w:rPr>
          <w:lang w:val="de-DE"/>
        </w:rPr>
        <w:t>Blasoperationen</w:t>
      </w:r>
      <w:r w:rsidR="008B1DC1" w:rsidRPr="008B1DC1">
        <w:rPr>
          <w:lang w:val="de-DE"/>
        </w:rPr>
        <w:t>. Feld Q ist s</w:t>
      </w:r>
      <w:r w:rsidR="008B1DC1">
        <w:rPr>
          <w:lang w:val="de-DE"/>
        </w:rPr>
        <w:t>chwarz umkastet.</w:t>
      </w:r>
    </w:p>
    <w:p w14:paraId="1DE07880" w14:textId="12CE217A" w:rsidR="006C4BCA" w:rsidRDefault="00D64682" w:rsidP="00254BC0">
      <w:pPr>
        <w:pStyle w:val="Beschriftung"/>
        <w:spacing w:line="276" w:lineRule="auto"/>
        <w:rPr>
          <w:i w:val="0"/>
          <w:iCs w:val="0"/>
          <w:lang w:val="de-DE"/>
        </w:rPr>
      </w:pPr>
      <w:r w:rsidRPr="00D64682">
        <w:rPr>
          <w:i w:val="0"/>
          <w:iCs w:val="0"/>
          <w:noProof/>
          <w:lang w:val="de-DE"/>
        </w:rPr>
        <w:t>Diese Vorgehensweise ist der verwendeten Heuristik inhärent, da sie immer versucht, am meisten Laub Richtung Q zu blasen, und durch das Blasen des größten Laubhaufens nun mal am meisten Laub transportiert wird.</w:t>
      </w:r>
      <w:r>
        <w:rPr>
          <w:noProof/>
          <w:lang w:val="de-DE"/>
        </w:rPr>
        <w:br/>
      </w:r>
      <w:r w:rsidR="00572B55">
        <w:rPr>
          <w:i w:val="0"/>
          <w:iCs w:val="0"/>
          <w:lang w:val="de-DE"/>
        </w:rPr>
        <w:t xml:space="preserve">Nach drei weiteren Blasoperationen wird </w:t>
      </w:r>
      <w:r w:rsidR="008C1CD9">
        <w:rPr>
          <w:i w:val="0"/>
          <w:iCs w:val="0"/>
          <w:lang w:val="de-DE"/>
        </w:rPr>
        <w:t xml:space="preserve">allerdings </w:t>
      </w:r>
      <w:r w:rsidR="00572B55">
        <w:rPr>
          <w:i w:val="0"/>
          <w:iCs w:val="0"/>
          <w:lang w:val="de-DE"/>
        </w:rPr>
        <w:t xml:space="preserve">sichtbar, was daran problematisch ist: </w:t>
      </w:r>
      <w:r w:rsidR="00EB0BC7">
        <w:rPr>
          <w:i w:val="0"/>
          <w:iCs w:val="0"/>
          <w:lang w:val="de-DE"/>
        </w:rPr>
        <w:t xml:space="preserve">Um </w:t>
      </w:r>
      <w:r w:rsidR="00DE0FF0">
        <w:rPr>
          <w:i w:val="0"/>
          <w:iCs w:val="0"/>
          <w:lang w:val="de-DE"/>
        </w:rPr>
        <w:t>Laub von anderen Feldern ebenfalls auf Q zu bringen</w:t>
      </w:r>
      <w:r w:rsidR="00A2730A">
        <w:rPr>
          <w:i w:val="0"/>
          <w:iCs w:val="0"/>
          <w:lang w:val="de-DE"/>
        </w:rPr>
        <w:t>, muss Laub über bereits geleerte Felder geblasen werden</w:t>
      </w:r>
      <w:r w:rsidR="006C4BCA">
        <w:rPr>
          <w:i w:val="0"/>
          <w:iCs w:val="0"/>
          <w:lang w:val="de-DE"/>
        </w:rPr>
        <w:t xml:space="preserve"> (siehe Abb. 5)</w:t>
      </w:r>
      <w:r w:rsidR="00331FD5">
        <w:rPr>
          <w:i w:val="0"/>
          <w:iCs w:val="0"/>
          <w:lang w:val="de-DE"/>
        </w:rPr>
        <w:t>.</w:t>
      </w:r>
    </w:p>
    <w:p w14:paraId="7D3ED774" w14:textId="77777777" w:rsidR="00E77B8C" w:rsidRDefault="00331FD5" w:rsidP="00E77B8C">
      <w:pPr>
        <w:pStyle w:val="Beschriftung"/>
        <w:keepNext/>
      </w:pPr>
      <w:r w:rsidRPr="00667391">
        <w:rPr>
          <w:noProof/>
          <w:lang w:val="de-DE"/>
        </w:rPr>
        <w:lastRenderedPageBreak/>
        <w:drawing>
          <wp:inline distT="0" distB="0" distL="0" distR="0" wp14:anchorId="1D069E26" wp14:editId="0FA995DA">
            <wp:extent cx="6074500" cy="2052319"/>
            <wp:effectExtent l="0" t="0" r="2540" b="5715"/>
            <wp:docPr id="1054111875"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4111875" name="Grafik 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6074500" cy="2052319"/>
                    </a:xfrm>
                    <a:prstGeom prst="rect">
                      <a:avLst/>
                    </a:prstGeom>
                  </pic:spPr>
                </pic:pic>
              </a:graphicData>
            </a:graphic>
          </wp:inline>
        </w:drawing>
      </w:r>
    </w:p>
    <w:p w14:paraId="6BF40496" w14:textId="26D9506D" w:rsidR="006C4BCA" w:rsidRDefault="00E77B8C" w:rsidP="00E77B8C">
      <w:pPr>
        <w:pStyle w:val="Beschriftung"/>
        <w:rPr>
          <w:i w:val="0"/>
          <w:iCs w:val="0"/>
          <w:lang w:val="de-DE"/>
        </w:rPr>
      </w:pPr>
      <w:r w:rsidRPr="00254BC0">
        <w:rPr>
          <w:lang w:val="de-DE"/>
        </w:rPr>
        <w:t xml:space="preserve">Abbildung </w:t>
      </w:r>
      <w:r>
        <w:fldChar w:fldCharType="begin"/>
      </w:r>
      <w:r w:rsidRPr="00254BC0">
        <w:rPr>
          <w:lang w:val="de-DE"/>
        </w:rPr>
        <w:instrText xml:space="preserve"> SEQ Abbildung \* ARABIC </w:instrText>
      </w:r>
      <w:r>
        <w:fldChar w:fldCharType="separate"/>
      </w:r>
      <w:r w:rsidR="00023F8E">
        <w:rPr>
          <w:noProof/>
          <w:lang w:val="de-DE"/>
        </w:rPr>
        <w:t>5</w:t>
      </w:r>
      <w:r>
        <w:fldChar w:fldCharType="end"/>
      </w:r>
      <w:r w:rsidRPr="00254BC0">
        <w:rPr>
          <w:lang w:val="de-DE"/>
        </w:rPr>
        <w:t>: Blattverteilung nach 6, 7 und 10 Blasoperationen</w:t>
      </w:r>
    </w:p>
    <w:p w14:paraId="3794F514" w14:textId="076E2D90" w:rsidR="00667391" w:rsidRDefault="001B16A6" w:rsidP="00112343">
      <w:pPr>
        <w:pStyle w:val="Beschriftung"/>
        <w:spacing w:line="276" w:lineRule="auto"/>
        <w:jc w:val="both"/>
        <w:rPr>
          <w:i w:val="0"/>
          <w:iCs w:val="0"/>
          <w:lang w:val="de-DE"/>
        </w:rPr>
      </w:pPr>
      <w:r>
        <w:rPr>
          <w:i w:val="0"/>
          <w:iCs w:val="0"/>
          <w:lang w:val="de-DE"/>
        </w:rPr>
        <w:t>Das</w:t>
      </w:r>
      <w:r w:rsidR="00974D42">
        <w:rPr>
          <w:i w:val="0"/>
          <w:iCs w:val="0"/>
          <w:lang w:val="de-DE"/>
        </w:rPr>
        <w:t xml:space="preserve"> ist äußerst ungünstig, da </w:t>
      </w:r>
      <w:r w:rsidR="008B1487">
        <w:rPr>
          <w:i w:val="0"/>
          <w:iCs w:val="0"/>
          <w:lang w:val="de-DE"/>
        </w:rPr>
        <w:t xml:space="preserve">die dabei entstehenden Seitenabtriebe dafür sorgen, dass sich auf eigentlich bereits vollständig geleerten Feldern wieder große Mengen an Blättern ansammeln, wie in Abb. 5 sichtbar. </w:t>
      </w:r>
      <w:r w:rsidR="00E418E8">
        <w:rPr>
          <w:i w:val="0"/>
          <w:iCs w:val="0"/>
          <w:lang w:val="de-DE"/>
        </w:rPr>
        <w:t xml:space="preserve">Dies sorgt dafür, dass der Hausmeister das Laub dieser Felder </w:t>
      </w:r>
      <w:r w:rsidR="00A93D7E">
        <w:rPr>
          <w:i w:val="0"/>
          <w:iCs w:val="0"/>
          <w:lang w:val="de-DE"/>
        </w:rPr>
        <w:t>erneut auf Q befördern muss</w:t>
      </w:r>
      <w:r w:rsidR="00666FAF">
        <w:rPr>
          <w:i w:val="0"/>
          <w:iCs w:val="0"/>
          <w:lang w:val="de-DE"/>
        </w:rPr>
        <w:t xml:space="preserve"> – wenn hierbei erneut die </w:t>
      </w:r>
      <w:r w:rsidR="00C620F9">
        <w:rPr>
          <w:i w:val="0"/>
          <w:iCs w:val="0"/>
          <w:lang w:val="de-DE"/>
        </w:rPr>
        <w:t>durchschnittl. Blattdistanz als Heuristik verwendet wird</w:t>
      </w:r>
      <w:r w:rsidR="00FB46F6">
        <w:rPr>
          <w:i w:val="0"/>
          <w:iCs w:val="0"/>
          <w:lang w:val="de-DE"/>
        </w:rPr>
        <w:t>,</w:t>
      </w:r>
      <w:r w:rsidR="00C620F9">
        <w:rPr>
          <w:i w:val="0"/>
          <w:iCs w:val="0"/>
          <w:lang w:val="de-DE"/>
        </w:rPr>
        <w:t xml:space="preserve"> entstehen dabei aber wieder Seitenabtriebe auf bereits vollständig geleerte Felder</w:t>
      </w:r>
      <w:r w:rsidR="00721000">
        <w:rPr>
          <w:i w:val="0"/>
          <w:iCs w:val="0"/>
          <w:lang w:val="de-DE"/>
        </w:rPr>
        <w:t xml:space="preserve">. </w:t>
      </w:r>
      <w:r w:rsidR="009416E7">
        <w:rPr>
          <w:i w:val="0"/>
          <w:iCs w:val="0"/>
          <w:lang w:val="de-DE"/>
        </w:rPr>
        <w:t>Wenn nur kleine Mengen an Laub auf Feld Q geblasen werden sollen, können diese Seitenabtriebe ignoriert werden.</w:t>
      </w:r>
      <w:r w:rsidR="00721000">
        <w:rPr>
          <w:i w:val="0"/>
          <w:iCs w:val="0"/>
          <w:lang w:val="de-DE"/>
        </w:rPr>
        <w:t xml:space="preserve"> Soll aber möglichst viel Laub auf Q gelangen, müssen </w:t>
      </w:r>
      <w:r w:rsidR="00981F17">
        <w:rPr>
          <w:i w:val="0"/>
          <w:iCs w:val="0"/>
          <w:lang w:val="de-DE"/>
        </w:rPr>
        <w:t>die durch Seitenabtriebe auf bereits geleerte Felder gelangenen Blätter ebenso auf Feld Q geblasen werden müssen, wobei wiederum neue Seitenabtriebe entstehen usw.</w:t>
      </w:r>
      <w:r w:rsidR="00731C9E">
        <w:rPr>
          <w:i w:val="0"/>
          <w:iCs w:val="0"/>
          <w:lang w:val="de-DE"/>
        </w:rPr>
        <w:t xml:space="preserve"> Dies verlangsamt den Blasprozess deutlich.</w:t>
      </w:r>
    </w:p>
    <w:p w14:paraId="270ED25D" w14:textId="58AE0CFB" w:rsidR="00132E5A" w:rsidRDefault="00AD44FC" w:rsidP="00112343">
      <w:pPr>
        <w:pStyle w:val="Beschriftung"/>
        <w:spacing w:line="276" w:lineRule="auto"/>
        <w:jc w:val="both"/>
        <w:rPr>
          <w:i w:val="0"/>
          <w:iCs w:val="0"/>
          <w:lang w:val="de-DE"/>
        </w:rPr>
      </w:pPr>
      <w:r>
        <w:rPr>
          <w:i w:val="0"/>
          <w:iCs w:val="0"/>
          <w:lang w:val="de-DE"/>
        </w:rPr>
        <w:t>Folglich kann der Hausmeister zwar sehr schnell kleinere Mengen an Laub (&lt; 50% der Gesamtlaubmenge) auf Feld Q bringen</w:t>
      </w:r>
      <w:r w:rsidR="0084153C">
        <w:rPr>
          <w:i w:val="0"/>
          <w:iCs w:val="0"/>
          <w:lang w:val="de-DE"/>
        </w:rPr>
        <w:t xml:space="preserve">. Um </w:t>
      </w:r>
      <w:r>
        <w:rPr>
          <w:i w:val="0"/>
          <w:iCs w:val="0"/>
          <w:lang w:val="de-DE"/>
        </w:rPr>
        <w:t>größere Mengen an Laub (&gt; 50%) auf Feld Q zu konzentrieren</w:t>
      </w:r>
      <w:r w:rsidR="00132E5A">
        <w:rPr>
          <w:i w:val="0"/>
          <w:iCs w:val="0"/>
          <w:lang w:val="de-DE"/>
        </w:rPr>
        <w:t xml:space="preserve">, </w:t>
      </w:r>
      <w:r>
        <w:rPr>
          <w:i w:val="0"/>
          <w:iCs w:val="0"/>
          <w:lang w:val="de-DE"/>
        </w:rPr>
        <w:t>braucht er aber sehr lange</w:t>
      </w:r>
      <w:r w:rsidR="0084153C">
        <w:rPr>
          <w:i w:val="0"/>
          <w:iCs w:val="0"/>
          <w:lang w:val="de-DE"/>
        </w:rPr>
        <w:t>.</w:t>
      </w:r>
      <w:r w:rsidR="00132E5A">
        <w:rPr>
          <w:i w:val="0"/>
          <w:iCs w:val="0"/>
          <w:lang w:val="de-DE"/>
        </w:rPr>
        <w:t xml:space="preserve"> Generell lässt sich beim Blasen von Blättern Richtung Q zwischen einem „schnellen“ und einem „nachhaltigen“ Verfahren</w:t>
      </w:r>
      <w:r w:rsidR="007B145A" w:rsidRPr="007B145A">
        <w:rPr>
          <w:i w:val="0"/>
          <w:iCs w:val="0"/>
          <w:lang w:val="de-DE"/>
        </w:rPr>
        <w:t xml:space="preserve"> </w:t>
      </w:r>
      <w:r w:rsidR="007B145A">
        <w:rPr>
          <w:i w:val="0"/>
          <w:iCs w:val="0"/>
          <w:lang w:val="de-DE"/>
        </w:rPr>
        <w:t>unterscheiden</w:t>
      </w:r>
      <w:r w:rsidR="00132E5A">
        <w:rPr>
          <w:i w:val="0"/>
          <w:iCs w:val="0"/>
          <w:lang w:val="de-DE"/>
        </w:rPr>
        <w:t xml:space="preserve">, was ich an einem </w:t>
      </w:r>
      <w:r w:rsidR="00344EB0">
        <w:rPr>
          <w:i w:val="0"/>
          <w:iCs w:val="0"/>
          <w:lang w:val="de-DE"/>
        </w:rPr>
        <w:t>eindimensionalen</w:t>
      </w:r>
      <w:r w:rsidR="00132E5A">
        <w:rPr>
          <w:i w:val="0"/>
          <w:iCs w:val="0"/>
          <w:lang w:val="de-DE"/>
        </w:rPr>
        <w:t xml:space="preserve"> Beispiel verdeutlichen werden:</w:t>
      </w:r>
    </w:p>
    <w:tbl>
      <w:tblPr>
        <w:tblStyle w:val="Tabellenraster"/>
        <w:tblW w:w="0" w:type="auto"/>
        <w:tblLook w:val="04A0" w:firstRow="1" w:lastRow="0" w:firstColumn="1" w:lastColumn="0" w:noHBand="0" w:noVBand="1"/>
      </w:tblPr>
      <w:tblGrid>
        <w:gridCol w:w="4814"/>
        <w:gridCol w:w="4814"/>
      </w:tblGrid>
      <w:tr w:rsidR="00BD41E1" w:rsidRPr="001878C3" w14:paraId="3A2B5FC7" w14:textId="77777777" w:rsidTr="00BD41E1">
        <w:tc>
          <w:tcPr>
            <w:tcW w:w="4814" w:type="dxa"/>
          </w:tcPr>
          <w:p w14:paraId="57824971" w14:textId="77777777" w:rsidR="0023610E" w:rsidRDefault="0023610E" w:rsidP="00112343">
            <w:pPr>
              <w:pStyle w:val="Beschriftung"/>
              <w:spacing w:line="276" w:lineRule="auto"/>
              <w:jc w:val="both"/>
              <w:rPr>
                <w:b/>
                <w:bCs/>
                <w:i w:val="0"/>
                <w:iCs w:val="0"/>
                <w:lang w:val="de-DE"/>
              </w:rPr>
            </w:pPr>
            <w:r>
              <w:rPr>
                <w:b/>
                <w:bCs/>
                <w:i w:val="0"/>
                <w:iCs w:val="0"/>
                <w:lang w:val="de-DE"/>
              </w:rPr>
              <w:t>Schnelles Verfahren:</w:t>
            </w:r>
          </w:p>
          <w:p w14:paraId="1901EFAB" w14:textId="77777777" w:rsidR="00417A90" w:rsidRDefault="00BD41E1" w:rsidP="00417A90">
            <w:pPr>
              <w:pStyle w:val="Beschriftung"/>
              <w:keepNext/>
              <w:spacing w:line="276" w:lineRule="auto"/>
              <w:jc w:val="both"/>
            </w:pPr>
            <w:r w:rsidRPr="00BD41E1">
              <w:rPr>
                <w:i w:val="0"/>
                <w:iCs w:val="0"/>
                <w:noProof/>
                <w:lang w:val="de-DE"/>
              </w:rPr>
              <w:drawing>
                <wp:inline distT="0" distB="0" distL="0" distR="0" wp14:anchorId="7EC67EEB" wp14:editId="143ED95B">
                  <wp:extent cx="1455398" cy="1699172"/>
                  <wp:effectExtent l="0" t="0" r="0" b="0"/>
                  <wp:docPr id="797476915"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7476915" name=""/>
                          <pic:cNvPicPr/>
                        </pic:nvPicPr>
                        <pic:blipFill>
                          <a:blip r:embed="rId21"/>
                          <a:stretch>
                            <a:fillRect/>
                          </a:stretch>
                        </pic:blipFill>
                        <pic:spPr>
                          <a:xfrm>
                            <a:off x="0" y="0"/>
                            <a:ext cx="1477798" cy="1725324"/>
                          </a:xfrm>
                          <a:prstGeom prst="rect">
                            <a:avLst/>
                          </a:prstGeom>
                        </pic:spPr>
                      </pic:pic>
                    </a:graphicData>
                  </a:graphic>
                </wp:inline>
              </w:drawing>
            </w:r>
          </w:p>
          <w:p w14:paraId="62C18D4E" w14:textId="49333B2F" w:rsidR="00BD41E1" w:rsidRPr="00417A90" w:rsidRDefault="00417A90" w:rsidP="00417A90">
            <w:pPr>
              <w:pStyle w:val="Beschriftung"/>
              <w:jc w:val="both"/>
              <w:rPr>
                <w:i w:val="0"/>
                <w:iCs w:val="0"/>
                <w:lang w:val="de-DE"/>
              </w:rPr>
            </w:pPr>
            <w:r w:rsidRPr="00417A90">
              <w:rPr>
                <w:lang w:val="de-DE"/>
              </w:rPr>
              <w:t xml:space="preserve">Abbildung </w:t>
            </w:r>
            <w:r>
              <w:fldChar w:fldCharType="begin"/>
            </w:r>
            <w:r w:rsidRPr="00417A90">
              <w:rPr>
                <w:lang w:val="de-DE"/>
              </w:rPr>
              <w:instrText xml:space="preserve"> SEQ Abbildung \* ARABIC </w:instrText>
            </w:r>
            <w:r>
              <w:fldChar w:fldCharType="separate"/>
            </w:r>
            <w:r w:rsidR="00023F8E">
              <w:rPr>
                <w:noProof/>
                <w:lang w:val="de-DE"/>
              </w:rPr>
              <w:t>6</w:t>
            </w:r>
            <w:r>
              <w:fldChar w:fldCharType="end"/>
            </w:r>
            <w:r w:rsidRPr="00417A90">
              <w:rPr>
                <w:lang w:val="de-DE"/>
              </w:rPr>
              <w:t xml:space="preserve">: Das schnelle Verfahren </w:t>
            </w:r>
            <w:r w:rsidRPr="00B85472">
              <w:rPr>
                <w:i w:val="0"/>
                <w:iCs w:val="0"/>
                <w:lang w:val="de-DE"/>
              </w:rPr>
              <w:t xml:space="preserve">hat zwar nach nur einem Schritt bereits 90 Blätter auf Feld Q (schwarz umkastet) gebracht. Um </w:t>
            </w:r>
            <w:r w:rsidR="000C0EED">
              <w:rPr>
                <w:i w:val="0"/>
                <w:iCs w:val="0"/>
                <w:lang w:val="de-DE"/>
              </w:rPr>
              <w:t>&gt;</w:t>
            </w:r>
            <w:r w:rsidRPr="00B85472">
              <w:rPr>
                <w:i w:val="0"/>
                <w:iCs w:val="0"/>
                <w:lang w:val="de-DE"/>
              </w:rPr>
              <w:t>270 Blätter auf Q zu bringen</w:t>
            </w:r>
            <w:r w:rsidR="00B85472">
              <w:rPr>
                <w:i w:val="0"/>
                <w:iCs w:val="0"/>
                <w:lang w:val="de-DE"/>
              </w:rPr>
              <w:t>,</w:t>
            </w:r>
            <w:r w:rsidRPr="00B85472">
              <w:rPr>
                <w:i w:val="0"/>
                <w:iCs w:val="0"/>
                <w:lang w:val="de-DE"/>
              </w:rPr>
              <w:t xml:space="preserve"> braucht es aber einen Schritt mehr als das nachhaltige Verfahren.</w:t>
            </w:r>
          </w:p>
        </w:tc>
        <w:tc>
          <w:tcPr>
            <w:tcW w:w="4814" w:type="dxa"/>
          </w:tcPr>
          <w:p w14:paraId="18ABE1D4" w14:textId="77777777" w:rsidR="00525B4C" w:rsidRDefault="00525B4C" w:rsidP="00112343">
            <w:pPr>
              <w:pStyle w:val="Beschriftung"/>
              <w:spacing w:line="276" w:lineRule="auto"/>
              <w:jc w:val="both"/>
              <w:rPr>
                <w:b/>
                <w:bCs/>
                <w:i w:val="0"/>
                <w:iCs w:val="0"/>
                <w:lang w:val="de-DE"/>
              </w:rPr>
            </w:pPr>
            <w:r>
              <w:rPr>
                <w:b/>
                <w:bCs/>
                <w:i w:val="0"/>
                <w:iCs w:val="0"/>
                <w:lang w:val="de-DE"/>
              </w:rPr>
              <w:t>Nachhaltiges Verfahren:</w:t>
            </w:r>
          </w:p>
          <w:p w14:paraId="2928AE85" w14:textId="77777777" w:rsidR="00417A90" w:rsidRDefault="0023610E" w:rsidP="00417A90">
            <w:pPr>
              <w:pStyle w:val="Beschriftung"/>
              <w:keepNext/>
              <w:spacing w:line="276" w:lineRule="auto"/>
              <w:jc w:val="both"/>
            </w:pPr>
            <w:r w:rsidRPr="0023610E">
              <w:rPr>
                <w:i w:val="0"/>
                <w:iCs w:val="0"/>
                <w:noProof/>
                <w:lang w:val="de-DE"/>
              </w:rPr>
              <w:drawing>
                <wp:inline distT="0" distB="0" distL="0" distR="0" wp14:anchorId="2D2F2B96" wp14:editId="3D6473FF">
                  <wp:extent cx="1940910" cy="1687469"/>
                  <wp:effectExtent l="0" t="0" r="2540" b="8255"/>
                  <wp:docPr id="156111426"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11426" name=""/>
                          <pic:cNvPicPr/>
                        </pic:nvPicPr>
                        <pic:blipFill>
                          <a:blip r:embed="rId22"/>
                          <a:stretch>
                            <a:fillRect/>
                          </a:stretch>
                        </pic:blipFill>
                        <pic:spPr>
                          <a:xfrm>
                            <a:off x="0" y="0"/>
                            <a:ext cx="1966557" cy="1709767"/>
                          </a:xfrm>
                          <a:prstGeom prst="rect">
                            <a:avLst/>
                          </a:prstGeom>
                        </pic:spPr>
                      </pic:pic>
                    </a:graphicData>
                  </a:graphic>
                </wp:inline>
              </w:drawing>
            </w:r>
          </w:p>
          <w:p w14:paraId="3656C75F" w14:textId="083352D3" w:rsidR="00BD41E1" w:rsidRDefault="00417A90" w:rsidP="0000504F">
            <w:pPr>
              <w:pStyle w:val="Beschriftung"/>
              <w:jc w:val="both"/>
              <w:rPr>
                <w:i w:val="0"/>
                <w:iCs w:val="0"/>
                <w:lang w:val="de-DE"/>
              </w:rPr>
            </w:pPr>
            <w:r w:rsidRPr="00417A90">
              <w:rPr>
                <w:lang w:val="de-DE"/>
              </w:rPr>
              <w:t xml:space="preserve">Abbildung </w:t>
            </w:r>
            <w:r>
              <w:fldChar w:fldCharType="begin"/>
            </w:r>
            <w:r w:rsidRPr="00417A90">
              <w:rPr>
                <w:lang w:val="de-DE"/>
              </w:rPr>
              <w:instrText xml:space="preserve"> SEQ Abbildung \* ARABIC </w:instrText>
            </w:r>
            <w:r>
              <w:fldChar w:fldCharType="separate"/>
            </w:r>
            <w:r w:rsidR="00023F8E">
              <w:rPr>
                <w:noProof/>
                <w:lang w:val="de-DE"/>
              </w:rPr>
              <w:t>7</w:t>
            </w:r>
            <w:r>
              <w:fldChar w:fldCharType="end"/>
            </w:r>
            <w:r w:rsidRPr="00417A90">
              <w:rPr>
                <w:lang w:val="de-DE"/>
              </w:rPr>
              <w:t xml:space="preserve">: Das nachhaltige Verfahren </w:t>
            </w:r>
            <w:r w:rsidRPr="00B85472">
              <w:rPr>
                <w:i w:val="0"/>
                <w:iCs w:val="0"/>
                <w:lang w:val="de-DE"/>
              </w:rPr>
              <w:t xml:space="preserve">kann </w:t>
            </w:r>
            <w:r w:rsidR="00261E75">
              <w:rPr>
                <w:i w:val="0"/>
                <w:iCs w:val="0"/>
                <w:lang w:val="de-DE"/>
              </w:rPr>
              <w:t>in einem Schritt weniger</w:t>
            </w:r>
            <w:r w:rsidR="00521017">
              <w:rPr>
                <w:i w:val="0"/>
                <w:iCs w:val="0"/>
                <w:lang w:val="de-DE"/>
              </w:rPr>
              <w:t xml:space="preserve"> &gt;</w:t>
            </w:r>
            <w:r w:rsidRPr="00B85472">
              <w:rPr>
                <w:i w:val="0"/>
                <w:iCs w:val="0"/>
                <w:lang w:val="de-DE"/>
              </w:rPr>
              <w:t>270 Blätter auf Q bringen als das schnelle Verfahren. Dafür br</w:t>
            </w:r>
            <w:r w:rsidR="00B85472" w:rsidRPr="00B85472">
              <w:rPr>
                <w:i w:val="0"/>
                <w:iCs w:val="0"/>
                <w:lang w:val="de-DE"/>
              </w:rPr>
              <w:t>au</w:t>
            </w:r>
            <w:r w:rsidRPr="00B85472">
              <w:rPr>
                <w:i w:val="0"/>
                <w:iCs w:val="0"/>
                <w:lang w:val="de-DE"/>
              </w:rPr>
              <w:t xml:space="preserve">cht es allerdings einen Schritt mehr als das schnelle Verfahren, um </w:t>
            </w:r>
            <w:r w:rsidR="002F3188">
              <w:rPr>
                <w:i w:val="0"/>
                <w:iCs w:val="0"/>
                <w:lang w:val="de-DE"/>
              </w:rPr>
              <w:t>&gt;</w:t>
            </w:r>
            <w:r w:rsidRPr="00B85472">
              <w:rPr>
                <w:i w:val="0"/>
                <w:iCs w:val="0"/>
                <w:lang w:val="de-DE"/>
              </w:rPr>
              <w:t>150 Blätter auf Q anzuhäufen.</w:t>
            </w:r>
          </w:p>
        </w:tc>
      </w:tr>
    </w:tbl>
    <w:p w14:paraId="17725107" w14:textId="77777777" w:rsidR="00193430" w:rsidRDefault="00B36D27" w:rsidP="00112343">
      <w:pPr>
        <w:pStyle w:val="Beschriftung"/>
        <w:spacing w:line="276" w:lineRule="auto"/>
        <w:jc w:val="both"/>
        <w:rPr>
          <w:i w:val="0"/>
          <w:iCs w:val="0"/>
          <w:lang w:val="de-DE"/>
        </w:rPr>
      </w:pPr>
      <w:r>
        <w:rPr>
          <w:i w:val="0"/>
          <w:iCs w:val="0"/>
          <w:lang w:val="de-DE"/>
        </w:rPr>
        <w:lastRenderedPageBreak/>
        <w:t xml:space="preserve">Ein schnelles Verfahren zeichnet sich dadurch aus, dass </w:t>
      </w:r>
      <w:r w:rsidR="00B0543E">
        <w:rPr>
          <w:i w:val="0"/>
          <w:iCs w:val="0"/>
          <w:lang w:val="de-DE"/>
        </w:rPr>
        <w:t>innerhalb von möglichst wenig Schritten</w:t>
      </w:r>
      <w:r>
        <w:rPr>
          <w:i w:val="0"/>
          <w:iCs w:val="0"/>
          <w:lang w:val="de-DE"/>
        </w:rPr>
        <w:t xml:space="preserve"> </w:t>
      </w:r>
      <w:r w:rsidR="005807A5">
        <w:rPr>
          <w:i w:val="0"/>
          <w:iCs w:val="0"/>
          <w:lang w:val="de-DE"/>
        </w:rPr>
        <w:t>das Laub von den Nachbarfeldern von Q auf Q geblasen wird</w:t>
      </w:r>
      <w:r w:rsidR="00E33071">
        <w:rPr>
          <w:i w:val="0"/>
          <w:iCs w:val="0"/>
          <w:lang w:val="de-DE"/>
        </w:rPr>
        <w:t xml:space="preserve">. </w:t>
      </w:r>
      <w:r w:rsidR="00FB465F">
        <w:rPr>
          <w:i w:val="0"/>
          <w:iCs w:val="0"/>
          <w:lang w:val="de-DE"/>
        </w:rPr>
        <w:t xml:space="preserve">Ein nachhaltiges Verfahren </w:t>
      </w:r>
      <w:r w:rsidR="00193430">
        <w:rPr>
          <w:i w:val="0"/>
          <w:iCs w:val="0"/>
          <w:lang w:val="de-DE"/>
        </w:rPr>
        <w:t>hingegen leert immer das Feld zuerst, das am weitesten von Q entfernt ist.</w:t>
      </w:r>
    </w:p>
    <w:p w14:paraId="50865FBF" w14:textId="5780382A" w:rsidR="00132E5A" w:rsidRDefault="0098283B" w:rsidP="00112343">
      <w:pPr>
        <w:pStyle w:val="Beschriftung"/>
        <w:spacing w:line="276" w:lineRule="auto"/>
        <w:jc w:val="both"/>
        <w:rPr>
          <w:i w:val="0"/>
          <w:iCs w:val="0"/>
          <w:lang w:val="de-DE"/>
        </w:rPr>
      </w:pPr>
      <w:r>
        <w:rPr>
          <w:i w:val="0"/>
          <w:iCs w:val="0"/>
          <w:lang w:val="de-DE"/>
        </w:rPr>
        <w:t xml:space="preserve">Würde man </w:t>
      </w:r>
      <w:r w:rsidR="007D1278">
        <w:rPr>
          <w:i w:val="0"/>
          <w:iCs w:val="0"/>
          <w:lang w:val="de-DE"/>
        </w:rPr>
        <w:t>den auf der</w:t>
      </w:r>
      <w:r>
        <w:rPr>
          <w:i w:val="0"/>
          <w:iCs w:val="0"/>
          <w:lang w:val="de-DE"/>
        </w:rPr>
        <w:t xml:space="preserve"> Blattdistanz-Heuristik</w:t>
      </w:r>
      <w:r w:rsidR="007D1278">
        <w:rPr>
          <w:i w:val="0"/>
          <w:iCs w:val="0"/>
          <w:lang w:val="de-DE"/>
        </w:rPr>
        <w:t xml:space="preserve"> basierenden Greedy-Algorithmus</w:t>
      </w:r>
      <w:r>
        <w:rPr>
          <w:i w:val="0"/>
          <w:iCs w:val="0"/>
          <w:lang w:val="de-DE"/>
        </w:rPr>
        <w:t xml:space="preserve"> auf </w:t>
      </w:r>
      <w:r w:rsidR="009722A8">
        <w:rPr>
          <w:i w:val="0"/>
          <w:iCs w:val="0"/>
          <w:lang w:val="de-DE"/>
        </w:rPr>
        <w:t xml:space="preserve">einen eindimensionalen Hof </w:t>
      </w:r>
      <w:r w:rsidR="008B540E">
        <w:rPr>
          <w:i w:val="0"/>
          <w:iCs w:val="0"/>
          <w:lang w:val="de-DE"/>
        </w:rPr>
        <w:t xml:space="preserve">(einen Hof mit einer Höhe von 1) </w:t>
      </w:r>
      <w:r w:rsidR="009722A8">
        <w:rPr>
          <w:i w:val="0"/>
          <w:iCs w:val="0"/>
          <w:lang w:val="de-DE"/>
        </w:rPr>
        <w:t>anwenden</w:t>
      </w:r>
      <w:r w:rsidR="00477B66">
        <w:rPr>
          <w:i w:val="0"/>
          <w:iCs w:val="0"/>
          <w:lang w:val="de-DE"/>
        </w:rPr>
        <w:t>, auf dem Q ein Eckfeld is</w:t>
      </w:r>
      <w:r w:rsidR="008B540E">
        <w:rPr>
          <w:i w:val="0"/>
          <w:iCs w:val="0"/>
          <w:lang w:val="de-DE"/>
        </w:rPr>
        <w:t>t</w:t>
      </w:r>
      <w:r w:rsidR="00780B57">
        <w:rPr>
          <w:i w:val="0"/>
          <w:iCs w:val="0"/>
          <w:lang w:val="de-DE"/>
        </w:rPr>
        <w:t xml:space="preserve">, dann würde </w:t>
      </w:r>
      <w:r w:rsidR="00CB3C03">
        <w:rPr>
          <w:i w:val="0"/>
          <w:iCs w:val="0"/>
          <w:lang w:val="de-DE"/>
        </w:rPr>
        <w:t>er</w:t>
      </w:r>
      <w:r w:rsidR="00780B57">
        <w:rPr>
          <w:i w:val="0"/>
          <w:iCs w:val="0"/>
          <w:lang w:val="de-DE"/>
        </w:rPr>
        <w:t xml:space="preserve"> sich wie ein nachhaltiges Verfahren verhalten.</w:t>
      </w:r>
      <w:r w:rsidR="00F23CEA">
        <w:rPr>
          <w:i w:val="0"/>
          <w:iCs w:val="0"/>
          <w:lang w:val="de-DE"/>
        </w:rPr>
        <w:t xml:space="preserve"> Wie zuvor gezeigt sorgt die Blattdistanz-Heuristik dafür, dass </w:t>
      </w:r>
      <w:r w:rsidR="00FA6EA7">
        <w:rPr>
          <w:i w:val="0"/>
          <w:iCs w:val="0"/>
          <w:lang w:val="de-DE"/>
        </w:rPr>
        <w:t>im ersten Schritt auf einem von Q weit entfernten Feld ein Laubhaufen gebildet wird</w:t>
      </w:r>
      <w:r w:rsidR="008A6182">
        <w:rPr>
          <w:i w:val="0"/>
          <w:iCs w:val="0"/>
          <w:lang w:val="de-DE"/>
        </w:rPr>
        <w:t xml:space="preserve">, der anschließend </w:t>
      </w:r>
      <w:r w:rsidR="009508D0">
        <w:rPr>
          <w:i w:val="0"/>
          <w:iCs w:val="0"/>
          <w:lang w:val="de-DE"/>
        </w:rPr>
        <w:t>auf direktem Weg Richtung Q geblasen wird</w:t>
      </w:r>
      <w:r>
        <w:rPr>
          <w:i w:val="0"/>
          <w:iCs w:val="0"/>
          <w:lang w:val="de-DE"/>
        </w:rPr>
        <w:t xml:space="preserve"> (dies wird in Abb. 4 gut sichtbar). </w:t>
      </w:r>
      <w:r w:rsidR="003779B3">
        <w:rPr>
          <w:i w:val="0"/>
          <w:iCs w:val="0"/>
          <w:lang w:val="de-DE"/>
        </w:rPr>
        <w:t>Dies entspricht genau der nachhaltigen Vorgehensweise</w:t>
      </w:r>
      <w:r w:rsidR="00204149">
        <w:rPr>
          <w:i w:val="0"/>
          <w:iCs w:val="0"/>
          <w:lang w:val="de-DE"/>
        </w:rPr>
        <w:t>, die in</w:t>
      </w:r>
      <w:r w:rsidR="003779B3">
        <w:rPr>
          <w:i w:val="0"/>
          <w:iCs w:val="0"/>
          <w:lang w:val="de-DE"/>
        </w:rPr>
        <w:t xml:space="preserve"> Abb. 7</w:t>
      </w:r>
      <w:r w:rsidR="00204149">
        <w:rPr>
          <w:i w:val="0"/>
          <w:iCs w:val="0"/>
          <w:lang w:val="de-DE"/>
        </w:rPr>
        <w:t xml:space="preserve"> dargestellt ist</w:t>
      </w:r>
      <w:r w:rsidR="003779B3">
        <w:rPr>
          <w:i w:val="0"/>
          <w:iCs w:val="0"/>
          <w:lang w:val="de-DE"/>
        </w:rPr>
        <w:t>.</w:t>
      </w:r>
    </w:p>
    <w:p w14:paraId="0F3934DC" w14:textId="763D9CC6" w:rsidR="00496BD5" w:rsidRDefault="007D1278" w:rsidP="00112343">
      <w:pPr>
        <w:pStyle w:val="Beschriftung"/>
        <w:spacing w:line="276" w:lineRule="auto"/>
        <w:jc w:val="both"/>
        <w:rPr>
          <w:i w:val="0"/>
          <w:iCs w:val="0"/>
          <w:lang w:val="de-DE"/>
        </w:rPr>
      </w:pPr>
      <w:r>
        <w:rPr>
          <w:i w:val="0"/>
          <w:iCs w:val="0"/>
          <w:lang w:val="de-DE"/>
        </w:rPr>
        <w:t>Die zu betrachten</w:t>
      </w:r>
      <w:r w:rsidR="000322DE">
        <w:rPr>
          <w:i w:val="0"/>
          <w:iCs w:val="0"/>
          <w:lang w:val="de-DE"/>
        </w:rPr>
        <w:t>den Höfe sind allerdings zweidimensional</w:t>
      </w:r>
      <w:r w:rsidR="008B41F6">
        <w:rPr>
          <w:i w:val="0"/>
          <w:iCs w:val="0"/>
          <w:lang w:val="de-DE"/>
        </w:rPr>
        <w:t xml:space="preserve">. </w:t>
      </w:r>
      <w:r w:rsidR="00F0026D">
        <w:rPr>
          <w:i w:val="0"/>
          <w:iCs w:val="0"/>
          <w:lang w:val="de-DE"/>
        </w:rPr>
        <w:t xml:space="preserve">Auf zweidimensionaler Ebene ist der verwendete Greedy-Algorithmus </w:t>
      </w:r>
      <w:r w:rsidR="003D6020">
        <w:rPr>
          <w:i w:val="0"/>
          <w:iCs w:val="0"/>
          <w:lang w:val="de-DE"/>
        </w:rPr>
        <w:t>kein nachhaltiges Verfahren.</w:t>
      </w:r>
      <w:r w:rsidR="00945BEF">
        <w:rPr>
          <w:i w:val="0"/>
          <w:iCs w:val="0"/>
          <w:lang w:val="de-DE"/>
        </w:rPr>
        <w:t xml:space="preserve"> Ein nachhaltiges Verfahren müsste einen zweidimensionalen </w:t>
      </w:r>
      <w:r w:rsidR="0003168E">
        <w:rPr>
          <w:i w:val="0"/>
          <w:iCs w:val="0"/>
          <w:lang w:val="de-DE"/>
        </w:rPr>
        <w:t xml:space="preserve">Hof leeren, indem </w:t>
      </w:r>
      <w:r w:rsidR="00051D8F">
        <w:rPr>
          <w:i w:val="0"/>
          <w:iCs w:val="0"/>
          <w:lang w:val="de-DE"/>
        </w:rPr>
        <w:t>es</w:t>
      </w:r>
      <w:r w:rsidR="0003168E">
        <w:rPr>
          <w:i w:val="0"/>
          <w:iCs w:val="0"/>
          <w:lang w:val="de-DE"/>
        </w:rPr>
        <w:t xml:space="preserve"> zunächst alle Felder</w:t>
      </w:r>
      <w:r w:rsidR="0070742B">
        <w:rPr>
          <w:i w:val="0"/>
          <w:iCs w:val="0"/>
          <w:lang w:val="de-DE"/>
        </w:rPr>
        <w:t xml:space="preserve"> leert</w:t>
      </w:r>
      <w:r w:rsidR="0003168E">
        <w:rPr>
          <w:i w:val="0"/>
          <w:iCs w:val="0"/>
          <w:lang w:val="de-DE"/>
        </w:rPr>
        <w:t>, die die Entfernung d von Q haben</w:t>
      </w:r>
      <w:r w:rsidR="0070742B">
        <w:rPr>
          <w:i w:val="0"/>
          <w:iCs w:val="0"/>
          <w:lang w:val="de-DE"/>
        </w:rPr>
        <w:t xml:space="preserve">, anschließend alle Felder </w:t>
      </w:r>
      <w:r w:rsidR="0076306A">
        <w:rPr>
          <w:i w:val="0"/>
          <w:iCs w:val="0"/>
          <w:lang w:val="de-DE"/>
        </w:rPr>
        <w:t xml:space="preserve">leert, die die Entfernung d-1 von </w:t>
      </w:r>
      <w:r w:rsidR="00883E0A">
        <w:rPr>
          <w:i w:val="0"/>
          <w:iCs w:val="0"/>
          <w:lang w:val="de-DE"/>
        </w:rPr>
        <w:t>Q</w:t>
      </w:r>
      <w:r w:rsidR="0076306A">
        <w:rPr>
          <w:i w:val="0"/>
          <w:iCs w:val="0"/>
          <w:lang w:val="de-DE"/>
        </w:rPr>
        <w:t xml:space="preserve"> haben usw. mit d := maximaler Manhattan-Abstand, den ein Feld des Hofs zu Q hat (Randfelder und Felder, die nur über Blasen von einem Randfeld aus geleert werden können, sind hier – wie zuvor erwähnt – nicht berücksichtigt).</w:t>
      </w:r>
    </w:p>
    <w:p w14:paraId="02136976" w14:textId="7EF0DFAD" w:rsidR="007D1278" w:rsidRDefault="00496BD5" w:rsidP="00112343">
      <w:pPr>
        <w:pStyle w:val="Beschriftung"/>
        <w:spacing w:line="276" w:lineRule="auto"/>
        <w:jc w:val="both"/>
        <w:rPr>
          <w:i w:val="0"/>
          <w:iCs w:val="0"/>
          <w:lang w:val="de-DE"/>
        </w:rPr>
      </w:pPr>
      <w:r>
        <w:rPr>
          <w:i w:val="0"/>
          <w:iCs w:val="0"/>
          <w:lang w:val="de-DE"/>
        </w:rPr>
        <w:t>D</w:t>
      </w:r>
      <w:r w:rsidR="004E7462">
        <w:rPr>
          <w:i w:val="0"/>
          <w:iCs w:val="0"/>
          <w:lang w:val="de-DE"/>
        </w:rPr>
        <w:t xml:space="preserve">er beschriebene Greedy-Algorithmus geht anders vor: Er leert </w:t>
      </w:r>
      <w:r w:rsidR="00883E0A">
        <w:rPr>
          <w:i w:val="0"/>
          <w:iCs w:val="0"/>
          <w:lang w:val="de-DE"/>
        </w:rPr>
        <w:t xml:space="preserve">zunächst ein Feld, das die Entfernung d von Q hat, anschließend leert er ein weiteres Feld, das die Entfernung d-1 von Q hat usw. Dies reicht aus, um auf </w:t>
      </w:r>
      <w:r w:rsidR="00667BA8">
        <w:rPr>
          <w:i w:val="0"/>
          <w:iCs w:val="0"/>
          <w:lang w:val="de-DE"/>
        </w:rPr>
        <w:t>einem eindimensionalen Hof</w:t>
      </w:r>
      <w:r w:rsidR="00883E0A">
        <w:rPr>
          <w:i w:val="0"/>
          <w:iCs w:val="0"/>
          <w:lang w:val="de-DE"/>
        </w:rPr>
        <w:t xml:space="preserve"> nach</w:t>
      </w:r>
      <w:r w:rsidR="00E46C79">
        <w:rPr>
          <w:i w:val="0"/>
          <w:iCs w:val="0"/>
          <w:lang w:val="de-DE"/>
        </w:rPr>
        <w:t>haltig zu leeren</w:t>
      </w:r>
      <w:r w:rsidR="00667BA8">
        <w:rPr>
          <w:i w:val="0"/>
          <w:iCs w:val="0"/>
          <w:lang w:val="de-DE"/>
        </w:rPr>
        <w:t>, da es hier</w:t>
      </w:r>
      <w:r w:rsidR="006F169B">
        <w:rPr>
          <w:i w:val="0"/>
          <w:iCs w:val="0"/>
          <w:lang w:val="de-DE"/>
        </w:rPr>
        <w:t xml:space="preserve"> nur ein</w:t>
      </w:r>
      <w:r w:rsidR="00477B66">
        <w:rPr>
          <w:i w:val="0"/>
          <w:iCs w:val="0"/>
          <w:lang w:val="de-DE"/>
        </w:rPr>
        <w:t xml:space="preserve"> </w:t>
      </w:r>
      <w:r w:rsidR="006F169B">
        <w:rPr>
          <w:i w:val="0"/>
          <w:iCs w:val="0"/>
          <w:lang w:val="de-DE"/>
        </w:rPr>
        <w:t>Feld gibt</w:t>
      </w:r>
      <w:r>
        <w:rPr>
          <w:i w:val="0"/>
          <w:iCs w:val="0"/>
          <w:lang w:val="de-DE"/>
        </w:rPr>
        <w:t>, das den Abstand d zu Q hat (wenn Q ein Eckfeld ist). Auf einem zweidimensionalen Hof ist ein nachhaltiges Leeren so aber nicht mehr möglich.</w:t>
      </w:r>
    </w:p>
    <w:p w14:paraId="2752F9CF" w14:textId="188C4B8E" w:rsidR="0038006C" w:rsidRPr="00B63FBE" w:rsidRDefault="0038006C" w:rsidP="0038006C">
      <w:pPr>
        <w:pStyle w:val="Textbody"/>
        <w:spacing w:before="240" w:after="0"/>
        <w:rPr>
          <w:b/>
          <w:bCs/>
          <w:noProof/>
          <w:lang w:val="de-DE"/>
        </w:rPr>
      </w:pPr>
      <w:r>
        <w:rPr>
          <w:b/>
          <w:bCs/>
          <w:noProof/>
          <w:lang w:val="de-DE"/>
        </w:rPr>
        <w:t xml:space="preserve">2. </w:t>
      </w:r>
      <w:r w:rsidRPr="00B63FBE">
        <w:rPr>
          <w:b/>
          <w:bCs/>
          <w:noProof/>
          <w:lang w:val="de-DE"/>
        </w:rPr>
        <w:t xml:space="preserve">Kenngröße: </w:t>
      </w:r>
      <w:r w:rsidR="009E0E31">
        <w:rPr>
          <w:b/>
          <w:bCs/>
          <w:noProof/>
          <w:lang w:val="de-DE"/>
        </w:rPr>
        <w:t>Varianz der Blattdistanzen</w:t>
      </w:r>
      <w:r>
        <w:rPr>
          <w:b/>
          <w:bCs/>
          <w:noProof/>
          <w:lang w:val="de-DE"/>
        </w:rPr>
        <w:t xml:space="preserve"> zu Feld Q</w:t>
      </w:r>
    </w:p>
    <w:p w14:paraId="405DBE0C" w14:textId="1163954C" w:rsidR="002D27BF" w:rsidRDefault="00E70761" w:rsidP="00112343">
      <w:pPr>
        <w:pStyle w:val="Beschriftung"/>
        <w:spacing w:line="276" w:lineRule="auto"/>
        <w:jc w:val="both"/>
        <w:rPr>
          <w:i w:val="0"/>
          <w:iCs w:val="0"/>
          <w:lang w:val="de-DE"/>
        </w:rPr>
      </w:pPr>
      <w:r>
        <w:rPr>
          <w:i w:val="0"/>
          <w:iCs w:val="0"/>
          <w:lang w:val="de-DE"/>
        </w:rPr>
        <w:t>Um die mit der zuvor beschriebenen Greedy-Heuristik einhergehenden Nachteile</w:t>
      </w:r>
      <w:r w:rsidR="008F214D">
        <w:rPr>
          <w:i w:val="0"/>
          <w:iCs w:val="0"/>
          <w:lang w:val="de-DE"/>
        </w:rPr>
        <w:t>, brauchen wir</w:t>
      </w:r>
      <w:r w:rsidR="00DF5252">
        <w:rPr>
          <w:i w:val="0"/>
          <w:iCs w:val="0"/>
          <w:lang w:val="de-DE"/>
        </w:rPr>
        <w:t xml:space="preserve"> </w:t>
      </w:r>
      <w:r w:rsidR="008F214D">
        <w:rPr>
          <w:i w:val="0"/>
          <w:iCs w:val="0"/>
          <w:lang w:val="de-DE"/>
        </w:rPr>
        <w:t>e</w:t>
      </w:r>
      <w:r w:rsidR="0038006C">
        <w:rPr>
          <w:i w:val="0"/>
          <w:iCs w:val="0"/>
          <w:lang w:val="de-DE"/>
        </w:rPr>
        <w:t>ine andere heuristische Kenngröße</w:t>
      </w:r>
      <w:r w:rsidR="003560D0">
        <w:rPr>
          <w:i w:val="0"/>
          <w:iCs w:val="0"/>
          <w:lang w:val="de-DE"/>
        </w:rPr>
        <w:t>.</w:t>
      </w:r>
    </w:p>
    <w:p w14:paraId="1570078D" w14:textId="77777777" w:rsidR="00022914" w:rsidRDefault="00131F4A" w:rsidP="00022914">
      <w:pPr>
        <w:pStyle w:val="Beschriftung"/>
        <w:keepNext/>
        <w:spacing w:line="276" w:lineRule="auto"/>
        <w:jc w:val="both"/>
      </w:pPr>
      <w:r w:rsidRPr="00131F4A">
        <w:rPr>
          <w:i w:val="0"/>
          <w:iCs w:val="0"/>
          <w:noProof/>
          <w:lang w:val="de-DE"/>
        </w:rPr>
        <w:drawing>
          <wp:inline distT="0" distB="0" distL="0" distR="0" wp14:anchorId="0288CFE5" wp14:editId="185D3AA5">
            <wp:extent cx="3743384" cy="2007448"/>
            <wp:effectExtent l="0" t="0" r="0" b="0"/>
            <wp:docPr id="724426528"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4426528" name="Grafik 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743384" cy="2007448"/>
                    </a:xfrm>
                    <a:prstGeom prst="rect">
                      <a:avLst/>
                    </a:prstGeom>
                  </pic:spPr>
                </pic:pic>
              </a:graphicData>
            </a:graphic>
          </wp:inline>
        </w:drawing>
      </w:r>
    </w:p>
    <w:p w14:paraId="17584CA7" w14:textId="38E90EA0" w:rsidR="00D54E9F" w:rsidRPr="00022914" w:rsidRDefault="00022914" w:rsidP="00022914">
      <w:pPr>
        <w:pStyle w:val="Beschriftung"/>
        <w:jc w:val="both"/>
        <w:rPr>
          <w:lang w:val="de-DE"/>
        </w:rPr>
      </w:pPr>
      <w:r w:rsidRPr="00022914">
        <w:rPr>
          <w:lang w:val="de-DE"/>
        </w:rPr>
        <w:t xml:space="preserve">Abbildung </w:t>
      </w:r>
      <w:r>
        <w:fldChar w:fldCharType="begin"/>
      </w:r>
      <w:r w:rsidRPr="00022914">
        <w:rPr>
          <w:lang w:val="de-DE"/>
        </w:rPr>
        <w:instrText xml:space="preserve"> SEQ Abbildung \* ARABIC </w:instrText>
      </w:r>
      <w:r>
        <w:fldChar w:fldCharType="separate"/>
      </w:r>
      <w:r w:rsidR="00023F8E">
        <w:rPr>
          <w:noProof/>
          <w:lang w:val="de-DE"/>
        </w:rPr>
        <w:t>8</w:t>
      </w:r>
      <w:r>
        <w:fldChar w:fldCharType="end"/>
      </w:r>
      <w:r w:rsidRPr="00022914">
        <w:rPr>
          <w:lang w:val="de-DE"/>
        </w:rPr>
        <w:t xml:space="preserve">: </w:t>
      </w:r>
      <w:r w:rsidR="00D67AAE">
        <w:rPr>
          <w:lang w:val="de-DE"/>
        </w:rPr>
        <w:t>Ausschnitte aus zwei</w:t>
      </w:r>
      <w:r>
        <w:rPr>
          <w:lang w:val="de-DE"/>
        </w:rPr>
        <w:t xml:space="preserve"> Höfe</w:t>
      </w:r>
      <w:r w:rsidR="00D67AAE">
        <w:rPr>
          <w:lang w:val="de-DE"/>
        </w:rPr>
        <w:t>n</w:t>
      </w:r>
      <w:r>
        <w:rPr>
          <w:lang w:val="de-DE"/>
        </w:rPr>
        <w:t xml:space="preserve"> im </w:t>
      </w:r>
      <w:r w:rsidR="00E7394E">
        <w:rPr>
          <w:lang w:val="de-DE"/>
        </w:rPr>
        <w:t>Vergleich</w:t>
      </w:r>
    </w:p>
    <w:p w14:paraId="19EAF7FF" w14:textId="48891C57" w:rsidR="009819FF" w:rsidRDefault="00D67AAE" w:rsidP="00112343">
      <w:pPr>
        <w:pStyle w:val="Beschriftung"/>
        <w:spacing w:line="276" w:lineRule="auto"/>
        <w:jc w:val="both"/>
        <w:rPr>
          <w:i w:val="0"/>
          <w:iCs w:val="0"/>
          <w:lang w:val="de-DE"/>
        </w:rPr>
      </w:pPr>
      <w:r>
        <w:rPr>
          <w:i w:val="0"/>
          <w:iCs w:val="0"/>
          <w:lang w:val="de-DE"/>
        </w:rPr>
        <w:t xml:space="preserve">Auf Hof 1 dürfte die durchschnittliche Blattdistanz einen ähnlichen Wert betragen wie auf Hof 2. Trotzdem ist es </w:t>
      </w:r>
      <w:r w:rsidR="009B3693">
        <w:rPr>
          <w:i w:val="0"/>
          <w:iCs w:val="0"/>
          <w:lang w:val="de-DE"/>
        </w:rPr>
        <w:t xml:space="preserve">auf </w:t>
      </w:r>
      <w:r w:rsidR="0062368D">
        <w:rPr>
          <w:i w:val="0"/>
          <w:iCs w:val="0"/>
          <w:lang w:val="de-DE"/>
        </w:rPr>
        <w:t>Hof 1</w:t>
      </w:r>
      <w:r w:rsidR="009B3693">
        <w:rPr>
          <w:i w:val="0"/>
          <w:iCs w:val="0"/>
          <w:lang w:val="de-DE"/>
        </w:rPr>
        <w:t xml:space="preserve"> </w:t>
      </w:r>
      <w:r>
        <w:rPr>
          <w:i w:val="0"/>
          <w:iCs w:val="0"/>
          <w:lang w:val="de-DE"/>
        </w:rPr>
        <w:t xml:space="preserve">deutlich einfacher bzw. geht deutlich schneller, </w:t>
      </w:r>
      <w:r w:rsidR="008E48C1">
        <w:rPr>
          <w:i w:val="0"/>
          <w:iCs w:val="0"/>
          <w:lang w:val="de-DE"/>
        </w:rPr>
        <w:t>&gt; 50% des Laub</w:t>
      </w:r>
      <w:r w:rsidR="009B3693">
        <w:rPr>
          <w:i w:val="0"/>
          <w:iCs w:val="0"/>
          <w:lang w:val="de-DE"/>
        </w:rPr>
        <w:t>s</w:t>
      </w:r>
      <w:r>
        <w:rPr>
          <w:i w:val="0"/>
          <w:iCs w:val="0"/>
          <w:lang w:val="de-DE"/>
        </w:rPr>
        <w:t xml:space="preserve"> auf Feld Q transportieren</w:t>
      </w:r>
      <w:r w:rsidR="009B3693">
        <w:rPr>
          <w:i w:val="0"/>
          <w:iCs w:val="0"/>
          <w:lang w:val="de-DE"/>
        </w:rPr>
        <w:t xml:space="preserve"> als auf Hof 2.</w:t>
      </w:r>
      <w:r w:rsidR="0062368D">
        <w:rPr>
          <w:i w:val="0"/>
          <w:iCs w:val="0"/>
          <w:lang w:val="de-DE"/>
        </w:rPr>
        <w:t xml:space="preserve"> </w:t>
      </w:r>
      <w:r w:rsidR="00667FA7">
        <w:rPr>
          <w:i w:val="0"/>
          <w:iCs w:val="0"/>
          <w:lang w:val="de-DE"/>
        </w:rPr>
        <w:t xml:space="preserve">Dies liegt daran, dass das Laub auf Hof 2 „verstreuter“ bzw. weniger geordnet als auf Hof 1 ist. </w:t>
      </w:r>
      <w:r w:rsidR="00AE5A7C">
        <w:rPr>
          <w:i w:val="0"/>
          <w:iCs w:val="0"/>
          <w:lang w:val="de-DE"/>
        </w:rPr>
        <w:t xml:space="preserve">Während es auf Hof 1 einen „Laubcluster“ gibt, dessen Mittelpunkt Feld </w:t>
      </w:r>
      <w:r w:rsidR="00AE5A7C">
        <w:rPr>
          <w:i w:val="0"/>
          <w:iCs w:val="0"/>
          <w:lang w:val="de-DE"/>
        </w:rPr>
        <w:lastRenderedPageBreak/>
        <w:t>Q ist</w:t>
      </w:r>
      <w:r w:rsidR="00886C9C">
        <w:rPr>
          <w:i w:val="0"/>
          <w:iCs w:val="0"/>
          <w:lang w:val="de-DE"/>
        </w:rPr>
        <w:t>, gibt es auf Hof 2 mehrere separate Laubcluster</w:t>
      </w:r>
      <w:r w:rsidR="00E02EBB">
        <w:rPr>
          <w:i w:val="0"/>
          <w:iCs w:val="0"/>
          <w:lang w:val="de-DE"/>
        </w:rPr>
        <w:t>, zwischen denen leere Felder liegen, was (wie im Vorkapitel erläutert) für den weiteren Blasprozess ungünstig ist.</w:t>
      </w:r>
    </w:p>
    <w:p w14:paraId="333DEFD8" w14:textId="77777777" w:rsidR="00AB592D" w:rsidRDefault="00B66FB1" w:rsidP="00112343">
      <w:pPr>
        <w:pStyle w:val="Beschriftung"/>
        <w:spacing w:line="276" w:lineRule="auto"/>
        <w:jc w:val="both"/>
        <w:rPr>
          <w:i w:val="0"/>
          <w:iCs w:val="0"/>
          <w:lang w:val="de-DE"/>
        </w:rPr>
      </w:pPr>
      <w:r>
        <w:rPr>
          <w:i w:val="0"/>
          <w:iCs w:val="0"/>
          <w:lang w:val="de-DE"/>
        </w:rPr>
        <w:t>Der Zustand von Hof 1 ist folglich deutlich erstrebenswerter als der von Hof 2. Um eine Heuristik zu entwickeln, die dies berücksichtigt, müssen wir die „Unordnung“</w:t>
      </w:r>
      <w:r w:rsidR="00A349E0">
        <w:rPr>
          <w:i w:val="0"/>
          <w:iCs w:val="0"/>
          <w:lang w:val="de-DE"/>
        </w:rPr>
        <w:t xml:space="preserve"> / „Streuung“ der Blätter auf dem Hof quantifizieren. Als Maß hierfür bietet sich die Standardabweichung der Blattdistanzen zu Q an.</w:t>
      </w:r>
    </w:p>
    <w:p w14:paraId="448A5673" w14:textId="71C56D43" w:rsidR="007F5550" w:rsidRDefault="00AB592D" w:rsidP="00112343">
      <w:pPr>
        <w:pStyle w:val="Beschriftung"/>
        <w:spacing w:line="276" w:lineRule="auto"/>
        <w:jc w:val="both"/>
        <w:rPr>
          <w:i w:val="0"/>
          <w:iCs w:val="0"/>
          <w:lang w:val="de-DE"/>
        </w:rPr>
      </w:pPr>
      <w:r>
        <w:rPr>
          <w:i w:val="0"/>
          <w:iCs w:val="0"/>
          <w:lang w:val="de-DE"/>
        </w:rPr>
        <w:t>D</w:t>
      </w:r>
      <w:r w:rsidR="002836B8">
        <w:rPr>
          <w:i w:val="0"/>
          <w:iCs w:val="0"/>
          <w:lang w:val="de-DE"/>
        </w:rPr>
        <w:t xml:space="preserve">ie Standardabweichung der Elemente einer Menge m </w:t>
      </w:r>
      <w:r w:rsidR="00C74296">
        <w:rPr>
          <w:i w:val="0"/>
          <w:iCs w:val="0"/>
          <w:lang w:val="de-DE"/>
        </w:rPr>
        <w:t xml:space="preserve">der Länge n </w:t>
      </w:r>
      <w:r w:rsidR="002836B8">
        <w:rPr>
          <w:i w:val="0"/>
          <w:iCs w:val="0"/>
          <w:lang w:val="de-DE"/>
        </w:rPr>
        <w:t>lässt sich mit folgender Formel berechnen:</w:t>
      </w:r>
      <w:r w:rsidR="004763CA">
        <w:rPr>
          <w:i w:val="0"/>
          <w:iCs w:val="0"/>
          <w:lang w:val="de-DE"/>
        </w:rPr>
        <w:t xml:space="preserve"> </w:t>
      </w:r>
      <m:oMath>
        <m:rad>
          <m:radPr>
            <m:degHide m:val="1"/>
            <m:ctrlPr>
              <w:rPr>
                <w:rFonts w:ascii="Cambria Math" w:hAnsi="Cambria Math"/>
                <w:iCs w:val="0"/>
                <w:lang w:val="de-DE"/>
              </w:rPr>
            </m:ctrlPr>
          </m:radPr>
          <m:deg/>
          <m:e>
            <m:f>
              <m:fPr>
                <m:ctrlPr>
                  <w:rPr>
                    <w:rFonts w:ascii="Cambria Math" w:hAnsi="Cambria Math"/>
                    <w:iCs w:val="0"/>
                    <w:lang w:val="de-DE"/>
                  </w:rPr>
                </m:ctrlPr>
              </m:fPr>
              <m:num>
                <m:r>
                  <w:rPr>
                    <w:rFonts w:ascii="Cambria Math" w:hAnsi="Cambria Math"/>
                    <w:lang w:val="de-DE"/>
                  </w:rPr>
                  <m:t>1</m:t>
                </m:r>
              </m:num>
              <m:den>
                <m:r>
                  <w:rPr>
                    <w:rFonts w:ascii="Cambria Math" w:hAnsi="Cambria Math"/>
                    <w:lang w:val="de-DE"/>
                  </w:rPr>
                  <m:t>n</m:t>
                </m:r>
              </m:den>
            </m:f>
            <m:nary>
              <m:naryPr>
                <m:chr m:val="∑"/>
                <m:limLoc m:val="undOvr"/>
                <m:ctrlPr>
                  <w:rPr>
                    <w:rFonts w:ascii="Cambria Math" w:hAnsi="Cambria Math"/>
                    <w:iCs w:val="0"/>
                    <w:lang w:val="de-DE"/>
                  </w:rPr>
                </m:ctrlPr>
              </m:naryPr>
              <m:sub>
                <m:r>
                  <w:rPr>
                    <w:rFonts w:ascii="Cambria Math" w:hAnsi="Cambria Math"/>
                    <w:lang w:val="de-DE"/>
                  </w:rPr>
                  <m:t>0</m:t>
                </m:r>
              </m:sub>
              <m:sup>
                <m:r>
                  <w:rPr>
                    <w:rFonts w:ascii="Cambria Math" w:hAnsi="Cambria Math"/>
                    <w:lang w:val="de-DE"/>
                  </w:rPr>
                  <m:t>n-1</m:t>
                </m:r>
              </m:sup>
              <m:e>
                <m:r>
                  <w:rPr>
                    <w:rFonts w:ascii="Cambria Math" w:hAnsi="Cambria Math"/>
                    <w:lang w:val="de-DE"/>
                  </w:rPr>
                  <m:t>(</m:t>
                </m:r>
                <m:sSub>
                  <m:sSubPr>
                    <m:ctrlPr>
                      <w:rPr>
                        <w:rFonts w:ascii="Cambria Math" w:hAnsi="Cambria Math"/>
                        <w:iCs w:val="0"/>
                        <w:lang w:val="de-DE"/>
                      </w:rPr>
                    </m:ctrlPr>
                  </m:sSubPr>
                  <m:e>
                    <m:r>
                      <w:rPr>
                        <w:rFonts w:ascii="Cambria Math" w:hAnsi="Cambria Math"/>
                        <w:lang w:val="de-DE"/>
                      </w:rPr>
                      <m:t>m</m:t>
                    </m:r>
                  </m:e>
                  <m:sub>
                    <m:r>
                      <w:rPr>
                        <w:rFonts w:ascii="Cambria Math" w:hAnsi="Cambria Math"/>
                        <w:lang w:val="de-DE"/>
                      </w:rPr>
                      <m:t>m</m:t>
                    </m:r>
                  </m:sub>
                </m:sSub>
                <m:r>
                  <w:rPr>
                    <w:rFonts w:ascii="Cambria Math" w:hAnsi="Cambria Math"/>
                    <w:lang w:val="de-DE"/>
                  </w:rPr>
                  <m:t>-mean</m:t>
                </m:r>
                <m:d>
                  <m:dPr>
                    <m:ctrlPr>
                      <w:rPr>
                        <w:rFonts w:ascii="Cambria Math" w:hAnsi="Cambria Math"/>
                        <w:iCs w:val="0"/>
                        <w:lang w:val="de-DE"/>
                      </w:rPr>
                    </m:ctrlPr>
                  </m:dPr>
                  <m:e>
                    <m:r>
                      <w:rPr>
                        <w:rFonts w:ascii="Cambria Math" w:hAnsi="Cambria Math"/>
                        <w:lang w:val="de-DE"/>
                      </w:rPr>
                      <m:t>m</m:t>
                    </m:r>
                  </m:e>
                </m:d>
                <m:r>
                  <w:rPr>
                    <w:rFonts w:ascii="Cambria Math" w:hAnsi="Cambria Math"/>
                    <w:lang w:val="de-DE"/>
                  </w:rPr>
                  <m:t>)²</m:t>
                </m:r>
              </m:e>
            </m:nary>
          </m:e>
        </m:rad>
      </m:oMath>
      <w:r w:rsidR="00006060">
        <w:rPr>
          <w:i w:val="0"/>
          <w:iCs w:val="0"/>
          <w:lang w:val="de-DE"/>
        </w:rPr>
        <w:t xml:space="preserve"> Da es </w:t>
      </w:r>
      <w:r w:rsidR="00DE3C8E">
        <w:rPr>
          <w:i w:val="0"/>
          <w:iCs w:val="0"/>
          <w:lang w:val="de-DE"/>
        </w:rPr>
        <w:t>bei</w:t>
      </w:r>
      <w:r w:rsidR="00006060">
        <w:rPr>
          <w:i w:val="0"/>
          <w:iCs w:val="0"/>
          <w:lang w:val="de-DE"/>
        </w:rPr>
        <w:t xml:space="preserve"> einem Greedy-Algorithmus aber nur um das Vergleichen der</w:t>
      </w:r>
      <w:r w:rsidR="007B03AB">
        <w:rPr>
          <w:i w:val="0"/>
          <w:iCs w:val="0"/>
          <w:lang w:val="de-DE"/>
        </w:rPr>
        <w:t xml:space="preserve"> basierend auf der Kenngröße berechneten „Scores“ geht, kann auch genausogut die kumulierte Varianz statt der Standardabweichung verwendet werden</w:t>
      </w:r>
      <w:r w:rsidR="00131952">
        <w:rPr>
          <w:i w:val="0"/>
          <w:iCs w:val="0"/>
          <w:lang w:val="de-DE"/>
        </w:rPr>
        <w:t>, um Rechenleistung zu sparen (keine Wurzel)</w:t>
      </w:r>
      <w:r w:rsidR="007B03AB">
        <w:rPr>
          <w:i w:val="0"/>
          <w:iCs w:val="0"/>
          <w:lang w:val="de-DE"/>
        </w:rPr>
        <w:t xml:space="preserve">: </w:t>
      </w:r>
      <m:oMath>
        <m:nary>
          <m:naryPr>
            <m:chr m:val="∑"/>
            <m:limLoc m:val="undOvr"/>
            <m:ctrlPr>
              <w:rPr>
                <w:rFonts w:ascii="Cambria Math" w:hAnsi="Cambria Math"/>
                <w:iCs w:val="0"/>
                <w:lang w:val="de-DE"/>
              </w:rPr>
            </m:ctrlPr>
          </m:naryPr>
          <m:sub>
            <m:r>
              <w:rPr>
                <w:rFonts w:ascii="Cambria Math" w:hAnsi="Cambria Math"/>
                <w:lang w:val="de-DE"/>
              </w:rPr>
              <m:t>0</m:t>
            </m:r>
          </m:sub>
          <m:sup>
            <m:r>
              <w:rPr>
                <w:rFonts w:ascii="Cambria Math" w:hAnsi="Cambria Math"/>
                <w:lang w:val="de-DE"/>
              </w:rPr>
              <m:t>n-1</m:t>
            </m:r>
          </m:sup>
          <m:e>
            <m:r>
              <w:rPr>
                <w:rFonts w:ascii="Cambria Math" w:hAnsi="Cambria Math"/>
                <w:lang w:val="de-DE"/>
              </w:rPr>
              <m:t>(</m:t>
            </m:r>
            <m:sSub>
              <m:sSubPr>
                <m:ctrlPr>
                  <w:rPr>
                    <w:rFonts w:ascii="Cambria Math" w:hAnsi="Cambria Math"/>
                    <w:iCs w:val="0"/>
                    <w:lang w:val="de-DE"/>
                  </w:rPr>
                </m:ctrlPr>
              </m:sSubPr>
              <m:e>
                <m:r>
                  <w:rPr>
                    <w:rFonts w:ascii="Cambria Math" w:hAnsi="Cambria Math"/>
                    <w:lang w:val="de-DE"/>
                  </w:rPr>
                  <m:t>m</m:t>
                </m:r>
              </m:e>
              <m:sub>
                <m:r>
                  <w:rPr>
                    <w:rFonts w:ascii="Cambria Math" w:hAnsi="Cambria Math"/>
                    <w:lang w:val="de-DE"/>
                  </w:rPr>
                  <m:t>m</m:t>
                </m:r>
              </m:sub>
            </m:sSub>
            <m:r>
              <w:rPr>
                <w:rFonts w:ascii="Cambria Math" w:hAnsi="Cambria Math"/>
                <w:lang w:val="de-DE"/>
              </w:rPr>
              <m:t>-mean</m:t>
            </m:r>
            <m:d>
              <m:dPr>
                <m:ctrlPr>
                  <w:rPr>
                    <w:rFonts w:ascii="Cambria Math" w:hAnsi="Cambria Math"/>
                    <w:iCs w:val="0"/>
                    <w:lang w:val="de-DE"/>
                  </w:rPr>
                </m:ctrlPr>
              </m:dPr>
              <m:e>
                <m:r>
                  <w:rPr>
                    <w:rFonts w:ascii="Cambria Math" w:hAnsi="Cambria Math"/>
                    <w:lang w:val="de-DE"/>
                  </w:rPr>
                  <m:t>m</m:t>
                </m:r>
              </m:e>
            </m:d>
            <m:r>
              <w:rPr>
                <w:rFonts w:ascii="Cambria Math" w:hAnsi="Cambria Math"/>
                <w:lang w:val="de-DE"/>
              </w:rPr>
              <m:t>)²</m:t>
            </m:r>
          </m:e>
        </m:nary>
      </m:oMath>
      <w:r w:rsidR="007F5550">
        <w:rPr>
          <w:i w:val="0"/>
          <w:iCs w:val="0"/>
          <w:lang w:val="de-DE"/>
        </w:rPr>
        <w:t xml:space="preserve"> </w:t>
      </w:r>
      <w:r w:rsidR="00BA2B53">
        <w:rPr>
          <w:i w:val="0"/>
          <w:iCs w:val="0"/>
          <w:lang w:val="de-DE"/>
        </w:rPr>
        <w:t>Die Transformation der Standardabweichung zur kumulierten Varianz ist monot</w:t>
      </w:r>
      <w:r w:rsidR="00C5337A">
        <w:rPr>
          <w:i w:val="0"/>
          <w:iCs w:val="0"/>
          <w:lang w:val="de-DE"/>
        </w:rPr>
        <w:t>on</w:t>
      </w:r>
      <w:r w:rsidR="00BA2B53">
        <w:rPr>
          <w:i w:val="0"/>
          <w:iCs w:val="0"/>
          <w:lang w:val="de-DE"/>
        </w:rPr>
        <w:t>ieerhaltend</w:t>
      </w:r>
      <w:r w:rsidR="00DE3C8E">
        <w:rPr>
          <w:i w:val="0"/>
          <w:iCs w:val="0"/>
          <w:lang w:val="de-DE"/>
        </w:rPr>
        <w:t xml:space="preserve"> und beeinflusst das Ergebnis daher nicht.</w:t>
      </w:r>
      <w:r w:rsidR="001108B9">
        <w:rPr>
          <w:i w:val="0"/>
          <w:iCs w:val="0"/>
          <w:lang w:val="de-DE"/>
        </w:rPr>
        <w:t xml:space="preserve"> </w:t>
      </w:r>
      <w:r w:rsidR="00A21343">
        <w:rPr>
          <w:i w:val="0"/>
          <w:iCs w:val="0"/>
          <w:lang w:val="de-DE"/>
        </w:rPr>
        <w:t>Im folgenden wird diese Heuristik-Kenngröße als „Blattvarianz“ bezeichnet.</w:t>
      </w:r>
    </w:p>
    <w:p w14:paraId="0BC4B813" w14:textId="09DFDE0C" w:rsidR="00282286" w:rsidRDefault="00282286" w:rsidP="00112343">
      <w:pPr>
        <w:pStyle w:val="Beschriftung"/>
        <w:spacing w:line="276" w:lineRule="auto"/>
        <w:jc w:val="both"/>
        <w:rPr>
          <w:i w:val="0"/>
          <w:iCs w:val="0"/>
          <w:lang w:val="de-DE"/>
        </w:rPr>
      </w:pPr>
      <w:r w:rsidRPr="00404671">
        <w:rPr>
          <w:b/>
          <w:bCs/>
          <w:i w:val="0"/>
          <w:iCs w:val="0"/>
          <w:lang w:val="de-DE"/>
        </w:rPr>
        <w:t xml:space="preserve">Analogie zur </w:t>
      </w:r>
      <w:r w:rsidR="001F2192" w:rsidRPr="00404671">
        <w:rPr>
          <w:b/>
          <w:bCs/>
          <w:i w:val="0"/>
          <w:iCs w:val="0"/>
          <w:lang w:val="de-DE"/>
        </w:rPr>
        <w:t>Entropie</w:t>
      </w:r>
      <w:r w:rsidRPr="00404671">
        <w:rPr>
          <w:b/>
          <w:bCs/>
          <w:i w:val="0"/>
          <w:iCs w:val="0"/>
          <w:lang w:val="de-DE"/>
        </w:rPr>
        <w:t>:</w:t>
      </w:r>
      <w:r>
        <w:rPr>
          <w:i w:val="0"/>
          <w:iCs w:val="0"/>
          <w:lang w:val="de-DE"/>
        </w:rPr>
        <w:t xml:space="preserve"> </w:t>
      </w:r>
      <w:r w:rsidR="001F2192">
        <w:rPr>
          <w:i w:val="0"/>
          <w:iCs w:val="0"/>
          <w:lang w:val="de-DE"/>
        </w:rPr>
        <w:t xml:space="preserve">In der Thermodynamik existiert ein Maß namens Entropie, das die molekulare Unordnung in einem System bzw. die Nutzbarkeit der inneren Energie eines Systems quantifiziert. </w:t>
      </w:r>
      <w:r w:rsidR="00700679">
        <w:rPr>
          <w:i w:val="0"/>
          <w:iCs w:val="0"/>
          <w:lang w:val="de-DE"/>
        </w:rPr>
        <w:t xml:space="preserve">Auch wenn </w:t>
      </w:r>
      <w:r w:rsidR="00632070">
        <w:rPr>
          <w:i w:val="0"/>
          <w:iCs w:val="0"/>
          <w:lang w:val="de-DE"/>
        </w:rPr>
        <w:t>die zuvor</w:t>
      </w:r>
      <w:r w:rsidR="00700679">
        <w:rPr>
          <w:i w:val="0"/>
          <w:iCs w:val="0"/>
          <w:lang w:val="de-DE"/>
        </w:rPr>
        <w:t xml:space="preserve"> vorgestellte </w:t>
      </w:r>
      <w:r w:rsidR="00404671">
        <w:rPr>
          <w:i w:val="0"/>
          <w:iCs w:val="0"/>
          <w:lang w:val="de-DE"/>
        </w:rPr>
        <w:t xml:space="preserve">Heuristik nichts mit Thermodynamik zu tun hat, stellt sie ebenfalls ein Maß für die Unordnung der Blätter auf dem Hof dar, das </w:t>
      </w:r>
      <w:r w:rsidR="006A660D">
        <w:rPr>
          <w:i w:val="0"/>
          <w:iCs w:val="0"/>
          <w:lang w:val="de-DE"/>
        </w:rPr>
        <w:t>gleichzeitig</w:t>
      </w:r>
      <w:r w:rsidR="00404671">
        <w:rPr>
          <w:i w:val="0"/>
          <w:iCs w:val="0"/>
          <w:lang w:val="de-DE"/>
        </w:rPr>
        <w:t xml:space="preserve"> ein Maß für die „Nutzbarkeit“ der Blattanordnung ist.</w:t>
      </w:r>
    </w:p>
    <w:p w14:paraId="172C2264" w14:textId="7E94D3D5" w:rsidR="000F2557" w:rsidRPr="000F2557" w:rsidRDefault="000F2557" w:rsidP="000F2557">
      <w:pPr>
        <w:pBdr>
          <w:bottom w:val="single" w:sz="6" w:space="1" w:color="auto"/>
        </w:pBdr>
        <w:spacing w:before="240" w:line="276" w:lineRule="auto"/>
        <w:rPr>
          <w:b/>
          <w:bCs/>
          <w:lang w:val="de-DE"/>
        </w:rPr>
      </w:pPr>
      <w:r w:rsidRPr="000F2557">
        <w:rPr>
          <w:b/>
          <w:bCs/>
          <w:lang w:val="de-DE"/>
        </w:rPr>
        <w:t>Algorithmus 3: Berechnung der kumulierten B</w:t>
      </w:r>
      <w:r>
        <w:rPr>
          <w:b/>
          <w:bCs/>
          <w:lang w:val="de-DE"/>
        </w:rPr>
        <w:t>lattdistanz</w:t>
      </w:r>
    </w:p>
    <w:p w14:paraId="133008D5" w14:textId="4C2803AA" w:rsidR="000F2557" w:rsidRPr="004C6F4E" w:rsidRDefault="004C6F4E" w:rsidP="00F12FC4">
      <w:pPr>
        <w:pStyle w:val="Listenabsatz"/>
        <w:numPr>
          <w:ilvl w:val="0"/>
          <w:numId w:val="12"/>
        </w:numPr>
        <w:spacing w:line="276" w:lineRule="auto"/>
        <w:rPr>
          <w:lang w:val="de-DE"/>
        </w:rPr>
      </w:pPr>
      <w:r>
        <w:rPr>
          <w:rFonts w:ascii="Times New Roman" w:hAnsi="Times New Roman" w:cs="Times New Roman"/>
          <w:noProof/>
          <w:lang w:val="de-DE"/>
        </w:rPr>
        <w:t>b</w:t>
      </w:r>
      <w:r w:rsidR="00AC1FC1">
        <w:rPr>
          <w:rFonts w:ascii="Times New Roman" w:hAnsi="Times New Roman" w:cs="Times New Roman"/>
          <w:noProof/>
          <w:lang w:val="de-DE"/>
        </w:rPr>
        <w:t xml:space="preserve">lattdistanzen = </w:t>
      </w:r>
      <w:r>
        <w:rPr>
          <w:rFonts w:ascii="Times New Roman" w:hAnsi="Times New Roman" w:cs="Times New Roman"/>
          <w:noProof/>
          <w:lang w:val="de-DE"/>
        </w:rPr>
        <w:t>Leeres Array</w:t>
      </w:r>
    </w:p>
    <w:p w14:paraId="3C7BD050" w14:textId="1FA2ACD1" w:rsidR="004C6F4E" w:rsidRPr="004C6F4E" w:rsidRDefault="004C6F4E" w:rsidP="00F12FC4">
      <w:pPr>
        <w:pStyle w:val="Listenabsatz"/>
        <w:numPr>
          <w:ilvl w:val="0"/>
          <w:numId w:val="12"/>
        </w:numPr>
        <w:spacing w:line="276" w:lineRule="auto"/>
        <w:rPr>
          <w:lang w:val="de-DE"/>
        </w:rPr>
      </w:pPr>
      <w:r>
        <w:rPr>
          <w:rFonts w:ascii="Times New Roman" w:hAnsi="Times New Roman" w:cs="Times New Roman"/>
          <w:b/>
          <w:bCs/>
          <w:noProof/>
          <w:lang w:val="de-DE"/>
        </w:rPr>
        <w:t xml:space="preserve">für jedes </w:t>
      </w:r>
      <w:r w:rsidRPr="0057268C">
        <w:rPr>
          <w:rFonts w:ascii="Times New Roman" w:hAnsi="Times New Roman" w:cs="Times New Roman"/>
          <w:noProof/>
          <w:lang w:val="de-DE"/>
        </w:rPr>
        <w:t>x</w:t>
      </w:r>
      <w:r>
        <w:rPr>
          <w:rFonts w:ascii="Times New Roman" w:hAnsi="Times New Roman" w:cs="Times New Roman"/>
          <w:noProof/>
          <w:lang w:val="de-DE"/>
        </w:rPr>
        <w:t xml:space="preserve"> </w:t>
      </w:r>
      <w:r>
        <w:rPr>
          <w:rFonts w:ascii="Times New Roman" w:hAnsi="Times New Roman" w:cs="Times New Roman"/>
          <w:b/>
          <w:bCs/>
          <w:noProof/>
          <w:lang w:val="de-DE"/>
        </w:rPr>
        <w:t xml:space="preserve">im Bereich </w:t>
      </w:r>
      <w:r>
        <w:rPr>
          <w:rFonts w:ascii="Times New Roman" w:hAnsi="Times New Roman" w:cs="Times New Roman"/>
          <w:noProof/>
          <w:lang w:val="de-DE"/>
        </w:rPr>
        <w:t>[0 ; n-1]:</w:t>
      </w:r>
    </w:p>
    <w:p w14:paraId="07FB6828" w14:textId="26499FB9" w:rsidR="00E5120D" w:rsidRPr="00E5120D" w:rsidRDefault="0057268C" w:rsidP="00F12FC4">
      <w:pPr>
        <w:pStyle w:val="Listenabsatz"/>
        <w:numPr>
          <w:ilvl w:val="0"/>
          <w:numId w:val="12"/>
        </w:numPr>
        <w:spacing w:line="276" w:lineRule="auto"/>
        <w:rPr>
          <w:lang w:val="de-DE"/>
        </w:rPr>
      </w:pPr>
      <w:r>
        <w:rPr>
          <w:lang w:val="de-DE"/>
        </w:rPr>
        <w:t xml:space="preserve">    </w:t>
      </w:r>
      <w:r>
        <w:rPr>
          <w:rFonts w:ascii="Times New Roman" w:hAnsi="Times New Roman" w:cs="Times New Roman"/>
          <w:b/>
          <w:bCs/>
          <w:noProof/>
          <w:lang w:val="de-DE"/>
        </w:rPr>
        <w:t xml:space="preserve">für jedes </w:t>
      </w:r>
      <w:r>
        <w:rPr>
          <w:rFonts w:ascii="Times New Roman" w:hAnsi="Times New Roman" w:cs="Times New Roman"/>
          <w:noProof/>
          <w:lang w:val="de-DE"/>
        </w:rPr>
        <w:t xml:space="preserve">y </w:t>
      </w:r>
      <w:r>
        <w:rPr>
          <w:rFonts w:ascii="Times New Roman" w:hAnsi="Times New Roman" w:cs="Times New Roman"/>
          <w:b/>
          <w:bCs/>
          <w:noProof/>
          <w:lang w:val="de-DE"/>
        </w:rPr>
        <w:t xml:space="preserve">im Bereich </w:t>
      </w:r>
      <w:r>
        <w:rPr>
          <w:rFonts w:ascii="Times New Roman" w:hAnsi="Times New Roman" w:cs="Times New Roman"/>
          <w:noProof/>
          <w:lang w:val="de-DE"/>
        </w:rPr>
        <w:t>[0 ; n-1]:</w:t>
      </w:r>
    </w:p>
    <w:p w14:paraId="08D7A728" w14:textId="2B95A771" w:rsidR="00E5120D" w:rsidRDefault="00E5120D" w:rsidP="00F12FC4">
      <w:pPr>
        <w:pStyle w:val="Listenabsatz"/>
        <w:numPr>
          <w:ilvl w:val="0"/>
          <w:numId w:val="12"/>
        </w:numPr>
        <w:spacing w:line="276" w:lineRule="auto"/>
        <w:rPr>
          <w:lang w:val="de-DE"/>
        </w:rPr>
      </w:pPr>
      <w:r>
        <w:rPr>
          <w:lang w:val="de-DE"/>
        </w:rPr>
        <w:t xml:space="preserve">        Anzahl_Blätter_auf_Feld = </w:t>
      </w:r>
      <w:r w:rsidR="00DB607B">
        <w:rPr>
          <w:lang w:val="de-DE"/>
        </w:rPr>
        <w:t>round(</w:t>
      </w:r>
      <w:r>
        <w:rPr>
          <w:lang w:val="de-DE"/>
        </w:rPr>
        <w:t>blattverteilung(</w:t>
      </w:r>
      <w:r w:rsidR="009C73AB">
        <w:rPr>
          <w:lang w:val="de-DE"/>
        </w:rPr>
        <w:t>(</w:t>
      </w:r>
      <w:r>
        <w:rPr>
          <w:lang w:val="de-DE"/>
        </w:rPr>
        <w:t>x, y</w:t>
      </w:r>
      <w:r w:rsidR="009C73AB">
        <w:rPr>
          <w:lang w:val="de-DE"/>
        </w:rPr>
        <w:t>)</w:t>
      </w:r>
      <w:r>
        <w:rPr>
          <w:lang w:val="de-DE"/>
        </w:rPr>
        <w:t>)</w:t>
      </w:r>
      <w:r w:rsidR="00DB607B">
        <w:rPr>
          <w:lang w:val="de-DE"/>
        </w:rPr>
        <w:t>)</w:t>
      </w:r>
    </w:p>
    <w:p w14:paraId="66E2F4A0" w14:textId="47883C23" w:rsidR="004B5F80" w:rsidRPr="00DB607B" w:rsidRDefault="004B5F80" w:rsidP="00F12FC4">
      <w:pPr>
        <w:pStyle w:val="Listenabsatz"/>
        <w:numPr>
          <w:ilvl w:val="0"/>
          <w:numId w:val="12"/>
        </w:numPr>
        <w:spacing w:line="276" w:lineRule="auto"/>
        <w:rPr>
          <w:lang w:val="de-DE"/>
        </w:rPr>
      </w:pPr>
      <w:r>
        <w:rPr>
          <w:lang w:val="de-DE"/>
        </w:rPr>
        <w:t xml:space="preserve">        </w:t>
      </w:r>
      <w:r w:rsidR="00591D9C" w:rsidRPr="00DB607B">
        <w:rPr>
          <w:b/>
          <w:bCs/>
          <w:lang w:val="de-DE"/>
        </w:rPr>
        <w:t>füge</w:t>
      </w:r>
      <w:r w:rsidR="00591D9C">
        <w:rPr>
          <w:lang w:val="de-DE"/>
        </w:rPr>
        <w:t xml:space="preserve"> </w:t>
      </w:r>
      <w:r w:rsidR="009C73AB">
        <w:rPr>
          <w:lang w:val="de-DE"/>
        </w:rPr>
        <w:t>Anzahl_Blätter_auf_Feld * manhattan_dist</w:t>
      </w:r>
      <w:r w:rsidR="00DB607B">
        <w:rPr>
          <w:lang w:val="de-DE"/>
        </w:rPr>
        <w:t xml:space="preserve">ance((x, y)) </w:t>
      </w:r>
      <w:r w:rsidR="00DB607B" w:rsidRPr="00DB607B">
        <w:rPr>
          <w:b/>
          <w:bCs/>
          <w:lang w:val="de-DE"/>
        </w:rPr>
        <w:t>zu</w:t>
      </w:r>
      <w:r w:rsidR="00DB607B">
        <w:rPr>
          <w:lang w:val="de-DE"/>
        </w:rPr>
        <w:t xml:space="preserve"> blattdistanzen </w:t>
      </w:r>
      <w:r w:rsidR="00DB607B" w:rsidRPr="00DB607B">
        <w:rPr>
          <w:b/>
          <w:bCs/>
          <w:lang w:val="de-DE"/>
        </w:rPr>
        <w:t>hinzu</w:t>
      </w:r>
    </w:p>
    <w:p w14:paraId="20CA614E" w14:textId="1F197D05" w:rsidR="00DB607B" w:rsidRPr="00E5120D" w:rsidRDefault="00902C73" w:rsidP="00F12FC4">
      <w:pPr>
        <w:pStyle w:val="Listenabsatz"/>
        <w:numPr>
          <w:ilvl w:val="0"/>
          <w:numId w:val="12"/>
        </w:numPr>
        <w:spacing w:line="276" w:lineRule="auto"/>
        <w:rPr>
          <w:lang w:val="de-DE"/>
        </w:rPr>
      </w:pPr>
      <w:r>
        <w:rPr>
          <w:b/>
          <w:bCs/>
          <w:lang w:val="de-DE"/>
        </w:rPr>
        <w:t xml:space="preserve">return </w:t>
      </w:r>
      <w:r>
        <w:rPr>
          <w:lang w:val="de-DE"/>
        </w:rPr>
        <w:t>varianz(</w:t>
      </w:r>
      <w:r>
        <w:rPr>
          <w:rFonts w:ascii="Times New Roman" w:hAnsi="Times New Roman" w:cs="Times New Roman"/>
          <w:noProof/>
          <w:lang w:val="de-DE"/>
        </w:rPr>
        <w:t>blattdistanzen)</w:t>
      </w:r>
    </w:p>
    <w:p w14:paraId="40CF5399" w14:textId="77777777" w:rsidR="000F2557" w:rsidRDefault="000F2557" w:rsidP="000F2557">
      <w:pPr>
        <w:spacing w:line="276" w:lineRule="auto"/>
        <w:rPr>
          <w:b/>
          <w:bCs/>
          <w:lang w:val="de-DE"/>
        </w:rPr>
      </w:pPr>
    </w:p>
    <w:p w14:paraId="4EE878B0" w14:textId="260979B4" w:rsidR="000F2557" w:rsidRPr="000F2557" w:rsidRDefault="000F2557" w:rsidP="000F2557">
      <w:pPr>
        <w:spacing w:line="276" w:lineRule="auto"/>
        <w:rPr>
          <w:lang w:val="de-DE"/>
        </w:rPr>
      </w:pPr>
      <w:r>
        <w:rPr>
          <w:lang w:val="de-DE"/>
        </w:rPr>
        <w:t xml:space="preserve">Mit diesem Algorithmus lässt sich </w:t>
      </w:r>
      <w:r w:rsidR="00DE0ED8">
        <w:rPr>
          <w:lang w:val="de-DE"/>
        </w:rPr>
        <w:t>grundsätzlich auch die durchschnittliche Blattdistanz annähern, wenn statt der Varianz der Mittelwert bestimmt werden.</w:t>
      </w:r>
    </w:p>
    <w:p w14:paraId="4F5C34AA" w14:textId="01B0F39D" w:rsidR="00404671" w:rsidRDefault="004D5B00" w:rsidP="00112343">
      <w:pPr>
        <w:pStyle w:val="Beschriftung"/>
        <w:spacing w:line="276" w:lineRule="auto"/>
        <w:jc w:val="both"/>
        <w:rPr>
          <w:b/>
          <w:bCs/>
          <w:i w:val="0"/>
          <w:iCs w:val="0"/>
          <w:lang w:val="de-DE"/>
        </w:rPr>
      </w:pPr>
      <w:r>
        <w:rPr>
          <w:b/>
          <w:bCs/>
          <w:i w:val="0"/>
          <w:iCs w:val="0"/>
          <w:lang w:val="de-DE"/>
        </w:rPr>
        <w:t>Anwendung der Blatt</w:t>
      </w:r>
      <w:r w:rsidR="00916116">
        <w:rPr>
          <w:b/>
          <w:bCs/>
          <w:i w:val="0"/>
          <w:iCs w:val="0"/>
          <w:lang w:val="de-DE"/>
        </w:rPr>
        <w:t>varianz</w:t>
      </w:r>
      <w:r>
        <w:rPr>
          <w:b/>
          <w:bCs/>
          <w:i w:val="0"/>
          <w:iCs w:val="0"/>
          <w:lang w:val="de-DE"/>
        </w:rPr>
        <w:t>-Heuristik</w:t>
      </w:r>
      <w:r w:rsidR="006A660D">
        <w:rPr>
          <w:b/>
          <w:bCs/>
          <w:i w:val="0"/>
          <w:iCs w:val="0"/>
          <w:lang w:val="de-DE"/>
        </w:rPr>
        <w:t>:</w:t>
      </w:r>
    </w:p>
    <w:p w14:paraId="6F03CAB7" w14:textId="77777777" w:rsidR="00137A26" w:rsidRDefault="0042598F" w:rsidP="00112343">
      <w:pPr>
        <w:pStyle w:val="Beschriftung"/>
        <w:spacing w:line="276" w:lineRule="auto"/>
        <w:jc w:val="both"/>
        <w:rPr>
          <w:i w:val="0"/>
          <w:iCs w:val="0"/>
          <w:lang w:val="de-DE"/>
        </w:rPr>
      </w:pPr>
      <w:r>
        <w:rPr>
          <w:i w:val="0"/>
          <w:iCs w:val="0"/>
          <w:lang w:val="de-DE"/>
        </w:rPr>
        <w:t>Eine reine Anwendung der Blattvarianz-Heuristik</w:t>
      </w:r>
      <w:r w:rsidR="004C2776">
        <w:rPr>
          <w:i w:val="0"/>
          <w:iCs w:val="0"/>
          <w:lang w:val="de-DE"/>
        </w:rPr>
        <w:t xml:space="preserve">, bei der immer die Blasoperation ausgeführt wird, die zur kleinsten Blattvarianz führt, </w:t>
      </w:r>
      <w:r>
        <w:rPr>
          <w:i w:val="0"/>
          <w:iCs w:val="0"/>
          <w:lang w:val="de-DE"/>
        </w:rPr>
        <w:t xml:space="preserve">sorgt </w:t>
      </w:r>
      <w:r w:rsidR="00C064D1">
        <w:rPr>
          <w:i w:val="0"/>
          <w:iCs w:val="0"/>
          <w:lang w:val="de-DE"/>
        </w:rPr>
        <w:t>zunächst nicht</w:t>
      </w:r>
      <w:r>
        <w:rPr>
          <w:i w:val="0"/>
          <w:iCs w:val="0"/>
          <w:lang w:val="de-DE"/>
        </w:rPr>
        <w:t xml:space="preserve"> dafür, dass Laub auf Q geblasen wir</w:t>
      </w:r>
      <w:r w:rsidR="007027CB">
        <w:rPr>
          <w:i w:val="0"/>
          <w:iCs w:val="0"/>
          <w:lang w:val="de-DE"/>
        </w:rPr>
        <w:t>d</w:t>
      </w:r>
      <w:r w:rsidR="004C2776">
        <w:rPr>
          <w:i w:val="0"/>
          <w:iCs w:val="0"/>
          <w:lang w:val="de-DE"/>
        </w:rPr>
        <w:t>. Stattdessen bewirkt sie</w:t>
      </w:r>
      <w:r w:rsidR="007027CB">
        <w:rPr>
          <w:i w:val="0"/>
          <w:iCs w:val="0"/>
          <w:lang w:val="de-DE"/>
        </w:rPr>
        <w:t>, dass die Blattdistanzen der Blätter sich alle demselben Wert annähern (wenn alle Blattdistanzen</w:t>
      </w:r>
      <w:r w:rsidR="00EA62EF">
        <w:rPr>
          <w:i w:val="0"/>
          <w:iCs w:val="0"/>
          <w:lang w:val="de-DE"/>
        </w:rPr>
        <w:t xml:space="preserve"> nahe aneinander sind, dann ist die Abweichung zum Mittelwert folglich am geringsten</w:t>
      </w:r>
      <w:r w:rsidR="004C2776">
        <w:rPr>
          <w:i w:val="0"/>
          <w:iCs w:val="0"/>
          <w:lang w:val="de-DE"/>
        </w:rPr>
        <w:t>). Die Blätter würden sich also „ringförmig“ auf Feldern um Q herum anordnen, die alle ähnliche Manhattan-Abstände zu Q haben</w:t>
      </w:r>
      <w:r w:rsidR="00137A26">
        <w:rPr>
          <w:i w:val="0"/>
          <w:iCs w:val="0"/>
          <w:lang w:val="de-DE"/>
        </w:rPr>
        <w:t>, was aber natürlich nicht das Ziel des Hausmeisters ist.</w:t>
      </w:r>
    </w:p>
    <w:p w14:paraId="777DE92A" w14:textId="748B7554" w:rsidR="00DC7A63" w:rsidRDefault="00137A26" w:rsidP="00112343">
      <w:pPr>
        <w:pStyle w:val="Beschriftung"/>
        <w:spacing w:line="276" w:lineRule="auto"/>
        <w:jc w:val="both"/>
        <w:rPr>
          <w:i w:val="0"/>
          <w:iCs w:val="0"/>
          <w:lang w:val="de-DE"/>
        </w:rPr>
      </w:pPr>
      <w:r>
        <w:rPr>
          <w:i w:val="0"/>
          <w:iCs w:val="0"/>
          <w:lang w:val="de-DE"/>
        </w:rPr>
        <w:t>Daher muss die Blattvarianz-Heuristik immer der Blattdistanz-Heuristik untergeordnet sei</w:t>
      </w:r>
      <w:r w:rsidR="00502C8A">
        <w:rPr>
          <w:i w:val="0"/>
          <w:iCs w:val="0"/>
          <w:lang w:val="de-DE"/>
        </w:rPr>
        <w:t>n</w:t>
      </w:r>
      <w:r w:rsidR="00BD6AA9">
        <w:rPr>
          <w:i w:val="0"/>
          <w:iCs w:val="0"/>
          <w:lang w:val="de-DE"/>
        </w:rPr>
        <w:t>.</w:t>
      </w:r>
      <w:r w:rsidR="00F16E40">
        <w:rPr>
          <w:i w:val="0"/>
          <w:iCs w:val="0"/>
          <w:lang w:val="de-DE"/>
        </w:rPr>
        <w:t xml:space="preserve"> </w:t>
      </w:r>
      <w:r w:rsidR="00BD6AA9">
        <w:rPr>
          <w:b/>
          <w:bCs/>
          <w:i w:val="0"/>
          <w:iCs w:val="0"/>
          <w:lang w:val="de-DE"/>
        </w:rPr>
        <w:t>Das bedeutet konkret, dass nur</w:t>
      </w:r>
      <w:r w:rsidR="00F16E40" w:rsidRPr="00387EF3">
        <w:rPr>
          <w:b/>
          <w:bCs/>
          <w:i w:val="0"/>
          <w:iCs w:val="0"/>
          <w:lang w:val="de-DE"/>
        </w:rPr>
        <w:t xml:space="preserve"> die Blasoperationen als mögliche nächste Blasoperation infrage kommen</w:t>
      </w:r>
      <w:r w:rsidR="00BD6AA9">
        <w:rPr>
          <w:b/>
          <w:bCs/>
          <w:i w:val="0"/>
          <w:iCs w:val="0"/>
          <w:lang w:val="de-DE"/>
        </w:rPr>
        <w:t xml:space="preserve"> dürfen</w:t>
      </w:r>
      <w:r w:rsidR="00F16E40" w:rsidRPr="00387EF3">
        <w:rPr>
          <w:b/>
          <w:bCs/>
          <w:i w:val="0"/>
          <w:iCs w:val="0"/>
          <w:lang w:val="de-DE"/>
        </w:rPr>
        <w:t xml:space="preserve">, die zu einer Verringerung der </w:t>
      </w:r>
      <w:r w:rsidR="00387EF3" w:rsidRPr="00387EF3">
        <w:rPr>
          <w:b/>
          <w:bCs/>
          <w:i w:val="0"/>
          <w:iCs w:val="0"/>
          <w:lang w:val="de-DE"/>
        </w:rPr>
        <w:t xml:space="preserve">durchschnittlichen </w:t>
      </w:r>
      <w:r w:rsidR="00F16E40" w:rsidRPr="00387EF3">
        <w:rPr>
          <w:b/>
          <w:bCs/>
          <w:i w:val="0"/>
          <w:iCs w:val="0"/>
          <w:lang w:val="de-DE"/>
        </w:rPr>
        <w:t>Blattdistanz führen</w:t>
      </w:r>
      <w:r w:rsidR="00F16E40">
        <w:rPr>
          <w:i w:val="0"/>
          <w:iCs w:val="0"/>
          <w:lang w:val="de-DE"/>
        </w:rPr>
        <w:t xml:space="preserve">. </w:t>
      </w:r>
      <w:r w:rsidR="00DC7A63">
        <w:rPr>
          <w:i w:val="0"/>
          <w:iCs w:val="0"/>
          <w:lang w:val="de-DE"/>
        </w:rPr>
        <w:t>Hierdurch wird sichergestellt, dass es sich bei der als nächstes auszuführenden Blasoperation um keine kontraproduktive Operation handelt bzw. das Ziel des Sammeln</w:t>
      </w:r>
      <w:r w:rsidR="0022683B">
        <w:rPr>
          <w:i w:val="0"/>
          <w:iCs w:val="0"/>
          <w:lang w:val="de-DE"/>
        </w:rPr>
        <w:t>s</w:t>
      </w:r>
      <w:r w:rsidR="00DC7A63">
        <w:rPr>
          <w:i w:val="0"/>
          <w:iCs w:val="0"/>
          <w:lang w:val="de-DE"/>
        </w:rPr>
        <w:t xml:space="preserve"> von Laub auf Q verfolgt wird. </w:t>
      </w:r>
    </w:p>
    <w:p w14:paraId="764AE07E" w14:textId="74FAD4C0" w:rsidR="00411B0C" w:rsidRDefault="00F16E40" w:rsidP="00112343">
      <w:pPr>
        <w:pStyle w:val="Beschriftung"/>
        <w:spacing w:line="276" w:lineRule="auto"/>
        <w:jc w:val="both"/>
        <w:rPr>
          <w:i w:val="0"/>
          <w:iCs w:val="0"/>
          <w:lang w:val="de-DE"/>
        </w:rPr>
      </w:pPr>
      <w:r>
        <w:rPr>
          <w:i w:val="0"/>
          <w:iCs w:val="0"/>
          <w:lang w:val="de-DE"/>
        </w:rPr>
        <w:lastRenderedPageBreak/>
        <w:t xml:space="preserve">Aus diesen Blasoperationen kann dann die ausgewählt werden, die </w:t>
      </w:r>
      <w:r w:rsidR="00C5066C">
        <w:rPr>
          <w:i w:val="0"/>
          <w:iCs w:val="0"/>
          <w:lang w:val="de-DE"/>
        </w:rPr>
        <w:t>zur stärksten Verringerung</w:t>
      </w:r>
      <w:r w:rsidR="00B02463">
        <w:rPr>
          <w:i w:val="0"/>
          <w:iCs w:val="0"/>
          <w:lang w:val="de-DE"/>
        </w:rPr>
        <w:t xml:space="preserve"> der </w:t>
      </w:r>
      <w:r w:rsidR="00387EF3">
        <w:rPr>
          <w:i w:val="0"/>
          <w:iCs w:val="0"/>
          <w:lang w:val="de-DE"/>
        </w:rPr>
        <w:t xml:space="preserve">kumulierten </w:t>
      </w:r>
      <w:r w:rsidR="00B02463">
        <w:rPr>
          <w:i w:val="0"/>
          <w:iCs w:val="0"/>
          <w:lang w:val="de-DE"/>
        </w:rPr>
        <w:t>Blattvarianz</w:t>
      </w:r>
      <w:r w:rsidR="00387EF3">
        <w:rPr>
          <w:i w:val="0"/>
          <w:iCs w:val="0"/>
          <w:lang w:val="de-DE"/>
        </w:rPr>
        <w:t xml:space="preserve"> </w:t>
      </w:r>
      <w:r w:rsidR="001E6D5B">
        <w:rPr>
          <w:i w:val="0"/>
          <w:iCs w:val="0"/>
          <w:lang w:val="de-DE"/>
        </w:rPr>
        <w:t>führt</w:t>
      </w:r>
      <w:r w:rsidR="00387EF3">
        <w:rPr>
          <w:i w:val="0"/>
          <w:iCs w:val="0"/>
          <w:lang w:val="de-DE"/>
        </w:rPr>
        <w:t xml:space="preserve">. </w:t>
      </w:r>
      <w:r w:rsidR="00C5066C">
        <w:rPr>
          <w:i w:val="0"/>
          <w:iCs w:val="0"/>
          <w:lang w:val="de-DE"/>
        </w:rPr>
        <w:t xml:space="preserve">Hierdurch wird </w:t>
      </w:r>
      <w:r w:rsidR="0093198B">
        <w:rPr>
          <w:i w:val="0"/>
          <w:iCs w:val="0"/>
          <w:lang w:val="de-DE"/>
        </w:rPr>
        <w:t xml:space="preserve">die Unordnung der Blätter </w:t>
      </w:r>
      <w:r w:rsidR="00C5066C">
        <w:rPr>
          <w:i w:val="0"/>
          <w:iCs w:val="0"/>
          <w:lang w:val="de-DE"/>
        </w:rPr>
        <w:t xml:space="preserve">so </w:t>
      </w:r>
      <w:r w:rsidR="00106F73">
        <w:rPr>
          <w:i w:val="0"/>
          <w:iCs w:val="0"/>
          <w:lang w:val="de-DE"/>
        </w:rPr>
        <w:t>niedrig</w:t>
      </w:r>
      <w:r w:rsidR="00C5066C">
        <w:rPr>
          <w:i w:val="0"/>
          <w:iCs w:val="0"/>
          <w:lang w:val="de-DE"/>
        </w:rPr>
        <w:t xml:space="preserve"> wie möglich</w:t>
      </w:r>
      <w:r w:rsidR="0093198B">
        <w:rPr>
          <w:i w:val="0"/>
          <w:iCs w:val="0"/>
          <w:lang w:val="de-DE"/>
        </w:rPr>
        <w:t xml:space="preserve"> gehalten</w:t>
      </w:r>
      <w:r w:rsidR="00FD4972">
        <w:rPr>
          <w:i w:val="0"/>
          <w:iCs w:val="0"/>
          <w:lang w:val="de-DE"/>
        </w:rPr>
        <w:t xml:space="preserve">. </w:t>
      </w:r>
      <w:r w:rsidR="00411B0C">
        <w:rPr>
          <w:i w:val="0"/>
          <w:iCs w:val="0"/>
          <w:lang w:val="de-DE"/>
        </w:rPr>
        <w:t xml:space="preserve">Der Nebeneffekt ist </w:t>
      </w:r>
      <w:r w:rsidR="00D322F6">
        <w:rPr>
          <w:i w:val="0"/>
          <w:iCs w:val="0"/>
          <w:lang w:val="de-DE"/>
        </w:rPr>
        <w:t xml:space="preserve">hiervon ist </w:t>
      </w:r>
      <w:r w:rsidR="00411B0C">
        <w:rPr>
          <w:i w:val="0"/>
          <w:iCs w:val="0"/>
          <w:lang w:val="de-DE"/>
        </w:rPr>
        <w:t>aber, dass die Blattvarianz-Heuristik sehr, sehr lange brauchen kann</w:t>
      </w:r>
      <w:r w:rsidR="00D322F6">
        <w:rPr>
          <w:i w:val="0"/>
          <w:iCs w:val="0"/>
          <w:lang w:val="de-DE"/>
        </w:rPr>
        <w:t>, um nennenswerte Laubmengen auf Q zu versammeln.</w:t>
      </w:r>
      <w:r w:rsidR="00A53327">
        <w:rPr>
          <w:i w:val="0"/>
          <w:iCs w:val="0"/>
          <w:lang w:val="de-DE"/>
        </w:rPr>
        <w:t xml:space="preserve"> Wirklich gute Ergebnisse erhält man daher erst, wenn man die Blattvarianz- und Blattdistanz-Heuristik kombiniert.</w:t>
      </w:r>
    </w:p>
    <w:p w14:paraId="60E2B86A" w14:textId="77777777" w:rsidR="00411B0C" w:rsidRDefault="008A6A52" w:rsidP="00411B0C">
      <w:pPr>
        <w:pStyle w:val="Beschriftung"/>
        <w:keepNext/>
        <w:spacing w:line="276" w:lineRule="auto"/>
        <w:jc w:val="both"/>
      </w:pPr>
      <w:r w:rsidRPr="008A6A52">
        <w:rPr>
          <w:i w:val="0"/>
          <w:iCs w:val="0"/>
          <w:noProof/>
          <w:lang w:val="de-DE"/>
        </w:rPr>
        <w:drawing>
          <wp:inline distT="0" distB="0" distL="0" distR="0" wp14:anchorId="120E9AA7" wp14:editId="60F7AA48">
            <wp:extent cx="1460938" cy="1469889"/>
            <wp:effectExtent l="0" t="0" r="6350" b="0"/>
            <wp:docPr id="614404114"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4404114" name="Grafik 1"/>
                    <pic:cNvPicPr/>
                  </pic:nvPicPr>
                  <pic:blipFill>
                    <a:blip r:embed="rId24" cstate="print">
                      <a:extLst>
                        <a:ext uri="{28A0092B-C50C-407E-A947-70E740481C1C}">
                          <a14:useLocalDpi xmlns:a14="http://schemas.microsoft.com/office/drawing/2010/main" val="0"/>
                        </a:ext>
                      </a:extLst>
                    </a:blip>
                    <a:srcRect t="185" b="185"/>
                    <a:stretch>
                      <a:fillRect/>
                    </a:stretch>
                  </pic:blipFill>
                  <pic:spPr bwMode="auto">
                    <a:xfrm>
                      <a:off x="0" y="0"/>
                      <a:ext cx="1473219" cy="1482245"/>
                    </a:xfrm>
                    <a:prstGeom prst="rect">
                      <a:avLst/>
                    </a:prstGeom>
                    <a:ln>
                      <a:noFill/>
                    </a:ln>
                    <a:extLst>
                      <a:ext uri="{53640926-AAD7-44D8-BBD7-CCE9431645EC}">
                        <a14:shadowObscured xmlns:a14="http://schemas.microsoft.com/office/drawing/2010/main"/>
                      </a:ext>
                    </a:extLst>
                  </pic:spPr>
                </pic:pic>
              </a:graphicData>
            </a:graphic>
          </wp:inline>
        </w:drawing>
      </w:r>
    </w:p>
    <w:p w14:paraId="2F512E3E" w14:textId="3A6443BB" w:rsidR="008A6A52" w:rsidRPr="006A660D" w:rsidRDefault="00411B0C" w:rsidP="00411B0C">
      <w:pPr>
        <w:pStyle w:val="Beschriftung"/>
        <w:jc w:val="both"/>
        <w:rPr>
          <w:i w:val="0"/>
          <w:iCs w:val="0"/>
          <w:lang w:val="de-DE"/>
        </w:rPr>
      </w:pPr>
      <w:r w:rsidRPr="00411B0C">
        <w:rPr>
          <w:lang w:val="de-DE"/>
        </w:rPr>
        <w:t xml:space="preserve">Abbildung </w:t>
      </w:r>
      <w:r>
        <w:fldChar w:fldCharType="begin"/>
      </w:r>
      <w:r w:rsidRPr="00411B0C">
        <w:rPr>
          <w:lang w:val="de-DE"/>
        </w:rPr>
        <w:instrText xml:space="preserve"> SEQ Abbildung \* ARABIC </w:instrText>
      </w:r>
      <w:r>
        <w:fldChar w:fldCharType="separate"/>
      </w:r>
      <w:r w:rsidR="00023F8E">
        <w:rPr>
          <w:noProof/>
          <w:lang w:val="de-DE"/>
        </w:rPr>
        <w:t>9</w:t>
      </w:r>
      <w:r>
        <w:fldChar w:fldCharType="end"/>
      </w:r>
      <w:r w:rsidRPr="00411B0C">
        <w:rPr>
          <w:lang w:val="de-DE"/>
        </w:rPr>
        <w:t>: Hofausschnitt eines Hofs, auf den die Blattvarianz-Heuristik angewendet wurde</w:t>
      </w:r>
    </w:p>
    <w:p w14:paraId="4BD97FDA" w14:textId="21685228" w:rsidR="00D468BD" w:rsidRPr="0031457F" w:rsidRDefault="00681D78" w:rsidP="0031457F">
      <w:pPr>
        <w:pStyle w:val="berschrift3"/>
        <w:rPr>
          <w:lang w:val="de-DE"/>
        </w:rPr>
      </w:pPr>
      <w:bookmarkStart w:id="10" w:name="_Toc164108412"/>
      <w:r>
        <w:rPr>
          <w:lang w:val="de-DE"/>
        </w:rPr>
        <w:t>Kombination</w:t>
      </w:r>
      <w:r w:rsidR="00D468BD">
        <w:rPr>
          <w:lang w:val="de-DE"/>
        </w:rPr>
        <w:t xml:space="preserve"> der Heuristiken</w:t>
      </w:r>
      <w:bookmarkEnd w:id="10"/>
    </w:p>
    <w:p w14:paraId="02AE59DA" w14:textId="77777777" w:rsidR="00BB70B0" w:rsidRDefault="000B36AA" w:rsidP="00C77484">
      <w:pPr>
        <w:pStyle w:val="Textbody"/>
        <w:rPr>
          <w:lang w:val="de-DE"/>
        </w:rPr>
      </w:pPr>
      <w:r>
        <w:rPr>
          <w:lang w:val="de-DE"/>
        </w:rPr>
        <w:t>Es werden</w:t>
      </w:r>
      <w:r w:rsidR="00E551E6">
        <w:rPr>
          <w:lang w:val="de-DE"/>
        </w:rPr>
        <w:t xml:space="preserve"> </w:t>
      </w:r>
      <w:r w:rsidR="007F307B">
        <w:rPr>
          <w:lang w:val="de-DE"/>
        </w:rPr>
        <w:t xml:space="preserve">die Parameter </w:t>
      </w:r>
      <w:r w:rsidR="007F307B" w:rsidRPr="007F307B">
        <w:rPr>
          <w:i/>
          <w:iCs/>
          <w:lang w:val="de-DE"/>
        </w:rPr>
        <w:t>weight_avg</w:t>
      </w:r>
      <w:r w:rsidR="007F307B">
        <w:rPr>
          <w:lang w:val="de-DE"/>
        </w:rPr>
        <w:t xml:space="preserve"> und </w:t>
      </w:r>
      <w:r w:rsidR="007F307B" w:rsidRPr="007F307B">
        <w:rPr>
          <w:i/>
          <w:iCs/>
          <w:lang w:val="de-DE"/>
        </w:rPr>
        <w:t>weight_varianz</w:t>
      </w:r>
      <w:r w:rsidR="007F307B">
        <w:rPr>
          <w:lang w:val="de-DE"/>
        </w:rPr>
        <w:t xml:space="preserve"> eingeführt, über die gesteuert werden kann, wie stark die </w:t>
      </w:r>
      <w:r w:rsidR="008D4EC5">
        <w:rPr>
          <w:lang w:val="de-DE"/>
        </w:rPr>
        <w:t>Blattdistanzheuristik (</w:t>
      </w:r>
      <w:r w:rsidR="008D4EC5" w:rsidRPr="00DF15C0">
        <w:rPr>
          <w:i/>
          <w:iCs/>
          <w:lang w:val="de-DE"/>
        </w:rPr>
        <w:t>weight_avg</w:t>
      </w:r>
      <w:r w:rsidR="008D4EC5">
        <w:rPr>
          <w:lang w:val="de-DE"/>
        </w:rPr>
        <w:t>) und Blattvarianzheuristik (</w:t>
      </w:r>
      <w:r w:rsidR="008D4EC5" w:rsidRPr="00DF15C0">
        <w:rPr>
          <w:i/>
          <w:iCs/>
          <w:lang w:val="de-DE"/>
        </w:rPr>
        <w:t>weight_varianz</w:t>
      </w:r>
      <w:r w:rsidR="008D4EC5">
        <w:rPr>
          <w:lang w:val="de-DE"/>
        </w:rPr>
        <w:t>) an der Entscheidung, welche Blasoperation als nächstes durchzuführen ist, beteiligt sein sollen.</w:t>
      </w:r>
    </w:p>
    <w:p w14:paraId="078CC150" w14:textId="77777777" w:rsidR="000C0DEB" w:rsidRDefault="00BB70B0" w:rsidP="00C77484">
      <w:pPr>
        <w:pStyle w:val="Textbody"/>
        <w:rPr>
          <w:lang w:val="de-DE"/>
        </w:rPr>
      </w:pPr>
      <w:r>
        <w:rPr>
          <w:lang w:val="de-DE"/>
        </w:rPr>
        <w:t xml:space="preserve">Da </w:t>
      </w:r>
      <w:r w:rsidR="00993CD0">
        <w:rPr>
          <w:lang w:val="de-DE"/>
        </w:rPr>
        <w:t xml:space="preserve">die Blattdistanzheuristik eher einem schnellen Verfahren ähnelt, sorgt ein hoher </w:t>
      </w:r>
      <w:r w:rsidR="00993CD0" w:rsidRPr="00DF15C0">
        <w:rPr>
          <w:i/>
          <w:iCs/>
          <w:lang w:val="de-DE"/>
        </w:rPr>
        <w:t>weight_avg</w:t>
      </w:r>
      <w:r w:rsidR="00993CD0">
        <w:rPr>
          <w:lang w:val="de-DE"/>
        </w:rPr>
        <w:t xml:space="preserve"> und ein niedriger </w:t>
      </w:r>
      <w:r w:rsidR="00993CD0" w:rsidRPr="00DF15C0">
        <w:rPr>
          <w:i/>
          <w:iCs/>
          <w:lang w:val="de-DE"/>
        </w:rPr>
        <w:t>weight_varianz</w:t>
      </w:r>
      <w:r w:rsidR="00993CD0">
        <w:rPr>
          <w:lang w:val="de-DE"/>
        </w:rPr>
        <w:t xml:space="preserve"> Wert dafür, dass </w:t>
      </w:r>
      <w:r w:rsidR="00BD0FF1">
        <w:rPr>
          <w:lang w:val="de-DE"/>
        </w:rPr>
        <w:t>Blasoperationen priorisiert werden, die innerhalb von kurzer Zeit viel Laub auf Feld Q bringen, danach aber deutlich weniger Laub auf Feld Q gelangt.</w:t>
      </w:r>
    </w:p>
    <w:p w14:paraId="76914DD6" w14:textId="0ACB6AE7" w:rsidR="000C0DEB" w:rsidRDefault="00BB5460" w:rsidP="00C77484">
      <w:pPr>
        <w:pStyle w:val="Textbody"/>
        <w:rPr>
          <w:lang w:val="de-DE"/>
        </w:rPr>
      </w:pPr>
      <w:r>
        <w:rPr>
          <w:lang w:val="de-DE"/>
        </w:rPr>
        <w:t xml:space="preserve">Die Blattvarianzheuristik hingegen ähnelt eher einem nachhaltigen Verfahren, daher sorgt ein niedriger </w:t>
      </w:r>
      <w:r w:rsidRPr="00DF15C0">
        <w:rPr>
          <w:i/>
          <w:iCs/>
          <w:lang w:val="de-DE"/>
        </w:rPr>
        <w:t>weight_avg</w:t>
      </w:r>
      <w:r>
        <w:rPr>
          <w:lang w:val="de-DE"/>
        </w:rPr>
        <w:t xml:space="preserve"> und ein hoher </w:t>
      </w:r>
      <w:r w:rsidRPr="00DF15C0">
        <w:rPr>
          <w:i/>
          <w:iCs/>
          <w:lang w:val="de-DE"/>
        </w:rPr>
        <w:t>weight_varianz</w:t>
      </w:r>
      <w:r>
        <w:rPr>
          <w:lang w:val="de-DE"/>
        </w:rPr>
        <w:t xml:space="preserve"> Wert dafür, dass Blasoperationen priorisiert werden, </w:t>
      </w:r>
      <w:r w:rsidR="000C0DEB">
        <w:rPr>
          <w:lang w:val="de-DE"/>
        </w:rPr>
        <w:t>die zunächst eher wenig Laub auf Q bringen, später aber dafür deutlich mehr Laub auf Feld Q gelangt.</w:t>
      </w:r>
      <w:r w:rsidR="00DF15C0">
        <w:rPr>
          <w:lang w:val="de-DE"/>
        </w:rPr>
        <w:t xml:space="preserve"> Dank der</w:t>
      </w:r>
      <w:r w:rsidR="000C0DEB">
        <w:rPr>
          <w:lang w:val="de-DE"/>
        </w:rPr>
        <w:t xml:space="preserve"> Parametrisierung kann der Anwender </w:t>
      </w:r>
      <w:r w:rsidR="00DF15C0">
        <w:rPr>
          <w:lang w:val="de-DE"/>
        </w:rPr>
        <w:t xml:space="preserve">über </w:t>
      </w:r>
      <w:r w:rsidR="00DF15C0" w:rsidRPr="00DF15C0">
        <w:rPr>
          <w:i/>
          <w:iCs/>
          <w:lang w:val="de-DE"/>
        </w:rPr>
        <w:t>weight_avg</w:t>
      </w:r>
      <w:r w:rsidR="00DF15C0">
        <w:rPr>
          <w:lang w:val="de-DE"/>
        </w:rPr>
        <w:t xml:space="preserve"> und </w:t>
      </w:r>
      <w:r w:rsidR="00DF15C0" w:rsidRPr="00DF15C0">
        <w:rPr>
          <w:i/>
          <w:iCs/>
          <w:lang w:val="de-DE"/>
        </w:rPr>
        <w:t>weight_varianz</w:t>
      </w:r>
      <w:r w:rsidR="00DF15C0">
        <w:rPr>
          <w:lang w:val="de-DE"/>
        </w:rPr>
        <w:t xml:space="preserve"> basierend auf seiner Zielsetzung das Verhalten des Algorithmus beeinflussen.</w:t>
      </w:r>
    </w:p>
    <w:p w14:paraId="2E5F3F2F" w14:textId="063C245B" w:rsidR="00CF3A3D" w:rsidRPr="000F2557" w:rsidRDefault="00351778" w:rsidP="00351778">
      <w:pPr>
        <w:pBdr>
          <w:bottom w:val="single" w:sz="6" w:space="1" w:color="auto"/>
        </w:pBdr>
        <w:spacing w:before="240" w:line="276" w:lineRule="auto"/>
        <w:rPr>
          <w:b/>
          <w:bCs/>
          <w:lang w:val="de-DE"/>
        </w:rPr>
      </w:pPr>
      <w:r w:rsidRPr="000F2557">
        <w:rPr>
          <w:b/>
          <w:bCs/>
          <w:lang w:val="de-DE"/>
        </w:rPr>
        <w:t xml:space="preserve">Algorithmus </w:t>
      </w:r>
      <w:r>
        <w:rPr>
          <w:b/>
          <w:bCs/>
          <w:lang w:val="de-DE"/>
        </w:rPr>
        <w:t>4</w:t>
      </w:r>
      <w:r w:rsidRPr="000F2557">
        <w:rPr>
          <w:b/>
          <w:bCs/>
          <w:lang w:val="de-DE"/>
        </w:rPr>
        <w:t xml:space="preserve">: </w:t>
      </w:r>
      <w:r w:rsidR="0071589C">
        <w:rPr>
          <w:b/>
          <w:bCs/>
          <w:lang w:val="de-DE"/>
        </w:rPr>
        <w:t>Greedy-Algorithmus mit Kombi-Heuristik</w:t>
      </w:r>
      <w:r w:rsidR="00BF0EAD">
        <w:rPr>
          <w:b/>
          <w:bCs/>
          <w:lang w:val="de-DE"/>
        </w:rPr>
        <w:br/>
      </w:r>
      <w:r w:rsidR="004741F7">
        <w:rPr>
          <w:b/>
          <w:bCs/>
          <w:lang w:val="de-DE"/>
        </w:rPr>
        <w:t>zum Behandeln von Nicht-Randfeldern</w:t>
      </w:r>
      <w:r w:rsidR="00CF3A3D">
        <w:rPr>
          <w:b/>
          <w:bCs/>
          <w:lang w:val="de-DE"/>
        </w:rPr>
        <w:t>,</w:t>
      </w:r>
      <w:r w:rsidR="00CF3A3D">
        <w:rPr>
          <w:b/>
          <w:bCs/>
          <w:lang w:val="de-DE"/>
        </w:rPr>
        <w:br/>
      </w:r>
      <w:r w:rsidR="00CF3A3D" w:rsidRPr="00CF3A3D">
        <w:rPr>
          <w:lang w:val="de-DE"/>
        </w:rPr>
        <w:t>gibt die als nächstes auszuführende Blasoperation zurück</w:t>
      </w:r>
    </w:p>
    <w:p w14:paraId="265A739E" w14:textId="3ABF708B" w:rsidR="00287329" w:rsidRDefault="001B4E90" w:rsidP="00F12FC4">
      <w:pPr>
        <w:pStyle w:val="Listenabsatz"/>
        <w:numPr>
          <w:ilvl w:val="0"/>
          <w:numId w:val="13"/>
        </w:numPr>
        <w:spacing w:line="276" w:lineRule="auto"/>
        <w:rPr>
          <w:lang w:val="de-DE"/>
        </w:rPr>
      </w:pPr>
      <w:r>
        <w:rPr>
          <w:lang w:val="de-DE"/>
        </w:rPr>
        <w:t>current_mw_bd = Durchschnittliche Blattdistanz</w:t>
      </w:r>
      <w:r w:rsidR="00240F29">
        <w:rPr>
          <w:lang w:val="de-DE"/>
        </w:rPr>
        <w:t xml:space="preserve"> am aktuellen Hof ermitteln</w:t>
      </w:r>
    </w:p>
    <w:p w14:paraId="1CD95FB2" w14:textId="40536AC9" w:rsidR="00C131AD" w:rsidRDefault="00C131AD" w:rsidP="00F12FC4">
      <w:pPr>
        <w:pStyle w:val="Listenabsatz"/>
        <w:numPr>
          <w:ilvl w:val="0"/>
          <w:numId w:val="13"/>
        </w:numPr>
        <w:spacing w:line="276" w:lineRule="auto"/>
        <w:rPr>
          <w:lang w:val="de-DE"/>
        </w:rPr>
      </w:pPr>
      <w:r>
        <w:rPr>
          <w:lang w:val="de-DE"/>
        </w:rPr>
        <w:t>best_score = -inf</w:t>
      </w:r>
    </w:p>
    <w:p w14:paraId="094B6539" w14:textId="75B9C35D" w:rsidR="00C131AD" w:rsidRDefault="00A2219D" w:rsidP="00F12FC4">
      <w:pPr>
        <w:pStyle w:val="Listenabsatz"/>
        <w:numPr>
          <w:ilvl w:val="0"/>
          <w:numId w:val="13"/>
        </w:numPr>
        <w:spacing w:line="276" w:lineRule="auto"/>
        <w:rPr>
          <w:lang w:val="de-DE"/>
        </w:rPr>
      </w:pPr>
      <w:r w:rsidRPr="00A2219D">
        <w:rPr>
          <w:b/>
          <w:bCs/>
          <w:lang w:val="de-DE"/>
        </w:rPr>
        <w:t>für jedes</w:t>
      </w:r>
      <w:r>
        <w:rPr>
          <w:lang w:val="de-DE"/>
        </w:rPr>
        <w:t xml:space="preserve"> x </w:t>
      </w:r>
      <w:r w:rsidRPr="00A2219D">
        <w:rPr>
          <w:b/>
          <w:bCs/>
          <w:lang w:val="de-DE"/>
        </w:rPr>
        <w:t>im</w:t>
      </w:r>
      <w:r>
        <w:rPr>
          <w:lang w:val="de-DE"/>
        </w:rPr>
        <w:t xml:space="preserve"> Bereich [0, n-1]:</w:t>
      </w:r>
    </w:p>
    <w:p w14:paraId="14CDA79C" w14:textId="77777777" w:rsidR="00A2219D" w:rsidRDefault="00A2219D" w:rsidP="00F12FC4">
      <w:pPr>
        <w:pStyle w:val="Listenabsatz"/>
        <w:numPr>
          <w:ilvl w:val="0"/>
          <w:numId w:val="13"/>
        </w:numPr>
        <w:spacing w:line="276" w:lineRule="auto"/>
        <w:rPr>
          <w:lang w:val="de-DE"/>
        </w:rPr>
      </w:pPr>
      <w:r>
        <w:rPr>
          <w:b/>
          <w:bCs/>
          <w:lang w:val="de-DE"/>
        </w:rPr>
        <w:t xml:space="preserve">    </w:t>
      </w:r>
      <w:r w:rsidRPr="00A2219D">
        <w:rPr>
          <w:b/>
          <w:bCs/>
          <w:lang w:val="de-DE"/>
        </w:rPr>
        <w:t>für jedes</w:t>
      </w:r>
      <w:r>
        <w:rPr>
          <w:lang w:val="de-DE"/>
        </w:rPr>
        <w:t xml:space="preserve"> x </w:t>
      </w:r>
      <w:r w:rsidRPr="00A2219D">
        <w:rPr>
          <w:b/>
          <w:bCs/>
          <w:lang w:val="de-DE"/>
        </w:rPr>
        <w:t>im</w:t>
      </w:r>
      <w:r>
        <w:rPr>
          <w:lang w:val="de-DE"/>
        </w:rPr>
        <w:t xml:space="preserve"> Bereich [0, n-1]:</w:t>
      </w:r>
    </w:p>
    <w:p w14:paraId="039471AE" w14:textId="7DE4CFF4" w:rsidR="00A2219D" w:rsidRDefault="00A2219D" w:rsidP="00F12FC4">
      <w:pPr>
        <w:pStyle w:val="Listenabsatz"/>
        <w:numPr>
          <w:ilvl w:val="0"/>
          <w:numId w:val="13"/>
        </w:numPr>
        <w:spacing w:line="276" w:lineRule="auto"/>
        <w:rPr>
          <w:lang w:val="de-DE"/>
        </w:rPr>
      </w:pPr>
      <w:r>
        <w:rPr>
          <w:lang w:val="de-DE"/>
        </w:rPr>
        <w:t xml:space="preserve">         </w:t>
      </w:r>
      <w:r w:rsidR="0002580A">
        <w:rPr>
          <w:b/>
          <w:bCs/>
          <w:lang w:val="de-DE"/>
        </w:rPr>
        <w:t xml:space="preserve">für jede </w:t>
      </w:r>
      <w:r w:rsidR="0002580A">
        <w:rPr>
          <w:lang w:val="de-DE"/>
        </w:rPr>
        <w:t>mögliche Blasrichtung blow_direction:</w:t>
      </w:r>
    </w:p>
    <w:p w14:paraId="102FEE63" w14:textId="29AE556F" w:rsidR="0002580A" w:rsidRDefault="0002580A" w:rsidP="00F12FC4">
      <w:pPr>
        <w:pStyle w:val="Listenabsatz"/>
        <w:numPr>
          <w:ilvl w:val="0"/>
          <w:numId w:val="13"/>
        </w:numPr>
        <w:spacing w:line="276" w:lineRule="auto"/>
        <w:rPr>
          <w:lang w:val="en-GB"/>
        </w:rPr>
      </w:pPr>
      <w:r w:rsidRPr="00F04F07">
        <w:rPr>
          <w:lang w:val="de-DE"/>
        </w:rPr>
        <w:t xml:space="preserve">             </w:t>
      </w:r>
      <w:r w:rsidRPr="00C35F29">
        <w:rPr>
          <w:b/>
          <w:bCs/>
          <w:lang w:val="en-GB"/>
        </w:rPr>
        <w:t xml:space="preserve">falls </w:t>
      </w:r>
      <w:r w:rsidRPr="00C35F29">
        <w:rPr>
          <w:lang w:val="en-GB"/>
        </w:rPr>
        <w:t xml:space="preserve">(x,y) ein Randfeld </w:t>
      </w:r>
      <w:r w:rsidR="00C35F29" w:rsidRPr="00C35F29">
        <w:rPr>
          <w:b/>
          <w:bCs/>
          <w:lang w:val="en-GB"/>
        </w:rPr>
        <w:t>und</w:t>
      </w:r>
      <w:r w:rsidR="00C35F29" w:rsidRPr="00C35F29">
        <w:rPr>
          <w:lang w:val="en-GB"/>
        </w:rPr>
        <w:t xml:space="preserve"> (x+blow_direction[0], y+blow_direct</w:t>
      </w:r>
      <w:r w:rsidR="00C35F29">
        <w:rPr>
          <w:lang w:val="en-GB"/>
        </w:rPr>
        <w:t>ion[1] ein Randfeld:</w:t>
      </w:r>
    </w:p>
    <w:p w14:paraId="2DC1D238" w14:textId="5555B9D0" w:rsidR="00C35F29" w:rsidRPr="00F04F07" w:rsidRDefault="00C35F29" w:rsidP="00F12FC4">
      <w:pPr>
        <w:pStyle w:val="Listenabsatz"/>
        <w:numPr>
          <w:ilvl w:val="0"/>
          <w:numId w:val="13"/>
        </w:numPr>
        <w:spacing w:line="276" w:lineRule="auto"/>
        <w:rPr>
          <w:lang w:val="en-GB"/>
        </w:rPr>
      </w:pPr>
      <w:r>
        <w:rPr>
          <w:lang w:val="en-GB"/>
        </w:rPr>
        <w:t xml:space="preserve">             </w:t>
      </w:r>
      <w:r w:rsidR="00F04F07">
        <w:rPr>
          <w:lang w:val="en-GB"/>
        </w:rPr>
        <w:t xml:space="preserve">     </w:t>
      </w:r>
      <w:r w:rsidR="00874590">
        <w:rPr>
          <w:b/>
          <w:bCs/>
          <w:lang w:val="en-GB"/>
        </w:rPr>
        <w:t>n</w:t>
      </w:r>
      <w:r>
        <w:rPr>
          <w:b/>
          <w:bCs/>
          <w:lang w:val="en-GB"/>
        </w:rPr>
        <w:t>ächste Schleifeniteration</w:t>
      </w:r>
    </w:p>
    <w:p w14:paraId="065C55EF" w14:textId="31365DBF" w:rsidR="00F04F07" w:rsidRPr="001E2CC7" w:rsidRDefault="00F04F07" w:rsidP="00F12FC4">
      <w:pPr>
        <w:pStyle w:val="Listenabsatz"/>
        <w:numPr>
          <w:ilvl w:val="0"/>
          <w:numId w:val="13"/>
        </w:numPr>
        <w:spacing w:line="276" w:lineRule="auto"/>
        <w:rPr>
          <w:lang w:val="de-DE"/>
        </w:rPr>
      </w:pPr>
      <w:r w:rsidRPr="001E2CC7">
        <w:rPr>
          <w:lang w:val="de-DE"/>
        </w:rPr>
        <w:t xml:space="preserve">             Blasoperation </w:t>
      </w:r>
      <w:r w:rsidRPr="001E2CC7">
        <w:rPr>
          <w:i/>
          <w:iCs/>
          <w:lang w:val="de-DE"/>
        </w:rPr>
        <w:t>blase((x,y,), blow_direction)</w:t>
      </w:r>
      <w:r w:rsidRPr="001E2CC7">
        <w:rPr>
          <w:lang w:val="de-DE"/>
        </w:rPr>
        <w:t xml:space="preserve"> </w:t>
      </w:r>
      <w:r w:rsidR="001E2CC7" w:rsidRPr="001E2CC7">
        <w:rPr>
          <w:lang w:val="de-DE"/>
        </w:rPr>
        <w:t>an einer Kopie de</w:t>
      </w:r>
      <w:r w:rsidR="001E2CC7">
        <w:rPr>
          <w:lang w:val="de-DE"/>
        </w:rPr>
        <w:t xml:space="preserve">s aktuellen Hofs </w:t>
      </w:r>
      <w:r w:rsidRPr="001E2CC7">
        <w:rPr>
          <w:lang w:val="de-DE"/>
        </w:rPr>
        <w:t>simulieren</w:t>
      </w:r>
    </w:p>
    <w:p w14:paraId="1A852112" w14:textId="659B1D25" w:rsidR="00A21396" w:rsidRPr="00EB0A32" w:rsidRDefault="00A21396" w:rsidP="00F12FC4">
      <w:pPr>
        <w:pStyle w:val="Listenabsatz"/>
        <w:numPr>
          <w:ilvl w:val="0"/>
          <w:numId w:val="13"/>
        </w:numPr>
        <w:spacing w:line="276" w:lineRule="auto"/>
        <w:rPr>
          <w:lang w:val="de-DE"/>
        </w:rPr>
      </w:pPr>
      <w:r w:rsidRPr="001E2CC7">
        <w:rPr>
          <w:lang w:val="de-DE"/>
        </w:rPr>
        <w:t xml:space="preserve">             </w:t>
      </w:r>
      <w:r w:rsidR="00EB0A32" w:rsidRPr="00EB0A32">
        <w:rPr>
          <w:lang w:val="de-DE"/>
        </w:rPr>
        <w:t>new_mw_bd = die aus der B</w:t>
      </w:r>
      <w:r w:rsidR="00EB0A32">
        <w:rPr>
          <w:lang w:val="de-DE"/>
        </w:rPr>
        <w:t>lasoperation hervorgehende durchschnittl. Blattdistanz</w:t>
      </w:r>
    </w:p>
    <w:p w14:paraId="43463709" w14:textId="74833F81" w:rsidR="00351778" w:rsidRDefault="00F04F07" w:rsidP="00F12FC4">
      <w:pPr>
        <w:pStyle w:val="Listenabsatz"/>
        <w:numPr>
          <w:ilvl w:val="0"/>
          <w:numId w:val="13"/>
        </w:numPr>
        <w:spacing w:line="276" w:lineRule="auto"/>
        <w:rPr>
          <w:lang w:val="en-GB"/>
        </w:rPr>
      </w:pPr>
      <w:r w:rsidRPr="00EB0A32">
        <w:rPr>
          <w:lang w:val="en-GB"/>
        </w:rPr>
        <w:t xml:space="preserve">             </w:t>
      </w:r>
      <w:r w:rsidR="00A21396" w:rsidRPr="00EB0A32">
        <w:rPr>
          <w:b/>
          <w:bCs/>
          <w:lang w:val="en-GB"/>
        </w:rPr>
        <w:t xml:space="preserve">wenn </w:t>
      </w:r>
      <w:r w:rsidR="00EB0A32" w:rsidRPr="00EB0A32">
        <w:rPr>
          <w:lang w:val="en-GB"/>
        </w:rPr>
        <w:t>new_mw_bd &lt; current_mw_bd</w:t>
      </w:r>
      <w:r w:rsidR="00EB0A32">
        <w:rPr>
          <w:lang w:val="en-GB"/>
        </w:rPr>
        <w:t>:</w:t>
      </w:r>
    </w:p>
    <w:p w14:paraId="63622CE5" w14:textId="7D2D610F" w:rsidR="001A3E11" w:rsidRPr="00825AE7" w:rsidRDefault="001A3E11" w:rsidP="00F12FC4">
      <w:pPr>
        <w:pStyle w:val="Listenabsatz"/>
        <w:numPr>
          <w:ilvl w:val="0"/>
          <w:numId w:val="13"/>
        </w:numPr>
        <w:spacing w:line="276" w:lineRule="auto"/>
        <w:rPr>
          <w:lang w:val="de-DE"/>
        </w:rPr>
      </w:pPr>
      <w:r w:rsidRPr="001878C3">
        <w:rPr>
          <w:lang w:val="en-GB"/>
        </w:rPr>
        <w:t xml:space="preserve">                 </w:t>
      </w:r>
      <w:r w:rsidRPr="00BD4A6E">
        <w:rPr>
          <w:lang w:val="de-DE"/>
        </w:rPr>
        <w:t>new_bv</w:t>
      </w:r>
      <w:r w:rsidR="00942286" w:rsidRPr="00BD4A6E">
        <w:rPr>
          <w:lang w:val="de-DE"/>
        </w:rPr>
        <w:t xml:space="preserve"> = </w:t>
      </w:r>
      <w:r w:rsidR="00BD4A6E" w:rsidRPr="00EB0A32">
        <w:rPr>
          <w:lang w:val="de-DE"/>
        </w:rPr>
        <w:t>die aus der B</w:t>
      </w:r>
      <w:r w:rsidR="00BD4A6E">
        <w:rPr>
          <w:lang w:val="de-DE"/>
        </w:rPr>
        <w:t>lasoperation hervorgehende durchschnittl. Blattdistanz</w:t>
      </w:r>
    </w:p>
    <w:p w14:paraId="219D3123" w14:textId="08562439" w:rsidR="00EB0A32" w:rsidRDefault="00EB0A32" w:rsidP="00F12FC4">
      <w:pPr>
        <w:pStyle w:val="Listenabsatz"/>
        <w:numPr>
          <w:ilvl w:val="0"/>
          <w:numId w:val="13"/>
        </w:numPr>
        <w:spacing w:line="276" w:lineRule="auto"/>
        <w:rPr>
          <w:lang w:val="en-GB"/>
        </w:rPr>
      </w:pPr>
      <w:r>
        <w:rPr>
          <w:lang w:val="en-GB"/>
        </w:rPr>
        <w:t xml:space="preserve">                 score = </w:t>
      </w:r>
      <w:r w:rsidRPr="00EB0A32">
        <w:rPr>
          <w:lang w:val="en-GB"/>
        </w:rPr>
        <w:t>new_mw_bd</w:t>
      </w:r>
      <w:r w:rsidR="00791C56">
        <w:rPr>
          <w:lang w:val="en-GB"/>
        </w:rPr>
        <w:t xml:space="preserve"> * weight_avg + new_bv * weight_varianz</w:t>
      </w:r>
    </w:p>
    <w:p w14:paraId="7D5A3728" w14:textId="33547ACA" w:rsidR="00CF3A3D" w:rsidRDefault="00CF3A3D" w:rsidP="00F12FC4">
      <w:pPr>
        <w:pStyle w:val="Listenabsatz"/>
        <w:numPr>
          <w:ilvl w:val="0"/>
          <w:numId w:val="13"/>
        </w:numPr>
        <w:spacing w:line="276" w:lineRule="auto"/>
        <w:rPr>
          <w:lang w:val="en-GB"/>
        </w:rPr>
      </w:pPr>
      <w:r>
        <w:rPr>
          <w:lang w:val="en-GB"/>
        </w:rPr>
        <w:lastRenderedPageBreak/>
        <w:t xml:space="preserve">                 </w:t>
      </w:r>
      <w:r w:rsidRPr="00CF3A3D">
        <w:rPr>
          <w:b/>
          <w:bCs/>
          <w:lang w:val="en-GB"/>
        </w:rPr>
        <w:t>wenn</w:t>
      </w:r>
      <w:r>
        <w:rPr>
          <w:lang w:val="en-GB"/>
        </w:rPr>
        <w:t xml:space="preserve"> score </w:t>
      </w:r>
      <w:r w:rsidR="00687AF9">
        <w:rPr>
          <w:lang w:val="en-GB"/>
        </w:rPr>
        <w:t>&gt; best_score:</w:t>
      </w:r>
    </w:p>
    <w:p w14:paraId="12EA5BEF" w14:textId="4A607116" w:rsidR="00687AF9" w:rsidRDefault="00687AF9" w:rsidP="00F12FC4">
      <w:pPr>
        <w:pStyle w:val="Listenabsatz"/>
        <w:numPr>
          <w:ilvl w:val="0"/>
          <w:numId w:val="13"/>
        </w:numPr>
        <w:spacing w:line="276" w:lineRule="auto"/>
        <w:rPr>
          <w:lang w:val="en-GB"/>
        </w:rPr>
      </w:pPr>
      <w:r>
        <w:rPr>
          <w:lang w:val="en-GB"/>
        </w:rPr>
        <w:t xml:space="preserve">                     best_score = score</w:t>
      </w:r>
    </w:p>
    <w:p w14:paraId="3F1816C2" w14:textId="3D97CF67" w:rsidR="00687AF9" w:rsidRDefault="00687AF9" w:rsidP="00F12FC4">
      <w:pPr>
        <w:pStyle w:val="Listenabsatz"/>
        <w:numPr>
          <w:ilvl w:val="0"/>
          <w:numId w:val="13"/>
        </w:numPr>
        <w:spacing w:line="276" w:lineRule="auto"/>
        <w:rPr>
          <w:lang w:val="en-GB"/>
        </w:rPr>
      </w:pPr>
      <w:r>
        <w:rPr>
          <w:lang w:val="en-GB"/>
        </w:rPr>
        <w:t xml:space="preserve">                     best_op = </w:t>
      </w:r>
      <w:r w:rsidR="005F401B">
        <w:rPr>
          <w:lang w:val="en-GB"/>
        </w:rPr>
        <w:t xml:space="preserve">In dieser Variable die Blasoperation </w:t>
      </w:r>
      <w:r w:rsidR="005F401B" w:rsidRPr="005F401B">
        <w:rPr>
          <w:i/>
          <w:iCs/>
          <w:lang w:val="en-GB"/>
        </w:rPr>
        <w:t>blase((x,y,), blow_direction)</w:t>
      </w:r>
      <w:r w:rsidR="00696A6D">
        <w:rPr>
          <w:i/>
          <w:iCs/>
          <w:lang w:val="en-GB"/>
        </w:rPr>
        <w:t xml:space="preserve">                  </w:t>
      </w:r>
      <w:r w:rsidR="00696A6D">
        <w:rPr>
          <w:i/>
          <w:iCs/>
          <w:lang w:val="en-GB"/>
        </w:rPr>
        <w:br/>
        <w:t xml:space="preserve">                                      </w:t>
      </w:r>
      <w:r w:rsidR="005F401B">
        <w:rPr>
          <w:lang w:val="en-GB"/>
        </w:rPr>
        <w:t>speichern</w:t>
      </w:r>
    </w:p>
    <w:p w14:paraId="09E12E83" w14:textId="7FC946AC" w:rsidR="00696A6D" w:rsidRDefault="00696A6D" w:rsidP="00F12FC4">
      <w:pPr>
        <w:pStyle w:val="Listenabsatz"/>
        <w:numPr>
          <w:ilvl w:val="0"/>
          <w:numId w:val="13"/>
        </w:numPr>
        <w:spacing w:line="276" w:lineRule="auto"/>
        <w:rPr>
          <w:lang w:val="en-GB"/>
        </w:rPr>
      </w:pPr>
      <w:r>
        <w:rPr>
          <w:b/>
          <w:bCs/>
          <w:lang w:val="en-GB"/>
        </w:rPr>
        <w:t xml:space="preserve">return </w:t>
      </w:r>
      <w:r w:rsidRPr="00696A6D">
        <w:rPr>
          <w:lang w:val="en-GB"/>
        </w:rPr>
        <w:t>best_op</w:t>
      </w:r>
    </w:p>
    <w:p w14:paraId="3F3CB1DC" w14:textId="77777777" w:rsidR="00626B0C" w:rsidRDefault="00626B0C" w:rsidP="00626B0C">
      <w:pPr>
        <w:spacing w:line="276" w:lineRule="auto"/>
        <w:rPr>
          <w:lang w:val="en-GB"/>
        </w:rPr>
      </w:pPr>
    </w:p>
    <w:p w14:paraId="5AB29901" w14:textId="76E96DE5" w:rsidR="00626B0C" w:rsidRDefault="00626B0C" w:rsidP="00626B0C">
      <w:pPr>
        <w:spacing w:line="276" w:lineRule="auto"/>
        <w:rPr>
          <w:b/>
          <w:bCs/>
          <w:lang w:val="de-DE"/>
        </w:rPr>
      </w:pPr>
      <w:r w:rsidRPr="00626B0C">
        <w:rPr>
          <w:b/>
          <w:bCs/>
          <w:lang w:val="de-DE"/>
        </w:rPr>
        <w:t>Mögliche O</w:t>
      </w:r>
      <w:r>
        <w:rPr>
          <w:b/>
          <w:bCs/>
          <w:lang w:val="de-DE"/>
        </w:rPr>
        <w:t>ptimierung:</w:t>
      </w:r>
    </w:p>
    <w:p w14:paraId="6C24893B" w14:textId="3D2C53E6" w:rsidR="000147A5" w:rsidRPr="00626B0C" w:rsidRDefault="00663C73" w:rsidP="00626B0C">
      <w:pPr>
        <w:spacing w:line="276" w:lineRule="auto"/>
        <w:rPr>
          <w:lang w:val="de-DE"/>
        </w:rPr>
      </w:pPr>
      <w:r>
        <w:rPr>
          <w:lang w:val="de-DE"/>
        </w:rPr>
        <w:t>Die Blasoperationen, bei denen Feld B einen größeren Manhattan-Abstand zu Q hat als Feld A, führen sowieso nicht zu einer Verringerung des durchschnittlichen Blattabstands zu Q und brauchen daher gar nicht erst betrachtet zu werden</w:t>
      </w:r>
      <w:r w:rsidR="0017034E">
        <w:rPr>
          <w:lang w:val="de-DE"/>
        </w:rPr>
        <w:t xml:space="preserve"> bzw. es kann direkt in die nächste Schleifeniteration gesprungen werden, wenn auf eine solche Blasoperation getroffen wird</w:t>
      </w:r>
      <w:r w:rsidR="00FC6D92">
        <w:rPr>
          <w:lang w:val="de-DE"/>
        </w:rPr>
        <w:t>.</w:t>
      </w:r>
      <w:r w:rsidR="000147A5">
        <w:rPr>
          <w:lang w:val="de-DE"/>
        </w:rPr>
        <w:br/>
      </w:r>
    </w:p>
    <w:p w14:paraId="5D3E68B5" w14:textId="481B9CB5" w:rsidR="00C77484" w:rsidRDefault="00C77484" w:rsidP="000147A5">
      <w:pPr>
        <w:pStyle w:val="berschrift3"/>
        <w:spacing w:after="240"/>
        <w:rPr>
          <w:lang w:val="de-DE"/>
        </w:rPr>
      </w:pPr>
      <w:bookmarkStart w:id="11" w:name="_Toc164108413"/>
      <w:r>
        <w:rPr>
          <w:lang w:val="de-DE"/>
        </w:rPr>
        <w:t>Behandeln des Rands</w:t>
      </w:r>
      <w:bookmarkEnd w:id="11"/>
    </w:p>
    <w:p w14:paraId="66048CA9" w14:textId="7D62C56A" w:rsidR="00C77484" w:rsidRPr="00626B0C" w:rsidRDefault="002B040A" w:rsidP="00C77484">
      <w:pPr>
        <w:pStyle w:val="Textbody"/>
        <w:rPr>
          <w:noProof/>
          <w:lang w:val="de-DE"/>
        </w:rPr>
      </w:pPr>
      <w:r>
        <w:rPr>
          <w:noProof/>
          <w:lang w:val="de-DE"/>
        </w:rPr>
        <w:t>Da für Randfelder spezielle Blasregeln gelten</w:t>
      </w:r>
      <w:r w:rsidR="00BF2AC8">
        <w:rPr>
          <w:noProof/>
          <w:lang w:val="de-DE"/>
        </w:rPr>
        <w:t xml:space="preserve">, kann der Rand mit der zuvor vorgestellten Heuristik nicht vernünftig geleert werden. </w:t>
      </w:r>
    </w:p>
    <w:p w14:paraId="6F3587F5" w14:textId="71D075A8" w:rsidR="00D65B88" w:rsidRDefault="00063A60" w:rsidP="00C77484">
      <w:pPr>
        <w:pStyle w:val="Textbody"/>
        <w:rPr>
          <w:noProof/>
          <w:lang w:val="de-DE"/>
        </w:rPr>
      </w:pPr>
      <w:r>
        <w:rPr>
          <w:noProof/>
          <w:lang w:val="de-DE"/>
        </w:rPr>
        <w:t>Zunächst ist es sinnvoll, das</w:t>
      </w:r>
      <w:r w:rsidR="00C924EA">
        <w:rPr>
          <w:noProof/>
          <w:lang w:val="de-DE"/>
        </w:rPr>
        <w:t xml:space="preserve"> gesamte sich auf dem Rand befindende Laub </w:t>
      </w:r>
      <w:r w:rsidR="00885748">
        <w:rPr>
          <w:noProof/>
          <w:lang w:val="de-DE"/>
        </w:rPr>
        <w:t xml:space="preserve">auf einem Target-Randfeld bzw. Rand-Zielfeld </w:t>
      </w:r>
      <w:r w:rsidR="000D6D85">
        <w:rPr>
          <w:noProof/>
          <w:lang w:val="de-DE"/>
        </w:rPr>
        <w:t xml:space="preserve">zu versammeln, von dem aus es </w:t>
      </w:r>
      <w:r w:rsidR="0056675D">
        <w:rPr>
          <w:noProof/>
          <w:lang w:val="de-DE"/>
        </w:rPr>
        <w:t xml:space="preserve">dann </w:t>
      </w:r>
      <w:r w:rsidR="000D6D85">
        <w:rPr>
          <w:noProof/>
          <w:lang w:val="de-DE"/>
        </w:rPr>
        <w:t xml:space="preserve">auf ein Nicht-Randfeld befördert werden kann. </w:t>
      </w:r>
      <w:r w:rsidR="002B0A6C">
        <w:rPr>
          <w:noProof/>
          <w:lang w:val="de-DE"/>
        </w:rPr>
        <w:t xml:space="preserve">(Warum dieses Vorgehen sinnvoll ist, wird später erklärt.) </w:t>
      </w:r>
      <w:r w:rsidR="000D6D85">
        <w:rPr>
          <w:noProof/>
          <w:lang w:val="de-DE"/>
        </w:rPr>
        <w:t>Der schnellste Weg, auf dem dies geschehen kann, besteht darin, das Laub am Rand entlangzublasen</w:t>
      </w:r>
      <w:r w:rsidR="00E444E3">
        <w:rPr>
          <w:noProof/>
          <w:lang w:val="de-DE"/>
        </w:rPr>
        <w:t>.</w:t>
      </w:r>
    </w:p>
    <w:p w14:paraId="4AFB5C60" w14:textId="075A62B4" w:rsidR="00223C20" w:rsidRPr="00886A66" w:rsidRDefault="00223C20" w:rsidP="00C77484">
      <w:pPr>
        <w:pStyle w:val="Textbody"/>
        <w:rPr>
          <w:b/>
          <w:bCs/>
          <w:noProof/>
          <w:lang w:val="de-DE"/>
        </w:rPr>
      </w:pPr>
      <w:r>
        <w:rPr>
          <w:b/>
          <w:bCs/>
          <w:noProof/>
          <w:lang w:val="de-DE"/>
        </w:rPr>
        <w:t>Festlegung des Rand-Zielfelds:</w:t>
      </w:r>
      <w:r w:rsidR="00886A66">
        <w:rPr>
          <w:b/>
          <w:bCs/>
          <w:noProof/>
          <w:lang w:val="de-DE"/>
        </w:rPr>
        <w:br/>
      </w:r>
      <w:r>
        <w:rPr>
          <w:noProof/>
          <w:lang w:val="de-DE"/>
        </w:rPr>
        <w:t xml:space="preserve">Als Rand-Zielfeld sollte das Randfeld genommen werden, das den geringsten Abstand zu Q hat. Anschließend an das Sammeln des Randlaubs auf dem Rand-Zielfeld wird das Laub nämlich mit dem zuvor erläuterten Greedy-Verfahren auf Q transferiert, was schneller geht, wenn das ehemaligie Randlaub </w:t>
      </w:r>
      <w:r w:rsidR="00886A66">
        <w:rPr>
          <w:noProof/>
          <w:lang w:val="de-DE"/>
        </w:rPr>
        <w:t>bereits</w:t>
      </w:r>
      <w:r>
        <w:rPr>
          <w:noProof/>
          <w:lang w:val="de-DE"/>
        </w:rPr>
        <w:t>möglichst nahe an Q dran ist.</w:t>
      </w:r>
    </w:p>
    <w:p w14:paraId="26E9B335" w14:textId="09DBA943" w:rsidR="00886A66" w:rsidRDefault="00BE6A87" w:rsidP="00886A66">
      <w:pPr>
        <w:pStyle w:val="Textbody"/>
        <w:rPr>
          <w:noProof/>
          <w:lang w:val="de-DE"/>
        </w:rPr>
      </w:pPr>
      <w:r>
        <w:rPr>
          <w:noProof/>
          <w:lang w:val="de-DE"/>
        </w:rPr>
        <w:t xml:space="preserve">Der Algorithmus zum Leeren des Rands benötigt eine Funktion zur Berechnung der Randdistanz. Hierbei handelt es sich um </w:t>
      </w:r>
      <w:r w:rsidR="00E92F8B">
        <w:rPr>
          <w:noProof/>
          <w:lang w:val="de-DE"/>
        </w:rPr>
        <w:t>der Länge der minimalen Verbindungsstrecke zwischen zwei Randfeldern X und Y, die nur über Rand- und Eckfelder läuf</w:t>
      </w:r>
      <w:r w:rsidR="00E0286C">
        <w:rPr>
          <w:noProof/>
          <w:lang w:val="de-DE"/>
        </w:rPr>
        <w:t>t. (Es handelt sich also um die Länge des kürzesten Wegs, den man am Rand entlang ablaufen müsste, um von Feld X auf Feld Y zu gelangen)</w:t>
      </w:r>
      <w:r w:rsidR="00FB527D">
        <w:rPr>
          <w:noProof/>
          <w:lang w:val="de-DE"/>
        </w:rPr>
        <w:t>:</w:t>
      </w:r>
    </w:p>
    <w:p w14:paraId="4AC29DBB" w14:textId="77777777" w:rsidR="00886A66" w:rsidRDefault="00886A66" w:rsidP="00B4572C">
      <w:pPr>
        <w:pStyle w:val="Beschriftung"/>
        <w:rPr>
          <w:lang w:val="de-DE"/>
        </w:rPr>
      </w:pPr>
      <w:r w:rsidRPr="00B95E19">
        <w:rPr>
          <w:noProof/>
          <w:lang w:val="de-DE"/>
        </w:rPr>
        <w:drawing>
          <wp:inline distT="0" distB="0" distL="0" distR="0" wp14:anchorId="5C629E12" wp14:editId="436491B7">
            <wp:extent cx="1922780" cy="1977390"/>
            <wp:effectExtent l="0" t="0" r="1270" b="3810"/>
            <wp:docPr id="1945431288"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5431288" name="Grafik 1"/>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922780" cy="1977390"/>
                    </a:xfrm>
                    <a:prstGeom prst="rect">
                      <a:avLst/>
                    </a:prstGeom>
                  </pic:spPr>
                </pic:pic>
              </a:graphicData>
            </a:graphic>
          </wp:inline>
        </w:drawing>
      </w:r>
    </w:p>
    <w:p w14:paraId="40C4AD30" w14:textId="4869BC95" w:rsidR="00E92F8B" w:rsidRPr="00B4572C" w:rsidRDefault="00B4572C" w:rsidP="00B4572C">
      <w:pPr>
        <w:pStyle w:val="Beschriftung"/>
        <w:rPr>
          <w:noProof/>
          <w:lang w:val="de-DE"/>
        </w:rPr>
      </w:pPr>
      <w:r w:rsidRPr="00B4572C">
        <w:rPr>
          <w:lang w:val="de-DE"/>
        </w:rPr>
        <w:lastRenderedPageBreak/>
        <w:t xml:space="preserve">Abbildung </w:t>
      </w:r>
      <w:r>
        <w:fldChar w:fldCharType="begin"/>
      </w:r>
      <w:r w:rsidRPr="00B4572C">
        <w:rPr>
          <w:lang w:val="de-DE"/>
        </w:rPr>
        <w:instrText xml:space="preserve"> SEQ Abbildung \* ARABIC </w:instrText>
      </w:r>
      <w:r>
        <w:fldChar w:fldCharType="separate"/>
      </w:r>
      <w:r w:rsidR="00023F8E">
        <w:rPr>
          <w:noProof/>
          <w:lang w:val="de-DE"/>
        </w:rPr>
        <w:t>10</w:t>
      </w:r>
      <w:r>
        <w:fldChar w:fldCharType="end"/>
      </w:r>
      <w:r w:rsidRPr="00B4572C">
        <w:rPr>
          <w:lang w:val="de-DE"/>
        </w:rPr>
        <w:t>: Veranschaulichung der Randdistanz: Die L</w:t>
      </w:r>
      <w:r>
        <w:rPr>
          <w:lang w:val="de-DE"/>
        </w:rPr>
        <w:t>änge der blauen Linie entspricht der Randdistanz. Als Kontrast dazu</w:t>
      </w:r>
      <w:r w:rsidR="00BF707E">
        <w:rPr>
          <w:lang w:val="de-DE"/>
        </w:rPr>
        <w:t xml:space="preserve"> ist die Linie, deren Länge der Manhattan-Distanz entspricht, orange eingezeichnet. Wie man sieht</w:t>
      </w:r>
      <w:r w:rsidR="00953562">
        <w:rPr>
          <w:lang w:val="de-DE"/>
        </w:rPr>
        <w:t>,</w:t>
      </w:r>
      <w:r w:rsidR="00BF707E">
        <w:rPr>
          <w:lang w:val="de-DE"/>
        </w:rPr>
        <w:t xml:space="preserve"> entspricht die Manhattan-Distanz nicht der Randdistanz.</w:t>
      </w:r>
    </w:p>
    <w:p w14:paraId="27CA67B5" w14:textId="17E58154" w:rsidR="008425F8" w:rsidRDefault="008425F8" w:rsidP="00C77484">
      <w:pPr>
        <w:pStyle w:val="Textbody"/>
        <w:rPr>
          <w:noProof/>
          <w:lang w:val="de-DE"/>
        </w:rPr>
      </w:pPr>
      <w:r>
        <w:rPr>
          <w:noProof/>
          <w:lang w:val="de-DE"/>
        </w:rPr>
        <w:t xml:space="preserve">Mit einem </w:t>
      </w:r>
      <w:r w:rsidR="00024BD8">
        <w:rPr>
          <w:noProof/>
          <w:lang w:val="de-DE"/>
        </w:rPr>
        <w:t>„</w:t>
      </w:r>
      <w:r>
        <w:rPr>
          <w:noProof/>
          <w:lang w:val="de-DE"/>
        </w:rPr>
        <w:t>Trick</w:t>
      </w:r>
      <w:r w:rsidR="00024BD8">
        <w:rPr>
          <w:noProof/>
          <w:lang w:val="de-DE"/>
        </w:rPr>
        <w:t>“</w:t>
      </w:r>
      <w:r>
        <w:rPr>
          <w:noProof/>
          <w:lang w:val="de-DE"/>
        </w:rPr>
        <w:t xml:space="preserve"> lässt sich die Randdistanz allerdings über zwei Manhattan-Distanzen berechnen: </w:t>
      </w:r>
      <w:r w:rsidR="000A4DD6">
        <w:rPr>
          <w:noProof/>
          <w:lang w:val="de-DE"/>
        </w:rPr>
        <w:t xml:space="preserve">Wenn sich X und Y </w:t>
      </w:r>
      <w:r w:rsidR="000A4DD6" w:rsidRPr="00953562">
        <w:rPr>
          <w:i/>
          <w:iCs/>
          <w:noProof/>
          <w:lang w:val="de-DE"/>
        </w:rPr>
        <w:t>nicht</w:t>
      </w:r>
      <w:r w:rsidR="000A4DD6">
        <w:rPr>
          <w:noProof/>
          <w:lang w:val="de-DE"/>
        </w:rPr>
        <w:t xml:space="preserve"> </w:t>
      </w:r>
      <w:r w:rsidR="009F335D">
        <w:rPr>
          <w:noProof/>
          <w:lang w:val="de-DE"/>
        </w:rPr>
        <w:t>auf demselben Randsegment befinden, dann</w:t>
      </w:r>
      <w:r>
        <w:rPr>
          <w:noProof/>
          <w:lang w:val="de-DE"/>
        </w:rPr>
        <w:t xml:space="preserve"> k</w:t>
      </w:r>
      <w:r w:rsidR="00024BD8">
        <w:rPr>
          <w:noProof/>
          <w:lang w:val="de-DE"/>
        </w:rPr>
        <w:t xml:space="preserve">ann </w:t>
      </w:r>
      <w:r w:rsidR="009F335D">
        <w:rPr>
          <w:noProof/>
          <w:lang w:val="de-DE"/>
        </w:rPr>
        <w:t xml:space="preserve">man </w:t>
      </w:r>
      <w:r w:rsidR="00024BD8">
        <w:rPr>
          <w:noProof/>
          <w:lang w:val="de-DE"/>
        </w:rPr>
        <w:t>sich zunutze machen, dass die Verbindungslinie</w:t>
      </w:r>
      <w:r w:rsidR="0028226C">
        <w:rPr>
          <w:noProof/>
          <w:lang w:val="de-DE"/>
        </w:rPr>
        <w:t xml:space="preserve"> zwischen X und Y, die der Manhattan-Distanz entspricht, auf jeden Fall über eine der Ecken E</w:t>
      </w:r>
      <w:r w:rsidR="0028226C">
        <w:rPr>
          <w:noProof/>
          <w:vertAlign w:val="subscript"/>
          <w:lang w:val="de-DE"/>
        </w:rPr>
        <w:t>1</w:t>
      </w:r>
      <w:r w:rsidR="0028226C">
        <w:rPr>
          <w:noProof/>
          <w:lang w:val="de-DE"/>
        </w:rPr>
        <w:t xml:space="preserve"> oder E</w:t>
      </w:r>
      <w:r w:rsidR="0028226C">
        <w:rPr>
          <w:noProof/>
          <w:vertAlign w:val="subscript"/>
          <w:lang w:val="de-DE"/>
        </w:rPr>
        <w:t>2</w:t>
      </w:r>
      <w:r w:rsidR="0028226C">
        <w:rPr>
          <w:noProof/>
          <w:lang w:val="de-DE"/>
        </w:rPr>
        <w:t xml:space="preserve"> geht (in Abb. 11 eingezeichnt)</w:t>
      </w:r>
      <w:r w:rsidR="000A4DD6">
        <w:rPr>
          <w:noProof/>
          <w:lang w:val="de-DE"/>
        </w:rPr>
        <w:t xml:space="preserve"> – und der Abstand </w:t>
      </w:r>
      <w:r w:rsidR="00F17D2D">
        <w:rPr>
          <w:noProof/>
          <w:lang w:val="de-DE"/>
        </w:rPr>
        <w:t>zwischen (E</w:t>
      </w:r>
      <w:r w:rsidR="00F17D2D">
        <w:rPr>
          <w:noProof/>
          <w:vertAlign w:val="subscript"/>
          <w:lang w:val="de-DE"/>
        </w:rPr>
        <w:t xml:space="preserve">1 </w:t>
      </w:r>
      <w:r w:rsidR="00F17D2D">
        <w:rPr>
          <w:noProof/>
          <w:lang w:val="de-DE"/>
        </w:rPr>
        <w:t>und Y) oder (E</w:t>
      </w:r>
      <w:r w:rsidR="00F17D2D">
        <w:rPr>
          <w:noProof/>
          <w:vertAlign w:val="subscript"/>
          <w:lang w:val="de-DE"/>
        </w:rPr>
        <w:t xml:space="preserve">2 </w:t>
      </w:r>
      <w:r w:rsidR="00F17D2D">
        <w:rPr>
          <w:noProof/>
          <w:lang w:val="de-DE"/>
        </w:rPr>
        <w:t>und Y</w:t>
      </w:r>
      <w:r w:rsidR="009A172D">
        <w:rPr>
          <w:noProof/>
          <w:lang w:val="de-DE"/>
        </w:rPr>
        <w:t>) lässt sich wiederum mit der Manhattan-Distanz berechnen. Für diesen Fall gilt also diese Formel:</w:t>
      </w:r>
    </w:p>
    <w:p w14:paraId="27908579" w14:textId="30BD619E" w:rsidR="009A172D" w:rsidRPr="004779B0" w:rsidRDefault="009A172D" w:rsidP="00C77484">
      <w:pPr>
        <w:pStyle w:val="Textbody"/>
        <w:rPr>
          <w:noProof/>
          <w:lang w:val="de-DE"/>
        </w:rPr>
      </w:pPr>
      <m:oMathPara>
        <m:oMathParaPr>
          <m:jc m:val="left"/>
        </m:oMathParaPr>
        <m:oMath>
          <m:r>
            <w:rPr>
              <w:rFonts w:ascii="Cambria Math" w:hAnsi="Cambria Math"/>
              <w:noProof/>
              <w:lang w:val="de-DE"/>
            </w:rPr>
            <m:t>randdistanz</m:t>
          </m:r>
          <m:d>
            <m:dPr>
              <m:ctrlPr>
                <w:rPr>
                  <w:rFonts w:ascii="Cambria Math" w:hAnsi="Cambria Math"/>
                  <w:i/>
                  <w:noProof/>
                  <w:lang w:val="de-DE"/>
                </w:rPr>
              </m:ctrlPr>
            </m:dPr>
            <m:e>
              <m:r>
                <w:rPr>
                  <w:rFonts w:ascii="Cambria Math" w:hAnsi="Cambria Math"/>
                  <w:noProof/>
                  <w:lang w:val="de-DE"/>
                </w:rPr>
                <m:t>X,Y</m:t>
              </m:r>
            </m:e>
          </m:d>
          <m:r>
            <w:rPr>
              <w:rFonts w:ascii="Cambria Math" w:hAnsi="Cambria Math"/>
              <w:noProof/>
              <w:lang w:val="de-DE"/>
            </w:rPr>
            <m:t>=</m:t>
          </m:r>
          <m:r>
            <m:rPr>
              <m:sty m:val="p"/>
            </m:rPr>
            <w:rPr>
              <w:rFonts w:ascii="Cambria Math" w:hAnsi="Cambria Math"/>
              <w:noProof/>
              <w:lang w:val="de-DE"/>
            </w:rPr>
            <m:t>min⁡</m:t>
          </m:r>
          <m:r>
            <w:rPr>
              <w:rFonts w:ascii="Cambria Math" w:hAnsi="Cambria Math"/>
              <w:noProof/>
              <w:lang w:val="de-DE"/>
            </w:rPr>
            <m:t>(manhattan_distance(</m:t>
          </m:r>
          <m:sSub>
            <m:sSubPr>
              <m:ctrlPr>
                <w:rPr>
                  <w:rFonts w:ascii="Cambria Math" w:hAnsi="Cambria Math"/>
                  <w:i/>
                  <w:noProof/>
                  <w:lang w:val="de-DE"/>
                </w:rPr>
              </m:ctrlPr>
            </m:sSubPr>
            <m:e>
              <m:r>
                <w:rPr>
                  <w:rFonts w:ascii="Cambria Math" w:hAnsi="Cambria Math"/>
                  <w:noProof/>
                  <w:lang w:val="de-DE"/>
                </w:rPr>
                <m:t>E</m:t>
              </m:r>
            </m:e>
            <m:sub>
              <m:r>
                <w:rPr>
                  <w:rFonts w:ascii="Cambria Math" w:hAnsi="Cambria Math"/>
                  <w:noProof/>
                  <w:lang w:val="de-DE"/>
                </w:rPr>
                <m:t>1</m:t>
              </m:r>
            </m:sub>
          </m:sSub>
          <m:r>
            <w:rPr>
              <w:rFonts w:ascii="Cambria Math" w:hAnsi="Cambria Math"/>
              <w:noProof/>
              <w:lang w:val="de-DE"/>
            </w:rPr>
            <m:t>, X)+manhattan_distance(</m:t>
          </m:r>
          <m:sSub>
            <m:sSubPr>
              <m:ctrlPr>
                <w:rPr>
                  <w:rFonts w:ascii="Cambria Math" w:hAnsi="Cambria Math"/>
                  <w:i/>
                  <w:noProof/>
                  <w:lang w:val="de-DE"/>
                </w:rPr>
              </m:ctrlPr>
            </m:sSubPr>
            <m:e>
              <m:r>
                <w:rPr>
                  <w:rFonts w:ascii="Cambria Math" w:hAnsi="Cambria Math"/>
                  <w:noProof/>
                  <w:lang w:val="de-DE"/>
                </w:rPr>
                <m:t>E</m:t>
              </m:r>
            </m:e>
            <m:sub>
              <m:r>
                <w:rPr>
                  <w:rFonts w:ascii="Cambria Math" w:hAnsi="Cambria Math"/>
                  <w:noProof/>
                  <w:lang w:val="de-DE"/>
                </w:rPr>
                <m:t>1</m:t>
              </m:r>
            </m:sub>
          </m:sSub>
          <m:r>
            <w:rPr>
              <w:rFonts w:ascii="Cambria Math" w:hAnsi="Cambria Math"/>
              <w:noProof/>
              <w:lang w:val="de-DE"/>
            </w:rPr>
            <m:t>, Y),  manhattan_distance(</m:t>
          </m:r>
          <m:sSub>
            <m:sSubPr>
              <m:ctrlPr>
                <w:rPr>
                  <w:rFonts w:ascii="Cambria Math" w:hAnsi="Cambria Math"/>
                  <w:i/>
                  <w:noProof/>
                  <w:lang w:val="de-DE"/>
                </w:rPr>
              </m:ctrlPr>
            </m:sSubPr>
            <m:e>
              <m:r>
                <w:rPr>
                  <w:rFonts w:ascii="Cambria Math" w:hAnsi="Cambria Math"/>
                  <w:noProof/>
                  <w:lang w:val="de-DE"/>
                </w:rPr>
                <m:t>E</m:t>
              </m:r>
            </m:e>
            <m:sub>
              <m:r>
                <w:rPr>
                  <w:rFonts w:ascii="Cambria Math" w:hAnsi="Cambria Math"/>
                  <w:noProof/>
                  <w:lang w:val="de-DE"/>
                </w:rPr>
                <m:t>1</m:t>
              </m:r>
            </m:sub>
          </m:sSub>
          <m:r>
            <w:rPr>
              <w:rFonts w:ascii="Cambria Math" w:hAnsi="Cambria Math"/>
              <w:noProof/>
              <w:lang w:val="de-DE"/>
            </w:rPr>
            <m:t>, X)+manhattan_distance(</m:t>
          </m:r>
          <m:sSub>
            <m:sSubPr>
              <m:ctrlPr>
                <w:rPr>
                  <w:rFonts w:ascii="Cambria Math" w:hAnsi="Cambria Math"/>
                  <w:i/>
                  <w:noProof/>
                  <w:lang w:val="de-DE"/>
                </w:rPr>
              </m:ctrlPr>
            </m:sSubPr>
            <m:e>
              <m:r>
                <w:rPr>
                  <w:rFonts w:ascii="Cambria Math" w:hAnsi="Cambria Math"/>
                  <w:noProof/>
                  <w:lang w:val="de-DE"/>
                </w:rPr>
                <m:t>E</m:t>
              </m:r>
            </m:e>
            <m:sub>
              <m:r>
                <w:rPr>
                  <w:rFonts w:ascii="Cambria Math" w:hAnsi="Cambria Math"/>
                  <w:noProof/>
                  <w:lang w:val="de-DE"/>
                </w:rPr>
                <m:t>1</m:t>
              </m:r>
            </m:sub>
          </m:sSub>
          <m:r>
            <w:rPr>
              <w:rFonts w:ascii="Cambria Math" w:hAnsi="Cambria Math"/>
              <w:noProof/>
              <w:lang w:val="de-DE"/>
            </w:rPr>
            <m:t>, Y))</m:t>
          </m:r>
        </m:oMath>
      </m:oMathPara>
    </w:p>
    <w:p w14:paraId="63F3BF6D" w14:textId="77777777" w:rsidR="008B12E1" w:rsidRDefault="008B12E1" w:rsidP="008B12E1">
      <w:pPr>
        <w:pStyle w:val="Textbody"/>
        <w:keepNext/>
      </w:pPr>
      <w:r w:rsidRPr="008B12E1">
        <w:rPr>
          <w:noProof/>
          <w:lang w:val="de-DE"/>
        </w:rPr>
        <w:drawing>
          <wp:inline distT="0" distB="0" distL="0" distR="0" wp14:anchorId="5D8C893C" wp14:editId="332AA025">
            <wp:extent cx="1309783" cy="1348828"/>
            <wp:effectExtent l="0" t="0" r="5080" b="3810"/>
            <wp:docPr id="1758632634" name="Grafik 1" descr="Ein Bild, das Reihe, Text, Screenshot, Quadra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632634" name="Grafik 1" descr="Ein Bild, das Reihe, Text, Screenshot, Quadrat enthält.&#10;&#10;Automatisch generierte Beschreibung"/>
                    <pic:cNvPicPr/>
                  </pic:nvPicPr>
                  <pic:blipFill>
                    <a:blip r:embed="rId26"/>
                    <a:stretch>
                      <a:fillRect/>
                    </a:stretch>
                  </pic:blipFill>
                  <pic:spPr>
                    <a:xfrm>
                      <a:off x="0" y="0"/>
                      <a:ext cx="1314738" cy="1353930"/>
                    </a:xfrm>
                    <a:prstGeom prst="rect">
                      <a:avLst/>
                    </a:prstGeom>
                  </pic:spPr>
                </pic:pic>
              </a:graphicData>
            </a:graphic>
          </wp:inline>
        </w:drawing>
      </w:r>
    </w:p>
    <w:p w14:paraId="5150401A" w14:textId="51C79AB0" w:rsidR="004779B0" w:rsidRPr="000D3272" w:rsidRDefault="008B12E1" w:rsidP="008B12E1">
      <w:pPr>
        <w:pStyle w:val="Beschriftung"/>
        <w:rPr>
          <w:noProof/>
          <w:lang w:val="de-DE"/>
        </w:rPr>
      </w:pPr>
      <w:r w:rsidRPr="006244E7">
        <w:rPr>
          <w:lang w:val="de-DE"/>
        </w:rPr>
        <w:t xml:space="preserve">Abbildung </w:t>
      </w:r>
      <w:r>
        <w:fldChar w:fldCharType="begin"/>
      </w:r>
      <w:r w:rsidRPr="006244E7">
        <w:rPr>
          <w:lang w:val="de-DE"/>
        </w:rPr>
        <w:instrText xml:space="preserve"> SEQ Abbildung \* ARABIC </w:instrText>
      </w:r>
      <w:r>
        <w:fldChar w:fldCharType="separate"/>
      </w:r>
      <w:r w:rsidR="00023F8E">
        <w:rPr>
          <w:noProof/>
          <w:lang w:val="de-DE"/>
        </w:rPr>
        <w:t>11</w:t>
      </w:r>
      <w:r>
        <w:fldChar w:fldCharType="end"/>
      </w:r>
      <w:r w:rsidRPr="006244E7">
        <w:rPr>
          <w:lang w:val="de-DE"/>
        </w:rPr>
        <w:t>: Die durchgezogene Linie ist die Linie, deren Länge der tatäschlichen Randdistanz en</w:t>
      </w:r>
      <w:r w:rsidRPr="006244E7">
        <w:rPr>
          <w:noProof/>
          <w:lang w:val="de-DE"/>
        </w:rPr>
        <w:t>tspricht, die gestrichelte Linie ist die andere infrage kommende Linie</w:t>
      </w:r>
    </w:p>
    <w:p w14:paraId="54940DC9" w14:textId="0D22615F" w:rsidR="000D3272" w:rsidRPr="009A172D" w:rsidRDefault="00953562" w:rsidP="00C77484">
      <w:pPr>
        <w:pStyle w:val="Textbody"/>
        <w:rPr>
          <w:noProof/>
          <w:lang w:val="de-DE"/>
        </w:rPr>
      </w:pPr>
      <w:r>
        <w:rPr>
          <w:noProof/>
          <w:lang w:val="de-DE"/>
        </w:rPr>
        <w:t>Wenn sich X und Y auf demselben Randsegment befinden, dann ist die Randdistanz zwischen Y und X ganz einfach die Manhattan-Distanz zwischen Y und X.</w:t>
      </w:r>
    </w:p>
    <w:p w14:paraId="4281414A" w14:textId="3215684A" w:rsidR="00326392" w:rsidRDefault="00334786" w:rsidP="00C77484">
      <w:pPr>
        <w:pStyle w:val="Textbody"/>
        <w:rPr>
          <w:noProof/>
          <w:lang w:val="de-DE"/>
        </w:rPr>
      </w:pPr>
      <w:r>
        <w:rPr>
          <w:noProof/>
          <w:lang w:val="de-DE"/>
        </w:rPr>
        <w:t xml:space="preserve">Um das Randlaub auf dem Rand-Zielfeld zu versammeln wird ein nachhaltiges Verfahren verwendet, das auf einem Greedy-Algorithmus aufbaut. </w:t>
      </w:r>
      <w:r w:rsidR="00BE6A87">
        <w:rPr>
          <w:noProof/>
          <w:lang w:val="de-DE"/>
        </w:rPr>
        <w:t xml:space="preserve">Dieser Algorithmus </w:t>
      </w:r>
      <w:r w:rsidR="006244E7">
        <w:rPr>
          <w:noProof/>
          <w:lang w:val="de-DE"/>
        </w:rPr>
        <w:t xml:space="preserve">speichert alle Randfelder, die er bereits geleert hat, </w:t>
      </w:r>
      <w:r w:rsidR="00AF7A3C">
        <w:rPr>
          <w:noProof/>
          <w:lang w:val="de-DE"/>
        </w:rPr>
        <w:t xml:space="preserve">in einer Liste. Er wählt in jedem Schritt das noch nicht geleerte Randfeld aus, das </w:t>
      </w:r>
      <w:r w:rsidR="00EE0A7D">
        <w:rPr>
          <w:noProof/>
          <w:lang w:val="de-DE"/>
        </w:rPr>
        <w:t xml:space="preserve">am weitesten vom Rand-Zielfeld entfernt ist, und bläst das sich auf dem gewählten Feld befindende Laub den Rand entlang auf </w:t>
      </w:r>
      <w:r w:rsidR="00E444E3">
        <w:rPr>
          <w:noProof/>
          <w:lang w:val="de-DE"/>
        </w:rPr>
        <w:t>ein anderes Randfeld, das näher am Rand-Zielfeld ist:</w:t>
      </w:r>
    </w:p>
    <w:p w14:paraId="45B11AD8" w14:textId="77777777" w:rsidR="00E444E3" w:rsidRDefault="00E444E3" w:rsidP="00E444E3">
      <w:pPr>
        <w:pStyle w:val="Textbody"/>
        <w:keepNext/>
      </w:pPr>
      <w:r w:rsidRPr="0056675D">
        <w:rPr>
          <w:noProof/>
          <w:lang w:val="de-DE"/>
        </w:rPr>
        <w:drawing>
          <wp:inline distT="0" distB="0" distL="0" distR="0" wp14:anchorId="112EF231" wp14:editId="6232CFBB">
            <wp:extent cx="1804276" cy="1848204"/>
            <wp:effectExtent l="0" t="0" r="5715" b="0"/>
            <wp:docPr id="334569172" name="Grafik 1" descr="Ein Bild, das Reihe, Quadra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4569172" name="Grafik 1" descr="Ein Bild, das Reihe, Quadrat enthält.&#10;&#10;Automatisch generierte Beschreibung"/>
                    <pic:cNvPicPr/>
                  </pic:nvPicPr>
                  <pic:blipFill>
                    <a:blip r:embed="rId27"/>
                    <a:stretch>
                      <a:fillRect/>
                    </a:stretch>
                  </pic:blipFill>
                  <pic:spPr>
                    <a:xfrm>
                      <a:off x="0" y="0"/>
                      <a:ext cx="1810314" cy="1854389"/>
                    </a:xfrm>
                    <a:prstGeom prst="rect">
                      <a:avLst/>
                    </a:prstGeom>
                  </pic:spPr>
                </pic:pic>
              </a:graphicData>
            </a:graphic>
          </wp:inline>
        </w:drawing>
      </w:r>
    </w:p>
    <w:p w14:paraId="38AFA747" w14:textId="0994E9CF" w:rsidR="00E444E3" w:rsidRDefault="00E444E3" w:rsidP="00E444E3">
      <w:pPr>
        <w:pStyle w:val="Beschriftung"/>
        <w:rPr>
          <w:lang w:val="de-DE"/>
        </w:rPr>
      </w:pPr>
      <w:r w:rsidRPr="0056675D">
        <w:rPr>
          <w:lang w:val="de-DE"/>
        </w:rPr>
        <w:t xml:space="preserve">Abbildung </w:t>
      </w:r>
      <w:r>
        <w:fldChar w:fldCharType="begin"/>
      </w:r>
      <w:r w:rsidRPr="0056675D">
        <w:rPr>
          <w:lang w:val="de-DE"/>
        </w:rPr>
        <w:instrText xml:space="preserve"> SEQ Abbildung \* ARABIC </w:instrText>
      </w:r>
      <w:r>
        <w:fldChar w:fldCharType="separate"/>
      </w:r>
      <w:r w:rsidR="00023F8E">
        <w:rPr>
          <w:noProof/>
          <w:lang w:val="de-DE"/>
        </w:rPr>
        <w:t>12</w:t>
      </w:r>
      <w:r>
        <w:fldChar w:fldCharType="end"/>
      </w:r>
      <w:r w:rsidRPr="0056675D">
        <w:rPr>
          <w:lang w:val="de-DE"/>
        </w:rPr>
        <w:t>: Entlangblasen des Laubs am Rand, um es auf einem Rand-Zielfeld zu versammeln</w:t>
      </w:r>
    </w:p>
    <w:p w14:paraId="47C854A8" w14:textId="4BC7858E" w:rsidR="003550C8" w:rsidRPr="000F2557" w:rsidRDefault="003550C8" w:rsidP="003550C8">
      <w:pPr>
        <w:pBdr>
          <w:bottom w:val="single" w:sz="6" w:space="1" w:color="auto"/>
        </w:pBdr>
        <w:spacing w:before="240" w:line="276" w:lineRule="auto"/>
        <w:rPr>
          <w:b/>
          <w:bCs/>
          <w:lang w:val="de-DE"/>
        </w:rPr>
      </w:pPr>
      <w:r w:rsidRPr="000F2557">
        <w:rPr>
          <w:b/>
          <w:bCs/>
          <w:lang w:val="de-DE"/>
        </w:rPr>
        <w:lastRenderedPageBreak/>
        <w:t xml:space="preserve">Algorithmus </w:t>
      </w:r>
      <w:r>
        <w:rPr>
          <w:b/>
          <w:bCs/>
          <w:lang w:val="de-DE"/>
        </w:rPr>
        <w:t>5</w:t>
      </w:r>
      <w:r w:rsidRPr="000F2557">
        <w:rPr>
          <w:b/>
          <w:bCs/>
          <w:lang w:val="de-DE"/>
        </w:rPr>
        <w:t xml:space="preserve">: </w:t>
      </w:r>
      <w:r w:rsidR="006F1406">
        <w:rPr>
          <w:b/>
          <w:bCs/>
          <w:lang w:val="de-DE"/>
        </w:rPr>
        <w:t xml:space="preserve">(grobe Skizzierung des) </w:t>
      </w:r>
      <w:r>
        <w:rPr>
          <w:b/>
          <w:bCs/>
          <w:lang w:val="de-DE"/>
        </w:rPr>
        <w:t>Greedy-Algorithmus zum Sammeln des Laubs auf dem Rand-Zielfeld,</w:t>
      </w:r>
      <w:r>
        <w:rPr>
          <w:b/>
          <w:bCs/>
          <w:lang w:val="de-DE"/>
        </w:rPr>
        <w:br/>
      </w:r>
      <w:r w:rsidRPr="003550C8">
        <w:rPr>
          <w:lang w:val="de-DE"/>
        </w:rPr>
        <w:t>gibt die als nächstes auszuführende Blasoperation zurück</w:t>
      </w:r>
    </w:p>
    <w:p w14:paraId="4A9B6D99" w14:textId="6A689177" w:rsidR="003550C8" w:rsidRPr="003046B4" w:rsidRDefault="003046B4" w:rsidP="003046B4">
      <w:pPr>
        <w:spacing w:line="276" w:lineRule="auto"/>
        <w:rPr>
          <w:lang w:val="de-DE"/>
        </w:rPr>
      </w:pPr>
      <w:r w:rsidRPr="003046B4">
        <w:rPr>
          <w:lang w:val="de-DE"/>
        </w:rPr>
        <w:t xml:space="preserve">Parameter: </w:t>
      </w:r>
      <w:r w:rsidR="00426501" w:rsidRPr="003046B4">
        <w:rPr>
          <w:lang w:val="de-DE"/>
        </w:rPr>
        <w:t xml:space="preserve">edge_fields_to_clear = </w:t>
      </w:r>
      <w:r w:rsidRPr="003046B4">
        <w:rPr>
          <w:lang w:val="de-DE"/>
        </w:rPr>
        <w:t>Eine Liste mit den noch zu leerenden Randfeldern (vor dem ersten Blasv</w:t>
      </w:r>
      <w:r>
        <w:rPr>
          <w:lang w:val="de-DE"/>
        </w:rPr>
        <w:t>organg enthält diese Liste alle Randfelder)</w:t>
      </w:r>
      <w:r w:rsidR="004A3629">
        <w:rPr>
          <w:lang w:val="de-DE"/>
        </w:rPr>
        <w:br/>
        <w:t xml:space="preserve">Parameter: </w:t>
      </w:r>
      <w:r w:rsidR="00C35DFD">
        <w:rPr>
          <w:lang w:val="de-DE"/>
        </w:rPr>
        <w:t>Rand-Zielfeld = Das Randfeld, auf dem das Randlaub versammelt werden soll, bevor es schließlich auf ein Nicht-Randfeld geblasen wird.</w:t>
      </w:r>
    </w:p>
    <w:p w14:paraId="46DAB382" w14:textId="4E66F0DA" w:rsidR="00672F07" w:rsidRDefault="005756BE" w:rsidP="00F12FC4">
      <w:pPr>
        <w:pStyle w:val="Listenabsatz"/>
        <w:numPr>
          <w:ilvl w:val="0"/>
          <w:numId w:val="14"/>
        </w:numPr>
        <w:spacing w:line="276" w:lineRule="auto"/>
        <w:rPr>
          <w:lang w:val="de-DE"/>
        </w:rPr>
      </w:pPr>
      <w:r w:rsidRPr="00911752">
        <w:rPr>
          <w:lang w:val="de-DE"/>
        </w:rPr>
        <w:t>field_to_clear = Das Feld in edge_fields_to_clear</w:t>
      </w:r>
      <w:r w:rsidR="000318B7" w:rsidRPr="00911752">
        <w:rPr>
          <w:lang w:val="de-DE"/>
        </w:rPr>
        <w:t xml:space="preserve"> finden, das </w:t>
      </w:r>
      <w:r w:rsidR="00911752" w:rsidRPr="00911752">
        <w:rPr>
          <w:lang w:val="de-DE"/>
        </w:rPr>
        <w:t>die größte Randdistanz zum Rand-Ziel</w:t>
      </w:r>
      <w:r w:rsidR="00911752">
        <w:rPr>
          <w:lang w:val="de-DE"/>
        </w:rPr>
        <w:t>feld hat</w:t>
      </w:r>
    </w:p>
    <w:p w14:paraId="0C123568" w14:textId="1549A98D" w:rsidR="009E4491" w:rsidRPr="009272AC" w:rsidRDefault="00C11C28" w:rsidP="00F12FC4">
      <w:pPr>
        <w:pStyle w:val="Listenabsatz"/>
        <w:numPr>
          <w:ilvl w:val="0"/>
          <w:numId w:val="14"/>
        </w:numPr>
        <w:spacing w:line="276" w:lineRule="auto"/>
        <w:rPr>
          <w:lang w:val="de-DE"/>
        </w:rPr>
      </w:pPr>
      <w:r w:rsidRPr="009272AC">
        <w:rPr>
          <w:lang w:val="de-DE"/>
        </w:rPr>
        <w:t>t</w:t>
      </w:r>
      <w:r w:rsidR="004C6E73" w:rsidRPr="009272AC">
        <w:rPr>
          <w:lang w:val="de-DE"/>
        </w:rPr>
        <w:t xml:space="preserve">arget_field = </w:t>
      </w:r>
      <w:r w:rsidR="00CE4CB4" w:rsidRPr="009272AC">
        <w:rPr>
          <w:lang w:val="de-DE"/>
        </w:rPr>
        <w:t>das Nachbarfeld</w:t>
      </w:r>
      <w:r w:rsidRPr="009272AC">
        <w:rPr>
          <w:lang w:val="de-DE"/>
        </w:rPr>
        <w:t xml:space="preserve"> von field_to_clear, das </w:t>
      </w:r>
      <w:r w:rsidR="009272AC" w:rsidRPr="009272AC">
        <w:rPr>
          <w:lang w:val="de-DE"/>
        </w:rPr>
        <w:t xml:space="preserve">ein </w:t>
      </w:r>
      <w:r w:rsidR="009272AC">
        <w:rPr>
          <w:lang w:val="de-DE"/>
        </w:rPr>
        <w:t>Randfeld</w:t>
      </w:r>
      <w:r w:rsidR="009272AC" w:rsidRPr="009272AC">
        <w:rPr>
          <w:lang w:val="de-DE"/>
        </w:rPr>
        <w:t xml:space="preserve"> ist, in edge_fields_to_clear ist und a</w:t>
      </w:r>
      <w:r w:rsidR="009272AC">
        <w:rPr>
          <w:lang w:val="de-DE"/>
        </w:rPr>
        <w:t>m nächsten am Rand-Zielfeld dran ist (niedrigste Randdistanz)</w:t>
      </w:r>
    </w:p>
    <w:p w14:paraId="5D78AA59" w14:textId="30DE62EF" w:rsidR="000212F8" w:rsidRPr="00716B6C" w:rsidRDefault="00716B6C" w:rsidP="00F12FC4">
      <w:pPr>
        <w:pStyle w:val="Listenabsatz"/>
        <w:numPr>
          <w:ilvl w:val="0"/>
          <w:numId w:val="14"/>
        </w:numPr>
        <w:spacing w:line="276" w:lineRule="auto"/>
        <w:rPr>
          <w:b/>
          <w:bCs/>
          <w:lang w:val="de-DE"/>
        </w:rPr>
      </w:pPr>
      <w:r w:rsidRPr="00716B6C">
        <w:rPr>
          <w:b/>
          <w:bCs/>
          <w:lang w:val="de-DE"/>
        </w:rPr>
        <w:t xml:space="preserve">return </w:t>
      </w:r>
      <w:r w:rsidRPr="00716B6C">
        <w:rPr>
          <w:lang w:val="de-DE"/>
        </w:rPr>
        <w:t xml:space="preserve">die Blasoperation, </w:t>
      </w:r>
      <w:r w:rsidR="00F012CA">
        <w:rPr>
          <w:lang w:val="de-DE"/>
        </w:rPr>
        <w:t>die einen Großteil des Laubs</w:t>
      </w:r>
      <w:r>
        <w:rPr>
          <w:lang w:val="de-DE"/>
        </w:rPr>
        <w:t xml:space="preserve"> vom Feld </w:t>
      </w:r>
      <w:r w:rsidR="00304677">
        <w:rPr>
          <w:lang w:val="de-DE"/>
        </w:rPr>
        <w:t>field_to_clear</w:t>
      </w:r>
      <w:r w:rsidR="00F012CA">
        <w:rPr>
          <w:lang w:val="de-DE"/>
        </w:rPr>
        <w:t xml:space="preserve"> auf das Feld </w:t>
      </w:r>
      <w:r w:rsidR="00304677">
        <w:rPr>
          <w:lang w:val="de-DE"/>
        </w:rPr>
        <w:t>target_field</w:t>
      </w:r>
      <w:r w:rsidR="00F012CA">
        <w:rPr>
          <w:lang w:val="de-DE"/>
        </w:rPr>
        <w:t xml:space="preserve"> bläst</w:t>
      </w:r>
    </w:p>
    <w:p w14:paraId="17F4A62F" w14:textId="77BDB7A8" w:rsidR="00E444E3" w:rsidRDefault="00E444E3" w:rsidP="003C2770">
      <w:pPr>
        <w:pStyle w:val="Beschriftung"/>
        <w:spacing w:line="276" w:lineRule="auto"/>
        <w:rPr>
          <w:i w:val="0"/>
          <w:iCs w:val="0"/>
          <w:lang w:val="de-DE"/>
        </w:rPr>
      </w:pPr>
      <w:r>
        <w:rPr>
          <w:i w:val="0"/>
          <w:iCs w:val="0"/>
          <w:lang w:val="de-DE"/>
        </w:rPr>
        <w:t xml:space="preserve">Um dabei das Laub eines Randfelds auf ein benachbartes Randfeld (=“Operationszielfeld“) zu transferieren, muss nur einmal von dem </w:t>
      </w:r>
      <w:r w:rsidR="00595D32">
        <w:rPr>
          <w:i w:val="0"/>
          <w:iCs w:val="0"/>
          <w:lang w:val="de-DE"/>
        </w:rPr>
        <w:t>Randfeld aus</w:t>
      </w:r>
      <w:r>
        <w:rPr>
          <w:i w:val="0"/>
          <w:iCs w:val="0"/>
          <w:lang w:val="de-DE"/>
        </w:rPr>
        <w:t xml:space="preserve">, das sich </w:t>
      </w:r>
      <w:r w:rsidR="00595D32">
        <w:rPr>
          <w:i w:val="0"/>
          <w:iCs w:val="0"/>
          <w:lang w:val="de-DE"/>
        </w:rPr>
        <w:t>neben dem zu leerenden Randfeld und gegenüber vom Operationszielfeld befindet, auf das zu leerende Randfeld blasen</w:t>
      </w:r>
      <w:r w:rsidR="000355EA">
        <w:rPr>
          <w:i w:val="0"/>
          <w:iCs w:val="0"/>
          <w:lang w:val="de-DE"/>
        </w:rPr>
        <w:t>:</w:t>
      </w:r>
    </w:p>
    <w:p w14:paraId="4F3B9FBE" w14:textId="6B408FA7" w:rsidR="000355EA" w:rsidRDefault="000355EA" w:rsidP="003C2770">
      <w:pPr>
        <w:pStyle w:val="Beschriftung"/>
        <w:spacing w:line="276" w:lineRule="auto"/>
        <w:rPr>
          <w:i w:val="0"/>
          <w:iCs w:val="0"/>
          <w:noProof/>
          <w:lang w:val="de-DE"/>
        </w:rPr>
      </w:pPr>
      <w:r w:rsidRPr="000355EA">
        <w:rPr>
          <w:i w:val="0"/>
          <w:iCs w:val="0"/>
          <w:noProof/>
          <w:lang w:val="de-DE"/>
        </w:rPr>
        <w:drawing>
          <wp:inline distT="0" distB="0" distL="0" distR="0" wp14:anchorId="1F474A58" wp14:editId="7BF351E5">
            <wp:extent cx="301763" cy="357352"/>
            <wp:effectExtent l="0" t="0" r="3175" b="5080"/>
            <wp:docPr id="1476700155" name="Grafik 1" descr="Ein Bild, das Reih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6700155" name="Grafik 1" descr="Ein Bild, das Reihe enthält.&#10;&#10;Automatisch generierte Beschreibung"/>
                    <pic:cNvPicPr/>
                  </pic:nvPicPr>
                  <pic:blipFill>
                    <a:blip r:embed="rId28"/>
                    <a:stretch>
                      <a:fillRect/>
                    </a:stretch>
                  </pic:blipFill>
                  <pic:spPr>
                    <a:xfrm>
                      <a:off x="0" y="0"/>
                      <a:ext cx="306275" cy="362695"/>
                    </a:xfrm>
                    <a:prstGeom prst="rect">
                      <a:avLst/>
                    </a:prstGeom>
                  </pic:spPr>
                </pic:pic>
              </a:graphicData>
            </a:graphic>
          </wp:inline>
        </w:drawing>
      </w:r>
    </w:p>
    <w:p w14:paraId="10F7BEF7" w14:textId="5A059B17" w:rsidR="0082514C" w:rsidRDefault="005C0A78" w:rsidP="003C2770">
      <w:pPr>
        <w:pStyle w:val="Beschriftung"/>
        <w:spacing w:line="276" w:lineRule="auto"/>
        <w:rPr>
          <w:i w:val="0"/>
          <w:iCs w:val="0"/>
          <w:noProof/>
          <w:lang w:val="de-DE"/>
        </w:rPr>
      </w:pPr>
      <w:r>
        <w:rPr>
          <w:i w:val="0"/>
          <w:iCs w:val="0"/>
          <w:noProof/>
          <w:lang w:val="de-DE"/>
        </w:rPr>
        <w:t>Die Eckfelder lassen sich jedoch nicht mit einem Blasen vollständig leeren</w:t>
      </w:r>
      <w:r w:rsidR="00C36478">
        <w:rPr>
          <w:i w:val="0"/>
          <w:iCs w:val="0"/>
          <w:noProof/>
          <w:lang w:val="de-DE"/>
        </w:rPr>
        <w:t xml:space="preserve">, da bei dem Blasen auf ein Eckfeld immer nur ein Teil des Laubs auf das </w:t>
      </w:r>
      <w:r w:rsidR="00484970">
        <w:rPr>
          <w:i w:val="0"/>
          <w:iCs w:val="0"/>
          <w:noProof/>
          <w:lang w:val="de-DE"/>
        </w:rPr>
        <w:t>Operationszielfeld gelangt. Ein Eckfeld hat nur zwei Nachbarfelder, von denen eines das Operationszielfeld ist (bzw. das Feld, auf das der Hausmeister das Laub bef</w:t>
      </w:r>
      <w:r w:rsidR="002D184E">
        <w:rPr>
          <w:i w:val="0"/>
          <w:iCs w:val="0"/>
          <w:noProof/>
          <w:lang w:val="de-DE"/>
        </w:rPr>
        <w:t>ördern will). Das andere Nachbarfeld des Eckfelds ist das Feld, auf das sich der Hausmeister stellen muss, um Laub vom Eckfeld auf das Operationszielfeld zu befördern.</w:t>
      </w:r>
      <w:r w:rsidR="0082514C">
        <w:rPr>
          <w:i w:val="0"/>
          <w:iCs w:val="0"/>
          <w:noProof/>
          <w:lang w:val="de-DE"/>
        </w:rPr>
        <w:t xml:space="preserve"> Die Blasoperationen, die Eckfelder leeren, sind in Abb.</w:t>
      </w:r>
      <w:r w:rsidR="00D0099C">
        <w:rPr>
          <w:i w:val="0"/>
          <w:iCs w:val="0"/>
          <w:noProof/>
          <w:lang w:val="de-DE"/>
        </w:rPr>
        <w:t xml:space="preserve"> </w:t>
      </w:r>
      <w:r w:rsidR="0082514C">
        <w:rPr>
          <w:i w:val="0"/>
          <w:iCs w:val="0"/>
          <w:noProof/>
          <w:lang w:val="de-DE"/>
        </w:rPr>
        <w:t>10 rot eingezeichnet.</w:t>
      </w:r>
    </w:p>
    <w:p w14:paraId="2A0C5574" w14:textId="197763A1" w:rsidR="000355EA" w:rsidRDefault="003C2770" w:rsidP="003C2770">
      <w:pPr>
        <w:pStyle w:val="Beschriftung"/>
        <w:spacing w:line="276" w:lineRule="auto"/>
        <w:rPr>
          <w:i w:val="0"/>
          <w:iCs w:val="0"/>
          <w:noProof/>
          <w:lang w:val="de-DE"/>
        </w:rPr>
      </w:pPr>
      <w:r>
        <w:rPr>
          <w:i w:val="0"/>
          <w:iCs w:val="0"/>
          <w:noProof/>
          <w:lang w:val="de-DE"/>
        </w:rPr>
        <w:t xml:space="preserve">Diese Blasoperation muss der Hausmeister dann solange ausführen, bis die Blattanzahl auf dem Eckfeld </w:t>
      </w:r>
      <w:r w:rsidR="00F36F41">
        <w:rPr>
          <w:i w:val="0"/>
          <w:iCs w:val="0"/>
          <w:noProof/>
          <w:lang w:val="de-DE"/>
        </w:rPr>
        <w:t>k</w:t>
      </w:r>
      <w:r w:rsidR="00A00FFE">
        <w:rPr>
          <w:i w:val="0"/>
          <w:iCs w:val="0"/>
          <w:noProof/>
          <w:lang w:val="de-DE"/>
        </w:rPr>
        <w:t xml:space="preserve">eine wesentliche Laubmenge mehr liegt bzw. die Restlaubmenge </w:t>
      </w:r>
      <w:r>
        <w:rPr>
          <w:i w:val="0"/>
          <w:iCs w:val="0"/>
          <w:noProof/>
          <w:lang w:val="de-DE"/>
        </w:rPr>
        <w:t>einen bestimmten Toleranzwert unterschreitet. I</w:t>
      </w:r>
      <w:r w:rsidR="00854DAE">
        <w:rPr>
          <w:i w:val="0"/>
          <w:iCs w:val="0"/>
          <w:noProof/>
          <w:lang w:val="de-DE"/>
        </w:rPr>
        <w:t xml:space="preserve">n der Implementierung wird dieser Toleranzwert automatisch auf </w:t>
      </w:r>
      <w:r w:rsidR="00854DAE" w:rsidRPr="00854DAE">
        <w:rPr>
          <w:noProof/>
          <w:lang w:val="de-DE"/>
        </w:rPr>
        <w:t>startwert * (1-satisfied-constraint)</w:t>
      </w:r>
      <w:r w:rsidR="00854DAE">
        <w:rPr>
          <w:noProof/>
          <w:lang w:val="de-DE"/>
        </w:rPr>
        <w:t xml:space="preserve"> </w:t>
      </w:r>
      <w:r w:rsidR="009536F7">
        <w:rPr>
          <w:i w:val="0"/>
          <w:iCs w:val="0"/>
          <w:noProof/>
          <w:lang w:val="de-DE"/>
        </w:rPr>
        <w:t>gesetzt (</w:t>
      </w:r>
      <w:r w:rsidR="009536F7" w:rsidRPr="0082514C">
        <w:rPr>
          <w:noProof/>
          <w:lang w:val="de-DE"/>
        </w:rPr>
        <w:t>startwert</w:t>
      </w:r>
      <w:r w:rsidR="009536F7">
        <w:rPr>
          <w:i w:val="0"/>
          <w:iCs w:val="0"/>
          <w:noProof/>
          <w:lang w:val="de-DE"/>
        </w:rPr>
        <w:t xml:space="preserve"> ist die Blattanzahl, die sich zu Beginn auf jedem einzelnen Feld befindet, und </w:t>
      </w:r>
      <w:r w:rsidR="009536F7" w:rsidRPr="0082514C">
        <w:rPr>
          <w:noProof/>
          <w:lang w:val="de-DE"/>
        </w:rPr>
        <w:t>satisfied_constraint</w:t>
      </w:r>
      <w:r w:rsidR="009536F7">
        <w:rPr>
          <w:i w:val="0"/>
          <w:iCs w:val="0"/>
          <w:noProof/>
          <w:lang w:val="de-DE"/>
        </w:rPr>
        <w:t xml:space="preserve"> ist die Abbruchbedingung des Programms bzw. der Parameter legt fest, wie hoch der Anteil des Laubs auf Q am Gesamtlaub sein muss, damit </w:t>
      </w:r>
      <w:r w:rsidR="0082514C">
        <w:rPr>
          <w:i w:val="0"/>
          <w:iCs w:val="0"/>
          <w:noProof/>
          <w:lang w:val="de-DE"/>
        </w:rPr>
        <w:t>das Programm</w:t>
      </w:r>
      <w:r w:rsidR="009536F7">
        <w:rPr>
          <w:i w:val="0"/>
          <w:iCs w:val="0"/>
          <w:noProof/>
          <w:lang w:val="de-DE"/>
        </w:rPr>
        <w:t xml:space="preserve"> auf jeden Fall abgebrochen wird).</w:t>
      </w:r>
      <w:r w:rsidR="006025A2">
        <w:rPr>
          <w:i w:val="0"/>
          <w:iCs w:val="0"/>
          <w:noProof/>
          <w:lang w:val="de-DE"/>
        </w:rPr>
        <w:t xml:space="preserve"> Dies ist sinnvoll, da die Anzahl des aus den Ecken zu holenden Laubs natürlich davon </w:t>
      </w:r>
      <w:r w:rsidR="007F43E3">
        <w:rPr>
          <w:i w:val="0"/>
          <w:iCs w:val="0"/>
          <w:noProof/>
          <w:lang w:val="de-DE"/>
        </w:rPr>
        <w:t>abhängt, wie viele Blätter man denn überhaupt auf Q bringen möchte bzw. muss.</w:t>
      </w:r>
    </w:p>
    <w:p w14:paraId="43B6DE8B" w14:textId="7FBFBD28" w:rsidR="007F43E3" w:rsidRPr="00854DAE" w:rsidRDefault="007F43E3" w:rsidP="003C2770">
      <w:pPr>
        <w:pStyle w:val="Beschriftung"/>
        <w:spacing w:line="276" w:lineRule="auto"/>
        <w:rPr>
          <w:i w:val="0"/>
          <w:iCs w:val="0"/>
          <w:noProof/>
          <w:lang w:val="de-DE"/>
        </w:rPr>
      </w:pPr>
      <w:r>
        <w:rPr>
          <w:i w:val="0"/>
          <w:iCs w:val="0"/>
          <w:noProof/>
          <w:lang w:val="de-DE"/>
        </w:rPr>
        <w:t>All dies wirft die Frage auf, ob es möglich ist, Ecken und die Ränder vollständig zu leeren. Mit dieser Frage werde ich mich in Ansatz 2 beschäftigen.</w:t>
      </w:r>
    </w:p>
    <w:p w14:paraId="310DF057" w14:textId="77777777" w:rsidR="001A6A55" w:rsidRDefault="002B0A6C" w:rsidP="00C77484">
      <w:pPr>
        <w:pStyle w:val="Textbody"/>
        <w:rPr>
          <w:noProof/>
          <w:lang w:val="de-DE"/>
        </w:rPr>
      </w:pPr>
      <w:r w:rsidRPr="001A6A55">
        <w:rPr>
          <w:b/>
          <w:bCs/>
          <w:noProof/>
          <w:lang w:val="de-DE"/>
        </w:rPr>
        <w:t>Transferieren des Laubs vom Rand-Zielfeld</w:t>
      </w:r>
      <w:r w:rsidR="001A6A55">
        <w:rPr>
          <w:noProof/>
          <w:lang w:val="de-DE"/>
        </w:rPr>
        <w:t xml:space="preserve"> </w:t>
      </w:r>
      <w:r w:rsidR="001A6A55" w:rsidRPr="001A6A55">
        <w:rPr>
          <w:b/>
          <w:bCs/>
          <w:noProof/>
          <w:lang w:val="de-DE"/>
        </w:rPr>
        <w:t>auf ein Nicht-Randfeld:</w:t>
      </w:r>
      <w:r>
        <w:rPr>
          <w:noProof/>
          <w:lang w:val="de-DE"/>
        </w:rPr>
        <w:t xml:space="preserve"> </w:t>
      </w:r>
    </w:p>
    <w:p w14:paraId="19B03F3F" w14:textId="48192F9D" w:rsidR="00626B0C" w:rsidRDefault="00D0099C" w:rsidP="00C77484">
      <w:pPr>
        <w:pStyle w:val="Textbody"/>
        <w:rPr>
          <w:noProof/>
          <w:lang w:val="de-DE"/>
        </w:rPr>
      </w:pPr>
      <w:r>
        <w:rPr>
          <w:noProof/>
          <w:lang w:val="de-DE"/>
        </w:rPr>
        <w:t>Nach Vollendung der zuvor erläuterten Schritte ist das Laub vollständig auf dem Rand-Zielfeld versammelt</w:t>
      </w:r>
      <w:r w:rsidR="00EC6E88">
        <w:rPr>
          <w:noProof/>
          <w:lang w:val="de-DE"/>
        </w:rPr>
        <w:t xml:space="preserve"> und muss nun auf ein Nicht-Randfeld gebracht werden.</w:t>
      </w:r>
      <w:r w:rsidR="00EC6E88">
        <w:rPr>
          <w:noProof/>
          <w:lang w:val="de-DE"/>
        </w:rPr>
        <w:br/>
      </w:r>
      <w:r w:rsidR="004D1DCA">
        <w:rPr>
          <w:noProof/>
          <w:lang w:val="de-DE"/>
        </w:rPr>
        <w:t xml:space="preserve">Da sich der Hausmeister nur auf Felder des Hofs stellen darf, ist das „direkte“ </w:t>
      </w:r>
      <w:r w:rsidR="00166906">
        <w:rPr>
          <w:noProof/>
          <w:lang w:val="de-DE"/>
        </w:rPr>
        <w:t xml:space="preserve">Blasen von Laub </w:t>
      </w:r>
      <w:r w:rsidR="00207D41">
        <w:rPr>
          <w:noProof/>
          <w:lang w:val="de-DE"/>
        </w:rPr>
        <w:t>von einem Rand- auf ein Nicht-Randfeld</w:t>
      </w:r>
      <w:r w:rsidR="00F42B43">
        <w:rPr>
          <w:noProof/>
          <w:lang w:val="de-DE"/>
        </w:rPr>
        <w:t xml:space="preserve"> nicht möglich</w:t>
      </w:r>
      <w:r w:rsidR="006A3FEE">
        <w:rPr>
          <w:noProof/>
          <w:lang w:val="de-DE"/>
        </w:rPr>
        <w:t xml:space="preserve">. Stattdessen können Randfelder geleert werden, </w:t>
      </w:r>
      <w:r w:rsidR="006A3FEE">
        <w:rPr>
          <w:noProof/>
          <w:lang w:val="de-DE"/>
        </w:rPr>
        <w:lastRenderedPageBreak/>
        <w:t xml:space="preserve">imdem auf den Nachbar-Randfeldern des Randfels orthogonal zum Rand das Laub </w:t>
      </w:r>
      <w:r w:rsidR="00270FBA">
        <w:rPr>
          <w:noProof/>
          <w:lang w:val="de-DE"/>
        </w:rPr>
        <w:t xml:space="preserve">solange </w:t>
      </w:r>
      <w:r w:rsidR="006A3FEE">
        <w:rPr>
          <w:noProof/>
          <w:lang w:val="de-DE"/>
        </w:rPr>
        <w:t>hin- und hergeblasen wird</w:t>
      </w:r>
      <w:r w:rsidR="00270FBA">
        <w:rPr>
          <w:noProof/>
          <w:lang w:val="de-DE"/>
        </w:rPr>
        <w:t>, bis die Laubemenge auf den Randfeldern einen bestimmten Betrag unterschreitet.</w:t>
      </w:r>
    </w:p>
    <w:p w14:paraId="7D6C9BF6" w14:textId="77777777" w:rsidR="00270FBA" w:rsidRDefault="002A539C" w:rsidP="00270FBA">
      <w:pPr>
        <w:pStyle w:val="Textbody"/>
        <w:keepNext/>
      </w:pPr>
      <w:r w:rsidRPr="002A539C">
        <w:rPr>
          <w:noProof/>
          <w:lang w:val="de-DE"/>
        </w:rPr>
        <w:drawing>
          <wp:inline distT="0" distB="0" distL="0" distR="0" wp14:anchorId="23AFC942" wp14:editId="5C297810">
            <wp:extent cx="2322787" cy="1837810"/>
            <wp:effectExtent l="0" t="0" r="1905" b="0"/>
            <wp:docPr id="41333430"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333430" name="Grafik 1"/>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331847" cy="1844979"/>
                    </a:xfrm>
                    <a:prstGeom prst="rect">
                      <a:avLst/>
                    </a:prstGeom>
                  </pic:spPr>
                </pic:pic>
              </a:graphicData>
            </a:graphic>
          </wp:inline>
        </w:drawing>
      </w:r>
    </w:p>
    <w:p w14:paraId="693A13ED" w14:textId="45149116" w:rsidR="00270FBA" w:rsidRDefault="00270FBA" w:rsidP="00270FBA">
      <w:pPr>
        <w:pStyle w:val="Beschriftung"/>
        <w:rPr>
          <w:lang w:val="de-DE"/>
        </w:rPr>
      </w:pPr>
      <w:r w:rsidRPr="00270FBA">
        <w:rPr>
          <w:lang w:val="de-DE"/>
        </w:rPr>
        <w:t xml:space="preserve">Abbildung </w:t>
      </w:r>
      <w:r>
        <w:fldChar w:fldCharType="begin"/>
      </w:r>
      <w:r w:rsidRPr="00270FBA">
        <w:rPr>
          <w:lang w:val="de-DE"/>
        </w:rPr>
        <w:instrText xml:space="preserve"> SEQ Abbildung \* ARABIC </w:instrText>
      </w:r>
      <w:r>
        <w:fldChar w:fldCharType="separate"/>
      </w:r>
      <w:r w:rsidR="00023F8E">
        <w:rPr>
          <w:noProof/>
          <w:lang w:val="de-DE"/>
        </w:rPr>
        <w:t>13</w:t>
      </w:r>
      <w:r>
        <w:fldChar w:fldCharType="end"/>
      </w:r>
      <w:r w:rsidRPr="00270FBA">
        <w:rPr>
          <w:lang w:val="de-DE"/>
        </w:rPr>
        <w:t xml:space="preserve">: </w:t>
      </w:r>
      <w:r>
        <w:rPr>
          <w:lang w:val="de-DE"/>
        </w:rPr>
        <w:t>Blasoperationen zum Leeren des Rands</w:t>
      </w:r>
    </w:p>
    <w:p w14:paraId="6934F1BC" w14:textId="75A8DEBD" w:rsidR="006A3FEE" w:rsidRDefault="00270FBA" w:rsidP="00C07E1F">
      <w:pPr>
        <w:pStyle w:val="Beschriftung"/>
        <w:spacing w:line="276" w:lineRule="auto"/>
        <w:rPr>
          <w:i w:val="0"/>
          <w:iCs w:val="0"/>
          <w:lang w:val="de-DE"/>
        </w:rPr>
      </w:pPr>
      <w:r w:rsidRPr="00270FBA">
        <w:rPr>
          <w:i w:val="0"/>
          <w:iCs w:val="0"/>
          <w:lang w:val="de-DE"/>
        </w:rPr>
        <w:t xml:space="preserve">Bei jeder der beiden schwarz eingezeichneten Blasoperationen gelangt </w:t>
      </w:r>
      <w:r w:rsidR="00C07E1F">
        <w:rPr>
          <w:i w:val="0"/>
          <w:iCs w:val="0"/>
          <w:lang w:val="de-DE"/>
        </w:rPr>
        <w:t xml:space="preserve">über den Seitenabtrieb </w:t>
      </w:r>
      <w:r w:rsidRPr="00270FBA">
        <w:rPr>
          <w:i w:val="0"/>
          <w:iCs w:val="0"/>
          <w:lang w:val="de-DE"/>
        </w:rPr>
        <w:t xml:space="preserve">Laub </w:t>
      </w:r>
      <w:r>
        <w:rPr>
          <w:i w:val="0"/>
          <w:iCs w:val="0"/>
          <w:lang w:val="de-DE"/>
        </w:rPr>
        <w:t>von den rot eingefärbten Feldern</w:t>
      </w:r>
      <w:r w:rsidRPr="00270FBA">
        <w:rPr>
          <w:i w:val="0"/>
          <w:iCs w:val="0"/>
          <w:lang w:val="de-DE"/>
        </w:rPr>
        <w:t xml:space="preserve"> auf das grün unterlegte Feld. Um also das Laub von den drei roten Randfeldern auf das grüne Nicht-Randfeld zu befördern</w:t>
      </w:r>
      <w:r w:rsidR="00C07E1F">
        <w:rPr>
          <w:i w:val="0"/>
          <w:iCs w:val="0"/>
          <w:lang w:val="de-DE"/>
        </w:rPr>
        <w:t>, müssen die schwarzen Blasoperationen mehrfach ausgeführt werden. Hierbei akkumuliert zunehmend Laub auf dem rot eingefärbten Feld über dem grün eingefärbten Feld, was den Gesamtprozess verlangsamt. Um dem entgegenzuwirken, kann zwischendurch die rot eingezeichnete Blasoperation eingeschoben werden, die zwar kein Laub auf das grüne Feld befördert, aber stattdessen dafür sorgt, dass bei den folgenden schwarzen Blasoperationen mehr Laub auf das grüne Feld gelangt.</w:t>
      </w:r>
    </w:p>
    <w:p w14:paraId="45AFC181" w14:textId="08791019" w:rsidR="0056675D" w:rsidRDefault="0056675D" w:rsidP="00C07E1F">
      <w:pPr>
        <w:pStyle w:val="Beschriftung"/>
        <w:spacing w:line="276" w:lineRule="auto"/>
        <w:rPr>
          <w:i w:val="0"/>
          <w:iCs w:val="0"/>
          <w:lang w:val="de-DE"/>
        </w:rPr>
      </w:pPr>
      <w:r>
        <w:rPr>
          <w:i w:val="0"/>
          <w:iCs w:val="0"/>
          <w:lang w:val="de-DE"/>
        </w:rPr>
        <w:t>Da bei jeder schwarzen Blasoperation ein bestimmter Prozentsatz des Laubs, das sich auf den roten Feldern</w:t>
      </w:r>
      <w:r w:rsidR="00F351E2">
        <w:rPr>
          <w:i w:val="0"/>
          <w:iCs w:val="0"/>
          <w:lang w:val="de-DE"/>
        </w:rPr>
        <w:t>, auf das grün eingefärbte Feld geblasen wird, ist das Vorgehen zu</w:t>
      </w:r>
      <w:r w:rsidR="007A755B">
        <w:rPr>
          <w:i w:val="0"/>
          <w:iCs w:val="0"/>
          <w:lang w:val="de-DE"/>
        </w:rPr>
        <w:t>m Leeren des Randfelds effektiver (d.h. der absolute Wert an pro Blasoperation auf das grüne Feld geblasenen Laubs ist größer), je mehr Laub sich auf den roten Feldern befindet. Hieraus lässt sich schlussfolgern, dass zunächst das gesamte Randlaub auf einem Randfeld versammeln werden sollte</w:t>
      </w:r>
      <w:r w:rsidR="002B0A6C">
        <w:rPr>
          <w:i w:val="0"/>
          <w:iCs w:val="0"/>
          <w:lang w:val="de-DE"/>
        </w:rPr>
        <w:t>, bevor dieses Randfeld dann systematisch geleert wird.</w:t>
      </w:r>
    </w:p>
    <w:p w14:paraId="461EDAB8" w14:textId="09F72FFF" w:rsidR="00B02A80" w:rsidRDefault="00B02A80" w:rsidP="00C07E1F">
      <w:pPr>
        <w:pStyle w:val="Beschriftung"/>
        <w:spacing w:line="276" w:lineRule="auto"/>
        <w:rPr>
          <w:i w:val="0"/>
          <w:iCs w:val="0"/>
          <w:lang w:val="de-DE"/>
        </w:rPr>
      </w:pPr>
      <w:r>
        <w:rPr>
          <w:i w:val="0"/>
          <w:iCs w:val="0"/>
          <w:lang w:val="de-DE"/>
        </w:rPr>
        <w:t xml:space="preserve">Werden die zuvor erläuterten Vorgänge zu Algorithmus hinzugefügt, dann ergibt sich dieser Gesamt-Algorithmus zum </w:t>
      </w:r>
      <w:r w:rsidR="00424938">
        <w:rPr>
          <w:i w:val="0"/>
          <w:iCs w:val="0"/>
          <w:lang w:val="de-DE"/>
        </w:rPr>
        <w:t>Leeren des Rands. Die zuvor erläuterten Mechanismen sind dort entweder direkt oder indirekt umgesetzt, stellenweise ist der Pseudocode zur Verdeutlichung mit Kommentaren versehen:</w:t>
      </w:r>
    </w:p>
    <w:p w14:paraId="1A3410D6" w14:textId="3CB708FF" w:rsidR="00B02A80" w:rsidRPr="000F2557" w:rsidRDefault="00B02A80" w:rsidP="00B02A80">
      <w:pPr>
        <w:pBdr>
          <w:bottom w:val="single" w:sz="6" w:space="1" w:color="auto"/>
        </w:pBdr>
        <w:spacing w:before="240" w:line="276" w:lineRule="auto"/>
        <w:rPr>
          <w:b/>
          <w:bCs/>
          <w:lang w:val="de-DE"/>
        </w:rPr>
      </w:pPr>
      <w:r w:rsidRPr="000F2557">
        <w:rPr>
          <w:b/>
          <w:bCs/>
          <w:lang w:val="de-DE"/>
        </w:rPr>
        <w:t xml:space="preserve">Algorithmus </w:t>
      </w:r>
      <w:r w:rsidR="00F90E05">
        <w:rPr>
          <w:b/>
          <w:bCs/>
          <w:lang w:val="de-DE"/>
        </w:rPr>
        <w:t>6: Greedy-Algorithmus zum Leeren des Rands,</w:t>
      </w:r>
      <w:r w:rsidR="00F90E05">
        <w:rPr>
          <w:b/>
          <w:bCs/>
          <w:lang w:val="de-DE"/>
        </w:rPr>
        <w:br/>
      </w:r>
      <w:r w:rsidRPr="003550C8">
        <w:rPr>
          <w:lang w:val="de-DE"/>
        </w:rPr>
        <w:t>gibt die als nächstes auszuführende Blasoperation zurück</w:t>
      </w:r>
    </w:p>
    <w:p w14:paraId="02D6FEE6" w14:textId="3D00B400" w:rsidR="00B02A80" w:rsidRDefault="004D5192" w:rsidP="004D5192">
      <w:pPr>
        <w:spacing w:line="276" w:lineRule="auto"/>
        <w:rPr>
          <w:lang w:val="de-DE"/>
        </w:rPr>
      </w:pPr>
      <w:r>
        <w:rPr>
          <w:lang w:val="de-DE"/>
        </w:rPr>
        <w:t>Globale Liste</w:t>
      </w:r>
      <w:r w:rsidR="00A27B7F" w:rsidRPr="00A27B7F">
        <w:rPr>
          <w:lang w:val="de-DE"/>
        </w:rPr>
        <w:t>: edge_fields_to_clear = Eine Liste mit den noch zu leerenden Randfeldern (vor dem ersten Blasvorgang enthält diese Liste alle Randfelder)</w:t>
      </w:r>
      <w:r w:rsidR="00A27B7F" w:rsidRPr="00A27B7F">
        <w:rPr>
          <w:lang w:val="de-DE"/>
        </w:rPr>
        <w:br/>
        <w:t>Parameter: Rand-Zielfeld = Das Randfeld, auf dem das Randlaub versammelt werden soll, bevor es schließlich auf ein Nicht-Randfeld geblasen wird.</w:t>
      </w:r>
    </w:p>
    <w:p w14:paraId="727F6336" w14:textId="24535A10" w:rsidR="004D5192" w:rsidRDefault="004D5192" w:rsidP="004D5192">
      <w:pPr>
        <w:spacing w:line="276" w:lineRule="auto"/>
        <w:rPr>
          <w:lang w:val="en-DE" w:eastAsia="en-DE" w:bidi="ar-SA"/>
        </w:rPr>
      </w:pPr>
      <w:r w:rsidRPr="00CC3E42">
        <w:rPr>
          <w:lang w:val="de-DE"/>
        </w:rPr>
        <w:t>Glob</w:t>
      </w:r>
      <w:r w:rsidR="00713986" w:rsidRPr="00CC3E42">
        <w:rPr>
          <w:lang w:val="de-DE"/>
        </w:rPr>
        <w:t xml:space="preserve">ale Liste: </w:t>
      </w:r>
      <w:r w:rsidR="00CC3E42">
        <w:rPr>
          <w:lang w:val="en-DE" w:eastAsia="en-DE" w:bidi="ar-SA"/>
        </w:rPr>
        <w:t>edge_target_field_neighbors = Liste, in der die Nachbarn des Rand-Zielfelds gespeichert werden</w:t>
      </w:r>
    </w:p>
    <w:p w14:paraId="44454174" w14:textId="6D3232C0" w:rsidR="00A9208C" w:rsidRPr="00A9208C" w:rsidRDefault="00A9208C" w:rsidP="004D5192">
      <w:pPr>
        <w:spacing w:line="276" w:lineRule="auto"/>
        <w:rPr>
          <w:lang w:val="de-DE"/>
        </w:rPr>
      </w:pPr>
      <w:r w:rsidRPr="00A9208C">
        <w:rPr>
          <w:lang w:val="de-DE"/>
        </w:rPr>
        <w:t>Globale Integer-Variable: clear_edge_last_field_index = Variable, die speichert, welcher Schritt zur Leerung des</w:t>
      </w:r>
      <w:r>
        <w:rPr>
          <w:lang w:val="de-DE"/>
        </w:rPr>
        <w:t xml:space="preserve"> Rands als nächstes ausgeführt werden soll</w:t>
      </w:r>
    </w:p>
    <w:p w14:paraId="5B87FDC1" w14:textId="51340BF9" w:rsidR="00172CA1" w:rsidRDefault="00172CA1" w:rsidP="00F12FC4">
      <w:pPr>
        <w:pStyle w:val="Listenabsatz"/>
        <w:numPr>
          <w:ilvl w:val="0"/>
          <w:numId w:val="15"/>
        </w:numPr>
        <w:spacing w:line="276" w:lineRule="auto"/>
        <w:rPr>
          <w:lang w:val="de-DE"/>
        </w:rPr>
      </w:pPr>
      <w:r w:rsidRPr="00911752">
        <w:rPr>
          <w:lang w:val="de-DE"/>
        </w:rPr>
        <w:lastRenderedPageBreak/>
        <w:t xml:space="preserve">field_to_clear = </w:t>
      </w:r>
      <w:r>
        <w:rPr>
          <w:lang w:val="de-DE"/>
        </w:rPr>
        <w:t>Wähle das Feld aus</w:t>
      </w:r>
      <w:r w:rsidRPr="00911752">
        <w:rPr>
          <w:lang w:val="de-DE"/>
        </w:rPr>
        <w:t xml:space="preserve"> edge_fields_to_clear </w:t>
      </w:r>
      <w:r>
        <w:rPr>
          <w:lang w:val="de-DE"/>
        </w:rPr>
        <w:t>aus</w:t>
      </w:r>
      <w:r w:rsidRPr="00911752">
        <w:rPr>
          <w:lang w:val="de-DE"/>
        </w:rPr>
        <w:t>, das die größte Randdistanz zum Rand-Ziel</w:t>
      </w:r>
      <w:r>
        <w:rPr>
          <w:lang w:val="de-DE"/>
        </w:rPr>
        <w:t>feld hat</w:t>
      </w:r>
    </w:p>
    <w:p w14:paraId="02247CD5" w14:textId="3A0236ED" w:rsidR="00A27B7F" w:rsidRDefault="00F36F41" w:rsidP="00F12FC4">
      <w:pPr>
        <w:pStyle w:val="Listenabsatz"/>
        <w:numPr>
          <w:ilvl w:val="0"/>
          <w:numId w:val="15"/>
        </w:numPr>
        <w:spacing w:line="276" w:lineRule="auto"/>
        <w:rPr>
          <w:lang w:val="de-DE"/>
        </w:rPr>
      </w:pPr>
      <w:r>
        <w:rPr>
          <w:b/>
          <w:bCs/>
          <w:lang w:val="de-DE"/>
        </w:rPr>
        <w:t xml:space="preserve">Falls </w:t>
      </w:r>
      <w:r w:rsidR="00A00FFE">
        <w:rPr>
          <w:lang w:val="de-DE"/>
        </w:rPr>
        <w:t>sich noch eine wesentliche Laubmenge auf Feld field_to_clear befindet:</w:t>
      </w:r>
    </w:p>
    <w:p w14:paraId="1833FE60" w14:textId="01CF8B9A" w:rsidR="00FC3F48" w:rsidRPr="00FC3F48" w:rsidRDefault="00FC3F48" w:rsidP="00F12FC4">
      <w:pPr>
        <w:pStyle w:val="Listenabsatz"/>
        <w:numPr>
          <w:ilvl w:val="0"/>
          <w:numId w:val="15"/>
        </w:numPr>
        <w:spacing w:line="276" w:lineRule="auto"/>
        <w:rPr>
          <w:lang w:val="en-DE" w:eastAsia="en-DE" w:bidi="ar-SA"/>
        </w:rPr>
      </w:pPr>
      <w:r>
        <w:rPr>
          <w:lang w:val="en-DE" w:eastAsia="en-DE" w:bidi="ar-SA"/>
        </w:rPr>
        <w:t xml:space="preserve">    </w:t>
      </w:r>
      <w:r w:rsidRPr="00FC3F48">
        <w:rPr>
          <w:b/>
          <w:bCs/>
          <w:lang w:val="en-DE" w:eastAsia="en-DE" w:bidi="ar-SA"/>
        </w:rPr>
        <w:t>Wenn</w:t>
      </w:r>
      <w:r w:rsidRPr="00FC3F48">
        <w:rPr>
          <w:lang w:val="en-DE" w:eastAsia="en-DE" w:bidi="ar-SA"/>
        </w:rPr>
        <w:t xml:space="preserve"> </w:t>
      </w:r>
      <w:r>
        <w:rPr>
          <w:lang w:val="en-DE" w:eastAsia="en-DE" w:bidi="ar-SA"/>
        </w:rPr>
        <w:t>field_to_clear ein direkter Nachbar</w:t>
      </w:r>
      <w:r w:rsidRPr="00FC3F48">
        <w:rPr>
          <w:lang w:val="en-DE" w:eastAsia="en-DE" w:bidi="ar-SA"/>
        </w:rPr>
        <w:t xml:space="preserve"> des Rand-Zielfelds ist:</w:t>
      </w:r>
    </w:p>
    <w:p w14:paraId="5DECC19C" w14:textId="3DD87A7C" w:rsidR="00FC3F48" w:rsidRPr="00067477" w:rsidRDefault="004D5192" w:rsidP="00F12FC4">
      <w:pPr>
        <w:pStyle w:val="Listenabsatz"/>
        <w:numPr>
          <w:ilvl w:val="0"/>
          <w:numId w:val="15"/>
        </w:numPr>
        <w:spacing w:line="276" w:lineRule="auto"/>
        <w:rPr>
          <w:lang w:val="en-DE" w:eastAsia="en-DE" w:bidi="ar-SA"/>
        </w:rPr>
      </w:pPr>
      <w:r>
        <w:rPr>
          <w:lang w:val="en-DE" w:eastAsia="en-DE" w:bidi="ar-SA"/>
        </w:rPr>
        <w:t xml:space="preserve">        </w:t>
      </w:r>
      <w:r w:rsidR="00FC3F48" w:rsidRPr="00713986">
        <w:rPr>
          <w:b/>
          <w:bCs/>
          <w:lang w:val="en-DE" w:eastAsia="en-DE" w:bidi="ar-SA"/>
        </w:rPr>
        <w:t>Füge</w:t>
      </w:r>
      <w:r w:rsidR="00FC3F48" w:rsidRPr="00FC3F48">
        <w:rPr>
          <w:lang w:val="en-DE" w:eastAsia="en-DE" w:bidi="ar-SA"/>
        </w:rPr>
        <w:t xml:space="preserve"> </w:t>
      </w:r>
      <w:r w:rsidR="00713986">
        <w:rPr>
          <w:lang w:val="en-DE" w:eastAsia="en-DE" w:bidi="ar-SA"/>
        </w:rPr>
        <w:t>field_to_clear</w:t>
      </w:r>
      <w:r w:rsidR="00FC3F48" w:rsidRPr="00FC3F48">
        <w:rPr>
          <w:lang w:val="en-DE" w:eastAsia="en-DE" w:bidi="ar-SA"/>
        </w:rPr>
        <w:t xml:space="preserve"> </w:t>
      </w:r>
      <w:r w:rsidR="00713986" w:rsidRPr="00713986">
        <w:rPr>
          <w:b/>
          <w:bCs/>
          <w:lang w:val="en-DE" w:eastAsia="en-DE" w:bidi="ar-SA"/>
        </w:rPr>
        <w:t>zu</w:t>
      </w:r>
      <w:r w:rsidR="00713986">
        <w:rPr>
          <w:lang w:val="en-DE" w:eastAsia="en-DE" w:bidi="ar-SA"/>
        </w:rPr>
        <w:t xml:space="preserve"> </w:t>
      </w:r>
      <w:r w:rsidR="00C23BCC">
        <w:rPr>
          <w:lang w:val="en-DE" w:eastAsia="en-DE" w:bidi="ar-SA"/>
        </w:rPr>
        <w:t>edge_target_field_neighbors</w:t>
      </w:r>
      <w:r w:rsidR="00713986">
        <w:rPr>
          <w:lang w:val="en-DE" w:eastAsia="en-DE" w:bidi="ar-SA"/>
        </w:rPr>
        <w:t xml:space="preserve"> </w:t>
      </w:r>
      <w:r w:rsidR="00713986" w:rsidRPr="00713986">
        <w:rPr>
          <w:b/>
          <w:bCs/>
          <w:lang w:val="en-DE" w:eastAsia="en-DE" w:bidi="ar-SA"/>
        </w:rPr>
        <w:t>hinzu</w:t>
      </w:r>
      <w:r w:rsidR="00363674">
        <w:rPr>
          <w:b/>
          <w:bCs/>
          <w:lang w:val="en-DE" w:eastAsia="en-DE" w:bidi="ar-SA"/>
        </w:rPr>
        <w:t xml:space="preserve"> (falls noch nicht in Liste)</w:t>
      </w:r>
    </w:p>
    <w:p w14:paraId="663F3386" w14:textId="4FAEA1D3" w:rsidR="003A54BA" w:rsidRDefault="00400F4B" w:rsidP="00F12FC4">
      <w:pPr>
        <w:pStyle w:val="Listenabsatz"/>
        <w:numPr>
          <w:ilvl w:val="0"/>
          <w:numId w:val="15"/>
        </w:numPr>
        <w:spacing w:line="276" w:lineRule="auto"/>
        <w:rPr>
          <w:lang w:val="en-DE" w:eastAsia="en-DE" w:bidi="ar-SA"/>
        </w:rPr>
      </w:pPr>
      <w:r>
        <w:rPr>
          <w:b/>
          <w:bCs/>
          <w:lang w:val="en-DE" w:eastAsia="en-DE" w:bidi="ar-SA"/>
        </w:rPr>
        <w:t xml:space="preserve">    </w:t>
      </w:r>
      <w:r w:rsidR="00067477" w:rsidRPr="00C022CB">
        <w:rPr>
          <w:b/>
          <w:bCs/>
          <w:lang w:val="en-DE" w:eastAsia="en-DE" w:bidi="ar-SA"/>
        </w:rPr>
        <w:t>Falls</w:t>
      </w:r>
      <w:r w:rsidR="00FC3F48" w:rsidRPr="00FC3F48">
        <w:rPr>
          <w:lang w:val="en-DE" w:eastAsia="en-DE" w:bidi="ar-SA"/>
        </w:rPr>
        <w:t xml:space="preserve"> </w:t>
      </w:r>
      <w:r w:rsidR="0084763D">
        <w:rPr>
          <w:lang w:val="en-DE" w:eastAsia="en-DE" w:bidi="ar-SA"/>
        </w:rPr>
        <w:t>field_to_clear</w:t>
      </w:r>
      <w:r w:rsidR="00FC3F48" w:rsidRPr="00FC3F48">
        <w:rPr>
          <w:lang w:val="en-DE" w:eastAsia="en-DE" w:bidi="ar-SA"/>
        </w:rPr>
        <w:t xml:space="preserve"> </w:t>
      </w:r>
      <w:r w:rsidR="00C022CB">
        <w:rPr>
          <w:lang w:val="en-DE" w:eastAsia="en-DE" w:bidi="ar-SA"/>
        </w:rPr>
        <w:t>Nachbar</w:t>
      </w:r>
      <w:r w:rsidR="0084763D">
        <w:rPr>
          <w:lang w:val="en-DE" w:eastAsia="en-DE" w:bidi="ar-SA"/>
        </w:rPr>
        <w:t>feld</w:t>
      </w:r>
      <w:r w:rsidR="00C022CB">
        <w:rPr>
          <w:lang w:val="en-DE" w:eastAsia="en-DE" w:bidi="ar-SA"/>
        </w:rPr>
        <w:t xml:space="preserve"> des</w:t>
      </w:r>
      <w:r w:rsidR="00FC3F48" w:rsidRPr="00FC3F48">
        <w:rPr>
          <w:lang w:val="en-DE" w:eastAsia="en-DE" w:bidi="ar-SA"/>
        </w:rPr>
        <w:t xml:space="preserve"> Rand-Zielfeld</w:t>
      </w:r>
      <w:r w:rsidR="003A54BA">
        <w:rPr>
          <w:lang w:val="en-DE" w:eastAsia="en-DE" w:bidi="ar-SA"/>
        </w:rPr>
        <w:t>s</w:t>
      </w:r>
      <w:r w:rsidR="00FC3F48" w:rsidRPr="00FC3F48">
        <w:rPr>
          <w:lang w:val="en-DE" w:eastAsia="en-DE" w:bidi="ar-SA"/>
        </w:rPr>
        <w:t xml:space="preserve"> ist:</w:t>
      </w:r>
    </w:p>
    <w:p w14:paraId="604BCE00" w14:textId="770ADC89" w:rsidR="00FC3F48" w:rsidRPr="003A54BA" w:rsidRDefault="003A54BA" w:rsidP="00F12FC4">
      <w:pPr>
        <w:pStyle w:val="Listenabsatz"/>
        <w:numPr>
          <w:ilvl w:val="0"/>
          <w:numId w:val="15"/>
        </w:numPr>
        <w:spacing w:line="276" w:lineRule="auto"/>
        <w:rPr>
          <w:lang w:val="en-DE" w:eastAsia="en-DE" w:bidi="ar-SA"/>
        </w:rPr>
      </w:pPr>
      <w:r>
        <w:rPr>
          <w:b/>
          <w:bCs/>
          <w:lang w:val="en-DE" w:eastAsia="en-DE" w:bidi="ar-SA"/>
        </w:rPr>
        <w:t xml:space="preserve">    </w:t>
      </w:r>
      <w:r w:rsidR="00400F4B">
        <w:rPr>
          <w:b/>
          <w:bCs/>
          <w:lang w:val="en-DE" w:eastAsia="en-DE" w:bidi="ar-SA"/>
        </w:rPr>
        <w:t xml:space="preserve">    </w:t>
      </w:r>
      <w:r w:rsidR="00FC3F48" w:rsidRPr="003A54BA">
        <w:rPr>
          <w:lang w:val="en-DE" w:eastAsia="en-DE" w:bidi="ar-SA"/>
        </w:rPr>
        <w:t>Aktiviere das zyklische Blasverfahren</w:t>
      </w:r>
      <w:r>
        <w:rPr>
          <w:lang w:val="en-DE" w:eastAsia="en-DE" w:bidi="ar-SA"/>
        </w:rPr>
        <w:t>, das das Laub vom Rand-Zielfeld hin und herbläst,</w:t>
      </w:r>
      <w:r w:rsidR="00400F4B">
        <w:rPr>
          <w:lang w:val="en-DE" w:eastAsia="en-DE" w:bidi="ar-SA"/>
        </w:rPr>
        <w:br/>
        <w:t xml:space="preserve">       </w:t>
      </w:r>
      <w:r>
        <w:rPr>
          <w:lang w:val="en-DE" w:eastAsia="en-DE" w:bidi="ar-SA"/>
        </w:rPr>
        <w:t xml:space="preserve"> um es über die Seitenabtriebe nach und nach auf ein Nicht-Randfeld zu bringen:</w:t>
      </w:r>
    </w:p>
    <w:p w14:paraId="3FE105FC" w14:textId="4C65646C" w:rsidR="003E7718" w:rsidRDefault="003A54BA" w:rsidP="003E7718">
      <w:pPr>
        <w:pStyle w:val="Listenabsatz"/>
        <w:spacing w:line="276" w:lineRule="auto"/>
        <w:ind w:left="360"/>
        <w:rPr>
          <w:lang w:val="en-DE" w:eastAsia="en-DE" w:bidi="ar-SA"/>
        </w:rPr>
      </w:pPr>
      <w:r>
        <w:rPr>
          <w:lang w:val="en-DE" w:eastAsia="en-DE" w:bidi="ar-SA"/>
        </w:rPr>
        <w:t xml:space="preserve"> </w:t>
      </w:r>
      <w:r w:rsidR="00400F4B">
        <w:rPr>
          <w:lang w:val="en-DE" w:eastAsia="en-DE" w:bidi="ar-SA"/>
        </w:rPr>
        <w:t xml:space="preserve">    </w:t>
      </w:r>
      <w:r>
        <w:rPr>
          <w:lang w:val="en-DE" w:eastAsia="en-DE" w:bidi="ar-SA"/>
        </w:rPr>
        <w:t xml:space="preserve">   </w:t>
      </w:r>
      <w:r w:rsidR="00FC3F48" w:rsidRPr="00FC3F48">
        <w:rPr>
          <w:lang w:val="en-DE" w:eastAsia="en-DE" w:bidi="ar-SA"/>
        </w:rPr>
        <w:t>Füge die Nachbarfelder des Rand-Zielfelds zur Liste der zu leerenden Felder hinzu</w:t>
      </w:r>
    </w:p>
    <w:p w14:paraId="311C32D2" w14:textId="694F2400" w:rsidR="003E7718" w:rsidRDefault="003E7718" w:rsidP="00F12FC4">
      <w:pPr>
        <w:pStyle w:val="Listenabsatz"/>
        <w:numPr>
          <w:ilvl w:val="0"/>
          <w:numId w:val="15"/>
        </w:numPr>
        <w:spacing w:line="276" w:lineRule="auto"/>
        <w:rPr>
          <w:lang w:val="en-DE" w:eastAsia="en-DE" w:bidi="ar-SA"/>
        </w:rPr>
      </w:pPr>
      <w:r>
        <w:rPr>
          <w:lang w:val="en-DE" w:eastAsia="en-DE" w:bidi="ar-SA"/>
        </w:rPr>
        <w:t xml:space="preserve">   </w:t>
      </w:r>
      <w:r w:rsidR="00400F4B">
        <w:rPr>
          <w:lang w:val="en-DE" w:eastAsia="en-DE" w:bidi="ar-SA"/>
        </w:rPr>
        <w:t xml:space="preserve">    </w:t>
      </w:r>
      <w:r>
        <w:rPr>
          <w:lang w:val="en-DE" w:eastAsia="en-DE" w:bidi="ar-SA"/>
        </w:rPr>
        <w:t xml:space="preserve"> </w:t>
      </w:r>
      <w:r w:rsidR="00E9785A">
        <w:rPr>
          <w:lang w:val="en-DE" w:eastAsia="en-DE" w:bidi="ar-SA"/>
        </w:rPr>
        <w:t xml:space="preserve">Speichere </w:t>
      </w:r>
      <w:r>
        <w:rPr>
          <w:lang w:val="en-DE" w:eastAsia="en-DE" w:bidi="ar-SA"/>
        </w:rPr>
        <w:t xml:space="preserve">die </w:t>
      </w:r>
      <w:r w:rsidR="00916ADD">
        <w:rPr>
          <w:lang w:val="en-DE" w:eastAsia="en-DE" w:bidi="ar-SA"/>
        </w:rPr>
        <w:t>in diesem Schritt auszuführende</w:t>
      </w:r>
      <w:r>
        <w:rPr>
          <w:lang w:val="en-DE" w:eastAsia="en-DE" w:bidi="ar-SA"/>
        </w:rPr>
        <w:t xml:space="preserve"> Operation des zyklischen </w:t>
      </w:r>
      <w:r w:rsidR="00916ADD">
        <w:rPr>
          <w:lang w:val="en-DE" w:eastAsia="en-DE" w:bidi="ar-SA"/>
        </w:rPr>
        <w:br/>
        <w:t xml:space="preserve">        </w:t>
      </w:r>
      <w:r w:rsidR="00A9208C">
        <w:rPr>
          <w:lang w:val="en-DE" w:eastAsia="en-DE" w:bidi="ar-SA"/>
        </w:rPr>
        <w:t>Randleerdungs</w:t>
      </w:r>
      <w:r w:rsidR="00E9785A">
        <w:rPr>
          <w:lang w:val="en-DE" w:eastAsia="en-DE" w:bidi="ar-SA"/>
        </w:rPr>
        <w:t>verfahrens.</w:t>
      </w:r>
    </w:p>
    <w:p w14:paraId="16B889DE" w14:textId="6ECC4917" w:rsidR="00CC7338" w:rsidRPr="00400F4B" w:rsidRDefault="003E7718" w:rsidP="00F12FC4">
      <w:pPr>
        <w:pStyle w:val="Listenabsatz"/>
        <w:numPr>
          <w:ilvl w:val="0"/>
          <w:numId w:val="15"/>
        </w:numPr>
        <w:spacing w:line="276" w:lineRule="auto"/>
        <w:rPr>
          <w:lang w:val="en-DE" w:eastAsia="en-DE" w:bidi="ar-SA"/>
        </w:rPr>
      </w:pPr>
      <w:r>
        <w:rPr>
          <w:lang w:val="en-DE" w:eastAsia="en-DE" w:bidi="ar-SA"/>
        </w:rPr>
        <w:t xml:space="preserve"> </w:t>
      </w:r>
      <w:r w:rsidR="00400F4B">
        <w:rPr>
          <w:lang w:val="en-DE" w:eastAsia="en-DE" w:bidi="ar-SA"/>
        </w:rPr>
        <w:t xml:space="preserve">    </w:t>
      </w:r>
      <w:r>
        <w:rPr>
          <w:lang w:val="en-DE" w:eastAsia="en-DE" w:bidi="ar-SA"/>
        </w:rPr>
        <w:t xml:space="preserve">   </w:t>
      </w:r>
      <w:r w:rsidR="00FC3F48" w:rsidRPr="003E7718">
        <w:rPr>
          <w:lang w:val="en-DE" w:eastAsia="en-DE" w:bidi="ar-SA"/>
        </w:rPr>
        <w:t>Rotiere durch die Operationen des zyklischen Verfahrens</w:t>
      </w:r>
      <w:r>
        <w:rPr>
          <w:lang w:val="en-DE" w:eastAsia="en-DE" w:bidi="ar-SA"/>
        </w:rPr>
        <w:t xml:space="preserve">, indem festgelegt wird, </w:t>
      </w:r>
      <w:r w:rsidR="00A9208C">
        <w:rPr>
          <w:lang w:val="en-DE" w:eastAsia="en-DE" w:bidi="ar-SA"/>
        </w:rPr>
        <w:t>das</w:t>
      </w:r>
      <w:r>
        <w:rPr>
          <w:lang w:val="en-DE" w:eastAsia="en-DE" w:bidi="ar-SA"/>
        </w:rPr>
        <w:t xml:space="preserve"> im </w:t>
      </w:r>
      <w:r w:rsidR="00A9208C">
        <w:rPr>
          <w:lang w:val="en-DE" w:eastAsia="en-DE" w:bidi="ar-SA"/>
        </w:rPr>
        <w:br/>
      </w:r>
      <w:r w:rsidR="00400F4B">
        <w:rPr>
          <w:lang w:val="en-DE" w:eastAsia="en-DE" w:bidi="ar-SA"/>
        </w:rPr>
        <w:t xml:space="preserve">    </w:t>
      </w:r>
      <w:r w:rsidR="00A9208C">
        <w:rPr>
          <w:lang w:val="en-DE" w:eastAsia="en-DE" w:bidi="ar-SA"/>
        </w:rPr>
        <w:t xml:space="preserve">    </w:t>
      </w:r>
      <w:r>
        <w:rPr>
          <w:lang w:val="en-DE" w:eastAsia="en-DE" w:bidi="ar-SA"/>
        </w:rPr>
        <w:t xml:space="preserve">nächsten Schritt die nächste Operation des zyklischen Randleerungsverfahrens </w:t>
      </w:r>
      <w:r w:rsidR="00400F4B">
        <w:rPr>
          <w:lang w:val="en-DE" w:eastAsia="en-DE" w:bidi="ar-SA"/>
        </w:rPr>
        <w:br/>
        <w:t xml:space="preserve">        </w:t>
      </w:r>
      <w:r>
        <w:rPr>
          <w:lang w:val="en-DE" w:eastAsia="en-DE" w:bidi="ar-SA"/>
        </w:rPr>
        <w:t>durchgeführt wird</w:t>
      </w:r>
      <w:r w:rsidR="00916ADD">
        <w:rPr>
          <w:lang w:val="en-DE" w:eastAsia="en-DE" w:bidi="ar-SA"/>
        </w:rPr>
        <w:t xml:space="preserve"> (hierfür wird </w:t>
      </w:r>
      <w:r w:rsidR="00916ADD" w:rsidRPr="00A9208C">
        <w:rPr>
          <w:lang w:val="de-DE"/>
        </w:rPr>
        <w:t>clear_edge_last_field_index</w:t>
      </w:r>
      <w:r w:rsidR="00916ADD">
        <w:rPr>
          <w:lang w:val="de-DE"/>
        </w:rPr>
        <w:t xml:space="preserve"> um 1 erhöht, sobald es den </w:t>
      </w:r>
      <w:r w:rsidR="00916ADD">
        <w:rPr>
          <w:lang w:val="de-DE"/>
        </w:rPr>
        <w:br/>
        <w:t xml:space="preserve">        Wert 3 erreicht wird es auf 0 zurückgesetzt)</w:t>
      </w:r>
      <w:r w:rsidR="00A9208C">
        <w:rPr>
          <w:lang w:val="en-DE" w:eastAsia="en-DE" w:bidi="ar-SA"/>
        </w:rPr>
        <w:t xml:space="preserve">. Die Operationen des zyklischen </w:t>
      </w:r>
      <w:r w:rsidR="00916ADD">
        <w:rPr>
          <w:lang w:val="en-DE" w:eastAsia="en-DE" w:bidi="ar-SA"/>
        </w:rPr>
        <w:br/>
        <w:t xml:space="preserve">        </w:t>
      </w:r>
      <w:r w:rsidR="00A9208C">
        <w:rPr>
          <w:lang w:val="en-DE" w:eastAsia="en-DE" w:bidi="ar-SA"/>
        </w:rPr>
        <w:t>Randleerungsverfahrens sind</w:t>
      </w:r>
      <w:r w:rsidR="00E041D2">
        <w:rPr>
          <w:lang w:val="en-DE" w:eastAsia="en-DE" w:bidi="ar-SA"/>
        </w:rPr>
        <w:t xml:space="preserve"> die in</w:t>
      </w:r>
      <w:r w:rsidR="00400F4B">
        <w:rPr>
          <w:b/>
          <w:bCs/>
          <w:lang w:val="en-DE" w:eastAsia="en-DE" w:bidi="ar-SA"/>
        </w:rPr>
        <w:t xml:space="preserve"> </w:t>
      </w:r>
      <w:r w:rsidR="00E041D2">
        <w:rPr>
          <w:lang w:val="en-DE" w:eastAsia="en-DE" w:bidi="ar-SA"/>
        </w:rPr>
        <w:t xml:space="preserve">Abb. 13 </w:t>
      </w:r>
      <w:r w:rsidR="00E041D2" w:rsidRPr="00400F4B">
        <w:rPr>
          <w:lang w:val="en-DE" w:eastAsia="en-DE" w:bidi="ar-SA"/>
        </w:rPr>
        <w:t>eingezeichneten Blasoperationen, das in</w:t>
      </w:r>
      <w:r w:rsidR="00916ADD">
        <w:rPr>
          <w:lang w:val="en-DE" w:eastAsia="en-DE" w:bidi="ar-SA"/>
        </w:rPr>
        <w:br/>
        <w:t xml:space="preserve">       </w:t>
      </w:r>
      <w:r w:rsidR="00E041D2" w:rsidRPr="00400F4B">
        <w:rPr>
          <w:lang w:val="en-DE" w:eastAsia="en-DE" w:bidi="ar-SA"/>
        </w:rPr>
        <w:t xml:space="preserve"> Abb. 13 rot eingefärbte und sich über dem </w:t>
      </w:r>
      <w:r w:rsidR="00400F4B">
        <w:rPr>
          <w:lang w:val="en-DE" w:eastAsia="en-DE" w:bidi="ar-SA"/>
        </w:rPr>
        <w:br/>
      </w:r>
      <w:r w:rsidR="00400F4B">
        <w:rPr>
          <w:b/>
          <w:bCs/>
          <w:lang w:val="en-DE" w:eastAsia="en-DE" w:bidi="ar-SA"/>
        </w:rPr>
        <w:t xml:space="preserve">        </w:t>
      </w:r>
      <w:r w:rsidR="00E041D2" w:rsidRPr="00400F4B">
        <w:rPr>
          <w:lang w:val="en-DE" w:eastAsia="en-DE" w:bidi="ar-SA"/>
        </w:rPr>
        <w:t>grünen Feld befindende Feld ist dabei das Rand-Zielfeld.</w:t>
      </w:r>
    </w:p>
    <w:p w14:paraId="55D93674" w14:textId="09FA109A" w:rsidR="00CC7338" w:rsidRPr="00CC7338" w:rsidRDefault="00CC7338" w:rsidP="00F12FC4">
      <w:pPr>
        <w:pStyle w:val="Listenabsatz"/>
        <w:numPr>
          <w:ilvl w:val="0"/>
          <w:numId w:val="15"/>
        </w:numPr>
        <w:spacing w:line="276" w:lineRule="auto"/>
        <w:rPr>
          <w:lang w:val="en-DE" w:eastAsia="en-DE" w:bidi="ar-SA"/>
        </w:rPr>
      </w:pPr>
      <w:r>
        <w:rPr>
          <w:lang w:val="en-DE" w:eastAsia="en-DE" w:bidi="ar-SA"/>
        </w:rPr>
        <w:t xml:space="preserve">    </w:t>
      </w:r>
      <w:r w:rsidR="00400F4B">
        <w:rPr>
          <w:b/>
          <w:bCs/>
          <w:lang w:val="en-DE" w:eastAsia="en-DE" w:bidi="ar-SA"/>
        </w:rPr>
        <w:t xml:space="preserve">    </w:t>
      </w:r>
      <w:r>
        <w:rPr>
          <w:b/>
          <w:bCs/>
          <w:lang w:val="en-DE" w:eastAsia="en-DE" w:bidi="ar-SA"/>
        </w:rPr>
        <w:t xml:space="preserve">return </w:t>
      </w:r>
      <w:r>
        <w:rPr>
          <w:lang w:val="en-DE" w:eastAsia="en-DE" w:bidi="ar-SA"/>
        </w:rPr>
        <w:t>die in Schritt 7 gespeicherte Blasoperation</w:t>
      </w:r>
    </w:p>
    <w:p w14:paraId="63213FDA" w14:textId="5A50A5A4" w:rsidR="00E11924" w:rsidRPr="00E11924" w:rsidRDefault="00400F4B" w:rsidP="00F12FC4">
      <w:pPr>
        <w:pStyle w:val="Listenabsatz"/>
        <w:numPr>
          <w:ilvl w:val="0"/>
          <w:numId w:val="15"/>
        </w:numPr>
        <w:spacing w:line="276" w:lineRule="auto"/>
        <w:rPr>
          <w:lang w:val="en-DE" w:eastAsia="en-DE" w:bidi="ar-SA"/>
        </w:rPr>
      </w:pPr>
      <w:r>
        <w:rPr>
          <w:b/>
          <w:bCs/>
          <w:lang w:val="en-DE" w:eastAsia="en-DE" w:bidi="ar-SA"/>
        </w:rPr>
        <w:t xml:space="preserve">    </w:t>
      </w:r>
      <w:r w:rsidR="009569D4" w:rsidRPr="009569D4">
        <w:rPr>
          <w:lang w:val="en-DE" w:eastAsia="en-DE" w:bidi="ar-SA"/>
        </w:rPr>
        <w:t>t</w:t>
      </w:r>
      <w:r w:rsidR="009569D4">
        <w:rPr>
          <w:lang w:val="en-DE" w:eastAsia="en-DE" w:bidi="ar-SA"/>
        </w:rPr>
        <w:t xml:space="preserve">arget_field = </w:t>
      </w:r>
      <w:r w:rsidR="00E11924">
        <w:rPr>
          <w:lang w:val="en-DE" w:eastAsia="en-DE" w:bidi="ar-SA"/>
        </w:rPr>
        <w:t xml:space="preserve">Das </w:t>
      </w:r>
      <w:r w:rsidR="009569D4">
        <w:rPr>
          <w:lang w:val="en-DE" w:eastAsia="en-DE" w:bidi="ar-SA"/>
        </w:rPr>
        <w:t xml:space="preserve">Nachbarfeld von field_to_clear finden, dass am nächsten am Rand-Zielfeld </w:t>
      </w:r>
      <w:r w:rsidR="00F41EC9">
        <w:rPr>
          <w:lang w:val="en-DE" w:eastAsia="en-DE" w:bidi="ar-SA"/>
        </w:rPr>
        <w:br/>
        <w:t xml:space="preserve">    </w:t>
      </w:r>
      <w:r w:rsidR="009569D4">
        <w:rPr>
          <w:lang w:val="en-DE" w:eastAsia="en-DE" w:bidi="ar-SA"/>
        </w:rPr>
        <w:t>ist (</w:t>
      </w:r>
      <w:r w:rsidR="00F41EC9">
        <w:rPr>
          <w:lang w:val="en-DE" w:eastAsia="en-DE" w:bidi="ar-SA"/>
        </w:rPr>
        <w:t>Rand-Distanz)</w:t>
      </w:r>
    </w:p>
    <w:p w14:paraId="11B9DA7D" w14:textId="30A84A25" w:rsidR="00FC3F48" w:rsidRDefault="00400F4B" w:rsidP="00F12FC4">
      <w:pPr>
        <w:pStyle w:val="Listenabsatz"/>
        <w:numPr>
          <w:ilvl w:val="0"/>
          <w:numId w:val="15"/>
        </w:numPr>
        <w:spacing w:line="276" w:lineRule="auto"/>
        <w:rPr>
          <w:lang w:val="en-DE" w:eastAsia="en-DE" w:bidi="ar-SA"/>
        </w:rPr>
      </w:pPr>
      <w:r>
        <w:rPr>
          <w:b/>
          <w:bCs/>
          <w:lang w:val="en-DE" w:eastAsia="en-DE" w:bidi="ar-SA"/>
        </w:rPr>
        <w:t xml:space="preserve">    </w:t>
      </w:r>
      <w:r w:rsidR="00F41EC9" w:rsidRPr="00C022CB">
        <w:rPr>
          <w:b/>
          <w:bCs/>
          <w:lang w:val="en-DE" w:eastAsia="en-DE" w:bidi="ar-SA"/>
        </w:rPr>
        <w:t>Falls</w:t>
      </w:r>
      <w:r w:rsidR="00F41EC9">
        <w:rPr>
          <w:b/>
          <w:bCs/>
          <w:lang w:val="en-DE" w:eastAsia="en-DE" w:bidi="ar-SA"/>
        </w:rPr>
        <w:t xml:space="preserve"> </w:t>
      </w:r>
      <w:r w:rsidR="00F41EC9">
        <w:rPr>
          <w:lang w:val="en-DE" w:eastAsia="en-DE" w:bidi="ar-SA"/>
        </w:rPr>
        <w:t xml:space="preserve">field_to_clear </w:t>
      </w:r>
      <w:r w:rsidR="00916ADD">
        <w:rPr>
          <w:b/>
          <w:bCs/>
          <w:lang w:val="en-DE" w:eastAsia="en-DE" w:bidi="ar-SA"/>
        </w:rPr>
        <w:t xml:space="preserve">kein </w:t>
      </w:r>
      <w:r w:rsidR="00916ADD">
        <w:rPr>
          <w:lang w:val="en-DE" w:eastAsia="en-DE" w:bidi="ar-SA"/>
        </w:rPr>
        <w:t>Eckfeld:</w:t>
      </w:r>
    </w:p>
    <w:p w14:paraId="4FFF1B13" w14:textId="7486B01B" w:rsidR="00916ADD" w:rsidRDefault="00916ADD" w:rsidP="00F12FC4">
      <w:pPr>
        <w:pStyle w:val="Listenabsatz"/>
        <w:numPr>
          <w:ilvl w:val="0"/>
          <w:numId w:val="15"/>
        </w:numPr>
        <w:spacing w:line="276" w:lineRule="auto"/>
        <w:rPr>
          <w:lang w:val="en-DE" w:eastAsia="en-DE" w:bidi="ar-SA"/>
        </w:rPr>
      </w:pPr>
      <w:r>
        <w:rPr>
          <w:b/>
          <w:bCs/>
          <w:lang w:val="en-DE" w:eastAsia="en-DE" w:bidi="ar-SA"/>
        </w:rPr>
        <w:t xml:space="preserve">         Entferne </w:t>
      </w:r>
      <w:r>
        <w:rPr>
          <w:lang w:val="en-DE" w:eastAsia="en-DE" w:bidi="ar-SA"/>
        </w:rPr>
        <w:t xml:space="preserve">field_to_clear </w:t>
      </w:r>
      <w:r w:rsidRPr="00C81DC0">
        <w:rPr>
          <w:b/>
          <w:bCs/>
          <w:lang w:val="en-DE" w:eastAsia="en-DE" w:bidi="ar-SA"/>
        </w:rPr>
        <w:t>aus</w:t>
      </w:r>
      <w:r>
        <w:rPr>
          <w:lang w:val="en-DE" w:eastAsia="en-DE" w:bidi="ar-SA"/>
        </w:rPr>
        <w:t xml:space="preserve"> </w:t>
      </w:r>
      <w:r w:rsidR="00AA6BF2">
        <w:rPr>
          <w:lang w:val="en-DE" w:eastAsia="en-DE" w:bidi="ar-SA"/>
        </w:rPr>
        <w:t>edge_fields_to_clear</w:t>
      </w:r>
      <w:r w:rsidR="00673C27">
        <w:rPr>
          <w:lang w:val="en-DE" w:eastAsia="en-DE" w:bidi="ar-SA"/>
        </w:rPr>
        <w:t xml:space="preserve"> (Erläuterung: Nicht-Eckfelder können </w:t>
      </w:r>
      <w:r w:rsidR="00673C27">
        <w:rPr>
          <w:lang w:val="en-DE" w:eastAsia="en-DE" w:bidi="ar-SA"/>
        </w:rPr>
        <w:br/>
        <w:t xml:space="preserve">         durch einmaliges Blasen geleert werden)</w:t>
      </w:r>
    </w:p>
    <w:p w14:paraId="5366D6AE" w14:textId="3A477B3A" w:rsidR="00673C27" w:rsidRPr="00FC3F48" w:rsidRDefault="00673C27" w:rsidP="00F12FC4">
      <w:pPr>
        <w:pStyle w:val="Listenabsatz"/>
        <w:numPr>
          <w:ilvl w:val="0"/>
          <w:numId w:val="15"/>
        </w:numPr>
        <w:spacing w:line="276" w:lineRule="auto"/>
        <w:rPr>
          <w:lang w:val="en-DE" w:eastAsia="en-DE" w:bidi="ar-SA"/>
        </w:rPr>
      </w:pPr>
      <w:r>
        <w:rPr>
          <w:b/>
          <w:bCs/>
          <w:lang w:val="en-DE" w:eastAsia="en-DE" w:bidi="ar-SA"/>
        </w:rPr>
        <w:t xml:space="preserve">    return </w:t>
      </w:r>
      <w:r>
        <w:rPr>
          <w:lang w:val="en-DE" w:eastAsia="en-DE" w:bidi="ar-SA"/>
        </w:rPr>
        <w:t>die Blasoperation, die am meisten Laub von field_to_clear auf</w:t>
      </w:r>
      <w:r w:rsidR="00C81DC0">
        <w:rPr>
          <w:lang w:val="en-DE" w:eastAsia="en-DE" w:bidi="ar-SA"/>
        </w:rPr>
        <w:t xml:space="preserve"> target_field bringt</w:t>
      </w:r>
    </w:p>
    <w:p w14:paraId="493F3DD6" w14:textId="54FAEA9F" w:rsidR="00B02A80" w:rsidRPr="00C81DC0" w:rsidRDefault="00A00FFE" w:rsidP="00F12FC4">
      <w:pPr>
        <w:pStyle w:val="Listenabsatz"/>
        <w:numPr>
          <w:ilvl w:val="0"/>
          <w:numId w:val="15"/>
        </w:numPr>
        <w:spacing w:line="276" w:lineRule="auto"/>
        <w:rPr>
          <w:lang w:val="de-DE"/>
        </w:rPr>
      </w:pPr>
      <w:r>
        <w:rPr>
          <w:b/>
          <w:bCs/>
          <w:lang w:val="de-DE"/>
        </w:rPr>
        <w:t>Andernfalls:</w:t>
      </w:r>
    </w:p>
    <w:p w14:paraId="79891A5A" w14:textId="6CF41591" w:rsidR="00C81DC0" w:rsidRPr="00C81DC0" w:rsidRDefault="00C81DC0" w:rsidP="00F12FC4">
      <w:pPr>
        <w:pStyle w:val="Listenabsatz"/>
        <w:numPr>
          <w:ilvl w:val="0"/>
          <w:numId w:val="15"/>
        </w:numPr>
        <w:spacing w:line="276" w:lineRule="auto"/>
        <w:rPr>
          <w:lang w:val="en-GB"/>
        </w:rPr>
      </w:pPr>
      <w:r w:rsidRPr="00C81DC0">
        <w:rPr>
          <w:b/>
          <w:bCs/>
          <w:lang w:val="en-GB"/>
        </w:rPr>
        <w:t xml:space="preserve">    </w:t>
      </w:r>
      <w:r>
        <w:rPr>
          <w:b/>
          <w:bCs/>
          <w:lang w:val="en-DE" w:eastAsia="en-DE" w:bidi="ar-SA"/>
        </w:rPr>
        <w:t xml:space="preserve">Entferne </w:t>
      </w:r>
      <w:r>
        <w:rPr>
          <w:lang w:val="en-DE" w:eastAsia="en-DE" w:bidi="ar-SA"/>
        </w:rPr>
        <w:t xml:space="preserve">field_to_clear </w:t>
      </w:r>
      <w:r w:rsidRPr="00C81DC0">
        <w:rPr>
          <w:b/>
          <w:bCs/>
          <w:lang w:val="en-DE" w:eastAsia="en-DE" w:bidi="ar-SA"/>
        </w:rPr>
        <w:t>aus</w:t>
      </w:r>
      <w:r>
        <w:rPr>
          <w:lang w:val="en-DE" w:eastAsia="en-DE" w:bidi="ar-SA"/>
        </w:rPr>
        <w:t xml:space="preserve"> edge_fields_to_clear</w:t>
      </w:r>
    </w:p>
    <w:p w14:paraId="0906530F" w14:textId="649BB8D6" w:rsidR="00C81DC0" w:rsidRPr="00450714" w:rsidRDefault="00C81DC0" w:rsidP="00F12FC4">
      <w:pPr>
        <w:pStyle w:val="Listenabsatz"/>
        <w:numPr>
          <w:ilvl w:val="0"/>
          <w:numId w:val="15"/>
        </w:numPr>
        <w:spacing w:line="276" w:lineRule="auto"/>
        <w:rPr>
          <w:lang w:val="en-GB"/>
        </w:rPr>
      </w:pPr>
      <w:r>
        <w:rPr>
          <w:b/>
          <w:bCs/>
          <w:lang w:val="en-GB"/>
        </w:rPr>
        <w:t xml:space="preserve">    Führe Algorithmus 6 erneut aus</w:t>
      </w:r>
    </w:p>
    <w:p w14:paraId="2FA172AB" w14:textId="77777777" w:rsidR="00450714" w:rsidRPr="00450714" w:rsidRDefault="00450714" w:rsidP="00450714">
      <w:pPr>
        <w:spacing w:line="276" w:lineRule="auto"/>
        <w:rPr>
          <w:lang w:val="en-GB"/>
        </w:rPr>
      </w:pPr>
    </w:p>
    <w:p w14:paraId="57951DB0" w14:textId="1C6171C5" w:rsidR="00C77484" w:rsidRDefault="00C77484" w:rsidP="006C65A2">
      <w:pPr>
        <w:pStyle w:val="berschrift3"/>
        <w:spacing w:after="240"/>
        <w:rPr>
          <w:lang w:val="de-DE"/>
        </w:rPr>
      </w:pPr>
      <w:bookmarkStart w:id="12" w:name="_Toc164108414"/>
      <w:r>
        <w:rPr>
          <w:lang w:val="de-DE"/>
        </w:rPr>
        <w:t>Gesamt-Algorithmus</w:t>
      </w:r>
      <w:bookmarkEnd w:id="12"/>
    </w:p>
    <w:p w14:paraId="077AD7C3" w14:textId="3C005530" w:rsidR="00F62147" w:rsidRDefault="00F62147" w:rsidP="00DF3CA6">
      <w:pPr>
        <w:pStyle w:val="Textbody"/>
        <w:rPr>
          <w:noProof/>
          <w:lang w:val="de-DE"/>
        </w:rPr>
      </w:pPr>
      <w:r>
        <w:rPr>
          <w:noProof/>
          <w:lang w:val="de-DE"/>
        </w:rPr>
        <w:t>Der Gesamt-Algorithmus</w:t>
      </w:r>
      <w:r w:rsidR="00450714">
        <w:rPr>
          <w:noProof/>
          <w:lang w:val="de-DE"/>
        </w:rPr>
        <w:t xml:space="preserve"> setzt sich aus dem Greedy-Algorithmus zum Leeren des Rands (Algorithmus 6)</w:t>
      </w:r>
      <w:r>
        <w:rPr>
          <w:noProof/>
          <w:lang w:val="de-DE"/>
        </w:rPr>
        <w:t xml:space="preserve"> und dem Greedy-Algorithmus zum Leeren der Nicht-Randfelder (Algorithmus 4) aus:</w:t>
      </w:r>
    </w:p>
    <w:p w14:paraId="25E6C212" w14:textId="5C475B6C" w:rsidR="00F62147" w:rsidRPr="000F2557" w:rsidRDefault="00F62147" w:rsidP="00F62147">
      <w:pPr>
        <w:pBdr>
          <w:bottom w:val="single" w:sz="6" w:space="1" w:color="auto"/>
        </w:pBdr>
        <w:spacing w:before="240" w:line="276" w:lineRule="auto"/>
        <w:rPr>
          <w:b/>
          <w:bCs/>
          <w:lang w:val="de-DE"/>
        </w:rPr>
      </w:pPr>
      <w:r w:rsidRPr="000F2557">
        <w:rPr>
          <w:b/>
          <w:bCs/>
          <w:lang w:val="de-DE"/>
        </w:rPr>
        <w:t xml:space="preserve">Algorithmus </w:t>
      </w:r>
      <w:r>
        <w:rPr>
          <w:b/>
          <w:bCs/>
          <w:lang w:val="de-DE"/>
        </w:rPr>
        <w:t>7: Gesamt</w:t>
      </w:r>
      <w:r w:rsidR="00E263DE">
        <w:rPr>
          <w:b/>
          <w:bCs/>
          <w:lang w:val="de-DE"/>
        </w:rPr>
        <w:t>-Algorithmus von Ansatz 1</w:t>
      </w:r>
    </w:p>
    <w:p w14:paraId="1C94C3B7" w14:textId="4874FF36" w:rsidR="00AA00D4" w:rsidRDefault="00AA00D4" w:rsidP="00F12FC4">
      <w:pPr>
        <w:pStyle w:val="Textbody"/>
        <w:numPr>
          <w:ilvl w:val="0"/>
          <w:numId w:val="16"/>
        </w:numPr>
        <w:spacing w:after="0"/>
        <w:rPr>
          <w:noProof/>
          <w:lang w:val="de-DE"/>
        </w:rPr>
      </w:pPr>
      <w:r>
        <w:rPr>
          <w:b/>
          <w:bCs/>
          <w:noProof/>
          <w:lang w:val="de-DE"/>
        </w:rPr>
        <w:t>w</w:t>
      </w:r>
      <w:r w:rsidRPr="00AA00D4">
        <w:rPr>
          <w:b/>
          <w:bCs/>
          <w:noProof/>
          <w:lang w:val="de-DE"/>
        </w:rPr>
        <w:t xml:space="preserve">hile </w:t>
      </w:r>
      <w:r>
        <w:rPr>
          <w:noProof/>
          <w:lang w:val="de-DE"/>
        </w:rPr>
        <w:t>keine Abbruchbedingung erfüllt</w:t>
      </w:r>
    </w:p>
    <w:p w14:paraId="71666D95" w14:textId="7329B349" w:rsidR="00F62147" w:rsidRDefault="001310F4" w:rsidP="00F12FC4">
      <w:pPr>
        <w:pStyle w:val="Textbody"/>
        <w:numPr>
          <w:ilvl w:val="0"/>
          <w:numId w:val="16"/>
        </w:numPr>
        <w:spacing w:after="0"/>
        <w:rPr>
          <w:noProof/>
          <w:lang w:val="de-DE"/>
        </w:rPr>
      </w:pPr>
      <w:r>
        <w:rPr>
          <w:b/>
          <w:bCs/>
          <w:noProof/>
          <w:lang w:val="de-DE"/>
        </w:rPr>
        <w:t xml:space="preserve">   </w:t>
      </w:r>
      <w:r w:rsidR="00F228F1" w:rsidRPr="00AA00D4">
        <w:rPr>
          <w:b/>
          <w:bCs/>
          <w:noProof/>
          <w:lang w:val="de-DE"/>
        </w:rPr>
        <w:t xml:space="preserve">solange, bis </w:t>
      </w:r>
      <w:r w:rsidR="00EF2F96">
        <w:rPr>
          <w:b/>
          <w:bCs/>
          <w:noProof/>
          <w:lang w:val="de-DE"/>
        </w:rPr>
        <w:t xml:space="preserve">Algorithmus 6 keine Blasoperationen mehr findet </w:t>
      </w:r>
      <w:r w:rsidR="00EF2F96">
        <w:rPr>
          <w:noProof/>
          <w:lang w:val="de-DE"/>
        </w:rPr>
        <w:t xml:space="preserve">(dieser Fall tritt ein, </w:t>
      </w:r>
      <w:r>
        <w:rPr>
          <w:noProof/>
          <w:lang w:val="de-DE"/>
        </w:rPr>
        <w:br/>
        <w:t xml:space="preserve">   </w:t>
      </w:r>
      <w:r w:rsidR="00EF2F96">
        <w:rPr>
          <w:noProof/>
          <w:lang w:val="de-DE"/>
        </w:rPr>
        <w:t>wenn sich auf keinem Randfeld mehr eine wesentliche Blattmenge befindet):</w:t>
      </w:r>
    </w:p>
    <w:p w14:paraId="4F0F025A" w14:textId="03004D0E" w:rsidR="00EF2F96" w:rsidRPr="00EF2F96" w:rsidRDefault="00EF2F96" w:rsidP="00F12FC4">
      <w:pPr>
        <w:pStyle w:val="Textbody"/>
        <w:numPr>
          <w:ilvl w:val="0"/>
          <w:numId w:val="16"/>
        </w:numPr>
        <w:spacing w:after="0"/>
        <w:rPr>
          <w:noProof/>
          <w:lang w:val="de-DE"/>
        </w:rPr>
      </w:pPr>
      <w:r>
        <w:rPr>
          <w:b/>
          <w:bCs/>
          <w:noProof/>
          <w:lang w:val="de-DE"/>
        </w:rPr>
        <w:t xml:space="preserve"> </w:t>
      </w:r>
      <w:r w:rsidR="001310F4">
        <w:rPr>
          <w:b/>
          <w:bCs/>
          <w:noProof/>
          <w:lang w:val="de-DE"/>
        </w:rPr>
        <w:t xml:space="preserve">    </w:t>
      </w:r>
      <w:r>
        <w:rPr>
          <w:b/>
          <w:bCs/>
          <w:noProof/>
          <w:lang w:val="de-DE"/>
        </w:rPr>
        <w:t xml:space="preserve">   </w:t>
      </w:r>
      <w:r>
        <w:rPr>
          <w:noProof/>
          <w:lang w:val="de-DE"/>
        </w:rPr>
        <w:t xml:space="preserve">blasoperation = </w:t>
      </w:r>
      <w:r>
        <w:rPr>
          <w:b/>
          <w:bCs/>
          <w:noProof/>
          <w:lang w:val="de-DE"/>
        </w:rPr>
        <w:t>führe Algorithmus 6 aus und speichere Rückgabe</w:t>
      </w:r>
    </w:p>
    <w:p w14:paraId="2AB9174F" w14:textId="2A9002BC" w:rsidR="00EF2F96" w:rsidRDefault="00EF2F96" w:rsidP="00F12FC4">
      <w:pPr>
        <w:pStyle w:val="Textbody"/>
        <w:numPr>
          <w:ilvl w:val="0"/>
          <w:numId w:val="16"/>
        </w:numPr>
        <w:spacing w:after="0"/>
        <w:rPr>
          <w:noProof/>
          <w:lang w:val="de-DE"/>
        </w:rPr>
      </w:pPr>
      <w:r>
        <w:rPr>
          <w:b/>
          <w:bCs/>
          <w:noProof/>
          <w:lang w:val="de-DE"/>
        </w:rPr>
        <w:t xml:space="preserve"> </w:t>
      </w:r>
      <w:r w:rsidR="001310F4">
        <w:rPr>
          <w:b/>
          <w:bCs/>
          <w:noProof/>
          <w:lang w:val="de-DE"/>
        </w:rPr>
        <w:t xml:space="preserve">    </w:t>
      </w:r>
      <w:r>
        <w:rPr>
          <w:b/>
          <w:bCs/>
          <w:noProof/>
          <w:lang w:val="de-DE"/>
        </w:rPr>
        <w:t xml:space="preserve">   </w:t>
      </w:r>
      <w:r w:rsidRPr="00EF2F96">
        <w:rPr>
          <w:noProof/>
          <w:lang w:val="de-DE"/>
        </w:rPr>
        <w:t>führe Blasoperation blasoperation aus</w:t>
      </w:r>
    </w:p>
    <w:p w14:paraId="68B079C6" w14:textId="21CFEA3D" w:rsidR="001310F4" w:rsidRDefault="001310F4" w:rsidP="00F12FC4">
      <w:pPr>
        <w:pStyle w:val="Textbody"/>
        <w:numPr>
          <w:ilvl w:val="0"/>
          <w:numId w:val="16"/>
        </w:numPr>
        <w:spacing w:after="0"/>
        <w:rPr>
          <w:noProof/>
          <w:lang w:val="de-DE"/>
        </w:rPr>
      </w:pPr>
      <w:r>
        <w:rPr>
          <w:noProof/>
          <w:lang w:val="de-DE"/>
        </w:rPr>
        <w:t xml:space="preserve">  </w:t>
      </w:r>
      <w:r>
        <w:rPr>
          <w:b/>
          <w:bCs/>
          <w:noProof/>
          <w:lang w:val="de-DE"/>
        </w:rPr>
        <w:t xml:space="preserve">    </w:t>
      </w:r>
      <w:r>
        <w:rPr>
          <w:noProof/>
          <w:lang w:val="de-DE"/>
        </w:rPr>
        <w:t xml:space="preserve">  </w:t>
      </w:r>
      <w:r w:rsidRPr="001310F4">
        <w:rPr>
          <w:b/>
          <w:bCs/>
          <w:noProof/>
          <w:lang w:val="de-DE"/>
        </w:rPr>
        <w:t>falls</w:t>
      </w:r>
      <w:r>
        <w:rPr>
          <w:noProof/>
          <w:lang w:val="de-DE"/>
        </w:rPr>
        <w:t xml:space="preserve"> mind. eine Abbruchbedingung erfüllt:</w:t>
      </w:r>
    </w:p>
    <w:p w14:paraId="4DC74825" w14:textId="6D9DDD84" w:rsidR="001310F4" w:rsidRDefault="001310F4" w:rsidP="00F12FC4">
      <w:pPr>
        <w:pStyle w:val="Textbody"/>
        <w:numPr>
          <w:ilvl w:val="0"/>
          <w:numId w:val="16"/>
        </w:numPr>
        <w:spacing w:after="0"/>
        <w:rPr>
          <w:b/>
          <w:bCs/>
          <w:noProof/>
          <w:lang w:val="de-DE"/>
        </w:rPr>
      </w:pPr>
      <w:r>
        <w:rPr>
          <w:noProof/>
          <w:lang w:val="de-DE"/>
        </w:rPr>
        <w:t xml:space="preserve">     </w:t>
      </w:r>
      <w:r>
        <w:rPr>
          <w:b/>
          <w:bCs/>
          <w:noProof/>
          <w:lang w:val="de-DE"/>
        </w:rPr>
        <w:t xml:space="preserve">    </w:t>
      </w:r>
      <w:r>
        <w:rPr>
          <w:noProof/>
          <w:lang w:val="de-DE"/>
        </w:rPr>
        <w:t xml:space="preserve">   </w:t>
      </w:r>
      <w:r>
        <w:rPr>
          <w:b/>
          <w:bCs/>
          <w:noProof/>
          <w:lang w:val="de-DE"/>
        </w:rPr>
        <w:t>r</w:t>
      </w:r>
      <w:r w:rsidRPr="001310F4">
        <w:rPr>
          <w:b/>
          <w:bCs/>
          <w:noProof/>
          <w:lang w:val="de-DE"/>
        </w:rPr>
        <w:t>eturn</w:t>
      </w:r>
    </w:p>
    <w:p w14:paraId="593C075D" w14:textId="576F027F" w:rsidR="001310F4" w:rsidRDefault="001310F4" w:rsidP="00F12FC4">
      <w:pPr>
        <w:pStyle w:val="Textbody"/>
        <w:numPr>
          <w:ilvl w:val="0"/>
          <w:numId w:val="16"/>
        </w:numPr>
        <w:spacing w:after="0"/>
        <w:rPr>
          <w:noProof/>
          <w:lang w:val="de-DE"/>
        </w:rPr>
      </w:pPr>
      <w:r>
        <w:rPr>
          <w:b/>
          <w:bCs/>
          <w:noProof/>
          <w:lang w:val="de-DE"/>
        </w:rPr>
        <w:lastRenderedPageBreak/>
        <w:t xml:space="preserve">    </w:t>
      </w:r>
      <w:r w:rsidRPr="00AA00D4">
        <w:rPr>
          <w:b/>
          <w:bCs/>
          <w:noProof/>
          <w:lang w:val="de-DE"/>
        </w:rPr>
        <w:t xml:space="preserve">solange, bis </w:t>
      </w:r>
      <w:r>
        <w:rPr>
          <w:b/>
          <w:bCs/>
          <w:noProof/>
          <w:lang w:val="de-DE"/>
        </w:rPr>
        <w:t xml:space="preserve">Algorithmus </w:t>
      </w:r>
      <w:r w:rsidR="0085024E">
        <w:rPr>
          <w:b/>
          <w:bCs/>
          <w:noProof/>
          <w:lang w:val="de-DE"/>
        </w:rPr>
        <w:t>4</w:t>
      </w:r>
      <w:r>
        <w:rPr>
          <w:b/>
          <w:bCs/>
          <w:noProof/>
          <w:lang w:val="de-DE"/>
        </w:rPr>
        <w:t xml:space="preserve"> keine Blasoperationen mehr findet </w:t>
      </w:r>
      <w:r>
        <w:rPr>
          <w:noProof/>
          <w:lang w:val="de-DE"/>
        </w:rPr>
        <w:t xml:space="preserve">(dieser Fall tritt ein, </w:t>
      </w:r>
      <w:r>
        <w:rPr>
          <w:noProof/>
          <w:lang w:val="de-DE"/>
        </w:rPr>
        <w:br/>
        <w:t xml:space="preserve">    </w:t>
      </w:r>
      <w:r w:rsidR="0094103B">
        <w:rPr>
          <w:noProof/>
          <w:lang w:val="de-DE"/>
        </w:rPr>
        <w:t>wenn es keine Blasoperation mehr gibt, die die Laubmenge auf Feld Q erhöht</w:t>
      </w:r>
      <w:r>
        <w:rPr>
          <w:noProof/>
          <w:lang w:val="de-DE"/>
        </w:rPr>
        <w:t>):</w:t>
      </w:r>
    </w:p>
    <w:p w14:paraId="6EF36568" w14:textId="2B3CC109" w:rsidR="001310F4" w:rsidRPr="00EF2F96" w:rsidRDefault="00D250D8" w:rsidP="00F12FC4">
      <w:pPr>
        <w:pStyle w:val="Textbody"/>
        <w:numPr>
          <w:ilvl w:val="0"/>
          <w:numId w:val="16"/>
        </w:numPr>
        <w:spacing w:after="0"/>
        <w:rPr>
          <w:noProof/>
          <w:lang w:val="de-DE"/>
        </w:rPr>
      </w:pPr>
      <w:r>
        <w:rPr>
          <w:noProof/>
          <w:lang w:val="de-DE"/>
        </w:rPr>
        <w:t xml:space="preserve">        </w:t>
      </w:r>
      <w:r w:rsidR="001310F4">
        <w:rPr>
          <w:noProof/>
          <w:lang w:val="de-DE"/>
        </w:rPr>
        <w:t xml:space="preserve">blasoperation = </w:t>
      </w:r>
      <w:r w:rsidR="001310F4">
        <w:rPr>
          <w:b/>
          <w:bCs/>
          <w:noProof/>
          <w:lang w:val="de-DE"/>
        </w:rPr>
        <w:t xml:space="preserve">führe Algorithmus </w:t>
      </w:r>
      <w:r w:rsidR="00307B11">
        <w:rPr>
          <w:b/>
          <w:bCs/>
          <w:noProof/>
          <w:lang w:val="de-DE"/>
        </w:rPr>
        <w:t xml:space="preserve">4 </w:t>
      </w:r>
      <w:r w:rsidR="001310F4">
        <w:rPr>
          <w:b/>
          <w:bCs/>
          <w:noProof/>
          <w:lang w:val="de-DE"/>
        </w:rPr>
        <w:t>aus und speichere Rückgabe</w:t>
      </w:r>
    </w:p>
    <w:p w14:paraId="0A8632D5" w14:textId="7F144FCB" w:rsidR="001310F4" w:rsidRDefault="001310F4" w:rsidP="00F12FC4">
      <w:pPr>
        <w:pStyle w:val="Textbody"/>
        <w:numPr>
          <w:ilvl w:val="0"/>
          <w:numId w:val="16"/>
        </w:numPr>
        <w:spacing w:after="0"/>
        <w:rPr>
          <w:noProof/>
          <w:lang w:val="de-DE"/>
        </w:rPr>
      </w:pPr>
      <w:r>
        <w:rPr>
          <w:b/>
          <w:bCs/>
          <w:noProof/>
          <w:lang w:val="de-DE"/>
        </w:rPr>
        <w:t xml:space="preserve">        </w:t>
      </w:r>
      <w:r w:rsidRPr="00EF2F96">
        <w:rPr>
          <w:noProof/>
          <w:lang w:val="de-DE"/>
        </w:rPr>
        <w:t>führe Blasoperation blasoperation aus</w:t>
      </w:r>
    </w:p>
    <w:p w14:paraId="5958C628" w14:textId="404DF636" w:rsidR="001310F4" w:rsidRDefault="001310F4" w:rsidP="00F12FC4">
      <w:pPr>
        <w:pStyle w:val="Textbody"/>
        <w:numPr>
          <w:ilvl w:val="0"/>
          <w:numId w:val="16"/>
        </w:numPr>
        <w:spacing w:after="0"/>
        <w:rPr>
          <w:noProof/>
          <w:lang w:val="de-DE"/>
        </w:rPr>
      </w:pPr>
      <w:r>
        <w:rPr>
          <w:noProof/>
          <w:lang w:val="de-DE"/>
        </w:rPr>
        <w:t xml:space="preserve">  </w:t>
      </w:r>
      <w:r>
        <w:rPr>
          <w:b/>
          <w:bCs/>
          <w:noProof/>
          <w:lang w:val="de-DE"/>
        </w:rPr>
        <w:t xml:space="preserve">      </w:t>
      </w:r>
      <w:r w:rsidRPr="001310F4">
        <w:rPr>
          <w:b/>
          <w:bCs/>
          <w:noProof/>
          <w:lang w:val="de-DE"/>
        </w:rPr>
        <w:t>falls</w:t>
      </w:r>
      <w:r>
        <w:rPr>
          <w:noProof/>
          <w:lang w:val="de-DE"/>
        </w:rPr>
        <w:t xml:space="preserve"> mind. eine Abbruchbedingung erfüllt:</w:t>
      </w:r>
    </w:p>
    <w:p w14:paraId="3DB6CFE3" w14:textId="7135B343" w:rsidR="001310F4" w:rsidRPr="001310F4" w:rsidRDefault="001310F4" w:rsidP="00F12FC4">
      <w:pPr>
        <w:pStyle w:val="Textbody"/>
        <w:numPr>
          <w:ilvl w:val="0"/>
          <w:numId w:val="16"/>
        </w:numPr>
        <w:spacing w:after="0"/>
        <w:rPr>
          <w:b/>
          <w:bCs/>
          <w:noProof/>
          <w:lang w:val="de-DE"/>
        </w:rPr>
      </w:pPr>
      <w:r>
        <w:rPr>
          <w:noProof/>
          <w:lang w:val="de-DE"/>
        </w:rPr>
        <w:t xml:space="preserve">     </w:t>
      </w:r>
      <w:r>
        <w:rPr>
          <w:b/>
          <w:bCs/>
          <w:noProof/>
          <w:lang w:val="de-DE"/>
        </w:rPr>
        <w:t xml:space="preserve">    </w:t>
      </w:r>
      <w:r>
        <w:rPr>
          <w:noProof/>
          <w:lang w:val="de-DE"/>
        </w:rPr>
        <w:t xml:space="preserve">   </w:t>
      </w:r>
      <w:r w:rsidRPr="001310F4">
        <w:rPr>
          <w:b/>
          <w:bCs/>
          <w:noProof/>
          <w:lang w:val="de-DE"/>
        </w:rPr>
        <w:t>return</w:t>
      </w:r>
    </w:p>
    <w:p w14:paraId="2E329B5C" w14:textId="77777777" w:rsidR="00D250D8" w:rsidRDefault="00D250D8" w:rsidP="00D250D8">
      <w:pPr>
        <w:pStyle w:val="Textbody"/>
        <w:spacing w:after="0"/>
        <w:rPr>
          <w:b/>
          <w:bCs/>
          <w:noProof/>
          <w:lang w:val="de-DE"/>
        </w:rPr>
      </w:pPr>
    </w:p>
    <w:p w14:paraId="0F029027" w14:textId="6D0D9D30" w:rsidR="00D250D8" w:rsidRPr="000E210C" w:rsidRDefault="000E210C" w:rsidP="00D250D8">
      <w:pPr>
        <w:pStyle w:val="Textbody"/>
        <w:spacing w:after="0"/>
        <w:rPr>
          <w:noProof/>
          <w:lang w:val="de-DE"/>
        </w:rPr>
      </w:pPr>
      <w:r w:rsidRPr="000E210C">
        <w:rPr>
          <w:b/>
          <w:bCs/>
          <w:noProof/>
          <w:lang w:val="de-DE"/>
        </w:rPr>
        <w:t>Der Gesamt-Algorithmus nimmt folgende Parameter</w:t>
      </w:r>
      <w:r w:rsidRPr="000E210C">
        <w:rPr>
          <w:noProof/>
          <w:lang w:val="de-DE"/>
        </w:rPr>
        <w:t>:</w:t>
      </w:r>
    </w:p>
    <w:p w14:paraId="42EE0D9C" w14:textId="1FDA2055" w:rsidR="000E210C" w:rsidRDefault="00E65547" w:rsidP="00F12FC4">
      <w:pPr>
        <w:pStyle w:val="Textbody"/>
        <w:numPr>
          <w:ilvl w:val="0"/>
          <w:numId w:val="17"/>
        </w:numPr>
        <w:spacing w:after="0"/>
        <w:rPr>
          <w:noProof/>
          <w:lang w:val="de-DE"/>
        </w:rPr>
      </w:pPr>
      <w:r>
        <w:rPr>
          <w:noProof/>
          <w:lang w:val="de-DE"/>
        </w:rPr>
        <w:t>Q (Tupel): Ein Tupel, das den Index von Feld Q angibt</w:t>
      </w:r>
    </w:p>
    <w:p w14:paraId="27599388" w14:textId="2A3AE3E9" w:rsidR="00E65547" w:rsidRDefault="00E65547" w:rsidP="00F12FC4">
      <w:pPr>
        <w:pStyle w:val="Textbody"/>
        <w:numPr>
          <w:ilvl w:val="0"/>
          <w:numId w:val="17"/>
        </w:numPr>
        <w:spacing w:after="0"/>
        <w:rPr>
          <w:noProof/>
          <w:lang w:val="de-DE"/>
        </w:rPr>
      </w:pPr>
      <w:r>
        <w:rPr>
          <w:noProof/>
          <w:lang w:val="de-DE"/>
        </w:rPr>
        <w:t>hof_size (Tupel): Ein Tupel, das die Größe des Hofs angibt</w:t>
      </w:r>
    </w:p>
    <w:p w14:paraId="0EE9924E" w14:textId="513730B5" w:rsidR="00E65547" w:rsidRDefault="00500D1F" w:rsidP="00F12FC4">
      <w:pPr>
        <w:pStyle w:val="Textbody"/>
        <w:numPr>
          <w:ilvl w:val="0"/>
          <w:numId w:val="17"/>
        </w:numPr>
        <w:spacing w:after="0"/>
        <w:rPr>
          <w:noProof/>
          <w:lang w:val="de-DE"/>
        </w:rPr>
      </w:pPr>
      <w:r>
        <w:rPr>
          <w:noProof/>
          <w:lang w:val="de-DE"/>
        </w:rPr>
        <w:t>startwert (ganze Zahl): Gibt die Anzahl an Blättern an, die sich zu Beginn auf den Feldern befindet</w:t>
      </w:r>
    </w:p>
    <w:p w14:paraId="3A4CBEED" w14:textId="304792E7" w:rsidR="00500D1F" w:rsidRDefault="00317E19" w:rsidP="00F12FC4">
      <w:pPr>
        <w:pStyle w:val="Textbody"/>
        <w:numPr>
          <w:ilvl w:val="0"/>
          <w:numId w:val="17"/>
        </w:numPr>
        <w:spacing w:after="0"/>
        <w:rPr>
          <w:noProof/>
          <w:lang w:val="de-DE"/>
        </w:rPr>
      </w:pPr>
      <w:r>
        <w:rPr>
          <w:noProof/>
          <w:lang w:val="de-DE"/>
        </w:rPr>
        <w:t>use_binomial (Wahrheitswert): Gibt an, ob bei der Simulation der Blasvorgänge am tatsächlichen Hof in Algorithmus 7 die Erwartungswerte verwendet werden sollen oder ob die tatsächlichen Wahrscheinlichkeiten zu simulieren sind</w:t>
      </w:r>
    </w:p>
    <w:p w14:paraId="32110F0B" w14:textId="37F7E304" w:rsidR="00317E19" w:rsidRDefault="003321A5" w:rsidP="00F12FC4">
      <w:pPr>
        <w:pStyle w:val="Textbody"/>
        <w:numPr>
          <w:ilvl w:val="0"/>
          <w:numId w:val="17"/>
        </w:numPr>
        <w:spacing w:after="0"/>
        <w:rPr>
          <w:noProof/>
          <w:lang w:val="de-DE"/>
        </w:rPr>
      </w:pPr>
      <w:r w:rsidRPr="003321A5">
        <w:rPr>
          <w:noProof/>
          <w:lang w:val="de-DE"/>
        </w:rPr>
        <w:t>satisfied_constraint, max_operations, weight_avg, weight_varianz: In den Vorkapiteln erläuter</w:t>
      </w:r>
      <w:r>
        <w:rPr>
          <w:noProof/>
          <w:lang w:val="de-DE"/>
        </w:rPr>
        <w:t>t</w:t>
      </w:r>
      <w:r w:rsidR="00E67E80">
        <w:rPr>
          <w:noProof/>
          <w:lang w:val="de-DE"/>
        </w:rPr>
        <w:br/>
      </w:r>
    </w:p>
    <w:p w14:paraId="32B7A42B" w14:textId="303337FE" w:rsidR="003F0960" w:rsidRDefault="003F0960" w:rsidP="00E67E80">
      <w:pPr>
        <w:pStyle w:val="berschrift3"/>
        <w:spacing w:after="240"/>
        <w:rPr>
          <w:lang w:val="de-DE"/>
        </w:rPr>
      </w:pPr>
      <w:bookmarkStart w:id="13" w:name="_Toc164108415"/>
      <w:r>
        <w:rPr>
          <w:lang w:val="de-DE"/>
        </w:rPr>
        <w:t>Laufzeit</w:t>
      </w:r>
      <w:bookmarkEnd w:id="13"/>
    </w:p>
    <w:p w14:paraId="76A66461" w14:textId="5ADE2030" w:rsidR="00014B17" w:rsidRDefault="005D5C9B" w:rsidP="00DF3CA6">
      <w:pPr>
        <w:pStyle w:val="Textbody"/>
        <w:rPr>
          <w:noProof/>
          <w:lang w:val="de-DE"/>
        </w:rPr>
      </w:pPr>
      <w:r>
        <w:rPr>
          <w:noProof/>
          <w:lang w:val="de-DE"/>
        </w:rPr>
        <w:t xml:space="preserve">Bei der Bestimmung der asymptotischen Laufzeit werden </w:t>
      </w:r>
      <w:r w:rsidR="00404408">
        <w:rPr>
          <w:noProof/>
          <w:lang w:val="de-DE"/>
        </w:rPr>
        <w:t xml:space="preserve">alle der oben genannten Parameter bis auf hof_size als Konstanten behandelt. Besonders bei </w:t>
      </w:r>
      <w:r w:rsidR="00404408" w:rsidRPr="003321A5">
        <w:rPr>
          <w:noProof/>
          <w:lang w:val="de-DE"/>
        </w:rPr>
        <w:t>satisfied_constraint</w:t>
      </w:r>
      <w:r w:rsidR="00404408">
        <w:rPr>
          <w:noProof/>
          <w:lang w:val="de-DE"/>
        </w:rPr>
        <w:t xml:space="preserve"> und </w:t>
      </w:r>
      <w:r w:rsidR="00404408" w:rsidRPr="003321A5">
        <w:rPr>
          <w:noProof/>
          <w:lang w:val="de-DE"/>
        </w:rPr>
        <w:t>max_operations</w:t>
      </w:r>
      <w:r w:rsidR="00404408">
        <w:rPr>
          <w:noProof/>
          <w:lang w:val="de-DE"/>
        </w:rPr>
        <w:t xml:space="preserve"> ist dies sinnvoll, da es sich hierbei um obere Schranken handelt, die beliebig gesetzt werden können. Natürlich ist die tatsächliche Evaluierungszeit des Programms niedriger, wenn die Schranken niedrig gesetzt sind. Viel interessanter ist die asymptotische Laufzeit in Abhängigkeit zur Feldlänge bzw. -breite n.</w:t>
      </w:r>
    </w:p>
    <w:p w14:paraId="5D5926BF" w14:textId="106BF90F" w:rsidR="00F3419C" w:rsidRPr="005D5C9B" w:rsidRDefault="00F3419C" w:rsidP="00DF3CA6">
      <w:pPr>
        <w:pStyle w:val="Textbody"/>
        <w:rPr>
          <w:noProof/>
          <w:lang w:val="de-DE"/>
        </w:rPr>
      </w:pPr>
      <w:r>
        <w:rPr>
          <w:noProof/>
          <w:lang w:val="de-DE"/>
        </w:rPr>
        <w:t xml:space="preserve">Die Laufzeit in Abhängigkeit von n wird dabei eindeutig von Algorithmus 4 </w:t>
      </w:r>
      <w:r w:rsidR="00083796">
        <w:rPr>
          <w:noProof/>
          <w:lang w:val="de-DE"/>
        </w:rPr>
        <w:t>dominiert</w:t>
      </w:r>
      <w:r w:rsidR="00014B17">
        <w:rPr>
          <w:noProof/>
          <w:lang w:val="de-DE"/>
        </w:rPr>
        <w:t xml:space="preserve">, der bei jeder Ausführung einmal </w:t>
      </w:r>
      <w:r w:rsidR="00C90B71">
        <w:rPr>
          <w:noProof/>
          <w:lang w:val="de-DE"/>
        </w:rPr>
        <w:t xml:space="preserve">über alle Felder iteriert und somit eine Laufzeit von O(n²). </w:t>
      </w:r>
      <w:r w:rsidR="007D47F2">
        <w:rPr>
          <w:noProof/>
          <w:lang w:val="de-DE"/>
        </w:rPr>
        <w:t xml:space="preserve">Mit Blick auf Algorithmus </w:t>
      </w:r>
      <w:r w:rsidR="00C41160">
        <w:rPr>
          <w:noProof/>
          <w:lang w:val="de-DE"/>
        </w:rPr>
        <w:t>7</w:t>
      </w:r>
      <w:r w:rsidR="007D47F2">
        <w:rPr>
          <w:noProof/>
          <w:lang w:val="de-DE"/>
        </w:rPr>
        <w:t xml:space="preserve"> lässt sich sagen, dass Algorithmus 4 im Worst-Case-Szenario </w:t>
      </w:r>
      <w:r w:rsidR="007D47F2" w:rsidRPr="003321A5">
        <w:rPr>
          <w:noProof/>
          <w:lang w:val="de-DE"/>
        </w:rPr>
        <w:t>max_operations</w:t>
      </w:r>
      <w:r w:rsidR="007D47F2">
        <w:rPr>
          <w:noProof/>
          <w:lang w:val="de-DE"/>
        </w:rPr>
        <w:t xml:space="preserve"> Male ausgeführt wird. Das Worst-Case-Szenario tritt dabei auf, wenn Algorithmus </w:t>
      </w:r>
      <w:r w:rsidR="00C41160">
        <w:rPr>
          <w:noProof/>
          <w:lang w:val="de-DE"/>
        </w:rPr>
        <w:t>7</w:t>
      </w:r>
      <w:r w:rsidR="007D47F2">
        <w:rPr>
          <w:noProof/>
          <w:lang w:val="de-DE"/>
        </w:rPr>
        <w:t xml:space="preserve"> ausschließlich Algorithmus 4 und nie Algorithmus </w:t>
      </w:r>
      <w:r w:rsidR="00C41160">
        <w:rPr>
          <w:noProof/>
          <w:lang w:val="de-DE"/>
        </w:rPr>
        <w:t xml:space="preserve">5 ausführt und Algorithmus 7 erst beim Erreichen von max_operations durchgeführten Operationen abgebrochen wird (es darf keine andere Abbruchbedingung zuvor eintreten). Wenn </w:t>
      </w:r>
      <w:r w:rsidR="00C41160" w:rsidRPr="003321A5">
        <w:rPr>
          <w:noProof/>
          <w:lang w:val="de-DE"/>
        </w:rPr>
        <w:t>max_operations</w:t>
      </w:r>
      <w:r w:rsidR="00C41160">
        <w:rPr>
          <w:noProof/>
          <w:lang w:val="de-DE"/>
        </w:rPr>
        <w:t xml:space="preserve"> doch nicht als Konstante betrachtet wird, dann lässt sich also sagen, dass die Laufzeit des Gesamtverfahrens im Worst-Case-Szenario </w:t>
      </w:r>
      <w:r w:rsidR="009446BA">
        <w:rPr>
          <w:noProof/>
          <w:lang w:val="de-DE"/>
        </w:rPr>
        <w:t>eine Laufzeit von O(n² *</w:t>
      </w:r>
      <w:r w:rsidR="009446BA" w:rsidRPr="009446BA">
        <w:rPr>
          <w:noProof/>
          <w:lang w:val="de-DE"/>
        </w:rPr>
        <w:t xml:space="preserve"> </w:t>
      </w:r>
      <w:r w:rsidR="009446BA" w:rsidRPr="003321A5">
        <w:rPr>
          <w:noProof/>
          <w:lang w:val="de-DE"/>
        </w:rPr>
        <w:t>max_operations</w:t>
      </w:r>
      <w:r w:rsidR="009446BA">
        <w:rPr>
          <w:noProof/>
          <w:lang w:val="de-DE"/>
        </w:rPr>
        <w:t xml:space="preserve">) hat. </w:t>
      </w:r>
      <w:r w:rsidR="001878C3">
        <w:rPr>
          <w:noProof/>
          <w:lang w:val="de-DE"/>
        </w:rPr>
        <w:t>Diese Laufzeit ist leider nicht besonders gut, es handelt sich hierbei aber nicht um den einzigen Ansatz, den ich entwickelt habe (Ansatz 2 hat eine bessere Laufzeit).</w:t>
      </w:r>
    </w:p>
    <w:p w14:paraId="29A1EFDF" w14:textId="006F62CC" w:rsidR="00C343EA" w:rsidRDefault="00C343EA" w:rsidP="00C343EA">
      <w:pPr>
        <w:pStyle w:val="berschrift3"/>
        <w:rPr>
          <w:lang w:val="de-DE"/>
        </w:rPr>
      </w:pPr>
      <w:bookmarkStart w:id="14" w:name="_Toc164108416"/>
      <w:r>
        <w:rPr>
          <w:lang w:val="de-DE"/>
        </w:rPr>
        <w:t>Kritik am Algorithmus</w:t>
      </w:r>
      <w:bookmarkEnd w:id="14"/>
    </w:p>
    <w:p w14:paraId="4DB5E2B2" w14:textId="0BF437F4" w:rsidR="00C343EA" w:rsidRDefault="006C65A2" w:rsidP="006C65A2">
      <w:pPr>
        <w:pStyle w:val="Textbody"/>
        <w:spacing w:before="240"/>
        <w:rPr>
          <w:noProof/>
          <w:lang w:val="de-DE"/>
        </w:rPr>
      </w:pPr>
      <w:r>
        <w:rPr>
          <w:noProof/>
          <w:lang w:val="de-DE"/>
        </w:rPr>
        <w:t xml:space="preserve">Der Vorteil des ersten Ansatzes besteht darin, dass über die Parameter </w:t>
      </w:r>
      <w:r w:rsidRPr="003321A5">
        <w:rPr>
          <w:noProof/>
          <w:lang w:val="de-DE"/>
        </w:rPr>
        <w:t>satisfied_constraint, max_operations, weight_avg</w:t>
      </w:r>
      <w:r>
        <w:rPr>
          <w:noProof/>
          <w:lang w:val="de-DE"/>
        </w:rPr>
        <w:t xml:space="preserve"> und </w:t>
      </w:r>
      <w:r w:rsidRPr="003321A5">
        <w:rPr>
          <w:noProof/>
          <w:lang w:val="de-DE"/>
        </w:rPr>
        <w:t>weight_varianz</w:t>
      </w:r>
      <w:r w:rsidR="0030267D">
        <w:rPr>
          <w:noProof/>
          <w:lang w:val="de-DE"/>
        </w:rPr>
        <w:t xml:space="preserve"> flexibel gesteurt werden kann, wie viele Blätter auf Feld Q gebracht werden sollen, wie viele Operationen maximal </w:t>
      </w:r>
      <w:r w:rsidR="00D01979">
        <w:rPr>
          <w:noProof/>
          <w:lang w:val="de-DE"/>
        </w:rPr>
        <w:t>ausgeführt werden, und wie schnell die Blätter auf Feld Q gelangen sollen.</w:t>
      </w:r>
    </w:p>
    <w:p w14:paraId="09184A91" w14:textId="6D816C16" w:rsidR="004502CA" w:rsidRDefault="00DC2295" w:rsidP="006C65A2">
      <w:pPr>
        <w:pStyle w:val="Textbody"/>
        <w:spacing w:before="240"/>
        <w:rPr>
          <w:noProof/>
          <w:lang w:val="de-DE"/>
        </w:rPr>
      </w:pPr>
      <w:r>
        <w:rPr>
          <w:noProof/>
          <w:lang w:val="de-DE"/>
        </w:rPr>
        <w:lastRenderedPageBreak/>
        <w:t xml:space="preserve">Es ist jedoch fraglich, ob der Algorithmus den Anforderungen des Hausmeisters entspricht. In der Aufgabenstellung wünscht sich </w:t>
      </w:r>
      <w:r w:rsidR="00374016">
        <w:rPr>
          <w:noProof/>
          <w:lang w:val="de-DE"/>
        </w:rPr>
        <w:t xml:space="preserve">der Hausmeister </w:t>
      </w:r>
      <w:r w:rsidR="00374016" w:rsidRPr="00374016">
        <w:rPr>
          <w:i/>
          <w:iCs/>
          <w:noProof/>
          <w:lang w:val="de-DE"/>
        </w:rPr>
        <w:t>nicht, möglichst schnell Laub auf</w:t>
      </w:r>
      <w:r w:rsidR="00374016">
        <w:rPr>
          <w:noProof/>
          <w:lang w:val="de-DE"/>
        </w:rPr>
        <w:t xml:space="preserve"> Q zu bringen. Stattdessen wünscht er sich</w:t>
      </w:r>
      <w:r>
        <w:rPr>
          <w:noProof/>
          <w:lang w:val="de-DE"/>
        </w:rPr>
        <w:t xml:space="preserve"> explizit</w:t>
      </w:r>
      <w:r w:rsidR="00F94BCE">
        <w:rPr>
          <w:noProof/>
          <w:lang w:val="de-DE"/>
        </w:rPr>
        <w:t>, dass die Laubmenge auf Feld Q zu maximieren ist</w:t>
      </w:r>
      <w:r w:rsidR="00374016">
        <w:rPr>
          <w:noProof/>
          <w:lang w:val="de-DE"/>
        </w:rPr>
        <w:t xml:space="preserve">. </w:t>
      </w:r>
      <w:r w:rsidR="00C5147E">
        <w:rPr>
          <w:noProof/>
          <w:lang w:val="de-DE"/>
        </w:rPr>
        <w:t>Der Algorithmus des 1. Ansatz garantiert dabei nicht, dass die Gesamtlaubmenge auf allen Feldern außer von Q gegen Null konvergiert</w:t>
      </w:r>
      <w:r w:rsidR="004502CA">
        <w:rPr>
          <w:noProof/>
          <w:lang w:val="de-DE"/>
        </w:rPr>
        <w:t>, wenn sehr viele Blasoperationen durchgeführt werden (und zur Modellierung der Blasoperationen durchweg die Erwartungswerte verwendet werden). Die Formulierung „Maximierung der Laubmenge auf Q“ legt aber nahe, dass ein solches Verfahren gesucht ist, das die Laubmenge auf Q maximiert und die kumulierte Laubmenge auf den anderen Feldern minimiert bzw. gegen Null konvergieren lässt.</w:t>
      </w:r>
      <w:r w:rsidR="0056661F">
        <w:rPr>
          <w:noProof/>
          <w:lang w:val="de-DE"/>
        </w:rPr>
        <w:t xml:space="preserve"> Im nächsten Kapitel werde ich meinen 2. Ansatz vorstellen, bei dem es sich um ein solches Verfahren handelt</w:t>
      </w:r>
      <w:r w:rsidR="00AB019B">
        <w:rPr>
          <w:noProof/>
          <w:lang w:val="de-DE"/>
        </w:rPr>
        <w:t xml:space="preserve"> und der noch dazu eine deutlich bessere Laufzeit als mein 1. Ansatz hat.</w:t>
      </w:r>
    </w:p>
    <w:p w14:paraId="5012CA36" w14:textId="7A0DFD6A" w:rsidR="000C0806" w:rsidRPr="006C65A2" w:rsidRDefault="000C0806" w:rsidP="006C65A2">
      <w:pPr>
        <w:pStyle w:val="Textbody"/>
        <w:spacing w:before="240"/>
        <w:rPr>
          <w:noProof/>
          <w:lang w:val="de-DE"/>
        </w:rPr>
      </w:pPr>
      <w:r>
        <w:rPr>
          <w:noProof/>
          <w:lang w:val="de-DE"/>
        </w:rPr>
        <w:t>Wegen der kaum systemathischen Herangehensweise gelingt es außerdem gerade bei kleinen Höfen nicht, große Mengen an Laub auf Feld Q zu versammeln</w:t>
      </w:r>
      <w:r w:rsidR="00D903F1">
        <w:rPr>
          <w:noProof/>
          <w:lang w:val="de-DE"/>
        </w:rPr>
        <w:t>.</w:t>
      </w:r>
    </w:p>
    <w:p w14:paraId="7F4905B4" w14:textId="33958F09" w:rsidR="005970EB" w:rsidRPr="00A30198" w:rsidRDefault="005970EB" w:rsidP="00A30198">
      <w:pPr>
        <w:pStyle w:val="berschrift2"/>
        <w:rPr>
          <w:lang w:val="de-DE"/>
        </w:rPr>
      </w:pPr>
      <w:bookmarkStart w:id="15" w:name="_Toc164108417"/>
      <w:r>
        <w:rPr>
          <w:lang w:val="de-DE"/>
        </w:rPr>
        <w:t>Besseres Vorgehen: Generalisierte Ablaufpläne</w:t>
      </w:r>
      <w:r w:rsidR="006C65A2">
        <w:rPr>
          <w:lang w:val="de-DE"/>
        </w:rPr>
        <w:t xml:space="preserve"> (2. Ansatz)</w:t>
      </w:r>
      <w:bookmarkEnd w:id="15"/>
    </w:p>
    <w:p w14:paraId="13633491" w14:textId="6201BF41" w:rsidR="00A30198" w:rsidRDefault="00A30198" w:rsidP="00502FD4">
      <w:pPr>
        <w:pStyle w:val="berschrift3"/>
        <w:spacing w:after="240"/>
        <w:rPr>
          <w:lang w:val="de-DE"/>
        </w:rPr>
      </w:pPr>
      <w:bookmarkStart w:id="16" w:name="_Toc164108418"/>
      <w:r>
        <w:rPr>
          <w:lang w:val="de-DE"/>
        </w:rPr>
        <w:t>Ziel</w:t>
      </w:r>
      <w:bookmarkEnd w:id="16"/>
    </w:p>
    <w:p w14:paraId="72A086E0" w14:textId="0478D873" w:rsidR="00A30198" w:rsidRDefault="00242BDE" w:rsidP="00DF3CA6">
      <w:pPr>
        <w:pStyle w:val="Textbody"/>
        <w:rPr>
          <w:lang w:val="de-DE"/>
        </w:rPr>
      </w:pPr>
      <w:r>
        <w:rPr>
          <w:noProof/>
          <w:lang w:val="de-DE"/>
        </w:rPr>
        <w:t>In der Aufgabenstellung heißt es: „</w:t>
      </w:r>
      <w:r w:rsidR="00094A52" w:rsidRPr="00094A52">
        <w:rPr>
          <w:lang w:val="de-DE"/>
        </w:rPr>
        <w:t xml:space="preserve">Das Ziel des Hausmeisters ist, das </w:t>
      </w:r>
      <w:r w:rsidR="00094A52">
        <w:rPr>
          <w:lang w:val="de-DE"/>
        </w:rPr>
        <w:t xml:space="preserve">(…) </w:t>
      </w:r>
      <w:r w:rsidR="00094A52" w:rsidRPr="00094A52">
        <w:rPr>
          <w:lang w:val="de-DE"/>
        </w:rPr>
        <w:t>Laub vom gesamten Schulhof auf ein einziges Planquadrat Q zu konzentrieren</w:t>
      </w:r>
      <w:r w:rsidR="00094A52">
        <w:rPr>
          <w:lang w:val="de-DE"/>
        </w:rPr>
        <w:t xml:space="preserve">“. Hieraus lässt sich schlussfolgern, </w:t>
      </w:r>
      <w:r w:rsidR="0024006C">
        <w:rPr>
          <w:lang w:val="de-DE"/>
        </w:rPr>
        <w:t xml:space="preserve">dass </w:t>
      </w:r>
      <w:r w:rsidR="0024006C" w:rsidRPr="00FF57C8">
        <w:rPr>
          <w:b/>
          <w:bCs/>
          <w:lang w:val="de-DE"/>
        </w:rPr>
        <w:t>das Versammeln von möglic</w:t>
      </w:r>
      <w:r w:rsidR="006A0615" w:rsidRPr="00FF57C8">
        <w:rPr>
          <w:b/>
          <w:bCs/>
          <w:lang w:val="de-DE"/>
        </w:rPr>
        <w:t xml:space="preserve">hst viel </w:t>
      </w:r>
      <w:r w:rsidR="00FE5308" w:rsidRPr="00FF57C8">
        <w:rPr>
          <w:b/>
          <w:bCs/>
          <w:lang w:val="de-DE"/>
        </w:rPr>
        <w:t>Laub auf Feld Q für den Hausmeister am wichtigsten ist</w:t>
      </w:r>
      <w:r w:rsidR="00FE5308">
        <w:rPr>
          <w:lang w:val="de-DE"/>
        </w:rPr>
        <w:t xml:space="preserve"> und alle anderen Aspekte wie z.B. Anzahl an durchzuführenden Blasoperationen (natürlich ebenfalls nicht unwichtig, aber) zweitrangig sind.</w:t>
      </w:r>
      <w:r w:rsidR="00B6237C">
        <w:rPr>
          <w:lang w:val="de-DE"/>
        </w:rPr>
        <w:t xml:space="preserve"> Ich werde daher in den folgenden Kapiteln ein 2. Verfahren vorstellen, das sich in seiner Konzeption grundlegend vom 1. Ansatz unterscheidet.</w:t>
      </w:r>
    </w:p>
    <w:p w14:paraId="6368E912" w14:textId="69CDA984" w:rsidR="00B6237C" w:rsidRDefault="00B6237C" w:rsidP="00DF3CA6">
      <w:pPr>
        <w:pStyle w:val="Textbody"/>
        <w:rPr>
          <w:b/>
          <w:bCs/>
          <w:lang w:val="de-DE"/>
        </w:rPr>
      </w:pPr>
      <w:r>
        <w:rPr>
          <w:b/>
          <w:bCs/>
          <w:lang w:val="de-DE"/>
        </w:rPr>
        <w:t xml:space="preserve">Konkret soll </w:t>
      </w:r>
      <w:r w:rsidR="00B2775D">
        <w:rPr>
          <w:b/>
          <w:bCs/>
          <w:lang w:val="de-DE"/>
        </w:rPr>
        <w:t>für das 2. Verfahren folgendes gelten</w:t>
      </w:r>
      <w:r w:rsidR="00A154F9">
        <w:rPr>
          <w:b/>
          <w:bCs/>
          <w:lang w:val="de-DE"/>
        </w:rPr>
        <w:t xml:space="preserve"> (wenn zur Modellierung der Wahrscheinlichkeiten die Erwar</w:t>
      </w:r>
      <w:r w:rsidR="005A0E3A">
        <w:rPr>
          <w:b/>
          <w:bCs/>
          <w:lang w:val="de-DE"/>
        </w:rPr>
        <w:t>t</w:t>
      </w:r>
      <w:r w:rsidR="00A154F9">
        <w:rPr>
          <w:b/>
          <w:bCs/>
          <w:lang w:val="de-DE"/>
        </w:rPr>
        <w:t>ungswerte verwendet werden)</w:t>
      </w:r>
      <w:r w:rsidR="00B2775D">
        <w:rPr>
          <w:b/>
          <w:bCs/>
          <w:lang w:val="de-DE"/>
        </w:rPr>
        <w:t>:</w:t>
      </w:r>
    </w:p>
    <w:p w14:paraId="7C40BB50" w14:textId="6177A354" w:rsidR="00B2775D" w:rsidRDefault="00D224C7" w:rsidP="00F12FC4">
      <w:pPr>
        <w:pStyle w:val="Textbody"/>
        <w:numPr>
          <w:ilvl w:val="0"/>
          <w:numId w:val="18"/>
        </w:numPr>
        <w:rPr>
          <w:lang w:val="de-DE"/>
        </w:rPr>
      </w:pPr>
      <w:r>
        <w:rPr>
          <w:lang w:val="de-DE"/>
        </w:rPr>
        <w:t xml:space="preserve">In der Lösung sollen so viele Felder wie möglich </w:t>
      </w:r>
      <w:r w:rsidR="002E1E63">
        <w:rPr>
          <w:lang w:val="de-DE"/>
        </w:rPr>
        <w:t xml:space="preserve">(außer natürlich Q) </w:t>
      </w:r>
      <w:r>
        <w:rPr>
          <w:lang w:val="de-DE"/>
        </w:rPr>
        <w:t>vollständig geleert sein. Diese Aussage wird unter der Voraussetzung getroffen, dass zur Modellierung des Zufalls die Erwartungswerte verwendet werden. Das bedeutet: Es ist wirklich gemeint, dass so viele Felder wie möglich vollständig geleert werden</w:t>
      </w:r>
      <w:r w:rsidR="00CC00C8">
        <w:rPr>
          <w:lang w:val="de-DE"/>
        </w:rPr>
        <w:t>. (Auf einem vollständig geleerten Feld ist die Laubmenge</w:t>
      </w:r>
      <w:r w:rsidR="001F6097">
        <w:rPr>
          <w:lang w:val="de-DE"/>
        </w:rPr>
        <w:t xml:space="preserve"> im Gegensatz zu einem </w:t>
      </w:r>
      <w:r w:rsidR="001F6097" w:rsidRPr="001F6097">
        <w:rPr>
          <w:i/>
          <w:iCs/>
          <w:lang w:val="de-DE"/>
        </w:rPr>
        <w:t>asymptotisch gele</w:t>
      </w:r>
      <w:r w:rsidR="001F6097">
        <w:rPr>
          <w:i/>
          <w:iCs/>
          <w:lang w:val="de-DE"/>
        </w:rPr>
        <w:t>e</w:t>
      </w:r>
      <w:r w:rsidR="001F6097" w:rsidRPr="001F6097">
        <w:rPr>
          <w:i/>
          <w:iCs/>
          <w:lang w:val="de-DE"/>
        </w:rPr>
        <w:t>rten Feld</w:t>
      </w:r>
      <w:r w:rsidR="00CC00C8">
        <w:rPr>
          <w:lang w:val="de-DE"/>
        </w:rPr>
        <w:t xml:space="preserve"> nicht nur asymptotisch Null bzw. geht gegen Null, sondern</w:t>
      </w:r>
      <w:r w:rsidR="007F6AF9">
        <w:rPr>
          <w:lang w:val="de-DE"/>
        </w:rPr>
        <w:t xml:space="preserve"> ist</w:t>
      </w:r>
      <w:r w:rsidR="00CC00C8">
        <w:rPr>
          <w:lang w:val="de-DE"/>
        </w:rPr>
        <w:t xml:space="preserve"> tatsächlich Null).</w:t>
      </w:r>
    </w:p>
    <w:p w14:paraId="36414D51" w14:textId="4A9BE6D3" w:rsidR="008118B8" w:rsidRDefault="00306906" w:rsidP="00F12FC4">
      <w:pPr>
        <w:pStyle w:val="Textbody"/>
        <w:numPr>
          <w:ilvl w:val="0"/>
          <w:numId w:val="18"/>
        </w:numPr>
        <w:rPr>
          <w:lang w:val="de-DE"/>
        </w:rPr>
      </w:pPr>
      <w:r>
        <w:rPr>
          <w:lang w:val="de-DE"/>
        </w:rPr>
        <w:t xml:space="preserve">Es können nicht alle Felder vollständig geleert werden (siehe hierzu nächstes Kapitel). </w:t>
      </w:r>
      <w:r w:rsidR="004C62B2">
        <w:rPr>
          <w:lang w:val="de-DE"/>
        </w:rPr>
        <w:t>Für die Felder, die nicht vollständig geleert werden können, wird ein Parameter tolerated_amount eingeführt, der angibt, wie viele Blätter auf einem solchen Feld</w:t>
      </w:r>
      <w:r w:rsidR="006A78AB">
        <w:rPr>
          <w:lang w:val="de-DE"/>
        </w:rPr>
        <w:t xml:space="preserve"> maximal</w:t>
      </w:r>
      <w:r w:rsidR="004C62B2">
        <w:rPr>
          <w:lang w:val="de-DE"/>
        </w:rPr>
        <w:t xml:space="preserve"> „toleriert“ werden.</w:t>
      </w:r>
    </w:p>
    <w:p w14:paraId="319CFB77" w14:textId="550AED4F" w:rsidR="004451AB" w:rsidRDefault="004451AB" w:rsidP="00F12FC4">
      <w:pPr>
        <w:pStyle w:val="Textbody"/>
        <w:numPr>
          <w:ilvl w:val="0"/>
          <w:numId w:val="18"/>
        </w:numPr>
        <w:rPr>
          <w:lang w:val="de-DE"/>
        </w:rPr>
      </w:pPr>
      <w:r>
        <w:rPr>
          <w:lang w:val="de-DE"/>
        </w:rPr>
        <w:t>Bei dem Algorithmus soll es sich folglich um einen Conquer-Algorithmus handeln, der (anders als das 1. Verfahren) nicht unorganisiert versucht, immer wieder auf Feld Q zu blasen</w:t>
      </w:r>
      <w:r w:rsidR="001630AF">
        <w:rPr>
          <w:lang w:val="de-DE"/>
        </w:rPr>
        <w:t xml:space="preserve">, sondern stattdessen einen </w:t>
      </w:r>
      <w:r w:rsidR="00CE3F2F">
        <w:rPr>
          <w:lang w:val="de-DE"/>
        </w:rPr>
        <w:t>kontinuierlich größer werdenden Bereich des Hofs vollständig und endgültig leert. Es sind nämlich nur auf die Art die beiden zuvor genannten Ziele erreichbar.</w:t>
      </w:r>
    </w:p>
    <w:p w14:paraId="308A6E71" w14:textId="1EE4228A" w:rsidR="00977FBF" w:rsidRDefault="00977FBF" w:rsidP="00F12FC4">
      <w:pPr>
        <w:pStyle w:val="Textbody"/>
        <w:numPr>
          <w:ilvl w:val="0"/>
          <w:numId w:val="18"/>
        </w:numPr>
        <w:rPr>
          <w:lang w:val="de-DE"/>
        </w:rPr>
      </w:pPr>
      <w:r>
        <w:rPr>
          <w:lang w:val="de-DE"/>
        </w:rPr>
        <w:t xml:space="preserve">Auch wenn die Minimierung der Anzahl benötigter Blasoperationen </w:t>
      </w:r>
      <w:r w:rsidR="005B512A">
        <w:rPr>
          <w:lang w:val="de-DE"/>
        </w:rPr>
        <w:t>kein primäres Ziel ist</w:t>
      </w:r>
      <w:r>
        <w:rPr>
          <w:lang w:val="de-DE"/>
        </w:rPr>
        <w:t>, soll das Verfahren den Hof trotzdem so leeren</w:t>
      </w:r>
      <w:r w:rsidR="005B512A">
        <w:rPr>
          <w:lang w:val="de-DE"/>
        </w:rPr>
        <w:t xml:space="preserve">, dass nicht unnötig </w:t>
      </w:r>
      <w:r w:rsidR="00A82EAF">
        <w:rPr>
          <w:lang w:val="de-DE"/>
        </w:rPr>
        <w:t xml:space="preserve">viel Aufwand für den Hausmeister </w:t>
      </w:r>
      <w:r w:rsidR="00A82EAF">
        <w:rPr>
          <w:lang w:val="de-DE"/>
        </w:rPr>
        <w:lastRenderedPageBreak/>
        <w:t>entsteht</w:t>
      </w:r>
      <w:r w:rsidR="00A82EAF" w:rsidRPr="004451AB">
        <w:rPr>
          <w:lang w:val="de-DE"/>
        </w:rPr>
        <w:t>.</w:t>
      </w:r>
      <w:r w:rsidR="00CB32A9" w:rsidRPr="00CB32A9">
        <w:rPr>
          <w:lang w:val="de-DE"/>
        </w:rPr>
        <w:t xml:space="preserve"> </w:t>
      </w:r>
      <w:r w:rsidR="00CB32A9" w:rsidRPr="00CB32A9">
        <w:rPr>
          <w:lang w:val="de-DE"/>
        </w:rPr>
        <w:t>Unser Ziel ist es, den Hof zu leeren, ohne dass der Hausmeister den Eindruck hat, er müsse sich in einem Blasorchester wiederfinden!</w:t>
      </w:r>
    </w:p>
    <w:p w14:paraId="53D4EA04" w14:textId="77441732" w:rsidR="00A37EDA" w:rsidRPr="00B2775D" w:rsidRDefault="00C84E1C" w:rsidP="00F12FC4">
      <w:pPr>
        <w:pStyle w:val="Textbody"/>
        <w:numPr>
          <w:ilvl w:val="0"/>
          <w:numId w:val="18"/>
        </w:numPr>
        <w:rPr>
          <w:lang w:val="de-DE"/>
        </w:rPr>
      </w:pPr>
      <w:r>
        <w:rPr>
          <w:lang w:val="de-DE"/>
        </w:rPr>
        <w:t xml:space="preserve">Anders als im 1. Ansatz wird in diesem Verfahren nicht mit einer volldynamischen </w:t>
      </w:r>
      <w:r w:rsidR="00AB660C">
        <w:rPr>
          <w:lang w:val="de-DE"/>
        </w:rPr>
        <w:t>Greedy-Heuristik</w:t>
      </w:r>
      <w:r>
        <w:rPr>
          <w:lang w:val="de-DE"/>
        </w:rPr>
        <w:t xml:space="preserve"> </w:t>
      </w:r>
      <w:r w:rsidR="00AC7610">
        <w:rPr>
          <w:lang w:val="de-DE"/>
        </w:rPr>
        <w:t xml:space="preserve">gearbeitet. </w:t>
      </w:r>
      <w:r w:rsidR="00A37EDA">
        <w:rPr>
          <w:lang w:val="de-DE"/>
        </w:rPr>
        <w:t xml:space="preserve">Die algorithmische </w:t>
      </w:r>
      <w:r w:rsidR="00476C92">
        <w:rPr>
          <w:lang w:val="de-DE"/>
        </w:rPr>
        <w:t>Umsetzung</w:t>
      </w:r>
      <w:r w:rsidR="00A37EDA">
        <w:rPr>
          <w:lang w:val="de-DE"/>
        </w:rPr>
        <w:t xml:space="preserve"> des Verfahrens soll </w:t>
      </w:r>
      <w:r w:rsidR="00AC7610">
        <w:rPr>
          <w:lang w:val="de-DE"/>
        </w:rPr>
        <w:t xml:space="preserve">dennoch </w:t>
      </w:r>
      <w:r w:rsidR="00A37EDA">
        <w:rPr>
          <w:lang w:val="de-DE"/>
        </w:rPr>
        <w:t xml:space="preserve">so erfolgen, dass </w:t>
      </w:r>
      <w:r w:rsidR="00201C26">
        <w:rPr>
          <w:lang w:val="de-DE"/>
        </w:rPr>
        <w:t>– wie</w:t>
      </w:r>
      <w:r w:rsidR="00AC7610">
        <w:rPr>
          <w:lang w:val="de-DE"/>
        </w:rPr>
        <w:t xml:space="preserve"> im 1. Ansatz – eine Funktion existiert, die entscheidet, welcher Blasvorgang als nächstes auszuführen ist</w:t>
      </w:r>
      <w:r w:rsidR="00B01976">
        <w:rPr>
          <w:lang w:val="de-DE"/>
        </w:rPr>
        <w:t xml:space="preserve"> (dies passt am besten zu der in der Aufgabe gegebenen Formulierung „</w:t>
      </w:r>
      <w:r w:rsidR="002E1B0B" w:rsidRPr="002E1B0B">
        <w:rPr>
          <w:lang w:val="de-DE"/>
        </w:rPr>
        <w:t>Die Strategie entscheidet vor jedem Blasvorgang, auf welches Feld er sich stellen und in welche Richtung er von dort jeweils blasen soll</w:t>
      </w:r>
      <w:r w:rsidR="002E1B0B">
        <w:rPr>
          <w:lang w:val="de-DE"/>
        </w:rPr>
        <w:t xml:space="preserve">“). </w:t>
      </w:r>
      <w:r w:rsidR="003A3F47">
        <w:rPr>
          <w:lang w:val="de-DE"/>
        </w:rPr>
        <w:t>Für das im Folgenden vorgestellte Verfahren</w:t>
      </w:r>
      <w:r w:rsidR="009346E8">
        <w:rPr>
          <w:lang w:val="de-DE"/>
        </w:rPr>
        <w:t xml:space="preserve"> benötigt man allerdings einen kognitiv deutlich fitteren Hausmeister, </w:t>
      </w:r>
      <w:r w:rsidR="00817F68">
        <w:rPr>
          <w:lang w:val="de-DE"/>
        </w:rPr>
        <w:t>da er sich deutlich mehr Informationen „merken muss“</w:t>
      </w:r>
      <w:r w:rsidR="00BB1094">
        <w:rPr>
          <w:lang w:val="de-DE"/>
        </w:rPr>
        <w:t>.</w:t>
      </w:r>
    </w:p>
    <w:p w14:paraId="4CCA1799" w14:textId="2034758B" w:rsidR="0024006C" w:rsidRDefault="00204916" w:rsidP="0024006C">
      <w:pPr>
        <w:pStyle w:val="berschrift3"/>
        <w:spacing w:after="240"/>
        <w:rPr>
          <w:lang w:val="de-DE"/>
        </w:rPr>
      </w:pPr>
      <w:bookmarkStart w:id="17" w:name="_Toc164108419"/>
      <w:r>
        <w:rPr>
          <w:lang w:val="de-DE"/>
        </w:rPr>
        <w:t>Auf welchen Höfen kann das Laub nicht auf Q geblasen werden</w:t>
      </w:r>
      <w:r w:rsidR="00306906">
        <w:rPr>
          <w:lang w:val="de-DE"/>
        </w:rPr>
        <w:t>?</w:t>
      </w:r>
      <w:bookmarkEnd w:id="17"/>
    </w:p>
    <w:p w14:paraId="1EE57E7C" w14:textId="77777777" w:rsidR="00CF5ED3" w:rsidRDefault="001166DF" w:rsidP="00CF5ED3">
      <w:pPr>
        <w:pStyle w:val="Textbody"/>
        <w:rPr>
          <w:noProof/>
          <w:lang w:val="de-DE"/>
        </w:rPr>
      </w:pPr>
      <w:r>
        <w:rPr>
          <w:noProof/>
          <w:lang w:val="de-DE"/>
        </w:rPr>
        <w:t>Für Höfe</w:t>
      </w:r>
      <w:r w:rsidR="00D55408">
        <w:rPr>
          <w:noProof/>
          <w:lang w:val="de-DE"/>
        </w:rPr>
        <w:t xml:space="preserve"> mit n &lt; 2 existiert offensichtlich keine Lösung, da solche Höfe nur aus Eckfeldern bestehen</w:t>
      </w:r>
      <w:r w:rsidR="001D1159">
        <w:rPr>
          <w:noProof/>
          <w:lang w:val="de-DE"/>
        </w:rPr>
        <w:t>.</w:t>
      </w:r>
    </w:p>
    <w:p w14:paraId="20510807" w14:textId="31371212" w:rsidR="00CF5ED3" w:rsidRDefault="00CF5ED3" w:rsidP="00CF5ED3">
      <w:pPr>
        <w:pStyle w:val="Textbody"/>
        <w:rPr>
          <w:lang w:val="de-DE"/>
        </w:rPr>
      </w:pPr>
      <w:r w:rsidRPr="00241A49">
        <w:rPr>
          <w:b/>
          <w:bCs/>
          <w:lang w:val="de-DE"/>
        </w:rPr>
        <w:t xml:space="preserve">In einem Hof der Maße (3,3) </w:t>
      </w:r>
      <w:r>
        <w:rPr>
          <w:b/>
          <w:bCs/>
          <w:lang w:val="de-DE"/>
        </w:rPr>
        <w:t>gibt es zwar ein mögliches Feld Q (das Feld in der Mitte bzw. mit den Koordinaten (1,1))</w:t>
      </w:r>
      <w:r w:rsidR="009222A2">
        <w:rPr>
          <w:b/>
          <w:bCs/>
          <w:lang w:val="de-DE"/>
        </w:rPr>
        <w:t>. Es ist aber nicht möglich</w:t>
      </w:r>
      <w:r w:rsidRPr="00241A49">
        <w:rPr>
          <w:b/>
          <w:bCs/>
          <w:lang w:val="de-DE"/>
        </w:rPr>
        <w:t>, Laub von einem Randfeld auf das Feld in der Mitte zu bringen</w:t>
      </w:r>
      <w:r>
        <w:rPr>
          <w:lang w:val="de-DE"/>
        </w:rPr>
        <w:t xml:space="preserve">, da es keine auf diesen Hof anwendbare Regel gibt, mit der Laub von einem Randfeld auf ein Nicht-Randfeld gebracht werden kann. </w:t>
      </w:r>
      <w:r w:rsidRPr="00241A49">
        <w:rPr>
          <w:b/>
          <w:bCs/>
          <w:lang w:val="de-DE"/>
        </w:rPr>
        <w:t>Folglich ist es auch nicht möglich, Laub von einem Eckfeld auf das Feld in der Mitte zu bringen</w:t>
      </w:r>
      <w:r>
        <w:rPr>
          <w:lang w:val="de-DE"/>
        </w:rPr>
        <w:t>, da Laub aus Ecken nur auf Randfelder gebracht werden kann</w:t>
      </w:r>
      <w:r w:rsidR="009222A2">
        <w:rPr>
          <w:lang w:val="de-DE"/>
        </w:rPr>
        <w:t xml:space="preserve"> (ein Eckfeld hat nur Randfelder als Nachbarn).</w:t>
      </w:r>
      <w:r w:rsidR="00EE532D">
        <w:rPr>
          <w:lang w:val="de-DE"/>
        </w:rPr>
        <w:br/>
      </w:r>
      <w:r w:rsidR="009222A2">
        <w:rPr>
          <w:lang w:val="de-DE"/>
        </w:rPr>
        <w:t>In einem solchen Hof ist es daher am besten, gar keine Blasoperationen auszuführen</w:t>
      </w:r>
      <w:r w:rsidR="00956DCD">
        <w:rPr>
          <w:lang w:val="de-DE"/>
        </w:rPr>
        <w:t>, da der beste erreichbare Zustand bereits vorliegt.</w:t>
      </w:r>
    </w:p>
    <w:p w14:paraId="5FADAEB0" w14:textId="77777777" w:rsidR="00CF5ED3" w:rsidRDefault="00CF5ED3" w:rsidP="00CF5ED3">
      <w:pPr>
        <w:pStyle w:val="Textbody"/>
        <w:keepNext/>
      </w:pPr>
      <w:r w:rsidRPr="00F3140C">
        <w:rPr>
          <w:noProof/>
          <w:lang w:val="de-DE"/>
        </w:rPr>
        <w:drawing>
          <wp:inline distT="0" distB="0" distL="0" distR="0" wp14:anchorId="3D7C4DBF" wp14:editId="0126AF11">
            <wp:extent cx="941811" cy="971929"/>
            <wp:effectExtent l="0" t="0" r="0" b="0"/>
            <wp:docPr id="442345595"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2345595" name="Grafik 1"/>
                    <pic:cNvPicPr/>
                  </pic:nvPicPr>
                  <pic:blipFill>
                    <a:blip r:embed="rId30" cstate="print">
                      <a:extLst>
                        <a:ext uri="{28A0092B-C50C-407E-A947-70E740481C1C}">
                          <a14:useLocalDpi xmlns:a14="http://schemas.microsoft.com/office/drawing/2010/main" val="0"/>
                        </a:ext>
                      </a:extLst>
                    </a:blip>
                    <a:stretch>
                      <a:fillRect/>
                    </a:stretch>
                  </pic:blipFill>
                  <pic:spPr>
                    <a:xfrm>
                      <a:off x="0" y="0"/>
                      <a:ext cx="951668" cy="982101"/>
                    </a:xfrm>
                    <a:prstGeom prst="rect">
                      <a:avLst/>
                    </a:prstGeom>
                  </pic:spPr>
                </pic:pic>
              </a:graphicData>
            </a:graphic>
          </wp:inline>
        </w:drawing>
      </w:r>
    </w:p>
    <w:p w14:paraId="25136DFB" w14:textId="522D4849" w:rsidR="00CF5ED3" w:rsidRDefault="00CF5ED3" w:rsidP="00CF5ED3">
      <w:pPr>
        <w:pStyle w:val="Beschriftung"/>
        <w:rPr>
          <w:lang w:val="de-DE"/>
        </w:rPr>
      </w:pPr>
      <w:r w:rsidRPr="00F26A78">
        <w:rPr>
          <w:lang w:val="de-DE"/>
        </w:rPr>
        <w:t xml:space="preserve">Abbildung </w:t>
      </w:r>
      <w:r>
        <w:fldChar w:fldCharType="begin"/>
      </w:r>
      <w:r w:rsidRPr="00F26A78">
        <w:rPr>
          <w:lang w:val="de-DE"/>
        </w:rPr>
        <w:instrText xml:space="preserve"> SEQ Abbildung \* ARABIC </w:instrText>
      </w:r>
      <w:r>
        <w:fldChar w:fldCharType="separate"/>
      </w:r>
      <w:r w:rsidR="00023F8E">
        <w:rPr>
          <w:noProof/>
          <w:lang w:val="de-DE"/>
        </w:rPr>
        <w:t>14</w:t>
      </w:r>
      <w:r>
        <w:fldChar w:fldCharType="end"/>
      </w:r>
      <w:r w:rsidRPr="00F26A78">
        <w:rPr>
          <w:lang w:val="de-DE"/>
        </w:rPr>
        <w:t xml:space="preserve">: Hof mit den Maßen (3,3). Es gibt keine Möglichkeit, Laub auf das Feld </w:t>
      </w:r>
      <w:r>
        <w:rPr>
          <w:lang w:val="de-DE"/>
        </w:rPr>
        <w:t xml:space="preserve">#4 </w:t>
      </w:r>
      <w:r w:rsidRPr="00F26A78">
        <w:rPr>
          <w:lang w:val="de-DE"/>
        </w:rPr>
        <w:t>in der Mitte zu befördern - egal wie geblasen wird.</w:t>
      </w:r>
    </w:p>
    <w:p w14:paraId="38615FF4" w14:textId="40EFE636" w:rsidR="00CD6402" w:rsidRPr="00CD6402" w:rsidRDefault="00CD6402" w:rsidP="00CF5ED3">
      <w:pPr>
        <w:pStyle w:val="Beschriftung"/>
        <w:rPr>
          <w:i w:val="0"/>
          <w:iCs w:val="0"/>
          <w:lang w:val="de-DE"/>
        </w:rPr>
      </w:pPr>
      <w:r>
        <w:rPr>
          <w:i w:val="0"/>
          <w:iCs w:val="0"/>
          <w:lang w:val="de-DE"/>
        </w:rPr>
        <w:t xml:space="preserve">Auf allen anderen Höfen </w:t>
      </w:r>
      <w:r w:rsidR="00DA09B1">
        <w:rPr>
          <w:i w:val="0"/>
          <w:iCs w:val="0"/>
          <w:lang w:val="de-DE"/>
        </w:rPr>
        <w:t>ist es möglich, die im Vorkapitel beschriebenen Ziele zu erreichen.</w:t>
      </w:r>
    </w:p>
    <w:p w14:paraId="2EA35575" w14:textId="50F5F894" w:rsidR="00CC00C8" w:rsidRDefault="00CC00C8" w:rsidP="00CC00C8">
      <w:pPr>
        <w:pStyle w:val="berschrift3"/>
        <w:spacing w:after="240"/>
        <w:rPr>
          <w:lang w:val="de-DE"/>
        </w:rPr>
      </w:pPr>
      <w:bookmarkStart w:id="18" w:name="_Toc164108420"/>
      <w:r>
        <w:rPr>
          <w:lang w:val="de-DE"/>
        </w:rPr>
        <w:t>Zugrundeliegende Strategie</w:t>
      </w:r>
      <w:bookmarkEnd w:id="18"/>
    </w:p>
    <w:p w14:paraId="57B0A47E" w14:textId="5B90D749" w:rsidR="00CC00C8" w:rsidRDefault="003F7337" w:rsidP="0024006C">
      <w:pPr>
        <w:pStyle w:val="Textbody"/>
        <w:rPr>
          <w:noProof/>
          <w:lang w:val="de-DE"/>
        </w:rPr>
      </w:pPr>
      <w:r>
        <w:rPr>
          <w:noProof/>
          <w:lang w:val="de-DE"/>
        </w:rPr>
        <w:t>Zunächst müssen wir uns von dem Gedanken lösen</w:t>
      </w:r>
      <w:r w:rsidR="00FE3C2B">
        <w:rPr>
          <w:noProof/>
          <w:lang w:val="de-DE"/>
        </w:rPr>
        <w:t>, dass es ein volldynamisches Verfahren braucht</w:t>
      </w:r>
      <w:r w:rsidR="000D5DFC">
        <w:rPr>
          <w:noProof/>
          <w:lang w:val="de-DE"/>
        </w:rPr>
        <w:t xml:space="preserve">, </w:t>
      </w:r>
      <w:r w:rsidR="002376C5">
        <w:rPr>
          <w:noProof/>
          <w:lang w:val="de-DE"/>
        </w:rPr>
        <w:t xml:space="preserve">um das Problem zu lösen. Der Umstand, dass die Blasoperation </w:t>
      </w:r>
      <w:r w:rsidR="007951C7">
        <w:rPr>
          <w:noProof/>
          <w:lang w:val="de-DE"/>
        </w:rPr>
        <w:t>nicht</w:t>
      </w:r>
      <w:r w:rsidR="002376C5">
        <w:rPr>
          <w:noProof/>
          <w:lang w:val="de-DE"/>
        </w:rPr>
        <w:t>deterministisch sind, kann einen zu die</w:t>
      </w:r>
      <w:r w:rsidR="00362AF3">
        <w:rPr>
          <w:noProof/>
          <w:lang w:val="de-DE"/>
        </w:rPr>
        <w:t>se</w:t>
      </w:r>
      <w:r w:rsidR="00E31B3B">
        <w:rPr>
          <w:noProof/>
          <w:lang w:val="de-DE"/>
        </w:rPr>
        <w:t xml:space="preserve">r Idee </w:t>
      </w:r>
      <w:r w:rsidR="00362AF3">
        <w:rPr>
          <w:noProof/>
          <w:lang w:val="de-DE"/>
        </w:rPr>
        <w:t xml:space="preserve">verleiten, dabei </w:t>
      </w:r>
      <w:r w:rsidR="002376C5">
        <w:rPr>
          <w:noProof/>
          <w:lang w:val="de-DE"/>
        </w:rPr>
        <w:t xml:space="preserve">wird allerdings übersehen, dass </w:t>
      </w:r>
      <w:r w:rsidR="007F5A52">
        <w:rPr>
          <w:noProof/>
          <w:lang w:val="de-DE"/>
        </w:rPr>
        <w:t>nur auf manchen Feldern die Änderung der Blattmenge vom Zufall abhängt</w:t>
      </w:r>
      <w:r w:rsidR="00DF414B">
        <w:rPr>
          <w:noProof/>
          <w:lang w:val="de-DE"/>
        </w:rPr>
        <w:t>:</w:t>
      </w:r>
    </w:p>
    <w:p w14:paraId="68D1BEF2" w14:textId="283B6648" w:rsidR="00DF414B" w:rsidRDefault="00DF414B" w:rsidP="0024006C">
      <w:pPr>
        <w:pStyle w:val="Textbody"/>
        <w:rPr>
          <w:noProof/>
          <w:lang w:val="de-DE"/>
        </w:rPr>
      </w:pPr>
      <w:r>
        <w:rPr>
          <w:noProof/>
          <w:lang w:val="de-DE"/>
        </w:rPr>
        <w:lastRenderedPageBreak/>
        <w:drawing>
          <wp:inline distT="0" distB="0" distL="0" distR="0" wp14:anchorId="09CFA676" wp14:editId="13C08809">
            <wp:extent cx="2547620" cy="1549400"/>
            <wp:effectExtent l="0" t="0" r="5080" b="0"/>
            <wp:docPr id="565766994" name="Grafik 8" descr="Ein Bild, das Text, Screenshot, Diagramm, Quadra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5671171" name="Grafik 8" descr="Ein Bild, das Text, Screenshot, Diagramm, Quadrat enthält.&#10;&#10;Automatisch generierte Beschreibu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547620" cy="1549400"/>
                    </a:xfrm>
                    <a:prstGeom prst="rect">
                      <a:avLst/>
                    </a:prstGeom>
                  </pic:spPr>
                </pic:pic>
              </a:graphicData>
            </a:graphic>
          </wp:inline>
        </w:drawing>
      </w:r>
    </w:p>
    <w:p w14:paraId="25EEBA6B" w14:textId="429ECD2C" w:rsidR="00DF414B" w:rsidRDefault="00DF414B" w:rsidP="0024006C">
      <w:pPr>
        <w:pStyle w:val="Textbody"/>
        <w:rPr>
          <w:noProof/>
          <w:lang w:val="de-DE"/>
        </w:rPr>
      </w:pPr>
      <w:r>
        <w:rPr>
          <w:noProof/>
          <w:lang w:val="de-DE"/>
        </w:rPr>
        <w:t>So ist die z.B. die Wahrscheinlichkeit dafür</w:t>
      </w:r>
      <w:r w:rsidR="006D7361">
        <w:rPr>
          <w:noProof/>
          <w:lang w:val="de-DE"/>
        </w:rPr>
        <w:t xml:space="preserve">, dass ein Blatt, dass sich vor dem Blasvorgang auf Feld A befindet, auf Feld A verbleibt, 0% (siehe Abb. oben). </w:t>
      </w:r>
      <w:r w:rsidR="006D7361" w:rsidRPr="006D7361">
        <w:rPr>
          <w:b/>
          <w:bCs/>
          <w:noProof/>
          <w:lang w:val="de-DE"/>
        </w:rPr>
        <w:t>Feld A wird nach dem Blasvorgang also auf jeden Fall leer sein</w:t>
      </w:r>
      <w:r w:rsidR="006D7361">
        <w:rPr>
          <w:noProof/>
          <w:lang w:val="de-DE"/>
        </w:rPr>
        <w:t xml:space="preserve"> (unter der Voraussetzung, dass Feld B im Hof existiert).</w:t>
      </w:r>
      <w:r w:rsidR="00676C55">
        <w:rPr>
          <w:noProof/>
          <w:lang w:val="de-DE"/>
        </w:rPr>
        <w:t xml:space="preserve"> </w:t>
      </w:r>
      <w:r w:rsidR="00761007">
        <w:rPr>
          <w:noProof/>
          <w:lang w:val="de-DE"/>
        </w:rPr>
        <w:t>Es ist außerdem zu 100% sicher, dass sich die Laubmenge auf den Feldern unter und über A nicht durch die Blasoperation verändern wird.</w:t>
      </w:r>
      <w:r w:rsidR="00676C55">
        <w:rPr>
          <w:noProof/>
          <w:lang w:val="de-DE"/>
        </w:rPr>
        <w:t xml:space="preserve"> Hieraus ergibt sich, dass </w:t>
      </w:r>
      <w:r w:rsidR="00676C55" w:rsidRPr="00B51E24">
        <w:rPr>
          <w:b/>
          <w:bCs/>
          <w:noProof/>
          <w:lang w:val="de-DE"/>
        </w:rPr>
        <w:t xml:space="preserve">große Teile des Hofs vollständig (nicht </w:t>
      </w:r>
      <w:r w:rsidR="00B51E24" w:rsidRPr="00B51E24">
        <w:rPr>
          <w:b/>
          <w:bCs/>
          <w:noProof/>
          <w:lang w:val="de-DE"/>
        </w:rPr>
        <w:t xml:space="preserve">nur </w:t>
      </w:r>
      <w:r w:rsidR="00676C55" w:rsidRPr="00B51E24">
        <w:rPr>
          <w:b/>
          <w:bCs/>
          <w:noProof/>
          <w:lang w:val="de-DE"/>
        </w:rPr>
        <w:t>asymptotisch) geleert werden können</w:t>
      </w:r>
      <w:r w:rsidR="00676C55">
        <w:rPr>
          <w:noProof/>
          <w:lang w:val="de-DE"/>
        </w:rPr>
        <w:t>, indem das Laub Reihe für Reihe</w:t>
      </w:r>
      <w:r w:rsidR="00962525">
        <w:rPr>
          <w:noProof/>
          <w:lang w:val="de-DE"/>
        </w:rPr>
        <w:t xml:space="preserve"> bzw. Spalte für Spalte</w:t>
      </w:r>
      <w:r w:rsidR="00676C55">
        <w:rPr>
          <w:noProof/>
          <w:lang w:val="de-DE"/>
        </w:rPr>
        <w:t xml:space="preserve"> an eine Hofkante geblasen wird</w:t>
      </w:r>
      <w:r w:rsidR="00E31199">
        <w:rPr>
          <w:noProof/>
          <w:lang w:val="de-DE"/>
        </w:rPr>
        <w:t xml:space="preserve">. </w:t>
      </w:r>
      <w:r w:rsidR="00962525">
        <w:rPr>
          <w:noProof/>
          <w:lang w:val="de-DE"/>
        </w:rPr>
        <w:t>Das folgende Beispiel zeigt einen Hof der Größe (5,5), der dieses Vorgehen veranschaulicht</w:t>
      </w:r>
      <w:r w:rsidR="00F22096">
        <w:rPr>
          <w:noProof/>
          <w:lang w:val="de-DE"/>
        </w:rPr>
        <w:t>: Zunächst wird die 2. Spalte vollständig geleert, danach die 3. Spalte usw. bis sich nur noch in der 1. und der 5. Spalte Laub befindet.</w:t>
      </w:r>
    </w:p>
    <w:p w14:paraId="1D7E8B58" w14:textId="77777777" w:rsidR="00F22096" w:rsidRDefault="00E31199" w:rsidP="00F22096">
      <w:pPr>
        <w:pStyle w:val="Textbody"/>
        <w:keepNext/>
      </w:pPr>
      <w:r w:rsidRPr="00E31199">
        <w:rPr>
          <w:noProof/>
          <w:lang w:val="de-DE"/>
        </w:rPr>
        <w:drawing>
          <wp:inline distT="0" distB="0" distL="0" distR="0" wp14:anchorId="2D252A69" wp14:editId="63D1A7EB">
            <wp:extent cx="6120130" cy="1577975"/>
            <wp:effectExtent l="0" t="0" r="0" b="3175"/>
            <wp:docPr id="1983062909" name="Grafik 1" descr="Ein Bild, das Text, Reihe, Screenshot,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3062909" name="Grafik 1" descr="Ein Bild, das Text, Reihe, Screenshot, Zahl enthält.&#10;&#10;Automatisch generierte Beschreibung"/>
                    <pic:cNvPicPr/>
                  </pic:nvPicPr>
                  <pic:blipFill>
                    <a:blip r:embed="rId31"/>
                    <a:stretch>
                      <a:fillRect/>
                    </a:stretch>
                  </pic:blipFill>
                  <pic:spPr>
                    <a:xfrm>
                      <a:off x="0" y="0"/>
                      <a:ext cx="6120130" cy="1577975"/>
                    </a:xfrm>
                    <a:prstGeom prst="rect">
                      <a:avLst/>
                    </a:prstGeom>
                  </pic:spPr>
                </pic:pic>
              </a:graphicData>
            </a:graphic>
          </wp:inline>
        </w:drawing>
      </w:r>
    </w:p>
    <w:p w14:paraId="6649BAC8" w14:textId="5FA0EEEF" w:rsidR="00F22096" w:rsidRPr="005743CA" w:rsidRDefault="00F22096" w:rsidP="00F22096">
      <w:pPr>
        <w:pStyle w:val="Beschriftung"/>
        <w:rPr>
          <w:lang w:val="de-DE"/>
        </w:rPr>
      </w:pPr>
      <w:r w:rsidRPr="00F22096">
        <w:rPr>
          <w:lang w:val="de-DE"/>
        </w:rPr>
        <w:t xml:space="preserve">Abbildung </w:t>
      </w:r>
      <w:r>
        <w:fldChar w:fldCharType="begin"/>
      </w:r>
      <w:r w:rsidRPr="00F22096">
        <w:rPr>
          <w:lang w:val="de-DE"/>
        </w:rPr>
        <w:instrText xml:space="preserve"> SEQ Abbildung \* ARABIC </w:instrText>
      </w:r>
      <w:r>
        <w:fldChar w:fldCharType="separate"/>
      </w:r>
      <w:r w:rsidR="00023F8E">
        <w:rPr>
          <w:noProof/>
          <w:lang w:val="de-DE"/>
        </w:rPr>
        <w:t>15</w:t>
      </w:r>
      <w:r>
        <w:fldChar w:fldCharType="end"/>
      </w:r>
      <w:r w:rsidRPr="00F22096">
        <w:rPr>
          <w:lang w:val="de-DE"/>
        </w:rPr>
        <w:t xml:space="preserve">: Hof der Größe (5,5), auf dem das Verfahren zum vollständigen Leeren aller Felder (bis auf zwei Zeilen / Spalten mit Randfeldern) visualisiert ist. </w:t>
      </w:r>
      <w:r w:rsidRPr="005743CA">
        <w:rPr>
          <w:lang w:val="de-DE"/>
        </w:rPr>
        <w:t>In jedem Hof sind die in der vorherigen Phase durchgeführten Blasprozesse eingezeichnet.</w:t>
      </w:r>
      <w:r w:rsidR="00D6674D">
        <w:rPr>
          <w:lang w:val="de-DE"/>
        </w:rPr>
        <w:t xml:space="preserve"> Die grünen Felder sind nach den Blasprozessen vollständig geleert</w:t>
      </w:r>
      <w:r w:rsidR="002655AD">
        <w:rPr>
          <w:lang w:val="de-DE"/>
        </w:rPr>
        <w:t>. Das von den grünen Feldern heruntergeblasene Laub befindet sich größtenteils auf den orangenen Feldern, teilweise auch auf den weißen Feldern. Die Blattanzahlen auf den gelb eingefärbten Feldern bleiben unverändert.</w:t>
      </w:r>
    </w:p>
    <w:p w14:paraId="54C3EEBE" w14:textId="1611CFDD" w:rsidR="00761007" w:rsidRDefault="00E31B3B" w:rsidP="0024006C">
      <w:pPr>
        <w:pStyle w:val="Textbody"/>
        <w:rPr>
          <w:noProof/>
          <w:lang w:val="de-DE"/>
        </w:rPr>
      </w:pPr>
      <w:r>
        <w:rPr>
          <w:noProof/>
          <w:lang w:val="de-DE"/>
        </w:rPr>
        <w:t>Dieses Verfahren leert die Felder, die sich zwischen der 1. und 5. Spalte befinden</w:t>
      </w:r>
      <w:r w:rsidR="00A10141">
        <w:rPr>
          <w:noProof/>
          <w:lang w:val="de-DE"/>
        </w:rPr>
        <w:t xml:space="preserve">. Er ist ein wesentlicher Bestandteil des </w:t>
      </w:r>
      <w:r w:rsidR="00025A79">
        <w:rPr>
          <w:noProof/>
          <w:lang w:val="de-DE"/>
        </w:rPr>
        <w:t xml:space="preserve">im 2. Ansatz verwendeten Conquer-Algorithmus. Die Leerung der </w:t>
      </w:r>
      <w:r w:rsidR="00286415">
        <w:rPr>
          <w:noProof/>
          <w:lang w:val="de-DE"/>
        </w:rPr>
        <w:t xml:space="preserve">grünen </w:t>
      </w:r>
      <w:r w:rsidR="00025A79">
        <w:rPr>
          <w:noProof/>
          <w:lang w:val="de-DE"/>
        </w:rPr>
        <w:t>Felder erfolgt zu einer Wahrscheinlichkeit von 100%</w:t>
      </w:r>
      <w:r w:rsidR="005E3684">
        <w:rPr>
          <w:noProof/>
          <w:lang w:val="de-DE"/>
        </w:rPr>
        <w:t>;</w:t>
      </w:r>
      <w:r w:rsidR="00025A79">
        <w:rPr>
          <w:noProof/>
          <w:lang w:val="de-DE"/>
        </w:rPr>
        <w:t xml:space="preserve"> e</w:t>
      </w:r>
      <w:r>
        <w:rPr>
          <w:noProof/>
          <w:lang w:val="de-DE"/>
        </w:rPr>
        <w:t>s wäre daher unsinnig</w:t>
      </w:r>
      <w:r w:rsidR="00A10141">
        <w:rPr>
          <w:noProof/>
          <w:lang w:val="de-DE"/>
        </w:rPr>
        <w:t xml:space="preserve">, </w:t>
      </w:r>
      <w:r w:rsidR="005E3684">
        <w:rPr>
          <w:noProof/>
          <w:lang w:val="de-DE"/>
        </w:rPr>
        <w:t>hier ein dynamisches Verfahren zu verwenden.</w:t>
      </w:r>
    </w:p>
    <w:p w14:paraId="62E99A3A" w14:textId="77A4A5C5" w:rsidR="005D092C" w:rsidRDefault="005D092C" w:rsidP="0024006C">
      <w:pPr>
        <w:pStyle w:val="Textbody"/>
        <w:rPr>
          <w:noProof/>
          <w:lang w:val="de-DE"/>
        </w:rPr>
      </w:pPr>
      <w:r>
        <w:rPr>
          <w:noProof/>
          <w:lang w:val="de-DE"/>
        </w:rPr>
        <w:t>Es gibt jedoch andere Fälle</w:t>
      </w:r>
      <w:r w:rsidR="00311885">
        <w:rPr>
          <w:noProof/>
          <w:lang w:val="de-DE"/>
        </w:rPr>
        <w:t>, in denen</w:t>
      </w:r>
      <w:r w:rsidR="00F65A38">
        <w:rPr>
          <w:noProof/>
          <w:lang w:val="de-DE"/>
        </w:rPr>
        <w:t xml:space="preserve"> sich ein dynamisches Verfahren nicht vermeiden lässt.</w:t>
      </w:r>
    </w:p>
    <w:p w14:paraId="61EFDB35" w14:textId="443525B4" w:rsidR="00F65A38" w:rsidRDefault="00F65A38" w:rsidP="0024006C">
      <w:pPr>
        <w:pStyle w:val="Textbody"/>
        <w:rPr>
          <w:b/>
          <w:bCs/>
          <w:noProof/>
          <w:lang w:val="de-DE"/>
        </w:rPr>
      </w:pPr>
      <w:r>
        <w:rPr>
          <w:b/>
          <w:bCs/>
          <w:noProof/>
          <w:lang w:val="de-DE"/>
        </w:rPr>
        <w:t>Beispiel hierfür: Leeren eines Eckfelds</w:t>
      </w:r>
    </w:p>
    <w:p w14:paraId="327817C8" w14:textId="6E3CF1AE" w:rsidR="00F65A38" w:rsidRDefault="001451C6" w:rsidP="0024006C">
      <w:pPr>
        <w:pStyle w:val="Textbody"/>
        <w:rPr>
          <w:noProof/>
          <w:lang w:val="de-DE"/>
        </w:rPr>
      </w:pPr>
      <w:r w:rsidRPr="007D3A80">
        <w:rPr>
          <w:i/>
          <w:iCs/>
          <w:noProof/>
          <w:lang w:val="de-DE"/>
        </w:rPr>
        <w:lastRenderedPageBreak/>
        <w:drawing>
          <wp:inline distT="0" distB="0" distL="0" distR="0" wp14:anchorId="3310801F" wp14:editId="349AED8F">
            <wp:extent cx="1145540" cy="1165996"/>
            <wp:effectExtent l="0" t="0" r="0" b="0"/>
            <wp:docPr id="1118892576"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8892576" name="Grafik 1"/>
                    <pic:cNvPicPr/>
                  </pic:nvPicPr>
                  <pic:blipFill>
                    <a:blip r:embed="rId32" cstate="print">
                      <a:extLst>
                        <a:ext uri="{28A0092B-C50C-407E-A947-70E740481C1C}">
                          <a14:useLocalDpi xmlns:a14="http://schemas.microsoft.com/office/drawing/2010/main" val="0"/>
                        </a:ext>
                      </a:extLst>
                    </a:blip>
                    <a:stretch>
                      <a:fillRect/>
                    </a:stretch>
                  </pic:blipFill>
                  <pic:spPr>
                    <a:xfrm>
                      <a:off x="0" y="0"/>
                      <a:ext cx="1145540" cy="1165996"/>
                    </a:xfrm>
                    <a:prstGeom prst="rect">
                      <a:avLst/>
                    </a:prstGeom>
                  </pic:spPr>
                </pic:pic>
              </a:graphicData>
            </a:graphic>
          </wp:inline>
        </w:drawing>
      </w:r>
    </w:p>
    <w:p w14:paraId="21CB4A48" w14:textId="2929357A" w:rsidR="00281201" w:rsidRPr="00F65A38" w:rsidRDefault="00DA4990" w:rsidP="0024006C">
      <w:pPr>
        <w:pStyle w:val="Textbody"/>
        <w:rPr>
          <w:noProof/>
          <w:lang w:val="de-DE"/>
        </w:rPr>
      </w:pPr>
      <w:r>
        <w:rPr>
          <w:noProof/>
          <w:lang w:val="de-DE"/>
        </w:rPr>
        <w:t>Ein Eckfeld lässt sich nur durch das kontinuierliche Blasen in die jeweilige Ecke leeren</w:t>
      </w:r>
      <w:r w:rsidR="00E20FB2">
        <w:rPr>
          <w:noProof/>
          <w:lang w:val="de-DE"/>
        </w:rPr>
        <w:t xml:space="preserve">. </w:t>
      </w:r>
      <w:r w:rsidR="00910B30">
        <w:rPr>
          <w:noProof/>
          <w:lang w:val="de-DE"/>
        </w:rPr>
        <w:t>Wenn</w:t>
      </w:r>
      <w:r w:rsidR="00910B30">
        <w:rPr>
          <w:noProof/>
          <w:lang w:val="de-DE"/>
        </w:rPr>
        <w:t xml:space="preserve"> </w:t>
      </w:r>
      <w:r w:rsidR="00D15131">
        <w:rPr>
          <w:noProof/>
          <w:lang w:val="de-DE"/>
        </w:rPr>
        <w:t xml:space="preserve">dabei </w:t>
      </w:r>
      <w:r w:rsidR="00910B30">
        <w:rPr>
          <w:noProof/>
          <w:lang w:val="de-DE"/>
        </w:rPr>
        <w:t>die tatsächlichen Zufälle simuliert werden</w:t>
      </w:r>
      <w:r w:rsidR="00910B30">
        <w:rPr>
          <w:noProof/>
          <w:lang w:val="de-DE"/>
        </w:rPr>
        <w:t>, dann wandert bei</w:t>
      </w:r>
      <w:r w:rsidR="009A4F0F">
        <w:rPr>
          <w:noProof/>
          <w:lang w:val="de-DE"/>
        </w:rPr>
        <w:t xml:space="preserve">m </w:t>
      </w:r>
      <w:r w:rsidR="00E20FB2">
        <w:rPr>
          <w:noProof/>
          <w:lang w:val="de-DE"/>
        </w:rPr>
        <w:t>Blasen jedes Blatt, dass sich auf dem Eckfeld befindet</w:t>
      </w:r>
      <w:r w:rsidR="00281201">
        <w:rPr>
          <w:noProof/>
          <w:lang w:val="de-DE"/>
        </w:rPr>
        <w:t>, zu einer bestimmten Wahrscheinlichkeit auf das Randfeld neben dem Eckfeld, auf dem nicht der Hausmeister steht.</w:t>
      </w:r>
      <w:r w:rsidR="007B2B80">
        <w:rPr>
          <w:noProof/>
          <w:lang w:val="de-DE"/>
        </w:rPr>
        <w:t xml:space="preserve"> </w:t>
      </w:r>
      <w:r w:rsidR="00281201">
        <w:rPr>
          <w:noProof/>
          <w:lang w:val="de-DE"/>
        </w:rPr>
        <w:t>Die Anzahl an Blättern, die das Eckfeld verlassen, ist dabei vom Zufall abhängig, was ein dynamisches Verfahren erfordert.</w:t>
      </w:r>
    </w:p>
    <w:p w14:paraId="324EB41C" w14:textId="4D42BAA7" w:rsidR="00B37ED1" w:rsidRPr="008A76E5" w:rsidRDefault="00311885" w:rsidP="008A76E5">
      <w:pPr>
        <w:pStyle w:val="berschrift3"/>
        <w:rPr>
          <w:lang w:val="de-DE"/>
        </w:rPr>
      </w:pPr>
      <w:bookmarkStart w:id="19" w:name="_Toc164108421"/>
      <w:r>
        <w:rPr>
          <w:lang w:val="de-DE"/>
        </w:rPr>
        <w:t>Definitionen: Generalisierte Ablaufpläne und Muster</w:t>
      </w:r>
      <w:bookmarkEnd w:id="19"/>
    </w:p>
    <w:p w14:paraId="289B14AB" w14:textId="4E223BE8" w:rsidR="00B37ED1" w:rsidRDefault="008A76E5" w:rsidP="008A76E5">
      <w:pPr>
        <w:pStyle w:val="Textbody"/>
        <w:spacing w:before="240"/>
        <w:rPr>
          <w:noProof/>
          <w:lang w:val="de-DE"/>
        </w:rPr>
      </w:pPr>
      <w:r>
        <w:rPr>
          <w:noProof/>
          <w:lang w:val="de-DE"/>
        </w:rPr>
        <w:t>Eine Sequenz an Blasoperationen</w:t>
      </w:r>
      <w:r w:rsidR="00E23AF2">
        <w:rPr>
          <w:noProof/>
          <w:lang w:val="de-DE"/>
        </w:rPr>
        <w:t>, die den zuvor definierten Zielen gerecht wird, muss also auf jeden Fall aus nicht-dynamischen Phasen, während denen eine feste, „vorprogrammierte“ Abfolge an Blasoperationen durchgeführt wird, und aus dynamischen Phasen, während denen</w:t>
      </w:r>
      <w:r w:rsidR="00903224">
        <w:rPr>
          <w:noProof/>
          <w:lang w:val="de-DE"/>
        </w:rPr>
        <w:t xml:space="preserve"> Blasoperationen aus einer begrenzten Operationsmenge basierend auf der </w:t>
      </w:r>
      <w:r w:rsidR="00E55572">
        <w:rPr>
          <w:noProof/>
          <w:lang w:val="de-DE"/>
        </w:rPr>
        <w:t>tatsächliche Veränderung der Blattverteilung</w:t>
      </w:r>
      <w:r w:rsidR="005177AA">
        <w:rPr>
          <w:noProof/>
          <w:lang w:val="de-DE"/>
        </w:rPr>
        <w:t xml:space="preserve"> (die dann, wenn die tatsächlichen Zufälle über die Binomialverteilung simuliert werden, nicht eindeutig vorhersagbar ist)</w:t>
      </w:r>
      <w:r w:rsidR="00DB6F68">
        <w:rPr>
          <w:noProof/>
          <w:lang w:val="de-DE"/>
        </w:rPr>
        <w:t xml:space="preserve"> solange ausgeführt werden, bis ein bestimmtes Ziel erreicht ist.</w:t>
      </w:r>
    </w:p>
    <w:p w14:paraId="2EF3BEF0" w14:textId="05ABE368" w:rsidR="00DB6F68" w:rsidRDefault="00DB6F68" w:rsidP="008A76E5">
      <w:pPr>
        <w:pStyle w:val="Textbody"/>
        <w:spacing w:before="240"/>
        <w:rPr>
          <w:noProof/>
          <w:lang w:val="de-DE"/>
        </w:rPr>
      </w:pPr>
      <w:r>
        <w:rPr>
          <w:noProof/>
          <w:lang w:val="de-DE"/>
        </w:rPr>
        <w:t>Um diesem Dualismus gerecht zu werden, definiere ich im Folgenden zwei theoretische Konzepte</w:t>
      </w:r>
      <w:r w:rsidR="008B6F27">
        <w:rPr>
          <w:noProof/>
          <w:lang w:val="de-DE"/>
        </w:rPr>
        <w:t>, die in der Umsetzung beide implementiert werden</w:t>
      </w:r>
      <w:r>
        <w:rPr>
          <w:noProof/>
          <w:lang w:val="de-DE"/>
        </w:rPr>
        <w:t>:</w:t>
      </w:r>
    </w:p>
    <w:tbl>
      <w:tblPr>
        <w:tblStyle w:val="Tabellenraster"/>
        <w:tblW w:w="0" w:type="auto"/>
        <w:tblLook w:val="04A0" w:firstRow="1" w:lastRow="0" w:firstColumn="1" w:lastColumn="0" w:noHBand="0" w:noVBand="1"/>
      </w:tblPr>
      <w:tblGrid>
        <w:gridCol w:w="9628"/>
      </w:tblGrid>
      <w:tr w:rsidR="007B2B80" w14:paraId="65583C9A" w14:textId="77777777" w:rsidTr="007B2B80">
        <w:tc>
          <w:tcPr>
            <w:tcW w:w="9628" w:type="dxa"/>
          </w:tcPr>
          <w:p w14:paraId="55A5E451" w14:textId="5AD0E7BD" w:rsidR="00E966D4" w:rsidRDefault="007B2B80" w:rsidP="007B2B80">
            <w:pPr>
              <w:pStyle w:val="Textbody"/>
              <w:rPr>
                <w:noProof/>
                <w:lang w:val="de-DE"/>
              </w:rPr>
            </w:pPr>
            <w:r>
              <w:rPr>
                <w:b/>
                <w:bCs/>
                <w:noProof/>
                <w:lang w:val="de-DE"/>
              </w:rPr>
              <w:t>Definition</w:t>
            </w:r>
            <w:r>
              <w:rPr>
                <w:b/>
                <w:bCs/>
                <w:noProof/>
                <w:lang w:val="de-DE"/>
              </w:rPr>
              <w:t xml:space="preserve"> „Muster“</w:t>
            </w:r>
            <w:r>
              <w:rPr>
                <w:b/>
                <w:bCs/>
                <w:noProof/>
                <w:lang w:val="de-DE"/>
              </w:rPr>
              <w:t xml:space="preserve">: </w:t>
            </w:r>
            <w:r w:rsidR="003140AE">
              <w:rPr>
                <w:noProof/>
                <w:lang w:val="de-DE"/>
              </w:rPr>
              <w:t>Als</w:t>
            </w:r>
            <w:r>
              <w:rPr>
                <w:b/>
                <w:bCs/>
                <w:noProof/>
                <w:lang w:val="de-DE"/>
              </w:rPr>
              <w:t xml:space="preserve"> </w:t>
            </w:r>
            <w:r w:rsidRPr="00D30E61">
              <w:rPr>
                <w:i/>
                <w:iCs/>
                <w:noProof/>
                <w:lang w:val="de-DE"/>
              </w:rPr>
              <w:t>Muster</w:t>
            </w:r>
            <w:r>
              <w:rPr>
                <w:b/>
                <w:bCs/>
                <w:noProof/>
                <w:lang w:val="de-DE"/>
              </w:rPr>
              <w:t xml:space="preserve"> </w:t>
            </w:r>
            <w:r w:rsidR="003140AE">
              <w:rPr>
                <w:noProof/>
                <w:lang w:val="de-DE"/>
              </w:rPr>
              <w:t xml:space="preserve">wird im Folgenden </w:t>
            </w:r>
            <w:r>
              <w:rPr>
                <w:noProof/>
                <w:lang w:val="de-DE"/>
              </w:rPr>
              <w:t>ein</w:t>
            </w:r>
            <w:r w:rsidR="00513F51">
              <w:rPr>
                <w:noProof/>
                <w:lang w:val="de-DE"/>
              </w:rPr>
              <w:t xml:space="preserve">e Operation </w:t>
            </w:r>
            <w:r w:rsidR="0086357E">
              <w:rPr>
                <w:noProof/>
                <w:lang w:val="de-DE"/>
              </w:rPr>
              <w:t xml:space="preserve">bezeichnet, das eine </w:t>
            </w:r>
            <w:r>
              <w:rPr>
                <w:noProof/>
                <w:lang w:val="de-DE"/>
              </w:rPr>
              <w:t xml:space="preserve">aus einer oder mehreren Blasoperationen </w:t>
            </w:r>
            <w:r w:rsidR="0086357E">
              <w:rPr>
                <w:noProof/>
                <w:lang w:val="de-DE"/>
              </w:rPr>
              <w:t xml:space="preserve">bestehende Sequenz an Blasoperationen </w:t>
            </w:r>
            <w:r w:rsidR="008348AC">
              <w:rPr>
                <w:noProof/>
                <w:lang w:val="de-DE"/>
              </w:rPr>
              <w:t xml:space="preserve">und anderen Mustern </w:t>
            </w:r>
            <w:r w:rsidR="0086357E">
              <w:rPr>
                <w:noProof/>
                <w:lang w:val="de-DE"/>
              </w:rPr>
              <w:t>speichert</w:t>
            </w:r>
            <w:r>
              <w:rPr>
                <w:noProof/>
                <w:lang w:val="de-DE"/>
              </w:rPr>
              <w:t xml:space="preserve">. </w:t>
            </w:r>
            <w:r w:rsidR="00F35F8C">
              <w:rPr>
                <w:noProof/>
                <w:lang w:val="de-DE"/>
              </w:rPr>
              <w:t>Ein Muster</w:t>
            </w:r>
            <w:r>
              <w:rPr>
                <w:noProof/>
                <w:lang w:val="de-DE"/>
              </w:rPr>
              <w:t xml:space="preserve"> verfolgt das Ziel, Laub von einem oder mehreren </w:t>
            </w:r>
            <w:r w:rsidR="00806728" w:rsidRPr="00806728">
              <w:rPr>
                <w:i/>
                <w:iCs/>
                <w:noProof/>
                <w:lang w:val="de-DE"/>
              </w:rPr>
              <w:t>source</w:t>
            </w:r>
            <w:r w:rsidR="00806728">
              <w:rPr>
                <w:noProof/>
                <w:lang w:val="de-DE"/>
              </w:rPr>
              <w:t>-</w:t>
            </w:r>
            <w:r>
              <w:rPr>
                <w:noProof/>
                <w:lang w:val="de-DE"/>
              </w:rPr>
              <w:t xml:space="preserve">Feldern auf ein </w:t>
            </w:r>
            <w:r w:rsidR="00806728" w:rsidRPr="00F1347E">
              <w:rPr>
                <w:i/>
                <w:iCs/>
                <w:noProof/>
                <w:lang w:val="de-DE"/>
              </w:rPr>
              <w:t>target</w:t>
            </w:r>
            <w:r w:rsidR="00806728">
              <w:rPr>
                <w:i/>
                <w:iCs/>
                <w:noProof/>
                <w:lang w:val="de-DE"/>
              </w:rPr>
              <w:t>-</w:t>
            </w:r>
            <w:r>
              <w:rPr>
                <w:noProof/>
                <w:lang w:val="de-DE"/>
              </w:rPr>
              <w:t xml:space="preserve">Feld zu schaffen. </w:t>
            </w:r>
            <w:r w:rsidR="00CC7A07">
              <w:rPr>
                <w:noProof/>
                <w:lang w:val="de-DE"/>
              </w:rPr>
              <w:t>„Das Muster wird ausgeführt“ bedeutet konkret</w:t>
            </w:r>
            <w:r w:rsidR="00EF7C45">
              <w:rPr>
                <w:noProof/>
                <w:lang w:val="de-DE"/>
              </w:rPr>
              <w:t xml:space="preserve">, dass die </w:t>
            </w:r>
            <w:r w:rsidR="00E966D4">
              <w:rPr>
                <w:noProof/>
                <w:lang w:val="de-DE"/>
              </w:rPr>
              <w:t>vom Muster gespeicherten Blasoperationen ausgeführt werden.</w:t>
            </w:r>
          </w:p>
          <w:p w14:paraId="5C452334" w14:textId="13F0E2AF" w:rsidR="007B2B80" w:rsidRDefault="007B2B80" w:rsidP="007B2B80">
            <w:pPr>
              <w:pStyle w:val="Textbody"/>
              <w:rPr>
                <w:noProof/>
                <w:lang w:val="de-DE"/>
              </w:rPr>
            </w:pPr>
            <w:r>
              <w:rPr>
                <w:noProof/>
                <w:lang w:val="de-DE"/>
              </w:rPr>
              <w:t>Je öfter das Muster wiederholt wird, desto mehr Laub wird von</w:t>
            </w:r>
            <w:r w:rsidR="00DE7B07">
              <w:rPr>
                <w:noProof/>
                <w:lang w:val="de-DE"/>
              </w:rPr>
              <w:t xml:space="preserve"> den source-Feldern </w:t>
            </w:r>
            <w:r>
              <w:rPr>
                <w:noProof/>
                <w:lang w:val="de-DE"/>
              </w:rPr>
              <w:t xml:space="preserve">auf </w:t>
            </w:r>
            <w:r w:rsidR="00DE7B07">
              <w:rPr>
                <w:noProof/>
                <w:lang w:val="de-DE"/>
              </w:rPr>
              <w:t xml:space="preserve">das target-Feld </w:t>
            </w:r>
            <w:r>
              <w:rPr>
                <w:noProof/>
                <w:lang w:val="de-DE"/>
              </w:rPr>
              <w:t xml:space="preserve">geschafft. Bei einer gegen unendlich gehenden Anzahl an Wiederholungen des Musters geht die Blattanzahl auf </w:t>
            </w:r>
            <w:r w:rsidR="0057265D">
              <w:rPr>
                <w:noProof/>
                <w:lang w:val="de-DE"/>
              </w:rPr>
              <w:t xml:space="preserve">den </w:t>
            </w:r>
            <w:r w:rsidRPr="00B373DB">
              <w:rPr>
                <w:i/>
                <w:iCs/>
                <w:noProof/>
                <w:lang w:val="de-DE"/>
              </w:rPr>
              <w:t>source</w:t>
            </w:r>
            <w:r w:rsidR="0057265D">
              <w:rPr>
                <w:i/>
                <w:iCs/>
                <w:noProof/>
                <w:lang w:val="de-DE"/>
              </w:rPr>
              <w:t xml:space="preserve">-Feldern </w:t>
            </w:r>
            <w:r>
              <w:rPr>
                <w:noProof/>
                <w:lang w:val="de-DE"/>
              </w:rPr>
              <w:t>daher gegen 0</w:t>
            </w:r>
            <w:r w:rsidR="0057265D">
              <w:rPr>
                <w:noProof/>
                <w:lang w:val="de-DE"/>
              </w:rPr>
              <w:t>, die source-Felder werden also asymptotisch geleert.</w:t>
            </w:r>
          </w:p>
          <w:p w14:paraId="6364676B" w14:textId="3FC590FB" w:rsidR="007B2B80" w:rsidRDefault="00DB4B7D" w:rsidP="007B2B80">
            <w:pPr>
              <w:pStyle w:val="Textbody"/>
              <w:rPr>
                <w:noProof/>
                <w:lang w:val="de-DE"/>
              </w:rPr>
            </w:pPr>
            <w:r>
              <w:rPr>
                <w:noProof/>
                <w:lang w:val="de-DE"/>
              </w:rPr>
              <w:t>Es wird</w:t>
            </w:r>
            <w:r w:rsidR="00BF5335">
              <w:rPr>
                <w:noProof/>
                <w:lang w:val="de-DE"/>
              </w:rPr>
              <w:t xml:space="preserve"> ein Parameter</w:t>
            </w:r>
            <w:r w:rsidR="007B2B80">
              <w:rPr>
                <w:noProof/>
                <w:lang w:val="de-DE"/>
              </w:rPr>
              <w:t xml:space="preserve"> </w:t>
            </w:r>
            <w:r w:rsidR="007B2B80" w:rsidRPr="00482740">
              <w:rPr>
                <w:i/>
                <w:iCs/>
                <w:noProof/>
                <w:lang w:val="de-DE"/>
              </w:rPr>
              <w:t>tolerated_amount</w:t>
            </w:r>
            <w:r w:rsidR="007B2B80">
              <w:rPr>
                <w:noProof/>
                <w:lang w:val="de-DE"/>
              </w:rPr>
              <w:t xml:space="preserve"> </w:t>
            </w:r>
            <w:r w:rsidR="007B2B80" w:rsidRPr="00612946">
              <w:rPr>
                <w:rFonts w:ascii="Cambria Math" w:hAnsi="Cambria Math" w:cs="Cambria Math"/>
                <w:lang w:val="de-DE"/>
              </w:rPr>
              <w:t>∈</w:t>
            </w:r>
            <w:r w:rsidR="007B2B80">
              <w:rPr>
                <w:lang w:val="de-DE"/>
              </w:rPr>
              <w:t xml:space="preserve"> </w:t>
            </w:r>
            <w:r w:rsidR="007B2B80" w:rsidRPr="000F72E4">
              <w:rPr>
                <w:lang w:val="de-DE"/>
              </w:rPr>
              <w:t>ℚ</w:t>
            </w:r>
            <w:r w:rsidR="007B2B80">
              <w:rPr>
                <w:lang w:val="de-DE"/>
              </w:rPr>
              <w:t xml:space="preserve"> &gt; 0</w:t>
            </w:r>
            <w:r w:rsidR="007B2B80" w:rsidRPr="000F72E4">
              <w:rPr>
                <w:lang w:val="de-DE"/>
              </w:rPr>
              <w:t xml:space="preserve"> e</w:t>
            </w:r>
            <w:r w:rsidR="007B2B80">
              <w:rPr>
                <w:noProof/>
                <w:lang w:val="de-DE"/>
              </w:rPr>
              <w:t xml:space="preserve">ingeführt, der angibt, wie hoch die </w:t>
            </w:r>
            <w:r w:rsidR="00F44FC1">
              <w:rPr>
                <w:noProof/>
                <w:lang w:val="de-DE"/>
              </w:rPr>
              <w:t>höchstens</w:t>
            </w:r>
            <w:r w:rsidR="002C6206">
              <w:rPr>
                <w:noProof/>
                <w:lang w:val="de-DE"/>
              </w:rPr>
              <w:t xml:space="preserve"> </w:t>
            </w:r>
            <w:r w:rsidR="007B2B80">
              <w:rPr>
                <w:noProof/>
                <w:lang w:val="de-DE"/>
              </w:rPr>
              <w:t xml:space="preserve">tolerierte Blattanzahl auf den </w:t>
            </w:r>
            <w:r w:rsidR="00BF5335">
              <w:rPr>
                <w:noProof/>
                <w:lang w:val="de-DE"/>
              </w:rPr>
              <w:t>zu leerenden source-Feldern ist</w:t>
            </w:r>
            <w:r w:rsidR="007B2B80">
              <w:rPr>
                <w:noProof/>
                <w:lang w:val="de-DE"/>
              </w:rPr>
              <w:t xml:space="preserve"> ist.</w:t>
            </w:r>
            <w:r w:rsidR="00312751">
              <w:rPr>
                <w:noProof/>
                <w:lang w:val="de-DE"/>
              </w:rPr>
              <w:t xml:space="preserve"> Bei Ausführung werden das Muster s</w:t>
            </w:r>
            <w:r w:rsidR="007B2B80">
              <w:rPr>
                <w:noProof/>
                <w:lang w:val="de-DE"/>
              </w:rPr>
              <w:t>o</w:t>
            </w:r>
            <w:r w:rsidR="00312751">
              <w:rPr>
                <w:noProof/>
                <w:lang w:val="de-DE"/>
              </w:rPr>
              <w:t xml:space="preserve"> </w:t>
            </w:r>
            <w:r w:rsidR="007B2B80">
              <w:rPr>
                <w:noProof/>
                <w:lang w:val="de-DE"/>
              </w:rPr>
              <w:t xml:space="preserve">lange wiederholt, bis die </w:t>
            </w:r>
            <w:r w:rsidR="00E303C5">
              <w:rPr>
                <w:noProof/>
                <w:lang w:val="de-DE"/>
              </w:rPr>
              <w:t xml:space="preserve">maximale </w:t>
            </w:r>
            <w:r w:rsidR="007B2B80">
              <w:rPr>
                <w:noProof/>
                <w:lang w:val="de-DE"/>
              </w:rPr>
              <w:t xml:space="preserve">Blattanzahl auf </w:t>
            </w:r>
            <w:r w:rsidR="00E303C5">
              <w:rPr>
                <w:noProof/>
                <w:lang w:val="de-DE"/>
              </w:rPr>
              <w:t>einem der source-Felder</w:t>
            </w:r>
            <w:r w:rsidR="007B2B80">
              <w:rPr>
                <w:noProof/>
                <w:lang w:val="de-DE"/>
              </w:rPr>
              <w:t xml:space="preserve"> kleiner gleich </w:t>
            </w:r>
            <w:r w:rsidR="007B2B80" w:rsidRPr="000A320A">
              <w:rPr>
                <w:i/>
                <w:iCs/>
                <w:noProof/>
                <w:lang w:val="de-DE"/>
              </w:rPr>
              <w:t>tolerated_amount</w:t>
            </w:r>
            <w:r w:rsidR="007B2B80">
              <w:rPr>
                <w:noProof/>
                <w:lang w:val="de-DE"/>
              </w:rPr>
              <w:t xml:space="preserve"> ist. </w:t>
            </w:r>
            <w:r w:rsidR="002B6C8A">
              <w:rPr>
                <w:noProof/>
                <w:lang w:val="de-DE"/>
              </w:rPr>
              <w:t>Ein Muster ist also dynamisch.</w:t>
            </w:r>
            <w:r w:rsidR="002B6C8A">
              <w:rPr>
                <w:noProof/>
                <w:lang w:val="de-DE"/>
              </w:rPr>
              <w:br/>
            </w:r>
            <w:r w:rsidR="007B2B80">
              <w:rPr>
                <w:noProof/>
                <w:lang w:val="de-DE"/>
              </w:rPr>
              <w:t xml:space="preserve">Wird </w:t>
            </w:r>
            <w:r w:rsidR="007B2B80" w:rsidRPr="000A320A">
              <w:rPr>
                <w:i/>
                <w:iCs/>
                <w:noProof/>
                <w:lang w:val="de-DE"/>
              </w:rPr>
              <w:t>tolerated_amount</w:t>
            </w:r>
            <w:r w:rsidR="007B2B80">
              <w:rPr>
                <w:noProof/>
                <w:lang w:val="de-DE"/>
              </w:rPr>
              <w:t xml:space="preserve"> auf einen sehr niedrigen Wert gesetzt, dann wird muss das Muster </w:t>
            </w:r>
            <w:r w:rsidR="00527F8D">
              <w:rPr>
                <w:noProof/>
                <w:lang w:val="de-DE"/>
              </w:rPr>
              <w:t xml:space="preserve">folglich </w:t>
            </w:r>
            <w:r w:rsidR="007B2B80">
              <w:rPr>
                <w:noProof/>
                <w:lang w:val="de-DE"/>
              </w:rPr>
              <w:t>sehr oft wiederholt werden. Bei einem hohen Wert wird das Muster nicht so oft wiederholt, allerdings werden dann auch weniger Blätter von</w:t>
            </w:r>
            <w:r w:rsidR="00872D46">
              <w:rPr>
                <w:noProof/>
                <w:lang w:val="de-DE"/>
              </w:rPr>
              <w:t xml:space="preserve"> den</w:t>
            </w:r>
            <w:r w:rsidR="007B2B80">
              <w:rPr>
                <w:noProof/>
                <w:lang w:val="de-DE"/>
              </w:rPr>
              <w:t xml:space="preserve"> </w:t>
            </w:r>
            <w:r w:rsidR="007B2B80" w:rsidRPr="00A62550">
              <w:rPr>
                <w:i/>
                <w:iCs/>
                <w:noProof/>
                <w:lang w:val="de-DE"/>
              </w:rPr>
              <w:t>source</w:t>
            </w:r>
            <w:r w:rsidR="00872D46">
              <w:rPr>
                <w:i/>
                <w:iCs/>
                <w:noProof/>
                <w:lang w:val="de-DE"/>
              </w:rPr>
              <w:t>-</w:t>
            </w:r>
            <w:r w:rsidR="00872D46" w:rsidRPr="00872D46">
              <w:rPr>
                <w:noProof/>
                <w:lang w:val="de-DE"/>
              </w:rPr>
              <w:t>Feldern</w:t>
            </w:r>
            <w:r w:rsidR="007B2B80">
              <w:rPr>
                <w:noProof/>
                <w:lang w:val="de-DE"/>
              </w:rPr>
              <w:t xml:space="preserve"> entfernt.</w:t>
            </w:r>
          </w:p>
          <w:p w14:paraId="59F67C8B" w14:textId="77777777" w:rsidR="003E604C" w:rsidRDefault="007B2B80" w:rsidP="007B2B80">
            <w:pPr>
              <w:pStyle w:val="Textbody"/>
              <w:spacing w:before="240"/>
              <w:rPr>
                <w:noProof/>
                <w:lang w:val="de-DE"/>
              </w:rPr>
            </w:pPr>
            <w:r>
              <w:rPr>
                <w:noProof/>
                <w:lang w:val="de-DE"/>
              </w:rPr>
              <w:lastRenderedPageBreak/>
              <w:t xml:space="preserve">Die Verwendung eines Musters ist immer dann sinnvoll, wenn ein Feld oder mehrere nebeneinanderliegende nicht alle </w:t>
            </w:r>
            <w:r w:rsidR="007367E9">
              <w:rPr>
                <w:noProof/>
                <w:lang w:val="de-DE"/>
              </w:rPr>
              <w:t>gleichzeitig in einen vollständig geleerten Zustand gebracht werden können</w:t>
            </w:r>
            <w:r>
              <w:rPr>
                <w:noProof/>
                <w:lang w:val="de-DE"/>
              </w:rPr>
              <w:t>.</w:t>
            </w:r>
          </w:p>
          <w:p w14:paraId="6A1FE9C6" w14:textId="27E4E9C3" w:rsidR="007B2B80" w:rsidRDefault="003B4125" w:rsidP="007B2B80">
            <w:pPr>
              <w:pStyle w:val="Textbody"/>
              <w:spacing w:before="240"/>
              <w:rPr>
                <w:noProof/>
                <w:lang w:val="de-DE"/>
              </w:rPr>
            </w:pPr>
            <w:r>
              <w:rPr>
                <w:noProof/>
                <w:lang w:val="de-DE"/>
              </w:rPr>
              <w:t>Ein Muster muss so definiert werden</w:t>
            </w:r>
            <w:r w:rsidR="007B2B80">
              <w:rPr>
                <w:noProof/>
                <w:lang w:val="de-DE"/>
              </w:rPr>
              <w:t xml:space="preserve">, dass </w:t>
            </w:r>
            <w:r>
              <w:rPr>
                <w:noProof/>
                <w:lang w:val="de-DE"/>
              </w:rPr>
              <w:t xml:space="preserve">beim Ausführen des Musters </w:t>
            </w:r>
            <w:r w:rsidR="007B2B80">
              <w:rPr>
                <w:noProof/>
                <w:lang w:val="de-DE"/>
              </w:rPr>
              <w:t xml:space="preserve">nur auf den </w:t>
            </w:r>
            <w:r>
              <w:rPr>
                <w:noProof/>
                <w:lang w:val="de-DE"/>
              </w:rPr>
              <w:t>source-Feldern</w:t>
            </w:r>
            <w:r w:rsidR="007B2B80">
              <w:rPr>
                <w:noProof/>
                <w:lang w:val="de-DE"/>
              </w:rPr>
              <w:t xml:space="preserve"> und dem Feld </w:t>
            </w:r>
            <w:r w:rsidR="007B2B80" w:rsidRPr="0082571A">
              <w:rPr>
                <w:i/>
                <w:iCs/>
                <w:noProof/>
                <w:lang w:val="de-DE"/>
              </w:rPr>
              <w:t>target</w:t>
            </w:r>
            <w:r w:rsidR="007B2B80">
              <w:rPr>
                <w:noProof/>
                <w:lang w:val="de-DE"/>
              </w:rPr>
              <w:t xml:space="preserve"> die Blattanzahlen verändert werden</w:t>
            </w:r>
            <w:r w:rsidR="00F0080B">
              <w:rPr>
                <w:noProof/>
                <w:lang w:val="de-DE"/>
              </w:rPr>
              <w:t xml:space="preserve"> (alles andere würde dem Conquer-Prinzip widersprechen, das dem 2. Ansatz zugrundeliegt.</w:t>
            </w:r>
          </w:p>
        </w:tc>
      </w:tr>
      <w:tr w:rsidR="003140AE" w14:paraId="2480C5D6" w14:textId="77777777" w:rsidTr="003140AE">
        <w:tc>
          <w:tcPr>
            <w:tcW w:w="9628" w:type="dxa"/>
          </w:tcPr>
          <w:p w14:paraId="6CA63F14" w14:textId="77777777" w:rsidR="006660E1" w:rsidRDefault="00C80B7D" w:rsidP="008A76E5">
            <w:pPr>
              <w:pStyle w:val="Textbody"/>
              <w:spacing w:before="240"/>
              <w:rPr>
                <w:noProof/>
                <w:lang w:val="de-DE"/>
              </w:rPr>
            </w:pPr>
            <w:r>
              <w:rPr>
                <w:b/>
                <w:bCs/>
                <w:noProof/>
                <w:lang w:val="de-DE"/>
              </w:rPr>
              <w:lastRenderedPageBreak/>
              <w:t>Definition „</w:t>
            </w:r>
            <w:r>
              <w:rPr>
                <w:b/>
                <w:bCs/>
                <w:noProof/>
                <w:lang w:val="de-DE"/>
              </w:rPr>
              <w:t xml:space="preserve">Generalisierter </w:t>
            </w:r>
            <w:r w:rsidR="00DC02E2">
              <w:rPr>
                <w:b/>
                <w:bCs/>
                <w:noProof/>
                <w:lang w:val="de-DE"/>
              </w:rPr>
              <w:t>Ablaufplan</w:t>
            </w:r>
            <w:r>
              <w:rPr>
                <w:b/>
                <w:bCs/>
                <w:noProof/>
                <w:lang w:val="de-DE"/>
              </w:rPr>
              <w:t>“:</w:t>
            </w:r>
            <w:r w:rsidR="00DC02E2">
              <w:rPr>
                <w:b/>
                <w:bCs/>
                <w:noProof/>
                <w:lang w:val="de-DE"/>
              </w:rPr>
              <w:t xml:space="preserve"> </w:t>
            </w:r>
            <w:r w:rsidR="00DC02E2">
              <w:rPr>
                <w:noProof/>
                <w:lang w:val="de-DE"/>
              </w:rPr>
              <w:t>Ein gen</w:t>
            </w:r>
            <w:r w:rsidR="008348AC">
              <w:rPr>
                <w:noProof/>
                <w:lang w:val="de-DE"/>
              </w:rPr>
              <w:t xml:space="preserve">eralisierter Ablaufplan </w:t>
            </w:r>
            <w:r w:rsidR="00EE5088">
              <w:rPr>
                <w:noProof/>
                <w:lang w:val="de-DE"/>
              </w:rPr>
              <w:t>speichert</w:t>
            </w:r>
            <w:r w:rsidR="008348AC">
              <w:rPr>
                <w:noProof/>
                <w:lang w:val="de-DE"/>
              </w:rPr>
              <w:t xml:space="preserve"> eine Sequenz an Blasoperationen und Mustern. </w:t>
            </w:r>
            <w:r w:rsidR="00853CA9">
              <w:rPr>
                <w:noProof/>
                <w:lang w:val="de-DE"/>
              </w:rPr>
              <w:t>Die Verwendung eines generalisierten Ablaufplans ist dann sinnvoll</w:t>
            </w:r>
            <w:r w:rsidR="0079291B">
              <w:rPr>
                <w:noProof/>
                <w:lang w:val="de-DE"/>
              </w:rPr>
              <w:t xml:space="preserve">, wenn zum Erreichen eines bestimmten Ziels sowohl </w:t>
            </w:r>
            <w:r w:rsidR="00777821">
              <w:rPr>
                <w:noProof/>
                <w:lang w:val="de-DE"/>
              </w:rPr>
              <w:t>Phasen, in denen der nächste Blasvorgang dynamisch auszuwählen ist, als auch nicht-dynamische Phasen, in denen die durchzuführenden Blasoperationen bereits vorher klar sind, durchgeführt werden müssen.</w:t>
            </w:r>
          </w:p>
          <w:p w14:paraId="7611D0B6" w14:textId="30E03F64" w:rsidR="006660E1" w:rsidRPr="00DC02E2" w:rsidRDefault="006660E1" w:rsidP="008A76E5">
            <w:pPr>
              <w:pStyle w:val="Textbody"/>
              <w:spacing w:before="240"/>
              <w:rPr>
                <w:noProof/>
                <w:lang w:val="de-DE"/>
              </w:rPr>
            </w:pPr>
            <w:r>
              <w:rPr>
                <w:noProof/>
                <w:lang w:val="de-DE"/>
              </w:rPr>
              <w:t xml:space="preserve">Die in nicht-dynamischen Phasen durchzuführenden Blasoperationen können direkt als solche im generalisierten Ablaufplan gespeichert werden. </w:t>
            </w:r>
            <w:r w:rsidR="002B6C8A">
              <w:rPr>
                <w:noProof/>
                <w:lang w:val="de-DE"/>
              </w:rPr>
              <w:t>Um dynamische Phasen zu speichern</w:t>
            </w:r>
            <w:r w:rsidR="009C0579">
              <w:rPr>
                <w:noProof/>
                <w:lang w:val="de-DE"/>
              </w:rPr>
              <w:t>,</w:t>
            </w:r>
            <w:r w:rsidR="002B6C8A">
              <w:rPr>
                <w:noProof/>
                <w:lang w:val="de-DE"/>
              </w:rPr>
              <w:t xml:space="preserve"> können Muster verwendet werden, die </w:t>
            </w:r>
            <w:r w:rsidR="00E74592">
              <w:rPr>
                <w:noProof/>
                <w:lang w:val="de-DE"/>
              </w:rPr>
              <w:t>dynamisch arbeiten, wenn sie ausgeführt werden</w:t>
            </w:r>
            <w:r w:rsidR="001101B7">
              <w:rPr>
                <w:noProof/>
                <w:lang w:val="de-DE"/>
              </w:rPr>
              <w:t>.</w:t>
            </w:r>
          </w:p>
        </w:tc>
      </w:tr>
    </w:tbl>
    <w:p w14:paraId="131252CC" w14:textId="7C1E2D2A" w:rsidR="003140AE" w:rsidRDefault="008B26D8" w:rsidP="008A76E5">
      <w:pPr>
        <w:pStyle w:val="Textbody"/>
        <w:spacing w:before="240"/>
        <w:rPr>
          <w:noProof/>
          <w:lang w:val="de-DE"/>
        </w:rPr>
      </w:pPr>
      <w:r>
        <w:rPr>
          <w:noProof/>
          <w:lang w:val="de-DE"/>
        </w:rPr>
        <w:t xml:space="preserve">Ein generalisierter Ablaufplan ist dabei etwas, was nicht während dem Blasprozess, sondern vor dem Durchführen der ersten Blasoperation erstellt wird. Während der eigentlichen Simulation des Blasprozesses werden die </w:t>
      </w:r>
      <w:r w:rsidR="001B77AB">
        <w:rPr>
          <w:noProof/>
          <w:lang w:val="de-DE"/>
        </w:rPr>
        <w:t>im generalisierten Ablaufplan enthaltenen Blasoperationen</w:t>
      </w:r>
      <w:r w:rsidR="00082EBB">
        <w:rPr>
          <w:noProof/>
          <w:lang w:val="de-DE"/>
        </w:rPr>
        <w:t xml:space="preserve"> (nicht-dynamisch)</w:t>
      </w:r>
      <w:r w:rsidR="001B77AB">
        <w:rPr>
          <w:noProof/>
          <w:lang w:val="de-DE"/>
        </w:rPr>
        <w:t xml:space="preserve"> und Muste</w:t>
      </w:r>
      <w:r w:rsidR="00082EBB">
        <w:rPr>
          <w:noProof/>
          <w:lang w:val="de-DE"/>
        </w:rPr>
        <w:t>r (dynamisch)</w:t>
      </w:r>
      <w:r w:rsidR="001B77AB">
        <w:rPr>
          <w:noProof/>
          <w:lang w:val="de-DE"/>
        </w:rPr>
        <w:t xml:space="preserve"> dann nur noch ausgeführt</w:t>
      </w:r>
      <w:r w:rsidR="00E96F72">
        <w:rPr>
          <w:noProof/>
          <w:lang w:val="de-DE"/>
        </w:rPr>
        <w:t>. Das im Folgenden vertiefte Lösungsverfahren funktioniert genau auf diese Art und Weise.</w:t>
      </w:r>
    </w:p>
    <w:p w14:paraId="47E106A4" w14:textId="35EEBECA" w:rsidR="00082EBB" w:rsidRPr="000F2557" w:rsidRDefault="00082EBB" w:rsidP="00082EBB">
      <w:pPr>
        <w:pBdr>
          <w:bottom w:val="single" w:sz="6" w:space="1" w:color="auto"/>
        </w:pBdr>
        <w:spacing w:before="240" w:line="276" w:lineRule="auto"/>
        <w:rPr>
          <w:b/>
          <w:bCs/>
          <w:lang w:val="de-DE"/>
        </w:rPr>
      </w:pPr>
      <w:r w:rsidRPr="000F2557">
        <w:rPr>
          <w:b/>
          <w:bCs/>
          <w:lang w:val="de-DE"/>
        </w:rPr>
        <w:t xml:space="preserve">Algorithmus </w:t>
      </w:r>
      <w:r>
        <w:rPr>
          <w:b/>
          <w:bCs/>
          <w:lang w:val="de-DE"/>
        </w:rPr>
        <w:t>8</w:t>
      </w:r>
      <w:r>
        <w:rPr>
          <w:b/>
          <w:bCs/>
          <w:lang w:val="de-DE"/>
        </w:rPr>
        <w:t xml:space="preserve">: </w:t>
      </w:r>
      <w:r>
        <w:rPr>
          <w:b/>
          <w:bCs/>
          <w:lang w:val="de-DE"/>
        </w:rPr>
        <w:t>Grobe Skizzierung des Algorithmus</w:t>
      </w:r>
      <w:r>
        <w:rPr>
          <w:b/>
          <w:bCs/>
          <w:lang w:val="de-DE"/>
        </w:rPr>
        <w:t xml:space="preserve"> von Ansatz </w:t>
      </w:r>
      <w:r>
        <w:rPr>
          <w:b/>
          <w:bCs/>
          <w:lang w:val="de-DE"/>
        </w:rPr>
        <w:t>2</w:t>
      </w:r>
    </w:p>
    <w:p w14:paraId="4692029A" w14:textId="2DD6ECA3" w:rsidR="009F7ABF" w:rsidRDefault="00DA2B7A" w:rsidP="00F12FC4">
      <w:pPr>
        <w:pStyle w:val="Textbody"/>
        <w:numPr>
          <w:ilvl w:val="0"/>
          <w:numId w:val="19"/>
        </w:numPr>
        <w:spacing w:after="0"/>
        <w:rPr>
          <w:noProof/>
          <w:lang w:val="de-DE"/>
        </w:rPr>
      </w:pPr>
      <w:r>
        <w:rPr>
          <w:noProof/>
          <w:lang w:val="de-DE"/>
        </w:rPr>
        <w:t xml:space="preserve">Erstellen des generalisierten </w:t>
      </w:r>
      <w:r w:rsidR="00DA53F2">
        <w:rPr>
          <w:noProof/>
          <w:lang w:val="de-DE"/>
        </w:rPr>
        <w:t>Programmablaufplans (der Hausmeister muss sich diesen gut einprägen)</w:t>
      </w:r>
    </w:p>
    <w:p w14:paraId="095925C3" w14:textId="35E4FDE3" w:rsidR="00F33782" w:rsidRDefault="00DA53F2" w:rsidP="00F12FC4">
      <w:pPr>
        <w:pStyle w:val="Textbody"/>
        <w:numPr>
          <w:ilvl w:val="0"/>
          <w:numId w:val="19"/>
        </w:numPr>
        <w:rPr>
          <w:noProof/>
          <w:lang w:val="de-DE"/>
        </w:rPr>
      </w:pPr>
      <w:r>
        <w:rPr>
          <w:noProof/>
          <w:lang w:val="de-DE"/>
        </w:rPr>
        <w:t>Durchführen der Blasoperationen und Muster aus dem in Schritt 1 erstellten generalisierten Programmablaufplan</w:t>
      </w:r>
    </w:p>
    <w:p w14:paraId="175C8238" w14:textId="40AF7E02" w:rsidR="00F374D0" w:rsidRDefault="00F374D0" w:rsidP="00F374D0">
      <w:pPr>
        <w:pStyle w:val="berschrift3"/>
        <w:spacing w:after="240"/>
        <w:rPr>
          <w:lang w:val="de-DE"/>
        </w:rPr>
      </w:pPr>
      <w:bookmarkStart w:id="20" w:name="_Toc164108422"/>
      <w:r>
        <w:rPr>
          <w:lang w:val="de-DE"/>
        </w:rPr>
        <w:t>Können die Rand- und Eckfelder vollständig geleert werden</w:t>
      </w:r>
      <w:r w:rsidR="00AC41EC">
        <w:rPr>
          <w:lang w:val="de-DE"/>
        </w:rPr>
        <w:t>?</w:t>
      </w:r>
      <w:bookmarkEnd w:id="20"/>
    </w:p>
    <w:p w14:paraId="7AE52151" w14:textId="57982A66" w:rsidR="00AC41EC" w:rsidRDefault="00AC41EC" w:rsidP="00F374D0">
      <w:pPr>
        <w:pStyle w:val="Textbody"/>
        <w:rPr>
          <w:noProof/>
          <w:lang w:val="de-DE"/>
        </w:rPr>
      </w:pPr>
      <w:r w:rsidRPr="00AC41EC">
        <w:rPr>
          <w:b/>
          <w:bCs/>
          <w:noProof/>
          <w:lang w:val="de-DE"/>
        </w:rPr>
        <w:t>Voraussetzung:</w:t>
      </w:r>
      <w:r>
        <w:rPr>
          <w:noProof/>
          <w:lang w:val="de-DE"/>
        </w:rPr>
        <w:t xml:space="preserve"> Zur Modellierung der Wahrscheinlichkeiten werden die Erwartungswerte verwendet (nur unter dieser Voraussetzung macht die Frage Sinn).</w:t>
      </w:r>
    </w:p>
    <w:p w14:paraId="31481A49" w14:textId="6D003605" w:rsidR="00DE7221" w:rsidRDefault="00BE4BDF" w:rsidP="00F374D0">
      <w:pPr>
        <w:pStyle w:val="Textbody"/>
        <w:rPr>
          <w:noProof/>
          <w:lang w:val="de-DE"/>
        </w:rPr>
      </w:pPr>
      <w:r>
        <w:rPr>
          <w:b/>
          <w:bCs/>
          <w:noProof/>
          <w:lang w:val="de-DE"/>
        </w:rPr>
        <w:t xml:space="preserve">Eckfelder können nicht vollständig geleert werden, </w:t>
      </w:r>
      <w:r>
        <w:rPr>
          <w:noProof/>
          <w:lang w:val="de-DE"/>
        </w:rPr>
        <w:t>sondern nur asymptotisch geleert werden</w:t>
      </w:r>
      <w:r w:rsidR="00DE7221">
        <w:rPr>
          <w:noProof/>
          <w:lang w:val="de-DE"/>
        </w:rPr>
        <w:t>: Beim Blasen in eine Ecke verlässt immer nur ein bestimmter Antei</w:t>
      </w:r>
      <w:r w:rsidR="00B34B60">
        <w:rPr>
          <w:noProof/>
          <w:lang w:val="de-DE"/>
        </w:rPr>
        <w:t>l kleiner als 100% der sich auf dem Eckefeld befindenden Blätter das Eckfeld.</w:t>
      </w:r>
    </w:p>
    <w:p w14:paraId="573484AA" w14:textId="329D18F7" w:rsidR="00994FA2" w:rsidRPr="00994FA2" w:rsidRDefault="00994FA2" w:rsidP="00F374D0">
      <w:pPr>
        <w:pStyle w:val="Textbody"/>
        <w:rPr>
          <w:noProof/>
          <w:lang w:val="de-DE"/>
        </w:rPr>
      </w:pPr>
      <w:r>
        <w:rPr>
          <w:b/>
          <w:bCs/>
          <w:noProof/>
          <w:lang w:val="de-DE"/>
        </w:rPr>
        <w:t xml:space="preserve">Fast alle Randfelder können vollständig geleert werden, </w:t>
      </w:r>
      <w:r>
        <w:rPr>
          <w:noProof/>
          <w:lang w:val="de-DE"/>
        </w:rPr>
        <w:t xml:space="preserve">es bleibt aber mind. 1 Randfeld übrig, das nicht vollständig geleert werden kann: </w:t>
      </w:r>
      <w:r w:rsidR="000A315E">
        <w:rPr>
          <w:noProof/>
          <w:lang w:val="de-DE"/>
        </w:rPr>
        <w:t xml:space="preserve">Es ist möglich, das Laub (wie bei der Erläuterung des 1. Ansatz zu beschrieben) am Rand entlangzublasen. Hierbei werden alle Randfelder bis auf </w:t>
      </w:r>
      <w:r w:rsidR="00A255C9">
        <w:rPr>
          <w:noProof/>
          <w:lang w:val="de-DE"/>
        </w:rPr>
        <w:t>zwei</w:t>
      </w:r>
      <w:r w:rsidR="000A315E">
        <w:rPr>
          <w:noProof/>
          <w:lang w:val="de-DE"/>
        </w:rPr>
        <w:t xml:space="preserve"> vollständig geleert</w:t>
      </w:r>
      <w:r w:rsidR="00430A69">
        <w:rPr>
          <w:noProof/>
          <w:lang w:val="de-DE"/>
        </w:rPr>
        <w:t xml:space="preserve"> (Eckfelder nicht miteinbezogen):</w:t>
      </w:r>
      <w:r w:rsidR="000A315E">
        <w:rPr>
          <w:noProof/>
          <w:lang w:val="de-DE"/>
        </w:rPr>
        <w:t xml:space="preserve"> </w:t>
      </w:r>
      <w:r w:rsidR="002D7CE0">
        <w:rPr>
          <w:noProof/>
          <w:lang w:val="de-DE"/>
        </w:rPr>
        <w:t xml:space="preserve">Das Randfeld, auf dem das Laub akkumuliert wird, </w:t>
      </w:r>
      <w:r w:rsidR="00E53D4D">
        <w:rPr>
          <w:noProof/>
          <w:lang w:val="de-DE"/>
        </w:rPr>
        <w:t>und eines seiner Nachbarfelder</w:t>
      </w:r>
      <w:r w:rsidR="00CD3162">
        <w:rPr>
          <w:noProof/>
          <w:lang w:val="de-DE"/>
        </w:rPr>
        <w:t xml:space="preserve"> </w:t>
      </w:r>
      <w:r w:rsidR="00E53D4D">
        <w:rPr>
          <w:noProof/>
          <w:lang w:val="de-DE"/>
        </w:rPr>
        <w:t>können</w:t>
      </w:r>
      <w:r w:rsidR="002D7CE0">
        <w:rPr>
          <w:noProof/>
          <w:lang w:val="de-DE"/>
        </w:rPr>
        <w:t xml:space="preserve"> nur asymptotische geleert werden.</w:t>
      </w:r>
      <w:r w:rsidR="00BF4212">
        <w:rPr>
          <w:noProof/>
          <w:lang w:val="de-DE"/>
        </w:rPr>
        <w:t xml:space="preserve"> (Wenn </w:t>
      </w:r>
      <w:r w:rsidR="000B559B">
        <w:rPr>
          <w:noProof/>
          <w:lang w:val="de-DE"/>
        </w:rPr>
        <w:t xml:space="preserve">das </w:t>
      </w:r>
      <w:r w:rsidR="000B559B">
        <w:rPr>
          <w:noProof/>
          <w:lang w:val="de-DE"/>
        </w:rPr>
        <w:lastRenderedPageBreak/>
        <w:t>Randfeld, auf dem das Laub akkumuliert wird,</w:t>
      </w:r>
      <w:r w:rsidR="00BF4212">
        <w:rPr>
          <w:noProof/>
          <w:lang w:val="de-DE"/>
        </w:rPr>
        <w:t xml:space="preserve"> Nachbar eines Eckfelds ist, dann ist es </w:t>
      </w:r>
      <w:r w:rsidR="000B559B">
        <w:rPr>
          <w:noProof/>
          <w:lang w:val="de-DE"/>
        </w:rPr>
        <w:t>auch</w:t>
      </w:r>
      <w:r w:rsidR="00BF4212">
        <w:rPr>
          <w:noProof/>
          <w:lang w:val="de-DE"/>
        </w:rPr>
        <w:t xml:space="preserve"> möglich, alle Randfelder bis auf eines zu leeren (Eckfelder nicht miteinbezogen)).</w:t>
      </w:r>
    </w:p>
    <w:p w14:paraId="2D04456D" w14:textId="43CB6C6F" w:rsidR="00B37ED1" w:rsidRDefault="00B37ED1" w:rsidP="009E5ED5">
      <w:pPr>
        <w:pStyle w:val="berschrift3"/>
        <w:spacing w:after="240"/>
        <w:rPr>
          <w:lang w:val="de-DE"/>
        </w:rPr>
      </w:pPr>
      <w:bookmarkStart w:id="21" w:name="_Toc164108423"/>
      <w:r>
        <w:rPr>
          <w:lang w:val="de-DE"/>
        </w:rPr>
        <w:t>Muster zum Leeren von Rand- und Eckfeldern</w:t>
      </w:r>
      <w:bookmarkEnd w:id="21"/>
    </w:p>
    <w:p w14:paraId="195FBC3B" w14:textId="161E91CB" w:rsidR="001D6F3E" w:rsidRDefault="001D6F3E" w:rsidP="001D6F3E">
      <w:pPr>
        <w:pStyle w:val="Textbody"/>
        <w:spacing w:before="240"/>
        <w:rPr>
          <w:noProof/>
          <w:lang w:val="de-DE"/>
        </w:rPr>
      </w:pPr>
      <w:r>
        <w:rPr>
          <w:noProof/>
          <w:lang w:val="de-DE"/>
        </w:rPr>
        <w:t xml:space="preserve">Zum Leeren der Ecke links oben wird dieses Muster definiert, das Laub vom </w:t>
      </w:r>
      <w:r>
        <w:rPr>
          <w:noProof/>
          <w:lang w:val="de-DE"/>
        </w:rPr>
        <w:t>Source-Feld</w:t>
      </w:r>
      <w:r>
        <w:rPr>
          <w:noProof/>
          <w:lang w:val="de-DE"/>
        </w:rPr>
        <w:t xml:space="preserve"> (</w:t>
      </w:r>
      <w:r>
        <w:rPr>
          <w:noProof/>
          <w:lang w:val="de-DE"/>
        </w:rPr>
        <w:t>0,0</w:t>
      </w:r>
      <w:r>
        <w:rPr>
          <w:noProof/>
          <w:lang w:val="de-DE"/>
        </w:rPr>
        <w:t xml:space="preserve">) auf das </w:t>
      </w:r>
      <w:r w:rsidR="0085174D">
        <w:rPr>
          <w:noProof/>
          <w:lang w:val="de-DE"/>
        </w:rPr>
        <w:t>Target-Feld (1,0)</w:t>
      </w:r>
      <w:r>
        <w:rPr>
          <w:noProof/>
          <w:lang w:val="de-DE"/>
        </w:rPr>
        <w:t xml:space="preserve"> schafft:</w:t>
      </w:r>
    </w:p>
    <w:tbl>
      <w:tblPr>
        <w:tblStyle w:val="Tabellenraster"/>
        <w:tblW w:w="0" w:type="auto"/>
        <w:tblLook w:val="04A0" w:firstRow="1" w:lastRow="0" w:firstColumn="1" w:lastColumn="0" w:noHBand="0" w:noVBand="1"/>
      </w:tblPr>
      <w:tblGrid>
        <w:gridCol w:w="9628"/>
      </w:tblGrid>
      <w:tr w:rsidR="001D6F3E" w:rsidRPr="001878C3" w14:paraId="032571AC" w14:textId="77777777" w:rsidTr="003A0A39">
        <w:tc>
          <w:tcPr>
            <w:tcW w:w="9628" w:type="dxa"/>
          </w:tcPr>
          <w:p w14:paraId="3AEDD7D7" w14:textId="77777777" w:rsidR="0085174D" w:rsidRDefault="001D6F3E" w:rsidP="00F12FC4">
            <w:pPr>
              <w:pStyle w:val="Textbody"/>
              <w:numPr>
                <w:ilvl w:val="0"/>
                <w:numId w:val="5"/>
              </w:numPr>
              <w:spacing w:before="240"/>
              <w:rPr>
                <w:i/>
                <w:iCs/>
                <w:noProof/>
                <w:lang w:val="de-DE"/>
              </w:rPr>
            </w:pPr>
            <w:r w:rsidRPr="007D3A80">
              <w:rPr>
                <w:i/>
                <w:iCs/>
                <w:noProof/>
                <w:lang w:val="de-DE"/>
              </w:rPr>
              <w:drawing>
                <wp:anchor distT="0" distB="0" distL="114300" distR="114300" simplePos="0" relativeHeight="251669510" behindDoc="1" locked="0" layoutInCell="1" allowOverlap="1" wp14:anchorId="4E8684C9" wp14:editId="4BD914A4">
                  <wp:simplePos x="0" y="0"/>
                  <wp:positionH relativeFrom="column">
                    <wp:posOffset>4872990</wp:posOffset>
                  </wp:positionH>
                  <wp:positionV relativeFrom="page">
                    <wp:posOffset>1270</wp:posOffset>
                  </wp:positionV>
                  <wp:extent cx="1145540" cy="1177290"/>
                  <wp:effectExtent l="0" t="0" r="0" b="3810"/>
                  <wp:wrapTight wrapText="bothSides">
                    <wp:wrapPolygon edited="0">
                      <wp:start x="0" y="0"/>
                      <wp:lineTo x="0" y="21320"/>
                      <wp:lineTo x="21193" y="21320"/>
                      <wp:lineTo x="21193" y="0"/>
                      <wp:lineTo x="0" y="0"/>
                    </wp:wrapPolygon>
                  </wp:wrapTight>
                  <wp:docPr id="963383029"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3383029" name="Grafik 1"/>
                          <pic:cNvPicPr/>
                        </pic:nvPicPr>
                        <pic:blipFill>
                          <a:blip r:embed="rId33" cstate="print">
                            <a:extLst>
                              <a:ext uri="{28A0092B-C50C-407E-A947-70E740481C1C}">
                                <a14:useLocalDpi xmlns:a14="http://schemas.microsoft.com/office/drawing/2010/main" val="0"/>
                              </a:ext>
                            </a:extLst>
                          </a:blip>
                          <a:stretch>
                            <a:fillRect/>
                          </a:stretch>
                        </pic:blipFill>
                        <pic:spPr>
                          <a:xfrm>
                            <a:off x="0" y="0"/>
                            <a:ext cx="1145540" cy="1177290"/>
                          </a:xfrm>
                          <a:prstGeom prst="rect">
                            <a:avLst/>
                          </a:prstGeom>
                        </pic:spPr>
                      </pic:pic>
                    </a:graphicData>
                  </a:graphic>
                  <wp14:sizeRelH relativeFrom="margin">
                    <wp14:pctWidth>0</wp14:pctWidth>
                  </wp14:sizeRelH>
                  <wp14:sizeRelV relativeFrom="margin">
                    <wp14:pctHeight>0</wp14:pctHeight>
                  </wp14:sizeRelV>
                </wp:anchor>
              </w:drawing>
            </w:r>
            <w:r>
              <w:rPr>
                <w:noProof/>
                <w:lang w:val="de-DE"/>
              </w:rPr>
              <w:t xml:space="preserve">blase(Feld </w:t>
            </w:r>
            <w:r w:rsidR="0085174D">
              <w:rPr>
                <w:noProof/>
                <w:lang w:val="de-DE"/>
              </w:rPr>
              <w:t>(0,1)</w:t>
            </w:r>
            <w:r>
              <w:rPr>
                <w:noProof/>
                <w:lang w:val="de-DE"/>
              </w:rPr>
              <w:t>,</w:t>
            </w:r>
            <w:r w:rsidR="0085174D">
              <w:rPr>
                <w:noProof/>
                <w:lang w:val="de-DE"/>
              </w:rPr>
              <w:t xml:space="preserve"> (1,0</w:t>
            </w:r>
            <w:r>
              <w:rPr>
                <w:noProof/>
                <w:lang w:val="de-DE"/>
              </w:rPr>
              <w:t>)</w:t>
            </w:r>
            <w:r w:rsidR="0085174D">
              <w:rPr>
                <w:noProof/>
                <w:lang w:val="de-DE"/>
              </w:rPr>
              <w:t>)</w:t>
            </w:r>
            <w:r>
              <w:rPr>
                <w:noProof/>
                <w:lang w:val="de-DE"/>
              </w:rPr>
              <w:br/>
            </w:r>
          </w:p>
          <w:p w14:paraId="050A9C93" w14:textId="4B81502E" w:rsidR="001D6F3E" w:rsidRPr="0085174D" w:rsidRDefault="001D6F3E" w:rsidP="0085174D">
            <w:pPr>
              <w:pStyle w:val="Textbody"/>
              <w:rPr>
                <w:i/>
                <w:iCs/>
                <w:noProof/>
                <w:lang w:val="de-DE"/>
              </w:rPr>
            </w:pPr>
            <w:r w:rsidRPr="0085174D">
              <w:rPr>
                <w:i/>
                <w:iCs/>
                <w:noProof/>
                <w:lang w:val="de-DE"/>
              </w:rPr>
              <w:t>In der Darstellung rechts ist das source-Feld rot markiert und das target-Feld grün markiert.</w:t>
            </w:r>
            <w:r w:rsidRPr="0085174D">
              <w:rPr>
                <w:noProof/>
                <w:lang w:val="de-DE"/>
              </w:rPr>
              <w:t xml:space="preserve"> </w:t>
            </w:r>
          </w:p>
        </w:tc>
      </w:tr>
    </w:tbl>
    <w:p w14:paraId="4C89B035" w14:textId="76A0A679" w:rsidR="00325DF3" w:rsidRDefault="00AF4D0C" w:rsidP="00AD4EDF">
      <w:pPr>
        <w:rPr>
          <w:lang w:val="de-DE"/>
        </w:rPr>
      </w:pPr>
      <w:r>
        <w:rPr>
          <w:lang w:val="de-DE"/>
        </w:rPr>
        <w:t>Das Muster lässt sich</w:t>
      </w:r>
      <w:r w:rsidR="00325DF3">
        <w:rPr>
          <w:lang w:val="de-DE"/>
        </w:rPr>
        <w:t xml:space="preserve"> auf jede Ecke anwenden, wenn es entsprechend gespiegelt und gedreht wird. Hierfür wird ein Algorithmus entwickelt:</w:t>
      </w:r>
    </w:p>
    <w:p w14:paraId="72F6DE3D" w14:textId="6DC4F60A" w:rsidR="00325DF3" w:rsidRPr="000F2557" w:rsidRDefault="00325DF3" w:rsidP="00325DF3">
      <w:pPr>
        <w:pBdr>
          <w:bottom w:val="single" w:sz="6" w:space="1" w:color="auto"/>
        </w:pBdr>
        <w:spacing w:before="240" w:line="276" w:lineRule="auto"/>
        <w:rPr>
          <w:b/>
          <w:bCs/>
          <w:lang w:val="de-DE"/>
        </w:rPr>
      </w:pPr>
      <w:r w:rsidRPr="000F2557">
        <w:rPr>
          <w:b/>
          <w:bCs/>
          <w:lang w:val="de-DE"/>
        </w:rPr>
        <w:t xml:space="preserve">Algorithmus </w:t>
      </w:r>
      <w:r>
        <w:rPr>
          <w:b/>
          <w:bCs/>
          <w:lang w:val="de-DE"/>
        </w:rPr>
        <w:t>9</w:t>
      </w:r>
      <w:r>
        <w:rPr>
          <w:b/>
          <w:bCs/>
          <w:lang w:val="de-DE"/>
        </w:rPr>
        <w:t xml:space="preserve">: </w:t>
      </w:r>
      <w:r w:rsidR="004F4347">
        <w:rPr>
          <w:b/>
          <w:bCs/>
          <w:lang w:val="de-DE"/>
        </w:rPr>
        <w:t xml:space="preserve">Algorithmus, der </w:t>
      </w:r>
      <w:r w:rsidR="00F102DE">
        <w:rPr>
          <w:b/>
          <w:bCs/>
          <w:lang w:val="de-DE"/>
        </w:rPr>
        <w:t>ein Muster zum Leeren einer Ecke ermittelt</w:t>
      </w:r>
    </w:p>
    <w:p w14:paraId="3A42171B" w14:textId="408307FD" w:rsidR="001C4E95" w:rsidRDefault="001C4E95" w:rsidP="001B5DEF">
      <w:pPr>
        <w:pStyle w:val="Textbody"/>
        <w:spacing w:after="0"/>
        <w:rPr>
          <w:noProof/>
          <w:lang w:val="de-DE"/>
        </w:rPr>
      </w:pPr>
      <w:r w:rsidRPr="005C344F">
        <w:rPr>
          <w:noProof/>
          <w:lang w:val="de-DE"/>
        </w:rPr>
        <w:t xml:space="preserve">Parameter: </w:t>
      </w:r>
      <w:r w:rsidR="005C344F" w:rsidRPr="005C344F">
        <w:rPr>
          <w:noProof/>
          <w:lang w:val="de-DE"/>
        </w:rPr>
        <w:t>source_corner_field = Der Index des Eckfelds, das geleert werden</w:t>
      </w:r>
      <w:r w:rsidR="005C344F">
        <w:rPr>
          <w:noProof/>
          <w:lang w:val="de-DE"/>
        </w:rPr>
        <w:t xml:space="preserve"> soll</w:t>
      </w:r>
    </w:p>
    <w:p w14:paraId="0071B469" w14:textId="7E7806BF" w:rsidR="00300C87" w:rsidRPr="00300C87" w:rsidRDefault="00300C87" w:rsidP="001B5DEF">
      <w:pPr>
        <w:pStyle w:val="Textbody"/>
        <w:spacing w:after="0"/>
        <w:rPr>
          <w:noProof/>
          <w:lang w:val="de-DE"/>
        </w:rPr>
      </w:pPr>
      <w:r w:rsidRPr="00300C87">
        <w:rPr>
          <w:noProof/>
          <w:lang w:val="de-DE"/>
        </w:rPr>
        <w:t>Parameter: target_field = Der Index des Randfelds, auf da</w:t>
      </w:r>
      <w:r>
        <w:rPr>
          <w:noProof/>
          <w:lang w:val="de-DE"/>
        </w:rPr>
        <w:t>s das Laub geblasen werden soll</w:t>
      </w:r>
    </w:p>
    <w:p w14:paraId="11CFDE88" w14:textId="5EC7ECD4" w:rsidR="00E0564E" w:rsidRDefault="00286162" w:rsidP="00F12FC4">
      <w:pPr>
        <w:pStyle w:val="Textbody"/>
        <w:numPr>
          <w:ilvl w:val="0"/>
          <w:numId w:val="20"/>
        </w:numPr>
        <w:spacing w:after="0"/>
        <w:rPr>
          <w:noProof/>
          <w:lang w:val="de-DE"/>
        </w:rPr>
      </w:pPr>
      <w:r>
        <w:rPr>
          <w:noProof/>
          <w:lang w:val="de-DE"/>
        </w:rPr>
        <w:t>orthogonal_direction = Ermitteln der Richtung orthogonal zu</w:t>
      </w:r>
      <w:r w:rsidR="00E0564E">
        <w:rPr>
          <w:noProof/>
          <w:lang w:val="de-DE"/>
        </w:rPr>
        <w:t xml:space="preserve">m </w:t>
      </w:r>
      <w:r w:rsidR="00E0564E">
        <w:rPr>
          <w:noProof/>
          <w:lang w:val="de-DE"/>
        </w:rPr>
        <w:br/>
        <w:t>Vektor (t</w:t>
      </w:r>
      <w:r w:rsidR="00E0564E" w:rsidRPr="00E0564E">
        <w:rPr>
          <w:noProof/>
          <w:lang w:val="de-DE"/>
        </w:rPr>
        <w:t>arget_field-source_field)</w:t>
      </w:r>
      <w:r w:rsidR="00E0564E">
        <w:rPr>
          <w:noProof/>
          <w:lang w:val="de-DE"/>
        </w:rPr>
        <w:t xml:space="preserve"> mithilfe von Algorithmus 1</w:t>
      </w:r>
    </w:p>
    <w:p w14:paraId="5FCE4AD8" w14:textId="3F7C0B8E" w:rsidR="00325DF3" w:rsidRDefault="000C4F57" w:rsidP="00F12FC4">
      <w:pPr>
        <w:pStyle w:val="Textbody"/>
        <w:numPr>
          <w:ilvl w:val="0"/>
          <w:numId w:val="20"/>
        </w:numPr>
        <w:spacing w:after="0"/>
        <w:rPr>
          <w:noProof/>
          <w:lang w:val="de-DE"/>
        </w:rPr>
      </w:pPr>
      <w:r>
        <w:rPr>
          <w:noProof/>
          <w:lang w:val="de-DE"/>
        </w:rPr>
        <w:t xml:space="preserve">feld0 = Finde </w:t>
      </w:r>
      <w:r w:rsidR="004717D7">
        <w:rPr>
          <w:noProof/>
          <w:lang w:val="de-DE"/>
        </w:rPr>
        <w:t>das Feld, von dem aus in die Ecke geblasen werden muss, um Laub aus der Ecke zu befördern. Für feld0 kommen die Felder target_field-orthogonal_direction und target_field+orthogonal_direction infrage, die durchprobiert werden.</w:t>
      </w:r>
    </w:p>
    <w:p w14:paraId="04D266DB" w14:textId="7FF7378A" w:rsidR="00B37ED1" w:rsidRPr="007D6726" w:rsidRDefault="00DE17AE" w:rsidP="00F12FC4">
      <w:pPr>
        <w:pStyle w:val="Textbody"/>
        <w:numPr>
          <w:ilvl w:val="0"/>
          <w:numId w:val="20"/>
        </w:numPr>
        <w:spacing w:after="0"/>
        <w:rPr>
          <w:noProof/>
          <w:lang w:val="de-DE"/>
        </w:rPr>
      </w:pPr>
      <w:r>
        <w:rPr>
          <w:b/>
          <w:bCs/>
          <w:noProof/>
          <w:lang w:val="de-DE"/>
        </w:rPr>
        <w:t xml:space="preserve">return </w:t>
      </w:r>
      <w:r>
        <w:rPr>
          <w:noProof/>
          <w:lang w:val="de-DE"/>
        </w:rPr>
        <w:t>ein Muster mit folgenden Eigenschaften:</w:t>
      </w:r>
      <w:r>
        <w:rPr>
          <w:noProof/>
          <w:lang w:val="de-DE"/>
        </w:rPr>
        <w:br/>
        <w:t xml:space="preserve">- </w:t>
      </w:r>
      <w:r w:rsidR="00352BB9">
        <w:rPr>
          <w:noProof/>
          <w:lang w:val="de-DE"/>
        </w:rPr>
        <w:t>Das Source-Feld des Musters ist source_corner_field</w:t>
      </w:r>
      <w:r w:rsidR="00352BB9">
        <w:rPr>
          <w:noProof/>
          <w:lang w:val="de-DE"/>
        </w:rPr>
        <w:br/>
        <w:t>- Das Target-Feld ist target_field</w:t>
      </w:r>
      <w:r w:rsidR="00352BB9">
        <w:rPr>
          <w:noProof/>
          <w:lang w:val="de-DE"/>
        </w:rPr>
        <w:br/>
        <w:t xml:space="preserve">- Das Muster speichert eine Blasoperation, die von Feld 0 </w:t>
      </w:r>
      <w:r w:rsidR="0043528A">
        <w:rPr>
          <w:noProof/>
          <w:lang w:val="de-DE"/>
        </w:rPr>
        <w:t>aus in die zu leerende Ecke bläst</w:t>
      </w:r>
    </w:p>
    <w:p w14:paraId="15E87B28" w14:textId="61B827AD" w:rsidR="00B32C67" w:rsidRDefault="00B32C67" w:rsidP="00B32C67">
      <w:pPr>
        <w:pStyle w:val="Textbody"/>
        <w:spacing w:before="240"/>
        <w:rPr>
          <w:noProof/>
          <w:lang w:val="de-DE"/>
        </w:rPr>
      </w:pPr>
      <w:r>
        <w:rPr>
          <w:noProof/>
          <w:lang w:val="de-DE"/>
        </w:rPr>
        <w:t xml:space="preserve">Zum Leeren </w:t>
      </w:r>
      <w:r w:rsidR="007D6726">
        <w:rPr>
          <w:noProof/>
          <w:lang w:val="de-DE"/>
        </w:rPr>
        <w:t>des Randfelds</w:t>
      </w:r>
      <w:r>
        <w:rPr>
          <w:noProof/>
          <w:lang w:val="de-DE"/>
        </w:rPr>
        <w:t xml:space="preserve"> wird dieses Muster definiert, das Laub </w:t>
      </w:r>
      <w:r w:rsidR="00A05AE4">
        <w:rPr>
          <w:noProof/>
          <w:lang w:val="de-DE"/>
        </w:rPr>
        <w:t>von den</w:t>
      </w:r>
      <w:r>
        <w:rPr>
          <w:noProof/>
          <w:lang w:val="de-DE"/>
        </w:rPr>
        <w:t xml:space="preserve"> Source-Feld</w:t>
      </w:r>
      <w:r w:rsidR="00A05AE4">
        <w:rPr>
          <w:noProof/>
          <w:lang w:val="de-DE"/>
        </w:rPr>
        <w:t>ern</w:t>
      </w:r>
      <w:r>
        <w:rPr>
          <w:noProof/>
          <w:lang w:val="de-DE"/>
        </w:rPr>
        <w:t xml:space="preserve"> (</w:t>
      </w:r>
      <w:r w:rsidR="00A05AE4">
        <w:rPr>
          <w:noProof/>
          <w:lang w:val="de-DE"/>
        </w:rPr>
        <w:t>1,0</w:t>
      </w:r>
      <w:r>
        <w:rPr>
          <w:noProof/>
          <w:lang w:val="de-DE"/>
        </w:rPr>
        <w:t>)</w:t>
      </w:r>
      <w:r w:rsidR="00A05AE4">
        <w:rPr>
          <w:noProof/>
          <w:lang w:val="de-DE"/>
        </w:rPr>
        <w:t>, (2,0) und (3,0)</w:t>
      </w:r>
      <w:r>
        <w:rPr>
          <w:noProof/>
          <w:lang w:val="de-DE"/>
        </w:rPr>
        <w:t xml:space="preserve"> auf das Target-Feld (</w:t>
      </w:r>
      <w:r w:rsidR="00B75C32">
        <w:rPr>
          <w:noProof/>
          <w:lang w:val="de-DE"/>
        </w:rPr>
        <w:t>0</w:t>
      </w:r>
      <w:r>
        <w:rPr>
          <w:noProof/>
          <w:lang w:val="de-DE"/>
        </w:rPr>
        <w:t>,</w:t>
      </w:r>
      <w:r w:rsidR="00B75C32">
        <w:rPr>
          <w:noProof/>
          <w:lang w:val="de-DE"/>
        </w:rPr>
        <w:t>1</w:t>
      </w:r>
      <w:r>
        <w:rPr>
          <w:noProof/>
          <w:lang w:val="de-DE"/>
        </w:rPr>
        <w:t>) schafft:</w:t>
      </w:r>
    </w:p>
    <w:tbl>
      <w:tblPr>
        <w:tblStyle w:val="Tabellenraster"/>
        <w:tblW w:w="0" w:type="auto"/>
        <w:tblLook w:val="04A0" w:firstRow="1" w:lastRow="0" w:firstColumn="1" w:lastColumn="0" w:noHBand="0" w:noVBand="1"/>
      </w:tblPr>
      <w:tblGrid>
        <w:gridCol w:w="9628"/>
      </w:tblGrid>
      <w:tr w:rsidR="00B32C67" w:rsidRPr="001878C3" w14:paraId="05128E76" w14:textId="77777777" w:rsidTr="003A0A39">
        <w:tc>
          <w:tcPr>
            <w:tcW w:w="9628" w:type="dxa"/>
          </w:tcPr>
          <w:p w14:paraId="12C978FD" w14:textId="059A2088" w:rsidR="00A05AE4" w:rsidRDefault="00B32C67" w:rsidP="00F12FC4">
            <w:pPr>
              <w:pStyle w:val="Textbody"/>
              <w:numPr>
                <w:ilvl w:val="0"/>
                <w:numId w:val="21"/>
              </w:numPr>
              <w:rPr>
                <w:noProof/>
                <w:lang w:val="de-DE"/>
              </w:rPr>
            </w:pPr>
            <w:r w:rsidRPr="007D3A80">
              <w:rPr>
                <w:i/>
                <w:iCs/>
                <w:noProof/>
                <w:lang w:val="de-DE"/>
              </w:rPr>
              <w:drawing>
                <wp:anchor distT="0" distB="0" distL="114300" distR="114300" simplePos="0" relativeHeight="251671558" behindDoc="1" locked="0" layoutInCell="1" allowOverlap="1" wp14:anchorId="33EFF187" wp14:editId="2C8C9FA2">
                  <wp:simplePos x="0" y="0"/>
                  <wp:positionH relativeFrom="column">
                    <wp:posOffset>4479580</wp:posOffset>
                  </wp:positionH>
                  <wp:positionV relativeFrom="page">
                    <wp:posOffset>46</wp:posOffset>
                  </wp:positionV>
                  <wp:extent cx="1539156" cy="955574"/>
                  <wp:effectExtent l="0" t="0" r="4445" b="0"/>
                  <wp:wrapTight wrapText="bothSides">
                    <wp:wrapPolygon edited="0">
                      <wp:start x="0" y="0"/>
                      <wp:lineTo x="0" y="21112"/>
                      <wp:lineTo x="21395" y="21112"/>
                      <wp:lineTo x="21395" y="0"/>
                      <wp:lineTo x="0" y="0"/>
                    </wp:wrapPolygon>
                  </wp:wrapTight>
                  <wp:docPr id="1558657373"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8657373" name="Grafik 1"/>
                          <pic:cNvPicPr/>
                        </pic:nvPicPr>
                        <pic:blipFill>
                          <a:blip r:embed="rId34" cstate="print">
                            <a:extLst>
                              <a:ext uri="{28A0092B-C50C-407E-A947-70E740481C1C}">
                                <a14:useLocalDpi xmlns:a14="http://schemas.microsoft.com/office/drawing/2010/main" val="0"/>
                              </a:ext>
                            </a:extLst>
                          </a:blip>
                          <a:stretch>
                            <a:fillRect/>
                          </a:stretch>
                        </pic:blipFill>
                        <pic:spPr>
                          <a:xfrm>
                            <a:off x="0" y="0"/>
                            <a:ext cx="1550879" cy="962852"/>
                          </a:xfrm>
                          <a:prstGeom prst="rect">
                            <a:avLst/>
                          </a:prstGeom>
                        </pic:spPr>
                      </pic:pic>
                    </a:graphicData>
                  </a:graphic>
                  <wp14:sizeRelH relativeFrom="margin">
                    <wp14:pctWidth>0</wp14:pctWidth>
                  </wp14:sizeRelH>
                  <wp14:sizeRelV relativeFrom="margin">
                    <wp14:pctHeight>0</wp14:pctHeight>
                  </wp14:sizeRelV>
                </wp:anchor>
              </w:drawing>
            </w:r>
            <w:r w:rsidR="00D44E86">
              <w:rPr>
                <w:noProof/>
                <w:lang w:val="de-DE"/>
              </w:rPr>
              <w:t>blase((</w:t>
            </w:r>
            <w:r w:rsidR="00754D85">
              <w:rPr>
                <w:noProof/>
                <w:lang w:val="de-DE"/>
              </w:rPr>
              <w:t>2,1</w:t>
            </w:r>
            <w:r w:rsidR="00D44E86">
              <w:rPr>
                <w:noProof/>
                <w:lang w:val="de-DE"/>
              </w:rPr>
              <w:t>), (0,-1))</w:t>
            </w:r>
          </w:p>
          <w:p w14:paraId="55D48677" w14:textId="7D263A55" w:rsidR="00D44E86" w:rsidRDefault="00B95A79" w:rsidP="00F12FC4">
            <w:pPr>
              <w:pStyle w:val="Textbody"/>
              <w:numPr>
                <w:ilvl w:val="0"/>
                <w:numId w:val="21"/>
              </w:numPr>
              <w:rPr>
                <w:noProof/>
                <w:lang w:val="de-DE"/>
              </w:rPr>
            </w:pPr>
            <w:r>
              <w:rPr>
                <w:noProof/>
                <w:lang w:val="de-DE"/>
              </w:rPr>
              <w:t>blase((0,0),(1,0))</w:t>
            </w:r>
          </w:p>
          <w:p w14:paraId="56333203" w14:textId="6BB582F3" w:rsidR="00B32C67" w:rsidRPr="0085174D" w:rsidRDefault="00B95A79" w:rsidP="00F12FC4">
            <w:pPr>
              <w:pStyle w:val="Textbody"/>
              <w:numPr>
                <w:ilvl w:val="0"/>
                <w:numId w:val="21"/>
              </w:numPr>
              <w:rPr>
                <w:i/>
                <w:iCs/>
                <w:noProof/>
                <w:lang w:val="de-DE"/>
              </w:rPr>
            </w:pPr>
            <w:r>
              <w:rPr>
                <w:noProof/>
                <w:lang w:val="de-DE"/>
              </w:rPr>
              <w:t>blase((4,0),(-1,0))</w:t>
            </w:r>
            <w:r w:rsidR="00B32C67" w:rsidRPr="0085174D">
              <w:rPr>
                <w:noProof/>
                <w:lang w:val="de-DE"/>
              </w:rPr>
              <w:t xml:space="preserve"> </w:t>
            </w:r>
          </w:p>
        </w:tc>
      </w:tr>
    </w:tbl>
    <w:p w14:paraId="481B6336" w14:textId="530C320A" w:rsidR="001B5DEF" w:rsidRDefault="001B5DEF" w:rsidP="00B37ED1">
      <w:pPr>
        <w:rPr>
          <w:lang w:val="de-DE"/>
        </w:rPr>
      </w:pPr>
    </w:p>
    <w:p w14:paraId="42F12FB1" w14:textId="68658F43" w:rsidR="00B95A79" w:rsidRDefault="00B95A79" w:rsidP="00B95A79">
      <w:pPr>
        <w:pStyle w:val="Textbody"/>
        <w:spacing w:before="240"/>
        <w:rPr>
          <w:noProof/>
          <w:lang w:val="de-DE"/>
        </w:rPr>
      </w:pPr>
      <w:r>
        <w:rPr>
          <w:noProof/>
          <w:lang w:val="de-DE"/>
        </w:rPr>
        <w:t xml:space="preserve">Wenn das zu leerende Randfeld ein </w:t>
      </w:r>
      <w:r w:rsidR="00182532">
        <w:rPr>
          <w:noProof/>
          <w:lang w:val="de-DE"/>
        </w:rPr>
        <w:t>Nachbarfeld eines Eckfelds ist, muss das Muster leicht abgeändert. Es wird ein neues Muster definiert</w:t>
      </w:r>
      <w:r>
        <w:rPr>
          <w:noProof/>
          <w:lang w:val="de-DE"/>
        </w:rPr>
        <w:t>, das Laub von den Source-Feldern (</w:t>
      </w:r>
      <w:r w:rsidR="00263786">
        <w:rPr>
          <w:noProof/>
          <w:lang w:val="de-DE"/>
        </w:rPr>
        <w:t>0</w:t>
      </w:r>
      <w:r>
        <w:rPr>
          <w:noProof/>
          <w:lang w:val="de-DE"/>
        </w:rPr>
        <w:t>,0), (</w:t>
      </w:r>
      <w:r w:rsidR="00263786">
        <w:rPr>
          <w:noProof/>
          <w:lang w:val="de-DE"/>
        </w:rPr>
        <w:t>1</w:t>
      </w:r>
      <w:r>
        <w:rPr>
          <w:noProof/>
          <w:lang w:val="de-DE"/>
        </w:rPr>
        <w:t>,0) und (</w:t>
      </w:r>
      <w:r w:rsidR="007D3C0E">
        <w:rPr>
          <w:noProof/>
          <w:lang w:val="de-DE"/>
        </w:rPr>
        <w:t>2</w:t>
      </w:r>
      <w:r>
        <w:rPr>
          <w:noProof/>
          <w:lang w:val="de-DE"/>
        </w:rPr>
        <w:t>,0) auf das Target-Feld (</w:t>
      </w:r>
      <w:r w:rsidR="00C213A1">
        <w:rPr>
          <w:noProof/>
          <w:lang w:val="de-DE"/>
        </w:rPr>
        <w:t>0</w:t>
      </w:r>
      <w:r>
        <w:rPr>
          <w:noProof/>
          <w:lang w:val="de-DE"/>
        </w:rPr>
        <w:t>,</w:t>
      </w:r>
      <w:r w:rsidR="00C213A1">
        <w:rPr>
          <w:noProof/>
          <w:lang w:val="de-DE"/>
        </w:rPr>
        <w:t>1</w:t>
      </w:r>
      <w:r>
        <w:rPr>
          <w:noProof/>
          <w:lang w:val="de-DE"/>
        </w:rPr>
        <w:t>) schafft:</w:t>
      </w:r>
    </w:p>
    <w:tbl>
      <w:tblPr>
        <w:tblStyle w:val="Tabellenraster"/>
        <w:tblW w:w="0" w:type="auto"/>
        <w:tblLook w:val="04A0" w:firstRow="1" w:lastRow="0" w:firstColumn="1" w:lastColumn="0" w:noHBand="0" w:noVBand="1"/>
      </w:tblPr>
      <w:tblGrid>
        <w:gridCol w:w="9628"/>
      </w:tblGrid>
      <w:tr w:rsidR="00B95A79" w:rsidRPr="001878C3" w14:paraId="0BEBF2D4" w14:textId="77777777" w:rsidTr="003A0A39">
        <w:tc>
          <w:tcPr>
            <w:tcW w:w="9628" w:type="dxa"/>
          </w:tcPr>
          <w:p w14:paraId="39BF6428" w14:textId="75853F59" w:rsidR="00B95A79" w:rsidRDefault="00B95A79" w:rsidP="00F12FC4">
            <w:pPr>
              <w:pStyle w:val="Textbody"/>
              <w:numPr>
                <w:ilvl w:val="0"/>
                <w:numId w:val="24"/>
              </w:numPr>
              <w:rPr>
                <w:noProof/>
                <w:lang w:val="de-DE"/>
              </w:rPr>
            </w:pPr>
            <w:r w:rsidRPr="007D3A80">
              <w:rPr>
                <w:i/>
                <w:iCs/>
                <w:noProof/>
                <w:lang w:val="de-DE"/>
              </w:rPr>
              <w:lastRenderedPageBreak/>
              <w:drawing>
                <wp:anchor distT="0" distB="0" distL="114300" distR="114300" simplePos="0" relativeHeight="251673606" behindDoc="1" locked="0" layoutInCell="1" allowOverlap="1" wp14:anchorId="75CF693B" wp14:editId="719B5265">
                  <wp:simplePos x="0" y="0"/>
                  <wp:positionH relativeFrom="column">
                    <wp:posOffset>4491329</wp:posOffset>
                  </wp:positionH>
                  <wp:positionV relativeFrom="page">
                    <wp:posOffset>942</wp:posOffset>
                  </wp:positionV>
                  <wp:extent cx="1527381" cy="962852"/>
                  <wp:effectExtent l="0" t="0" r="0" b="8890"/>
                  <wp:wrapTight wrapText="bothSides">
                    <wp:wrapPolygon edited="0">
                      <wp:start x="0" y="0"/>
                      <wp:lineTo x="0" y="21372"/>
                      <wp:lineTo x="21286" y="21372"/>
                      <wp:lineTo x="21286" y="0"/>
                      <wp:lineTo x="0" y="0"/>
                    </wp:wrapPolygon>
                  </wp:wrapTight>
                  <wp:docPr id="501072378"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1072378" name="Grafik 1"/>
                          <pic:cNvPicPr/>
                        </pic:nvPicPr>
                        <pic:blipFill>
                          <a:blip r:embed="rId35" cstate="print">
                            <a:extLst>
                              <a:ext uri="{28A0092B-C50C-407E-A947-70E740481C1C}">
                                <a14:useLocalDpi xmlns:a14="http://schemas.microsoft.com/office/drawing/2010/main" val="0"/>
                              </a:ext>
                            </a:extLst>
                          </a:blip>
                          <a:stretch>
                            <a:fillRect/>
                          </a:stretch>
                        </pic:blipFill>
                        <pic:spPr>
                          <a:xfrm>
                            <a:off x="0" y="0"/>
                            <a:ext cx="1527381" cy="962852"/>
                          </a:xfrm>
                          <a:prstGeom prst="rect">
                            <a:avLst/>
                          </a:prstGeom>
                        </pic:spPr>
                      </pic:pic>
                    </a:graphicData>
                  </a:graphic>
                  <wp14:sizeRelH relativeFrom="margin">
                    <wp14:pctWidth>0</wp14:pctWidth>
                  </wp14:sizeRelH>
                  <wp14:sizeRelV relativeFrom="margin">
                    <wp14:pctHeight>0</wp14:pctHeight>
                  </wp14:sizeRelV>
                </wp:anchor>
              </w:drawing>
            </w:r>
            <w:r>
              <w:rPr>
                <w:noProof/>
                <w:lang w:val="de-DE"/>
              </w:rPr>
              <w:t>blase((</w:t>
            </w:r>
            <w:r w:rsidR="00DC092A">
              <w:rPr>
                <w:noProof/>
                <w:lang w:val="de-DE"/>
              </w:rPr>
              <w:t>1</w:t>
            </w:r>
            <w:r>
              <w:rPr>
                <w:noProof/>
                <w:lang w:val="de-DE"/>
              </w:rPr>
              <w:t>,1), (0,-1))</w:t>
            </w:r>
          </w:p>
          <w:p w14:paraId="7E72179D" w14:textId="1A0345C8" w:rsidR="00B95A79" w:rsidRDefault="00B95A79" w:rsidP="00F12FC4">
            <w:pPr>
              <w:pStyle w:val="Textbody"/>
              <w:numPr>
                <w:ilvl w:val="0"/>
                <w:numId w:val="24"/>
              </w:numPr>
              <w:rPr>
                <w:noProof/>
                <w:lang w:val="de-DE"/>
              </w:rPr>
            </w:pPr>
            <w:r>
              <w:rPr>
                <w:noProof/>
                <w:lang w:val="de-DE"/>
              </w:rPr>
              <w:t>blase((0,</w:t>
            </w:r>
            <w:r w:rsidR="0088142A">
              <w:rPr>
                <w:noProof/>
                <w:lang w:val="de-DE"/>
              </w:rPr>
              <w:t>1</w:t>
            </w:r>
            <w:r>
              <w:rPr>
                <w:noProof/>
                <w:lang w:val="de-DE"/>
              </w:rPr>
              <w:t>),(</w:t>
            </w:r>
            <w:r w:rsidR="00956608">
              <w:rPr>
                <w:noProof/>
                <w:lang w:val="de-DE"/>
              </w:rPr>
              <w:t>0</w:t>
            </w:r>
            <w:r>
              <w:rPr>
                <w:noProof/>
                <w:lang w:val="de-DE"/>
              </w:rPr>
              <w:t>,</w:t>
            </w:r>
            <w:r w:rsidR="00956608">
              <w:rPr>
                <w:noProof/>
                <w:lang w:val="de-DE"/>
              </w:rPr>
              <w:t>-1</w:t>
            </w:r>
            <w:r>
              <w:rPr>
                <w:noProof/>
                <w:lang w:val="de-DE"/>
              </w:rPr>
              <w:t>))</w:t>
            </w:r>
          </w:p>
          <w:p w14:paraId="7A00CE01" w14:textId="1F5824E5" w:rsidR="00B95A79" w:rsidRPr="0085174D" w:rsidRDefault="00B95A79" w:rsidP="00F12FC4">
            <w:pPr>
              <w:pStyle w:val="Textbody"/>
              <w:numPr>
                <w:ilvl w:val="0"/>
                <w:numId w:val="24"/>
              </w:numPr>
              <w:rPr>
                <w:i/>
                <w:iCs/>
                <w:noProof/>
                <w:lang w:val="de-DE"/>
              </w:rPr>
            </w:pPr>
            <w:r>
              <w:rPr>
                <w:noProof/>
                <w:lang w:val="de-DE"/>
              </w:rPr>
              <w:t>blase((</w:t>
            </w:r>
            <w:r w:rsidR="004959F6">
              <w:rPr>
                <w:noProof/>
                <w:lang w:val="de-DE"/>
              </w:rPr>
              <w:t>3</w:t>
            </w:r>
            <w:r>
              <w:rPr>
                <w:noProof/>
                <w:lang w:val="de-DE"/>
              </w:rPr>
              <w:t>,0),(-1,0))</w:t>
            </w:r>
            <w:r w:rsidRPr="0085174D">
              <w:rPr>
                <w:noProof/>
                <w:lang w:val="de-DE"/>
              </w:rPr>
              <w:t xml:space="preserve"> </w:t>
            </w:r>
          </w:p>
        </w:tc>
      </w:tr>
    </w:tbl>
    <w:p w14:paraId="6E54B6AE" w14:textId="77777777" w:rsidR="00B95A79" w:rsidRDefault="00B95A79" w:rsidP="007D6726">
      <w:pPr>
        <w:rPr>
          <w:lang w:val="de-DE"/>
        </w:rPr>
      </w:pPr>
    </w:p>
    <w:p w14:paraId="51241832" w14:textId="5A6EA61A" w:rsidR="00DF03DB" w:rsidRPr="00DF03DB" w:rsidRDefault="007D6726" w:rsidP="00DF03DB">
      <w:pPr>
        <w:spacing w:line="276" w:lineRule="auto"/>
        <w:rPr>
          <w:lang w:val="de-DE"/>
        </w:rPr>
      </w:pPr>
      <w:r>
        <w:rPr>
          <w:lang w:val="de-DE"/>
        </w:rPr>
        <w:t>Auch dieses Muste</w:t>
      </w:r>
      <w:r w:rsidR="00A05AE4">
        <w:rPr>
          <w:lang w:val="de-DE"/>
        </w:rPr>
        <w:t>r lassen</w:t>
      </w:r>
      <w:r>
        <w:rPr>
          <w:lang w:val="de-DE"/>
        </w:rPr>
        <w:t xml:space="preserve"> sich wieder</w:t>
      </w:r>
      <w:r>
        <w:rPr>
          <w:lang w:val="de-DE"/>
        </w:rPr>
        <w:t xml:space="preserve"> auf jede</w:t>
      </w:r>
      <w:r>
        <w:rPr>
          <w:lang w:val="de-DE"/>
        </w:rPr>
        <w:t xml:space="preserve">s Randfeld </w:t>
      </w:r>
      <w:r>
        <w:rPr>
          <w:lang w:val="de-DE"/>
        </w:rPr>
        <w:t>anwenden, wenn es entsprechend gespiegelt und gedreht wird. Hierfür wird ein Algorithmus entwickelt</w:t>
      </w:r>
      <w:r w:rsidR="00DF03DB">
        <w:rPr>
          <w:lang w:val="de-DE"/>
        </w:rPr>
        <w:t xml:space="preserve">, der aber nicht </w:t>
      </w:r>
      <w:r w:rsidR="000C5107">
        <w:rPr>
          <w:lang w:val="de-DE"/>
        </w:rPr>
        <w:t xml:space="preserve">mehr </w:t>
      </w:r>
      <w:r w:rsidR="00DF03DB">
        <w:rPr>
          <w:lang w:val="de-DE"/>
        </w:rPr>
        <w:t>in Pseudocode formalisiert wird. Das Prinzip, basierend auf dem Randfelder geleert werden, sollte inzwischen klar geworden sein</w:t>
      </w:r>
      <w:r w:rsidR="00886DAE">
        <w:rPr>
          <w:lang w:val="de-DE"/>
        </w:rPr>
        <w:t>.</w:t>
      </w:r>
    </w:p>
    <w:p w14:paraId="70D90694" w14:textId="0925D6E2" w:rsidR="003029CB" w:rsidRDefault="003029CB" w:rsidP="003029CB">
      <w:pPr>
        <w:pStyle w:val="berschrift3"/>
        <w:rPr>
          <w:lang w:val="de-DE"/>
        </w:rPr>
      </w:pPr>
      <w:bookmarkStart w:id="22" w:name="_Toc164108424"/>
      <w:r>
        <w:rPr>
          <w:lang w:val="de-DE"/>
        </w:rPr>
        <w:t xml:space="preserve">Bauen des generalisierten </w:t>
      </w:r>
      <w:r w:rsidR="00DF46A8">
        <w:rPr>
          <w:lang w:val="de-DE"/>
        </w:rPr>
        <w:t>Ablaufplan</w:t>
      </w:r>
      <w:r w:rsidR="0076560A">
        <w:rPr>
          <w:lang w:val="de-DE"/>
        </w:rPr>
        <w:t>s</w:t>
      </w:r>
      <w:bookmarkEnd w:id="22"/>
    </w:p>
    <w:p w14:paraId="2167F371" w14:textId="1E22ED16" w:rsidR="0032612C" w:rsidRDefault="00DD4E56" w:rsidP="00DD4E56">
      <w:pPr>
        <w:pStyle w:val="Textbody"/>
        <w:spacing w:before="240"/>
        <w:rPr>
          <w:noProof/>
          <w:lang w:val="de-DE"/>
        </w:rPr>
      </w:pPr>
      <w:r>
        <w:rPr>
          <w:noProof/>
          <w:lang w:val="de-DE"/>
        </w:rPr>
        <w:t>Dieses Kapitel beschäftigt sich mit den Algorithmen, die den gen</w:t>
      </w:r>
      <w:r w:rsidR="00C66651">
        <w:rPr>
          <w:noProof/>
          <w:lang w:val="de-DE"/>
        </w:rPr>
        <w:t>eralisierten Ablaufplan zusammenbauen (</w:t>
      </w:r>
      <w:r w:rsidR="00121094">
        <w:rPr>
          <w:noProof/>
          <w:lang w:val="de-DE"/>
        </w:rPr>
        <w:t xml:space="preserve">Schritt 1 von Algorithmus 8). Grundsätzlich lässt sich sagen, dass </w:t>
      </w:r>
      <w:r w:rsidR="00B42F84">
        <w:rPr>
          <w:noProof/>
          <w:lang w:val="de-DE"/>
        </w:rPr>
        <w:t xml:space="preserve">der Ablaufplan immer aus diesen </w:t>
      </w:r>
      <w:r w:rsidR="003966F2">
        <w:rPr>
          <w:b/>
          <w:bCs/>
          <w:noProof/>
          <w:lang w:val="de-DE"/>
        </w:rPr>
        <w:t>4</w:t>
      </w:r>
      <w:r w:rsidR="00B42F84" w:rsidRPr="00CA07C2">
        <w:rPr>
          <w:b/>
          <w:bCs/>
          <w:noProof/>
          <w:lang w:val="de-DE"/>
        </w:rPr>
        <w:t xml:space="preserve"> Phasen</w:t>
      </w:r>
      <w:r w:rsidR="00B42F84">
        <w:rPr>
          <w:noProof/>
          <w:lang w:val="de-DE"/>
        </w:rPr>
        <w:t xml:space="preserve"> besteht</w:t>
      </w:r>
      <w:r w:rsidR="0032612C">
        <w:rPr>
          <w:noProof/>
          <w:lang w:val="de-DE"/>
        </w:rPr>
        <w:t>:</w:t>
      </w:r>
    </w:p>
    <w:p w14:paraId="28121319" w14:textId="21B98E94" w:rsidR="0032612C" w:rsidRDefault="0032612C" w:rsidP="00F12FC4">
      <w:pPr>
        <w:pStyle w:val="Textbody"/>
        <w:numPr>
          <w:ilvl w:val="0"/>
          <w:numId w:val="22"/>
        </w:numPr>
        <w:spacing w:after="0"/>
        <w:rPr>
          <w:noProof/>
          <w:lang w:val="de-DE"/>
        </w:rPr>
      </w:pPr>
      <w:r>
        <w:rPr>
          <w:noProof/>
          <w:lang w:val="de-DE"/>
        </w:rPr>
        <w:t xml:space="preserve">Phase: </w:t>
      </w:r>
      <w:r w:rsidR="00DC73CB">
        <w:rPr>
          <w:noProof/>
          <w:lang w:val="de-DE"/>
        </w:rPr>
        <w:t>Unterste Reihe des Hofs befreien</w:t>
      </w:r>
    </w:p>
    <w:p w14:paraId="0EFED394" w14:textId="7435243F" w:rsidR="00DC73CB" w:rsidRDefault="00DC73CB" w:rsidP="00F12FC4">
      <w:pPr>
        <w:pStyle w:val="Textbody"/>
        <w:numPr>
          <w:ilvl w:val="0"/>
          <w:numId w:val="22"/>
        </w:numPr>
        <w:spacing w:after="0"/>
        <w:rPr>
          <w:noProof/>
          <w:lang w:val="de-DE"/>
        </w:rPr>
      </w:pPr>
      <w:r>
        <w:rPr>
          <w:noProof/>
          <w:lang w:val="de-DE"/>
        </w:rPr>
        <w:t>Phase: Blasen des gesamten Laubs in die oberste Reihe</w:t>
      </w:r>
    </w:p>
    <w:p w14:paraId="1BA3DC9B" w14:textId="1E209965" w:rsidR="00DC73CB" w:rsidRDefault="00B9644A" w:rsidP="00F12FC4">
      <w:pPr>
        <w:pStyle w:val="Textbody"/>
        <w:numPr>
          <w:ilvl w:val="0"/>
          <w:numId w:val="22"/>
        </w:numPr>
        <w:spacing w:after="0"/>
        <w:rPr>
          <w:noProof/>
          <w:lang w:val="de-DE"/>
        </w:rPr>
      </w:pPr>
      <w:r>
        <w:rPr>
          <w:noProof/>
          <w:lang w:val="de-DE"/>
        </w:rPr>
        <w:t>Phase: Konzentrieren des gesamten Laubs der obersten Reihe auf dem Randfeld</w:t>
      </w:r>
      <w:r w:rsidR="00CA07C2">
        <w:rPr>
          <w:noProof/>
          <w:lang w:val="de-DE"/>
        </w:rPr>
        <w:t>, das sich in der selben Spalte wie Q befindet.</w:t>
      </w:r>
    </w:p>
    <w:p w14:paraId="7783AB24" w14:textId="2DC71B2C" w:rsidR="00CA07C2" w:rsidRDefault="00AB714F" w:rsidP="00F12FC4">
      <w:pPr>
        <w:pStyle w:val="Textbody"/>
        <w:numPr>
          <w:ilvl w:val="0"/>
          <w:numId w:val="22"/>
        </w:numPr>
        <w:spacing w:after="0"/>
        <w:rPr>
          <w:noProof/>
          <w:lang w:val="de-DE"/>
        </w:rPr>
      </w:pPr>
      <w:r>
        <w:rPr>
          <w:noProof/>
          <w:lang w:val="de-DE"/>
        </w:rPr>
        <w:t xml:space="preserve">Phase: </w:t>
      </w:r>
      <w:r w:rsidR="00F16A23">
        <w:rPr>
          <w:noProof/>
          <w:lang w:val="de-DE"/>
        </w:rPr>
        <w:t>Transferieren des auf Feld (Q[0],0) gesammelten Laubs auf Feld Q.</w:t>
      </w:r>
    </w:p>
    <w:p w14:paraId="63B583BE" w14:textId="77777777" w:rsidR="004D6CF7" w:rsidRDefault="004D6CF7" w:rsidP="004D6CF7">
      <w:pPr>
        <w:pStyle w:val="Textbody"/>
        <w:spacing w:after="0"/>
        <w:rPr>
          <w:noProof/>
          <w:lang w:val="de-DE"/>
        </w:rPr>
      </w:pPr>
    </w:p>
    <w:p w14:paraId="24A2E8EF" w14:textId="03A83093" w:rsidR="004D6CF7" w:rsidRDefault="004D6CF7" w:rsidP="004D6CF7">
      <w:pPr>
        <w:pStyle w:val="Textbody"/>
        <w:spacing w:after="0"/>
        <w:rPr>
          <w:noProof/>
          <w:lang w:val="de-DE"/>
        </w:rPr>
      </w:pPr>
      <w:r>
        <w:rPr>
          <w:noProof/>
          <w:lang w:val="de-DE"/>
        </w:rPr>
        <w:t xml:space="preserve">Für jede dieser Phasen wird ein Algorithmus entwickelt, der die </w:t>
      </w:r>
      <w:r w:rsidR="00AA1B75">
        <w:rPr>
          <w:noProof/>
          <w:lang w:val="de-DE"/>
        </w:rPr>
        <w:t>während der Phase auszuführenden Blasoperationen und Muster erstellt und zum generalisierten Ablaufplan hinzufügt.</w:t>
      </w:r>
    </w:p>
    <w:p w14:paraId="4F7680A4" w14:textId="42FAC0D7" w:rsidR="002219B0" w:rsidRDefault="00F16A23" w:rsidP="00F16A23">
      <w:pPr>
        <w:pStyle w:val="Textbody"/>
        <w:spacing w:before="240"/>
        <w:rPr>
          <w:noProof/>
          <w:lang w:val="de-DE"/>
        </w:rPr>
      </w:pPr>
      <w:r>
        <w:rPr>
          <w:b/>
          <w:bCs/>
          <w:noProof/>
          <w:lang w:val="de-DE"/>
        </w:rPr>
        <w:t xml:space="preserve">Rotation des Hofs: </w:t>
      </w:r>
      <w:r>
        <w:rPr>
          <w:noProof/>
          <w:lang w:val="de-DE"/>
        </w:rPr>
        <w:t xml:space="preserve">Die </w:t>
      </w:r>
      <w:r w:rsidR="004D6CF7">
        <w:rPr>
          <w:noProof/>
          <w:lang w:val="de-DE"/>
        </w:rPr>
        <w:t xml:space="preserve">Algorithmen zur Erstellung des generalisierten </w:t>
      </w:r>
      <w:r w:rsidR="007D4285">
        <w:rPr>
          <w:noProof/>
          <w:lang w:val="de-DE"/>
        </w:rPr>
        <w:t>Ablaufplans</w:t>
      </w:r>
      <w:r w:rsidR="004D6CF7">
        <w:rPr>
          <w:noProof/>
          <w:lang w:val="de-DE"/>
        </w:rPr>
        <w:t xml:space="preserve"> sind am effektiv</w:t>
      </w:r>
      <w:r w:rsidR="00845608">
        <w:rPr>
          <w:noProof/>
          <w:lang w:val="de-DE"/>
        </w:rPr>
        <w:t>sten, wenn sich das</w:t>
      </w:r>
      <w:r w:rsidR="00B97B69">
        <w:rPr>
          <w:noProof/>
          <w:lang w:val="de-DE"/>
        </w:rPr>
        <w:t xml:space="preserve"> Randfeld</w:t>
      </w:r>
      <w:r w:rsidR="00845608">
        <w:rPr>
          <w:noProof/>
          <w:lang w:val="de-DE"/>
        </w:rPr>
        <w:t xml:space="preserve"> Feld, auf dem das Laub in der 3. Phase konzentriert wird</w:t>
      </w:r>
      <w:r w:rsidR="00B97B69">
        <w:rPr>
          <w:noProof/>
          <w:lang w:val="de-DE"/>
        </w:rPr>
        <w:t>, möglichst nahe am Feld Q befindet</w:t>
      </w:r>
      <w:r w:rsidR="0079010B">
        <w:rPr>
          <w:noProof/>
          <w:lang w:val="de-DE"/>
        </w:rPr>
        <w:t>. Dies liegt daran, dass Phase 4 sehr „kostenintensiv“ (im Sinne von viele Blasoperationen erfordernd ist), wenn Feld Q weit von dem Feld entfernt ist, auf dem in der 3. Phase das Laub konzentriert wurde (mehr dazu später)</w:t>
      </w:r>
      <w:r w:rsidR="00B97B69">
        <w:rPr>
          <w:noProof/>
          <w:lang w:val="de-DE"/>
        </w:rPr>
        <w:t>.</w:t>
      </w:r>
      <w:r w:rsidR="00FC4E69">
        <w:rPr>
          <w:noProof/>
          <w:lang w:val="de-DE"/>
        </w:rPr>
        <w:t xml:space="preserve"> </w:t>
      </w:r>
      <w:r w:rsidR="0014705C">
        <w:rPr>
          <w:noProof/>
          <w:lang w:val="de-DE"/>
        </w:rPr>
        <w:t>Zur Vermeidung unnötiger Blasoperationen muss dies berücksichtigt werden.</w:t>
      </w:r>
    </w:p>
    <w:p w14:paraId="04FF9C1D" w14:textId="77777777" w:rsidR="005174AE" w:rsidRPr="00F11497" w:rsidRDefault="007D4285" w:rsidP="005174AE">
      <w:pPr>
        <w:pStyle w:val="Textbody"/>
        <w:keepNext/>
        <w:spacing w:before="240"/>
        <w:rPr>
          <w:lang w:val="de-DE"/>
        </w:rPr>
      </w:pPr>
      <w:r>
        <w:rPr>
          <w:noProof/>
          <w:lang w:val="de-DE"/>
        </w:rPr>
        <w:t xml:space="preserve">Um die Algorithmen zur Erstellung des </w:t>
      </w:r>
      <w:r w:rsidR="009A01AD">
        <w:rPr>
          <w:noProof/>
          <w:lang w:val="de-DE"/>
        </w:rPr>
        <w:t>Ablaufplans zu vereinfachen</w:t>
      </w:r>
      <w:r w:rsidR="002826AF">
        <w:rPr>
          <w:noProof/>
          <w:lang w:val="de-DE"/>
        </w:rPr>
        <w:t>,</w:t>
      </w:r>
      <w:r w:rsidR="009A01AD">
        <w:rPr>
          <w:noProof/>
          <w:lang w:val="de-DE"/>
        </w:rPr>
        <w:t xml:space="preserve"> wird vor ihrer Durchführung der Hof </w:t>
      </w:r>
      <w:r w:rsidR="00760BED">
        <w:rPr>
          <w:noProof/>
          <w:lang w:val="de-DE"/>
        </w:rPr>
        <w:t xml:space="preserve">mitsamt Feld Q </w:t>
      </w:r>
      <w:r w:rsidR="009A01AD">
        <w:rPr>
          <w:noProof/>
          <w:lang w:val="de-DE"/>
        </w:rPr>
        <w:t xml:space="preserve">solange um 90° gegen den Uhrzeigersinn rotiert, </w:t>
      </w:r>
      <w:r w:rsidR="00760BED">
        <w:rPr>
          <w:noProof/>
          <w:lang w:val="de-DE"/>
        </w:rPr>
        <w:t xml:space="preserve">bis die Kante, die </w:t>
      </w:r>
      <w:r w:rsidR="00D25FA9">
        <w:rPr>
          <w:noProof/>
          <w:lang w:val="de-DE"/>
        </w:rPr>
        <w:t>am nächsten an</w:t>
      </w:r>
      <w:r w:rsidR="00760BED">
        <w:rPr>
          <w:noProof/>
          <w:lang w:val="de-DE"/>
        </w:rPr>
        <w:t xml:space="preserve"> Feld Q ist, </w:t>
      </w:r>
      <w:r w:rsidR="002826AF">
        <w:rPr>
          <w:noProof/>
          <w:lang w:val="de-DE"/>
        </w:rPr>
        <w:t>die obere Kante des Hofs ist</w:t>
      </w:r>
      <w:r w:rsidR="00760BED">
        <w:rPr>
          <w:noProof/>
          <w:lang w:val="de-DE"/>
        </w:rPr>
        <w:t xml:space="preserve">. </w:t>
      </w:r>
      <w:r w:rsidR="00B34C5E">
        <w:rPr>
          <w:noProof/>
          <w:lang w:val="de-DE"/>
        </w:rPr>
        <w:t xml:space="preserve">Dies hat zur Folge, dass das Laub nun immer auf dem Feld (Q[0], 0) </w:t>
      </w:r>
      <w:r w:rsidR="00C07372">
        <w:rPr>
          <w:noProof/>
          <w:lang w:val="de-DE"/>
        </w:rPr>
        <w:t>(</w:t>
      </w:r>
      <w:r w:rsidR="004E7D65">
        <w:rPr>
          <w:noProof/>
          <w:lang w:val="de-DE"/>
        </w:rPr>
        <w:t>das</w:t>
      </w:r>
      <w:r w:rsidR="00C07372">
        <w:rPr>
          <w:noProof/>
          <w:lang w:val="de-DE"/>
        </w:rPr>
        <w:t xml:space="preserve"> Feld am oberen Rand, das sich am nächsten an Q befindet) </w:t>
      </w:r>
      <w:r w:rsidR="00B34C5E">
        <w:rPr>
          <w:noProof/>
          <w:lang w:val="de-DE"/>
        </w:rPr>
        <w:t xml:space="preserve">konzentriert werden kann und sich die Algorithmen nicht dynamisch </w:t>
      </w:r>
      <w:r w:rsidR="00433457">
        <w:rPr>
          <w:noProof/>
          <w:lang w:val="de-DE"/>
        </w:rPr>
        <w:t>an die Kante anpassen müssen, die am nächsten an Q ist.</w:t>
      </w:r>
      <w:r w:rsidR="00433457">
        <w:rPr>
          <w:noProof/>
          <w:lang w:val="de-DE"/>
        </w:rPr>
        <w:br/>
      </w:r>
      <w:r w:rsidR="00760BED">
        <w:rPr>
          <w:noProof/>
          <w:lang w:val="de-DE"/>
        </w:rPr>
        <w:t>Diese Rotation wird im Folgenden als „Initialrotation“ bezeichnet</w:t>
      </w:r>
      <w:r w:rsidR="00924EB1">
        <w:rPr>
          <w:noProof/>
          <w:lang w:val="de-DE"/>
        </w:rPr>
        <w:t xml:space="preserve">, die Anzahl an durchgeführten </w:t>
      </w:r>
      <w:r w:rsidR="00924EB1">
        <w:rPr>
          <w:noProof/>
          <w:lang w:val="de-DE"/>
        </w:rPr>
        <w:lastRenderedPageBreak/>
        <w:t>90°-Rotationen wird gespeichert.</w:t>
      </w:r>
      <w:r w:rsidR="005174AE" w:rsidRPr="005174AE">
        <w:rPr>
          <w:noProof/>
          <w:lang w:val="de-DE"/>
        </w:rPr>
        <w:drawing>
          <wp:inline distT="0" distB="0" distL="0" distR="0" wp14:anchorId="58FFD779" wp14:editId="6A1DEC05">
            <wp:extent cx="4464615" cy="1555415"/>
            <wp:effectExtent l="0" t="0" r="0" b="6985"/>
            <wp:docPr id="2103381624"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3381624" name="Grafik 1"/>
                    <pic:cNvPicPr/>
                  </pic:nvPicPr>
                  <pic:blipFill>
                    <a:blip r:embed="rId36" cstate="print">
                      <a:extLst>
                        <a:ext uri="{28A0092B-C50C-407E-A947-70E740481C1C}">
                          <a14:useLocalDpi xmlns:a14="http://schemas.microsoft.com/office/drawing/2010/main" val="0"/>
                        </a:ext>
                      </a:extLst>
                    </a:blip>
                    <a:stretch>
                      <a:fillRect/>
                    </a:stretch>
                  </pic:blipFill>
                  <pic:spPr>
                    <a:xfrm>
                      <a:off x="0" y="0"/>
                      <a:ext cx="4469111" cy="1556981"/>
                    </a:xfrm>
                    <a:prstGeom prst="rect">
                      <a:avLst/>
                    </a:prstGeom>
                  </pic:spPr>
                </pic:pic>
              </a:graphicData>
            </a:graphic>
          </wp:inline>
        </w:drawing>
      </w:r>
    </w:p>
    <w:p w14:paraId="5D14C74B" w14:textId="6C812AF5" w:rsidR="005174AE" w:rsidRPr="005174AE" w:rsidRDefault="005174AE" w:rsidP="005174AE">
      <w:pPr>
        <w:pStyle w:val="Beschriftung"/>
        <w:rPr>
          <w:lang w:val="de-DE"/>
        </w:rPr>
      </w:pPr>
      <w:r w:rsidRPr="005174AE">
        <w:rPr>
          <w:lang w:val="de-DE"/>
        </w:rPr>
        <w:t xml:space="preserve">Abbildung </w:t>
      </w:r>
      <w:r>
        <w:fldChar w:fldCharType="begin"/>
      </w:r>
      <w:r w:rsidRPr="005174AE">
        <w:rPr>
          <w:lang w:val="de-DE"/>
        </w:rPr>
        <w:instrText xml:space="preserve"> SEQ Abbildung \* ARABIC </w:instrText>
      </w:r>
      <w:r>
        <w:fldChar w:fldCharType="separate"/>
      </w:r>
      <w:r w:rsidR="00023F8E">
        <w:rPr>
          <w:noProof/>
          <w:lang w:val="de-DE"/>
        </w:rPr>
        <w:t>16</w:t>
      </w:r>
      <w:r>
        <w:fldChar w:fldCharType="end"/>
      </w:r>
      <w:r w:rsidRPr="005174AE">
        <w:rPr>
          <w:lang w:val="de-DE"/>
        </w:rPr>
        <w:t>: Veranschaulichung der Initialrotation: Der Hof wird solange um 90° gegen den Uhrzeigersinn gedreht, bis die Kante, die Feld Q am nächsten ist</w:t>
      </w:r>
      <w:r w:rsidR="00B274EA">
        <w:rPr>
          <w:lang w:val="de-DE"/>
        </w:rPr>
        <w:t xml:space="preserve"> (rot markiert)</w:t>
      </w:r>
      <w:r w:rsidRPr="005174AE">
        <w:rPr>
          <w:lang w:val="de-DE"/>
        </w:rPr>
        <w:t>, die obere Kante ist bzw. bis Feld Q in der oberen Hälfte des Kreises ist</w:t>
      </w:r>
      <w:r w:rsidR="00964BE1">
        <w:rPr>
          <w:lang w:val="de-DE"/>
        </w:rPr>
        <w:t>. Die Algorithmen zum Erstellen des Ablaufplans werden anschließend auf den rotierten Hof angewendet.</w:t>
      </w:r>
    </w:p>
    <w:p w14:paraId="4539C241" w14:textId="65CAF4ED" w:rsidR="00760BED" w:rsidRDefault="00924EB1" w:rsidP="00F16A23">
      <w:pPr>
        <w:pStyle w:val="Textbody"/>
        <w:spacing w:before="240"/>
        <w:rPr>
          <w:noProof/>
          <w:lang w:val="de-DE"/>
        </w:rPr>
      </w:pPr>
      <w:r>
        <w:rPr>
          <w:noProof/>
          <w:lang w:val="de-DE"/>
        </w:rPr>
        <w:t xml:space="preserve">Wenn </w:t>
      </w:r>
      <w:r w:rsidR="00013588">
        <w:rPr>
          <w:noProof/>
          <w:lang w:val="de-DE"/>
        </w:rPr>
        <w:t>nun der Hof rotiert wurde und anschließend</w:t>
      </w:r>
      <w:r w:rsidR="00AD2309">
        <w:rPr>
          <w:noProof/>
          <w:lang w:val="de-DE"/>
        </w:rPr>
        <w:t xml:space="preserve"> </w:t>
      </w:r>
      <w:r>
        <w:rPr>
          <w:noProof/>
          <w:lang w:val="de-DE"/>
        </w:rPr>
        <w:t xml:space="preserve">ein Muster oder eine Blasoperation zum generalisierten Ablaufplan hinzugefügt wird, dann muss immer zunächst die Initialrotation rückgängig gemacht werden, d.h. Feld 0 und Blasrichtung der jeweiligen Blasoperation müssen </w:t>
      </w:r>
      <w:r w:rsidR="00423654">
        <w:rPr>
          <w:noProof/>
          <w:lang w:val="de-DE"/>
        </w:rPr>
        <w:t>mit</w:t>
      </w:r>
      <w:r>
        <w:rPr>
          <w:noProof/>
          <w:lang w:val="de-DE"/>
        </w:rPr>
        <w:t xml:space="preserve"> dem Uhrzeigersinn rotiert werd</w:t>
      </w:r>
      <w:r w:rsidR="00FC4AEB">
        <w:rPr>
          <w:noProof/>
          <w:lang w:val="de-DE"/>
        </w:rPr>
        <w:t>e</w:t>
      </w:r>
      <w:r>
        <w:rPr>
          <w:noProof/>
          <w:lang w:val="de-DE"/>
        </w:rPr>
        <w:t>n.</w:t>
      </w:r>
    </w:p>
    <w:p w14:paraId="153E9106" w14:textId="3247E2B9" w:rsidR="00E272A1" w:rsidRDefault="00E272A1" w:rsidP="00F16A23">
      <w:pPr>
        <w:pStyle w:val="Textbody"/>
        <w:spacing w:before="240"/>
        <w:rPr>
          <w:noProof/>
          <w:lang w:val="de-DE"/>
        </w:rPr>
      </w:pPr>
      <w:r>
        <w:rPr>
          <w:noProof/>
          <w:lang w:val="de-DE"/>
        </w:rPr>
        <w:t xml:space="preserve">Die Rotation eines sich auf dem Feld befindenden Punkts um 90° gegen den Uhrzeigersinn kann mit folgender Formel berechnet werden, die von der alten Position des Punkts und </w:t>
      </w:r>
      <w:r w:rsidR="002B3454">
        <w:rPr>
          <w:noProof/>
          <w:lang w:val="de-DE"/>
        </w:rPr>
        <w:t>der Seitenlänge n des Hofs abhängt:</w:t>
      </w:r>
    </w:p>
    <w:p w14:paraId="260B7803" w14:textId="45525FE3" w:rsidR="002B3454" w:rsidRPr="00AD5DF4" w:rsidRDefault="002B3454" w:rsidP="00F16A23">
      <w:pPr>
        <w:pStyle w:val="Textbody"/>
        <w:spacing w:before="240"/>
        <w:rPr>
          <w:noProof/>
          <w:lang w:val="de-DE"/>
        </w:rPr>
      </w:pPr>
      <m:oMathPara>
        <m:oMathParaPr>
          <m:jc m:val="left"/>
        </m:oMathParaPr>
        <m:oMath>
          <m:sSub>
            <m:sSubPr>
              <m:ctrlPr>
                <w:rPr>
                  <w:rFonts w:ascii="Cambria Math" w:hAnsi="Cambria Math"/>
                  <w:i/>
                  <w:noProof/>
                  <w:lang w:val="de-DE"/>
                </w:rPr>
              </m:ctrlPr>
            </m:sSubPr>
            <m:e>
              <m:r>
                <w:rPr>
                  <w:rFonts w:ascii="Cambria Math" w:hAnsi="Cambria Math"/>
                  <w:noProof/>
                  <w:lang w:val="de-DE"/>
                </w:rPr>
                <m:t>P</m:t>
              </m:r>
            </m:e>
            <m:sub>
              <m:r>
                <w:rPr>
                  <w:rFonts w:ascii="Cambria Math" w:hAnsi="Cambria Math"/>
                  <w:noProof/>
                  <w:lang w:val="de-DE"/>
                </w:rPr>
                <m:t>rotated</m:t>
              </m:r>
              <m:r>
                <w:rPr>
                  <w:rFonts w:ascii="Cambria Math" w:hAnsi="Cambria Math"/>
                  <w:noProof/>
                  <w:lang w:val="de-DE"/>
                </w:rPr>
                <m:t>90ccw</m:t>
              </m:r>
            </m:sub>
          </m:sSub>
          <m:r>
            <w:rPr>
              <w:rFonts w:ascii="Cambria Math" w:hAnsi="Cambria Math"/>
              <w:noProof/>
              <w:lang w:val="de-DE"/>
            </w:rPr>
            <m:t xml:space="preserve"> = (</m:t>
          </m:r>
          <m:r>
            <w:rPr>
              <w:rFonts w:ascii="Cambria Math" w:hAnsi="Cambria Math"/>
              <w:noProof/>
              <w:lang w:val="de-DE"/>
            </w:rPr>
            <m:t>P</m:t>
          </m:r>
          <m:r>
            <w:rPr>
              <w:rFonts w:ascii="Cambria Math" w:hAnsi="Cambria Math"/>
              <w:noProof/>
              <w:lang w:val="de-DE"/>
            </w:rPr>
            <m:t xml:space="preserve">[1], </m:t>
          </m:r>
          <m:r>
            <w:rPr>
              <w:rFonts w:ascii="Cambria Math" w:hAnsi="Cambria Math"/>
              <w:noProof/>
              <w:lang w:val="de-DE"/>
            </w:rPr>
            <m:t>n-</m:t>
          </m:r>
          <m:r>
            <w:rPr>
              <w:rFonts w:ascii="Cambria Math" w:hAnsi="Cambria Math"/>
              <w:noProof/>
              <w:lang w:val="de-DE"/>
            </w:rPr>
            <m:t>1-</m:t>
          </m:r>
          <m:r>
            <w:rPr>
              <w:rFonts w:ascii="Cambria Math" w:hAnsi="Cambria Math"/>
              <w:noProof/>
              <w:lang w:val="de-DE"/>
            </w:rPr>
            <m:t>P</m:t>
          </m:r>
          <m:r>
            <w:rPr>
              <w:rFonts w:ascii="Cambria Math" w:hAnsi="Cambria Math"/>
              <w:noProof/>
              <w:lang w:val="de-DE"/>
            </w:rPr>
            <m:t>[0])</m:t>
          </m:r>
        </m:oMath>
      </m:oMathPara>
    </w:p>
    <w:p w14:paraId="67467EFA" w14:textId="21F1322A" w:rsidR="00AD5DF4" w:rsidRDefault="00AD5DF4" w:rsidP="00F16A23">
      <w:pPr>
        <w:pStyle w:val="Textbody"/>
        <w:spacing w:before="240"/>
        <w:rPr>
          <w:noProof/>
          <w:lang w:val="de-DE"/>
        </w:rPr>
      </w:pPr>
      <w:r>
        <w:rPr>
          <w:noProof/>
          <w:lang w:val="de-DE"/>
        </w:rPr>
        <w:t>Eine Rotation um 90° kann ausgedrückt werden, indem die Umkehrung der obigen Formel gebildet wird:</w:t>
      </w:r>
    </w:p>
    <w:p w14:paraId="05CFB230" w14:textId="78453B68" w:rsidR="00AD5DF4" w:rsidRPr="001C6379" w:rsidRDefault="00AD5DF4" w:rsidP="00AD5DF4">
      <w:pPr>
        <w:pStyle w:val="Textbody"/>
        <w:spacing w:before="240"/>
        <w:rPr>
          <w:noProof/>
          <w:lang w:val="de-DE"/>
        </w:rPr>
      </w:pPr>
      <m:oMathPara>
        <m:oMathParaPr>
          <m:jc m:val="left"/>
        </m:oMathParaPr>
        <m:oMath>
          <m:sSub>
            <m:sSubPr>
              <m:ctrlPr>
                <w:rPr>
                  <w:rFonts w:ascii="Cambria Math" w:hAnsi="Cambria Math"/>
                  <w:i/>
                  <w:noProof/>
                  <w:lang w:val="de-DE"/>
                </w:rPr>
              </m:ctrlPr>
            </m:sSubPr>
            <m:e>
              <m:r>
                <w:rPr>
                  <w:rFonts w:ascii="Cambria Math" w:hAnsi="Cambria Math"/>
                  <w:noProof/>
                  <w:lang w:val="de-DE"/>
                </w:rPr>
                <m:t>P</m:t>
              </m:r>
            </m:e>
            <m:sub>
              <m:r>
                <w:rPr>
                  <w:rFonts w:ascii="Cambria Math" w:hAnsi="Cambria Math"/>
                  <w:noProof/>
                  <w:lang w:val="de-DE"/>
                </w:rPr>
                <m:t>rotated</m:t>
              </m:r>
              <m:r>
                <w:rPr>
                  <w:rFonts w:ascii="Cambria Math" w:hAnsi="Cambria Math"/>
                  <w:noProof/>
                  <w:lang w:val="de-DE"/>
                </w:rPr>
                <m:t>90cw</m:t>
              </m:r>
            </m:sub>
          </m:sSub>
          <m:r>
            <w:rPr>
              <w:rFonts w:ascii="Cambria Math" w:hAnsi="Cambria Math"/>
              <w:noProof/>
              <w:lang w:val="de-DE"/>
            </w:rPr>
            <m:t xml:space="preserve"> = (</m:t>
          </m:r>
          <m:r>
            <w:rPr>
              <w:rFonts w:ascii="Cambria Math" w:hAnsi="Cambria Math"/>
              <w:noProof/>
              <w:lang w:val="de-DE"/>
            </w:rPr>
            <m:t>n-1-</m:t>
          </m:r>
          <m:r>
            <w:rPr>
              <w:rFonts w:ascii="Cambria Math" w:hAnsi="Cambria Math"/>
              <w:noProof/>
              <w:lang w:val="de-DE"/>
            </w:rPr>
            <m:t>P</m:t>
          </m:r>
          <m:r>
            <w:rPr>
              <w:rFonts w:ascii="Cambria Math" w:hAnsi="Cambria Math"/>
              <w:noProof/>
              <w:lang w:val="de-DE"/>
            </w:rPr>
            <m:t xml:space="preserve">[1], </m:t>
          </m:r>
          <m:r>
            <w:rPr>
              <w:rFonts w:ascii="Cambria Math" w:hAnsi="Cambria Math"/>
              <w:noProof/>
              <w:lang w:val="de-DE"/>
            </w:rPr>
            <m:t>P</m:t>
          </m:r>
          <m:r>
            <w:rPr>
              <w:rFonts w:ascii="Cambria Math" w:hAnsi="Cambria Math"/>
              <w:noProof/>
              <w:lang w:val="de-DE"/>
            </w:rPr>
            <m:t>[0])</m:t>
          </m:r>
        </m:oMath>
      </m:oMathPara>
    </w:p>
    <w:p w14:paraId="60E281D7" w14:textId="64BBBCF2" w:rsidR="000A4B31" w:rsidRPr="00894B15" w:rsidRDefault="001C6379" w:rsidP="00E67F1C">
      <w:pPr>
        <w:pStyle w:val="Textbody"/>
        <w:spacing w:before="240"/>
        <w:rPr>
          <w:noProof/>
          <w:lang w:val="de-DE"/>
        </w:rPr>
      </w:pPr>
      <w:r>
        <w:rPr>
          <w:noProof/>
          <w:lang w:val="de-DE"/>
        </w:rPr>
        <w:t xml:space="preserve">Im folgenden wird für jede Phase </w:t>
      </w:r>
      <w:r w:rsidR="00133EDD">
        <w:rPr>
          <w:noProof/>
          <w:lang w:val="de-DE"/>
        </w:rPr>
        <w:t>des Conquer-Verfahrens ein Algorithmus vorgestellt</w:t>
      </w:r>
      <w:r w:rsidR="001C73A4">
        <w:rPr>
          <w:noProof/>
          <w:lang w:val="de-DE"/>
        </w:rPr>
        <w:t>, der die in der Phase auszuführenden Blasoperationen und Muster ermittelt</w:t>
      </w:r>
      <w:r w:rsidR="00133EDD">
        <w:rPr>
          <w:noProof/>
          <w:lang w:val="de-DE"/>
        </w:rPr>
        <w:t xml:space="preserve">. </w:t>
      </w:r>
      <w:r w:rsidR="00E67F1C">
        <w:rPr>
          <w:noProof/>
          <w:lang w:val="de-DE"/>
        </w:rPr>
        <w:t>Die Algorithmen arbeiten dabei unter der Voraussetzung, dass sich Feld Q in der oberen Hälfte</w:t>
      </w:r>
      <w:r w:rsidR="00280F48">
        <w:rPr>
          <w:noProof/>
          <w:lang w:val="de-DE"/>
        </w:rPr>
        <w:t xml:space="preserve"> des Hofs befindet. Diese Voraussetzung ist über die Initialrotation sichergestellt.</w:t>
      </w:r>
      <w:r w:rsidR="00E67F1C">
        <w:rPr>
          <w:noProof/>
          <w:lang w:val="de-DE"/>
        </w:rPr>
        <w:t xml:space="preserve"> </w:t>
      </w:r>
    </w:p>
    <w:p w14:paraId="51B04C0E" w14:textId="64920ED9" w:rsidR="006A427E" w:rsidRDefault="006A427E" w:rsidP="00F12FC4">
      <w:pPr>
        <w:pStyle w:val="berschrift3"/>
        <w:numPr>
          <w:ilvl w:val="0"/>
          <w:numId w:val="23"/>
        </w:numPr>
        <w:rPr>
          <w:lang w:val="de-DE"/>
        </w:rPr>
      </w:pPr>
      <w:bookmarkStart w:id="23" w:name="_Toc164108425"/>
      <w:r>
        <w:rPr>
          <w:lang w:val="de-DE"/>
        </w:rPr>
        <w:t>Phase: Unter</w:t>
      </w:r>
      <w:r w:rsidR="00E44218">
        <w:rPr>
          <w:lang w:val="de-DE"/>
        </w:rPr>
        <w:t>ste Reihe des Hofs befreien</w:t>
      </w:r>
      <w:bookmarkEnd w:id="23"/>
    </w:p>
    <w:p w14:paraId="46CCF975" w14:textId="77777777" w:rsidR="00053AB3" w:rsidRDefault="00C7621B" w:rsidP="00FC4AEB">
      <w:pPr>
        <w:pStyle w:val="Textbody"/>
        <w:spacing w:before="240"/>
        <w:rPr>
          <w:noProof/>
          <w:lang w:val="de-DE"/>
        </w:rPr>
      </w:pPr>
      <w:r>
        <w:rPr>
          <w:noProof/>
          <w:lang w:val="de-DE"/>
        </w:rPr>
        <w:t>In der ersten Phase wird die unterste Reihe des Hofs so vollständig wie möglich geleert.</w:t>
      </w:r>
      <w:r>
        <w:rPr>
          <w:noProof/>
          <w:lang w:val="de-DE"/>
        </w:rPr>
        <w:br/>
        <w:t xml:space="preserve">Zunächst wird das </w:t>
      </w:r>
      <w:r w:rsidR="001C79A4">
        <w:rPr>
          <w:noProof/>
          <w:lang w:val="de-DE"/>
        </w:rPr>
        <w:t>Laub der Nicht-Eckfelder, die sich in der untersten</w:t>
      </w:r>
      <w:r w:rsidR="001A5DFC">
        <w:rPr>
          <w:noProof/>
          <w:lang w:val="de-DE"/>
        </w:rPr>
        <w:t xml:space="preserve"> Reihe befinden, mit einem nachhaltigen Verfahren auf das Eckfeld in der Ecke links unten geblasen, sodass die Nicht-Eckfelder in der untersten Reihe vollständig geleert sind.</w:t>
      </w:r>
    </w:p>
    <w:p w14:paraId="16716E05" w14:textId="77777777" w:rsidR="00AB56C2" w:rsidRDefault="00AB56C2" w:rsidP="00AB56C2">
      <w:pPr>
        <w:pStyle w:val="Textbody"/>
        <w:keepNext/>
        <w:spacing w:before="240"/>
      </w:pPr>
      <w:r w:rsidRPr="00AB56C2">
        <w:rPr>
          <w:noProof/>
          <w:lang w:val="de-DE"/>
        </w:rPr>
        <w:lastRenderedPageBreak/>
        <w:drawing>
          <wp:inline distT="0" distB="0" distL="0" distR="0" wp14:anchorId="5AB71880" wp14:editId="6A7F9C76">
            <wp:extent cx="1685620" cy="556065"/>
            <wp:effectExtent l="0" t="0" r="0" b="0"/>
            <wp:docPr id="998590103" name="Grafik 1" descr="Ein Bild, das Reihe, Quadrat, Rechteck, Diagramm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8590103" name="Grafik 1" descr="Ein Bild, das Reihe, Quadrat, Rechteck, Diagramm enthält.&#10;&#10;Automatisch generierte Beschreibung"/>
                    <pic:cNvPicPr/>
                  </pic:nvPicPr>
                  <pic:blipFill>
                    <a:blip r:embed="rId37"/>
                    <a:stretch>
                      <a:fillRect/>
                    </a:stretch>
                  </pic:blipFill>
                  <pic:spPr>
                    <a:xfrm>
                      <a:off x="0" y="0"/>
                      <a:ext cx="1700713" cy="561044"/>
                    </a:xfrm>
                    <a:prstGeom prst="rect">
                      <a:avLst/>
                    </a:prstGeom>
                  </pic:spPr>
                </pic:pic>
              </a:graphicData>
            </a:graphic>
          </wp:inline>
        </w:drawing>
      </w:r>
    </w:p>
    <w:p w14:paraId="18967A14" w14:textId="2421734C" w:rsidR="00AB56C2" w:rsidRPr="0054549D" w:rsidRDefault="00AB56C2" w:rsidP="00AB56C2">
      <w:pPr>
        <w:pStyle w:val="Beschriftung"/>
        <w:rPr>
          <w:lang w:val="de-DE"/>
        </w:rPr>
      </w:pPr>
      <w:r w:rsidRPr="00AB56C2">
        <w:rPr>
          <w:lang w:val="de-DE"/>
        </w:rPr>
        <w:t xml:space="preserve">Abbildung </w:t>
      </w:r>
      <w:r>
        <w:fldChar w:fldCharType="begin"/>
      </w:r>
      <w:r w:rsidRPr="00AB56C2">
        <w:rPr>
          <w:lang w:val="de-DE"/>
        </w:rPr>
        <w:instrText xml:space="preserve"> SEQ Abbildung \* ARABIC </w:instrText>
      </w:r>
      <w:r>
        <w:fldChar w:fldCharType="separate"/>
      </w:r>
      <w:r w:rsidR="00023F8E">
        <w:rPr>
          <w:noProof/>
          <w:lang w:val="de-DE"/>
        </w:rPr>
        <w:t>17</w:t>
      </w:r>
      <w:r>
        <w:fldChar w:fldCharType="end"/>
      </w:r>
      <w:r w:rsidRPr="00AB56C2">
        <w:rPr>
          <w:lang w:val="de-DE"/>
        </w:rPr>
        <w:t xml:space="preserve">: Die Blasoperationen, die hierbei ausgeführt, am Beispiel eines Hofs der Seitenlänge 5. </w:t>
      </w:r>
      <w:r w:rsidRPr="0054549D">
        <w:rPr>
          <w:lang w:val="de-DE"/>
        </w:rPr>
        <w:t>Die eingezeichneten Blasoperationen werden von rechts nach links ausgeführt. Dabei werden die grün eingefärbten Felder vollständig geleert.</w:t>
      </w:r>
    </w:p>
    <w:p w14:paraId="5FA4FD57" w14:textId="6728EB0E" w:rsidR="00C7621B" w:rsidRDefault="00F1397C" w:rsidP="00FC4AEB">
      <w:pPr>
        <w:pStyle w:val="Textbody"/>
        <w:spacing w:before="240"/>
        <w:rPr>
          <w:noProof/>
          <w:lang w:val="de-DE"/>
        </w:rPr>
      </w:pPr>
      <w:r>
        <w:rPr>
          <w:noProof/>
          <w:lang w:val="de-DE"/>
        </w:rPr>
        <w:t xml:space="preserve">Anschließend werden zwei Muster </w:t>
      </w:r>
      <w:r w:rsidR="00381706">
        <w:rPr>
          <w:noProof/>
          <w:lang w:val="de-DE"/>
        </w:rPr>
        <w:t xml:space="preserve">ausgeführt, die die beiden Eckfelder in der untersten Reihe </w:t>
      </w:r>
      <w:r w:rsidR="008A37EA">
        <w:rPr>
          <w:noProof/>
          <w:lang w:val="de-DE"/>
        </w:rPr>
        <w:t xml:space="preserve">asymptotisch </w:t>
      </w:r>
      <w:r w:rsidR="00381706">
        <w:rPr>
          <w:noProof/>
          <w:lang w:val="de-DE"/>
        </w:rPr>
        <w:t>leeren und das Laub der Eckfelder dabei auf die Randfelder in der zweit-untersten Reihe transferieren</w:t>
      </w:r>
      <w:r w:rsidR="005F35CE">
        <w:rPr>
          <w:noProof/>
          <w:lang w:val="de-DE"/>
        </w:rPr>
        <w:t>.</w:t>
      </w:r>
    </w:p>
    <w:p w14:paraId="3FEB0B22" w14:textId="77777777" w:rsidR="008E34F5" w:rsidRDefault="008E34F5" w:rsidP="008E34F5">
      <w:pPr>
        <w:pStyle w:val="Textbody"/>
        <w:keepNext/>
        <w:spacing w:before="240"/>
      </w:pPr>
      <w:r w:rsidRPr="008E34F5">
        <w:rPr>
          <w:noProof/>
          <w:lang w:val="de-DE"/>
        </w:rPr>
        <w:drawing>
          <wp:inline distT="0" distB="0" distL="0" distR="0" wp14:anchorId="322D9061" wp14:editId="184C1556">
            <wp:extent cx="1580266" cy="1584743"/>
            <wp:effectExtent l="0" t="0" r="1270" b="0"/>
            <wp:docPr id="177758329" name="Grafik 1" descr="Ein Bild, das Text, Screenshot, Quadrat, Diagramm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758329" name="Grafik 1" descr="Ein Bild, das Text, Screenshot, Quadrat, Diagramm enthält.&#10;&#10;Automatisch generierte Beschreibung"/>
                    <pic:cNvPicPr/>
                  </pic:nvPicPr>
                  <pic:blipFill>
                    <a:blip r:embed="rId38"/>
                    <a:stretch>
                      <a:fillRect/>
                    </a:stretch>
                  </pic:blipFill>
                  <pic:spPr>
                    <a:xfrm>
                      <a:off x="0" y="0"/>
                      <a:ext cx="1585974" cy="1590468"/>
                    </a:xfrm>
                    <a:prstGeom prst="rect">
                      <a:avLst/>
                    </a:prstGeom>
                  </pic:spPr>
                </pic:pic>
              </a:graphicData>
            </a:graphic>
          </wp:inline>
        </w:drawing>
      </w:r>
    </w:p>
    <w:p w14:paraId="2211859C" w14:textId="0D15E836" w:rsidR="008E34F5" w:rsidRPr="000F2557" w:rsidRDefault="008E34F5" w:rsidP="008E34F5">
      <w:pPr>
        <w:pBdr>
          <w:bottom w:val="single" w:sz="6" w:space="1" w:color="auto"/>
        </w:pBdr>
        <w:spacing w:before="240" w:line="276" w:lineRule="auto"/>
        <w:rPr>
          <w:b/>
          <w:bCs/>
          <w:lang w:val="de-DE"/>
        </w:rPr>
      </w:pPr>
      <w:r w:rsidRPr="008E34F5">
        <w:rPr>
          <w:i/>
          <w:iCs/>
          <w:lang w:val="de-DE"/>
        </w:rPr>
        <w:t xml:space="preserve">Abbildung </w:t>
      </w:r>
      <w:r w:rsidRPr="008E34F5">
        <w:rPr>
          <w:i/>
          <w:iCs/>
        </w:rPr>
        <w:fldChar w:fldCharType="begin"/>
      </w:r>
      <w:r w:rsidRPr="008E34F5">
        <w:rPr>
          <w:i/>
          <w:iCs/>
          <w:lang w:val="de-DE"/>
        </w:rPr>
        <w:instrText xml:space="preserve"> SEQ Abbildung \* ARABIC </w:instrText>
      </w:r>
      <w:r w:rsidRPr="008E34F5">
        <w:rPr>
          <w:i/>
          <w:iCs/>
        </w:rPr>
        <w:fldChar w:fldCharType="separate"/>
      </w:r>
      <w:r w:rsidR="00023F8E">
        <w:rPr>
          <w:i/>
          <w:iCs/>
          <w:noProof/>
          <w:lang w:val="de-DE"/>
        </w:rPr>
        <w:t>18</w:t>
      </w:r>
      <w:r w:rsidRPr="008E34F5">
        <w:rPr>
          <w:i/>
          <w:iCs/>
        </w:rPr>
        <w:fldChar w:fldCharType="end"/>
      </w:r>
      <w:r w:rsidRPr="008E34F5">
        <w:rPr>
          <w:i/>
          <w:iCs/>
          <w:lang w:val="de-DE"/>
        </w:rPr>
        <w:t>: Beispiel - ein Hof der Seitenlänge 6 nach Durchführen der 1. Phase. Die unterste Reihe ist bis auf die Eckfelder vollständig geleert.</w:t>
      </w:r>
      <w:r w:rsidRPr="008E34F5">
        <w:rPr>
          <w:lang w:val="de-DE"/>
        </w:rPr>
        <w:br/>
      </w:r>
      <w:r w:rsidRPr="008E34F5">
        <w:rPr>
          <w:lang w:val="de-DE"/>
        </w:rPr>
        <w:br/>
      </w:r>
      <w:r w:rsidRPr="000F2557">
        <w:rPr>
          <w:b/>
          <w:bCs/>
          <w:lang w:val="de-DE"/>
        </w:rPr>
        <w:t xml:space="preserve">Algorithmus </w:t>
      </w:r>
      <w:r>
        <w:rPr>
          <w:b/>
          <w:bCs/>
          <w:lang w:val="de-DE"/>
        </w:rPr>
        <w:t>10</w:t>
      </w:r>
      <w:r>
        <w:rPr>
          <w:b/>
          <w:bCs/>
          <w:lang w:val="de-DE"/>
        </w:rPr>
        <w:t xml:space="preserve">: </w:t>
      </w:r>
      <w:r w:rsidR="009C54CD">
        <w:rPr>
          <w:b/>
          <w:bCs/>
          <w:lang w:val="de-DE"/>
        </w:rPr>
        <w:t xml:space="preserve">clear_bottom_line bzw. Algorithmus zum </w:t>
      </w:r>
      <w:r w:rsidR="0054549D">
        <w:rPr>
          <w:b/>
          <w:bCs/>
          <w:lang w:val="de-DE"/>
        </w:rPr>
        <w:t>Hinzufügen der Blasoperationen und Muster von Phase 1 zum generalisierten Ablaufplan</w:t>
      </w:r>
    </w:p>
    <w:p w14:paraId="58FB9C1C" w14:textId="1363A6D9" w:rsidR="009F3D14" w:rsidRDefault="009C54CD" w:rsidP="009F3D14">
      <w:pPr>
        <w:pStyle w:val="Textbody"/>
        <w:spacing w:after="0"/>
        <w:rPr>
          <w:noProof/>
          <w:lang w:val="de-DE"/>
        </w:rPr>
      </w:pPr>
      <w:r w:rsidRPr="009C54CD">
        <w:rPr>
          <w:noProof/>
          <w:lang w:val="de-DE"/>
        </w:rPr>
        <w:t>Globale Variable: strategy = Liste, die den gen</w:t>
      </w:r>
      <w:r>
        <w:rPr>
          <w:noProof/>
          <w:lang w:val="de-DE"/>
        </w:rPr>
        <w:t>eralisierten Ablaufplan speichert</w:t>
      </w:r>
      <w:r w:rsidR="00F36B9A">
        <w:rPr>
          <w:noProof/>
          <w:lang w:val="de-DE"/>
        </w:rPr>
        <w:br/>
        <w:t>Parameter: n = Seitenlänge des Hofs</w:t>
      </w:r>
    </w:p>
    <w:p w14:paraId="7FA13F48" w14:textId="3EED4D28" w:rsidR="009F3D14" w:rsidRDefault="009F3D14" w:rsidP="009F3D14">
      <w:pPr>
        <w:pStyle w:val="Textbody"/>
        <w:numPr>
          <w:ilvl w:val="0"/>
          <w:numId w:val="28"/>
        </w:numPr>
        <w:spacing w:after="0"/>
        <w:rPr>
          <w:noProof/>
          <w:lang w:val="de-DE"/>
        </w:rPr>
      </w:pPr>
      <w:r>
        <w:rPr>
          <w:b/>
          <w:bCs/>
          <w:noProof/>
          <w:lang w:val="de-DE"/>
        </w:rPr>
        <w:t xml:space="preserve">für jedes </w:t>
      </w:r>
      <w:r>
        <w:rPr>
          <w:noProof/>
          <w:lang w:val="de-DE"/>
        </w:rPr>
        <w:t xml:space="preserve">start_x </w:t>
      </w:r>
      <w:r>
        <w:rPr>
          <w:b/>
          <w:bCs/>
          <w:noProof/>
          <w:lang w:val="de-DE"/>
        </w:rPr>
        <w:t xml:space="preserve">im Bereich </w:t>
      </w:r>
      <w:r w:rsidR="008020D3">
        <w:rPr>
          <w:noProof/>
          <w:lang w:val="de-DE"/>
        </w:rPr>
        <w:t>[n-1,0] (Änderung von start_x pro Iteraton: -1):</w:t>
      </w:r>
    </w:p>
    <w:p w14:paraId="4B13F0D6" w14:textId="4B132909" w:rsidR="008020D3" w:rsidRPr="00BA2DB0" w:rsidRDefault="00722CE6" w:rsidP="009F3D14">
      <w:pPr>
        <w:pStyle w:val="Textbody"/>
        <w:numPr>
          <w:ilvl w:val="0"/>
          <w:numId w:val="28"/>
        </w:numPr>
        <w:spacing w:after="0"/>
        <w:rPr>
          <w:noProof/>
          <w:lang w:val="de-DE"/>
        </w:rPr>
      </w:pPr>
      <w:r>
        <w:rPr>
          <w:b/>
          <w:bCs/>
          <w:noProof/>
          <w:lang w:val="de-DE"/>
        </w:rPr>
        <w:t xml:space="preserve">    </w:t>
      </w:r>
      <w:r w:rsidR="007548E3">
        <w:rPr>
          <w:b/>
          <w:bCs/>
          <w:noProof/>
          <w:lang w:val="de-DE"/>
        </w:rPr>
        <w:t xml:space="preserve">füge </w:t>
      </w:r>
      <w:r w:rsidR="007548E3">
        <w:rPr>
          <w:noProof/>
          <w:lang w:val="de-DE"/>
        </w:rPr>
        <w:t>Blasoperation, die vom Feld</w:t>
      </w:r>
      <w:r w:rsidR="00356140">
        <w:rPr>
          <w:noProof/>
          <w:lang w:val="de-DE"/>
        </w:rPr>
        <w:t xml:space="preserve"> (start_x, n-1) in Richtung (-1,0) bläst </w:t>
      </w:r>
      <w:r w:rsidR="00356140">
        <w:rPr>
          <w:b/>
          <w:bCs/>
          <w:noProof/>
          <w:lang w:val="de-DE"/>
        </w:rPr>
        <w:t>zu</w:t>
      </w:r>
      <w:r w:rsidR="00356140">
        <w:rPr>
          <w:noProof/>
          <w:lang w:val="de-DE"/>
        </w:rPr>
        <w:t xml:space="preserve"> strategy </w:t>
      </w:r>
      <w:r w:rsidR="00356140" w:rsidRPr="00356140">
        <w:rPr>
          <w:b/>
          <w:bCs/>
          <w:noProof/>
          <w:lang w:val="de-DE"/>
        </w:rPr>
        <w:t>hinzu</w:t>
      </w:r>
    </w:p>
    <w:p w14:paraId="0ABE912B" w14:textId="62EC06A0" w:rsidR="00BA2DB0" w:rsidRPr="00BA2DB0" w:rsidRDefault="00BA2DB0" w:rsidP="009F3D14">
      <w:pPr>
        <w:pStyle w:val="Textbody"/>
        <w:numPr>
          <w:ilvl w:val="0"/>
          <w:numId w:val="28"/>
        </w:numPr>
        <w:spacing w:after="0"/>
        <w:rPr>
          <w:noProof/>
          <w:lang w:val="de-DE"/>
        </w:rPr>
      </w:pPr>
      <w:r>
        <w:rPr>
          <w:b/>
          <w:bCs/>
          <w:noProof/>
          <w:lang w:val="de-DE"/>
        </w:rPr>
        <w:t xml:space="preserve">füge </w:t>
      </w:r>
      <w:r>
        <w:rPr>
          <w:noProof/>
          <w:lang w:val="de-DE"/>
        </w:rPr>
        <w:t xml:space="preserve">Muster, das das Laub vom Eckfeld (0, n-1) auf das Randfeld (0, n-2) transferiert </w:t>
      </w:r>
      <w:r>
        <w:rPr>
          <w:b/>
          <w:bCs/>
          <w:noProof/>
          <w:lang w:val="de-DE"/>
        </w:rPr>
        <w:t>zu</w:t>
      </w:r>
      <w:r>
        <w:rPr>
          <w:noProof/>
          <w:lang w:val="de-DE"/>
        </w:rPr>
        <w:t xml:space="preserve"> strategy </w:t>
      </w:r>
      <w:r w:rsidRPr="00356140">
        <w:rPr>
          <w:b/>
          <w:bCs/>
          <w:noProof/>
          <w:lang w:val="de-DE"/>
        </w:rPr>
        <w:t>hinzu</w:t>
      </w:r>
    </w:p>
    <w:p w14:paraId="19FCEFAF" w14:textId="02297A7B" w:rsidR="00BA2DB0" w:rsidRDefault="00BA2DB0" w:rsidP="00BA2DB0">
      <w:pPr>
        <w:pStyle w:val="Textbody"/>
        <w:numPr>
          <w:ilvl w:val="0"/>
          <w:numId w:val="28"/>
        </w:numPr>
        <w:spacing w:after="0"/>
        <w:rPr>
          <w:noProof/>
          <w:lang w:val="de-DE"/>
        </w:rPr>
      </w:pPr>
      <w:r>
        <w:rPr>
          <w:b/>
          <w:bCs/>
          <w:noProof/>
          <w:lang w:val="de-DE"/>
        </w:rPr>
        <w:t xml:space="preserve">füge </w:t>
      </w:r>
      <w:r>
        <w:rPr>
          <w:noProof/>
          <w:lang w:val="de-DE"/>
        </w:rPr>
        <w:t>Muster, das das Laub vom Eckfeld (</w:t>
      </w:r>
      <w:r w:rsidR="002824A1">
        <w:rPr>
          <w:noProof/>
          <w:lang w:val="de-DE"/>
        </w:rPr>
        <w:t>n-1,n-1</w:t>
      </w:r>
      <w:r>
        <w:rPr>
          <w:noProof/>
          <w:lang w:val="de-DE"/>
        </w:rPr>
        <w:t>) auf das Randfeld (</w:t>
      </w:r>
      <w:r w:rsidR="00171744">
        <w:rPr>
          <w:noProof/>
          <w:lang w:val="de-DE"/>
        </w:rPr>
        <w:t>n-1</w:t>
      </w:r>
      <w:r>
        <w:rPr>
          <w:noProof/>
          <w:lang w:val="de-DE"/>
        </w:rPr>
        <w:t xml:space="preserve">, n-2) transferiert </w:t>
      </w:r>
      <w:r>
        <w:rPr>
          <w:b/>
          <w:bCs/>
          <w:noProof/>
          <w:lang w:val="de-DE"/>
        </w:rPr>
        <w:t>zu</w:t>
      </w:r>
      <w:r>
        <w:rPr>
          <w:noProof/>
          <w:lang w:val="de-DE"/>
        </w:rPr>
        <w:t xml:space="preserve"> strategy </w:t>
      </w:r>
      <w:r w:rsidRPr="00356140">
        <w:rPr>
          <w:b/>
          <w:bCs/>
          <w:noProof/>
          <w:lang w:val="de-DE"/>
        </w:rPr>
        <w:t>hinzu</w:t>
      </w:r>
      <w:r w:rsidR="00213FB8">
        <w:rPr>
          <w:b/>
          <w:bCs/>
          <w:noProof/>
          <w:lang w:val="de-DE"/>
        </w:rPr>
        <w:br/>
      </w:r>
    </w:p>
    <w:p w14:paraId="2EDBB9F4" w14:textId="708812F6" w:rsidR="00213FB8" w:rsidRDefault="00213FB8" w:rsidP="00213FB8">
      <w:pPr>
        <w:pStyle w:val="berschrift3"/>
        <w:numPr>
          <w:ilvl w:val="0"/>
          <w:numId w:val="23"/>
        </w:numPr>
        <w:ind w:left="432" w:hanging="432"/>
        <w:rPr>
          <w:lang w:val="de-DE"/>
        </w:rPr>
      </w:pPr>
      <w:bookmarkStart w:id="24" w:name="_Toc164108426"/>
      <w:r>
        <w:rPr>
          <w:lang w:val="de-DE"/>
        </w:rPr>
        <w:t xml:space="preserve">Phase: </w:t>
      </w:r>
      <w:r>
        <w:rPr>
          <w:lang w:val="de-DE"/>
        </w:rPr>
        <w:t>Laub auf oberste Reihe bringen</w:t>
      </w:r>
      <w:bookmarkEnd w:id="24"/>
    </w:p>
    <w:p w14:paraId="2F4C4F5E" w14:textId="4EF1D2ED" w:rsidR="005C7B55" w:rsidRDefault="005C7B55" w:rsidP="005C7B55">
      <w:pPr>
        <w:pStyle w:val="Textbody"/>
        <w:spacing w:before="240"/>
        <w:rPr>
          <w:noProof/>
          <w:lang w:val="de-DE"/>
        </w:rPr>
      </w:pPr>
      <w:r>
        <w:rPr>
          <w:noProof/>
          <w:lang w:val="de-DE"/>
        </w:rPr>
        <w:t xml:space="preserve">In der </w:t>
      </w:r>
      <w:r>
        <w:rPr>
          <w:noProof/>
          <w:lang w:val="de-DE"/>
        </w:rPr>
        <w:t xml:space="preserve">zweiten Phase wird das gesamte Laub auf die oberste Reihe gebracht. Hierfür wird von unten nach oben Reihe für Reihe vollständig geleert. </w:t>
      </w:r>
      <w:r w:rsidR="003A767F">
        <w:rPr>
          <w:noProof/>
          <w:lang w:val="de-DE"/>
        </w:rPr>
        <w:t>Da</w:t>
      </w:r>
      <w:r w:rsidR="00BE6DBB">
        <w:rPr>
          <w:noProof/>
          <w:lang w:val="de-DE"/>
        </w:rPr>
        <w:t>s Vorgehen, das bereits in einem Vorkapitel erläutert wurde</w:t>
      </w:r>
      <w:r w:rsidR="00232772">
        <w:rPr>
          <w:noProof/>
          <w:lang w:val="de-DE"/>
        </w:rPr>
        <w:t xml:space="preserve"> (auf eine Formalisierung als Pseudocode wird daher verzichtet)</w:t>
      </w:r>
      <w:r w:rsidR="00BE6DBB">
        <w:rPr>
          <w:noProof/>
          <w:lang w:val="de-DE"/>
        </w:rPr>
        <w:t>, wird in der folgenden Grafik an einem Hof der Dimensionen (5,5) veranschaulicht:</w:t>
      </w:r>
    </w:p>
    <w:p w14:paraId="64662C30" w14:textId="3EBA0A46" w:rsidR="005C7B55" w:rsidRDefault="005C7B55" w:rsidP="005C7B55">
      <w:pPr>
        <w:pStyle w:val="Textbody"/>
        <w:spacing w:before="240"/>
        <w:rPr>
          <w:noProof/>
          <w:lang w:val="de-DE"/>
        </w:rPr>
      </w:pPr>
      <w:r w:rsidRPr="00E31199">
        <w:rPr>
          <w:noProof/>
          <w:lang w:val="de-DE"/>
        </w:rPr>
        <w:lastRenderedPageBreak/>
        <w:drawing>
          <wp:inline distT="0" distB="0" distL="0" distR="0" wp14:anchorId="022906C3" wp14:editId="472AFA38">
            <wp:extent cx="5435600" cy="1393501"/>
            <wp:effectExtent l="0" t="0" r="0" b="0"/>
            <wp:docPr id="559660834"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9660834" name="Grafik 1"/>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447351" cy="1396514"/>
                    </a:xfrm>
                    <a:prstGeom prst="rect">
                      <a:avLst/>
                    </a:prstGeom>
                  </pic:spPr>
                </pic:pic>
              </a:graphicData>
            </a:graphic>
          </wp:inline>
        </w:drawing>
      </w:r>
    </w:p>
    <w:p w14:paraId="0B663FB9" w14:textId="5264E8C4" w:rsidR="00232772" w:rsidRDefault="00232772" w:rsidP="00232772">
      <w:pPr>
        <w:pStyle w:val="berschrift3"/>
        <w:numPr>
          <w:ilvl w:val="0"/>
          <w:numId w:val="23"/>
        </w:numPr>
        <w:ind w:left="432" w:hanging="432"/>
        <w:rPr>
          <w:lang w:val="de-DE"/>
        </w:rPr>
      </w:pPr>
      <w:bookmarkStart w:id="25" w:name="_Toc164108427"/>
      <w:r>
        <w:rPr>
          <w:lang w:val="de-DE"/>
        </w:rPr>
        <w:t xml:space="preserve">Phase: Laub </w:t>
      </w:r>
      <w:r>
        <w:rPr>
          <w:lang w:val="de-DE"/>
        </w:rPr>
        <w:t xml:space="preserve">auf </w:t>
      </w:r>
      <w:r w:rsidR="009D2D98">
        <w:rPr>
          <w:lang w:val="de-DE"/>
        </w:rPr>
        <w:t>der obersten Reihe konzentrieren</w:t>
      </w:r>
      <w:bookmarkEnd w:id="25"/>
    </w:p>
    <w:p w14:paraId="5FDBD7CF" w14:textId="4381C889" w:rsidR="00232772" w:rsidRDefault="00232772" w:rsidP="00232772">
      <w:pPr>
        <w:pStyle w:val="Textbody"/>
        <w:spacing w:before="240"/>
        <w:rPr>
          <w:noProof/>
          <w:lang w:val="de-DE"/>
        </w:rPr>
      </w:pPr>
      <w:r>
        <w:rPr>
          <w:noProof/>
          <w:lang w:val="de-DE"/>
        </w:rPr>
        <w:t xml:space="preserve">In der 3. Phase wird </w:t>
      </w:r>
      <w:r w:rsidR="009D2D98">
        <w:rPr>
          <w:noProof/>
          <w:lang w:val="de-DE"/>
        </w:rPr>
        <w:t xml:space="preserve">das sich auf der oberen Reihe befindende Laub auf den Feldern </w:t>
      </w:r>
      <w:r w:rsidR="00793625">
        <w:rPr>
          <w:noProof/>
          <w:lang w:val="de-DE"/>
        </w:rPr>
        <w:t xml:space="preserve">(Q[0],0), (Q[0]-1,0) und (Q[0]+1,0) </w:t>
      </w:r>
      <w:r w:rsidR="00786390">
        <w:rPr>
          <w:noProof/>
          <w:lang w:val="de-DE"/>
        </w:rPr>
        <w:t>versammelt.</w:t>
      </w:r>
    </w:p>
    <w:p w14:paraId="57E90236" w14:textId="07D494A7" w:rsidR="00DD35F5" w:rsidRDefault="00DD35F5" w:rsidP="00232772">
      <w:pPr>
        <w:pStyle w:val="Textbody"/>
        <w:spacing w:before="240"/>
        <w:rPr>
          <w:noProof/>
          <w:lang w:val="de-DE"/>
        </w:rPr>
      </w:pPr>
      <w:r>
        <w:rPr>
          <w:noProof/>
          <w:lang w:val="de-DE"/>
        </w:rPr>
        <w:t>Zunächst werden hierfür die Eckfelder (0,0) und (n-1,0) über Muster geleert, das Laub wird dabei auf die Nachbarfelder der Eckfelder, die sich auf der ober</w:t>
      </w:r>
      <w:r w:rsidR="00184746">
        <w:rPr>
          <w:noProof/>
          <w:lang w:val="de-DE"/>
        </w:rPr>
        <w:t>sten Reihe befinden, geblasen. Anschließend wird das Laub</w:t>
      </w:r>
      <w:r w:rsidR="009C003B">
        <w:rPr>
          <w:noProof/>
          <w:lang w:val="de-DE"/>
        </w:rPr>
        <w:t xml:space="preserve">, das sich auf der obersten Reihe befindet, auf Feld </w:t>
      </w:r>
      <w:r w:rsidR="009C003B">
        <w:rPr>
          <w:noProof/>
          <w:lang w:val="de-DE"/>
        </w:rPr>
        <w:t>(Q[0],0)</w:t>
      </w:r>
      <w:r w:rsidR="009C003B">
        <w:rPr>
          <w:noProof/>
          <w:lang w:val="de-DE"/>
        </w:rPr>
        <w:t xml:space="preserve"> geblasen</w:t>
      </w:r>
      <w:r w:rsidR="00821F77">
        <w:rPr>
          <w:noProof/>
          <w:lang w:val="de-DE"/>
        </w:rPr>
        <w:t>.</w:t>
      </w:r>
      <w:r w:rsidR="00821F77">
        <w:rPr>
          <w:noProof/>
          <w:lang w:val="de-DE"/>
        </w:rPr>
        <w:br/>
      </w:r>
      <w:r w:rsidR="009C003B">
        <w:rPr>
          <w:noProof/>
          <w:lang w:val="de-DE"/>
        </w:rPr>
        <w:t xml:space="preserve">Durch die Anwendung von Mustern wird versucht, die entstehenden </w:t>
      </w:r>
      <w:r w:rsidR="00ED17D0">
        <w:rPr>
          <w:noProof/>
          <w:lang w:val="de-DE"/>
        </w:rPr>
        <w:t xml:space="preserve">dabei </w:t>
      </w:r>
      <w:r w:rsidR="009C003B">
        <w:rPr>
          <w:noProof/>
          <w:lang w:val="de-DE"/>
        </w:rPr>
        <w:t xml:space="preserve">Seitenabtriebe </w:t>
      </w:r>
      <w:r w:rsidR="00F24AB9">
        <w:rPr>
          <w:noProof/>
          <w:lang w:val="de-DE"/>
        </w:rPr>
        <w:t xml:space="preserve">(die auf Felder in der Reihe unter der obersten Reihe fliegen) </w:t>
      </w:r>
      <w:r w:rsidR="009C003B">
        <w:rPr>
          <w:noProof/>
          <w:lang w:val="de-DE"/>
        </w:rPr>
        <w:t>zu</w:t>
      </w:r>
      <w:r w:rsidR="00F24AB9">
        <w:rPr>
          <w:noProof/>
          <w:lang w:val="de-DE"/>
        </w:rPr>
        <w:t xml:space="preserve"> </w:t>
      </w:r>
      <w:r w:rsidR="000F2E98">
        <w:rPr>
          <w:noProof/>
          <w:lang w:val="de-DE"/>
        </w:rPr>
        <w:t>eliminieren</w:t>
      </w:r>
      <w:r w:rsidR="000B39DD">
        <w:rPr>
          <w:noProof/>
          <w:lang w:val="de-DE"/>
        </w:rPr>
        <w:t xml:space="preserve"> bzw. die </w:t>
      </w:r>
      <w:r w:rsidR="00B15799">
        <w:rPr>
          <w:noProof/>
          <w:lang w:val="de-DE"/>
        </w:rPr>
        <w:t xml:space="preserve">von den Seitenabtrieben </w:t>
      </w:r>
      <w:r w:rsidR="000B39DD">
        <w:rPr>
          <w:noProof/>
          <w:lang w:val="de-DE"/>
        </w:rPr>
        <w:t>betroffenen Felder asymptotisch zu leeren.</w:t>
      </w:r>
      <w:r w:rsidR="00491524">
        <w:rPr>
          <w:noProof/>
          <w:lang w:val="de-DE"/>
        </w:rPr>
        <w:br/>
      </w:r>
      <w:r w:rsidR="00821F77">
        <w:rPr>
          <w:noProof/>
          <w:lang w:val="de-DE"/>
        </w:rPr>
        <w:t>Folgende</w:t>
      </w:r>
      <w:r w:rsidR="00B60C3F">
        <w:rPr>
          <w:noProof/>
          <w:lang w:val="de-DE"/>
        </w:rPr>
        <w:t xml:space="preserve"> Grafik veranschaulicht ein Beispiel, in dem ein Muster verwendet wird,</w:t>
      </w:r>
      <w:r w:rsidR="00AE4419">
        <w:rPr>
          <w:noProof/>
          <w:lang w:val="de-DE"/>
        </w:rPr>
        <w:t xml:space="preserve"> </w:t>
      </w:r>
      <w:r w:rsidR="00491524">
        <w:rPr>
          <w:noProof/>
          <w:lang w:val="de-DE"/>
        </w:rPr>
        <w:t>das</w:t>
      </w:r>
      <w:r w:rsidR="00B60C3F">
        <w:rPr>
          <w:noProof/>
          <w:lang w:val="de-DE"/>
        </w:rPr>
        <w:t xml:space="preserve"> das Feld (1,0) </w:t>
      </w:r>
      <w:r w:rsidR="00491524">
        <w:rPr>
          <w:noProof/>
          <w:lang w:val="de-DE"/>
        </w:rPr>
        <w:t>asymptotisch leert</w:t>
      </w:r>
      <w:r w:rsidR="008A6EA7">
        <w:rPr>
          <w:noProof/>
          <w:lang w:val="de-DE"/>
        </w:rPr>
        <w:t xml:space="preserve">, </w:t>
      </w:r>
      <w:r w:rsidR="00491524">
        <w:rPr>
          <w:noProof/>
          <w:lang w:val="de-DE"/>
        </w:rPr>
        <w:t xml:space="preserve">gleichzeitig </w:t>
      </w:r>
      <w:r w:rsidR="008F3FE0">
        <w:rPr>
          <w:noProof/>
          <w:lang w:val="de-DE"/>
        </w:rPr>
        <w:t>das Feld (2,</w:t>
      </w:r>
      <w:r w:rsidR="006F5A3B">
        <w:rPr>
          <w:noProof/>
          <w:lang w:val="de-DE"/>
        </w:rPr>
        <w:t>1</w:t>
      </w:r>
      <w:r w:rsidR="008F3FE0">
        <w:rPr>
          <w:noProof/>
          <w:lang w:val="de-DE"/>
        </w:rPr>
        <w:t>)</w:t>
      </w:r>
      <w:r w:rsidR="00491524">
        <w:rPr>
          <w:noProof/>
          <w:lang w:val="de-DE"/>
        </w:rPr>
        <w:t xml:space="preserve">, </w:t>
      </w:r>
      <w:r w:rsidR="008F3FE0">
        <w:rPr>
          <w:noProof/>
          <w:lang w:val="de-DE"/>
        </w:rPr>
        <w:t>auf das</w:t>
      </w:r>
      <w:r w:rsidR="00491524">
        <w:rPr>
          <w:noProof/>
          <w:lang w:val="de-DE"/>
        </w:rPr>
        <w:t xml:space="preserve"> bei der Blasoperation blase((</w:t>
      </w:r>
      <w:r w:rsidR="00EA4C61">
        <w:rPr>
          <w:noProof/>
          <w:lang w:val="de-DE"/>
        </w:rPr>
        <w:t>1</w:t>
      </w:r>
      <w:r w:rsidR="00491524">
        <w:rPr>
          <w:noProof/>
          <w:lang w:val="de-DE"/>
        </w:rPr>
        <w:t xml:space="preserve">,0),(1,0)) </w:t>
      </w:r>
      <w:r w:rsidR="008F3FE0">
        <w:rPr>
          <w:noProof/>
          <w:lang w:val="de-DE"/>
        </w:rPr>
        <w:t>Seitenabtriebe gelangen, ebenfalls asymptotisch leert</w:t>
      </w:r>
      <w:r w:rsidR="008A6EA7">
        <w:rPr>
          <w:noProof/>
          <w:lang w:val="de-DE"/>
        </w:rPr>
        <w:t xml:space="preserve"> und die Laubmenge auf Feld (2,0) kontinuierlich erhöht</w:t>
      </w:r>
      <w:r w:rsidR="000A5A83">
        <w:rPr>
          <w:noProof/>
          <w:lang w:val="de-DE"/>
        </w:rPr>
        <w:t>:</w:t>
      </w:r>
    </w:p>
    <w:p w14:paraId="67D2885B" w14:textId="6BF5D8F6" w:rsidR="000A5A83" w:rsidRDefault="00B2086A" w:rsidP="00232772">
      <w:pPr>
        <w:pStyle w:val="Textbody"/>
        <w:spacing w:before="240"/>
        <w:rPr>
          <w:noProof/>
          <w:lang w:val="de-DE"/>
        </w:rPr>
      </w:pPr>
      <w:r w:rsidRPr="00B2086A">
        <w:rPr>
          <w:noProof/>
          <w:lang w:val="de-DE"/>
        </w:rPr>
        <w:drawing>
          <wp:inline distT="0" distB="0" distL="0" distR="0" wp14:anchorId="519144EF" wp14:editId="57F1CB5D">
            <wp:extent cx="2256281" cy="1545167"/>
            <wp:effectExtent l="0" t="0" r="0" b="0"/>
            <wp:docPr id="1461249069" name="Grafik 1" descr="Ein Bild, das Text, Reihe, Diagramm, Screensho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1249069" name="Grafik 1" descr="Ein Bild, das Text, Reihe, Diagramm, Screenshot enthält.&#10;&#10;Automatisch generierte Beschreibung"/>
                    <pic:cNvPicPr/>
                  </pic:nvPicPr>
                  <pic:blipFill>
                    <a:blip r:embed="rId40"/>
                    <a:stretch>
                      <a:fillRect/>
                    </a:stretch>
                  </pic:blipFill>
                  <pic:spPr>
                    <a:xfrm>
                      <a:off x="0" y="0"/>
                      <a:ext cx="2260915" cy="1548340"/>
                    </a:xfrm>
                    <a:prstGeom prst="rect">
                      <a:avLst/>
                    </a:prstGeom>
                  </pic:spPr>
                </pic:pic>
              </a:graphicData>
            </a:graphic>
          </wp:inline>
        </w:drawing>
      </w:r>
    </w:p>
    <w:p w14:paraId="4718B7A9" w14:textId="714AC887" w:rsidR="00491C3E" w:rsidRDefault="000A5A83" w:rsidP="00232772">
      <w:pPr>
        <w:pStyle w:val="Textbody"/>
        <w:spacing w:before="240"/>
        <w:rPr>
          <w:noProof/>
          <w:lang w:val="de-DE"/>
        </w:rPr>
      </w:pPr>
      <w:r>
        <w:rPr>
          <w:noProof/>
          <w:lang w:val="de-DE"/>
        </w:rPr>
        <w:t>Wenn die schwarz eingezeichneten Blasoperationen sehr oft durchgeführt werden, dann werden die Felder (1,0) und (2,</w:t>
      </w:r>
      <w:r w:rsidR="00884B61">
        <w:rPr>
          <w:noProof/>
          <w:lang w:val="de-DE"/>
        </w:rPr>
        <w:t>1</w:t>
      </w:r>
      <w:r>
        <w:rPr>
          <w:noProof/>
          <w:lang w:val="de-DE"/>
        </w:rPr>
        <w:t>) asymptotisch gelehrt. Nach Beendigung des Musters kann</w:t>
      </w:r>
      <w:r w:rsidR="00985E3E">
        <w:rPr>
          <w:noProof/>
          <w:lang w:val="de-DE"/>
        </w:rPr>
        <w:t xml:space="preserve"> anschließend</w:t>
      </w:r>
      <w:r>
        <w:rPr>
          <w:noProof/>
          <w:lang w:val="de-DE"/>
        </w:rPr>
        <w:t xml:space="preserve"> das Feld (2,0) mit einem neuen Muster, das auf dem gleichen Prinzip basiert, geleert werden </w:t>
      </w:r>
      <w:r w:rsidR="00EC19DB">
        <w:rPr>
          <w:noProof/>
          <w:lang w:val="de-DE"/>
        </w:rPr>
        <w:t xml:space="preserve">und dabi das Laub auf das Feld (3,0) geschafft werden </w:t>
      </w:r>
      <w:r>
        <w:rPr>
          <w:noProof/>
          <w:lang w:val="de-DE"/>
        </w:rPr>
        <w:t xml:space="preserve">usw., bis das gesamte Laub der oberen Reihe auf den Feldern </w:t>
      </w:r>
      <w:r>
        <w:rPr>
          <w:noProof/>
          <w:lang w:val="de-DE"/>
        </w:rPr>
        <w:t>(Q[0],0), (Q[0]-1,0) und (Q[0]+1,0)</w:t>
      </w:r>
      <w:r>
        <w:rPr>
          <w:noProof/>
          <w:lang w:val="de-DE"/>
        </w:rPr>
        <w:t xml:space="preserve"> versammelt ist.</w:t>
      </w:r>
    </w:p>
    <w:p w14:paraId="6722376D" w14:textId="0ECE8C5C" w:rsidR="001E0FE7" w:rsidRPr="000F2557" w:rsidRDefault="001E0FE7" w:rsidP="001E0FE7">
      <w:pPr>
        <w:pBdr>
          <w:bottom w:val="single" w:sz="6" w:space="1" w:color="auto"/>
        </w:pBdr>
        <w:spacing w:before="240" w:line="276" w:lineRule="auto"/>
        <w:rPr>
          <w:b/>
          <w:bCs/>
          <w:lang w:val="de-DE"/>
        </w:rPr>
      </w:pPr>
      <w:r w:rsidRPr="000F2557">
        <w:rPr>
          <w:b/>
          <w:bCs/>
          <w:lang w:val="de-DE"/>
        </w:rPr>
        <w:t xml:space="preserve">Algorithmus </w:t>
      </w:r>
      <w:r>
        <w:rPr>
          <w:b/>
          <w:bCs/>
          <w:lang w:val="de-DE"/>
        </w:rPr>
        <w:t>1</w:t>
      </w:r>
      <w:r>
        <w:rPr>
          <w:b/>
          <w:bCs/>
          <w:lang w:val="de-DE"/>
        </w:rPr>
        <w:t>1</w:t>
      </w:r>
      <w:r>
        <w:rPr>
          <w:b/>
          <w:bCs/>
          <w:lang w:val="de-DE"/>
        </w:rPr>
        <w:t xml:space="preserve">: </w:t>
      </w:r>
      <w:r w:rsidR="00DC77D1">
        <w:rPr>
          <w:b/>
          <w:bCs/>
          <w:lang w:val="de-DE"/>
        </w:rPr>
        <w:t>concentrate_top_line</w:t>
      </w:r>
      <w:r>
        <w:rPr>
          <w:b/>
          <w:bCs/>
          <w:lang w:val="de-DE"/>
        </w:rPr>
        <w:t xml:space="preserve"> bzw. Algorithmus zum Hinzufügen der Blasoperationen und Muster von Phase </w:t>
      </w:r>
      <w:r w:rsidR="00683539">
        <w:rPr>
          <w:b/>
          <w:bCs/>
          <w:lang w:val="de-DE"/>
        </w:rPr>
        <w:t>3</w:t>
      </w:r>
      <w:r>
        <w:rPr>
          <w:b/>
          <w:bCs/>
          <w:lang w:val="de-DE"/>
        </w:rPr>
        <w:t xml:space="preserve"> zum generalisierten Ablaufplan</w:t>
      </w:r>
    </w:p>
    <w:p w14:paraId="26B5426A" w14:textId="77777777" w:rsidR="001E0FE7" w:rsidRDefault="001E0FE7" w:rsidP="001E0FE7">
      <w:pPr>
        <w:pStyle w:val="Textbody"/>
        <w:spacing w:after="0"/>
        <w:rPr>
          <w:noProof/>
          <w:lang w:val="de-DE"/>
        </w:rPr>
      </w:pPr>
      <w:r w:rsidRPr="009C54CD">
        <w:rPr>
          <w:noProof/>
          <w:lang w:val="de-DE"/>
        </w:rPr>
        <w:t>Globale Variable: strategy = Liste, die den gen</w:t>
      </w:r>
      <w:r>
        <w:rPr>
          <w:noProof/>
          <w:lang w:val="de-DE"/>
        </w:rPr>
        <w:t>eralisierten Ablaufplan speichert</w:t>
      </w:r>
      <w:r>
        <w:rPr>
          <w:noProof/>
          <w:lang w:val="de-DE"/>
        </w:rPr>
        <w:br/>
        <w:t>Parameter: n = Seitenlänge des Hofs</w:t>
      </w:r>
    </w:p>
    <w:p w14:paraId="03C1B380" w14:textId="3943FFB3" w:rsidR="00455F65" w:rsidRPr="007C2DC9" w:rsidRDefault="00455F65" w:rsidP="00455F65">
      <w:pPr>
        <w:pStyle w:val="Textbody"/>
        <w:numPr>
          <w:ilvl w:val="0"/>
          <w:numId w:val="29"/>
        </w:numPr>
        <w:spacing w:after="0"/>
        <w:rPr>
          <w:noProof/>
          <w:lang w:val="de-DE"/>
        </w:rPr>
      </w:pPr>
      <w:r w:rsidRPr="007C2DC9">
        <w:rPr>
          <w:noProof/>
          <w:lang w:val="de-DE"/>
        </w:rPr>
        <w:t>source_fields_for_edgeclear = [(Q[0]-1,0), (Q[0],0), (Q[0]+1,0)]</w:t>
      </w:r>
      <w:r w:rsidR="007C2DC9" w:rsidRPr="007C2DC9">
        <w:rPr>
          <w:noProof/>
          <w:lang w:val="de-DE"/>
        </w:rPr>
        <w:t xml:space="preserve"> (es handelt sich hierbei um di</w:t>
      </w:r>
      <w:r w:rsidR="007C2DC9">
        <w:rPr>
          <w:noProof/>
          <w:lang w:val="de-DE"/>
        </w:rPr>
        <w:t>e Randfelder, auf denen das Laub versammelt werden soll)</w:t>
      </w:r>
    </w:p>
    <w:p w14:paraId="12C1B2FA" w14:textId="3DAE6AE6" w:rsidR="001E0FE7" w:rsidRPr="009A7427" w:rsidRDefault="00455F65" w:rsidP="00455F65">
      <w:pPr>
        <w:pStyle w:val="Textbody"/>
        <w:numPr>
          <w:ilvl w:val="0"/>
          <w:numId w:val="29"/>
        </w:numPr>
        <w:spacing w:after="0"/>
        <w:rPr>
          <w:noProof/>
          <w:lang w:val="de-DE"/>
        </w:rPr>
      </w:pPr>
      <w:r w:rsidRPr="009A7427">
        <w:rPr>
          <w:b/>
          <w:bCs/>
          <w:noProof/>
          <w:lang w:val="de-DE"/>
        </w:rPr>
        <w:lastRenderedPageBreak/>
        <w:t xml:space="preserve">falls </w:t>
      </w:r>
      <w:r w:rsidRPr="009A7427">
        <w:rPr>
          <w:noProof/>
          <w:lang w:val="de-DE"/>
        </w:rPr>
        <w:t>(0,0) nicht in der Liste source_fields_for_edgeclear:</w:t>
      </w:r>
      <w:r w:rsidR="009A7427" w:rsidRPr="009A7427">
        <w:rPr>
          <w:noProof/>
          <w:lang w:val="de-DE"/>
        </w:rPr>
        <w:t xml:space="preserve"> (wenn das Laub au</w:t>
      </w:r>
      <w:r w:rsidR="009A7427">
        <w:rPr>
          <w:noProof/>
          <w:lang w:val="de-DE"/>
        </w:rPr>
        <w:t>f einem dieser Randfelder versammelt werden soll, dann macht es keinen Sinn, es von ebendiesem Randfeld herunterzublasen)</w:t>
      </w:r>
    </w:p>
    <w:p w14:paraId="30CC2A78" w14:textId="01660F2F" w:rsidR="00455F65" w:rsidRPr="00095763" w:rsidRDefault="00455F65" w:rsidP="00455F65">
      <w:pPr>
        <w:pStyle w:val="Textbody"/>
        <w:numPr>
          <w:ilvl w:val="0"/>
          <w:numId w:val="29"/>
        </w:numPr>
        <w:spacing w:after="0"/>
        <w:rPr>
          <w:noProof/>
          <w:lang w:val="de-DE"/>
        </w:rPr>
      </w:pPr>
      <w:r w:rsidRPr="009A7427">
        <w:rPr>
          <w:b/>
          <w:bCs/>
          <w:noProof/>
          <w:lang w:val="de-DE"/>
        </w:rPr>
        <w:t xml:space="preserve">    </w:t>
      </w:r>
      <w:r w:rsidR="00095763" w:rsidRPr="00095763">
        <w:rPr>
          <w:b/>
          <w:bCs/>
          <w:noProof/>
          <w:lang w:val="de-DE"/>
        </w:rPr>
        <w:t xml:space="preserve">füge </w:t>
      </w:r>
      <w:r w:rsidR="00095763" w:rsidRPr="00095763">
        <w:rPr>
          <w:noProof/>
          <w:lang w:val="de-DE"/>
        </w:rPr>
        <w:t>Muster, das das L</w:t>
      </w:r>
      <w:r w:rsidR="00095763">
        <w:rPr>
          <w:noProof/>
          <w:lang w:val="de-DE"/>
        </w:rPr>
        <w:t xml:space="preserve">aub vom Eckfeld (0,0) auf das Randfeld (1,0) transferiert </w:t>
      </w:r>
      <w:r w:rsidR="00095763">
        <w:rPr>
          <w:b/>
          <w:bCs/>
          <w:noProof/>
          <w:lang w:val="de-DE"/>
        </w:rPr>
        <w:t xml:space="preserve">zu </w:t>
      </w:r>
      <w:r w:rsidR="00095763">
        <w:rPr>
          <w:noProof/>
          <w:lang w:val="de-DE"/>
        </w:rPr>
        <w:t xml:space="preserve">strategy </w:t>
      </w:r>
      <w:r w:rsidR="00414155">
        <w:rPr>
          <w:noProof/>
          <w:lang w:val="de-DE"/>
        </w:rPr>
        <w:br/>
        <w:t xml:space="preserve">    </w:t>
      </w:r>
      <w:r w:rsidR="00095763">
        <w:rPr>
          <w:b/>
          <w:bCs/>
          <w:noProof/>
          <w:lang w:val="de-DE"/>
        </w:rPr>
        <w:t>hinzu</w:t>
      </w:r>
    </w:p>
    <w:p w14:paraId="067CAA7B" w14:textId="0E13593A" w:rsidR="00414155" w:rsidRDefault="00414155" w:rsidP="00414155">
      <w:pPr>
        <w:pStyle w:val="Textbody"/>
        <w:numPr>
          <w:ilvl w:val="0"/>
          <w:numId w:val="29"/>
        </w:numPr>
        <w:spacing w:after="0"/>
        <w:rPr>
          <w:noProof/>
          <w:lang w:val="en-GB"/>
        </w:rPr>
      </w:pPr>
      <w:r w:rsidRPr="00455F65">
        <w:rPr>
          <w:b/>
          <w:bCs/>
          <w:noProof/>
          <w:lang w:val="en-GB"/>
        </w:rPr>
        <w:t xml:space="preserve">falls </w:t>
      </w:r>
      <w:r w:rsidRPr="00455F65">
        <w:rPr>
          <w:noProof/>
          <w:lang w:val="en-GB"/>
        </w:rPr>
        <w:t>(</w:t>
      </w:r>
      <w:r>
        <w:rPr>
          <w:noProof/>
          <w:lang w:val="en-GB"/>
        </w:rPr>
        <w:t>n-1</w:t>
      </w:r>
      <w:r w:rsidRPr="00455F65">
        <w:rPr>
          <w:noProof/>
          <w:lang w:val="en-GB"/>
        </w:rPr>
        <w:t>,0) nicht in der Liste source_fields_for_ed</w:t>
      </w:r>
      <w:r>
        <w:rPr>
          <w:noProof/>
          <w:lang w:val="en-GB"/>
        </w:rPr>
        <w:t>geclear:</w:t>
      </w:r>
    </w:p>
    <w:p w14:paraId="77A4D29F" w14:textId="5DB2F78F" w:rsidR="00414155" w:rsidRPr="00095763" w:rsidRDefault="00414155" w:rsidP="00414155">
      <w:pPr>
        <w:pStyle w:val="Textbody"/>
        <w:numPr>
          <w:ilvl w:val="0"/>
          <w:numId w:val="29"/>
        </w:numPr>
        <w:spacing w:after="0"/>
        <w:rPr>
          <w:noProof/>
          <w:lang w:val="de-DE"/>
        </w:rPr>
      </w:pPr>
      <w:r w:rsidRPr="007C6C8E">
        <w:rPr>
          <w:b/>
          <w:bCs/>
          <w:noProof/>
          <w:lang w:val="en-GB"/>
        </w:rPr>
        <w:t xml:space="preserve">    </w:t>
      </w:r>
      <w:r w:rsidRPr="00095763">
        <w:rPr>
          <w:b/>
          <w:bCs/>
          <w:noProof/>
          <w:lang w:val="de-DE"/>
        </w:rPr>
        <w:t xml:space="preserve">füge </w:t>
      </w:r>
      <w:r w:rsidRPr="00095763">
        <w:rPr>
          <w:noProof/>
          <w:lang w:val="de-DE"/>
        </w:rPr>
        <w:t>Muster, das das L</w:t>
      </w:r>
      <w:r>
        <w:rPr>
          <w:noProof/>
          <w:lang w:val="de-DE"/>
        </w:rPr>
        <w:t>aub vom Eckfeld (</w:t>
      </w:r>
      <w:r w:rsidR="002E6922">
        <w:rPr>
          <w:noProof/>
          <w:lang w:val="de-DE"/>
        </w:rPr>
        <w:t>n-1</w:t>
      </w:r>
      <w:r>
        <w:rPr>
          <w:noProof/>
          <w:lang w:val="de-DE"/>
        </w:rPr>
        <w:t>,0) auf das Randfeld (</w:t>
      </w:r>
      <w:r w:rsidR="00B857ED">
        <w:rPr>
          <w:noProof/>
          <w:lang w:val="de-DE"/>
        </w:rPr>
        <w:t>n-2</w:t>
      </w:r>
      <w:r>
        <w:rPr>
          <w:noProof/>
          <w:lang w:val="de-DE"/>
        </w:rPr>
        <w:t xml:space="preserve">,0) transferiert </w:t>
      </w:r>
      <w:r>
        <w:rPr>
          <w:b/>
          <w:bCs/>
          <w:noProof/>
          <w:lang w:val="de-DE"/>
        </w:rPr>
        <w:t xml:space="preserve">zu </w:t>
      </w:r>
      <w:r w:rsidR="00FD40F0">
        <w:rPr>
          <w:b/>
          <w:bCs/>
          <w:noProof/>
          <w:lang w:val="de-DE"/>
        </w:rPr>
        <w:br/>
        <w:t xml:space="preserve">    </w:t>
      </w:r>
      <w:r>
        <w:rPr>
          <w:noProof/>
          <w:lang w:val="de-DE"/>
        </w:rPr>
        <w:t xml:space="preserve">strategy </w:t>
      </w:r>
      <w:r>
        <w:rPr>
          <w:b/>
          <w:bCs/>
          <w:noProof/>
          <w:lang w:val="de-DE"/>
        </w:rPr>
        <w:t>hinzu</w:t>
      </w:r>
    </w:p>
    <w:p w14:paraId="0D67ED91" w14:textId="05524AA1" w:rsidR="00AA2EE1" w:rsidRDefault="00AA2EE1" w:rsidP="00AA2EE1">
      <w:pPr>
        <w:pStyle w:val="Textbody"/>
        <w:numPr>
          <w:ilvl w:val="0"/>
          <w:numId w:val="29"/>
        </w:numPr>
        <w:spacing w:after="0"/>
        <w:rPr>
          <w:noProof/>
          <w:lang w:val="de-DE"/>
        </w:rPr>
      </w:pPr>
      <w:r>
        <w:rPr>
          <w:b/>
          <w:bCs/>
          <w:noProof/>
          <w:lang w:val="de-DE"/>
        </w:rPr>
        <w:t xml:space="preserve">für jedes </w:t>
      </w:r>
      <w:r>
        <w:rPr>
          <w:noProof/>
          <w:lang w:val="de-DE"/>
        </w:rPr>
        <w:t xml:space="preserve">start_x </w:t>
      </w:r>
      <w:r>
        <w:rPr>
          <w:b/>
          <w:bCs/>
          <w:noProof/>
          <w:lang w:val="de-DE"/>
        </w:rPr>
        <w:t xml:space="preserve">im Bereich </w:t>
      </w:r>
      <w:r>
        <w:rPr>
          <w:noProof/>
          <w:lang w:val="de-DE"/>
        </w:rPr>
        <w:t>[</w:t>
      </w:r>
      <w:r w:rsidR="00596F07">
        <w:rPr>
          <w:noProof/>
          <w:lang w:val="de-DE"/>
        </w:rPr>
        <w:t>0;n-1</w:t>
      </w:r>
      <w:r>
        <w:rPr>
          <w:noProof/>
          <w:lang w:val="de-DE"/>
        </w:rPr>
        <w:t>] (Änderung von start_x pro Iteraton: 1):</w:t>
      </w:r>
    </w:p>
    <w:p w14:paraId="0ACC6F27" w14:textId="0D7D004F" w:rsidR="00306AE0" w:rsidRDefault="00AA2EE1" w:rsidP="00AA2EE1">
      <w:pPr>
        <w:pStyle w:val="Textbody"/>
        <w:numPr>
          <w:ilvl w:val="0"/>
          <w:numId w:val="29"/>
        </w:numPr>
        <w:spacing w:after="0"/>
        <w:rPr>
          <w:noProof/>
          <w:lang w:val="en-GB"/>
        </w:rPr>
      </w:pPr>
      <w:r w:rsidRPr="007C6C8E">
        <w:rPr>
          <w:b/>
          <w:bCs/>
          <w:noProof/>
          <w:lang w:val="de-DE"/>
        </w:rPr>
        <w:t xml:space="preserve">    </w:t>
      </w:r>
      <w:r w:rsidR="007C2DC9" w:rsidRPr="007C2DC9">
        <w:rPr>
          <w:b/>
          <w:bCs/>
          <w:noProof/>
          <w:lang w:val="en-GB"/>
        </w:rPr>
        <w:t xml:space="preserve">falls </w:t>
      </w:r>
      <w:r w:rsidR="007C2DC9" w:rsidRPr="007C2DC9">
        <w:rPr>
          <w:noProof/>
          <w:lang w:val="en-GB"/>
        </w:rPr>
        <w:t>(</w:t>
      </w:r>
      <w:r w:rsidR="007C2DC9" w:rsidRPr="007C2DC9">
        <w:rPr>
          <w:noProof/>
          <w:lang w:val="en-GB"/>
        </w:rPr>
        <w:t>start</w:t>
      </w:r>
      <w:r w:rsidR="00D7174D">
        <w:rPr>
          <w:noProof/>
          <w:lang w:val="en-GB"/>
        </w:rPr>
        <w:t>_x</w:t>
      </w:r>
      <w:r w:rsidR="007C2DC9" w:rsidRPr="007C2DC9">
        <w:rPr>
          <w:noProof/>
          <w:lang w:val="en-GB"/>
        </w:rPr>
        <w:t>+1, 0) in der Liste source_f</w:t>
      </w:r>
      <w:r w:rsidR="007C2DC9">
        <w:rPr>
          <w:noProof/>
          <w:lang w:val="en-GB"/>
        </w:rPr>
        <w:t>ields_for_edgeclear:</w:t>
      </w:r>
    </w:p>
    <w:p w14:paraId="67118161" w14:textId="0D434257" w:rsidR="00AA2EE1" w:rsidRPr="00306AE0" w:rsidRDefault="00306AE0" w:rsidP="00AA2EE1">
      <w:pPr>
        <w:pStyle w:val="Textbody"/>
        <w:numPr>
          <w:ilvl w:val="0"/>
          <w:numId w:val="29"/>
        </w:numPr>
        <w:spacing w:after="0"/>
        <w:rPr>
          <w:noProof/>
          <w:lang w:val="en-GB"/>
        </w:rPr>
      </w:pPr>
      <w:r>
        <w:rPr>
          <w:noProof/>
          <w:lang w:val="en-GB"/>
        </w:rPr>
        <w:t xml:space="preserve">         </w:t>
      </w:r>
      <w:r>
        <w:rPr>
          <w:b/>
          <w:bCs/>
          <w:noProof/>
          <w:lang w:val="en-GB"/>
        </w:rPr>
        <w:t>Schleife abbrechen</w:t>
      </w:r>
    </w:p>
    <w:p w14:paraId="15456F33" w14:textId="2B76EC83" w:rsidR="00306AE0" w:rsidRPr="002B098A" w:rsidRDefault="002B098A" w:rsidP="00AA2EE1">
      <w:pPr>
        <w:pStyle w:val="Textbody"/>
        <w:numPr>
          <w:ilvl w:val="0"/>
          <w:numId w:val="29"/>
        </w:numPr>
        <w:spacing w:after="0"/>
        <w:rPr>
          <w:noProof/>
          <w:lang w:val="en-GB"/>
        </w:rPr>
      </w:pPr>
      <w:r>
        <w:rPr>
          <w:noProof/>
          <w:lang w:val="en-GB"/>
        </w:rPr>
        <w:t xml:space="preserve">    </w:t>
      </w:r>
      <w:r>
        <w:rPr>
          <w:b/>
          <w:bCs/>
          <w:noProof/>
          <w:lang w:val="en-GB"/>
        </w:rPr>
        <w:t>andernfalls:</w:t>
      </w:r>
    </w:p>
    <w:p w14:paraId="439D041F" w14:textId="03D98456" w:rsidR="002B098A" w:rsidRDefault="002B098A" w:rsidP="00AA2EE1">
      <w:pPr>
        <w:pStyle w:val="Textbody"/>
        <w:numPr>
          <w:ilvl w:val="0"/>
          <w:numId w:val="29"/>
        </w:numPr>
        <w:spacing w:after="0"/>
        <w:rPr>
          <w:noProof/>
          <w:lang w:val="de-DE"/>
        </w:rPr>
      </w:pPr>
      <w:r w:rsidRPr="002B098A">
        <w:rPr>
          <w:noProof/>
          <w:lang w:val="de-DE"/>
        </w:rPr>
        <w:t xml:space="preserve">         </w:t>
      </w:r>
      <w:r w:rsidR="00C62CE1">
        <w:rPr>
          <w:noProof/>
          <w:lang w:val="de-DE"/>
        </w:rPr>
        <w:t xml:space="preserve">m = </w:t>
      </w:r>
      <w:r w:rsidRPr="002B098A">
        <w:rPr>
          <w:noProof/>
          <w:lang w:val="de-DE"/>
        </w:rPr>
        <w:t>Muster, das nach dem o</w:t>
      </w:r>
      <w:r>
        <w:rPr>
          <w:noProof/>
          <w:lang w:val="de-DE"/>
        </w:rPr>
        <w:t>ben erläuterten Prinzip d</w:t>
      </w:r>
      <w:r w:rsidR="00D7174D">
        <w:rPr>
          <w:noProof/>
          <w:lang w:val="de-DE"/>
        </w:rPr>
        <w:t>as Laub vom Randfeld (start</w:t>
      </w:r>
      <w:r w:rsidR="002C3273">
        <w:rPr>
          <w:noProof/>
          <w:lang w:val="de-DE"/>
        </w:rPr>
        <w:t xml:space="preserve">_x+1,0) </w:t>
      </w:r>
      <w:r w:rsidR="00FE1911">
        <w:rPr>
          <w:noProof/>
          <w:lang w:val="de-DE"/>
        </w:rPr>
        <w:br/>
        <w:t xml:space="preserve">         </w:t>
      </w:r>
      <w:r w:rsidR="002C3273">
        <w:rPr>
          <w:noProof/>
          <w:lang w:val="de-DE"/>
        </w:rPr>
        <w:t>auf das Randfeld (start_x+2,0) schafft und dabei die Seitenabtriebe eliminiert</w:t>
      </w:r>
    </w:p>
    <w:p w14:paraId="570BB0FD" w14:textId="1107E4C4" w:rsidR="00FE1911" w:rsidRPr="00CD398F" w:rsidRDefault="00FE1911" w:rsidP="00AA2EE1">
      <w:pPr>
        <w:pStyle w:val="Textbody"/>
        <w:numPr>
          <w:ilvl w:val="0"/>
          <w:numId w:val="29"/>
        </w:numPr>
        <w:spacing w:after="0"/>
        <w:rPr>
          <w:noProof/>
          <w:lang w:val="de-DE"/>
        </w:rPr>
      </w:pPr>
      <w:r>
        <w:rPr>
          <w:noProof/>
          <w:lang w:val="de-DE"/>
        </w:rPr>
        <w:t xml:space="preserve">         </w:t>
      </w:r>
      <w:r w:rsidR="00CD398F" w:rsidRPr="00CD398F">
        <w:rPr>
          <w:b/>
          <w:bCs/>
          <w:noProof/>
          <w:lang w:val="de-DE"/>
        </w:rPr>
        <w:t>f</w:t>
      </w:r>
      <w:r w:rsidRPr="00CD398F">
        <w:rPr>
          <w:b/>
          <w:bCs/>
          <w:noProof/>
          <w:lang w:val="de-DE"/>
        </w:rPr>
        <w:t>üge</w:t>
      </w:r>
      <w:r>
        <w:rPr>
          <w:noProof/>
          <w:lang w:val="de-DE"/>
        </w:rPr>
        <w:t xml:space="preserve"> m </w:t>
      </w:r>
      <w:r w:rsidRPr="00CD398F">
        <w:rPr>
          <w:b/>
          <w:bCs/>
          <w:noProof/>
          <w:lang w:val="de-DE"/>
        </w:rPr>
        <w:t>zu</w:t>
      </w:r>
      <w:r>
        <w:rPr>
          <w:noProof/>
          <w:lang w:val="de-DE"/>
        </w:rPr>
        <w:t xml:space="preserve"> </w:t>
      </w:r>
      <w:r w:rsidRPr="00CD398F">
        <w:rPr>
          <w:noProof/>
          <w:lang w:val="de-DE"/>
        </w:rPr>
        <w:t>strategy</w:t>
      </w:r>
      <w:r>
        <w:rPr>
          <w:noProof/>
          <w:lang w:val="de-DE"/>
        </w:rPr>
        <w:t xml:space="preserve"> </w:t>
      </w:r>
      <w:r w:rsidRPr="00CD398F">
        <w:rPr>
          <w:b/>
          <w:bCs/>
          <w:noProof/>
          <w:lang w:val="de-DE"/>
        </w:rPr>
        <w:t>hinzu</w:t>
      </w:r>
    </w:p>
    <w:p w14:paraId="27189639" w14:textId="1B54B07E" w:rsidR="00CD398F" w:rsidRDefault="00CD398F" w:rsidP="00CD398F">
      <w:pPr>
        <w:pStyle w:val="Textbody"/>
        <w:numPr>
          <w:ilvl w:val="0"/>
          <w:numId w:val="29"/>
        </w:numPr>
        <w:spacing w:after="0"/>
        <w:rPr>
          <w:noProof/>
          <w:lang w:val="de-DE"/>
        </w:rPr>
      </w:pPr>
      <w:r>
        <w:rPr>
          <w:b/>
          <w:bCs/>
          <w:noProof/>
          <w:lang w:val="de-DE"/>
        </w:rPr>
        <w:t xml:space="preserve">für jedes </w:t>
      </w:r>
      <w:r>
        <w:rPr>
          <w:noProof/>
          <w:lang w:val="de-DE"/>
        </w:rPr>
        <w:t xml:space="preserve">start_x </w:t>
      </w:r>
      <w:r>
        <w:rPr>
          <w:b/>
          <w:bCs/>
          <w:noProof/>
          <w:lang w:val="de-DE"/>
        </w:rPr>
        <w:t xml:space="preserve">im Bereich </w:t>
      </w:r>
      <w:r>
        <w:rPr>
          <w:noProof/>
          <w:lang w:val="de-DE"/>
        </w:rPr>
        <w:t>[n-1</w:t>
      </w:r>
      <w:r>
        <w:rPr>
          <w:noProof/>
          <w:lang w:val="de-DE"/>
        </w:rPr>
        <w:t>;0</w:t>
      </w:r>
      <w:r>
        <w:rPr>
          <w:noProof/>
          <w:lang w:val="de-DE"/>
        </w:rPr>
        <w:t xml:space="preserve">] (Änderung von start_x pro Iteraton: </w:t>
      </w:r>
      <w:r w:rsidR="008E0FF7">
        <w:rPr>
          <w:noProof/>
          <w:lang w:val="de-DE"/>
        </w:rPr>
        <w:t>-</w:t>
      </w:r>
      <w:r>
        <w:rPr>
          <w:noProof/>
          <w:lang w:val="de-DE"/>
        </w:rPr>
        <w:t>1):</w:t>
      </w:r>
    </w:p>
    <w:p w14:paraId="7547D6A1" w14:textId="4E0E7069" w:rsidR="00CD398F" w:rsidRDefault="00CD398F" w:rsidP="00CD398F">
      <w:pPr>
        <w:pStyle w:val="Textbody"/>
        <w:numPr>
          <w:ilvl w:val="0"/>
          <w:numId w:val="29"/>
        </w:numPr>
        <w:spacing w:after="0"/>
        <w:rPr>
          <w:noProof/>
          <w:lang w:val="en-GB"/>
        </w:rPr>
      </w:pPr>
      <w:r w:rsidRPr="007C6C8E">
        <w:rPr>
          <w:b/>
          <w:bCs/>
          <w:noProof/>
          <w:lang w:val="de-DE"/>
        </w:rPr>
        <w:t xml:space="preserve">    </w:t>
      </w:r>
      <w:r w:rsidRPr="007C2DC9">
        <w:rPr>
          <w:b/>
          <w:bCs/>
          <w:noProof/>
          <w:lang w:val="en-GB"/>
        </w:rPr>
        <w:t xml:space="preserve">falls </w:t>
      </w:r>
      <w:r w:rsidRPr="007C2DC9">
        <w:rPr>
          <w:noProof/>
          <w:lang w:val="en-GB"/>
        </w:rPr>
        <w:t>(start</w:t>
      </w:r>
      <w:r>
        <w:rPr>
          <w:noProof/>
          <w:lang w:val="en-GB"/>
        </w:rPr>
        <w:t>_x</w:t>
      </w:r>
      <w:r w:rsidR="005710F9">
        <w:rPr>
          <w:noProof/>
          <w:lang w:val="en-GB"/>
        </w:rPr>
        <w:t>-</w:t>
      </w:r>
      <w:r w:rsidRPr="007C2DC9">
        <w:rPr>
          <w:noProof/>
          <w:lang w:val="en-GB"/>
        </w:rPr>
        <w:t>1, 0) in der Liste source_f</w:t>
      </w:r>
      <w:r>
        <w:rPr>
          <w:noProof/>
          <w:lang w:val="en-GB"/>
        </w:rPr>
        <w:t>ields_for_edgeclear:</w:t>
      </w:r>
    </w:p>
    <w:p w14:paraId="6001DB18" w14:textId="77777777" w:rsidR="00CD398F" w:rsidRPr="00306AE0" w:rsidRDefault="00CD398F" w:rsidP="00CD398F">
      <w:pPr>
        <w:pStyle w:val="Textbody"/>
        <w:numPr>
          <w:ilvl w:val="0"/>
          <w:numId w:val="29"/>
        </w:numPr>
        <w:spacing w:after="0"/>
        <w:rPr>
          <w:noProof/>
          <w:lang w:val="en-GB"/>
        </w:rPr>
      </w:pPr>
      <w:r>
        <w:rPr>
          <w:noProof/>
          <w:lang w:val="en-GB"/>
        </w:rPr>
        <w:t xml:space="preserve">         </w:t>
      </w:r>
      <w:r>
        <w:rPr>
          <w:b/>
          <w:bCs/>
          <w:noProof/>
          <w:lang w:val="en-GB"/>
        </w:rPr>
        <w:t>Schleife abbrechen</w:t>
      </w:r>
    </w:p>
    <w:p w14:paraId="423F0441" w14:textId="77777777" w:rsidR="00CD398F" w:rsidRPr="002B098A" w:rsidRDefault="00CD398F" w:rsidP="00CD398F">
      <w:pPr>
        <w:pStyle w:val="Textbody"/>
        <w:numPr>
          <w:ilvl w:val="0"/>
          <w:numId w:val="29"/>
        </w:numPr>
        <w:spacing w:after="0"/>
        <w:rPr>
          <w:noProof/>
          <w:lang w:val="en-GB"/>
        </w:rPr>
      </w:pPr>
      <w:r>
        <w:rPr>
          <w:noProof/>
          <w:lang w:val="en-GB"/>
        </w:rPr>
        <w:t xml:space="preserve">    </w:t>
      </w:r>
      <w:r>
        <w:rPr>
          <w:b/>
          <w:bCs/>
          <w:noProof/>
          <w:lang w:val="en-GB"/>
        </w:rPr>
        <w:t>andernfalls:</w:t>
      </w:r>
    </w:p>
    <w:p w14:paraId="069317F8" w14:textId="07928FA6" w:rsidR="00CD398F" w:rsidRDefault="00CD398F" w:rsidP="00CD398F">
      <w:pPr>
        <w:pStyle w:val="Textbody"/>
        <w:numPr>
          <w:ilvl w:val="0"/>
          <w:numId w:val="29"/>
        </w:numPr>
        <w:spacing w:after="0"/>
        <w:rPr>
          <w:noProof/>
          <w:lang w:val="de-DE"/>
        </w:rPr>
      </w:pPr>
      <w:r w:rsidRPr="002B098A">
        <w:rPr>
          <w:noProof/>
          <w:lang w:val="de-DE"/>
        </w:rPr>
        <w:t xml:space="preserve">         </w:t>
      </w:r>
      <w:r>
        <w:rPr>
          <w:noProof/>
          <w:lang w:val="de-DE"/>
        </w:rPr>
        <w:t xml:space="preserve">m = </w:t>
      </w:r>
      <w:r w:rsidRPr="002B098A">
        <w:rPr>
          <w:noProof/>
          <w:lang w:val="de-DE"/>
        </w:rPr>
        <w:t>Muster, das nach dem o</w:t>
      </w:r>
      <w:r>
        <w:rPr>
          <w:noProof/>
          <w:lang w:val="de-DE"/>
        </w:rPr>
        <w:t>ben erläuterten Prinzip das Laub vom Randfeld (start_x</w:t>
      </w:r>
      <w:r w:rsidR="00804AE6">
        <w:rPr>
          <w:noProof/>
          <w:lang w:val="de-DE"/>
        </w:rPr>
        <w:t>-</w:t>
      </w:r>
      <w:r>
        <w:rPr>
          <w:noProof/>
          <w:lang w:val="de-DE"/>
        </w:rPr>
        <w:t xml:space="preserve">1,0) </w:t>
      </w:r>
      <w:r>
        <w:rPr>
          <w:noProof/>
          <w:lang w:val="de-DE"/>
        </w:rPr>
        <w:br/>
        <w:t xml:space="preserve">         auf das Randfeld (start_x</w:t>
      </w:r>
      <w:r w:rsidR="00996188">
        <w:rPr>
          <w:noProof/>
          <w:lang w:val="de-DE"/>
        </w:rPr>
        <w:t>-</w:t>
      </w:r>
      <w:r>
        <w:rPr>
          <w:noProof/>
          <w:lang w:val="de-DE"/>
        </w:rPr>
        <w:t>2,0) schafft und dabei die Seitenabtriebe eliminiert</w:t>
      </w:r>
    </w:p>
    <w:p w14:paraId="22CCD51E" w14:textId="1C843160" w:rsidR="00CD398F" w:rsidRPr="00B61F8F" w:rsidRDefault="00CD398F" w:rsidP="00CD398F">
      <w:pPr>
        <w:pStyle w:val="Textbody"/>
        <w:numPr>
          <w:ilvl w:val="0"/>
          <w:numId w:val="29"/>
        </w:numPr>
        <w:spacing w:after="0"/>
        <w:rPr>
          <w:noProof/>
          <w:lang w:val="de-DE"/>
        </w:rPr>
      </w:pPr>
      <w:r>
        <w:rPr>
          <w:noProof/>
          <w:lang w:val="de-DE"/>
        </w:rPr>
        <w:t xml:space="preserve">         </w:t>
      </w:r>
      <w:r w:rsidRPr="00CD398F">
        <w:rPr>
          <w:b/>
          <w:bCs/>
          <w:noProof/>
          <w:lang w:val="de-DE"/>
        </w:rPr>
        <w:t>füge</w:t>
      </w:r>
      <w:r>
        <w:rPr>
          <w:noProof/>
          <w:lang w:val="de-DE"/>
        </w:rPr>
        <w:t xml:space="preserve"> m </w:t>
      </w:r>
      <w:r w:rsidRPr="00CD398F">
        <w:rPr>
          <w:b/>
          <w:bCs/>
          <w:noProof/>
          <w:lang w:val="de-DE"/>
        </w:rPr>
        <w:t>zu</w:t>
      </w:r>
      <w:r>
        <w:rPr>
          <w:noProof/>
          <w:lang w:val="de-DE"/>
        </w:rPr>
        <w:t xml:space="preserve"> </w:t>
      </w:r>
      <w:r w:rsidRPr="00CD398F">
        <w:rPr>
          <w:noProof/>
          <w:lang w:val="de-DE"/>
        </w:rPr>
        <w:t>strategy</w:t>
      </w:r>
      <w:r>
        <w:rPr>
          <w:noProof/>
          <w:lang w:val="de-DE"/>
        </w:rPr>
        <w:t xml:space="preserve"> </w:t>
      </w:r>
      <w:r w:rsidRPr="00CD398F">
        <w:rPr>
          <w:b/>
          <w:bCs/>
          <w:noProof/>
          <w:lang w:val="de-DE"/>
        </w:rPr>
        <w:t>hinzu</w:t>
      </w:r>
    </w:p>
    <w:p w14:paraId="4FDBD514" w14:textId="77777777" w:rsidR="00B61F8F" w:rsidRDefault="00B61F8F" w:rsidP="00B61F8F">
      <w:pPr>
        <w:pStyle w:val="Textbody"/>
        <w:spacing w:after="0"/>
        <w:rPr>
          <w:b/>
          <w:bCs/>
          <w:noProof/>
          <w:lang w:val="de-DE"/>
        </w:rPr>
      </w:pPr>
    </w:p>
    <w:p w14:paraId="0C8497C9" w14:textId="77777777" w:rsidR="00B61F8F" w:rsidRDefault="00B61F8F" w:rsidP="00B61F8F">
      <w:pPr>
        <w:pStyle w:val="Textbody"/>
        <w:keepNext/>
        <w:spacing w:after="0"/>
      </w:pPr>
      <w:r w:rsidRPr="00B61F8F">
        <w:rPr>
          <w:noProof/>
          <w:lang w:val="de-DE"/>
        </w:rPr>
        <w:drawing>
          <wp:inline distT="0" distB="0" distL="0" distR="0" wp14:anchorId="329EE51B" wp14:editId="6F093F47">
            <wp:extent cx="1905539" cy="1921934"/>
            <wp:effectExtent l="0" t="0" r="0" b="2540"/>
            <wp:docPr id="1902217632" name="Grafik 1" descr="Ein Bild, das Screenshot, Text, Rechteck, Diagramm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2217632" name="Grafik 1" descr="Ein Bild, das Screenshot, Text, Rechteck, Diagramm enthält.&#10;&#10;Automatisch generierte Beschreibung"/>
                    <pic:cNvPicPr/>
                  </pic:nvPicPr>
                  <pic:blipFill>
                    <a:blip r:embed="rId41"/>
                    <a:stretch>
                      <a:fillRect/>
                    </a:stretch>
                  </pic:blipFill>
                  <pic:spPr>
                    <a:xfrm>
                      <a:off x="0" y="0"/>
                      <a:ext cx="1908085" cy="1924502"/>
                    </a:xfrm>
                    <a:prstGeom prst="rect">
                      <a:avLst/>
                    </a:prstGeom>
                  </pic:spPr>
                </pic:pic>
              </a:graphicData>
            </a:graphic>
          </wp:inline>
        </w:drawing>
      </w:r>
    </w:p>
    <w:p w14:paraId="33AD7D73" w14:textId="1D214388" w:rsidR="00B61F8F" w:rsidRPr="00CD398F" w:rsidRDefault="00B61F8F" w:rsidP="00B61F8F">
      <w:pPr>
        <w:pStyle w:val="Beschriftung"/>
        <w:rPr>
          <w:noProof/>
          <w:lang w:val="de-DE"/>
        </w:rPr>
      </w:pPr>
      <w:r w:rsidRPr="00B61F8F">
        <w:rPr>
          <w:lang w:val="de-DE"/>
        </w:rPr>
        <w:t xml:space="preserve">Abbildung </w:t>
      </w:r>
      <w:r>
        <w:fldChar w:fldCharType="begin"/>
      </w:r>
      <w:r w:rsidRPr="00B61F8F">
        <w:rPr>
          <w:lang w:val="de-DE"/>
        </w:rPr>
        <w:instrText xml:space="preserve"> SEQ Abbildung \* ARABIC </w:instrText>
      </w:r>
      <w:r>
        <w:fldChar w:fldCharType="separate"/>
      </w:r>
      <w:r w:rsidR="00023F8E">
        <w:rPr>
          <w:noProof/>
          <w:lang w:val="de-DE"/>
        </w:rPr>
        <w:t>19</w:t>
      </w:r>
      <w:r>
        <w:fldChar w:fldCharType="end"/>
      </w:r>
      <w:r w:rsidRPr="00B61F8F">
        <w:rPr>
          <w:lang w:val="de-DE"/>
        </w:rPr>
        <w:t>: Ein Beispielhof nach Vollendung von Phase 3</w:t>
      </w:r>
    </w:p>
    <w:p w14:paraId="1BB342D9" w14:textId="2B9F420A" w:rsidR="00680A33" w:rsidRDefault="002F37AB" w:rsidP="002F37AB">
      <w:pPr>
        <w:pStyle w:val="berschrift3"/>
        <w:numPr>
          <w:ilvl w:val="0"/>
          <w:numId w:val="23"/>
        </w:numPr>
        <w:rPr>
          <w:lang w:val="de-DE"/>
        </w:rPr>
      </w:pPr>
      <w:bookmarkStart w:id="26" w:name="_Toc164108428"/>
      <w:r>
        <w:rPr>
          <w:lang w:val="de-DE"/>
        </w:rPr>
        <w:t>Phase: Gesamtes Laub auf Feld Q verschieben</w:t>
      </w:r>
      <w:bookmarkEnd w:id="26"/>
    </w:p>
    <w:p w14:paraId="54161D4F" w14:textId="0B2065CC" w:rsidR="00CF6B05" w:rsidRDefault="00CF6B05" w:rsidP="00C06D63">
      <w:pPr>
        <w:spacing w:line="276" w:lineRule="auto"/>
        <w:rPr>
          <w:lang w:val="de-DE"/>
        </w:rPr>
      </w:pPr>
      <w:r>
        <w:rPr>
          <w:lang w:val="de-DE"/>
        </w:rPr>
        <w:t>Wenn Q ein Nachbarfeld eines Randfelds ist, dann kann über das Muster</w:t>
      </w:r>
      <w:r w:rsidR="00016289">
        <w:rPr>
          <w:lang w:val="de-DE"/>
        </w:rPr>
        <w:t xml:space="preserve"> zum Transferieren des Laubs eines Randfelds auf ein Nicht-Randfeld die Laubmenge auf Q asymptotisch maximiert bzw. die Laubmenge des benachbarten Randfelds asymptotisch minimiert werden.</w:t>
      </w:r>
    </w:p>
    <w:p w14:paraId="69F114F4" w14:textId="322B2664" w:rsidR="00016289" w:rsidRPr="00CF6B05" w:rsidRDefault="00264394" w:rsidP="00C06D63">
      <w:pPr>
        <w:spacing w:line="276" w:lineRule="auto"/>
        <w:rPr>
          <w:lang w:val="de-DE"/>
        </w:rPr>
      </w:pPr>
      <w:r>
        <w:rPr>
          <w:lang w:val="de-DE"/>
        </w:rPr>
        <w:t>Dies geht aber nur, wenn Q Nachbar eines Randfelds ist – für andere Fälle muss ein anderes Verfahren entwickelt werden</w:t>
      </w:r>
      <w:r w:rsidR="007F549C">
        <w:rPr>
          <w:lang w:val="de-DE"/>
        </w:rPr>
        <w:t>.</w:t>
      </w:r>
    </w:p>
    <w:p w14:paraId="1D1B4579" w14:textId="77777777" w:rsidR="00CF6B05" w:rsidRDefault="00CF6B05" w:rsidP="00C06D63">
      <w:pPr>
        <w:spacing w:line="276" w:lineRule="auto"/>
        <w:rPr>
          <w:b/>
          <w:bCs/>
          <w:lang w:val="de-DE"/>
        </w:rPr>
      </w:pPr>
    </w:p>
    <w:p w14:paraId="2267D966" w14:textId="6F6F54F6" w:rsidR="00680A33" w:rsidRDefault="006B2618" w:rsidP="00C06D63">
      <w:pPr>
        <w:spacing w:line="276" w:lineRule="auto"/>
        <w:rPr>
          <w:b/>
          <w:bCs/>
          <w:lang w:val="de-DE"/>
        </w:rPr>
      </w:pPr>
      <w:r>
        <w:rPr>
          <w:b/>
          <w:bCs/>
          <w:lang w:val="de-DE"/>
        </w:rPr>
        <w:t>Warum ist es nicht sinnvoll, direkt auf Q zu blasen?</w:t>
      </w:r>
    </w:p>
    <w:p w14:paraId="4C71CC21" w14:textId="5A77BB63" w:rsidR="006B2618" w:rsidRDefault="006B2618" w:rsidP="00C06D63">
      <w:pPr>
        <w:spacing w:line="276" w:lineRule="auto"/>
        <w:rPr>
          <w:lang w:val="de-DE"/>
        </w:rPr>
      </w:pPr>
      <w:r>
        <w:rPr>
          <w:lang w:val="de-DE"/>
        </w:rPr>
        <w:lastRenderedPageBreak/>
        <w:t xml:space="preserve">Beim direkten Blasen auf Q (sodass Feld Q </w:t>
      </w:r>
      <w:r w:rsidR="00904FC6">
        <w:rPr>
          <w:lang w:val="de-DE"/>
        </w:rPr>
        <w:t>Feld B der Blasoperation ist und das Nachbarfeld von Feld Q, dessen Laub auf Q geblasen werden soll, Feld A der Blasoperation ist)</w:t>
      </w:r>
      <w:r>
        <w:rPr>
          <w:lang w:val="de-DE"/>
        </w:rPr>
        <w:t xml:space="preserve"> gelangt zwar Laub auf Q, allerdings </w:t>
      </w:r>
      <w:r w:rsidR="00904FC6">
        <w:rPr>
          <w:lang w:val="de-DE"/>
        </w:rPr>
        <w:t>…</w:t>
      </w:r>
    </w:p>
    <w:p w14:paraId="430A0FF9" w14:textId="3919D6DC" w:rsidR="002126FB" w:rsidRDefault="00904FC6" w:rsidP="00C06D63">
      <w:pPr>
        <w:pStyle w:val="Listenabsatz"/>
        <w:numPr>
          <w:ilvl w:val="0"/>
          <w:numId w:val="18"/>
        </w:numPr>
        <w:spacing w:line="276" w:lineRule="auto"/>
        <w:rPr>
          <w:lang w:val="de-DE"/>
        </w:rPr>
      </w:pPr>
      <w:r>
        <w:rPr>
          <w:lang w:val="de-DE"/>
        </w:rPr>
        <w:t xml:space="preserve">gelangt nicht </w:t>
      </w:r>
      <w:r w:rsidR="002126FB">
        <w:rPr>
          <w:lang w:val="de-DE"/>
        </w:rPr>
        <w:t>das gesamte Laub von Feld A auf Q, da ca. 20% des Laubs von Feld A seitlich abgetrieben wird</w:t>
      </w:r>
    </w:p>
    <w:p w14:paraId="587D1A32" w14:textId="2EBCD8D4" w:rsidR="00146BA9" w:rsidRDefault="00E052F3" w:rsidP="0005440A">
      <w:pPr>
        <w:pStyle w:val="Listenabsatz"/>
        <w:numPr>
          <w:ilvl w:val="0"/>
          <w:numId w:val="18"/>
        </w:numPr>
        <w:spacing w:line="276" w:lineRule="auto"/>
        <w:rPr>
          <w:lang w:val="de-DE"/>
        </w:rPr>
      </w:pPr>
      <w:r w:rsidRPr="00C06D63">
        <w:rPr>
          <w:lang w:val="de-DE"/>
        </w:rPr>
        <w:t xml:space="preserve">werden außerdem 10% des Laubs von Feld Q nach vorne abgetrieben. </w:t>
      </w:r>
      <w:r w:rsidR="00B24484" w:rsidRPr="00C06D63">
        <w:rPr>
          <w:lang w:val="de-DE"/>
        </w:rPr>
        <w:t>Wenn sich bereits viel Laub</w:t>
      </w:r>
      <w:r w:rsidR="00170DEB" w:rsidRPr="00C06D63">
        <w:rPr>
          <w:lang w:val="de-DE"/>
        </w:rPr>
        <w:t xml:space="preserve"> auf Q befindet, kann es sein, dass</w:t>
      </w:r>
      <w:r w:rsidR="00B24484" w:rsidRPr="00C06D63">
        <w:rPr>
          <w:lang w:val="de-DE"/>
        </w:rPr>
        <w:t xml:space="preserve"> der Zusammenhang</w:t>
      </w:r>
      <w:r w:rsidR="00B24484" w:rsidRPr="00C06D63">
        <w:rPr>
          <w:lang w:val="de-DE"/>
        </w:rPr>
        <w:br/>
      </w:r>
      <m:oMathPara>
        <m:oMathParaPr>
          <m:jc m:val="left"/>
        </m:oMathParaPr>
        <m:oMath>
          <m:r>
            <m:rPr>
              <m:sty m:val="p"/>
            </m:rPr>
            <w:rPr>
              <w:rFonts w:ascii="Cambria Math" w:hAnsi="Cambria Math"/>
              <w:lang w:val="de-DE"/>
            </w:rPr>
            <m:t>10% * Blattanzahl_auf_Q &gt; 80% Blattanzahl_auf_</m:t>
          </m:r>
          <m:r>
            <m:rPr>
              <m:sty m:val="p"/>
            </m:rPr>
            <w:rPr>
              <w:rFonts w:ascii="Cambria Math" w:hAnsi="Cambria Math"/>
              <w:lang w:val="de-DE"/>
            </w:rPr>
            <m:t>A</m:t>
          </m:r>
          <m:r>
            <w:rPr>
              <w:lang w:val="de-DE"/>
            </w:rPr>
            <w:br/>
          </m:r>
        </m:oMath>
      </m:oMathPara>
      <w:r w:rsidR="00B24484" w:rsidRPr="00C06D63">
        <w:rPr>
          <w:lang w:val="de-DE"/>
        </w:rPr>
        <w:t>erfüllt ist</w:t>
      </w:r>
      <w:r w:rsidR="00170DEB" w:rsidRPr="00C06D63">
        <w:rPr>
          <w:lang w:val="de-DE"/>
        </w:rPr>
        <w:t xml:space="preserve">. In diesem Fall hätte ein direktes Blasen auf Feld Q also sogar zur Folge, </w:t>
      </w:r>
      <w:r w:rsidR="00B24484" w:rsidRPr="00C06D63">
        <w:rPr>
          <w:lang w:val="de-DE"/>
        </w:rPr>
        <w:t>dass sich die Blattanzahl auf Feld Q reduzieren würde.</w:t>
      </w:r>
      <w:r w:rsidR="00175B9B" w:rsidRPr="00C06D63">
        <w:rPr>
          <w:lang w:val="de-DE"/>
        </w:rPr>
        <w:t xml:space="preserve"> </w:t>
      </w:r>
      <w:r w:rsidR="00CF6B05" w:rsidRPr="00C06D63">
        <w:rPr>
          <w:lang w:val="de-DE"/>
        </w:rPr>
        <w:t xml:space="preserve">Wenn man nur durch direktes Blasen auf Feld Q Laub auf Q befördert, dann </w:t>
      </w:r>
      <w:r w:rsidR="007F549C" w:rsidRPr="00C06D63">
        <w:rPr>
          <w:lang w:val="de-DE"/>
        </w:rPr>
        <w:t>kann man folglich die Laubmenge auf Q nicht asymptotisch maximieren bzw. die Laubmengen auf den anderen Feldern nicht asymptotisch minimieren</w:t>
      </w:r>
      <w:r w:rsidR="00325135" w:rsidRPr="00C06D63">
        <w:rPr>
          <w:lang w:val="de-DE"/>
        </w:rPr>
        <w:t>, da sich diese Laubmengen durch die zuvor erläuterten Abtriebe nicht Null annähern werden.</w:t>
      </w:r>
    </w:p>
    <w:p w14:paraId="603879DB" w14:textId="4BC6F1BA" w:rsidR="00C06D63" w:rsidRDefault="00C06D63" w:rsidP="00C06D63">
      <w:pPr>
        <w:spacing w:line="276" w:lineRule="auto"/>
        <w:rPr>
          <w:lang w:val="de-DE"/>
        </w:rPr>
      </w:pPr>
    </w:p>
    <w:p w14:paraId="31C60418" w14:textId="0E964E9B" w:rsidR="00C06D63" w:rsidRDefault="00C06D63" w:rsidP="00C06D63">
      <w:pPr>
        <w:spacing w:line="276" w:lineRule="auto"/>
        <w:rPr>
          <w:lang w:val="de-DE"/>
        </w:rPr>
      </w:pPr>
      <w:r>
        <w:rPr>
          <w:lang w:val="de-DE"/>
        </w:rPr>
        <w:t>Sinnvoller ist es, das Laub</w:t>
      </w:r>
      <w:r w:rsidR="00A6662E">
        <w:rPr>
          <w:lang w:val="de-DE"/>
        </w:rPr>
        <w:t xml:space="preserve"> so auf Feld Q zu blasen, dass das zu leerende Feld mit Feld B der Blasoperation korrespondiert</w:t>
      </w:r>
      <w:r w:rsidR="001C0D7E">
        <w:rPr>
          <w:lang w:val="de-DE"/>
        </w:rPr>
        <w:t xml:space="preserve"> (im Folgenden als „Verfahren zum abtriebsfreien Transportieren“ bezeichnet)</w:t>
      </w:r>
      <w:r w:rsidR="00A6662E">
        <w:rPr>
          <w:lang w:val="de-DE"/>
        </w:rPr>
        <w:t>:</w:t>
      </w:r>
    </w:p>
    <w:p w14:paraId="54982D9B" w14:textId="684333E5" w:rsidR="00537775" w:rsidRDefault="00E076C0" w:rsidP="00C06D63">
      <w:pPr>
        <w:spacing w:line="276" w:lineRule="auto"/>
        <w:rPr>
          <w:lang w:val="de-DE"/>
        </w:rPr>
      </w:pPr>
      <w:r w:rsidRPr="00E076C0">
        <w:rPr>
          <w:lang w:val="de-DE"/>
        </w:rPr>
        <w:drawing>
          <wp:inline distT="0" distB="0" distL="0" distR="0" wp14:anchorId="752AD864" wp14:editId="3CACB2C6">
            <wp:extent cx="3250899" cy="2002366"/>
            <wp:effectExtent l="0" t="0" r="6985" b="0"/>
            <wp:docPr id="535332840" name="Grafik 1" descr="Ein Bild, das Text, Screenshot, Diagramm,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5332840" name="Grafik 1" descr="Ein Bild, das Text, Screenshot, Diagramm, Schrift enthält.&#10;&#10;Automatisch generierte Beschreibung"/>
                    <pic:cNvPicPr/>
                  </pic:nvPicPr>
                  <pic:blipFill>
                    <a:blip r:embed="rId42"/>
                    <a:stretch>
                      <a:fillRect/>
                    </a:stretch>
                  </pic:blipFill>
                  <pic:spPr>
                    <a:xfrm>
                      <a:off x="0" y="0"/>
                      <a:ext cx="3254120" cy="2004350"/>
                    </a:xfrm>
                    <a:prstGeom prst="rect">
                      <a:avLst/>
                    </a:prstGeom>
                  </pic:spPr>
                </pic:pic>
              </a:graphicData>
            </a:graphic>
          </wp:inline>
        </w:drawing>
      </w:r>
    </w:p>
    <w:p w14:paraId="382E2A65" w14:textId="77777777" w:rsidR="000371CA" w:rsidRDefault="00E076C0" w:rsidP="00C06D63">
      <w:pPr>
        <w:spacing w:line="276" w:lineRule="auto"/>
        <w:rPr>
          <w:lang w:val="de-DE"/>
        </w:rPr>
      </w:pPr>
      <w:r>
        <w:rPr>
          <w:lang w:val="de-DE"/>
        </w:rPr>
        <w:t>Hierbei hat man keine Seitenabtriebe, und es gelangen nur die 10% des Laubs, die auf Feld B nach vorne abgetrieben werden, auf Feld Q.</w:t>
      </w:r>
      <w:r w:rsidR="000371CA">
        <w:rPr>
          <w:lang w:val="de-DE"/>
        </w:rPr>
        <w:t xml:space="preserve"> Die Blasoperation muss dabei sooft durchgeführt werden, bis die Laubmenge auf B kleiner als </w:t>
      </w:r>
      <w:r w:rsidR="000371CA" w:rsidRPr="000371CA">
        <w:rPr>
          <w:i/>
          <w:iCs/>
          <w:lang w:val="de-DE"/>
        </w:rPr>
        <w:t>tolerated_amount</w:t>
      </w:r>
      <w:r w:rsidR="000371CA">
        <w:rPr>
          <w:lang w:val="de-DE"/>
        </w:rPr>
        <w:t xml:space="preserve"> ist – dies kann über ein Muster umgesetzt werden.</w:t>
      </w:r>
    </w:p>
    <w:p w14:paraId="7C24D17A" w14:textId="159899C9" w:rsidR="00BF3A25" w:rsidRDefault="000371CA" w:rsidP="00C06D63">
      <w:pPr>
        <w:spacing w:line="276" w:lineRule="auto"/>
        <w:rPr>
          <w:lang w:val="de-DE"/>
        </w:rPr>
      </w:pPr>
      <w:r w:rsidRPr="000371CA">
        <w:rPr>
          <w:b/>
          <w:bCs/>
          <w:lang w:val="de-DE"/>
        </w:rPr>
        <w:t>Problem:</w:t>
      </w:r>
      <w:r>
        <w:rPr>
          <w:lang w:val="de-DE"/>
        </w:rPr>
        <w:t xml:space="preserve"> Dies ist nur möglich, wenn </w:t>
      </w:r>
      <w:r w:rsidR="00BC372E">
        <w:rPr>
          <w:lang w:val="de-DE"/>
        </w:rPr>
        <w:t>sich</w:t>
      </w:r>
      <w:r w:rsidR="00D7533E">
        <w:rPr>
          <w:lang w:val="de-DE"/>
        </w:rPr>
        <w:t xml:space="preserve"> </w:t>
      </w:r>
      <w:r w:rsidR="00BC372E">
        <w:rPr>
          <w:lang w:val="de-DE"/>
        </w:rPr>
        <w:t>unter Feld Q drei weitere Felder befinden, da nur dann ein Feld 0 existiert</w:t>
      </w:r>
      <w:r w:rsidR="00D7533E">
        <w:rPr>
          <w:lang w:val="de-DE"/>
        </w:rPr>
        <w:t>, von dem aus so wie in der Grafik dargestellt geblasen werden kann.</w:t>
      </w:r>
      <w:r w:rsidR="00BF3F39">
        <w:rPr>
          <w:lang w:val="de-DE"/>
        </w:rPr>
        <w:t xml:space="preserve"> Auf einem Hof der Maße (5,5) </w:t>
      </w:r>
      <w:r w:rsidR="00873D6D">
        <w:rPr>
          <w:lang w:val="de-DE"/>
        </w:rPr>
        <w:t xml:space="preserve">oder (6,6) </w:t>
      </w:r>
      <w:r w:rsidR="00BF3F39">
        <w:rPr>
          <w:lang w:val="de-DE"/>
        </w:rPr>
        <w:t xml:space="preserve">und Q=(2,2) ist dem nicht der Fall – daher handelt es sich bei diesem Hof um einen Sonderfall, der gesondert zu betrachten </w:t>
      </w:r>
      <w:r w:rsidR="00BF3A25">
        <w:rPr>
          <w:lang w:val="de-DE"/>
        </w:rPr>
        <w:t>ist.</w:t>
      </w:r>
    </w:p>
    <w:p w14:paraId="4FC74082" w14:textId="77777777" w:rsidR="0018059B" w:rsidRDefault="0018059B" w:rsidP="00C06D63">
      <w:pPr>
        <w:spacing w:line="276" w:lineRule="auto"/>
        <w:rPr>
          <w:lang w:val="de-DE"/>
        </w:rPr>
      </w:pPr>
    </w:p>
    <w:p w14:paraId="3EB06F46" w14:textId="31D32D1F" w:rsidR="0018059B" w:rsidRDefault="0018059B" w:rsidP="00C06D63">
      <w:pPr>
        <w:spacing w:line="276" w:lineRule="auto"/>
        <w:rPr>
          <w:b/>
          <w:bCs/>
          <w:lang w:val="de-DE"/>
        </w:rPr>
      </w:pPr>
      <w:r>
        <w:rPr>
          <w:b/>
          <w:bCs/>
          <w:lang w:val="de-DE"/>
        </w:rPr>
        <w:t>Bauen des generalisierten Ablaufplans der 4. Phase</w:t>
      </w:r>
    </w:p>
    <w:p w14:paraId="04F7BA53" w14:textId="77777777" w:rsidR="00CC6E52" w:rsidRDefault="0018059B" w:rsidP="00C06D63">
      <w:pPr>
        <w:spacing w:line="276" w:lineRule="auto"/>
        <w:rPr>
          <w:lang w:val="de-DE"/>
        </w:rPr>
      </w:pPr>
      <w:r>
        <w:rPr>
          <w:lang w:val="de-DE"/>
        </w:rPr>
        <w:t xml:space="preserve">Zunächst wird </w:t>
      </w:r>
      <w:r w:rsidR="007A0BD7">
        <w:rPr>
          <w:lang w:val="de-DE"/>
        </w:rPr>
        <w:t>mit einem Muster das Laub vom Randfeld (Q[0],0) auf das Nicht-Randfeld (Q[0],1) gebracht.</w:t>
      </w:r>
    </w:p>
    <w:p w14:paraId="237B2D0D" w14:textId="28C67886" w:rsidR="0018059B" w:rsidRDefault="00CC6E52" w:rsidP="00C06D63">
      <w:pPr>
        <w:spacing w:line="276" w:lineRule="auto"/>
        <w:rPr>
          <w:lang w:val="de-DE"/>
        </w:rPr>
      </w:pPr>
      <w:r>
        <w:rPr>
          <w:lang w:val="de-DE"/>
        </w:rPr>
        <w:t xml:space="preserve">Das Laub ist nach diesem Schritt auf dem Feld (Q[0],1) gesammelt - wenn Q[1] == 1, dann hat man also sein Ziel erreicht und </w:t>
      </w:r>
      <w:r w:rsidR="00151060">
        <w:rPr>
          <w:lang w:val="de-DE"/>
        </w:rPr>
        <w:t>der</w:t>
      </w:r>
      <w:r w:rsidR="000D52F0">
        <w:rPr>
          <w:lang w:val="de-DE"/>
        </w:rPr>
        <w:t xml:space="preserve"> Algorithmus </w:t>
      </w:r>
      <w:r w:rsidR="00151060">
        <w:rPr>
          <w:lang w:val="de-DE"/>
        </w:rPr>
        <w:t xml:space="preserve">kann </w:t>
      </w:r>
      <w:r w:rsidR="000D52F0">
        <w:rPr>
          <w:lang w:val="de-DE"/>
        </w:rPr>
        <w:t>beende</w:t>
      </w:r>
      <w:r w:rsidR="00151060">
        <w:rPr>
          <w:lang w:val="de-DE"/>
        </w:rPr>
        <w:t>t werden</w:t>
      </w:r>
      <w:r w:rsidR="000D52F0">
        <w:rPr>
          <w:lang w:val="de-DE"/>
        </w:rPr>
        <w:t>.</w:t>
      </w:r>
    </w:p>
    <w:p w14:paraId="301875A2" w14:textId="5622FC14" w:rsidR="00151060" w:rsidRDefault="00C13C6C" w:rsidP="00C06D63">
      <w:pPr>
        <w:spacing w:line="276" w:lineRule="auto"/>
        <w:rPr>
          <w:b/>
          <w:bCs/>
          <w:lang w:val="de-DE"/>
        </w:rPr>
      </w:pPr>
      <w:r w:rsidRPr="00C13C6C">
        <w:rPr>
          <w:b/>
          <w:bCs/>
          <w:lang w:val="de-DE"/>
        </w:rPr>
        <w:br/>
      </w:r>
      <w:r>
        <w:rPr>
          <w:b/>
          <w:bCs/>
          <w:lang w:val="de-DE"/>
        </w:rPr>
        <w:t>Transferieren des Laubs vom Fe</w:t>
      </w:r>
      <w:r w:rsidR="00B12A5D">
        <w:rPr>
          <w:b/>
          <w:bCs/>
          <w:lang w:val="de-DE"/>
        </w:rPr>
        <w:t>ld (Q[0],1) auf das Feld (Q[0],2):</w:t>
      </w:r>
    </w:p>
    <w:p w14:paraId="4B26326C" w14:textId="41828115" w:rsidR="00C13C6C" w:rsidRDefault="00C13C6C" w:rsidP="00C13C6C">
      <w:pPr>
        <w:spacing w:line="276" w:lineRule="auto"/>
        <w:rPr>
          <w:lang w:val="de-DE"/>
        </w:rPr>
      </w:pPr>
      <w:r>
        <w:rPr>
          <w:lang w:val="de-DE"/>
        </w:rPr>
        <w:lastRenderedPageBreak/>
        <w:t>Wenn Q[1] != 1, dann ist man aber leider noch nicht fertig</w:t>
      </w:r>
      <w:r w:rsidR="00C74F0C">
        <w:rPr>
          <w:lang w:val="de-DE"/>
        </w:rPr>
        <w:t xml:space="preserve">. Da Q[1] != 1 gilt nun zwangsläufig Q[1] &gt; 1, d.h. das Laub muss in eine </w:t>
      </w:r>
      <w:r w:rsidR="00F547A4">
        <w:rPr>
          <w:lang w:val="de-DE"/>
        </w:rPr>
        <w:t xml:space="preserve">tiefere Zeile gebracht werden. Um das Laub </w:t>
      </w:r>
      <w:r w:rsidR="00BC4577">
        <w:rPr>
          <w:lang w:val="de-DE"/>
        </w:rPr>
        <w:t>vom Feld (Q[0],1) auf (Q[0],2) zu bringen und dabei (Q[0],1) vollständig und alle anderen beteiligten Felder (außer Q[0],2) asymptotisch zu leeren, kann wie folgt vorgegangen werden:</w:t>
      </w:r>
    </w:p>
    <w:p w14:paraId="58151269" w14:textId="70E38E99" w:rsidR="00BC4577" w:rsidRDefault="00B02315" w:rsidP="00BC4577">
      <w:pPr>
        <w:pStyle w:val="Listenabsatz"/>
        <w:numPr>
          <w:ilvl w:val="0"/>
          <w:numId w:val="30"/>
        </w:numPr>
        <w:spacing w:line="276" w:lineRule="auto"/>
        <w:rPr>
          <w:lang w:val="de-DE"/>
        </w:rPr>
      </w:pPr>
      <w:r>
        <w:rPr>
          <w:lang w:val="de-DE"/>
        </w:rPr>
        <w:t xml:space="preserve">Zuerst stellt sich der Hausmeister auf Feld (Q[0],0) und bläst in die Richtung (0,1) bzw. nach unten. Hierdurch </w:t>
      </w:r>
      <w:r w:rsidR="009C1A76">
        <w:rPr>
          <w:lang w:val="de-DE"/>
        </w:rPr>
        <w:t>wird das Feld (Q[0],1) vollständig geleert und ein Großteil des Laubs gelangt auf (Q[0],2)</w:t>
      </w:r>
      <w:r w:rsidR="003C4787">
        <w:rPr>
          <w:lang w:val="de-DE"/>
        </w:rPr>
        <w:t>, es gelangen aber auch Seitenabtriebe auf die Felder (Q[0],3), (Q[0]+1,2) und (Q[0]-1,2).</w:t>
      </w:r>
    </w:p>
    <w:p w14:paraId="737625CA" w14:textId="5AD97F78" w:rsidR="001B70C1" w:rsidRPr="001B70C1" w:rsidRDefault="001B70C1" w:rsidP="001B70C1">
      <w:pPr>
        <w:spacing w:line="276" w:lineRule="auto"/>
        <w:rPr>
          <w:lang w:val="de-DE"/>
        </w:rPr>
      </w:pPr>
      <w:r>
        <w:rPr>
          <w:lang w:val="de-DE"/>
        </w:rPr>
        <w:t>Schritt 2 und Schritt 3 werden nur dann ausgeführt, wenn n != 5 ist (</w:t>
      </w:r>
      <w:r w:rsidR="000A5361">
        <w:rPr>
          <w:lang w:val="de-DE"/>
        </w:rPr>
        <w:t>im Sonderfall n =</w:t>
      </w:r>
      <w:r w:rsidR="001E084F">
        <w:rPr>
          <w:lang w:val="de-DE"/>
        </w:rPr>
        <w:t xml:space="preserve"> </w:t>
      </w:r>
      <w:r w:rsidR="000A5361">
        <w:rPr>
          <w:lang w:val="de-DE"/>
        </w:rPr>
        <w:t>5</w:t>
      </w:r>
      <w:r>
        <w:rPr>
          <w:lang w:val="de-DE"/>
        </w:rPr>
        <w:t xml:space="preserve"> wird anders </w:t>
      </w:r>
      <w:r w:rsidR="00503C99">
        <w:rPr>
          <w:lang w:val="de-DE"/>
        </w:rPr>
        <w:t>vorgegangen):</w:t>
      </w:r>
    </w:p>
    <w:p w14:paraId="10CAB248" w14:textId="7CD7C4EF" w:rsidR="00C13C6C" w:rsidRPr="00E03142" w:rsidRDefault="00FE1DD9" w:rsidP="00DB08F1">
      <w:pPr>
        <w:pStyle w:val="Listenabsatz"/>
        <w:numPr>
          <w:ilvl w:val="0"/>
          <w:numId w:val="30"/>
        </w:numPr>
        <w:spacing w:line="276" w:lineRule="auto"/>
        <w:rPr>
          <w:b/>
          <w:bCs/>
          <w:lang w:val="de-DE"/>
        </w:rPr>
      </w:pPr>
      <w:r w:rsidRPr="00E03142">
        <w:rPr>
          <w:lang w:val="de-DE"/>
        </w:rPr>
        <w:t>Das Laub vom Feld (Q[0]</w:t>
      </w:r>
      <w:r w:rsidR="00205742" w:rsidRPr="00E03142">
        <w:rPr>
          <w:lang w:val="de-DE"/>
        </w:rPr>
        <w:t>+1,2) muss nun seitenabtriebsfrei auf (Q[0]+1,3) geblasen werden und (Q[0]+1,2) muss dabei asymptotisch geleert werden. Hierfür wird ein Muster verwendet, das die Blasoperation blase((Q[0]+1,0), (0,1)) solange ausführt, bis die Laubmenge auf Feld (Q[0]+1,2) kleiner als tolerated_amount ist.</w:t>
      </w:r>
    </w:p>
    <w:p w14:paraId="1E869671" w14:textId="0C381508" w:rsidR="00E03142" w:rsidRPr="00E03142" w:rsidRDefault="00E03142" w:rsidP="00E03142">
      <w:pPr>
        <w:pStyle w:val="Listenabsatz"/>
        <w:numPr>
          <w:ilvl w:val="0"/>
          <w:numId w:val="30"/>
        </w:numPr>
        <w:spacing w:line="276" w:lineRule="auto"/>
        <w:rPr>
          <w:b/>
          <w:bCs/>
          <w:lang w:val="de-DE"/>
        </w:rPr>
      </w:pPr>
      <w:r w:rsidRPr="00E03142">
        <w:rPr>
          <w:lang w:val="de-DE"/>
        </w:rPr>
        <w:t>Das Laub vom Feld (Q[0]</w:t>
      </w:r>
      <w:r>
        <w:rPr>
          <w:lang w:val="de-DE"/>
        </w:rPr>
        <w:t>-</w:t>
      </w:r>
      <w:r w:rsidRPr="00E03142">
        <w:rPr>
          <w:lang w:val="de-DE"/>
        </w:rPr>
        <w:t>1,2) muss nun seitenabtriebsfrei auf (Q[0]</w:t>
      </w:r>
      <w:r w:rsidR="00E26393">
        <w:rPr>
          <w:lang w:val="de-DE"/>
        </w:rPr>
        <w:t>-</w:t>
      </w:r>
      <w:r w:rsidRPr="00E03142">
        <w:rPr>
          <w:lang w:val="de-DE"/>
        </w:rPr>
        <w:t>1,3) geblasen werden und (Q[0]</w:t>
      </w:r>
      <w:r w:rsidR="00E26393">
        <w:rPr>
          <w:lang w:val="de-DE"/>
        </w:rPr>
        <w:t>-</w:t>
      </w:r>
      <w:r w:rsidRPr="00E03142">
        <w:rPr>
          <w:lang w:val="de-DE"/>
        </w:rPr>
        <w:t>1,2) muss dabei asymptotisch geleert werden. Hierfür wird ein Muster verwendet, das die Blasoperation blase((Q[0]</w:t>
      </w:r>
      <w:r w:rsidR="00E26393">
        <w:rPr>
          <w:lang w:val="de-DE"/>
        </w:rPr>
        <w:t>-</w:t>
      </w:r>
      <w:r w:rsidRPr="00E03142">
        <w:rPr>
          <w:lang w:val="de-DE"/>
        </w:rPr>
        <w:t>1,0), (0,1)) solange ausführt, bis die Laubmenge auf Feld (Q[0]</w:t>
      </w:r>
      <w:r w:rsidR="00E26393">
        <w:rPr>
          <w:lang w:val="de-DE"/>
        </w:rPr>
        <w:t>-</w:t>
      </w:r>
      <w:r w:rsidRPr="00E03142">
        <w:rPr>
          <w:lang w:val="de-DE"/>
        </w:rPr>
        <w:t>1,2) kleiner als tolerated_amount ist.</w:t>
      </w:r>
    </w:p>
    <w:p w14:paraId="1CF28289" w14:textId="4E300DB4" w:rsidR="00E03142" w:rsidRDefault="00861A83" w:rsidP="00861A83">
      <w:pPr>
        <w:spacing w:line="276" w:lineRule="auto"/>
        <w:rPr>
          <w:lang w:val="de-DE"/>
        </w:rPr>
      </w:pPr>
      <w:r>
        <w:rPr>
          <w:lang w:val="de-DE"/>
        </w:rPr>
        <w:t xml:space="preserve">Nach </w:t>
      </w:r>
      <w:r w:rsidR="00CE06A2">
        <w:rPr>
          <w:lang w:val="de-DE"/>
        </w:rPr>
        <w:t>Schritt 3</w:t>
      </w:r>
      <w:r>
        <w:rPr>
          <w:lang w:val="de-DE"/>
        </w:rPr>
        <w:t xml:space="preserve"> sieht die Blattverteilung </w:t>
      </w:r>
      <w:r w:rsidR="00CE06A2">
        <w:rPr>
          <w:lang w:val="de-DE"/>
        </w:rPr>
        <w:t>auf dem Hof wie folgt aus:</w:t>
      </w:r>
    </w:p>
    <w:p w14:paraId="25673ADC" w14:textId="77777777" w:rsidR="004571C2" w:rsidRDefault="004571C2" w:rsidP="004571C2">
      <w:pPr>
        <w:keepNext/>
        <w:spacing w:line="276" w:lineRule="auto"/>
      </w:pPr>
      <w:r w:rsidRPr="004571C2">
        <w:rPr>
          <w:lang w:val="de-DE"/>
        </w:rPr>
        <w:drawing>
          <wp:inline distT="0" distB="0" distL="0" distR="0" wp14:anchorId="14108CFF" wp14:editId="5C25D712">
            <wp:extent cx="1888066" cy="2152483"/>
            <wp:effectExtent l="0" t="0" r="0" b="635"/>
            <wp:docPr id="1067124838" name="Grafik 1" descr="Ein Bild, das Text, Screenshot, Reihe,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24838" name="Grafik 1" descr="Ein Bild, das Text, Screenshot, Reihe, Zahl enthält.&#10;&#10;Automatisch generierte Beschreibung"/>
                    <pic:cNvPicPr/>
                  </pic:nvPicPr>
                  <pic:blipFill>
                    <a:blip r:embed="rId43"/>
                    <a:stretch>
                      <a:fillRect/>
                    </a:stretch>
                  </pic:blipFill>
                  <pic:spPr>
                    <a:xfrm>
                      <a:off x="0" y="0"/>
                      <a:ext cx="1891062" cy="2155899"/>
                    </a:xfrm>
                    <a:prstGeom prst="rect">
                      <a:avLst/>
                    </a:prstGeom>
                  </pic:spPr>
                </pic:pic>
              </a:graphicData>
            </a:graphic>
          </wp:inline>
        </w:drawing>
      </w:r>
    </w:p>
    <w:p w14:paraId="709497BA" w14:textId="12E76E5F" w:rsidR="00CE06A2" w:rsidRPr="00861A83" w:rsidRDefault="004571C2" w:rsidP="004571C2">
      <w:pPr>
        <w:pStyle w:val="Beschriftung"/>
        <w:rPr>
          <w:lang w:val="de-DE"/>
        </w:rPr>
      </w:pPr>
      <w:r w:rsidRPr="00477CCE">
        <w:rPr>
          <w:lang w:val="de-DE"/>
        </w:rPr>
        <w:t xml:space="preserve">Abbildung </w:t>
      </w:r>
      <w:r>
        <w:fldChar w:fldCharType="begin"/>
      </w:r>
      <w:r w:rsidRPr="00477CCE">
        <w:rPr>
          <w:lang w:val="de-DE"/>
        </w:rPr>
        <w:instrText xml:space="preserve"> SEQ Abbildung \* ARABIC </w:instrText>
      </w:r>
      <w:r>
        <w:fldChar w:fldCharType="separate"/>
      </w:r>
      <w:r w:rsidR="00023F8E">
        <w:rPr>
          <w:noProof/>
          <w:lang w:val="de-DE"/>
        </w:rPr>
        <w:t>20</w:t>
      </w:r>
      <w:r>
        <w:fldChar w:fldCharType="end"/>
      </w:r>
      <w:r w:rsidRPr="00477CCE">
        <w:rPr>
          <w:lang w:val="de-DE"/>
        </w:rPr>
        <w:t>: Die hellrot markierten Felder sind asymptotisch geleert worden, auf den braunen Feldern befindet sich viel Laub</w:t>
      </w:r>
    </w:p>
    <w:p w14:paraId="1EE0D696" w14:textId="13E1C1CF" w:rsidR="00477CCE" w:rsidRDefault="00477CCE" w:rsidP="00C06D63">
      <w:pPr>
        <w:spacing w:line="276" w:lineRule="auto"/>
        <w:rPr>
          <w:lang w:val="de-DE"/>
        </w:rPr>
      </w:pPr>
      <w:r>
        <w:rPr>
          <w:lang w:val="de-DE"/>
        </w:rPr>
        <w:t>Für die nächsten Schritte muss eine Fallunterscheidung vorgenommen werden</w:t>
      </w:r>
      <w:r w:rsidR="002C2C8A">
        <w:rPr>
          <w:lang w:val="de-DE"/>
        </w:rPr>
        <w:t>.</w:t>
      </w:r>
    </w:p>
    <w:p w14:paraId="63264691" w14:textId="71F2C2B2" w:rsidR="002C2C8A" w:rsidRDefault="002C2C8A" w:rsidP="00C06D63">
      <w:pPr>
        <w:spacing w:line="276" w:lineRule="auto"/>
        <w:rPr>
          <w:b/>
          <w:bCs/>
          <w:lang w:val="de-DE"/>
        </w:rPr>
      </w:pPr>
      <w:r>
        <w:rPr>
          <w:b/>
          <w:bCs/>
          <w:lang w:val="de-DE"/>
        </w:rPr>
        <w:t xml:space="preserve">Fall n &gt;= </w:t>
      </w:r>
      <w:r w:rsidR="00C27B84">
        <w:rPr>
          <w:b/>
          <w:bCs/>
          <w:lang w:val="de-DE"/>
        </w:rPr>
        <w:t>7</w:t>
      </w:r>
      <w:r>
        <w:rPr>
          <w:b/>
          <w:bCs/>
          <w:lang w:val="de-DE"/>
        </w:rPr>
        <w:t>:</w:t>
      </w:r>
    </w:p>
    <w:p w14:paraId="2B133818" w14:textId="77777777" w:rsidR="00583974" w:rsidRDefault="002B4BF6" w:rsidP="00C06D63">
      <w:pPr>
        <w:spacing w:line="276" w:lineRule="auto"/>
        <w:rPr>
          <w:lang w:val="de-DE"/>
        </w:rPr>
      </w:pPr>
      <w:r>
        <w:rPr>
          <w:lang w:val="de-DE"/>
        </w:rPr>
        <w:t xml:space="preserve">In diesem Fall </w:t>
      </w:r>
      <w:r w:rsidR="00FC4643">
        <w:rPr>
          <w:lang w:val="de-DE"/>
        </w:rPr>
        <w:t>sind unter (Q[0],2), noch mind. vier weitere Felder</w:t>
      </w:r>
      <w:r w:rsidR="00583974">
        <w:rPr>
          <w:lang w:val="de-DE"/>
        </w:rPr>
        <w:t>. Daher kann folgendes Vorgehen verwendet werden, um das gesamte Laub auf Feld (Q[0],2) zu bringen:</w:t>
      </w:r>
    </w:p>
    <w:p w14:paraId="5CC7930E" w14:textId="04DD4D33" w:rsidR="002B4BF6" w:rsidRDefault="004D7C5F" w:rsidP="00583974">
      <w:pPr>
        <w:pStyle w:val="Listenabsatz"/>
        <w:numPr>
          <w:ilvl w:val="0"/>
          <w:numId w:val="31"/>
        </w:numPr>
        <w:spacing w:line="276" w:lineRule="auto"/>
        <w:rPr>
          <w:lang w:val="de-DE"/>
        </w:rPr>
      </w:pPr>
      <w:r>
        <w:rPr>
          <w:lang w:val="de-DE"/>
        </w:rPr>
        <w:t xml:space="preserve">Die Blasoperationen blase((Q[0]-2,3), (1,0)) und </w:t>
      </w:r>
      <w:r>
        <w:rPr>
          <w:lang w:val="de-DE"/>
        </w:rPr>
        <w:t xml:space="preserve">blase((Q[0]-2,3), (1,0)) </w:t>
      </w:r>
      <w:r w:rsidR="00D025C0">
        <w:rPr>
          <w:lang w:val="de-DE"/>
        </w:rPr>
        <w:t>eingezeichnet. Nach den beiden Blasoperationen sieht die Blattverteilung folgendermaßen aus (die beiden Blasoperationen sind ebenfalls in dem Hofausschnitt eingezeichnet):</w:t>
      </w:r>
    </w:p>
    <w:p w14:paraId="1F0CAEAA" w14:textId="609B22EE" w:rsidR="00D025C0" w:rsidRDefault="001C0D7E" w:rsidP="00D025C0">
      <w:pPr>
        <w:spacing w:line="276" w:lineRule="auto"/>
        <w:rPr>
          <w:lang w:val="de-DE"/>
        </w:rPr>
      </w:pPr>
      <w:r w:rsidRPr="001C0D7E">
        <w:rPr>
          <w:lang w:val="de-DE"/>
        </w:rPr>
        <w:lastRenderedPageBreak/>
        <w:drawing>
          <wp:inline distT="0" distB="0" distL="0" distR="0" wp14:anchorId="3A97FB4C" wp14:editId="14C55D76">
            <wp:extent cx="1959940" cy="2806700"/>
            <wp:effectExtent l="0" t="0" r="2540" b="0"/>
            <wp:docPr id="625181467" name="Grafik 1" descr="Ein Bild, das Text, Screenshot, Reihe, Diagramm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5181467" name="Grafik 1" descr="Ein Bild, das Text, Screenshot, Reihe, Diagramm enthält.&#10;&#10;Automatisch generierte Beschreibung"/>
                    <pic:cNvPicPr/>
                  </pic:nvPicPr>
                  <pic:blipFill>
                    <a:blip r:embed="rId44"/>
                    <a:stretch>
                      <a:fillRect/>
                    </a:stretch>
                  </pic:blipFill>
                  <pic:spPr>
                    <a:xfrm>
                      <a:off x="0" y="0"/>
                      <a:ext cx="1969279" cy="2820073"/>
                    </a:xfrm>
                    <a:prstGeom prst="rect">
                      <a:avLst/>
                    </a:prstGeom>
                  </pic:spPr>
                </pic:pic>
              </a:graphicData>
            </a:graphic>
          </wp:inline>
        </w:drawing>
      </w:r>
    </w:p>
    <w:p w14:paraId="65B8C38A" w14:textId="51B28AF6" w:rsidR="001C0D7E" w:rsidRDefault="001C0D7E" w:rsidP="001C0D7E">
      <w:pPr>
        <w:pStyle w:val="Listenabsatz"/>
        <w:numPr>
          <w:ilvl w:val="0"/>
          <w:numId w:val="31"/>
        </w:numPr>
        <w:spacing w:line="276" w:lineRule="auto"/>
        <w:rPr>
          <w:lang w:val="de-DE"/>
        </w:rPr>
      </w:pPr>
      <w:r>
        <w:rPr>
          <w:lang w:val="de-DE"/>
        </w:rPr>
        <w:t xml:space="preserve">Mit dem zuvor erläuterten Verfahren </w:t>
      </w:r>
      <w:r w:rsidR="000A2214">
        <w:rPr>
          <w:lang w:val="de-DE"/>
        </w:rPr>
        <w:t>zum abtriesfreien Transportieren wird zunächst das Laub von Feld (Q[0],4) auf (Q[0],3) befördert, indem die Blasoperation blase(</w:t>
      </w:r>
      <w:r w:rsidR="00792020">
        <w:rPr>
          <w:lang w:val="de-DE"/>
        </w:rPr>
        <w:t>(Q[0], 6), (0,</w:t>
      </w:r>
      <w:r w:rsidR="0002261F">
        <w:rPr>
          <w:lang w:val="de-DE"/>
        </w:rPr>
        <w:t>-</w:t>
      </w:r>
      <w:r w:rsidR="00792020">
        <w:rPr>
          <w:lang w:val="de-DE"/>
        </w:rPr>
        <w:t>1)) sooft wiederholt wird, bis die Blattmenge auf (Q[0],4) kleiner als tolerated_amount ist.</w:t>
      </w:r>
    </w:p>
    <w:p w14:paraId="2A0BA15C" w14:textId="54442624" w:rsidR="0002261F" w:rsidRDefault="0002261F" w:rsidP="001C0D7E">
      <w:pPr>
        <w:pStyle w:val="Listenabsatz"/>
        <w:numPr>
          <w:ilvl w:val="0"/>
          <w:numId w:val="31"/>
        </w:numPr>
        <w:spacing w:line="276" w:lineRule="auto"/>
        <w:rPr>
          <w:lang w:val="de-DE"/>
        </w:rPr>
      </w:pPr>
      <w:r>
        <w:rPr>
          <w:lang w:val="de-DE"/>
        </w:rPr>
        <w:t xml:space="preserve">Anschließend wird </w:t>
      </w:r>
      <w:r>
        <w:rPr>
          <w:lang w:val="de-DE"/>
        </w:rPr>
        <w:t>das Laub von Feld (Q[0],</w:t>
      </w:r>
      <w:r>
        <w:rPr>
          <w:lang w:val="de-DE"/>
        </w:rPr>
        <w:t>3</w:t>
      </w:r>
      <w:r>
        <w:rPr>
          <w:lang w:val="de-DE"/>
        </w:rPr>
        <w:t>) auf (Q[0],</w:t>
      </w:r>
      <w:r>
        <w:rPr>
          <w:lang w:val="de-DE"/>
        </w:rPr>
        <w:t>2</w:t>
      </w:r>
      <w:r>
        <w:rPr>
          <w:lang w:val="de-DE"/>
        </w:rPr>
        <w:t xml:space="preserve">) befördert, indem die Blasoperation blase((Q[0], </w:t>
      </w:r>
      <w:r>
        <w:rPr>
          <w:lang w:val="de-DE"/>
        </w:rPr>
        <w:t>5</w:t>
      </w:r>
      <w:r>
        <w:rPr>
          <w:lang w:val="de-DE"/>
        </w:rPr>
        <w:t>), (0,</w:t>
      </w:r>
      <w:r>
        <w:rPr>
          <w:lang w:val="de-DE"/>
        </w:rPr>
        <w:t>-</w:t>
      </w:r>
      <w:r>
        <w:rPr>
          <w:lang w:val="de-DE"/>
        </w:rPr>
        <w:t>1)) sooft wiederholt wird, bis die Blattmenge auf (Q[0],</w:t>
      </w:r>
      <w:r w:rsidR="008E75FF">
        <w:rPr>
          <w:lang w:val="de-DE"/>
        </w:rPr>
        <w:t>3</w:t>
      </w:r>
      <w:r>
        <w:rPr>
          <w:lang w:val="de-DE"/>
        </w:rPr>
        <w:t>) kleiner als tolerated_amount ist.</w:t>
      </w:r>
    </w:p>
    <w:p w14:paraId="522A16F2" w14:textId="44DFCA49" w:rsidR="00FC3C6D" w:rsidRPr="00FC3C6D" w:rsidRDefault="00FC3C6D" w:rsidP="00FC3C6D">
      <w:pPr>
        <w:spacing w:line="276" w:lineRule="auto"/>
        <w:rPr>
          <w:lang w:val="de-DE"/>
        </w:rPr>
      </w:pPr>
      <w:r>
        <w:rPr>
          <w:lang w:val="de-DE"/>
        </w:rPr>
        <w:t xml:space="preserve">Nach diesen Schritten befindet sich das Laub auf (Q[0],2) </w:t>
      </w:r>
      <w:r>
        <w:rPr>
          <w:lang w:val="de-DE"/>
        </w:rPr>
        <w:t xml:space="preserve">- wenn Q[1] == </w:t>
      </w:r>
      <w:r>
        <w:rPr>
          <w:lang w:val="de-DE"/>
        </w:rPr>
        <w:t>2</w:t>
      </w:r>
      <w:r>
        <w:rPr>
          <w:lang w:val="de-DE"/>
        </w:rPr>
        <w:t>, dann hat man also sein Ziel erreicht und der Algorithmus kann beendet werden.</w:t>
      </w:r>
      <w:r w:rsidR="00D1665F">
        <w:rPr>
          <w:lang w:val="de-DE"/>
        </w:rPr>
        <w:t xml:space="preserve"> </w:t>
      </w:r>
      <w:r w:rsidR="00D1665F">
        <w:rPr>
          <w:lang w:val="de-DE"/>
        </w:rPr>
        <w:t>Wenn nicht, dann muss das Laub noch von (Q[0],2) auf Feld Q transportiert werden – dies kann mit dem Verfahren zum abtriebsfreien Transportieren seitenverlustfrei durchgeführt werden.</w:t>
      </w:r>
    </w:p>
    <w:p w14:paraId="0CFA5CD1" w14:textId="77777777" w:rsidR="002C2C8A" w:rsidRDefault="002C2C8A" w:rsidP="00C06D63">
      <w:pPr>
        <w:spacing w:line="276" w:lineRule="auto"/>
        <w:rPr>
          <w:lang w:val="de-DE"/>
        </w:rPr>
      </w:pPr>
    </w:p>
    <w:p w14:paraId="0DC11654" w14:textId="18AC3400" w:rsidR="00470A57" w:rsidRDefault="00470A57" w:rsidP="00470A57">
      <w:pPr>
        <w:spacing w:line="276" w:lineRule="auto"/>
        <w:rPr>
          <w:b/>
          <w:bCs/>
          <w:lang w:val="de-DE"/>
        </w:rPr>
      </w:pPr>
      <w:r>
        <w:rPr>
          <w:b/>
          <w:bCs/>
          <w:lang w:val="de-DE"/>
        </w:rPr>
        <w:t xml:space="preserve">Fall </w:t>
      </w:r>
      <w:r w:rsidR="00BA7A0F">
        <w:rPr>
          <w:b/>
          <w:bCs/>
          <w:lang w:val="de-DE"/>
        </w:rPr>
        <w:t>n = 6:</w:t>
      </w:r>
    </w:p>
    <w:p w14:paraId="6733CB0C" w14:textId="589A471D" w:rsidR="00D17230" w:rsidRDefault="00BA7A0F" w:rsidP="00470A57">
      <w:pPr>
        <w:spacing w:line="276" w:lineRule="auto"/>
        <w:rPr>
          <w:lang w:val="de-DE"/>
        </w:rPr>
      </w:pPr>
      <w:r>
        <w:rPr>
          <w:lang w:val="de-DE"/>
        </w:rPr>
        <w:t xml:space="preserve">In diesem Fall kann die Blasoperation </w:t>
      </w:r>
      <w:r>
        <w:rPr>
          <w:lang w:val="de-DE"/>
        </w:rPr>
        <w:t>blase((Q[0], 6), (0,-1))</w:t>
      </w:r>
      <w:r>
        <w:rPr>
          <w:lang w:val="de-DE"/>
        </w:rPr>
        <w:t xml:space="preserve"> nicht durchgeführt werden, da die das Feld (Q[0],6) nicht im Hof existiert. Stattdessen muss ein anderes Verfahren verwendet werden, dass leider mehr Blasoperationen erfordert als das im Fall n = 7 verwendete Verfahren</w:t>
      </w:r>
      <w:r w:rsidR="00D17230">
        <w:rPr>
          <w:lang w:val="de-DE"/>
        </w:rPr>
        <w:t>.</w:t>
      </w:r>
    </w:p>
    <w:p w14:paraId="6E55FD6A" w14:textId="77777777" w:rsidR="00D17230" w:rsidRDefault="00D17230" w:rsidP="00470A57">
      <w:pPr>
        <w:spacing w:line="276" w:lineRule="auto"/>
        <w:rPr>
          <w:lang w:val="de-DE"/>
        </w:rPr>
      </w:pPr>
    </w:p>
    <w:p w14:paraId="1DCF7ED5" w14:textId="4C13B75E" w:rsidR="00D17230" w:rsidRDefault="00D17230" w:rsidP="00470A57">
      <w:pPr>
        <w:spacing w:line="276" w:lineRule="auto"/>
        <w:rPr>
          <w:lang w:val="de-DE"/>
        </w:rPr>
      </w:pPr>
      <w:r>
        <w:rPr>
          <w:lang w:val="de-DE"/>
        </w:rPr>
        <w:t>Es wird folgendes Muster ausgeführt, um das gesamte Laub auf Q zu bringen</w:t>
      </w:r>
      <w:r w:rsidR="0075728E">
        <w:rPr>
          <w:lang w:val="de-DE"/>
        </w:rPr>
        <w:t xml:space="preserve"> - d</w:t>
      </w:r>
      <w:r>
        <w:rPr>
          <w:lang w:val="de-DE"/>
        </w:rPr>
        <w:t>ie Source-Felder des Musters sind dabei</w:t>
      </w:r>
      <w:r w:rsidR="00B876EC">
        <w:rPr>
          <w:lang w:val="de-DE"/>
        </w:rPr>
        <w:t xml:space="preserve"> (Q[0], 3), (Q[0], 4), (Q[0]-1, 3) und (Q[0]+1, 3)</w:t>
      </w:r>
      <w:r w:rsidR="0075728E">
        <w:rPr>
          <w:lang w:val="de-DE"/>
        </w:rPr>
        <w:t>:</w:t>
      </w:r>
    </w:p>
    <w:tbl>
      <w:tblPr>
        <w:tblStyle w:val="Tabellenraster"/>
        <w:tblW w:w="0" w:type="auto"/>
        <w:tblLook w:val="04A0" w:firstRow="1" w:lastRow="0" w:firstColumn="1" w:lastColumn="0" w:noHBand="0" w:noVBand="1"/>
      </w:tblPr>
      <w:tblGrid>
        <w:gridCol w:w="9628"/>
      </w:tblGrid>
      <w:tr w:rsidR="0075728E" w14:paraId="0CA45AB9" w14:textId="77777777" w:rsidTr="0075728E">
        <w:tc>
          <w:tcPr>
            <w:tcW w:w="9628" w:type="dxa"/>
          </w:tcPr>
          <w:p w14:paraId="3D6018C1" w14:textId="77777777" w:rsidR="0075728E" w:rsidRDefault="0075728E" w:rsidP="00082F4C">
            <w:pPr>
              <w:pStyle w:val="Listenabsatz"/>
              <w:numPr>
                <w:ilvl w:val="0"/>
                <w:numId w:val="32"/>
              </w:numPr>
              <w:spacing w:line="276" w:lineRule="auto"/>
              <w:rPr>
                <w:lang w:val="de-DE"/>
              </w:rPr>
            </w:pPr>
            <w:r w:rsidRPr="00082F4C">
              <w:rPr>
                <w:lang w:val="de-DE"/>
              </w:rPr>
              <w:t>blase(</w:t>
            </w:r>
            <w:r w:rsidR="00082F4C" w:rsidRPr="00082F4C">
              <w:rPr>
                <w:lang w:val="de-DE"/>
              </w:rPr>
              <w:t>(Q[0]-2,3),(1,0))</w:t>
            </w:r>
          </w:p>
          <w:p w14:paraId="5B4B4BBC" w14:textId="77777777" w:rsidR="00082F4C" w:rsidRDefault="00082F4C" w:rsidP="00082F4C">
            <w:pPr>
              <w:pStyle w:val="Listenabsatz"/>
              <w:numPr>
                <w:ilvl w:val="0"/>
                <w:numId w:val="32"/>
              </w:numPr>
              <w:spacing w:line="276" w:lineRule="auto"/>
              <w:rPr>
                <w:lang w:val="de-DE"/>
              </w:rPr>
            </w:pPr>
            <w:r>
              <w:rPr>
                <w:lang w:val="de-DE"/>
              </w:rPr>
              <w:t>blase((Q[0]+2,3),(-1,0))</w:t>
            </w:r>
          </w:p>
          <w:p w14:paraId="4591FD04" w14:textId="50D582B9" w:rsidR="00082F4C" w:rsidRPr="00082F4C" w:rsidRDefault="00082F4C" w:rsidP="00082F4C">
            <w:pPr>
              <w:pStyle w:val="Listenabsatz"/>
              <w:numPr>
                <w:ilvl w:val="0"/>
                <w:numId w:val="32"/>
              </w:numPr>
              <w:spacing w:line="276" w:lineRule="auto"/>
              <w:rPr>
                <w:lang w:val="de-DE"/>
              </w:rPr>
            </w:pPr>
            <w:r>
              <w:rPr>
                <w:lang w:val="de-DE"/>
              </w:rPr>
              <w:t>blase((Q[0],5),(0,-1))</w:t>
            </w:r>
          </w:p>
        </w:tc>
      </w:tr>
    </w:tbl>
    <w:p w14:paraId="7B8F27C2" w14:textId="77777777" w:rsidR="0075728E" w:rsidRPr="00BA7A0F" w:rsidRDefault="0075728E" w:rsidP="00470A57">
      <w:pPr>
        <w:spacing w:line="276" w:lineRule="auto"/>
        <w:rPr>
          <w:lang w:val="de-DE"/>
        </w:rPr>
      </w:pPr>
    </w:p>
    <w:p w14:paraId="01EED819" w14:textId="5F17AFDB" w:rsidR="0075728E" w:rsidRPr="00FC3C6D" w:rsidRDefault="0075728E" w:rsidP="0075728E">
      <w:pPr>
        <w:spacing w:line="276" w:lineRule="auto"/>
        <w:rPr>
          <w:lang w:val="de-DE"/>
        </w:rPr>
      </w:pPr>
      <w:r>
        <w:rPr>
          <w:lang w:val="de-DE"/>
        </w:rPr>
        <w:t xml:space="preserve">Nach </w:t>
      </w:r>
      <w:r w:rsidR="00F10E00">
        <w:rPr>
          <w:lang w:val="de-DE"/>
        </w:rPr>
        <w:t>dem Durchführen dieses Musters</w:t>
      </w:r>
      <w:r>
        <w:rPr>
          <w:lang w:val="de-DE"/>
        </w:rPr>
        <w:t xml:space="preserve"> befindet sich das Laub auf (Q[0],2) - wenn Q[1] == 2, dann hat man also sein Ziel erreicht und der Algorithmus kann beendet werden.</w:t>
      </w:r>
      <w:r w:rsidR="00B76DFA">
        <w:rPr>
          <w:lang w:val="de-DE"/>
        </w:rPr>
        <w:t xml:space="preserve"> Wenn nicht, dann muss das Laub noch von (Q[0],2) auf Feld Q transportiert werden – dies kann mit dem Verfahren zum </w:t>
      </w:r>
      <w:r w:rsidR="000D0C60">
        <w:rPr>
          <w:lang w:val="de-DE"/>
        </w:rPr>
        <w:t>abtriebsfreien Transportieren seitenverlustfrei durchgeführt werden.</w:t>
      </w:r>
    </w:p>
    <w:p w14:paraId="19B34740" w14:textId="77777777" w:rsidR="00470A57" w:rsidRPr="002C2C8A" w:rsidRDefault="00470A57" w:rsidP="00C06D63">
      <w:pPr>
        <w:spacing w:line="276" w:lineRule="auto"/>
        <w:rPr>
          <w:lang w:val="de-DE"/>
        </w:rPr>
      </w:pPr>
    </w:p>
    <w:p w14:paraId="2E41C922" w14:textId="0C3F4400" w:rsidR="00BF3A25" w:rsidRPr="00BF3A25" w:rsidRDefault="0075728E" w:rsidP="00C06D63">
      <w:pPr>
        <w:spacing w:line="276" w:lineRule="auto"/>
        <w:rPr>
          <w:b/>
          <w:bCs/>
          <w:lang w:val="de-DE"/>
        </w:rPr>
      </w:pPr>
      <w:r>
        <w:rPr>
          <w:b/>
          <w:bCs/>
          <w:lang w:val="de-DE"/>
        </w:rPr>
        <w:t>Fall n = 5:</w:t>
      </w:r>
    </w:p>
    <w:p w14:paraId="7B0D8CA5" w14:textId="4E7A97F1" w:rsidR="00FB4729" w:rsidRDefault="00DE500A" w:rsidP="00C06D63">
      <w:pPr>
        <w:spacing w:line="276" w:lineRule="auto"/>
        <w:rPr>
          <w:lang w:val="de-DE"/>
        </w:rPr>
      </w:pPr>
      <w:r>
        <w:rPr>
          <w:lang w:val="de-DE"/>
        </w:rPr>
        <w:lastRenderedPageBreak/>
        <w:t xml:space="preserve">Der Sonderfall n = 5 ist am schwierigsten </w:t>
      </w:r>
      <w:r w:rsidR="00942C26">
        <w:rPr>
          <w:lang w:val="de-DE"/>
        </w:rPr>
        <w:t>zu lösen bzw. man benötigt hier am meisten Blasoperationen, um die Laubmenge auf Q asymptotisch zu maximieren und die anderen Felder asymptotisch zu leeren.</w:t>
      </w:r>
      <w:r w:rsidR="00325047">
        <w:rPr>
          <w:lang w:val="de-DE"/>
        </w:rPr>
        <w:t xml:space="preserve"> </w:t>
      </w:r>
      <w:r w:rsidR="001414A1">
        <w:rPr>
          <w:lang w:val="de-DE"/>
        </w:rPr>
        <w:t xml:space="preserve">Im Fall n = 5 ist Q auf jeden Fall (2,2), da </w:t>
      </w:r>
      <w:r w:rsidR="00FB4729">
        <w:rPr>
          <w:lang w:val="de-DE"/>
        </w:rPr>
        <w:t>alle anderen möglichen Positionen von Q Nachbarn von Randfeldern sind - und in diesem Fall wäre das Laub schon längst auf Q gebracht worden</w:t>
      </w:r>
      <w:r w:rsidR="001A035E">
        <w:rPr>
          <w:lang w:val="de-DE"/>
        </w:rPr>
        <w:t xml:space="preserve"> (zur Erinnerung siehe Seite 37: „</w:t>
      </w:r>
      <w:r w:rsidR="001A035E">
        <w:rPr>
          <w:lang w:val="de-DE"/>
        </w:rPr>
        <w:t>Das Laub ist nach diesem Schritt auf dem Feld (Q[0],1) gesammelt - wenn Q[1] == 1, dann hat man also sein Ziel erreicht und der Algorithmus kann beendet werden.</w:t>
      </w:r>
      <w:r w:rsidR="001A035E">
        <w:rPr>
          <w:lang w:val="de-DE"/>
        </w:rPr>
        <w:t>“)</w:t>
      </w:r>
    </w:p>
    <w:p w14:paraId="10BEDB6D" w14:textId="77777777" w:rsidR="00E2791A" w:rsidRDefault="00E2791A" w:rsidP="00C06D63">
      <w:pPr>
        <w:spacing w:line="276" w:lineRule="auto"/>
        <w:rPr>
          <w:lang w:val="de-DE"/>
        </w:rPr>
      </w:pPr>
    </w:p>
    <w:p w14:paraId="0809267D" w14:textId="6783C37E" w:rsidR="001A035E" w:rsidRDefault="00E2791A" w:rsidP="00C06D63">
      <w:pPr>
        <w:spacing w:line="276" w:lineRule="auto"/>
        <w:rPr>
          <w:lang w:val="de-DE"/>
        </w:rPr>
      </w:pPr>
      <w:r>
        <w:rPr>
          <w:lang w:val="de-DE"/>
        </w:rPr>
        <w:t>Es wird zunächst die Blasoperation blase((</w:t>
      </w:r>
      <w:r w:rsidR="00E868D3">
        <w:rPr>
          <w:lang w:val="de-DE"/>
        </w:rPr>
        <w:t>2,4),(0,-1) ausgeführt</w:t>
      </w:r>
      <w:r w:rsidR="001E084F">
        <w:rPr>
          <w:lang w:val="de-DE"/>
        </w:rPr>
        <w:t>. Diese Blasoperation bläst Laub direkt auf Feld Q. Dies soll ja eigentlich vermieden werden</w:t>
      </w:r>
      <w:r w:rsidR="00E96B59">
        <w:rPr>
          <w:lang w:val="de-DE"/>
        </w:rPr>
        <w:t xml:space="preserve"> – für einen Hof mit den Seitenlängen (5,5) und Q=(2,2) wurde durch Testen </w:t>
      </w:r>
      <w:r w:rsidR="008F79C2">
        <w:rPr>
          <w:lang w:val="de-DE"/>
        </w:rPr>
        <w:t>bzw. Ausprobieren herausgefunden, dass diese Blasoperation die Laubmenge auf Q erhöht.</w:t>
      </w:r>
    </w:p>
    <w:p w14:paraId="36E0D6CF" w14:textId="44EA95A6" w:rsidR="00354CFA" w:rsidRDefault="00A269BC" w:rsidP="00C06D63">
      <w:pPr>
        <w:spacing w:line="276" w:lineRule="auto"/>
        <w:rPr>
          <w:lang w:val="de-DE"/>
        </w:rPr>
      </w:pPr>
      <w:r>
        <w:rPr>
          <w:lang w:val="de-DE"/>
        </w:rPr>
        <w:t>Anschließend wird mit</w:t>
      </w:r>
      <w:r w:rsidR="00B757BD">
        <w:rPr>
          <w:lang w:val="de-DE"/>
        </w:rPr>
        <w:t xml:space="preserve"> dem Verfahren zum abtriebsfreien Transportieren das Laub von den Feldern (Q[0]-1,2) und (Q[0]+1,2) auf die Felder (Q[0]-1,1) und (Q[0]+1,1). Der Grund dafür, dass </w:t>
      </w:r>
      <w:r w:rsidR="00843AA5">
        <w:rPr>
          <w:lang w:val="de-DE"/>
        </w:rPr>
        <w:t>im Sonderfall n = 5</w:t>
      </w:r>
      <w:r w:rsidR="00B757BD">
        <w:rPr>
          <w:lang w:val="de-DE"/>
        </w:rPr>
        <w:t xml:space="preserve"> </w:t>
      </w:r>
      <w:r w:rsidR="00843AA5">
        <w:rPr>
          <w:lang w:val="de-DE"/>
        </w:rPr>
        <w:t>die dritte, sondern die erste Reihe zum Sammeln des Laubs verwendet wird</w:t>
      </w:r>
      <w:r w:rsidR="00273000">
        <w:rPr>
          <w:lang w:val="de-DE"/>
        </w:rPr>
        <w:t>: Das im nächsten Schritt definierte Muster, das die Laubmenge auf Q asymptotisch maximiert, geht mit sehr vielen Feldern einher, die nur asymptotisch geleert werden können</w:t>
      </w:r>
      <w:r w:rsidR="008C2F62">
        <w:rPr>
          <w:lang w:val="de-DE"/>
        </w:rPr>
        <w:t xml:space="preserve">. Ziel des 2. Ansatzes ist es, die Anzahl an Feldern, die nur asymptotisch und nicht vollständig geleert werden können, möglichst gering zu halten. Daher ist es sinnvoll, für </w:t>
      </w:r>
      <w:r w:rsidR="00AD6622">
        <w:rPr>
          <w:lang w:val="de-DE"/>
        </w:rPr>
        <w:t xml:space="preserve">dieses Muster die Felder (Q[0]-1, 0), (Q[0],0) und (Q[0]+1,0) zu verwenden, die ohnehin schon zu Beginn der 4. Phase nur asymptotisch geleert werden konnten und daher quasi „vorbelastet“ sind, anstatt die Felder in der </w:t>
      </w:r>
      <w:r w:rsidR="0005117D">
        <w:rPr>
          <w:lang w:val="de-DE"/>
        </w:rPr>
        <w:t>unterstehen Reihe zu verwenden, die alle vollständig geleert sind und „neu belastet würden“, würde das Muster auf diesen Feldern ausgeführt werden.</w:t>
      </w:r>
    </w:p>
    <w:p w14:paraId="3C399352" w14:textId="77777777" w:rsidR="00354CFA" w:rsidRDefault="00354CFA" w:rsidP="00C06D63">
      <w:pPr>
        <w:spacing w:line="276" w:lineRule="auto"/>
        <w:rPr>
          <w:lang w:val="de-DE"/>
        </w:rPr>
      </w:pPr>
    </w:p>
    <w:p w14:paraId="209757BA" w14:textId="6F646BC4" w:rsidR="00BF3A25" w:rsidRDefault="007E53AE" w:rsidP="00C06D63">
      <w:pPr>
        <w:spacing w:line="276" w:lineRule="auto"/>
        <w:rPr>
          <w:lang w:val="de-DE"/>
        </w:rPr>
      </w:pPr>
      <w:r>
        <w:rPr>
          <w:lang w:val="de-DE"/>
        </w:rPr>
        <w:t>Dieses Muster, das als nächstes auszuführen ist, hat</w:t>
      </w:r>
      <w:r w:rsidR="00325047">
        <w:rPr>
          <w:lang w:val="de-DE"/>
        </w:rPr>
        <w:t xml:space="preserve"> die Source-Felder</w:t>
      </w:r>
      <w:r w:rsidR="001414A1">
        <w:rPr>
          <w:lang w:val="de-DE"/>
        </w:rPr>
        <w:t xml:space="preserve"> </w:t>
      </w:r>
      <w:r w:rsidR="00EB5C20" w:rsidRPr="00EB5C20">
        <w:rPr>
          <w:lang w:val="de-DE"/>
        </w:rPr>
        <w:t>(1,</w:t>
      </w:r>
      <w:r w:rsidR="00C92C67">
        <w:rPr>
          <w:lang w:val="de-DE"/>
        </w:rPr>
        <w:t>1</w:t>
      </w:r>
      <w:r w:rsidR="00EB5C20" w:rsidRPr="00EB5C20">
        <w:rPr>
          <w:lang w:val="de-DE"/>
        </w:rPr>
        <w:t>), (2,</w:t>
      </w:r>
      <w:r w:rsidR="00C92C67">
        <w:rPr>
          <w:lang w:val="de-DE"/>
        </w:rPr>
        <w:t>1</w:t>
      </w:r>
      <w:r w:rsidR="00EB5C20" w:rsidRPr="00EB5C20">
        <w:rPr>
          <w:lang w:val="de-DE"/>
        </w:rPr>
        <w:t>), (3,</w:t>
      </w:r>
      <w:r w:rsidR="00C92C67">
        <w:rPr>
          <w:lang w:val="de-DE"/>
        </w:rPr>
        <w:t>1</w:t>
      </w:r>
      <w:r w:rsidR="00EB5C20" w:rsidRPr="00EB5C20">
        <w:rPr>
          <w:lang w:val="de-DE"/>
        </w:rPr>
        <w:t>), (2,0)</w:t>
      </w:r>
      <w:r w:rsidR="00EB5C20">
        <w:rPr>
          <w:lang w:val="de-DE"/>
        </w:rPr>
        <w:t xml:space="preserve"> </w:t>
      </w:r>
      <w:r>
        <w:rPr>
          <w:lang w:val="de-DE"/>
        </w:rPr>
        <w:t>und beinhaltet folgende Blasoperationen</w:t>
      </w:r>
      <w:r w:rsidR="00EB5C20">
        <w:rPr>
          <w:lang w:val="de-DE"/>
        </w:rPr>
        <w:t>:</w:t>
      </w:r>
    </w:p>
    <w:tbl>
      <w:tblPr>
        <w:tblStyle w:val="Tabellenraster"/>
        <w:tblW w:w="0" w:type="auto"/>
        <w:tblLook w:val="04A0" w:firstRow="1" w:lastRow="0" w:firstColumn="1" w:lastColumn="0" w:noHBand="0" w:noVBand="1"/>
      </w:tblPr>
      <w:tblGrid>
        <w:gridCol w:w="9628"/>
      </w:tblGrid>
      <w:tr w:rsidR="00EB5C20" w14:paraId="07500A31" w14:textId="77777777" w:rsidTr="00EB5C20">
        <w:tc>
          <w:tcPr>
            <w:tcW w:w="9628" w:type="dxa"/>
          </w:tcPr>
          <w:p w14:paraId="3E8B1291" w14:textId="77777777" w:rsidR="00EB5C20" w:rsidRDefault="00486926" w:rsidP="00EB5C20">
            <w:pPr>
              <w:pStyle w:val="Listenabsatz"/>
              <w:numPr>
                <w:ilvl w:val="0"/>
                <w:numId w:val="33"/>
              </w:numPr>
              <w:spacing w:line="276" w:lineRule="auto"/>
              <w:rPr>
                <w:lang w:val="de-DE"/>
              </w:rPr>
            </w:pPr>
            <w:r>
              <w:rPr>
                <w:lang w:val="de-DE"/>
              </w:rPr>
              <w:t xml:space="preserve">Muster, das die Source-Felder </w:t>
            </w:r>
            <w:r w:rsidR="00CF51F0" w:rsidRPr="00CF51F0">
              <w:rPr>
                <w:lang w:val="de-DE"/>
              </w:rPr>
              <w:t>(1,1),(2,1),(3,1)</w:t>
            </w:r>
            <w:r w:rsidR="00CF51F0">
              <w:rPr>
                <w:lang w:val="de-DE"/>
              </w:rPr>
              <w:t xml:space="preserve"> hat und folgende Blasoperationen beinhaltet:</w:t>
            </w:r>
          </w:p>
          <w:tbl>
            <w:tblPr>
              <w:tblStyle w:val="Tabellenraster"/>
              <w:tblW w:w="0" w:type="auto"/>
              <w:tblInd w:w="360" w:type="dxa"/>
              <w:tblLook w:val="04A0" w:firstRow="1" w:lastRow="0" w:firstColumn="1" w:lastColumn="0" w:noHBand="0" w:noVBand="1"/>
            </w:tblPr>
            <w:tblGrid>
              <w:gridCol w:w="9042"/>
            </w:tblGrid>
            <w:tr w:rsidR="00CF51F0" w14:paraId="22E43E9A" w14:textId="77777777" w:rsidTr="00CF51F0">
              <w:tc>
                <w:tcPr>
                  <w:tcW w:w="9402" w:type="dxa"/>
                </w:tcPr>
                <w:p w14:paraId="29383A9B" w14:textId="77777777" w:rsidR="00CF51F0" w:rsidRDefault="00CF51F0" w:rsidP="00CF51F0">
                  <w:pPr>
                    <w:pStyle w:val="Listenabsatz"/>
                    <w:numPr>
                      <w:ilvl w:val="0"/>
                      <w:numId w:val="34"/>
                    </w:numPr>
                    <w:spacing w:line="276" w:lineRule="auto"/>
                    <w:rPr>
                      <w:lang w:val="de-DE"/>
                    </w:rPr>
                  </w:pPr>
                  <w:r>
                    <w:rPr>
                      <w:lang w:val="de-DE"/>
                    </w:rPr>
                    <w:t>blase((</w:t>
                  </w:r>
                  <w:r w:rsidR="006A7500">
                    <w:rPr>
                      <w:lang w:val="de-DE"/>
                    </w:rPr>
                    <w:t>0</w:t>
                  </w:r>
                  <w:r>
                    <w:rPr>
                      <w:lang w:val="de-DE"/>
                    </w:rPr>
                    <w:t>,1),(1,0))</w:t>
                  </w:r>
                </w:p>
                <w:p w14:paraId="11D7E7CC" w14:textId="75A3D1E2" w:rsidR="006A7500" w:rsidRDefault="006A7500" w:rsidP="00CF51F0">
                  <w:pPr>
                    <w:pStyle w:val="Listenabsatz"/>
                    <w:numPr>
                      <w:ilvl w:val="0"/>
                      <w:numId w:val="34"/>
                    </w:numPr>
                    <w:spacing w:line="276" w:lineRule="auto"/>
                    <w:rPr>
                      <w:lang w:val="de-DE"/>
                    </w:rPr>
                  </w:pPr>
                  <w:r>
                    <w:rPr>
                      <w:lang w:val="de-DE"/>
                    </w:rPr>
                    <w:t>blase((4,1),(-1,0))</w:t>
                  </w:r>
                </w:p>
              </w:tc>
            </w:tr>
          </w:tbl>
          <w:p w14:paraId="1EC1AE7F" w14:textId="6369D629" w:rsidR="00CF51F0" w:rsidRPr="006A7500" w:rsidRDefault="006A7500" w:rsidP="006A7500">
            <w:pPr>
              <w:pStyle w:val="Listenabsatz"/>
              <w:numPr>
                <w:ilvl w:val="0"/>
                <w:numId w:val="33"/>
              </w:numPr>
              <w:spacing w:line="276" w:lineRule="auto"/>
              <w:rPr>
                <w:lang w:val="de-DE"/>
              </w:rPr>
            </w:pPr>
            <w:r w:rsidRPr="006A7500">
              <w:rPr>
                <w:lang w:val="de-DE"/>
              </w:rPr>
              <w:t>Muster</w:t>
            </w:r>
            <w:r>
              <w:rPr>
                <w:lang w:val="de-DE"/>
              </w:rPr>
              <w:t>, das</w:t>
            </w:r>
            <w:r w:rsidR="002F066C">
              <w:rPr>
                <w:lang w:val="de-DE"/>
              </w:rPr>
              <w:t xml:space="preserve"> das Laub vom Randfeld (2,0) auf das Nicht-Randfeld (2,1) transferiert</w:t>
            </w:r>
          </w:p>
        </w:tc>
      </w:tr>
    </w:tbl>
    <w:p w14:paraId="262FA84C" w14:textId="77777777" w:rsidR="00EB5C20" w:rsidRDefault="00EB5C20" w:rsidP="00C06D63">
      <w:pPr>
        <w:spacing w:line="276" w:lineRule="auto"/>
        <w:rPr>
          <w:lang w:val="de-DE"/>
        </w:rPr>
      </w:pPr>
    </w:p>
    <w:p w14:paraId="08CA1F60" w14:textId="73BA4020" w:rsidR="00EB5C20" w:rsidRDefault="0068396B" w:rsidP="00C06D63">
      <w:pPr>
        <w:spacing w:line="276" w:lineRule="auto"/>
        <w:rPr>
          <w:lang w:val="de-DE"/>
        </w:rPr>
      </w:pPr>
      <w:r>
        <w:rPr>
          <w:lang w:val="de-DE"/>
        </w:rPr>
        <w:t>Das im Sonderfall n = 5 durchgeführte Muster ähnelt konzeptionell dem im Sonderfall n = 6 durchgeführten Muster, es ist aber an den kleineren Hof angepasst.</w:t>
      </w:r>
    </w:p>
    <w:p w14:paraId="32A09D01" w14:textId="77777777" w:rsidR="00975C23" w:rsidRDefault="00975C23" w:rsidP="00C06D63">
      <w:pPr>
        <w:spacing w:line="276" w:lineRule="auto"/>
        <w:rPr>
          <w:lang w:val="de-DE"/>
        </w:rPr>
      </w:pPr>
    </w:p>
    <w:p w14:paraId="54E2F547" w14:textId="1A867CD4" w:rsidR="00975C23" w:rsidRDefault="00975C23" w:rsidP="00C06D63">
      <w:pPr>
        <w:spacing w:line="276" w:lineRule="auto"/>
        <w:rPr>
          <w:b/>
          <w:bCs/>
          <w:lang w:val="de-DE"/>
        </w:rPr>
      </w:pPr>
      <w:r>
        <w:rPr>
          <w:b/>
          <w:bCs/>
          <w:lang w:val="de-DE"/>
        </w:rPr>
        <w:t>Anzahl durchzuführender Blasoperationen – Korrelation zu Hofgröße:</w:t>
      </w:r>
    </w:p>
    <w:p w14:paraId="5436E93D" w14:textId="7043149D" w:rsidR="00D35C2F" w:rsidRDefault="00975C23" w:rsidP="00D35C2F">
      <w:pPr>
        <w:spacing w:after="240" w:line="276" w:lineRule="auto"/>
        <w:rPr>
          <w:lang w:val="de-DE"/>
        </w:rPr>
      </w:pPr>
      <w:r>
        <w:rPr>
          <w:lang w:val="de-DE"/>
        </w:rPr>
        <w:t>Es fällt auf: Je kleiner der Hof, desto komplizierter ist die Durchführung von Phase 4 bzw. desto mehr Blasoperationen müssen durchgeführt werden. Dies mag einem antiintuitiv vorkommen.</w:t>
      </w:r>
      <w:r w:rsidR="002C02E9">
        <w:rPr>
          <w:lang w:val="de-DE"/>
        </w:rPr>
        <w:t xml:space="preserve"> Ursächlich für den Umstand ist, dass auf einem großen Hof das Verfahren zum abtriebsfreien Trans</w:t>
      </w:r>
      <w:r w:rsidR="00DA5D4E">
        <w:rPr>
          <w:lang w:val="de-DE"/>
        </w:rPr>
        <w:t xml:space="preserve">portieren </w:t>
      </w:r>
      <w:r w:rsidR="00DA4BD4">
        <w:rPr>
          <w:lang w:val="de-DE"/>
        </w:rPr>
        <w:t>von Laub auf Q uneingeschränkt funktioniert</w:t>
      </w:r>
      <w:r w:rsidR="005312DA">
        <w:rPr>
          <w:lang w:val="de-DE"/>
        </w:rPr>
        <w:t xml:space="preserve">, was auf einem kleinen Hof nicht mehr der Fall ist, da </w:t>
      </w:r>
      <w:r w:rsidR="006E0986">
        <w:rPr>
          <w:lang w:val="de-DE"/>
        </w:rPr>
        <w:t xml:space="preserve">dort </w:t>
      </w:r>
      <w:r w:rsidR="005312DA">
        <w:rPr>
          <w:lang w:val="de-DE"/>
        </w:rPr>
        <w:t>die entsprechenden Felder außerhalb des Hofs liegen,</w:t>
      </w:r>
      <w:r>
        <w:rPr>
          <w:lang w:val="de-DE"/>
        </w:rPr>
        <w:t xml:space="preserve"> </w:t>
      </w:r>
    </w:p>
    <w:p w14:paraId="3276C701" w14:textId="52E5C802" w:rsidR="00EB6732" w:rsidRDefault="006163BE" w:rsidP="00EB6732">
      <w:pPr>
        <w:pStyle w:val="berschrift3"/>
        <w:rPr>
          <w:lang w:val="de-DE"/>
        </w:rPr>
      </w:pPr>
      <w:bookmarkStart w:id="27" w:name="_Toc164108429"/>
      <w:r>
        <w:rPr>
          <w:lang w:val="de-DE"/>
        </w:rPr>
        <w:lastRenderedPageBreak/>
        <w:t>Optimierungen</w:t>
      </w:r>
      <w:bookmarkEnd w:id="27"/>
    </w:p>
    <w:p w14:paraId="362487B4" w14:textId="160192ED" w:rsidR="00EB6732" w:rsidRDefault="00D35C2F" w:rsidP="00DF3CA6">
      <w:pPr>
        <w:pStyle w:val="Textbody"/>
        <w:rPr>
          <w:noProof/>
          <w:lang w:val="de-DE"/>
        </w:rPr>
      </w:pPr>
      <w:r>
        <w:rPr>
          <w:noProof/>
          <w:lang w:val="de-DE"/>
        </w:rPr>
        <w:t>Im den vorherigen Kapiteln zum 2. Ansatz wurden einige umgesetzte Optimierungen noch nicht angesprochen. Diese werden im Folgenden aufgelistet:</w:t>
      </w:r>
    </w:p>
    <w:p w14:paraId="0143DCAD" w14:textId="3EA93277" w:rsidR="00D35C2F" w:rsidRDefault="00897D46" w:rsidP="00D35C2F">
      <w:pPr>
        <w:pStyle w:val="Textbody"/>
        <w:numPr>
          <w:ilvl w:val="0"/>
          <w:numId w:val="18"/>
        </w:numPr>
        <w:rPr>
          <w:noProof/>
          <w:lang w:val="de-DE"/>
        </w:rPr>
      </w:pPr>
      <w:r>
        <w:rPr>
          <w:i/>
          <w:iCs/>
          <w:noProof/>
          <w:lang w:val="de-DE"/>
        </w:rPr>
        <w:t>Muster</w:t>
      </w:r>
      <w:r>
        <w:rPr>
          <w:noProof/>
          <w:lang w:val="de-DE"/>
        </w:rPr>
        <w:t>-Konzept: Wenn während der Ausführung eines Musters festgestellt wird, das sich die</w:t>
      </w:r>
      <w:r w:rsidR="00E2640B">
        <w:rPr>
          <w:noProof/>
          <w:lang w:val="de-DE"/>
        </w:rPr>
        <w:t xml:space="preserve"> Gesamtlaubmenge auf den Source-Feldern nicht mehr ändert und die Erwartungswerte zur Wahrscheinlichkeitsmodellierung angewendet werden, dann wird das Muster frühzeitig abgebrochen – auf die Art werden </w:t>
      </w:r>
      <w:r w:rsidR="007A3119">
        <w:rPr>
          <w:noProof/>
          <w:lang w:val="de-DE"/>
        </w:rPr>
        <w:t>unnötige Blasoperationen, die eh nichts mehr bringen, vermieden. Dieser Fall kann aber nur auftreten, wenn irgendwo anders in der Implementierung ein Bug ist.</w:t>
      </w:r>
    </w:p>
    <w:p w14:paraId="6E7E32DF" w14:textId="45552308" w:rsidR="007A3119" w:rsidRPr="00D35C2F" w:rsidRDefault="00DE6DE5" w:rsidP="00D35C2F">
      <w:pPr>
        <w:pStyle w:val="Textbody"/>
        <w:numPr>
          <w:ilvl w:val="0"/>
          <w:numId w:val="18"/>
        </w:numPr>
        <w:rPr>
          <w:noProof/>
          <w:lang w:val="de-DE"/>
        </w:rPr>
      </w:pPr>
      <w:r>
        <w:rPr>
          <w:i/>
          <w:iCs/>
          <w:noProof/>
          <w:lang w:val="de-DE"/>
        </w:rPr>
        <w:t>Phase 4 mit Sonderfall n = 5:</w:t>
      </w:r>
      <w:r>
        <w:rPr>
          <w:noProof/>
          <w:lang w:val="de-DE"/>
        </w:rPr>
        <w:t xml:space="preserve"> Die</w:t>
      </w:r>
      <w:r w:rsidR="005758CD">
        <w:rPr>
          <w:noProof/>
          <w:lang w:val="de-DE"/>
        </w:rPr>
        <w:t xml:space="preserve"> Durchführung von Phase 4 geht schneller, wenn das Muster zum Maximieren der Laubmenge auf Q von einer anderen Kante aus durchgeführt wird – dies hat aber </w:t>
      </w:r>
      <w:r w:rsidR="00112F4D">
        <w:rPr>
          <w:noProof/>
          <w:lang w:val="de-DE"/>
        </w:rPr>
        <w:t xml:space="preserve">eine Verringerung der Anzahl an vollständig geleerten Feldern zur Folge. Über den Parameter </w:t>
      </w:r>
      <w:r w:rsidR="00112F4D" w:rsidRPr="00112F4D">
        <w:rPr>
          <w:noProof/>
          <w:lang w:val="de-DE"/>
        </w:rPr>
        <w:t>choose_faster_path</w:t>
      </w:r>
      <w:r w:rsidR="00112F4D">
        <w:rPr>
          <w:noProof/>
          <w:lang w:val="de-DE"/>
        </w:rPr>
        <w:t xml:space="preserve"> kann eingestellt werden, </w:t>
      </w:r>
      <w:r w:rsidR="0042344D">
        <w:rPr>
          <w:noProof/>
          <w:lang w:val="de-DE"/>
        </w:rPr>
        <w:t xml:space="preserve">wie in dem Fall verfahren wird – ist </w:t>
      </w:r>
      <w:r w:rsidR="0042344D" w:rsidRPr="0042344D">
        <w:rPr>
          <w:noProof/>
          <w:lang w:val="de-DE"/>
        </w:rPr>
        <w:t>choose_faster_path</w:t>
      </w:r>
      <w:r w:rsidR="0042344D">
        <w:rPr>
          <w:noProof/>
          <w:lang w:val="de-DE"/>
        </w:rPr>
        <w:t xml:space="preserve"> wahr, dann wird die Geschwindikeit priorisiert, ansonsten wird </w:t>
      </w:r>
      <w:r w:rsidR="00C735F8">
        <w:rPr>
          <w:noProof/>
          <w:lang w:val="de-DE"/>
        </w:rPr>
        <w:t>die Maximierung der Anzahl vollständig geleerter Felder priorisiert.</w:t>
      </w:r>
    </w:p>
    <w:p w14:paraId="4136BA28" w14:textId="211DDA1B" w:rsidR="006163BE" w:rsidRDefault="006163BE" w:rsidP="006163BE">
      <w:pPr>
        <w:pStyle w:val="berschrift3"/>
        <w:rPr>
          <w:lang w:val="de-DE"/>
        </w:rPr>
      </w:pPr>
      <w:bookmarkStart w:id="28" w:name="_Toc164108430"/>
      <w:r>
        <w:rPr>
          <w:lang w:val="de-DE"/>
        </w:rPr>
        <w:t>Gesamt-Algorithmus</w:t>
      </w:r>
      <w:r w:rsidR="00B37EDB">
        <w:rPr>
          <w:lang w:val="de-DE"/>
        </w:rPr>
        <w:t xml:space="preserve"> und Kritik</w:t>
      </w:r>
      <w:bookmarkEnd w:id="28"/>
    </w:p>
    <w:p w14:paraId="50564930" w14:textId="77777777" w:rsidR="00DC3059" w:rsidRDefault="00DC3059" w:rsidP="00DC3059">
      <w:pPr>
        <w:pStyle w:val="Textbody"/>
        <w:spacing w:after="0"/>
        <w:rPr>
          <w:b/>
          <w:bCs/>
          <w:noProof/>
          <w:lang w:val="de-DE"/>
        </w:rPr>
      </w:pPr>
    </w:p>
    <w:p w14:paraId="268E5EC7" w14:textId="19428F9B" w:rsidR="00DC3059" w:rsidRPr="000E210C" w:rsidRDefault="00DC3059" w:rsidP="00DC3059">
      <w:pPr>
        <w:pStyle w:val="Textbody"/>
        <w:spacing w:after="0"/>
        <w:rPr>
          <w:noProof/>
          <w:lang w:val="de-DE"/>
        </w:rPr>
      </w:pPr>
      <w:r>
        <w:rPr>
          <w:b/>
          <w:bCs/>
          <w:noProof/>
          <w:lang w:val="de-DE"/>
        </w:rPr>
        <w:t>D</w:t>
      </w:r>
      <w:r w:rsidRPr="000E210C">
        <w:rPr>
          <w:b/>
          <w:bCs/>
          <w:noProof/>
          <w:lang w:val="de-DE"/>
        </w:rPr>
        <w:t>er Gesamt-Algorithmus nimmt folgende Parameter</w:t>
      </w:r>
      <w:r w:rsidRPr="000E210C">
        <w:rPr>
          <w:noProof/>
          <w:lang w:val="de-DE"/>
        </w:rPr>
        <w:t>:</w:t>
      </w:r>
    </w:p>
    <w:p w14:paraId="3ED6CA57" w14:textId="77777777" w:rsidR="00DC3059" w:rsidRDefault="00DC3059" w:rsidP="00DC3059">
      <w:pPr>
        <w:pStyle w:val="Textbody"/>
        <w:numPr>
          <w:ilvl w:val="0"/>
          <w:numId w:val="17"/>
        </w:numPr>
        <w:spacing w:after="0"/>
        <w:rPr>
          <w:noProof/>
          <w:lang w:val="de-DE"/>
        </w:rPr>
      </w:pPr>
      <w:r>
        <w:rPr>
          <w:noProof/>
          <w:lang w:val="de-DE"/>
        </w:rPr>
        <w:t>Q (Tupel): Ein Tupel, das den Index von Feld Q angibt</w:t>
      </w:r>
    </w:p>
    <w:p w14:paraId="511D4179" w14:textId="77777777" w:rsidR="00DC3059" w:rsidRDefault="00DC3059" w:rsidP="00DC3059">
      <w:pPr>
        <w:pStyle w:val="Textbody"/>
        <w:numPr>
          <w:ilvl w:val="0"/>
          <w:numId w:val="17"/>
        </w:numPr>
        <w:spacing w:after="0"/>
        <w:rPr>
          <w:noProof/>
          <w:lang w:val="de-DE"/>
        </w:rPr>
      </w:pPr>
      <w:r>
        <w:rPr>
          <w:noProof/>
          <w:lang w:val="de-DE"/>
        </w:rPr>
        <w:t>hof_size (Tupel): Ein Tupel, das die Größe des Hofs angibt</w:t>
      </w:r>
    </w:p>
    <w:p w14:paraId="6A659EF0" w14:textId="77777777" w:rsidR="00DC3059" w:rsidRDefault="00DC3059" w:rsidP="00DC3059">
      <w:pPr>
        <w:pStyle w:val="Textbody"/>
        <w:numPr>
          <w:ilvl w:val="0"/>
          <w:numId w:val="17"/>
        </w:numPr>
        <w:spacing w:after="0"/>
        <w:rPr>
          <w:noProof/>
          <w:lang w:val="de-DE"/>
        </w:rPr>
      </w:pPr>
      <w:r>
        <w:rPr>
          <w:noProof/>
          <w:lang w:val="de-DE"/>
        </w:rPr>
        <w:t>startwert (ganze Zahl): Gibt die Anzahl an Blättern an, die sich zu Beginn auf den Feldern befindet</w:t>
      </w:r>
    </w:p>
    <w:p w14:paraId="578F512D" w14:textId="77777777" w:rsidR="00DC3059" w:rsidRDefault="00DC3059" w:rsidP="00DC3059">
      <w:pPr>
        <w:pStyle w:val="Textbody"/>
        <w:numPr>
          <w:ilvl w:val="0"/>
          <w:numId w:val="17"/>
        </w:numPr>
        <w:spacing w:after="0"/>
        <w:rPr>
          <w:noProof/>
          <w:lang w:val="de-DE"/>
        </w:rPr>
      </w:pPr>
      <w:r>
        <w:rPr>
          <w:noProof/>
          <w:lang w:val="de-DE"/>
        </w:rPr>
        <w:t>use_binomial (Wahrheitswert): Gibt an, ob bei der Simulation der Blasvorgänge am tatsächlichen Hof in Algorithmus 7 die Erwartungswerte verwendet werden sollen oder ob die tatsächlichen Wahrscheinlichkeiten zu simulieren sind</w:t>
      </w:r>
    </w:p>
    <w:p w14:paraId="29791E5B" w14:textId="2E61837B" w:rsidR="00DC3059" w:rsidRDefault="006321A8" w:rsidP="00DC3059">
      <w:pPr>
        <w:pStyle w:val="Textbody"/>
        <w:numPr>
          <w:ilvl w:val="0"/>
          <w:numId w:val="17"/>
        </w:numPr>
        <w:spacing w:after="0"/>
        <w:rPr>
          <w:noProof/>
          <w:lang w:val="de-DE"/>
        </w:rPr>
      </w:pPr>
      <w:r w:rsidRPr="009710A4">
        <w:rPr>
          <w:noProof/>
          <w:lang w:val="de-DE"/>
        </w:rPr>
        <w:t xml:space="preserve">tolerated_amount </w:t>
      </w:r>
      <w:r w:rsidR="009710A4">
        <w:rPr>
          <w:noProof/>
          <w:lang w:val="de-DE"/>
        </w:rPr>
        <w:t>(</w:t>
      </w:r>
      <w:r w:rsidR="006908FA">
        <w:rPr>
          <w:noProof/>
          <w:lang w:val="de-DE"/>
        </w:rPr>
        <w:t xml:space="preserve">ganze oder rationale </w:t>
      </w:r>
      <w:r w:rsidR="009710A4">
        <w:rPr>
          <w:noProof/>
          <w:lang w:val="de-DE"/>
        </w:rPr>
        <w:t>Zahl):</w:t>
      </w:r>
      <w:r w:rsidRPr="009710A4">
        <w:rPr>
          <w:noProof/>
          <w:lang w:val="de-DE"/>
        </w:rPr>
        <w:t xml:space="preserve"> </w:t>
      </w:r>
      <w:r w:rsidR="009710A4" w:rsidRPr="009710A4">
        <w:rPr>
          <w:noProof/>
          <w:lang w:val="de-DE"/>
        </w:rPr>
        <w:t>in den Vorkapiteln e</w:t>
      </w:r>
      <w:r w:rsidR="009710A4">
        <w:rPr>
          <w:noProof/>
          <w:lang w:val="de-DE"/>
        </w:rPr>
        <w:t>rläuert</w:t>
      </w:r>
    </w:p>
    <w:p w14:paraId="184FC9A7" w14:textId="3A3E1E4E" w:rsidR="009710A4" w:rsidRDefault="009710A4" w:rsidP="00DC3059">
      <w:pPr>
        <w:pStyle w:val="Textbody"/>
        <w:numPr>
          <w:ilvl w:val="0"/>
          <w:numId w:val="17"/>
        </w:numPr>
        <w:spacing w:after="0"/>
        <w:rPr>
          <w:noProof/>
          <w:lang w:val="de-DE"/>
        </w:rPr>
      </w:pPr>
      <w:r>
        <w:rPr>
          <w:noProof/>
          <w:lang w:val="de-DE"/>
        </w:rPr>
        <w:t>max_muster_operations (</w:t>
      </w:r>
      <w:r w:rsidR="002075AC">
        <w:rPr>
          <w:noProof/>
          <w:lang w:val="de-DE"/>
        </w:rPr>
        <w:t xml:space="preserve">ganze </w:t>
      </w:r>
      <w:r>
        <w:rPr>
          <w:noProof/>
          <w:lang w:val="de-DE"/>
        </w:rPr>
        <w:t>Zahl):</w:t>
      </w:r>
      <w:r w:rsidR="001B20B0">
        <w:rPr>
          <w:noProof/>
          <w:lang w:val="de-DE"/>
        </w:rPr>
        <w:t xml:space="preserve"> Anzahl an Operationen, die pro Muster maximal durchgeführt werden (ein Muster wird auf </w:t>
      </w:r>
      <w:r w:rsidR="005F00F9">
        <w:rPr>
          <w:noProof/>
          <w:lang w:val="de-DE"/>
        </w:rPr>
        <w:t>jeden Fall abgebrochen, wenn es max_muster_operations Blasoperationen durchgeführt hat</w:t>
      </w:r>
    </w:p>
    <w:p w14:paraId="0C8A09F5" w14:textId="5F9DEFD8" w:rsidR="001B341E" w:rsidRPr="009710A4" w:rsidRDefault="001B341E" w:rsidP="00DC3059">
      <w:pPr>
        <w:pStyle w:val="Textbody"/>
        <w:numPr>
          <w:ilvl w:val="0"/>
          <w:numId w:val="17"/>
        </w:numPr>
        <w:spacing w:after="0"/>
        <w:rPr>
          <w:noProof/>
          <w:lang w:val="de-DE"/>
        </w:rPr>
      </w:pPr>
      <w:r>
        <w:rPr>
          <w:noProof/>
          <w:lang w:val="de-DE"/>
        </w:rPr>
        <w:t>choose_faster_path (Wahrheitswert): Im Vorkapitel erläutert</w:t>
      </w:r>
    </w:p>
    <w:p w14:paraId="29DDB76C" w14:textId="77777777" w:rsidR="00DC3059" w:rsidRPr="009710A4" w:rsidRDefault="00DC3059" w:rsidP="00DC3059">
      <w:pPr>
        <w:pStyle w:val="Textbody"/>
        <w:spacing w:after="0"/>
        <w:rPr>
          <w:noProof/>
          <w:lang w:val="de-DE"/>
        </w:rPr>
      </w:pPr>
    </w:p>
    <w:p w14:paraId="7B4CB47A" w14:textId="404C957E" w:rsidR="006163BE" w:rsidRPr="00DC3059" w:rsidRDefault="002C1A82" w:rsidP="00DF3CA6">
      <w:pPr>
        <w:pStyle w:val="Textbody"/>
        <w:rPr>
          <w:b/>
          <w:bCs/>
          <w:noProof/>
          <w:lang w:val="de-DE"/>
        </w:rPr>
      </w:pPr>
      <w:r w:rsidRPr="00DC3059">
        <w:rPr>
          <w:b/>
          <w:bCs/>
          <w:noProof/>
          <w:lang w:val="de-DE"/>
        </w:rPr>
        <w:t xml:space="preserve">Der </w:t>
      </w:r>
      <w:r w:rsidR="00B37EDB" w:rsidRPr="00DC3059">
        <w:rPr>
          <w:b/>
          <w:bCs/>
          <w:noProof/>
          <w:lang w:val="de-DE"/>
        </w:rPr>
        <w:t>zweite Ansatz ist aus mehreren Gründen deutlich positiver zu bewerten als der erste Ansatz:</w:t>
      </w:r>
    </w:p>
    <w:p w14:paraId="74269FB4" w14:textId="6BAC0A75" w:rsidR="00023DCC" w:rsidRDefault="00563535" w:rsidP="00B37EDB">
      <w:pPr>
        <w:pStyle w:val="Textbody"/>
        <w:numPr>
          <w:ilvl w:val="0"/>
          <w:numId w:val="35"/>
        </w:numPr>
        <w:rPr>
          <w:noProof/>
          <w:lang w:val="de-DE"/>
        </w:rPr>
      </w:pPr>
      <w:r>
        <w:rPr>
          <w:noProof/>
          <w:lang w:val="de-DE"/>
        </w:rPr>
        <w:t xml:space="preserve">Deutlich bessere Ergebnisse: Das Ziel des Hausmeisters, so viel Laub wie möglich auf Q zu versammeln lässt sich mit dem </w:t>
      </w:r>
      <w:r w:rsidR="00387EFB">
        <w:rPr>
          <w:noProof/>
          <w:lang w:val="de-DE"/>
        </w:rPr>
        <w:t>2. Ansatz optimal erreichen, da er dafür sorgt, dass auf allen Feldern außer Q die Laubmenge gegen Null konvergiert</w:t>
      </w:r>
      <w:r w:rsidR="00274140">
        <w:rPr>
          <w:noProof/>
          <w:lang w:val="de-DE"/>
        </w:rPr>
        <w:t xml:space="preserve"> (Voraussetzung: es werden die deterministischen Erwartungswerte zur Wahrscheinlichkeitsmodellierung verwendet</w:t>
      </w:r>
      <w:r w:rsidR="00274140">
        <w:rPr>
          <w:rStyle w:val="Funotenzeichen"/>
          <w:noProof/>
          <w:lang w:val="de-DE"/>
        </w:rPr>
        <w:footnoteReference w:id="6"/>
      </w:r>
      <w:r w:rsidR="00274140">
        <w:rPr>
          <w:noProof/>
          <w:lang w:val="de-DE"/>
        </w:rPr>
        <w:t>)</w:t>
      </w:r>
      <w:r w:rsidR="00387EFB">
        <w:rPr>
          <w:noProof/>
          <w:lang w:val="de-DE"/>
        </w:rPr>
        <w:t>.</w:t>
      </w:r>
      <w:r w:rsidR="00976267">
        <w:rPr>
          <w:noProof/>
          <w:lang w:val="de-DE"/>
        </w:rPr>
        <w:t xml:space="preserve"> </w:t>
      </w:r>
      <w:r w:rsidR="00023DCC">
        <w:rPr>
          <w:noProof/>
          <w:lang w:val="de-DE"/>
        </w:rPr>
        <w:t>Es läs</w:t>
      </w:r>
      <w:r w:rsidR="00187526">
        <w:rPr>
          <w:noProof/>
          <w:lang w:val="de-DE"/>
        </w:rPr>
        <w:t>st sich also sagen, dass der zweite Ansatz die Aufgabenstellung optimal löst – dies ist beim 1. Ansatz nicht der Fall.</w:t>
      </w:r>
    </w:p>
    <w:p w14:paraId="5D80B9D8" w14:textId="24588D04" w:rsidR="00B37EDB" w:rsidRDefault="00976267" w:rsidP="00B37EDB">
      <w:pPr>
        <w:pStyle w:val="Textbody"/>
        <w:numPr>
          <w:ilvl w:val="0"/>
          <w:numId w:val="35"/>
        </w:numPr>
        <w:rPr>
          <w:noProof/>
          <w:lang w:val="de-DE"/>
        </w:rPr>
      </w:pPr>
      <w:r>
        <w:rPr>
          <w:noProof/>
          <w:lang w:val="de-DE"/>
        </w:rPr>
        <w:lastRenderedPageBreak/>
        <w:t>Der Hausmeister kann über den Parameter tolerated_amount steuern, wie viele Blätte</w:t>
      </w:r>
      <w:r w:rsidR="00B15521">
        <w:rPr>
          <w:noProof/>
          <w:lang w:val="de-DE"/>
        </w:rPr>
        <w:t>r er auf einem nur asymptotisch leerbaren Feld toleriert.</w:t>
      </w:r>
    </w:p>
    <w:p w14:paraId="0FED9963" w14:textId="1C2C622B" w:rsidR="009C68CA" w:rsidRDefault="009C68CA" w:rsidP="00B37EDB">
      <w:pPr>
        <w:pStyle w:val="Textbody"/>
        <w:numPr>
          <w:ilvl w:val="0"/>
          <w:numId w:val="35"/>
        </w:numPr>
        <w:rPr>
          <w:noProof/>
          <w:lang w:val="de-DE"/>
        </w:rPr>
      </w:pPr>
      <w:r>
        <w:rPr>
          <w:noProof/>
          <w:lang w:val="de-DE"/>
        </w:rPr>
        <w:t>Deutlich systemtatischeres Vorgehen</w:t>
      </w:r>
      <w:r w:rsidR="00D73663">
        <w:rPr>
          <w:noProof/>
          <w:lang w:val="de-DE"/>
        </w:rPr>
        <w:t xml:space="preserve"> als beim ersten Ansatz.</w:t>
      </w:r>
    </w:p>
    <w:p w14:paraId="59E10769" w14:textId="50A1DE0A" w:rsidR="00AB3841" w:rsidRDefault="00AB3841" w:rsidP="00B37EDB">
      <w:pPr>
        <w:pStyle w:val="Textbody"/>
        <w:numPr>
          <w:ilvl w:val="0"/>
          <w:numId w:val="35"/>
        </w:numPr>
        <w:rPr>
          <w:noProof/>
          <w:lang w:val="de-DE"/>
        </w:rPr>
      </w:pPr>
      <w:r>
        <w:rPr>
          <w:noProof/>
          <w:lang w:val="de-DE"/>
        </w:rPr>
        <w:t>Die Laufzeit ist auch deutlich besser (siehe nächstes Kapitel)</w:t>
      </w:r>
    </w:p>
    <w:p w14:paraId="1F33AA8C" w14:textId="0DCEBD10" w:rsidR="00775871" w:rsidRDefault="004A5C09" w:rsidP="004A5C09">
      <w:pPr>
        <w:pStyle w:val="Textbody"/>
        <w:rPr>
          <w:noProof/>
          <w:lang w:val="de-DE"/>
        </w:rPr>
      </w:pPr>
      <w:r>
        <w:rPr>
          <w:noProof/>
          <w:lang w:val="de-DE"/>
        </w:rPr>
        <w:t xml:space="preserve">Einzig und allein der Umstand, dass der generalisierte Programmablaufplan </w:t>
      </w:r>
      <w:r w:rsidR="009B2FCB">
        <w:rPr>
          <w:noProof/>
          <w:lang w:val="de-DE"/>
        </w:rPr>
        <w:t>zu</w:t>
      </w:r>
      <w:r w:rsidR="000931FF">
        <w:rPr>
          <w:noProof/>
          <w:lang w:val="de-DE"/>
        </w:rPr>
        <w:t xml:space="preserve"> Teilen nicht dynamisch ist und diese nicht-dynamischen Teile bereits vor Beginn </w:t>
      </w:r>
      <w:r w:rsidR="002E7728">
        <w:rPr>
          <w:noProof/>
          <w:lang w:val="de-DE"/>
        </w:rPr>
        <w:t>des Blasprozesses endgültig festgelegt werden, ist möglicherweise etwas kontrovers zu betrachten, denn in der Aufgabe heißt es explizit: „Der Hausmeister soll</w:t>
      </w:r>
      <w:r w:rsidR="006B5F8A">
        <w:rPr>
          <w:noProof/>
          <w:lang w:val="de-DE"/>
        </w:rPr>
        <w:t xml:space="preserve"> sich vor jedem Blasvorgang entscheiden …“</w:t>
      </w:r>
      <w:r w:rsidR="00775871">
        <w:rPr>
          <w:noProof/>
          <w:lang w:val="de-DE"/>
        </w:rPr>
        <w:t>, dies legt ein dynamisches Verfahren nahe</w:t>
      </w:r>
      <w:r w:rsidR="006B5F8A">
        <w:rPr>
          <w:noProof/>
          <w:lang w:val="de-DE"/>
        </w:rPr>
        <w:t>.</w:t>
      </w:r>
    </w:p>
    <w:p w14:paraId="4060A7E3" w14:textId="48DF9304" w:rsidR="004A5C09" w:rsidRPr="002C1A82" w:rsidRDefault="006B5F8A" w:rsidP="004A5C09">
      <w:pPr>
        <w:pStyle w:val="Textbody"/>
        <w:rPr>
          <w:noProof/>
          <w:lang w:val="de-DE"/>
        </w:rPr>
      </w:pPr>
      <w:r>
        <w:rPr>
          <w:noProof/>
          <w:lang w:val="de-DE"/>
        </w:rPr>
        <w:t xml:space="preserve">Die Aufgabenstellung verbietet allerdings nicht, dass der Hausmeister ein Gedächtnis hat, und wie zuvor gezeigt handelt es sich bei der in Ansatz 2 verwendeten Vorgehensweise um eine Vorgehensweise, die das Problem optimal löst. </w:t>
      </w:r>
      <w:r w:rsidR="00775871">
        <w:rPr>
          <w:noProof/>
          <w:lang w:val="de-DE"/>
        </w:rPr>
        <w:t xml:space="preserve">Außerdem kommen in Ansatz 2 ja durchaus dynamische Teile vor (Muster). </w:t>
      </w:r>
      <w:r w:rsidRPr="000309D8">
        <w:rPr>
          <w:noProof/>
          <w:lang w:val="de-DE"/>
        </w:rPr>
        <w:t>Von daher halte ich den zweiten Ansatz für den besten Ans</w:t>
      </w:r>
      <w:r w:rsidR="0076002D" w:rsidRPr="000309D8">
        <w:rPr>
          <w:noProof/>
          <w:lang w:val="de-DE"/>
        </w:rPr>
        <w:t>atz bzw.</w:t>
      </w:r>
      <w:r w:rsidR="0076002D" w:rsidRPr="000309D8">
        <w:rPr>
          <w:b/>
          <w:bCs/>
          <w:noProof/>
          <w:lang w:val="de-DE"/>
        </w:rPr>
        <w:t xml:space="preserve"> der zweite Ansatz, der zuvor erläutert wurde </w:t>
      </w:r>
      <w:r w:rsidR="00B2103D" w:rsidRPr="000309D8">
        <w:rPr>
          <w:b/>
          <w:bCs/>
          <w:noProof/>
          <w:lang w:val="de-DE"/>
        </w:rPr>
        <w:t>und in der Datei aufgabe1_solver2.py implementiert ist, soll das zu bewertende Verfahren sein.</w:t>
      </w:r>
      <w:r w:rsidR="00B2103D">
        <w:rPr>
          <w:noProof/>
          <w:lang w:val="de-DE"/>
        </w:rPr>
        <w:t xml:space="preserve"> Die anderen Verfahren dienen</w:t>
      </w:r>
      <w:r w:rsidR="00F71D39">
        <w:rPr>
          <w:noProof/>
          <w:lang w:val="de-DE"/>
        </w:rPr>
        <w:t xml:space="preserve"> als Vergleichsgegenstände bzw. als andere mögliche Verfahren, die sich aber als schlechter erwiesen haben.</w:t>
      </w:r>
    </w:p>
    <w:p w14:paraId="4AB840DA" w14:textId="63A57B7B" w:rsidR="00B213CA" w:rsidRDefault="00B213CA" w:rsidP="00B213CA">
      <w:pPr>
        <w:pStyle w:val="berschrift3"/>
        <w:rPr>
          <w:lang w:val="de-DE"/>
        </w:rPr>
      </w:pPr>
      <w:bookmarkStart w:id="29" w:name="_Toc164108431"/>
      <w:r>
        <w:rPr>
          <w:lang w:val="de-DE"/>
        </w:rPr>
        <w:t>Laufzeit</w:t>
      </w:r>
      <w:bookmarkEnd w:id="29"/>
    </w:p>
    <w:p w14:paraId="54AEDFC6" w14:textId="32B1F9C3" w:rsidR="00C3515B" w:rsidRDefault="008F719B" w:rsidP="001348F5">
      <w:pPr>
        <w:spacing w:line="276" w:lineRule="auto"/>
        <w:rPr>
          <w:lang w:val="de-DE"/>
        </w:rPr>
      </w:pPr>
      <w:r>
        <w:rPr>
          <w:lang w:val="de-DE"/>
        </w:rPr>
        <w:t>Die Laufzeiten der einzelnen Bestandteile des 2. Lösungsverfahren</w:t>
      </w:r>
      <w:r w:rsidR="00DE7441">
        <w:rPr>
          <w:lang w:val="de-DE"/>
        </w:rPr>
        <w:t>:</w:t>
      </w:r>
    </w:p>
    <w:p w14:paraId="49E40A53" w14:textId="12D8B1DE" w:rsidR="00755392" w:rsidRDefault="00DE7441" w:rsidP="001348F5">
      <w:pPr>
        <w:pStyle w:val="Listenabsatz"/>
        <w:numPr>
          <w:ilvl w:val="0"/>
          <w:numId w:val="36"/>
        </w:numPr>
        <w:spacing w:line="276" w:lineRule="auto"/>
        <w:rPr>
          <w:lang w:val="de-DE"/>
        </w:rPr>
      </w:pPr>
      <w:r>
        <w:rPr>
          <w:lang w:val="de-DE"/>
        </w:rPr>
        <w:t>Laufzeit</w:t>
      </w:r>
      <w:r w:rsidR="0051707F">
        <w:rPr>
          <w:lang w:val="de-DE"/>
        </w:rPr>
        <w:t xml:space="preserve"> des Verfahrens, das die in Phase 1 auszuführenden Operationen ermittelt:</w:t>
      </w:r>
      <w:r w:rsidR="004F0921">
        <w:rPr>
          <w:lang w:val="de-DE"/>
        </w:rPr>
        <w:t xml:space="preserve"> O(n), da einmal über alle Felder der untersten Reihe iteriert wird</w:t>
      </w:r>
    </w:p>
    <w:p w14:paraId="4EF423A3" w14:textId="6FE1FBE4" w:rsidR="004F0921" w:rsidRPr="004751AD" w:rsidRDefault="004F0921" w:rsidP="001348F5">
      <w:pPr>
        <w:pStyle w:val="Listenabsatz"/>
        <w:numPr>
          <w:ilvl w:val="0"/>
          <w:numId w:val="36"/>
        </w:numPr>
        <w:spacing w:line="276" w:lineRule="auto"/>
        <w:rPr>
          <w:lang w:val="de-DE"/>
        </w:rPr>
      </w:pPr>
      <w:r w:rsidRPr="004751AD">
        <w:rPr>
          <w:lang w:val="de-DE"/>
        </w:rPr>
        <w:t xml:space="preserve">Laufzeit des Verfahrens, das die in Phase </w:t>
      </w:r>
      <w:r w:rsidRPr="004751AD">
        <w:rPr>
          <w:lang w:val="de-DE"/>
        </w:rPr>
        <w:t xml:space="preserve">2 </w:t>
      </w:r>
      <w:r w:rsidRPr="004751AD">
        <w:rPr>
          <w:lang w:val="de-DE"/>
        </w:rPr>
        <w:t>auszuführenden Operationen ermittelt: O(n</w:t>
      </w:r>
      <w:r w:rsidRPr="004751AD">
        <w:rPr>
          <w:lang w:val="de-DE"/>
        </w:rPr>
        <w:t>² - n</w:t>
      </w:r>
      <w:r w:rsidRPr="004751AD">
        <w:rPr>
          <w:lang w:val="de-DE"/>
        </w:rPr>
        <w:t>)</w:t>
      </w:r>
      <w:r w:rsidR="00D24D78">
        <w:rPr>
          <w:lang w:val="de-DE"/>
        </w:rPr>
        <w:t xml:space="preserve"> = O(n²)</w:t>
      </w:r>
      <w:r w:rsidRPr="004751AD">
        <w:rPr>
          <w:lang w:val="de-DE"/>
        </w:rPr>
        <w:t xml:space="preserve">, da einmal über alle Felder </w:t>
      </w:r>
      <w:r w:rsidR="004751AD">
        <w:rPr>
          <w:lang w:val="de-DE"/>
        </w:rPr>
        <w:t>bis auf die Felder der obersten Reihe iteriert wird</w:t>
      </w:r>
    </w:p>
    <w:p w14:paraId="61066F99" w14:textId="5088BD6D" w:rsidR="004F0921" w:rsidRDefault="00D24D78" w:rsidP="001348F5">
      <w:pPr>
        <w:pStyle w:val="Listenabsatz"/>
        <w:numPr>
          <w:ilvl w:val="0"/>
          <w:numId w:val="36"/>
        </w:numPr>
        <w:spacing w:line="276" w:lineRule="auto"/>
        <w:rPr>
          <w:lang w:val="de-DE"/>
        </w:rPr>
      </w:pPr>
      <w:r w:rsidRPr="004751AD">
        <w:rPr>
          <w:lang w:val="de-DE"/>
        </w:rPr>
        <w:t xml:space="preserve">Laufzeit des Verfahrens, das die in Phase </w:t>
      </w:r>
      <w:r>
        <w:rPr>
          <w:lang w:val="de-DE"/>
        </w:rPr>
        <w:t>3</w:t>
      </w:r>
      <w:r w:rsidRPr="004751AD">
        <w:rPr>
          <w:lang w:val="de-DE"/>
        </w:rPr>
        <w:t xml:space="preserve"> auszuführenden Operationen ermittelt</w:t>
      </w:r>
      <w:r>
        <w:rPr>
          <w:lang w:val="de-DE"/>
        </w:rPr>
        <w:t>: O(n)</w:t>
      </w:r>
    </w:p>
    <w:p w14:paraId="405B8E5A" w14:textId="2C269882" w:rsidR="00D24D78" w:rsidRDefault="00D24D78" w:rsidP="001348F5">
      <w:pPr>
        <w:pStyle w:val="Listenabsatz"/>
        <w:numPr>
          <w:ilvl w:val="0"/>
          <w:numId w:val="36"/>
        </w:numPr>
        <w:spacing w:line="276" w:lineRule="auto"/>
        <w:rPr>
          <w:lang w:val="de-DE"/>
        </w:rPr>
      </w:pPr>
      <w:r>
        <w:rPr>
          <w:lang w:val="de-DE"/>
        </w:rPr>
        <w:t>Laufzeit des Ve</w:t>
      </w:r>
      <w:r>
        <w:rPr>
          <w:lang w:val="de-DE"/>
        </w:rPr>
        <w:t xml:space="preserve">rfahrens, das die in Phase 4 auszuführenden Operationen ermittelt: Schwer zu quantifizieren. Wenn alle Parameter außer n als konstant angenommen werden, dann ist die Laufzeit O(1). Wenn </w:t>
      </w:r>
      <w:r w:rsidR="001C7684">
        <w:rPr>
          <w:lang w:val="de-DE"/>
        </w:rPr>
        <w:t>alle Parameter außer n und Q als konstant angenommen werden, dann ist die Laufzeit O(max(0,Q[1]</w:t>
      </w:r>
      <w:r w:rsidR="00E17392">
        <w:rPr>
          <w:lang w:val="de-DE"/>
        </w:rPr>
        <w:t>-2)</w:t>
      </w:r>
      <w:r w:rsidR="0028217A">
        <w:rPr>
          <w:lang w:val="de-DE"/>
        </w:rPr>
        <w:t>) (wegen dem Programmteil, der das Laub vom Feld (Q[0],2) auf das Feld (Q[0],3) transferiert</w:t>
      </w:r>
      <w:r w:rsidR="00E17392">
        <w:rPr>
          <w:lang w:val="de-DE"/>
        </w:rPr>
        <w:t>.</w:t>
      </w:r>
    </w:p>
    <w:p w14:paraId="564A09C8" w14:textId="77777777" w:rsidR="00C109C9" w:rsidRDefault="0028217A" w:rsidP="001348F5">
      <w:pPr>
        <w:pStyle w:val="Listenabsatz"/>
        <w:numPr>
          <w:ilvl w:val="0"/>
          <w:numId w:val="36"/>
        </w:numPr>
        <w:spacing w:line="276" w:lineRule="auto"/>
        <w:rPr>
          <w:lang w:val="de-DE"/>
        </w:rPr>
      </w:pPr>
      <w:r>
        <w:rPr>
          <w:lang w:val="de-DE"/>
        </w:rPr>
        <w:t xml:space="preserve">Laufzeit des Verfahrens, was </w:t>
      </w:r>
      <w:r w:rsidR="000C218C">
        <w:rPr>
          <w:lang w:val="de-DE"/>
        </w:rPr>
        <w:t>d</w:t>
      </w:r>
      <w:r w:rsidR="005104D4">
        <w:rPr>
          <w:lang w:val="de-DE"/>
        </w:rPr>
        <w:t>ie Operationen des generalisierten Ablaufplans ausführt: O(m) mit m := Anzahl an Operationen, die durchgeführt werden müssen, um den generalisierten Ablaufplan einmal zu durchlaufen. m ist jedoch schwer zu generalisieren</w:t>
      </w:r>
      <w:r w:rsidR="00C109C9">
        <w:rPr>
          <w:lang w:val="de-DE"/>
        </w:rPr>
        <w:t xml:space="preserve"> und außerdem vom Zufall abhängig, wenn der tatsächliche Zufall simuliert wird.</w:t>
      </w:r>
    </w:p>
    <w:p w14:paraId="5EE01C9B" w14:textId="6AE71A6F" w:rsidR="007C1609" w:rsidRPr="00C109C9" w:rsidRDefault="00C109C9" w:rsidP="001348F5">
      <w:pPr>
        <w:spacing w:line="276" w:lineRule="auto"/>
        <w:rPr>
          <w:lang w:val="de-DE"/>
        </w:rPr>
      </w:pPr>
      <w:r>
        <w:rPr>
          <w:lang w:val="de-DE"/>
        </w:rPr>
        <w:t>Die Gesamtlaufzeit wird dominiert durch O(n²).</w:t>
      </w:r>
      <w:r w:rsidR="0028217A" w:rsidRPr="00C109C9">
        <w:rPr>
          <w:lang w:val="de-DE"/>
        </w:rPr>
        <w:t xml:space="preserve"> </w:t>
      </w:r>
      <w:r w:rsidR="007C1609">
        <w:rPr>
          <w:lang w:val="de-DE"/>
        </w:rPr>
        <w:t xml:space="preserve">Sie ist deutlich besser als die Gesamtlaufzeit des 1. Verfahrens, die O(n² * max_operation) beträgt. Anders ausgedrückt: In derselben (theoretischen) Zeit, in </w:t>
      </w:r>
      <w:r w:rsidR="001348F5">
        <w:rPr>
          <w:lang w:val="de-DE"/>
        </w:rPr>
        <w:t>der der 1. Ansatz</w:t>
      </w:r>
      <w:r w:rsidR="007C1609">
        <w:rPr>
          <w:lang w:val="de-DE"/>
        </w:rPr>
        <w:t xml:space="preserve"> </w:t>
      </w:r>
      <w:r w:rsidR="001348F5">
        <w:rPr>
          <w:lang w:val="de-DE"/>
        </w:rPr>
        <w:t>eine einzige Blasoperation simuliert, kann der 2. Ansatz einmal ganz durchlaufen.</w:t>
      </w:r>
    </w:p>
    <w:p w14:paraId="205BD4ED" w14:textId="42F4D276" w:rsidR="00776CD8" w:rsidRDefault="006163BE" w:rsidP="00776CD8">
      <w:pPr>
        <w:pStyle w:val="berschrift2"/>
        <w:rPr>
          <w:lang w:val="de-DE"/>
        </w:rPr>
      </w:pPr>
      <w:bookmarkStart w:id="30" w:name="_Toc164108432"/>
      <w:r>
        <w:rPr>
          <w:lang w:val="de-DE"/>
        </w:rPr>
        <w:lastRenderedPageBreak/>
        <w:t xml:space="preserve">Kombination </w:t>
      </w:r>
      <w:r w:rsidR="00DB5493">
        <w:rPr>
          <w:lang w:val="de-DE"/>
        </w:rPr>
        <w:t>der Verfahren</w:t>
      </w:r>
      <w:r w:rsidR="009F3742">
        <w:rPr>
          <w:lang w:val="de-DE"/>
        </w:rPr>
        <w:t xml:space="preserve"> (3. Ansatz)</w:t>
      </w:r>
      <w:bookmarkEnd w:id="30"/>
    </w:p>
    <w:p w14:paraId="3DD5D8C4" w14:textId="27913C42" w:rsidR="00776CD8" w:rsidRDefault="00346787" w:rsidP="00881C49">
      <w:pPr>
        <w:spacing w:line="276" w:lineRule="auto"/>
        <w:rPr>
          <w:lang w:val="de-DE"/>
        </w:rPr>
      </w:pPr>
      <w:r>
        <w:rPr>
          <w:lang w:val="de-DE"/>
        </w:rPr>
        <w:t>Es stellt sich die Frage, ob der 1. Ansatz verbessert werden kann, indem Teile des 2. Ansatz in ihn eingebunden werden. Es wird also ein 3. Ansatz entwickelt</w:t>
      </w:r>
      <w:r w:rsidR="002F69DB">
        <w:rPr>
          <w:lang w:val="de-DE"/>
        </w:rPr>
        <w:t xml:space="preserve">, der auf dem 1. Ansatz aufbaut und konkret </w:t>
      </w:r>
      <w:r w:rsidR="00D24506">
        <w:rPr>
          <w:lang w:val="de-DE"/>
        </w:rPr>
        <w:t>folgende</w:t>
      </w:r>
      <w:r w:rsidR="002F69DB">
        <w:rPr>
          <w:lang w:val="de-DE"/>
        </w:rPr>
        <w:t xml:space="preserve"> </w:t>
      </w:r>
      <w:r w:rsidR="00881C49">
        <w:rPr>
          <w:lang w:val="de-DE"/>
        </w:rPr>
        <w:t>Bestandteile des 2. Ansatz in den 1. Ansatz einbindet:</w:t>
      </w:r>
    </w:p>
    <w:p w14:paraId="6D15EE42" w14:textId="1DDD63B6" w:rsidR="00881C49" w:rsidRDefault="00A637C6" w:rsidP="00881C49">
      <w:pPr>
        <w:pStyle w:val="Listenabsatz"/>
        <w:numPr>
          <w:ilvl w:val="0"/>
          <w:numId w:val="35"/>
        </w:numPr>
        <w:spacing w:line="276" w:lineRule="auto"/>
        <w:rPr>
          <w:lang w:val="de-DE"/>
        </w:rPr>
      </w:pPr>
      <w:r>
        <w:rPr>
          <w:lang w:val="de-DE"/>
        </w:rPr>
        <w:t>Die Muster zum Leeren von Eck- und Randfeldern</w:t>
      </w:r>
    </w:p>
    <w:p w14:paraId="58CE9EF4" w14:textId="7737A239" w:rsidR="00881C49" w:rsidRDefault="00781274" w:rsidP="006256C0">
      <w:pPr>
        <w:pStyle w:val="Listenabsatz"/>
        <w:numPr>
          <w:ilvl w:val="0"/>
          <w:numId w:val="35"/>
        </w:numPr>
        <w:spacing w:line="276" w:lineRule="auto"/>
        <w:rPr>
          <w:lang w:val="de-DE"/>
        </w:rPr>
      </w:pPr>
      <w:r>
        <w:rPr>
          <w:lang w:val="de-DE"/>
        </w:rPr>
        <w:t>Das Muster aus Phase 4 des 2. Ansatz (Transferieren des Laubs auf Q).</w:t>
      </w:r>
    </w:p>
    <w:p w14:paraId="2C6B96FC" w14:textId="50D0AC70" w:rsidR="0073287F" w:rsidRDefault="0073287F" w:rsidP="0073287F">
      <w:pPr>
        <w:spacing w:line="276" w:lineRule="auto"/>
        <w:rPr>
          <w:lang w:val="de-DE"/>
        </w:rPr>
      </w:pPr>
      <w:r>
        <w:rPr>
          <w:lang w:val="de-DE"/>
        </w:rPr>
        <w:t xml:space="preserve">Als der dritte Ansatz entwickelt wurde, bestand die Hoffnung, durch die Kombination ein Verfahren schaffen zu können, das sowohl </w:t>
      </w:r>
      <w:r w:rsidR="007E5527">
        <w:rPr>
          <w:lang w:val="de-DE"/>
        </w:rPr>
        <w:t xml:space="preserve">über die Steuerbarkeit des 1. Ansatzes als </w:t>
      </w:r>
      <w:r w:rsidR="005E5D48">
        <w:rPr>
          <w:lang w:val="de-DE"/>
        </w:rPr>
        <w:t>auch über die systematische Herangehensweise des 2. Ansatzes verfügt. Die Ergebnisse zeigen jedoch auf, dass dies nicht wirklich gelungen ist.</w:t>
      </w:r>
    </w:p>
    <w:p w14:paraId="31457868" w14:textId="705F2B31" w:rsidR="005E5D48" w:rsidRPr="0073287F" w:rsidRDefault="005E5D48" w:rsidP="00575675">
      <w:pPr>
        <w:spacing w:after="240" w:line="276" w:lineRule="auto"/>
        <w:rPr>
          <w:lang w:val="de-DE"/>
        </w:rPr>
      </w:pPr>
      <w:r>
        <w:rPr>
          <w:lang w:val="de-DE"/>
        </w:rPr>
        <w:t>Der 3. Ansatz ist kaum optim</w:t>
      </w:r>
      <w:r w:rsidR="00575675">
        <w:rPr>
          <w:lang w:val="de-DE"/>
        </w:rPr>
        <w:t>i</w:t>
      </w:r>
      <w:r>
        <w:rPr>
          <w:lang w:val="de-DE"/>
        </w:rPr>
        <w:t>ert und auf keinen Fall das Verfahren, das bewertet werden soll. Es dient vielmehr als Vergleichs</w:t>
      </w:r>
      <w:r w:rsidR="001A5C87">
        <w:rPr>
          <w:lang w:val="de-DE"/>
        </w:rPr>
        <w:t>gegenstand zum 2. Ansatz (dem besten Ansatz).</w:t>
      </w:r>
    </w:p>
    <w:p w14:paraId="55C375CA" w14:textId="426085FD" w:rsidR="00DB5493" w:rsidRDefault="00DB5493" w:rsidP="00575675">
      <w:pPr>
        <w:pStyle w:val="berschrift3"/>
        <w:spacing w:after="240"/>
        <w:rPr>
          <w:lang w:val="de-DE"/>
        </w:rPr>
      </w:pPr>
      <w:bookmarkStart w:id="31" w:name="_Toc164108433"/>
      <w:r>
        <w:rPr>
          <w:lang w:val="de-DE"/>
        </w:rPr>
        <w:t>Parametrisierung</w:t>
      </w:r>
      <w:bookmarkEnd w:id="31"/>
    </w:p>
    <w:p w14:paraId="2D93320F" w14:textId="1844CBFA" w:rsidR="00DB5493" w:rsidRPr="00521BF3" w:rsidRDefault="00575675" w:rsidP="00181C7A">
      <w:pPr>
        <w:spacing w:line="276" w:lineRule="auto"/>
        <w:rPr>
          <w:lang w:val="de-DE"/>
        </w:rPr>
      </w:pPr>
      <w:r>
        <w:rPr>
          <w:lang w:val="de-DE"/>
        </w:rPr>
        <w:t>Durch die Kombination des 1</w:t>
      </w:r>
      <w:r w:rsidR="00382FC0">
        <w:rPr>
          <w:lang w:val="de-DE"/>
        </w:rPr>
        <w:t xml:space="preserve">. und 2. Ansatzes verfügt der 3. Ansatz über alle Parameter, über die der 1. Ansatz und der 2. Ansatz verfügen. Parameter </w:t>
      </w:r>
      <w:r w:rsidR="00181C7A">
        <w:rPr>
          <w:lang w:val="de-DE"/>
        </w:rPr>
        <w:t xml:space="preserve">sind grundsätzlich gut, da sie dem Nutzer Anpassungsmöglichkeiten geben. Bei einer zu großen Anzahl an Parametern ist allerdings fraglich, ob es wirklich sinnvoll, so viele Parameter zu verwenden – insbesondere dann, wenn eine Veränderung verschiedener Parameter </w:t>
      </w:r>
      <w:r w:rsidR="00DF205D">
        <w:rPr>
          <w:lang w:val="de-DE"/>
        </w:rPr>
        <w:t>ähnliche Auswirkungen auf das Resultat hat.</w:t>
      </w:r>
    </w:p>
    <w:p w14:paraId="48C03922" w14:textId="2D293C8F" w:rsidR="00686CAA" w:rsidRDefault="00D3326A" w:rsidP="00686CAA">
      <w:pPr>
        <w:pStyle w:val="berschrift2"/>
        <w:rPr>
          <w:lang w:val="de-DE"/>
        </w:rPr>
      </w:pPr>
      <w:bookmarkStart w:id="32" w:name="_Toc164108434"/>
      <w:r>
        <w:rPr>
          <w:lang w:val="de-DE"/>
        </w:rPr>
        <w:t>Zusammenfassung</w:t>
      </w:r>
      <w:bookmarkEnd w:id="32"/>
    </w:p>
    <w:p w14:paraId="7DB4D255" w14:textId="497DC3F5" w:rsidR="002D317A" w:rsidRDefault="00AD1767" w:rsidP="00585985">
      <w:pPr>
        <w:pStyle w:val="Textbody"/>
        <w:rPr>
          <w:lang w:val="de-DE"/>
        </w:rPr>
      </w:pPr>
      <w:r>
        <w:rPr>
          <w:lang w:val="de-DE"/>
        </w:rPr>
        <w:t xml:space="preserve">Es wurden drei </w:t>
      </w:r>
      <w:r w:rsidR="002C6A27">
        <w:rPr>
          <w:lang w:val="de-DE"/>
        </w:rPr>
        <w:t>Ansätze entwickelt. Ansatz 1 verwendet dabei eine Greedy-Heuristik, deren Heuristik eine Kombination zweier Heuristik-Kenngrößen ist, die über Parameter gewichtet werden können.</w:t>
      </w:r>
    </w:p>
    <w:p w14:paraId="2CAA70B4" w14:textId="20935ADE" w:rsidR="00377735" w:rsidRDefault="00377735" w:rsidP="00585985">
      <w:pPr>
        <w:pStyle w:val="Textbody"/>
        <w:rPr>
          <w:lang w:val="de-DE"/>
        </w:rPr>
      </w:pPr>
      <w:r>
        <w:rPr>
          <w:lang w:val="de-DE"/>
        </w:rPr>
        <w:t>Ansatz 2 verwendet einen systematischen Conquer-Algorithmus, um möglichst viele Felder vollständig zu leeren und alle anderen Felder (außer Q) asymptotisch zu leeren. Dieser Ansatz liefert die besten Ergebnisse</w:t>
      </w:r>
      <w:r w:rsidR="00C22C34">
        <w:rPr>
          <w:lang w:val="de-DE"/>
        </w:rPr>
        <w:t xml:space="preserve"> und ist der zu bewertende Ansatze.</w:t>
      </w:r>
    </w:p>
    <w:p w14:paraId="50AFBFAF" w14:textId="6C2DED15" w:rsidR="00C22C34" w:rsidRDefault="00C22C34" w:rsidP="00585985">
      <w:pPr>
        <w:pStyle w:val="Textbody"/>
        <w:rPr>
          <w:lang w:val="de-DE"/>
        </w:rPr>
      </w:pPr>
      <w:r>
        <w:rPr>
          <w:lang w:val="de-DE"/>
        </w:rPr>
        <w:t>Ansatz 3 versucht, Ansatz 1 und 2 zu kombinieren, um die Vorteile beider Ansätze auszunutzen, was aber nur bedingt gelingt und zu einem Parameterchaos führt.</w:t>
      </w:r>
    </w:p>
    <w:p w14:paraId="21B982B2" w14:textId="74FDC17C" w:rsidR="00D52521" w:rsidRDefault="00D52521" w:rsidP="00D52521">
      <w:pPr>
        <w:pStyle w:val="berschrift2"/>
        <w:rPr>
          <w:lang w:val="de-DE"/>
        </w:rPr>
      </w:pPr>
      <w:bookmarkStart w:id="33" w:name="_Toc164108435"/>
      <w:r>
        <w:rPr>
          <w:lang w:val="de-DE"/>
        </w:rPr>
        <w:t xml:space="preserve">Bereits in Solver </w:t>
      </w:r>
      <w:r w:rsidR="00133721">
        <w:rPr>
          <w:lang w:val="de-DE"/>
        </w:rPr>
        <w:t>1 bis 3</w:t>
      </w:r>
      <w:r>
        <w:rPr>
          <w:lang w:val="de-DE"/>
        </w:rPr>
        <w:t xml:space="preserve"> enthaltene Erweiterungen</w:t>
      </w:r>
      <w:bookmarkEnd w:id="33"/>
    </w:p>
    <w:p w14:paraId="5A31FAD6" w14:textId="77777777" w:rsidR="00BA5CC8" w:rsidRDefault="00AD68B1" w:rsidP="00AD68B1">
      <w:pPr>
        <w:pStyle w:val="Textbody"/>
        <w:numPr>
          <w:ilvl w:val="0"/>
          <w:numId w:val="37"/>
        </w:numPr>
        <w:rPr>
          <w:lang w:val="de-DE"/>
        </w:rPr>
      </w:pPr>
      <w:r>
        <w:rPr>
          <w:lang w:val="de-DE"/>
        </w:rPr>
        <w:t xml:space="preserve">Ansatz 1 und 3 lassen sich problemlos </w:t>
      </w:r>
      <w:r w:rsidR="00372E5C">
        <w:rPr>
          <w:lang w:val="de-DE"/>
        </w:rPr>
        <w:t>auch auf</w:t>
      </w:r>
      <w:r>
        <w:rPr>
          <w:lang w:val="de-DE"/>
        </w:rPr>
        <w:t xml:space="preserve"> </w:t>
      </w:r>
      <w:r w:rsidR="00372E5C">
        <w:rPr>
          <w:lang w:val="de-DE"/>
        </w:rPr>
        <w:t xml:space="preserve">Höfe </w:t>
      </w:r>
      <w:r w:rsidR="002967D2">
        <w:rPr>
          <w:lang w:val="de-DE"/>
        </w:rPr>
        <w:t>anwenden, die nicht quadratisch, sondern rechteckig sind. Diese Erweiterung wird direkt i</w:t>
      </w:r>
      <w:r w:rsidR="00DA77C5">
        <w:rPr>
          <w:lang w:val="de-DE"/>
        </w:rPr>
        <w:t>n dem Programm, das die Grundaufgabe löst, implementiert</w:t>
      </w:r>
      <w:r w:rsidR="00490551">
        <w:rPr>
          <w:lang w:val="de-DE"/>
        </w:rPr>
        <w:t>, da mit ihr keine Komplexitätszunahme einhergeht.</w:t>
      </w:r>
    </w:p>
    <w:p w14:paraId="00D5B803" w14:textId="73DA1749" w:rsidR="00D52521" w:rsidRDefault="00BA5CC8" w:rsidP="00AD68B1">
      <w:pPr>
        <w:pStyle w:val="Textbody"/>
        <w:numPr>
          <w:ilvl w:val="0"/>
          <w:numId w:val="37"/>
        </w:numPr>
        <w:rPr>
          <w:lang w:val="de-DE"/>
        </w:rPr>
      </w:pPr>
      <w:r>
        <w:rPr>
          <w:lang w:val="de-DE"/>
        </w:rPr>
        <w:t xml:space="preserve">An Ansatz 2 müssen einige kleine </w:t>
      </w:r>
      <w:r w:rsidR="0020104F">
        <w:rPr>
          <w:lang w:val="de-DE"/>
        </w:rPr>
        <w:t xml:space="preserve">Änderungen vorgenommen werden, damit </w:t>
      </w:r>
      <w:r w:rsidR="00D70A71">
        <w:rPr>
          <w:lang w:val="de-DE"/>
        </w:rPr>
        <w:t>er anwendbar auf rechteckige Höfe wird</w:t>
      </w:r>
      <w:r w:rsidR="004C1914">
        <w:rPr>
          <w:lang w:val="de-DE"/>
        </w:rPr>
        <w:t xml:space="preserve">: Die Initialrotation muss bei einem Hof mit den Maßen (3,x) mit x &gt; 3 so lange durchgeführt werden, bis </w:t>
      </w:r>
      <w:r w:rsidR="00066A58">
        <w:rPr>
          <w:lang w:val="de-DE"/>
        </w:rPr>
        <w:t>die obere Kante die Länge x hat. Die obere Kante darf nämlich nicht die Länge 3 haben, da am oberen Rand das Verfahren zum Transferieren des Randlaubs auf ein Nicht-Randlaub durchgeführt wird, und dieses Verfahren funktioniert nur an Rands</w:t>
      </w:r>
      <w:r w:rsidR="006003C3">
        <w:rPr>
          <w:lang w:val="de-DE"/>
        </w:rPr>
        <w:t>e</w:t>
      </w:r>
      <w:r w:rsidR="00066A58">
        <w:rPr>
          <w:lang w:val="de-DE"/>
        </w:rPr>
        <w:t>gmenten, die länger als 4 Felder sind.</w:t>
      </w:r>
    </w:p>
    <w:p w14:paraId="118FDB3F" w14:textId="563453A9" w:rsidR="00D475FC" w:rsidRPr="00D475FC" w:rsidRDefault="00B95D52" w:rsidP="00D475FC">
      <w:pPr>
        <w:pStyle w:val="Textbody"/>
        <w:numPr>
          <w:ilvl w:val="0"/>
          <w:numId w:val="37"/>
        </w:numPr>
        <w:rPr>
          <w:lang w:val="de-DE"/>
        </w:rPr>
      </w:pPr>
      <w:r>
        <w:rPr>
          <w:lang w:val="de-DE"/>
        </w:rPr>
        <w:lastRenderedPageBreak/>
        <w:t>Aus der Aufgabe geht nicht klar hervor, ob erwartet wird, dass ein Feld Q als Parameter gegeben wird, oder ob das Programm automatisch das am besten geeignete Feld Q auswählen soll. Die Programme sind auf jeden Fall so konzipiert, dass Q als Parameter mitgegeben wird, und können mit allen möglichen Q umgehen.</w:t>
      </w:r>
      <w:r w:rsidR="00BC4B9E">
        <w:rPr>
          <w:lang w:val="de-DE"/>
        </w:rPr>
        <w:br/>
        <w:t xml:space="preserve">Wenn </w:t>
      </w:r>
      <w:r w:rsidR="004401DC">
        <w:rPr>
          <w:lang w:val="de-DE"/>
        </w:rPr>
        <w:t xml:space="preserve">zum Durchführen des Laubblasprozesses Ansatz 2 verwendet wird, </w:t>
      </w:r>
      <w:r w:rsidR="00DE5E9E">
        <w:rPr>
          <w:lang w:val="de-DE"/>
        </w:rPr>
        <w:t>dann sind für Q Felder geeignet, die Nachbarn von Randfeldern sind und</w:t>
      </w:r>
      <w:r w:rsidR="00BC4B9E">
        <w:rPr>
          <w:lang w:val="de-DE"/>
        </w:rPr>
        <w:t xml:space="preserve"> die zum nächsten Eckfeld eine Manhattan-Distanz größer als 2 haben. Grund hierfür: </w:t>
      </w:r>
      <w:r w:rsidR="00396D7E">
        <w:rPr>
          <w:lang w:val="de-DE"/>
        </w:rPr>
        <w:t xml:space="preserve">Der Prozess, mit dem das Laub in Phase 4 von (Q[0],1) auf (Q[0],2) befördert wird, ist in Hinblick auf die benötigten Blasoperationen gerade bei </w:t>
      </w:r>
      <w:r w:rsidR="00B93C94">
        <w:rPr>
          <w:lang w:val="de-DE"/>
        </w:rPr>
        <w:t>Höfen mit n = 5 oder n = 6</w:t>
      </w:r>
      <w:r w:rsidR="009924A2">
        <w:rPr>
          <w:lang w:val="de-DE"/>
        </w:rPr>
        <w:t>, aber auch bei anderen Hofgrößen aufwändig</w:t>
      </w:r>
      <w:r w:rsidR="00DE5E9E">
        <w:rPr>
          <w:lang w:val="de-DE"/>
        </w:rPr>
        <w:t xml:space="preserve">. </w:t>
      </w:r>
      <w:r w:rsidR="00136FC8">
        <w:rPr>
          <w:lang w:val="de-DE"/>
        </w:rPr>
        <w:t>Bei Feldern, die Nachbarn von Randfeldern sind, muss dieser Prozess nicht durchgeführt werden.</w:t>
      </w:r>
    </w:p>
    <w:p w14:paraId="646CAE25" w14:textId="2F2D0AD5" w:rsidR="00345996" w:rsidRDefault="00345996" w:rsidP="00345996">
      <w:pPr>
        <w:pStyle w:val="berschrift2"/>
        <w:rPr>
          <w:lang w:val="de-DE"/>
        </w:rPr>
      </w:pPr>
      <w:bookmarkStart w:id="34" w:name="_Toc164108436"/>
      <w:r>
        <w:rPr>
          <w:lang w:val="de-DE"/>
        </w:rPr>
        <w:t>Erweiterung 1: Keine Mauer-Umrandung des Hofs</w:t>
      </w:r>
      <w:bookmarkEnd w:id="34"/>
    </w:p>
    <w:p w14:paraId="7FD8442C" w14:textId="397C8D8A" w:rsidR="008219DA" w:rsidRDefault="005D10BC" w:rsidP="00585985">
      <w:pPr>
        <w:pStyle w:val="Textbody"/>
        <w:rPr>
          <w:lang w:val="de-DE"/>
        </w:rPr>
      </w:pPr>
      <w:r>
        <w:rPr>
          <w:lang w:val="de-DE"/>
        </w:rPr>
        <w:t>Diese Erweiterung basiert auf dem 2. Ansatz.</w:t>
      </w:r>
    </w:p>
    <w:p w14:paraId="03EB585D" w14:textId="77777777" w:rsidR="007B2CE0" w:rsidRDefault="00FB04EE" w:rsidP="00585985">
      <w:pPr>
        <w:pStyle w:val="Textbody"/>
        <w:rPr>
          <w:lang w:val="de-DE"/>
        </w:rPr>
      </w:pPr>
      <w:r>
        <w:rPr>
          <w:lang w:val="de-DE"/>
        </w:rPr>
        <w:t>Zunächst müssen die Blasregeln an die neuen Gegebenheiten angepasst werden: Wenn der Hof kein Mauer mehr hat, dann ist es möglich, dass Laub den Hof verlässt.</w:t>
      </w:r>
    </w:p>
    <w:p w14:paraId="5C79DC0E" w14:textId="55C341D2" w:rsidR="0039659E" w:rsidRDefault="00AE6B3D" w:rsidP="00585985">
      <w:pPr>
        <w:pStyle w:val="Textbody"/>
        <w:rPr>
          <w:lang w:val="de-DE"/>
        </w:rPr>
      </w:pPr>
      <w:r>
        <w:rPr>
          <w:lang w:val="de-DE"/>
        </w:rPr>
        <w:t xml:space="preserve">Die zu Beginn des Dokuments beschriebenen Regeln legen </w:t>
      </w:r>
      <w:r w:rsidR="00E10CC4">
        <w:rPr>
          <w:lang w:val="de-DE"/>
        </w:rPr>
        <w:t xml:space="preserve">in Sonderfällen </w:t>
      </w:r>
      <w:r>
        <w:rPr>
          <w:lang w:val="de-DE"/>
        </w:rPr>
        <w:t>normalerweise fest, dass das Laub</w:t>
      </w:r>
      <w:r w:rsidR="004327D9">
        <w:rPr>
          <w:lang w:val="de-DE"/>
        </w:rPr>
        <w:t>, das überlicherweise auf ein nicht existierende</w:t>
      </w:r>
      <w:r w:rsidR="00540887">
        <w:rPr>
          <w:lang w:val="de-DE"/>
        </w:rPr>
        <w:t>s Feld geflogen wäre</w:t>
      </w:r>
      <w:r w:rsidR="004327D9">
        <w:rPr>
          <w:lang w:val="de-DE"/>
        </w:rPr>
        <w:t>, nun stattdessen vollständig auf dem Feld neben</w:t>
      </w:r>
      <w:r w:rsidR="00B40CE4">
        <w:rPr>
          <w:lang w:val="de-DE"/>
        </w:rPr>
        <w:t xml:space="preserve"> der Mauer verbleibt.</w:t>
      </w:r>
      <w:r w:rsidR="007B2CE0">
        <w:rPr>
          <w:lang w:val="de-DE"/>
        </w:rPr>
        <w:t xml:space="preserve"> Diese </w:t>
      </w:r>
      <w:r w:rsidR="000246E2">
        <w:rPr>
          <w:lang w:val="de-DE"/>
        </w:rPr>
        <w:t xml:space="preserve">Festlegung ergibt keinen Sinn mehr, wenn der Hof nicht mehr von einer Mauer umgeben ist. „Kein Mauer“ bedeutet aber auch nicht zwangsläufig, dass die Umrandung des Hofs komplett offen ist: Was, wenn der Hof von einem Maschendrahtzaun umgeben ist, durch den </w:t>
      </w:r>
      <w:r w:rsidR="00584FAE">
        <w:rPr>
          <w:lang w:val="de-DE"/>
        </w:rPr>
        <w:t xml:space="preserve">zwar </w:t>
      </w:r>
      <w:r w:rsidR="00B83910">
        <w:rPr>
          <w:lang w:val="de-DE"/>
        </w:rPr>
        <w:t xml:space="preserve">manche </w:t>
      </w:r>
      <w:r w:rsidR="00584FAE">
        <w:rPr>
          <w:lang w:val="de-DE"/>
        </w:rPr>
        <w:t xml:space="preserve">Blätter durchfliegen können, der aber immer noch einen gewissen Widerstand auf die seitlich abtreibenden Blätter </w:t>
      </w:r>
      <w:r w:rsidR="002D7567">
        <w:rPr>
          <w:lang w:val="de-DE"/>
        </w:rPr>
        <w:t>ausübt</w:t>
      </w:r>
      <w:r w:rsidR="00584FAE">
        <w:rPr>
          <w:lang w:val="de-DE"/>
        </w:rPr>
        <w:t>?</w:t>
      </w:r>
    </w:p>
    <w:p w14:paraId="5C65C05E" w14:textId="3049458A" w:rsidR="00CA5D38" w:rsidRDefault="006A7568" w:rsidP="00585985">
      <w:pPr>
        <w:pStyle w:val="Textbody"/>
        <w:rPr>
          <w:lang w:val="de-DE"/>
        </w:rPr>
      </w:pPr>
      <w:r>
        <w:rPr>
          <w:lang w:val="de-DE"/>
        </w:rPr>
        <w:t xml:space="preserve">Wenn Laub gegen die </w:t>
      </w:r>
      <w:r w:rsidR="008B056A">
        <w:rPr>
          <w:lang w:val="de-DE"/>
        </w:rPr>
        <w:t>Umrandung geblasen</w:t>
      </w:r>
      <w:r>
        <w:rPr>
          <w:lang w:val="de-DE"/>
        </w:rPr>
        <w:t xml:space="preserve"> oder an der Umrandung entlanggeblasen wird, dann </w:t>
      </w:r>
      <w:r w:rsidR="001C59EC">
        <w:rPr>
          <w:lang w:val="de-DE"/>
        </w:rPr>
        <w:t xml:space="preserve">wird </w:t>
      </w:r>
      <w:r w:rsidR="00A57826">
        <w:rPr>
          <w:lang w:val="de-DE"/>
        </w:rPr>
        <w:t xml:space="preserve">zumindest der dabei entstehende Seitenabtrieb auf jeden Fall mit der Umrandung in Berührung kommen. </w:t>
      </w:r>
      <w:r w:rsidR="008B056A">
        <w:rPr>
          <w:lang w:val="de-DE"/>
        </w:rPr>
        <w:t xml:space="preserve">Es wird der Parameter </w:t>
      </w:r>
      <w:r w:rsidR="008B056A" w:rsidRPr="009105C1">
        <w:rPr>
          <w:i/>
          <w:iCs/>
          <w:lang w:val="de-DE"/>
        </w:rPr>
        <w:t>wall_resistance</w:t>
      </w:r>
      <w:r w:rsidR="008B056A">
        <w:rPr>
          <w:lang w:val="de-DE"/>
        </w:rPr>
        <w:t xml:space="preserve"> eingeführt, der angibt, w</w:t>
      </w:r>
      <w:r w:rsidR="00CE10E1">
        <w:rPr>
          <w:lang w:val="de-DE"/>
        </w:rPr>
        <w:t xml:space="preserve">ie groß der Anteil </w:t>
      </w:r>
      <w:r w:rsidR="00AC55B7">
        <w:rPr>
          <w:lang w:val="de-DE"/>
        </w:rPr>
        <w:t xml:space="preserve">der Blätter, die den Hof nicht verlassen, </w:t>
      </w:r>
      <w:r w:rsidR="00BB732D">
        <w:rPr>
          <w:lang w:val="de-DE"/>
        </w:rPr>
        <w:t>an den Blättern ist</w:t>
      </w:r>
      <w:r w:rsidR="00AC55B7">
        <w:rPr>
          <w:lang w:val="de-DE"/>
        </w:rPr>
        <w:t>, die insgesamt mit der Umrandung in Berührung kommen.</w:t>
      </w:r>
      <w:r w:rsidR="009105C1">
        <w:rPr>
          <w:lang w:val="de-DE"/>
        </w:rPr>
        <w:t xml:space="preserve"> Der Parameter kann durch Kalibrieren an die entsprechenden örtlichen Gegebenheiten angepasst werden. Im Folgenden wird mit </w:t>
      </w:r>
      <w:r w:rsidR="009105C1" w:rsidRPr="006A7568">
        <w:rPr>
          <w:lang w:val="de-DE"/>
        </w:rPr>
        <w:t>wall_resistance</w:t>
      </w:r>
      <w:r w:rsidR="009105C1">
        <w:rPr>
          <w:lang w:val="de-DE"/>
        </w:rPr>
        <w:t xml:space="preserve"> = </w:t>
      </w:r>
      <w:r w:rsidR="004D6257">
        <w:rPr>
          <w:lang w:val="de-DE"/>
        </w:rPr>
        <w:t>0,5 gearbeitet (das heißt, 50% der Blätter, die gegen die Umrandung fliegen, verlassen den Hof – die anderen 50% verbleiben im Hof und fliegen auf das Feld</w:t>
      </w:r>
      <w:r w:rsidR="0049256E">
        <w:rPr>
          <w:lang w:val="de-DE"/>
        </w:rPr>
        <w:t>, auf das sie den regulären Blasregeln nach fliegen würden.</w:t>
      </w:r>
    </w:p>
    <w:p w14:paraId="04BAC1F6" w14:textId="04A65DAD" w:rsidR="005838D1" w:rsidRDefault="005838D1" w:rsidP="00585985">
      <w:pPr>
        <w:pStyle w:val="Textbody"/>
        <w:rPr>
          <w:lang w:val="de-DE"/>
        </w:rPr>
      </w:pPr>
      <w:r>
        <w:rPr>
          <w:lang w:val="de-DE"/>
        </w:rPr>
        <w:t xml:space="preserve">Nach Anpassung der Blasregeln gelangt man schnell zu der Feststellung, dass auch die </w:t>
      </w:r>
      <w:r w:rsidR="00077082">
        <w:rPr>
          <w:lang w:val="de-DE"/>
        </w:rPr>
        <w:t xml:space="preserve">Algorithmen, die die in den einzelnen Phasen durchzuführenden Operationen zum generalisierten Ablaufplan hinzufügen, angepasst werden müssen. Es ist jetzt, wo der </w:t>
      </w:r>
      <w:r w:rsidR="00A62DD7">
        <w:rPr>
          <w:lang w:val="de-DE"/>
        </w:rPr>
        <w:t>auf die Umrandung treffende Seitenabtrieb teilweise verloren geht, definitiv keine gute Idee mehr</w:t>
      </w:r>
      <w:r w:rsidR="005E1428">
        <w:rPr>
          <w:lang w:val="de-DE"/>
        </w:rPr>
        <w:t>, Laub unnötigerweise am Rand entlangzublasen</w:t>
      </w:r>
      <w:r w:rsidR="00536EB4">
        <w:rPr>
          <w:lang w:val="de-DE"/>
        </w:rPr>
        <w:t>. Das Ziel des Hausmeisters ist schließlich klar definiert als „möglichst viel Laub auf Q bringen</w:t>
      </w:r>
      <w:r w:rsidR="00DB44F7">
        <w:rPr>
          <w:lang w:val="de-DE"/>
        </w:rPr>
        <w:t>. Laub, das einmal den Hof verlassen hat, kann nie wieder auf ihn zurückgebracht werden und wirkt sich daher negativ auf das Erreichen des Ziel des Hausmeisters aus.</w:t>
      </w:r>
    </w:p>
    <w:p w14:paraId="6C17CC5F" w14:textId="5717389C" w:rsidR="00B441D1" w:rsidRDefault="00B464FD" w:rsidP="00585985">
      <w:pPr>
        <w:pStyle w:val="Textbody"/>
        <w:rPr>
          <w:lang w:val="de-DE"/>
        </w:rPr>
      </w:pPr>
      <w:r>
        <w:rPr>
          <w:lang w:val="de-DE"/>
        </w:rPr>
        <w:t>Es müssen also alle Phasen so abgeändert werden, dass möglichst wenig Operationen durchgeführt werden</w:t>
      </w:r>
      <w:r w:rsidR="00523C65">
        <w:rPr>
          <w:lang w:val="de-DE"/>
        </w:rPr>
        <w:t>, die Laub am Rand entlangblasen</w:t>
      </w:r>
      <w:r w:rsidR="00153947">
        <w:rPr>
          <w:lang w:val="de-DE"/>
        </w:rPr>
        <w:t xml:space="preserve"> – hierbei handelt es sich </w:t>
      </w:r>
      <w:r w:rsidR="009E162B">
        <w:rPr>
          <w:lang w:val="de-DE"/>
        </w:rPr>
        <w:t>nun um das primäre Ziel. Das</w:t>
      </w:r>
      <w:r w:rsidR="00153947">
        <w:rPr>
          <w:lang w:val="de-DE"/>
        </w:rPr>
        <w:t xml:space="preserve"> </w:t>
      </w:r>
      <w:r w:rsidR="009E162B">
        <w:rPr>
          <w:lang w:val="de-DE"/>
        </w:rPr>
        <w:lastRenderedPageBreak/>
        <w:t>erste</w:t>
      </w:r>
      <w:r w:rsidR="00153947">
        <w:rPr>
          <w:lang w:val="de-DE"/>
        </w:rPr>
        <w:t xml:space="preserve"> Ziel</w:t>
      </w:r>
      <w:r w:rsidR="00F859A8">
        <w:rPr>
          <w:lang w:val="de-DE"/>
        </w:rPr>
        <w:t xml:space="preserve"> des 2. Ansatzes</w:t>
      </w:r>
      <w:r w:rsidR="00153947">
        <w:rPr>
          <w:lang w:val="de-DE"/>
        </w:rPr>
        <w:t xml:space="preserve"> (</w:t>
      </w:r>
      <w:r w:rsidR="00CB413D">
        <w:rPr>
          <w:lang w:val="de-DE"/>
        </w:rPr>
        <w:t>möglichst viele Felder vollständig leeren)</w:t>
      </w:r>
      <w:r w:rsidR="00F859A8">
        <w:rPr>
          <w:lang w:val="de-DE"/>
        </w:rPr>
        <w:t xml:space="preserve"> </w:t>
      </w:r>
      <w:r w:rsidR="009E162B">
        <w:rPr>
          <w:lang w:val="de-DE"/>
        </w:rPr>
        <w:t>ist jetzt erst mal sekundär</w:t>
      </w:r>
      <w:r w:rsidR="002B397A">
        <w:rPr>
          <w:lang w:val="de-DE"/>
        </w:rPr>
        <w:t xml:space="preserve">, denn noch nicht vollständig geleerte Felder können später immer noch geleert werden, </w:t>
      </w:r>
      <w:r w:rsidR="00BE74C7">
        <w:rPr>
          <w:lang w:val="de-DE"/>
        </w:rPr>
        <w:t xml:space="preserve">aber </w:t>
      </w:r>
      <w:r w:rsidR="003D4CE5">
        <w:rPr>
          <w:lang w:val="de-DE"/>
        </w:rPr>
        <w:t xml:space="preserve">Laub, das den Hof einmal </w:t>
      </w:r>
      <w:r w:rsidR="00482FE8">
        <w:rPr>
          <w:lang w:val="de-DE"/>
        </w:rPr>
        <w:t>verlassen hat, kann nie wieder zurückgewonnen werdens</w:t>
      </w:r>
      <w:r w:rsidR="00523C65">
        <w:rPr>
          <w:lang w:val="de-DE"/>
        </w:rPr>
        <w:t>.</w:t>
      </w:r>
      <w:r w:rsidR="00BE28D9">
        <w:rPr>
          <w:lang w:val="de-DE"/>
        </w:rPr>
        <w:t xml:space="preserve"> Das </w:t>
      </w:r>
      <w:r w:rsidR="003D4CE5">
        <w:rPr>
          <w:lang w:val="de-DE"/>
        </w:rPr>
        <w:t>tertiäre</w:t>
      </w:r>
      <w:r w:rsidR="00BE28D9">
        <w:rPr>
          <w:lang w:val="de-DE"/>
        </w:rPr>
        <w:t xml:space="preserve"> Ziel, die Anzahl an Blasoperationen zu verringern, rückt </w:t>
      </w:r>
      <w:r w:rsidR="00C25869">
        <w:rPr>
          <w:lang w:val="de-DE"/>
        </w:rPr>
        <w:t>dabei</w:t>
      </w:r>
      <w:r w:rsidR="00BE28D9">
        <w:rPr>
          <w:lang w:val="de-DE"/>
        </w:rPr>
        <w:t xml:space="preserve"> nun vollständig in den Hi</w:t>
      </w:r>
      <w:r w:rsidR="00866C6B">
        <w:rPr>
          <w:lang w:val="de-DE"/>
        </w:rPr>
        <w:t>n</w:t>
      </w:r>
      <w:r w:rsidR="00BE28D9">
        <w:rPr>
          <w:lang w:val="de-DE"/>
        </w:rPr>
        <w:t>tergrund.</w:t>
      </w:r>
    </w:p>
    <w:p w14:paraId="7D59ADD1" w14:textId="02E38B1C" w:rsidR="00401CED" w:rsidRDefault="00401CED" w:rsidP="00585985">
      <w:pPr>
        <w:pStyle w:val="Textbody"/>
        <w:rPr>
          <w:lang w:val="de-DE"/>
        </w:rPr>
      </w:pPr>
      <w:r>
        <w:rPr>
          <w:lang w:val="de-DE"/>
        </w:rPr>
        <w:t>Hierfür werden die Phasen wie folgt abgeändert</w:t>
      </w:r>
      <w:r w:rsidR="00F85386">
        <w:rPr>
          <w:lang w:val="de-DE"/>
        </w:rPr>
        <w:t xml:space="preserve">: (die neue Funktionsweise wird an einem Beispielhof visualisiert, der die </w:t>
      </w:r>
      <w:r w:rsidR="00654EA6">
        <w:rPr>
          <w:lang w:val="de-DE"/>
        </w:rPr>
        <w:t>Dimensionen (10,10) hat).</w:t>
      </w:r>
    </w:p>
    <w:p w14:paraId="2F0C8E17" w14:textId="11E7595E" w:rsidR="00401CED" w:rsidRDefault="00401CED" w:rsidP="00585985">
      <w:pPr>
        <w:pStyle w:val="Textbody"/>
        <w:rPr>
          <w:b/>
          <w:bCs/>
          <w:lang w:val="de-DE"/>
        </w:rPr>
      </w:pPr>
      <w:r>
        <w:rPr>
          <w:b/>
          <w:bCs/>
          <w:lang w:val="de-DE"/>
        </w:rPr>
        <w:t>Abgeänderte 1. Phase (</w:t>
      </w:r>
      <w:r w:rsidR="00380F90">
        <w:rPr>
          <w:b/>
          <w:bCs/>
          <w:lang w:val="de-DE"/>
        </w:rPr>
        <w:t xml:space="preserve">jetzt: </w:t>
      </w:r>
      <w:r w:rsidR="00D6369C">
        <w:rPr>
          <w:b/>
          <w:bCs/>
          <w:lang w:val="de-DE"/>
        </w:rPr>
        <w:t>Ränder (bis auf den oberen Rand) entlauben</w:t>
      </w:r>
      <w:r w:rsidR="00277DC2">
        <w:rPr>
          <w:b/>
          <w:bCs/>
          <w:lang w:val="de-DE"/>
        </w:rPr>
        <w:t>)</w:t>
      </w:r>
      <w:r w:rsidR="000C3079">
        <w:rPr>
          <w:b/>
          <w:bCs/>
          <w:lang w:val="de-DE"/>
        </w:rPr>
        <w:t>:</w:t>
      </w:r>
    </w:p>
    <w:p w14:paraId="08E78188" w14:textId="1D67B3E5" w:rsidR="0099381E" w:rsidRDefault="000148B7" w:rsidP="00585985">
      <w:pPr>
        <w:pStyle w:val="Textbody"/>
        <w:rPr>
          <w:lang w:val="de-DE"/>
        </w:rPr>
      </w:pPr>
      <w:r>
        <w:rPr>
          <w:lang w:val="de-DE"/>
        </w:rPr>
        <w:t>In der 1. Phase werden nun zunächst die Blätter, die sich auf dem unteren Rand befinden</w:t>
      </w:r>
      <w:r w:rsidR="002E5A61">
        <w:rPr>
          <w:lang w:val="de-DE"/>
        </w:rPr>
        <w:t xml:space="preserve"> und keine Eckfelder sind</w:t>
      </w:r>
      <w:r w:rsidR="00282422">
        <w:rPr>
          <w:lang w:val="de-DE"/>
        </w:rPr>
        <w:t>, alle auf die Felder (1,n-1)</w:t>
      </w:r>
      <w:r w:rsidR="006312BF">
        <w:rPr>
          <w:lang w:val="de-DE"/>
        </w:rPr>
        <w:t xml:space="preserve"> und </w:t>
      </w:r>
      <w:r w:rsidR="00282422">
        <w:rPr>
          <w:lang w:val="de-DE"/>
        </w:rPr>
        <w:t xml:space="preserve"> (2,n-1)</w:t>
      </w:r>
      <w:r w:rsidR="000F11D7">
        <w:rPr>
          <w:lang w:val="de-DE"/>
        </w:rPr>
        <w:t xml:space="preserve"> geblasen</w:t>
      </w:r>
      <w:r w:rsidR="002E5A61">
        <w:rPr>
          <w:lang w:val="de-DE"/>
        </w:rPr>
        <w:t>:</w:t>
      </w:r>
    </w:p>
    <w:p w14:paraId="2FE66128" w14:textId="6B9BE3C8" w:rsidR="002E5A61" w:rsidRDefault="006312BF" w:rsidP="00585985">
      <w:pPr>
        <w:pStyle w:val="Textbody"/>
        <w:rPr>
          <w:lang w:val="de-DE"/>
        </w:rPr>
      </w:pPr>
      <w:r w:rsidRPr="006312BF">
        <w:rPr>
          <w:lang w:val="de-DE"/>
        </w:rPr>
        <w:drawing>
          <wp:inline distT="0" distB="0" distL="0" distR="0" wp14:anchorId="567E65AB" wp14:editId="7A065511">
            <wp:extent cx="1820333" cy="1828453"/>
            <wp:effectExtent l="0" t="0" r="8890" b="635"/>
            <wp:docPr id="1762011608" name="Grafik 1" descr="Ein Bild, das Text, Kalender, Quadrat,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011608" name="Grafik 1" descr="Ein Bild, das Text, Kalender, Quadrat, Zahl enthält.&#10;&#10;Automatisch generierte Beschreibung"/>
                    <pic:cNvPicPr/>
                  </pic:nvPicPr>
                  <pic:blipFill>
                    <a:blip r:embed="rId45"/>
                    <a:stretch>
                      <a:fillRect/>
                    </a:stretch>
                  </pic:blipFill>
                  <pic:spPr>
                    <a:xfrm>
                      <a:off x="0" y="0"/>
                      <a:ext cx="1834825" cy="1843010"/>
                    </a:xfrm>
                    <a:prstGeom prst="rect">
                      <a:avLst/>
                    </a:prstGeom>
                  </pic:spPr>
                </pic:pic>
              </a:graphicData>
            </a:graphic>
          </wp:inline>
        </w:drawing>
      </w:r>
    </w:p>
    <w:p w14:paraId="2FBF7637" w14:textId="248EA896" w:rsidR="00E1504F" w:rsidRDefault="00E1504F" w:rsidP="00585985">
      <w:pPr>
        <w:pStyle w:val="Textbody"/>
        <w:rPr>
          <w:lang w:val="de-DE"/>
        </w:rPr>
      </w:pPr>
      <w:r>
        <w:rPr>
          <w:lang w:val="de-DE"/>
        </w:rPr>
        <w:t xml:space="preserve">Anschließend werden die Blätter von </w:t>
      </w:r>
      <w:r w:rsidR="003A24ED">
        <w:rPr>
          <w:lang w:val="de-DE"/>
        </w:rPr>
        <w:t xml:space="preserve">Feld </w:t>
      </w:r>
      <w:r>
        <w:rPr>
          <w:lang w:val="de-DE"/>
        </w:rPr>
        <w:t>(2, n-1) mit einem Muster auf das Nicht-Randfeld (2, n-2) transferiert</w:t>
      </w:r>
      <w:r w:rsidR="00E153C7">
        <w:rPr>
          <w:lang w:val="de-DE"/>
        </w:rPr>
        <w:t>, und die Ecken (0, n-1) sowie (n-1, n-1) werden geleert bzw. das Laub dieser Ecken wird auf die Felder (0, n-2) sowie (n-1, n-2) transferiert.</w:t>
      </w:r>
      <w:r w:rsidR="00941DC9">
        <w:rPr>
          <w:lang w:val="de-DE"/>
        </w:rPr>
        <w:t xml:space="preserve"> Hierdurch erreicht man eine </w:t>
      </w:r>
      <w:r w:rsidR="00B2497F">
        <w:rPr>
          <w:lang w:val="de-DE"/>
        </w:rPr>
        <w:t>teilweise vollständige und teilwei</w:t>
      </w:r>
      <w:r w:rsidR="00E2273E">
        <w:rPr>
          <w:lang w:val="de-DE"/>
        </w:rPr>
        <w:t>s</w:t>
      </w:r>
      <w:r w:rsidR="00B2497F">
        <w:rPr>
          <w:lang w:val="de-DE"/>
        </w:rPr>
        <w:t>e asymptotische</w:t>
      </w:r>
      <w:r w:rsidR="00941DC9">
        <w:rPr>
          <w:lang w:val="de-DE"/>
        </w:rPr>
        <w:t xml:space="preserve"> Leerung der unteren Reihe</w:t>
      </w:r>
      <w:r w:rsidR="00B03D6C">
        <w:rPr>
          <w:lang w:val="de-DE"/>
        </w:rPr>
        <w:t>:</w:t>
      </w:r>
    </w:p>
    <w:p w14:paraId="0A5D5F1F" w14:textId="423D0344" w:rsidR="00675A35" w:rsidRDefault="003A24ED" w:rsidP="00585985">
      <w:pPr>
        <w:pStyle w:val="Textbody"/>
        <w:rPr>
          <w:lang w:val="de-DE"/>
        </w:rPr>
      </w:pPr>
      <w:r w:rsidRPr="003A24ED">
        <w:rPr>
          <w:lang w:val="de-DE"/>
        </w:rPr>
        <w:drawing>
          <wp:inline distT="0" distB="0" distL="0" distR="0" wp14:anchorId="39B3122F" wp14:editId="587A7785">
            <wp:extent cx="1821090" cy="1824566"/>
            <wp:effectExtent l="0" t="0" r="8255" b="4445"/>
            <wp:docPr id="867031659"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7031659" name="Grafik 1"/>
                    <pic:cNvPicPr/>
                  </pic:nvPicPr>
                  <pic:blipFill>
                    <a:blip r:embed="rId46" cstate="print">
                      <a:extLst>
                        <a:ext uri="{28A0092B-C50C-407E-A947-70E740481C1C}">
                          <a14:useLocalDpi xmlns:a14="http://schemas.microsoft.com/office/drawing/2010/main" val="0"/>
                        </a:ext>
                      </a:extLst>
                    </a:blip>
                    <a:stretch>
                      <a:fillRect/>
                    </a:stretch>
                  </pic:blipFill>
                  <pic:spPr>
                    <a:xfrm>
                      <a:off x="0" y="0"/>
                      <a:ext cx="1825985" cy="1829471"/>
                    </a:xfrm>
                    <a:prstGeom prst="rect">
                      <a:avLst/>
                    </a:prstGeom>
                  </pic:spPr>
                </pic:pic>
              </a:graphicData>
            </a:graphic>
          </wp:inline>
        </w:drawing>
      </w:r>
    </w:p>
    <w:p w14:paraId="12C83C6E" w14:textId="77777777" w:rsidR="004B18E6" w:rsidRDefault="003536E5" w:rsidP="00585985">
      <w:pPr>
        <w:pStyle w:val="Textbody"/>
        <w:rPr>
          <w:noProof/>
          <w:lang w:val="de-DE"/>
        </w:rPr>
      </w:pPr>
      <w:r>
        <w:rPr>
          <w:lang w:val="de-DE"/>
        </w:rPr>
        <w:t>Dasselbe Verfahren wird nun angewendet, um die Ränder rechts und links zu leeren:</w:t>
      </w:r>
      <w:r w:rsidRPr="003536E5">
        <w:rPr>
          <w:noProof/>
          <w:lang w:val="de-DE"/>
        </w:rPr>
        <w:t xml:space="preserve"> </w:t>
      </w:r>
    </w:p>
    <w:p w14:paraId="26FE5909" w14:textId="7C38314C" w:rsidR="00317B3E" w:rsidRDefault="003536E5" w:rsidP="00585985">
      <w:pPr>
        <w:pStyle w:val="Textbody"/>
        <w:rPr>
          <w:noProof/>
          <w:lang w:val="de-DE"/>
        </w:rPr>
      </w:pPr>
      <w:r w:rsidRPr="003536E5">
        <w:rPr>
          <w:lang w:val="de-DE"/>
        </w:rPr>
        <w:lastRenderedPageBreak/>
        <w:drawing>
          <wp:inline distT="0" distB="0" distL="0" distR="0" wp14:anchorId="27394D6F" wp14:editId="4CF20860">
            <wp:extent cx="1917047" cy="1913467"/>
            <wp:effectExtent l="0" t="0" r="7620" b="0"/>
            <wp:docPr id="1115514975" name="Grafik 1" descr="Ein Bild, das Text, Quadrat, Screenshot, Kalender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5514975" name="Grafik 1" descr="Ein Bild, das Text, Quadrat, Screenshot, Kalender enthält.&#10;&#10;Automatisch generierte Beschreibung"/>
                    <pic:cNvPicPr/>
                  </pic:nvPicPr>
                  <pic:blipFill>
                    <a:blip r:embed="rId47"/>
                    <a:stretch>
                      <a:fillRect/>
                    </a:stretch>
                  </pic:blipFill>
                  <pic:spPr>
                    <a:xfrm>
                      <a:off x="0" y="0"/>
                      <a:ext cx="1926430" cy="1922832"/>
                    </a:xfrm>
                    <a:prstGeom prst="rect">
                      <a:avLst/>
                    </a:prstGeom>
                  </pic:spPr>
                </pic:pic>
              </a:graphicData>
            </a:graphic>
          </wp:inline>
        </w:drawing>
      </w:r>
    </w:p>
    <w:p w14:paraId="2E2F2223" w14:textId="4AFD4481" w:rsidR="00A52C25" w:rsidRDefault="00A74D85" w:rsidP="00585985">
      <w:pPr>
        <w:pStyle w:val="Textbody"/>
        <w:rPr>
          <w:lang w:val="de-DE"/>
        </w:rPr>
      </w:pPr>
      <w:r>
        <w:rPr>
          <w:lang w:val="de-DE"/>
        </w:rPr>
        <w:t xml:space="preserve">Abschließend wird das Laub </w:t>
      </w:r>
      <w:r w:rsidR="00A52C25">
        <w:rPr>
          <w:lang w:val="de-DE"/>
        </w:rPr>
        <w:t xml:space="preserve">der Nicht-Randfelder auf den Feldern, die sich in derselben Spalte wie Q befinden, konzentrieren, indem das Laub </w:t>
      </w:r>
      <w:r w:rsidR="00CF283D">
        <w:rPr>
          <w:lang w:val="de-DE"/>
        </w:rPr>
        <w:t>vom rechten und vom linken Rand aus dorthin geblasen wird.</w:t>
      </w:r>
    </w:p>
    <w:p w14:paraId="39F07B22" w14:textId="5C43C025" w:rsidR="008C03F0" w:rsidRDefault="00A52C25" w:rsidP="00585985">
      <w:pPr>
        <w:pStyle w:val="Textbody"/>
        <w:rPr>
          <w:lang w:val="de-DE"/>
        </w:rPr>
      </w:pPr>
      <w:r>
        <w:rPr>
          <w:lang w:val="de-DE"/>
        </w:rPr>
        <w:t xml:space="preserve"> </w:t>
      </w:r>
      <w:r w:rsidRPr="00A52C25">
        <w:rPr>
          <w:lang w:val="de-DE"/>
        </w:rPr>
        <w:drawing>
          <wp:inline distT="0" distB="0" distL="0" distR="0" wp14:anchorId="2986C506" wp14:editId="514829DA">
            <wp:extent cx="1908566" cy="1905000"/>
            <wp:effectExtent l="0" t="0" r="0" b="0"/>
            <wp:docPr id="332012608"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2012608" name=""/>
                    <pic:cNvPicPr/>
                  </pic:nvPicPr>
                  <pic:blipFill>
                    <a:blip r:embed="rId48"/>
                    <a:stretch>
                      <a:fillRect/>
                    </a:stretch>
                  </pic:blipFill>
                  <pic:spPr>
                    <a:xfrm>
                      <a:off x="0" y="0"/>
                      <a:ext cx="1923210" cy="1919617"/>
                    </a:xfrm>
                    <a:prstGeom prst="rect">
                      <a:avLst/>
                    </a:prstGeom>
                  </pic:spPr>
                </pic:pic>
              </a:graphicData>
            </a:graphic>
          </wp:inline>
        </w:drawing>
      </w:r>
    </w:p>
    <w:p w14:paraId="7141E453" w14:textId="56B18DDC" w:rsidR="0012346A" w:rsidRDefault="00F37ED6" w:rsidP="00585985">
      <w:pPr>
        <w:pStyle w:val="Textbody"/>
        <w:rPr>
          <w:lang w:val="de-DE"/>
        </w:rPr>
      </w:pPr>
      <w:r>
        <w:rPr>
          <w:b/>
          <w:bCs/>
          <w:lang w:val="de-DE"/>
        </w:rPr>
        <w:t>2</w:t>
      </w:r>
      <w:r>
        <w:rPr>
          <w:b/>
          <w:bCs/>
          <w:lang w:val="de-DE"/>
        </w:rPr>
        <w:t>. Phase (</w:t>
      </w:r>
      <w:r w:rsidR="00262D06">
        <w:rPr>
          <w:b/>
          <w:bCs/>
          <w:lang w:val="de-DE"/>
        </w:rPr>
        <w:t>Das gesamte Laub in die oberste Reihe blasen</w:t>
      </w:r>
      <w:r>
        <w:rPr>
          <w:b/>
          <w:bCs/>
          <w:lang w:val="de-DE"/>
        </w:rPr>
        <w:t>)</w:t>
      </w:r>
      <w:r w:rsidR="0012346A">
        <w:rPr>
          <w:b/>
          <w:bCs/>
          <w:lang w:val="de-DE"/>
        </w:rPr>
        <w:t>:</w:t>
      </w:r>
      <w:r w:rsidR="00226F95">
        <w:rPr>
          <w:b/>
          <w:bCs/>
          <w:lang w:val="de-DE"/>
        </w:rPr>
        <w:br/>
      </w:r>
      <w:r w:rsidR="00226F95">
        <w:rPr>
          <w:lang w:val="de-DE"/>
        </w:rPr>
        <w:t>An dieser Phase</w:t>
      </w:r>
      <w:r w:rsidR="00D535D5">
        <w:rPr>
          <w:lang w:val="de-DE"/>
        </w:rPr>
        <w:t xml:space="preserve"> wurde </w:t>
      </w:r>
      <w:r w:rsidR="00285585">
        <w:rPr>
          <w:lang w:val="de-DE"/>
        </w:rPr>
        <w:t>fast</w:t>
      </w:r>
      <w:r w:rsidR="00D535D5">
        <w:rPr>
          <w:lang w:val="de-DE"/>
        </w:rPr>
        <w:t xml:space="preserve"> nichts abgeändert</w:t>
      </w:r>
      <w:r w:rsidR="001F5569">
        <w:rPr>
          <w:lang w:val="de-DE"/>
        </w:rPr>
        <w:t xml:space="preserve">. Das Laub wird weiterhin Zeile für Zeile </w:t>
      </w:r>
      <w:r w:rsidR="00C45A57">
        <w:rPr>
          <w:lang w:val="de-DE"/>
        </w:rPr>
        <w:t xml:space="preserve">nach oben geblasen, allerdings wird </w:t>
      </w:r>
      <w:r w:rsidR="001B0885">
        <w:rPr>
          <w:lang w:val="de-DE"/>
        </w:rPr>
        <w:t>das Laub, das sich in der Spalte von Q befindet, nicht über Feld Q hinausgeblasen. Dadurch sieh</w:t>
      </w:r>
      <w:r w:rsidR="00ED5A92">
        <w:rPr>
          <w:lang w:val="de-DE"/>
        </w:rPr>
        <w:t xml:space="preserve">t </w:t>
      </w:r>
      <w:r w:rsidR="00294BBC">
        <w:rPr>
          <w:lang w:val="de-DE"/>
        </w:rPr>
        <w:t>der Hof nach Durchführung der 2. Phase so aus:</w:t>
      </w:r>
    </w:p>
    <w:p w14:paraId="27131CBA" w14:textId="39D2CD9B" w:rsidR="00294BBC" w:rsidRDefault="004B18E6" w:rsidP="00585985">
      <w:pPr>
        <w:pStyle w:val="Textbody"/>
        <w:rPr>
          <w:lang w:val="de-DE"/>
        </w:rPr>
      </w:pPr>
      <w:r w:rsidRPr="004B18E6">
        <w:rPr>
          <w:lang w:val="de-DE"/>
        </w:rPr>
        <w:drawing>
          <wp:inline distT="0" distB="0" distL="0" distR="0" wp14:anchorId="67268641" wp14:editId="699C24F1">
            <wp:extent cx="1913466" cy="1924385"/>
            <wp:effectExtent l="0" t="0" r="0" b="0"/>
            <wp:docPr id="603664249" name="Grafik 1" descr="Ein Bild, das Screenshot, Text, Rechteck, gelb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3664249" name="Grafik 1" descr="Ein Bild, das Screenshot, Text, Rechteck, gelb enthält.&#10;&#10;Automatisch generierte Beschreibung"/>
                    <pic:cNvPicPr/>
                  </pic:nvPicPr>
                  <pic:blipFill>
                    <a:blip r:embed="rId49"/>
                    <a:stretch>
                      <a:fillRect/>
                    </a:stretch>
                  </pic:blipFill>
                  <pic:spPr>
                    <a:xfrm>
                      <a:off x="0" y="0"/>
                      <a:ext cx="1916879" cy="1927818"/>
                    </a:xfrm>
                    <a:prstGeom prst="rect">
                      <a:avLst/>
                    </a:prstGeom>
                  </pic:spPr>
                </pic:pic>
              </a:graphicData>
            </a:graphic>
          </wp:inline>
        </w:drawing>
      </w:r>
    </w:p>
    <w:p w14:paraId="623DE300" w14:textId="1F72CE10" w:rsidR="006D4B8A" w:rsidRDefault="006D4B8A" w:rsidP="00585985">
      <w:pPr>
        <w:pStyle w:val="Textbody"/>
        <w:rPr>
          <w:lang w:val="de-DE"/>
        </w:rPr>
      </w:pPr>
      <w:r>
        <w:rPr>
          <w:lang w:val="de-DE"/>
        </w:rPr>
        <w:t>Die restlichen Phasen bleiben alle unverändert. Die wesentliche Änderung erfolgte in Phase 1, wo das Laub zunächst in der Spalte von Q gesammelt wird, bevor es Richtung Q g</w:t>
      </w:r>
      <w:r w:rsidR="00414FD8">
        <w:rPr>
          <w:lang w:val="de-DE"/>
        </w:rPr>
        <w:t>eblasen wird. Hierdurch wird verhindert, dass beim Transferieren des Laubs vo</w:t>
      </w:r>
      <w:r w:rsidR="009F5D50">
        <w:rPr>
          <w:lang w:val="de-DE"/>
        </w:rPr>
        <w:t xml:space="preserve">m oberen zum unteren Rand durch Seitenabtriebe Blätter am Rand des Hofs verloren gehen: Wenn die Blätter nicht am Rand, sondern </w:t>
      </w:r>
      <w:r w:rsidR="009F5D50">
        <w:rPr>
          <w:lang w:val="de-DE"/>
        </w:rPr>
        <w:lastRenderedPageBreak/>
        <w:t>in der Mitte des Hofs geblasen werden, dann können dort logischerweise auch keine Blätter verloren gehen.</w:t>
      </w:r>
    </w:p>
    <w:p w14:paraId="2D90AF16" w14:textId="77777777" w:rsidR="000D0967" w:rsidRDefault="000D0967" w:rsidP="000D0967">
      <w:pPr>
        <w:pStyle w:val="berschrift3"/>
        <w:rPr>
          <w:lang w:val="de-DE"/>
        </w:rPr>
      </w:pPr>
      <w:bookmarkStart w:id="35" w:name="_Toc164108437"/>
      <w:r>
        <w:rPr>
          <w:lang w:val="de-DE"/>
        </w:rPr>
        <w:t>Laufzeit</w:t>
      </w:r>
      <w:bookmarkEnd w:id="35"/>
    </w:p>
    <w:p w14:paraId="36DF3F6B" w14:textId="15FC0811" w:rsidR="000D0967" w:rsidRPr="00226F95" w:rsidRDefault="000D0967" w:rsidP="00585985">
      <w:pPr>
        <w:pStyle w:val="Textbody"/>
        <w:rPr>
          <w:lang w:val="de-DE"/>
        </w:rPr>
      </w:pPr>
      <w:r>
        <w:rPr>
          <w:lang w:val="de-DE"/>
        </w:rPr>
        <w:t xml:space="preserve">Auf die Laufzeit hat </w:t>
      </w:r>
      <w:r w:rsidR="009D0F8A">
        <w:rPr>
          <w:lang w:val="de-DE"/>
        </w:rPr>
        <w:t>die Abänderung des Verfahrens zur Implementierung dieses Sonderfalls</w:t>
      </w:r>
      <w:r>
        <w:rPr>
          <w:lang w:val="de-DE"/>
        </w:rPr>
        <w:t xml:space="preserve"> keine direkte Auswirkung. Eine indirekte Auswirkung ist allerdings</w:t>
      </w:r>
      <w:r w:rsidR="00E06013">
        <w:rPr>
          <w:lang w:val="de-DE"/>
        </w:rPr>
        <w:t>, dass man</w:t>
      </w:r>
      <w:r w:rsidR="00B6529F">
        <w:rPr>
          <w:lang w:val="de-DE"/>
        </w:rPr>
        <w:t xml:space="preserve"> durch das verä</w:t>
      </w:r>
      <w:r w:rsidR="0022664F">
        <w:rPr>
          <w:lang w:val="de-DE"/>
        </w:rPr>
        <w:t>nderte Verfahren bei einem Hof gleicher Größe jetzt</w:t>
      </w:r>
      <w:r w:rsidR="00E06013">
        <w:rPr>
          <w:lang w:val="de-DE"/>
        </w:rPr>
        <w:t xml:space="preserve"> deutlich mehr Blasoperationen braucht, um </w:t>
      </w:r>
      <w:r w:rsidR="004103AD">
        <w:rPr>
          <w:lang w:val="de-DE"/>
        </w:rPr>
        <w:t>den vom abgeänderten Verfahren generierte</w:t>
      </w:r>
      <w:r w:rsidR="005E4E90">
        <w:rPr>
          <w:lang w:val="de-DE"/>
        </w:rPr>
        <w:t>n</w:t>
      </w:r>
      <w:r w:rsidR="004103AD">
        <w:rPr>
          <w:lang w:val="de-DE"/>
        </w:rPr>
        <w:t xml:space="preserve"> generalisierten Programmablaufplan durchzuführen und man daher wahrscheinlich </w:t>
      </w:r>
      <w:r w:rsidR="005E4E90">
        <w:rPr>
          <w:lang w:val="de-DE"/>
        </w:rPr>
        <w:t>länger braucht, um die Simulation durchzuführen.</w:t>
      </w:r>
    </w:p>
    <w:p w14:paraId="51380D19" w14:textId="1A0A0D78" w:rsidR="00756355" w:rsidRDefault="0088119C" w:rsidP="00756355">
      <w:pPr>
        <w:pStyle w:val="berschrift2"/>
        <w:rPr>
          <w:lang w:val="de-DE"/>
        </w:rPr>
      </w:pPr>
      <w:bookmarkStart w:id="36" w:name="_Toc164108438"/>
      <w:r>
        <w:rPr>
          <w:lang w:val="de-DE"/>
        </w:rPr>
        <w:t xml:space="preserve">Erweiterung </w:t>
      </w:r>
      <w:r w:rsidR="00345996">
        <w:rPr>
          <w:lang w:val="de-DE"/>
        </w:rPr>
        <w:t>2</w:t>
      </w:r>
      <w:r>
        <w:rPr>
          <w:lang w:val="de-DE"/>
        </w:rPr>
        <w:t xml:space="preserve">: </w:t>
      </w:r>
      <w:r w:rsidR="00543F75">
        <w:rPr>
          <w:lang w:val="de-DE"/>
        </w:rPr>
        <w:t>Mehrere Laubbläser</w:t>
      </w:r>
      <w:bookmarkEnd w:id="36"/>
    </w:p>
    <w:p w14:paraId="4C7708FA" w14:textId="52079385" w:rsidR="00B74CE0" w:rsidRDefault="006916AE" w:rsidP="00585985">
      <w:pPr>
        <w:pStyle w:val="Textbody"/>
        <w:rPr>
          <w:lang w:val="de-DE"/>
        </w:rPr>
      </w:pPr>
      <w:r>
        <w:rPr>
          <w:lang w:val="de-DE"/>
        </w:rPr>
        <w:t xml:space="preserve">Diese Erweiterung basiert ebenfalls auf dem 2. Ansatz. Ich habe mir überlegt: Was, wenn der Hausmeister einen Kollegen bittet, ihm beim Laubblasen zu helfen? Wie groß wären die Auswirkungen, die dies </w:t>
      </w:r>
      <w:r w:rsidR="000A4C6C">
        <w:rPr>
          <w:lang w:val="de-DE"/>
        </w:rPr>
        <w:t>auf den Laubblasprozess hätte</w:t>
      </w:r>
      <w:r w:rsidR="00B25A68">
        <w:rPr>
          <w:lang w:val="de-DE"/>
        </w:rPr>
        <w:t xml:space="preserve">? Treten Synergieeffekte zwischen den beiden Laubbläsern auf, die </w:t>
      </w:r>
      <w:r w:rsidR="00947F2D">
        <w:rPr>
          <w:lang w:val="de-DE"/>
        </w:rPr>
        <w:t>den Laubblasprozess</w:t>
      </w:r>
      <w:r w:rsidR="00B25A68">
        <w:rPr>
          <w:lang w:val="de-DE"/>
        </w:rPr>
        <w:t xml:space="preserve"> erleichtern?</w:t>
      </w:r>
    </w:p>
    <w:p w14:paraId="672CAD4F" w14:textId="01CB85FE" w:rsidR="000A4C6C" w:rsidRDefault="00F50101" w:rsidP="00585985">
      <w:pPr>
        <w:pStyle w:val="Textbody"/>
        <w:rPr>
          <w:lang w:val="de-DE"/>
        </w:rPr>
      </w:pPr>
      <w:r>
        <w:rPr>
          <w:lang w:val="de-DE"/>
        </w:rPr>
        <w:t>Im Folgenden wird erläutert, wie</w:t>
      </w:r>
      <w:r w:rsidR="00B25A68">
        <w:rPr>
          <w:lang w:val="de-DE"/>
        </w:rPr>
        <w:t xml:space="preserve"> ein zweiter Laubbläser hinzugefügt werden kann, der gleichzeitig bzw. zusammen mit dem ersten Laubbläser bläst. Es wird dabei davon ausgegangen, dass die beiden Blasgeräte baugleich sind und für sie somit die gleichen Blasregeln gelten.</w:t>
      </w:r>
      <w:r w:rsidR="00194B5D">
        <w:rPr>
          <w:lang w:val="de-DE"/>
        </w:rPr>
        <w:t xml:space="preserve"> Außerdem wird festgelegt, dass die beiden Hausmeister nicht auf demselben Feld stehen können</w:t>
      </w:r>
      <w:r w:rsidR="00B10060">
        <w:rPr>
          <w:lang w:val="de-DE"/>
        </w:rPr>
        <w:t xml:space="preserve"> </w:t>
      </w:r>
      <w:r w:rsidR="009E4D4A">
        <w:rPr>
          <w:lang w:val="de-DE"/>
        </w:rPr>
        <w:t xml:space="preserve">(es wäre einfach zu unrealistisch, dass zwei je einen Laubbläser haltende Hausmeister auf </w:t>
      </w:r>
      <w:r w:rsidR="00673357">
        <w:rPr>
          <w:lang w:val="de-DE"/>
        </w:rPr>
        <w:t>dasselbe Feld passen).</w:t>
      </w:r>
    </w:p>
    <w:p w14:paraId="5F7C4ED8" w14:textId="536EF8E1" w:rsidR="009D009B" w:rsidRDefault="00F50101" w:rsidP="00585985">
      <w:pPr>
        <w:pStyle w:val="Textbody"/>
        <w:rPr>
          <w:lang w:val="de-DE"/>
        </w:rPr>
      </w:pPr>
      <w:r>
        <w:rPr>
          <w:lang w:val="de-DE"/>
        </w:rPr>
        <w:t xml:space="preserve">Auch für die zweite Erweiterung </w:t>
      </w:r>
      <w:r w:rsidR="00BD06E8">
        <w:rPr>
          <w:lang w:val="de-DE"/>
        </w:rPr>
        <w:t>muss zunächst der Algorithmus, der eine Blasoperation simuliert</w:t>
      </w:r>
      <w:r w:rsidR="00563E22">
        <w:rPr>
          <w:lang w:val="de-DE"/>
        </w:rPr>
        <w:t>,</w:t>
      </w:r>
      <w:r w:rsidR="00BD06E8">
        <w:rPr>
          <w:lang w:val="de-DE"/>
        </w:rPr>
        <w:t xml:space="preserve"> angepasst werde.</w:t>
      </w:r>
      <w:r w:rsidR="00895347">
        <w:rPr>
          <w:lang w:val="de-DE"/>
        </w:rPr>
        <w:t xml:space="preserve"> </w:t>
      </w:r>
      <w:r w:rsidR="00282FEE">
        <w:rPr>
          <w:lang w:val="de-DE"/>
        </w:rPr>
        <w:t xml:space="preserve">Da die Hausmeister beide gleichzeitig blasen, gilt </w:t>
      </w:r>
      <w:r w:rsidR="00005DE6">
        <w:rPr>
          <w:lang w:val="de-DE"/>
        </w:rPr>
        <w:t>es ab sofort als „eine Blasoperation“</w:t>
      </w:r>
      <w:r w:rsidR="00563E22">
        <w:rPr>
          <w:lang w:val="de-DE"/>
        </w:rPr>
        <w:t xml:space="preserve">, </w:t>
      </w:r>
      <w:r w:rsidR="00005DE6">
        <w:rPr>
          <w:lang w:val="de-DE"/>
        </w:rPr>
        <w:t>wenn die beiden Hausmeister ihre Laubbläser zum sel</w:t>
      </w:r>
      <w:r w:rsidR="008540F7">
        <w:rPr>
          <w:lang w:val="de-DE"/>
        </w:rPr>
        <w:t>ben Zeitpunkt je einmal betätigen</w:t>
      </w:r>
      <w:r w:rsidR="009D009B">
        <w:rPr>
          <w:lang w:val="de-DE"/>
        </w:rPr>
        <w:t>.</w:t>
      </w:r>
    </w:p>
    <w:p w14:paraId="5432DCC0" w14:textId="77777777" w:rsidR="00F91431" w:rsidRDefault="00690667" w:rsidP="00585985">
      <w:pPr>
        <w:pStyle w:val="Textbody"/>
        <w:rPr>
          <w:lang w:val="de-DE"/>
        </w:rPr>
      </w:pPr>
      <w:r>
        <w:rPr>
          <w:lang w:val="de-DE"/>
        </w:rPr>
        <w:t>Der Algorithmus</w:t>
      </w:r>
      <w:r w:rsidR="00895347">
        <w:rPr>
          <w:lang w:val="de-DE"/>
        </w:rPr>
        <w:t xml:space="preserve"> nimmt </w:t>
      </w:r>
      <w:r w:rsidR="00563E22">
        <w:rPr>
          <w:lang w:val="de-DE"/>
        </w:rPr>
        <w:t>daher ab sofort</w:t>
      </w:r>
      <w:r w:rsidR="00895347">
        <w:rPr>
          <w:lang w:val="de-DE"/>
        </w:rPr>
        <w:t xml:space="preserve"> nicht mehr nur die Argumente feld0 und blow_direction</w:t>
      </w:r>
      <w:r w:rsidR="003F1608">
        <w:rPr>
          <w:lang w:val="de-DE"/>
        </w:rPr>
        <w:t xml:space="preserve">. </w:t>
      </w:r>
      <w:r w:rsidR="00E557B7">
        <w:rPr>
          <w:lang w:val="de-DE"/>
        </w:rPr>
        <w:t>Er</w:t>
      </w:r>
      <w:r w:rsidR="003F1608">
        <w:rPr>
          <w:lang w:val="de-DE"/>
        </w:rPr>
        <w:t xml:space="preserve"> simuliert jetzt stattdessen zwei Laubbläser, die gleichzeitig blasen</w:t>
      </w:r>
      <w:r w:rsidR="00D27C92">
        <w:rPr>
          <w:lang w:val="de-DE"/>
        </w:rPr>
        <w:t>, und nimmt daher die Argumente feld0_b1 (Feld 0 des ersten Laubbläsers</w:t>
      </w:r>
      <w:r w:rsidR="000F681E">
        <w:rPr>
          <w:lang w:val="de-DE"/>
        </w:rPr>
        <w:t>), blow_direction_b1 (Blasrichtung des ersten Laubbläsers), feld0_b2 (Feld 0 des zweiten Laubbläsers) und blow_direction_b2 (Blasrichtung des zweiten Laubbläsers).</w:t>
      </w:r>
    </w:p>
    <w:p w14:paraId="48C83756" w14:textId="431693DA" w:rsidR="00B25A68" w:rsidRDefault="00993F36" w:rsidP="00585985">
      <w:pPr>
        <w:pStyle w:val="Textbody"/>
        <w:rPr>
          <w:lang w:val="de-DE"/>
        </w:rPr>
      </w:pPr>
      <w:r>
        <w:rPr>
          <w:lang w:val="de-DE"/>
        </w:rPr>
        <w:t xml:space="preserve">Um eindeutig zu definieren, wie die beiden Laubblasgeräte sich beeinflussen, </w:t>
      </w:r>
      <w:r w:rsidR="00B14610">
        <w:rPr>
          <w:lang w:val="de-DE"/>
        </w:rPr>
        <w:t>müssen die folgenden drei Fälle betrachtet werden</w:t>
      </w:r>
      <w:r w:rsidR="00314717">
        <w:rPr>
          <w:lang w:val="de-DE"/>
        </w:rPr>
        <w:t>.</w:t>
      </w:r>
      <w:r w:rsidR="00C9019E">
        <w:rPr>
          <w:lang w:val="de-DE"/>
        </w:rPr>
        <w:t xml:space="preserve"> </w:t>
      </w:r>
      <w:r w:rsidR="00C9019E">
        <w:rPr>
          <w:lang w:val="de-DE"/>
        </w:rPr>
        <w:t>Basierend auf den Blasregeln kann genau bestimmt werden, welche Felder durch den ersten</w:t>
      </w:r>
      <w:r w:rsidR="00C9019E">
        <w:rPr>
          <w:lang w:val="de-DE"/>
        </w:rPr>
        <w:t xml:space="preserve"> Laubbläser beeinflusst werden, wenn er sich auf feld0_b1 bläst und in die Richtung blow_direction_b1 bläst,</w:t>
      </w:r>
      <w:r w:rsidR="00C9019E">
        <w:rPr>
          <w:lang w:val="de-DE"/>
        </w:rPr>
        <w:t xml:space="preserve"> und welche Felder durch zweiten Laubbläser beeinflusst werden</w:t>
      </w:r>
      <w:r w:rsidR="00C9019E">
        <w:rPr>
          <w:lang w:val="de-DE"/>
        </w:rPr>
        <w:t>, wenn er sich auf das Feld feld0_b2 stellt und in die Richtung blow_direction_b2 bläst.</w:t>
      </w:r>
    </w:p>
    <w:p w14:paraId="4AE73146" w14:textId="47A74E55" w:rsidR="00600972" w:rsidRDefault="00600972" w:rsidP="00585985">
      <w:pPr>
        <w:pStyle w:val="Textbody"/>
        <w:rPr>
          <w:b/>
          <w:bCs/>
          <w:lang w:val="de-DE"/>
        </w:rPr>
      </w:pPr>
      <w:r>
        <w:rPr>
          <w:b/>
          <w:bCs/>
          <w:lang w:val="de-DE"/>
        </w:rPr>
        <w:t>Allgemeine Regel:</w:t>
      </w:r>
    </w:p>
    <w:p w14:paraId="36B5F705" w14:textId="305413F3" w:rsidR="00600972" w:rsidRDefault="00EE6871" w:rsidP="00585985">
      <w:pPr>
        <w:pStyle w:val="Textbody"/>
        <w:rPr>
          <w:lang w:val="de-DE"/>
        </w:rPr>
      </w:pPr>
      <w:r>
        <w:rPr>
          <w:lang w:val="de-DE"/>
        </w:rPr>
        <w:t xml:space="preserve">Grundidee: </w:t>
      </w:r>
      <w:r w:rsidR="00535C3C">
        <w:rPr>
          <w:lang w:val="de-DE"/>
        </w:rPr>
        <w:t xml:space="preserve">Wie aus den Blasregeln deutlich hervorgeht, </w:t>
      </w:r>
      <w:r w:rsidR="005F5D92">
        <w:rPr>
          <w:lang w:val="de-DE"/>
        </w:rPr>
        <w:t xml:space="preserve">übt der Laubbläser auf Feld A mit Abstand am meisten Kraft aus, da dieses Feld vollständig geleert wird. Es wird daher vereinfachend davon ausgegangen, dass der </w:t>
      </w:r>
      <w:r w:rsidR="0095036F">
        <w:rPr>
          <w:lang w:val="de-DE"/>
        </w:rPr>
        <w:t xml:space="preserve">erste Laubbläser kein Laub auf das </w:t>
      </w:r>
      <w:r w:rsidR="00E876FF">
        <w:rPr>
          <w:lang w:val="de-DE"/>
        </w:rPr>
        <w:t xml:space="preserve">Feld A des zweiten Laubbläsers </w:t>
      </w:r>
      <w:r w:rsidR="008F3591">
        <w:rPr>
          <w:lang w:val="de-DE"/>
        </w:rPr>
        <w:t>blasen kann</w:t>
      </w:r>
      <w:r w:rsidR="00852CB0">
        <w:rPr>
          <w:lang w:val="de-DE"/>
        </w:rPr>
        <w:t xml:space="preserve">, da der zweite Laubbläser dieses </w:t>
      </w:r>
      <w:r w:rsidR="00627E46">
        <w:rPr>
          <w:lang w:val="de-DE"/>
        </w:rPr>
        <w:t>Laub sofort wieder wegblasen würde</w:t>
      </w:r>
      <w:r w:rsidR="00687096">
        <w:rPr>
          <w:lang w:val="de-DE"/>
        </w:rPr>
        <w:t xml:space="preserve"> (und umgekehrt)</w:t>
      </w:r>
      <w:r w:rsidR="008F3591">
        <w:rPr>
          <w:lang w:val="de-DE"/>
        </w:rPr>
        <w:t xml:space="preserve">. </w:t>
      </w:r>
      <w:r w:rsidR="004331C2">
        <w:rPr>
          <w:lang w:val="de-DE"/>
        </w:rPr>
        <w:t>Hierfür wird bei der Simulation de</w:t>
      </w:r>
      <w:r w:rsidR="008375BB">
        <w:rPr>
          <w:lang w:val="de-DE"/>
        </w:rPr>
        <w:t>r Blaswirkung des ersten Laubbläsers eine unsichtbare Barriere um das Feld A des zweiten Laubbläsers errichtet</w:t>
      </w:r>
      <w:r w:rsidR="0069159C">
        <w:rPr>
          <w:lang w:val="de-DE"/>
        </w:rPr>
        <w:t>, die wie die Umrandung des Hofs behandelt wird.</w:t>
      </w:r>
      <w:r w:rsidR="00FC5236">
        <w:rPr>
          <w:lang w:val="de-DE"/>
        </w:rPr>
        <w:t xml:space="preserve"> </w:t>
      </w:r>
      <w:r w:rsidR="00FC5236">
        <w:rPr>
          <w:lang w:val="de-DE"/>
        </w:rPr>
        <w:lastRenderedPageBreak/>
        <w:t xml:space="preserve">Analog dazu </w:t>
      </w:r>
      <w:r w:rsidR="00C76A68">
        <w:rPr>
          <w:lang w:val="de-DE"/>
        </w:rPr>
        <w:t>wird bei der Simulation der Blaswirkung des zweiten Laubbläsers eine unsichtbare Barriere um das Feld A des ersten Laubbläsers</w:t>
      </w:r>
      <w:r w:rsidR="00D77DD4">
        <w:rPr>
          <w:lang w:val="de-DE"/>
        </w:rPr>
        <w:t xml:space="preserve"> errichtets</w:t>
      </w:r>
      <w:r w:rsidR="002B34DA">
        <w:rPr>
          <w:lang w:val="de-DE"/>
        </w:rPr>
        <w:t>.</w:t>
      </w:r>
    </w:p>
    <w:p w14:paraId="4667F2F7" w14:textId="25692530" w:rsidR="002B34DA" w:rsidRDefault="002B34DA" w:rsidP="00585985">
      <w:pPr>
        <w:pStyle w:val="Textbody"/>
        <w:rPr>
          <w:lang w:val="de-DE"/>
        </w:rPr>
      </w:pPr>
      <w:r>
        <w:rPr>
          <w:lang w:val="de-DE"/>
        </w:rPr>
        <w:t xml:space="preserve">Diese Modellierung entspricht nicht ganz der Realität: </w:t>
      </w:r>
      <w:r w:rsidR="00414387">
        <w:rPr>
          <w:lang w:val="de-DE"/>
        </w:rPr>
        <w:t>Wenn Laubbläser 1 Laub auf das Feld A von Laubbläser 2 bläst</w:t>
      </w:r>
      <w:r w:rsidR="00A36A4B">
        <w:rPr>
          <w:lang w:val="de-DE"/>
        </w:rPr>
        <w:t xml:space="preserve"> und sich die beiden Laubbläser dabei parallel gegenübe</w:t>
      </w:r>
      <w:r w:rsidR="003C46DD">
        <w:rPr>
          <w:lang w:val="de-DE"/>
        </w:rPr>
        <w:t xml:space="preserve">rstehen, dann ergibt es Sinn, dass Feld A von Laubbläser 2 wie </w:t>
      </w:r>
      <w:r w:rsidR="00DD7AD2">
        <w:rPr>
          <w:lang w:val="de-DE"/>
        </w:rPr>
        <w:t>die Hofumrandung behandelt wird, da es wahrscheinlich zu ähnlichen Seitenabtrieben wie beim Blasen von Laub gegen die Hofumrandung kommen wird.</w:t>
      </w:r>
      <w:r w:rsidR="008D6E1A">
        <w:rPr>
          <w:lang w:val="de-DE"/>
        </w:rPr>
        <w:t xml:space="preserve"> Stehen sich die Laubbläser jedoch orthogonal gegenüber, dann ist diese Modellierung allerdings nicht realitätsgetreu. Zur Vereinfachung wird dies hingenommen – </w:t>
      </w:r>
      <w:r w:rsidR="00BC36E9">
        <w:rPr>
          <w:lang w:val="de-DE"/>
        </w:rPr>
        <w:t>der Sonderfall, in dem die nicht realitätsgetreue Modellierung auftritt,</w:t>
      </w:r>
      <w:r w:rsidR="008D6E1A">
        <w:rPr>
          <w:lang w:val="de-DE"/>
        </w:rPr>
        <w:t xml:space="preserve"> spielt bei der Entwicklung eine</w:t>
      </w:r>
      <w:r w:rsidR="00B47D04">
        <w:rPr>
          <w:lang w:val="de-DE"/>
        </w:rPr>
        <w:t xml:space="preserve">r Strategie für zwei Laubbläser </w:t>
      </w:r>
      <w:r w:rsidR="007C7B43">
        <w:rPr>
          <w:lang w:val="de-DE"/>
        </w:rPr>
        <w:t xml:space="preserve">ohnehin </w:t>
      </w:r>
      <w:r w:rsidR="00B47D04">
        <w:rPr>
          <w:lang w:val="de-DE"/>
        </w:rPr>
        <w:t>eine untergeordnete Rolle.</w:t>
      </w:r>
    </w:p>
    <w:p w14:paraId="3DB120A3" w14:textId="1A7FB769" w:rsidR="00BC36E9" w:rsidRPr="00600972" w:rsidRDefault="00B35F74" w:rsidP="00585985">
      <w:pPr>
        <w:pStyle w:val="Textbody"/>
        <w:rPr>
          <w:lang w:val="de-DE"/>
        </w:rPr>
      </w:pPr>
      <w:r>
        <w:rPr>
          <w:lang w:val="de-DE"/>
        </w:rPr>
        <w:t>Bei der Simulation de</w:t>
      </w:r>
      <w:r w:rsidR="006545D3">
        <w:rPr>
          <w:lang w:val="de-DE"/>
        </w:rPr>
        <w:t>r Blaswirkung des ersten</w:t>
      </w:r>
      <w:r>
        <w:rPr>
          <w:lang w:val="de-DE"/>
        </w:rPr>
        <w:t xml:space="preserve"> Laubbläsers wird außerdem überprüft</w:t>
      </w:r>
      <w:r w:rsidR="000A5EF4">
        <w:rPr>
          <w:lang w:val="de-DE"/>
        </w:rPr>
        <w:t xml:space="preserve">, ob </w:t>
      </w:r>
      <w:r w:rsidR="006739A1">
        <w:rPr>
          <w:lang w:val="de-DE"/>
        </w:rPr>
        <w:t xml:space="preserve">der </w:t>
      </w:r>
      <w:r w:rsidR="00EB6D06">
        <w:rPr>
          <w:lang w:val="de-DE"/>
        </w:rPr>
        <w:t xml:space="preserve">zweite Laubbläser in die Richtung der ersten Laubbläsers bläst (dem ist der Fall, wenn die Bedingung </w:t>
      </w:r>
      <w:r w:rsidR="00FB215B" w:rsidRPr="009319E9">
        <w:rPr>
          <w:i/>
          <w:iCs/>
          <w:lang w:val="de-DE"/>
        </w:rPr>
        <w:t xml:space="preserve">manhatten_distance(feld0_b2, feld0_b1) &gt; </w:t>
      </w:r>
      <w:r w:rsidR="009319E9" w:rsidRPr="009319E9">
        <w:rPr>
          <w:i/>
          <w:iCs/>
          <w:lang w:val="de-DE"/>
        </w:rPr>
        <w:br/>
      </w:r>
      <w:r w:rsidR="00FB215B" w:rsidRPr="009319E9">
        <w:rPr>
          <w:i/>
          <w:iCs/>
          <w:lang w:val="de-DE"/>
        </w:rPr>
        <w:t>manhatten_distance(feld0_b1,</w:t>
      </w:r>
      <w:r w:rsidR="00FB215B" w:rsidRPr="009319E9">
        <w:rPr>
          <w:i/>
          <w:iCs/>
          <w:lang w:val="de-DE"/>
        </w:rPr>
        <w:t xml:space="preserve"> </w:t>
      </w:r>
      <w:r w:rsidR="00FB215B" w:rsidRPr="009319E9">
        <w:rPr>
          <w:i/>
          <w:iCs/>
          <w:lang w:val="de-DE"/>
        </w:rPr>
        <w:t>feld0_b2</w:t>
      </w:r>
      <w:r w:rsidR="00FB215B" w:rsidRPr="009319E9">
        <w:rPr>
          <w:i/>
          <w:iCs/>
          <w:lang w:val="de-DE"/>
        </w:rPr>
        <w:t>+blow_direction_b2</w:t>
      </w:r>
      <w:r w:rsidR="00FB215B" w:rsidRPr="009319E9">
        <w:rPr>
          <w:i/>
          <w:iCs/>
          <w:lang w:val="de-DE"/>
        </w:rPr>
        <w:t>)</w:t>
      </w:r>
      <w:r w:rsidR="009319E9">
        <w:rPr>
          <w:i/>
          <w:iCs/>
          <w:lang w:val="de-DE"/>
        </w:rPr>
        <w:br/>
      </w:r>
      <w:r w:rsidR="009319E9">
        <w:rPr>
          <w:lang w:val="de-DE"/>
        </w:rPr>
        <w:t xml:space="preserve">erfüllt ist). Wenn </w:t>
      </w:r>
      <w:r w:rsidR="007D23AE">
        <w:rPr>
          <w:lang w:val="de-DE"/>
        </w:rPr>
        <w:t xml:space="preserve">der zweite Laubbläser in die Richtung des </w:t>
      </w:r>
      <w:r w:rsidR="00DD3237">
        <w:rPr>
          <w:lang w:val="de-DE"/>
        </w:rPr>
        <w:t>ersten Laubbläsers bläst, dann würde es wenig Sinn machen, dass Seitenabtriebe des ersten Laubbläsers auf dem Feld 0 des zweiten Laubbläsers landen</w:t>
      </w:r>
      <w:r w:rsidR="00C97746">
        <w:rPr>
          <w:lang w:val="de-DE"/>
        </w:rPr>
        <w:t>, obwohl von diesem Feld ein starker Luftstrom in die Gegenrichtung ausgeht</w:t>
      </w:r>
      <w:r w:rsidR="00DD3237">
        <w:rPr>
          <w:lang w:val="de-DE"/>
        </w:rPr>
        <w:t>. Daher wird in dem Fall</w:t>
      </w:r>
      <w:r w:rsidR="00D77DD4">
        <w:rPr>
          <w:lang w:val="de-DE"/>
        </w:rPr>
        <w:t xml:space="preserve"> auch um das Feld 0 des zweiten Laubbläsers eine unsichtbare Barriere errichtet. Analog dazu wird bei der Simulation der Blaswirkung des zweiten Laubbläsers vorgegangen.</w:t>
      </w:r>
    </w:p>
    <w:p w14:paraId="3F3ABC89" w14:textId="77777777" w:rsidR="000566B3" w:rsidRDefault="006A25DA" w:rsidP="00B25A83">
      <w:pPr>
        <w:pStyle w:val="Textbody"/>
        <w:rPr>
          <w:b/>
          <w:bCs/>
          <w:lang w:val="de-DE"/>
        </w:rPr>
      </w:pPr>
      <w:r>
        <w:rPr>
          <w:b/>
          <w:bCs/>
          <w:lang w:val="de-DE"/>
        </w:rPr>
        <w:t xml:space="preserve">Sonderfall: Feld A des ersten Laubbläsers überschneidet sich mit </w:t>
      </w:r>
      <w:r w:rsidR="000566B3">
        <w:rPr>
          <w:b/>
          <w:bCs/>
          <w:lang w:val="de-DE"/>
        </w:rPr>
        <w:t>Feld A des zweiten Laubbläsers</w:t>
      </w:r>
    </w:p>
    <w:p w14:paraId="2527EC67" w14:textId="202FDABC" w:rsidR="00B25A83" w:rsidRPr="000566B3" w:rsidRDefault="00FE4200" w:rsidP="00B25A83">
      <w:pPr>
        <w:pStyle w:val="Textbody"/>
        <w:rPr>
          <w:lang w:val="de-DE"/>
        </w:rPr>
      </w:pPr>
      <w:r>
        <w:rPr>
          <w:lang w:val="de-DE"/>
        </w:rPr>
        <w:t xml:space="preserve">Da </w:t>
      </w:r>
      <w:r w:rsidR="002A7760">
        <w:rPr>
          <w:lang w:val="de-DE"/>
        </w:rPr>
        <w:t xml:space="preserve">feld0_b1 != feld0_b2 gibt es genau 2 Situationen, in denen </w:t>
      </w:r>
      <w:r w:rsidR="000566B3">
        <w:rPr>
          <w:lang w:val="de-DE"/>
        </w:rPr>
        <w:t>der</w:t>
      </w:r>
      <w:r w:rsidR="002A7760">
        <w:rPr>
          <w:lang w:val="de-DE"/>
        </w:rPr>
        <w:t xml:space="preserve"> Fall auftreten kann:</w:t>
      </w:r>
    </w:p>
    <w:p w14:paraId="16767D60" w14:textId="77777777" w:rsidR="000E607D" w:rsidRDefault="000E607D" w:rsidP="000E607D">
      <w:pPr>
        <w:pStyle w:val="Textbody"/>
        <w:keepNext/>
      </w:pPr>
      <w:r w:rsidRPr="000E607D">
        <w:rPr>
          <w:lang w:val="de-DE"/>
        </w:rPr>
        <w:drawing>
          <wp:inline distT="0" distB="0" distL="0" distR="0" wp14:anchorId="4C281FF5" wp14:editId="2E4F8E7A">
            <wp:extent cx="1642533" cy="1710552"/>
            <wp:effectExtent l="0" t="0" r="0" b="4445"/>
            <wp:docPr id="1428543231" name="Grafik 1" descr="Ein Bild, das Reihe, Diagramm, Quadra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8543231" name="Grafik 1" descr="Ein Bild, das Reihe, Diagramm, Quadrat enthält.&#10;&#10;Automatisch generierte Beschreibung"/>
                    <pic:cNvPicPr/>
                  </pic:nvPicPr>
                  <pic:blipFill>
                    <a:blip r:embed="rId50"/>
                    <a:stretch>
                      <a:fillRect/>
                    </a:stretch>
                  </pic:blipFill>
                  <pic:spPr>
                    <a:xfrm>
                      <a:off x="0" y="0"/>
                      <a:ext cx="1649149" cy="1717442"/>
                    </a:xfrm>
                    <a:prstGeom prst="rect">
                      <a:avLst/>
                    </a:prstGeom>
                  </pic:spPr>
                </pic:pic>
              </a:graphicData>
            </a:graphic>
          </wp:inline>
        </w:drawing>
      </w:r>
    </w:p>
    <w:p w14:paraId="16D475E3" w14:textId="288F7D28" w:rsidR="005A5283" w:rsidRPr="005A5283" w:rsidRDefault="000E607D" w:rsidP="000E607D">
      <w:pPr>
        <w:pStyle w:val="Beschriftung"/>
        <w:rPr>
          <w:lang w:val="de-DE"/>
        </w:rPr>
      </w:pPr>
      <w:r w:rsidRPr="00F85F4F">
        <w:rPr>
          <w:lang w:val="de-DE"/>
        </w:rPr>
        <w:t xml:space="preserve">Abbildung </w:t>
      </w:r>
      <w:r>
        <w:fldChar w:fldCharType="begin"/>
      </w:r>
      <w:r w:rsidRPr="00F85F4F">
        <w:rPr>
          <w:lang w:val="de-DE"/>
        </w:rPr>
        <w:instrText xml:space="preserve"> SEQ Abbildung \* ARABIC </w:instrText>
      </w:r>
      <w:r>
        <w:fldChar w:fldCharType="separate"/>
      </w:r>
      <w:r w:rsidR="00023F8E">
        <w:rPr>
          <w:noProof/>
          <w:lang w:val="de-DE"/>
        </w:rPr>
        <w:t>21</w:t>
      </w:r>
      <w:r>
        <w:fldChar w:fldCharType="end"/>
      </w:r>
      <w:r w:rsidRPr="00F85F4F">
        <w:rPr>
          <w:lang w:val="de-DE"/>
        </w:rPr>
        <w:t>: 1. Situation, in der feldA_b1 = feldA_b2 auftreten kann: Die Laubbläser stehen sich gegenüber</w:t>
      </w:r>
    </w:p>
    <w:p w14:paraId="6AA24BE7" w14:textId="77777777" w:rsidR="00A51673" w:rsidRDefault="000E607D" w:rsidP="00A51673">
      <w:pPr>
        <w:pStyle w:val="Beschriftung"/>
        <w:keepNext/>
      </w:pPr>
      <w:r w:rsidRPr="000E607D">
        <w:rPr>
          <w:lang w:val="de-DE"/>
        </w:rPr>
        <w:lastRenderedPageBreak/>
        <w:drawing>
          <wp:inline distT="0" distB="0" distL="0" distR="0" wp14:anchorId="61C175B5" wp14:editId="723C17A3">
            <wp:extent cx="1649149" cy="1707385"/>
            <wp:effectExtent l="0" t="0" r="8255" b="7620"/>
            <wp:docPr id="1029957167"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9957167" name="Grafik 1"/>
                    <pic:cNvPicPr/>
                  </pic:nvPicPr>
                  <pic:blipFill>
                    <a:blip r:embed="rId51" cstate="print">
                      <a:extLst>
                        <a:ext uri="{28A0092B-C50C-407E-A947-70E740481C1C}">
                          <a14:useLocalDpi xmlns:a14="http://schemas.microsoft.com/office/drawing/2010/main" val="0"/>
                        </a:ext>
                      </a:extLst>
                    </a:blip>
                    <a:stretch>
                      <a:fillRect/>
                    </a:stretch>
                  </pic:blipFill>
                  <pic:spPr>
                    <a:xfrm>
                      <a:off x="0" y="0"/>
                      <a:ext cx="1649149" cy="1707385"/>
                    </a:xfrm>
                    <a:prstGeom prst="rect">
                      <a:avLst/>
                    </a:prstGeom>
                  </pic:spPr>
                </pic:pic>
              </a:graphicData>
            </a:graphic>
          </wp:inline>
        </w:drawing>
      </w:r>
    </w:p>
    <w:p w14:paraId="11E2FDD4" w14:textId="07AA55F6" w:rsidR="000E607D" w:rsidRPr="00A51673" w:rsidRDefault="00A51673" w:rsidP="00A51673">
      <w:pPr>
        <w:pStyle w:val="Beschriftung"/>
        <w:rPr>
          <w:lang w:val="de-DE"/>
        </w:rPr>
      </w:pPr>
      <w:r w:rsidRPr="00A51673">
        <w:rPr>
          <w:lang w:val="de-DE"/>
        </w:rPr>
        <w:t xml:space="preserve">Abbildung </w:t>
      </w:r>
      <w:r>
        <w:fldChar w:fldCharType="begin"/>
      </w:r>
      <w:r w:rsidRPr="00A51673">
        <w:rPr>
          <w:lang w:val="de-DE"/>
        </w:rPr>
        <w:instrText xml:space="preserve"> SEQ Abbildung \* ARABIC </w:instrText>
      </w:r>
      <w:r>
        <w:fldChar w:fldCharType="separate"/>
      </w:r>
      <w:r w:rsidR="00023F8E">
        <w:rPr>
          <w:noProof/>
          <w:lang w:val="de-DE"/>
        </w:rPr>
        <w:t>22</w:t>
      </w:r>
      <w:r>
        <w:fldChar w:fldCharType="end"/>
      </w:r>
      <w:r w:rsidRPr="00A51673">
        <w:rPr>
          <w:lang w:val="de-DE"/>
        </w:rPr>
        <w:t>: 2. Situation, in der feldA_b1 = feldA_b2 auftreten kann: Die Laubbläser stehen sich orthogonal gegenüber</w:t>
      </w:r>
    </w:p>
    <w:p w14:paraId="0AA537E4" w14:textId="6688D965" w:rsidR="00A51673" w:rsidRDefault="00A51673" w:rsidP="00A51673">
      <w:pPr>
        <w:pStyle w:val="Beschriftung"/>
        <w:spacing w:line="276" w:lineRule="auto"/>
        <w:rPr>
          <w:i w:val="0"/>
          <w:iCs w:val="0"/>
          <w:lang w:val="de-DE"/>
        </w:rPr>
      </w:pPr>
      <w:r w:rsidRPr="00A51673">
        <w:rPr>
          <w:i w:val="0"/>
          <w:iCs w:val="0"/>
          <w:lang w:val="de-DE"/>
        </w:rPr>
        <w:t>Den allgemeinen Regeln z</w:t>
      </w:r>
      <w:r>
        <w:rPr>
          <w:i w:val="0"/>
          <w:iCs w:val="0"/>
          <w:lang w:val="de-DE"/>
        </w:rPr>
        <w:t>u folge würde in diesem Sonderfall nichts passieren</w:t>
      </w:r>
      <w:r w:rsidR="00511CB5">
        <w:rPr>
          <w:i w:val="0"/>
          <w:iCs w:val="0"/>
          <w:lang w:val="de-DE"/>
        </w:rPr>
        <w:t>: Für den ersten Laubbläser wäre Feld A blockiert</w:t>
      </w:r>
      <w:r w:rsidR="0023431E">
        <w:rPr>
          <w:i w:val="0"/>
          <w:iCs w:val="0"/>
          <w:lang w:val="de-DE"/>
        </w:rPr>
        <w:t>, da es dem Feld A des 2. Laubbläsers entspricht – umgekehrt wäre für den 2. Laubbläser Feld A blockiert, da es dem Feld A des 1. Laubbläsers entspricht. Dies ist aber natürlich nicht realistisch.</w:t>
      </w:r>
    </w:p>
    <w:p w14:paraId="435F45D8" w14:textId="5AA8CE46" w:rsidR="008C2EE8" w:rsidRDefault="008C2EE8" w:rsidP="00A51673">
      <w:pPr>
        <w:pStyle w:val="Beschriftung"/>
        <w:spacing w:line="276" w:lineRule="auto"/>
        <w:rPr>
          <w:i w:val="0"/>
          <w:iCs w:val="0"/>
          <w:lang w:val="de-DE"/>
        </w:rPr>
      </w:pPr>
      <w:r>
        <w:rPr>
          <w:i w:val="0"/>
          <w:iCs w:val="0"/>
          <w:lang w:val="de-DE"/>
        </w:rPr>
        <w:t xml:space="preserve">Daher wird festgelegt, dass in diesem Sonderfall </w:t>
      </w:r>
      <w:r w:rsidR="001044E9">
        <w:rPr>
          <w:i w:val="0"/>
          <w:iCs w:val="0"/>
          <w:lang w:val="de-DE"/>
        </w:rPr>
        <w:t xml:space="preserve">keine unsichtbare Barriere um Feld A errichtet wird. Stattdessen wird das sich auf dem gemeinsamen Feld A befindliche Laub </w:t>
      </w:r>
      <w:r w:rsidR="00340FDA">
        <w:rPr>
          <w:i w:val="0"/>
          <w:iCs w:val="0"/>
          <w:lang w:val="de-DE"/>
        </w:rPr>
        <w:t>zwischen den beiden Laubbläsern aufgeteilt. Jeder Laubbläser bläst dabei 50% des Laubs basierend auf der Blaswirkung seines Laubbläsers.</w:t>
      </w:r>
    </w:p>
    <w:p w14:paraId="74E68CDB" w14:textId="1010A24D" w:rsidR="0060235D" w:rsidRDefault="0060235D" w:rsidP="00A51673">
      <w:pPr>
        <w:pStyle w:val="Beschriftung"/>
        <w:spacing w:line="276" w:lineRule="auto"/>
        <w:rPr>
          <w:i w:val="0"/>
          <w:iCs w:val="0"/>
          <w:lang w:val="de-DE"/>
        </w:rPr>
      </w:pPr>
      <w:r>
        <w:rPr>
          <w:i w:val="0"/>
          <w:iCs w:val="0"/>
          <w:lang w:val="de-DE"/>
        </w:rPr>
        <w:t>In der 1. Situation (Abb. 21) hat dies zur Folge, dass das gemeinsame Feld A vollständig geleert wird</w:t>
      </w:r>
      <w:r w:rsidR="005F1F55">
        <w:rPr>
          <w:i w:val="0"/>
          <w:iCs w:val="0"/>
          <w:lang w:val="de-DE"/>
        </w:rPr>
        <w:t>. Dadurch, dass</w:t>
      </w:r>
      <w:r w:rsidR="00442529">
        <w:rPr>
          <w:i w:val="0"/>
          <w:iCs w:val="0"/>
          <w:lang w:val="de-DE"/>
        </w:rPr>
        <w:t xml:space="preserve"> Laubbläser 1 um feld0_b2 eine unsichtbare Barriere errichtet und Laubbläser 2 um feld0_b1 eine unsichtbare Barriere erreichtet</w:t>
      </w:r>
      <w:r w:rsidR="009A5861">
        <w:rPr>
          <w:i w:val="0"/>
          <w:iCs w:val="0"/>
          <w:lang w:val="de-DE"/>
        </w:rPr>
        <w:t>, wenden beide Bläser die Regeln für das Blasen auf Randfelder orthogonal zum Laub an, was dazu führt, dass 50% des Laubs auf das Feld über A und 50% des Laubs auf das Feld unter A gerät.</w:t>
      </w:r>
    </w:p>
    <w:p w14:paraId="5D1DF52B" w14:textId="1CD2DF01" w:rsidR="00315BE4" w:rsidRDefault="00315BE4" w:rsidP="00A51673">
      <w:pPr>
        <w:pStyle w:val="Beschriftung"/>
        <w:spacing w:line="276" w:lineRule="auto"/>
        <w:rPr>
          <w:i w:val="0"/>
          <w:iCs w:val="0"/>
          <w:lang w:val="de-DE"/>
        </w:rPr>
      </w:pPr>
      <w:r>
        <w:rPr>
          <w:i w:val="0"/>
          <w:iCs w:val="0"/>
          <w:lang w:val="de-DE"/>
        </w:rPr>
        <w:t>In der 2. Situation werden die ganz normalen Blasregeln aus der Aufgabenstellung für jeden Laubbläser mit jeweils 50% der Blätter von Feld A angewendet</w:t>
      </w:r>
      <w:r w:rsidR="00C16434">
        <w:rPr>
          <w:i w:val="0"/>
          <w:iCs w:val="0"/>
          <w:lang w:val="de-DE"/>
        </w:rPr>
        <w:t>:</w:t>
      </w:r>
    </w:p>
    <w:p w14:paraId="09FCA1DD" w14:textId="179CD2DF" w:rsidR="00C16434" w:rsidRDefault="00C16434" w:rsidP="00A51673">
      <w:pPr>
        <w:pStyle w:val="Beschriftung"/>
        <w:spacing w:line="276" w:lineRule="auto"/>
        <w:rPr>
          <w:i w:val="0"/>
          <w:iCs w:val="0"/>
          <w:lang w:val="de-DE"/>
        </w:rPr>
      </w:pPr>
      <w:r w:rsidRPr="00C16434">
        <w:rPr>
          <w:i w:val="0"/>
          <w:iCs w:val="0"/>
          <w:lang w:val="de-DE"/>
        </w:rPr>
        <w:drawing>
          <wp:inline distT="0" distB="0" distL="0" distR="0" wp14:anchorId="76527EF7" wp14:editId="099FBC3B">
            <wp:extent cx="2056544" cy="2154767"/>
            <wp:effectExtent l="0" t="0" r="1270" b="0"/>
            <wp:docPr id="375746782" name="Grafik 1" descr="Ein Bild, das Screenshot, Text, Quadrat, Diagramm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5746782" name="Grafik 1" descr="Ein Bild, das Screenshot, Text, Quadrat, Diagramm enthält.&#10;&#10;Automatisch generierte Beschreibung"/>
                    <pic:cNvPicPr/>
                  </pic:nvPicPr>
                  <pic:blipFill>
                    <a:blip r:embed="rId52"/>
                    <a:stretch>
                      <a:fillRect/>
                    </a:stretch>
                  </pic:blipFill>
                  <pic:spPr>
                    <a:xfrm>
                      <a:off x="0" y="0"/>
                      <a:ext cx="2069447" cy="2168286"/>
                    </a:xfrm>
                    <a:prstGeom prst="rect">
                      <a:avLst/>
                    </a:prstGeom>
                  </pic:spPr>
                </pic:pic>
              </a:graphicData>
            </a:graphic>
          </wp:inline>
        </w:drawing>
      </w:r>
    </w:p>
    <w:p w14:paraId="2AA4D712" w14:textId="044ED38B" w:rsidR="009437F0" w:rsidRDefault="009437F0" w:rsidP="009437F0">
      <w:pPr>
        <w:pStyle w:val="berschrift3"/>
        <w:rPr>
          <w:lang w:val="de-DE"/>
        </w:rPr>
      </w:pPr>
      <w:bookmarkStart w:id="37" w:name="_Toc164108439"/>
      <w:r>
        <w:rPr>
          <w:lang w:val="de-DE"/>
        </w:rPr>
        <w:t>Synergien ausnutzen</w:t>
      </w:r>
      <w:bookmarkEnd w:id="37"/>
    </w:p>
    <w:p w14:paraId="4B6CDE9C" w14:textId="62D748C6" w:rsidR="009437F0" w:rsidRDefault="00984C77" w:rsidP="00A51673">
      <w:pPr>
        <w:pStyle w:val="Beschriftung"/>
        <w:spacing w:line="276" w:lineRule="auto"/>
        <w:rPr>
          <w:i w:val="0"/>
          <w:iCs w:val="0"/>
          <w:lang w:val="de-DE"/>
        </w:rPr>
      </w:pPr>
      <w:r>
        <w:rPr>
          <w:i w:val="0"/>
          <w:iCs w:val="0"/>
          <w:lang w:val="de-DE"/>
        </w:rPr>
        <w:t xml:space="preserve">Durch die </w:t>
      </w:r>
      <w:r w:rsidRPr="00F24D70">
        <w:rPr>
          <w:b/>
          <w:bCs/>
          <w:i w:val="0"/>
          <w:iCs w:val="0"/>
          <w:lang w:val="de-DE"/>
        </w:rPr>
        <w:t>Möglichkeit</w:t>
      </w:r>
      <w:r w:rsidR="000E7079" w:rsidRPr="00F24D70">
        <w:rPr>
          <w:b/>
          <w:bCs/>
          <w:i w:val="0"/>
          <w:iCs w:val="0"/>
          <w:lang w:val="de-DE"/>
        </w:rPr>
        <w:t>, zwei Blasoperationen gleichzeitig durchzuführen</w:t>
      </w:r>
      <w:r w:rsidR="000E7079">
        <w:rPr>
          <w:i w:val="0"/>
          <w:iCs w:val="0"/>
          <w:lang w:val="de-DE"/>
        </w:rPr>
        <w:t>, können Phase 1 (Leeren der untersten Reihe</w:t>
      </w:r>
      <w:r w:rsidR="00D15043">
        <w:rPr>
          <w:i w:val="0"/>
          <w:iCs w:val="0"/>
          <w:lang w:val="de-DE"/>
        </w:rPr>
        <w:t xml:space="preserve">) und </w:t>
      </w:r>
      <w:r w:rsidR="00B03B6E">
        <w:rPr>
          <w:i w:val="0"/>
          <w:iCs w:val="0"/>
          <w:lang w:val="de-DE"/>
        </w:rPr>
        <w:t xml:space="preserve">Phase </w:t>
      </w:r>
      <w:r w:rsidR="00707709">
        <w:rPr>
          <w:i w:val="0"/>
          <w:iCs w:val="0"/>
          <w:lang w:val="de-DE"/>
        </w:rPr>
        <w:t xml:space="preserve">2 (Transferieren des Laubs auf </w:t>
      </w:r>
      <w:r w:rsidR="00962F32">
        <w:rPr>
          <w:i w:val="0"/>
          <w:iCs w:val="0"/>
          <w:lang w:val="de-DE"/>
        </w:rPr>
        <w:t>die oberste Reihe) deutlich schneller ausgeführt werden.</w:t>
      </w:r>
      <w:r w:rsidR="008E2778">
        <w:rPr>
          <w:i w:val="0"/>
          <w:iCs w:val="0"/>
          <w:lang w:val="de-DE"/>
        </w:rPr>
        <w:t xml:space="preserve"> </w:t>
      </w:r>
      <w:r w:rsidR="008E2778" w:rsidRPr="00F24D70">
        <w:rPr>
          <w:b/>
          <w:bCs/>
          <w:i w:val="0"/>
          <w:iCs w:val="0"/>
          <w:lang w:val="de-DE"/>
        </w:rPr>
        <w:t>Außerdem können zwei Ecken parallel zueinander geleert werden</w:t>
      </w:r>
      <w:r w:rsidR="008E2778">
        <w:rPr>
          <w:i w:val="0"/>
          <w:iCs w:val="0"/>
          <w:lang w:val="de-DE"/>
        </w:rPr>
        <w:t xml:space="preserve">, </w:t>
      </w:r>
      <w:r w:rsidR="008E2778">
        <w:rPr>
          <w:i w:val="0"/>
          <w:iCs w:val="0"/>
          <w:lang w:val="de-DE"/>
        </w:rPr>
        <w:lastRenderedPageBreak/>
        <w:t>wenn jeder Hausmeister sich um eine Ecke kümmert.</w:t>
      </w:r>
      <w:r w:rsidR="00962F32">
        <w:rPr>
          <w:i w:val="0"/>
          <w:iCs w:val="0"/>
          <w:lang w:val="de-DE"/>
        </w:rPr>
        <w:t xml:space="preserve"> Nicht immer ist es sinnvoll, zwei Blasoperationen gleichzeitig auszuführen – z.B</w:t>
      </w:r>
      <w:r w:rsidR="007E0428">
        <w:rPr>
          <w:i w:val="0"/>
          <w:iCs w:val="0"/>
          <w:lang w:val="de-DE"/>
        </w:rPr>
        <w:t xml:space="preserve">. kann es passieren, dass die Anzahl an zu leerenden Felder in Phase 2 nicht gerade ist und daher bei der letzten Blasoperation der Hausmeister </w:t>
      </w:r>
      <w:r w:rsidR="00CB5EFA">
        <w:rPr>
          <w:i w:val="0"/>
          <w:iCs w:val="0"/>
          <w:lang w:val="de-DE"/>
        </w:rPr>
        <w:t>nichts zu tun hat. Es gibt grundsätzlich</w:t>
      </w:r>
      <w:r w:rsidR="00C71A39">
        <w:rPr>
          <w:i w:val="0"/>
          <w:iCs w:val="0"/>
          <w:lang w:val="de-DE"/>
        </w:rPr>
        <w:t xml:space="preserve"> diese Möglichkeiten, mit den Hausmeister, der nichts zu tun hat, umzugehen:</w:t>
      </w:r>
    </w:p>
    <w:p w14:paraId="0D64A66A" w14:textId="71331DEB" w:rsidR="00C71A39" w:rsidRDefault="00C71A39" w:rsidP="00C71A39">
      <w:pPr>
        <w:pStyle w:val="Beschriftung"/>
        <w:numPr>
          <w:ilvl w:val="0"/>
          <w:numId w:val="37"/>
        </w:numPr>
        <w:spacing w:line="276" w:lineRule="auto"/>
        <w:rPr>
          <w:i w:val="0"/>
          <w:iCs w:val="0"/>
          <w:lang w:val="de-DE"/>
        </w:rPr>
      </w:pPr>
      <w:r>
        <w:rPr>
          <w:i w:val="0"/>
          <w:iCs w:val="0"/>
          <w:lang w:val="de-DE"/>
        </w:rPr>
        <w:t>Man könnte den Hausmeister eine Pause machen lassen,</w:t>
      </w:r>
    </w:p>
    <w:p w14:paraId="627B8EAB" w14:textId="614A5A28" w:rsidR="00C71A39" w:rsidRDefault="00C71A39" w:rsidP="00C71A39">
      <w:pPr>
        <w:pStyle w:val="Beschriftung"/>
        <w:numPr>
          <w:ilvl w:val="0"/>
          <w:numId w:val="37"/>
        </w:numPr>
        <w:spacing w:line="276" w:lineRule="auto"/>
        <w:rPr>
          <w:i w:val="0"/>
          <w:iCs w:val="0"/>
          <w:lang w:val="de-DE"/>
        </w:rPr>
      </w:pPr>
      <w:r>
        <w:rPr>
          <w:i w:val="0"/>
          <w:iCs w:val="0"/>
          <w:lang w:val="de-DE"/>
        </w:rPr>
        <w:t xml:space="preserve">Man könnte </w:t>
      </w:r>
      <w:r w:rsidR="00DF36B1">
        <w:rPr>
          <w:i w:val="0"/>
          <w:iCs w:val="0"/>
          <w:lang w:val="de-DE"/>
        </w:rPr>
        <w:t>den Hausmeister</w:t>
      </w:r>
      <w:r w:rsidR="003924BA">
        <w:rPr>
          <w:i w:val="0"/>
          <w:iCs w:val="0"/>
          <w:lang w:val="de-DE"/>
        </w:rPr>
        <w:t xml:space="preserve"> auch genauso gut irgendwo in die Wüste schicken und dort irgendeiner sinnlosen Beschäftigung zuführen.</w:t>
      </w:r>
    </w:p>
    <w:p w14:paraId="3944B966" w14:textId="335C3893" w:rsidR="00805F52" w:rsidRDefault="00805F52" w:rsidP="00C71A39">
      <w:pPr>
        <w:pStyle w:val="Beschriftung"/>
        <w:numPr>
          <w:ilvl w:val="0"/>
          <w:numId w:val="37"/>
        </w:numPr>
        <w:spacing w:line="276" w:lineRule="auto"/>
        <w:rPr>
          <w:i w:val="0"/>
          <w:iCs w:val="0"/>
          <w:lang w:val="de-DE"/>
        </w:rPr>
      </w:pPr>
      <w:r>
        <w:rPr>
          <w:i w:val="0"/>
          <w:iCs w:val="0"/>
          <w:lang w:val="de-DE"/>
        </w:rPr>
        <w:t>Sinnvoller ist es</w:t>
      </w:r>
      <w:r w:rsidR="00507404">
        <w:rPr>
          <w:i w:val="0"/>
          <w:iCs w:val="0"/>
          <w:lang w:val="de-DE"/>
        </w:rPr>
        <w:t xml:space="preserve"> aber</w:t>
      </w:r>
      <w:r>
        <w:rPr>
          <w:i w:val="0"/>
          <w:iCs w:val="0"/>
          <w:lang w:val="de-DE"/>
        </w:rPr>
        <w:t>, Blasoperation</w:t>
      </w:r>
      <w:r w:rsidR="00DF36B1">
        <w:rPr>
          <w:i w:val="0"/>
          <w:iCs w:val="0"/>
          <w:lang w:val="de-DE"/>
        </w:rPr>
        <w:t>en</w:t>
      </w:r>
      <w:r>
        <w:rPr>
          <w:i w:val="0"/>
          <w:iCs w:val="0"/>
          <w:lang w:val="de-DE"/>
        </w:rPr>
        <w:t xml:space="preserve"> festzulegen, die immer entweder gar keinen Effekt haben oder zumindest eine geringe Menge Laub auf Q befördern</w:t>
      </w:r>
      <w:r w:rsidR="00507404">
        <w:rPr>
          <w:i w:val="0"/>
          <w:iCs w:val="0"/>
          <w:lang w:val="de-DE"/>
        </w:rPr>
        <w:t xml:space="preserve"> und daher zu jedem Zeitpunkt ohne Probleme ausgeführt werden können. Sollte der Hausmeister mal nichts zu tun haben, dann kann er </w:t>
      </w:r>
      <w:r w:rsidR="00DF36B1">
        <w:rPr>
          <w:i w:val="0"/>
          <w:iCs w:val="0"/>
          <w:lang w:val="de-DE"/>
        </w:rPr>
        <w:t>eine dieser Blasoperationen</w:t>
      </w:r>
      <w:r w:rsidR="006713C9">
        <w:rPr>
          <w:i w:val="0"/>
          <w:iCs w:val="0"/>
          <w:lang w:val="de-DE"/>
        </w:rPr>
        <w:t xml:space="preserve"> zufällig auswählen und ausführen</w:t>
      </w:r>
    </w:p>
    <w:p w14:paraId="69292BEF" w14:textId="1070852C" w:rsidR="00443269" w:rsidRDefault="00443269" w:rsidP="00443269">
      <w:pPr>
        <w:pStyle w:val="Beschriftung"/>
        <w:spacing w:line="276" w:lineRule="auto"/>
        <w:rPr>
          <w:i w:val="0"/>
          <w:iCs w:val="0"/>
          <w:lang w:val="de-DE"/>
        </w:rPr>
      </w:pPr>
      <w:r>
        <w:rPr>
          <w:b/>
          <w:bCs/>
          <w:i w:val="0"/>
          <w:iCs w:val="0"/>
          <w:lang w:val="de-DE"/>
        </w:rPr>
        <w:t xml:space="preserve">Deutlich </w:t>
      </w:r>
      <w:r w:rsidR="0023489A">
        <w:rPr>
          <w:b/>
          <w:bCs/>
          <w:i w:val="0"/>
          <w:iCs w:val="0"/>
          <w:lang w:val="de-DE"/>
        </w:rPr>
        <w:t xml:space="preserve">schnelleres Aufräumen von Randfeldern möglich: </w:t>
      </w:r>
      <w:r w:rsidR="003520AC">
        <w:rPr>
          <w:i w:val="0"/>
          <w:iCs w:val="0"/>
          <w:lang w:val="de-DE"/>
        </w:rPr>
        <w:t>Ein Randfeld kann nun deutlich schneller geleert werden, indem diese Blasoperation in einem Muster ausgeführt wird:</w:t>
      </w:r>
    </w:p>
    <w:p w14:paraId="2BFC3BE0" w14:textId="77777777" w:rsidR="00AF523C" w:rsidRDefault="00AF523C" w:rsidP="00AF523C">
      <w:pPr>
        <w:pStyle w:val="Beschriftung"/>
        <w:keepNext/>
        <w:spacing w:line="276" w:lineRule="auto"/>
      </w:pPr>
      <w:r w:rsidRPr="00AF523C">
        <w:rPr>
          <w:i w:val="0"/>
          <w:iCs w:val="0"/>
          <w:lang w:val="de-DE"/>
        </w:rPr>
        <w:drawing>
          <wp:inline distT="0" distB="0" distL="0" distR="0" wp14:anchorId="4C3EA9A3" wp14:editId="608A2DCE">
            <wp:extent cx="1672369" cy="1405466"/>
            <wp:effectExtent l="0" t="0" r="4445" b="4445"/>
            <wp:docPr id="1349881475" name="Grafik 1" descr="Ein Bild, das Text, Screenshot, Reihe, Diagramm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9881475" name="Grafik 1" descr="Ein Bild, das Text, Screenshot, Reihe, Diagramm enthält.&#10;&#10;Automatisch generierte Beschreibung"/>
                    <pic:cNvPicPr/>
                  </pic:nvPicPr>
                  <pic:blipFill>
                    <a:blip r:embed="rId53"/>
                    <a:stretch>
                      <a:fillRect/>
                    </a:stretch>
                  </pic:blipFill>
                  <pic:spPr>
                    <a:xfrm>
                      <a:off x="0" y="0"/>
                      <a:ext cx="1676546" cy="1408976"/>
                    </a:xfrm>
                    <a:prstGeom prst="rect">
                      <a:avLst/>
                    </a:prstGeom>
                  </pic:spPr>
                </pic:pic>
              </a:graphicData>
            </a:graphic>
          </wp:inline>
        </w:drawing>
      </w:r>
    </w:p>
    <w:p w14:paraId="5FAF081D" w14:textId="0B71450B" w:rsidR="003520AC" w:rsidRDefault="00AF523C" w:rsidP="00AF523C">
      <w:pPr>
        <w:pStyle w:val="Beschriftung"/>
        <w:rPr>
          <w:lang w:val="de-DE"/>
        </w:rPr>
      </w:pPr>
      <w:r w:rsidRPr="00AF523C">
        <w:rPr>
          <w:lang w:val="de-DE"/>
        </w:rPr>
        <w:t xml:space="preserve">Abbildung </w:t>
      </w:r>
      <w:r>
        <w:fldChar w:fldCharType="begin"/>
      </w:r>
      <w:r w:rsidRPr="00AF523C">
        <w:rPr>
          <w:lang w:val="de-DE"/>
        </w:rPr>
        <w:instrText xml:space="preserve"> SEQ Abbildung \* ARABIC </w:instrText>
      </w:r>
      <w:r>
        <w:fldChar w:fldCharType="separate"/>
      </w:r>
      <w:r w:rsidR="00023F8E">
        <w:rPr>
          <w:noProof/>
          <w:lang w:val="de-DE"/>
        </w:rPr>
        <w:t>23</w:t>
      </w:r>
      <w:r>
        <w:fldChar w:fldCharType="end"/>
      </w:r>
      <w:r w:rsidRPr="00AF523C">
        <w:rPr>
          <w:lang w:val="de-DE"/>
        </w:rPr>
        <w:t xml:space="preserve">: </w:t>
      </w:r>
      <w:r>
        <w:rPr>
          <w:lang w:val="de-DE"/>
        </w:rPr>
        <w:t xml:space="preserve">Eine Blasoperation ist eingezeichnet. </w:t>
      </w:r>
      <w:r w:rsidRPr="00AF523C">
        <w:rPr>
          <w:lang w:val="de-DE"/>
        </w:rPr>
        <w:t>Die beiden Punkte markieren feld0_b1 und feld0_b2, die beiden Pfeile markieren blow_direction_b1 und blow_direction_b2. Das orangene Randfeld wird geleert, Target-Feld ist das grüne Feld</w:t>
      </w:r>
    </w:p>
    <w:p w14:paraId="36930B0F" w14:textId="558546FC" w:rsidR="00C36BE9" w:rsidRDefault="00C36BE9" w:rsidP="009D0467">
      <w:pPr>
        <w:pStyle w:val="Beschriftung"/>
        <w:spacing w:line="276" w:lineRule="auto"/>
        <w:rPr>
          <w:i w:val="0"/>
          <w:iCs w:val="0"/>
          <w:lang w:val="de-DE"/>
        </w:rPr>
      </w:pPr>
      <w:r>
        <w:rPr>
          <w:b/>
          <w:bCs/>
          <w:i w:val="0"/>
          <w:iCs w:val="0"/>
          <w:lang w:val="de-DE"/>
        </w:rPr>
        <w:t xml:space="preserve">Deutlich schnelleres Transferieren </w:t>
      </w:r>
      <w:r w:rsidR="009201A0">
        <w:rPr>
          <w:b/>
          <w:bCs/>
          <w:i w:val="0"/>
          <w:iCs w:val="0"/>
          <w:lang w:val="de-DE"/>
        </w:rPr>
        <w:t xml:space="preserve">des Laubs von Feld (Q[0],1) auf (Q[0],2) möglich: </w:t>
      </w:r>
      <w:r w:rsidR="009201A0">
        <w:rPr>
          <w:i w:val="0"/>
          <w:iCs w:val="0"/>
          <w:lang w:val="de-DE"/>
        </w:rPr>
        <w:t xml:space="preserve">Das Laub kann </w:t>
      </w:r>
      <w:r w:rsidR="009D0467">
        <w:rPr>
          <w:i w:val="0"/>
          <w:iCs w:val="0"/>
          <w:lang w:val="de-DE"/>
        </w:rPr>
        <w:t>sehr effektiv transferiert werden, indem in einem Muster abwechselnd die rote und die schwarze Blasoperation durchgeführt werden (siehe Abbildung):</w:t>
      </w:r>
    </w:p>
    <w:p w14:paraId="42F0D437" w14:textId="01CF1B67" w:rsidR="009D0467" w:rsidRPr="009201A0" w:rsidRDefault="00BA1A93" w:rsidP="00AF523C">
      <w:pPr>
        <w:pStyle w:val="Beschriftung"/>
        <w:rPr>
          <w:i w:val="0"/>
          <w:iCs w:val="0"/>
          <w:lang w:val="de-DE"/>
        </w:rPr>
      </w:pPr>
      <w:r w:rsidRPr="00BA1A93">
        <w:rPr>
          <w:i w:val="0"/>
          <w:iCs w:val="0"/>
          <w:lang w:val="de-DE"/>
        </w:rPr>
        <w:drawing>
          <wp:inline distT="0" distB="0" distL="0" distR="0" wp14:anchorId="015AF51F" wp14:editId="0DA97827">
            <wp:extent cx="1824566" cy="1824566"/>
            <wp:effectExtent l="0" t="0" r="4445" b="4445"/>
            <wp:docPr id="959227975" name="Grafik 1" descr="Ein Bild, das Text, Screenshot, Reihe, Diagramm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9227975" name="Grafik 1" descr="Ein Bild, das Text, Screenshot, Reihe, Diagramm enthält.&#10;&#10;Automatisch generierte Beschreibung"/>
                    <pic:cNvPicPr/>
                  </pic:nvPicPr>
                  <pic:blipFill>
                    <a:blip r:embed="rId54"/>
                    <a:stretch>
                      <a:fillRect/>
                    </a:stretch>
                  </pic:blipFill>
                  <pic:spPr>
                    <a:xfrm>
                      <a:off x="0" y="0"/>
                      <a:ext cx="1831047" cy="1831047"/>
                    </a:xfrm>
                    <a:prstGeom prst="rect">
                      <a:avLst/>
                    </a:prstGeom>
                  </pic:spPr>
                </pic:pic>
              </a:graphicData>
            </a:graphic>
          </wp:inline>
        </w:drawing>
      </w:r>
    </w:p>
    <w:p w14:paraId="586E51DF" w14:textId="77777777" w:rsidR="00C16434" w:rsidRDefault="00C16434" w:rsidP="00C16434">
      <w:pPr>
        <w:pStyle w:val="berschrift3"/>
        <w:rPr>
          <w:lang w:val="de-DE"/>
        </w:rPr>
      </w:pPr>
      <w:bookmarkStart w:id="38" w:name="_Toc164108440"/>
      <w:r>
        <w:rPr>
          <w:lang w:val="de-DE"/>
        </w:rPr>
        <w:t>Laufzeit</w:t>
      </w:r>
      <w:bookmarkEnd w:id="38"/>
    </w:p>
    <w:p w14:paraId="1387BA44" w14:textId="5CD3DD20" w:rsidR="00B74CE0" w:rsidRDefault="00443269" w:rsidP="00585985">
      <w:pPr>
        <w:pStyle w:val="Textbody"/>
        <w:rPr>
          <w:lang w:val="de-DE"/>
        </w:rPr>
      </w:pPr>
      <w:r>
        <w:rPr>
          <w:lang w:val="de-DE"/>
        </w:rPr>
        <w:t>Die theoretische Laufzeit des Algorithmus verändert sich durch diese Erweiterung nicht</w:t>
      </w:r>
      <w:r w:rsidR="007C67AB">
        <w:rPr>
          <w:lang w:val="de-DE"/>
        </w:rPr>
        <w:t>. Die praktische Evaluierungsdauer verbessert sich jedoc</w:t>
      </w:r>
      <w:r w:rsidR="000102DF">
        <w:rPr>
          <w:lang w:val="de-DE"/>
        </w:rPr>
        <w:t>h</w:t>
      </w:r>
      <w:r w:rsidR="007C67AB">
        <w:rPr>
          <w:lang w:val="de-DE"/>
        </w:rPr>
        <w:t xml:space="preserve">, da mit zwei Laubbläsern weniger Blasoperationen </w:t>
      </w:r>
      <w:r w:rsidR="000102DF">
        <w:rPr>
          <w:lang w:val="de-DE"/>
        </w:rPr>
        <w:t>simuliert</w:t>
      </w:r>
      <w:r w:rsidR="007C67AB">
        <w:rPr>
          <w:lang w:val="de-DE"/>
        </w:rPr>
        <w:t xml:space="preserve"> </w:t>
      </w:r>
      <w:r w:rsidR="00F51F66">
        <w:rPr>
          <w:lang w:val="de-DE"/>
        </w:rPr>
        <w:t xml:space="preserve">werden </w:t>
      </w:r>
      <w:r w:rsidR="007C67AB">
        <w:rPr>
          <w:lang w:val="de-DE"/>
        </w:rPr>
        <w:t>müssen</w:t>
      </w:r>
      <w:r w:rsidR="00F51F66">
        <w:rPr>
          <w:lang w:val="de-DE"/>
        </w:rPr>
        <w:t>, bis der gewünschte Zielzustand erreicht ist.</w:t>
      </w:r>
    </w:p>
    <w:p w14:paraId="2E14C818" w14:textId="1491218A" w:rsidR="00D4641C" w:rsidRDefault="000D3FD3" w:rsidP="00D4641C">
      <w:pPr>
        <w:pStyle w:val="berschrift3"/>
        <w:rPr>
          <w:lang w:val="de-DE"/>
        </w:rPr>
      </w:pPr>
      <w:bookmarkStart w:id="39" w:name="_Toc164108441"/>
      <w:r>
        <w:rPr>
          <w:lang w:val="de-DE"/>
        </w:rPr>
        <w:lastRenderedPageBreak/>
        <w:t>j</w:t>
      </w:r>
      <w:r w:rsidR="00A07577">
        <w:rPr>
          <w:lang w:val="de-DE"/>
        </w:rPr>
        <w:t xml:space="preserve"> Laubbläser</w:t>
      </w:r>
      <w:bookmarkEnd w:id="39"/>
    </w:p>
    <w:p w14:paraId="166B5818" w14:textId="14D04D71" w:rsidR="007C2EB5" w:rsidRDefault="002E7620" w:rsidP="00585985">
      <w:pPr>
        <w:pStyle w:val="Textbody"/>
        <w:rPr>
          <w:lang w:val="de-DE"/>
        </w:rPr>
      </w:pPr>
      <w:r>
        <w:rPr>
          <w:lang w:val="de-DE"/>
        </w:rPr>
        <w:t xml:space="preserve">Eine Implementierung von </w:t>
      </w:r>
      <w:r w:rsidR="000D3FD3">
        <w:rPr>
          <w:lang w:val="de-DE"/>
        </w:rPr>
        <w:t>j</w:t>
      </w:r>
      <w:r>
        <w:rPr>
          <w:lang w:val="de-DE"/>
        </w:rPr>
        <w:t xml:space="preserve"> verschiedenen Laubbläsern</w:t>
      </w:r>
      <w:r w:rsidR="00CC7B4C">
        <w:rPr>
          <w:lang w:val="de-DE"/>
        </w:rPr>
        <w:t xml:space="preserve"> (für beliebige natürliche</w:t>
      </w:r>
      <w:r w:rsidR="00BB70BD">
        <w:rPr>
          <w:lang w:val="de-DE"/>
        </w:rPr>
        <w:t xml:space="preserve"> j</w:t>
      </w:r>
      <w:r w:rsidR="00CC7B4C">
        <w:rPr>
          <w:lang w:val="de-DE"/>
        </w:rPr>
        <w:t>)</w:t>
      </w:r>
      <w:r>
        <w:rPr>
          <w:lang w:val="de-DE"/>
        </w:rPr>
        <w:t>, die alle gleichzeitig blasen,</w:t>
      </w:r>
      <w:r w:rsidR="00A457E6">
        <w:rPr>
          <w:lang w:val="de-DE"/>
        </w:rPr>
        <w:t xml:space="preserve"> habe ich nicht vorgenommen. Eine solche Erweiterung wäre aber im Grunde genommen nicht schwer umzusetzen</w:t>
      </w:r>
      <w:r w:rsidR="007A25D3">
        <w:rPr>
          <w:lang w:val="de-DE"/>
        </w:rPr>
        <w:t>;</w:t>
      </w:r>
      <w:r w:rsidR="003C306A">
        <w:rPr>
          <w:lang w:val="de-DE"/>
        </w:rPr>
        <w:t xml:space="preserve"> d</w:t>
      </w:r>
      <w:r w:rsidR="00F77B2F">
        <w:rPr>
          <w:lang w:val="de-DE"/>
        </w:rPr>
        <w:t>ie einzige wesentliche Änderung bestünde dar</w:t>
      </w:r>
      <w:r w:rsidR="004C11EC">
        <w:rPr>
          <w:lang w:val="de-DE"/>
        </w:rPr>
        <w:t xml:space="preserve">in, dass </w:t>
      </w:r>
      <w:r w:rsidR="00456BBD">
        <w:rPr>
          <w:lang w:val="de-DE"/>
        </w:rPr>
        <w:t xml:space="preserve">jeder Laubbläser vor der Simulation der Blaswirkung Barrieren um alle Felder A </w:t>
      </w:r>
      <w:r w:rsidR="00CB440A">
        <w:rPr>
          <w:lang w:val="de-DE"/>
        </w:rPr>
        <w:t xml:space="preserve">aller </w:t>
      </w:r>
      <w:r w:rsidR="00456BBD">
        <w:rPr>
          <w:lang w:val="de-DE"/>
        </w:rPr>
        <w:t xml:space="preserve">anderen Laubbläser </w:t>
      </w:r>
      <w:r w:rsidR="00CB440A">
        <w:rPr>
          <w:lang w:val="de-DE"/>
        </w:rPr>
        <w:t>errichten müsste</w:t>
      </w:r>
      <w:r w:rsidR="00EE003E">
        <w:rPr>
          <w:lang w:val="de-DE"/>
        </w:rPr>
        <w:t xml:space="preserve"> (wie im Vorkapitel für zwei Laubbläser erläutert).</w:t>
      </w:r>
    </w:p>
    <w:p w14:paraId="6F78AEA6" w14:textId="0E63F1D5" w:rsidR="00EE003E" w:rsidRPr="007E3E36" w:rsidRDefault="00EE003E" w:rsidP="00585985">
      <w:pPr>
        <w:pStyle w:val="Textbody"/>
        <w:rPr>
          <w:b/>
          <w:bCs/>
          <w:lang w:val="de-DE"/>
        </w:rPr>
      </w:pPr>
      <w:r>
        <w:rPr>
          <w:lang w:val="de-DE"/>
        </w:rPr>
        <w:t xml:space="preserve">Trotzdem steht die theoretische Frage im Raum: </w:t>
      </w:r>
      <w:r w:rsidRPr="007E3E36">
        <w:rPr>
          <w:b/>
          <w:bCs/>
          <w:lang w:val="de-DE"/>
        </w:rPr>
        <w:t>Welche zusä</w:t>
      </w:r>
      <w:r w:rsidR="00493028" w:rsidRPr="007E3E36">
        <w:rPr>
          <w:b/>
          <w:bCs/>
          <w:lang w:val="de-DE"/>
        </w:rPr>
        <w:t xml:space="preserve">tzlichen Synergieeffekte würden entstehen, wenn man 3 oder mehr Laubbläser </w:t>
      </w:r>
      <w:r w:rsidR="007E3E36" w:rsidRPr="007E3E36">
        <w:rPr>
          <w:b/>
          <w:bCs/>
          <w:lang w:val="de-DE"/>
        </w:rPr>
        <w:t>gleichzeitig blasen ließe?</w:t>
      </w:r>
    </w:p>
    <w:p w14:paraId="016EB273" w14:textId="4B804E8C" w:rsidR="00197874" w:rsidRDefault="008D6C37" w:rsidP="00506A38">
      <w:pPr>
        <w:pStyle w:val="Textbody"/>
        <w:numPr>
          <w:ilvl w:val="0"/>
          <w:numId w:val="37"/>
        </w:numPr>
        <w:rPr>
          <w:lang w:val="de-DE"/>
        </w:rPr>
      </w:pPr>
      <w:r w:rsidRPr="00C67964">
        <w:rPr>
          <w:lang w:val="de-DE"/>
        </w:rPr>
        <w:t xml:space="preserve">Wenn drei Laubbläser gleichzeitig blasen, dann </w:t>
      </w:r>
      <w:r w:rsidR="0079244A" w:rsidRPr="00C67964">
        <w:rPr>
          <w:lang w:val="de-DE"/>
        </w:rPr>
        <w:t>entsteht hierdurch erstmals die Möglichkeit, das gesamte Laub von einem beliebigen Nicht-Randfeld in nur einem Schritt auf ein anderes Feld zu blasen</w:t>
      </w:r>
      <w:r w:rsidR="00343CCB" w:rsidRPr="00C67964">
        <w:rPr>
          <w:lang w:val="de-DE"/>
        </w:rPr>
        <w:t xml:space="preserve">. Hierfür müssen die Laubbläser U-förmig um das zu leerende Feld angeordnet werden, d.h. </w:t>
      </w:r>
      <w:r w:rsidR="00AE2CE6" w:rsidRPr="00C67964">
        <w:rPr>
          <w:lang w:val="de-DE"/>
        </w:rPr>
        <w:t>die Laubbläser stellen sich auf die drei Nachbarfelder vom zu leerenden Feld, auf die das Laub nicht gelangen soll, nur das Feld, auf das das Laub geblasen werden soll, wird offen g</w:t>
      </w:r>
      <w:r w:rsidR="00CE305A" w:rsidRPr="00C67964">
        <w:rPr>
          <w:lang w:val="de-DE"/>
        </w:rPr>
        <w:t>elassen. Das zu leerende Feld wird dabei vollständig geleert.</w:t>
      </w:r>
      <w:r w:rsidR="00C67964" w:rsidRPr="00C67964">
        <w:rPr>
          <w:lang w:val="de-DE"/>
        </w:rPr>
        <w:br/>
        <w:t>D</w:t>
      </w:r>
      <w:r w:rsidR="00CE305A" w:rsidRPr="00C67964">
        <w:rPr>
          <w:lang w:val="de-DE"/>
        </w:rPr>
        <w:t>ies hat zur Folge, das</w:t>
      </w:r>
      <w:r w:rsidR="00C67964">
        <w:rPr>
          <w:lang w:val="de-DE"/>
        </w:rPr>
        <w:t>s j</w:t>
      </w:r>
      <w:r w:rsidR="00CE305A" w:rsidRPr="00C67964">
        <w:rPr>
          <w:lang w:val="de-DE"/>
        </w:rPr>
        <w:t>edes beliebige Nicht-Randfeld nun mit geringem Aufwand vollständig geleert werden kan</w:t>
      </w:r>
      <w:r w:rsidR="00197874" w:rsidRPr="00C67964">
        <w:rPr>
          <w:lang w:val="de-DE"/>
        </w:rPr>
        <w:t>n</w:t>
      </w:r>
      <w:r w:rsidR="00C67964" w:rsidRPr="00C67964">
        <w:rPr>
          <w:lang w:val="de-DE"/>
        </w:rPr>
        <w:t>.</w:t>
      </w:r>
      <w:r w:rsidR="00C67964">
        <w:rPr>
          <w:lang w:val="de-DE"/>
        </w:rPr>
        <w:t xml:space="preserve"> Hierdurch wird der letzte Teil</w:t>
      </w:r>
      <w:r w:rsidR="00DA6D82">
        <w:rPr>
          <w:lang w:val="de-DE"/>
        </w:rPr>
        <w:t xml:space="preserve"> von Phase 4 deutlich einfacher</w:t>
      </w:r>
      <w:r w:rsidR="00506A38">
        <w:rPr>
          <w:lang w:val="de-DE"/>
        </w:rPr>
        <w:t>.</w:t>
      </w:r>
    </w:p>
    <w:p w14:paraId="3D34D6FA" w14:textId="6EE0E7FA" w:rsidR="00506A38" w:rsidRDefault="00506A38" w:rsidP="00506A38">
      <w:pPr>
        <w:pStyle w:val="Textbody"/>
        <w:numPr>
          <w:ilvl w:val="0"/>
          <w:numId w:val="37"/>
        </w:numPr>
        <w:rPr>
          <w:lang w:val="de-DE"/>
        </w:rPr>
      </w:pPr>
      <w:r>
        <w:rPr>
          <w:lang w:val="de-DE"/>
        </w:rPr>
        <w:t>Wenn noch mehr Laubbläser hinzukommen, dann beschleunigt das zwar natürlich den Blasprozess</w:t>
      </w:r>
      <w:r w:rsidR="004418F4">
        <w:rPr>
          <w:lang w:val="de-DE"/>
        </w:rPr>
        <w:t xml:space="preserve"> und verstärkt bestehende Synergien</w:t>
      </w:r>
      <w:r>
        <w:rPr>
          <w:lang w:val="de-DE"/>
        </w:rPr>
        <w:t>, es entstehen aber keine wesentlichen neuen Synergieeffekte mehr</w:t>
      </w:r>
      <w:r w:rsidR="004418F4">
        <w:rPr>
          <w:lang w:val="de-DE"/>
        </w:rPr>
        <w:t>. Der „letzte große Sprung“ findet also beim Erhöhen der Laubbläserzahl</w:t>
      </w:r>
      <w:r w:rsidR="00F347C8">
        <w:rPr>
          <w:lang w:val="de-DE"/>
        </w:rPr>
        <w:t xml:space="preserve"> von 2 auf 3 statt.</w:t>
      </w:r>
    </w:p>
    <w:p w14:paraId="6AFC9FA2" w14:textId="15B76D82" w:rsidR="00F347C8" w:rsidRPr="00506A38" w:rsidRDefault="00F347C8" w:rsidP="00506A38">
      <w:pPr>
        <w:pStyle w:val="Textbody"/>
        <w:numPr>
          <w:ilvl w:val="0"/>
          <w:numId w:val="37"/>
        </w:numPr>
        <w:rPr>
          <w:lang w:val="de-DE"/>
        </w:rPr>
      </w:pPr>
      <w:r>
        <w:rPr>
          <w:lang w:val="de-DE"/>
        </w:rPr>
        <w:t xml:space="preserve">Bei einem Hof mit fixen Seitenlängen ist irgendwann der Punkt erreicht, wo eine weitere Erhöhung </w:t>
      </w:r>
      <w:r w:rsidR="00B332DE">
        <w:rPr>
          <w:lang w:val="de-DE"/>
        </w:rPr>
        <w:t>der Laubbläserzahl keinen Sinn mehr macht, da die neuen Laubbläser nur alte blockieren würden (spätestens dann, wenn es mehr Bläser als Felder gibt, ist dieser Punkt auf jeden Fall erreicht).</w:t>
      </w:r>
    </w:p>
    <w:p w14:paraId="17D89162" w14:textId="3A67A02F" w:rsidR="00AC4D70" w:rsidRDefault="00AC4D70" w:rsidP="00AC4D70">
      <w:pPr>
        <w:pStyle w:val="berschrift2"/>
        <w:rPr>
          <w:lang w:val="de-DE"/>
        </w:rPr>
      </w:pPr>
      <w:bookmarkStart w:id="40" w:name="_Toc164108442"/>
      <w:r>
        <w:rPr>
          <w:lang w:val="de-DE"/>
        </w:rPr>
        <w:t xml:space="preserve">Erweiterung </w:t>
      </w:r>
      <w:r w:rsidR="003C6D04">
        <w:rPr>
          <w:lang w:val="de-DE"/>
        </w:rPr>
        <w:t>3</w:t>
      </w:r>
      <w:r>
        <w:rPr>
          <w:lang w:val="de-DE"/>
        </w:rPr>
        <w:t xml:space="preserve">: </w:t>
      </w:r>
      <w:r w:rsidR="008E327F">
        <w:rPr>
          <w:lang w:val="de-DE"/>
        </w:rPr>
        <w:t>Verschiedene Laubtypen</w:t>
      </w:r>
      <w:bookmarkEnd w:id="40"/>
    </w:p>
    <w:p w14:paraId="6A4E080F" w14:textId="68192FA7" w:rsidR="00AC4D70" w:rsidRPr="00FD1776" w:rsidRDefault="00FD1776" w:rsidP="00F43EF7">
      <w:pPr>
        <w:spacing w:line="276" w:lineRule="auto"/>
        <w:rPr>
          <w:lang w:val="de-DE"/>
        </w:rPr>
      </w:pPr>
      <w:r w:rsidRPr="00FD1776">
        <w:rPr>
          <w:lang w:val="de-DE"/>
        </w:rPr>
        <w:t>Die Erweiterung 3 führt zwei verschiedene Laubtypen ein, die jeweils unterschiedlichen Regeln unterliegen</w:t>
      </w:r>
      <w:r>
        <w:rPr>
          <w:lang w:val="de-DE"/>
        </w:rPr>
        <w:t xml:space="preserve">. Dies erfordert Änderungen der Datenstrukturen, die </w:t>
      </w:r>
      <w:r w:rsidR="00F43EF7">
        <w:rPr>
          <w:lang w:val="de-DE"/>
        </w:rPr>
        <w:t>die Blattverteilungen speichern, und der Funktionen, die die Blasoperationen durchführen.</w:t>
      </w:r>
    </w:p>
    <w:p w14:paraId="68D9E36E" w14:textId="45A980A6" w:rsidR="003C6D04" w:rsidRDefault="00F43EF7" w:rsidP="00C65E89">
      <w:pPr>
        <w:spacing w:line="276" w:lineRule="auto"/>
        <w:rPr>
          <w:lang w:val="de-DE"/>
        </w:rPr>
      </w:pPr>
      <w:r>
        <w:rPr>
          <w:lang w:val="de-DE"/>
        </w:rPr>
        <w:t xml:space="preserve">Diese Erweiterung ist besonders interessant wegen ihrem Realitätsbezug: Auf einem Schulhof </w:t>
      </w:r>
      <w:r w:rsidR="00786560">
        <w:rPr>
          <w:lang w:val="de-DE"/>
        </w:rPr>
        <w:t xml:space="preserve">wird in der Regel nicht nur monokulturartig eine Baumart gepflanzt. Stattdessen muss davon ausgegangen werden, dass </w:t>
      </w:r>
      <w:r w:rsidR="00C65E89">
        <w:rPr>
          <w:lang w:val="de-DE"/>
        </w:rPr>
        <w:t>verschiedene Baumarten wachsen und somit verschiedene Laubtypen wegzublasen sind.</w:t>
      </w:r>
    </w:p>
    <w:p w14:paraId="367CEA63" w14:textId="5F3D651A" w:rsidR="00611B7A" w:rsidRDefault="00611B7A" w:rsidP="00C65E89">
      <w:pPr>
        <w:spacing w:line="276" w:lineRule="auto"/>
        <w:rPr>
          <w:lang w:val="de-DE"/>
        </w:rPr>
      </w:pPr>
      <w:r>
        <w:rPr>
          <w:lang w:val="de-DE"/>
        </w:rPr>
        <w:t>Die Erweiterung wird so umgesetzt, dass für jede Blattart die geltenden Blasregeln angewendet werden können, Bei der Simulation des Blasvorgangs wird anschließend auf jede Blattart die passende Regel angewendet.</w:t>
      </w:r>
    </w:p>
    <w:p w14:paraId="3C2E5CED" w14:textId="7A23960E" w:rsidR="003C6D04" w:rsidRDefault="003C6D04" w:rsidP="003C6D04">
      <w:pPr>
        <w:pStyle w:val="berschrift2"/>
        <w:rPr>
          <w:lang w:val="de-DE"/>
        </w:rPr>
      </w:pPr>
      <w:bookmarkStart w:id="41" w:name="_Toc164108443"/>
      <w:r>
        <w:rPr>
          <w:lang w:val="de-DE"/>
        </w:rPr>
        <w:t xml:space="preserve">Weitere Erweiterungsideen (mit </w:t>
      </w:r>
      <w:r w:rsidR="00C81246">
        <w:rPr>
          <w:lang w:val="de-DE"/>
        </w:rPr>
        <w:t>Lösungsans</w:t>
      </w:r>
      <w:r w:rsidR="009B1D9C">
        <w:rPr>
          <w:lang w:val="de-DE"/>
        </w:rPr>
        <w:t>ä</w:t>
      </w:r>
      <w:r w:rsidR="00C81246">
        <w:rPr>
          <w:lang w:val="de-DE"/>
        </w:rPr>
        <w:t>tz</w:t>
      </w:r>
      <w:r w:rsidR="009B1D9C">
        <w:rPr>
          <w:lang w:val="de-DE"/>
        </w:rPr>
        <w:t>en</w:t>
      </w:r>
      <w:r>
        <w:rPr>
          <w:lang w:val="de-DE"/>
        </w:rPr>
        <w:t>)</w:t>
      </w:r>
      <w:bookmarkEnd w:id="41"/>
    </w:p>
    <w:p w14:paraId="44FA7C9A" w14:textId="34DB766C" w:rsidR="008A7F91" w:rsidRDefault="008A7F91" w:rsidP="008A7F91">
      <w:pPr>
        <w:pStyle w:val="berschrift3"/>
        <w:rPr>
          <w:lang w:val="de-DE"/>
        </w:rPr>
      </w:pPr>
      <w:bookmarkStart w:id="42" w:name="_Toc164108444"/>
      <w:r>
        <w:rPr>
          <w:lang w:val="de-DE"/>
        </w:rPr>
        <w:t>Andere Hofformen: Rechtwinklige Polygone</w:t>
      </w:r>
      <w:bookmarkEnd w:id="42"/>
    </w:p>
    <w:p w14:paraId="0FF86385" w14:textId="2B972370" w:rsidR="002D04F8" w:rsidRDefault="002D04F8" w:rsidP="002D04F8">
      <w:pPr>
        <w:pStyle w:val="Textbody"/>
        <w:rPr>
          <w:lang w:val="de-DE"/>
        </w:rPr>
      </w:pPr>
      <w:r>
        <w:rPr>
          <w:lang w:val="de-DE"/>
        </w:rPr>
        <w:t xml:space="preserve">Hierbei handelt es sich um eine Erweiterungsidee, </w:t>
      </w:r>
      <w:r>
        <w:rPr>
          <w:lang w:val="de-DE"/>
        </w:rPr>
        <w:t xml:space="preserve">die </w:t>
      </w:r>
      <w:r>
        <w:rPr>
          <w:lang w:val="de-DE"/>
        </w:rPr>
        <w:t>eigentlich implementieren wollte,</w:t>
      </w:r>
      <w:r>
        <w:rPr>
          <w:lang w:val="de-DE"/>
        </w:rPr>
        <w:t xml:space="preserve"> aufgrund von Zeitdruck (Abiturvorbereitung) </w:t>
      </w:r>
      <w:r>
        <w:rPr>
          <w:lang w:val="de-DE"/>
        </w:rPr>
        <w:t xml:space="preserve">aber leider abbrechen musste. Ich werde hier trotzdem </w:t>
      </w:r>
      <w:r>
        <w:rPr>
          <w:lang w:val="de-DE"/>
        </w:rPr>
        <w:lastRenderedPageBreak/>
        <w:t xml:space="preserve">beschreiben, wie die </w:t>
      </w:r>
      <w:r w:rsidR="00536539">
        <w:rPr>
          <w:lang w:val="de-DE"/>
        </w:rPr>
        <w:t>erweiterte Aufgabe ausgesehen hätte und was für eine Art von Lösung ich implementiert hätte.</w:t>
      </w:r>
    </w:p>
    <w:p w14:paraId="5CF57B75" w14:textId="4064CD4E" w:rsidR="002F7371" w:rsidRDefault="002F7371" w:rsidP="002D04F8">
      <w:pPr>
        <w:pStyle w:val="Textbody"/>
        <w:rPr>
          <w:lang w:val="de-DE"/>
        </w:rPr>
      </w:pPr>
      <w:r>
        <w:rPr>
          <w:lang w:val="de-DE"/>
        </w:rPr>
        <w:t>Ziel war die Entwicklung eines Verfahrens, dass auch auf Höfen</w:t>
      </w:r>
      <w:r w:rsidR="00291C21">
        <w:rPr>
          <w:lang w:val="de-DE"/>
        </w:rPr>
        <w:t>, die nicht rechteckig geformt sind, so viel Laub wie möglich auf Q</w:t>
      </w:r>
      <w:r w:rsidR="00F836D0">
        <w:rPr>
          <w:lang w:val="de-DE"/>
        </w:rPr>
        <w:t xml:space="preserve"> sammeln kann. Die Höfe sollten die Form eines Polygons haben, das ausschließlich rechte Innen- oder Außenwinkel hat. Beispiele für solche Formen:</w:t>
      </w:r>
    </w:p>
    <w:p w14:paraId="2AE31C2F" w14:textId="6B2DF954" w:rsidR="003C6D04" w:rsidRDefault="002F7371" w:rsidP="00585985">
      <w:pPr>
        <w:pStyle w:val="Textbody"/>
        <w:rPr>
          <w:lang w:val="de-DE"/>
        </w:rPr>
      </w:pPr>
      <w:r>
        <w:rPr>
          <w:noProof/>
        </w:rPr>
        <w:drawing>
          <wp:inline distT="0" distB="0" distL="0" distR="0" wp14:anchorId="7D1C1464" wp14:editId="02C20F26">
            <wp:extent cx="4445000" cy="1832707"/>
            <wp:effectExtent l="0" t="0" r="0" b="0"/>
            <wp:docPr id="1325757698" name="Grafik 1" descr="Ein Bild, das Diagramm, Rechteck, Entwurf, Reih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5757698" name="Grafik 1" descr="Ein Bild, das Diagramm, Rechteck, Entwurf, Reihe enthält.&#10;&#10;Automatisch generierte Beschreibung"/>
                    <pic:cNvPicPr>
                      <a:picLocks noChangeAspect="1" noChangeArrowheads="1"/>
                    </pic:cNvPicPr>
                  </pic:nvPicPr>
                  <pic:blipFill rotWithShape="1">
                    <a:blip r:embed="rId55" cstate="print">
                      <a:extLst>
                        <a:ext uri="{28A0092B-C50C-407E-A947-70E740481C1C}">
                          <a14:useLocalDpi xmlns:a14="http://schemas.microsoft.com/office/drawing/2010/main" val="0"/>
                        </a:ext>
                      </a:extLst>
                    </a:blip>
                    <a:srcRect t="24804" b="20233"/>
                    <a:stretch/>
                  </pic:blipFill>
                  <pic:spPr bwMode="auto">
                    <a:xfrm>
                      <a:off x="0" y="0"/>
                      <a:ext cx="4448721" cy="1834241"/>
                    </a:xfrm>
                    <a:prstGeom prst="rect">
                      <a:avLst/>
                    </a:prstGeom>
                    <a:noFill/>
                    <a:ln>
                      <a:noFill/>
                    </a:ln>
                    <a:extLst>
                      <a:ext uri="{53640926-AAD7-44D8-BBD7-CCE9431645EC}">
                        <a14:shadowObscured xmlns:a14="http://schemas.microsoft.com/office/drawing/2010/main"/>
                      </a:ext>
                    </a:extLst>
                  </pic:spPr>
                </pic:pic>
              </a:graphicData>
            </a:graphic>
          </wp:inline>
        </w:drawing>
      </w:r>
    </w:p>
    <w:p w14:paraId="28AFFE78" w14:textId="57CB2BAA" w:rsidR="00F836D0" w:rsidRDefault="0043654F" w:rsidP="00585985">
      <w:pPr>
        <w:pStyle w:val="Textbody"/>
        <w:rPr>
          <w:lang w:val="de-DE"/>
        </w:rPr>
      </w:pPr>
      <w:r>
        <w:rPr>
          <w:lang w:val="de-DE"/>
        </w:rPr>
        <w:t>Ich plante</w:t>
      </w:r>
      <w:r w:rsidR="00B81373">
        <w:rPr>
          <w:lang w:val="de-DE"/>
        </w:rPr>
        <w:t>, zur Lösung dieses Problems einen Divide</w:t>
      </w:r>
      <w:r w:rsidR="008F4BCB">
        <w:rPr>
          <w:lang w:val="de-DE"/>
        </w:rPr>
        <w:t>-and-conquer Algorith</w:t>
      </w:r>
      <w:r w:rsidR="002C3145">
        <w:rPr>
          <w:lang w:val="de-DE"/>
        </w:rPr>
        <w:t xml:space="preserve">mus zu verwenden. Dieser Algorithmus sollte </w:t>
      </w:r>
      <w:r w:rsidR="00E11DEC">
        <w:rPr>
          <w:lang w:val="de-DE"/>
        </w:rPr>
        <w:t>das Polygon zunächst in zusammenhängende Rechtecke aufteilen</w:t>
      </w:r>
      <w:r w:rsidR="004E5AFE">
        <w:rPr>
          <w:lang w:val="de-DE"/>
        </w:rPr>
        <w:t xml:space="preserve">, die in einer </w:t>
      </w:r>
      <w:r w:rsidR="002218D4">
        <w:rPr>
          <w:lang w:val="de-DE"/>
        </w:rPr>
        <w:t>Baumstruktur</w:t>
      </w:r>
      <w:r w:rsidR="004E5AFE">
        <w:rPr>
          <w:lang w:val="de-DE"/>
        </w:rPr>
        <w:t xml:space="preserve"> </w:t>
      </w:r>
      <w:r w:rsidR="002218D4">
        <w:rPr>
          <w:lang w:val="de-DE"/>
        </w:rPr>
        <w:t xml:space="preserve">(Graph) </w:t>
      </w:r>
      <w:r w:rsidR="004E5AFE">
        <w:rPr>
          <w:lang w:val="de-DE"/>
        </w:rPr>
        <w:t>gespeichert werden, damit ersichtlich ist, welches Rechteck</w:t>
      </w:r>
      <w:r w:rsidR="00C67AB9">
        <w:rPr>
          <w:lang w:val="de-DE"/>
        </w:rPr>
        <w:t xml:space="preserve"> sich mit welchen Rechteck überlappt </w:t>
      </w:r>
      <w:r w:rsidR="00E11DEC">
        <w:rPr>
          <w:lang w:val="de-DE"/>
        </w:rPr>
        <w:t>(</w:t>
      </w:r>
      <w:r w:rsidR="00DB093D">
        <w:rPr>
          <w:lang w:val="de-DE"/>
        </w:rPr>
        <w:t>Divide-Teil</w:t>
      </w:r>
      <w:r w:rsidR="00E11DEC">
        <w:rPr>
          <w:lang w:val="de-DE"/>
        </w:rPr>
        <w:t>):</w:t>
      </w:r>
    </w:p>
    <w:p w14:paraId="4E92E5BD" w14:textId="08C118C8" w:rsidR="00DB093D" w:rsidRPr="007F701A" w:rsidRDefault="00DB093D" w:rsidP="00DB093D">
      <w:pPr>
        <w:pBdr>
          <w:bottom w:val="single" w:sz="6" w:space="1" w:color="auto"/>
        </w:pBdr>
        <w:spacing w:before="240" w:line="276" w:lineRule="auto"/>
        <w:rPr>
          <w:b/>
          <w:bCs/>
          <w:lang w:val="de-DE"/>
        </w:rPr>
      </w:pPr>
      <w:r w:rsidRPr="007F701A">
        <w:rPr>
          <w:b/>
          <w:bCs/>
          <w:lang w:val="de-DE"/>
        </w:rPr>
        <w:t>Algorithmus 1</w:t>
      </w:r>
      <w:r w:rsidRPr="007F701A">
        <w:rPr>
          <w:b/>
          <w:bCs/>
          <w:lang w:val="de-DE"/>
        </w:rPr>
        <w:t>2</w:t>
      </w:r>
      <w:r w:rsidRPr="007F701A">
        <w:rPr>
          <w:b/>
          <w:bCs/>
          <w:lang w:val="de-DE"/>
        </w:rPr>
        <w:t xml:space="preserve">: </w:t>
      </w:r>
      <w:r w:rsidRPr="007F701A">
        <w:rPr>
          <w:b/>
          <w:bCs/>
          <w:lang w:val="de-DE"/>
        </w:rPr>
        <w:t>Divide-Teil des Divide-and-conquer Algorithmus</w:t>
      </w:r>
    </w:p>
    <w:p w14:paraId="442B181C" w14:textId="519BF2F3" w:rsidR="00054416" w:rsidRPr="008B21B0" w:rsidRDefault="00054416" w:rsidP="008B21B0">
      <w:pPr>
        <w:pStyle w:val="Textbody"/>
        <w:spacing w:after="0"/>
        <w:rPr>
          <w:lang w:val="de-DE"/>
        </w:rPr>
      </w:pPr>
      <w:r w:rsidRPr="008B21B0">
        <w:rPr>
          <w:lang w:val="de-DE"/>
        </w:rPr>
        <w:t>Parameter: Q = Index von Feld Q</w:t>
      </w:r>
      <w:r w:rsidR="008B21B0" w:rsidRPr="008B21B0">
        <w:rPr>
          <w:lang w:val="de-DE"/>
        </w:rPr>
        <w:br/>
        <w:t>Parameter: Hof = Polygon, das den</w:t>
      </w:r>
      <w:r w:rsidR="008B21B0">
        <w:rPr>
          <w:lang w:val="de-DE"/>
        </w:rPr>
        <w:t xml:space="preserve"> Hof darstellt</w:t>
      </w:r>
    </w:p>
    <w:p w14:paraId="35C92C8B" w14:textId="41F737F9" w:rsidR="002218D4" w:rsidRDefault="002218D4" w:rsidP="008B21B0">
      <w:pPr>
        <w:pStyle w:val="Textbody"/>
        <w:numPr>
          <w:ilvl w:val="0"/>
          <w:numId w:val="40"/>
        </w:numPr>
        <w:spacing w:after="0"/>
        <w:rPr>
          <w:lang w:val="de-DE"/>
        </w:rPr>
      </w:pPr>
      <w:r>
        <w:rPr>
          <w:noProof/>
          <w:lang w:val="de-DE"/>
        </w:rPr>
        <w:t>rechteck_tree = Initialisiere einen leeren Baum</w:t>
      </w:r>
    </w:p>
    <w:p w14:paraId="0D35FC41" w14:textId="6390DEFA" w:rsidR="00E11DEC" w:rsidRDefault="008B21B0" w:rsidP="008B21B0">
      <w:pPr>
        <w:pStyle w:val="Textbody"/>
        <w:numPr>
          <w:ilvl w:val="0"/>
          <w:numId w:val="40"/>
        </w:numPr>
        <w:spacing w:after="0"/>
        <w:rPr>
          <w:lang w:val="de-DE"/>
        </w:rPr>
      </w:pPr>
      <w:r>
        <w:rPr>
          <w:noProof/>
          <w:lang w:val="de-DE"/>
        </w:rPr>
        <w:t xml:space="preserve">initial_rechteck </w:t>
      </w:r>
      <w:r w:rsidR="00984EC5">
        <w:rPr>
          <w:noProof/>
          <w:lang w:val="de-DE"/>
        </w:rPr>
        <w:t xml:space="preserve">= </w:t>
      </w:r>
      <w:r w:rsidR="004E5AFE">
        <w:rPr>
          <w:noProof/>
          <w:lang w:val="de-DE"/>
        </w:rPr>
        <w:t>Finde d</w:t>
      </w:r>
      <w:r>
        <w:rPr>
          <w:noProof/>
          <w:lang w:val="de-DE"/>
        </w:rPr>
        <w:t xml:space="preserve">as größte Rechteck, das </w:t>
      </w:r>
      <w:r w:rsidR="0078175B">
        <w:rPr>
          <w:noProof/>
          <w:lang w:val="de-DE"/>
        </w:rPr>
        <w:t>in</w:t>
      </w:r>
      <w:r w:rsidR="007344AE">
        <w:rPr>
          <w:noProof/>
          <w:lang w:val="de-DE"/>
        </w:rPr>
        <w:t xml:space="preserve"> das Polygon Hof passt und Q beinhaltet</w:t>
      </w:r>
    </w:p>
    <w:p w14:paraId="3C74E391" w14:textId="04DE5A91" w:rsidR="007344AE" w:rsidRDefault="00B4278A" w:rsidP="008B21B0">
      <w:pPr>
        <w:pStyle w:val="Textbody"/>
        <w:numPr>
          <w:ilvl w:val="0"/>
          <w:numId w:val="40"/>
        </w:numPr>
        <w:spacing w:after="0"/>
        <w:rPr>
          <w:lang w:val="de-DE"/>
        </w:rPr>
      </w:pPr>
      <w:r>
        <w:rPr>
          <w:noProof/>
          <w:lang w:val="de-DE"/>
        </w:rPr>
        <w:t>Füge initial_rechteck als erste bode zu rechteck_tree hinzu</w:t>
      </w:r>
    </w:p>
    <w:p w14:paraId="34FD7DAF" w14:textId="7085AD1A" w:rsidR="00B4278A" w:rsidRDefault="00D17C6E" w:rsidP="008B21B0">
      <w:pPr>
        <w:pStyle w:val="Textbody"/>
        <w:numPr>
          <w:ilvl w:val="0"/>
          <w:numId w:val="40"/>
        </w:numPr>
        <w:spacing w:after="0"/>
        <w:rPr>
          <w:b/>
          <w:bCs/>
          <w:lang w:val="de-DE"/>
        </w:rPr>
      </w:pPr>
      <w:r w:rsidRPr="00D17C6E">
        <w:rPr>
          <w:b/>
          <w:bCs/>
          <w:noProof/>
          <w:lang w:val="de-DE"/>
        </w:rPr>
        <w:t>Endlosschleife, die bis zum Abbruch ausgeführt wird:</w:t>
      </w:r>
    </w:p>
    <w:p w14:paraId="0FCF2E3A" w14:textId="079FAB64" w:rsidR="00D17C6E" w:rsidRPr="00C431BF" w:rsidRDefault="00D17C6E" w:rsidP="008B21B0">
      <w:pPr>
        <w:pStyle w:val="Textbody"/>
        <w:numPr>
          <w:ilvl w:val="0"/>
          <w:numId w:val="40"/>
        </w:numPr>
        <w:spacing w:after="0"/>
        <w:rPr>
          <w:b/>
          <w:bCs/>
          <w:lang w:val="de-DE"/>
        </w:rPr>
      </w:pPr>
      <w:r>
        <w:rPr>
          <w:b/>
          <w:bCs/>
          <w:noProof/>
          <w:lang w:val="de-DE"/>
        </w:rPr>
        <w:t xml:space="preserve">    </w:t>
      </w:r>
      <w:r>
        <w:rPr>
          <w:noProof/>
          <w:lang w:val="de-DE"/>
        </w:rPr>
        <w:t xml:space="preserve">unbound_field = </w:t>
      </w:r>
      <w:r w:rsidR="005F0B62">
        <w:rPr>
          <w:noProof/>
          <w:lang w:val="de-DE"/>
        </w:rPr>
        <w:t xml:space="preserve">Finde ein Feld, dass Nachbarfeld eines der sich in rechteck_tree befindenden </w:t>
      </w:r>
      <w:r w:rsidR="001F0D81">
        <w:rPr>
          <w:noProof/>
          <w:lang w:val="de-DE"/>
        </w:rPr>
        <w:br/>
        <w:t xml:space="preserve">    </w:t>
      </w:r>
      <w:r w:rsidR="00C431BF">
        <w:rPr>
          <w:noProof/>
          <w:lang w:val="de-DE"/>
        </w:rPr>
        <w:t xml:space="preserve"> </w:t>
      </w:r>
      <w:r w:rsidR="005F0B62">
        <w:rPr>
          <w:noProof/>
          <w:lang w:val="de-DE"/>
        </w:rPr>
        <w:t xml:space="preserve">Rechtecke ist und noch auf keinem der in </w:t>
      </w:r>
      <w:r w:rsidR="001F0D81">
        <w:rPr>
          <w:noProof/>
          <w:lang w:val="de-DE"/>
        </w:rPr>
        <w:t>Hof vorhandenen Rechtecke lieg</w:t>
      </w:r>
      <w:r w:rsidR="00C431BF">
        <w:rPr>
          <w:noProof/>
          <w:lang w:val="de-DE"/>
        </w:rPr>
        <w:t>t</w:t>
      </w:r>
    </w:p>
    <w:p w14:paraId="03D8FA9D" w14:textId="453F19E0" w:rsidR="00C431BF" w:rsidRPr="00C431BF" w:rsidRDefault="00C431BF" w:rsidP="008B21B0">
      <w:pPr>
        <w:pStyle w:val="Textbody"/>
        <w:numPr>
          <w:ilvl w:val="0"/>
          <w:numId w:val="40"/>
        </w:numPr>
        <w:spacing w:after="0"/>
        <w:rPr>
          <w:b/>
          <w:bCs/>
          <w:lang w:val="de-DE"/>
        </w:rPr>
      </w:pPr>
      <w:r>
        <w:rPr>
          <w:noProof/>
          <w:lang w:val="de-DE"/>
        </w:rPr>
        <w:t xml:space="preserve">    origin_rechteck = Finde das Rechteck, </w:t>
      </w:r>
      <w:r w:rsidR="0023729C">
        <w:rPr>
          <w:noProof/>
          <w:lang w:val="de-DE"/>
        </w:rPr>
        <w:t>von dem unbound_field ein Nachbarfeld ist</w:t>
      </w:r>
    </w:p>
    <w:p w14:paraId="0D35ECAF" w14:textId="795F57E3" w:rsidR="00C431BF" w:rsidRPr="00831FE4" w:rsidRDefault="00C431BF" w:rsidP="008B21B0">
      <w:pPr>
        <w:pStyle w:val="Textbody"/>
        <w:numPr>
          <w:ilvl w:val="0"/>
          <w:numId w:val="40"/>
        </w:numPr>
        <w:spacing w:after="0"/>
        <w:rPr>
          <w:b/>
          <w:bCs/>
          <w:lang w:val="de-DE"/>
        </w:rPr>
      </w:pPr>
      <w:r>
        <w:rPr>
          <w:noProof/>
          <w:lang w:val="de-DE"/>
        </w:rPr>
        <w:t xml:space="preserve">    new_rechteck</w:t>
      </w:r>
      <w:r w:rsidR="00831FE4">
        <w:rPr>
          <w:noProof/>
          <w:lang w:val="de-DE"/>
        </w:rPr>
        <w:t xml:space="preserve"> = Finde das größte Rechteck, das in das Polygon Hof passt, origin_rechteck </w:t>
      </w:r>
      <w:r w:rsidR="00E44C18">
        <w:rPr>
          <w:noProof/>
          <w:lang w:val="de-DE"/>
        </w:rPr>
        <w:br/>
        <w:t xml:space="preserve">     </w:t>
      </w:r>
      <w:r w:rsidR="00831FE4">
        <w:rPr>
          <w:noProof/>
          <w:lang w:val="de-DE"/>
        </w:rPr>
        <w:t>schneidet und unbound_field beinhaltet</w:t>
      </w:r>
    </w:p>
    <w:p w14:paraId="2FFD677E" w14:textId="15941A59" w:rsidR="00831FE4" w:rsidRDefault="00831FE4" w:rsidP="008B21B0">
      <w:pPr>
        <w:pStyle w:val="Textbody"/>
        <w:numPr>
          <w:ilvl w:val="0"/>
          <w:numId w:val="40"/>
        </w:numPr>
        <w:spacing w:after="0"/>
        <w:rPr>
          <w:b/>
          <w:bCs/>
          <w:lang w:val="de-DE"/>
        </w:rPr>
      </w:pPr>
      <w:r>
        <w:rPr>
          <w:noProof/>
          <w:lang w:val="de-DE"/>
        </w:rPr>
        <w:t xml:space="preserve">    </w:t>
      </w:r>
      <w:r w:rsidR="00E44C18" w:rsidRPr="00E44C18">
        <w:rPr>
          <w:b/>
          <w:bCs/>
          <w:noProof/>
          <w:lang w:val="de-DE"/>
        </w:rPr>
        <w:t>füge</w:t>
      </w:r>
      <w:r w:rsidR="00E44C18">
        <w:rPr>
          <w:noProof/>
          <w:lang w:val="de-DE"/>
        </w:rPr>
        <w:t xml:space="preserve"> new_rechteck </w:t>
      </w:r>
      <w:r w:rsidR="00E44C18" w:rsidRPr="00E44C18">
        <w:rPr>
          <w:b/>
          <w:bCs/>
          <w:noProof/>
          <w:lang w:val="de-DE"/>
        </w:rPr>
        <w:t>am Baum</w:t>
      </w:r>
      <w:r w:rsidR="00E44C18">
        <w:rPr>
          <w:noProof/>
          <w:lang w:val="de-DE"/>
        </w:rPr>
        <w:t xml:space="preserve"> rechteck_tree </w:t>
      </w:r>
      <w:r w:rsidR="00E44C18" w:rsidRPr="00E44C18">
        <w:rPr>
          <w:b/>
          <w:bCs/>
          <w:noProof/>
          <w:lang w:val="de-DE"/>
        </w:rPr>
        <w:t>an der Node</w:t>
      </w:r>
      <w:r w:rsidR="00E44C18">
        <w:rPr>
          <w:noProof/>
          <w:lang w:val="de-DE"/>
        </w:rPr>
        <w:t xml:space="preserve"> von origin_rechteck </w:t>
      </w:r>
      <w:r w:rsidR="00E44C18" w:rsidRPr="00E44C18">
        <w:rPr>
          <w:b/>
          <w:bCs/>
          <w:noProof/>
          <w:lang w:val="de-DE"/>
        </w:rPr>
        <w:t>an</w:t>
      </w:r>
    </w:p>
    <w:p w14:paraId="49A76683" w14:textId="593DE10E" w:rsidR="00E44C18" w:rsidRDefault="00E13594" w:rsidP="00E44C18">
      <w:pPr>
        <w:pStyle w:val="Textbody"/>
        <w:spacing w:after="0"/>
        <w:rPr>
          <w:b/>
          <w:bCs/>
          <w:noProof/>
          <w:lang w:val="de-DE"/>
        </w:rPr>
      </w:pPr>
      <w:r>
        <w:rPr>
          <w:b/>
          <w:bCs/>
          <w:noProof/>
          <w:lang w:val="de-DE"/>
        </w:rPr>
        <w:t>…</w:t>
      </w:r>
    </w:p>
    <w:p w14:paraId="4A47E5B9" w14:textId="77777777" w:rsidR="00E13594" w:rsidRDefault="00E13594" w:rsidP="00E44C18">
      <w:pPr>
        <w:pStyle w:val="Textbody"/>
        <w:spacing w:after="0"/>
        <w:rPr>
          <w:b/>
          <w:bCs/>
          <w:noProof/>
          <w:lang w:val="de-DE"/>
        </w:rPr>
      </w:pPr>
    </w:p>
    <w:p w14:paraId="75004E40" w14:textId="5430EAB1" w:rsidR="00E44C18" w:rsidRPr="00D17C6E" w:rsidRDefault="00E44C18" w:rsidP="00E44C18">
      <w:pPr>
        <w:pStyle w:val="Textbody"/>
        <w:spacing w:after="0"/>
        <w:rPr>
          <w:b/>
          <w:bCs/>
          <w:lang w:val="de-DE"/>
        </w:rPr>
      </w:pPr>
      <w:r>
        <w:rPr>
          <w:lang w:val="de-DE"/>
        </w:rPr>
        <w:t xml:space="preserve">Anschließend </w:t>
      </w:r>
      <w:r w:rsidR="00CC25F4">
        <w:rPr>
          <w:lang w:val="de-DE"/>
        </w:rPr>
        <w:t xml:space="preserve">werden die im Baum gespeicherten Rechtecke „von außen nach </w:t>
      </w:r>
      <w:r w:rsidR="00585D10">
        <w:rPr>
          <w:lang w:val="de-DE"/>
        </w:rPr>
        <w:t xml:space="preserve">innen“ geleert. Das bedeutet, es wird mit der optimalen Leerung des Rechtecks, das im Baum am weitesten </w:t>
      </w:r>
      <w:r w:rsidR="00E13594">
        <w:rPr>
          <w:lang w:val="de-DE"/>
        </w:rPr>
        <w:t>vom Rechteck initial_rechteck entfernt ist, begonnen</w:t>
      </w:r>
      <w:r w:rsidR="00BE2CEA">
        <w:rPr>
          <w:lang w:val="de-DE"/>
        </w:rPr>
        <w:t>. Das Laub dieses Rechtecks wird auf dem Feld gesammelt</w:t>
      </w:r>
      <w:r w:rsidR="00E32415">
        <w:rPr>
          <w:lang w:val="de-DE"/>
        </w:rPr>
        <w:t xml:space="preserve"> (unter Verwendung von Ansatz 2)</w:t>
      </w:r>
      <w:r w:rsidR="00BE2CEA">
        <w:rPr>
          <w:lang w:val="de-DE"/>
        </w:rPr>
        <w:t xml:space="preserve">, das das Rechteck mit dem Rechteck, das im Baum durch die Parent-Node des </w:t>
      </w:r>
      <w:r w:rsidR="00276BE7">
        <w:rPr>
          <w:lang w:val="de-DE"/>
        </w:rPr>
        <w:t>zu leerenden Rechtecks repräsentiert ist, schneidet.</w:t>
      </w:r>
      <w:r w:rsidR="00E1511A">
        <w:rPr>
          <w:lang w:val="de-DE"/>
        </w:rPr>
        <w:t xml:space="preserve"> Dieser Prozess wird so lange fortgesetzt</w:t>
      </w:r>
      <w:r w:rsidR="00E32415">
        <w:rPr>
          <w:lang w:val="de-DE"/>
        </w:rPr>
        <w:t xml:space="preserve"> (in jeder Iteration wird immer das noch nicht geleerte Rechteck ausgewählt, das im Baum am weitesten von initial_rechteck entfernt ist)</w:t>
      </w:r>
      <w:r w:rsidR="00E1511A">
        <w:rPr>
          <w:lang w:val="de-DE"/>
        </w:rPr>
        <w:t xml:space="preserve">, bis alle Rechtecke aus dem Baum bis auf </w:t>
      </w:r>
      <w:r w:rsidR="00E1511A">
        <w:rPr>
          <w:lang w:val="de-DE"/>
        </w:rPr>
        <w:lastRenderedPageBreak/>
        <w:t>das Rechteck, das Q enthält, leer sind.</w:t>
      </w:r>
      <w:r w:rsidR="00E32415">
        <w:rPr>
          <w:lang w:val="de-DE"/>
        </w:rPr>
        <w:t xml:space="preserve"> Dieses Rechteck kann nun unter Verwendung von Ansatz 2 so aufgeräumt werden, dass das </w:t>
      </w:r>
      <w:r w:rsidR="00D32C45">
        <w:rPr>
          <w:lang w:val="de-DE"/>
        </w:rPr>
        <w:t>Laub auf Q geblasen wird.</w:t>
      </w:r>
    </w:p>
    <w:p w14:paraId="513B7FAA" w14:textId="0132BAD1" w:rsidR="008A7F91" w:rsidRDefault="001142B4" w:rsidP="008A7F91">
      <w:pPr>
        <w:pStyle w:val="berschrift3"/>
        <w:rPr>
          <w:lang w:val="de-DE"/>
        </w:rPr>
      </w:pPr>
      <w:bookmarkStart w:id="43" w:name="_Toc164108445"/>
      <w:r>
        <w:rPr>
          <w:lang w:val="de-DE"/>
        </w:rPr>
        <w:t>Weitere Ideen</w:t>
      </w:r>
      <w:bookmarkEnd w:id="43"/>
    </w:p>
    <w:p w14:paraId="5CECC505" w14:textId="3602A115" w:rsidR="002D04F8" w:rsidRDefault="00032335" w:rsidP="002D04F8">
      <w:pPr>
        <w:pStyle w:val="Textbody"/>
        <w:rPr>
          <w:lang w:val="de-DE"/>
        </w:rPr>
      </w:pPr>
      <w:r>
        <w:rPr>
          <w:lang w:val="de-DE"/>
        </w:rPr>
        <w:t xml:space="preserve">Ich </w:t>
      </w:r>
      <w:r w:rsidR="00BF5E92">
        <w:rPr>
          <w:lang w:val="de-DE"/>
        </w:rPr>
        <w:t>hatte</w:t>
      </w:r>
      <w:r>
        <w:rPr>
          <w:lang w:val="de-DE"/>
        </w:rPr>
        <w:t xml:space="preserve"> noch viele weitere Ideen für mögliche Erweiterungen</w:t>
      </w:r>
      <w:r w:rsidR="00BF5E92">
        <w:rPr>
          <w:lang w:val="de-DE"/>
        </w:rPr>
        <w:t>, die aus zeitlichen Gründen nicht umsetzbar waren:</w:t>
      </w:r>
    </w:p>
    <w:p w14:paraId="7EA09231" w14:textId="7537134F" w:rsidR="00032335" w:rsidRDefault="00032335" w:rsidP="002D04F8">
      <w:pPr>
        <w:pStyle w:val="Textbody"/>
        <w:numPr>
          <w:ilvl w:val="0"/>
          <w:numId w:val="39"/>
        </w:numPr>
        <w:rPr>
          <w:lang w:val="de-DE"/>
        </w:rPr>
      </w:pPr>
      <w:r>
        <w:rPr>
          <w:lang w:val="de-DE"/>
        </w:rPr>
        <w:t>Höfe mit sechseckigen Feldern</w:t>
      </w:r>
    </w:p>
    <w:p w14:paraId="2D0D6F4B" w14:textId="62AA183F" w:rsidR="00032335" w:rsidRDefault="00891BA4" w:rsidP="00032335">
      <w:pPr>
        <w:pStyle w:val="Textbody"/>
        <w:numPr>
          <w:ilvl w:val="0"/>
          <w:numId w:val="37"/>
        </w:numPr>
        <w:rPr>
          <w:lang w:val="de-DE"/>
        </w:rPr>
      </w:pPr>
      <w:r>
        <w:rPr>
          <w:lang w:val="de-DE"/>
        </w:rPr>
        <w:t>Seitenwinde</w:t>
      </w:r>
    </w:p>
    <w:p w14:paraId="71EA1D25" w14:textId="74E4BD7F" w:rsidR="00891BA4" w:rsidRDefault="00744C43" w:rsidP="00032335">
      <w:pPr>
        <w:pStyle w:val="Textbody"/>
        <w:numPr>
          <w:ilvl w:val="0"/>
          <w:numId w:val="37"/>
        </w:numPr>
        <w:rPr>
          <w:lang w:val="de-DE"/>
        </w:rPr>
      </w:pPr>
      <w:r>
        <w:rPr>
          <w:lang w:val="de-DE"/>
        </w:rPr>
        <w:t>Eine Variante der Aufgabe, bei der der Hausmeister den Laubbläser dauerhaft eingeschaltet lassen muss</w:t>
      </w:r>
    </w:p>
    <w:p w14:paraId="36EC1B1B" w14:textId="2601B5CD" w:rsidR="00122E4A" w:rsidRDefault="00B4603B" w:rsidP="00D21FCF">
      <w:pPr>
        <w:pStyle w:val="berschrift1"/>
        <w:rPr>
          <w:lang w:val="de-DE"/>
        </w:rPr>
      </w:pPr>
      <w:bookmarkStart w:id="44" w:name="_Toc164108446"/>
      <w:r>
        <w:rPr>
          <w:lang w:val="de-DE"/>
        </w:rPr>
        <w:t>Um</w:t>
      </w:r>
      <w:r w:rsidR="2647C94E" w:rsidRPr="2647C94E">
        <w:rPr>
          <w:lang w:val="de-DE"/>
        </w:rPr>
        <w:t>setzung</w:t>
      </w:r>
      <w:bookmarkEnd w:id="44"/>
    </w:p>
    <w:p w14:paraId="10082C51" w14:textId="2EDD0325" w:rsidR="0088605E" w:rsidRDefault="00F25CFD" w:rsidP="0088605E">
      <w:pPr>
        <w:pStyle w:val="Textbody"/>
        <w:rPr>
          <w:lang w:val="de-DE"/>
        </w:rPr>
      </w:pPr>
      <w:r>
        <w:rPr>
          <w:lang w:val="de-DE"/>
        </w:rPr>
        <w:t>Die Lösungsidee wird in Python 3.</w:t>
      </w:r>
      <w:r w:rsidR="00E511B2">
        <w:rPr>
          <w:lang w:val="de-DE"/>
        </w:rPr>
        <w:t>10</w:t>
      </w:r>
      <w:r>
        <w:rPr>
          <w:lang w:val="de-DE"/>
        </w:rPr>
        <w:t xml:space="preserve"> implementiert</w:t>
      </w:r>
      <w:r w:rsidR="0018660C">
        <w:rPr>
          <w:lang w:val="de-DE"/>
        </w:rPr>
        <w:t>.</w:t>
      </w:r>
      <w:r w:rsidR="00236B46">
        <w:rPr>
          <w:lang w:val="de-DE"/>
        </w:rPr>
        <w:t xml:space="preserve"> </w:t>
      </w:r>
      <w:r w:rsidR="00FC201F">
        <w:rPr>
          <w:lang w:val="de-DE"/>
        </w:rPr>
        <w:t>Verwendete Pyth</w:t>
      </w:r>
      <w:r w:rsidR="00B329E8">
        <w:rPr>
          <w:lang w:val="de-DE"/>
        </w:rPr>
        <w:t>on-Bibliotheken</w:t>
      </w:r>
      <w:r w:rsidR="00532F45">
        <w:rPr>
          <w:lang w:val="de-DE"/>
        </w:rPr>
        <w:t>:</w:t>
      </w:r>
      <w:r w:rsidR="003029DF">
        <w:rPr>
          <w:lang w:val="de-DE"/>
        </w:rPr>
        <w:br/>
        <w:t>-</w:t>
      </w:r>
      <w:r w:rsidR="003029DF">
        <w:rPr>
          <w:i/>
          <w:iCs/>
          <w:lang w:val="de-DE"/>
        </w:rPr>
        <w:t xml:space="preserve"> </w:t>
      </w:r>
      <w:r w:rsidR="00532F45">
        <w:rPr>
          <w:i/>
          <w:iCs/>
          <w:lang w:val="de-DE"/>
        </w:rPr>
        <w:t>m</w:t>
      </w:r>
      <w:r w:rsidR="00532F45" w:rsidRPr="00532F45">
        <w:rPr>
          <w:i/>
          <w:iCs/>
          <w:lang w:val="de-DE"/>
        </w:rPr>
        <w:t>ath</w:t>
      </w:r>
      <w:r w:rsidR="00532F45">
        <w:rPr>
          <w:i/>
          <w:iCs/>
          <w:lang w:val="de-DE"/>
        </w:rPr>
        <w:t xml:space="preserve">: </w:t>
      </w:r>
      <w:r w:rsidR="002D7FD7">
        <w:rPr>
          <w:lang w:val="de-DE"/>
        </w:rPr>
        <w:t>Verwendet f</w:t>
      </w:r>
      <w:r w:rsidR="00DD140E">
        <w:rPr>
          <w:lang w:val="de-DE"/>
        </w:rPr>
        <w:t>ür mathematische Operationen (</w:t>
      </w:r>
      <w:r w:rsidR="000E79DF">
        <w:rPr>
          <w:lang w:val="de-DE"/>
        </w:rPr>
        <w:t>atan</w:t>
      </w:r>
      <w:r w:rsidR="00DD140E">
        <w:rPr>
          <w:lang w:val="de-DE"/>
        </w:rPr>
        <w:t xml:space="preserve">, </w:t>
      </w:r>
      <w:r w:rsidR="00703A3A">
        <w:rPr>
          <w:lang w:val="de-DE"/>
        </w:rPr>
        <w:t>Quadratwurzel</w:t>
      </w:r>
      <w:r w:rsidR="0088605E">
        <w:rPr>
          <w:lang w:val="de-DE"/>
        </w:rPr>
        <w:t>, comb</w:t>
      </w:r>
      <w:r w:rsidR="00DD140E">
        <w:rPr>
          <w:lang w:val="de-DE"/>
        </w:rPr>
        <w:t>)</w:t>
      </w:r>
      <w:r w:rsidR="00DC5E35">
        <w:rPr>
          <w:lang w:val="de-DE"/>
        </w:rPr>
        <w:t>, Python standard library</w:t>
      </w:r>
      <w:r w:rsidR="003029DF">
        <w:rPr>
          <w:lang w:val="de-DE"/>
        </w:rPr>
        <w:br/>
        <w:t xml:space="preserve">- </w:t>
      </w:r>
      <w:r w:rsidR="003029DF">
        <w:rPr>
          <w:i/>
          <w:iCs/>
          <w:lang w:val="de-DE"/>
        </w:rPr>
        <w:t>matplotli</w:t>
      </w:r>
      <w:r w:rsidR="002D7FD7">
        <w:rPr>
          <w:i/>
          <w:iCs/>
          <w:lang w:val="de-DE"/>
        </w:rPr>
        <w:t xml:space="preserve">b: </w:t>
      </w:r>
      <w:r w:rsidR="00903C6D">
        <w:rPr>
          <w:lang w:val="de-DE"/>
        </w:rPr>
        <w:t xml:space="preserve">Verwendet zum Visualisieren </w:t>
      </w:r>
      <w:r w:rsidR="000B4734">
        <w:rPr>
          <w:lang w:val="de-DE"/>
        </w:rPr>
        <w:t>des Hofs in einem Plot</w:t>
      </w:r>
      <w:r w:rsidR="0088605E">
        <w:rPr>
          <w:lang w:val="de-DE"/>
        </w:rPr>
        <w:br/>
        <w:t xml:space="preserve">- </w:t>
      </w:r>
      <w:r w:rsidR="0088605E" w:rsidRPr="0088605E">
        <w:rPr>
          <w:i/>
          <w:iCs/>
          <w:lang w:val="de-DE"/>
        </w:rPr>
        <w:t>random</w:t>
      </w:r>
      <w:r w:rsidR="0088605E">
        <w:rPr>
          <w:lang w:val="de-DE"/>
        </w:rPr>
        <w:t>: Simulieren des Zufalls</w:t>
      </w:r>
      <w:r w:rsidR="00497B36">
        <w:rPr>
          <w:lang w:val="de-DE"/>
        </w:rPr>
        <w:br/>
        <w:t xml:space="preserve">- </w:t>
      </w:r>
      <w:r w:rsidR="00631E8B">
        <w:rPr>
          <w:i/>
          <w:iCs/>
          <w:lang w:val="de-DE"/>
        </w:rPr>
        <w:t xml:space="preserve">numpy: </w:t>
      </w:r>
      <w:r w:rsidR="00631E8B">
        <w:rPr>
          <w:lang w:val="de-DE"/>
        </w:rPr>
        <w:t>Modellierung des Hofs als numpy-Arra</w:t>
      </w:r>
      <w:r w:rsidR="0088605E">
        <w:rPr>
          <w:lang w:val="de-DE"/>
        </w:rPr>
        <w:t>y</w:t>
      </w:r>
    </w:p>
    <w:p w14:paraId="6A24AE56" w14:textId="63165C2C" w:rsidR="00EA3AA4" w:rsidRDefault="00EA3AA4" w:rsidP="003029DF">
      <w:pPr>
        <w:pStyle w:val="Textbody"/>
        <w:rPr>
          <w:lang w:val="de-DE"/>
        </w:rPr>
      </w:pPr>
      <w:r>
        <w:rPr>
          <w:lang w:val="de-DE"/>
        </w:rPr>
        <w:t>Insgesamt werden diese Dateien erstellt:</w:t>
      </w:r>
    </w:p>
    <w:tbl>
      <w:tblPr>
        <w:tblStyle w:val="Tabellenraster"/>
        <w:tblW w:w="0" w:type="auto"/>
        <w:tblLook w:val="04A0" w:firstRow="1" w:lastRow="0" w:firstColumn="1" w:lastColumn="0" w:noHBand="0" w:noVBand="1"/>
      </w:tblPr>
      <w:tblGrid>
        <w:gridCol w:w="1413"/>
        <w:gridCol w:w="2977"/>
        <w:gridCol w:w="5238"/>
      </w:tblGrid>
      <w:tr w:rsidR="00EA3AA4" w14:paraId="1623A982" w14:textId="77777777" w:rsidTr="00636C54">
        <w:tc>
          <w:tcPr>
            <w:tcW w:w="1413" w:type="dxa"/>
          </w:tcPr>
          <w:p w14:paraId="3976EFD0" w14:textId="6DA6FF8C" w:rsidR="00EA3AA4" w:rsidRPr="00EA3AA4" w:rsidRDefault="00EA3AA4" w:rsidP="003029DF">
            <w:pPr>
              <w:pStyle w:val="Textbody"/>
              <w:rPr>
                <w:b/>
                <w:bCs/>
                <w:lang w:val="de-DE"/>
              </w:rPr>
            </w:pPr>
            <w:r>
              <w:rPr>
                <w:b/>
                <w:bCs/>
                <w:lang w:val="de-DE"/>
              </w:rPr>
              <w:t>Ordner</w:t>
            </w:r>
          </w:p>
        </w:tc>
        <w:tc>
          <w:tcPr>
            <w:tcW w:w="2977" w:type="dxa"/>
          </w:tcPr>
          <w:p w14:paraId="22DACE4A" w14:textId="6AA1D0AD" w:rsidR="00EA3AA4" w:rsidRPr="00EA3AA4" w:rsidRDefault="00EA3AA4" w:rsidP="003029DF">
            <w:pPr>
              <w:pStyle w:val="Textbody"/>
              <w:rPr>
                <w:b/>
                <w:bCs/>
                <w:lang w:val="de-DE"/>
              </w:rPr>
            </w:pPr>
            <w:r w:rsidRPr="00EA3AA4">
              <w:rPr>
                <w:b/>
                <w:bCs/>
                <w:lang w:val="de-DE"/>
              </w:rPr>
              <w:t>Datei</w:t>
            </w:r>
          </w:p>
        </w:tc>
        <w:tc>
          <w:tcPr>
            <w:tcW w:w="5238" w:type="dxa"/>
          </w:tcPr>
          <w:p w14:paraId="3F28AA8D" w14:textId="7D2697A6" w:rsidR="00EA3AA4" w:rsidRPr="00EA3AA4" w:rsidRDefault="00EA3AA4" w:rsidP="003029DF">
            <w:pPr>
              <w:pStyle w:val="Textbody"/>
              <w:rPr>
                <w:b/>
                <w:bCs/>
                <w:lang w:val="de-DE"/>
              </w:rPr>
            </w:pPr>
            <w:r w:rsidRPr="00EA3AA4">
              <w:rPr>
                <w:b/>
                <w:bCs/>
                <w:lang w:val="de-DE"/>
              </w:rPr>
              <w:t>Inhalt</w:t>
            </w:r>
          </w:p>
        </w:tc>
      </w:tr>
      <w:tr w:rsidR="00636C54" w14:paraId="7C978573" w14:textId="77777777" w:rsidTr="00636C54">
        <w:tc>
          <w:tcPr>
            <w:tcW w:w="1413" w:type="dxa"/>
            <w:vMerge w:val="restart"/>
          </w:tcPr>
          <w:p w14:paraId="712AA23C" w14:textId="4782714C" w:rsidR="00636C54" w:rsidRDefault="00636C54" w:rsidP="003029DF">
            <w:pPr>
              <w:pStyle w:val="Textbody"/>
              <w:rPr>
                <w:lang w:val="de-DE"/>
              </w:rPr>
            </w:pPr>
            <w:r>
              <w:rPr>
                <w:lang w:val="de-DE"/>
              </w:rPr>
              <w:t>Aufgabe 1</w:t>
            </w:r>
          </w:p>
        </w:tc>
        <w:tc>
          <w:tcPr>
            <w:tcW w:w="2977" w:type="dxa"/>
          </w:tcPr>
          <w:p w14:paraId="0B9ED8FA" w14:textId="20742BA4" w:rsidR="00636C54" w:rsidRDefault="00A45945" w:rsidP="003029DF">
            <w:pPr>
              <w:pStyle w:val="Textbody"/>
              <w:rPr>
                <w:lang w:val="de-DE"/>
              </w:rPr>
            </w:pPr>
            <w:r>
              <w:rPr>
                <w:lang w:val="de-DE"/>
              </w:rPr>
              <w:t>a</w:t>
            </w:r>
            <w:r w:rsidR="007C70D4">
              <w:rPr>
                <w:lang w:val="de-DE"/>
              </w:rPr>
              <w:t>ufgabe1_solver1.py</w:t>
            </w:r>
          </w:p>
        </w:tc>
        <w:tc>
          <w:tcPr>
            <w:tcW w:w="5238" w:type="dxa"/>
          </w:tcPr>
          <w:p w14:paraId="67F6A7FD" w14:textId="41C849A5" w:rsidR="00636C54" w:rsidRDefault="00793273" w:rsidP="003029DF">
            <w:pPr>
              <w:pStyle w:val="Textbody"/>
              <w:rPr>
                <w:lang w:val="de-DE"/>
              </w:rPr>
            </w:pPr>
            <w:r>
              <w:rPr>
                <w:lang w:val="de-DE"/>
              </w:rPr>
              <w:t>Implementiert den 1. Ansatz</w:t>
            </w:r>
          </w:p>
        </w:tc>
      </w:tr>
      <w:tr w:rsidR="00636C54" w14:paraId="17204680" w14:textId="77777777" w:rsidTr="00636C54">
        <w:tc>
          <w:tcPr>
            <w:tcW w:w="1413" w:type="dxa"/>
            <w:vMerge/>
          </w:tcPr>
          <w:p w14:paraId="6AC79DE3" w14:textId="77777777" w:rsidR="00636C54" w:rsidRDefault="00636C54" w:rsidP="003029DF">
            <w:pPr>
              <w:pStyle w:val="Textbody"/>
              <w:rPr>
                <w:lang w:val="de-DE"/>
              </w:rPr>
            </w:pPr>
          </w:p>
        </w:tc>
        <w:tc>
          <w:tcPr>
            <w:tcW w:w="2977" w:type="dxa"/>
          </w:tcPr>
          <w:p w14:paraId="0700F817" w14:textId="6B626533" w:rsidR="00636C54" w:rsidRDefault="00655276" w:rsidP="003029DF">
            <w:pPr>
              <w:pStyle w:val="Textbody"/>
              <w:rPr>
                <w:lang w:val="de-DE"/>
              </w:rPr>
            </w:pPr>
            <w:r>
              <w:rPr>
                <w:lang w:val="de-DE"/>
              </w:rPr>
              <w:t>a</w:t>
            </w:r>
            <w:r w:rsidR="00DB7B16">
              <w:rPr>
                <w:lang w:val="de-DE"/>
              </w:rPr>
              <w:t>ufgabe1_solver2.py</w:t>
            </w:r>
          </w:p>
        </w:tc>
        <w:tc>
          <w:tcPr>
            <w:tcW w:w="5238" w:type="dxa"/>
          </w:tcPr>
          <w:p w14:paraId="4B3A501D" w14:textId="1DDFA67E" w:rsidR="00636C54" w:rsidRDefault="00793273" w:rsidP="003029DF">
            <w:pPr>
              <w:pStyle w:val="Textbody"/>
              <w:rPr>
                <w:lang w:val="de-DE"/>
              </w:rPr>
            </w:pPr>
            <w:r>
              <w:rPr>
                <w:lang w:val="de-DE"/>
              </w:rPr>
              <w:t>Implementiert den 2. Ansatz</w:t>
            </w:r>
            <w:r w:rsidR="00866581">
              <w:rPr>
                <w:lang w:val="de-DE"/>
              </w:rPr>
              <w:t xml:space="preserve"> (bester Ansatz bzw. zu bewertendes Verfahren)</w:t>
            </w:r>
          </w:p>
        </w:tc>
      </w:tr>
      <w:tr w:rsidR="00636C54" w14:paraId="646F660D" w14:textId="77777777" w:rsidTr="00636C54">
        <w:tc>
          <w:tcPr>
            <w:tcW w:w="1413" w:type="dxa"/>
            <w:vMerge/>
          </w:tcPr>
          <w:p w14:paraId="64ED645E" w14:textId="77777777" w:rsidR="00636C54" w:rsidRDefault="00636C54" w:rsidP="003029DF">
            <w:pPr>
              <w:pStyle w:val="Textbody"/>
              <w:rPr>
                <w:lang w:val="de-DE"/>
              </w:rPr>
            </w:pPr>
          </w:p>
        </w:tc>
        <w:tc>
          <w:tcPr>
            <w:tcW w:w="2977" w:type="dxa"/>
          </w:tcPr>
          <w:p w14:paraId="023047BD" w14:textId="7079EBC7" w:rsidR="00636C54" w:rsidRDefault="00CF7452" w:rsidP="003029DF">
            <w:pPr>
              <w:pStyle w:val="Textbody"/>
              <w:rPr>
                <w:lang w:val="de-DE"/>
              </w:rPr>
            </w:pPr>
            <w:r>
              <w:rPr>
                <w:lang w:val="de-DE"/>
              </w:rPr>
              <w:t>aufgabe1_solver</w:t>
            </w:r>
            <w:r>
              <w:rPr>
                <w:lang w:val="de-DE"/>
              </w:rPr>
              <w:t>3</w:t>
            </w:r>
            <w:r>
              <w:rPr>
                <w:lang w:val="de-DE"/>
              </w:rPr>
              <w:t>.py</w:t>
            </w:r>
          </w:p>
        </w:tc>
        <w:tc>
          <w:tcPr>
            <w:tcW w:w="5238" w:type="dxa"/>
          </w:tcPr>
          <w:p w14:paraId="113CCC1E" w14:textId="267840DB" w:rsidR="00636C54" w:rsidRDefault="00785F73" w:rsidP="003029DF">
            <w:pPr>
              <w:pStyle w:val="Textbody"/>
              <w:rPr>
                <w:lang w:val="de-DE"/>
              </w:rPr>
            </w:pPr>
            <w:r>
              <w:rPr>
                <w:lang w:val="de-DE"/>
              </w:rPr>
              <w:t>Implementiert den 3. Ansatz</w:t>
            </w:r>
          </w:p>
        </w:tc>
      </w:tr>
      <w:tr w:rsidR="00636C54" w14:paraId="442A4C25" w14:textId="77777777" w:rsidTr="00636C54">
        <w:tc>
          <w:tcPr>
            <w:tcW w:w="1413" w:type="dxa"/>
            <w:vMerge/>
          </w:tcPr>
          <w:p w14:paraId="5BE7863C" w14:textId="77777777" w:rsidR="00636C54" w:rsidRDefault="00636C54" w:rsidP="003029DF">
            <w:pPr>
              <w:pStyle w:val="Textbody"/>
              <w:rPr>
                <w:lang w:val="de-DE"/>
              </w:rPr>
            </w:pPr>
          </w:p>
        </w:tc>
        <w:tc>
          <w:tcPr>
            <w:tcW w:w="2977" w:type="dxa"/>
          </w:tcPr>
          <w:p w14:paraId="5C159691" w14:textId="6B6F01F1" w:rsidR="00636C54" w:rsidRDefault="002040E7" w:rsidP="003029DF">
            <w:pPr>
              <w:pStyle w:val="Textbody"/>
              <w:rPr>
                <w:lang w:val="de-DE"/>
              </w:rPr>
            </w:pPr>
            <w:r>
              <w:rPr>
                <w:lang w:val="de-DE"/>
              </w:rPr>
              <w:t>hof.py</w:t>
            </w:r>
          </w:p>
        </w:tc>
        <w:tc>
          <w:tcPr>
            <w:tcW w:w="5238" w:type="dxa"/>
          </w:tcPr>
          <w:p w14:paraId="433E32A9" w14:textId="3EC5DD0A" w:rsidR="00636C54" w:rsidRDefault="00616AC1" w:rsidP="003029DF">
            <w:pPr>
              <w:pStyle w:val="Textbody"/>
              <w:rPr>
                <w:lang w:val="de-DE"/>
              </w:rPr>
            </w:pPr>
            <w:r>
              <w:rPr>
                <w:lang w:val="de-DE"/>
              </w:rPr>
              <w:t>E</w:t>
            </w:r>
            <w:r w:rsidRPr="00616AC1">
              <w:rPr>
                <w:lang w:val="de-DE"/>
              </w:rPr>
              <w:t>nthält die Klassen Rules und Hof (Modellierung eines Schulhofs und der Regeln, die auf ihm gelten)</w:t>
            </w:r>
          </w:p>
        </w:tc>
      </w:tr>
      <w:tr w:rsidR="00636C54" w14:paraId="20822813" w14:textId="77777777" w:rsidTr="00636C54">
        <w:tc>
          <w:tcPr>
            <w:tcW w:w="1413" w:type="dxa"/>
            <w:vMerge/>
          </w:tcPr>
          <w:p w14:paraId="25B7FD9C" w14:textId="77777777" w:rsidR="00636C54" w:rsidRDefault="00636C54" w:rsidP="003029DF">
            <w:pPr>
              <w:pStyle w:val="Textbody"/>
              <w:rPr>
                <w:lang w:val="de-DE"/>
              </w:rPr>
            </w:pPr>
          </w:p>
        </w:tc>
        <w:tc>
          <w:tcPr>
            <w:tcW w:w="2977" w:type="dxa"/>
          </w:tcPr>
          <w:p w14:paraId="1E891F2B" w14:textId="24C64AAA" w:rsidR="00636C54" w:rsidRDefault="003D7159" w:rsidP="003029DF">
            <w:pPr>
              <w:pStyle w:val="Textbody"/>
              <w:rPr>
                <w:lang w:val="de-DE"/>
              </w:rPr>
            </w:pPr>
            <w:r>
              <w:rPr>
                <w:lang w:val="de-DE"/>
              </w:rPr>
              <w:t>b</w:t>
            </w:r>
            <w:r w:rsidR="002040E7">
              <w:rPr>
                <w:lang w:val="de-DE"/>
              </w:rPr>
              <w:t>inomial_util.py</w:t>
            </w:r>
          </w:p>
        </w:tc>
        <w:tc>
          <w:tcPr>
            <w:tcW w:w="5238" w:type="dxa"/>
          </w:tcPr>
          <w:p w14:paraId="0D7D71C4" w14:textId="3740ACC2" w:rsidR="00636C54" w:rsidRDefault="00171F1E" w:rsidP="003029DF">
            <w:pPr>
              <w:pStyle w:val="Textbody"/>
              <w:rPr>
                <w:lang w:val="de-DE"/>
              </w:rPr>
            </w:pPr>
            <w:r>
              <w:rPr>
                <w:lang w:val="de-DE"/>
              </w:rPr>
              <w:t>E</w:t>
            </w:r>
            <w:r w:rsidRPr="00171F1E">
              <w:rPr>
                <w:lang w:val="de-DE"/>
              </w:rPr>
              <w:t>nthält Hilfsfunktionen zum Berechenen von Binomialverteilungen</w:t>
            </w:r>
          </w:p>
        </w:tc>
      </w:tr>
      <w:tr w:rsidR="0072741F" w14:paraId="086D6715" w14:textId="77777777" w:rsidTr="00636C54">
        <w:tc>
          <w:tcPr>
            <w:tcW w:w="1413" w:type="dxa"/>
            <w:vMerge w:val="restart"/>
          </w:tcPr>
          <w:p w14:paraId="3C481966" w14:textId="42693FCA" w:rsidR="0072741F" w:rsidRDefault="0072741F" w:rsidP="0072741F">
            <w:pPr>
              <w:pStyle w:val="Textbody"/>
              <w:rPr>
                <w:lang w:val="de-DE"/>
              </w:rPr>
            </w:pPr>
            <w:r>
              <w:rPr>
                <w:lang w:val="de-DE"/>
              </w:rPr>
              <w:t>Aufgabe 1 E1</w:t>
            </w:r>
          </w:p>
        </w:tc>
        <w:tc>
          <w:tcPr>
            <w:tcW w:w="2977" w:type="dxa"/>
          </w:tcPr>
          <w:p w14:paraId="3503363F" w14:textId="6A3EF81E" w:rsidR="0072741F" w:rsidRDefault="0072741F" w:rsidP="0072741F">
            <w:pPr>
              <w:pStyle w:val="Textbody"/>
              <w:rPr>
                <w:lang w:val="de-DE"/>
              </w:rPr>
            </w:pPr>
            <w:r>
              <w:rPr>
                <w:lang w:val="de-DE"/>
              </w:rPr>
              <w:t>aufgabe1_solver</w:t>
            </w:r>
            <w:r w:rsidR="00ED7225">
              <w:rPr>
                <w:lang w:val="de-DE"/>
              </w:rPr>
              <w:t>2</w:t>
            </w:r>
            <w:r>
              <w:rPr>
                <w:lang w:val="de-DE"/>
              </w:rPr>
              <w:t>.py</w:t>
            </w:r>
          </w:p>
        </w:tc>
        <w:tc>
          <w:tcPr>
            <w:tcW w:w="5238" w:type="dxa"/>
          </w:tcPr>
          <w:p w14:paraId="5744E0B5" w14:textId="11FF0573" w:rsidR="0072741F" w:rsidRDefault="00ED7225" w:rsidP="0072741F">
            <w:pPr>
              <w:pStyle w:val="Textbody"/>
              <w:rPr>
                <w:lang w:val="de-DE"/>
              </w:rPr>
            </w:pPr>
            <w:r>
              <w:rPr>
                <w:lang w:val="de-DE"/>
              </w:rPr>
              <w:t xml:space="preserve">Erste Erweiterung </w:t>
            </w:r>
            <w:r w:rsidR="00860304">
              <w:rPr>
                <w:lang w:val="de-DE"/>
              </w:rPr>
              <w:t>(keine Hofmauer), basiert auf 2. Ansatz</w:t>
            </w:r>
          </w:p>
        </w:tc>
      </w:tr>
      <w:tr w:rsidR="006468FA" w14:paraId="1C21C35C" w14:textId="77777777" w:rsidTr="00636C54">
        <w:tc>
          <w:tcPr>
            <w:tcW w:w="1413" w:type="dxa"/>
            <w:vMerge/>
          </w:tcPr>
          <w:p w14:paraId="2B1B63D2" w14:textId="77777777" w:rsidR="006468FA" w:rsidRDefault="006468FA" w:rsidP="006468FA">
            <w:pPr>
              <w:pStyle w:val="Textbody"/>
              <w:rPr>
                <w:lang w:val="de-DE"/>
              </w:rPr>
            </w:pPr>
          </w:p>
        </w:tc>
        <w:tc>
          <w:tcPr>
            <w:tcW w:w="2977" w:type="dxa"/>
          </w:tcPr>
          <w:p w14:paraId="54D14083" w14:textId="2A3D3E9B" w:rsidR="006468FA" w:rsidRDefault="006468FA" w:rsidP="006468FA">
            <w:pPr>
              <w:pStyle w:val="Textbody"/>
              <w:rPr>
                <w:lang w:val="de-DE"/>
              </w:rPr>
            </w:pPr>
            <w:r>
              <w:rPr>
                <w:lang w:val="de-DE"/>
              </w:rPr>
              <w:t>hof.py</w:t>
            </w:r>
          </w:p>
        </w:tc>
        <w:tc>
          <w:tcPr>
            <w:tcW w:w="5238" w:type="dxa"/>
          </w:tcPr>
          <w:p w14:paraId="7AA4B788" w14:textId="71141EDD" w:rsidR="006468FA" w:rsidRDefault="006468FA" w:rsidP="006468FA">
            <w:pPr>
              <w:pStyle w:val="Textbody"/>
              <w:rPr>
                <w:lang w:val="de-DE"/>
              </w:rPr>
            </w:pPr>
            <w:r>
              <w:rPr>
                <w:lang w:val="de-DE"/>
              </w:rPr>
              <w:t>E</w:t>
            </w:r>
            <w:r w:rsidRPr="00616AC1">
              <w:rPr>
                <w:lang w:val="de-DE"/>
              </w:rPr>
              <w:t>nthält die Klassen Rules und Hof (Modellierung eines Schulhofs und der Regeln, die auf ihm gelten)</w:t>
            </w:r>
          </w:p>
        </w:tc>
      </w:tr>
      <w:tr w:rsidR="006468FA" w14:paraId="0E0B5597" w14:textId="77777777" w:rsidTr="00636C54">
        <w:tc>
          <w:tcPr>
            <w:tcW w:w="1413" w:type="dxa"/>
            <w:vMerge/>
          </w:tcPr>
          <w:p w14:paraId="06194B1D" w14:textId="77777777" w:rsidR="006468FA" w:rsidRDefault="006468FA" w:rsidP="006468FA">
            <w:pPr>
              <w:pStyle w:val="Textbody"/>
              <w:rPr>
                <w:lang w:val="de-DE"/>
              </w:rPr>
            </w:pPr>
          </w:p>
        </w:tc>
        <w:tc>
          <w:tcPr>
            <w:tcW w:w="2977" w:type="dxa"/>
          </w:tcPr>
          <w:p w14:paraId="13635CB3" w14:textId="0A978A0B" w:rsidR="006468FA" w:rsidRDefault="006468FA" w:rsidP="006468FA">
            <w:pPr>
              <w:pStyle w:val="Textbody"/>
              <w:rPr>
                <w:lang w:val="de-DE"/>
              </w:rPr>
            </w:pPr>
            <w:r>
              <w:rPr>
                <w:lang w:val="de-DE"/>
              </w:rPr>
              <w:t>binomial_util.py</w:t>
            </w:r>
          </w:p>
        </w:tc>
        <w:tc>
          <w:tcPr>
            <w:tcW w:w="5238" w:type="dxa"/>
          </w:tcPr>
          <w:p w14:paraId="65E7F0BC" w14:textId="6DF89DC3" w:rsidR="006468FA" w:rsidRDefault="006468FA" w:rsidP="006468FA">
            <w:pPr>
              <w:pStyle w:val="Textbody"/>
              <w:rPr>
                <w:lang w:val="de-DE"/>
              </w:rPr>
            </w:pPr>
            <w:r>
              <w:rPr>
                <w:lang w:val="de-DE"/>
              </w:rPr>
              <w:t>E</w:t>
            </w:r>
            <w:r w:rsidRPr="00171F1E">
              <w:rPr>
                <w:lang w:val="de-DE"/>
              </w:rPr>
              <w:t>nthält Hilfsfunktionen zum Berechenen von Binomialverteilungen</w:t>
            </w:r>
          </w:p>
        </w:tc>
      </w:tr>
      <w:tr w:rsidR="00462A8E" w14:paraId="68BE0A35" w14:textId="77777777" w:rsidTr="00636C54">
        <w:tc>
          <w:tcPr>
            <w:tcW w:w="1413" w:type="dxa"/>
            <w:vMerge w:val="restart"/>
          </w:tcPr>
          <w:p w14:paraId="6818569C" w14:textId="36B7AC60" w:rsidR="00462A8E" w:rsidRDefault="00462A8E" w:rsidP="00462A8E">
            <w:pPr>
              <w:pStyle w:val="Textbody"/>
              <w:rPr>
                <w:lang w:val="de-DE"/>
              </w:rPr>
            </w:pPr>
            <w:r>
              <w:rPr>
                <w:lang w:val="de-DE"/>
              </w:rPr>
              <w:t>Aufgabe 1 E</w:t>
            </w:r>
            <w:r>
              <w:rPr>
                <w:lang w:val="de-DE"/>
              </w:rPr>
              <w:t>2</w:t>
            </w:r>
          </w:p>
        </w:tc>
        <w:tc>
          <w:tcPr>
            <w:tcW w:w="2977" w:type="dxa"/>
          </w:tcPr>
          <w:p w14:paraId="08BF918A" w14:textId="501CA9AD" w:rsidR="00462A8E" w:rsidRDefault="00462A8E" w:rsidP="00462A8E">
            <w:pPr>
              <w:pStyle w:val="Textbody"/>
              <w:rPr>
                <w:lang w:val="de-DE"/>
              </w:rPr>
            </w:pPr>
            <w:r>
              <w:rPr>
                <w:lang w:val="de-DE"/>
              </w:rPr>
              <w:t>aufgabe1_solver2.py</w:t>
            </w:r>
          </w:p>
        </w:tc>
        <w:tc>
          <w:tcPr>
            <w:tcW w:w="5238" w:type="dxa"/>
          </w:tcPr>
          <w:p w14:paraId="383F2011" w14:textId="640C060E" w:rsidR="00462A8E" w:rsidRDefault="00462A8E" w:rsidP="00462A8E">
            <w:pPr>
              <w:pStyle w:val="Textbody"/>
              <w:rPr>
                <w:lang w:val="de-DE"/>
              </w:rPr>
            </w:pPr>
            <w:r>
              <w:rPr>
                <w:lang w:val="de-DE"/>
              </w:rPr>
              <w:t>Zweite</w:t>
            </w:r>
            <w:r>
              <w:rPr>
                <w:lang w:val="de-DE"/>
              </w:rPr>
              <w:t xml:space="preserve"> Erweiterung (</w:t>
            </w:r>
            <w:r w:rsidR="005D73C8">
              <w:rPr>
                <w:lang w:val="de-DE"/>
              </w:rPr>
              <w:t>zwei Laubbläser</w:t>
            </w:r>
            <w:r>
              <w:rPr>
                <w:lang w:val="de-DE"/>
              </w:rPr>
              <w:t>), basiert auf 2. Ansatz</w:t>
            </w:r>
          </w:p>
        </w:tc>
      </w:tr>
      <w:tr w:rsidR="00462A8E" w14:paraId="6201EFBB" w14:textId="77777777" w:rsidTr="00636C54">
        <w:tc>
          <w:tcPr>
            <w:tcW w:w="1413" w:type="dxa"/>
            <w:vMerge/>
          </w:tcPr>
          <w:p w14:paraId="0D97D6D3" w14:textId="77777777" w:rsidR="00462A8E" w:rsidRDefault="00462A8E" w:rsidP="00462A8E">
            <w:pPr>
              <w:pStyle w:val="Textbody"/>
              <w:rPr>
                <w:lang w:val="de-DE"/>
              </w:rPr>
            </w:pPr>
          </w:p>
        </w:tc>
        <w:tc>
          <w:tcPr>
            <w:tcW w:w="2977" w:type="dxa"/>
          </w:tcPr>
          <w:p w14:paraId="15190950" w14:textId="5F17D9EB" w:rsidR="00462A8E" w:rsidRDefault="00462A8E" w:rsidP="00462A8E">
            <w:pPr>
              <w:pStyle w:val="Textbody"/>
              <w:rPr>
                <w:lang w:val="de-DE"/>
              </w:rPr>
            </w:pPr>
            <w:r>
              <w:rPr>
                <w:lang w:val="de-DE"/>
              </w:rPr>
              <w:t>hof.py</w:t>
            </w:r>
          </w:p>
        </w:tc>
        <w:tc>
          <w:tcPr>
            <w:tcW w:w="5238" w:type="dxa"/>
          </w:tcPr>
          <w:p w14:paraId="7C86FF6D" w14:textId="31100216" w:rsidR="00462A8E" w:rsidRDefault="00462A8E" w:rsidP="00462A8E">
            <w:pPr>
              <w:pStyle w:val="Textbody"/>
              <w:rPr>
                <w:lang w:val="de-DE"/>
              </w:rPr>
            </w:pPr>
            <w:r>
              <w:rPr>
                <w:lang w:val="de-DE"/>
              </w:rPr>
              <w:t>E</w:t>
            </w:r>
            <w:r w:rsidRPr="00616AC1">
              <w:rPr>
                <w:lang w:val="de-DE"/>
              </w:rPr>
              <w:t>nthält die Klassen Rules und Hof (Modellierung eines Schulhofs und der Regeln, die auf ihm gelten)</w:t>
            </w:r>
          </w:p>
        </w:tc>
      </w:tr>
      <w:tr w:rsidR="00462A8E" w14:paraId="44634C93" w14:textId="77777777" w:rsidTr="00636C54">
        <w:tc>
          <w:tcPr>
            <w:tcW w:w="1413" w:type="dxa"/>
            <w:vMerge/>
          </w:tcPr>
          <w:p w14:paraId="0BC37D90" w14:textId="77777777" w:rsidR="00462A8E" w:rsidRDefault="00462A8E" w:rsidP="00462A8E">
            <w:pPr>
              <w:pStyle w:val="Textbody"/>
              <w:rPr>
                <w:lang w:val="de-DE"/>
              </w:rPr>
            </w:pPr>
          </w:p>
        </w:tc>
        <w:tc>
          <w:tcPr>
            <w:tcW w:w="2977" w:type="dxa"/>
          </w:tcPr>
          <w:p w14:paraId="65B4B9A1" w14:textId="4E2CC72E" w:rsidR="00462A8E" w:rsidRDefault="00462A8E" w:rsidP="00462A8E">
            <w:pPr>
              <w:pStyle w:val="Textbody"/>
              <w:rPr>
                <w:lang w:val="de-DE"/>
              </w:rPr>
            </w:pPr>
            <w:r>
              <w:rPr>
                <w:lang w:val="de-DE"/>
              </w:rPr>
              <w:t>binomial_util.py</w:t>
            </w:r>
          </w:p>
        </w:tc>
        <w:tc>
          <w:tcPr>
            <w:tcW w:w="5238" w:type="dxa"/>
          </w:tcPr>
          <w:p w14:paraId="614237CB" w14:textId="26E20A9A" w:rsidR="00462A8E" w:rsidRDefault="00462A8E" w:rsidP="00462A8E">
            <w:pPr>
              <w:pStyle w:val="Textbody"/>
              <w:rPr>
                <w:lang w:val="de-DE"/>
              </w:rPr>
            </w:pPr>
            <w:r>
              <w:rPr>
                <w:lang w:val="de-DE"/>
              </w:rPr>
              <w:t>E</w:t>
            </w:r>
            <w:r w:rsidRPr="00171F1E">
              <w:rPr>
                <w:lang w:val="de-DE"/>
              </w:rPr>
              <w:t>nthält Hilfsfunktionen zum Berechenen von Binomialverteilungen</w:t>
            </w:r>
          </w:p>
        </w:tc>
      </w:tr>
      <w:tr w:rsidR="00462A8E" w14:paraId="51D49726" w14:textId="77777777" w:rsidTr="00636C54">
        <w:tc>
          <w:tcPr>
            <w:tcW w:w="1413" w:type="dxa"/>
            <w:vMerge w:val="restart"/>
          </w:tcPr>
          <w:p w14:paraId="769EFE32" w14:textId="6343D4DB" w:rsidR="00462A8E" w:rsidRDefault="00462A8E" w:rsidP="00462A8E">
            <w:pPr>
              <w:pStyle w:val="Textbody"/>
              <w:rPr>
                <w:lang w:val="de-DE"/>
              </w:rPr>
            </w:pPr>
            <w:r>
              <w:rPr>
                <w:lang w:val="de-DE"/>
              </w:rPr>
              <w:t>Aufgabe 1 E</w:t>
            </w:r>
            <w:r>
              <w:rPr>
                <w:lang w:val="de-DE"/>
              </w:rPr>
              <w:t>3</w:t>
            </w:r>
          </w:p>
        </w:tc>
        <w:tc>
          <w:tcPr>
            <w:tcW w:w="2977" w:type="dxa"/>
          </w:tcPr>
          <w:p w14:paraId="4C8AB8E7" w14:textId="6A23CC91" w:rsidR="00462A8E" w:rsidRDefault="00462A8E" w:rsidP="00462A8E">
            <w:pPr>
              <w:pStyle w:val="Textbody"/>
              <w:rPr>
                <w:lang w:val="de-DE"/>
              </w:rPr>
            </w:pPr>
            <w:r>
              <w:rPr>
                <w:lang w:val="de-DE"/>
              </w:rPr>
              <w:t>aufgabe1_solver2.py</w:t>
            </w:r>
          </w:p>
        </w:tc>
        <w:tc>
          <w:tcPr>
            <w:tcW w:w="5238" w:type="dxa"/>
          </w:tcPr>
          <w:p w14:paraId="00E44FC3" w14:textId="1F42210E" w:rsidR="00462A8E" w:rsidRDefault="00E37ECA" w:rsidP="00462A8E">
            <w:pPr>
              <w:pStyle w:val="Textbody"/>
              <w:rPr>
                <w:lang w:val="de-DE"/>
              </w:rPr>
            </w:pPr>
            <w:r>
              <w:rPr>
                <w:lang w:val="de-DE"/>
              </w:rPr>
              <w:t>Dritte</w:t>
            </w:r>
            <w:r w:rsidR="00462A8E">
              <w:rPr>
                <w:lang w:val="de-DE"/>
              </w:rPr>
              <w:t xml:space="preserve"> Erweiterung (</w:t>
            </w:r>
            <w:r w:rsidR="003B6329">
              <w:rPr>
                <w:lang w:val="de-DE"/>
              </w:rPr>
              <w:t>mehrere verschiedene Laubtypen</w:t>
            </w:r>
            <w:r w:rsidR="00462A8E">
              <w:rPr>
                <w:lang w:val="de-DE"/>
              </w:rPr>
              <w:t>), basiert auf 2. Ansatz</w:t>
            </w:r>
          </w:p>
        </w:tc>
      </w:tr>
      <w:tr w:rsidR="00462A8E" w14:paraId="1E7C9A1F" w14:textId="77777777" w:rsidTr="00636C54">
        <w:tc>
          <w:tcPr>
            <w:tcW w:w="1413" w:type="dxa"/>
            <w:vMerge/>
          </w:tcPr>
          <w:p w14:paraId="3B3D8CE1" w14:textId="77777777" w:rsidR="00462A8E" w:rsidRDefault="00462A8E" w:rsidP="00462A8E">
            <w:pPr>
              <w:pStyle w:val="Textbody"/>
              <w:rPr>
                <w:lang w:val="de-DE"/>
              </w:rPr>
            </w:pPr>
          </w:p>
        </w:tc>
        <w:tc>
          <w:tcPr>
            <w:tcW w:w="2977" w:type="dxa"/>
          </w:tcPr>
          <w:p w14:paraId="43526137" w14:textId="1641C5DC" w:rsidR="00462A8E" w:rsidRDefault="00462A8E" w:rsidP="00462A8E">
            <w:pPr>
              <w:pStyle w:val="Textbody"/>
              <w:rPr>
                <w:lang w:val="de-DE"/>
              </w:rPr>
            </w:pPr>
            <w:r>
              <w:rPr>
                <w:lang w:val="de-DE"/>
              </w:rPr>
              <w:t>hof.py</w:t>
            </w:r>
          </w:p>
        </w:tc>
        <w:tc>
          <w:tcPr>
            <w:tcW w:w="5238" w:type="dxa"/>
          </w:tcPr>
          <w:p w14:paraId="4A684DC7" w14:textId="7450575E" w:rsidR="00462A8E" w:rsidRDefault="00462A8E" w:rsidP="00462A8E">
            <w:pPr>
              <w:pStyle w:val="Textbody"/>
              <w:rPr>
                <w:lang w:val="de-DE"/>
              </w:rPr>
            </w:pPr>
            <w:r>
              <w:rPr>
                <w:lang w:val="de-DE"/>
              </w:rPr>
              <w:t>E</w:t>
            </w:r>
            <w:r w:rsidRPr="00616AC1">
              <w:rPr>
                <w:lang w:val="de-DE"/>
              </w:rPr>
              <w:t>nthält die Klassen Rules und Hof (Modellierung eines Schulhofs und der Regeln, die auf ihm gelten)</w:t>
            </w:r>
          </w:p>
        </w:tc>
      </w:tr>
      <w:tr w:rsidR="00462A8E" w14:paraId="3A1EEBA6" w14:textId="77777777" w:rsidTr="00636C54">
        <w:tc>
          <w:tcPr>
            <w:tcW w:w="1413" w:type="dxa"/>
            <w:vMerge/>
          </w:tcPr>
          <w:p w14:paraId="416C2237" w14:textId="77777777" w:rsidR="00462A8E" w:rsidRDefault="00462A8E" w:rsidP="00462A8E">
            <w:pPr>
              <w:pStyle w:val="Textbody"/>
              <w:rPr>
                <w:lang w:val="de-DE"/>
              </w:rPr>
            </w:pPr>
          </w:p>
        </w:tc>
        <w:tc>
          <w:tcPr>
            <w:tcW w:w="2977" w:type="dxa"/>
          </w:tcPr>
          <w:p w14:paraId="6C69623B" w14:textId="4934B82B" w:rsidR="00462A8E" w:rsidRDefault="00462A8E" w:rsidP="00462A8E">
            <w:pPr>
              <w:pStyle w:val="Textbody"/>
              <w:rPr>
                <w:lang w:val="de-DE"/>
              </w:rPr>
            </w:pPr>
            <w:r>
              <w:rPr>
                <w:lang w:val="de-DE"/>
              </w:rPr>
              <w:t>binomial_util.py</w:t>
            </w:r>
          </w:p>
        </w:tc>
        <w:tc>
          <w:tcPr>
            <w:tcW w:w="5238" w:type="dxa"/>
          </w:tcPr>
          <w:p w14:paraId="21EA71DD" w14:textId="068A2FC1" w:rsidR="00462A8E" w:rsidRDefault="00462A8E" w:rsidP="00462A8E">
            <w:pPr>
              <w:pStyle w:val="Textbody"/>
              <w:rPr>
                <w:lang w:val="de-DE"/>
              </w:rPr>
            </w:pPr>
            <w:r>
              <w:rPr>
                <w:lang w:val="de-DE"/>
              </w:rPr>
              <w:t>E</w:t>
            </w:r>
            <w:r w:rsidRPr="00171F1E">
              <w:rPr>
                <w:lang w:val="de-DE"/>
              </w:rPr>
              <w:t>nthält Hilfsfunktionen zum Berechenen von Binomialverteilungen</w:t>
            </w:r>
          </w:p>
        </w:tc>
      </w:tr>
    </w:tbl>
    <w:p w14:paraId="219D7887" w14:textId="64490462" w:rsidR="00EA1282" w:rsidRPr="00EA1282" w:rsidRDefault="00876895" w:rsidP="00EA1282">
      <w:pPr>
        <w:rPr>
          <w:lang w:val="de-DE"/>
        </w:rPr>
      </w:pPr>
      <w:r>
        <w:rPr>
          <w:lang w:val="de-DE"/>
        </w:rPr>
        <w:br/>
      </w:r>
      <w:r w:rsidR="00EA1282" w:rsidRPr="00EA1282">
        <w:rPr>
          <w:lang w:val="de-DE"/>
        </w:rPr>
        <w:t>Im F</w:t>
      </w:r>
      <w:r w:rsidR="00EA1282">
        <w:rPr>
          <w:lang w:val="de-DE"/>
        </w:rPr>
        <w:t>olgenden werden die besonders wichtigen und interessanten Teile der Implementierung erläutert.</w:t>
      </w:r>
    </w:p>
    <w:p w14:paraId="07027CC6" w14:textId="68FA5E56" w:rsidR="007E1EBB" w:rsidRDefault="00EA1282" w:rsidP="007E1EBB">
      <w:pPr>
        <w:pStyle w:val="berschrift2"/>
        <w:rPr>
          <w:lang w:val="de-DE"/>
        </w:rPr>
      </w:pPr>
      <w:bookmarkStart w:id="45" w:name="_Toc164108447"/>
      <w:r>
        <w:rPr>
          <w:lang w:val="de-DE"/>
        </w:rPr>
        <w:t>Hilfsfunktionen zur Berech</w:t>
      </w:r>
      <w:r w:rsidR="00876895">
        <w:rPr>
          <w:lang w:val="de-DE"/>
        </w:rPr>
        <w:t>nung von Binomialverteilungen (binomial_util.py)</w:t>
      </w:r>
      <w:bookmarkEnd w:id="45"/>
    </w:p>
    <w:p w14:paraId="05795F7F" w14:textId="18A1DAFA" w:rsidR="007E1EBB" w:rsidRDefault="007E1EBB" w:rsidP="00E71CA0">
      <w:pPr>
        <w:pStyle w:val="Textbody"/>
        <w:spacing w:after="0"/>
        <w:rPr>
          <w:lang w:val="de-DE"/>
        </w:rPr>
      </w:pPr>
      <w:r>
        <w:rPr>
          <w:lang w:val="de-DE"/>
        </w:rPr>
        <w:t xml:space="preserve">Ich definiere die Funktion </w:t>
      </w:r>
      <w:r w:rsidR="00876895" w:rsidRPr="00876895">
        <w:rPr>
          <w:rFonts w:ascii="Consolas" w:hAnsi="Consolas"/>
          <w:lang w:val="de-DE"/>
        </w:rPr>
        <w:t>binomialpdf</w:t>
      </w:r>
      <w:r w:rsidRPr="00F234DB">
        <w:rPr>
          <w:rFonts w:ascii="Consolas" w:hAnsi="Consolas"/>
          <w:lang w:val="de-DE"/>
        </w:rPr>
        <w:t>(</w:t>
      </w:r>
      <w:r w:rsidR="00876895">
        <w:rPr>
          <w:rFonts w:ascii="Consolas" w:hAnsi="Consolas"/>
          <w:lang w:val="de-DE"/>
        </w:rPr>
        <w:t>*, n, p, k</w:t>
      </w:r>
      <w:r w:rsidRPr="00F234DB">
        <w:rPr>
          <w:rFonts w:ascii="Consolas" w:hAnsi="Consolas"/>
          <w:lang w:val="de-DE"/>
        </w:rPr>
        <w:t>)</w:t>
      </w:r>
      <w:r>
        <w:rPr>
          <w:lang w:val="de-DE"/>
        </w:rPr>
        <w:t>,</w:t>
      </w:r>
      <w:r w:rsidR="00B17061">
        <w:rPr>
          <w:lang w:val="de-DE"/>
        </w:rPr>
        <w:t xml:space="preserve"> die</w:t>
      </w:r>
      <w:r w:rsidR="00D03AEC">
        <w:rPr>
          <w:lang w:val="de-DE"/>
        </w:rPr>
        <w:t xml:space="preserve"> den Wert vo</w:t>
      </w:r>
      <w:r w:rsidR="004F0640">
        <w:rPr>
          <w:lang w:val="de-DE"/>
        </w:rPr>
        <w:t>n</w:t>
      </w:r>
      <w:r>
        <w:rPr>
          <w:lang w:val="de-DE"/>
        </w:rPr>
        <w:t xml:space="preserve"> </w:t>
      </w:r>
      <w:r w:rsidR="00B17061" w:rsidRPr="00B17061">
        <w:rPr>
          <w:lang w:val="de-DE"/>
        </w:rPr>
        <w:t xml:space="preserve">P(X=k) mit den Parametern n und p und einer binomialverteilte Größe </w:t>
      </w:r>
      <w:r w:rsidR="004F0640">
        <w:rPr>
          <w:lang w:val="de-DE"/>
        </w:rPr>
        <w:t xml:space="preserve">X berechnet und als </w:t>
      </w:r>
      <w:r w:rsidR="004F0640" w:rsidRPr="004F0640">
        <w:rPr>
          <w:i/>
          <w:iCs/>
          <w:lang w:val="de-DE"/>
        </w:rPr>
        <w:t>float</w:t>
      </w:r>
      <w:r w:rsidR="004F0640">
        <w:rPr>
          <w:lang w:val="de-DE"/>
        </w:rPr>
        <w:t xml:space="preserve"> zurückgibt.</w:t>
      </w:r>
      <w:r w:rsidR="0088605E">
        <w:rPr>
          <w:lang w:val="de-DE"/>
        </w:rPr>
        <w:t xml:space="preserve"> Hierfür wird zunächst der Binomialkoeffizient </w:t>
      </w:r>
      <w:r w:rsidR="009862CE">
        <w:rPr>
          <w:lang w:val="de-DE"/>
        </w:rPr>
        <w:t xml:space="preserve">mithilfe von </w:t>
      </w:r>
      <w:r w:rsidR="009862CE" w:rsidRPr="009862CE">
        <w:rPr>
          <w:i/>
          <w:iCs/>
          <w:lang w:val="de-DE"/>
        </w:rPr>
        <w:t>math</w:t>
      </w:r>
      <w:r w:rsidR="009862CE">
        <w:rPr>
          <w:lang w:val="de-DE"/>
        </w:rPr>
        <w:t xml:space="preserve"> library bestimmt:</w:t>
      </w:r>
    </w:p>
    <w:p w14:paraId="6DCF5086" w14:textId="77777777" w:rsidR="009862CE" w:rsidRDefault="009862CE" w:rsidP="00E71CA0">
      <w:pPr>
        <w:pStyle w:val="Textbody"/>
        <w:spacing w:after="0"/>
        <w:rPr>
          <w:lang w:val="de-DE"/>
        </w:rPr>
      </w:pPr>
    </w:p>
    <w:p w14:paraId="7BCFC849" w14:textId="2E3F4A7C" w:rsidR="009862CE" w:rsidRPr="000D1EA8" w:rsidRDefault="009862CE" w:rsidP="00E71CA0">
      <w:pPr>
        <w:pStyle w:val="Textbody"/>
        <w:spacing w:after="0"/>
        <w:rPr>
          <w:rFonts w:ascii="Consolas" w:hAnsi="Consolas"/>
          <w:sz w:val="22"/>
          <w:szCs w:val="22"/>
          <w:lang w:val="en-GB"/>
        </w:rPr>
      </w:pPr>
      <w:r w:rsidRPr="000D1EA8">
        <w:rPr>
          <w:rFonts w:ascii="Consolas" w:hAnsi="Consolas"/>
          <w:sz w:val="22"/>
          <w:szCs w:val="22"/>
          <w:lang w:val="en-GB"/>
        </w:rPr>
        <w:t>bincomb = math.comb(n, k)</w:t>
      </w:r>
    </w:p>
    <w:p w14:paraId="2D28A385" w14:textId="77777777" w:rsidR="009862CE" w:rsidRDefault="009862CE" w:rsidP="00E71CA0">
      <w:pPr>
        <w:pStyle w:val="Textbody"/>
        <w:spacing w:after="0"/>
        <w:rPr>
          <w:rFonts w:ascii="Consolas" w:hAnsi="Consolas"/>
          <w:lang w:val="en-GB"/>
        </w:rPr>
      </w:pPr>
    </w:p>
    <w:p w14:paraId="6374EF86" w14:textId="5D93EAED" w:rsidR="009862CE" w:rsidRPr="00AF11D9" w:rsidRDefault="009862CE" w:rsidP="00E71CA0">
      <w:pPr>
        <w:pStyle w:val="Textbody"/>
        <w:spacing w:after="0"/>
        <w:rPr>
          <w:rFonts w:cs="Liberation Serif"/>
          <w:lang w:val="de-DE"/>
        </w:rPr>
      </w:pPr>
      <w:r w:rsidRPr="00AF11D9">
        <w:rPr>
          <w:rFonts w:cs="Liberation Serif"/>
          <w:lang w:val="de-DE"/>
        </w:rPr>
        <w:t xml:space="preserve">Anschließend wird </w:t>
      </w:r>
      <w:r w:rsidR="00AF11D9" w:rsidRPr="00AF11D9">
        <w:rPr>
          <w:rFonts w:cs="Liberation Serif"/>
          <w:lang w:val="de-DE"/>
        </w:rPr>
        <w:t>über die l</w:t>
      </w:r>
      <w:r w:rsidR="00AF11D9">
        <w:rPr>
          <w:rFonts w:cs="Liberation Serif"/>
          <w:lang w:val="de-DE"/>
        </w:rPr>
        <w:t>ogarithmische Darstellung P(X=k) berechnet und zurückgegeben.</w:t>
      </w:r>
    </w:p>
    <w:p w14:paraId="1C513B05" w14:textId="77777777" w:rsidR="007E1EBB" w:rsidRPr="00AF11D9" w:rsidRDefault="007E1EBB" w:rsidP="00E71CA0">
      <w:pPr>
        <w:pStyle w:val="Textbody"/>
        <w:spacing w:after="0"/>
        <w:rPr>
          <w:lang w:val="de-DE"/>
        </w:rPr>
      </w:pPr>
    </w:p>
    <w:p w14:paraId="4D551F69" w14:textId="60BD0790" w:rsidR="000D1EA8" w:rsidRPr="000D1EA8" w:rsidRDefault="000D1EA8" w:rsidP="00E71CA0">
      <w:pPr>
        <w:pStyle w:val="Textbody"/>
        <w:rPr>
          <w:rFonts w:ascii="Consolas" w:hAnsi="Consolas"/>
          <w:sz w:val="22"/>
          <w:szCs w:val="22"/>
          <w:lang w:val="de-DE"/>
        </w:rPr>
      </w:pPr>
      <w:r w:rsidRPr="000D1EA8">
        <w:rPr>
          <w:rFonts w:ascii="Consolas" w:hAnsi="Consolas"/>
          <w:sz w:val="22"/>
          <w:szCs w:val="22"/>
          <w:lang w:val="de-DE"/>
        </w:rPr>
        <w:t>log_binom = math.log(bincomb) + k * math.log(p) + (n - k) * math.log(1 - p)</w:t>
      </w:r>
    </w:p>
    <w:p w14:paraId="27C7C465" w14:textId="4ED8060A" w:rsidR="007E1EBB" w:rsidRDefault="000D1EA8" w:rsidP="00E71CA0">
      <w:pPr>
        <w:pStyle w:val="Textbody"/>
        <w:spacing w:after="0"/>
        <w:rPr>
          <w:rFonts w:ascii="Consolas" w:hAnsi="Consolas"/>
          <w:sz w:val="22"/>
          <w:szCs w:val="22"/>
          <w:lang w:val="en-GB"/>
        </w:rPr>
      </w:pPr>
      <w:r w:rsidRPr="000D1EA8">
        <w:rPr>
          <w:rFonts w:ascii="Consolas" w:hAnsi="Consolas"/>
          <w:sz w:val="22"/>
          <w:szCs w:val="22"/>
          <w:lang w:val="en-GB"/>
        </w:rPr>
        <w:t>return math.exp(log_binom)</w:t>
      </w:r>
    </w:p>
    <w:p w14:paraId="2CDB0438" w14:textId="77777777" w:rsidR="00F837D6" w:rsidRPr="000D1EA8" w:rsidRDefault="00F837D6" w:rsidP="00E71CA0">
      <w:pPr>
        <w:pStyle w:val="Textbody"/>
        <w:spacing w:after="0"/>
        <w:rPr>
          <w:rFonts w:ascii="Consolas" w:hAnsi="Consolas"/>
          <w:sz w:val="22"/>
          <w:szCs w:val="22"/>
          <w:lang w:val="en-GB"/>
        </w:rPr>
      </w:pPr>
    </w:p>
    <w:p w14:paraId="12C393D7" w14:textId="06CEE208" w:rsidR="00A94C1E" w:rsidRDefault="00F837D6" w:rsidP="00E71CA0">
      <w:pPr>
        <w:pStyle w:val="Textbody"/>
        <w:spacing w:after="0"/>
        <w:rPr>
          <w:lang w:val="de-DE"/>
        </w:rPr>
      </w:pPr>
      <w:r>
        <w:rPr>
          <w:lang w:val="de-DE"/>
        </w:rPr>
        <w:t>Es wird außerdem die</w:t>
      </w:r>
      <w:r>
        <w:rPr>
          <w:lang w:val="de-DE"/>
        </w:rPr>
        <w:t xml:space="preserve"> Funktion </w:t>
      </w:r>
      <w:r w:rsidR="00BC6B71" w:rsidRPr="00BC6B71">
        <w:rPr>
          <w:rFonts w:ascii="Consolas" w:hAnsi="Consolas"/>
          <w:lang w:val="de-DE"/>
        </w:rPr>
        <w:t>binomialdist(*, n, p, relevant_threshold=0.01)</w:t>
      </w:r>
      <w:r>
        <w:rPr>
          <w:lang w:val="de-DE"/>
        </w:rPr>
        <w:t xml:space="preserve"> </w:t>
      </w:r>
      <w:r w:rsidR="00BC6B71">
        <w:rPr>
          <w:lang w:val="de-DE"/>
        </w:rPr>
        <w:t xml:space="preserve">definiert, die </w:t>
      </w:r>
      <w:r w:rsidR="00BC6B71" w:rsidRPr="00BC6B71">
        <w:rPr>
          <w:lang w:val="de-DE"/>
        </w:rPr>
        <w:t>P(x</w:t>
      </w:r>
      <w:r w:rsidR="00661FFD">
        <w:rPr>
          <w:lang w:val="de-DE"/>
        </w:rPr>
        <w:t>X</w:t>
      </w:r>
      <w:r w:rsidR="00BC6B71" w:rsidRPr="00BC6B71">
        <w:rPr>
          <w:lang w:val="de-DE"/>
        </w:rPr>
        <w:t xml:space="preserve">=k) für alle k </w:t>
      </w:r>
      <w:r w:rsidR="00661FFD">
        <w:rPr>
          <w:lang w:val="de-DE"/>
        </w:rPr>
        <w:t xml:space="preserve">im Bereich [0;n] </w:t>
      </w:r>
      <w:r w:rsidR="00BC6B71" w:rsidRPr="00BC6B71">
        <w:rPr>
          <w:lang w:val="de-DE"/>
        </w:rPr>
        <w:t>und den Parametern n und p</w:t>
      </w:r>
      <w:r w:rsidR="00661FFD">
        <w:rPr>
          <w:lang w:val="de-DE"/>
        </w:rPr>
        <w:t xml:space="preserve">, die der Funktion als Keyword-Argumente gegeben werden, für eine </w:t>
      </w:r>
      <w:r w:rsidR="00BC6B71" w:rsidRPr="00BC6B71">
        <w:rPr>
          <w:lang w:val="de-DE"/>
        </w:rPr>
        <w:t>binomialverteilten Größe X</w:t>
      </w:r>
      <w:r w:rsidR="00661FFD">
        <w:rPr>
          <w:lang w:val="de-DE"/>
        </w:rPr>
        <w:t xml:space="preserve"> berechnet</w:t>
      </w:r>
      <w:r w:rsidR="00BC6B71" w:rsidRPr="00BC6B71">
        <w:rPr>
          <w:lang w:val="de-DE"/>
        </w:rPr>
        <w:t xml:space="preserve">. </w:t>
      </w:r>
      <w:r w:rsidR="00AE3A1F">
        <w:rPr>
          <w:lang w:val="de-DE"/>
        </w:rPr>
        <w:t xml:space="preserve">Die Funktion gibt eine Liste </w:t>
      </w:r>
      <w:r w:rsidR="00A94C1E" w:rsidRPr="00A94C1E">
        <w:rPr>
          <w:i/>
          <w:iCs/>
          <w:lang w:val="de-DE"/>
        </w:rPr>
        <w:t>dist</w:t>
      </w:r>
      <w:r w:rsidR="00A94C1E">
        <w:rPr>
          <w:lang w:val="de-DE"/>
        </w:rPr>
        <w:t xml:space="preserve"> </w:t>
      </w:r>
      <w:r w:rsidR="00AE3A1F">
        <w:rPr>
          <w:lang w:val="de-DE"/>
        </w:rPr>
        <w:t>mit der Wahrscheinlichkeitsverteilung zurück, der</w:t>
      </w:r>
      <w:r w:rsidR="00BC6B71" w:rsidRPr="00BC6B71">
        <w:rPr>
          <w:lang w:val="de-DE"/>
        </w:rPr>
        <w:t xml:space="preserve"> Index in der Liste korrespondiert mit dem jeweiligen k-</w:t>
      </w:r>
      <w:r w:rsidR="00AE3A1F">
        <w:rPr>
          <w:lang w:val="de-DE"/>
        </w:rPr>
        <w:t>Wert, dessen Eintrittswahrscheinlichkeit am entsprechenden Index in der Liste beschrieben wird.</w:t>
      </w:r>
      <w:r w:rsidR="00975754">
        <w:rPr>
          <w:lang w:val="de-DE"/>
        </w:rPr>
        <w:br/>
      </w:r>
      <w:r w:rsidR="00E71CA0">
        <w:rPr>
          <w:lang w:val="de-DE"/>
        </w:rPr>
        <w:t xml:space="preserve">Da es für große n sehr aufwändig wäre, alle P(X=k) zu berechnen, wird stattdessen </w:t>
      </w:r>
      <w:r w:rsidR="004D4EED">
        <w:rPr>
          <w:lang w:val="de-DE"/>
        </w:rPr>
        <w:t>ein anderes Vorgehen genutzt: Beim Berechnen von P(X=k) wird mit dem k-Wert begonnen, für den P(X=k) maximal wird</w:t>
      </w:r>
      <w:r w:rsidR="00A3177D">
        <w:rPr>
          <w:lang w:val="de-DE"/>
        </w:rPr>
        <w:t xml:space="preserve">. </w:t>
      </w:r>
      <w:r w:rsidR="00975754">
        <w:rPr>
          <w:lang w:val="de-DE"/>
        </w:rPr>
        <w:t xml:space="preserve">Dann wird </w:t>
      </w:r>
      <w:r w:rsidR="00A94C1E">
        <w:rPr>
          <w:lang w:val="de-DE"/>
        </w:rPr>
        <w:t>sich das Monotoniekriterium der Binomialverteilung zunutze gemacht:</w:t>
      </w:r>
    </w:p>
    <w:p w14:paraId="752A94AB" w14:textId="77777777" w:rsidR="00A94C1E" w:rsidRDefault="00A94C1E" w:rsidP="00E71CA0">
      <w:pPr>
        <w:pStyle w:val="Textbody"/>
        <w:spacing w:after="0"/>
        <w:rPr>
          <w:lang w:val="de-DE"/>
        </w:rPr>
      </w:pPr>
    </w:p>
    <w:p w14:paraId="6449641B" w14:textId="77777777" w:rsidR="00A94C1E" w:rsidRPr="00A94C1E" w:rsidRDefault="00A94C1E" w:rsidP="00A94C1E">
      <w:pPr>
        <w:rPr>
          <w:rFonts w:ascii="Consolas" w:hAnsi="Consolas"/>
          <w:sz w:val="22"/>
          <w:szCs w:val="22"/>
          <w:lang w:val="de-DE"/>
        </w:rPr>
      </w:pPr>
      <w:r w:rsidRPr="00A94C1E">
        <w:rPr>
          <w:rFonts w:ascii="Consolas" w:hAnsi="Consolas"/>
          <w:sz w:val="22"/>
          <w:szCs w:val="22"/>
          <w:lang w:val="de-DE"/>
        </w:rPr>
        <w:t xml:space="preserve">    dist = np.zeros(n+1) # Mit Nullen gefüllte Liste erzugen</w:t>
      </w:r>
    </w:p>
    <w:p w14:paraId="6E924E1A" w14:textId="77777777" w:rsidR="00A94C1E" w:rsidRPr="00A94C1E" w:rsidRDefault="00A94C1E" w:rsidP="00A94C1E">
      <w:pPr>
        <w:rPr>
          <w:rFonts w:ascii="Consolas" w:hAnsi="Consolas"/>
          <w:sz w:val="22"/>
          <w:szCs w:val="22"/>
          <w:lang w:val="en-GB"/>
        </w:rPr>
      </w:pPr>
      <w:r w:rsidRPr="00A94C1E">
        <w:rPr>
          <w:rFonts w:ascii="Consolas" w:hAnsi="Consolas"/>
          <w:sz w:val="22"/>
          <w:szCs w:val="22"/>
          <w:lang w:val="de-DE"/>
        </w:rPr>
        <w:t xml:space="preserve">    </w:t>
      </w:r>
      <w:r w:rsidRPr="00A94C1E">
        <w:rPr>
          <w:rFonts w:ascii="Consolas" w:hAnsi="Consolas"/>
          <w:sz w:val="22"/>
          <w:szCs w:val="22"/>
          <w:lang w:val="en-GB"/>
        </w:rPr>
        <w:t>for k in range(math.floor(n*p),-1,-1):</w:t>
      </w:r>
    </w:p>
    <w:p w14:paraId="7DCB23AB" w14:textId="77777777" w:rsidR="00A94C1E" w:rsidRPr="00A94C1E" w:rsidRDefault="00A94C1E" w:rsidP="00A94C1E">
      <w:pPr>
        <w:rPr>
          <w:rFonts w:ascii="Consolas" w:hAnsi="Consolas"/>
          <w:sz w:val="22"/>
          <w:szCs w:val="22"/>
          <w:lang w:val="en-GB"/>
        </w:rPr>
      </w:pPr>
      <w:r w:rsidRPr="00A94C1E">
        <w:rPr>
          <w:rFonts w:ascii="Consolas" w:hAnsi="Consolas"/>
          <w:sz w:val="22"/>
          <w:szCs w:val="22"/>
          <w:lang w:val="en-GB"/>
        </w:rPr>
        <w:t xml:space="preserve">        pdf = binomialpdf(n=n, p=p, k=k)</w:t>
      </w:r>
    </w:p>
    <w:p w14:paraId="75244A6F" w14:textId="77777777" w:rsidR="00A94C1E" w:rsidRPr="00A94C1E" w:rsidRDefault="00A94C1E" w:rsidP="00A94C1E">
      <w:pPr>
        <w:rPr>
          <w:rFonts w:ascii="Consolas" w:hAnsi="Consolas"/>
          <w:sz w:val="22"/>
          <w:szCs w:val="22"/>
          <w:lang w:val="en-GB"/>
        </w:rPr>
      </w:pPr>
      <w:r w:rsidRPr="00A94C1E">
        <w:rPr>
          <w:rFonts w:ascii="Consolas" w:hAnsi="Consolas"/>
          <w:sz w:val="22"/>
          <w:szCs w:val="22"/>
          <w:lang w:val="en-GB"/>
        </w:rPr>
        <w:t xml:space="preserve">        dist[k] = pdf</w:t>
      </w:r>
    </w:p>
    <w:p w14:paraId="0C487326" w14:textId="77777777" w:rsidR="00A94C1E" w:rsidRPr="00A94C1E" w:rsidRDefault="00A94C1E" w:rsidP="00A94C1E">
      <w:pPr>
        <w:rPr>
          <w:rFonts w:ascii="Consolas" w:hAnsi="Consolas"/>
          <w:sz w:val="22"/>
          <w:szCs w:val="22"/>
          <w:lang w:val="en-GB"/>
        </w:rPr>
      </w:pPr>
      <w:r w:rsidRPr="00A94C1E">
        <w:rPr>
          <w:rFonts w:ascii="Consolas" w:hAnsi="Consolas"/>
          <w:sz w:val="22"/>
          <w:szCs w:val="22"/>
          <w:lang w:val="en-GB"/>
        </w:rPr>
        <w:t xml:space="preserve">        if pdf &lt; relevant_threshold:</w:t>
      </w:r>
    </w:p>
    <w:p w14:paraId="52761ECB" w14:textId="77777777" w:rsidR="00A94C1E" w:rsidRPr="00A94C1E" w:rsidRDefault="00A94C1E" w:rsidP="00A94C1E">
      <w:pPr>
        <w:rPr>
          <w:rFonts w:ascii="Consolas" w:hAnsi="Consolas"/>
          <w:sz w:val="22"/>
          <w:szCs w:val="22"/>
          <w:lang w:val="en-GB"/>
        </w:rPr>
      </w:pPr>
      <w:r w:rsidRPr="00A94C1E">
        <w:rPr>
          <w:rFonts w:ascii="Consolas" w:hAnsi="Consolas"/>
          <w:sz w:val="22"/>
          <w:szCs w:val="22"/>
          <w:lang w:val="en-GB"/>
        </w:rPr>
        <w:lastRenderedPageBreak/>
        <w:t xml:space="preserve">            break</w:t>
      </w:r>
    </w:p>
    <w:p w14:paraId="18882F1C" w14:textId="77777777" w:rsidR="00A94C1E" w:rsidRPr="00A94C1E" w:rsidRDefault="00A94C1E" w:rsidP="00A94C1E">
      <w:pPr>
        <w:rPr>
          <w:rFonts w:ascii="Consolas" w:hAnsi="Consolas"/>
          <w:sz w:val="22"/>
          <w:szCs w:val="22"/>
          <w:lang w:val="en-GB"/>
        </w:rPr>
      </w:pPr>
      <w:r w:rsidRPr="00A94C1E">
        <w:rPr>
          <w:rFonts w:ascii="Consolas" w:hAnsi="Consolas"/>
          <w:sz w:val="22"/>
          <w:szCs w:val="22"/>
          <w:lang w:val="en-GB"/>
        </w:rPr>
        <w:t xml:space="preserve">    for k in range(math.ceil(n*p),n+1,1):</w:t>
      </w:r>
    </w:p>
    <w:p w14:paraId="3B840516" w14:textId="77777777" w:rsidR="00A94C1E" w:rsidRPr="00A94C1E" w:rsidRDefault="00A94C1E" w:rsidP="00A94C1E">
      <w:pPr>
        <w:rPr>
          <w:rFonts w:ascii="Consolas" w:hAnsi="Consolas"/>
          <w:sz w:val="22"/>
          <w:szCs w:val="22"/>
          <w:lang w:val="en-GB"/>
        </w:rPr>
      </w:pPr>
      <w:r w:rsidRPr="00A94C1E">
        <w:rPr>
          <w:rFonts w:ascii="Consolas" w:hAnsi="Consolas"/>
          <w:sz w:val="22"/>
          <w:szCs w:val="22"/>
          <w:lang w:val="en-GB"/>
        </w:rPr>
        <w:t xml:space="preserve">        pdf = binomialpdf(n=n, p=p, k=k)</w:t>
      </w:r>
    </w:p>
    <w:p w14:paraId="52C3F482" w14:textId="77777777" w:rsidR="00A94C1E" w:rsidRPr="00A94C1E" w:rsidRDefault="00A94C1E" w:rsidP="00A94C1E">
      <w:pPr>
        <w:rPr>
          <w:rFonts w:ascii="Consolas" w:hAnsi="Consolas"/>
          <w:sz w:val="22"/>
          <w:szCs w:val="22"/>
          <w:lang w:val="de-DE"/>
        </w:rPr>
      </w:pPr>
      <w:r w:rsidRPr="00A94C1E">
        <w:rPr>
          <w:rFonts w:ascii="Consolas" w:hAnsi="Consolas"/>
          <w:sz w:val="22"/>
          <w:szCs w:val="22"/>
          <w:lang w:val="en-GB"/>
        </w:rPr>
        <w:t xml:space="preserve">        </w:t>
      </w:r>
      <w:r w:rsidRPr="00A94C1E">
        <w:rPr>
          <w:rFonts w:ascii="Consolas" w:hAnsi="Consolas"/>
          <w:sz w:val="22"/>
          <w:szCs w:val="22"/>
          <w:lang w:val="de-DE"/>
        </w:rPr>
        <w:t>dist[k] = pdf</w:t>
      </w:r>
    </w:p>
    <w:p w14:paraId="4287FF0F" w14:textId="702AC40C" w:rsidR="00A94C1E" w:rsidRPr="00A94C1E" w:rsidRDefault="00A94C1E" w:rsidP="00A94C1E">
      <w:pPr>
        <w:rPr>
          <w:rFonts w:ascii="Consolas" w:hAnsi="Consolas"/>
          <w:sz w:val="22"/>
          <w:szCs w:val="22"/>
          <w:lang w:val="de-DE"/>
        </w:rPr>
      </w:pPr>
      <w:r w:rsidRPr="00A94C1E">
        <w:rPr>
          <w:rFonts w:ascii="Consolas" w:hAnsi="Consolas"/>
          <w:sz w:val="22"/>
          <w:szCs w:val="22"/>
          <w:lang w:val="de-DE"/>
        </w:rPr>
        <w:t xml:space="preserve">        if pdf &lt; relevant_threshold: # der restliche Bereich ist </w:t>
      </w:r>
      <w:r>
        <w:rPr>
          <w:rFonts w:ascii="Consolas" w:hAnsi="Consolas"/>
          <w:sz w:val="22"/>
          <w:szCs w:val="22"/>
          <w:lang w:val="de-DE"/>
        </w:rPr>
        <w:br/>
        <w:t xml:space="preserve">                                </w:t>
      </w:r>
      <w:r w:rsidRPr="00A94C1E">
        <w:rPr>
          <w:rFonts w:ascii="Consolas" w:hAnsi="Consolas"/>
          <w:sz w:val="22"/>
          <w:szCs w:val="22"/>
          <w:lang w:val="de-DE"/>
        </w:rPr>
        <w:t xml:space="preserve">vernachlässigbar, da die Wahrscheinlichkeiten </w:t>
      </w:r>
      <w:r>
        <w:rPr>
          <w:rFonts w:ascii="Consolas" w:hAnsi="Consolas"/>
          <w:sz w:val="22"/>
          <w:szCs w:val="22"/>
          <w:lang w:val="de-DE"/>
        </w:rPr>
        <w:br/>
        <w:t xml:space="preserve">                                </w:t>
      </w:r>
      <w:r w:rsidRPr="00A94C1E">
        <w:rPr>
          <w:rFonts w:ascii="Consolas" w:hAnsi="Consolas"/>
          <w:sz w:val="22"/>
          <w:szCs w:val="22"/>
          <w:lang w:val="de-DE"/>
        </w:rPr>
        <w:t>verschwinden gering werden</w:t>
      </w:r>
    </w:p>
    <w:p w14:paraId="29C0022A" w14:textId="7650C880" w:rsidR="00A94C1E" w:rsidRPr="00A94C1E" w:rsidRDefault="00A94C1E" w:rsidP="00A94C1E">
      <w:pPr>
        <w:rPr>
          <w:rFonts w:ascii="Consolas" w:hAnsi="Consolas"/>
          <w:sz w:val="22"/>
          <w:szCs w:val="22"/>
          <w:lang w:val="de-DE"/>
        </w:rPr>
      </w:pPr>
      <w:r w:rsidRPr="00A94C1E">
        <w:rPr>
          <w:rFonts w:ascii="Consolas" w:hAnsi="Consolas"/>
          <w:sz w:val="22"/>
          <w:szCs w:val="22"/>
          <w:lang w:val="de-DE"/>
        </w:rPr>
        <w:t xml:space="preserve">            break</w:t>
      </w:r>
    </w:p>
    <w:p w14:paraId="0225299C" w14:textId="6DDBCDA0" w:rsidR="00A94C1E" w:rsidRDefault="000028EE" w:rsidP="00A94C1E">
      <w:pPr>
        <w:pStyle w:val="Textbody"/>
        <w:spacing w:after="0"/>
        <w:rPr>
          <w:lang w:val="de-DE"/>
        </w:rPr>
      </w:pPr>
      <w:r>
        <w:rPr>
          <w:lang w:val="de-DE"/>
        </w:rPr>
        <w:t xml:space="preserve">        …</w:t>
      </w:r>
    </w:p>
    <w:p w14:paraId="6FF8AA9B" w14:textId="77777777" w:rsidR="000028EE" w:rsidRDefault="000028EE" w:rsidP="00A94C1E">
      <w:pPr>
        <w:pStyle w:val="Textbody"/>
        <w:spacing w:after="0"/>
        <w:rPr>
          <w:lang w:val="de-DE"/>
        </w:rPr>
      </w:pPr>
    </w:p>
    <w:p w14:paraId="4DCDED42" w14:textId="516F2401" w:rsidR="00122E4A" w:rsidRDefault="00A94C1E" w:rsidP="00E71CA0">
      <w:pPr>
        <w:pStyle w:val="Textbody"/>
        <w:spacing w:after="0"/>
        <w:rPr>
          <w:lang w:val="de-DE"/>
        </w:rPr>
      </w:pPr>
      <w:r>
        <w:rPr>
          <w:lang w:val="de-DE"/>
        </w:rPr>
        <w:t>Sobald sehrs</w:t>
      </w:r>
      <w:r w:rsidR="00A3177D">
        <w:rPr>
          <w:lang w:val="de-DE"/>
        </w:rPr>
        <w:t xml:space="preserve"> kleine Werte von P(X=k) </w:t>
      </w:r>
      <w:r w:rsidR="00975754">
        <w:rPr>
          <w:lang w:val="de-DE"/>
        </w:rPr>
        <w:t xml:space="preserve">werden nicht berechnet, stattdessen werden diese Listenelemente „abgeflacht“ bzw. es wird statt dem korrekten P(X=k) Wert ein konstanter Wert in der </w:t>
      </w:r>
      <w:r>
        <w:rPr>
          <w:lang w:val="de-DE"/>
        </w:rPr>
        <w:t xml:space="preserve">Verteilungsliste </w:t>
      </w:r>
      <w:r w:rsidRPr="00A94C1E">
        <w:rPr>
          <w:i/>
          <w:iCs/>
          <w:lang w:val="de-DE"/>
        </w:rPr>
        <w:t>dist</w:t>
      </w:r>
      <w:r w:rsidR="00975754">
        <w:rPr>
          <w:lang w:val="de-DE"/>
        </w:rPr>
        <w:t xml:space="preserve"> gespeichert</w:t>
      </w:r>
      <w:r>
        <w:rPr>
          <w:lang w:val="de-DE"/>
        </w:rPr>
        <w:t>, sodass die Liste aufsummiert immer noch 1 ergibt:</w:t>
      </w:r>
    </w:p>
    <w:p w14:paraId="4A082DB3" w14:textId="77777777" w:rsidR="000028EE" w:rsidRDefault="000028EE" w:rsidP="00E71CA0">
      <w:pPr>
        <w:pStyle w:val="Textbody"/>
        <w:spacing w:after="0"/>
        <w:rPr>
          <w:lang w:val="de-DE"/>
        </w:rPr>
      </w:pPr>
      <w:r>
        <w:rPr>
          <w:lang w:val="de-DE"/>
        </w:rPr>
        <w:t xml:space="preserve">        </w:t>
      </w:r>
    </w:p>
    <w:p w14:paraId="1B73A065" w14:textId="24049D16" w:rsidR="00975754" w:rsidRDefault="000028EE" w:rsidP="00E71CA0">
      <w:pPr>
        <w:pStyle w:val="Textbody"/>
        <w:spacing w:after="0"/>
        <w:rPr>
          <w:lang w:val="de-DE"/>
        </w:rPr>
      </w:pPr>
      <w:r>
        <w:rPr>
          <w:lang w:val="de-DE"/>
        </w:rPr>
        <w:t xml:space="preserve">        …</w:t>
      </w:r>
    </w:p>
    <w:p w14:paraId="64AEC6B6" w14:textId="77777777" w:rsidR="000028EE" w:rsidRPr="000028EE" w:rsidRDefault="000028EE" w:rsidP="000028EE">
      <w:pPr>
        <w:rPr>
          <w:rFonts w:ascii="Consolas" w:hAnsi="Consolas"/>
          <w:sz w:val="22"/>
          <w:szCs w:val="22"/>
          <w:lang w:val="de-DE"/>
        </w:rPr>
      </w:pPr>
      <w:r w:rsidRPr="000028EE">
        <w:rPr>
          <w:rFonts w:ascii="Consolas" w:hAnsi="Consolas"/>
          <w:sz w:val="22"/>
          <w:szCs w:val="22"/>
          <w:lang w:val="de-DE"/>
        </w:rPr>
        <w:t xml:space="preserve">    if len(dist[dist==0]) != 0:</w:t>
      </w:r>
    </w:p>
    <w:p w14:paraId="200A2437" w14:textId="77777777" w:rsidR="000028EE" w:rsidRPr="000028EE" w:rsidRDefault="000028EE" w:rsidP="000028EE">
      <w:pPr>
        <w:rPr>
          <w:rFonts w:ascii="Consolas" w:hAnsi="Consolas"/>
          <w:sz w:val="22"/>
          <w:szCs w:val="22"/>
          <w:lang w:val="de-DE"/>
        </w:rPr>
      </w:pPr>
      <w:r w:rsidRPr="000028EE">
        <w:rPr>
          <w:rFonts w:ascii="Consolas" w:hAnsi="Consolas"/>
          <w:sz w:val="22"/>
          <w:szCs w:val="22"/>
          <w:lang w:val="de-DE"/>
        </w:rPr>
        <w:t xml:space="preserve">        fill_rest = (1- sum(dist)) / len(dist[dist==0])</w:t>
      </w:r>
    </w:p>
    <w:p w14:paraId="401C1245" w14:textId="77777777" w:rsidR="000028EE" w:rsidRPr="000028EE" w:rsidRDefault="000028EE" w:rsidP="000028EE">
      <w:pPr>
        <w:rPr>
          <w:rFonts w:ascii="Consolas" w:hAnsi="Consolas"/>
          <w:sz w:val="22"/>
          <w:szCs w:val="22"/>
          <w:lang w:val="de-DE"/>
        </w:rPr>
      </w:pPr>
      <w:r w:rsidRPr="000028EE">
        <w:rPr>
          <w:rFonts w:ascii="Consolas" w:hAnsi="Consolas"/>
          <w:sz w:val="22"/>
          <w:szCs w:val="22"/>
          <w:lang w:val="de-DE"/>
        </w:rPr>
        <w:t xml:space="preserve">        dist[dist==0] = fill_rest</w:t>
      </w:r>
    </w:p>
    <w:p w14:paraId="570BE43A" w14:textId="0FF5B510" w:rsidR="00C4790B" w:rsidRPr="007C6C8E" w:rsidRDefault="000028EE" w:rsidP="000028EE">
      <w:pPr>
        <w:rPr>
          <w:rFonts w:ascii="Consolas" w:hAnsi="Consolas"/>
          <w:sz w:val="22"/>
          <w:szCs w:val="22"/>
          <w:lang w:val="de-DE"/>
        </w:rPr>
      </w:pPr>
      <w:r w:rsidRPr="000028EE">
        <w:rPr>
          <w:rFonts w:ascii="Consolas" w:hAnsi="Consolas"/>
          <w:sz w:val="22"/>
          <w:szCs w:val="22"/>
          <w:lang w:val="de-DE"/>
        </w:rPr>
        <w:t xml:space="preserve">    return dist</w:t>
      </w:r>
    </w:p>
    <w:p w14:paraId="631CE04D" w14:textId="77777777" w:rsidR="00C4790B" w:rsidRDefault="00C4790B" w:rsidP="00BC6B71">
      <w:pPr>
        <w:pStyle w:val="Textbody"/>
        <w:spacing w:after="0" w:line="240" w:lineRule="auto"/>
        <w:rPr>
          <w:lang w:val="de-DE"/>
        </w:rPr>
      </w:pPr>
    </w:p>
    <w:p w14:paraId="30713960" w14:textId="6429478F" w:rsidR="00270082" w:rsidRDefault="00270082" w:rsidP="00BC6B71">
      <w:pPr>
        <w:pStyle w:val="Textbody"/>
        <w:spacing w:after="0" w:line="240" w:lineRule="auto"/>
        <w:rPr>
          <w:lang w:val="de-DE"/>
        </w:rPr>
      </w:pPr>
      <w:r>
        <w:rPr>
          <w:lang w:val="de-DE"/>
        </w:rPr>
        <w:t xml:space="preserve">Es wird außerdem eine </w:t>
      </w:r>
      <w:r w:rsidRPr="00270082">
        <w:rPr>
          <w:i/>
          <w:iCs/>
          <w:lang w:val="de-DE"/>
        </w:rPr>
        <w:t>biomial_likeliest</w:t>
      </w:r>
      <w:r w:rsidR="00FB5DDA" w:rsidRPr="00FB5DDA">
        <w:rPr>
          <w:lang w:val="de-DE"/>
        </w:rPr>
        <w:t xml:space="preserve"> </w:t>
      </w:r>
      <w:r w:rsidR="00FB5DDA" w:rsidRPr="00FB5DDA">
        <w:rPr>
          <w:i/>
          <w:iCs/>
          <w:lang w:val="de-DE"/>
        </w:rPr>
        <w:t>(*, n, p, rank=0, handle_ties="higher")</w:t>
      </w:r>
      <w:r w:rsidR="00FB5DDA" w:rsidRPr="00FB5DDA">
        <w:rPr>
          <w:i/>
          <w:iCs/>
          <w:lang w:val="de-DE"/>
        </w:rPr>
        <w:t xml:space="preserve"> </w:t>
      </w:r>
      <w:r>
        <w:rPr>
          <w:lang w:val="de-DE"/>
        </w:rPr>
        <w:t>-Funktion definiert</w:t>
      </w:r>
      <w:r w:rsidR="00FB5DDA">
        <w:rPr>
          <w:lang w:val="de-DE"/>
        </w:rPr>
        <w:t xml:space="preserve">. Diese Funktion bestimmt den wahrscheinlichsten fall, der bei einer Binomialverteilung mit n=n und p=p auftritt. Wird das Keyword Argument </w:t>
      </w:r>
      <w:r w:rsidR="00FB5DDA" w:rsidRPr="00FB5DDA">
        <w:rPr>
          <w:i/>
          <w:iCs/>
          <w:lang w:val="de-DE"/>
        </w:rPr>
        <w:t>rank = „random“</w:t>
      </w:r>
      <w:r w:rsidR="00FB5DDA">
        <w:rPr>
          <w:i/>
          <w:iCs/>
          <w:lang w:val="de-DE"/>
        </w:rPr>
        <w:t xml:space="preserve"> </w:t>
      </w:r>
      <w:r w:rsidR="00FB5DDA">
        <w:rPr>
          <w:lang w:val="de-DE"/>
        </w:rPr>
        <w:t xml:space="preserve">übergeben, dann simuliert die Funktion den tatsächlichen Zufall bzw. wählt basierend auf der mit </w:t>
      </w:r>
      <w:r w:rsidR="00FB5DDA" w:rsidRPr="00FB5DDA">
        <w:rPr>
          <w:i/>
          <w:iCs/>
          <w:lang w:val="de-DE"/>
        </w:rPr>
        <w:t>binomialdist</w:t>
      </w:r>
      <w:r w:rsidR="00FB5DDA">
        <w:rPr>
          <w:lang w:val="de-DE"/>
        </w:rPr>
        <w:t xml:space="preserve"> berechneten Binomialverteilung als Wahrscheinlichkeits- bzw. Gewichtefunktion ein k mithilfe von </w:t>
      </w:r>
      <w:r w:rsidR="00FB5DDA" w:rsidRPr="00FB5DDA">
        <w:rPr>
          <w:i/>
          <w:iCs/>
          <w:lang w:val="de-DE"/>
        </w:rPr>
        <w:t>random.choices</w:t>
      </w:r>
      <w:r w:rsidR="00FB5DDA">
        <w:rPr>
          <w:lang w:val="de-DE"/>
        </w:rPr>
        <w:t xml:space="preserve"> zufällig aus:</w:t>
      </w:r>
    </w:p>
    <w:p w14:paraId="6448A74A" w14:textId="77777777" w:rsidR="00FB5DDA" w:rsidRDefault="00FB5DDA" w:rsidP="00FB5DDA">
      <w:pPr>
        <w:rPr>
          <w:rFonts w:ascii="Consolas" w:hAnsi="Consolas"/>
          <w:sz w:val="22"/>
          <w:szCs w:val="22"/>
          <w:lang w:val="de-DE"/>
        </w:rPr>
      </w:pPr>
    </w:p>
    <w:p w14:paraId="06584FD7" w14:textId="2E317F51" w:rsidR="00FB5DDA" w:rsidRPr="00FB5DDA" w:rsidRDefault="00FB5DDA" w:rsidP="00FB5DDA">
      <w:pPr>
        <w:rPr>
          <w:rFonts w:ascii="Consolas" w:hAnsi="Consolas"/>
          <w:sz w:val="22"/>
          <w:szCs w:val="22"/>
          <w:lang w:val="en-GB"/>
        </w:rPr>
      </w:pPr>
      <w:r w:rsidRPr="00FB5DDA">
        <w:rPr>
          <w:rFonts w:ascii="Consolas" w:hAnsi="Consolas"/>
          <w:sz w:val="22"/>
          <w:szCs w:val="22"/>
          <w:lang w:val="en-GB"/>
        </w:rPr>
        <w:t>def binomial_likeliest(*, n, p, rank=0, handle_ties="higher"):</w:t>
      </w:r>
      <w:r w:rsidRPr="00FB5DDA">
        <w:rPr>
          <w:rFonts w:ascii="Consolas" w:hAnsi="Consolas"/>
          <w:sz w:val="22"/>
          <w:szCs w:val="22"/>
          <w:lang w:val="en-GB"/>
        </w:rPr>
        <w:t xml:space="preserve"> </w:t>
      </w:r>
      <w:r>
        <w:rPr>
          <w:rFonts w:ascii="Consolas" w:hAnsi="Consolas"/>
          <w:sz w:val="22"/>
          <w:szCs w:val="22"/>
          <w:lang w:val="en-GB"/>
        </w:rPr>
        <w:br/>
        <w:t xml:space="preserve">    </w:t>
      </w:r>
      <w:r w:rsidRPr="00FB5DDA">
        <w:rPr>
          <w:rFonts w:ascii="Consolas" w:hAnsi="Consolas"/>
          <w:sz w:val="22"/>
          <w:szCs w:val="22"/>
          <w:lang w:val="en-GB"/>
        </w:rPr>
        <w:t>if rank == "random":</w:t>
      </w:r>
    </w:p>
    <w:p w14:paraId="42AF3AEF" w14:textId="77777777" w:rsidR="00FB5DDA" w:rsidRPr="00FB5DDA" w:rsidRDefault="00FB5DDA" w:rsidP="00FB5DDA">
      <w:pPr>
        <w:rPr>
          <w:rFonts w:ascii="Consolas" w:hAnsi="Consolas"/>
          <w:sz w:val="22"/>
          <w:szCs w:val="22"/>
          <w:lang w:val="en-GB"/>
        </w:rPr>
      </w:pPr>
      <w:r w:rsidRPr="00FB5DDA">
        <w:rPr>
          <w:rFonts w:ascii="Consolas" w:hAnsi="Consolas"/>
          <w:sz w:val="22"/>
          <w:szCs w:val="22"/>
          <w:lang w:val="en-GB"/>
        </w:rPr>
        <w:t xml:space="preserve">        dist = binomialdist(n=n, p=p)</w:t>
      </w:r>
    </w:p>
    <w:p w14:paraId="5774ABA7" w14:textId="3D52861B" w:rsidR="00FB5DDA" w:rsidRPr="00FB5DDA" w:rsidRDefault="00FB5DDA" w:rsidP="00FB5DDA">
      <w:pPr>
        <w:rPr>
          <w:rFonts w:ascii="Consolas" w:hAnsi="Consolas"/>
          <w:sz w:val="22"/>
          <w:szCs w:val="22"/>
          <w:lang w:val="en-GB"/>
        </w:rPr>
      </w:pPr>
      <w:r w:rsidRPr="00FB5DDA">
        <w:rPr>
          <w:rFonts w:ascii="Consolas" w:hAnsi="Consolas"/>
          <w:sz w:val="22"/>
          <w:szCs w:val="22"/>
          <w:lang w:val="en-GB"/>
        </w:rPr>
        <w:t xml:space="preserve">        k = random.choices(population=[i for i in range(n+1)], k=1, </w:t>
      </w:r>
      <w:r>
        <w:rPr>
          <w:rFonts w:ascii="Consolas" w:hAnsi="Consolas"/>
          <w:sz w:val="22"/>
          <w:szCs w:val="22"/>
          <w:lang w:val="en-GB"/>
        </w:rPr>
        <w:br/>
        <w:t xml:space="preserve">            </w:t>
      </w:r>
      <w:r w:rsidRPr="00FB5DDA">
        <w:rPr>
          <w:rFonts w:ascii="Consolas" w:hAnsi="Consolas"/>
          <w:sz w:val="22"/>
          <w:szCs w:val="22"/>
          <w:lang w:val="en-GB"/>
        </w:rPr>
        <w:t>weights=dist)[0]</w:t>
      </w:r>
    </w:p>
    <w:p w14:paraId="170AFE1B" w14:textId="31EA14CA" w:rsidR="00FB5DDA" w:rsidRDefault="00FB5DDA" w:rsidP="00FB5DDA">
      <w:pPr>
        <w:rPr>
          <w:rFonts w:ascii="Consolas" w:hAnsi="Consolas"/>
          <w:sz w:val="22"/>
          <w:szCs w:val="22"/>
          <w:lang w:val="de-DE"/>
        </w:rPr>
      </w:pPr>
      <w:r w:rsidRPr="00FB5DDA">
        <w:rPr>
          <w:rFonts w:ascii="Consolas" w:hAnsi="Consolas"/>
          <w:sz w:val="22"/>
          <w:szCs w:val="22"/>
          <w:lang w:val="en-GB"/>
        </w:rPr>
        <w:t xml:space="preserve">        </w:t>
      </w:r>
      <w:r w:rsidRPr="00FB5DDA">
        <w:rPr>
          <w:rFonts w:ascii="Consolas" w:hAnsi="Consolas"/>
          <w:sz w:val="22"/>
          <w:szCs w:val="22"/>
          <w:lang w:val="de-DE"/>
        </w:rPr>
        <w:t>return k, dist[k]</w:t>
      </w:r>
    </w:p>
    <w:p w14:paraId="07444A6A" w14:textId="77777777" w:rsidR="003F6154" w:rsidRDefault="003F6154" w:rsidP="00FB5DDA">
      <w:pPr>
        <w:rPr>
          <w:rFonts w:ascii="Consolas" w:hAnsi="Consolas"/>
          <w:sz w:val="22"/>
          <w:szCs w:val="22"/>
          <w:lang w:val="de-DE"/>
        </w:rPr>
      </w:pPr>
    </w:p>
    <w:p w14:paraId="1AA629A2" w14:textId="6DF4254E" w:rsidR="003F6154" w:rsidRDefault="003F6154" w:rsidP="003F6154">
      <w:pPr>
        <w:pStyle w:val="berschrift2"/>
        <w:rPr>
          <w:lang w:val="de-DE"/>
        </w:rPr>
      </w:pPr>
      <w:bookmarkStart w:id="46" w:name="_Toc164108448"/>
      <w:r>
        <w:rPr>
          <w:lang w:val="de-DE"/>
        </w:rPr>
        <w:t>Definieren einer Rules-Klasse (hof.py)</w:t>
      </w:r>
      <w:bookmarkEnd w:id="46"/>
    </w:p>
    <w:p w14:paraId="47AF6307" w14:textId="733B9C79" w:rsidR="00F87D06" w:rsidRDefault="00F87D06" w:rsidP="00F87D06">
      <w:pPr>
        <w:pStyle w:val="Textbody"/>
        <w:spacing w:after="0"/>
        <w:rPr>
          <w:lang w:val="de-DE"/>
        </w:rPr>
      </w:pPr>
      <w:r>
        <w:rPr>
          <w:lang w:val="de-DE"/>
        </w:rPr>
        <w:t xml:space="preserve">Die Rules-Klasse dient zum Speichern </w:t>
      </w:r>
      <w:r w:rsidR="00F5230D">
        <w:rPr>
          <w:lang w:val="de-DE"/>
        </w:rPr>
        <w:t xml:space="preserve">der Regeln, die auf einem Hof gelten. </w:t>
      </w:r>
      <w:r w:rsidR="00D32217">
        <w:rPr>
          <w:lang w:val="de-DE"/>
        </w:rPr>
        <w:t>Der Konstrukor der Klasse nimmt diese Keyword-Argumente, die als Attribute der Klasse gespeichert werden:</w:t>
      </w:r>
    </w:p>
    <w:p w14:paraId="6EDFE5C0" w14:textId="77777777" w:rsidR="009C231A" w:rsidRPr="009C231A" w:rsidRDefault="009C231A" w:rsidP="009C231A">
      <w:pPr>
        <w:pStyle w:val="Listenabsatz"/>
        <w:numPr>
          <w:ilvl w:val="0"/>
          <w:numId w:val="42"/>
        </w:numPr>
        <w:rPr>
          <w:lang w:val="en-GB"/>
        </w:rPr>
      </w:pPr>
      <w:r w:rsidRPr="009C231A">
        <w:rPr>
          <w:lang w:val="en-GB"/>
        </w:rPr>
        <w:t>A</w:t>
      </w:r>
      <w:r w:rsidRPr="009C231A">
        <w:rPr>
          <w:lang w:val="en-GB"/>
        </w:rPr>
        <w:t>_seitenabtrieb = 0.1,</w:t>
      </w:r>
    </w:p>
    <w:p w14:paraId="01CBAE41" w14:textId="77777777" w:rsidR="009C231A" w:rsidRPr="009C231A" w:rsidRDefault="009C231A" w:rsidP="009C231A">
      <w:pPr>
        <w:pStyle w:val="Listenabsatz"/>
        <w:numPr>
          <w:ilvl w:val="0"/>
          <w:numId w:val="42"/>
        </w:numPr>
        <w:rPr>
          <w:lang w:val="en-GB"/>
        </w:rPr>
      </w:pPr>
      <w:r w:rsidRPr="009C231A">
        <w:rPr>
          <w:lang w:val="en-GB"/>
        </w:rPr>
        <w:t>B_vorne_abtrieb = 0.1,</w:t>
      </w:r>
    </w:p>
    <w:p w14:paraId="592962A9" w14:textId="77777777" w:rsidR="009C231A" w:rsidRPr="009C231A" w:rsidRDefault="009C231A" w:rsidP="009C231A">
      <w:pPr>
        <w:pStyle w:val="Listenabsatz"/>
        <w:numPr>
          <w:ilvl w:val="0"/>
          <w:numId w:val="42"/>
        </w:numPr>
        <w:rPr>
          <w:lang w:val="en-GB"/>
        </w:rPr>
      </w:pPr>
      <w:r w:rsidRPr="009C231A">
        <w:rPr>
          <w:lang w:val="en-GB"/>
        </w:rPr>
        <w:t>A_noB_seitenabtrieb=0.5*0.95,</w:t>
      </w:r>
    </w:p>
    <w:p w14:paraId="435F0249" w14:textId="77777777" w:rsidR="009C231A" w:rsidRPr="009C231A" w:rsidRDefault="009C231A" w:rsidP="009C231A">
      <w:pPr>
        <w:pStyle w:val="Listenabsatz"/>
        <w:numPr>
          <w:ilvl w:val="0"/>
          <w:numId w:val="42"/>
        </w:numPr>
        <w:rPr>
          <w:lang w:val="en-GB"/>
        </w:rPr>
      </w:pPr>
      <w:r w:rsidRPr="009C231A">
        <w:rPr>
          <w:lang w:val="en-GB"/>
        </w:rPr>
        <w:t>s1=0.9,</w:t>
      </w:r>
    </w:p>
    <w:p w14:paraId="1EAD288E" w14:textId="77777777" w:rsidR="009C231A" w:rsidRPr="009C231A" w:rsidRDefault="009C231A" w:rsidP="009C231A">
      <w:pPr>
        <w:pStyle w:val="Listenabsatz"/>
        <w:numPr>
          <w:ilvl w:val="0"/>
          <w:numId w:val="42"/>
        </w:numPr>
        <w:rPr>
          <w:lang w:val="en-GB"/>
        </w:rPr>
      </w:pPr>
      <w:r w:rsidRPr="009C231A">
        <w:rPr>
          <w:lang w:val="en-GB"/>
        </w:rPr>
        <w:t>s4=0.05,</w:t>
      </w:r>
    </w:p>
    <w:p w14:paraId="4C8630A9" w14:textId="77777777" w:rsidR="009C231A" w:rsidRPr="009C231A" w:rsidRDefault="009C231A" w:rsidP="009C231A">
      <w:pPr>
        <w:pStyle w:val="Listenabsatz"/>
        <w:numPr>
          <w:ilvl w:val="0"/>
          <w:numId w:val="42"/>
        </w:numPr>
        <w:rPr>
          <w:lang w:val="en-GB"/>
        </w:rPr>
      </w:pPr>
      <w:r w:rsidRPr="009C231A">
        <w:rPr>
          <w:lang w:val="en-GB"/>
        </w:rPr>
        <w:t>use_binomial=True,</w:t>
      </w:r>
    </w:p>
    <w:p w14:paraId="54D3B47A" w14:textId="77777777" w:rsidR="009C231A" w:rsidRPr="009C231A" w:rsidRDefault="009C231A" w:rsidP="009C231A">
      <w:pPr>
        <w:pStyle w:val="Listenabsatz"/>
        <w:numPr>
          <w:ilvl w:val="0"/>
          <w:numId w:val="42"/>
        </w:numPr>
        <w:rPr>
          <w:lang w:val="en-GB"/>
        </w:rPr>
      </w:pPr>
      <w:r w:rsidRPr="009C231A">
        <w:rPr>
          <w:lang w:val="en-GB"/>
        </w:rPr>
        <w:t>binomial_rank="random",</w:t>
      </w:r>
    </w:p>
    <w:p w14:paraId="2E76D2BE" w14:textId="6D010CDF" w:rsidR="00F87D06" w:rsidRPr="009C231A" w:rsidRDefault="009C231A" w:rsidP="009C231A">
      <w:pPr>
        <w:pStyle w:val="Listenabsatz"/>
        <w:numPr>
          <w:ilvl w:val="0"/>
          <w:numId w:val="42"/>
        </w:numPr>
        <w:rPr>
          <w:lang w:val="en-GB"/>
        </w:rPr>
      </w:pPr>
      <w:r w:rsidRPr="009C231A">
        <w:rPr>
          <w:lang w:val="en-GB"/>
        </w:rPr>
        <w:t>binomial_handle_ties="higher</w:t>
      </w:r>
      <w:r w:rsidRPr="009C231A">
        <w:rPr>
          <w:lang w:val="en-GB"/>
        </w:rPr>
        <w:t>”</w:t>
      </w:r>
    </w:p>
    <w:p w14:paraId="48F788A2" w14:textId="77777777" w:rsidR="009C231A" w:rsidRDefault="009C231A" w:rsidP="009C231A">
      <w:pPr>
        <w:rPr>
          <w:lang w:val="en-GB"/>
        </w:rPr>
      </w:pPr>
    </w:p>
    <w:p w14:paraId="161CD1FA" w14:textId="7F8B7329" w:rsidR="009C231A" w:rsidRPr="009C231A" w:rsidRDefault="009C231A" w:rsidP="009C231A">
      <w:pPr>
        <w:rPr>
          <w:lang w:val="de-DE"/>
        </w:rPr>
      </w:pPr>
      <w:r w:rsidRPr="009C231A">
        <w:rPr>
          <w:lang w:val="de-DE"/>
        </w:rPr>
        <w:t>Noch im Konstruktor der K</w:t>
      </w:r>
      <w:r>
        <w:rPr>
          <w:lang w:val="de-DE"/>
        </w:rPr>
        <w:t>lasse wird sichergestellt, dass die angegebenen Argumente alle im gültigen Wertebereich liegen:</w:t>
      </w:r>
    </w:p>
    <w:p w14:paraId="6D7A63FE" w14:textId="23241E0F" w:rsidR="00F5230D" w:rsidRPr="00F5230D" w:rsidRDefault="00F5230D" w:rsidP="00F5230D">
      <w:pPr>
        <w:rPr>
          <w:rFonts w:ascii="Consolas" w:hAnsi="Consolas"/>
          <w:sz w:val="22"/>
          <w:szCs w:val="22"/>
          <w:lang w:val="de-DE"/>
        </w:rPr>
      </w:pPr>
      <w:r w:rsidRPr="009C231A">
        <w:rPr>
          <w:rFonts w:ascii="Consolas" w:hAnsi="Consolas"/>
          <w:sz w:val="22"/>
          <w:szCs w:val="22"/>
          <w:lang w:val="de-DE"/>
        </w:rPr>
        <w:lastRenderedPageBreak/>
        <w:t>….</w:t>
      </w:r>
    </w:p>
    <w:p w14:paraId="0B5AF665" w14:textId="77777777" w:rsidR="00F5230D" w:rsidRPr="00F5230D" w:rsidRDefault="00F5230D" w:rsidP="00F5230D">
      <w:pPr>
        <w:rPr>
          <w:rFonts w:ascii="Consolas" w:hAnsi="Consolas"/>
          <w:sz w:val="22"/>
          <w:szCs w:val="22"/>
          <w:lang w:val="de-DE"/>
        </w:rPr>
      </w:pPr>
      <w:r w:rsidRPr="00F5230D">
        <w:rPr>
          <w:rFonts w:ascii="Consolas" w:hAnsi="Consolas"/>
          <w:sz w:val="22"/>
          <w:szCs w:val="22"/>
          <w:lang w:val="de-DE"/>
        </w:rPr>
        <w:t xml:space="preserve">        assert 0 &lt; A_seitenabtrieb &lt; 0.5 # Implementierungsbedingte Einschränkung: An dieser Stelle wird festgelegt, dass niemals alle Blätter auf abgetrieben werden</w:t>
      </w:r>
    </w:p>
    <w:p w14:paraId="3BAB428E" w14:textId="77777777" w:rsidR="00F5230D" w:rsidRPr="00F5230D" w:rsidRDefault="00F5230D" w:rsidP="00F5230D">
      <w:pPr>
        <w:rPr>
          <w:rFonts w:ascii="Consolas" w:hAnsi="Consolas"/>
          <w:sz w:val="22"/>
          <w:szCs w:val="22"/>
          <w:lang w:val="de-DE"/>
        </w:rPr>
      </w:pPr>
      <w:r w:rsidRPr="00F5230D">
        <w:rPr>
          <w:rFonts w:ascii="Consolas" w:hAnsi="Consolas"/>
          <w:sz w:val="22"/>
          <w:szCs w:val="22"/>
          <w:lang w:val="de-DE"/>
        </w:rPr>
        <w:t xml:space="preserve">        assert 0 &lt; B_vorne_abtrieb &lt; 1</w:t>
      </w:r>
    </w:p>
    <w:p w14:paraId="34250E77" w14:textId="77777777" w:rsidR="00F5230D" w:rsidRPr="00F5230D" w:rsidRDefault="00F5230D" w:rsidP="00F5230D">
      <w:pPr>
        <w:rPr>
          <w:rFonts w:ascii="Consolas" w:hAnsi="Consolas"/>
          <w:sz w:val="22"/>
          <w:szCs w:val="22"/>
          <w:lang w:val="de-DE"/>
        </w:rPr>
      </w:pPr>
      <w:r w:rsidRPr="00F5230D">
        <w:rPr>
          <w:rFonts w:ascii="Consolas" w:hAnsi="Consolas"/>
          <w:sz w:val="22"/>
          <w:szCs w:val="22"/>
          <w:lang w:val="de-DE"/>
        </w:rPr>
        <w:t xml:space="preserve">        assert 0 &lt; A_noB_seitenabtrieb &lt;= 0.5 # Implementierungsbedingt wird in diesem Fall allerdings erlaubt, dass das ganze Laub zur Seite wegfliegt</w:t>
      </w:r>
    </w:p>
    <w:p w14:paraId="47D52E1A" w14:textId="23912AF1" w:rsidR="00F5230D" w:rsidRPr="007C6C8E" w:rsidRDefault="00F5230D" w:rsidP="009C231A">
      <w:pPr>
        <w:rPr>
          <w:rFonts w:ascii="Consolas" w:hAnsi="Consolas"/>
          <w:sz w:val="22"/>
          <w:szCs w:val="22"/>
          <w:lang w:val="en-GB"/>
        </w:rPr>
      </w:pPr>
      <w:r w:rsidRPr="00F5230D">
        <w:rPr>
          <w:rFonts w:ascii="Consolas" w:hAnsi="Consolas"/>
          <w:sz w:val="22"/>
          <w:szCs w:val="22"/>
          <w:lang w:val="de-DE"/>
        </w:rPr>
        <w:t xml:space="preserve">        </w:t>
      </w:r>
      <w:r w:rsidR="009C231A" w:rsidRPr="007C6C8E">
        <w:rPr>
          <w:rFonts w:ascii="Consolas" w:hAnsi="Consolas"/>
          <w:sz w:val="22"/>
          <w:szCs w:val="22"/>
          <w:lang w:val="en-GB"/>
        </w:rPr>
        <w:t>...</w:t>
      </w:r>
    </w:p>
    <w:p w14:paraId="58566B2C" w14:textId="77777777" w:rsidR="00F5230D" w:rsidRPr="007C6C8E" w:rsidRDefault="00F5230D" w:rsidP="00F5230D">
      <w:pPr>
        <w:rPr>
          <w:rFonts w:ascii="Consolas" w:hAnsi="Consolas"/>
          <w:sz w:val="22"/>
          <w:szCs w:val="22"/>
          <w:lang w:val="en-GB"/>
        </w:rPr>
      </w:pPr>
    </w:p>
    <w:p w14:paraId="065A4BA8" w14:textId="77777777" w:rsidR="00F5230D" w:rsidRPr="00F5230D" w:rsidRDefault="00F5230D" w:rsidP="00F5230D">
      <w:pPr>
        <w:rPr>
          <w:rFonts w:ascii="Consolas" w:hAnsi="Consolas"/>
          <w:sz w:val="22"/>
          <w:szCs w:val="22"/>
          <w:lang w:val="en-GB"/>
        </w:rPr>
      </w:pPr>
      <w:r w:rsidRPr="007C6C8E">
        <w:rPr>
          <w:rFonts w:ascii="Consolas" w:hAnsi="Consolas"/>
          <w:sz w:val="22"/>
          <w:szCs w:val="22"/>
          <w:lang w:val="en-GB"/>
        </w:rPr>
        <w:t xml:space="preserve">        </w:t>
      </w:r>
      <w:r w:rsidRPr="00F5230D">
        <w:rPr>
          <w:rFonts w:ascii="Consolas" w:hAnsi="Consolas"/>
          <w:sz w:val="22"/>
          <w:szCs w:val="22"/>
          <w:lang w:val="en-GB"/>
        </w:rPr>
        <w:t>assert isinstance(binomial_rank, int) or binomial_rank == "random"</w:t>
      </w:r>
    </w:p>
    <w:p w14:paraId="28EF82F5" w14:textId="77F544C9" w:rsidR="00512B0F" w:rsidRDefault="00F5230D" w:rsidP="00F5230D">
      <w:pPr>
        <w:rPr>
          <w:rFonts w:ascii="Consolas" w:hAnsi="Consolas"/>
          <w:sz w:val="22"/>
          <w:szCs w:val="22"/>
          <w:lang w:val="en-GB"/>
        </w:rPr>
      </w:pPr>
      <w:r w:rsidRPr="00F5230D">
        <w:rPr>
          <w:rFonts w:ascii="Consolas" w:hAnsi="Consolas"/>
          <w:sz w:val="22"/>
          <w:szCs w:val="22"/>
          <w:lang w:val="en-GB"/>
        </w:rPr>
        <w:t xml:space="preserve">        assert binomial_handle_ties == "higher" or binomial_handle_ties == "lower" or binomial_handle_ties == "random"</w:t>
      </w:r>
    </w:p>
    <w:p w14:paraId="6C14D283" w14:textId="1EDACEE8" w:rsidR="00512B0F" w:rsidRDefault="00512B0F" w:rsidP="00512B0F">
      <w:pPr>
        <w:pStyle w:val="berschrift2"/>
        <w:rPr>
          <w:lang w:val="de-DE"/>
        </w:rPr>
      </w:pPr>
      <w:bookmarkStart w:id="47" w:name="_Toc164108449"/>
      <w:r>
        <w:rPr>
          <w:lang w:val="de-DE"/>
        </w:rPr>
        <w:t xml:space="preserve">Definieren einer </w:t>
      </w:r>
      <w:r>
        <w:rPr>
          <w:lang w:val="de-DE"/>
        </w:rPr>
        <w:t>Hof</w:t>
      </w:r>
      <w:r>
        <w:rPr>
          <w:lang w:val="de-DE"/>
        </w:rPr>
        <w:t>-Klasse (hof.py)</w:t>
      </w:r>
      <w:bookmarkEnd w:id="47"/>
    </w:p>
    <w:p w14:paraId="51BD73EB" w14:textId="06380FB4" w:rsidR="00512B0F" w:rsidRDefault="00512B0F" w:rsidP="00F5230D">
      <w:pPr>
        <w:rPr>
          <w:rFonts w:cs="Liberation Serif"/>
          <w:lang w:val="de-DE"/>
        </w:rPr>
      </w:pPr>
      <w:r>
        <w:rPr>
          <w:rFonts w:cs="Liberation Serif"/>
          <w:lang w:val="de-DE"/>
        </w:rPr>
        <w:t>Es wird außerd</w:t>
      </w:r>
      <w:r w:rsidR="008A159C">
        <w:rPr>
          <w:rFonts w:cs="Liberation Serif"/>
          <w:lang w:val="de-DE"/>
        </w:rPr>
        <w:t xml:space="preserve">em eine Klasse namens Hof erstellt, die </w:t>
      </w:r>
      <w:r w:rsidR="008A159C" w:rsidRPr="008A159C">
        <w:rPr>
          <w:rFonts w:cs="Liberation Serif"/>
          <w:lang w:val="de-DE"/>
        </w:rPr>
        <w:t>einen aus Planquadraten bestehenden Hof</w:t>
      </w:r>
      <w:r w:rsidR="00E563B2">
        <w:rPr>
          <w:rFonts w:cs="Liberation Serif"/>
          <w:lang w:val="de-DE"/>
        </w:rPr>
        <w:t xml:space="preserve"> repräsentiert</w:t>
      </w:r>
      <w:r w:rsidR="008A159C" w:rsidRPr="008A159C">
        <w:rPr>
          <w:rFonts w:cs="Liberation Serif"/>
          <w:lang w:val="de-DE"/>
        </w:rPr>
        <w:t>, auf dem Laub geblasen werden kann</w:t>
      </w:r>
      <w:r w:rsidR="00E563B2">
        <w:rPr>
          <w:rFonts w:cs="Liberation Serif"/>
          <w:lang w:val="de-DE"/>
        </w:rPr>
        <w:t>.</w:t>
      </w:r>
    </w:p>
    <w:p w14:paraId="7590E905" w14:textId="77777777" w:rsidR="00E563B2" w:rsidRDefault="00E563B2" w:rsidP="00F5230D">
      <w:pPr>
        <w:rPr>
          <w:rFonts w:cs="Liberation Serif"/>
          <w:lang w:val="de-DE"/>
        </w:rPr>
      </w:pPr>
    </w:p>
    <w:p w14:paraId="4F84785C" w14:textId="21D78B0B" w:rsidR="00E563B2" w:rsidRPr="00E563B2" w:rsidRDefault="00E563B2" w:rsidP="00F5230D">
      <w:pPr>
        <w:rPr>
          <w:rFonts w:cs="Liberation Serif"/>
          <w:b/>
          <w:bCs/>
          <w:lang w:val="de-DE"/>
        </w:rPr>
      </w:pPr>
      <w:r w:rsidRPr="00E563B2">
        <w:rPr>
          <w:rFonts w:cs="Liberation Serif"/>
          <w:b/>
          <w:bCs/>
          <w:lang w:val="de-DE"/>
        </w:rPr>
        <w:t>Attribute der Klasse:</w:t>
      </w:r>
    </w:p>
    <w:p w14:paraId="79C2677D" w14:textId="2D5C871D" w:rsidR="00E563B2" w:rsidRDefault="00E563B2" w:rsidP="00F5230D">
      <w:pPr>
        <w:rPr>
          <w:rFonts w:cs="Liberation Serif"/>
          <w:lang w:val="de-DE"/>
        </w:rPr>
      </w:pPr>
      <w:r w:rsidRPr="00E563B2">
        <w:rPr>
          <w:rFonts w:cs="Liberation Serif"/>
          <w:i/>
          <w:iCs/>
          <w:lang w:val="de-DE"/>
        </w:rPr>
        <w:t>Hof.x_size</w:t>
      </w:r>
      <w:r>
        <w:rPr>
          <w:rFonts w:cs="Liberation Serif"/>
          <w:i/>
          <w:iCs/>
          <w:lang w:val="de-DE"/>
        </w:rPr>
        <w:t xml:space="preserve"> – </w:t>
      </w:r>
      <w:r>
        <w:rPr>
          <w:rFonts w:cs="Liberation Serif"/>
          <w:lang w:val="de-DE"/>
        </w:rPr>
        <w:t>speichert die x-Größe des Hofs</w:t>
      </w:r>
    </w:p>
    <w:p w14:paraId="436715F1" w14:textId="682FE166" w:rsidR="002F7A00" w:rsidRPr="00E563B2" w:rsidRDefault="002F7A00" w:rsidP="002F7A00">
      <w:pPr>
        <w:rPr>
          <w:rFonts w:cs="Liberation Serif"/>
          <w:lang w:val="de-DE"/>
        </w:rPr>
      </w:pPr>
      <w:r w:rsidRPr="00E563B2">
        <w:rPr>
          <w:rFonts w:cs="Liberation Serif"/>
          <w:i/>
          <w:iCs/>
          <w:lang w:val="de-DE"/>
        </w:rPr>
        <w:t>Hof.</w:t>
      </w:r>
      <w:r>
        <w:rPr>
          <w:rFonts w:cs="Liberation Serif"/>
          <w:i/>
          <w:iCs/>
          <w:lang w:val="de-DE"/>
        </w:rPr>
        <w:t>y</w:t>
      </w:r>
      <w:r w:rsidRPr="00E563B2">
        <w:rPr>
          <w:rFonts w:cs="Liberation Serif"/>
          <w:i/>
          <w:iCs/>
          <w:lang w:val="de-DE"/>
        </w:rPr>
        <w:t>_size</w:t>
      </w:r>
      <w:r>
        <w:rPr>
          <w:rFonts w:cs="Liberation Serif"/>
          <w:i/>
          <w:iCs/>
          <w:lang w:val="de-DE"/>
        </w:rPr>
        <w:t xml:space="preserve"> – </w:t>
      </w:r>
      <w:r>
        <w:rPr>
          <w:rFonts w:cs="Liberation Serif"/>
          <w:lang w:val="de-DE"/>
        </w:rPr>
        <w:t xml:space="preserve">speichert die </w:t>
      </w:r>
      <w:r w:rsidR="001657FA">
        <w:rPr>
          <w:rFonts w:cs="Liberation Serif"/>
          <w:lang w:val="de-DE"/>
        </w:rPr>
        <w:t>y</w:t>
      </w:r>
      <w:r>
        <w:rPr>
          <w:rFonts w:cs="Liberation Serif"/>
          <w:lang w:val="de-DE"/>
        </w:rPr>
        <w:t>-Größe des Hofs</w:t>
      </w:r>
    </w:p>
    <w:p w14:paraId="09CB3C0C" w14:textId="65C8D298" w:rsidR="00892EDD" w:rsidRDefault="00892EDD" w:rsidP="00892EDD">
      <w:pPr>
        <w:rPr>
          <w:rFonts w:cs="Liberation Serif"/>
          <w:lang w:val="de-DE"/>
        </w:rPr>
      </w:pPr>
      <w:r w:rsidRPr="00E563B2">
        <w:rPr>
          <w:rFonts w:cs="Liberation Serif"/>
          <w:i/>
          <w:iCs/>
          <w:lang w:val="de-DE"/>
        </w:rPr>
        <w:t>Hof.</w:t>
      </w:r>
      <w:r>
        <w:rPr>
          <w:rFonts w:cs="Liberation Serif"/>
          <w:i/>
          <w:iCs/>
          <w:lang w:val="de-DE"/>
        </w:rPr>
        <w:t>rules</w:t>
      </w:r>
      <w:r>
        <w:rPr>
          <w:rFonts w:cs="Liberation Serif"/>
          <w:i/>
          <w:iCs/>
          <w:lang w:val="de-DE"/>
        </w:rPr>
        <w:t xml:space="preserve"> – </w:t>
      </w:r>
      <w:r>
        <w:rPr>
          <w:rFonts w:cs="Liberation Serif"/>
          <w:lang w:val="de-DE"/>
        </w:rPr>
        <w:t xml:space="preserve">speichert die </w:t>
      </w:r>
      <w:r w:rsidR="00863487">
        <w:rPr>
          <w:rFonts w:cs="Liberation Serif"/>
          <w:lang w:val="de-DE"/>
        </w:rPr>
        <w:t>ein Rules-Objekt, in dem die Regeln festgesetzt sind, die für Blasoperationen auf dem Hof gelten</w:t>
      </w:r>
    </w:p>
    <w:p w14:paraId="081ED66B" w14:textId="4072C3C8" w:rsidR="00FD1E5D" w:rsidRDefault="00CB4B62" w:rsidP="00892EDD">
      <w:pPr>
        <w:rPr>
          <w:rFonts w:cs="Liberation Serif"/>
          <w:lang w:val="de-DE"/>
        </w:rPr>
      </w:pPr>
      <w:r w:rsidRPr="00DE70AF">
        <w:rPr>
          <w:rFonts w:cs="Liberation Serif"/>
          <w:i/>
          <w:iCs/>
          <w:lang w:val="de-DE"/>
        </w:rPr>
        <w:t>Hof.startwert</w:t>
      </w:r>
      <w:r>
        <w:rPr>
          <w:rFonts w:cs="Liberation Serif"/>
          <w:lang w:val="de-DE"/>
        </w:rPr>
        <w:t xml:space="preserve"> – speichert die Anzahl an Blättern, die sich zu Beginn auf jedem Feld befindet</w:t>
      </w:r>
    </w:p>
    <w:p w14:paraId="1CDBABB3" w14:textId="2E47D988" w:rsidR="003504EF" w:rsidRPr="003504EF" w:rsidRDefault="003504EF" w:rsidP="00892EDD">
      <w:pPr>
        <w:rPr>
          <w:rFonts w:cs="Liberation Serif"/>
          <w:lang w:val="de-DE"/>
        </w:rPr>
      </w:pPr>
      <w:r w:rsidRPr="00DE70AF">
        <w:rPr>
          <w:rFonts w:cs="Liberation Serif"/>
          <w:i/>
          <w:iCs/>
          <w:lang w:val="de-DE"/>
        </w:rPr>
        <w:t>Hof.blas_counter</w:t>
      </w:r>
      <w:r w:rsidRPr="003504EF">
        <w:rPr>
          <w:rFonts w:cs="Liberation Serif"/>
          <w:lang w:val="de-DE"/>
        </w:rPr>
        <w:t xml:space="preserve"> – Integer, der</w:t>
      </w:r>
      <w:r>
        <w:rPr>
          <w:rFonts w:cs="Liberation Serif"/>
          <w:lang w:val="de-DE"/>
        </w:rPr>
        <w:t xml:space="preserve"> die Anzahl an auf dem Hof durchgeführten Blasoperationen zählt</w:t>
      </w:r>
    </w:p>
    <w:p w14:paraId="12904300" w14:textId="3632160E" w:rsidR="002F7A00" w:rsidRDefault="0066054C" w:rsidP="00F5230D">
      <w:pPr>
        <w:rPr>
          <w:rFonts w:cs="Liberation Serif"/>
          <w:lang w:val="de-DE"/>
        </w:rPr>
      </w:pPr>
      <w:r w:rsidRPr="0066054C">
        <w:rPr>
          <w:rFonts w:cs="Liberation Serif"/>
          <w:i/>
          <w:iCs/>
          <w:lang w:val="de-DE"/>
        </w:rPr>
        <w:t>Hof.blas_log</w:t>
      </w:r>
      <w:r w:rsidRPr="0066054C">
        <w:rPr>
          <w:rFonts w:cs="Liberation Serif"/>
          <w:lang w:val="de-DE"/>
        </w:rPr>
        <w:t xml:space="preserve"> – Liste, in de</w:t>
      </w:r>
      <w:r>
        <w:rPr>
          <w:rFonts w:cs="Liberation Serif"/>
          <w:lang w:val="de-DE"/>
        </w:rPr>
        <w:t>r die durchgeführten Blasoperationen als dictionaries gespeichert werden</w:t>
      </w:r>
    </w:p>
    <w:p w14:paraId="3E22A8D9" w14:textId="0FFAE8E2" w:rsidR="00C3738B" w:rsidRDefault="00C3738B" w:rsidP="00F5230D">
      <w:pPr>
        <w:rPr>
          <w:rFonts w:cs="Liberation Serif"/>
          <w:lang w:val="de-DE"/>
        </w:rPr>
      </w:pPr>
    </w:p>
    <w:p w14:paraId="493A2DA4" w14:textId="6811FB0D" w:rsidR="0033352A" w:rsidRDefault="0033352A" w:rsidP="00F5230D">
      <w:pPr>
        <w:rPr>
          <w:rFonts w:cs="Liberation Serif"/>
          <w:b/>
          <w:bCs/>
          <w:lang w:val="de-DE"/>
        </w:rPr>
      </w:pPr>
      <w:r w:rsidRPr="0033352A">
        <w:rPr>
          <w:rFonts w:cs="Liberation Serif"/>
          <w:b/>
          <w:bCs/>
          <w:lang w:val="de-DE"/>
        </w:rPr>
        <w:t>Funktionen der Klasse:</w:t>
      </w:r>
    </w:p>
    <w:p w14:paraId="06617627" w14:textId="77777777" w:rsidR="008A583E" w:rsidRPr="0033352A" w:rsidRDefault="008A583E" w:rsidP="00F5230D">
      <w:pPr>
        <w:rPr>
          <w:rFonts w:cs="Liberation Serif"/>
          <w:b/>
          <w:bCs/>
          <w:lang w:val="de-DE"/>
        </w:rPr>
      </w:pPr>
    </w:p>
    <w:p w14:paraId="6556DC8A" w14:textId="10FD69FD" w:rsidR="0033352A" w:rsidRDefault="0033352A" w:rsidP="00F5230D">
      <w:pPr>
        <w:rPr>
          <w:rFonts w:cs="Liberation Serif"/>
          <w:lang w:val="de-DE"/>
        </w:rPr>
      </w:pPr>
      <w:r w:rsidRPr="004711C9">
        <w:rPr>
          <w:rFonts w:cs="Liberation Serif"/>
          <w:i/>
          <w:iCs/>
          <w:lang w:val="de-DE"/>
        </w:rPr>
        <w:t>Hof.render</w:t>
      </w:r>
      <w:r w:rsidR="00E53476">
        <w:rPr>
          <w:rFonts w:cs="Liberation Serif"/>
          <w:i/>
          <w:iCs/>
          <w:lang w:val="de-DE"/>
        </w:rPr>
        <w:t>(*, title=““, plot_last_op=False)</w:t>
      </w:r>
      <w:r>
        <w:rPr>
          <w:rFonts w:cs="Liberation Serif"/>
          <w:lang w:val="de-DE"/>
        </w:rPr>
        <w:t xml:space="preserve"> – plottet den Hof mit matplotlib und zeigt ihn in einem Popup an. Dabei wird Feld Q schwarz umkastet. Felder, die vollständig geleert sind, werden orange eingefärbt</w:t>
      </w:r>
      <w:r w:rsidR="00D94494">
        <w:rPr>
          <w:rFonts w:cs="Liberation Serif"/>
          <w:lang w:val="de-DE"/>
        </w:rPr>
        <w:t xml:space="preserve">. Felder, die nicht vollständig eigefärbt sind, werden grün mit verschiedenen Sättigungsstufen eingefärbt. Dabei entspricht die Sättigungsstufe </w:t>
      </w:r>
      <w:r w:rsidR="004711C9">
        <w:rPr>
          <w:rFonts w:cs="Liberation Serif"/>
          <w:lang w:val="de-DE"/>
        </w:rPr>
        <w:t>der Blattmenge auf dem Feld geteilt durch die Blattmenge auf dem Feld, auf dem am meisten Blätter liegen:</w:t>
      </w:r>
    </w:p>
    <w:p w14:paraId="51635D0E" w14:textId="77777777" w:rsidR="00E53476" w:rsidRDefault="00E53476" w:rsidP="00F5230D">
      <w:pPr>
        <w:rPr>
          <w:rFonts w:cs="Liberation Serif"/>
          <w:lang w:val="de-DE"/>
        </w:rPr>
      </w:pPr>
    </w:p>
    <w:p w14:paraId="700E03F0" w14:textId="78C0191E" w:rsidR="004711C9" w:rsidRDefault="00E53476" w:rsidP="00F5230D">
      <w:pPr>
        <w:rPr>
          <w:rFonts w:ascii="Consolas" w:hAnsi="Consolas" w:cs="Liberation Serif"/>
          <w:sz w:val="22"/>
          <w:szCs w:val="22"/>
          <w:lang w:val="en-GB"/>
        </w:rPr>
      </w:pPr>
      <w:r w:rsidRPr="00E53476">
        <w:rPr>
          <w:rFonts w:ascii="Consolas" w:hAnsi="Consolas" w:cs="Liberation Serif"/>
          <w:sz w:val="22"/>
          <w:szCs w:val="22"/>
          <w:lang w:val="en-GB"/>
        </w:rPr>
        <w:t>saturation = min(1, self.felder[i][j] / max_value)</w:t>
      </w:r>
    </w:p>
    <w:p w14:paraId="441E0394" w14:textId="77777777" w:rsidR="00E53476" w:rsidRDefault="00E53476" w:rsidP="00F5230D">
      <w:pPr>
        <w:rPr>
          <w:rFonts w:ascii="Consolas" w:hAnsi="Consolas" w:cs="Liberation Serif"/>
          <w:sz w:val="22"/>
          <w:szCs w:val="22"/>
          <w:lang w:val="en-GB"/>
        </w:rPr>
      </w:pPr>
    </w:p>
    <w:p w14:paraId="0861AC7F" w14:textId="0E11A86C" w:rsidR="00E53476" w:rsidRDefault="00E53476" w:rsidP="00F5230D">
      <w:pPr>
        <w:rPr>
          <w:rFonts w:cs="Liberation Serif"/>
          <w:lang w:val="de-DE"/>
        </w:rPr>
      </w:pPr>
      <w:r w:rsidRPr="00E53476">
        <w:rPr>
          <w:rFonts w:cs="Liberation Serif"/>
          <w:lang w:val="de-DE"/>
        </w:rPr>
        <w:t>Über d</w:t>
      </w:r>
      <w:r>
        <w:rPr>
          <w:rFonts w:cs="Liberation Serif"/>
          <w:lang w:val="de-DE"/>
        </w:rPr>
        <w:t xml:space="preserve">as </w:t>
      </w:r>
      <w:r w:rsidRPr="008A583E">
        <w:rPr>
          <w:rFonts w:cs="Liberation Serif"/>
          <w:i/>
          <w:iCs/>
          <w:lang w:val="de-DE"/>
        </w:rPr>
        <w:t>title</w:t>
      </w:r>
      <w:r>
        <w:rPr>
          <w:rFonts w:cs="Liberation Serif"/>
          <w:lang w:val="de-DE"/>
        </w:rPr>
        <w:t xml:space="preserve"> Argument kann die Überschrift des Plots eingestellt werden. Wenn die zuletzt durchgeführte Blasoperation als Pfeil geplottet werden soll, dann muss </w:t>
      </w:r>
      <w:r w:rsidRPr="008A583E">
        <w:rPr>
          <w:rFonts w:cs="Liberation Serif"/>
          <w:i/>
          <w:iCs/>
          <w:lang w:val="de-DE"/>
        </w:rPr>
        <w:t>plot_last_op</w:t>
      </w:r>
      <w:r>
        <w:rPr>
          <w:rFonts w:cs="Liberation Serif"/>
          <w:lang w:val="de-DE"/>
        </w:rPr>
        <w:t xml:space="preserve"> auf True</w:t>
      </w:r>
      <w:r w:rsidR="008A583E">
        <w:rPr>
          <w:rFonts w:cs="Liberation Serif"/>
          <w:lang w:val="de-DE"/>
        </w:rPr>
        <w:t xml:space="preserve"> gesetzt werden.</w:t>
      </w:r>
    </w:p>
    <w:p w14:paraId="29D24868" w14:textId="77777777" w:rsidR="008A583E" w:rsidRDefault="008A583E" w:rsidP="00F5230D">
      <w:pPr>
        <w:rPr>
          <w:rFonts w:cs="Liberation Serif"/>
          <w:lang w:val="de-DE"/>
        </w:rPr>
      </w:pPr>
    </w:p>
    <w:p w14:paraId="75309A3D" w14:textId="61211137" w:rsidR="008A583E" w:rsidRDefault="008A583E" w:rsidP="00F5230D">
      <w:pPr>
        <w:rPr>
          <w:rFonts w:cs="Liberation Serif"/>
          <w:lang w:val="de-DE"/>
        </w:rPr>
      </w:pPr>
      <w:r>
        <w:rPr>
          <w:rFonts w:cs="Liberation Serif"/>
          <w:i/>
          <w:iCs/>
          <w:lang w:val="de-DE"/>
        </w:rPr>
        <w:t xml:space="preserve">Hof.__str__(*, round_digits=5) – </w:t>
      </w:r>
      <w:r>
        <w:rPr>
          <w:rFonts w:cs="Liberation Serif"/>
          <w:lang w:val="de-DE"/>
        </w:rPr>
        <w:t>gibt eine</w:t>
      </w:r>
      <w:r w:rsidR="00325544">
        <w:rPr>
          <w:rFonts w:cs="Liberation Serif"/>
          <w:lang w:val="de-DE"/>
        </w:rPr>
        <w:t xml:space="preserve"> formatierte </w:t>
      </w:r>
      <w:r w:rsidR="00325544" w:rsidRPr="00325544">
        <w:rPr>
          <w:rFonts w:cs="Liberation Serif"/>
          <w:lang w:val="de-DE"/>
        </w:rPr>
        <w:t>Darstellung des Hofs</w:t>
      </w:r>
      <w:r w:rsidR="00325544">
        <w:rPr>
          <w:rFonts w:cs="Liberation Serif"/>
          <w:lang w:val="de-DE"/>
        </w:rPr>
        <w:t xml:space="preserve"> zurü</w:t>
      </w:r>
      <w:r w:rsidR="009039D7">
        <w:rPr>
          <w:rFonts w:cs="Liberation Serif"/>
          <w:lang w:val="de-DE"/>
        </w:rPr>
        <w:t>ck</w:t>
      </w:r>
      <w:r w:rsidR="00325544" w:rsidRPr="00325544">
        <w:rPr>
          <w:rFonts w:cs="Liberation Serif"/>
          <w:lang w:val="de-DE"/>
        </w:rPr>
        <w:t>, der entnommen werden kann, wie viele Blätter sich auf den jedem Feld befinden</w:t>
      </w:r>
      <w:r w:rsidR="002A698F">
        <w:rPr>
          <w:rFonts w:cs="Liberation Serif"/>
          <w:lang w:val="de-DE"/>
        </w:rPr>
        <w:t>.</w:t>
      </w:r>
    </w:p>
    <w:p w14:paraId="2DC84C09" w14:textId="77777777" w:rsidR="002A698F" w:rsidRDefault="002A698F" w:rsidP="00F5230D">
      <w:pPr>
        <w:rPr>
          <w:rFonts w:cs="Liberation Serif"/>
          <w:lang w:val="de-DE"/>
        </w:rPr>
      </w:pPr>
    </w:p>
    <w:p w14:paraId="0F5F4B8A" w14:textId="2D5FB23A" w:rsidR="002A698F" w:rsidRDefault="002A698F" w:rsidP="00F5230D">
      <w:pPr>
        <w:rPr>
          <w:rFonts w:cs="Liberation Serif"/>
          <w:lang w:val="de-DE"/>
        </w:rPr>
      </w:pPr>
      <w:r w:rsidRPr="002A698F">
        <w:rPr>
          <w:rFonts w:cs="Liberation Serif"/>
          <w:i/>
          <w:iCs/>
          <w:lang w:val="de-DE"/>
        </w:rPr>
        <w:t>Hof.</w:t>
      </w:r>
      <w:r w:rsidRPr="002A698F">
        <w:rPr>
          <w:rFonts w:cs="Liberation Serif"/>
          <w:i/>
          <w:iCs/>
          <w:lang w:val="de-DE"/>
        </w:rPr>
        <w:t>print_blas_log</w:t>
      </w:r>
      <w:r w:rsidRPr="002A698F">
        <w:rPr>
          <w:rFonts w:cs="Liberation Serif"/>
          <w:i/>
          <w:iCs/>
          <w:lang w:val="de-DE"/>
        </w:rPr>
        <w:t>()</w:t>
      </w:r>
      <w:r>
        <w:rPr>
          <w:rFonts w:cs="Liberation Serif"/>
          <w:i/>
          <w:iCs/>
          <w:lang w:val="de-DE"/>
        </w:rPr>
        <w:t xml:space="preserve"> </w:t>
      </w:r>
      <w:r>
        <w:rPr>
          <w:rFonts w:cs="Liberation Serif"/>
          <w:lang w:val="de-DE"/>
        </w:rPr>
        <w:t>– Gibt den Blas-Log als String zurück</w:t>
      </w:r>
    </w:p>
    <w:p w14:paraId="0401C7D4" w14:textId="6B96CBDB" w:rsidR="0036628E" w:rsidRPr="00030A05" w:rsidRDefault="0036628E" w:rsidP="0036628E">
      <w:pPr>
        <w:rPr>
          <w:rFonts w:cs="Liberation Serif"/>
          <w:lang w:val="de-DE"/>
        </w:rPr>
      </w:pPr>
      <w:r w:rsidRPr="00030A05">
        <w:rPr>
          <w:rFonts w:cs="Liberation Serif"/>
          <w:i/>
          <w:iCs/>
          <w:lang w:val="de-DE"/>
        </w:rPr>
        <w:t>Hof.</w:t>
      </w:r>
      <w:r w:rsidRPr="00030A05">
        <w:rPr>
          <w:rFonts w:cs="Liberation Serif"/>
          <w:i/>
          <w:iCs/>
          <w:lang w:val="de-DE"/>
        </w:rPr>
        <w:t>is_corner</w:t>
      </w:r>
      <w:r w:rsidRPr="00030A05">
        <w:rPr>
          <w:rFonts w:cs="Liberation Serif"/>
          <w:i/>
          <w:iCs/>
          <w:lang w:val="de-DE"/>
        </w:rPr>
        <w:t>(</w:t>
      </w:r>
      <w:r w:rsidR="00050578" w:rsidRPr="00030A05">
        <w:rPr>
          <w:rFonts w:cs="Liberation Serif"/>
          <w:i/>
          <w:iCs/>
          <w:lang w:val="de-DE"/>
        </w:rPr>
        <w:t>feld : tuple</w:t>
      </w:r>
      <w:r w:rsidRPr="00030A05">
        <w:rPr>
          <w:rFonts w:cs="Liberation Serif"/>
          <w:i/>
          <w:iCs/>
          <w:lang w:val="de-DE"/>
        </w:rPr>
        <w:t xml:space="preserve">) </w:t>
      </w:r>
      <w:r w:rsidRPr="00030A05">
        <w:rPr>
          <w:rFonts w:cs="Liberation Serif"/>
          <w:lang w:val="de-DE"/>
        </w:rPr>
        <w:t xml:space="preserve">– Gibt </w:t>
      </w:r>
      <w:r w:rsidR="00030A05" w:rsidRPr="00030A05">
        <w:rPr>
          <w:rFonts w:cs="Liberation Serif"/>
          <w:lang w:val="de-DE"/>
        </w:rPr>
        <w:t>als boolean zu</w:t>
      </w:r>
      <w:r w:rsidR="00030A05">
        <w:rPr>
          <w:rFonts w:cs="Liberation Serif"/>
          <w:lang w:val="de-DE"/>
        </w:rPr>
        <w:t>rück, ob das Feld am Index feld ein Eckfeld ist</w:t>
      </w:r>
    </w:p>
    <w:p w14:paraId="54E90BB6" w14:textId="162D4A3F" w:rsidR="008C68D8" w:rsidRPr="00030A05" w:rsidRDefault="008C68D8" w:rsidP="008C68D8">
      <w:pPr>
        <w:rPr>
          <w:rFonts w:cs="Liberation Serif"/>
          <w:lang w:val="de-DE"/>
        </w:rPr>
      </w:pPr>
      <w:r w:rsidRPr="00030A05">
        <w:rPr>
          <w:rFonts w:cs="Liberation Serif"/>
          <w:i/>
          <w:iCs/>
          <w:lang w:val="de-DE"/>
        </w:rPr>
        <w:t>Hof.is_</w:t>
      </w:r>
      <w:r>
        <w:rPr>
          <w:rFonts w:cs="Liberation Serif"/>
          <w:i/>
          <w:iCs/>
          <w:lang w:val="de-DE"/>
        </w:rPr>
        <w:t>edge</w:t>
      </w:r>
      <w:r w:rsidRPr="00030A05">
        <w:rPr>
          <w:rFonts w:cs="Liberation Serif"/>
          <w:i/>
          <w:iCs/>
          <w:lang w:val="de-DE"/>
        </w:rPr>
        <w:t xml:space="preserve">(feld : tuple) </w:t>
      </w:r>
      <w:r w:rsidRPr="00030A05">
        <w:rPr>
          <w:rFonts w:cs="Liberation Serif"/>
          <w:lang w:val="de-DE"/>
        </w:rPr>
        <w:t>– Gibt als boolean zu</w:t>
      </w:r>
      <w:r>
        <w:rPr>
          <w:rFonts w:cs="Liberation Serif"/>
          <w:lang w:val="de-DE"/>
        </w:rPr>
        <w:t xml:space="preserve">rück, ob das Feld am Index feld ein </w:t>
      </w:r>
      <w:r w:rsidR="00E93F12">
        <w:rPr>
          <w:rFonts w:cs="Liberation Serif"/>
          <w:lang w:val="de-DE"/>
        </w:rPr>
        <w:t>Randfeld</w:t>
      </w:r>
      <w:r>
        <w:rPr>
          <w:rFonts w:cs="Liberation Serif"/>
          <w:lang w:val="de-DE"/>
        </w:rPr>
        <w:t xml:space="preserve"> ist</w:t>
      </w:r>
    </w:p>
    <w:p w14:paraId="5CF6E6A6" w14:textId="57B2D014" w:rsidR="008C68D8" w:rsidRPr="00030A05" w:rsidRDefault="008C68D8" w:rsidP="008C68D8">
      <w:pPr>
        <w:rPr>
          <w:rFonts w:cs="Liberation Serif"/>
          <w:lang w:val="de-DE"/>
        </w:rPr>
      </w:pPr>
      <w:r w:rsidRPr="00030A05">
        <w:rPr>
          <w:rFonts w:cs="Liberation Serif"/>
          <w:i/>
          <w:iCs/>
          <w:lang w:val="de-DE"/>
        </w:rPr>
        <w:t>Hof.</w:t>
      </w:r>
      <w:r>
        <w:rPr>
          <w:rFonts w:cs="Liberation Serif"/>
          <w:i/>
          <w:iCs/>
          <w:lang w:val="de-DE"/>
        </w:rPr>
        <w:t>does_exist</w:t>
      </w:r>
      <w:r w:rsidRPr="00030A05">
        <w:rPr>
          <w:rFonts w:cs="Liberation Serif"/>
          <w:i/>
          <w:iCs/>
          <w:lang w:val="de-DE"/>
        </w:rPr>
        <w:t xml:space="preserve">(feld : tuple) </w:t>
      </w:r>
      <w:r w:rsidRPr="00030A05">
        <w:rPr>
          <w:rFonts w:cs="Liberation Serif"/>
          <w:lang w:val="de-DE"/>
        </w:rPr>
        <w:t>– Gibt als boolean zu</w:t>
      </w:r>
      <w:r>
        <w:rPr>
          <w:rFonts w:cs="Liberation Serif"/>
          <w:lang w:val="de-DE"/>
        </w:rPr>
        <w:t xml:space="preserve">rück, ob das Feld am Index feld </w:t>
      </w:r>
      <w:r w:rsidR="0088036B">
        <w:rPr>
          <w:rFonts w:cs="Liberation Serif"/>
          <w:lang w:val="de-DE"/>
        </w:rPr>
        <w:t>im Hof existiert</w:t>
      </w:r>
    </w:p>
    <w:p w14:paraId="68834159" w14:textId="7407EDBF" w:rsidR="005525BB" w:rsidRDefault="005525BB" w:rsidP="005525BB">
      <w:pPr>
        <w:rPr>
          <w:rFonts w:cs="Liberation Serif"/>
          <w:lang w:val="de-DE"/>
        </w:rPr>
      </w:pPr>
      <w:r w:rsidRPr="00030A05">
        <w:rPr>
          <w:rFonts w:cs="Liberation Serif"/>
          <w:i/>
          <w:iCs/>
          <w:lang w:val="de-DE"/>
        </w:rPr>
        <w:t>Hof.</w:t>
      </w:r>
      <w:r>
        <w:rPr>
          <w:rFonts w:cs="Liberation Serif"/>
          <w:i/>
          <w:iCs/>
          <w:lang w:val="de-DE"/>
        </w:rPr>
        <w:t>are_adjacent</w:t>
      </w:r>
      <w:r w:rsidRPr="00030A05">
        <w:rPr>
          <w:rFonts w:cs="Liberation Serif"/>
          <w:i/>
          <w:iCs/>
          <w:lang w:val="de-DE"/>
        </w:rPr>
        <w:t>(feld</w:t>
      </w:r>
      <w:r w:rsidR="006D7DCA">
        <w:rPr>
          <w:rFonts w:cs="Liberation Serif"/>
          <w:i/>
          <w:iCs/>
          <w:lang w:val="de-DE"/>
        </w:rPr>
        <w:t>A</w:t>
      </w:r>
      <w:r w:rsidRPr="00030A05">
        <w:rPr>
          <w:rFonts w:cs="Liberation Serif"/>
          <w:i/>
          <w:iCs/>
          <w:lang w:val="de-DE"/>
        </w:rPr>
        <w:t>: tuple</w:t>
      </w:r>
      <w:r w:rsidR="006D7DCA">
        <w:rPr>
          <w:rFonts w:cs="Liberation Serif"/>
          <w:i/>
          <w:iCs/>
          <w:lang w:val="de-DE"/>
        </w:rPr>
        <w:t>, feldB : tuple</w:t>
      </w:r>
      <w:r w:rsidRPr="00030A05">
        <w:rPr>
          <w:rFonts w:cs="Liberation Serif"/>
          <w:i/>
          <w:iCs/>
          <w:lang w:val="de-DE"/>
        </w:rPr>
        <w:t xml:space="preserve">) </w:t>
      </w:r>
      <w:r w:rsidRPr="00030A05">
        <w:rPr>
          <w:rFonts w:cs="Liberation Serif"/>
          <w:lang w:val="de-DE"/>
        </w:rPr>
        <w:t>– Gibt als boolean zu</w:t>
      </w:r>
      <w:r>
        <w:rPr>
          <w:rFonts w:cs="Liberation Serif"/>
          <w:lang w:val="de-DE"/>
        </w:rPr>
        <w:t xml:space="preserve">rück, </w:t>
      </w:r>
      <w:r w:rsidR="00626268">
        <w:rPr>
          <w:rFonts w:cs="Liberation Serif"/>
          <w:lang w:val="de-DE"/>
        </w:rPr>
        <w:t>ob feldA Nachbarfeld von feldB ist</w:t>
      </w:r>
    </w:p>
    <w:p w14:paraId="725B0715" w14:textId="3982753B" w:rsidR="00FA1ED2" w:rsidRDefault="00FA1ED2" w:rsidP="005525BB">
      <w:pPr>
        <w:rPr>
          <w:rFonts w:cs="Liberation Serif"/>
          <w:lang w:val="de-DE"/>
        </w:rPr>
      </w:pPr>
      <w:r w:rsidRPr="00185B7B">
        <w:rPr>
          <w:rFonts w:cs="Liberation Serif"/>
          <w:i/>
          <w:iCs/>
          <w:lang w:val="de-DE"/>
        </w:rPr>
        <w:lastRenderedPageBreak/>
        <w:t>Hof.</w:t>
      </w:r>
      <w:r w:rsidR="0009193F" w:rsidRPr="00185B7B">
        <w:rPr>
          <w:rFonts w:cs="Liberation Serif"/>
          <w:i/>
          <w:iCs/>
          <w:lang w:val="de-DE"/>
        </w:rPr>
        <w:t>orthogonal_direction</w:t>
      </w:r>
      <w:r w:rsidRPr="00185B7B">
        <w:rPr>
          <w:rFonts w:cs="Liberation Serif"/>
          <w:i/>
          <w:iCs/>
          <w:lang w:val="de-DE"/>
        </w:rPr>
        <w:t>(</w:t>
      </w:r>
      <w:r w:rsidR="0009193F" w:rsidRPr="00185B7B">
        <w:rPr>
          <w:rFonts w:cs="Liberation Serif"/>
          <w:i/>
          <w:iCs/>
          <w:lang w:val="de-DE"/>
        </w:rPr>
        <w:t>direction</w:t>
      </w:r>
      <w:r w:rsidRPr="00185B7B">
        <w:rPr>
          <w:rFonts w:cs="Liberation Serif"/>
          <w:i/>
          <w:iCs/>
          <w:lang w:val="de-DE"/>
        </w:rPr>
        <w:t xml:space="preserve">) </w:t>
      </w:r>
      <w:r w:rsidRPr="00185B7B">
        <w:rPr>
          <w:rFonts w:cs="Liberation Serif"/>
          <w:lang w:val="de-DE"/>
        </w:rPr>
        <w:t xml:space="preserve">– </w:t>
      </w:r>
      <w:r w:rsidR="00185B7B" w:rsidRPr="00185B7B">
        <w:rPr>
          <w:rFonts w:cs="Liberation Serif"/>
          <w:lang w:val="de-DE"/>
        </w:rPr>
        <w:t>Gibt mit folgende</w:t>
      </w:r>
      <w:r w:rsidR="00185B7B">
        <w:rPr>
          <w:rFonts w:cs="Liberation Serif"/>
          <w:lang w:val="de-DE"/>
        </w:rPr>
        <w:t>m Code einen Richtungsvektor zurück, der zu direction orthogonal ist:</w:t>
      </w:r>
    </w:p>
    <w:p w14:paraId="692DC5B7" w14:textId="77777777" w:rsidR="00185B7B" w:rsidRDefault="00185B7B" w:rsidP="005525BB">
      <w:pPr>
        <w:rPr>
          <w:rFonts w:cs="Liberation Serif"/>
          <w:lang w:val="de-DE"/>
        </w:rPr>
      </w:pPr>
    </w:p>
    <w:p w14:paraId="5386D103" w14:textId="7631BD16" w:rsidR="00185B7B" w:rsidRPr="00185B7B" w:rsidRDefault="00185B7B" w:rsidP="005525BB">
      <w:pPr>
        <w:rPr>
          <w:rFonts w:ascii="Consolas" w:hAnsi="Consolas" w:cs="Liberation Serif"/>
          <w:lang w:val="de-DE"/>
        </w:rPr>
      </w:pPr>
      <w:r w:rsidRPr="00185B7B">
        <w:rPr>
          <w:rFonts w:ascii="Consolas" w:hAnsi="Consolas" w:cs="Liberation Serif"/>
          <w:lang w:val="de-DE"/>
        </w:rPr>
        <w:t>return (0,1) if direction[1] == 0 else (1,0)</w:t>
      </w:r>
    </w:p>
    <w:p w14:paraId="7D157A59" w14:textId="77777777" w:rsidR="0036628E" w:rsidRDefault="0036628E" w:rsidP="00F5230D">
      <w:pPr>
        <w:rPr>
          <w:rFonts w:cs="Liberation Serif"/>
          <w:lang w:val="de-DE"/>
        </w:rPr>
      </w:pPr>
    </w:p>
    <w:p w14:paraId="6012BC9F" w14:textId="1464D6E9" w:rsidR="00185B7B" w:rsidRDefault="0060001D" w:rsidP="00F5230D">
      <w:pPr>
        <w:rPr>
          <w:rFonts w:cs="Liberation Serif"/>
          <w:lang w:val="de-DE"/>
        </w:rPr>
      </w:pPr>
      <w:r>
        <w:rPr>
          <w:rFonts w:cs="Liberation Serif"/>
          <w:lang w:val="de-DE"/>
        </w:rPr>
        <w:t xml:space="preserve">Es wird außerdem eine </w:t>
      </w:r>
      <w:r w:rsidRPr="00132033">
        <w:rPr>
          <w:rFonts w:cs="Liberation Serif"/>
          <w:i/>
          <w:iCs/>
          <w:lang w:val="de-DE"/>
        </w:rPr>
        <w:t>blase(</w:t>
      </w:r>
      <w:r w:rsidRPr="00132033">
        <w:rPr>
          <w:rFonts w:cs="Liberation Serif"/>
          <w:i/>
          <w:iCs/>
          <w:lang w:val="de-DE"/>
        </w:rPr>
        <w:t>feld0, blow_direction</w:t>
      </w:r>
      <w:r w:rsidRPr="00132033">
        <w:rPr>
          <w:rFonts w:cs="Liberation Serif"/>
          <w:i/>
          <w:iCs/>
          <w:lang w:val="de-DE"/>
        </w:rPr>
        <w:t>)-Funktion</w:t>
      </w:r>
      <w:r>
        <w:rPr>
          <w:rFonts w:cs="Liberation Serif"/>
          <w:lang w:val="de-DE"/>
        </w:rPr>
        <w:t xml:space="preserve"> implementiert, die basierend auf den Blasregeln einen Blasvorgang simuliert.</w:t>
      </w:r>
      <w:r w:rsidR="005F7B47">
        <w:rPr>
          <w:rFonts w:cs="Liberation Serif"/>
          <w:lang w:val="de-DE"/>
        </w:rPr>
        <w:t xml:space="preserve"> Die Funktion </w:t>
      </w:r>
      <w:r w:rsidR="00244138">
        <w:rPr>
          <w:rFonts w:cs="Liberation Serif"/>
          <w:lang w:val="de-DE"/>
        </w:rPr>
        <w:t xml:space="preserve">loggt die Blasoperation, danach </w:t>
      </w:r>
      <w:r w:rsidR="005F7B47">
        <w:rPr>
          <w:rFonts w:cs="Liberation Serif"/>
          <w:lang w:val="de-DE"/>
        </w:rPr>
        <w:t>ermittelt</w:t>
      </w:r>
      <w:r w:rsidR="00244138">
        <w:rPr>
          <w:rFonts w:cs="Liberation Serif"/>
          <w:lang w:val="de-DE"/>
        </w:rPr>
        <w:t xml:space="preserve"> sie</w:t>
      </w:r>
      <w:r w:rsidR="005F7B47">
        <w:rPr>
          <w:rFonts w:cs="Liberation Serif"/>
          <w:lang w:val="de-DE"/>
        </w:rPr>
        <w:t xml:space="preserve"> zunächst die Richtung, die orthogonal zur Blasrichtung ist, und anschließend Feld A und Feld B:</w:t>
      </w:r>
    </w:p>
    <w:p w14:paraId="583E9523" w14:textId="77777777" w:rsidR="00244138" w:rsidRPr="00244138" w:rsidRDefault="00244138" w:rsidP="00F5230D">
      <w:pPr>
        <w:rPr>
          <w:rFonts w:ascii="Consolas" w:hAnsi="Consolas" w:cs="Liberation Serif"/>
          <w:sz w:val="18"/>
          <w:szCs w:val="18"/>
          <w:lang w:val="de-DE"/>
        </w:rPr>
      </w:pPr>
    </w:p>
    <w:p w14:paraId="1A3D2091" w14:textId="77777777" w:rsidR="00244138" w:rsidRPr="00244138" w:rsidRDefault="00244138" w:rsidP="00244138">
      <w:pPr>
        <w:rPr>
          <w:rFonts w:ascii="Consolas" w:hAnsi="Consolas" w:cs="Liberation Serif"/>
          <w:sz w:val="18"/>
          <w:szCs w:val="18"/>
          <w:lang w:val="de-DE"/>
        </w:rPr>
      </w:pPr>
      <w:r w:rsidRPr="00244138">
        <w:rPr>
          <w:rFonts w:ascii="Consolas" w:hAnsi="Consolas" w:cs="Liberation Serif"/>
          <w:sz w:val="18"/>
          <w:szCs w:val="18"/>
          <w:lang w:val="de-DE"/>
        </w:rPr>
        <w:t xml:space="preserve">        # Richtung, die orthogonal zur Blasrichtung ist, ermitteln:</w:t>
      </w:r>
    </w:p>
    <w:p w14:paraId="36171665" w14:textId="5730549C" w:rsidR="00244138" w:rsidRPr="00244138" w:rsidRDefault="00244138" w:rsidP="00244138">
      <w:pPr>
        <w:rPr>
          <w:rFonts w:ascii="Consolas" w:hAnsi="Consolas" w:cs="Liberation Serif"/>
          <w:sz w:val="18"/>
          <w:szCs w:val="18"/>
          <w:lang w:val="en-GB"/>
        </w:rPr>
      </w:pPr>
      <w:r w:rsidRPr="00244138">
        <w:rPr>
          <w:rFonts w:ascii="Consolas" w:hAnsi="Consolas" w:cs="Liberation Serif"/>
          <w:sz w:val="18"/>
          <w:szCs w:val="18"/>
          <w:lang w:val="de-DE"/>
        </w:rPr>
        <w:t xml:space="preserve">        </w:t>
      </w:r>
      <w:r w:rsidRPr="00244138">
        <w:rPr>
          <w:rFonts w:ascii="Consolas" w:hAnsi="Consolas" w:cs="Liberation Serif"/>
          <w:sz w:val="18"/>
          <w:szCs w:val="18"/>
          <w:lang w:val="en-GB"/>
        </w:rPr>
        <w:t>orthogonal_direction = self.get_orthogonal_direction(blow_direction)</w:t>
      </w:r>
      <w:r w:rsidR="00FC6AC5">
        <w:rPr>
          <w:rFonts w:ascii="Consolas" w:hAnsi="Consolas" w:cs="Liberation Serif"/>
          <w:sz w:val="18"/>
          <w:szCs w:val="18"/>
          <w:lang w:val="en-GB"/>
        </w:rPr>
        <w:br/>
      </w:r>
    </w:p>
    <w:p w14:paraId="2EC2F19E" w14:textId="77777777" w:rsidR="00244138" w:rsidRPr="00244138" w:rsidRDefault="00244138" w:rsidP="00244138">
      <w:pPr>
        <w:rPr>
          <w:rFonts w:ascii="Consolas" w:hAnsi="Consolas" w:cs="Liberation Serif"/>
          <w:sz w:val="18"/>
          <w:szCs w:val="18"/>
          <w:lang w:val="de-DE"/>
        </w:rPr>
      </w:pPr>
      <w:r w:rsidRPr="00244138">
        <w:rPr>
          <w:rFonts w:ascii="Consolas" w:hAnsi="Consolas" w:cs="Liberation Serif"/>
          <w:sz w:val="18"/>
          <w:szCs w:val="18"/>
          <w:lang w:val="en-GB"/>
        </w:rPr>
        <w:t xml:space="preserve">        </w:t>
      </w:r>
      <w:r w:rsidRPr="00244138">
        <w:rPr>
          <w:rFonts w:ascii="Consolas" w:hAnsi="Consolas" w:cs="Liberation Serif"/>
          <w:sz w:val="18"/>
          <w:szCs w:val="18"/>
          <w:lang w:val="de-DE"/>
        </w:rPr>
        <w:t># Feld A (Feld unmittelbar vor dem Laubbläser) ermitteln:</w:t>
      </w:r>
    </w:p>
    <w:p w14:paraId="07BBF479" w14:textId="3AB6158A" w:rsidR="00244138" w:rsidRPr="00244138" w:rsidRDefault="00244138" w:rsidP="00244138">
      <w:pPr>
        <w:rPr>
          <w:rFonts w:ascii="Consolas" w:hAnsi="Consolas" w:cs="Liberation Serif"/>
          <w:sz w:val="18"/>
          <w:szCs w:val="18"/>
          <w:lang w:val="en-GB"/>
        </w:rPr>
      </w:pPr>
      <w:r w:rsidRPr="00244138">
        <w:rPr>
          <w:rFonts w:ascii="Consolas" w:hAnsi="Consolas" w:cs="Liberation Serif"/>
          <w:sz w:val="18"/>
          <w:szCs w:val="18"/>
          <w:lang w:val="de-DE"/>
        </w:rPr>
        <w:t xml:space="preserve">        </w:t>
      </w:r>
      <w:r w:rsidRPr="00244138">
        <w:rPr>
          <w:rFonts w:ascii="Consolas" w:hAnsi="Consolas" w:cs="Liberation Serif"/>
          <w:sz w:val="18"/>
          <w:szCs w:val="18"/>
          <w:lang w:val="en-GB"/>
        </w:rPr>
        <w:t>feldA = (feld0[0]+blow_direction[0], feld0[1]+blow_direction[1])</w:t>
      </w:r>
      <w:r>
        <w:rPr>
          <w:rFonts w:ascii="Consolas" w:hAnsi="Consolas" w:cs="Liberation Serif"/>
          <w:sz w:val="18"/>
          <w:szCs w:val="18"/>
          <w:lang w:val="en-GB"/>
        </w:rPr>
        <w:br/>
      </w:r>
    </w:p>
    <w:p w14:paraId="509E70AA" w14:textId="77777777" w:rsidR="00244138" w:rsidRPr="00244138" w:rsidRDefault="00244138" w:rsidP="00244138">
      <w:pPr>
        <w:rPr>
          <w:rFonts w:ascii="Consolas" w:hAnsi="Consolas" w:cs="Liberation Serif"/>
          <w:sz w:val="18"/>
          <w:szCs w:val="18"/>
          <w:lang w:val="en-GB"/>
        </w:rPr>
      </w:pPr>
      <w:r w:rsidRPr="00244138">
        <w:rPr>
          <w:rFonts w:ascii="Consolas" w:hAnsi="Consolas" w:cs="Liberation Serif"/>
          <w:sz w:val="18"/>
          <w:szCs w:val="18"/>
          <w:lang w:val="en-GB"/>
        </w:rPr>
        <w:t xml:space="preserve">        if not self.does_exist(feldA):</w:t>
      </w:r>
    </w:p>
    <w:p w14:paraId="69551820" w14:textId="5169AC38" w:rsidR="00244138" w:rsidRPr="00244138" w:rsidRDefault="00244138" w:rsidP="00244138">
      <w:pPr>
        <w:rPr>
          <w:rFonts w:ascii="Consolas" w:hAnsi="Consolas" w:cs="Liberation Serif"/>
          <w:sz w:val="18"/>
          <w:szCs w:val="18"/>
          <w:lang w:val="de-DE"/>
        </w:rPr>
      </w:pPr>
      <w:r w:rsidRPr="00244138">
        <w:rPr>
          <w:rFonts w:ascii="Consolas" w:hAnsi="Consolas" w:cs="Liberation Serif"/>
          <w:sz w:val="18"/>
          <w:szCs w:val="18"/>
          <w:lang w:val="en-GB"/>
        </w:rPr>
        <w:t xml:space="preserve">            </w:t>
      </w:r>
      <w:r w:rsidRPr="00244138">
        <w:rPr>
          <w:rFonts w:ascii="Consolas" w:hAnsi="Consolas" w:cs="Liberation Serif"/>
          <w:sz w:val="18"/>
          <w:szCs w:val="18"/>
          <w:lang w:val="de-DE"/>
        </w:rPr>
        <w:t>return # -&gt; Es gibt kein Feld vor dem Laubbläser bzw. der Laubbläser bläst gegen die</w:t>
      </w:r>
      <w:r>
        <w:rPr>
          <w:rFonts w:ascii="Consolas" w:hAnsi="Consolas" w:cs="Liberation Serif"/>
          <w:sz w:val="18"/>
          <w:szCs w:val="18"/>
          <w:lang w:val="de-DE"/>
        </w:rPr>
        <w:br/>
        <w:t xml:space="preserve">                      </w:t>
      </w:r>
      <w:r w:rsidRPr="00244138">
        <w:rPr>
          <w:rFonts w:ascii="Consolas" w:hAnsi="Consolas" w:cs="Liberation Serif"/>
          <w:sz w:val="18"/>
          <w:szCs w:val="18"/>
          <w:lang w:val="de-DE"/>
        </w:rPr>
        <w:t xml:space="preserve"> Umrandung. Für diesen Fall ist definiert, dass sich die Verteilung des </w:t>
      </w:r>
      <w:r>
        <w:rPr>
          <w:rFonts w:ascii="Consolas" w:hAnsi="Consolas" w:cs="Liberation Serif"/>
          <w:sz w:val="18"/>
          <w:szCs w:val="18"/>
          <w:lang w:val="de-DE"/>
        </w:rPr>
        <w:br/>
        <w:t xml:space="preserve">                        </w:t>
      </w:r>
      <w:r w:rsidRPr="00244138">
        <w:rPr>
          <w:rFonts w:ascii="Consolas" w:hAnsi="Consolas" w:cs="Liberation Serif"/>
          <w:sz w:val="18"/>
          <w:szCs w:val="18"/>
          <w:lang w:val="de-DE"/>
        </w:rPr>
        <w:t>Laubs nicht verändert</w:t>
      </w:r>
    </w:p>
    <w:p w14:paraId="008B72D3" w14:textId="3C9BA92E" w:rsidR="00244138" w:rsidRPr="00244138" w:rsidRDefault="00244138" w:rsidP="00244138">
      <w:pPr>
        <w:rPr>
          <w:rFonts w:ascii="Consolas" w:hAnsi="Consolas" w:cs="Liberation Serif"/>
          <w:sz w:val="18"/>
          <w:szCs w:val="18"/>
          <w:lang w:val="de-DE"/>
        </w:rPr>
      </w:pPr>
      <w:r w:rsidRPr="00244138">
        <w:rPr>
          <w:rFonts w:ascii="Consolas" w:hAnsi="Consolas" w:cs="Liberation Serif"/>
          <w:sz w:val="18"/>
          <w:szCs w:val="18"/>
          <w:lang w:val="de-DE"/>
        </w:rPr>
        <w:t xml:space="preserve">        new_feldA_value = 0 # In dieser Variable wird die neue Anzahl an Blättern auf Feld A </w:t>
      </w:r>
      <w:r>
        <w:rPr>
          <w:rFonts w:ascii="Consolas" w:hAnsi="Consolas" w:cs="Liberation Serif"/>
          <w:sz w:val="18"/>
          <w:szCs w:val="18"/>
          <w:lang w:val="de-DE"/>
        </w:rPr>
        <w:br/>
        <w:t xml:space="preserve">                   </w:t>
      </w:r>
      <w:r w:rsidRPr="00244138">
        <w:rPr>
          <w:rFonts w:ascii="Consolas" w:hAnsi="Consolas" w:cs="Liberation Serif"/>
          <w:sz w:val="18"/>
          <w:szCs w:val="18"/>
          <w:lang w:val="de-DE"/>
        </w:rPr>
        <w:t>gespeichert</w:t>
      </w:r>
    </w:p>
    <w:p w14:paraId="00C0AB0C" w14:textId="77777777" w:rsidR="00244138" w:rsidRPr="00244138" w:rsidRDefault="00244138" w:rsidP="00244138">
      <w:pPr>
        <w:rPr>
          <w:rFonts w:ascii="Consolas" w:hAnsi="Consolas" w:cs="Liberation Serif"/>
          <w:sz w:val="18"/>
          <w:szCs w:val="18"/>
          <w:lang w:val="de-DE"/>
        </w:rPr>
      </w:pPr>
    </w:p>
    <w:p w14:paraId="7A6EAD25" w14:textId="77777777" w:rsidR="00244138" w:rsidRPr="00244138" w:rsidRDefault="00244138" w:rsidP="00244138">
      <w:pPr>
        <w:rPr>
          <w:rFonts w:ascii="Consolas" w:hAnsi="Consolas" w:cs="Liberation Serif"/>
          <w:sz w:val="18"/>
          <w:szCs w:val="18"/>
          <w:lang w:val="de-DE"/>
        </w:rPr>
      </w:pPr>
      <w:r w:rsidRPr="00244138">
        <w:rPr>
          <w:rFonts w:ascii="Consolas" w:hAnsi="Consolas" w:cs="Liberation Serif"/>
          <w:sz w:val="18"/>
          <w:szCs w:val="18"/>
          <w:lang w:val="de-DE"/>
        </w:rPr>
        <w:t xml:space="preserve">        # Feld B (Feld hinter Feld A) ermitteln:</w:t>
      </w:r>
    </w:p>
    <w:p w14:paraId="4F8AC9B7" w14:textId="1AECE2F0" w:rsidR="00582E2A" w:rsidRDefault="00244138" w:rsidP="00244138">
      <w:pPr>
        <w:rPr>
          <w:rFonts w:ascii="Consolas" w:hAnsi="Consolas" w:cs="Liberation Serif"/>
          <w:sz w:val="18"/>
          <w:szCs w:val="18"/>
          <w:lang w:val="en-GB"/>
        </w:rPr>
      </w:pPr>
      <w:r w:rsidRPr="00244138">
        <w:rPr>
          <w:rFonts w:ascii="Consolas" w:hAnsi="Consolas" w:cs="Liberation Serif"/>
          <w:sz w:val="18"/>
          <w:szCs w:val="18"/>
          <w:lang w:val="de-DE"/>
        </w:rPr>
        <w:t xml:space="preserve">        </w:t>
      </w:r>
      <w:r w:rsidRPr="00244138">
        <w:rPr>
          <w:rFonts w:ascii="Consolas" w:hAnsi="Consolas" w:cs="Liberation Serif"/>
          <w:sz w:val="18"/>
          <w:szCs w:val="18"/>
          <w:lang w:val="en-GB"/>
        </w:rPr>
        <w:t>feldB = (feldA[0]+blow_direction[0], feldA[1]+blow_direction[1])</w:t>
      </w:r>
    </w:p>
    <w:p w14:paraId="5D5CD799" w14:textId="77777777" w:rsidR="00582E2A" w:rsidRDefault="00582E2A" w:rsidP="00244138">
      <w:pPr>
        <w:rPr>
          <w:rFonts w:ascii="Consolas" w:hAnsi="Consolas" w:cs="Liberation Serif"/>
          <w:sz w:val="18"/>
          <w:szCs w:val="18"/>
          <w:lang w:val="en-GB"/>
        </w:rPr>
      </w:pPr>
    </w:p>
    <w:p w14:paraId="07B66160" w14:textId="38232B5F" w:rsidR="00582E2A" w:rsidRDefault="00582E2A" w:rsidP="00244138">
      <w:pPr>
        <w:rPr>
          <w:rFonts w:cs="Liberation Serif"/>
          <w:lang w:val="de-DE"/>
        </w:rPr>
      </w:pPr>
      <w:r w:rsidRPr="00582E2A">
        <w:rPr>
          <w:rFonts w:cs="Liberation Serif"/>
          <w:lang w:val="de-DE"/>
        </w:rPr>
        <w:t>Anschließend überprüft s</w:t>
      </w:r>
      <w:r>
        <w:rPr>
          <w:rFonts w:cs="Liberation Serif"/>
          <w:lang w:val="de-DE"/>
        </w:rPr>
        <w:t>ie, ob Feld B existert:</w:t>
      </w:r>
      <w:r>
        <w:rPr>
          <w:rFonts w:cs="Liberation Serif"/>
          <w:lang w:val="de-DE"/>
        </w:rPr>
        <w:br/>
      </w:r>
    </w:p>
    <w:p w14:paraId="4E434A29" w14:textId="5CB8C9D0" w:rsidR="00582E2A" w:rsidRDefault="00582E2A" w:rsidP="00244138">
      <w:pPr>
        <w:rPr>
          <w:rFonts w:ascii="Consolas" w:hAnsi="Consolas" w:cs="Liberation Serif"/>
          <w:sz w:val="20"/>
          <w:szCs w:val="20"/>
          <w:lang w:val="en-GB"/>
        </w:rPr>
      </w:pPr>
      <w:r w:rsidRPr="007C6C8E">
        <w:rPr>
          <w:rFonts w:ascii="Consolas" w:hAnsi="Consolas" w:cs="Liberation Serif"/>
          <w:sz w:val="20"/>
          <w:szCs w:val="20"/>
          <w:lang w:val="de-DE"/>
        </w:rPr>
        <w:t xml:space="preserve">        </w:t>
      </w:r>
      <w:r w:rsidRPr="00582E2A">
        <w:rPr>
          <w:rFonts w:ascii="Consolas" w:hAnsi="Consolas" w:cs="Liberation Serif"/>
          <w:sz w:val="20"/>
          <w:szCs w:val="20"/>
          <w:lang w:val="en-GB"/>
        </w:rPr>
        <w:t>if self.does_exist(feldB):</w:t>
      </w:r>
    </w:p>
    <w:p w14:paraId="5CEED7D0" w14:textId="77777777" w:rsidR="00516CB7" w:rsidRDefault="00516CB7" w:rsidP="00244138">
      <w:pPr>
        <w:rPr>
          <w:rFonts w:ascii="Consolas" w:hAnsi="Consolas" w:cs="Liberation Serif"/>
          <w:sz w:val="20"/>
          <w:szCs w:val="20"/>
          <w:lang w:val="en-GB"/>
        </w:rPr>
      </w:pPr>
    </w:p>
    <w:p w14:paraId="0F3DBF6A" w14:textId="32E2DFCD" w:rsidR="00AE5F03" w:rsidRDefault="004D4C41" w:rsidP="00AE5F03">
      <w:pPr>
        <w:rPr>
          <w:rFonts w:cs="Liberation Serif"/>
          <w:lang w:val="de-DE"/>
        </w:rPr>
      </w:pPr>
      <w:r>
        <w:rPr>
          <w:rFonts w:cs="Liberation Serif"/>
          <w:lang w:val="de-DE"/>
        </w:rPr>
        <w:t xml:space="preserve">Je nachdem ob B existiert </w:t>
      </w:r>
      <w:r w:rsidR="002677E3">
        <w:rPr>
          <w:rFonts w:cs="Liberation Serif"/>
          <w:lang w:val="de-DE"/>
        </w:rPr>
        <w:t>werden basierend auf den entsprechenden Regeln die Seitenabtriebe bestimtm</w:t>
      </w:r>
      <w:r w:rsidR="00AE5F03" w:rsidRPr="00AE5F03">
        <w:rPr>
          <w:rFonts w:cs="Liberation Serif"/>
          <w:lang w:val="de-DE"/>
        </w:rPr>
        <w:t>, danach werden alle</w:t>
      </w:r>
      <w:r>
        <w:rPr>
          <w:rFonts w:cs="Liberation Serif"/>
          <w:lang w:val="de-DE"/>
        </w:rPr>
        <w:t xml:space="preserve"> betroffenen</w:t>
      </w:r>
      <w:r w:rsidR="00AE5F03" w:rsidRPr="00AE5F03">
        <w:rPr>
          <w:rFonts w:cs="Liberation Serif"/>
          <w:lang w:val="de-DE"/>
        </w:rPr>
        <w:t xml:space="preserve"> Felder aktualisiert (sofern sie existieren).</w:t>
      </w:r>
    </w:p>
    <w:p w14:paraId="1C6133CD" w14:textId="0908C047" w:rsidR="00AE5F03" w:rsidRDefault="00AE5F03" w:rsidP="00AE5F03">
      <w:pPr>
        <w:rPr>
          <w:rFonts w:cs="Liberation Serif"/>
          <w:lang w:val="de-DE"/>
        </w:rPr>
      </w:pPr>
      <w:r>
        <w:rPr>
          <w:rFonts w:cs="Liberation Serif"/>
          <w:lang w:val="de-DE"/>
        </w:rPr>
        <w:t xml:space="preserve">Bei der Bestimmung der Blattanzahl, die abgetrieben wird, wird dabei – je nachdem was in Hof.rules festgelegt ist – der Erwartungswert </w:t>
      </w:r>
      <w:r w:rsidR="00AF767C">
        <w:rPr>
          <w:rFonts w:cs="Liberation Serif"/>
          <w:lang w:val="de-DE"/>
        </w:rPr>
        <w:t>oder eine Zufallssimulation über die Binomialverteilung verwendet</w:t>
      </w:r>
      <w:r w:rsidR="007E70C0">
        <w:rPr>
          <w:rFonts w:cs="Liberation Serif"/>
          <w:lang w:val="de-DE"/>
        </w:rPr>
        <w:t>, was z.B. hier sichtbar ist:</w:t>
      </w:r>
    </w:p>
    <w:p w14:paraId="78C09F03" w14:textId="77777777" w:rsidR="004941D4" w:rsidRDefault="004941D4" w:rsidP="00AE5F03">
      <w:pPr>
        <w:rPr>
          <w:rFonts w:cs="Liberation Serif"/>
          <w:lang w:val="de-DE"/>
        </w:rPr>
      </w:pPr>
    </w:p>
    <w:p w14:paraId="3E591D0F" w14:textId="77777777" w:rsidR="007E70C0" w:rsidRPr="0097236D" w:rsidRDefault="007E70C0" w:rsidP="007E70C0">
      <w:pPr>
        <w:rPr>
          <w:rFonts w:ascii="Consolas" w:hAnsi="Consolas" w:cs="Liberation Serif"/>
          <w:sz w:val="20"/>
          <w:szCs w:val="20"/>
          <w:lang w:val="en-GB"/>
        </w:rPr>
      </w:pPr>
      <w:r w:rsidRPr="0097236D">
        <w:rPr>
          <w:rFonts w:ascii="Consolas" w:hAnsi="Consolas" w:cs="Liberation Serif"/>
          <w:sz w:val="20"/>
          <w:szCs w:val="20"/>
          <w:lang w:val="de-DE"/>
        </w:rPr>
        <w:t xml:space="preserve">            </w:t>
      </w:r>
      <w:r w:rsidRPr="0097236D">
        <w:rPr>
          <w:rFonts w:ascii="Consolas" w:hAnsi="Consolas" w:cs="Liberation Serif"/>
          <w:sz w:val="20"/>
          <w:szCs w:val="20"/>
          <w:lang w:val="en-GB"/>
        </w:rPr>
        <w:t>if self.rules.use_binomial:</w:t>
      </w:r>
    </w:p>
    <w:p w14:paraId="7BBCA967" w14:textId="4F923184" w:rsidR="007E70C0" w:rsidRPr="0097236D" w:rsidRDefault="007E70C0" w:rsidP="007E70C0">
      <w:pPr>
        <w:rPr>
          <w:rFonts w:ascii="Consolas" w:hAnsi="Consolas" w:cs="Liberation Serif"/>
          <w:sz w:val="20"/>
          <w:szCs w:val="20"/>
          <w:lang w:val="en-GB"/>
        </w:rPr>
      </w:pPr>
      <w:r w:rsidRPr="0097236D">
        <w:rPr>
          <w:rFonts w:ascii="Consolas" w:hAnsi="Consolas" w:cs="Liberation Serif"/>
          <w:sz w:val="20"/>
          <w:szCs w:val="20"/>
          <w:lang w:val="en-GB"/>
        </w:rPr>
        <w:t xml:space="preserve">                A_noB_seitenabtrieb_1, _ = binomial_likeliest(n=self.felder[feldA], </w:t>
      </w:r>
      <w:r w:rsidR="0097236D">
        <w:rPr>
          <w:rFonts w:ascii="Consolas" w:hAnsi="Consolas" w:cs="Liberation Serif"/>
          <w:sz w:val="20"/>
          <w:szCs w:val="20"/>
          <w:lang w:val="en-GB"/>
        </w:rPr>
        <w:br/>
        <w:t xml:space="preserve">                         </w:t>
      </w:r>
      <w:r w:rsidRPr="0097236D">
        <w:rPr>
          <w:rFonts w:ascii="Consolas" w:hAnsi="Consolas" w:cs="Liberation Serif"/>
          <w:sz w:val="20"/>
          <w:szCs w:val="20"/>
          <w:lang w:val="en-GB"/>
        </w:rPr>
        <w:t xml:space="preserve">p=self.rules.A_noB_seitenabtrieb, </w:t>
      </w:r>
      <w:r w:rsidR="0097236D">
        <w:rPr>
          <w:rFonts w:ascii="Consolas" w:hAnsi="Consolas" w:cs="Liberation Serif"/>
          <w:sz w:val="20"/>
          <w:szCs w:val="20"/>
          <w:lang w:val="en-GB"/>
        </w:rPr>
        <w:br/>
        <w:t xml:space="preserve">                         </w:t>
      </w:r>
      <w:r w:rsidRPr="0097236D">
        <w:rPr>
          <w:rFonts w:ascii="Consolas" w:hAnsi="Consolas" w:cs="Liberation Serif"/>
          <w:sz w:val="20"/>
          <w:szCs w:val="20"/>
          <w:lang w:val="en-GB"/>
        </w:rPr>
        <w:t xml:space="preserve">rank=self.rules.binomial_rank, </w:t>
      </w:r>
      <w:r w:rsidR="0097236D">
        <w:rPr>
          <w:rFonts w:ascii="Consolas" w:hAnsi="Consolas" w:cs="Liberation Serif"/>
          <w:sz w:val="20"/>
          <w:szCs w:val="20"/>
          <w:lang w:val="en-GB"/>
        </w:rPr>
        <w:br/>
        <w:t xml:space="preserve">                         </w:t>
      </w:r>
      <w:r w:rsidRPr="0097236D">
        <w:rPr>
          <w:rFonts w:ascii="Consolas" w:hAnsi="Consolas" w:cs="Liberation Serif"/>
          <w:sz w:val="20"/>
          <w:szCs w:val="20"/>
          <w:lang w:val="en-GB"/>
        </w:rPr>
        <w:t>handle_ties=self.rules.binomial_handle_ties)</w:t>
      </w:r>
    </w:p>
    <w:p w14:paraId="0FBBD646" w14:textId="4708ECC6" w:rsidR="007E70C0" w:rsidRPr="0097236D" w:rsidRDefault="007E70C0" w:rsidP="007E70C0">
      <w:pPr>
        <w:rPr>
          <w:rFonts w:ascii="Consolas" w:hAnsi="Consolas" w:cs="Liberation Serif"/>
          <w:sz w:val="20"/>
          <w:szCs w:val="20"/>
          <w:lang w:val="en-GB"/>
        </w:rPr>
      </w:pPr>
      <w:r w:rsidRPr="0097236D">
        <w:rPr>
          <w:rFonts w:ascii="Consolas" w:hAnsi="Consolas" w:cs="Liberation Serif"/>
          <w:sz w:val="20"/>
          <w:szCs w:val="20"/>
          <w:lang w:val="en-GB"/>
        </w:rPr>
        <w:t xml:space="preserve">                A_noB_seitenabtrieb_2, _ = binomial_likeliest(n=self.felder[feldA]-</w:t>
      </w:r>
      <w:r w:rsidR="0097236D">
        <w:rPr>
          <w:rFonts w:ascii="Consolas" w:hAnsi="Consolas" w:cs="Liberation Serif"/>
          <w:sz w:val="20"/>
          <w:szCs w:val="20"/>
          <w:lang w:val="en-GB"/>
        </w:rPr>
        <w:br/>
        <w:t xml:space="preserve">                       </w:t>
      </w:r>
      <w:r w:rsidRPr="0097236D">
        <w:rPr>
          <w:rFonts w:ascii="Consolas" w:hAnsi="Consolas" w:cs="Liberation Serif"/>
          <w:sz w:val="20"/>
          <w:szCs w:val="20"/>
          <w:lang w:val="en-GB"/>
        </w:rPr>
        <w:t>A_noB_seitenabtrieb_1, p=self.rules.A_noB_seitenabtrieb/(1-</w:t>
      </w:r>
      <w:r w:rsidR="0097236D">
        <w:rPr>
          <w:rFonts w:ascii="Consolas" w:hAnsi="Consolas" w:cs="Liberation Serif"/>
          <w:sz w:val="20"/>
          <w:szCs w:val="20"/>
          <w:lang w:val="en-GB"/>
        </w:rPr>
        <w:br/>
        <w:t xml:space="preserve">                      </w:t>
      </w:r>
      <w:r w:rsidRPr="0097236D">
        <w:rPr>
          <w:rFonts w:ascii="Consolas" w:hAnsi="Consolas" w:cs="Liberation Serif"/>
          <w:sz w:val="20"/>
          <w:szCs w:val="20"/>
          <w:lang w:val="en-GB"/>
        </w:rPr>
        <w:t xml:space="preserve">self.rules.A_noB_seitenabtrieb), rank=self.rules.binomial_rank, </w:t>
      </w:r>
      <w:r w:rsidR="0097236D">
        <w:rPr>
          <w:rFonts w:ascii="Consolas" w:hAnsi="Consolas" w:cs="Liberation Serif"/>
          <w:sz w:val="20"/>
          <w:szCs w:val="20"/>
          <w:lang w:val="en-GB"/>
        </w:rPr>
        <w:br/>
        <w:t xml:space="preserve">                        </w:t>
      </w:r>
      <w:r w:rsidRPr="0097236D">
        <w:rPr>
          <w:rFonts w:ascii="Consolas" w:hAnsi="Consolas" w:cs="Liberation Serif"/>
          <w:sz w:val="20"/>
          <w:szCs w:val="20"/>
          <w:lang w:val="en-GB"/>
        </w:rPr>
        <w:t>handle_ties=self.rules.binomial_handle_ties)</w:t>
      </w:r>
    </w:p>
    <w:p w14:paraId="3417E6AA" w14:textId="77777777" w:rsidR="007E70C0" w:rsidRPr="0097236D" w:rsidRDefault="007E70C0" w:rsidP="007E70C0">
      <w:pPr>
        <w:rPr>
          <w:rFonts w:ascii="Consolas" w:hAnsi="Consolas" w:cs="Liberation Serif"/>
          <w:sz w:val="20"/>
          <w:szCs w:val="20"/>
          <w:lang w:val="de-DE"/>
        </w:rPr>
      </w:pPr>
      <w:r w:rsidRPr="0097236D">
        <w:rPr>
          <w:rFonts w:ascii="Consolas" w:hAnsi="Consolas" w:cs="Liberation Serif"/>
          <w:sz w:val="20"/>
          <w:szCs w:val="20"/>
          <w:lang w:val="en-GB"/>
        </w:rPr>
        <w:t xml:space="preserve">            </w:t>
      </w:r>
      <w:r w:rsidRPr="0097236D">
        <w:rPr>
          <w:rFonts w:ascii="Consolas" w:hAnsi="Consolas" w:cs="Liberation Serif"/>
          <w:sz w:val="20"/>
          <w:szCs w:val="20"/>
          <w:lang w:val="de-DE"/>
        </w:rPr>
        <w:t>else:</w:t>
      </w:r>
    </w:p>
    <w:p w14:paraId="13F8DA2F" w14:textId="3A1A2365" w:rsidR="007E70C0" w:rsidRPr="0097236D" w:rsidRDefault="007E70C0" w:rsidP="007E70C0">
      <w:pPr>
        <w:rPr>
          <w:rFonts w:ascii="Consolas" w:hAnsi="Consolas" w:cs="Liberation Serif"/>
          <w:sz w:val="20"/>
          <w:szCs w:val="20"/>
          <w:lang w:val="de-DE"/>
        </w:rPr>
      </w:pPr>
      <w:r w:rsidRPr="0097236D">
        <w:rPr>
          <w:rFonts w:ascii="Consolas" w:hAnsi="Consolas" w:cs="Liberation Serif"/>
          <w:sz w:val="20"/>
          <w:szCs w:val="20"/>
          <w:lang w:val="de-DE"/>
        </w:rPr>
        <w:t xml:space="preserve">                A_noB_seitenabtrieb_1 = self.felder[feldA] * </w:t>
      </w:r>
      <w:r w:rsidR="0097236D">
        <w:rPr>
          <w:rFonts w:ascii="Consolas" w:hAnsi="Consolas" w:cs="Liberation Serif"/>
          <w:sz w:val="20"/>
          <w:szCs w:val="20"/>
          <w:lang w:val="de-DE"/>
        </w:rPr>
        <w:br/>
        <w:t xml:space="preserve">                      </w:t>
      </w:r>
      <w:r w:rsidRPr="0097236D">
        <w:rPr>
          <w:rFonts w:ascii="Consolas" w:hAnsi="Consolas" w:cs="Liberation Serif"/>
          <w:sz w:val="20"/>
          <w:szCs w:val="20"/>
          <w:lang w:val="de-DE"/>
        </w:rPr>
        <w:t>self.rules.A_noB_seitenabtrieb</w:t>
      </w:r>
    </w:p>
    <w:p w14:paraId="77970A1A" w14:textId="4CD6E90F" w:rsidR="007E70C0" w:rsidRDefault="007E70C0" w:rsidP="007E70C0">
      <w:pPr>
        <w:rPr>
          <w:rFonts w:ascii="Consolas" w:hAnsi="Consolas" w:cs="Liberation Serif"/>
          <w:sz w:val="20"/>
          <w:szCs w:val="20"/>
          <w:lang w:val="de-DE"/>
        </w:rPr>
      </w:pPr>
      <w:r w:rsidRPr="0097236D">
        <w:rPr>
          <w:rFonts w:ascii="Consolas" w:hAnsi="Consolas" w:cs="Liberation Serif"/>
          <w:sz w:val="20"/>
          <w:szCs w:val="20"/>
          <w:lang w:val="de-DE"/>
        </w:rPr>
        <w:t xml:space="preserve">                A_noB_seitenabtrieb_2 = A_noB_seitenabtrieb_1</w:t>
      </w:r>
    </w:p>
    <w:p w14:paraId="1802A79C" w14:textId="77777777" w:rsidR="0097236D" w:rsidRDefault="0097236D" w:rsidP="007E70C0">
      <w:pPr>
        <w:rPr>
          <w:rFonts w:ascii="Consolas" w:hAnsi="Consolas" w:cs="Liberation Serif"/>
          <w:sz w:val="20"/>
          <w:szCs w:val="20"/>
          <w:lang w:val="de-DE"/>
        </w:rPr>
      </w:pPr>
    </w:p>
    <w:p w14:paraId="1CE81A4C" w14:textId="45351372" w:rsidR="00780FEC" w:rsidRDefault="0097236D" w:rsidP="007E70C0">
      <w:pPr>
        <w:rPr>
          <w:rFonts w:cs="Liberation Serif"/>
          <w:lang w:val="de-DE"/>
        </w:rPr>
      </w:pPr>
      <w:r>
        <w:rPr>
          <w:rFonts w:cs="Liberation Serif"/>
          <w:lang w:val="de-DE"/>
        </w:rPr>
        <w:t>Da der dieser Funktion zugrundeliegene Algorithmus in der Lösungsidee bereits sehr ausführlich als Pseudocode analysiert wurde, wird auf eine weitere Analyse der Funktion verzichtet.</w:t>
      </w:r>
    </w:p>
    <w:p w14:paraId="6E438DA8" w14:textId="4BAC06D9" w:rsidR="00780FEC" w:rsidRDefault="00910F04" w:rsidP="00780FEC">
      <w:pPr>
        <w:pStyle w:val="berschrift2"/>
        <w:rPr>
          <w:lang w:val="de-DE"/>
        </w:rPr>
      </w:pPr>
      <w:bookmarkStart w:id="48" w:name="_Toc164108450"/>
      <w:r>
        <w:rPr>
          <w:lang w:val="de-DE"/>
        </w:rPr>
        <w:t>Grundaufgabe Ansatz 1</w:t>
      </w:r>
      <w:bookmarkEnd w:id="48"/>
    </w:p>
    <w:p w14:paraId="4F3A6284" w14:textId="06AD9009" w:rsidR="00910F04" w:rsidRDefault="00910F04" w:rsidP="00910F04">
      <w:pPr>
        <w:rPr>
          <w:rFonts w:cs="Liberation Serif"/>
          <w:lang w:val="de-DE"/>
        </w:rPr>
      </w:pPr>
      <w:r>
        <w:rPr>
          <w:rFonts w:cs="Liberation Serif"/>
          <w:lang w:val="de-DE"/>
        </w:rPr>
        <w:t>Es handelt sich hierbei nicht um meinen besten bzw. den zu bewertenden Ansatz, daher bleibt die Analyse relativ oberflächlich.</w:t>
      </w:r>
    </w:p>
    <w:p w14:paraId="3595F66B" w14:textId="26FD5609" w:rsidR="00910F04" w:rsidRDefault="00910F04" w:rsidP="00910F04">
      <w:pPr>
        <w:rPr>
          <w:rFonts w:cs="Liberation Serif"/>
          <w:lang w:val="de-DE"/>
        </w:rPr>
      </w:pPr>
      <w:r>
        <w:rPr>
          <w:rFonts w:cs="Liberation Serif"/>
          <w:lang w:val="de-DE"/>
        </w:rPr>
        <w:lastRenderedPageBreak/>
        <w:t>Die Parameter werden in Zeile 24 bis 36 im Code festgelegt:</w:t>
      </w:r>
    </w:p>
    <w:p w14:paraId="5A0412E9" w14:textId="77777777" w:rsidR="00910F04" w:rsidRDefault="00910F04" w:rsidP="00910F04">
      <w:pPr>
        <w:rPr>
          <w:rFonts w:cs="Liberation Serif"/>
          <w:lang w:val="de-DE"/>
        </w:rPr>
      </w:pPr>
    </w:p>
    <w:p w14:paraId="54FBCF3C" w14:textId="77777777" w:rsidR="005904F5" w:rsidRDefault="005904F5" w:rsidP="005904F5">
      <w:pPr>
        <w:rPr>
          <w:rFonts w:ascii="Consolas" w:hAnsi="Consolas" w:cs="Liberation Serif"/>
          <w:sz w:val="20"/>
          <w:szCs w:val="20"/>
          <w:lang w:val="de-DE"/>
        </w:rPr>
      </w:pPr>
      <w:r w:rsidRPr="005904F5">
        <w:rPr>
          <w:rFonts w:ascii="Consolas" w:hAnsi="Consolas" w:cs="Liberation Serif"/>
          <w:sz w:val="20"/>
          <w:szCs w:val="20"/>
          <w:lang w:val="de-DE"/>
        </w:rPr>
        <w:t># Hof-Eigenschaften festlegen:</w:t>
      </w:r>
    </w:p>
    <w:p w14:paraId="7A25E258" w14:textId="77777777" w:rsidR="005904F5" w:rsidRPr="005904F5" w:rsidRDefault="005904F5" w:rsidP="005904F5">
      <w:pPr>
        <w:rPr>
          <w:rFonts w:ascii="Consolas" w:hAnsi="Consolas" w:cs="Liberation Serif"/>
          <w:sz w:val="20"/>
          <w:szCs w:val="20"/>
          <w:lang w:val="de-DE"/>
        </w:rPr>
      </w:pPr>
    </w:p>
    <w:p w14:paraId="5B4A1008" w14:textId="77777777" w:rsidR="005904F5" w:rsidRPr="005904F5" w:rsidRDefault="005904F5" w:rsidP="005904F5">
      <w:pPr>
        <w:rPr>
          <w:rFonts w:ascii="Consolas" w:hAnsi="Consolas" w:cs="Liberation Serif"/>
          <w:sz w:val="20"/>
          <w:szCs w:val="20"/>
          <w:lang w:val="de-DE"/>
        </w:rPr>
      </w:pPr>
      <w:r w:rsidRPr="005904F5">
        <w:rPr>
          <w:rFonts w:ascii="Consolas" w:hAnsi="Consolas" w:cs="Liberation Serif"/>
          <w:sz w:val="20"/>
          <w:szCs w:val="20"/>
          <w:lang w:val="de-DE"/>
        </w:rPr>
        <w:t>Q = (3,4) # Index von Feld Q festlegen</w:t>
      </w:r>
    </w:p>
    <w:p w14:paraId="4355D793" w14:textId="77777777" w:rsidR="005904F5" w:rsidRPr="005904F5" w:rsidRDefault="005904F5" w:rsidP="005904F5">
      <w:pPr>
        <w:rPr>
          <w:rFonts w:ascii="Consolas" w:hAnsi="Consolas" w:cs="Liberation Serif"/>
          <w:sz w:val="20"/>
          <w:szCs w:val="20"/>
          <w:lang w:val="de-DE"/>
        </w:rPr>
      </w:pPr>
      <w:r w:rsidRPr="005904F5">
        <w:rPr>
          <w:rFonts w:ascii="Consolas" w:hAnsi="Consolas" w:cs="Liberation Serif"/>
          <w:sz w:val="20"/>
          <w:szCs w:val="20"/>
          <w:lang w:val="de-DE"/>
        </w:rPr>
        <w:t>hof_size = (7,7) # Hofseitenlängen festlegen</w:t>
      </w:r>
    </w:p>
    <w:p w14:paraId="4F3C05FB" w14:textId="77777777" w:rsidR="005904F5" w:rsidRDefault="005904F5" w:rsidP="005904F5">
      <w:pPr>
        <w:rPr>
          <w:rFonts w:ascii="Consolas" w:hAnsi="Consolas" w:cs="Liberation Serif"/>
          <w:sz w:val="20"/>
          <w:szCs w:val="20"/>
          <w:lang w:val="de-DE"/>
        </w:rPr>
      </w:pPr>
      <w:r w:rsidRPr="005904F5">
        <w:rPr>
          <w:rFonts w:ascii="Consolas" w:hAnsi="Consolas" w:cs="Liberation Serif"/>
          <w:sz w:val="20"/>
          <w:szCs w:val="20"/>
          <w:lang w:val="de-DE"/>
        </w:rPr>
        <w:t>startwert = 100 # Anfangsanzahl an Blättern pro Feld</w:t>
      </w:r>
    </w:p>
    <w:p w14:paraId="18B1DF03" w14:textId="77777777" w:rsidR="005904F5" w:rsidRPr="005904F5" w:rsidRDefault="005904F5" w:rsidP="005904F5">
      <w:pPr>
        <w:rPr>
          <w:rFonts w:ascii="Consolas" w:hAnsi="Consolas" w:cs="Liberation Serif"/>
          <w:sz w:val="20"/>
          <w:szCs w:val="20"/>
          <w:lang w:val="de-DE"/>
        </w:rPr>
      </w:pPr>
    </w:p>
    <w:p w14:paraId="4CBE5762" w14:textId="77777777" w:rsidR="005904F5" w:rsidRPr="005904F5" w:rsidRDefault="005904F5" w:rsidP="005904F5">
      <w:pPr>
        <w:rPr>
          <w:rFonts w:ascii="Consolas" w:hAnsi="Consolas" w:cs="Liberation Serif"/>
          <w:sz w:val="20"/>
          <w:szCs w:val="20"/>
          <w:lang w:val="de-DE"/>
        </w:rPr>
      </w:pPr>
      <w:r w:rsidRPr="005904F5">
        <w:rPr>
          <w:rFonts w:ascii="Consolas" w:hAnsi="Consolas" w:cs="Liberation Serif"/>
          <w:sz w:val="20"/>
          <w:szCs w:val="20"/>
          <w:lang w:val="de-DE"/>
        </w:rPr>
        <w:t># Wahrscheinlichkeitsmodellierung festlegen:</w:t>
      </w:r>
    </w:p>
    <w:p w14:paraId="3D2B2557" w14:textId="77777777" w:rsidR="005904F5" w:rsidRDefault="005904F5" w:rsidP="005904F5">
      <w:pPr>
        <w:rPr>
          <w:rFonts w:ascii="Consolas" w:hAnsi="Consolas" w:cs="Liberation Serif"/>
          <w:sz w:val="20"/>
          <w:szCs w:val="20"/>
          <w:lang w:val="de-DE"/>
        </w:rPr>
      </w:pPr>
      <w:r w:rsidRPr="005904F5">
        <w:rPr>
          <w:rFonts w:ascii="Consolas" w:hAnsi="Consolas" w:cs="Liberation Serif"/>
          <w:sz w:val="20"/>
          <w:szCs w:val="20"/>
          <w:lang w:val="de-DE"/>
        </w:rPr>
        <w:t>use_binomial = True # Festlegen, ob die Wahrscheinlichkeiten basierend auf der Binomialverteilung simuliert oder ob die Erwartungswerte verwendet werden sollen</w:t>
      </w:r>
    </w:p>
    <w:p w14:paraId="20C65CC6" w14:textId="77777777" w:rsidR="005904F5" w:rsidRPr="005904F5" w:rsidRDefault="005904F5" w:rsidP="005904F5">
      <w:pPr>
        <w:rPr>
          <w:rFonts w:ascii="Consolas" w:hAnsi="Consolas" w:cs="Liberation Serif"/>
          <w:sz w:val="20"/>
          <w:szCs w:val="20"/>
          <w:lang w:val="de-DE"/>
        </w:rPr>
      </w:pPr>
    </w:p>
    <w:p w14:paraId="3B44532C" w14:textId="77777777" w:rsidR="005904F5" w:rsidRPr="005904F5" w:rsidRDefault="005904F5" w:rsidP="005904F5">
      <w:pPr>
        <w:rPr>
          <w:rFonts w:ascii="Consolas" w:hAnsi="Consolas" w:cs="Liberation Serif"/>
          <w:sz w:val="20"/>
          <w:szCs w:val="20"/>
          <w:lang w:val="de-DE"/>
        </w:rPr>
      </w:pPr>
      <w:r w:rsidRPr="005904F5">
        <w:rPr>
          <w:rFonts w:ascii="Consolas" w:hAnsi="Consolas" w:cs="Liberation Serif"/>
          <w:sz w:val="20"/>
          <w:szCs w:val="20"/>
          <w:lang w:val="de-DE"/>
        </w:rPr>
        <w:t>weight_avg = 0.1 # Gewichtung des 1. Heuristik-Maßes (durchschnittlicher Laubabstand zu Feld Q)</w:t>
      </w:r>
    </w:p>
    <w:p w14:paraId="47378D49" w14:textId="77777777" w:rsidR="005904F5" w:rsidRDefault="005904F5" w:rsidP="005904F5">
      <w:pPr>
        <w:rPr>
          <w:rFonts w:ascii="Consolas" w:hAnsi="Consolas" w:cs="Liberation Serif"/>
          <w:sz w:val="20"/>
          <w:szCs w:val="20"/>
          <w:lang w:val="de-DE"/>
        </w:rPr>
      </w:pPr>
      <w:r w:rsidRPr="005904F5">
        <w:rPr>
          <w:rFonts w:ascii="Consolas" w:hAnsi="Consolas" w:cs="Liberation Serif"/>
          <w:sz w:val="20"/>
          <w:szCs w:val="20"/>
          <w:lang w:val="de-DE"/>
        </w:rPr>
        <w:t>weight_varianz = 0.9 # Gewichtung des 2. Heuristik-Maßes (Varianz der Laubabstände zu Feld Q)</w:t>
      </w:r>
    </w:p>
    <w:p w14:paraId="4B168FB1" w14:textId="77777777" w:rsidR="005904F5" w:rsidRPr="005904F5" w:rsidRDefault="005904F5" w:rsidP="005904F5">
      <w:pPr>
        <w:rPr>
          <w:rFonts w:ascii="Consolas" w:hAnsi="Consolas" w:cs="Liberation Serif"/>
          <w:sz w:val="20"/>
          <w:szCs w:val="20"/>
          <w:lang w:val="de-DE"/>
        </w:rPr>
      </w:pPr>
    </w:p>
    <w:p w14:paraId="3933FC3E" w14:textId="77777777" w:rsidR="005904F5" w:rsidRPr="005904F5" w:rsidRDefault="005904F5" w:rsidP="005904F5">
      <w:pPr>
        <w:rPr>
          <w:rFonts w:ascii="Consolas" w:hAnsi="Consolas" w:cs="Liberation Serif"/>
          <w:sz w:val="20"/>
          <w:szCs w:val="20"/>
          <w:lang w:val="de-DE"/>
        </w:rPr>
      </w:pPr>
      <w:r w:rsidRPr="005904F5">
        <w:rPr>
          <w:rFonts w:ascii="Consolas" w:hAnsi="Consolas" w:cs="Liberation Serif"/>
          <w:sz w:val="20"/>
          <w:szCs w:val="20"/>
          <w:lang w:val="de-DE"/>
        </w:rPr>
        <w:t># Abbruchbedingungen feslegen:</w:t>
      </w:r>
    </w:p>
    <w:p w14:paraId="1A609E62" w14:textId="77777777" w:rsidR="005904F5" w:rsidRPr="005904F5" w:rsidRDefault="005904F5" w:rsidP="005904F5">
      <w:pPr>
        <w:rPr>
          <w:rFonts w:ascii="Consolas" w:hAnsi="Consolas" w:cs="Liberation Serif"/>
          <w:sz w:val="20"/>
          <w:szCs w:val="20"/>
          <w:lang w:val="de-DE"/>
        </w:rPr>
      </w:pPr>
      <w:r w:rsidRPr="005904F5">
        <w:rPr>
          <w:rFonts w:ascii="Consolas" w:hAnsi="Consolas" w:cs="Liberation Serif"/>
          <w:sz w:val="20"/>
          <w:szCs w:val="20"/>
          <w:lang w:val="de-DE"/>
        </w:rPr>
        <w:t>satisfied_constraint = 0.8 # Bei erreichen dieser prozentualen Laubmenge (im Verhältnis zum Gesamtlaub) wird das Programm auf jeden Fall abgebrochen</w:t>
      </w:r>
    </w:p>
    <w:p w14:paraId="07A8D080" w14:textId="77777777" w:rsidR="005904F5" w:rsidRDefault="005904F5" w:rsidP="005904F5">
      <w:pPr>
        <w:rPr>
          <w:rFonts w:ascii="Consolas" w:hAnsi="Consolas" w:cs="Liberation Serif"/>
          <w:sz w:val="20"/>
          <w:szCs w:val="20"/>
          <w:lang w:val="de-DE"/>
        </w:rPr>
      </w:pPr>
      <w:r w:rsidRPr="005904F5">
        <w:rPr>
          <w:rFonts w:ascii="Consolas" w:hAnsi="Consolas" w:cs="Liberation Serif"/>
          <w:sz w:val="20"/>
          <w:szCs w:val="20"/>
          <w:lang w:val="de-DE"/>
        </w:rPr>
        <w:t>max_operations = 300 # Maximal durchgeführte Anzahl an Operationen, nach denen der Blasprozess auf jeden Fall abgebrochen wird</w:t>
      </w:r>
    </w:p>
    <w:p w14:paraId="734C9F36" w14:textId="77777777" w:rsidR="005904F5" w:rsidRPr="005904F5" w:rsidRDefault="005904F5" w:rsidP="005904F5">
      <w:pPr>
        <w:rPr>
          <w:rFonts w:ascii="Consolas" w:hAnsi="Consolas" w:cs="Liberation Serif"/>
          <w:sz w:val="20"/>
          <w:szCs w:val="20"/>
          <w:lang w:val="de-DE"/>
        </w:rPr>
      </w:pPr>
    </w:p>
    <w:p w14:paraId="72536922" w14:textId="77777777" w:rsidR="005904F5" w:rsidRPr="005904F5" w:rsidRDefault="005904F5" w:rsidP="005904F5">
      <w:pPr>
        <w:rPr>
          <w:rFonts w:ascii="Consolas" w:hAnsi="Consolas" w:cs="Liberation Serif"/>
          <w:sz w:val="20"/>
          <w:szCs w:val="20"/>
          <w:lang w:val="de-DE"/>
        </w:rPr>
      </w:pPr>
      <w:r w:rsidRPr="005904F5">
        <w:rPr>
          <w:rFonts w:ascii="Consolas" w:hAnsi="Consolas" w:cs="Liberation Serif"/>
          <w:sz w:val="20"/>
          <w:szCs w:val="20"/>
          <w:lang w:val="de-DE"/>
        </w:rPr>
        <w:t># Datei zum Speichern der durchgeführten Blasvorgänge festlegen:</w:t>
      </w:r>
    </w:p>
    <w:p w14:paraId="331E4DE7" w14:textId="04F524C2" w:rsidR="00910F04" w:rsidRPr="005904F5" w:rsidRDefault="005904F5" w:rsidP="005904F5">
      <w:pPr>
        <w:rPr>
          <w:rFonts w:ascii="Consolas" w:hAnsi="Consolas" w:cs="Liberation Serif"/>
          <w:sz w:val="20"/>
          <w:szCs w:val="20"/>
          <w:lang w:val="de-DE"/>
        </w:rPr>
      </w:pPr>
      <w:r w:rsidRPr="005904F5">
        <w:rPr>
          <w:rFonts w:ascii="Consolas" w:hAnsi="Consolas" w:cs="Liberation Serif"/>
          <w:sz w:val="20"/>
          <w:szCs w:val="20"/>
          <w:lang w:val="de-DE"/>
        </w:rPr>
        <w:t>output_file = ""</w:t>
      </w:r>
    </w:p>
    <w:p w14:paraId="54C79265" w14:textId="754891DF" w:rsidR="00910F04" w:rsidRDefault="00910F04" w:rsidP="00910F04">
      <w:pPr>
        <w:rPr>
          <w:rFonts w:cs="Liberation Serif"/>
          <w:lang w:val="de-DE"/>
        </w:rPr>
      </w:pPr>
    </w:p>
    <w:p w14:paraId="7CE4BD6A" w14:textId="074367D2" w:rsidR="00780FEC" w:rsidRDefault="005904F5" w:rsidP="007E70C0">
      <w:pPr>
        <w:rPr>
          <w:rFonts w:cs="Liberation Serif"/>
          <w:lang w:val="de-DE"/>
        </w:rPr>
      </w:pPr>
      <w:r>
        <w:rPr>
          <w:rFonts w:cs="Liberation Serif"/>
          <w:lang w:val="de-DE"/>
        </w:rPr>
        <w:t xml:space="preserve">Auf oberster Ebene befinden sich zwei </w:t>
      </w:r>
      <w:r w:rsidR="002A33F6">
        <w:rPr>
          <w:rFonts w:cs="Liberation Serif"/>
          <w:lang w:val="de-DE"/>
        </w:rPr>
        <w:t>Hilfsfunktionen (</w:t>
      </w:r>
      <w:r w:rsidR="002A33F6" w:rsidRPr="002A33F6">
        <w:rPr>
          <w:rFonts w:cs="Liberation Serif"/>
          <w:i/>
          <w:iCs/>
          <w:lang w:val="de-DE"/>
        </w:rPr>
        <w:t>squared_std</w:t>
      </w:r>
      <w:r w:rsidR="002A33F6">
        <w:rPr>
          <w:rFonts w:cs="Liberation Serif"/>
          <w:lang w:val="de-DE"/>
        </w:rPr>
        <w:t xml:space="preserve"> und </w:t>
      </w:r>
      <w:r w:rsidR="002A33F6" w:rsidRPr="002A33F6">
        <w:rPr>
          <w:rFonts w:cs="Liberation Serif"/>
          <w:i/>
          <w:iCs/>
          <w:lang w:val="de-DE"/>
        </w:rPr>
        <w:t>manhattan_distance</w:t>
      </w:r>
      <w:r w:rsidR="002A33F6">
        <w:rPr>
          <w:rFonts w:cs="Liberation Serif"/>
          <w:lang w:val="de-DE"/>
        </w:rPr>
        <w:t>).</w:t>
      </w:r>
    </w:p>
    <w:p w14:paraId="573E5E01" w14:textId="0E621650" w:rsidR="00E04E2D" w:rsidRDefault="00E04E2D" w:rsidP="007E70C0">
      <w:pPr>
        <w:rPr>
          <w:rFonts w:cs="Liberation Serif"/>
          <w:lang w:val="de-DE"/>
        </w:rPr>
      </w:pPr>
      <w:r>
        <w:rPr>
          <w:rFonts w:cs="Liberation Serif"/>
          <w:lang w:val="de-DE"/>
        </w:rPr>
        <w:t xml:space="preserve">Es wird außerdem eine Solver1-Klasse definiert, die alle zum Lösen des Hofs über die Greedy-Heuristik relevanten Funktionen enthält. </w:t>
      </w:r>
      <w:r w:rsidR="001064EF">
        <w:rPr>
          <w:rFonts w:cs="Liberation Serif"/>
          <w:lang w:val="de-DE"/>
        </w:rPr>
        <w:t xml:space="preserve">Die </w:t>
      </w:r>
      <w:r w:rsidR="001064EF" w:rsidRPr="00541B47">
        <w:rPr>
          <w:rFonts w:cs="Liberation Serif"/>
          <w:i/>
          <w:iCs/>
          <w:lang w:val="de-DE"/>
        </w:rPr>
        <w:t>Solver1.edge_distance</w:t>
      </w:r>
      <w:r w:rsidR="001064EF">
        <w:rPr>
          <w:rFonts w:cs="Liberation Serif"/>
          <w:lang w:val="de-DE"/>
        </w:rPr>
        <w:t xml:space="preserve"> Funktion gibt die Randdistanz bzw. d</w:t>
      </w:r>
      <w:r w:rsidR="001064EF" w:rsidRPr="001064EF">
        <w:rPr>
          <w:rFonts w:cs="Liberation Serif"/>
          <w:lang w:val="de-DE"/>
        </w:rPr>
        <w:t>ie kleinste Verbindungsstrecke zwischen den Randfeldern feld0 und feld1, die nur über Rand- und Eckfelder läuft</w:t>
      </w:r>
      <w:r w:rsidR="001064EF">
        <w:rPr>
          <w:rFonts w:cs="Liberation Serif"/>
          <w:lang w:val="de-DE"/>
        </w:rPr>
        <w:t>, zurück.</w:t>
      </w:r>
    </w:p>
    <w:p w14:paraId="48D24DAC" w14:textId="75EF5F3D" w:rsidR="00541B47" w:rsidRDefault="00541B47" w:rsidP="007E70C0">
      <w:pPr>
        <w:rPr>
          <w:rFonts w:cs="Liberation Serif"/>
          <w:i/>
          <w:iCs/>
          <w:lang w:val="de-DE"/>
        </w:rPr>
      </w:pPr>
      <w:r>
        <w:rPr>
          <w:rFonts w:cs="Liberation Serif"/>
          <w:lang w:val="de-DE"/>
        </w:rPr>
        <w:t xml:space="preserve">Die Greedy-Heuristik zum Leeren der Randfelder wird </w:t>
      </w:r>
      <w:r w:rsidR="00390C0D">
        <w:rPr>
          <w:rFonts w:cs="Liberation Serif"/>
          <w:lang w:val="de-DE"/>
        </w:rPr>
        <w:t xml:space="preserve">als Funktion namens </w:t>
      </w:r>
      <w:r w:rsidR="00390C0D" w:rsidRPr="00390C0D">
        <w:rPr>
          <w:rFonts w:cs="Liberation Serif"/>
          <w:i/>
          <w:iCs/>
          <w:lang w:val="de-DE"/>
        </w:rPr>
        <w:t>Solver1.</w:t>
      </w:r>
      <w:r w:rsidR="00390C0D" w:rsidRPr="00390C0D">
        <w:rPr>
          <w:rFonts w:cs="Liberation Serif"/>
          <w:i/>
          <w:iCs/>
          <w:lang w:val="de-DE"/>
        </w:rPr>
        <w:t>greedy_edges</w:t>
      </w:r>
      <w:r w:rsidR="00390C0D">
        <w:rPr>
          <w:rFonts w:cs="Liberation Serif"/>
          <w:i/>
          <w:iCs/>
          <w:lang w:val="de-DE"/>
        </w:rPr>
        <w:t xml:space="preserve"> </w:t>
      </w:r>
      <w:r w:rsidR="00390C0D">
        <w:rPr>
          <w:rFonts w:cs="Liberation Serif"/>
          <w:lang w:val="de-DE"/>
        </w:rPr>
        <w:t>implementiert</w:t>
      </w:r>
      <w:r w:rsidR="00F4222A">
        <w:rPr>
          <w:rFonts w:cs="Liberation Serif"/>
          <w:lang w:val="de-DE"/>
        </w:rPr>
        <w:t xml:space="preserve">, die Greedy-Heuristik, die auf Nicht-Randfelder anzuwenden ist, wird als Solver1.greedy_mid definiert und nimmt als Argumente die Gewichte </w:t>
      </w:r>
      <w:r w:rsidR="00EC1CAB" w:rsidRPr="00EC1CAB">
        <w:rPr>
          <w:rFonts w:cs="Liberation Serif"/>
          <w:i/>
          <w:iCs/>
          <w:lang w:val="de-DE"/>
        </w:rPr>
        <w:t>weight_varianz</w:t>
      </w:r>
      <w:r w:rsidR="00EC1CAB">
        <w:rPr>
          <w:rFonts w:cs="Liberation Serif"/>
          <w:lang w:val="de-DE"/>
        </w:rPr>
        <w:t xml:space="preserve"> und </w:t>
      </w:r>
      <w:r w:rsidR="00EC1CAB" w:rsidRPr="00EC1CAB">
        <w:rPr>
          <w:rFonts w:cs="Liberation Serif"/>
          <w:i/>
          <w:iCs/>
          <w:lang w:val="de-DE"/>
        </w:rPr>
        <w:t>weight_avg</w:t>
      </w:r>
      <w:r w:rsidR="00EC1CAB">
        <w:rPr>
          <w:rFonts w:cs="Liberation Serif"/>
          <w:i/>
          <w:iCs/>
          <w:lang w:val="de-DE"/>
        </w:rPr>
        <w:t>.</w:t>
      </w:r>
    </w:p>
    <w:p w14:paraId="6F3C04F9" w14:textId="77777777" w:rsidR="00EC1CAB" w:rsidRDefault="00EC1CAB" w:rsidP="007E70C0">
      <w:pPr>
        <w:rPr>
          <w:rFonts w:cs="Liberation Serif"/>
          <w:lang w:val="de-DE"/>
        </w:rPr>
      </w:pPr>
    </w:p>
    <w:p w14:paraId="1577581C" w14:textId="3500E6CA" w:rsidR="00EC1CAB" w:rsidRDefault="00EC1CAB" w:rsidP="007E70C0">
      <w:pPr>
        <w:rPr>
          <w:rFonts w:cs="Liberation Serif"/>
          <w:lang w:val="de-DE"/>
        </w:rPr>
      </w:pPr>
      <w:r>
        <w:rPr>
          <w:rFonts w:cs="Liberation Serif"/>
          <w:lang w:val="de-DE"/>
        </w:rPr>
        <w:t xml:space="preserve">Die Solver1.step() Funktion führt bei Aufruf den nächsten Schritt auf, der basierend auf einer der beiden Greedy-Heuristiken ausgewählt wird. Dabei speichert das Solver1.clear_edges Attribut, ob als nächstes ein Randfeld </w:t>
      </w:r>
      <w:r w:rsidR="006C5D84">
        <w:rPr>
          <w:rFonts w:cs="Liberation Serif"/>
          <w:lang w:val="de-DE"/>
        </w:rPr>
        <w:t>oder ein Nicht-Randfeld zu bearbeiten ist</w:t>
      </w:r>
      <w:r w:rsidR="00F36772">
        <w:rPr>
          <w:rFonts w:cs="Liberation Serif"/>
          <w:lang w:val="de-DE"/>
        </w:rPr>
        <w:t>:</w:t>
      </w:r>
    </w:p>
    <w:p w14:paraId="1703BB18" w14:textId="77777777" w:rsidR="00C2470B" w:rsidRDefault="00C2470B" w:rsidP="007E70C0">
      <w:pPr>
        <w:rPr>
          <w:rFonts w:cs="Liberation Serif"/>
          <w:lang w:val="de-DE"/>
        </w:rPr>
      </w:pPr>
    </w:p>
    <w:p w14:paraId="54629F6C" w14:textId="77777777" w:rsidR="00C2470B" w:rsidRPr="00151ED4" w:rsidRDefault="00C2470B" w:rsidP="00C2470B">
      <w:pPr>
        <w:rPr>
          <w:rFonts w:ascii="Consolas" w:hAnsi="Consolas" w:cs="Liberation Serif"/>
          <w:sz w:val="22"/>
          <w:szCs w:val="22"/>
          <w:lang w:val="en-GB"/>
        </w:rPr>
      </w:pPr>
      <w:r w:rsidRPr="007C6C8E">
        <w:rPr>
          <w:rFonts w:ascii="Consolas" w:hAnsi="Consolas" w:cs="Liberation Serif"/>
          <w:sz w:val="22"/>
          <w:szCs w:val="22"/>
          <w:lang w:val="de-DE"/>
        </w:rPr>
        <w:t xml:space="preserve">    </w:t>
      </w:r>
      <w:r w:rsidRPr="00151ED4">
        <w:rPr>
          <w:rFonts w:ascii="Consolas" w:hAnsi="Consolas" w:cs="Liberation Serif"/>
          <w:sz w:val="22"/>
          <w:szCs w:val="22"/>
          <w:lang w:val="en-GB"/>
        </w:rPr>
        <w:t>def step(self):</w:t>
      </w:r>
    </w:p>
    <w:p w14:paraId="450A41F7" w14:textId="77777777" w:rsidR="00C2470B" w:rsidRPr="00151ED4" w:rsidRDefault="00C2470B" w:rsidP="00C2470B">
      <w:pPr>
        <w:rPr>
          <w:rFonts w:ascii="Consolas" w:hAnsi="Consolas" w:cs="Liberation Serif"/>
          <w:sz w:val="22"/>
          <w:szCs w:val="22"/>
          <w:lang w:val="en-GB"/>
        </w:rPr>
      </w:pPr>
      <w:r w:rsidRPr="00151ED4">
        <w:rPr>
          <w:rFonts w:ascii="Consolas" w:hAnsi="Consolas" w:cs="Liberation Serif"/>
          <w:sz w:val="22"/>
          <w:szCs w:val="22"/>
          <w:lang w:val="en-GB"/>
        </w:rPr>
        <w:t xml:space="preserve">        if self.clear_edges:</w:t>
      </w:r>
    </w:p>
    <w:p w14:paraId="35918C68" w14:textId="77777777" w:rsidR="00C2470B" w:rsidRPr="00151ED4" w:rsidRDefault="00C2470B" w:rsidP="00C2470B">
      <w:pPr>
        <w:rPr>
          <w:rFonts w:ascii="Consolas" w:hAnsi="Consolas" w:cs="Liberation Serif"/>
          <w:sz w:val="22"/>
          <w:szCs w:val="22"/>
          <w:lang w:val="en-GB"/>
        </w:rPr>
      </w:pPr>
      <w:r w:rsidRPr="00151ED4">
        <w:rPr>
          <w:rFonts w:ascii="Consolas" w:hAnsi="Consolas" w:cs="Liberation Serif"/>
          <w:sz w:val="22"/>
          <w:szCs w:val="22"/>
          <w:lang w:val="en-GB"/>
        </w:rPr>
        <w:t xml:space="preserve">            next_op = self.greedy_edges()</w:t>
      </w:r>
    </w:p>
    <w:p w14:paraId="2BC43452" w14:textId="77777777" w:rsidR="00C2470B" w:rsidRPr="00151ED4" w:rsidRDefault="00C2470B" w:rsidP="00C2470B">
      <w:pPr>
        <w:rPr>
          <w:rFonts w:ascii="Consolas" w:hAnsi="Consolas" w:cs="Liberation Serif"/>
          <w:sz w:val="22"/>
          <w:szCs w:val="22"/>
          <w:lang w:val="en-GB"/>
        </w:rPr>
      </w:pPr>
      <w:r w:rsidRPr="00151ED4">
        <w:rPr>
          <w:rFonts w:ascii="Consolas" w:hAnsi="Consolas" w:cs="Liberation Serif"/>
          <w:sz w:val="22"/>
          <w:szCs w:val="22"/>
          <w:lang w:val="en-GB"/>
        </w:rPr>
        <w:t xml:space="preserve">        else:</w:t>
      </w:r>
    </w:p>
    <w:p w14:paraId="322DEB62" w14:textId="2117ECA8" w:rsidR="00C2470B" w:rsidRPr="00151ED4" w:rsidRDefault="00C2470B" w:rsidP="00C2470B">
      <w:pPr>
        <w:rPr>
          <w:rFonts w:cs="Liberation Serif"/>
          <w:sz w:val="22"/>
          <w:szCs w:val="22"/>
          <w:lang w:val="en-GB"/>
        </w:rPr>
      </w:pPr>
      <w:r w:rsidRPr="00151ED4">
        <w:rPr>
          <w:rFonts w:ascii="Consolas" w:hAnsi="Consolas" w:cs="Liberation Serif"/>
          <w:sz w:val="22"/>
          <w:szCs w:val="22"/>
          <w:lang w:val="en-GB"/>
        </w:rPr>
        <w:t xml:space="preserve">            next_op = self.greedy_mid(weight_varianz=self.weight_varianz, weight_avg=self.weight_avg</w:t>
      </w:r>
      <w:r w:rsidRPr="00151ED4">
        <w:rPr>
          <w:rFonts w:cs="Liberation Serif"/>
          <w:sz w:val="22"/>
          <w:szCs w:val="22"/>
          <w:lang w:val="en-GB"/>
        </w:rPr>
        <w:t>)</w:t>
      </w:r>
    </w:p>
    <w:p w14:paraId="5270BD08" w14:textId="77777777" w:rsidR="00151ED4" w:rsidRDefault="00151ED4" w:rsidP="00C2470B">
      <w:pPr>
        <w:rPr>
          <w:rFonts w:cs="Liberation Serif"/>
          <w:lang w:val="en-GB"/>
        </w:rPr>
      </w:pPr>
    </w:p>
    <w:p w14:paraId="0174AB65" w14:textId="474CA410" w:rsidR="00151ED4" w:rsidRDefault="00151ED4" w:rsidP="00C2470B">
      <w:pPr>
        <w:rPr>
          <w:rFonts w:cs="Liberation Serif"/>
          <w:lang w:val="de-DE"/>
        </w:rPr>
      </w:pPr>
      <w:r w:rsidRPr="00151ED4">
        <w:rPr>
          <w:rFonts w:cs="Liberation Serif"/>
          <w:lang w:val="de-DE"/>
        </w:rPr>
        <w:t>Wenn eine d</w:t>
      </w:r>
      <w:r>
        <w:rPr>
          <w:rFonts w:cs="Liberation Serif"/>
          <w:lang w:val="de-DE"/>
        </w:rPr>
        <w:t>er Abbruchbedingungen erfüllt ist wird False, ansonsten wird True zurückgegeben:</w:t>
      </w:r>
    </w:p>
    <w:p w14:paraId="1DC670CD" w14:textId="77777777" w:rsidR="00151ED4" w:rsidRDefault="00151ED4" w:rsidP="00C2470B">
      <w:pPr>
        <w:rPr>
          <w:rFonts w:cs="Liberation Serif"/>
          <w:lang w:val="de-DE"/>
        </w:rPr>
      </w:pPr>
    </w:p>
    <w:p w14:paraId="216D7953" w14:textId="77777777" w:rsidR="00151ED4" w:rsidRPr="00151ED4" w:rsidRDefault="00151ED4" w:rsidP="00151ED4">
      <w:pPr>
        <w:rPr>
          <w:rFonts w:ascii="Consolas" w:hAnsi="Consolas" w:cs="Liberation Serif"/>
          <w:sz w:val="22"/>
          <w:szCs w:val="22"/>
          <w:lang w:val="en-GB"/>
        </w:rPr>
      </w:pPr>
      <w:r w:rsidRPr="007C6C8E">
        <w:rPr>
          <w:rFonts w:ascii="Consolas" w:hAnsi="Consolas" w:cs="Liberation Serif"/>
          <w:sz w:val="22"/>
          <w:szCs w:val="22"/>
          <w:lang w:val="de-DE"/>
        </w:rPr>
        <w:t xml:space="preserve">            </w:t>
      </w:r>
      <w:r w:rsidRPr="00151ED4">
        <w:rPr>
          <w:rFonts w:ascii="Consolas" w:hAnsi="Consolas" w:cs="Liberation Serif"/>
          <w:sz w:val="22"/>
          <w:szCs w:val="22"/>
          <w:lang w:val="en-GB"/>
        </w:rPr>
        <w:t>self.hof.blase(next_op["feld0"], next_op["blow_direction"])</w:t>
      </w:r>
    </w:p>
    <w:p w14:paraId="7FD41DA5" w14:textId="77777777" w:rsidR="00151ED4" w:rsidRPr="00151ED4" w:rsidRDefault="00151ED4" w:rsidP="00151ED4">
      <w:pPr>
        <w:rPr>
          <w:rFonts w:ascii="Consolas" w:hAnsi="Consolas" w:cs="Liberation Serif"/>
          <w:sz w:val="22"/>
          <w:szCs w:val="22"/>
          <w:lang w:val="en-GB"/>
        </w:rPr>
      </w:pPr>
      <w:r w:rsidRPr="00151ED4">
        <w:rPr>
          <w:rFonts w:ascii="Consolas" w:hAnsi="Consolas" w:cs="Liberation Serif"/>
          <w:sz w:val="22"/>
          <w:szCs w:val="22"/>
          <w:lang w:val="en-GB"/>
        </w:rPr>
        <w:t xml:space="preserve">            if self.satisfied_constraint is not None:</w:t>
      </w:r>
    </w:p>
    <w:p w14:paraId="07824180" w14:textId="77777777" w:rsidR="00151ED4" w:rsidRPr="00151ED4" w:rsidRDefault="00151ED4" w:rsidP="00151ED4">
      <w:pPr>
        <w:rPr>
          <w:rFonts w:ascii="Consolas" w:hAnsi="Consolas" w:cs="Liberation Serif"/>
          <w:sz w:val="22"/>
          <w:szCs w:val="22"/>
          <w:lang w:val="en-GB"/>
        </w:rPr>
      </w:pPr>
      <w:r w:rsidRPr="00151ED4">
        <w:rPr>
          <w:rFonts w:ascii="Consolas" w:hAnsi="Consolas" w:cs="Liberation Serif"/>
          <w:sz w:val="22"/>
          <w:szCs w:val="22"/>
          <w:lang w:val="en-GB"/>
        </w:rPr>
        <w:t xml:space="preserve">                if self.hof.felder[self.Q] / self.sum_laub &gt;= self.satisfied_constraint:</w:t>
      </w:r>
    </w:p>
    <w:p w14:paraId="2B177709" w14:textId="77777777" w:rsidR="00151ED4" w:rsidRPr="00151ED4" w:rsidRDefault="00151ED4" w:rsidP="00151ED4">
      <w:pPr>
        <w:rPr>
          <w:rFonts w:ascii="Consolas" w:hAnsi="Consolas" w:cs="Liberation Serif"/>
          <w:sz w:val="22"/>
          <w:szCs w:val="22"/>
          <w:lang w:val="en-GB"/>
        </w:rPr>
      </w:pPr>
      <w:r w:rsidRPr="00151ED4">
        <w:rPr>
          <w:rFonts w:ascii="Consolas" w:hAnsi="Consolas" w:cs="Liberation Serif"/>
          <w:sz w:val="22"/>
          <w:szCs w:val="22"/>
          <w:lang w:val="en-GB"/>
        </w:rPr>
        <w:lastRenderedPageBreak/>
        <w:t xml:space="preserve">                    return False</w:t>
      </w:r>
    </w:p>
    <w:p w14:paraId="3E3E5C33" w14:textId="77777777" w:rsidR="00151ED4" w:rsidRPr="00151ED4" w:rsidRDefault="00151ED4" w:rsidP="00151ED4">
      <w:pPr>
        <w:rPr>
          <w:rFonts w:ascii="Consolas" w:hAnsi="Consolas" w:cs="Liberation Serif"/>
          <w:sz w:val="22"/>
          <w:szCs w:val="22"/>
          <w:lang w:val="en-GB"/>
        </w:rPr>
      </w:pPr>
      <w:r w:rsidRPr="00151ED4">
        <w:rPr>
          <w:rFonts w:ascii="Consolas" w:hAnsi="Consolas" w:cs="Liberation Serif"/>
          <w:sz w:val="22"/>
          <w:szCs w:val="22"/>
          <w:lang w:val="en-GB"/>
        </w:rPr>
        <w:t xml:space="preserve">            if self.max_operations is not None:</w:t>
      </w:r>
    </w:p>
    <w:p w14:paraId="7963F8C0" w14:textId="77777777" w:rsidR="00151ED4" w:rsidRPr="00151ED4" w:rsidRDefault="00151ED4" w:rsidP="00151ED4">
      <w:pPr>
        <w:rPr>
          <w:rFonts w:ascii="Consolas" w:hAnsi="Consolas" w:cs="Liberation Serif"/>
          <w:sz w:val="22"/>
          <w:szCs w:val="22"/>
          <w:lang w:val="en-GB"/>
        </w:rPr>
      </w:pPr>
      <w:r w:rsidRPr="00151ED4">
        <w:rPr>
          <w:rFonts w:ascii="Consolas" w:hAnsi="Consolas" w:cs="Liberation Serif"/>
          <w:sz w:val="22"/>
          <w:szCs w:val="22"/>
          <w:lang w:val="en-GB"/>
        </w:rPr>
        <w:t xml:space="preserve">                if self.hof.blas_counter &gt;= self.max_operations:</w:t>
      </w:r>
    </w:p>
    <w:p w14:paraId="0B4AD0FE" w14:textId="77777777" w:rsidR="00151ED4" w:rsidRPr="00151ED4" w:rsidRDefault="00151ED4" w:rsidP="00151ED4">
      <w:pPr>
        <w:rPr>
          <w:rFonts w:ascii="Consolas" w:hAnsi="Consolas" w:cs="Liberation Serif"/>
          <w:sz w:val="22"/>
          <w:szCs w:val="22"/>
          <w:lang w:val="de-DE"/>
        </w:rPr>
      </w:pPr>
      <w:r w:rsidRPr="00151ED4">
        <w:rPr>
          <w:rFonts w:ascii="Consolas" w:hAnsi="Consolas" w:cs="Liberation Serif"/>
          <w:sz w:val="22"/>
          <w:szCs w:val="22"/>
          <w:lang w:val="en-GB"/>
        </w:rPr>
        <w:t xml:space="preserve">                    </w:t>
      </w:r>
      <w:r w:rsidRPr="00151ED4">
        <w:rPr>
          <w:rFonts w:ascii="Consolas" w:hAnsi="Consolas" w:cs="Liberation Serif"/>
          <w:sz w:val="22"/>
          <w:szCs w:val="22"/>
          <w:lang w:val="de-DE"/>
        </w:rPr>
        <w:t>return False</w:t>
      </w:r>
    </w:p>
    <w:p w14:paraId="60288A7D" w14:textId="504061D6" w:rsidR="00151ED4" w:rsidRDefault="00151ED4" w:rsidP="00151ED4">
      <w:pPr>
        <w:rPr>
          <w:rFonts w:ascii="Consolas" w:hAnsi="Consolas" w:cs="Liberation Serif"/>
          <w:sz w:val="22"/>
          <w:szCs w:val="22"/>
          <w:lang w:val="de-DE"/>
        </w:rPr>
      </w:pPr>
      <w:r w:rsidRPr="00151ED4">
        <w:rPr>
          <w:rFonts w:ascii="Consolas" w:hAnsi="Consolas" w:cs="Liberation Serif"/>
          <w:sz w:val="22"/>
          <w:szCs w:val="22"/>
          <w:lang w:val="de-DE"/>
        </w:rPr>
        <w:t xml:space="preserve">            return True</w:t>
      </w:r>
    </w:p>
    <w:p w14:paraId="6FD3896B" w14:textId="1AEF15D7" w:rsidR="00151ED4" w:rsidRDefault="00151ED4" w:rsidP="00151ED4">
      <w:pPr>
        <w:pStyle w:val="berschrift2"/>
        <w:rPr>
          <w:lang w:val="de-DE"/>
        </w:rPr>
      </w:pPr>
      <w:bookmarkStart w:id="49" w:name="_Toc164108451"/>
      <w:r>
        <w:rPr>
          <w:lang w:val="de-DE"/>
        </w:rPr>
        <w:t xml:space="preserve">Grundaufgabe Ansatz </w:t>
      </w:r>
      <w:r>
        <w:rPr>
          <w:lang w:val="de-DE"/>
        </w:rPr>
        <w:t>2:</w:t>
      </w:r>
      <w:bookmarkEnd w:id="49"/>
      <w:r>
        <w:rPr>
          <w:lang w:val="de-DE"/>
        </w:rPr>
        <w:t xml:space="preserve"> </w:t>
      </w:r>
    </w:p>
    <w:p w14:paraId="518B80A8" w14:textId="5BDF685B" w:rsidR="00151ED4" w:rsidRDefault="008C4C62" w:rsidP="00151ED4">
      <w:pPr>
        <w:rPr>
          <w:rFonts w:cs="Liberation Serif"/>
          <w:lang w:val="de-DE"/>
        </w:rPr>
      </w:pPr>
      <w:r w:rsidRPr="008C4C62">
        <w:rPr>
          <w:rFonts w:cs="Liberation Serif"/>
          <w:lang w:val="de-DE"/>
        </w:rPr>
        <w:t>Auch hier werden zunächst in Zeile</w:t>
      </w:r>
      <w:r>
        <w:rPr>
          <w:rFonts w:cs="Liberation Serif"/>
          <w:lang w:val="de-DE"/>
        </w:rPr>
        <w:t xml:space="preserve"> 8 bis 17 die Hyperparameter des Programms festgelegt:</w:t>
      </w:r>
    </w:p>
    <w:p w14:paraId="1A064821" w14:textId="77777777" w:rsidR="008C4C62" w:rsidRPr="008C4C62" w:rsidRDefault="008C4C62" w:rsidP="008C4C62">
      <w:pPr>
        <w:rPr>
          <w:rFonts w:cs="Liberation Serif"/>
          <w:lang w:val="de-DE"/>
        </w:rPr>
      </w:pPr>
      <w:r w:rsidRPr="008C4C62">
        <w:rPr>
          <w:rFonts w:cs="Liberation Serif"/>
          <w:lang w:val="de-DE"/>
        </w:rPr>
        <w:t># Hyperparameter festlegen</w:t>
      </w:r>
    </w:p>
    <w:p w14:paraId="7E09D481" w14:textId="77777777" w:rsidR="008C4C62" w:rsidRPr="008C4C62" w:rsidRDefault="008C4C62" w:rsidP="008C4C62">
      <w:pPr>
        <w:rPr>
          <w:rFonts w:cs="Liberation Serif"/>
          <w:lang w:val="de-DE"/>
        </w:rPr>
      </w:pPr>
      <w:r w:rsidRPr="008C4C62">
        <w:rPr>
          <w:rFonts w:cs="Liberation Serif"/>
          <w:lang w:val="de-DE"/>
        </w:rPr>
        <w:t>Q = (2,2) # Index von Feld Q festlegen</w:t>
      </w:r>
    </w:p>
    <w:p w14:paraId="5A2A53BF" w14:textId="77777777" w:rsidR="008C4C62" w:rsidRPr="008C4C62" w:rsidRDefault="008C4C62" w:rsidP="008C4C62">
      <w:pPr>
        <w:rPr>
          <w:rFonts w:cs="Liberation Serif"/>
          <w:lang w:val="de-DE"/>
        </w:rPr>
      </w:pPr>
      <w:r w:rsidRPr="008C4C62">
        <w:rPr>
          <w:rFonts w:cs="Liberation Serif"/>
          <w:lang w:val="de-DE"/>
        </w:rPr>
        <w:t>hof_size = (5,5) # Hofseitenlängen festlegen</w:t>
      </w:r>
    </w:p>
    <w:p w14:paraId="24DB9C08" w14:textId="77777777" w:rsidR="008C4C62" w:rsidRPr="008C4C62" w:rsidRDefault="008C4C62" w:rsidP="008C4C62">
      <w:pPr>
        <w:rPr>
          <w:rFonts w:cs="Liberation Serif"/>
          <w:lang w:val="de-DE"/>
        </w:rPr>
      </w:pPr>
      <w:r w:rsidRPr="008C4C62">
        <w:rPr>
          <w:rFonts w:cs="Liberation Serif"/>
          <w:lang w:val="de-DE"/>
        </w:rPr>
        <w:t>use_binomial = True # Festlegen, ob die Wahrscheinlichkeiten basierend auf der Binomialverteilung simuliert oder ob die Erwartungswerte verwendet werden sollen</w:t>
      </w:r>
    </w:p>
    <w:p w14:paraId="17FDA9FD" w14:textId="77777777" w:rsidR="008C4C62" w:rsidRPr="008C4C62" w:rsidRDefault="008C4C62" w:rsidP="008C4C62">
      <w:pPr>
        <w:rPr>
          <w:rFonts w:cs="Liberation Serif"/>
          <w:lang w:val="de-DE"/>
        </w:rPr>
      </w:pPr>
      <w:r w:rsidRPr="008C4C62">
        <w:rPr>
          <w:rFonts w:cs="Liberation Serif"/>
          <w:lang w:val="de-DE"/>
        </w:rPr>
        <w:t>tolerated_amount = 5 # Blattmenge, die auf nicht vollständig leerbaren Feldern als vernachlässigbar gilt</w:t>
      </w:r>
    </w:p>
    <w:p w14:paraId="796F0288" w14:textId="77777777" w:rsidR="008C4C62" w:rsidRPr="008C4C62" w:rsidRDefault="008C4C62" w:rsidP="008C4C62">
      <w:pPr>
        <w:rPr>
          <w:rFonts w:cs="Liberation Serif"/>
          <w:lang w:val="de-DE"/>
        </w:rPr>
      </w:pPr>
      <w:r w:rsidRPr="008C4C62">
        <w:rPr>
          <w:rFonts w:cs="Liberation Serif"/>
          <w:lang w:val="de-DE"/>
        </w:rPr>
        <w:t>max_muster_operations = 5000 # Anzahl an Operation, die pro Muster maximal durchgeführt werden</w:t>
      </w:r>
    </w:p>
    <w:p w14:paraId="32C12161" w14:textId="77777777" w:rsidR="008C4C62" w:rsidRPr="008C4C62" w:rsidRDefault="008C4C62" w:rsidP="008C4C62">
      <w:pPr>
        <w:rPr>
          <w:rFonts w:cs="Liberation Serif"/>
          <w:lang w:val="de-DE"/>
        </w:rPr>
      </w:pPr>
      <w:r w:rsidRPr="008C4C62">
        <w:rPr>
          <w:rFonts w:cs="Liberation Serif"/>
          <w:lang w:val="de-DE"/>
        </w:rPr>
        <w:t>startwert = 100 # Anfangsanzahl an Blättern pro Feld</w:t>
      </w:r>
    </w:p>
    <w:p w14:paraId="362A5763" w14:textId="77777777" w:rsidR="008C4C62" w:rsidRPr="008C4C62" w:rsidRDefault="008C4C62" w:rsidP="008C4C62">
      <w:pPr>
        <w:rPr>
          <w:rFonts w:cs="Liberation Serif"/>
          <w:lang w:val="de-DE"/>
        </w:rPr>
      </w:pPr>
      <w:r w:rsidRPr="008C4C62">
        <w:rPr>
          <w:rFonts w:cs="Liberation Serif"/>
          <w:lang w:val="de-DE"/>
        </w:rPr>
        <w:t>choose_faster_path = True</w:t>
      </w:r>
    </w:p>
    <w:p w14:paraId="11673FF1" w14:textId="77777777" w:rsidR="008C4C62" w:rsidRPr="008C4C62" w:rsidRDefault="008C4C62" w:rsidP="008C4C62">
      <w:pPr>
        <w:rPr>
          <w:rFonts w:cs="Liberation Serif"/>
          <w:lang w:val="de-DE"/>
        </w:rPr>
      </w:pPr>
      <w:r w:rsidRPr="008C4C62">
        <w:rPr>
          <w:rFonts w:cs="Liberation Serif"/>
          <w:lang w:val="de-DE"/>
        </w:rPr>
        <w:t># Datei zum Speichern der durchgeführten Blasvorgänge festlegen:</w:t>
      </w:r>
    </w:p>
    <w:p w14:paraId="7C3CA6D1" w14:textId="27E544B5" w:rsidR="008C4C62" w:rsidRDefault="00250904" w:rsidP="008C4C62">
      <w:pPr>
        <w:rPr>
          <w:rFonts w:cs="Liberation Serif"/>
          <w:lang w:val="de-DE"/>
        </w:rPr>
      </w:pPr>
      <w:r w:rsidRPr="00250904">
        <w:rPr>
          <w:rFonts w:cs="Liberation Serif"/>
          <w:lang w:val="de-DE"/>
        </w:rPr>
        <w:t>output_file = ""</w:t>
      </w:r>
    </w:p>
    <w:p w14:paraId="3C472F5B" w14:textId="77777777" w:rsidR="008C4C62" w:rsidRDefault="008C4C62" w:rsidP="008C4C62">
      <w:pPr>
        <w:rPr>
          <w:rFonts w:cs="Liberation Serif"/>
          <w:lang w:val="de-DE"/>
        </w:rPr>
      </w:pPr>
    </w:p>
    <w:p w14:paraId="392BD986" w14:textId="40F59C77" w:rsidR="00250904" w:rsidRDefault="00250904" w:rsidP="008C4C62">
      <w:pPr>
        <w:rPr>
          <w:rFonts w:cs="Liberation Serif"/>
          <w:lang w:val="de-DE"/>
        </w:rPr>
      </w:pPr>
      <w:r>
        <w:rPr>
          <w:rFonts w:cs="Liberation Serif"/>
          <w:lang w:val="de-DE"/>
        </w:rPr>
        <w:t xml:space="preserve">Es wird eine </w:t>
      </w:r>
      <w:r w:rsidRPr="00250904">
        <w:rPr>
          <w:rFonts w:cs="Liberation Serif"/>
          <w:i/>
          <w:iCs/>
          <w:lang w:val="de-DE"/>
        </w:rPr>
        <w:t>Muster</w:t>
      </w:r>
      <w:r>
        <w:rPr>
          <w:rFonts w:cs="Liberation Serif"/>
          <w:lang w:val="de-DE"/>
        </w:rPr>
        <w:t xml:space="preserve"> Klasse erstellt, in der das Muster-Konzept implementiert ist.</w:t>
      </w:r>
      <w:r w:rsidR="00F86D37">
        <w:rPr>
          <w:rFonts w:cs="Liberation Serif"/>
          <w:lang w:val="de-DE"/>
        </w:rPr>
        <w:t xml:space="preserve"> Dabei wird im Muster.</w:t>
      </w:r>
      <w:r w:rsidR="00B62ABD">
        <w:rPr>
          <w:rFonts w:cs="Liberation Serif"/>
          <w:lang w:val="de-DE"/>
        </w:rPr>
        <w:t>operations</w:t>
      </w:r>
      <w:r w:rsidR="00F86D37">
        <w:rPr>
          <w:rFonts w:cs="Liberation Serif"/>
          <w:lang w:val="de-DE"/>
        </w:rPr>
        <w:t xml:space="preserve"> Attribut die Abfolge an Blasoperationen des Musters </w:t>
      </w:r>
      <w:r w:rsidR="00BB58B1">
        <w:rPr>
          <w:rFonts w:cs="Liberation Serif"/>
          <w:lang w:val="de-DE"/>
        </w:rPr>
        <w:t xml:space="preserve">als Liste </w:t>
      </w:r>
      <w:r w:rsidR="00F86D37">
        <w:rPr>
          <w:rFonts w:cs="Liberation Serif"/>
          <w:lang w:val="de-DE"/>
        </w:rPr>
        <w:t>gespeichert. Eine einzelne Blasoperation wird hierbei als dictionary der Form {„feld0“: …, „blow_direction“:…} gespeichert.</w:t>
      </w:r>
    </w:p>
    <w:p w14:paraId="2CD2DEEB" w14:textId="1BD35792" w:rsidR="00FD0C8B" w:rsidRPr="0008251E" w:rsidRDefault="00FD0C8B" w:rsidP="008C4C62">
      <w:pPr>
        <w:rPr>
          <w:rFonts w:cs="Liberation Serif"/>
          <w:lang w:val="de-DE"/>
        </w:rPr>
      </w:pPr>
      <w:r w:rsidRPr="0008251E">
        <w:rPr>
          <w:rFonts w:cs="Liberation Serif"/>
          <w:lang w:val="de-DE"/>
        </w:rPr>
        <w:t>Das Muster.</w:t>
      </w:r>
      <w:r w:rsidR="0008251E" w:rsidRPr="0008251E">
        <w:rPr>
          <w:rFonts w:cs="Liberation Serif"/>
          <w:lang w:val="de-DE"/>
        </w:rPr>
        <w:t>next_op_index Attribut speichert den Inde</w:t>
      </w:r>
      <w:r w:rsidR="0008251E">
        <w:rPr>
          <w:rFonts w:cs="Liberation Serif"/>
          <w:lang w:val="de-DE"/>
        </w:rPr>
        <w:t>x, den die als nächstes auszuführende Operation in Muster.operations hat</w:t>
      </w:r>
      <w:r w:rsidR="0097193B">
        <w:rPr>
          <w:rFonts w:cs="Liberation Serif"/>
          <w:lang w:val="de-DE"/>
        </w:rPr>
        <w:t>.</w:t>
      </w:r>
    </w:p>
    <w:p w14:paraId="473287B8" w14:textId="061A0517" w:rsidR="00415419" w:rsidRDefault="00415419" w:rsidP="008C4C62">
      <w:pPr>
        <w:rPr>
          <w:rFonts w:cs="Liberation Serif"/>
          <w:lang w:val="de-DE"/>
        </w:rPr>
      </w:pPr>
      <w:r w:rsidRPr="00415419">
        <w:rPr>
          <w:rFonts w:cs="Liberation Serif"/>
          <w:lang w:val="de-DE"/>
        </w:rPr>
        <w:t>Die Muster.reset() Methode setz</w:t>
      </w:r>
      <w:r>
        <w:rPr>
          <w:rFonts w:cs="Liberation Serif"/>
          <w:lang w:val="de-DE"/>
        </w:rPr>
        <w:t>t das Muster auf seinen Anfangszustand zurück</w:t>
      </w:r>
      <w:r w:rsidR="00B135EA">
        <w:rPr>
          <w:rFonts w:cs="Liberation Serif"/>
          <w:lang w:val="de-DE"/>
        </w:rPr>
        <w:t>.</w:t>
      </w:r>
    </w:p>
    <w:p w14:paraId="3A1A616B" w14:textId="77F9A3D0" w:rsidR="00813CD6" w:rsidRDefault="00813CD6" w:rsidP="008C4C62">
      <w:pPr>
        <w:rPr>
          <w:rFonts w:cs="Liberation Serif"/>
          <w:lang w:val="de-DE"/>
        </w:rPr>
      </w:pPr>
      <w:r>
        <w:rPr>
          <w:rFonts w:cs="Liberation Serif"/>
          <w:lang w:val="de-DE"/>
        </w:rPr>
        <w:t xml:space="preserve">Die Muster.step() Methode führt basierend auf </w:t>
      </w:r>
      <w:r w:rsidR="00FD0C8B">
        <w:rPr>
          <w:rFonts w:cs="Liberation Serif"/>
          <w:lang w:val="de-DE"/>
        </w:rPr>
        <w:t>Muster.operations die nächste Operation des Musters aus</w:t>
      </w:r>
      <w:r w:rsidR="000100A0">
        <w:rPr>
          <w:rFonts w:cs="Liberation Serif"/>
          <w:lang w:val="de-DE"/>
        </w:rPr>
        <w:t>, hierfür wird überprüft, ob diese Operation eine Blasoperation oder ein anderes Muster ist:</w:t>
      </w:r>
    </w:p>
    <w:p w14:paraId="6104DB2E" w14:textId="77777777" w:rsidR="000100A0" w:rsidRDefault="000100A0" w:rsidP="008C4C62">
      <w:pPr>
        <w:rPr>
          <w:rFonts w:cs="Liberation Serif"/>
          <w:lang w:val="de-DE"/>
        </w:rPr>
      </w:pPr>
    </w:p>
    <w:p w14:paraId="02550727" w14:textId="77777777" w:rsidR="000100A0" w:rsidRPr="000100A0" w:rsidRDefault="000100A0" w:rsidP="000100A0">
      <w:pPr>
        <w:rPr>
          <w:rFonts w:ascii="Consolas" w:hAnsi="Consolas" w:cs="Liberation Serif"/>
          <w:sz w:val="20"/>
          <w:szCs w:val="20"/>
          <w:lang w:val="en-GB"/>
        </w:rPr>
      </w:pPr>
      <w:r w:rsidRPr="000100A0">
        <w:rPr>
          <w:rFonts w:ascii="Consolas" w:hAnsi="Consolas" w:cs="Liberation Serif"/>
          <w:sz w:val="20"/>
          <w:szCs w:val="20"/>
          <w:lang w:val="de-DE"/>
        </w:rPr>
        <w:t xml:space="preserve">        </w:t>
      </w:r>
      <w:r w:rsidRPr="000100A0">
        <w:rPr>
          <w:rFonts w:ascii="Consolas" w:hAnsi="Consolas" w:cs="Liberation Serif"/>
          <w:sz w:val="20"/>
          <w:szCs w:val="20"/>
          <w:lang w:val="en-GB"/>
        </w:rPr>
        <w:t>if isinstance(self.operations[self.next_op_index], dict):</w:t>
      </w:r>
    </w:p>
    <w:p w14:paraId="1300094F" w14:textId="77777777" w:rsidR="000100A0" w:rsidRPr="000100A0" w:rsidRDefault="000100A0" w:rsidP="000100A0">
      <w:pPr>
        <w:rPr>
          <w:rFonts w:ascii="Consolas" w:hAnsi="Consolas" w:cs="Liberation Serif"/>
          <w:sz w:val="20"/>
          <w:szCs w:val="20"/>
          <w:lang w:val="de-DE"/>
        </w:rPr>
      </w:pPr>
      <w:r w:rsidRPr="000100A0">
        <w:rPr>
          <w:rFonts w:ascii="Consolas" w:hAnsi="Consolas" w:cs="Liberation Serif"/>
          <w:sz w:val="20"/>
          <w:szCs w:val="20"/>
          <w:lang w:val="en-GB"/>
        </w:rPr>
        <w:t xml:space="preserve">            </w:t>
      </w:r>
      <w:r w:rsidRPr="000100A0">
        <w:rPr>
          <w:rFonts w:ascii="Consolas" w:hAnsi="Consolas" w:cs="Liberation Serif"/>
          <w:sz w:val="20"/>
          <w:szCs w:val="20"/>
          <w:lang w:val="de-DE"/>
        </w:rPr>
        <w:t># -&gt; Eine Blasoperation liegt vor, die ausgeführt wird</w:t>
      </w:r>
    </w:p>
    <w:p w14:paraId="0371E0A4" w14:textId="77777777" w:rsidR="000100A0" w:rsidRPr="000100A0" w:rsidRDefault="000100A0" w:rsidP="000100A0">
      <w:pPr>
        <w:rPr>
          <w:rFonts w:ascii="Consolas" w:hAnsi="Consolas" w:cs="Liberation Serif"/>
          <w:sz w:val="20"/>
          <w:szCs w:val="20"/>
          <w:lang w:val="en-GB"/>
        </w:rPr>
      </w:pPr>
      <w:r w:rsidRPr="000100A0">
        <w:rPr>
          <w:rFonts w:ascii="Consolas" w:hAnsi="Consolas" w:cs="Liberation Serif"/>
          <w:sz w:val="20"/>
          <w:szCs w:val="20"/>
          <w:lang w:val="de-DE"/>
        </w:rPr>
        <w:t xml:space="preserve">            </w:t>
      </w:r>
      <w:r w:rsidRPr="000100A0">
        <w:rPr>
          <w:rFonts w:ascii="Consolas" w:hAnsi="Consolas" w:cs="Liberation Serif"/>
          <w:sz w:val="20"/>
          <w:szCs w:val="20"/>
          <w:lang w:val="en-GB"/>
        </w:rPr>
        <w:t>self.hof.blase(self.operations[self.next_op_index]["feld0"], self.operations[self.next_op_index]["blow_direction"])</w:t>
      </w:r>
    </w:p>
    <w:p w14:paraId="42C39BE4" w14:textId="77777777" w:rsidR="000100A0" w:rsidRPr="000100A0" w:rsidRDefault="000100A0" w:rsidP="000100A0">
      <w:pPr>
        <w:rPr>
          <w:rFonts w:ascii="Consolas" w:hAnsi="Consolas" w:cs="Liberation Serif"/>
          <w:sz w:val="20"/>
          <w:szCs w:val="20"/>
          <w:lang w:val="en-GB"/>
        </w:rPr>
      </w:pPr>
      <w:r w:rsidRPr="000100A0">
        <w:rPr>
          <w:rFonts w:ascii="Consolas" w:hAnsi="Consolas" w:cs="Liberation Serif"/>
          <w:sz w:val="20"/>
          <w:szCs w:val="20"/>
          <w:lang w:val="en-GB"/>
        </w:rPr>
        <w:t xml:space="preserve">            self.next_op_index += 1</w:t>
      </w:r>
    </w:p>
    <w:p w14:paraId="65404906" w14:textId="77777777" w:rsidR="000100A0" w:rsidRPr="000100A0" w:rsidRDefault="000100A0" w:rsidP="000100A0">
      <w:pPr>
        <w:rPr>
          <w:rFonts w:ascii="Consolas" w:hAnsi="Consolas" w:cs="Liberation Serif"/>
          <w:sz w:val="20"/>
          <w:szCs w:val="20"/>
          <w:lang w:val="en-GB"/>
        </w:rPr>
      </w:pPr>
      <w:r w:rsidRPr="000100A0">
        <w:rPr>
          <w:rFonts w:ascii="Consolas" w:hAnsi="Consolas" w:cs="Liberation Serif"/>
          <w:sz w:val="20"/>
          <w:szCs w:val="20"/>
          <w:lang w:val="en-GB"/>
        </w:rPr>
        <w:t xml:space="preserve">            self.num_operations += 1</w:t>
      </w:r>
    </w:p>
    <w:p w14:paraId="6E3E6B28" w14:textId="77777777" w:rsidR="000100A0" w:rsidRPr="000100A0" w:rsidRDefault="000100A0" w:rsidP="000100A0">
      <w:pPr>
        <w:rPr>
          <w:rFonts w:ascii="Consolas" w:hAnsi="Consolas" w:cs="Liberation Serif"/>
          <w:sz w:val="20"/>
          <w:szCs w:val="20"/>
          <w:lang w:val="en-GB"/>
        </w:rPr>
      </w:pPr>
      <w:r w:rsidRPr="000100A0">
        <w:rPr>
          <w:rFonts w:ascii="Consolas" w:hAnsi="Consolas" w:cs="Liberation Serif"/>
          <w:sz w:val="20"/>
          <w:szCs w:val="20"/>
          <w:lang w:val="en-GB"/>
        </w:rPr>
        <w:t xml:space="preserve">        elif isinstance(self.operations[self.next_op_index], Muster):</w:t>
      </w:r>
    </w:p>
    <w:p w14:paraId="6BA1C0A9" w14:textId="77777777" w:rsidR="000100A0" w:rsidRPr="000100A0" w:rsidRDefault="000100A0" w:rsidP="000100A0">
      <w:pPr>
        <w:rPr>
          <w:rFonts w:ascii="Consolas" w:hAnsi="Consolas" w:cs="Liberation Serif"/>
          <w:sz w:val="20"/>
          <w:szCs w:val="20"/>
          <w:lang w:val="de-DE"/>
        </w:rPr>
      </w:pPr>
      <w:r w:rsidRPr="000100A0">
        <w:rPr>
          <w:rFonts w:ascii="Consolas" w:hAnsi="Consolas" w:cs="Liberation Serif"/>
          <w:sz w:val="20"/>
          <w:szCs w:val="20"/>
          <w:lang w:val="en-GB"/>
        </w:rPr>
        <w:t xml:space="preserve">            </w:t>
      </w:r>
      <w:r w:rsidRPr="000100A0">
        <w:rPr>
          <w:rFonts w:ascii="Consolas" w:hAnsi="Consolas" w:cs="Liberation Serif"/>
          <w:sz w:val="20"/>
          <w:szCs w:val="20"/>
          <w:lang w:val="de-DE"/>
        </w:rPr>
        <w:t># -&gt; Ein anderes Muster liegt vor, das ausgeführt wird</w:t>
      </w:r>
    </w:p>
    <w:p w14:paraId="3768F939" w14:textId="77777777" w:rsidR="000100A0" w:rsidRPr="000100A0" w:rsidRDefault="000100A0" w:rsidP="000100A0">
      <w:pPr>
        <w:rPr>
          <w:rFonts w:ascii="Consolas" w:hAnsi="Consolas" w:cs="Liberation Serif"/>
          <w:sz w:val="20"/>
          <w:szCs w:val="20"/>
          <w:lang w:val="en-GB"/>
        </w:rPr>
      </w:pPr>
      <w:r w:rsidRPr="000100A0">
        <w:rPr>
          <w:rFonts w:ascii="Consolas" w:hAnsi="Consolas" w:cs="Liberation Serif"/>
          <w:sz w:val="20"/>
          <w:szCs w:val="20"/>
          <w:lang w:val="de-DE"/>
        </w:rPr>
        <w:t xml:space="preserve">            </w:t>
      </w:r>
      <w:r w:rsidRPr="000100A0">
        <w:rPr>
          <w:rFonts w:ascii="Consolas" w:hAnsi="Consolas" w:cs="Liberation Serif"/>
          <w:sz w:val="20"/>
          <w:szCs w:val="20"/>
          <w:lang w:val="en-GB"/>
        </w:rPr>
        <w:t>run_another_step = self.operations[self.next_op_index].step()</w:t>
      </w:r>
    </w:p>
    <w:p w14:paraId="512DD3DA" w14:textId="77777777" w:rsidR="000100A0" w:rsidRPr="000100A0" w:rsidRDefault="000100A0" w:rsidP="000100A0">
      <w:pPr>
        <w:rPr>
          <w:rFonts w:ascii="Consolas" w:hAnsi="Consolas" w:cs="Liberation Serif"/>
          <w:sz w:val="20"/>
          <w:szCs w:val="20"/>
          <w:lang w:val="en-GB"/>
        </w:rPr>
      </w:pPr>
      <w:r w:rsidRPr="000100A0">
        <w:rPr>
          <w:rFonts w:ascii="Consolas" w:hAnsi="Consolas" w:cs="Liberation Serif"/>
          <w:sz w:val="20"/>
          <w:szCs w:val="20"/>
          <w:lang w:val="en-GB"/>
        </w:rPr>
        <w:t xml:space="preserve">            if run_another_step:</w:t>
      </w:r>
    </w:p>
    <w:p w14:paraId="66252B5C" w14:textId="77777777" w:rsidR="000100A0" w:rsidRPr="000100A0" w:rsidRDefault="000100A0" w:rsidP="000100A0">
      <w:pPr>
        <w:rPr>
          <w:rFonts w:ascii="Consolas" w:hAnsi="Consolas" w:cs="Liberation Serif"/>
          <w:sz w:val="20"/>
          <w:szCs w:val="20"/>
          <w:lang w:val="en-GB"/>
        </w:rPr>
      </w:pPr>
      <w:r w:rsidRPr="000100A0">
        <w:rPr>
          <w:rFonts w:ascii="Consolas" w:hAnsi="Consolas" w:cs="Liberation Serif"/>
          <w:sz w:val="20"/>
          <w:szCs w:val="20"/>
          <w:lang w:val="en-GB"/>
        </w:rPr>
        <w:t xml:space="preserve">                return True</w:t>
      </w:r>
    </w:p>
    <w:p w14:paraId="3AFD481B" w14:textId="77777777" w:rsidR="000100A0" w:rsidRPr="000100A0" w:rsidRDefault="000100A0" w:rsidP="000100A0">
      <w:pPr>
        <w:rPr>
          <w:rFonts w:ascii="Consolas" w:hAnsi="Consolas" w:cs="Liberation Serif"/>
          <w:sz w:val="20"/>
          <w:szCs w:val="20"/>
          <w:lang w:val="en-GB"/>
        </w:rPr>
      </w:pPr>
      <w:r w:rsidRPr="000100A0">
        <w:rPr>
          <w:rFonts w:ascii="Consolas" w:hAnsi="Consolas" w:cs="Liberation Serif"/>
          <w:sz w:val="20"/>
          <w:szCs w:val="20"/>
          <w:lang w:val="en-GB"/>
        </w:rPr>
        <w:t xml:space="preserve">            self.next_op_index += 1</w:t>
      </w:r>
    </w:p>
    <w:p w14:paraId="21C40BED" w14:textId="77777777" w:rsidR="000100A0" w:rsidRPr="000100A0" w:rsidRDefault="000100A0" w:rsidP="000100A0">
      <w:pPr>
        <w:rPr>
          <w:rFonts w:ascii="Consolas" w:hAnsi="Consolas" w:cs="Liberation Serif"/>
          <w:sz w:val="20"/>
          <w:szCs w:val="20"/>
          <w:lang w:val="en-GB"/>
        </w:rPr>
      </w:pPr>
      <w:r w:rsidRPr="000100A0">
        <w:rPr>
          <w:rFonts w:ascii="Consolas" w:hAnsi="Consolas" w:cs="Liberation Serif"/>
          <w:sz w:val="20"/>
          <w:szCs w:val="20"/>
          <w:lang w:val="en-GB"/>
        </w:rPr>
        <w:t xml:space="preserve">            self.num_operations += 1</w:t>
      </w:r>
    </w:p>
    <w:p w14:paraId="790A4DF3" w14:textId="77777777" w:rsidR="000100A0" w:rsidRPr="000100A0" w:rsidRDefault="000100A0" w:rsidP="000100A0">
      <w:pPr>
        <w:rPr>
          <w:rFonts w:ascii="Consolas" w:hAnsi="Consolas" w:cs="Liberation Serif"/>
          <w:sz w:val="20"/>
          <w:szCs w:val="20"/>
          <w:lang w:val="en-GB"/>
        </w:rPr>
      </w:pPr>
    </w:p>
    <w:p w14:paraId="1B5D4EBA" w14:textId="77777777" w:rsidR="000100A0" w:rsidRPr="000100A0" w:rsidRDefault="000100A0" w:rsidP="000100A0">
      <w:pPr>
        <w:rPr>
          <w:rFonts w:ascii="Consolas" w:hAnsi="Consolas" w:cs="Liberation Serif"/>
          <w:sz w:val="20"/>
          <w:szCs w:val="20"/>
          <w:lang w:val="en-GB"/>
        </w:rPr>
      </w:pPr>
      <w:r w:rsidRPr="000100A0">
        <w:rPr>
          <w:rFonts w:ascii="Consolas" w:hAnsi="Consolas" w:cs="Liberation Serif"/>
          <w:sz w:val="20"/>
          <w:szCs w:val="20"/>
          <w:lang w:val="en-GB"/>
        </w:rPr>
        <w:t xml:space="preserve">        if self.next_op_index == len(self.operations):</w:t>
      </w:r>
    </w:p>
    <w:p w14:paraId="65A1FB54" w14:textId="77777777" w:rsidR="000100A0" w:rsidRPr="000100A0" w:rsidRDefault="000100A0" w:rsidP="000100A0">
      <w:pPr>
        <w:rPr>
          <w:rFonts w:ascii="Consolas" w:hAnsi="Consolas" w:cs="Liberation Serif"/>
          <w:sz w:val="20"/>
          <w:szCs w:val="20"/>
          <w:lang w:val="de-DE"/>
        </w:rPr>
      </w:pPr>
      <w:r w:rsidRPr="000100A0">
        <w:rPr>
          <w:rFonts w:ascii="Consolas" w:hAnsi="Consolas" w:cs="Liberation Serif"/>
          <w:sz w:val="20"/>
          <w:szCs w:val="20"/>
          <w:lang w:val="en-GB"/>
        </w:rPr>
        <w:t xml:space="preserve">            </w:t>
      </w:r>
      <w:r w:rsidRPr="000100A0">
        <w:rPr>
          <w:rFonts w:ascii="Consolas" w:hAnsi="Consolas" w:cs="Liberation Serif"/>
          <w:sz w:val="20"/>
          <w:szCs w:val="20"/>
          <w:lang w:val="de-DE"/>
        </w:rPr>
        <w:t># -&gt; Einmal durch alle Operationen des Musters durchgelaufen -&gt; i zurücksetzen</w:t>
      </w:r>
    </w:p>
    <w:p w14:paraId="1233A37B" w14:textId="77777777" w:rsidR="000100A0" w:rsidRPr="000100A0" w:rsidRDefault="000100A0" w:rsidP="000100A0">
      <w:pPr>
        <w:rPr>
          <w:rFonts w:ascii="Consolas" w:hAnsi="Consolas" w:cs="Liberation Serif"/>
          <w:sz w:val="20"/>
          <w:szCs w:val="20"/>
          <w:lang w:val="en-GB"/>
        </w:rPr>
      </w:pPr>
      <w:r w:rsidRPr="000100A0">
        <w:rPr>
          <w:rFonts w:ascii="Consolas" w:hAnsi="Consolas" w:cs="Liberation Serif"/>
          <w:sz w:val="20"/>
          <w:szCs w:val="20"/>
          <w:lang w:val="de-DE"/>
        </w:rPr>
        <w:t xml:space="preserve">            </w:t>
      </w:r>
      <w:r w:rsidRPr="000100A0">
        <w:rPr>
          <w:rFonts w:ascii="Consolas" w:hAnsi="Consolas" w:cs="Liberation Serif"/>
          <w:sz w:val="20"/>
          <w:szCs w:val="20"/>
          <w:lang w:val="en-GB"/>
        </w:rPr>
        <w:t>self.next_op_index = 0</w:t>
      </w:r>
    </w:p>
    <w:p w14:paraId="6213509E" w14:textId="77777777" w:rsidR="000100A0" w:rsidRPr="000100A0" w:rsidRDefault="000100A0" w:rsidP="000100A0">
      <w:pPr>
        <w:rPr>
          <w:rFonts w:ascii="Consolas" w:hAnsi="Consolas" w:cs="Liberation Serif"/>
          <w:sz w:val="20"/>
          <w:szCs w:val="20"/>
          <w:lang w:val="en-GB"/>
        </w:rPr>
      </w:pPr>
      <w:r w:rsidRPr="000100A0">
        <w:rPr>
          <w:rFonts w:ascii="Consolas" w:hAnsi="Consolas" w:cs="Liberation Serif"/>
          <w:sz w:val="20"/>
          <w:szCs w:val="20"/>
          <w:lang w:val="en-GB"/>
        </w:rPr>
        <w:t xml:space="preserve">            if self.check_for_changes:</w:t>
      </w:r>
    </w:p>
    <w:p w14:paraId="1A089A50" w14:textId="77777777" w:rsidR="000100A0" w:rsidRPr="000100A0" w:rsidRDefault="000100A0" w:rsidP="000100A0">
      <w:pPr>
        <w:rPr>
          <w:rFonts w:ascii="Consolas" w:hAnsi="Consolas" w:cs="Liberation Serif"/>
          <w:sz w:val="20"/>
          <w:szCs w:val="20"/>
          <w:lang w:val="de-DE"/>
        </w:rPr>
      </w:pPr>
      <w:r w:rsidRPr="000100A0">
        <w:rPr>
          <w:rFonts w:ascii="Consolas" w:hAnsi="Consolas" w:cs="Liberation Serif"/>
          <w:sz w:val="20"/>
          <w:szCs w:val="20"/>
          <w:lang w:val="en-GB"/>
        </w:rPr>
        <w:t xml:space="preserve">                </w:t>
      </w:r>
      <w:r w:rsidRPr="000100A0">
        <w:rPr>
          <w:rFonts w:ascii="Consolas" w:hAnsi="Consolas" w:cs="Liberation Serif"/>
          <w:sz w:val="20"/>
          <w:szCs w:val="20"/>
          <w:lang w:val="de-DE"/>
        </w:rPr>
        <w:t># Überprüfen, ob noch Veränderungen stattfinden</w:t>
      </w:r>
    </w:p>
    <w:p w14:paraId="5714AB87" w14:textId="77777777" w:rsidR="000100A0" w:rsidRPr="000100A0" w:rsidRDefault="000100A0" w:rsidP="000100A0">
      <w:pPr>
        <w:rPr>
          <w:rFonts w:ascii="Consolas" w:hAnsi="Consolas" w:cs="Liberation Serif"/>
          <w:sz w:val="20"/>
          <w:szCs w:val="20"/>
          <w:lang w:val="de-DE"/>
        </w:rPr>
      </w:pPr>
      <w:r w:rsidRPr="000100A0">
        <w:rPr>
          <w:rFonts w:ascii="Consolas" w:hAnsi="Consolas" w:cs="Liberation Serif"/>
          <w:sz w:val="20"/>
          <w:szCs w:val="20"/>
          <w:lang w:val="de-DE"/>
        </w:rPr>
        <w:lastRenderedPageBreak/>
        <w:t xml:space="preserve">                new_sum = sum([self.hof.felder[index] for index in self.source_fields])</w:t>
      </w:r>
    </w:p>
    <w:p w14:paraId="4F054A49" w14:textId="77777777" w:rsidR="000100A0" w:rsidRPr="000100A0" w:rsidRDefault="000100A0" w:rsidP="000100A0">
      <w:pPr>
        <w:rPr>
          <w:rFonts w:ascii="Consolas" w:hAnsi="Consolas" w:cs="Liberation Serif"/>
          <w:sz w:val="20"/>
          <w:szCs w:val="20"/>
          <w:lang w:val="en-GB"/>
        </w:rPr>
      </w:pPr>
      <w:r w:rsidRPr="000100A0">
        <w:rPr>
          <w:rFonts w:ascii="Consolas" w:hAnsi="Consolas" w:cs="Liberation Serif"/>
          <w:sz w:val="20"/>
          <w:szCs w:val="20"/>
          <w:lang w:val="de-DE"/>
        </w:rPr>
        <w:t xml:space="preserve">                </w:t>
      </w:r>
      <w:r w:rsidRPr="000100A0">
        <w:rPr>
          <w:rFonts w:ascii="Consolas" w:hAnsi="Consolas" w:cs="Liberation Serif"/>
          <w:sz w:val="20"/>
          <w:szCs w:val="20"/>
          <w:lang w:val="en-GB"/>
        </w:rPr>
        <w:t>if new_sum == self.current_sum:</w:t>
      </w:r>
    </w:p>
    <w:p w14:paraId="18FFB01C" w14:textId="77777777" w:rsidR="000100A0" w:rsidRPr="000100A0" w:rsidRDefault="000100A0" w:rsidP="000100A0">
      <w:pPr>
        <w:rPr>
          <w:rFonts w:ascii="Consolas" w:hAnsi="Consolas" w:cs="Liberation Serif"/>
          <w:sz w:val="20"/>
          <w:szCs w:val="20"/>
          <w:lang w:val="en-GB"/>
        </w:rPr>
      </w:pPr>
      <w:r w:rsidRPr="000100A0">
        <w:rPr>
          <w:rFonts w:ascii="Consolas" w:hAnsi="Consolas" w:cs="Liberation Serif"/>
          <w:sz w:val="20"/>
          <w:szCs w:val="20"/>
          <w:lang w:val="en-GB"/>
        </w:rPr>
        <w:t xml:space="preserve">                    return False</w:t>
      </w:r>
    </w:p>
    <w:p w14:paraId="2413D0A1" w14:textId="77777777" w:rsidR="000100A0" w:rsidRPr="000100A0" w:rsidRDefault="000100A0" w:rsidP="000100A0">
      <w:pPr>
        <w:rPr>
          <w:rFonts w:ascii="Consolas" w:hAnsi="Consolas" w:cs="Liberation Serif"/>
          <w:sz w:val="20"/>
          <w:szCs w:val="20"/>
          <w:lang w:val="en-GB"/>
        </w:rPr>
      </w:pPr>
      <w:r w:rsidRPr="000100A0">
        <w:rPr>
          <w:rFonts w:ascii="Consolas" w:hAnsi="Consolas" w:cs="Liberation Serif"/>
          <w:sz w:val="20"/>
          <w:szCs w:val="20"/>
          <w:lang w:val="en-GB"/>
        </w:rPr>
        <w:t xml:space="preserve">                self.current_sum = int(new_sum)</w:t>
      </w:r>
    </w:p>
    <w:p w14:paraId="27377BA5" w14:textId="77777777" w:rsidR="000100A0" w:rsidRPr="000100A0" w:rsidRDefault="000100A0" w:rsidP="000100A0">
      <w:pPr>
        <w:rPr>
          <w:rFonts w:ascii="Consolas" w:hAnsi="Consolas" w:cs="Liberation Serif"/>
          <w:sz w:val="20"/>
          <w:szCs w:val="20"/>
          <w:lang w:val="en-GB"/>
        </w:rPr>
      </w:pPr>
      <w:r w:rsidRPr="000100A0">
        <w:rPr>
          <w:rFonts w:ascii="Consolas" w:hAnsi="Consolas" w:cs="Liberation Serif"/>
          <w:sz w:val="20"/>
          <w:szCs w:val="20"/>
          <w:lang w:val="en-GB"/>
        </w:rPr>
        <w:t xml:space="preserve">        if isinstance(self.operations[self.next_op_index], Muster):</w:t>
      </w:r>
    </w:p>
    <w:p w14:paraId="0A553584" w14:textId="168F238A" w:rsidR="000100A0" w:rsidRDefault="000100A0" w:rsidP="000100A0">
      <w:pPr>
        <w:rPr>
          <w:rFonts w:ascii="Consolas" w:hAnsi="Consolas" w:cs="Liberation Serif"/>
          <w:sz w:val="20"/>
          <w:szCs w:val="20"/>
          <w:lang w:val="en-GB"/>
        </w:rPr>
      </w:pPr>
      <w:r w:rsidRPr="000100A0">
        <w:rPr>
          <w:rFonts w:ascii="Consolas" w:hAnsi="Consolas" w:cs="Liberation Serif"/>
          <w:sz w:val="20"/>
          <w:szCs w:val="20"/>
          <w:lang w:val="en-GB"/>
        </w:rPr>
        <w:t xml:space="preserve">            self.operations[self.next_op_index].reset()</w:t>
      </w:r>
    </w:p>
    <w:p w14:paraId="7F3938DE" w14:textId="77777777" w:rsidR="009E674F" w:rsidRDefault="009E674F" w:rsidP="000100A0">
      <w:pPr>
        <w:rPr>
          <w:rFonts w:ascii="Consolas" w:hAnsi="Consolas" w:cs="Liberation Serif"/>
          <w:sz w:val="20"/>
          <w:szCs w:val="20"/>
          <w:lang w:val="en-GB"/>
        </w:rPr>
      </w:pPr>
    </w:p>
    <w:p w14:paraId="445BDD4E" w14:textId="7F69999F" w:rsidR="009E674F" w:rsidRDefault="009E674F" w:rsidP="000100A0">
      <w:pPr>
        <w:rPr>
          <w:rFonts w:cs="Liberation Serif"/>
          <w:lang w:val="de-DE"/>
        </w:rPr>
      </w:pPr>
      <w:r w:rsidRPr="009E674F">
        <w:rPr>
          <w:rFonts w:cs="Liberation Serif"/>
          <w:lang w:val="de-DE"/>
        </w:rPr>
        <w:t>Anschließend w</w:t>
      </w:r>
      <w:r w:rsidR="00261409">
        <w:rPr>
          <w:rFonts w:cs="Liberation Serif"/>
          <w:lang w:val="de-DE"/>
        </w:rPr>
        <w:t>e</w:t>
      </w:r>
      <w:r w:rsidRPr="009E674F">
        <w:rPr>
          <w:rFonts w:cs="Liberation Serif"/>
          <w:lang w:val="de-DE"/>
        </w:rPr>
        <w:t>rden d</w:t>
      </w:r>
      <w:r>
        <w:rPr>
          <w:rFonts w:cs="Liberation Serif"/>
          <w:lang w:val="de-DE"/>
        </w:rPr>
        <w:t>ie Abbruchbedingungen überprüft:</w:t>
      </w:r>
    </w:p>
    <w:p w14:paraId="32C25ED0" w14:textId="77777777" w:rsidR="00261409" w:rsidRDefault="00261409" w:rsidP="000100A0">
      <w:pPr>
        <w:rPr>
          <w:rFonts w:cs="Liberation Serif"/>
          <w:lang w:val="de-DE"/>
        </w:rPr>
      </w:pPr>
    </w:p>
    <w:p w14:paraId="4739505A" w14:textId="77777777" w:rsidR="009E674F" w:rsidRPr="009E674F" w:rsidRDefault="009E674F" w:rsidP="009E674F">
      <w:pPr>
        <w:rPr>
          <w:rFonts w:ascii="Consolas" w:hAnsi="Consolas" w:cs="Liberation Serif"/>
          <w:sz w:val="20"/>
          <w:szCs w:val="20"/>
          <w:lang w:val="en-GB"/>
        </w:rPr>
      </w:pPr>
      <w:r w:rsidRPr="00B02C53">
        <w:rPr>
          <w:rFonts w:ascii="Consolas" w:hAnsi="Consolas" w:cs="Liberation Serif"/>
          <w:sz w:val="20"/>
          <w:szCs w:val="20"/>
          <w:lang w:val="de-DE"/>
        </w:rPr>
        <w:t xml:space="preserve">        </w:t>
      </w:r>
      <w:r w:rsidRPr="009E674F">
        <w:rPr>
          <w:rFonts w:ascii="Consolas" w:hAnsi="Consolas" w:cs="Liberation Serif"/>
          <w:sz w:val="20"/>
          <w:szCs w:val="20"/>
          <w:lang w:val="en-GB"/>
        </w:rPr>
        <w:t>if self.num_operations &gt;= self.num_max_operations:</w:t>
      </w:r>
    </w:p>
    <w:p w14:paraId="7CCC78F7" w14:textId="77777777" w:rsidR="009E674F" w:rsidRPr="009E674F" w:rsidRDefault="009E674F" w:rsidP="009E674F">
      <w:pPr>
        <w:rPr>
          <w:rFonts w:ascii="Consolas" w:hAnsi="Consolas" w:cs="Liberation Serif"/>
          <w:sz w:val="20"/>
          <w:szCs w:val="20"/>
          <w:lang w:val="en-GB"/>
        </w:rPr>
      </w:pPr>
      <w:r w:rsidRPr="009E674F">
        <w:rPr>
          <w:rFonts w:ascii="Consolas" w:hAnsi="Consolas" w:cs="Liberation Serif"/>
          <w:sz w:val="20"/>
          <w:szCs w:val="20"/>
          <w:lang w:val="en-GB"/>
        </w:rPr>
        <w:t xml:space="preserve">            return False</w:t>
      </w:r>
    </w:p>
    <w:p w14:paraId="4B4987A0" w14:textId="77777777" w:rsidR="009E674F" w:rsidRPr="009E674F" w:rsidRDefault="009E674F" w:rsidP="009E674F">
      <w:pPr>
        <w:rPr>
          <w:rFonts w:ascii="Consolas" w:hAnsi="Consolas" w:cs="Liberation Serif"/>
          <w:sz w:val="20"/>
          <w:szCs w:val="20"/>
          <w:lang w:val="en-GB"/>
        </w:rPr>
      </w:pPr>
    </w:p>
    <w:p w14:paraId="5EE4F48B" w14:textId="71E3860C" w:rsidR="009E674F" w:rsidRPr="009E674F" w:rsidRDefault="009E674F" w:rsidP="009E674F">
      <w:pPr>
        <w:rPr>
          <w:rFonts w:ascii="Consolas" w:hAnsi="Consolas" w:cs="Liberation Serif"/>
          <w:sz w:val="20"/>
          <w:szCs w:val="20"/>
          <w:lang w:val="en-GB"/>
        </w:rPr>
      </w:pPr>
      <w:r w:rsidRPr="009E674F">
        <w:rPr>
          <w:rFonts w:ascii="Consolas" w:hAnsi="Consolas" w:cs="Liberation Serif"/>
          <w:sz w:val="20"/>
          <w:szCs w:val="20"/>
          <w:lang w:val="en-GB"/>
        </w:rPr>
        <w:t xml:space="preserve">        if max([self.hof.felder[index] for index in self.source_fields]) &lt;= </w:t>
      </w:r>
      <w:r>
        <w:rPr>
          <w:rFonts w:ascii="Consolas" w:hAnsi="Consolas" w:cs="Liberation Serif"/>
          <w:sz w:val="20"/>
          <w:szCs w:val="20"/>
          <w:lang w:val="en-GB"/>
        </w:rPr>
        <w:br/>
        <w:t xml:space="preserve">               </w:t>
      </w:r>
      <w:r w:rsidRPr="009E674F">
        <w:rPr>
          <w:rFonts w:ascii="Consolas" w:hAnsi="Consolas" w:cs="Liberation Serif"/>
          <w:sz w:val="20"/>
          <w:szCs w:val="20"/>
          <w:lang w:val="en-GB"/>
        </w:rPr>
        <w:t>self.tolerated_amount:</w:t>
      </w:r>
    </w:p>
    <w:p w14:paraId="2BBE2206" w14:textId="10865629" w:rsidR="009E674F" w:rsidRDefault="009E674F" w:rsidP="009E674F">
      <w:pPr>
        <w:rPr>
          <w:rFonts w:ascii="Consolas" w:hAnsi="Consolas" w:cs="Liberation Serif"/>
          <w:sz w:val="20"/>
          <w:szCs w:val="20"/>
          <w:lang w:val="de-DE"/>
        </w:rPr>
      </w:pPr>
      <w:r w:rsidRPr="009E674F">
        <w:rPr>
          <w:rFonts w:ascii="Consolas" w:hAnsi="Consolas" w:cs="Liberation Serif"/>
          <w:sz w:val="20"/>
          <w:szCs w:val="20"/>
          <w:lang w:val="en-GB"/>
        </w:rPr>
        <w:t xml:space="preserve">            </w:t>
      </w:r>
      <w:r w:rsidRPr="009E674F">
        <w:rPr>
          <w:rFonts w:ascii="Consolas" w:hAnsi="Consolas" w:cs="Liberation Serif"/>
          <w:sz w:val="20"/>
          <w:szCs w:val="20"/>
          <w:lang w:val="de-DE"/>
        </w:rPr>
        <w:t>return False</w:t>
      </w:r>
    </w:p>
    <w:p w14:paraId="36A466C3" w14:textId="77777777" w:rsidR="00B02C53" w:rsidRDefault="00B02C53" w:rsidP="009E674F">
      <w:pPr>
        <w:rPr>
          <w:rFonts w:ascii="Consolas" w:hAnsi="Consolas" w:cs="Liberation Serif"/>
          <w:sz w:val="20"/>
          <w:szCs w:val="20"/>
          <w:lang w:val="de-DE"/>
        </w:rPr>
      </w:pPr>
    </w:p>
    <w:p w14:paraId="173013E3" w14:textId="5AFDBC71" w:rsidR="00B02C53" w:rsidRDefault="00B02C53" w:rsidP="009E674F">
      <w:pPr>
        <w:rPr>
          <w:rFonts w:cs="Liberation Serif"/>
          <w:lang w:val="de-DE"/>
        </w:rPr>
      </w:pPr>
      <w:r>
        <w:rPr>
          <w:rFonts w:cs="Liberation Serif"/>
          <w:lang w:val="de-DE"/>
        </w:rPr>
        <w:t xml:space="preserve">Die Solver2-Klasse speichert alle Informationen und Funktionen, die </w:t>
      </w:r>
      <w:r w:rsidR="000E36C8">
        <w:rPr>
          <w:rFonts w:cs="Liberation Serif"/>
          <w:lang w:val="de-DE"/>
        </w:rPr>
        <w:t>zum Erstellen und Ausführen eines generalisierten Ablaufplans benötigt werden. Der g</w:t>
      </w:r>
      <w:r w:rsidR="004C4BDF">
        <w:rPr>
          <w:rFonts w:cs="Liberation Serif"/>
          <w:lang w:val="de-DE"/>
        </w:rPr>
        <w:t>eneralisierte Ablaufplan wird dabei in Solver2.strategy gespeichert.</w:t>
      </w:r>
    </w:p>
    <w:p w14:paraId="09B6983F" w14:textId="77777777" w:rsidR="00F12583" w:rsidRDefault="00F12583" w:rsidP="009E674F">
      <w:pPr>
        <w:rPr>
          <w:rFonts w:cs="Liberation Serif"/>
          <w:lang w:val="de-DE"/>
        </w:rPr>
      </w:pPr>
    </w:p>
    <w:p w14:paraId="0F4C7A17" w14:textId="463701AB" w:rsidR="00F12583" w:rsidRPr="00F12583" w:rsidRDefault="00F12583" w:rsidP="009E674F">
      <w:pPr>
        <w:rPr>
          <w:rFonts w:cs="Liberation Serif"/>
          <w:b/>
          <w:bCs/>
          <w:lang w:val="de-DE"/>
        </w:rPr>
      </w:pPr>
      <w:r w:rsidRPr="00F12583">
        <w:rPr>
          <w:rFonts w:cs="Liberation Serif"/>
          <w:b/>
          <w:bCs/>
          <w:lang w:val="de-DE"/>
        </w:rPr>
        <w:t>Die folgenden Funktionen sind an der Erstellung des generalisierten Ablaufplans</w:t>
      </w:r>
      <w:r w:rsidR="00163CD3">
        <w:rPr>
          <w:rFonts w:cs="Liberation Serif"/>
          <w:b/>
          <w:bCs/>
          <w:lang w:val="de-DE"/>
        </w:rPr>
        <w:t xml:space="preserve"> besonders stark</w:t>
      </w:r>
      <w:r w:rsidRPr="00F12583">
        <w:rPr>
          <w:rFonts w:cs="Liberation Serif"/>
          <w:b/>
          <w:bCs/>
          <w:lang w:val="de-DE"/>
        </w:rPr>
        <w:t xml:space="preserve"> beteiligt:</w:t>
      </w:r>
    </w:p>
    <w:p w14:paraId="2AC08A01" w14:textId="2FD988E9" w:rsidR="00F12583" w:rsidRDefault="00F12583" w:rsidP="009E674F">
      <w:pPr>
        <w:rPr>
          <w:rFonts w:cs="Liberation Serif"/>
          <w:lang w:val="de-DE"/>
        </w:rPr>
      </w:pPr>
      <w:r>
        <w:rPr>
          <w:rFonts w:cs="Liberation Serif"/>
          <w:i/>
          <w:iCs/>
          <w:lang w:val="de-DE"/>
        </w:rPr>
        <w:t>Solver2.add_operation(operation)</w:t>
      </w:r>
      <w:r w:rsidR="00F21263">
        <w:rPr>
          <w:rFonts w:cs="Liberation Serif"/>
          <w:i/>
          <w:iCs/>
          <w:lang w:val="de-DE"/>
        </w:rPr>
        <w:t xml:space="preserve"> – </w:t>
      </w:r>
      <w:r w:rsidR="00F21263">
        <w:rPr>
          <w:rFonts w:cs="Liberation Serif"/>
          <w:lang w:val="de-DE"/>
        </w:rPr>
        <w:t>fügt eine Blasoperation oder ein Muster zum Ablaufplan hinzu und macht davor die Initialrotation rückgängig</w:t>
      </w:r>
    </w:p>
    <w:p w14:paraId="35F92064" w14:textId="3A50AFFF" w:rsidR="00F21263" w:rsidRDefault="00163CD3" w:rsidP="009E674F">
      <w:pPr>
        <w:rPr>
          <w:rFonts w:cs="Liberation Serif"/>
          <w:lang w:val="de-DE"/>
        </w:rPr>
      </w:pPr>
      <w:r w:rsidRPr="00647833">
        <w:rPr>
          <w:rFonts w:cs="Liberation Serif"/>
          <w:i/>
          <w:iCs/>
          <w:lang w:val="de-DE"/>
        </w:rPr>
        <w:t>Solver2.</w:t>
      </w:r>
      <w:r w:rsidRPr="00647833">
        <w:rPr>
          <w:rFonts w:cs="Liberation Serif"/>
          <w:i/>
          <w:iCs/>
          <w:lang w:val="de-DE"/>
        </w:rPr>
        <w:t>corner_to_edge</w:t>
      </w:r>
      <w:r w:rsidR="00647833" w:rsidRPr="00647833">
        <w:rPr>
          <w:rFonts w:cs="Liberation Serif"/>
          <w:i/>
          <w:iCs/>
          <w:lang w:val="de-DE"/>
        </w:rPr>
        <w:t xml:space="preserve">(source_corner_field, target_field) </w:t>
      </w:r>
      <w:r w:rsidR="00647833" w:rsidRPr="00C922FC">
        <w:rPr>
          <w:rFonts w:cs="Liberation Serif"/>
          <w:lang w:val="de-DE"/>
        </w:rPr>
        <w:t>– Gibt ein Muster zurüc</w:t>
      </w:r>
      <w:r w:rsidR="00E52539" w:rsidRPr="00C922FC">
        <w:rPr>
          <w:rFonts w:cs="Liberation Serif"/>
          <w:lang w:val="de-DE"/>
        </w:rPr>
        <w:t>k</w:t>
      </w:r>
      <w:r w:rsidR="00647833" w:rsidRPr="00C922FC">
        <w:rPr>
          <w:rFonts w:cs="Liberation Serif"/>
          <w:lang w:val="de-DE"/>
        </w:rPr>
        <w:t>, das bei Anwendung Laub vom Eckfeld source_corner_field auf das Randfeld target_field bläst</w:t>
      </w:r>
    </w:p>
    <w:p w14:paraId="1D34AAA0" w14:textId="3C6B4394" w:rsidR="00C922FC" w:rsidRDefault="00C922FC" w:rsidP="009E674F">
      <w:pPr>
        <w:rPr>
          <w:rFonts w:cs="Liberation Serif"/>
          <w:lang w:val="de-DE"/>
        </w:rPr>
      </w:pPr>
      <w:r w:rsidRPr="00647833">
        <w:rPr>
          <w:rFonts w:cs="Liberation Serif"/>
          <w:i/>
          <w:iCs/>
          <w:lang w:val="de-DE"/>
        </w:rPr>
        <w:t>Solver2</w:t>
      </w:r>
      <w:r>
        <w:rPr>
          <w:rFonts w:cs="Liberation Serif"/>
          <w:i/>
          <w:iCs/>
          <w:lang w:val="de-DE"/>
        </w:rPr>
        <w:t>.</w:t>
      </w:r>
      <w:r w:rsidRPr="00C922FC">
        <w:rPr>
          <w:rFonts w:cs="Liberation Serif"/>
          <w:i/>
          <w:iCs/>
          <w:lang w:val="de-DE"/>
        </w:rPr>
        <w:t>edge_to_mid</w:t>
      </w:r>
      <w:r w:rsidRPr="00C922FC">
        <w:rPr>
          <w:rFonts w:cs="Liberation Serif"/>
          <w:i/>
          <w:iCs/>
          <w:lang w:val="de-DE"/>
        </w:rPr>
        <w:t xml:space="preserve"> </w:t>
      </w:r>
      <w:r w:rsidRPr="00647833">
        <w:rPr>
          <w:rFonts w:cs="Liberation Serif"/>
          <w:i/>
          <w:iCs/>
          <w:lang w:val="de-DE"/>
        </w:rPr>
        <w:t>(source_</w:t>
      </w:r>
      <w:r w:rsidR="00F26DD3">
        <w:rPr>
          <w:rFonts w:cs="Liberation Serif"/>
          <w:i/>
          <w:iCs/>
          <w:lang w:val="de-DE"/>
        </w:rPr>
        <w:t>edge</w:t>
      </w:r>
      <w:r w:rsidRPr="00647833">
        <w:rPr>
          <w:rFonts w:cs="Liberation Serif"/>
          <w:i/>
          <w:iCs/>
          <w:lang w:val="de-DE"/>
        </w:rPr>
        <w:t xml:space="preserve">_field, target_field) </w:t>
      </w:r>
      <w:r w:rsidRPr="00C922FC">
        <w:rPr>
          <w:rFonts w:cs="Liberation Serif"/>
          <w:lang w:val="de-DE"/>
        </w:rPr>
        <w:t>– Gibt Muster</w:t>
      </w:r>
      <w:r>
        <w:rPr>
          <w:rFonts w:cs="Liberation Serif"/>
          <w:lang w:val="de-DE"/>
        </w:rPr>
        <w:t xml:space="preserve"> zurück</w:t>
      </w:r>
      <w:r w:rsidRPr="00C922FC">
        <w:rPr>
          <w:rFonts w:cs="Liberation Serif"/>
          <w:lang w:val="de-DE"/>
        </w:rPr>
        <w:t>, das bei Anwendung Laub vom Randfeld source_edge_field und seinen beiden auf dem Rand liegenden Nachbarn auf das Nicht-Rand-oder-Eckfeld target_field bläst</w:t>
      </w:r>
    </w:p>
    <w:p w14:paraId="261B927A" w14:textId="77777777" w:rsidR="00B50D5F" w:rsidRDefault="00B50D5F" w:rsidP="009E674F">
      <w:pPr>
        <w:rPr>
          <w:rFonts w:cs="Liberation Serif"/>
          <w:lang w:val="de-DE"/>
        </w:rPr>
      </w:pPr>
    </w:p>
    <w:p w14:paraId="46852D98" w14:textId="4B948FE8" w:rsidR="00B50D5F" w:rsidRDefault="00B50D5F" w:rsidP="009E674F">
      <w:pPr>
        <w:rPr>
          <w:rFonts w:cs="Liberation Serif"/>
          <w:lang w:val="de-DE"/>
        </w:rPr>
      </w:pPr>
      <w:r w:rsidRPr="003119BD">
        <w:rPr>
          <w:rFonts w:cs="Liberation Serif"/>
          <w:i/>
          <w:iCs/>
          <w:lang w:val="de-DE"/>
        </w:rPr>
        <w:t>Solver2.</w:t>
      </w:r>
      <w:r w:rsidRPr="003119BD">
        <w:rPr>
          <w:rFonts w:cs="Liberation Serif"/>
          <w:i/>
          <w:iCs/>
          <w:lang w:val="de-DE"/>
        </w:rPr>
        <w:t>clear_bottom_line</w:t>
      </w:r>
      <w:r w:rsidR="003119BD">
        <w:rPr>
          <w:rFonts w:cs="Liberation Serif"/>
          <w:i/>
          <w:iCs/>
          <w:lang w:val="de-DE"/>
        </w:rPr>
        <w:t>()</w:t>
      </w:r>
      <w:r w:rsidRPr="006053AD">
        <w:rPr>
          <w:rFonts w:cs="Liberation Serif"/>
          <w:lang w:val="de-DE"/>
        </w:rPr>
        <w:t xml:space="preserve"> </w:t>
      </w:r>
      <w:r w:rsidR="006053AD" w:rsidRPr="006053AD">
        <w:rPr>
          <w:rFonts w:cs="Liberation Serif"/>
          <w:lang w:val="de-DE"/>
        </w:rPr>
        <w:t>– leert die un</w:t>
      </w:r>
      <w:r w:rsidR="006053AD">
        <w:rPr>
          <w:rFonts w:cs="Liberation Serif"/>
          <w:lang w:val="de-DE"/>
        </w:rPr>
        <w:t>terste Zeile des Hofs</w:t>
      </w:r>
      <w:r w:rsidR="003119BD">
        <w:rPr>
          <w:rFonts w:cs="Liberation Serif"/>
          <w:lang w:val="de-DE"/>
        </w:rPr>
        <w:t xml:space="preserve"> (Phase 1)</w:t>
      </w:r>
    </w:p>
    <w:p w14:paraId="18CAB1BF" w14:textId="64B232B5" w:rsidR="003119BD" w:rsidRPr="003119BD" w:rsidRDefault="003119BD" w:rsidP="003119BD">
      <w:pPr>
        <w:rPr>
          <w:rFonts w:cs="Liberation Serif"/>
          <w:lang w:val="de-DE"/>
        </w:rPr>
      </w:pPr>
      <w:r w:rsidRPr="003119BD">
        <w:rPr>
          <w:rFonts w:cs="Liberation Serif"/>
          <w:i/>
          <w:iCs/>
          <w:lang w:val="de-DE"/>
        </w:rPr>
        <w:t>Solver2.move_to_top_line</w:t>
      </w:r>
      <w:r>
        <w:rPr>
          <w:rFonts w:cs="Liberation Serif"/>
          <w:i/>
          <w:iCs/>
          <w:lang w:val="de-DE"/>
        </w:rPr>
        <w:t xml:space="preserve">() </w:t>
      </w:r>
      <w:r w:rsidRPr="003119BD">
        <w:rPr>
          <w:rFonts w:cs="Liberation Serif"/>
          <w:lang w:val="de-DE"/>
        </w:rPr>
        <w:t>– leert die unterste Zeile des Hofs</w:t>
      </w:r>
      <w:r>
        <w:rPr>
          <w:rFonts w:cs="Liberation Serif"/>
          <w:lang w:val="de-DE"/>
        </w:rPr>
        <w:t xml:space="preserve"> (Phase 2)</w:t>
      </w:r>
    </w:p>
    <w:p w14:paraId="50B22551" w14:textId="796A41AC" w:rsidR="003119BD" w:rsidRPr="006053AD" w:rsidRDefault="003119BD" w:rsidP="003119BD">
      <w:pPr>
        <w:rPr>
          <w:rFonts w:cs="Liberation Serif"/>
          <w:lang w:val="de-DE"/>
        </w:rPr>
      </w:pPr>
      <w:r w:rsidRPr="003119BD">
        <w:rPr>
          <w:rFonts w:cs="Liberation Serif"/>
          <w:i/>
          <w:iCs/>
          <w:lang w:val="de-DE"/>
        </w:rPr>
        <w:t>Solver2.concentrate_top_line</w:t>
      </w:r>
      <w:r>
        <w:rPr>
          <w:rFonts w:cs="Liberation Serif"/>
          <w:i/>
          <w:iCs/>
          <w:lang w:val="de-DE"/>
        </w:rPr>
        <w:t xml:space="preserve">() </w:t>
      </w:r>
      <w:r w:rsidRPr="006053AD">
        <w:rPr>
          <w:rFonts w:cs="Liberation Serif"/>
          <w:lang w:val="de-DE"/>
        </w:rPr>
        <w:t>– leert die un</w:t>
      </w:r>
      <w:r>
        <w:rPr>
          <w:rFonts w:cs="Liberation Serif"/>
          <w:lang w:val="de-DE"/>
        </w:rPr>
        <w:t>terste Zeile des Hofs</w:t>
      </w:r>
      <w:r>
        <w:rPr>
          <w:rFonts w:cs="Liberation Serif"/>
          <w:lang w:val="de-DE"/>
        </w:rPr>
        <w:t xml:space="preserve"> (Phase 3)</w:t>
      </w:r>
    </w:p>
    <w:p w14:paraId="5F153321" w14:textId="35937137" w:rsidR="003119BD" w:rsidRPr="006053AD" w:rsidRDefault="003119BD" w:rsidP="003119BD">
      <w:pPr>
        <w:rPr>
          <w:rFonts w:cs="Liberation Serif"/>
          <w:lang w:val="de-DE"/>
        </w:rPr>
      </w:pPr>
      <w:r w:rsidRPr="003119BD">
        <w:rPr>
          <w:rFonts w:cs="Liberation Serif"/>
          <w:i/>
          <w:iCs/>
          <w:lang w:val="de-DE"/>
        </w:rPr>
        <w:t>Solver2.transfer_to_Q</w:t>
      </w:r>
      <w:r>
        <w:rPr>
          <w:rFonts w:cs="Liberation Serif"/>
          <w:i/>
          <w:iCs/>
          <w:lang w:val="de-DE"/>
        </w:rPr>
        <w:t xml:space="preserve">() </w:t>
      </w:r>
      <w:r w:rsidRPr="006053AD">
        <w:rPr>
          <w:rFonts w:cs="Liberation Serif"/>
          <w:lang w:val="de-DE"/>
        </w:rPr>
        <w:t>– leert die un</w:t>
      </w:r>
      <w:r>
        <w:rPr>
          <w:rFonts w:cs="Liberation Serif"/>
          <w:lang w:val="de-DE"/>
        </w:rPr>
        <w:t>terste Zeile des Hofs</w:t>
      </w:r>
      <w:r>
        <w:rPr>
          <w:rFonts w:cs="Liberation Serif"/>
          <w:lang w:val="de-DE"/>
        </w:rPr>
        <w:t xml:space="preserve"> (Phase 4)</w:t>
      </w:r>
    </w:p>
    <w:p w14:paraId="18E5493C" w14:textId="128EE889" w:rsidR="003119BD" w:rsidRPr="006053AD" w:rsidRDefault="003119BD" w:rsidP="003119BD">
      <w:pPr>
        <w:rPr>
          <w:rFonts w:cs="Liberation Serif"/>
          <w:lang w:val="de-DE"/>
        </w:rPr>
      </w:pPr>
      <w:r w:rsidRPr="003119BD">
        <w:rPr>
          <w:rFonts w:cs="Liberation Serif"/>
          <w:i/>
          <w:iCs/>
          <w:lang w:val="de-DE"/>
        </w:rPr>
        <w:t>Solver2</w:t>
      </w:r>
      <w:r w:rsidRPr="003119BD">
        <w:rPr>
          <w:rFonts w:cs="Liberation Serif"/>
          <w:i/>
          <w:iCs/>
          <w:lang w:val="de-DE"/>
        </w:rPr>
        <w:t>.</w:t>
      </w:r>
      <w:r w:rsidRPr="003119BD">
        <w:rPr>
          <w:rFonts w:cs="Liberation Serif"/>
          <w:i/>
          <w:iCs/>
          <w:lang w:val="de-DE"/>
        </w:rPr>
        <w:t>build_strategy</w:t>
      </w:r>
      <w:r>
        <w:rPr>
          <w:rFonts w:cs="Liberation Serif"/>
          <w:i/>
          <w:iCs/>
          <w:lang w:val="de-DE"/>
        </w:rPr>
        <w:t xml:space="preserve">() </w:t>
      </w:r>
      <w:r w:rsidRPr="006053AD">
        <w:rPr>
          <w:rFonts w:cs="Liberation Serif"/>
          <w:lang w:val="de-DE"/>
        </w:rPr>
        <w:t xml:space="preserve">– </w:t>
      </w:r>
      <w:r>
        <w:rPr>
          <w:rFonts w:cs="Liberation Serif"/>
          <w:lang w:val="de-DE"/>
        </w:rPr>
        <w:t>führt die Initialrotation durch und führt danach die vier zuvor genannten Funktionen aus</w:t>
      </w:r>
    </w:p>
    <w:p w14:paraId="41A2ACC4" w14:textId="77777777" w:rsidR="003119BD" w:rsidRPr="006053AD" w:rsidRDefault="003119BD" w:rsidP="009E674F">
      <w:pPr>
        <w:rPr>
          <w:rFonts w:cs="Liberation Serif"/>
          <w:lang w:val="de-DE"/>
        </w:rPr>
      </w:pPr>
    </w:p>
    <w:p w14:paraId="59046359" w14:textId="1167483B" w:rsidR="00C4790B" w:rsidRPr="000150F3" w:rsidRDefault="00985D07" w:rsidP="00985D07">
      <w:pPr>
        <w:pStyle w:val="berschrift1"/>
        <w:rPr>
          <w:lang w:val="de-DE"/>
        </w:rPr>
      </w:pPr>
      <w:bookmarkStart w:id="50" w:name="_Toc164108452"/>
      <w:r w:rsidRPr="00213FB8">
        <w:rPr>
          <w:lang w:val="en-DE"/>
        </w:rPr>
        <w:t xml:space="preserve">Beispiele – </w:t>
      </w:r>
      <w:r>
        <w:rPr>
          <w:lang w:val="en-DE"/>
        </w:rPr>
        <w:t>Grundaufgabe</w:t>
      </w:r>
      <w:bookmarkEnd w:id="50"/>
    </w:p>
    <w:p w14:paraId="06C195B1" w14:textId="77777777" w:rsidR="006232AB" w:rsidRDefault="0043292D" w:rsidP="00D600E1">
      <w:pPr>
        <w:pStyle w:val="Textbody"/>
        <w:rPr>
          <w:lang w:val="de-DE"/>
        </w:rPr>
      </w:pPr>
      <w:r>
        <w:rPr>
          <w:lang w:val="de-DE"/>
        </w:rPr>
        <w:t xml:space="preserve">Zum Demonstrieren der Funktionstüchtigkeit meiner Programme habe </w:t>
      </w:r>
      <w:r w:rsidR="004D40D1">
        <w:rPr>
          <w:lang w:val="de-DE"/>
        </w:rPr>
        <w:t>ich sie mit verschiedenen Parametern ausgeführt.</w:t>
      </w:r>
      <w:r w:rsidR="006232AB">
        <w:rPr>
          <w:lang w:val="de-DE"/>
        </w:rPr>
        <w:t xml:space="preserve"> Die vollständigen Beispielausgaben sowie die vom Programm erstellten Dateien, die die durchgeführten Blasoperationen enthalten, sind im Ordner </w:t>
      </w:r>
      <w:r w:rsidR="006232AB" w:rsidRPr="006232AB">
        <w:rPr>
          <w:i/>
          <w:iCs/>
          <w:lang w:val="de-DE"/>
        </w:rPr>
        <w:t>Aufgabe 1</w:t>
      </w:r>
      <w:r w:rsidR="006232AB">
        <w:rPr>
          <w:lang w:val="de-DE"/>
        </w:rPr>
        <w:t xml:space="preserve"> zu finden.</w:t>
      </w:r>
    </w:p>
    <w:p w14:paraId="411E8519" w14:textId="23B1CE8F" w:rsidR="001952DB" w:rsidRDefault="001952DB" w:rsidP="00D600E1">
      <w:pPr>
        <w:pStyle w:val="Textbody"/>
        <w:rPr>
          <w:lang w:val="de-DE"/>
        </w:rPr>
      </w:pPr>
      <w:r>
        <w:rPr>
          <w:lang w:val="de-DE"/>
        </w:rPr>
        <w:t>Im Ordner Aufgabe 1/Outputs sind für jedes Beispiel die Blasoperationen zu finden, die die Programme bei der Simulation durchgeführt haben. Sie sind in Textdateien gespeichert. Dabei sind die Blasopera</w:t>
      </w:r>
      <w:r w:rsidR="006211F2">
        <w:rPr>
          <w:lang w:val="de-DE"/>
        </w:rPr>
        <w:t>tionen, die von Ansatz 1 bei Beispiel 1 durchgeführt wurden in der Textdatei „output_{ansatz}_{beispiel}</w:t>
      </w:r>
      <w:r w:rsidR="00407451">
        <w:rPr>
          <w:lang w:val="de-DE"/>
        </w:rPr>
        <w:t>.txt“ gespeichert.</w:t>
      </w:r>
    </w:p>
    <w:p w14:paraId="63220DD7" w14:textId="2A11C72D" w:rsidR="00DA530B" w:rsidRPr="00D600E1" w:rsidRDefault="00DA530B" w:rsidP="00D600E1">
      <w:pPr>
        <w:pStyle w:val="Textbody"/>
        <w:rPr>
          <w:lang w:val="de-DE"/>
        </w:rPr>
      </w:pPr>
      <w:r w:rsidRPr="00793EC7">
        <w:rPr>
          <w:b/>
          <w:bCs/>
          <w:lang w:val="de-DE"/>
        </w:rPr>
        <w:t>Anmerkung:</w:t>
      </w:r>
      <w:r>
        <w:rPr>
          <w:lang w:val="de-DE"/>
        </w:rPr>
        <w:t xml:space="preserve"> Wenn </w:t>
      </w:r>
      <w:r w:rsidRPr="00793EC7">
        <w:rPr>
          <w:i/>
          <w:iCs/>
          <w:lang w:val="de-DE"/>
        </w:rPr>
        <w:t>use_binomial True</w:t>
      </w:r>
      <w:r>
        <w:rPr>
          <w:lang w:val="de-DE"/>
        </w:rPr>
        <w:t xml:space="preserve"> ist und </w:t>
      </w:r>
      <w:r w:rsidRPr="00793EC7">
        <w:rPr>
          <w:i/>
          <w:iCs/>
          <w:lang w:val="de-DE"/>
        </w:rPr>
        <w:t>binomial_rank == „random“,</w:t>
      </w:r>
      <w:r>
        <w:rPr>
          <w:lang w:val="de-DE"/>
        </w:rPr>
        <w:t xml:space="preserve"> dann w</w:t>
      </w:r>
      <w:r w:rsidR="003E1B09">
        <w:rPr>
          <w:lang w:val="de-DE"/>
        </w:rPr>
        <w:t xml:space="preserve">ird bei der Simulation der Blasvorgänge der tatsächliche Zufall simuliert (wie </w:t>
      </w:r>
      <w:r w:rsidR="00793EC7">
        <w:rPr>
          <w:lang w:val="de-DE"/>
        </w:rPr>
        <w:t xml:space="preserve">im Kapitel </w:t>
      </w:r>
      <w:r w:rsidR="00793EC7" w:rsidRPr="00793EC7">
        <w:rPr>
          <w:i/>
          <w:iCs/>
          <w:lang w:val="de-DE"/>
        </w:rPr>
        <w:t>Lösungsidee</w:t>
      </w:r>
      <w:r w:rsidR="00793EC7">
        <w:rPr>
          <w:lang w:val="de-DE"/>
        </w:rPr>
        <w:t xml:space="preserve"> </w:t>
      </w:r>
      <w:r w:rsidR="00793EC7">
        <w:rPr>
          <w:lang w:val="de-DE"/>
        </w:rPr>
        <w:lastRenderedPageBreak/>
        <w:t>erläutert</w:t>
      </w:r>
      <w:r w:rsidR="003E1B09">
        <w:rPr>
          <w:lang w:val="de-DE"/>
        </w:rPr>
        <w:t>).</w:t>
      </w:r>
      <w:r w:rsidR="00793EC7">
        <w:rPr>
          <w:lang w:val="de-DE"/>
        </w:rPr>
        <w:t xml:space="preserve"> D</w:t>
      </w:r>
      <w:r w:rsidR="00E67657">
        <w:rPr>
          <w:lang w:val="de-DE"/>
        </w:rPr>
        <w:t xml:space="preserve">ie Programmausgabe hängt somit vom Zufall ab und ist somit </w:t>
      </w:r>
      <w:r w:rsidR="00230836">
        <w:rPr>
          <w:lang w:val="de-DE"/>
        </w:rPr>
        <w:t>bei jedem Ausführen anders bzw. nicht reproduzierbar</w:t>
      </w:r>
      <w:r w:rsidR="00E67657">
        <w:rPr>
          <w:lang w:val="de-DE"/>
        </w:rPr>
        <w:t xml:space="preserve">, auch wenn </w:t>
      </w:r>
      <w:r w:rsidR="00230836">
        <w:rPr>
          <w:lang w:val="de-DE"/>
        </w:rPr>
        <w:t>beim erneuten Ausführen dieselben Parameter gegeben werden.</w:t>
      </w:r>
    </w:p>
    <w:p w14:paraId="4C7449F1" w14:textId="6EA32A20" w:rsidR="0042712E" w:rsidRDefault="00297002" w:rsidP="00030524">
      <w:pPr>
        <w:pStyle w:val="berschrift2"/>
        <w:spacing w:line="259" w:lineRule="auto"/>
        <w:rPr>
          <w:lang w:val="de-DE"/>
        </w:rPr>
      </w:pPr>
      <w:bookmarkStart w:id="51" w:name="_Toc164108453"/>
      <w:r>
        <w:rPr>
          <w:lang w:val="de-DE"/>
        </w:rPr>
        <w:t>Ansatz 1 (aufgabe1_solver.py)</w:t>
      </w:r>
      <w:bookmarkEnd w:id="51"/>
    </w:p>
    <w:p w14:paraId="2DD0FFB3" w14:textId="1BD67233" w:rsidR="00A63CCB" w:rsidRDefault="00297002" w:rsidP="00A63CCB">
      <w:pPr>
        <w:pStyle w:val="berschrift3"/>
        <w:rPr>
          <w:lang w:val="de-DE"/>
        </w:rPr>
      </w:pPr>
      <w:bookmarkStart w:id="52" w:name="_Toc164108454"/>
      <w:r>
        <w:rPr>
          <w:lang w:val="de-DE"/>
        </w:rPr>
        <w:t>Beispiel 1</w:t>
      </w:r>
      <w:bookmarkEnd w:id="52"/>
    </w:p>
    <w:p w14:paraId="7B3C6DCC" w14:textId="320F492F" w:rsidR="006C04AD" w:rsidRPr="00F11497" w:rsidRDefault="00405DAC" w:rsidP="2647C94E">
      <w:pPr>
        <w:rPr>
          <w:b/>
          <w:bCs/>
          <w:lang w:val="en-GB"/>
        </w:rPr>
      </w:pPr>
      <w:r w:rsidRPr="00F11497">
        <w:rPr>
          <w:b/>
          <w:bCs/>
          <w:lang w:val="en-GB"/>
        </w:rPr>
        <w:t>Eingabeparameter</w:t>
      </w:r>
      <w:r w:rsidR="0042712E" w:rsidRPr="00F11497">
        <w:rPr>
          <w:b/>
          <w:bCs/>
          <w:lang w:val="en-GB"/>
        </w:rPr>
        <w:t>:</w:t>
      </w:r>
    </w:p>
    <w:p w14:paraId="390F3D60" w14:textId="27321C69" w:rsidR="00575D89" w:rsidRPr="00F11497" w:rsidRDefault="00405DAC" w:rsidP="2647C94E">
      <w:pPr>
        <w:rPr>
          <w:lang w:val="en-GB"/>
        </w:rPr>
      </w:pPr>
      <w:r w:rsidRPr="00F11497">
        <w:rPr>
          <w:lang w:val="en-GB"/>
        </w:rPr>
        <w:t>Q = (</w:t>
      </w:r>
      <w:r w:rsidR="005D6C11" w:rsidRPr="00F11497">
        <w:rPr>
          <w:lang w:val="en-GB"/>
        </w:rPr>
        <w:t>2</w:t>
      </w:r>
      <w:r w:rsidRPr="00F11497">
        <w:rPr>
          <w:lang w:val="en-GB"/>
        </w:rPr>
        <w:t>,</w:t>
      </w:r>
      <w:r w:rsidR="005D6C11" w:rsidRPr="00F11497">
        <w:rPr>
          <w:lang w:val="en-GB"/>
        </w:rPr>
        <w:t>2</w:t>
      </w:r>
      <w:r w:rsidRPr="00F11497">
        <w:rPr>
          <w:lang w:val="en-GB"/>
        </w:rPr>
        <w:t>)</w:t>
      </w:r>
    </w:p>
    <w:p w14:paraId="167D349A" w14:textId="776C11F6" w:rsidR="00742DF3" w:rsidRPr="00F11497" w:rsidRDefault="007A4E22" w:rsidP="2647C94E">
      <w:pPr>
        <w:rPr>
          <w:lang w:val="en-GB"/>
        </w:rPr>
      </w:pPr>
      <w:r w:rsidRPr="00F11497">
        <w:rPr>
          <w:lang w:val="en-GB"/>
        </w:rPr>
        <w:t>hof_size = (5,</w:t>
      </w:r>
      <w:r w:rsidR="005D6C11" w:rsidRPr="00F11497">
        <w:rPr>
          <w:lang w:val="en-GB"/>
        </w:rPr>
        <w:t>5</w:t>
      </w:r>
      <w:r w:rsidRPr="00F11497">
        <w:rPr>
          <w:lang w:val="en-GB"/>
        </w:rPr>
        <w:t>)</w:t>
      </w:r>
    </w:p>
    <w:p w14:paraId="62DA6755" w14:textId="052A0D73" w:rsidR="00742DF3" w:rsidRDefault="00742DF3" w:rsidP="2647C94E">
      <w:r w:rsidRPr="009C7CE4">
        <w:t>use_binomial = True</w:t>
      </w:r>
      <w:r w:rsidR="00626758" w:rsidRPr="009C7CE4">
        <w:br/>
        <w:t>binomial_rank = “random”</w:t>
      </w:r>
      <w:r w:rsidR="005E3FDB" w:rsidRPr="009C7CE4">
        <w:br/>
      </w:r>
      <w:r w:rsidR="001D4E1C" w:rsidRPr="009C7CE4">
        <w:t>startwert = 100</w:t>
      </w:r>
    </w:p>
    <w:p w14:paraId="31082E91" w14:textId="24BF2AB0" w:rsidR="007844A7" w:rsidRDefault="007844A7" w:rsidP="2647C94E">
      <w:r>
        <w:t>weight_avg = 0.5</w:t>
      </w:r>
    </w:p>
    <w:p w14:paraId="04E22611" w14:textId="2B03C01E" w:rsidR="007844A7" w:rsidRPr="009C7CE4" w:rsidRDefault="007844A7" w:rsidP="2647C94E">
      <w:r>
        <w:t>weight_varianz = 0.5</w:t>
      </w:r>
    </w:p>
    <w:p w14:paraId="1C76D185" w14:textId="77777777" w:rsidR="0058155A" w:rsidRPr="0058155A" w:rsidRDefault="0058155A" w:rsidP="0058155A">
      <w:pPr>
        <w:rPr>
          <w:lang w:val="en-GB"/>
        </w:rPr>
      </w:pPr>
      <w:r w:rsidRPr="0058155A">
        <w:rPr>
          <w:lang w:val="en-GB"/>
        </w:rPr>
        <w:t>max_operations = 1000</w:t>
      </w:r>
    </w:p>
    <w:p w14:paraId="15509D08" w14:textId="77777777" w:rsidR="0058155A" w:rsidRPr="004360CF" w:rsidRDefault="0058155A" w:rsidP="0058155A">
      <w:pPr>
        <w:rPr>
          <w:lang w:val="de-DE"/>
        </w:rPr>
      </w:pPr>
      <w:r w:rsidRPr="0058155A">
        <w:rPr>
          <w:lang w:val="de-DE"/>
        </w:rPr>
        <w:t>satisfied_constraint = 0.8</w:t>
      </w:r>
    </w:p>
    <w:p w14:paraId="4C688A57" w14:textId="77777777" w:rsidR="006F2FB5" w:rsidRPr="00F11497" w:rsidRDefault="006F2FB5" w:rsidP="2647C94E">
      <w:pPr>
        <w:rPr>
          <w:lang w:val="de-DE"/>
        </w:rPr>
      </w:pPr>
    </w:p>
    <w:p w14:paraId="5602C458" w14:textId="1B77073D" w:rsidR="00435F00" w:rsidRDefault="002E53E1" w:rsidP="00B448E1">
      <w:pPr>
        <w:rPr>
          <w:b/>
          <w:bCs/>
          <w:lang w:val="de-DE"/>
        </w:rPr>
      </w:pPr>
      <w:r>
        <w:rPr>
          <w:b/>
          <w:bCs/>
          <w:lang w:val="de-DE"/>
        </w:rPr>
        <w:t>Ausgabe in der Konsole</w:t>
      </w:r>
      <w:r w:rsidR="0042712E" w:rsidRPr="0042712E">
        <w:rPr>
          <w:b/>
          <w:bCs/>
          <w:lang w:val="de-DE"/>
        </w:rPr>
        <w:t>:</w:t>
      </w:r>
    </w:p>
    <w:p w14:paraId="1BB43B11" w14:textId="77777777" w:rsidR="006B1E2C" w:rsidRPr="006B1E2C" w:rsidRDefault="006B1E2C" w:rsidP="006B1E2C">
      <w:pPr>
        <w:rPr>
          <w:lang w:val="en-DE" w:eastAsia="en-DE" w:bidi="ar-SA"/>
        </w:rPr>
      </w:pPr>
      <w:r w:rsidRPr="006B1E2C">
        <w:rPr>
          <w:lang w:val="en-DE" w:eastAsia="en-DE" w:bidi="ar-SA"/>
        </w:rPr>
        <w:t>AUSGANGSPUNKT:</w:t>
      </w:r>
    </w:p>
    <w:p w14:paraId="6C4ACC05" w14:textId="77777777" w:rsidR="006B1E2C" w:rsidRPr="006B1E2C" w:rsidRDefault="006B1E2C" w:rsidP="006B1E2C">
      <w:pPr>
        <w:rPr>
          <w:lang w:val="en-DE" w:eastAsia="en-DE" w:bidi="ar-SA"/>
        </w:rPr>
      </w:pPr>
      <w:r w:rsidRPr="006B1E2C">
        <w:rPr>
          <w:lang w:val="en-DE" w:eastAsia="en-DE" w:bidi="ar-SA"/>
        </w:rPr>
        <w:t>Verwendete Wahrscheinlichkeitsmodellierung: binomial</w:t>
      </w:r>
    </w:p>
    <w:p w14:paraId="0C81DBA6" w14:textId="77777777" w:rsidR="006B1E2C" w:rsidRPr="006B1E2C" w:rsidRDefault="006B1E2C" w:rsidP="006B1E2C">
      <w:pPr>
        <w:rPr>
          <w:lang w:val="en-DE" w:eastAsia="en-DE" w:bidi="ar-SA"/>
        </w:rPr>
      </w:pPr>
      <w:r w:rsidRPr="006B1E2C">
        <w:rPr>
          <w:lang w:val="en-DE" w:eastAsia="en-DE" w:bidi="ar-SA"/>
        </w:rPr>
        <w:t>Laubverteilung vor dem Blasprozess:</w:t>
      </w:r>
    </w:p>
    <w:p w14:paraId="6CD41E48" w14:textId="77777777" w:rsidR="006B1E2C" w:rsidRPr="006B1E2C" w:rsidRDefault="006B1E2C" w:rsidP="006B1E2C">
      <w:pPr>
        <w:rPr>
          <w:lang w:val="en-DE" w:eastAsia="en-DE" w:bidi="ar-SA"/>
        </w:rPr>
      </w:pPr>
      <w:r w:rsidRPr="006B1E2C">
        <w:rPr>
          <w:lang w:val="en-DE" w:eastAsia="en-DE" w:bidi="ar-SA"/>
        </w:rPr>
        <w:t>100     | 100     | 100     | 100     | 100</w:t>
      </w:r>
    </w:p>
    <w:p w14:paraId="209AAC17" w14:textId="77777777" w:rsidR="006B1E2C" w:rsidRPr="006B1E2C" w:rsidRDefault="006B1E2C" w:rsidP="006B1E2C">
      <w:pPr>
        <w:rPr>
          <w:lang w:val="en-DE" w:eastAsia="en-DE" w:bidi="ar-SA"/>
        </w:rPr>
      </w:pPr>
      <w:r w:rsidRPr="006B1E2C">
        <w:rPr>
          <w:lang w:val="en-DE" w:eastAsia="en-DE" w:bidi="ar-SA"/>
        </w:rPr>
        <w:t>100     | 100     | 100     | 100     | 100</w:t>
      </w:r>
    </w:p>
    <w:p w14:paraId="68C8B29D" w14:textId="77777777" w:rsidR="006B1E2C" w:rsidRPr="006B1E2C" w:rsidRDefault="006B1E2C" w:rsidP="006B1E2C">
      <w:pPr>
        <w:rPr>
          <w:lang w:val="en-DE" w:eastAsia="en-DE" w:bidi="ar-SA"/>
        </w:rPr>
      </w:pPr>
      <w:r w:rsidRPr="006B1E2C">
        <w:rPr>
          <w:lang w:val="en-DE" w:eastAsia="en-DE" w:bidi="ar-SA"/>
        </w:rPr>
        <w:t>100     | 100     | 100     | 100     | 100</w:t>
      </w:r>
    </w:p>
    <w:p w14:paraId="76791D14" w14:textId="77777777" w:rsidR="006B1E2C" w:rsidRPr="006B1E2C" w:rsidRDefault="006B1E2C" w:rsidP="006B1E2C">
      <w:pPr>
        <w:rPr>
          <w:lang w:val="en-DE" w:eastAsia="en-DE" w:bidi="ar-SA"/>
        </w:rPr>
      </w:pPr>
      <w:r w:rsidRPr="006B1E2C">
        <w:rPr>
          <w:lang w:val="en-DE" w:eastAsia="en-DE" w:bidi="ar-SA"/>
        </w:rPr>
        <w:t>100     | 100     | 100     | 100     | 100</w:t>
      </w:r>
    </w:p>
    <w:p w14:paraId="1F5D859F" w14:textId="77777777" w:rsidR="006B1E2C" w:rsidRPr="006B1E2C" w:rsidRDefault="006B1E2C" w:rsidP="006B1E2C">
      <w:pPr>
        <w:rPr>
          <w:lang w:val="en-DE" w:eastAsia="en-DE" w:bidi="ar-SA"/>
        </w:rPr>
      </w:pPr>
      <w:r w:rsidRPr="006B1E2C">
        <w:rPr>
          <w:lang w:val="en-DE" w:eastAsia="en-DE" w:bidi="ar-SA"/>
        </w:rPr>
        <w:t>100     | 100     | 100     | 100     | 100</w:t>
      </w:r>
    </w:p>
    <w:p w14:paraId="61DBFA41" w14:textId="77777777" w:rsidR="006B1E2C" w:rsidRPr="006B1E2C" w:rsidRDefault="006B1E2C" w:rsidP="006B1E2C">
      <w:pPr>
        <w:rPr>
          <w:lang w:val="en-DE" w:eastAsia="en-DE" w:bidi="ar-SA"/>
        </w:rPr>
      </w:pPr>
      <w:r w:rsidRPr="006B1E2C">
        <w:rPr>
          <w:lang w:val="en-DE" w:eastAsia="en-DE" w:bidi="ar-SA"/>
        </w:rPr>
        <w:t>Führe Simulation durch ...</w:t>
      </w:r>
    </w:p>
    <w:p w14:paraId="4F1C731E" w14:textId="77777777" w:rsidR="006B1E2C" w:rsidRPr="006B1E2C" w:rsidRDefault="006B1E2C" w:rsidP="006B1E2C">
      <w:pPr>
        <w:rPr>
          <w:lang w:val="en-DE" w:eastAsia="en-DE" w:bidi="ar-SA"/>
        </w:rPr>
      </w:pPr>
      <w:r w:rsidRPr="006B1E2C">
        <w:rPr>
          <w:lang w:val="en-DE" w:eastAsia="en-DE" w:bidi="ar-SA"/>
        </w:rPr>
        <w:t>ERGEBNIS DER SIMULATION:</w:t>
      </w:r>
    </w:p>
    <w:p w14:paraId="11792822" w14:textId="77777777" w:rsidR="006B1E2C" w:rsidRPr="006B1E2C" w:rsidRDefault="006B1E2C" w:rsidP="006B1E2C">
      <w:pPr>
        <w:rPr>
          <w:lang w:val="en-DE" w:eastAsia="en-DE" w:bidi="ar-SA"/>
        </w:rPr>
      </w:pPr>
      <w:r w:rsidRPr="006B1E2C">
        <w:rPr>
          <w:lang w:val="en-DE" w:eastAsia="en-DE" w:bidi="ar-SA"/>
        </w:rPr>
        <w:t>Ausgeführte Blasoperationen: 229</w:t>
      </w:r>
    </w:p>
    <w:p w14:paraId="700558D8" w14:textId="77777777" w:rsidR="006B1E2C" w:rsidRPr="006B1E2C" w:rsidRDefault="006B1E2C" w:rsidP="006B1E2C">
      <w:pPr>
        <w:rPr>
          <w:lang w:val="en-DE" w:eastAsia="en-DE" w:bidi="ar-SA"/>
        </w:rPr>
      </w:pPr>
      <w:r w:rsidRPr="006B1E2C">
        <w:rPr>
          <w:lang w:val="en-DE" w:eastAsia="en-DE" w:bidi="ar-SA"/>
        </w:rPr>
        <w:t>Anteil der Blätter auf Q an der Gesamtlaubmenge: 74.44 %</w:t>
      </w:r>
    </w:p>
    <w:p w14:paraId="182E5507" w14:textId="77777777" w:rsidR="006B1E2C" w:rsidRPr="006B1E2C" w:rsidRDefault="006B1E2C" w:rsidP="006B1E2C">
      <w:pPr>
        <w:rPr>
          <w:lang w:val="en-DE" w:eastAsia="en-DE" w:bidi="ar-SA"/>
        </w:rPr>
      </w:pPr>
      <w:r w:rsidRPr="006B1E2C">
        <w:rPr>
          <w:lang w:val="en-DE" w:eastAsia="en-DE" w:bidi="ar-SA"/>
        </w:rPr>
        <w:t>Laubverteilung nach dem Blasprozess:</w:t>
      </w:r>
    </w:p>
    <w:p w14:paraId="44809914" w14:textId="77777777" w:rsidR="006B1E2C" w:rsidRPr="006B1E2C" w:rsidRDefault="006B1E2C" w:rsidP="006B1E2C">
      <w:pPr>
        <w:rPr>
          <w:lang w:val="en-DE" w:eastAsia="en-DE" w:bidi="ar-SA"/>
        </w:rPr>
      </w:pPr>
      <w:r w:rsidRPr="006B1E2C">
        <w:rPr>
          <w:lang w:val="en-DE" w:eastAsia="en-DE" w:bidi="ar-SA"/>
        </w:rPr>
        <w:t>15      | 0       | 12      | 0       | 14</w:t>
      </w:r>
    </w:p>
    <w:p w14:paraId="147D5C33" w14:textId="77777777" w:rsidR="006B1E2C" w:rsidRPr="006B1E2C" w:rsidRDefault="006B1E2C" w:rsidP="006B1E2C">
      <w:pPr>
        <w:rPr>
          <w:lang w:val="en-DE" w:eastAsia="en-DE" w:bidi="ar-SA"/>
        </w:rPr>
      </w:pPr>
      <w:r w:rsidRPr="006B1E2C">
        <w:rPr>
          <w:lang w:val="en-DE" w:eastAsia="en-DE" w:bidi="ar-SA"/>
        </w:rPr>
        <w:t>1       | 0       | 216     | 0       | 0</w:t>
      </w:r>
    </w:p>
    <w:p w14:paraId="2846D264" w14:textId="77777777" w:rsidR="006B1E2C" w:rsidRPr="006B1E2C" w:rsidRDefault="006B1E2C" w:rsidP="006B1E2C">
      <w:pPr>
        <w:rPr>
          <w:lang w:val="en-DE" w:eastAsia="en-DE" w:bidi="ar-SA"/>
        </w:rPr>
      </w:pPr>
      <w:r w:rsidRPr="006B1E2C">
        <w:rPr>
          <w:lang w:val="en-DE" w:eastAsia="en-DE" w:bidi="ar-SA"/>
        </w:rPr>
        <w:t>18      | 2       | 1861    | 68      | 24</w:t>
      </w:r>
    </w:p>
    <w:p w14:paraId="40021334" w14:textId="77777777" w:rsidR="006B1E2C" w:rsidRPr="006B1E2C" w:rsidRDefault="006B1E2C" w:rsidP="006B1E2C">
      <w:pPr>
        <w:rPr>
          <w:lang w:val="en-DE" w:eastAsia="en-DE" w:bidi="ar-SA"/>
        </w:rPr>
      </w:pPr>
      <w:r w:rsidRPr="006B1E2C">
        <w:rPr>
          <w:lang w:val="en-DE" w:eastAsia="en-DE" w:bidi="ar-SA"/>
        </w:rPr>
        <w:t>0       | 0       | 201     | 0       | 0</w:t>
      </w:r>
    </w:p>
    <w:p w14:paraId="2AA799AB" w14:textId="77777777" w:rsidR="006B1E2C" w:rsidRPr="006B1E2C" w:rsidRDefault="006B1E2C" w:rsidP="006B1E2C">
      <w:pPr>
        <w:rPr>
          <w:lang w:val="en-DE" w:eastAsia="en-DE" w:bidi="ar-SA"/>
        </w:rPr>
      </w:pPr>
      <w:r w:rsidRPr="006B1E2C">
        <w:rPr>
          <w:lang w:val="en-DE" w:eastAsia="en-DE" w:bidi="ar-SA"/>
        </w:rPr>
        <w:t>13      | 0       | 15      | 0       | 15</w:t>
      </w:r>
    </w:p>
    <w:p w14:paraId="531F41A6" w14:textId="77777777" w:rsidR="00A32018" w:rsidRPr="00F11497" w:rsidRDefault="00A32018" w:rsidP="00B448E1">
      <w:pPr>
        <w:rPr>
          <w:b/>
          <w:bCs/>
          <w:lang w:val="en-DE"/>
        </w:rPr>
      </w:pPr>
    </w:p>
    <w:p w14:paraId="40B76028" w14:textId="569E99D4" w:rsidR="002E53E1" w:rsidRPr="00F11497" w:rsidRDefault="00BE6226" w:rsidP="00B448E1">
      <w:pPr>
        <w:rPr>
          <w:b/>
          <w:bCs/>
          <w:lang w:val="en-DE"/>
        </w:rPr>
      </w:pPr>
      <w:r w:rsidRPr="00F11497">
        <w:rPr>
          <w:b/>
          <w:bCs/>
          <w:lang w:val="en-DE"/>
        </w:rPr>
        <w:t>Ausgabeplots:</w:t>
      </w:r>
    </w:p>
    <w:p w14:paraId="4ACE44D8" w14:textId="4B3488C9" w:rsidR="005909DC" w:rsidRDefault="004360CF" w:rsidP="00537A4D">
      <w:pPr>
        <w:rPr>
          <w:lang w:val="de-DE"/>
        </w:rPr>
      </w:pPr>
      <w:r w:rsidRPr="004360CF">
        <w:rPr>
          <w:lang w:val="de-DE"/>
        </w:rPr>
        <w:lastRenderedPageBreak/>
        <w:drawing>
          <wp:inline distT="0" distB="0" distL="0" distR="0" wp14:anchorId="3970534C" wp14:editId="1E4FA49B">
            <wp:extent cx="1854833" cy="2011050"/>
            <wp:effectExtent l="0" t="0" r="0" b="8255"/>
            <wp:docPr id="1474296746"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4296746" name="Grafik 1"/>
                    <pic:cNvPicPr/>
                  </pic:nvPicPr>
                  <pic:blipFill>
                    <a:blip r:embed="rId56" cstate="print">
                      <a:extLst>
                        <a:ext uri="{28A0092B-C50C-407E-A947-70E740481C1C}">
                          <a14:useLocalDpi xmlns:a14="http://schemas.microsoft.com/office/drawing/2010/main" val="0"/>
                        </a:ext>
                      </a:extLst>
                    </a:blip>
                    <a:stretch>
                      <a:fillRect/>
                    </a:stretch>
                  </pic:blipFill>
                  <pic:spPr>
                    <a:xfrm>
                      <a:off x="0" y="0"/>
                      <a:ext cx="1865148" cy="2022233"/>
                    </a:xfrm>
                    <a:prstGeom prst="rect">
                      <a:avLst/>
                    </a:prstGeom>
                  </pic:spPr>
                </pic:pic>
              </a:graphicData>
            </a:graphic>
          </wp:inline>
        </w:drawing>
      </w:r>
    </w:p>
    <w:p w14:paraId="42A143D6" w14:textId="4BCE4408" w:rsidR="005909DC" w:rsidRDefault="00B86432" w:rsidP="00537A4D">
      <w:pPr>
        <w:rPr>
          <w:b/>
          <w:bCs/>
          <w:lang w:val="de-DE"/>
        </w:rPr>
      </w:pPr>
      <w:r>
        <w:rPr>
          <w:b/>
          <w:bCs/>
          <w:lang w:val="de-DE"/>
        </w:rPr>
        <w:t>Beobachtung:</w:t>
      </w:r>
    </w:p>
    <w:p w14:paraId="0C2248DC" w14:textId="7A40FE44" w:rsidR="00B86432" w:rsidRPr="00B86432" w:rsidRDefault="00B86432" w:rsidP="00537A4D">
      <w:pPr>
        <w:rPr>
          <w:lang w:val="de-DE"/>
        </w:rPr>
      </w:pPr>
      <w:r>
        <w:rPr>
          <w:lang w:val="de-DE"/>
        </w:rPr>
        <w:t xml:space="preserve">Wie man sieht, gelingt </w:t>
      </w:r>
      <w:r w:rsidR="00A3105C">
        <w:rPr>
          <w:lang w:val="de-DE"/>
        </w:rPr>
        <w:t>es nicht, mehr als 74 % des Laubs auf Feld Q zu versammeln. Ansatz 2 schneidet da deutlich besser ab.</w:t>
      </w:r>
      <w:r w:rsidR="00EF158A">
        <w:rPr>
          <w:lang w:val="de-DE"/>
        </w:rPr>
        <w:br/>
      </w:r>
    </w:p>
    <w:p w14:paraId="3CFE88D4" w14:textId="79F7595A" w:rsidR="004360CF" w:rsidRDefault="004360CF" w:rsidP="004360CF">
      <w:pPr>
        <w:pStyle w:val="berschrift3"/>
        <w:rPr>
          <w:lang w:val="de-DE"/>
        </w:rPr>
      </w:pPr>
      <w:bookmarkStart w:id="53" w:name="_Toc164108455"/>
      <w:r>
        <w:rPr>
          <w:lang w:val="de-DE"/>
        </w:rPr>
        <w:t xml:space="preserve">Beispiel </w:t>
      </w:r>
      <w:r>
        <w:rPr>
          <w:lang w:val="de-DE"/>
        </w:rPr>
        <w:t>2</w:t>
      </w:r>
      <w:bookmarkEnd w:id="53"/>
    </w:p>
    <w:p w14:paraId="0BD41120" w14:textId="77777777" w:rsidR="004360CF" w:rsidRDefault="004360CF" w:rsidP="004360CF">
      <w:pPr>
        <w:rPr>
          <w:b/>
          <w:bCs/>
          <w:lang w:val="de-DE"/>
        </w:rPr>
      </w:pPr>
      <w:r>
        <w:rPr>
          <w:b/>
          <w:bCs/>
          <w:lang w:val="de-DE"/>
        </w:rPr>
        <w:t>Eingabeparameter</w:t>
      </w:r>
      <w:r w:rsidRPr="0042712E">
        <w:rPr>
          <w:b/>
          <w:bCs/>
          <w:lang w:val="de-DE"/>
        </w:rPr>
        <w:t>:</w:t>
      </w:r>
    </w:p>
    <w:p w14:paraId="61A19F83" w14:textId="77777777" w:rsidR="004360CF" w:rsidRPr="009C7CE4" w:rsidRDefault="004360CF" w:rsidP="004360CF">
      <w:pPr>
        <w:rPr>
          <w:lang w:val="de-DE"/>
        </w:rPr>
      </w:pPr>
      <w:r w:rsidRPr="009C7CE4">
        <w:rPr>
          <w:lang w:val="de-DE"/>
        </w:rPr>
        <w:t>Q = (</w:t>
      </w:r>
      <w:r>
        <w:rPr>
          <w:lang w:val="de-DE"/>
        </w:rPr>
        <w:t>2</w:t>
      </w:r>
      <w:r w:rsidRPr="009C7CE4">
        <w:rPr>
          <w:lang w:val="de-DE"/>
        </w:rPr>
        <w:t>,</w:t>
      </w:r>
      <w:r>
        <w:rPr>
          <w:lang w:val="de-DE"/>
        </w:rPr>
        <w:t>2</w:t>
      </w:r>
      <w:r w:rsidRPr="009C7CE4">
        <w:rPr>
          <w:lang w:val="de-DE"/>
        </w:rPr>
        <w:t>)</w:t>
      </w:r>
    </w:p>
    <w:p w14:paraId="107148D9" w14:textId="77777777" w:rsidR="004360CF" w:rsidRPr="009C7CE4" w:rsidRDefault="004360CF" w:rsidP="004360CF">
      <w:pPr>
        <w:rPr>
          <w:lang w:val="de-DE"/>
        </w:rPr>
      </w:pPr>
      <w:r w:rsidRPr="009C7CE4">
        <w:rPr>
          <w:lang w:val="de-DE"/>
        </w:rPr>
        <w:t>hof_size = (5,</w:t>
      </w:r>
      <w:r>
        <w:rPr>
          <w:lang w:val="de-DE"/>
        </w:rPr>
        <w:t>5</w:t>
      </w:r>
      <w:r w:rsidRPr="009C7CE4">
        <w:rPr>
          <w:lang w:val="de-DE"/>
        </w:rPr>
        <w:t>)</w:t>
      </w:r>
    </w:p>
    <w:p w14:paraId="650461A8" w14:textId="77777777" w:rsidR="004360CF" w:rsidRDefault="004360CF" w:rsidP="004360CF">
      <w:r w:rsidRPr="009C7CE4">
        <w:t>use_binomial = True</w:t>
      </w:r>
      <w:r w:rsidRPr="009C7CE4">
        <w:br/>
        <w:t>binomial_rank = “random”</w:t>
      </w:r>
      <w:r w:rsidRPr="009C7CE4">
        <w:br/>
        <w:t>startwert = 100</w:t>
      </w:r>
    </w:p>
    <w:p w14:paraId="7423460A" w14:textId="77777777" w:rsidR="004360CF" w:rsidRPr="00F11497" w:rsidRDefault="004360CF" w:rsidP="004360CF">
      <w:pPr>
        <w:rPr>
          <w:lang w:val="en-GB"/>
        </w:rPr>
      </w:pPr>
      <w:r w:rsidRPr="00F11497">
        <w:rPr>
          <w:lang w:val="en-GB"/>
        </w:rPr>
        <w:t>weight_avg = 0.5</w:t>
      </w:r>
    </w:p>
    <w:p w14:paraId="0842EFF0" w14:textId="77777777" w:rsidR="004360CF" w:rsidRPr="00F11497" w:rsidRDefault="004360CF" w:rsidP="004360CF">
      <w:pPr>
        <w:rPr>
          <w:lang w:val="en-GB"/>
        </w:rPr>
      </w:pPr>
      <w:r w:rsidRPr="00F11497">
        <w:rPr>
          <w:lang w:val="en-GB"/>
        </w:rPr>
        <w:t>weight_varianz = 0.5</w:t>
      </w:r>
    </w:p>
    <w:p w14:paraId="2CF01BC4" w14:textId="6CB75D8A" w:rsidR="0058155A" w:rsidRPr="00F11497" w:rsidRDefault="0058155A" w:rsidP="004360CF">
      <w:pPr>
        <w:rPr>
          <w:lang w:val="en-GB"/>
        </w:rPr>
      </w:pPr>
      <w:r w:rsidRPr="00F11497">
        <w:rPr>
          <w:lang w:val="en-GB"/>
        </w:rPr>
        <w:t>max_operations = 1000</w:t>
      </w:r>
    </w:p>
    <w:p w14:paraId="13A89D21" w14:textId="46E8FE0C" w:rsidR="0058155A" w:rsidRPr="004360CF" w:rsidRDefault="0058155A" w:rsidP="004360CF">
      <w:pPr>
        <w:rPr>
          <w:lang w:val="de-DE"/>
        </w:rPr>
      </w:pPr>
      <w:r w:rsidRPr="0058155A">
        <w:rPr>
          <w:lang w:val="de-DE"/>
        </w:rPr>
        <w:t>satisfied_constraint = 0.8</w:t>
      </w:r>
    </w:p>
    <w:p w14:paraId="0AFB78DF" w14:textId="2456A8EE" w:rsidR="004360CF" w:rsidRDefault="004360CF" w:rsidP="004360CF">
      <w:pPr>
        <w:rPr>
          <w:i/>
          <w:iCs/>
          <w:lang w:val="de-DE"/>
        </w:rPr>
      </w:pPr>
      <w:r w:rsidRPr="00CE66A9">
        <w:rPr>
          <w:i/>
          <w:iCs/>
          <w:lang w:val="de-DE"/>
        </w:rPr>
        <w:t>Diese Eingabeparameter entsprechen denen aus Beispiel 1</w:t>
      </w:r>
      <w:r w:rsidR="00AE6424" w:rsidRPr="00CE66A9">
        <w:rPr>
          <w:i/>
          <w:iCs/>
          <w:lang w:val="de-DE"/>
        </w:rPr>
        <w:t>:</w:t>
      </w:r>
      <w:r w:rsidR="00D6479C" w:rsidRPr="00CE66A9">
        <w:rPr>
          <w:i/>
          <w:iCs/>
          <w:lang w:val="de-DE"/>
        </w:rPr>
        <w:t xml:space="preserve"> Um zu zeigen, dass das Programm tatsächlich den Zufall simuliert, wurde es mit denselben Eingabeparametern </w:t>
      </w:r>
      <w:r w:rsidR="00BC19AE">
        <w:rPr>
          <w:i/>
          <w:iCs/>
          <w:lang w:val="de-DE"/>
        </w:rPr>
        <w:t>zweifach</w:t>
      </w:r>
      <w:r w:rsidR="00D6479C" w:rsidRPr="00CE66A9">
        <w:rPr>
          <w:i/>
          <w:iCs/>
          <w:lang w:val="de-DE"/>
        </w:rPr>
        <w:t xml:space="preserve"> ausgeführt.</w:t>
      </w:r>
    </w:p>
    <w:p w14:paraId="6F148461" w14:textId="77777777" w:rsidR="00CE66A9" w:rsidRPr="00CE66A9" w:rsidRDefault="00CE66A9" w:rsidP="004360CF">
      <w:pPr>
        <w:rPr>
          <w:i/>
          <w:iCs/>
          <w:lang w:val="de-DE"/>
        </w:rPr>
      </w:pPr>
    </w:p>
    <w:p w14:paraId="6C58BCB4" w14:textId="77777777" w:rsidR="004360CF" w:rsidRDefault="004360CF" w:rsidP="004360CF">
      <w:pPr>
        <w:rPr>
          <w:b/>
          <w:bCs/>
          <w:lang w:val="de-DE"/>
        </w:rPr>
      </w:pPr>
      <w:r>
        <w:rPr>
          <w:b/>
          <w:bCs/>
          <w:lang w:val="de-DE"/>
        </w:rPr>
        <w:t>Ausgabe in der Konsole</w:t>
      </w:r>
      <w:r w:rsidRPr="0042712E">
        <w:rPr>
          <w:b/>
          <w:bCs/>
          <w:lang w:val="de-DE"/>
        </w:rPr>
        <w:t>:</w:t>
      </w:r>
    </w:p>
    <w:p w14:paraId="71B93423" w14:textId="77777777" w:rsidR="009F3D1A" w:rsidRPr="009F3D1A" w:rsidRDefault="009F3D1A" w:rsidP="009F3D1A">
      <w:pPr>
        <w:rPr>
          <w:rFonts w:ascii="Consolas" w:hAnsi="Consolas"/>
          <w:lang w:val="en-DE" w:eastAsia="en-DE" w:bidi="ar-SA"/>
        </w:rPr>
      </w:pPr>
      <w:r w:rsidRPr="009F3D1A">
        <w:rPr>
          <w:rFonts w:ascii="Consolas" w:hAnsi="Consolas"/>
          <w:lang w:val="en-DE" w:eastAsia="en-DE" w:bidi="ar-SA"/>
        </w:rPr>
        <w:t>AUSGANGSPUNKT:</w:t>
      </w:r>
    </w:p>
    <w:p w14:paraId="69122157" w14:textId="77777777" w:rsidR="009F3D1A" w:rsidRPr="009F3D1A" w:rsidRDefault="009F3D1A" w:rsidP="009F3D1A">
      <w:pPr>
        <w:rPr>
          <w:rFonts w:ascii="Consolas" w:hAnsi="Consolas"/>
          <w:lang w:val="en-DE" w:eastAsia="en-DE" w:bidi="ar-SA"/>
        </w:rPr>
      </w:pPr>
      <w:r w:rsidRPr="009F3D1A">
        <w:rPr>
          <w:rFonts w:ascii="Consolas" w:hAnsi="Consolas"/>
          <w:lang w:val="en-DE" w:eastAsia="en-DE" w:bidi="ar-SA"/>
        </w:rPr>
        <w:t>Verwendete Wahrscheinlichkeitsmodellierung: binomial</w:t>
      </w:r>
    </w:p>
    <w:p w14:paraId="779605E8" w14:textId="77777777" w:rsidR="009F3D1A" w:rsidRPr="009F3D1A" w:rsidRDefault="009F3D1A" w:rsidP="009F3D1A">
      <w:pPr>
        <w:rPr>
          <w:rFonts w:ascii="Consolas" w:hAnsi="Consolas"/>
          <w:lang w:val="en-DE" w:eastAsia="en-DE" w:bidi="ar-SA"/>
        </w:rPr>
      </w:pPr>
      <w:r w:rsidRPr="009F3D1A">
        <w:rPr>
          <w:rFonts w:ascii="Consolas" w:hAnsi="Consolas"/>
          <w:lang w:val="en-DE" w:eastAsia="en-DE" w:bidi="ar-SA"/>
        </w:rPr>
        <w:t>Laubverteilung vor dem Blasprozess:</w:t>
      </w:r>
    </w:p>
    <w:p w14:paraId="516D866C" w14:textId="77777777" w:rsidR="009F3D1A" w:rsidRPr="009F3D1A" w:rsidRDefault="009F3D1A" w:rsidP="009F3D1A">
      <w:pPr>
        <w:rPr>
          <w:rFonts w:ascii="Consolas" w:hAnsi="Consolas"/>
          <w:lang w:val="en-DE" w:eastAsia="en-DE" w:bidi="ar-SA"/>
        </w:rPr>
      </w:pPr>
      <w:r w:rsidRPr="009F3D1A">
        <w:rPr>
          <w:rFonts w:ascii="Consolas" w:hAnsi="Consolas"/>
          <w:lang w:val="en-DE" w:eastAsia="en-DE" w:bidi="ar-SA"/>
        </w:rPr>
        <w:t>100     | 100     | 100     | 100     | 100</w:t>
      </w:r>
    </w:p>
    <w:p w14:paraId="71CAC1DC" w14:textId="77777777" w:rsidR="009F3D1A" w:rsidRPr="009F3D1A" w:rsidRDefault="009F3D1A" w:rsidP="009F3D1A">
      <w:pPr>
        <w:rPr>
          <w:rFonts w:ascii="Consolas" w:hAnsi="Consolas"/>
          <w:lang w:val="en-DE" w:eastAsia="en-DE" w:bidi="ar-SA"/>
        </w:rPr>
      </w:pPr>
      <w:r w:rsidRPr="009F3D1A">
        <w:rPr>
          <w:rFonts w:ascii="Consolas" w:hAnsi="Consolas"/>
          <w:lang w:val="en-DE" w:eastAsia="en-DE" w:bidi="ar-SA"/>
        </w:rPr>
        <w:t>100     | 100     | 100     | 100     | 100</w:t>
      </w:r>
    </w:p>
    <w:p w14:paraId="0A7C12F4" w14:textId="77777777" w:rsidR="009F3D1A" w:rsidRPr="009F3D1A" w:rsidRDefault="009F3D1A" w:rsidP="009F3D1A">
      <w:pPr>
        <w:rPr>
          <w:rFonts w:ascii="Consolas" w:hAnsi="Consolas"/>
          <w:lang w:val="en-DE" w:eastAsia="en-DE" w:bidi="ar-SA"/>
        </w:rPr>
      </w:pPr>
      <w:r w:rsidRPr="009F3D1A">
        <w:rPr>
          <w:rFonts w:ascii="Consolas" w:hAnsi="Consolas"/>
          <w:lang w:val="en-DE" w:eastAsia="en-DE" w:bidi="ar-SA"/>
        </w:rPr>
        <w:t>100     | 100     | 100     | 100     | 100</w:t>
      </w:r>
    </w:p>
    <w:p w14:paraId="54EFE232" w14:textId="77777777" w:rsidR="009F3D1A" w:rsidRPr="009F3D1A" w:rsidRDefault="009F3D1A" w:rsidP="009F3D1A">
      <w:pPr>
        <w:rPr>
          <w:rFonts w:ascii="Consolas" w:hAnsi="Consolas"/>
          <w:lang w:val="en-DE" w:eastAsia="en-DE" w:bidi="ar-SA"/>
        </w:rPr>
      </w:pPr>
      <w:r w:rsidRPr="009F3D1A">
        <w:rPr>
          <w:rFonts w:ascii="Consolas" w:hAnsi="Consolas"/>
          <w:lang w:val="en-DE" w:eastAsia="en-DE" w:bidi="ar-SA"/>
        </w:rPr>
        <w:t>100     | 100     | 100     | 100     | 100</w:t>
      </w:r>
    </w:p>
    <w:p w14:paraId="11C583EA" w14:textId="77777777" w:rsidR="009F3D1A" w:rsidRPr="009F3D1A" w:rsidRDefault="009F3D1A" w:rsidP="009F3D1A">
      <w:pPr>
        <w:rPr>
          <w:rFonts w:ascii="Consolas" w:hAnsi="Consolas"/>
          <w:lang w:val="en-DE" w:eastAsia="en-DE" w:bidi="ar-SA"/>
        </w:rPr>
      </w:pPr>
      <w:r w:rsidRPr="009F3D1A">
        <w:rPr>
          <w:rFonts w:ascii="Consolas" w:hAnsi="Consolas"/>
          <w:lang w:val="en-DE" w:eastAsia="en-DE" w:bidi="ar-SA"/>
        </w:rPr>
        <w:t>100     | 100     | 100     | 100     | 100</w:t>
      </w:r>
    </w:p>
    <w:p w14:paraId="61626320" w14:textId="77777777" w:rsidR="009F3D1A" w:rsidRPr="009F3D1A" w:rsidRDefault="009F3D1A" w:rsidP="009F3D1A">
      <w:pPr>
        <w:rPr>
          <w:rFonts w:ascii="Consolas" w:hAnsi="Consolas"/>
          <w:lang w:val="en-DE" w:eastAsia="en-DE" w:bidi="ar-SA"/>
        </w:rPr>
      </w:pPr>
    </w:p>
    <w:p w14:paraId="1681A888" w14:textId="77777777" w:rsidR="009F3D1A" w:rsidRPr="009F3D1A" w:rsidRDefault="009F3D1A" w:rsidP="009F3D1A">
      <w:pPr>
        <w:rPr>
          <w:rFonts w:ascii="Consolas" w:hAnsi="Consolas"/>
          <w:lang w:val="en-DE" w:eastAsia="en-DE" w:bidi="ar-SA"/>
        </w:rPr>
      </w:pPr>
      <w:r w:rsidRPr="009F3D1A">
        <w:rPr>
          <w:rFonts w:ascii="Consolas" w:hAnsi="Consolas"/>
          <w:lang w:val="en-DE" w:eastAsia="en-DE" w:bidi="ar-SA"/>
        </w:rPr>
        <w:t>Führe Simulation durch ...</w:t>
      </w:r>
    </w:p>
    <w:p w14:paraId="072B1E16" w14:textId="77777777" w:rsidR="009F3D1A" w:rsidRPr="009F3D1A" w:rsidRDefault="009F3D1A" w:rsidP="009F3D1A">
      <w:pPr>
        <w:rPr>
          <w:rFonts w:ascii="Consolas" w:hAnsi="Consolas"/>
          <w:lang w:val="en-DE" w:eastAsia="en-DE" w:bidi="ar-SA"/>
        </w:rPr>
      </w:pPr>
      <w:r w:rsidRPr="009F3D1A">
        <w:rPr>
          <w:rFonts w:ascii="Consolas" w:hAnsi="Consolas"/>
          <w:lang w:val="en-DE" w:eastAsia="en-DE" w:bidi="ar-SA"/>
        </w:rPr>
        <w:t>ERGEBNIS DER SIMULATION:</w:t>
      </w:r>
    </w:p>
    <w:p w14:paraId="1C2DD9B5" w14:textId="77777777" w:rsidR="009F3D1A" w:rsidRPr="009F3D1A" w:rsidRDefault="009F3D1A" w:rsidP="009F3D1A">
      <w:pPr>
        <w:rPr>
          <w:rFonts w:ascii="Consolas" w:hAnsi="Consolas"/>
          <w:lang w:val="en-DE" w:eastAsia="en-DE" w:bidi="ar-SA"/>
        </w:rPr>
      </w:pPr>
      <w:r w:rsidRPr="009F3D1A">
        <w:rPr>
          <w:rFonts w:ascii="Consolas" w:hAnsi="Consolas"/>
          <w:lang w:val="en-DE" w:eastAsia="en-DE" w:bidi="ar-SA"/>
        </w:rPr>
        <w:t>Ausgeführte Blasoperationen: 186</w:t>
      </w:r>
    </w:p>
    <w:p w14:paraId="2605B292" w14:textId="77777777" w:rsidR="009F3D1A" w:rsidRPr="009F3D1A" w:rsidRDefault="009F3D1A" w:rsidP="009F3D1A">
      <w:pPr>
        <w:rPr>
          <w:rFonts w:ascii="Consolas" w:hAnsi="Consolas"/>
          <w:lang w:val="en-DE" w:eastAsia="en-DE" w:bidi="ar-SA"/>
        </w:rPr>
      </w:pPr>
      <w:r w:rsidRPr="009F3D1A">
        <w:rPr>
          <w:rFonts w:ascii="Consolas" w:hAnsi="Consolas"/>
          <w:lang w:val="en-DE" w:eastAsia="en-DE" w:bidi="ar-SA"/>
        </w:rPr>
        <w:t>Anteil der Blätter auf Q an der Gesamtlaubmenge: 74.52 %</w:t>
      </w:r>
    </w:p>
    <w:p w14:paraId="43A05F42" w14:textId="77777777" w:rsidR="009F3D1A" w:rsidRPr="009F3D1A" w:rsidRDefault="009F3D1A" w:rsidP="009F3D1A">
      <w:pPr>
        <w:rPr>
          <w:rFonts w:ascii="Consolas" w:hAnsi="Consolas"/>
          <w:lang w:val="en-DE" w:eastAsia="en-DE" w:bidi="ar-SA"/>
        </w:rPr>
      </w:pPr>
      <w:r w:rsidRPr="009F3D1A">
        <w:rPr>
          <w:rFonts w:ascii="Consolas" w:hAnsi="Consolas"/>
          <w:lang w:val="en-DE" w:eastAsia="en-DE" w:bidi="ar-SA"/>
        </w:rPr>
        <w:t>Laubverteilung nach dem Blasprozess:</w:t>
      </w:r>
    </w:p>
    <w:p w14:paraId="7A73471B" w14:textId="77777777" w:rsidR="009F3D1A" w:rsidRPr="009F3D1A" w:rsidRDefault="009F3D1A" w:rsidP="009F3D1A">
      <w:pPr>
        <w:rPr>
          <w:rFonts w:ascii="Consolas" w:hAnsi="Consolas"/>
          <w:lang w:val="en-DE" w:eastAsia="en-DE" w:bidi="ar-SA"/>
        </w:rPr>
      </w:pPr>
      <w:r w:rsidRPr="009F3D1A">
        <w:rPr>
          <w:rFonts w:ascii="Consolas" w:hAnsi="Consolas"/>
          <w:lang w:val="en-DE" w:eastAsia="en-DE" w:bidi="ar-SA"/>
        </w:rPr>
        <w:t>14      | 0       | 13      | 0       | 10</w:t>
      </w:r>
    </w:p>
    <w:p w14:paraId="337BD8BC" w14:textId="77777777" w:rsidR="009F3D1A" w:rsidRPr="009F3D1A" w:rsidRDefault="009F3D1A" w:rsidP="009F3D1A">
      <w:pPr>
        <w:rPr>
          <w:rFonts w:ascii="Consolas" w:hAnsi="Consolas"/>
          <w:lang w:val="en-DE" w:eastAsia="en-DE" w:bidi="ar-SA"/>
        </w:rPr>
      </w:pPr>
      <w:r w:rsidRPr="009F3D1A">
        <w:rPr>
          <w:rFonts w:ascii="Consolas" w:hAnsi="Consolas"/>
          <w:lang w:val="en-DE" w:eastAsia="en-DE" w:bidi="ar-SA"/>
        </w:rPr>
        <w:t>2       | 0       | 218     | 0       | 0</w:t>
      </w:r>
    </w:p>
    <w:p w14:paraId="31367CF0" w14:textId="77777777" w:rsidR="009F3D1A" w:rsidRPr="009F3D1A" w:rsidRDefault="009F3D1A" w:rsidP="009F3D1A">
      <w:pPr>
        <w:rPr>
          <w:rFonts w:ascii="Consolas" w:hAnsi="Consolas"/>
          <w:lang w:val="en-DE" w:eastAsia="en-DE" w:bidi="ar-SA"/>
        </w:rPr>
      </w:pPr>
      <w:r w:rsidRPr="009F3D1A">
        <w:rPr>
          <w:rFonts w:ascii="Consolas" w:hAnsi="Consolas"/>
          <w:lang w:val="en-DE" w:eastAsia="en-DE" w:bidi="ar-SA"/>
        </w:rPr>
        <w:t>19      | 2       | 1863    | 67      | 24</w:t>
      </w:r>
    </w:p>
    <w:p w14:paraId="1263D876" w14:textId="77777777" w:rsidR="009F3D1A" w:rsidRPr="009F3D1A" w:rsidRDefault="009F3D1A" w:rsidP="009F3D1A">
      <w:pPr>
        <w:rPr>
          <w:rFonts w:ascii="Consolas" w:hAnsi="Consolas"/>
          <w:lang w:val="en-DE" w:eastAsia="en-DE" w:bidi="ar-SA"/>
        </w:rPr>
      </w:pPr>
      <w:r w:rsidRPr="009F3D1A">
        <w:rPr>
          <w:rFonts w:ascii="Consolas" w:hAnsi="Consolas"/>
          <w:lang w:val="en-DE" w:eastAsia="en-DE" w:bidi="ar-SA"/>
        </w:rPr>
        <w:t>0       | 0       | 201     | 0       | 0</w:t>
      </w:r>
    </w:p>
    <w:p w14:paraId="1B73CF1B" w14:textId="77777777" w:rsidR="009F3D1A" w:rsidRPr="009F3D1A" w:rsidRDefault="009F3D1A" w:rsidP="009F3D1A">
      <w:pPr>
        <w:rPr>
          <w:rFonts w:ascii="Consolas" w:hAnsi="Consolas"/>
          <w:lang w:val="en-DE" w:eastAsia="en-DE" w:bidi="ar-SA"/>
        </w:rPr>
      </w:pPr>
      <w:r w:rsidRPr="009F3D1A">
        <w:rPr>
          <w:rFonts w:ascii="Consolas" w:hAnsi="Consolas"/>
          <w:lang w:val="en-DE" w:eastAsia="en-DE" w:bidi="ar-SA"/>
        </w:rPr>
        <w:lastRenderedPageBreak/>
        <w:t>16      | 0       | 14      | 0       | 12</w:t>
      </w:r>
    </w:p>
    <w:p w14:paraId="3F4D7305" w14:textId="77777777" w:rsidR="004360CF" w:rsidRPr="00F11497" w:rsidRDefault="004360CF" w:rsidP="004360CF">
      <w:pPr>
        <w:rPr>
          <w:b/>
          <w:bCs/>
          <w:lang w:val="en-DE"/>
        </w:rPr>
      </w:pPr>
    </w:p>
    <w:p w14:paraId="194254BF" w14:textId="77777777" w:rsidR="004360CF" w:rsidRPr="00F11497" w:rsidRDefault="004360CF" w:rsidP="004360CF">
      <w:pPr>
        <w:rPr>
          <w:b/>
          <w:bCs/>
          <w:lang w:val="en-DE"/>
        </w:rPr>
      </w:pPr>
      <w:r w:rsidRPr="00F11497">
        <w:rPr>
          <w:b/>
          <w:bCs/>
          <w:lang w:val="en-DE"/>
        </w:rPr>
        <w:t>Ausgabeplots:</w:t>
      </w:r>
    </w:p>
    <w:p w14:paraId="20B9D345" w14:textId="77777777" w:rsidR="004360CF" w:rsidRDefault="004360CF" w:rsidP="004360CF">
      <w:pPr>
        <w:rPr>
          <w:lang w:val="de-DE"/>
        </w:rPr>
      </w:pPr>
      <w:r w:rsidRPr="004360CF">
        <w:rPr>
          <w:lang w:val="de-DE"/>
        </w:rPr>
        <w:drawing>
          <wp:inline distT="0" distB="0" distL="0" distR="0" wp14:anchorId="2E0E8EA5" wp14:editId="5FAFFF7C">
            <wp:extent cx="2074167" cy="2243711"/>
            <wp:effectExtent l="0" t="0" r="2540" b="4445"/>
            <wp:docPr id="59959863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9598631" name="Grafik 1"/>
                    <pic:cNvPicPr/>
                  </pic:nvPicPr>
                  <pic:blipFill>
                    <a:blip r:embed="rId57" cstate="print">
                      <a:extLst>
                        <a:ext uri="{28A0092B-C50C-407E-A947-70E740481C1C}">
                          <a14:useLocalDpi xmlns:a14="http://schemas.microsoft.com/office/drawing/2010/main" val="0"/>
                        </a:ext>
                      </a:extLst>
                    </a:blip>
                    <a:stretch>
                      <a:fillRect/>
                    </a:stretch>
                  </pic:blipFill>
                  <pic:spPr>
                    <a:xfrm>
                      <a:off x="0" y="0"/>
                      <a:ext cx="2074167" cy="2243711"/>
                    </a:xfrm>
                    <a:prstGeom prst="rect">
                      <a:avLst/>
                    </a:prstGeom>
                  </pic:spPr>
                </pic:pic>
              </a:graphicData>
            </a:graphic>
          </wp:inline>
        </w:drawing>
      </w:r>
    </w:p>
    <w:p w14:paraId="13EAB42B" w14:textId="77777777" w:rsidR="004360CF" w:rsidRDefault="004360CF" w:rsidP="004360CF">
      <w:pPr>
        <w:rPr>
          <w:lang w:val="de-DE"/>
        </w:rPr>
      </w:pPr>
    </w:p>
    <w:p w14:paraId="55416607" w14:textId="581F1174" w:rsidR="00404B59" w:rsidRDefault="00404B59" w:rsidP="00404B59">
      <w:pPr>
        <w:pStyle w:val="berschrift3"/>
        <w:rPr>
          <w:lang w:val="de-DE"/>
        </w:rPr>
      </w:pPr>
      <w:bookmarkStart w:id="54" w:name="_Toc164108456"/>
      <w:r>
        <w:rPr>
          <w:lang w:val="de-DE"/>
        </w:rPr>
        <w:t xml:space="preserve">Beispiel </w:t>
      </w:r>
      <w:r>
        <w:rPr>
          <w:lang w:val="de-DE"/>
        </w:rPr>
        <w:t>3</w:t>
      </w:r>
      <w:bookmarkEnd w:id="54"/>
    </w:p>
    <w:p w14:paraId="48F4076A" w14:textId="77777777" w:rsidR="00404B59" w:rsidRDefault="00404B59" w:rsidP="00404B59">
      <w:pPr>
        <w:rPr>
          <w:b/>
          <w:bCs/>
          <w:lang w:val="de-DE"/>
        </w:rPr>
      </w:pPr>
      <w:r>
        <w:rPr>
          <w:b/>
          <w:bCs/>
          <w:lang w:val="de-DE"/>
        </w:rPr>
        <w:t>Eingabeparameter</w:t>
      </w:r>
      <w:r w:rsidRPr="0042712E">
        <w:rPr>
          <w:b/>
          <w:bCs/>
          <w:lang w:val="de-DE"/>
        </w:rPr>
        <w:t>:</w:t>
      </w:r>
    </w:p>
    <w:p w14:paraId="54CD446C" w14:textId="5F08CB27" w:rsidR="00404B59" w:rsidRPr="009C7CE4" w:rsidRDefault="00404B59" w:rsidP="00404B59">
      <w:pPr>
        <w:rPr>
          <w:lang w:val="de-DE"/>
        </w:rPr>
      </w:pPr>
      <w:r w:rsidRPr="009C7CE4">
        <w:rPr>
          <w:lang w:val="de-DE"/>
        </w:rPr>
        <w:t>Q = (</w:t>
      </w:r>
      <w:r w:rsidR="00003B8C">
        <w:rPr>
          <w:lang w:val="de-DE"/>
        </w:rPr>
        <w:t>1,1</w:t>
      </w:r>
      <w:r w:rsidRPr="009C7CE4">
        <w:rPr>
          <w:lang w:val="de-DE"/>
        </w:rPr>
        <w:t>)</w:t>
      </w:r>
    </w:p>
    <w:p w14:paraId="61C6D80C" w14:textId="0388E59F" w:rsidR="00404B59" w:rsidRPr="009C7CE4" w:rsidRDefault="00404B59" w:rsidP="00404B59">
      <w:pPr>
        <w:rPr>
          <w:lang w:val="de-DE"/>
        </w:rPr>
      </w:pPr>
      <w:r w:rsidRPr="009C7CE4">
        <w:rPr>
          <w:lang w:val="de-DE"/>
        </w:rPr>
        <w:t>hof_size = (</w:t>
      </w:r>
      <w:r w:rsidR="00B55A46">
        <w:rPr>
          <w:lang w:val="de-DE"/>
        </w:rPr>
        <w:t>3,4</w:t>
      </w:r>
      <w:r w:rsidRPr="009C7CE4">
        <w:rPr>
          <w:lang w:val="de-DE"/>
        </w:rPr>
        <w:t>)</w:t>
      </w:r>
    </w:p>
    <w:p w14:paraId="245B2505" w14:textId="77777777" w:rsidR="00404B59" w:rsidRDefault="00404B59" w:rsidP="00404B59">
      <w:r w:rsidRPr="009C7CE4">
        <w:t>use_binomial = True</w:t>
      </w:r>
      <w:r w:rsidRPr="009C7CE4">
        <w:br/>
        <w:t>binomial_rank = “random”</w:t>
      </w:r>
      <w:r w:rsidRPr="009C7CE4">
        <w:br/>
        <w:t>startwert = 100</w:t>
      </w:r>
    </w:p>
    <w:p w14:paraId="57A7F06E" w14:textId="77777777" w:rsidR="00404B59" w:rsidRPr="00404B59" w:rsidRDefault="00404B59" w:rsidP="00404B59">
      <w:pPr>
        <w:rPr>
          <w:lang w:val="en-GB"/>
        </w:rPr>
      </w:pPr>
      <w:r w:rsidRPr="00404B59">
        <w:rPr>
          <w:lang w:val="en-GB"/>
        </w:rPr>
        <w:t>weight_avg = 0.5</w:t>
      </w:r>
    </w:p>
    <w:p w14:paraId="60BF8DF7" w14:textId="77777777" w:rsidR="00404B59" w:rsidRPr="00404B59" w:rsidRDefault="00404B59" w:rsidP="00404B59">
      <w:pPr>
        <w:rPr>
          <w:lang w:val="en-GB"/>
        </w:rPr>
      </w:pPr>
      <w:r w:rsidRPr="00404B59">
        <w:rPr>
          <w:lang w:val="en-GB"/>
        </w:rPr>
        <w:t>weight_varianz = 0.5</w:t>
      </w:r>
    </w:p>
    <w:p w14:paraId="2FB62D0D" w14:textId="77777777" w:rsidR="00404B59" w:rsidRPr="00404B59" w:rsidRDefault="00404B59" w:rsidP="00404B59">
      <w:pPr>
        <w:rPr>
          <w:lang w:val="en-GB"/>
        </w:rPr>
      </w:pPr>
      <w:r w:rsidRPr="00404B59">
        <w:rPr>
          <w:lang w:val="en-GB"/>
        </w:rPr>
        <w:t>max_operations = 1000</w:t>
      </w:r>
    </w:p>
    <w:p w14:paraId="7AEB09E9" w14:textId="77777777" w:rsidR="00404B59" w:rsidRPr="004360CF" w:rsidRDefault="00404B59" w:rsidP="00404B59">
      <w:pPr>
        <w:rPr>
          <w:lang w:val="de-DE"/>
        </w:rPr>
      </w:pPr>
      <w:r w:rsidRPr="0058155A">
        <w:rPr>
          <w:lang w:val="de-DE"/>
        </w:rPr>
        <w:t>satisfied_constraint = 0.8</w:t>
      </w:r>
    </w:p>
    <w:p w14:paraId="5621B95B" w14:textId="77777777" w:rsidR="00404B59" w:rsidRPr="00CE66A9" w:rsidRDefault="00404B59" w:rsidP="00404B59">
      <w:pPr>
        <w:rPr>
          <w:i/>
          <w:iCs/>
          <w:lang w:val="de-DE"/>
        </w:rPr>
      </w:pPr>
    </w:p>
    <w:p w14:paraId="66D0BC76" w14:textId="77777777" w:rsidR="00404B59" w:rsidRDefault="00404B59" w:rsidP="00404B59">
      <w:pPr>
        <w:rPr>
          <w:b/>
          <w:bCs/>
          <w:lang w:val="de-DE"/>
        </w:rPr>
      </w:pPr>
      <w:r>
        <w:rPr>
          <w:b/>
          <w:bCs/>
          <w:lang w:val="de-DE"/>
        </w:rPr>
        <w:t>Ausgabe in der Konsole</w:t>
      </w:r>
      <w:r w:rsidRPr="0042712E">
        <w:rPr>
          <w:b/>
          <w:bCs/>
          <w:lang w:val="de-DE"/>
        </w:rPr>
        <w:t>:</w:t>
      </w:r>
    </w:p>
    <w:p w14:paraId="1637CFCB" w14:textId="77777777" w:rsidR="00C742AD" w:rsidRPr="00C742AD" w:rsidRDefault="00C742AD" w:rsidP="00C742AD">
      <w:pPr>
        <w:rPr>
          <w:rFonts w:ascii="Consolas" w:hAnsi="Consolas"/>
          <w:lang w:val="en-DE" w:eastAsia="en-DE" w:bidi="ar-SA"/>
        </w:rPr>
      </w:pPr>
      <w:r w:rsidRPr="00C742AD">
        <w:rPr>
          <w:rFonts w:ascii="Consolas" w:hAnsi="Consolas"/>
          <w:lang w:val="en-DE" w:eastAsia="en-DE" w:bidi="ar-SA"/>
        </w:rPr>
        <w:t>AUSGANGSPUNKT:</w:t>
      </w:r>
    </w:p>
    <w:p w14:paraId="762B4A6D" w14:textId="77777777" w:rsidR="00C742AD" w:rsidRPr="00C742AD" w:rsidRDefault="00C742AD" w:rsidP="00C742AD">
      <w:pPr>
        <w:rPr>
          <w:rFonts w:ascii="Consolas" w:hAnsi="Consolas"/>
          <w:lang w:val="en-DE" w:eastAsia="en-DE" w:bidi="ar-SA"/>
        </w:rPr>
      </w:pPr>
      <w:r w:rsidRPr="00C742AD">
        <w:rPr>
          <w:rFonts w:ascii="Consolas" w:hAnsi="Consolas"/>
          <w:lang w:val="en-DE" w:eastAsia="en-DE" w:bidi="ar-SA"/>
        </w:rPr>
        <w:t>Verwendete Wahrscheinlichkeitsmodellierung: binomial</w:t>
      </w:r>
    </w:p>
    <w:p w14:paraId="75D333D3" w14:textId="77777777" w:rsidR="00C742AD" w:rsidRPr="00C742AD" w:rsidRDefault="00C742AD" w:rsidP="00C742AD">
      <w:pPr>
        <w:rPr>
          <w:rFonts w:ascii="Consolas" w:hAnsi="Consolas"/>
          <w:lang w:val="en-DE" w:eastAsia="en-DE" w:bidi="ar-SA"/>
        </w:rPr>
      </w:pPr>
      <w:r w:rsidRPr="00C742AD">
        <w:rPr>
          <w:rFonts w:ascii="Consolas" w:hAnsi="Consolas"/>
          <w:lang w:val="en-DE" w:eastAsia="en-DE" w:bidi="ar-SA"/>
        </w:rPr>
        <w:t>Laubverteilung vor dem Blasprozess:</w:t>
      </w:r>
    </w:p>
    <w:p w14:paraId="42782C26" w14:textId="77777777" w:rsidR="00C742AD" w:rsidRPr="00C742AD" w:rsidRDefault="00C742AD" w:rsidP="00C742AD">
      <w:pPr>
        <w:rPr>
          <w:rFonts w:ascii="Consolas" w:hAnsi="Consolas"/>
          <w:lang w:val="en-DE" w:eastAsia="en-DE" w:bidi="ar-SA"/>
        </w:rPr>
      </w:pPr>
      <w:r w:rsidRPr="00C742AD">
        <w:rPr>
          <w:rFonts w:ascii="Consolas" w:hAnsi="Consolas"/>
          <w:lang w:val="en-DE" w:eastAsia="en-DE" w:bidi="ar-SA"/>
        </w:rPr>
        <w:t>100     | 100     | 100</w:t>
      </w:r>
    </w:p>
    <w:p w14:paraId="17428972" w14:textId="77777777" w:rsidR="00C742AD" w:rsidRPr="00C742AD" w:rsidRDefault="00C742AD" w:rsidP="00C742AD">
      <w:pPr>
        <w:rPr>
          <w:rFonts w:ascii="Consolas" w:hAnsi="Consolas"/>
          <w:lang w:val="en-DE" w:eastAsia="en-DE" w:bidi="ar-SA"/>
        </w:rPr>
      </w:pPr>
      <w:r w:rsidRPr="00C742AD">
        <w:rPr>
          <w:rFonts w:ascii="Consolas" w:hAnsi="Consolas"/>
          <w:lang w:val="en-DE" w:eastAsia="en-DE" w:bidi="ar-SA"/>
        </w:rPr>
        <w:t>100     | 100     | 100</w:t>
      </w:r>
    </w:p>
    <w:p w14:paraId="6E9F9382" w14:textId="77777777" w:rsidR="00C742AD" w:rsidRPr="00C742AD" w:rsidRDefault="00C742AD" w:rsidP="00C742AD">
      <w:pPr>
        <w:rPr>
          <w:rFonts w:ascii="Consolas" w:hAnsi="Consolas"/>
          <w:lang w:val="en-DE" w:eastAsia="en-DE" w:bidi="ar-SA"/>
        </w:rPr>
      </w:pPr>
      <w:r w:rsidRPr="00C742AD">
        <w:rPr>
          <w:rFonts w:ascii="Consolas" w:hAnsi="Consolas"/>
          <w:lang w:val="en-DE" w:eastAsia="en-DE" w:bidi="ar-SA"/>
        </w:rPr>
        <w:t>100     | 100     | 100</w:t>
      </w:r>
    </w:p>
    <w:p w14:paraId="7AEACBCC" w14:textId="77777777" w:rsidR="00C742AD" w:rsidRPr="00C742AD" w:rsidRDefault="00C742AD" w:rsidP="00C742AD">
      <w:pPr>
        <w:rPr>
          <w:rFonts w:ascii="Consolas" w:hAnsi="Consolas"/>
          <w:lang w:val="en-DE" w:eastAsia="en-DE" w:bidi="ar-SA"/>
        </w:rPr>
      </w:pPr>
      <w:r w:rsidRPr="00C742AD">
        <w:rPr>
          <w:rFonts w:ascii="Consolas" w:hAnsi="Consolas"/>
          <w:lang w:val="en-DE" w:eastAsia="en-DE" w:bidi="ar-SA"/>
        </w:rPr>
        <w:t>100     | 100     | 100</w:t>
      </w:r>
    </w:p>
    <w:p w14:paraId="1C994EC4" w14:textId="77777777" w:rsidR="00C742AD" w:rsidRPr="00C742AD" w:rsidRDefault="00C742AD" w:rsidP="00C742AD">
      <w:pPr>
        <w:rPr>
          <w:rFonts w:ascii="Consolas" w:hAnsi="Consolas"/>
          <w:lang w:val="en-DE" w:eastAsia="en-DE" w:bidi="ar-SA"/>
        </w:rPr>
      </w:pPr>
    </w:p>
    <w:p w14:paraId="406F8035" w14:textId="77777777" w:rsidR="00C742AD" w:rsidRPr="00C742AD" w:rsidRDefault="00C742AD" w:rsidP="00C742AD">
      <w:pPr>
        <w:rPr>
          <w:rFonts w:ascii="Consolas" w:hAnsi="Consolas"/>
          <w:lang w:val="en-DE" w:eastAsia="en-DE" w:bidi="ar-SA"/>
        </w:rPr>
      </w:pPr>
      <w:r w:rsidRPr="00C742AD">
        <w:rPr>
          <w:rFonts w:ascii="Consolas" w:hAnsi="Consolas"/>
          <w:lang w:val="en-DE" w:eastAsia="en-DE" w:bidi="ar-SA"/>
        </w:rPr>
        <w:t>Führe Simulation durch ...</w:t>
      </w:r>
    </w:p>
    <w:p w14:paraId="10964447" w14:textId="77777777" w:rsidR="00C742AD" w:rsidRPr="00C742AD" w:rsidRDefault="00C742AD" w:rsidP="00C742AD">
      <w:pPr>
        <w:rPr>
          <w:rFonts w:ascii="Consolas" w:hAnsi="Consolas"/>
          <w:lang w:val="en-DE" w:eastAsia="en-DE" w:bidi="ar-SA"/>
        </w:rPr>
      </w:pPr>
      <w:r w:rsidRPr="00C742AD">
        <w:rPr>
          <w:rFonts w:ascii="Consolas" w:hAnsi="Consolas"/>
          <w:lang w:val="en-DE" w:eastAsia="en-DE" w:bidi="ar-SA"/>
        </w:rPr>
        <w:t>ERGEBNIS DER SIMULATION:</w:t>
      </w:r>
    </w:p>
    <w:p w14:paraId="6FC61528" w14:textId="77777777" w:rsidR="00C742AD" w:rsidRPr="00C742AD" w:rsidRDefault="00C742AD" w:rsidP="00C742AD">
      <w:pPr>
        <w:rPr>
          <w:rFonts w:ascii="Consolas" w:hAnsi="Consolas"/>
          <w:lang w:val="en-DE" w:eastAsia="en-DE" w:bidi="ar-SA"/>
        </w:rPr>
      </w:pPr>
      <w:r w:rsidRPr="00C742AD">
        <w:rPr>
          <w:rFonts w:ascii="Consolas" w:hAnsi="Consolas"/>
          <w:lang w:val="en-DE" w:eastAsia="en-DE" w:bidi="ar-SA"/>
        </w:rPr>
        <w:t>Ausgeführte Blasoperationen: 455</w:t>
      </w:r>
    </w:p>
    <w:p w14:paraId="1D2696AB" w14:textId="77777777" w:rsidR="00C742AD" w:rsidRPr="00C742AD" w:rsidRDefault="00C742AD" w:rsidP="00C742AD">
      <w:pPr>
        <w:rPr>
          <w:rFonts w:ascii="Consolas" w:hAnsi="Consolas"/>
          <w:lang w:val="en-DE" w:eastAsia="en-DE" w:bidi="ar-SA"/>
        </w:rPr>
      </w:pPr>
      <w:r w:rsidRPr="00C742AD">
        <w:rPr>
          <w:rFonts w:ascii="Consolas" w:hAnsi="Consolas"/>
          <w:lang w:val="en-DE" w:eastAsia="en-DE" w:bidi="ar-SA"/>
        </w:rPr>
        <w:t>Anteil der Blätter auf Q an der Gesamtlaubmenge: 80.08333333333333 %</w:t>
      </w:r>
    </w:p>
    <w:p w14:paraId="6C6EF0C4" w14:textId="77777777" w:rsidR="00C742AD" w:rsidRPr="00C742AD" w:rsidRDefault="00C742AD" w:rsidP="00C742AD">
      <w:pPr>
        <w:rPr>
          <w:rFonts w:ascii="Consolas" w:hAnsi="Consolas"/>
          <w:lang w:val="en-DE" w:eastAsia="en-DE" w:bidi="ar-SA"/>
        </w:rPr>
      </w:pPr>
      <w:r w:rsidRPr="00C742AD">
        <w:rPr>
          <w:rFonts w:ascii="Consolas" w:hAnsi="Consolas"/>
          <w:lang w:val="en-DE" w:eastAsia="en-DE" w:bidi="ar-SA"/>
        </w:rPr>
        <w:t>Laubverteilung nach dem Blasprozess:</w:t>
      </w:r>
    </w:p>
    <w:p w14:paraId="77177674" w14:textId="77777777" w:rsidR="00C742AD" w:rsidRPr="00C742AD" w:rsidRDefault="00C742AD" w:rsidP="00C742AD">
      <w:pPr>
        <w:rPr>
          <w:rFonts w:ascii="Consolas" w:hAnsi="Consolas"/>
          <w:lang w:val="en-DE" w:eastAsia="en-DE" w:bidi="ar-SA"/>
        </w:rPr>
      </w:pPr>
      <w:r w:rsidRPr="00C742AD">
        <w:rPr>
          <w:rFonts w:ascii="Consolas" w:hAnsi="Consolas"/>
          <w:lang w:val="en-DE" w:eastAsia="en-DE" w:bidi="ar-SA"/>
        </w:rPr>
        <w:t>24      | 0       | 11</w:t>
      </w:r>
    </w:p>
    <w:p w14:paraId="5A2825AB" w14:textId="77777777" w:rsidR="00C742AD" w:rsidRPr="00C742AD" w:rsidRDefault="00C742AD" w:rsidP="00C742AD">
      <w:pPr>
        <w:rPr>
          <w:rFonts w:ascii="Consolas" w:hAnsi="Consolas"/>
          <w:lang w:val="en-DE" w:eastAsia="en-DE" w:bidi="ar-SA"/>
        </w:rPr>
      </w:pPr>
      <w:r w:rsidRPr="00C742AD">
        <w:rPr>
          <w:rFonts w:ascii="Consolas" w:hAnsi="Consolas"/>
          <w:lang w:val="en-DE" w:eastAsia="en-DE" w:bidi="ar-SA"/>
        </w:rPr>
        <w:t>83      | 961     | 0</w:t>
      </w:r>
    </w:p>
    <w:p w14:paraId="5139EFC1" w14:textId="77777777" w:rsidR="00C742AD" w:rsidRPr="00C742AD" w:rsidRDefault="00C742AD" w:rsidP="00C742AD">
      <w:pPr>
        <w:rPr>
          <w:rFonts w:ascii="Consolas" w:hAnsi="Consolas"/>
          <w:lang w:val="en-DE" w:eastAsia="en-DE" w:bidi="ar-SA"/>
        </w:rPr>
      </w:pPr>
      <w:r w:rsidRPr="00C742AD">
        <w:rPr>
          <w:rFonts w:ascii="Consolas" w:hAnsi="Consolas"/>
          <w:lang w:val="en-DE" w:eastAsia="en-DE" w:bidi="ar-SA"/>
        </w:rPr>
        <w:t>0       | 100     | 0</w:t>
      </w:r>
    </w:p>
    <w:p w14:paraId="36AFA8C3" w14:textId="77777777" w:rsidR="00C742AD" w:rsidRPr="00C742AD" w:rsidRDefault="00C742AD" w:rsidP="00C742AD">
      <w:pPr>
        <w:rPr>
          <w:rFonts w:ascii="Consolas" w:hAnsi="Consolas"/>
          <w:lang w:val="en-DE" w:eastAsia="en-DE" w:bidi="ar-SA"/>
        </w:rPr>
      </w:pPr>
      <w:r w:rsidRPr="00C742AD">
        <w:rPr>
          <w:rFonts w:ascii="Consolas" w:hAnsi="Consolas"/>
          <w:lang w:val="en-DE" w:eastAsia="en-DE" w:bidi="ar-SA"/>
        </w:rPr>
        <w:t>9       | 0       | 12</w:t>
      </w:r>
    </w:p>
    <w:p w14:paraId="639F76AD" w14:textId="77777777" w:rsidR="00404B59" w:rsidRPr="00404B59" w:rsidRDefault="00404B59" w:rsidP="00404B59">
      <w:pPr>
        <w:rPr>
          <w:b/>
          <w:bCs/>
          <w:lang w:val="en-DE"/>
        </w:rPr>
      </w:pPr>
    </w:p>
    <w:p w14:paraId="7798B132" w14:textId="77777777" w:rsidR="00404B59" w:rsidRPr="00404B59" w:rsidRDefault="00404B59" w:rsidP="00404B59">
      <w:pPr>
        <w:rPr>
          <w:b/>
          <w:bCs/>
          <w:lang w:val="en-DE"/>
        </w:rPr>
      </w:pPr>
      <w:r w:rsidRPr="00404B59">
        <w:rPr>
          <w:b/>
          <w:bCs/>
          <w:lang w:val="en-DE"/>
        </w:rPr>
        <w:t>Ausgabeplots:</w:t>
      </w:r>
    </w:p>
    <w:p w14:paraId="37D2D003" w14:textId="77777777" w:rsidR="00404B59" w:rsidRDefault="00404B59" w:rsidP="00404B59">
      <w:pPr>
        <w:rPr>
          <w:lang w:val="de-DE"/>
        </w:rPr>
      </w:pPr>
      <w:r w:rsidRPr="004360CF">
        <w:rPr>
          <w:lang w:val="de-DE"/>
        </w:rPr>
        <w:lastRenderedPageBreak/>
        <w:drawing>
          <wp:inline distT="0" distB="0" distL="0" distR="0" wp14:anchorId="2D82DEE1" wp14:editId="4141E29F">
            <wp:extent cx="2074167" cy="2233329"/>
            <wp:effectExtent l="0" t="0" r="2540" b="0"/>
            <wp:docPr id="1849634084"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9634084" name="Grafik 1"/>
                    <pic:cNvPicPr/>
                  </pic:nvPicPr>
                  <pic:blipFill>
                    <a:blip r:embed="rId58" cstate="print">
                      <a:extLst>
                        <a:ext uri="{28A0092B-C50C-407E-A947-70E740481C1C}">
                          <a14:useLocalDpi xmlns:a14="http://schemas.microsoft.com/office/drawing/2010/main" val="0"/>
                        </a:ext>
                      </a:extLst>
                    </a:blip>
                    <a:stretch>
                      <a:fillRect/>
                    </a:stretch>
                  </pic:blipFill>
                  <pic:spPr>
                    <a:xfrm>
                      <a:off x="0" y="0"/>
                      <a:ext cx="2074167" cy="2233329"/>
                    </a:xfrm>
                    <a:prstGeom prst="rect">
                      <a:avLst/>
                    </a:prstGeom>
                  </pic:spPr>
                </pic:pic>
              </a:graphicData>
            </a:graphic>
          </wp:inline>
        </w:drawing>
      </w:r>
    </w:p>
    <w:p w14:paraId="66BD697C" w14:textId="1F982F32" w:rsidR="002D227C" w:rsidRDefault="002D227C" w:rsidP="002D227C">
      <w:pPr>
        <w:pStyle w:val="berschrift3"/>
        <w:rPr>
          <w:lang w:val="de-DE"/>
        </w:rPr>
      </w:pPr>
      <w:bookmarkStart w:id="55" w:name="_Toc164108457"/>
      <w:r>
        <w:rPr>
          <w:lang w:val="de-DE"/>
        </w:rPr>
        <w:t xml:space="preserve">Beispiel </w:t>
      </w:r>
      <w:r>
        <w:rPr>
          <w:lang w:val="de-DE"/>
        </w:rPr>
        <w:t>4</w:t>
      </w:r>
      <w:bookmarkEnd w:id="55"/>
    </w:p>
    <w:p w14:paraId="0B84B6CE" w14:textId="77777777" w:rsidR="002D227C" w:rsidRDefault="002D227C" w:rsidP="002D227C">
      <w:pPr>
        <w:rPr>
          <w:b/>
          <w:bCs/>
          <w:lang w:val="de-DE"/>
        </w:rPr>
      </w:pPr>
      <w:r>
        <w:rPr>
          <w:b/>
          <w:bCs/>
          <w:lang w:val="de-DE"/>
        </w:rPr>
        <w:t>Eingabeparameter</w:t>
      </w:r>
      <w:r w:rsidRPr="0042712E">
        <w:rPr>
          <w:b/>
          <w:bCs/>
          <w:lang w:val="de-DE"/>
        </w:rPr>
        <w:t>:</w:t>
      </w:r>
    </w:p>
    <w:p w14:paraId="7D65C0DE" w14:textId="0DDDC0E7" w:rsidR="002D227C" w:rsidRPr="009C7CE4" w:rsidRDefault="002D227C" w:rsidP="002D227C">
      <w:pPr>
        <w:rPr>
          <w:lang w:val="de-DE"/>
        </w:rPr>
      </w:pPr>
      <w:r w:rsidRPr="009C7CE4">
        <w:rPr>
          <w:lang w:val="de-DE"/>
        </w:rPr>
        <w:t>Q = (</w:t>
      </w:r>
      <w:r w:rsidR="00F63623">
        <w:rPr>
          <w:lang w:val="de-DE"/>
        </w:rPr>
        <w:t>3</w:t>
      </w:r>
      <w:r>
        <w:rPr>
          <w:lang w:val="de-DE"/>
        </w:rPr>
        <w:t>,</w:t>
      </w:r>
      <w:r w:rsidR="00F63623">
        <w:rPr>
          <w:lang w:val="de-DE"/>
        </w:rPr>
        <w:t>3</w:t>
      </w:r>
      <w:r w:rsidRPr="009C7CE4">
        <w:rPr>
          <w:lang w:val="de-DE"/>
        </w:rPr>
        <w:t>)</w:t>
      </w:r>
    </w:p>
    <w:p w14:paraId="43A50227" w14:textId="5453BCE0" w:rsidR="002D227C" w:rsidRPr="009C7CE4" w:rsidRDefault="002D227C" w:rsidP="002D227C">
      <w:pPr>
        <w:rPr>
          <w:lang w:val="de-DE"/>
        </w:rPr>
      </w:pPr>
      <w:r w:rsidRPr="009C7CE4">
        <w:rPr>
          <w:lang w:val="de-DE"/>
        </w:rPr>
        <w:t>hof_size = (</w:t>
      </w:r>
      <w:r w:rsidR="009F315D">
        <w:rPr>
          <w:lang w:val="de-DE"/>
        </w:rPr>
        <w:t>8,8</w:t>
      </w:r>
      <w:r w:rsidRPr="009C7CE4">
        <w:rPr>
          <w:lang w:val="de-DE"/>
        </w:rPr>
        <w:t>)</w:t>
      </w:r>
    </w:p>
    <w:p w14:paraId="2C507599" w14:textId="77777777" w:rsidR="002D227C" w:rsidRDefault="002D227C" w:rsidP="002D227C">
      <w:r w:rsidRPr="009C7CE4">
        <w:t>use_binomial = True</w:t>
      </w:r>
      <w:r w:rsidRPr="009C7CE4">
        <w:br/>
        <w:t>binomial_rank = “random”</w:t>
      </w:r>
      <w:r w:rsidRPr="009C7CE4">
        <w:br/>
        <w:t>startwert = 100</w:t>
      </w:r>
    </w:p>
    <w:p w14:paraId="25BC49D9" w14:textId="77777777" w:rsidR="002D227C" w:rsidRPr="00404B59" w:rsidRDefault="002D227C" w:rsidP="002D227C">
      <w:pPr>
        <w:rPr>
          <w:lang w:val="en-GB"/>
        </w:rPr>
      </w:pPr>
      <w:r w:rsidRPr="00404B59">
        <w:rPr>
          <w:lang w:val="en-GB"/>
        </w:rPr>
        <w:t>weight_avg = 0.5</w:t>
      </w:r>
    </w:p>
    <w:p w14:paraId="4369C673" w14:textId="77777777" w:rsidR="002D227C" w:rsidRPr="00404B59" w:rsidRDefault="002D227C" w:rsidP="002D227C">
      <w:pPr>
        <w:rPr>
          <w:lang w:val="en-GB"/>
        </w:rPr>
      </w:pPr>
      <w:r w:rsidRPr="00404B59">
        <w:rPr>
          <w:lang w:val="en-GB"/>
        </w:rPr>
        <w:t>weight_varianz = 0.5</w:t>
      </w:r>
    </w:p>
    <w:p w14:paraId="4BEF0198" w14:textId="77777777" w:rsidR="002D227C" w:rsidRPr="00404B59" w:rsidRDefault="002D227C" w:rsidP="002D227C">
      <w:pPr>
        <w:rPr>
          <w:lang w:val="en-GB"/>
        </w:rPr>
      </w:pPr>
      <w:r w:rsidRPr="00404B59">
        <w:rPr>
          <w:lang w:val="en-GB"/>
        </w:rPr>
        <w:t>max_operations = 1000</w:t>
      </w:r>
    </w:p>
    <w:p w14:paraId="2B1CF990" w14:textId="77777777" w:rsidR="002D227C" w:rsidRPr="004360CF" w:rsidRDefault="002D227C" w:rsidP="002D227C">
      <w:pPr>
        <w:rPr>
          <w:lang w:val="de-DE"/>
        </w:rPr>
      </w:pPr>
      <w:r w:rsidRPr="0058155A">
        <w:rPr>
          <w:lang w:val="de-DE"/>
        </w:rPr>
        <w:t>satisfied_constraint = 0.8</w:t>
      </w:r>
    </w:p>
    <w:p w14:paraId="119EDEE2" w14:textId="77777777" w:rsidR="002D227C" w:rsidRPr="00CE66A9" w:rsidRDefault="002D227C" w:rsidP="002D227C">
      <w:pPr>
        <w:rPr>
          <w:i/>
          <w:iCs/>
          <w:lang w:val="de-DE"/>
        </w:rPr>
      </w:pPr>
    </w:p>
    <w:p w14:paraId="16D94837" w14:textId="77777777" w:rsidR="002D227C" w:rsidRDefault="002D227C" w:rsidP="002D227C">
      <w:pPr>
        <w:rPr>
          <w:b/>
          <w:bCs/>
          <w:lang w:val="de-DE"/>
        </w:rPr>
      </w:pPr>
      <w:r>
        <w:rPr>
          <w:b/>
          <w:bCs/>
          <w:lang w:val="de-DE"/>
        </w:rPr>
        <w:t>Ausgabe in der Konsole</w:t>
      </w:r>
      <w:r w:rsidRPr="0042712E">
        <w:rPr>
          <w:b/>
          <w:bCs/>
          <w:lang w:val="de-DE"/>
        </w:rPr>
        <w:t>:</w:t>
      </w:r>
    </w:p>
    <w:p w14:paraId="7705CB37" w14:textId="77777777" w:rsidR="00B9777D" w:rsidRPr="00B9777D" w:rsidRDefault="00B9777D" w:rsidP="00B9777D">
      <w:pPr>
        <w:rPr>
          <w:rFonts w:ascii="Consolas" w:hAnsi="Consolas"/>
          <w:lang w:val="en-DE" w:eastAsia="en-DE" w:bidi="ar-SA"/>
        </w:rPr>
      </w:pPr>
      <w:r w:rsidRPr="00B9777D">
        <w:rPr>
          <w:rFonts w:ascii="Consolas" w:hAnsi="Consolas"/>
          <w:lang w:val="en-DE" w:eastAsia="en-DE" w:bidi="ar-SA"/>
        </w:rPr>
        <w:t>AUSGANGSPUNKT:</w:t>
      </w:r>
    </w:p>
    <w:p w14:paraId="3451EF66" w14:textId="77777777" w:rsidR="00B9777D" w:rsidRPr="00B9777D" w:rsidRDefault="00B9777D" w:rsidP="00B9777D">
      <w:pPr>
        <w:rPr>
          <w:rFonts w:ascii="Consolas" w:hAnsi="Consolas"/>
          <w:lang w:val="en-DE" w:eastAsia="en-DE" w:bidi="ar-SA"/>
        </w:rPr>
      </w:pPr>
      <w:r w:rsidRPr="00B9777D">
        <w:rPr>
          <w:rFonts w:ascii="Consolas" w:hAnsi="Consolas"/>
          <w:lang w:val="en-DE" w:eastAsia="en-DE" w:bidi="ar-SA"/>
        </w:rPr>
        <w:t>Verwendete Wahrscheinlichkeitsmodellierung: binomial</w:t>
      </w:r>
    </w:p>
    <w:p w14:paraId="4659DD9E" w14:textId="77777777" w:rsidR="00B9777D" w:rsidRPr="00B9777D" w:rsidRDefault="00B9777D" w:rsidP="00B9777D">
      <w:pPr>
        <w:rPr>
          <w:rFonts w:ascii="Consolas" w:hAnsi="Consolas"/>
          <w:lang w:val="en-DE" w:eastAsia="en-DE" w:bidi="ar-SA"/>
        </w:rPr>
      </w:pPr>
      <w:r w:rsidRPr="00B9777D">
        <w:rPr>
          <w:rFonts w:ascii="Consolas" w:hAnsi="Consolas"/>
          <w:lang w:val="en-DE" w:eastAsia="en-DE" w:bidi="ar-SA"/>
        </w:rPr>
        <w:t>Laubverteilung vor dem Blasprozess:</w:t>
      </w:r>
    </w:p>
    <w:p w14:paraId="0097CDC5" w14:textId="77777777" w:rsidR="00B9777D" w:rsidRPr="00B9777D" w:rsidRDefault="00B9777D" w:rsidP="00B9777D">
      <w:pPr>
        <w:rPr>
          <w:rFonts w:ascii="Consolas" w:hAnsi="Consolas"/>
          <w:lang w:val="en-DE" w:eastAsia="en-DE" w:bidi="ar-SA"/>
        </w:rPr>
      </w:pPr>
      <w:r w:rsidRPr="00B9777D">
        <w:rPr>
          <w:rFonts w:ascii="Consolas" w:hAnsi="Consolas"/>
          <w:lang w:val="en-DE" w:eastAsia="en-DE" w:bidi="ar-SA"/>
        </w:rPr>
        <w:t>100     | 100     | 100     | 100     | 100     | 100     | 100     | 100</w:t>
      </w:r>
    </w:p>
    <w:p w14:paraId="5ABDAA19" w14:textId="77777777" w:rsidR="00B9777D" w:rsidRPr="00B9777D" w:rsidRDefault="00B9777D" w:rsidP="00B9777D">
      <w:pPr>
        <w:rPr>
          <w:rFonts w:ascii="Consolas" w:hAnsi="Consolas"/>
          <w:lang w:val="en-DE" w:eastAsia="en-DE" w:bidi="ar-SA"/>
        </w:rPr>
      </w:pPr>
      <w:r w:rsidRPr="00B9777D">
        <w:rPr>
          <w:rFonts w:ascii="Consolas" w:hAnsi="Consolas"/>
          <w:lang w:val="en-DE" w:eastAsia="en-DE" w:bidi="ar-SA"/>
        </w:rPr>
        <w:t>100     | 100     | 100     | 100     | 100     | 100     | 100     | 100</w:t>
      </w:r>
    </w:p>
    <w:p w14:paraId="39336F61" w14:textId="77777777" w:rsidR="00B9777D" w:rsidRPr="00B9777D" w:rsidRDefault="00B9777D" w:rsidP="00B9777D">
      <w:pPr>
        <w:rPr>
          <w:rFonts w:ascii="Consolas" w:hAnsi="Consolas"/>
          <w:lang w:val="en-DE" w:eastAsia="en-DE" w:bidi="ar-SA"/>
        </w:rPr>
      </w:pPr>
      <w:r w:rsidRPr="00B9777D">
        <w:rPr>
          <w:rFonts w:ascii="Consolas" w:hAnsi="Consolas"/>
          <w:lang w:val="en-DE" w:eastAsia="en-DE" w:bidi="ar-SA"/>
        </w:rPr>
        <w:t>100     | 100     | 100     | 100     | 100     | 100     | 100     | 100</w:t>
      </w:r>
    </w:p>
    <w:p w14:paraId="0544A991" w14:textId="77777777" w:rsidR="00B9777D" w:rsidRPr="00B9777D" w:rsidRDefault="00B9777D" w:rsidP="00B9777D">
      <w:pPr>
        <w:rPr>
          <w:rFonts w:ascii="Consolas" w:hAnsi="Consolas"/>
          <w:lang w:val="en-DE" w:eastAsia="en-DE" w:bidi="ar-SA"/>
        </w:rPr>
      </w:pPr>
      <w:r w:rsidRPr="00B9777D">
        <w:rPr>
          <w:rFonts w:ascii="Consolas" w:hAnsi="Consolas"/>
          <w:lang w:val="en-DE" w:eastAsia="en-DE" w:bidi="ar-SA"/>
        </w:rPr>
        <w:t>100     | 100     | 100     | 100     | 100     | 100     | 100     | 100</w:t>
      </w:r>
    </w:p>
    <w:p w14:paraId="3629E489" w14:textId="77777777" w:rsidR="00B9777D" w:rsidRPr="00B9777D" w:rsidRDefault="00B9777D" w:rsidP="00B9777D">
      <w:pPr>
        <w:rPr>
          <w:rFonts w:ascii="Consolas" w:hAnsi="Consolas"/>
          <w:lang w:val="en-DE" w:eastAsia="en-DE" w:bidi="ar-SA"/>
        </w:rPr>
      </w:pPr>
      <w:r w:rsidRPr="00B9777D">
        <w:rPr>
          <w:rFonts w:ascii="Consolas" w:hAnsi="Consolas"/>
          <w:lang w:val="en-DE" w:eastAsia="en-DE" w:bidi="ar-SA"/>
        </w:rPr>
        <w:t>100     | 100     | 100     | 100     | 100     | 100     | 100     | 100</w:t>
      </w:r>
    </w:p>
    <w:p w14:paraId="003132D7" w14:textId="77777777" w:rsidR="00B9777D" w:rsidRPr="00B9777D" w:rsidRDefault="00B9777D" w:rsidP="00B9777D">
      <w:pPr>
        <w:rPr>
          <w:rFonts w:ascii="Consolas" w:hAnsi="Consolas"/>
          <w:lang w:val="en-DE" w:eastAsia="en-DE" w:bidi="ar-SA"/>
        </w:rPr>
      </w:pPr>
      <w:r w:rsidRPr="00B9777D">
        <w:rPr>
          <w:rFonts w:ascii="Consolas" w:hAnsi="Consolas"/>
          <w:lang w:val="en-DE" w:eastAsia="en-DE" w:bidi="ar-SA"/>
        </w:rPr>
        <w:t>100     | 100     | 100     | 100     | 100     | 100     | 100     | 100</w:t>
      </w:r>
    </w:p>
    <w:p w14:paraId="7A781820" w14:textId="77777777" w:rsidR="00B9777D" w:rsidRPr="00B9777D" w:rsidRDefault="00B9777D" w:rsidP="00B9777D">
      <w:pPr>
        <w:rPr>
          <w:rFonts w:ascii="Consolas" w:hAnsi="Consolas"/>
          <w:lang w:val="en-DE" w:eastAsia="en-DE" w:bidi="ar-SA"/>
        </w:rPr>
      </w:pPr>
      <w:r w:rsidRPr="00B9777D">
        <w:rPr>
          <w:rFonts w:ascii="Consolas" w:hAnsi="Consolas"/>
          <w:lang w:val="en-DE" w:eastAsia="en-DE" w:bidi="ar-SA"/>
        </w:rPr>
        <w:t>100     | 100     | 100     | 100     | 100     | 100     | 100     | 100</w:t>
      </w:r>
    </w:p>
    <w:p w14:paraId="6C428267" w14:textId="77777777" w:rsidR="00B9777D" w:rsidRPr="00B9777D" w:rsidRDefault="00B9777D" w:rsidP="00B9777D">
      <w:pPr>
        <w:rPr>
          <w:rFonts w:ascii="Consolas" w:hAnsi="Consolas"/>
          <w:lang w:val="en-DE" w:eastAsia="en-DE" w:bidi="ar-SA"/>
        </w:rPr>
      </w:pPr>
      <w:r w:rsidRPr="00B9777D">
        <w:rPr>
          <w:rFonts w:ascii="Consolas" w:hAnsi="Consolas"/>
          <w:lang w:val="en-DE" w:eastAsia="en-DE" w:bidi="ar-SA"/>
        </w:rPr>
        <w:t>100     | 100     | 100     | 100     | 100     | 100     | 100     | 100</w:t>
      </w:r>
    </w:p>
    <w:p w14:paraId="4E919E88" w14:textId="77777777" w:rsidR="00B9777D" w:rsidRPr="00B9777D" w:rsidRDefault="00B9777D" w:rsidP="00B9777D">
      <w:pPr>
        <w:rPr>
          <w:rFonts w:ascii="Consolas" w:hAnsi="Consolas"/>
          <w:lang w:val="en-DE" w:eastAsia="en-DE" w:bidi="ar-SA"/>
        </w:rPr>
      </w:pPr>
    </w:p>
    <w:p w14:paraId="437B9DA6" w14:textId="77777777" w:rsidR="00B9777D" w:rsidRPr="00B9777D" w:rsidRDefault="00B9777D" w:rsidP="00B9777D">
      <w:pPr>
        <w:rPr>
          <w:rFonts w:ascii="Consolas" w:hAnsi="Consolas"/>
          <w:lang w:val="en-DE" w:eastAsia="en-DE" w:bidi="ar-SA"/>
        </w:rPr>
      </w:pPr>
      <w:r w:rsidRPr="00B9777D">
        <w:rPr>
          <w:rFonts w:ascii="Consolas" w:hAnsi="Consolas"/>
          <w:lang w:val="en-DE" w:eastAsia="en-DE" w:bidi="ar-SA"/>
        </w:rPr>
        <w:t>Führe Simulation durch ...</w:t>
      </w:r>
    </w:p>
    <w:p w14:paraId="785BC5C3" w14:textId="77777777" w:rsidR="00B9777D" w:rsidRPr="00B9777D" w:rsidRDefault="00B9777D" w:rsidP="00B9777D">
      <w:pPr>
        <w:rPr>
          <w:rFonts w:ascii="Consolas" w:hAnsi="Consolas"/>
          <w:lang w:val="en-DE" w:eastAsia="en-DE" w:bidi="ar-SA"/>
        </w:rPr>
      </w:pPr>
      <w:r w:rsidRPr="00B9777D">
        <w:rPr>
          <w:rFonts w:ascii="Consolas" w:hAnsi="Consolas"/>
          <w:lang w:val="en-DE" w:eastAsia="en-DE" w:bidi="ar-SA"/>
        </w:rPr>
        <w:t>ERGEBNIS DER SIMULATION:</w:t>
      </w:r>
    </w:p>
    <w:p w14:paraId="73BECF96" w14:textId="77777777" w:rsidR="00B9777D" w:rsidRPr="00B9777D" w:rsidRDefault="00B9777D" w:rsidP="00B9777D">
      <w:pPr>
        <w:rPr>
          <w:rFonts w:ascii="Consolas" w:hAnsi="Consolas"/>
          <w:lang w:val="en-DE" w:eastAsia="en-DE" w:bidi="ar-SA"/>
        </w:rPr>
      </w:pPr>
      <w:r w:rsidRPr="00B9777D">
        <w:rPr>
          <w:rFonts w:ascii="Consolas" w:hAnsi="Consolas"/>
          <w:lang w:val="en-DE" w:eastAsia="en-DE" w:bidi="ar-SA"/>
        </w:rPr>
        <w:t>Ausgeführte Blasoperationen: 610</w:t>
      </w:r>
    </w:p>
    <w:p w14:paraId="7A2E902B" w14:textId="77777777" w:rsidR="00B9777D" w:rsidRPr="00B9777D" w:rsidRDefault="00B9777D" w:rsidP="00B9777D">
      <w:pPr>
        <w:rPr>
          <w:rFonts w:ascii="Consolas" w:hAnsi="Consolas"/>
          <w:lang w:val="en-DE" w:eastAsia="en-DE" w:bidi="ar-SA"/>
        </w:rPr>
      </w:pPr>
      <w:r w:rsidRPr="00B9777D">
        <w:rPr>
          <w:rFonts w:ascii="Consolas" w:hAnsi="Consolas"/>
          <w:lang w:val="en-DE" w:eastAsia="en-DE" w:bidi="ar-SA"/>
        </w:rPr>
        <w:t>Anteil der Blätter auf Q an der Gesamtlaubmenge: 80.0625 %</w:t>
      </w:r>
    </w:p>
    <w:p w14:paraId="675DCA5D" w14:textId="77777777" w:rsidR="00B9777D" w:rsidRPr="00B9777D" w:rsidRDefault="00B9777D" w:rsidP="00B9777D">
      <w:pPr>
        <w:rPr>
          <w:rFonts w:ascii="Consolas" w:hAnsi="Consolas"/>
          <w:lang w:val="en-DE" w:eastAsia="en-DE" w:bidi="ar-SA"/>
        </w:rPr>
      </w:pPr>
      <w:r w:rsidRPr="00B9777D">
        <w:rPr>
          <w:rFonts w:ascii="Consolas" w:hAnsi="Consolas"/>
          <w:lang w:val="en-DE" w:eastAsia="en-DE" w:bidi="ar-SA"/>
        </w:rPr>
        <w:t>Laubverteilung nach dem Blasprozess:</w:t>
      </w:r>
    </w:p>
    <w:p w14:paraId="14293EA9" w14:textId="77777777" w:rsidR="00B9777D" w:rsidRPr="00B9777D" w:rsidRDefault="00B9777D" w:rsidP="00B9777D">
      <w:pPr>
        <w:rPr>
          <w:rFonts w:ascii="Consolas" w:hAnsi="Consolas"/>
          <w:lang w:val="en-DE" w:eastAsia="en-DE" w:bidi="ar-SA"/>
        </w:rPr>
      </w:pPr>
      <w:r w:rsidRPr="00B9777D">
        <w:rPr>
          <w:rFonts w:ascii="Consolas" w:hAnsi="Consolas"/>
          <w:lang w:val="en-DE" w:eastAsia="en-DE" w:bidi="ar-SA"/>
        </w:rPr>
        <w:t>17      | 0       | 1       | 73      | 0       | 0       | 0       | 10</w:t>
      </w:r>
    </w:p>
    <w:p w14:paraId="0D5589F4" w14:textId="77777777" w:rsidR="00B9777D" w:rsidRPr="00B9777D" w:rsidRDefault="00B9777D" w:rsidP="00B9777D">
      <w:pPr>
        <w:rPr>
          <w:rFonts w:ascii="Consolas" w:hAnsi="Consolas"/>
          <w:lang w:val="en-DE" w:eastAsia="en-DE" w:bidi="ar-SA"/>
        </w:rPr>
      </w:pPr>
      <w:r w:rsidRPr="00B9777D">
        <w:rPr>
          <w:rFonts w:ascii="Consolas" w:hAnsi="Consolas"/>
          <w:lang w:val="en-DE" w:eastAsia="en-DE" w:bidi="ar-SA"/>
        </w:rPr>
        <w:t>0       | 0       | 0       | 0       | 0       | 0       | 0       | 0</w:t>
      </w:r>
    </w:p>
    <w:p w14:paraId="2599FDBB" w14:textId="77777777" w:rsidR="00B9777D" w:rsidRPr="00B9777D" w:rsidRDefault="00B9777D" w:rsidP="00B9777D">
      <w:pPr>
        <w:rPr>
          <w:rFonts w:ascii="Consolas" w:hAnsi="Consolas"/>
          <w:lang w:val="en-DE" w:eastAsia="en-DE" w:bidi="ar-SA"/>
        </w:rPr>
      </w:pPr>
      <w:r w:rsidRPr="00B9777D">
        <w:rPr>
          <w:rFonts w:ascii="Consolas" w:hAnsi="Consolas"/>
          <w:lang w:val="en-DE" w:eastAsia="en-DE" w:bidi="ar-SA"/>
        </w:rPr>
        <w:t>0       | 0       | 0       | 218     | 0       | 0       | 0       | 0</w:t>
      </w:r>
    </w:p>
    <w:p w14:paraId="1FA7A93B" w14:textId="77777777" w:rsidR="00B9777D" w:rsidRPr="00B9777D" w:rsidRDefault="00B9777D" w:rsidP="00B9777D">
      <w:pPr>
        <w:rPr>
          <w:rFonts w:ascii="Consolas" w:hAnsi="Consolas"/>
          <w:lang w:val="en-DE" w:eastAsia="en-DE" w:bidi="ar-SA"/>
        </w:rPr>
      </w:pPr>
      <w:r w:rsidRPr="00B9777D">
        <w:rPr>
          <w:rFonts w:ascii="Consolas" w:hAnsi="Consolas"/>
          <w:lang w:val="en-DE" w:eastAsia="en-DE" w:bidi="ar-SA"/>
        </w:rPr>
        <w:t>40      | 0       | 218     | 5124    | 0       | 0       | 0       | 0</w:t>
      </w:r>
    </w:p>
    <w:p w14:paraId="7E13FC0B" w14:textId="77777777" w:rsidR="00B9777D" w:rsidRPr="00B9777D" w:rsidRDefault="00B9777D" w:rsidP="00B9777D">
      <w:pPr>
        <w:rPr>
          <w:rFonts w:ascii="Consolas" w:hAnsi="Consolas"/>
          <w:lang w:val="en-DE" w:eastAsia="en-DE" w:bidi="ar-SA"/>
        </w:rPr>
      </w:pPr>
      <w:r w:rsidRPr="00B9777D">
        <w:rPr>
          <w:rFonts w:ascii="Consolas" w:hAnsi="Consolas"/>
          <w:lang w:val="en-DE" w:eastAsia="en-DE" w:bidi="ar-SA"/>
        </w:rPr>
        <w:t>2       | 0       | 0       | 242     | 0       | 0       | 0       | 0</w:t>
      </w:r>
    </w:p>
    <w:p w14:paraId="5FB93A5D" w14:textId="77777777" w:rsidR="00B9777D" w:rsidRPr="00B9777D" w:rsidRDefault="00B9777D" w:rsidP="00B9777D">
      <w:pPr>
        <w:rPr>
          <w:rFonts w:ascii="Consolas" w:hAnsi="Consolas"/>
          <w:lang w:val="en-DE" w:eastAsia="en-DE" w:bidi="ar-SA"/>
        </w:rPr>
      </w:pPr>
      <w:r w:rsidRPr="00B9777D">
        <w:rPr>
          <w:rFonts w:ascii="Consolas" w:hAnsi="Consolas"/>
          <w:lang w:val="en-DE" w:eastAsia="en-DE" w:bidi="ar-SA"/>
        </w:rPr>
        <w:t>0       | 0       | 0       | 0       | 0       | 0       | 0       | 0</w:t>
      </w:r>
    </w:p>
    <w:p w14:paraId="6000F21A" w14:textId="77777777" w:rsidR="00B9777D" w:rsidRPr="00B9777D" w:rsidRDefault="00B9777D" w:rsidP="00B9777D">
      <w:pPr>
        <w:rPr>
          <w:rFonts w:ascii="Consolas" w:hAnsi="Consolas"/>
          <w:lang w:val="en-DE" w:eastAsia="en-DE" w:bidi="ar-SA"/>
        </w:rPr>
      </w:pPr>
      <w:r w:rsidRPr="00B9777D">
        <w:rPr>
          <w:rFonts w:ascii="Consolas" w:hAnsi="Consolas"/>
          <w:lang w:val="en-DE" w:eastAsia="en-DE" w:bidi="ar-SA"/>
        </w:rPr>
        <w:lastRenderedPageBreak/>
        <w:t>0       | 0       | 0       | 0       | 0       | 0       | 0       | 0</w:t>
      </w:r>
    </w:p>
    <w:p w14:paraId="1F54B400" w14:textId="77777777" w:rsidR="00B9777D" w:rsidRPr="00B9777D" w:rsidRDefault="00B9777D" w:rsidP="00B9777D">
      <w:pPr>
        <w:rPr>
          <w:rFonts w:ascii="Consolas" w:hAnsi="Consolas"/>
          <w:lang w:val="en-DE" w:eastAsia="en-DE" w:bidi="ar-SA"/>
        </w:rPr>
      </w:pPr>
      <w:r w:rsidRPr="00B9777D">
        <w:rPr>
          <w:rFonts w:ascii="Consolas" w:hAnsi="Consolas"/>
          <w:lang w:val="en-DE" w:eastAsia="en-DE" w:bidi="ar-SA"/>
        </w:rPr>
        <w:t>13      | 0       | 1       | 26      | 0       | 0       | 0       | 17</w:t>
      </w:r>
    </w:p>
    <w:p w14:paraId="271E493D" w14:textId="77777777" w:rsidR="002D227C" w:rsidRPr="00404B59" w:rsidRDefault="002D227C" w:rsidP="002D227C">
      <w:pPr>
        <w:rPr>
          <w:b/>
          <w:bCs/>
          <w:lang w:val="en-DE"/>
        </w:rPr>
      </w:pPr>
    </w:p>
    <w:p w14:paraId="4FEC81CD" w14:textId="77777777" w:rsidR="002D227C" w:rsidRPr="00404B59" w:rsidRDefault="002D227C" w:rsidP="002D227C">
      <w:pPr>
        <w:rPr>
          <w:b/>
          <w:bCs/>
          <w:lang w:val="en-DE"/>
        </w:rPr>
      </w:pPr>
      <w:r w:rsidRPr="00404B59">
        <w:rPr>
          <w:b/>
          <w:bCs/>
          <w:lang w:val="en-DE"/>
        </w:rPr>
        <w:t>Ausgabeplots:</w:t>
      </w:r>
    </w:p>
    <w:p w14:paraId="3F3C6ABE" w14:textId="77777777" w:rsidR="002D227C" w:rsidRDefault="002D227C" w:rsidP="002D227C">
      <w:pPr>
        <w:rPr>
          <w:lang w:val="de-DE"/>
        </w:rPr>
      </w:pPr>
      <w:r w:rsidRPr="004360CF">
        <w:rPr>
          <w:lang w:val="de-DE"/>
        </w:rPr>
        <w:drawing>
          <wp:inline distT="0" distB="0" distL="0" distR="0" wp14:anchorId="0BD7C9A0" wp14:editId="0A529CA2">
            <wp:extent cx="2786380" cy="3000273"/>
            <wp:effectExtent l="0" t="0" r="0" b="0"/>
            <wp:docPr id="137368040"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368040" name="Grafik 1"/>
                    <pic:cNvPicPr/>
                  </pic:nvPicPr>
                  <pic:blipFill>
                    <a:blip r:embed="rId59" cstate="print">
                      <a:extLst>
                        <a:ext uri="{28A0092B-C50C-407E-A947-70E740481C1C}">
                          <a14:useLocalDpi xmlns:a14="http://schemas.microsoft.com/office/drawing/2010/main" val="0"/>
                        </a:ext>
                      </a:extLst>
                    </a:blip>
                    <a:stretch>
                      <a:fillRect/>
                    </a:stretch>
                  </pic:blipFill>
                  <pic:spPr>
                    <a:xfrm>
                      <a:off x="0" y="0"/>
                      <a:ext cx="2793278" cy="3007700"/>
                    </a:xfrm>
                    <a:prstGeom prst="rect">
                      <a:avLst/>
                    </a:prstGeom>
                  </pic:spPr>
                </pic:pic>
              </a:graphicData>
            </a:graphic>
          </wp:inline>
        </w:drawing>
      </w:r>
    </w:p>
    <w:p w14:paraId="63CEAE4F" w14:textId="537837A0" w:rsidR="005831A3" w:rsidRDefault="005831A3" w:rsidP="00537A4D">
      <w:pPr>
        <w:rPr>
          <w:lang w:val="de-DE"/>
        </w:rPr>
      </w:pPr>
    </w:p>
    <w:p w14:paraId="3F06E714" w14:textId="77777777" w:rsidR="00F63623" w:rsidRDefault="00F63623" w:rsidP="00F63623">
      <w:pPr>
        <w:rPr>
          <w:b/>
          <w:bCs/>
          <w:lang w:val="de-DE"/>
        </w:rPr>
      </w:pPr>
      <w:r>
        <w:rPr>
          <w:b/>
          <w:bCs/>
          <w:lang w:val="de-DE"/>
        </w:rPr>
        <w:t>Beobachtung:</w:t>
      </w:r>
    </w:p>
    <w:p w14:paraId="66B9027A" w14:textId="34C8A4ED" w:rsidR="005831A3" w:rsidRDefault="00F63623" w:rsidP="00537A4D">
      <w:pPr>
        <w:rPr>
          <w:lang w:val="de-DE"/>
        </w:rPr>
      </w:pPr>
      <w:r>
        <w:rPr>
          <w:lang w:val="de-DE"/>
        </w:rPr>
        <w:t xml:space="preserve">Auffällig ist, dass bereits bei einer Hofgröße von </w:t>
      </w:r>
      <w:r w:rsidR="0056336C">
        <w:rPr>
          <w:lang w:val="de-DE"/>
        </w:rPr>
        <w:t xml:space="preserve">gerade einmal (8,8) das Programm bereits ca. 10 Sekunden braucht, bis die Simulation abgeschlossen ist. Dies ist auf die </w:t>
      </w:r>
      <w:r w:rsidR="00E12E79">
        <w:rPr>
          <w:lang w:val="de-DE"/>
        </w:rPr>
        <w:t>schlechte</w:t>
      </w:r>
      <w:r w:rsidR="0056336C">
        <w:rPr>
          <w:lang w:val="de-DE"/>
        </w:rPr>
        <w:t xml:space="preserve"> Laufzeit zurückzuführen. Bei den anderen Ansätzen, insbesondere bei Ansatz 2, ist die Laufzeit deutlich besser.</w:t>
      </w:r>
    </w:p>
    <w:p w14:paraId="0402EFB4" w14:textId="45A7A5DE" w:rsidR="0056336C" w:rsidRDefault="0056336C" w:rsidP="0056336C">
      <w:pPr>
        <w:pStyle w:val="berschrift3"/>
        <w:rPr>
          <w:lang w:val="de-DE"/>
        </w:rPr>
      </w:pPr>
      <w:bookmarkStart w:id="56" w:name="_Toc164108458"/>
      <w:r>
        <w:rPr>
          <w:lang w:val="de-DE"/>
        </w:rPr>
        <w:t xml:space="preserve">Beispiel </w:t>
      </w:r>
      <w:r>
        <w:rPr>
          <w:lang w:val="de-DE"/>
        </w:rPr>
        <w:t>5</w:t>
      </w:r>
      <w:bookmarkEnd w:id="56"/>
    </w:p>
    <w:p w14:paraId="7FB2901F" w14:textId="77777777" w:rsidR="0056336C" w:rsidRDefault="0056336C" w:rsidP="0056336C">
      <w:pPr>
        <w:rPr>
          <w:b/>
          <w:bCs/>
          <w:lang w:val="de-DE"/>
        </w:rPr>
      </w:pPr>
      <w:r>
        <w:rPr>
          <w:b/>
          <w:bCs/>
          <w:lang w:val="de-DE"/>
        </w:rPr>
        <w:t>Eingabeparameter</w:t>
      </w:r>
      <w:r w:rsidRPr="0042712E">
        <w:rPr>
          <w:b/>
          <w:bCs/>
          <w:lang w:val="de-DE"/>
        </w:rPr>
        <w:t>:</w:t>
      </w:r>
    </w:p>
    <w:p w14:paraId="004FFD43" w14:textId="07896635" w:rsidR="0056336C" w:rsidRPr="009C7CE4" w:rsidRDefault="0056336C" w:rsidP="0056336C">
      <w:pPr>
        <w:rPr>
          <w:lang w:val="de-DE"/>
        </w:rPr>
      </w:pPr>
      <w:r w:rsidRPr="009C7CE4">
        <w:rPr>
          <w:lang w:val="de-DE"/>
        </w:rPr>
        <w:t>Q = (</w:t>
      </w:r>
      <w:r>
        <w:rPr>
          <w:lang w:val="de-DE"/>
        </w:rPr>
        <w:t>3,</w:t>
      </w:r>
      <w:r w:rsidR="008D7A40">
        <w:rPr>
          <w:lang w:val="de-DE"/>
        </w:rPr>
        <w:t>4</w:t>
      </w:r>
      <w:r w:rsidRPr="009C7CE4">
        <w:rPr>
          <w:lang w:val="de-DE"/>
        </w:rPr>
        <w:t>)</w:t>
      </w:r>
    </w:p>
    <w:p w14:paraId="17B39A88" w14:textId="1F473005" w:rsidR="0056336C" w:rsidRPr="009C7CE4" w:rsidRDefault="0056336C" w:rsidP="0056336C">
      <w:pPr>
        <w:rPr>
          <w:lang w:val="de-DE"/>
        </w:rPr>
      </w:pPr>
      <w:r w:rsidRPr="009C7CE4">
        <w:rPr>
          <w:lang w:val="de-DE"/>
        </w:rPr>
        <w:t>hof_size = (</w:t>
      </w:r>
      <w:r w:rsidR="008D7A40">
        <w:rPr>
          <w:lang w:val="de-DE"/>
        </w:rPr>
        <w:t>7</w:t>
      </w:r>
      <w:r>
        <w:rPr>
          <w:lang w:val="de-DE"/>
        </w:rPr>
        <w:t>,</w:t>
      </w:r>
      <w:r w:rsidR="008D7A40">
        <w:rPr>
          <w:lang w:val="de-DE"/>
        </w:rPr>
        <w:t>7</w:t>
      </w:r>
      <w:r w:rsidRPr="009C7CE4">
        <w:rPr>
          <w:lang w:val="de-DE"/>
        </w:rPr>
        <w:t>)</w:t>
      </w:r>
    </w:p>
    <w:p w14:paraId="603C06CF" w14:textId="77777777" w:rsidR="0056336C" w:rsidRDefault="0056336C" w:rsidP="0056336C">
      <w:r w:rsidRPr="009C7CE4">
        <w:t>use_binomial = True</w:t>
      </w:r>
      <w:r w:rsidRPr="009C7CE4">
        <w:br/>
        <w:t>binomial_rank = “random”</w:t>
      </w:r>
      <w:r w:rsidRPr="009C7CE4">
        <w:br/>
        <w:t>startwert = 100</w:t>
      </w:r>
    </w:p>
    <w:p w14:paraId="79DE0C44" w14:textId="5AE14DB3" w:rsidR="0056336C" w:rsidRPr="00404B59" w:rsidRDefault="0056336C" w:rsidP="0056336C">
      <w:pPr>
        <w:rPr>
          <w:lang w:val="en-GB"/>
        </w:rPr>
      </w:pPr>
      <w:r w:rsidRPr="00404B59">
        <w:rPr>
          <w:lang w:val="en-GB"/>
        </w:rPr>
        <w:t xml:space="preserve">weight_avg = </w:t>
      </w:r>
      <w:r w:rsidR="000F584E">
        <w:rPr>
          <w:lang w:val="en-GB"/>
        </w:rPr>
        <w:t>1</w:t>
      </w:r>
    </w:p>
    <w:p w14:paraId="568993A6" w14:textId="7B9E86C4" w:rsidR="0056336C" w:rsidRPr="00404B59" w:rsidRDefault="0056336C" w:rsidP="0056336C">
      <w:pPr>
        <w:rPr>
          <w:lang w:val="en-GB"/>
        </w:rPr>
      </w:pPr>
      <w:r w:rsidRPr="00404B59">
        <w:rPr>
          <w:lang w:val="en-GB"/>
        </w:rPr>
        <w:t>weight_varianz = 0</w:t>
      </w:r>
    </w:p>
    <w:p w14:paraId="76F22663" w14:textId="66D03F58" w:rsidR="0056336C" w:rsidRPr="00404B59" w:rsidRDefault="0056336C" w:rsidP="0056336C">
      <w:pPr>
        <w:rPr>
          <w:lang w:val="en-GB"/>
        </w:rPr>
      </w:pPr>
      <w:r w:rsidRPr="00404B59">
        <w:rPr>
          <w:lang w:val="en-GB"/>
        </w:rPr>
        <w:t xml:space="preserve">max_operations = </w:t>
      </w:r>
      <w:r w:rsidR="00BD4872">
        <w:rPr>
          <w:lang w:val="en-GB"/>
        </w:rPr>
        <w:t>200</w:t>
      </w:r>
    </w:p>
    <w:p w14:paraId="42B79110" w14:textId="77777777" w:rsidR="0056336C" w:rsidRPr="004360CF" w:rsidRDefault="0056336C" w:rsidP="0056336C">
      <w:pPr>
        <w:rPr>
          <w:lang w:val="de-DE"/>
        </w:rPr>
      </w:pPr>
      <w:r w:rsidRPr="0058155A">
        <w:rPr>
          <w:lang w:val="de-DE"/>
        </w:rPr>
        <w:t>satisfied_constraint = 0.8</w:t>
      </w:r>
    </w:p>
    <w:p w14:paraId="1744D846" w14:textId="77777777" w:rsidR="0056336C" w:rsidRPr="00CE66A9" w:rsidRDefault="0056336C" w:rsidP="0056336C">
      <w:pPr>
        <w:rPr>
          <w:i/>
          <w:iCs/>
          <w:lang w:val="de-DE"/>
        </w:rPr>
      </w:pPr>
    </w:p>
    <w:p w14:paraId="4729B784" w14:textId="77777777" w:rsidR="0056336C" w:rsidRDefault="0056336C" w:rsidP="0056336C">
      <w:pPr>
        <w:rPr>
          <w:b/>
          <w:bCs/>
          <w:lang w:val="de-DE"/>
        </w:rPr>
      </w:pPr>
      <w:r>
        <w:rPr>
          <w:b/>
          <w:bCs/>
          <w:lang w:val="de-DE"/>
        </w:rPr>
        <w:t>Ausgabe in der Konsole</w:t>
      </w:r>
      <w:r w:rsidRPr="0042712E">
        <w:rPr>
          <w:b/>
          <w:bCs/>
          <w:lang w:val="de-DE"/>
        </w:rPr>
        <w:t>:</w:t>
      </w:r>
    </w:p>
    <w:p w14:paraId="4D182E0F" w14:textId="77777777" w:rsidR="00977466" w:rsidRPr="00977466" w:rsidRDefault="00977466" w:rsidP="00977466">
      <w:pPr>
        <w:rPr>
          <w:rFonts w:ascii="Consolas" w:hAnsi="Consolas"/>
          <w:lang w:val="en-DE" w:eastAsia="en-DE" w:bidi="ar-SA"/>
        </w:rPr>
      </w:pPr>
      <w:r w:rsidRPr="00977466">
        <w:rPr>
          <w:rFonts w:ascii="Consolas" w:hAnsi="Consolas"/>
          <w:lang w:val="en-DE" w:eastAsia="en-DE" w:bidi="ar-SA"/>
        </w:rPr>
        <w:t>AUSGANGSPUNKT:</w:t>
      </w:r>
    </w:p>
    <w:p w14:paraId="33ABC0AE" w14:textId="77777777" w:rsidR="00977466" w:rsidRPr="00977466" w:rsidRDefault="00977466" w:rsidP="00977466">
      <w:pPr>
        <w:rPr>
          <w:rFonts w:ascii="Consolas" w:hAnsi="Consolas"/>
          <w:lang w:val="en-DE" w:eastAsia="en-DE" w:bidi="ar-SA"/>
        </w:rPr>
      </w:pPr>
      <w:r w:rsidRPr="00977466">
        <w:rPr>
          <w:rFonts w:ascii="Consolas" w:hAnsi="Consolas"/>
          <w:lang w:val="en-DE" w:eastAsia="en-DE" w:bidi="ar-SA"/>
        </w:rPr>
        <w:t>Verwendete Wahrscheinlichkeitsmodellierung: binomial</w:t>
      </w:r>
    </w:p>
    <w:p w14:paraId="5F0B94C6" w14:textId="77777777" w:rsidR="00977466" w:rsidRPr="00977466" w:rsidRDefault="00977466" w:rsidP="00977466">
      <w:pPr>
        <w:rPr>
          <w:rFonts w:ascii="Consolas" w:hAnsi="Consolas"/>
          <w:lang w:val="en-DE" w:eastAsia="en-DE" w:bidi="ar-SA"/>
        </w:rPr>
      </w:pPr>
      <w:r w:rsidRPr="00977466">
        <w:rPr>
          <w:rFonts w:ascii="Consolas" w:hAnsi="Consolas"/>
          <w:lang w:val="en-DE" w:eastAsia="en-DE" w:bidi="ar-SA"/>
        </w:rPr>
        <w:t>Laubverteilung vor dem Blasprozess:</w:t>
      </w:r>
    </w:p>
    <w:p w14:paraId="5A57474B" w14:textId="77777777" w:rsidR="00977466" w:rsidRPr="00977466" w:rsidRDefault="00977466" w:rsidP="00977466">
      <w:pPr>
        <w:rPr>
          <w:rFonts w:ascii="Consolas" w:hAnsi="Consolas"/>
          <w:lang w:val="en-DE" w:eastAsia="en-DE" w:bidi="ar-SA"/>
        </w:rPr>
      </w:pPr>
      <w:r w:rsidRPr="00977466">
        <w:rPr>
          <w:rFonts w:ascii="Consolas" w:hAnsi="Consolas"/>
          <w:lang w:val="en-DE" w:eastAsia="en-DE" w:bidi="ar-SA"/>
        </w:rPr>
        <w:t>100     | 100     | 100     | 100     | 100     | 100     | 100</w:t>
      </w:r>
    </w:p>
    <w:p w14:paraId="61570081" w14:textId="77777777" w:rsidR="00977466" w:rsidRPr="00977466" w:rsidRDefault="00977466" w:rsidP="00977466">
      <w:pPr>
        <w:rPr>
          <w:rFonts w:ascii="Consolas" w:hAnsi="Consolas"/>
          <w:lang w:val="en-DE" w:eastAsia="en-DE" w:bidi="ar-SA"/>
        </w:rPr>
      </w:pPr>
      <w:r w:rsidRPr="00977466">
        <w:rPr>
          <w:rFonts w:ascii="Consolas" w:hAnsi="Consolas"/>
          <w:lang w:val="en-DE" w:eastAsia="en-DE" w:bidi="ar-SA"/>
        </w:rPr>
        <w:t>100     | 100     | 100     | 100     | 100     | 100     | 100</w:t>
      </w:r>
    </w:p>
    <w:p w14:paraId="61BB4328" w14:textId="77777777" w:rsidR="00977466" w:rsidRPr="00977466" w:rsidRDefault="00977466" w:rsidP="00977466">
      <w:pPr>
        <w:rPr>
          <w:rFonts w:ascii="Consolas" w:hAnsi="Consolas"/>
          <w:lang w:val="en-DE" w:eastAsia="en-DE" w:bidi="ar-SA"/>
        </w:rPr>
      </w:pPr>
      <w:r w:rsidRPr="00977466">
        <w:rPr>
          <w:rFonts w:ascii="Consolas" w:hAnsi="Consolas"/>
          <w:lang w:val="en-DE" w:eastAsia="en-DE" w:bidi="ar-SA"/>
        </w:rPr>
        <w:t>100     | 100     | 100     | 100     | 100     | 100     | 100</w:t>
      </w:r>
    </w:p>
    <w:p w14:paraId="680C3DC1" w14:textId="77777777" w:rsidR="00977466" w:rsidRPr="00977466" w:rsidRDefault="00977466" w:rsidP="00977466">
      <w:pPr>
        <w:rPr>
          <w:rFonts w:ascii="Consolas" w:hAnsi="Consolas"/>
          <w:lang w:val="en-DE" w:eastAsia="en-DE" w:bidi="ar-SA"/>
        </w:rPr>
      </w:pPr>
      <w:r w:rsidRPr="00977466">
        <w:rPr>
          <w:rFonts w:ascii="Consolas" w:hAnsi="Consolas"/>
          <w:lang w:val="en-DE" w:eastAsia="en-DE" w:bidi="ar-SA"/>
        </w:rPr>
        <w:t>100     | 100     | 100     | 100     | 100     | 100     | 100</w:t>
      </w:r>
    </w:p>
    <w:p w14:paraId="38AA085B" w14:textId="77777777" w:rsidR="00977466" w:rsidRPr="00977466" w:rsidRDefault="00977466" w:rsidP="00977466">
      <w:pPr>
        <w:rPr>
          <w:rFonts w:ascii="Consolas" w:hAnsi="Consolas"/>
          <w:lang w:val="en-DE" w:eastAsia="en-DE" w:bidi="ar-SA"/>
        </w:rPr>
      </w:pPr>
      <w:r w:rsidRPr="00977466">
        <w:rPr>
          <w:rFonts w:ascii="Consolas" w:hAnsi="Consolas"/>
          <w:lang w:val="en-DE" w:eastAsia="en-DE" w:bidi="ar-SA"/>
        </w:rPr>
        <w:t>100     | 100     | 100     | 100     | 100     | 100     | 100</w:t>
      </w:r>
    </w:p>
    <w:p w14:paraId="6E0F4C78" w14:textId="77777777" w:rsidR="00977466" w:rsidRPr="00977466" w:rsidRDefault="00977466" w:rsidP="00977466">
      <w:pPr>
        <w:rPr>
          <w:rFonts w:ascii="Consolas" w:hAnsi="Consolas"/>
          <w:lang w:val="en-DE" w:eastAsia="en-DE" w:bidi="ar-SA"/>
        </w:rPr>
      </w:pPr>
      <w:r w:rsidRPr="00977466">
        <w:rPr>
          <w:rFonts w:ascii="Consolas" w:hAnsi="Consolas"/>
          <w:lang w:val="en-DE" w:eastAsia="en-DE" w:bidi="ar-SA"/>
        </w:rPr>
        <w:t>100     | 100     | 100     | 100     | 100     | 100     | 100</w:t>
      </w:r>
    </w:p>
    <w:p w14:paraId="5BF58763" w14:textId="77777777" w:rsidR="00977466" w:rsidRPr="00977466" w:rsidRDefault="00977466" w:rsidP="00977466">
      <w:pPr>
        <w:rPr>
          <w:rFonts w:ascii="Consolas" w:hAnsi="Consolas"/>
          <w:lang w:val="en-DE" w:eastAsia="en-DE" w:bidi="ar-SA"/>
        </w:rPr>
      </w:pPr>
      <w:r w:rsidRPr="00977466">
        <w:rPr>
          <w:rFonts w:ascii="Consolas" w:hAnsi="Consolas"/>
          <w:lang w:val="en-DE" w:eastAsia="en-DE" w:bidi="ar-SA"/>
        </w:rPr>
        <w:lastRenderedPageBreak/>
        <w:t>100     | 100     | 100     | 100     | 100     | 100     | 100</w:t>
      </w:r>
    </w:p>
    <w:p w14:paraId="7557BB1A" w14:textId="77777777" w:rsidR="00977466" w:rsidRPr="00977466" w:rsidRDefault="00977466" w:rsidP="00977466">
      <w:pPr>
        <w:rPr>
          <w:rFonts w:ascii="Consolas" w:hAnsi="Consolas"/>
          <w:lang w:val="en-DE" w:eastAsia="en-DE" w:bidi="ar-SA"/>
        </w:rPr>
      </w:pPr>
    </w:p>
    <w:p w14:paraId="41B1C1FE" w14:textId="77777777" w:rsidR="00977466" w:rsidRPr="00977466" w:rsidRDefault="00977466" w:rsidP="00977466">
      <w:pPr>
        <w:rPr>
          <w:rFonts w:ascii="Consolas" w:hAnsi="Consolas"/>
          <w:lang w:val="en-DE" w:eastAsia="en-DE" w:bidi="ar-SA"/>
        </w:rPr>
      </w:pPr>
      <w:r w:rsidRPr="00977466">
        <w:rPr>
          <w:rFonts w:ascii="Consolas" w:hAnsi="Consolas"/>
          <w:lang w:val="en-DE" w:eastAsia="en-DE" w:bidi="ar-SA"/>
        </w:rPr>
        <w:t>Führe Simulation durch ...</w:t>
      </w:r>
    </w:p>
    <w:p w14:paraId="5B6BF654" w14:textId="77777777" w:rsidR="00977466" w:rsidRPr="00977466" w:rsidRDefault="00977466" w:rsidP="00977466">
      <w:pPr>
        <w:rPr>
          <w:rFonts w:ascii="Consolas" w:hAnsi="Consolas"/>
          <w:lang w:val="en-DE" w:eastAsia="en-DE" w:bidi="ar-SA"/>
        </w:rPr>
      </w:pPr>
      <w:r w:rsidRPr="00977466">
        <w:rPr>
          <w:rFonts w:ascii="Consolas" w:hAnsi="Consolas"/>
          <w:lang w:val="en-DE" w:eastAsia="en-DE" w:bidi="ar-SA"/>
        </w:rPr>
        <w:t>ERGEBNIS DER SIMULATION:</w:t>
      </w:r>
    </w:p>
    <w:p w14:paraId="57D5D22D" w14:textId="77777777" w:rsidR="00977466" w:rsidRPr="00977466" w:rsidRDefault="00977466" w:rsidP="00977466">
      <w:pPr>
        <w:rPr>
          <w:rFonts w:ascii="Consolas" w:hAnsi="Consolas"/>
          <w:lang w:val="en-DE" w:eastAsia="en-DE" w:bidi="ar-SA"/>
        </w:rPr>
      </w:pPr>
      <w:r w:rsidRPr="00977466">
        <w:rPr>
          <w:rFonts w:ascii="Consolas" w:hAnsi="Consolas"/>
          <w:lang w:val="en-DE" w:eastAsia="en-DE" w:bidi="ar-SA"/>
        </w:rPr>
        <w:t>Ausgeführte Blasoperationen: 283</w:t>
      </w:r>
    </w:p>
    <w:p w14:paraId="40ECE423" w14:textId="77777777" w:rsidR="00977466" w:rsidRPr="00977466" w:rsidRDefault="00977466" w:rsidP="00977466">
      <w:pPr>
        <w:rPr>
          <w:rFonts w:ascii="Consolas" w:hAnsi="Consolas"/>
          <w:lang w:val="en-DE" w:eastAsia="en-DE" w:bidi="ar-SA"/>
        </w:rPr>
      </w:pPr>
      <w:r w:rsidRPr="00977466">
        <w:rPr>
          <w:rFonts w:ascii="Consolas" w:hAnsi="Consolas"/>
          <w:lang w:val="en-DE" w:eastAsia="en-DE" w:bidi="ar-SA"/>
        </w:rPr>
        <w:t>Anteil der Blätter auf Q an der Gesamtlaubmenge: 80.08163265306122 %</w:t>
      </w:r>
    </w:p>
    <w:p w14:paraId="5AF8D9BF" w14:textId="77777777" w:rsidR="00977466" w:rsidRPr="00977466" w:rsidRDefault="00977466" w:rsidP="00977466">
      <w:pPr>
        <w:rPr>
          <w:rFonts w:ascii="Consolas" w:hAnsi="Consolas"/>
          <w:lang w:val="en-DE" w:eastAsia="en-DE" w:bidi="ar-SA"/>
        </w:rPr>
      </w:pPr>
      <w:r w:rsidRPr="00977466">
        <w:rPr>
          <w:rFonts w:ascii="Consolas" w:hAnsi="Consolas"/>
          <w:lang w:val="en-DE" w:eastAsia="en-DE" w:bidi="ar-SA"/>
        </w:rPr>
        <w:t>Laubverteilung nach dem Blasprozess:</w:t>
      </w:r>
    </w:p>
    <w:p w14:paraId="17C655B9" w14:textId="77777777" w:rsidR="00977466" w:rsidRPr="00977466" w:rsidRDefault="00977466" w:rsidP="00977466">
      <w:pPr>
        <w:rPr>
          <w:rFonts w:ascii="Consolas" w:hAnsi="Consolas"/>
          <w:lang w:val="en-DE" w:eastAsia="en-DE" w:bidi="ar-SA"/>
        </w:rPr>
      </w:pPr>
      <w:r w:rsidRPr="00977466">
        <w:rPr>
          <w:rFonts w:ascii="Consolas" w:hAnsi="Consolas"/>
          <w:lang w:val="en-DE" w:eastAsia="en-DE" w:bidi="ar-SA"/>
        </w:rPr>
        <w:t>18      | 0       | 0       | 17      | 0       | 0       | 14</w:t>
      </w:r>
    </w:p>
    <w:p w14:paraId="2ED34BD0" w14:textId="77777777" w:rsidR="00977466" w:rsidRPr="00977466" w:rsidRDefault="00977466" w:rsidP="00977466">
      <w:pPr>
        <w:rPr>
          <w:rFonts w:ascii="Consolas" w:hAnsi="Consolas"/>
          <w:lang w:val="en-DE" w:eastAsia="en-DE" w:bidi="ar-SA"/>
        </w:rPr>
      </w:pPr>
      <w:r w:rsidRPr="00977466">
        <w:rPr>
          <w:rFonts w:ascii="Consolas" w:hAnsi="Consolas"/>
          <w:lang w:val="en-DE" w:eastAsia="en-DE" w:bidi="ar-SA"/>
        </w:rPr>
        <w:t>0       | 0       | 1       | 4       | 1       | 0       | 0</w:t>
      </w:r>
    </w:p>
    <w:p w14:paraId="7B10277A" w14:textId="77777777" w:rsidR="00977466" w:rsidRPr="00977466" w:rsidRDefault="00977466" w:rsidP="00977466">
      <w:pPr>
        <w:rPr>
          <w:rFonts w:ascii="Consolas" w:hAnsi="Consolas"/>
          <w:lang w:val="en-DE" w:eastAsia="en-DE" w:bidi="ar-SA"/>
        </w:rPr>
      </w:pPr>
      <w:r w:rsidRPr="00977466">
        <w:rPr>
          <w:rFonts w:ascii="Consolas" w:hAnsi="Consolas"/>
          <w:lang w:val="en-DE" w:eastAsia="en-DE" w:bidi="ar-SA"/>
        </w:rPr>
        <w:t>0       | 0       | 0       | 0       | 0       | 0       | 0</w:t>
      </w:r>
    </w:p>
    <w:p w14:paraId="35C76703" w14:textId="77777777" w:rsidR="00977466" w:rsidRPr="00977466" w:rsidRDefault="00977466" w:rsidP="00977466">
      <w:pPr>
        <w:rPr>
          <w:rFonts w:ascii="Consolas" w:hAnsi="Consolas"/>
          <w:lang w:val="en-DE" w:eastAsia="en-DE" w:bidi="ar-SA"/>
        </w:rPr>
      </w:pPr>
      <w:r w:rsidRPr="00977466">
        <w:rPr>
          <w:rFonts w:ascii="Consolas" w:hAnsi="Consolas"/>
          <w:lang w:val="en-DE" w:eastAsia="en-DE" w:bidi="ar-SA"/>
        </w:rPr>
        <w:t>0       | 0       | 0       | 92      | 0       | 2       | 0</w:t>
      </w:r>
    </w:p>
    <w:p w14:paraId="3DC7A2F3" w14:textId="77777777" w:rsidR="00977466" w:rsidRPr="00977466" w:rsidRDefault="00977466" w:rsidP="00977466">
      <w:pPr>
        <w:rPr>
          <w:rFonts w:ascii="Consolas" w:hAnsi="Consolas"/>
          <w:lang w:val="en-DE" w:eastAsia="en-DE" w:bidi="ar-SA"/>
        </w:rPr>
      </w:pPr>
      <w:r w:rsidRPr="00977466">
        <w:rPr>
          <w:rFonts w:ascii="Consolas" w:hAnsi="Consolas"/>
          <w:lang w:val="en-DE" w:eastAsia="en-DE" w:bidi="ar-SA"/>
        </w:rPr>
        <w:t>0       | 0       | 81      | 3924    | 90      | 0       | 14</w:t>
      </w:r>
    </w:p>
    <w:p w14:paraId="2EC31B58" w14:textId="77777777" w:rsidR="00977466" w:rsidRPr="00977466" w:rsidRDefault="00977466" w:rsidP="00977466">
      <w:pPr>
        <w:rPr>
          <w:rFonts w:ascii="Consolas" w:hAnsi="Consolas"/>
          <w:lang w:val="en-DE" w:eastAsia="en-DE" w:bidi="ar-SA"/>
        </w:rPr>
      </w:pPr>
      <w:r w:rsidRPr="00977466">
        <w:rPr>
          <w:rFonts w:ascii="Consolas" w:hAnsi="Consolas"/>
          <w:lang w:val="en-DE" w:eastAsia="en-DE" w:bidi="ar-SA"/>
        </w:rPr>
        <w:t>0       | 0       | 11      | 299     | 6       | 0       | 0</w:t>
      </w:r>
    </w:p>
    <w:p w14:paraId="4F041FF6" w14:textId="0DBA5575" w:rsidR="0056336C" w:rsidRPr="00B9777D" w:rsidRDefault="00977466" w:rsidP="00977466">
      <w:pPr>
        <w:rPr>
          <w:rFonts w:ascii="Consolas" w:hAnsi="Consolas"/>
          <w:lang w:val="en-DE" w:eastAsia="en-DE" w:bidi="ar-SA"/>
        </w:rPr>
      </w:pPr>
      <w:r w:rsidRPr="00977466">
        <w:rPr>
          <w:rFonts w:ascii="Consolas" w:hAnsi="Consolas"/>
          <w:lang w:val="en-DE" w:eastAsia="en-DE" w:bidi="ar-SA"/>
        </w:rPr>
        <w:t>13      | 0       | 15      | 157     | 0       | 0       | 17</w:t>
      </w:r>
    </w:p>
    <w:p w14:paraId="6C4AED51" w14:textId="77777777" w:rsidR="0056336C" w:rsidRPr="00404B59" w:rsidRDefault="0056336C" w:rsidP="0056336C">
      <w:pPr>
        <w:rPr>
          <w:b/>
          <w:bCs/>
          <w:lang w:val="en-DE"/>
        </w:rPr>
      </w:pPr>
    </w:p>
    <w:p w14:paraId="117F2B2C" w14:textId="77777777" w:rsidR="0056336C" w:rsidRPr="00404B59" w:rsidRDefault="0056336C" w:rsidP="0056336C">
      <w:pPr>
        <w:rPr>
          <w:b/>
          <w:bCs/>
          <w:lang w:val="en-DE"/>
        </w:rPr>
      </w:pPr>
      <w:r w:rsidRPr="00404B59">
        <w:rPr>
          <w:b/>
          <w:bCs/>
          <w:lang w:val="en-DE"/>
        </w:rPr>
        <w:t>Ausgabeplots:</w:t>
      </w:r>
    </w:p>
    <w:p w14:paraId="56A7FC71" w14:textId="77777777" w:rsidR="0056336C" w:rsidRDefault="0056336C" w:rsidP="0056336C">
      <w:pPr>
        <w:rPr>
          <w:lang w:val="de-DE"/>
        </w:rPr>
      </w:pPr>
      <w:r w:rsidRPr="004360CF">
        <w:rPr>
          <w:lang w:val="de-DE"/>
        </w:rPr>
        <w:drawing>
          <wp:inline distT="0" distB="0" distL="0" distR="0" wp14:anchorId="3F4A1B98" wp14:editId="388CBD9A">
            <wp:extent cx="2381996" cy="2622228"/>
            <wp:effectExtent l="0" t="0" r="0" b="6985"/>
            <wp:docPr id="236166338"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166338" name="Grafik 1"/>
                    <pic:cNvPicPr/>
                  </pic:nvPicPr>
                  <pic:blipFill>
                    <a:blip r:embed="rId60" cstate="print">
                      <a:extLst>
                        <a:ext uri="{28A0092B-C50C-407E-A947-70E740481C1C}">
                          <a14:useLocalDpi xmlns:a14="http://schemas.microsoft.com/office/drawing/2010/main" val="0"/>
                        </a:ext>
                      </a:extLst>
                    </a:blip>
                    <a:stretch>
                      <a:fillRect/>
                    </a:stretch>
                  </pic:blipFill>
                  <pic:spPr>
                    <a:xfrm>
                      <a:off x="0" y="0"/>
                      <a:ext cx="2385299" cy="2625864"/>
                    </a:xfrm>
                    <a:prstGeom prst="rect">
                      <a:avLst/>
                    </a:prstGeom>
                  </pic:spPr>
                </pic:pic>
              </a:graphicData>
            </a:graphic>
          </wp:inline>
        </w:drawing>
      </w:r>
    </w:p>
    <w:p w14:paraId="058C6381" w14:textId="77777777" w:rsidR="0056336C" w:rsidRDefault="0056336C" w:rsidP="0056336C">
      <w:pPr>
        <w:rPr>
          <w:lang w:val="de-DE"/>
        </w:rPr>
      </w:pPr>
    </w:p>
    <w:p w14:paraId="75D20747" w14:textId="77777777" w:rsidR="0056336C" w:rsidRDefault="0056336C" w:rsidP="0056336C">
      <w:pPr>
        <w:rPr>
          <w:b/>
          <w:bCs/>
          <w:lang w:val="de-DE"/>
        </w:rPr>
      </w:pPr>
      <w:r>
        <w:rPr>
          <w:b/>
          <w:bCs/>
          <w:lang w:val="de-DE"/>
        </w:rPr>
        <w:t>Beobachtung:</w:t>
      </w:r>
    </w:p>
    <w:p w14:paraId="156E3092" w14:textId="5C84B17D" w:rsidR="0056336C" w:rsidRPr="00BC239C" w:rsidRDefault="00A6350B" w:rsidP="0056336C">
      <w:pPr>
        <w:rPr>
          <w:lang w:val="de-DE"/>
        </w:rPr>
      </w:pPr>
      <w:r>
        <w:rPr>
          <w:lang w:val="de-DE"/>
        </w:rPr>
        <w:t xml:space="preserve">In diesem Beispiel wurden die Parameter so eingestellt, das maximal </w:t>
      </w:r>
      <w:r w:rsidR="000A30E9">
        <w:rPr>
          <w:lang w:val="de-DE"/>
        </w:rPr>
        <w:t>300</w:t>
      </w:r>
      <w:r>
        <w:rPr>
          <w:lang w:val="de-DE"/>
        </w:rPr>
        <w:t xml:space="preserve"> Operationen </w:t>
      </w:r>
      <w:r w:rsidR="009248AF">
        <w:rPr>
          <w:lang w:val="de-DE"/>
        </w:rPr>
        <w:t xml:space="preserve">durchgeführt werden. Das Gewicht für die Distanzheuristik wurde auf 1 und das für die Varianzheuristik auf 0 gestellt. Das Ergebnis ist, das </w:t>
      </w:r>
      <w:r w:rsidR="001B1469">
        <w:rPr>
          <w:lang w:val="de-DE"/>
        </w:rPr>
        <w:t xml:space="preserve">in nur </w:t>
      </w:r>
      <w:r w:rsidR="00837886">
        <w:rPr>
          <w:lang w:val="de-DE"/>
        </w:rPr>
        <w:t>3</w:t>
      </w:r>
      <w:r w:rsidR="001B1469">
        <w:rPr>
          <w:lang w:val="de-DE"/>
        </w:rPr>
        <w:t xml:space="preserve">00 </w:t>
      </w:r>
      <w:r w:rsidR="00837886">
        <w:rPr>
          <w:lang w:val="de-DE"/>
        </w:rPr>
        <w:t>Schritten</w:t>
      </w:r>
      <w:r w:rsidR="00017807">
        <w:rPr>
          <w:lang w:val="de-DE"/>
        </w:rPr>
        <w:t xml:space="preserve"> relativ</w:t>
      </w:r>
      <w:r w:rsidR="001B1469">
        <w:rPr>
          <w:lang w:val="de-DE"/>
        </w:rPr>
        <w:t xml:space="preserve"> viel Laub auf Q versammelt wurde, das restliche Laub aber ungeordnet auf den restlichen Feldern verstreut ist.</w:t>
      </w:r>
    </w:p>
    <w:p w14:paraId="3626A7DF" w14:textId="7AEA3E58" w:rsidR="00B87148" w:rsidRDefault="00B87148">
      <w:pPr>
        <w:suppressAutoHyphens w:val="0"/>
        <w:rPr>
          <w:lang w:val="de-DE"/>
        </w:rPr>
      </w:pPr>
    </w:p>
    <w:p w14:paraId="18E2375A" w14:textId="799C74E8" w:rsidR="00B87148" w:rsidRDefault="00B87148" w:rsidP="00B87148">
      <w:pPr>
        <w:pStyle w:val="berschrift3"/>
        <w:rPr>
          <w:lang w:val="de-DE"/>
        </w:rPr>
      </w:pPr>
      <w:bookmarkStart w:id="57" w:name="_Toc164108459"/>
      <w:r>
        <w:rPr>
          <w:lang w:val="de-DE"/>
        </w:rPr>
        <w:t xml:space="preserve">Beispiel </w:t>
      </w:r>
      <w:r w:rsidR="00E8616A">
        <w:rPr>
          <w:lang w:val="de-DE"/>
        </w:rPr>
        <w:t>6</w:t>
      </w:r>
      <w:bookmarkEnd w:id="57"/>
    </w:p>
    <w:p w14:paraId="397246E5" w14:textId="77777777" w:rsidR="00B87148" w:rsidRDefault="00B87148" w:rsidP="00B87148">
      <w:pPr>
        <w:rPr>
          <w:b/>
          <w:bCs/>
          <w:lang w:val="de-DE"/>
        </w:rPr>
      </w:pPr>
      <w:r>
        <w:rPr>
          <w:b/>
          <w:bCs/>
          <w:lang w:val="de-DE"/>
        </w:rPr>
        <w:t>Eingabeparameter</w:t>
      </w:r>
      <w:r w:rsidRPr="0042712E">
        <w:rPr>
          <w:b/>
          <w:bCs/>
          <w:lang w:val="de-DE"/>
        </w:rPr>
        <w:t>:</w:t>
      </w:r>
    </w:p>
    <w:p w14:paraId="701698CE" w14:textId="77777777" w:rsidR="00B87148" w:rsidRPr="009C7CE4" w:rsidRDefault="00B87148" w:rsidP="00B87148">
      <w:pPr>
        <w:rPr>
          <w:lang w:val="de-DE"/>
        </w:rPr>
      </w:pPr>
      <w:r w:rsidRPr="009C7CE4">
        <w:rPr>
          <w:lang w:val="de-DE"/>
        </w:rPr>
        <w:t>Q = (</w:t>
      </w:r>
      <w:r>
        <w:rPr>
          <w:lang w:val="de-DE"/>
        </w:rPr>
        <w:t>3,4</w:t>
      </w:r>
      <w:r w:rsidRPr="009C7CE4">
        <w:rPr>
          <w:lang w:val="de-DE"/>
        </w:rPr>
        <w:t>)</w:t>
      </w:r>
    </w:p>
    <w:p w14:paraId="2DF0F9F8" w14:textId="77777777" w:rsidR="00B87148" w:rsidRPr="009C7CE4" w:rsidRDefault="00B87148" w:rsidP="00B87148">
      <w:pPr>
        <w:rPr>
          <w:lang w:val="de-DE"/>
        </w:rPr>
      </w:pPr>
      <w:r w:rsidRPr="009C7CE4">
        <w:rPr>
          <w:lang w:val="de-DE"/>
        </w:rPr>
        <w:t>hof_size = (</w:t>
      </w:r>
      <w:r>
        <w:rPr>
          <w:lang w:val="de-DE"/>
        </w:rPr>
        <w:t>7,7</w:t>
      </w:r>
      <w:r w:rsidRPr="009C7CE4">
        <w:rPr>
          <w:lang w:val="de-DE"/>
        </w:rPr>
        <w:t>)</w:t>
      </w:r>
    </w:p>
    <w:p w14:paraId="10B25E90" w14:textId="77777777" w:rsidR="00B87148" w:rsidRDefault="00B87148" w:rsidP="00B87148">
      <w:r w:rsidRPr="009C7CE4">
        <w:t>use_binomial = True</w:t>
      </w:r>
      <w:r w:rsidRPr="009C7CE4">
        <w:br/>
        <w:t>binomial_rank = “random”</w:t>
      </w:r>
      <w:r w:rsidRPr="009C7CE4">
        <w:br/>
        <w:t>startwert = 100</w:t>
      </w:r>
    </w:p>
    <w:p w14:paraId="25E26805" w14:textId="2E87D421" w:rsidR="00B87148" w:rsidRPr="00404B59" w:rsidRDefault="00B87148" w:rsidP="00B87148">
      <w:pPr>
        <w:rPr>
          <w:lang w:val="en-GB"/>
        </w:rPr>
      </w:pPr>
      <w:r w:rsidRPr="00404B59">
        <w:rPr>
          <w:lang w:val="en-GB"/>
        </w:rPr>
        <w:t>weight_avg = 0</w:t>
      </w:r>
      <w:r w:rsidR="00002467">
        <w:rPr>
          <w:lang w:val="en-GB"/>
        </w:rPr>
        <w:t>.1</w:t>
      </w:r>
    </w:p>
    <w:p w14:paraId="79BD5A02" w14:textId="0C573A28" w:rsidR="00B87148" w:rsidRPr="00404B59" w:rsidRDefault="00B87148" w:rsidP="00B87148">
      <w:pPr>
        <w:rPr>
          <w:lang w:val="en-GB"/>
        </w:rPr>
      </w:pPr>
      <w:r w:rsidRPr="00404B59">
        <w:rPr>
          <w:lang w:val="en-GB"/>
        </w:rPr>
        <w:t>weight_varianz = 0.</w:t>
      </w:r>
      <w:r w:rsidR="00E73FE0">
        <w:rPr>
          <w:lang w:val="en-GB"/>
        </w:rPr>
        <w:t>9</w:t>
      </w:r>
    </w:p>
    <w:p w14:paraId="703308E4" w14:textId="77777777" w:rsidR="00B87148" w:rsidRPr="00404B59" w:rsidRDefault="00B87148" w:rsidP="00B87148">
      <w:pPr>
        <w:rPr>
          <w:lang w:val="en-GB"/>
        </w:rPr>
      </w:pPr>
      <w:r w:rsidRPr="00404B59">
        <w:rPr>
          <w:lang w:val="en-GB"/>
        </w:rPr>
        <w:t xml:space="preserve">max_operations = </w:t>
      </w:r>
      <w:r>
        <w:rPr>
          <w:lang w:val="en-GB"/>
        </w:rPr>
        <w:t>200</w:t>
      </w:r>
    </w:p>
    <w:p w14:paraId="70E910EE" w14:textId="77777777" w:rsidR="00B87148" w:rsidRPr="004360CF" w:rsidRDefault="00B87148" w:rsidP="00B87148">
      <w:pPr>
        <w:rPr>
          <w:lang w:val="de-DE"/>
        </w:rPr>
      </w:pPr>
      <w:r w:rsidRPr="0058155A">
        <w:rPr>
          <w:lang w:val="de-DE"/>
        </w:rPr>
        <w:t>satisfied_constraint = 0.8</w:t>
      </w:r>
    </w:p>
    <w:p w14:paraId="383B6F46" w14:textId="77777777" w:rsidR="00B87148" w:rsidRPr="00CE66A9" w:rsidRDefault="00B87148" w:rsidP="00B87148">
      <w:pPr>
        <w:rPr>
          <w:i/>
          <w:iCs/>
          <w:lang w:val="de-DE"/>
        </w:rPr>
      </w:pPr>
    </w:p>
    <w:p w14:paraId="5B28B129" w14:textId="77777777" w:rsidR="00B87148" w:rsidRDefault="00B87148" w:rsidP="00B87148">
      <w:pPr>
        <w:rPr>
          <w:b/>
          <w:bCs/>
          <w:lang w:val="de-DE"/>
        </w:rPr>
      </w:pPr>
      <w:r>
        <w:rPr>
          <w:b/>
          <w:bCs/>
          <w:lang w:val="de-DE"/>
        </w:rPr>
        <w:t>Ausgabe in der Konsole</w:t>
      </w:r>
      <w:r w:rsidRPr="0042712E">
        <w:rPr>
          <w:b/>
          <w:bCs/>
          <w:lang w:val="de-DE"/>
        </w:rPr>
        <w:t>:</w:t>
      </w:r>
    </w:p>
    <w:p w14:paraId="50ED7673" w14:textId="77777777" w:rsidR="00DF23FF" w:rsidRPr="00DF23FF" w:rsidRDefault="00DF23FF" w:rsidP="00DF23FF">
      <w:pPr>
        <w:rPr>
          <w:rFonts w:ascii="Consolas" w:hAnsi="Consolas"/>
          <w:lang w:val="en-DE" w:eastAsia="en-DE" w:bidi="ar-SA"/>
        </w:rPr>
      </w:pPr>
      <w:r w:rsidRPr="00DF23FF">
        <w:rPr>
          <w:rFonts w:ascii="Consolas" w:hAnsi="Consolas"/>
          <w:lang w:val="en-DE" w:eastAsia="en-DE" w:bidi="ar-SA"/>
        </w:rPr>
        <w:t>AUSGANGSPUNKT:</w:t>
      </w:r>
    </w:p>
    <w:p w14:paraId="40E5FBA2" w14:textId="77777777" w:rsidR="00DF23FF" w:rsidRPr="00DF23FF" w:rsidRDefault="00DF23FF" w:rsidP="00DF23FF">
      <w:pPr>
        <w:rPr>
          <w:rFonts w:ascii="Consolas" w:hAnsi="Consolas"/>
          <w:lang w:val="en-DE" w:eastAsia="en-DE" w:bidi="ar-SA"/>
        </w:rPr>
      </w:pPr>
      <w:r w:rsidRPr="00DF23FF">
        <w:rPr>
          <w:rFonts w:ascii="Consolas" w:hAnsi="Consolas"/>
          <w:lang w:val="en-DE" w:eastAsia="en-DE" w:bidi="ar-SA"/>
        </w:rPr>
        <w:t>Verwendete Wahrscheinlichkeitsmodellierung: binomial</w:t>
      </w:r>
    </w:p>
    <w:p w14:paraId="51F3583B" w14:textId="77777777" w:rsidR="00DF23FF" w:rsidRPr="00DF23FF" w:rsidRDefault="00DF23FF" w:rsidP="00DF23FF">
      <w:pPr>
        <w:rPr>
          <w:rFonts w:ascii="Consolas" w:hAnsi="Consolas"/>
          <w:lang w:val="en-DE" w:eastAsia="en-DE" w:bidi="ar-SA"/>
        </w:rPr>
      </w:pPr>
      <w:r w:rsidRPr="00DF23FF">
        <w:rPr>
          <w:rFonts w:ascii="Consolas" w:hAnsi="Consolas"/>
          <w:lang w:val="en-DE" w:eastAsia="en-DE" w:bidi="ar-SA"/>
        </w:rPr>
        <w:t>Laubverteilung vor dem Blasprozess:</w:t>
      </w:r>
    </w:p>
    <w:p w14:paraId="7F8CBC3A" w14:textId="77777777" w:rsidR="00DF23FF" w:rsidRPr="00DF23FF" w:rsidRDefault="00DF23FF" w:rsidP="00DF23FF">
      <w:pPr>
        <w:rPr>
          <w:rFonts w:ascii="Consolas" w:hAnsi="Consolas"/>
          <w:lang w:val="en-DE" w:eastAsia="en-DE" w:bidi="ar-SA"/>
        </w:rPr>
      </w:pPr>
      <w:r w:rsidRPr="00DF23FF">
        <w:rPr>
          <w:rFonts w:ascii="Consolas" w:hAnsi="Consolas"/>
          <w:lang w:val="en-DE" w:eastAsia="en-DE" w:bidi="ar-SA"/>
        </w:rPr>
        <w:t>100     | 100     | 100     | 100     | 100     | 100     | 100</w:t>
      </w:r>
    </w:p>
    <w:p w14:paraId="551DF362" w14:textId="77777777" w:rsidR="00DF23FF" w:rsidRPr="00DF23FF" w:rsidRDefault="00DF23FF" w:rsidP="00DF23FF">
      <w:pPr>
        <w:rPr>
          <w:rFonts w:ascii="Consolas" w:hAnsi="Consolas"/>
          <w:lang w:val="en-DE" w:eastAsia="en-DE" w:bidi="ar-SA"/>
        </w:rPr>
      </w:pPr>
      <w:r w:rsidRPr="00DF23FF">
        <w:rPr>
          <w:rFonts w:ascii="Consolas" w:hAnsi="Consolas"/>
          <w:lang w:val="en-DE" w:eastAsia="en-DE" w:bidi="ar-SA"/>
        </w:rPr>
        <w:t>100     | 100     | 100     | 100     | 100     | 100     | 100</w:t>
      </w:r>
    </w:p>
    <w:p w14:paraId="790EC93F" w14:textId="77777777" w:rsidR="00DF23FF" w:rsidRPr="00DF23FF" w:rsidRDefault="00DF23FF" w:rsidP="00DF23FF">
      <w:pPr>
        <w:rPr>
          <w:rFonts w:ascii="Consolas" w:hAnsi="Consolas"/>
          <w:lang w:val="en-DE" w:eastAsia="en-DE" w:bidi="ar-SA"/>
        </w:rPr>
      </w:pPr>
      <w:r w:rsidRPr="00DF23FF">
        <w:rPr>
          <w:rFonts w:ascii="Consolas" w:hAnsi="Consolas"/>
          <w:lang w:val="en-DE" w:eastAsia="en-DE" w:bidi="ar-SA"/>
        </w:rPr>
        <w:t>100     | 100     | 100     | 100     | 100     | 100     | 100</w:t>
      </w:r>
    </w:p>
    <w:p w14:paraId="474B5D23" w14:textId="77777777" w:rsidR="00DF23FF" w:rsidRPr="00DF23FF" w:rsidRDefault="00DF23FF" w:rsidP="00DF23FF">
      <w:pPr>
        <w:rPr>
          <w:rFonts w:ascii="Consolas" w:hAnsi="Consolas"/>
          <w:lang w:val="en-DE" w:eastAsia="en-DE" w:bidi="ar-SA"/>
        </w:rPr>
      </w:pPr>
      <w:r w:rsidRPr="00DF23FF">
        <w:rPr>
          <w:rFonts w:ascii="Consolas" w:hAnsi="Consolas"/>
          <w:lang w:val="en-DE" w:eastAsia="en-DE" w:bidi="ar-SA"/>
        </w:rPr>
        <w:t>100     | 100     | 100     | 100     | 100     | 100     | 100</w:t>
      </w:r>
    </w:p>
    <w:p w14:paraId="3140ED3E" w14:textId="77777777" w:rsidR="00DF23FF" w:rsidRPr="00DF23FF" w:rsidRDefault="00DF23FF" w:rsidP="00DF23FF">
      <w:pPr>
        <w:rPr>
          <w:rFonts w:ascii="Consolas" w:hAnsi="Consolas"/>
          <w:lang w:val="en-DE" w:eastAsia="en-DE" w:bidi="ar-SA"/>
        </w:rPr>
      </w:pPr>
      <w:r w:rsidRPr="00DF23FF">
        <w:rPr>
          <w:rFonts w:ascii="Consolas" w:hAnsi="Consolas"/>
          <w:lang w:val="en-DE" w:eastAsia="en-DE" w:bidi="ar-SA"/>
        </w:rPr>
        <w:t>100     | 100     | 100     | 100     | 100     | 100     | 100</w:t>
      </w:r>
    </w:p>
    <w:p w14:paraId="22DA4216" w14:textId="77777777" w:rsidR="00DF23FF" w:rsidRPr="00DF23FF" w:rsidRDefault="00DF23FF" w:rsidP="00DF23FF">
      <w:pPr>
        <w:rPr>
          <w:rFonts w:ascii="Consolas" w:hAnsi="Consolas"/>
          <w:lang w:val="en-DE" w:eastAsia="en-DE" w:bidi="ar-SA"/>
        </w:rPr>
      </w:pPr>
      <w:r w:rsidRPr="00DF23FF">
        <w:rPr>
          <w:rFonts w:ascii="Consolas" w:hAnsi="Consolas"/>
          <w:lang w:val="en-DE" w:eastAsia="en-DE" w:bidi="ar-SA"/>
        </w:rPr>
        <w:t>100     | 100     | 100     | 100     | 100     | 100     | 100</w:t>
      </w:r>
    </w:p>
    <w:p w14:paraId="2A260250" w14:textId="77777777" w:rsidR="00DF23FF" w:rsidRPr="00DF23FF" w:rsidRDefault="00DF23FF" w:rsidP="00DF23FF">
      <w:pPr>
        <w:rPr>
          <w:rFonts w:ascii="Consolas" w:hAnsi="Consolas"/>
          <w:lang w:val="en-DE" w:eastAsia="en-DE" w:bidi="ar-SA"/>
        </w:rPr>
      </w:pPr>
      <w:r w:rsidRPr="00DF23FF">
        <w:rPr>
          <w:rFonts w:ascii="Consolas" w:hAnsi="Consolas"/>
          <w:lang w:val="en-DE" w:eastAsia="en-DE" w:bidi="ar-SA"/>
        </w:rPr>
        <w:t>100     | 100     | 100     | 100     | 100     | 100     | 100</w:t>
      </w:r>
    </w:p>
    <w:p w14:paraId="0F337302" w14:textId="77777777" w:rsidR="00DF23FF" w:rsidRPr="00DF23FF" w:rsidRDefault="00DF23FF" w:rsidP="00DF23FF">
      <w:pPr>
        <w:rPr>
          <w:rFonts w:ascii="Consolas" w:hAnsi="Consolas"/>
          <w:lang w:val="en-DE" w:eastAsia="en-DE" w:bidi="ar-SA"/>
        </w:rPr>
      </w:pPr>
    </w:p>
    <w:p w14:paraId="43CFD331" w14:textId="77777777" w:rsidR="00DF23FF" w:rsidRPr="00DF23FF" w:rsidRDefault="00DF23FF" w:rsidP="00DF23FF">
      <w:pPr>
        <w:rPr>
          <w:rFonts w:ascii="Consolas" w:hAnsi="Consolas"/>
          <w:lang w:val="en-DE" w:eastAsia="en-DE" w:bidi="ar-SA"/>
        </w:rPr>
      </w:pPr>
      <w:r w:rsidRPr="00DF23FF">
        <w:rPr>
          <w:rFonts w:ascii="Consolas" w:hAnsi="Consolas"/>
          <w:lang w:val="en-DE" w:eastAsia="en-DE" w:bidi="ar-SA"/>
        </w:rPr>
        <w:t>Führe Simulation durch ...</w:t>
      </w:r>
    </w:p>
    <w:p w14:paraId="16E5D2E0" w14:textId="77777777" w:rsidR="00DF23FF" w:rsidRPr="00DF23FF" w:rsidRDefault="00DF23FF" w:rsidP="00DF23FF">
      <w:pPr>
        <w:rPr>
          <w:rFonts w:ascii="Consolas" w:hAnsi="Consolas"/>
          <w:lang w:val="en-DE" w:eastAsia="en-DE" w:bidi="ar-SA"/>
        </w:rPr>
      </w:pPr>
      <w:r w:rsidRPr="00DF23FF">
        <w:rPr>
          <w:rFonts w:ascii="Consolas" w:hAnsi="Consolas"/>
          <w:lang w:val="en-DE" w:eastAsia="en-DE" w:bidi="ar-SA"/>
        </w:rPr>
        <w:t>ERGEBNIS DER SIMULATION:</w:t>
      </w:r>
    </w:p>
    <w:p w14:paraId="09D78736" w14:textId="77777777" w:rsidR="00DF23FF" w:rsidRPr="00DF23FF" w:rsidRDefault="00DF23FF" w:rsidP="00DF23FF">
      <w:pPr>
        <w:rPr>
          <w:rFonts w:ascii="Consolas" w:hAnsi="Consolas"/>
          <w:lang w:val="en-DE" w:eastAsia="en-DE" w:bidi="ar-SA"/>
        </w:rPr>
      </w:pPr>
      <w:r w:rsidRPr="00DF23FF">
        <w:rPr>
          <w:rFonts w:ascii="Consolas" w:hAnsi="Consolas"/>
          <w:lang w:val="en-DE" w:eastAsia="en-DE" w:bidi="ar-SA"/>
        </w:rPr>
        <w:t>Ausgeführte Blasoperationen: 300</w:t>
      </w:r>
    </w:p>
    <w:p w14:paraId="2C6AE00F" w14:textId="77777777" w:rsidR="00DF23FF" w:rsidRPr="00DF23FF" w:rsidRDefault="00DF23FF" w:rsidP="00DF23FF">
      <w:pPr>
        <w:rPr>
          <w:rFonts w:ascii="Consolas" w:hAnsi="Consolas"/>
          <w:lang w:val="en-DE" w:eastAsia="en-DE" w:bidi="ar-SA"/>
        </w:rPr>
      </w:pPr>
      <w:r w:rsidRPr="00DF23FF">
        <w:rPr>
          <w:rFonts w:ascii="Consolas" w:hAnsi="Consolas"/>
          <w:lang w:val="en-DE" w:eastAsia="en-DE" w:bidi="ar-SA"/>
        </w:rPr>
        <w:t>Anteil der Blätter auf Q an der Gesamtlaubmenge: 8.26530612244898 %</w:t>
      </w:r>
    </w:p>
    <w:p w14:paraId="1B227731" w14:textId="77777777" w:rsidR="00DF23FF" w:rsidRPr="00DF23FF" w:rsidRDefault="00DF23FF" w:rsidP="00DF23FF">
      <w:pPr>
        <w:rPr>
          <w:rFonts w:ascii="Consolas" w:hAnsi="Consolas"/>
          <w:lang w:val="en-DE" w:eastAsia="en-DE" w:bidi="ar-SA"/>
        </w:rPr>
      </w:pPr>
      <w:r w:rsidRPr="00DF23FF">
        <w:rPr>
          <w:rFonts w:ascii="Consolas" w:hAnsi="Consolas"/>
          <w:lang w:val="en-DE" w:eastAsia="en-DE" w:bidi="ar-SA"/>
        </w:rPr>
        <w:t>Laubverteilung nach dem Blasprozess:</w:t>
      </w:r>
    </w:p>
    <w:p w14:paraId="1443612E" w14:textId="77777777" w:rsidR="00DF23FF" w:rsidRPr="00DF23FF" w:rsidRDefault="00DF23FF" w:rsidP="00DF23FF">
      <w:pPr>
        <w:rPr>
          <w:rFonts w:ascii="Consolas" w:hAnsi="Consolas"/>
          <w:lang w:val="en-DE" w:eastAsia="en-DE" w:bidi="ar-SA"/>
        </w:rPr>
      </w:pPr>
      <w:r w:rsidRPr="00DF23FF">
        <w:rPr>
          <w:rFonts w:ascii="Consolas" w:hAnsi="Consolas"/>
          <w:lang w:val="en-DE" w:eastAsia="en-DE" w:bidi="ar-SA"/>
        </w:rPr>
        <w:t>18      | 0       | 0       | 0       | 0       | 0       | 14</w:t>
      </w:r>
    </w:p>
    <w:p w14:paraId="77F3D509" w14:textId="77777777" w:rsidR="00DF23FF" w:rsidRPr="00DF23FF" w:rsidRDefault="00DF23FF" w:rsidP="00DF23FF">
      <w:pPr>
        <w:rPr>
          <w:rFonts w:ascii="Consolas" w:hAnsi="Consolas"/>
          <w:lang w:val="en-DE" w:eastAsia="en-DE" w:bidi="ar-SA"/>
        </w:rPr>
      </w:pPr>
      <w:r w:rsidRPr="00DF23FF">
        <w:rPr>
          <w:rFonts w:ascii="Consolas" w:hAnsi="Consolas"/>
          <w:lang w:val="en-DE" w:eastAsia="en-DE" w:bidi="ar-SA"/>
        </w:rPr>
        <w:t>0       | 0       | 0       | 0       | 0       | 0       | 0</w:t>
      </w:r>
    </w:p>
    <w:p w14:paraId="6040A45E" w14:textId="77777777" w:rsidR="00DF23FF" w:rsidRPr="00DF23FF" w:rsidRDefault="00DF23FF" w:rsidP="00DF23FF">
      <w:pPr>
        <w:rPr>
          <w:rFonts w:ascii="Consolas" w:hAnsi="Consolas"/>
          <w:lang w:val="en-DE" w:eastAsia="en-DE" w:bidi="ar-SA"/>
        </w:rPr>
      </w:pPr>
      <w:r w:rsidRPr="00DF23FF">
        <w:rPr>
          <w:rFonts w:ascii="Consolas" w:hAnsi="Consolas"/>
          <w:lang w:val="en-DE" w:eastAsia="en-DE" w:bidi="ar-SA"/>
        </w:rPr>
        <w:t>0       | 0       | 0       | 0       | 0       | 0       | 0</w:t>
      </w:r>
    </w:p>
    <w:p w14:paraId="2AEE8BC8" w14:textId="77777777" w:rsidR="00DF23FF" w:rsidRPr="00DF23FF" w:rsidRDefault="00DF23FF" w:rsidP="00DF23FF">
      <w:pPr>
        <w:rPr>
          <w:rFonts w:ascii="Consolas" w:hAnsi="Consolas"/>
          <w:lang w:val="en-DE" w:eastAsia="en-DE" w:bidi="ar-SA"/>
        </w:rPr>
      </w:pPr>
      <w:r w:rsidRPr="00DF23FF">
        <w:rPr>
          <w:rFonts w:ascii="Consolas" w:hAnsi="Consolas"/>
          <w:lang w:val="en-DE" w:eastAsia="en-DE" w:bidi="ar-SA"/>
        </w:rPr>
        <w:t>0       | 0       | 15      | 778     | 11      | 0       | 0</w:t>
      </w:r>
    </w:p>
    <w:p w14:paraId="1C754522" w14:textId="77777777" w:rsidR="00DF23FF" w:rsidRPr="00DF23FF" w:rsidRDefault="00DF23FF" w:rsidP="00DF23FF">
      <w:pPr>
        <w:rPr>
          <w:rFonts w:ascii="Consolas" w:hAnsi="Consolas"/>
          <w:lang w:val="en-DE" w:eastAsia="en-DE" w:bidi="ar-SA"/>
        </w:rPr>
      </w:pPr>
      <w:r w:rsidRPr="00DF23FF">
        <w:rPr>
          <w:rFonts w:ascii="Consolas" w:hAnsi="Consolas"/>
          <w:lang w:val="en-DE" w:eastAsia="en-DE" w:bidi="ar-SA"/>
        </w:rPr>
        <w:t>25      | 0       | 568     | 405     | 943     | 0       | 27</w:t>
      </w:r>
    </w:p>
    <w:p w14:paraId="59E9FC25" w14:textId="77777777" w:rsidR="00DF23FF" w:rsidRPr="00DF23FF" w:rsidRDefault="00DF23FF" w:rsidP="00DF23FF">
      <w:pPr>
        <w:rPr>
          <w:rFonts w:ascii="Consolas" w:hAnsi="Consolas"/>
          <w:lang w:val="en-DE" w:eastAsia="en-DE" w:bidi="ar-SA"/>
        </w:rPr>
      </w:pPr>
      <w:r w:rsidRPr="00DF23FF">
        <w:rPr>
          <w:rFonts w:ascii="Consolas" w:hAnsi="Consolas"/>
          <w:lang w:val="en-DE" w:eastAsia="en-DE" w:bidi="ar-SA"/>
        </w:rPr>
        <w:t>1       | 0       | 9       | 1902    | 14      | 0       | 2</w:t>
      </w:r>
    </w:p>
    <w:p w14:paraId="007B0CA2" w14:textId="77777777" w:rsidR="00DF23FF" w:rsidRPr="00DF23FF" w:rsidRDefault="00DF23FF" w:rsidP="00DF23FF">
      <w:pPr>
        <w:rPr>
          <w:rFonts w:ascii="Consolas" w:hAnsi="Consolas"/>
          <w:lang w:val="en-DE" w:eastAsia="en-DE" w:bidi="ar-SA"/>
        </w:rPr>
      </w:pPr>
      <w:r w:rsidRPr="00DF23FF">
        <w:rPr>
          <w:rFonts w:ascii="Consolas" w:hAnsi="Consolas"/>
          <w:lang w:val="en-DE" w:eastAsia="en-DE" w:bidi="ar-SA"/>
        </w:rPr>
        <w:t>7       | 0       | 0       | 54      | 4       | 0       | 13</w:t>
      </w:r>
    </w:p>
    <w:p w14:paraId="64957B69" w14:textId="77777777" w:rsidR="00B87148" w:rsidRPr="00404B59" w:rsidRDefault="00B87148" w:rsidP="00B87148">
      <w:pPr>
        <w:rPr>
          <w:b/>
          <w:bCs/>
          <w:lang w:val="en-DE"/>
        </w:rPr>
      </w:pPr>
    </w:p>
    <w:p w14:paraId="55AC643A" w14:textId="77777777" w:rsidR="00B87148" w:rsidRPr="00404B59" w:rsidRDefault="00B87148" w:rsidP="00B87148">
      <w:pPr>
        <w:rPr>
          <w:b/>
          <w:bCs/>
          <w:lang w:val="en-DE"/>
        </w:rPr>
      </w:pPr>
      <w:r w:rsidRPr="00404B59">
        <w:rPr>
          <w:b/>
          <w:bCs/>
          <w:lang w:val="en-DE"/>
        </w:rPr>
        <w:t>Ausgabeplots:</w:t>
      </w:r>
    </w:p>
    <w:p w14:paraId="518DF34A" w14:textId="77777777" w:rsidR="00B87148" w:rsidRDefault="00B87148" w:rsidP="00B87148">
      <w:pPr>
        <w:rPr>
          <w:lang w:val="de-DE"/>
        </w:rPr>
      </w:pPr>
      <w:r w:rsidRPr="004360CF">
        <w:rPr>
          <w:lang w:val="de-DE"/>
        </w:rPr>
        <w:drawing>
          <wp:inline distT="0" distB="0" distL="0" distR="0" wp14:anchorId="7E5BDE49" wp14:editId="28712927">
            <wp:extent cx="3098589" cy="3496218"/>
            <wp:effectExtent l="0" t="0" r="6985" b="9525"/>
            <wp:docPr id="365368354"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5368354" name="Grafik 1"/>
                    <pic:cNvPicPr/>
                  </pic:nvPicPr>
                  <pic:blipFill>
                    <a:blip r:embed="rId61" cstate="print">
                      <a:extLst>
                        <a:ext uri="{28A0092B-C50C-407E-A947-70E740481C1C}">
                          <a14:useLocalDpi xmlns:a14="http://schemas.microsoft.com/office/drawing/2010/main" val="0"/>
                        </a:ext>
                      </a:extLst>
                    </a:blip>
                    <a:stretch>
                      <a:fillRect/>
                    </a:stretch>
                  </pic:blipFill>
                  <pic:spPr>
                    <a:xfrm>
                      <a:off x="0" y="0"/>
                      <a:ext cx="3098589" cy="3496218"/>
                    </a:xfrm>
                    <a:prstGeom prst="rect">
                      <a:avLst/>
                    </a:prstGeom>
                  </pic:spPr>
                </pic:pic>
              </a:graphicData>
            </a:graphic>
          </wp:inline>
        </w:drawing>
      </w:r>
    </w:p>
    <w:p w14:paraId="4DBB3F24" w14:textId="77777777" w:rsidR="00B87148" w:rsidRDefault="00B87148" w:rsidP="00B87148">
      <w:pPr>
        <w:rPr>
          <w:lang w:val="de-DE"/>
        </w:rPr>
      </w:pPr>
    </w:p>
    <w:p w14:paraId="23721914" w14:textId="77777777" w:rsidR="00B87148" w:rsidRDefault="00B87148" w:rsidP="00B87148">
      <w:pPr>
        <w:rPr>
          <w:b/>
          <w:bCs/>
          <w:lang w:val="de-DE"/>
        </w:rPr>
      </w:pPr>
      <w:r>
        <w:rPr>
          <w:b/>
          <w:bCs/>
          <w:lang w:val="de-DE"/>
        </w:rPr>
        <w:t>Beobachtung:</w:t>
      </w:r>
    </w:p>
    <w:p w14:paraId="3D63A086" w14:textId="3F15F6D0" w:rsidR="0049237D" w:rsidRDefault="00B87148" w:rsidP="00537A4D">
      <w:pPr>
        <w:rPr>
          <w:lang w:val="de-DE"/>
        </w:rPr>
      </w:pPr>
      <w:r>
        <w:rPr>
          <w:lang w:val="de-DE"/>
        </w:rPr>
        <w:lastRenderedPageBreak/>
        <w:t xml:space="preserve">In diesem Beispiel wurden die Parameter so eingestellt, das maximal 300 Operationen durchgeführt werden. Das Gewicht für die Distanzheuristik wurde auf </w:t>
      </w:r>
      <w:r w:rsidR="00B96238">
        <w:rPr>
          <w:lang w:val="de-DE"/>
        </w:rPr>
        <w:t>0</w:t>
      </w:r>
      <w:r w:rsidR="00445A82">
        <w:rPr>
          <w:lang w:val="de-DE"/>
        </w:rPr>
        <w:t>.1</w:t>
      </w:r>
      <w:r>
        <w:rPr>
          <w:lang w:val="de-DE"/>
        </w:rPr>
        <w:t xml:space="preserve"> und das für die Varianzheuristik auf 0</w:t>
      </w:r>
      <w:r w:rsidR="00DB0FCD">
        <w:rPr>
          <w:lang w:val="de-DE"/>
        </w:rPr>
        <w:t>.9</w:t>
      </w:r>
      <w:r>
        <w:rPr>
          <w:lang w:val="de-DE"/>
        </w:rPr>
        <w:t xml:space="preserve"> gestellt. Das Ergebnis ist, das in nur 300 Schritten </w:t>
      </w:r>
      <w:r w:rsidR="00880203">
        <w:rPr>
          <w:lang w:val="de-DE"/>
        </w:rPr>
        <w:t>deutlich weniger Laub auf Feld Q gebracht wurde, das übrige Laub aber sehr geordnet um Feld Q herum angeordnet ist</w:t>
      </w:r>
      <w:r w:rsidR="0032775C">
        <w:rPr>
          <w:lang w:val="de-DE"/>
        </w:rPr>
        <w:t xml:space="preserve"> und bei Durchführung der entsprechenden Blasoperationen sehr schnell auf Feld Q gebracht werden könnte. (Da die Gewich</w:t>
      </w:r>
      <w:r w:rsidR="00EA0AFA">
        <w:rPr>
          <w:lang w:val="de-DE"/>
        </w:rPr>
        <w:t>t</w:t>
      </w:r>
      <w:r w:rsidR="0032775C">
        <w:rPr>
          <w:lang w:val="de-DE"/>
        </w:rPr>
        <w:t>ung der Distan</w:t>
      </w:r>
      <w:r w:rsidR="00DB3DA0">
        <w:rPr>
          <w:lang w:val="de-DE"/>
        </w:rPr>
        <w:t>zheuristik deutlich niedriger als die Gewichtung der Varianzheuristik ist, geschieht dies aber nicht).</w:t>
      </w:r>
    </w:p>
    <w:p w14:paraId="06ED8E0D" w14:textId="647AF5D4" w:rsidR="0049237D" w:rsidRDefault="0049237D" w:rsidP="0049237D">
      <w:pPr>
        <w:pStyle w:val="berschrift2"/>
        <w:spacing w:line="259" w:lineRule="auto"/>
        <w:rPr>
          <w:lang w:val="de-DE"/>
        </w:rPr>
      </w:pPr>
      <w:bookmarkStart w:id="58" w:name="_Toc164108460"/>
      <w:r>
        <w:rPr>
          <w:lang w:val="de-DE"/>
        </w:rPr>
        <w:t xml:space="preserve">Ansatz </w:t>
      </w:r>
      <w:r>
        <w:rPr>
          <w:lang w:val="de-DE"/>
        </w:rPr>
        <w:t>2</w:t>
      </w:r>
      <w:r>
        <w:rPr>
          <w:lang w:val="de-DE"/>
        </w:rPr>
        <w:t xml:space="preserve"> (aufgabe</w:t>
      </w:r>
      <w:r w:rsidR="00D457BC">
        <w:rPr>
          <w:lang w:val="de-DE"/>
        </w:rPr>
        <w:t>2</w:t>
      </w:r>
      <w:r>
        <w:rPr>
          <w:lang w:val="de-DE"/>
        </w:rPr>
        <w:t>_solver.py)</w:t>
      </w:r>
      <w:bookmarkEnd w:id="58"/>
    </w:p>
    <w:p w14:paraId="626F3262" w14:textId="77777777" w:rsidR="0049237D" w:rsidRDefault="0049237D" w:rsidP="0049237D">
      <w:pPr>
        <w:pStyle w:val="berschrift3"/>
        <w:rPr>
          <w:lang w:val="de-DE"/>
        </w:rPr>
      </w:pPr>
      <w:bookmarkStart w:id="59" w:name="_Toc164108461"/>
      <w:r>
        <w:rPr>
          <w:lang w:val="de-DE"/>
        </w:rPr>
        <w:t>Beispiel 1</w:t>
      </w:r>
      <w:bookmarkEnd w:id="59"/>
    </w:p>
    <w:p w14:paraId="5EECB324" w14:textId="77777777" w:rsidR="0049237D" w:rsidRPr="0049237D" w:rsidRDefault="0049237D" w:rsidP="0049237D">
      <w:pPr>
        <w:rPr>
          <w:b/>
          <w:bCs/>
          <w:lang w:val="en-GB"/>
        </w:rPr>
      </w:pPr>
      <w:r w:rsidRPr="0049237D">
        <w:rPr>
          <w:b/>
          <w:bCs/>
          <w:lang w:val="en-GB"/>
        </w:rPr>
        <w:t>Eingabeparameter:</w:t>
      </w:r>
    </w:p>
    <w:p w14:paraId="39A1483E" w14:textId="77777777" w:rsidR="0049237D" w:rsidRPr="0049237D" w:rsidRDefault="0049237D" w:rsidP="0049237D">
      <w:pPr>
        <w:rPr>
          <w:lang w:val="en-GB"/>
        </w:rPr>
      </w:pPr>
      <w:r w:rsidRPr="0049237D">
        <w:rPr>
          <w:lang w:val="en-GB"/>
        </w:rPr>
        <w:t>Q = (2,2)</w:t>
      </w:r>
    </w:p>
    <w:p w14:paraId="7B5D3608" w14:textId="77777777" w:rsidR="0049237D" w:rsidRPr="0049237D" w:rsidRDefault="0049237D" w:rsidP="0049237D">
      <w:pPr>
        <w:rPr>
          <w:lang w:val="en-GB"/>
        </w:rPr>
      </w:pPr>
      <w:r w:rsidRPr="0049237D">
        <w:rPr>
          <w:lang w:val="en-GB"/>
        </w:rPr>
        <w:t>hof_size = (5,5)</w:t>
      </w:r>
    </w:p>
    <w:p w14:paraId="3A0E0D6D" w14:textId="11E04B28" w:rsidR="00402F0B" w:rsidRPr="001D6D3F" w:rsidRDefault="0049237D" w:rsidP="00402F0B">
      <w:pPr>
        <w:rPr>
          <w:lang w:val="en-GB"/>
        </w:rPr>
      </w:pPr>
      <w:r w:rsidRPr="001D6D3F">
        <w:rPr>
          <w:lang w:val="en-GB"/>
        </w:rPr>
        <w:t xml:space="preserve">use_binomial = </w:t>
      </w:r>
      <w:r w:rsidR="00F165EA">
        <w:rPr>
          <w:lang w:val="en-GB"/>
        </w:rPr>
        <w:t>True</w:t>
      </w:r>
      <w:r w:rsidRPr="001D6D3F">
        <w:rPr>
          <w:lang w:val="en-GB"/>
        </w:rPr>
        <w:br/>
      </w:r>
      <w:r w:rsidR="00402F0B" w:rsidRPr="001D6D3F">
        <w:rPr>
          <w:lang w:val="en-GB"/>
        </w:rPr>
        <w:t xml:space="preserve">tolerated_amount = 5 </w:t>
      </w:r>
    </w:p>
    <w:p w14:paraId="4825E750" w14:textId="27A6ABB0" w:rsidR="00402F0B" w:rsidRPr="00213FB8" w:rsidRDefault="00402F0B" w:rsidP="00402F0B">
      <w:pPr>
        <w:rPr>
          <w:lang w:val="en-GB"/>
        </w:rPr>
      </w:pPr>
      <w:r w:rsidRPr="00213FB8">
        <w:rPr>
          <w:lang w:val="en-GB"/>
        </w:rPr>
        <w:t>max_muster_operations = 5000</w:t>
      </w:r>
    </w:p>
    <w:p w14:paraId="7127C44C" w14:textId="70E46282" w:rsidR="00402F0B" w:rsidRPr="00213FB8" w:rsidRDefault="00402F0B" w:rsidP="00402F0B">
      <w:pPr>
        <w:rPr>
          <w:lang w:val="en-GB"/>
        </w:rPr>
      </w:pPr>
      <w:r w:rsidRPr="00213FB8">
        <w:rPr>
          <w:lang w:val="en-GB"/>
        </w:rPr>
        <w:t>startwert = 100</w:t>
      </w:r>
    </w:p>
    <w:p w14:paraId="64B13314" w14:textId="1DA28874" w:rsidR="0049237D" w:rsidRDefault="00402F0B" w:rsidP="00402F0B">
      <w:r>
        <w:t>choose_faster_path = True</w:t>
      </w:r>
    </w:p>
    <w:p w14:paraId="23028F4D" w14:textId="77777777" w:rsidR="00402F0B" w:rsidRPr="00213FB8" w:rsidRDefault="00402F0B" w:rsidP="00402F0B">
      <w:pPr>
        <w:rPr>
          <w:lang w:val="en-GB"/>
        </w:rPr>
      </w:pPr>
    </w:p>
    <w:p w14:paraId="7D01795A" w14:textId="77777777" w:rsidR="0049237D" w:rsidRDefault="0049237D" w:rsidP="0049237D">
      <w:pPr>
        <w:rPr>
          <w:b/>
          <w:bCs/>
          <w:lang w:val="de-DE"/>
        </w:rPr>
      </w:pPr>
      <w:r>
        <w:rPr>
          <w:b/>
          <w:bCs/>
          <w:lang w:val="de-DE"/>
        </w:rPr>
        <w:t>Ausgabe in der Konsole</w:t>
      </w:r>
      <w:r w:rsidRPr="0042712E">
        <w:rPr>
          <w:b/>
          <w:bCs/>
          <w:lang w:val="de-DE"/>
        </w:rPr>
        <w:t>:</w:t>
      </w:r>
    </w:p>
    <w:p w14:paraId="7B06E2ED" w14:textId="77777777" w:rsidR="00564C26" w:rsidRPr="00564C26" w:rsidRDefault="00564C26" w:rsidP="00564C26">
      <w:pPr>
        <w:rPr>
          <w:rFonts w:ascii="Consolas" w:hAnsi="Consolas"/>
          <w:lang w:val="en-DE" w:eastAsia="en-DE" w:bidi="ar-SA"/>
        </w:rPr>
      </w:pPr>
      <w:r w:rsidRPr="00564C26">
        <w:rPr>
          <w:rFonts w:ascii="Consolas" w:hAnsi="Consolas"/>
          <w:lang w:val="en-DE" w:eastAsia="en-DE" w:bidi="ar-SA"/>
        </w:rPr>
        <w:t>AUSGANGSPUNKT:</w:t>
      </w:r>
    </w:p>
    <w:p w14:paraId="523CA844" w14:textId="77777777" w:rsidR="00564C26" w:rsidRPr="00564C26" w:rsidRDefault="00564C26" w:rsidP="00564C26">
      <w:pPr>
        <w:rPr>
          <w:rFonts w:ascii="Consolas" w:hAnsi="Consolas"/>
          <w:lang w:val="en-DE" w:eastAsia="en-DE" w:bidi="ar-SA"/>
        </w:rPr>
      </w:pPr>
      <w:r w:rsidRPr="00564C26">
        <w:rPr>
          <w:rFonts w:ascii="Consolas" w:hAnsi="Consolas"/>
          <w:lang w:val="en-DE" w:eastAsia="en-DE" w:bidi="ar-SA"/>
        </w:rPr>
        <w:t>Verwendete Wahrscheinlichkeitsmodellierung: binomial</w:t>
      </w:r>
    </w:p>
    <w:p w14:paraId="7C101071" w14:textId="77777777" w:rsidR="00564C26" w:rsidRPr="00564C26" w:rsidRDefault="00564C26" w:rsidP="00564C26">
      <w:pPr>
        <w:rPr>
          <w:rFonts w:ascii="Consolas" w:hAnsi="Consolas"/>
          <w:lang w:val="en-DE" w:eastAsia="en-DE" w:bidi="ar-SA"/>
        </w:rPr>
      </w:pPr>
      <w:r w:rsidRPr="00564C26">
        <w:rPr>
          <w:rFonts w:ascii="Consolas" w:hAnsi="Consolas"/>
          <w:lang w:val="en-DE" w:eastAsia="en-DE" w:bidi="ar-SA"/>
        </w:rPr>
        <w:t>Laubverteilung vor dem Blasprozess:</w:t>
      </w:r>
    </w:p>
    <w:p w14:paraId="0F53B3CB" w14:textId="77777777" w:rsidR="00564C26" w:rsidRPr="00564C26" w:rsidRDefault="00564C26" w:rsidP="00564C26">
      <w:pPr>
        <w:rPr>
          <w:rFonts w:ascii="Consolas" w:hAnsi="Consolas"/>
          <w:lang w:val="en-DE" w:eastAsia="en-DE" w:bidi="ar-SA"/>
        </w:rPr>
      </w:pPr>
      <w:r w:rsidRPr="00564C26">
        <w:rPr>
          <w:rFonts w:ascii="Consolas" w:hAnsi="Consolas"/>
          <w:lang w:val="en-DE" w:eastAsia="en-DE" w:bidi="ar-SA"/>
        </w:rPr>
        <w:t>100     | 100     | 100     | 100     | 100</w:t>
      </w:r>
    </w:p>
    <w:p w14:paraId="19252639" w14:textId="77777777" w:rsidR="00564C26" w:rsidRPr="00564C26" w:rsidRDefault="00564C26" w:rsidP="00564C26">
      <w:pPr>
        <w:rPr>
          <w:rFonts w:ascii="Consolas" w:hAnsi="Consolas"/>
          <w:lang w:val="en-DE" w:eastAsia="en-DE" w:bidi="ar-SA"/>
        </w:rPr>
      </w:pPr>
      <w:r w:rsidRPr="00564C26">
        <w:rPr>
          <w:rFonts w:ascii="Consolas" w:hAnsi="Consolas"/>
          <w:lang w:val="en-DE" w:eastAsia="en-DE" w:bidi="ar-SA"/>
        </w:rPr>
        <w:t>100     | 100     | 100     | 100     | 100</w:t>
      </w:r>
    </w:p>
    <w:p w14:paraId="41382A61" w14:textId="77777777" w:rsidR="00564C26" w:rsidRPr="00564C26" w:rsidRDefault="00564C26" w:rsidP="00564C26">
      <w:pPr>
        <w:rPr>
          <w:rFonts w:ascii="Consolas" w:hAnsi="Consolas"/>
          <w:lang w:val="en-DE" w:eastAsia="en-DE" w:bidi="ar-SA"/>
        </w:rPr>
      </w:pPr>
      <w:r w:rsidRPr="00564C26">
        <w:rPr>
          <w:rFonts w:ascii="Consolas" w:hAnsi="Consolas"/>
          <w:lang w:val="en-DE" w:eastAsia="en-DE" w:bidi="ar-SA"/>
        </w:rPr>
        <w:t>100     | 100     | 100     | 100     | 100</w:t>
      </w:r>
    </w:p>
    <w:p w14:paraId="22BEA4A1" w14:textId="77777777" w:rsidR="00564C26" w:rsidRPr="00564C26" w:rsidRDefault="00564C26" w:rsidP="00564C26">
      <w:pPr>
        <w:rPr>
          <w:rFonts w:ascii="Consolas" w:hAnsi="Consolas"/>
          <w:lang w:val="en-DE" w:eastAsia="en-DE" w:bidi="ar-SA"/>
        </w:rPr>
      </w:pPr>
      <w:r w:rsidRPr="00564C26">
        <w:rPr>
          <w:rFonts w:ascii="Consolas" w:hAnsi="Consolas"/>
          <w:lang w:val="en-DE" w:eastAsia="en-DE" w:bidi="ar-SA"/>
        </w:rPr>
        <w:t>100     | 100     | 100     | 100     | 100</w:t>
      </w:r>
    </w:p>
    <w:p w14:paraId="06BE82B8" w14:textId="77777777" w:rsidR="00564C26" w:rsidRPr="00564C26" w:rsidRDefault="00564C26" w:rsidP="00564C26">
      <w:pPr>
        <w:rPr>
          <w:rFonts w:ascii="Consolas" w:hAnsi="Consolas"/>
          <w:lang w:val="en-DE" w:eastAsia="en-DE" w:bidi="ar-SA"/>
        </w:rPr>
      </w:pPr>
      <w:r w:rsidRPr="00564C26">
        <w:rPr>
          <w:rFonts w:ascii="Consolas" w:hAnsi="Consolas"/>
          <w:lang w:val="en-DE" w:eastAsia="en-DE" w:bidi="ar-SA"/>
        </w:rPr>
        <w:t>100     | 100     | 100     | 100     | 100</w:t>
      </w:r>
    </w:p>
    <w:p w14:paraId="55A9723B" w14:textId="77777777" w:rsidR="00564C26" w:rsidRPr="00564C26" w:rsidRDefault="00564C26" w:rsidP="00564C26">
      <w:pPr>
        <w:rPr>
          <w:rFonts w:ascii="Consolas" w:hAnsi="Consolas"/>
          <w:lang w:val="en-DE" w:eastAsia="en-DE" w:bidi="ar-SA"/>
        </w:rPr>
      </w:pPr>
    </w:p>
    <w:p w14:paraId="609033C6" w14:textId="77777777" w:rsidR="00564C26" w:rsidRPr="00564C26" w:rsidRDefault="00564C26" w:rsidP="00564C26">
      <w:pPr>
        <w:rPr>
          <w:rFonts w:ascii="Consolas" w:hAnsi="Consolas"/>
          <w:lang w:val="en-DE" w:eastAsia="en-DE" w:bidi="ar-SA"/>
        </w:rPr>
      </w:pPr>
      <w:r w:rsidRPr="00564C26">
        <w:rPr>
          <w:rFonts w:ascii="Consolas" w:hAnsi="Consolas"/>
          <w:lang w:val="en-DE" w:eastAsia="en-DE" w:bidi="ar-SA"/>
        </w:rPr>
        <w:t>Führe Simulation durch ...</w:t>
      </w:r>
    </w:p>
    <w:p w14:paraId="171F13D1" w14:textId="77777777" w:rsidR="00564C26" w:rsidRPr="00564C26" w:rsidRDefault="00564C26" w:rsidP="00564C26">
      <w:pPr>
        <w:rPr>
          <w:rFonts w:ascii="Consolas" w:hAnsi="Consolas"/>
          <w:lang w:val="en-DE" w:eastAsia="en-DE" w:bidi="ar-SA"/>
        </w:rPr>
      </w:pPr>
      <w:r w:rsidRPr="00564C26">
        <w:rPr>
          <w:rFonts w:ascii="Consolas" w:hAnsi="Consolas"/>
          <w:lang w:val="en-DE" w:eastAsia="en-DE" w:bidi="ar-SA"/>
        </w:rPr>
        <w:t>ERGEBNIS DER SIMULATION:</w:t>
      </w:r>
    </w:p>
    <w:p w14:paraId="1E47E716" w14:textId="77777777" w:rsidR="00564C26" w:rsidRPr="00564C26" w:rsidRDefault="00564C26" w:rsidP="00564C26">
      <w:pPr>
        <w:rPr>
          <w:rFonts w:ascii="Consolas" w:hAnsi="Consolas"/>
          <w:lang w:val="en-DE" w:eastAsia="en-DE" w:bidi="ar-SA"/>
        </w:rPr>
      </w:pPr>
      <w:r w:rsidRPr="00564C26">
        <w:rPr>
          <w:rFonts w:ascii="Consolas" w:hAnsi="Consolas"/>
          <w:lang w:val="en-DE" w:eastAsia="en-DE" w:bidi="ar-SA"/>
        </w:rPr>
        <w:t>Ausgeführte Blasoperationen: 1686</w:t>
      </w:r>
    </w:p>
    <w:p w14:paraId="4778E646" w14:textId="77777777" w:rsidR="00564C26" w:rsidRPr="00564C26" w:rsidRDefault="00564C26" w:rsidP="00564C26">
      <w:pPr>
        <w:rPr>
          <w:rFonts w:ascii="Consolas" w:hAnsi="Consolas"/>
          <w:lang w:val="en-DE" w:eastAsia="en-DE" w:bidi="ar-SA"/>
        </w:rPr>
      </w:pPr>
      <w:r w:rsidRPr="00564C26">
        <w:rPr>
          <w:rFonts w:ascii="Consolas" w:hAnsi="Consolas"/>
          <w:lang w:val="en-DE" w:eastAsia="en-DE" w:bidi="ar-SA"/>
        </w:rPr>
        <w:t>Anteil der Blätter auf Q an der Gesamtlaubmenge: 98.24 %</w:t>
      </w:r>
    </w:p>
    <w:p w14:paraId="0426D683" w14:textId="77777777" w:rsidR="00564C26" w:rsidRPr="00564C26" w:rsidRDefault="00564C26" w:rsidP="00564C26">
      <w:pPr>
        <w:rPr>
          <w:rFonts w:ascii="Consolas" w:hAnsi="Consolas"/>
          <w:lang w:val="en-DE" w:eastAsia="en-DE" w:bidi="ar-SA"/>
        </w:rPr>
      </w:pPr>
      <w:r w:rsidRPr="00564C26">
        <w:rPr>
          <w:rFonts w:ascii="Consolas" w:hAnsi="Consolas"/>
          <w:lang w:val="en-DE" w:eastAsia="en-DE" w:bidi="ar-SA"/>
        </w:rPr>
        <w:t>Laubverteilung nach dem Blasprozess:</w:t>
      </w:r>
    </w:p>
    <w:p w14:paraId="61001337" w14:textId="77777777" w:rsidR="00564C26" w:rsidRPr="00564C26" w:rsidRDefault="00564C26" w:rsidP="00564C26">
      <w:pPr>
        <w:rPr>
          <w:rFonts w:ascii="Consolas" w:hAnsi="Consolas"/>
          <w:lang w:val="en-DE" w:eastAsia="en-DE" w:bidi="ar-SA"/>
        </w:rPr>
      </w:pPr>
      <w:r w:rsidRPr="00564C26">
        <w:rPr>
          <w:rFonts w:ascii="Consolas" w:hAnsi="Consolas"/>
          <w:lang w:val="en-DE" w:eastAsia="en-DE" w:bidi="ar-SA"/>
        </w:rPr>
        <w:t>5       | 5       | 2       | 5       | 5</w:t>
      </w:r>
    </w:p>
    <w:p w14:paraId="5AEE0496" w14:textId="77777777" w:rsidR="00564C26" w:rsidRPr="00564C26" w:rsidRDefault="00564C26" w:rsidP="00564C26">
      <w:pPr>
        <w:rPr>
          <w:rFonts w:ascii="Consolas" w:hAnsi="Consolas"/>
          <w:lang w:val="en-DE" w:eastAsia="en-DE" w:bidi="ar-SA"/>
        </w:rPr>
      </w:pPr>
      <w:r w:rsidRPr="00564C26">
        <w:rPr>
          <w:rFonts w:ascii="Consolas" w:hAnsi="Consolas"/>
          <w:lang w:val="en-DE" w:eastAsia="en-DE" w:bidi="ar-SA"/>
        </w:rPr>
        <w:t>0       | 0       | 5       | 1       | 0</w:t>
      </w:r>
    </w:p>
    <w:p w14:paraId="7832E600" w14:textId="77777777" w:rsidR="00564C26" w:rsidRPr="00564C26" w:rsidRDefault="00564C26" w:rsidP="00564C26">
      <w:pPr>
        <w:rPr>
          <w:rFonts w:ascii="Consolas" w:hAnsi="Consolas"/>
          <w:lang w:val="en-DE" w:eastAsia="en-DE" w:bidi="ar-SA"/>
        </w:rPr>
      </w:pPr>
      <w:r w:rsidRPr="00564C26">
        <w:rPr>
          <w:rFonts w:ascii="Consolas" w:hAnsi="Consolas"/>
          <w:lang w:val="en-DE" w:eastAsia="en-DE" w:bidi="ar-SA"/>
        </w:rPr>
        <w:t>0       | 5       | 2456    | 5       | 0</w:t>
      </w:r>
    </w:p>
    <w:p w14:paraId="53AE8356" w14:textId="77777777" w:rsidR="00564C26" w:rsidRPr="00564C26" w:rsidRDefault="00564C26" w:rsidP="00564C26">
      <w:pPr>
        <w:rPr>
          <w:rFonts w:ascii="Consolas" w:hAnsi="Consolas"/>
          <w:lang w:val="en-DE" w:eastAsia="en-DE" w:bidi="ar-SA"/>
        </w:rPr>
      </w:pPr>
      <w:r w:rsidRPr="00564C26">
        <w:rPr>
          <w:rFonts w:ascii="Consolas" w:hAnsi="Consolas"/>
          <w:lang w:val="en-DE" w:eastAsia="en-DE" w:bidi="ar-SA"/>
        </w:rPr>
        <w:t>0       | 0       | 0       | 0       | 0</w:t>
      </w:r>
    </w:p>
    <w:p w14:paraId="68F16576" w14:textId="77777777" w:rsidR="00564C26" w:rsidRPr="00564C26" w:rsidRDefault="00564C26" w:rsidP="00564C26">
      <w:pPr>
        <w:rPr>
          <w:rFonts w:ascii="Consolas" w:hAnsi="Consolas"/>
          <w:lang w:val="en-DE" w:eastAsia="en-DE" w:bidi="ar-SA"/>
        </w:rPr>
      </w:pPr>
      <w:r w:rsidRPr="00564C26">
        <w:rPr>
          <w:rFonts w:ascii="Consolas" w:hAnsi="Consolas"/>
          <w:lang w:val="en-DE" w:eastAsia="en-DE" w:bidi="ar-SA"/>
        </w:rPr>
        <w:t>2       | 0       | 0       | 0       | 4</w:t>
      </w:r>
    </w:p>
    <w:p w14:paraId="0FCE5D4D" w14:textId="77777777" w:rsidR="00564C26" w:rsidRPr="00564C26" w:rsidRDefault="00564C26" w:rsidP="00564C26">
      <w:pPr>
        <w:rPr>
          <w:rFonts w:ascii="Consolas" w:hAnsi="Consolas"/>
          <w:lang w:val="en-DE" w:eastAsia="en-DE" w:bidi="ar-SA"/>
        </w:rPr>
      </w:pPr>
    </w:p>
    <w:p w14:paraId="7ADE08FE" w14:textId="77777777" w:rsidR="00564C26" w:rsidRPr="00564C26" w:rsidRDefault="00564C26" w:rsidP="00564C26">
      <w:pPr>
        <w:rPr>
          <w:rFonts w:ascii="Consolas" w:hAnsi="Consolas"/>
          <w:sz w:val="14"/>
          <w:szCs w:val="14"/>
          <w:lang w:val="en-DE" w:eastAsia="en-DE" w:bidi="ar-SA"/>
        </w:rPr>
      </w:pPr>
      <w:r w:rsidRPr="00564C26">
        <w:rPr>
          <w:rFonts w:ascii="Consolas" w:hAnsi="Consolas"/>
          <w:sz w:val="14"/>
          <w:szCs w:val="14"/>
          <w:lang w:val="en-DE" w:eastAsia="en-DE" w:bidi="ar-SA"/>
        </w:rPr>
        <w:t>GENERALISIERTER ABLAUFPLAN:</w:t>
      </w:r>
    </w:p>
    <w:p w14:paraId="330BF70E" w14:textId="77777777" w:rsidR="00564C26" w:rsidRPr="00564C26" w:rsidRDefault="00564C26" w:rsidP="00564C26">
      <w:pPr>
        <w:rPr>
          <w:rFonts w:ascii="Consolas" w:hAnsi="Consolas"/>
          <w:sz w:val="14"/>
          <w:szCs w:val="14"/>
          <w:lang w:val="en-DE" w:eastAsia="en-DE" w:bidi="ar-SA"/>
        </w:rPr>
      </w:pPr>
      <w:r w:rsidRPr="00564C26">
        <w:rPr>
          <w:rFonts w:ascii="Consolas" w:hAnsi="Consolas"/>
          <w:sz w:val="14"/>
          <w:szCs w:val="14"/>
          <w:lang w:val="en-DE" w:eastAsia="en-DE" w:bidi="ar-SA"/>
        </w:rPr>
        <w:t>[Phase 1: Unterste Reihe entlauben]</w:t>
      </w:r>
    </w:p>
    <w:p w14:paraId="6D119472" w14:textId="77777777" w:rsidR="00564C26" w:rsidRPr="00564C26" w:rsidRDefault="00564C26" w:rsidP="00564C26">
      <w:pPr>
        <w:rPr>
          <w:rFonts w:ascii="Consolas" w:hAnsi="Consolas"/>
          <w:sz w:val="14"/>
          <w:szCs w:val="14"/>
          <w:lang w:val="en-DE" w:eastAsia="en-DE" w:bidi="ar-SA"/>
        </w:rPr>
      </w:pPr>
      <w:r w:rsidRPr="00564C26">
        <w:rPr>
          <w:rFonts w:ascii="Consolas" w:hAnsi="Consolas"/>
          <w:sz w:val="14"/>
          <w:szCs w:val="14"/>
          <w:lang w:val="en-DE" w:eastAsia="en-DE" w:bidi="ar-SA"/>
        </w:rPr>
        <w:t>blase(Feld0: (4, 4), nach: links)</w:t>
      </w:r>
    </w:p>
    <w:p w14:paraId="5678DABD" w14:textId="77777777" w:rsidR="00564C26" w:rsidRPr="00564C26" w:rsidRDefault="00564C26" w:rsidP="00564C26">
      <w:pPr>
        <w:rPr>
          <w:rFonts w:ascii="Consolas" w:hAnsi="Consolas"/>
          <w:sz w:val="14"/>
          <w:szCs w:val="14"/>
          <w:lang w:val="en-DE" w:eastAsia="en-DE" w:bidi="ar-SA"/>
        </w:rPr>
      </w:pPr>
      <w:r w:rsidRPr="00564C26">
        <w:rPr>
          <w:rFonts w:ascii="Consolas" w:hAnsi="Consolas"/>
          <w:sz w:val="14"/>
          <w:szCs w:val="14"/>
          <w:lang w:val="en-DE" w:eastAsia="en-DE" w:bidi="ar-SA"/>
        </w:rPr>
        <w:t>blase(Feld0: (3, 4), nach: links)</w:t>
      </w:r>
    </w:p>
    <w:p w14:paraId="756C7247" w14:textId="77777777" w:rsidR="00564C26" w:rsidRPr="00564C26" w:rsidRDefault="00564C26" w:rsidP="00564C26">
      <w:pPr>
        <w:rPr>
          <w:rFonts w:ascii="Consolas" w:hAnsi="Consolas"/>
          <w:sz w:val="14"/>
          <w:szCs w:val="14"/>
          <w:lang w:val="en-DE" w:eastAsia="en-DE" w:bidi="ar-SA"/>
        </w:rPr>
      </w:pPr>
      <w:r w:rsidRPr="00564C26">
        <w:rPr>
          <w:rFonts w:ascii="Consolas" w:hAnsi="Consolas"/>
          <w:sz w:val="14"/>
          <w:szCs w:val="14"/>
          <w:lang w:val="en-DE" w:eastAsia="en-DE" w:bidi="ar-SA"/>
        </w:rPr>
        <w:t>blase(Feld0: (2, 4), nach: links)</w:t>
      </w:r>
    </w:p>
    <w:p w14:paraId="5C690407" w14:textId="77777777" w:rsidR="00564C26" w:rsidRPr="00564C26" w:rsidRDefault="00564C26" w:rsidP="00564C26">
      <w:pPr>
        <w:rPr>
          <w:rFonts w:ascii="Consolas" w:hAnsi="Consolas"/>
          <w:sz w:val="14"/>
          <w:szCs w:val="14"/>
          <w:lang w:val="en-DE" w:eastAsia="en-DE" w:bidi="ar-SA"/>
        </w:rPr>
      </w:pPr>
      <w:r w:rsidRPr="00564C26">
        <w:rPr>
          <w:rFonts w:ascii="Consolas" w:hAnsi="Consolas"/>
          <w:sz w:val="14"/>
          <w:szCs w:val="14"/>
          <w:lang w:val="en-DE" w:eastAsia="en-DE" w:bidi="ar-SA"/>
        </w:rPr>
        <w:t>blase(Feld0: (1, 4), nach: links)</w:t>
      </w:r>
    </w:p>
    <w:p w14:paraId="43CC72A9" w14:textId="77777777" w:rsidR="00564C26" w:rsidRPr="00564C26" w:rsidRDefault="00564C26" w:rsidP="00564C26">
      <w:pPr>
        <w:rPr>
          <w:rFonts w:ascii="Consolas" w:hAnsi="Consolas"/>
          <w:sz w:val="14"/>
          <w:szCs w:val="14"/>
          <w:lang w:val="en-DE" w:eastAsia="en-DE" w:bidi="ar-SA"/>
        </w:rPr>
      </w:pPr>
      <w:r w:rsidRPr="00564C26">
        <w:rPr>
          <w:rFonts w:ascii="Consolas" w:hAnsi="Consolas"/>
          <w:sz w:val="14"/>
          <w:szCs w:val="14"/>
          <w:lang w:val="en-DE" w:eastAsia="en-DE" w:bidi="ar-SA"/>
        </w:rPr>
        <w:t>Muster(Sourcefelder: [[(4, 4)]]) {</w:t>
      </w:r>
    </w:p>
    <w:p w14:paraId="15578960" w14:textId="77777777" w:rsidR="00564C26" w:rsidRPr="00564C26" w:rsidRDefault="00564C26" w:rsidP="00564C26">
      <w:pPr>
        <w:rPr>
          <w:rFonts w:ascii="Consolas" w:hAnsi="Consolas"/>
          <w:sz w:val="14"/>
          <w:szCs w:val="14"/>
          <w:lang w:val="en-DE" w:eastAsia="en-DE" w:bidi="ar-SA"/>
        </w:rPr>
      </w:pPr>
      <w:r w:rsidRPr="00564C26">
        <w:rPr>
          <w:rFonts w:ascii="Consolas" w:hAnsi="Consolas"/>
          <w:sz w:val="14"/>
          <w:szCs w:val="14"/>
          <w:lang w:val="en-DE" w:eastAsia="en-DE" w:bidi="ar-SA"/>
        </w:rPr>
        <w:t xml:space="preserve">  blase(Feld0: (3, 4), nach: rechts)</w:t>
      </w:r>
    </w:p>
    <w:p w14:paraId="5A3DE265" w14:textId="77777777" w:rsidR="00564C26" w:rsidRPr="00564C26" w:rsidRDefault="00564C26" w:rsidP="00564C26">
      <w:pPr>
        <w:rPr>
          <w:rFonts w:ascii="Consolas" w:hAnsi="Consolas"/>
          <w:sz w:val="14"/>
          <w:szCs w:val="14"/>
          <w:lang w:val="en-DE" w:eastAsia="en-DE" w:bidi="ar-SA"/>
        </w:rPr>
      </w:pPr>
      <w:r w:rsidRPr="00564C26">
        <w:rPr>
          <w:rFonts w:ascii="Consolas" w:hAnsi="Consolas"/>
          <w:sz w:val="14"/>
          <w:szCs w:val="14"/>
          <w:lang w:val="en-DE" w:eastAsia="en-DE" w:bidi="ar-SA"/>
        </w:rPr>
        <w:t>}</w:t>
      </w:r>
    </w:p>
    <w:p w14:paraId="13231137" w14:textId="77777777" w:rsidR="00564C26" w:rsidRPr="00564C26" w:rsidRDefault="00564C26" w:rsidP="00564C26">
      <w:pPr>
        <w:rPr>
          <w:rFonts w:ascii="Consolas" w:hAnsi="Consolas"/>
          <w:sz w:val="14"/>
          <w:szCs w:val="14"/>
          <w:lang w:val="en-DE" w:eastAsia="en-DE" w:bidi="ar-SA"/>
        </w:rPr>
      </w:pPr>
      <w:r w:rsidRPr="00564C26">
        <w:rPr>
          <w:rFonts w:ascii="Consolas" w:hAnsi="Consolas"/>
          <w:sz w:val="14"/>
          <w:szCs w:val="14"/>
          <w:lang w:val="en-DE" w:eastAsia="en-DE" w:bidi="ar-SA"/>
        </w:rPr>
        <w:t>Muster(Sourcefelder: [[(0, 4)]]) {</w:t>
      </w:r>
    </w:p>
    <w:p w14:paraId="43581A43" w14:textId="77777777" w:rsidR="00564C26" w:rsidRPr="00564C26" w:rsidRDefault="00564C26" w:rsidP="00564C26">
      <w:pPr>
        <w:rPr>
          <w:rFonts w:ascii="Consolas" w:hAnsi="Consolas"/>
          <w:sz w:val="14"/>
          <w:szCs w:val="14"/>
          <w:lang w:val="en-DE" w:eastAsia="en-DE" w:bidi="ar-SA"/>
        </w:rPr>
      </w:pPr>
      <w:r w:rsidRPr="00564C26">
        <w:rPr>
          <w:rFonts w:ascii="Consolas" w:hAnsi="Consolas"/>
          <w:sz w:val="14"/>
          <w:szCs w:val="14"/>
          <w:lang w:val="en-DE" w:eastAsia="en-DE" w:bidi="ar-SA"/>
        </w:rPr>
        <w:t xml:space="preserve">  blase(Feld0: (1, 4), nach: links)</w:t>
      </w:r>
    </w:p>
    <w:p w14:paraId="25F4476B" w14:textId="77777777" w:rsidR="00564C26" w:rsidRPr="00564C26" w:rsidRDefault="00564C26" w:rsidP="00564C26">
      <w:pPr>
        <w:rPr>
          <w:rFonts w:ascii="Consolas" w:hAnsi="Consolas"/>
          <w:sz w:val="14"/>
          <w:szCs w:val="14"/>
          <w:lang w:val="en-DE" w:eastAsia="en-DE" w:bidi="ar-SA"/>
        </w:rPr>
      </w:pPr>
      <w:r w:rsidRPr="00564C26">
        <w:rPr>
          <w:rFonts w:ascii="Consolas" w:hAnsi="Consolas"/>
          <w:sz w:val="14"/>
          <w:szCs w:val="14"/>
          <w:lang w:val="en-DE" w:eastAsia="en-DE" w:bidi="ar-SA"/>
        </w:rPr>
        <w:t>}</w:t>
      </w:r>
    </w:p>
    <w:p w14:paraId="2764ADDD" w14:textId="77777777" w:rsidR="00564C26" w:rsidRPr="00564C26" w:rsidRDefault="00564C26" w:rsidP="00564C26">
      <w:pPr>
        <w:rPr>
          <w:rFonts w:ascii="Consolas" w:hAnsi="Consolas"/>
          <w:sz w:val="14"/>
          <w:szCs w:val="14"/>
          <w:lang w:val="en-DE" w:eastAsia="en-DE" w:bidi="ar-SA"/>
        </w:rPr>
      </w:pPr>
    </w:p>
    <w:p w14:paraId="5C6EB087" w14:textId="77777777" w:rsidR="00564C26" w:rsidRPr="00564C26" w:rsidRDefault="00564C26" w:rsidP="00564C26">
      <w:pPr>
        <w:rPr>
          <w:rFonts w:ascii="Consolas" w:hAnsi="Consolas"/>
          <w:sz w:val="14"/>
          <w:szCs w:val="14"/>
          <w:lang w:val="en-DE" w:eastAsia="en-DE" w:bidi="ar-SA"/>
        </w:rPr>
      </w:pPr>
      <w:r w:rsidRPr="00564C26">
        <w:rPr>
          <w:rFonts w:ascii="Consolas" w:hAnsi="Consolas"/>
          <w:sz w:val="14"/>
          <w:szCs w:val="14"/>
          <w:lang w:val="en-DE" w:eastAsia="en-DE" w:bidi="ar-SA"/>
        </w:rPr>
        <w:t>[Phase 2: Laub auf oberste Reihe blasen]</w:t>
      </w:r>
    </w:p>
    <w:p w14:paraId="1D77228E" w14:textId="77777777" w:rsidR="00564C26" w:rsidRPr="00564C26" w:rsidRDefault="00564C26" w:rsidP="00564C26">
      <w:pPr>
        <w:rPr>
          <w:rFonts w:ascii="Consolas" w:hAnsi="Consolas"/>
          <w:sz w:val="14"/>
          <w:szCs w:val="14"/>
          <w:lang w:val="en-DE" w:eastAsia="en-DE" w:bidi="ar-SA"/>
        </w:rPr>
      </w:pPr>
      <w:r w:rsidRPr="00564C26">
        <w:rPr>
          <w:rFonts w:ascii="Consolas" w:hAnsi="Consolas"/>
          <w:sz w:val="14"/>
          <w:szCs w:val="14"/>
          <w:lang w:val="en-DE" w:eastAsia="en-DE" w:bidi="ar-SA"/>
        </w:rPr>
        <w:lastRenderedPageBreak/>
        <w:t>blase(Feld0: (4, 4), nach: oben)</w:t>
      </w:r>
    </w:p>
    <w:p w14:paraId="7E75708F" w14:textId="77777777" w:rsidR="00564C26" w:rsidRPr="00564C26" w:rsidRDefault="00564C26" w:rsidP="00564C26">
      <w:pPr>
        <w:rPr>
          <w:rFonts w:ascii="Consolas" w:hAnsi="Consolas"/>
          <w:sz w:val="14"/>
          <w:szCs w:val="14"/>
          <w:lang w:val="en-DE" w:eastAsia="en-DE" w:bidi="ar-SA"/>
        </w:rPr>
      </w:pPr>
      <w:r w:rsidRPr="00564C26">
        <w:rPr>
          <w:rFonts w:ascii="Consolas" w:hAnsi="Consolas"/>
          <w:sz w:val="14"/>
          <w:szCs w:val="14"/>
          <w:lang w:val="en-DE" w:eastAsia="en-DE" w:bidi="ar-SA"/>
        </w:rPr>
        <w:t>blase(Feld0: (3, 4), nach: oben)</w:t>
      </w:r>
    </w:p>
    <w:p w14:paraId="7A6C0905" w14:textId="77777777" w:rsidR="00564C26" w:rsidRPr="00564C26" w:rsidRDefault="00564C26" w:rsidP="00564C26">
      <w:pPr>
        <w:rPr>
          <w:rFonts w:ascii="Consolas" w:hAnsi="Consolas"/>
          <w:sz w:val="14"/>
          <w:szCs w:val="14"/>
          <w:lang w:val="en-DE" w:eastAsia="en-DE" w:bidi="ar-SA"/>
        </w:rPr>
      </w:pPr>
      <w:r w:rsidRPr="00564C26">
        <w:rPr>
          <w:rFonts w:ascii="Consolas" w:hAnsi="Consolas"/>
          <w:sz w:val="14"/>
          <w:szCs w:val="14"/>
          <w:lang w:val="en-DE" w:eastAsia="en-DE" w:bidi="ar-SA"/>
        </w:rPr>
        <w:t>blase(Feld0: (1, 4), nach: oben)</w:t>
      </w:r>
    </w:p>
    <w:p w14:paraId="1DA2F463" w14:textId="77777777" w:rsidR="00564C26" w:rsidRPr="00564C26" w:rsidRDefault="00564C26" w:rsidP="00564C26">
      <w:pPr>
        <w:rPr>
          <w:rFonts w:ascii="Consolas" w:hAnsi="Consolas"/>
          <w:sz w:val="14"/>
          <w:szCs w:val="14"/>
          <w:lang w:val="en-DE" w:eastAsia="en-DE" w:bidi="ar-SA"/>
        </w:rPr>
      </w:pPr>
      <w:r w:rsidRPr="00564C26">
        <w:rPr>
          <w:rFonts w:ascii="Consolas" w:hAnsi="Consolas"/>
          <w:sz w:val="14"/>
          <w:szCs w:val="14"/>
          <w:lang w:val="en-DE" w:eastAsia="en-DE" w:bidi="ar-SA"/>
        </w:rPr>
        <w:t>blase(Feld0: (0, 4), nach: oben)</w:t>
      </w:r>
    </w:p>
    <w:p w14:paraId="0F863F47" w14:textId="77777777" w:rsidR="00564C26" w:rsidRPr="00564C26" w:rsidRDefault="00564C26" w:rsidP="00564C26">
      <w:pPr>
        <w:rPr>
          <w:rFonts w:ascii="Consolas" w:hAnsi="Consolas"/>
          <w:sz w:val="14"/>
          <w:szCs w:val="14"/>
          <w:lang w:val="en-DE" w:eastAsia="en-DE" w:bidi="ar-SA"/>
        </w:rPr>
      </w:pPr>
      <w:r w:rsidRPr="00564C26">
        <w:rPr>
          <w:rFonts w:ascii="Consolas" w:hAnsi="Consolas"/>
          <w:sz w:val="14"/>
          <w:szCs w:val="14"/>
          <w:lang w:val="en-DE" w:eastAsia="en-DE" w:bidi="ar-SA"/>
        </w:rPr>
        <w:t>blase(Feld0: (4, 3), nach: oben)</w:t>
      </w:r>
    </w:p>
    <w:p w14:paraId="2C363AF2" w14:textId="77777777" w:rsidR="00564C26" w:rsidRPr="00564C26" w:rsidRDefault="00564C26" w:rsidP="00564C26">
      <w:pPr>
        <w:rPr>
          <w:rFonts w:ascii="Consolas" w:hAnsi="Consolas"/>
          <w:sz w:val="14"/>
          <w:szCs w:val="14"/>
          <w:lang w:val="en-DE" w:eastAsia="en-DE" w:bidi="ar-SA"/>
        </w:rPr>
      </w:pPr>
      <w:r w:rsidRPr="00564C26">
        <w:rPr>
          <w:rFonts w:ascii="Consolas" w:hAnsi="Consolas"/>
          <w:sz w:val="14"/>
          <w:szCs w:val="14"/>
          <w:lang w:val="en-DE" w:eastAsia="en-DE" w:bidi="ar-SA"/>
        </w:rPr>
        <w:t>blase(Feld0: (3, 3), nach: oben)</w:t>
      </w:r>
    </w:p>
    <w:p w14:paraId="37801993" w14:textId="77777777" w:rsidR="00564C26" w:rsidRPr="00564C26" w:rsidRDefault="00564C26" w:rsidP="00564C26">
      <w:pPr>
        <w:rPr>
          <w:rFonts w:ascii="Consolas" w:hAnsi="Consolas"/>
          <w:sz w:val="14"/>
          <w:szCs w:val="14"/>
          <w:lang w:val="en-DE" w:eastAsia="en-DE" w:bidi="ar-SA"/>
        </w:rPr>
      </w:pPr>
      <w:r w:rsidRPr="00564C26">
        <w:rPr>
          <w:rFonts w:ascii="Consolas" w:hAnsi="Consolas"/>
          <w:sz w:val="14"/>
          <w:szCs w:val="14"/>
          <w:lang w:val="en-DE" w:eastAsia="en-DE" w:bidi="ar-SA"/>
        </w:rPr>
        <w:t>blase(Feld0: (1, 3), nach: oben)</w:t>
      </w:r>
    </w:p>
    <w:p w14:paraId="4861F711" w14:textId="77777777" w:rsidR="00564C26" w:rsidRPr="00564C26" w:rsidRDefault="00564C26" w:rsidP="00564C26">
      <w:pPr>
        <w:rPr>
          <w:rFonts w:ascii="Consolas" w:hAnsi="Consolas"/>
          <w:sz w:val="14"/>
          <w:szCs w:val="14"/>
          <w:lang w:val="en-DE" w:eastAsia="en-DE" w:bidi="ar-SA"/>
        </w:rPr>
      </w:pPr>
      <w:r w:rsidRPr="00564C26">
        <w:rPr>
          <w:rFonts w:ascii="Consolas" w:hAnsi="Consolas"/>
          <w:sz w:val="14"/>
          <w:szCs w:val="14"/>
          <w:lang w:val="en-DE" w:eastAsia="en-DE" w:bidi="ar-SA"/>
        </w:rPr>
        <w:t>blase(Feld0: (0, 3), nach: oben)</w:t>
      </w:r>
    </w:p>
    <w:p w14:paraId="715018C5" w14:textId="77777777" w:rsidR="00564C26" w:rsidRPr="00564C26" w:rsidRDefault="00564C26" w:rsidP="00564C26">
      <w:pPr>
        <w:rPr>
          <w:rFonts w:ascii="Consolas" w:hAnsi="Consolas"/>
          <w:sz w:val="14"/>
          <w:szCs w:val="14"/>
          <w:lang w:val="en-DE" w:eastAsia="en-DE" w:bidi="ar-SA"/>
        </w:rPr>
      </w:pPr>
      <w:r w:rsidRPr="00564C26">
        <w:rPr>
          <w:rFonts w:ascii="Consolas" w:hAnsi="Consolas"/>
          <w:sz w:val="14"/>
          <w:szCs w:val="14"/>
          <w:lang w:val="en-DE" w:eastAsia="en-DE" w:bidi="ar-SA"/>
        </w:rPr>
        <w:t>blase(Feld0: (4, 2), nach: oben)</w:t>
      </w:r>
    </w:p>
    <w:p w14:paraId="28D3365A" w14:textId="77777777" w:rsidR="00564C26" w:rsidRPr="00564C26" w:rsidRDefault="00564C26" w:rsidP="00564C26">
      <w:pPr>
        <w:rPr>
          <w:rFonts w:ascii="Consolas" w:hAnsi="Consolas"/>
          <w:sz w:val="14"/>
          <w:szCs w:val="14"/>
          <w:lang w:val="en-DE" w:eastAsia="en-DE" w:bidi="ar-SA"/>
        </w:rPr>
      </w:pPr>
      <w:r w:rsidRPr="00564C26">
        <w:rPr>
          <w:rFonts w:ascii="Consolas" w:hAnsi="Consolas"/>
          <w:sz w:val="14"/>
          <w:szCs w:val="14"/>
          <w:lang w:val="en-DE" w:eastAsia="en-DE" w:bidi="ar-SA"/>
        </w:rPr>
        <w:t>blase(Feld0: (3, 2), nach: oben)</w:t>
      </w:r>
    </w:p>
    <w:p w14:paraId="49D8ED0B" w14:textId="77777777" w:rsidR="00564C26" w:rsidRPr="00564C26" w:rsidRDefault="00564C26" w:rsidP="00564C26">
      <w:pPr>
        <w:rPr>
          <w:rFonts w:ascii="Consolas" w:hAnsi="Consolas"/>
          <w:sz w:val="14"/>
          <w:szCs w:val="14"/>
          <w:lang w:val="en-DE" w:eastAsia="en-DE" w:bidi="ar-SA"/>
        </w:rPr>
      </w:pPr>
      <w:r w:rsidRPr="00564C26">
        <w:rPr>
          <w:rFonts w:ascii="Consolas" w:hAnsi="Consolas"/>
          <w:sz w:val="14"/>
          <w:szCs w:val="14"/>
          <w:lang w:val="en-DE" w:eastAsia="en-DE" w:bidi="ar-SA"/>
        </w:rPr>
        <w:t>blase(Feld0: (1, 2), nach: oben)</w:t>
      </w:r>
    </w:p>
    <w:p w14:paraId="220A8A60" w14:textId="77777777" w:rsidR="00564C26" w:rsidRPr="00564C26" w:rsidRDefault="00564C26" w:rsidP="00564C26">
      <w:pPr>
        <w:rPr>
          <w:rFonts w:ascii="Consolas" w:hAnsi="Consolas"/>
          <w:sz w:val="14"/>
          <w:szCs w:val="14"/>
          <w:lang w:val="en-DE" w:eastAsia="en-DE" w:bidi="ar-SA"/>
        </w:rPr>
      </w:pPr>
      <w:r w:rsidRPr="00564C26">
        <w:rPr>
          <w:rFonts w:ascii="Consolas" w:hAnsi="Consolas"/>
          <w:sz w:val="14"/>
          <w:szCs w:val="14"/>
          <w:lang w:val="en-DE" w:eastAsia="en-DE" w:bidi="ar-SA"/>
        </w:rPr>
        <w:t>blase(Feld0: (0, 2), nach: oben)</w:t>
      </w:r>
    </w:p>
    <w:p w14:paraId="096B5461" w14:textId="77777777" w:rsidR="00564C26" w:rsidRPr="00564C26" w:rsidRDefault="00564C26" w:rsidP="00564C26">
      <w:pPr>
        <w:rPr>
          <w:rFonts w:ascii="Consolas" w:hAnsi="Consolas"/>
          <w:sz w:val="14"/>
          <w:szCs w:val="14"/>
          <w:lang w:val="en-DE" w:eastAsia="en-DE" w:bidi="ar-SA"/>
        </w:rPr>
      </w:pPr>
    </w:p>
    <w:p w14:paraId="7590B5FF" w14:textId="77777777" w:rsidR="00564C26" w:rsidRPr="00564C26" w:rsidRDefault="00564C26" w:rsidP="00564C26">
      <w:pPr>
        <w:rPr>
          <w:rFonts w:ascii="Consolas" w:hAnsi="Consolas"/>
          <w:sz w:val="14"/>
          <w:szCs w:val="14"/>
          <w:lang w:val="en-DE" w:eastAsia="en-DE" w:bidi="ar-SA"/>
        </w:rPr>
      </w:pPr>
      <w:r w:rsidRPr="00564C26">
        <w:rPr>
          <w:rFonts w:ascii="Consolas" w:hAnsi="Consolas"/>
          <w:sz w:val="14"/>
          <w:szCs w:val="14"/>
          <w:lang w:val="en-DE" w:eastAsia="en-DE" w:bidi="ar-SA"/>
        </w:rPr>
        <w:t>[Phase 3: Laub auf oberster Reihe konzentrieren]</w:t>
      </w:r>
    </w:p>
    <w:p w14:paraId="4BA2F0A5" w14:textId="77777777" w:rsidR="00564C26" w:rsidRPr="00564C26" w:rsidRDefault="00564C26" w:rsidP="00564C26">
      <w:pPr>
        <w:rPr>
          <w:rFonts w:ascii="Consolas" w:hAnsi="Consolas"/>
          <w:sz w:val="14"/>
          <w:szCs w:val="14"/>
          <w:lang w:val="en-DE" w:eastAsia="en-DE" w:bidi="ar-SA"/>
        </w:rPr>
      </w:pPr>
      <w:r w:rsidRPr="00564C26">
        <w:rPr>
          <w:rFonts w:ascii="Consolas" w:hAnsi="Consolas"/>
          <w:sz w:val="14"/>
          <w:szCs w:val="14"/>
          <w:lang w:val="en-DE" w:eastAsia="en-DE" w:bidi="ar-SA"/>
        </w:rPr>
        <w:t>Muster(Sourcefelder: [[(0, 0)]]) {</w:t>
      </w:r>
    </w:p>
    <w:p w14:paraId="44F6D144" w14:textId="77777777" w:rsidR="00564C26" w:rsidRPr="00564C26" w:rsidRDefault="00564C26" w:rsidP="00564C26">
      <w:pPr>
        <w:rPr>
          <w:rFonts w:ascii="Consolas" w:hAnsi="Consolas"/>
          <w:sz w:val="14"/>
          <w:szCs w:val="14"/>
          <w:lang w:val="en-DE" w:eastAsia="en-DE" w:bidi="ar-SA"/>
        </w:rPr>
      </w:pPr>
      <w:r w:rsidRPr="00564C26">
        <w:rPr>
          <w:rFonts w:ascii="Consolas" w:hAnsi="Consolas"/>
          <w:sz w:val="14"/>
          <w:szCs w:val="14"/>
          <w:lang w:val="en-DE" w:eastAsia="en-DE" w:bidi="ar-SA"/>
        </w:rPr>
        <w:t xml:space="preserve">  blase(Feld0: (0, 1), nach: oben)</w:t>
      </w:r>
    </w:p>
    <w:p w14:paraId="4BC70A0D" w14:textId="77777777" w:rsidR="00564C26" w:rsidRPr="00564C26" w:rsidRDefault="00564C26" w:rsidP="00564C26">
      <w:pPr>
        <w:rPr>
          <w:rFonts w:ascii="Consolas" w:hAnsi="Consolas"/>
          <w:sz w:val="14"/>
          <w:szCs w:val="14"/>
          <w:lang w:val="en-DE" w:eastAsia="en-DE" w:bidi="ar-SA"/>
        </w:rPr>
      </w:pPr>
      <w:r w:rsidRPr="00564C26">
        <w:rPr>
          <w:rFonts w:ascii="Consolas" w:hAnsi="Consolas"/>
          <w:sz w:val="14"/>
          <w:szCs w:val="14"/>
          <w:lang w:val="en-DE" w:eastAsia="en-DE" w:bidi="ar-SA"/>
        </w:rPr>
        <w:t>}</w:t>
      </w:r>
    </w:p>
    <w:p w14:paraId="2DD9613A" w14:textId="77777777" w:rsidR="00564C26" w:rsidRPr="00564C26" w:rsidRDefault="00564C26" w:rsidP="00564C26">
      <w:pPr>
        <w:rPr>
          <w:rFonts w:ascii="Consolas" w:hAnsi="Consolas"/>
          <w:sz w:val="14"/>
          <w:szCs w:val="14"/>
          <w:lang w:val="en-DE" w:eastAsia="en-DE" w:bidi="ar-SA"/>
        </w:rPr>
      </w:pPr>
      <w:r w:rsidRPr="00564C26">
        <w:rPr>
          <w:rFonts w:ascii="Consolas" w:hAnsi="Consolas"/>
          <w:sz w:val="14"/>
          <w:szCs w:val="14"/>
          <w:lang w:val="en-DE" w:eastAsia="en-DE" w:bidi="ar-SA"/>
        </w:rPr>
        <w:t>Muster(Sourcefelder: [[(4, 0)]]) {</w:t>
      </w:r>
    </w:p>
    <w:p w14:paraId="0773B302" w14:textId="77777777" w:rsidR="00564C26" w:rsidRPr="00564C26" w:rsidRDefault="00564C26" w:rsidP="00564C26">
      <w:pPr>
        <w:rPr>
          <w:rFonts w:ascii="Consolas" w:hAnsi="Consolas"/>
          <w:sz w:val="14"/>
          <w:szCs w:val="14"/>
          <w:lang w:val="en-DE" w:eastAsia="en-DE" w:bidi="ar-SA"/>
        </w:rPr>
      </w:pPr>
      <w:r w:rsidRPr="00564C26">
        <w:rPr>
          <w:rFonts w:ascii="Consolas" w:hAnsi="Consolas"/>
          <w:sz w:val="14"/>
          <w:szCs w:val="14"/>
          <w:lang w:val="en-DE" w:eastAsia="en-DE" w:bidi="ar-SA"/>
        </w:rPr>
        <w:t xml:space="preserve">  blase(Feld0: (4, 1), nach: oben)</w:t>
      </w:r>
    </w:p>
    <w:p w14:paraId="7CA70B65" w14:textId="77777777" w:rsidR="00564C26" w:rsidRPr="00564C26" w:rsidRDefault="00564C26" w:rsidP="00564C26">
      <w:pPr>
        <w:rPr>
          <w:rFonts w:ascii="Consolas" w:hAnsi="Consolas"/>
          <w:sz w:val="14"/>
          <w:szCs w:val="14"/>
          <w:lang w:val="en-DE" w:eastAsia="en-DE" w:bidi="ar-SA"/>
        </w:rPr>
      </w:pPr>
      <w:r w:rsidRPr="00564C26">
        <w:rPr>
          <w:rFonts w:ascii="Consolas" w:hAnsi="Consolas"/>
          <w:sz w:val="14"/>
          <w:szCs w:val="14"/>
          <w:lang w:val="en-DE" w:eastAsia="en-DE" w:bidi="ar-SA"/>
        </w:rPr>
        <w:t>}</w:t>
      </w:r>
    </w:p>
    <w:p w14:paraId="2F6D2052" w14:textId="77777777" w:rsidR="00564C26" w:rsidRPr="00564C26" w:rsidRDefault="00564C26" w:rsidP="00564C26">
      <w:pPr>
        <w:rPr>
          <w:rFonts w:ascii="Consolas" w:hAnsi="Consolas"/>
          <w:sz w:val="14"/>
          <w:szCs w:val="14"/>
          <w:lang w:val="en-DE" w:eastAsia="en-DE" w:bidi="ar-SA"/>
        </w:rPr>
      </w:pPr>
    </w:p>
    <w:p w14:paraId="087DC2BC" w14:textId="77777777" w:rsidR="00564C26" w:rsidRPr="00564C26" w:rsidRDefault="00564C26" w:rsidP="00564C26">
      <w:pPr>
        <w:rPr>
          <w:rFonts w:ascii="Consolas" w:hAnsi="Consolas"/>
          <w:sz w:val="14"/>
          <w:szCs w:val="14"/>
          <w:lang w:val="en-DE" w:eastAsia="en-DE" w:bidi="ar-SA"/>
        </w:rPr>
      </w:pPr>
      <w:r w:rsidRPr="00564C26">
        <w:rPr>
          <w:rFonts w:ascii="Consolas" w:hAnsi="Consolas"/>
          <w:sz w:val="14"/>
          <w:szCs w:val="14"/>
          <w:lang w:val="en-DE" w:eastAsia="en-DE" w:bidi="ar-SA"/>
        </w:rPr>
        <w:t>[Phase 4: Laub nach Feld Q transferieren]</w:t>
      </w:r>
    </w:p>
    <w:p w14:paraId="5BA44AB6" w14:textId="77777777" w:rsidR="00564C26" w:rsidRPr="00564C26" w:rsidRDefault="00564C26" w:rsidP="00564C26">
      <w:pPr>
        <w:rPr>
          <w:rFonts w:ascii="Consolas" w:hAnsi="Consolas"/>
          <w:sz w:val="14"/>
          <w:szCs w:val="14"/>
          <w:lang w:val="en-DE" w:eastAsia="en-DE" w:bidi="ar-SA"/>
        </w:rPr>
      </w:pPr>
      <w:r w:rsidRPr="00564C26">
        <w:rPr>
          <w:rFonts w:ascii="Consolas" w:hAnsi="Consolas"/>
          <w:sz w:val="14"/>
          <w:szCs w:val="14"/>
          <w:lang w:val="en-DE" w:eastAsia="en-DE" w:bidi="ar-SA"/>
        </w:rPr>
        <w:t>Muster(Sourcefelder: [[(2, 0), (3, 0), (1, 0)]]) {</w:t>
      </w:r>
    </w:p>
    <w:p w14:paraId="48D30C99" w14:textId="77777777" w:rsidR="00564C26" w:rsidRPr="00564C26" w:rsidRDefault="00564C26" w:rsidP="00564C26">
      <w:pPr>
        <w:rPr>
          <w:rFonts w:ascii="Consolas" w:hAnsi="Consolas"/>
          <w:sz w:val="14"/>
          <w:szCs w:val="14"/>
          <w:lang w:val="en-DE" w:eastAsia="en-DE" w:bidi="ar-SA"/>
        </w:rPr>
      </w:pPr>
      <w:r w:rsidRPr="00564C26">
        <w:rPr>
          <w:rFonts w:ascii="Consolas" w:hAnsi="Consolas"/>
          <w:sz w:val="14"/>
          <w:szCs w:val="14"/>
          <w:lang w:val="en-DE" w:eastAsia="en-DE" w:bidi="ar-SA"/>
        </w:rPr>
        <w:t xml:space="preserve">  blase(Feld0: (2, 1), nach: oben)</w:t>
      </w:r>
    </w:p>
    <w:p w14:paraId="6397134F" w14:textId="77777777" w:rsidR="00564C26" w:rsidRPr="00564C26" w:rsidRDefault="00564C26" w:rsidP="00564C26">
      <w:pPr>
        <w:rPr>
          <w:rFonts w:ascii="Consolas" w:hAnsi="Consolas"/>
          <w:sz w:val="14"/>
          <w:szCs w:val="14"/>
          <w:lang w:val="en-DE" w:eastAsia="en-DE" w:bidi="ar-SA"/>
        </w:rPr>
      </w:pPr>
      <w:r w:rsidRPr="00564C26">
        <w:rPr>
          <w:rFonts w:ascii="Consolas" w:hAnsi="Consolas"/>
          <w:sz w:val="14"/>
          <w:szCs w:val="14"/>
          <w:lang w:val="en-DE" w:eastAsia="en-DE" w:bidi="ar-SA"/>
        </w:rPr>
        <w:t xml:space="preserve">  blase(Feld0: (4, 0), nach: links)</w:t>
      </w:r>
    </w:p>
    <w:p w14:paraId="35CCB3B6" w14:textId="77777777" w:rsidR="00564C26" w:rsidRPr="00564C26" w:rsidRDefault="00564C26" w:rsidP="00564C26">
      <w:pPr>
        <w:rPr>
          <w:rFonts w:ascii="Consolas" w:hAnsi="Consolas"/>
          <w:sz w:val="14"/>
          <w:szCs w:val="14"/>
          <w:lang w:val="en-DE" w:eastAsia="en-DE" w:bidi="ar-SA"/>
        </w:rPr>
      </w:pPr>
      <w:r w:rsidRPr="00564C26">
        <w:rPr>
          <w:rFonts w:ascii="Consolas" w:hAnsi="Consolas"/>
          <w:sz w:val="14"/>
          <w:szCs w:val="14"/>
          <w:lang w:val="en-DE" w:eastAsia="en-DE" w:bidi="ar-SA"/>
        </w:rPr>
        <w:t xml:space="preserve">  blase(Feld0: (0, 0), nach: rechts)</w:t>
      </w:r>
    </w:p>
    <w:p w14:paraId="09172A2F" w14:textId="77777777" w:rsidR="00564C26" w:rsidRPr="00564C26" w:rsidRDefault="00564C26" w:rsidP="00564C26">
      <w:pPr>
        <w:rPr>
          <w:rFonts w:ascii="Consolas" w:hAnsi="Consolas"/>
          <w:sz w:val="14"/>
          <w:szCs w:val="14"/>
          <w:lang w:val="en-DE" w:eastAsia="en-DE" w:bidi="ar-SA"/>
        </w:rPr>
      </w:pPr>
      <w:r w:rsidRPr="00564C26">
        <w:rPr>
          <w:rFonts w:ascii="Consolas" w:hAnsi="Consolas"/>
          <w:sz w:val="14"/>
          <w:szCs w:val="14"/>
          <w:lang w:val="en-DE" w:eastAsia="en-DE" w:bidi="ar-SA"/>
        </w:rPr>
        <w:t>}</w:t>
      </w:r>
    </w:p>
    <w:p w14:paraId="58B9F11D" w14:textId="77777777" w:rsidR="00564C26" w:rsidRPr="00564C26" w:rsidRDefault="00564C26" w:rsidP="00564C26">
      <w:pPr>
        <w:rPr>
          <w:rFonts w:ascii="Consolas" w:hAnsi="Consolas"/>
          <w:sz w:val="14"/>
          <w:szCs w:val="14"/>
          <w:lang w:val="en-DE" w:eastAsia="en-DE" w:bidi="ar-SA"/>
        </w:rPr>
      </w:pPr>
      <w:r w:rsidRPr="00564C26">
        <w:rPr>
          <w:rFonts w:ascii="Consolas" w:hAnsi="Consolas"/>
          <w:sz w:val="14"/>
          <w:szCs w:val="14"/>
          <w:lang w:val="en-DE" w:eastAsia="en-DE" w:bidi="ar-SA"/>
        </w:rPr>
        <w:t>blase(Feld0: (2, 0), nach: unten)</w:t>
      </w:r>
    </w:p>
    <w:p w14:paraId="7063CD88" w14:textId="77777777" w:rsidR="00564C26" w:rsidRPr="00564C26" w:rsidRDefault="00564C26" w:rsidP="00564C26">
      <w:pPr>
        <w:rPr>
          <w:rFonts w:ascii="Consolas" w:hAnsi="Consolas"/>
          <w:sz w:val="14"/>
          <w:szCs w:val="14"/>
          <w:lang w:val="en-DE" w:eastAsia="en-DE" w:bidi="ar-SA"/>
        </w:rPr>
      </w:pPr>
      <w:r w:rsidRPr="00564C26">
        <w:rPr>
          <w:rFonts w:ascii="Consolas" w:hAnsi="Consolas"/>
          <w:sz w:val="14"/>
          <w:szCs w:val="14"/>
          <w:lang w:val="en-DE" w:eastAsia="en-DE" w:bidi="ar-SA"/>
        </w:rPr>
        <w:t>blase(Feld0: (0, 2), nach: rechts)</w:t>
      </w:r>
    </w:p>
    <w:p w14:paraId="3FD0DF1B" w14:textId="77777777" w:rsidR="00564C26" w:rsidRPr="00564C26" w:rsidRDefault="00564C26" w:rsidP="00564C26">
      <w:pPr>
        <w:rPr>
          <w:rFonts w:ascii="Consolas" w:hAnsi="Consolas"/>
          <w:sz w:val="14"/>
          <w:szCs w:val="14"/>
          <w:lang w:val="en-DE" w:eastAsia="en-DE" w:bidi="ar-SA"/>
        </w:rPr>
      </w:pPr>
      <w:r w:rsidRPr="00564C26">
        <w:rPr>
          <w:rFonts w:ascii="Consolas" w:hAnsi="Consolas"/>
          <w:sz w:val="14"/>
          <w:szCs w:val="14"/>
          <w:lang w:val="en-DE" w:eastAsia="en-DE" w:bidi="ar-SA"/>
        </w:rPr>
        <w:t>blase(Feld0: (2, 4), nach: oben)</w:t>
      </w:r>
    </w:p>
    <w:p w14:paraId="4B0BDCA9" w14:textId="77777777" w:rsidR="00564C26" w:rsidRPr="00564C26" w:rsidRDefault="00564C26" w:rsidP="00564C26">
      <w:pPr>
        <w:rPr>
          <w:rFonts w:ascii="Consolas" w:hAnsi="Consolas"/>
          <w:sz w:val="14"/>
          <w:szCs w:val="14"/>
          <w:lang w:val="en-DE" w:eastAsia="en-DE" w:bidi="ar-SA"/>
        </w:rPr>
      </w:pPr>
      <w:r w:rsidRPr="00564C26">
        <w:rPr>
          <w:rFonts w:ascii="Consolas" w:hAnsi="Consolas"/>
          <w:sz w:val="14"/>
          <w:szCs w:val="14"/>
          <w:lang w:val="en-DE" w:eastAsia="en-DE" w:bidi="ar-SA"/>
        </w:rPr>
        <w:t>Muster(Sourcefelder: [[(1, 2)]]) {</w:t>
      </w:r>
    </w:p>
    <w:p w14:paraId="211D0EAC" w14:textId="77777777" w:rsidR="00564C26" w:rsidRPr="00564C26" w:rsidRDefault="00564C26" w:rsidP="00564C26">
      <w:pPr>
        <w:rPr>
          <w:rFonts w:ascii="Consolas" w:hAnsi="Consolas"/>
          <w:sz w:val="14"/>
          <w:szCs w:val="14"/>
          <w:lang w:val="en-DE" w:eastAsia="en-DE" w:bidi="ar-SA"/>
        </w:rPr>
      </w:pPr>
      <w:r w:rsidRPr="00564C26">
        <w:rPr>
          <w:rFonts w:ascii="Consolas" w:hAnsi="Consolas"/>
          <w:sz w:val="14"/>
          <w:szCs w:val="14"/>
          <w:lang w:val="en-DE" w:eastAsia="en-DE" w:bidi="ar-SA"/>
        </w:rPr>
        <w:t xml:space="preserve">  blase(Feld0: (1, 4), nach: oben)</w:t>
      </w:r>
    </w:p>
    <w:p w14:paraId="72C896B3" w14:textId="77777777" w:rsidR="00564C26" w:rsidRPr="00564C26" w:rsidRDefault="00564C26" w:rsidP="00564C26">
      <w:pPr>
        <w:rPr>
          <w:rFonts w:ascii="Consolas" w:hAnsi="Consolas"/>
          <w:sz w:val="14"/>
          <w:szCs w:val="14"/>
          <w:lang w:val="en-DE" w:eastAsia="en-DE" w:bidi="ar-SA"/>
        </w:rPr>
      </w:pPr>
      <w:r w:rsidRPr="00564C26">
        <w:rPr>
          <w:rFonts w:ascii="Consolas" w:hAnsi="Consolas"/>
          <w:sz w:val="14"/>
          <w:szCs w:val="14"/>
          <w:lang w:val="en-DE" w:eastAsia="en-DE" w:bidi="ar-SA"/>
        </w:rPr>
        <w:t>}</w:t>
      </w:r>
    </w:p>
    <w:p w14:paraId="144A5667" w14:textId="77777777" w:rsidR="00564C26" w:rsidRPr="00564C26" w:rsidRDefault="00564C26" w:rsidP="00564C26">
      <w:pPr>
        <w:rPr>
          <w:rFonts w:ascii="Consolas" w:hAnsi="Consolas"/>
          <w:sz w:val="14"/>
          <w:szCs w:val="14"/>
          <w:lang w:val="en-DE" w:eastAsia="en-DE" w:bidi="ar-SA"/>
        </w:rPr>
      </w:pPr>
      <w:r w:rsidRPr="00564C26">
        <w:rPr>
          <w:rFonts w:ascii="Consolas" w:hAnsi="Consolas"/>
          <w:sz w:val="14"/>
          <w:szCs w:val="14"/>
          <w:lang w:val="en-DE" w:eastAsia="en-DE" w:bidi="ar-SA"/>
        </w:rPr>
        <w:t>Muster(Sourcefelder: [[(3, 2)]]) {</w:t>
      </w:r>
    </w:p>
    <w:p w14:paraId="02E16D30" w14:textId="77777777" w:rsidR="00564C26" w:rsidRPr="00564C26" w:rsidRDefault="00564C26" w:rsidP="00564C26">
      <w:pPr>
        <w:rPr>
          <w:rFonts w:ascii="Consolas" w:hAnsi="Consolas"/>
          <w:sz w:val="14"/>
          <w:szCs w:val="14"/>
          <w:lang w:val="en-DE" w:eastAsia="en-DE" w:bidi="ar-SA"/>
        </w:rPr>
      </w:pPr>
      <w:r w:rsidRPr="00564C26">
        <w:rPr>
          <w:rFonts w:ascii="Consolas" w:hAnsi="Consolas"/>
          <w:sz w:val="14"/>
          <w:szCs w:val="14"/>
          <w:lang w:val="en-DE" w:eastAsia="en-DE" w:bidi="ar-SA"/>
        </w:rPr>
        <w:t xml:space="preserve">  blase(Feld0: (3, 4), nach: oben)</w:t>
      </w:r>
    </w:p>
    <w:p w14:paraId="1D266DA8" w14:textId="77777777" w:rsidR="00564C26" w:rsidRPr="00564C26" w:rsidRDefault="00564C26" w:rsidP="00564C26">
      <w:pPr>
        <w:rPr>
          <w:rFonts w:ascii="Consolas" w:hAnsi="Consolas"/>
          <w:sz w:val="14"/>
          <w:szCs w:val="14"/>
          <w:lang w:val="en-DE" w:eastAsia="en-DE" w:bidi="ar-SA"/>
        </w:rPr>
      </w:pPr>
      <w:r w:rsidRPr="00564C26">
        <w:rPr>
          <w:rFonts w:ascii="Consolas" w:hAnsi="Consolas"/>
          <w:sz w:val="14"/>
          <w:szCs w:val="14"/>
          <w:lang w:val="en-DE" w:eastAsia="en-DE" w:bidi="ar-SA"/>
        </w:rPr>
        <w:t>}</w:t>
      </w:r>
    </w:p>
    <w:p w14:paraId="664987BE" w14:textId="77777777" w:rsidR="00564C26" w:rsidRPr="00564C26" w:rsidRDefault="00564C26" w:rsidP="00564C26">
      <w:pPr>
        <w:rPr>
          <w:rFonts w:ascii="Consolas" w:hAnsi="Consolas"/>
          <w:sz w:val="14"/>
          <w:szCs w:val="14"/>
          <w:lang w:val="en-DE" w:eastAsia="en-DE" w:bidi="ar-SA"/>
        </w:rPr>
      </w:pPr>
      <w:r w:rsidRPr="00564C26">
        <w:rPr>
          <w:rFonts w:ascii="Consolas" w:hAnsi="Consolas"/>
          <w:sz w:val="14"/>
          <w:szCs w:val="14"/>
          <w:lang w:val="en-DE" w:eastAsia="en-DE" w:bidi="ar-SA"/>
        </w:rPr>
        <w:t>Muster(Sourcefelder: [[(1, 1), (2, 1), (3, 1), (2, 0)]]) {</w:t>
      </w:r>
    </w:p>
    <w:p w14:paraId="2DE98055" w14:textId="77777777" w:rsidR="00564C26" w:rsidRPr="00564C26" w:rsidRDefault="00564C26" w:rsidP="00564C26">
      <w:pPr>
        <w:rPr>
          <w:rFonts w:ascii="Consolas" w:hAnsi="Consolas"/>
          <w:sz w:val="14"/>
          <w:szCs w:val="14"/>
          <w:lang w:val="en-DE" w:eastAsia="en-DE" w:bidi="ar-SA"/>
        </w:rPr>
      </w:pPr>
      <w:r w:rsidRPr="00564C26">
        <w:rPr>
          <w:rFonts w:ascii="Consolas" w:hAnsi="Consolas"/>
          <w:sz w:val="14"/>
          <w:szCs w:val="14"/>
          <w:lang w:val="en-DE" w:eastAsia="en-DE" w:bidi="ar-SA"/>
        </w:rPr>
        <w:t xml:space="preserve">  Muster(Sourcefelder: [[(1, 1), (2, 1), (3, 1)]]) {</w:t>
      </w:r>
    </w:p>
    <w:p w14:paraId="71ECFD77" w14:textId="77777777" w:rsidR="00564C26" w:rsidRPr="00564C26" w:rsidRDefault="00564C26" w:rsidP="00564C26">
      <w:pPr>
        <w:rPr>
          <w:rFonts w:ascii="Consolas" w:hAnsi="Consolas"/>
          <w:sz w:val="14"/>
          <w:szCs w:val="14"/>
          <w:lang w:val="en-DE" w:eastAsia="en-DE" w:bidi="ar-SA"/>
        </w:rPr>
      </w:pPr>
      <w:r w:rsidRPr="00564C26">
        <w:rPr>
          <w:rFonts w:ascii="Consolas" w:hAnsi="Consolas"/>
          <w:sz w:val="14"/>
          <w:szCs w:val="14"/>
          <w:lang w:val="en-DE" w:eastAsia="en-DE" w:bidi="ar-SA"/>
        </w:rPr>
        <w:t xml:space="preserve">    blase(Feld0: (0, 1), nach: rechts)</w:t>
      </w:r>
    </w:p>
    <w:p w14:paraId="2BC4AE1A" w14:textId="77777777" w:rsidR="00564C26" w:rsidRPr="00564C26" w:rsidRDefault="00564C26" w:rsidP="00564C26">
      <w:pPr>
        <w:rPr>
          <w:rFonts w:ascii="Consolas" w:hAnsi="Consolas"/>
          <w:sz w:val="14"/>
          <w:szCs w:val="14"/>
          <w:lang w:val="en-DE" w:eastAsia="en-DE" w:bidi="ar-SA"/>
        </w:rPr>
      </w:pPr>
      <w:r w:rsidRPr="00564C26">
        <w:rPr>
          <w:rFonts w:ascii="Consolas" w:hAnsi="Consolas"/>
          <w:sz w:val="14"/>
          <w:szCs w:val="14"/>
          <w:lang w:val="en-DE" w:eastAsia="en-DE" w:bidi="ar-SA"/>
        </w:rPr>
        <w:t xml:space="preserve">    blase(Feld0: (4, 1), nach: links)</w:t>
      </w:r>
    </w:p>
    <w:p w14:paraId="3357D644" w14:textId="77777777" w:rsidR="00564C26" w:rsidRPr="00564C26" w:rsidRDefault="00564C26" w:rsidP="00564C26">
      <w:pPr>
        <w:rPr>
          <w:rFonts w:ascii="Consolas" w:hAnsi="Consolas"/>
          <w:sz w:val="14"/>
          <w:szCs w:val="14"/>
          <w:lang w:val="en-DE" w:eastAsia="en-DE" w:bidi="ar-SA"/>
        </w:rPr>
      </w:pPr>
      <w:r w:rsidRPr="00564C26">
        <w:rPr>
          <w:rFonts w:ascii="Consolas" w:hAnsi="Consolas"/>
          <w:sz w:val="14"/>
          <w:szCs w:val="14"/>
          <w:lang w:val="en-DE" w:eastAsia="en-DE" w:bidi="ar-SA"/>
        </w:rPr>
        <w:t>}</w:t>
      </w:r>
    </w:p>
    <w:p w14:paraId="4BC3B8BB" w14:textId="77777777" w:rsidR="00564C26" w:rsidRPr="00564C26" w:rsidRDefault="00564C26" w:rsidP="00564C26">
      <w:pPr>
        <w:rPr>
          <w:rFonts w:ascii="Consolas" w:hAnsi="Consolas"/>
          <w:sz w:val="14"/>
          <w:szCs w:val="14"/>
          <w:lang w:val="en-DE" w:eastAsia="en-DE" w:bidi="ar-SA"/>
        </w:rPr>
      </w:pPr>
      <w:r w:rsidRPr="00564C26">
        <w:rPr>
          <w:rFonts w:ascii="Consolas" w:hAnsi="Consolas"/>
          <w:sz w:val="14"/>
          <w:szCs w:val="14"/>
          <w:lang w:val="en-DE" w:eastAsia="en-DE" w:bidi="ar-SA"/>
        </w:rPr>
        <w:t xml:space="preserve">  Muster(Sourcefelder: [[(2, 0), (3, 0), (1, 0)]]) {</w:t>
      </w:r>
    </w:p>
    <w:p w14:paraId="2E92C975" w14:textId="77777777" w:rsidR="00564C26" w:rsidRPr="00564C26" w:rsidRDefault="00564C26" w:rsidP="00564C26">
      <w:pPr>
        <w:rPr>
          <w:rFonts w:ascii="Consolas" w:hAnsi="Consolas"/>
          <w:sz w:val="14"/>
          <w:szCs w:val="14"/>
          <w:lang w:val="en-DE" w:eastAsia="en-DE" w:bidi="ar-SA"/>
        </w:rPr>
      </w:pPr>
      <w:r w:rsidRPr="00564C26">
        <w:rPr>
          <w:rFonts w:ascii="Consolas" w:hAnsi="Consolas"/>
          <w:sz w:val="14"/>
          <w:szCs w:val="14"/>
          <w:lang w:val="en-DE" w:eastAsia="en-DE" w:bidi="ar-SA"/>
        </w:rPr>
        <w:t xml:space="preserve">    blase(Feld0: (2, 1), nach: oben)</w:t>
      </w:r>
    </w:p>
    <w:p w14:paraId="50475A14" w14:textId="77777777" w:rsidR="00564C26" w:rsidRPr="00564C26" w:rsidRDefault="00564C26" w:rsidP="00564C26">
      <w:pPr>
        <w:rPr>
          <w:rFonts w:ascii="Consolas" w:hAnsi="Consolas"/>
          <w:sz w:val="14"/>
          <w:szCs w:val="14"/>
          <w:lang w:val="en-DE" w:eastAsia="en-DE" w:bidi="ar-SA"/>
        </w:rPr>
      </w:pPr>
      <w:r w:rsidRPr="00564C26">
        <w:rPr>
          <w:rFonts w:ascii="Consolas" w:hAnsi="Consolas"/>
          <w:sz w:val="14"/>
          <w:szCs w:val="14"/>
          <w:lang w:val="en-DE" w:eastAsia="en-DE" w:bidi="ar-SA"/>
        </w:rPr>
        <w:t xml:space="preserve">    blase(Feld0: (4, 0), nach: links)</w:t>
      </w:r>
    </w:p>
    <w:p w14:paraId="5C57A388" w14:textId="77777777" w:rsidR="00564C26" w:rsidRPr="00564C26" w:rsidRDefault="00564C26" w:rsidP="00564C26">
      <w:pPr>
        <w:rPr>
          <w:rFonts w:ascii="Consolas" w:hAnsi="Consolas"/>
          <w:sz w:val="14"/>
          <w:szCs w:val="14"/>
          <w:lang w:val="en-DE" w:eastAsia="en-DE" w:bidi="ar-SA"/>
        </w:rPr>
      </w:pPr>
      <w:r w:rsidRPr="00564C26">
        <w:rPr>
          <w:rFonts w:ascii="Consolas" w:hAnsi="Consolas"/>
          <w:sz w:val="14"/>
          <w:szCs w:val="14"/>
          <w:lang w:val="en-DE" w:eastAsia="en-DE" w:bidi="ar-SA"/>
        </w:rPr>
        <w:t xml:space="preserve">    blase(Feld0: (0, 0), nach: rechts)</w:t>
      </w:r>
    </w:p>
    <w:p w14:paraId="29297252" w14:textId="77777777" w:rsidR="00564C26" w:rsidRPr="00564C26" w:rsidRDefault="00564C26" w:rsidP="00564C26">
      <w:pPr>
        <w:rPr>
          <w:rFonts w:ascii="Consolas" w:hAnsi="Consolas"/>
          <w:sz w:val="14"/>
          <w:szCs w:val="14"/>
          <w:lang w:val="en-DE" w:eastAsia="en-DE" w:bidi="ar-SA"/>
        </w:rPr>
      </w:pPr>
      <w:r w:rsidRPr="00564C26">
        <w:rPr>
          <w:rFonts w:ascii="Consolas" w:hAnsi="Consolas"/>
          <w:sz w:val="14"/>
          <w:szCs w:val="14"/>
          <w:lang w:val="en-DE" w:eastAsia="en-DE" w:bidi="ar-SA"/>
        </w:rPr>
        <w:t>}</w:t>
      </w:r>
    </w:p>
    <w:p w14:paraId="36138C6E" w14:textId="77777777" w:rsidR="00564C26" w:rsidRPr="00564C26" w:rsidRDefault="00564C26" w:rsidP="00564C26">
      <w:pPr>
        <w:rPr>
          <w:rFonts w:ascii="Consolas" w:hAnsi="Consolas"/>
          <w:sz w:val="14"/>
          <w:szCs w:val="14"/>
          <w:lang w:val="en-DE" w:eastAsia="en-DE" w:bidi="ar-SA"/>
        </w:rPr>
      </w:pPr>
      <w:r w:rsidRPr="00564C26">
        <w:rPr>
          <w:rFonts w:ascii="Consolas" w:hAnsi="Consolas"/>
          <w:sz w:val="14"/>
          <w:szCs w:val="14"/>
          <w:lang w:val="en-DE" w:eastAsia="en-DE" w:bidi="ar-SA"/>
        </w:rPr>
        <w:t>}</w:t>
      </w:r>
    </w:p>
    <w:p w14:paraId="6A19F17B" w14:textId="77777777" w:rsidR="00536E30" w:rsidRPr="00564C26" w:rsidRDefault="00536E30" w:rsidP="00536E30">
      <w:pPr>
        <w:rPr>
          <w:rFonts w:ascii="Consolas" w:hAnsi="Consolas"/>
          <w:sz w:val="14"/>
          <w:szCs w:val="14"/>
          <w:lang w:val="en-DE" w:eastAsia="en-DE" w:bidi="ar-SA"/>
        </w:rPr>
      </w:pPr>
    </w:p>
    <w:p w14:paraId="208103E6" w14:textId="77777777" w:rsidR="0049237D" w:rsidRDefault="0049237D" w:rsidP="0049237D">
      <w:pPr>
        <w:rPr>
          <w:b/>
          <w:bCs/>
          <w:lang w:val="en-DE"/>
        </w:rPr>
      </w:pPr>
      <w:r w:rsidRPr="0049237D">
        <w:rPr>
          <w:b/>
          <w:bCs/>
          <w:lang w:val="en-DE"/>
        </w:rPr>
        <w:t>Ausgabeplots:</w:t>
      </w:r>
    </w:p>
    <w:p w14:paraId="0653009D" w14:textId="77777777" w:rsidR="00FC239A" w:rsidRPr="0049237D" w:rsidRDefault="00FC239A" w:rsidP="0049237D">
      <w:pPr>
        <w:rPr>
          <w:b/>
          <w:bCs/>
          <w:lang w:val="en-DE"/>
        </w:rPr>
      </w:pPr>
    </w:p>
    <w:p w14:paraId="107F57B0" w14:textId="1322A6ED" w:rsidR="0049237D" w:rsidRPr="00213FB8" w:rsidRDefault="00E74255" w:rsidP="0049237D">
      <w:pPr>
        <w:rPr>
          <w:noProof/>
          <w:lang w:val="de-DE"/>
        </w:rPr>
      </w:pPr>
      <w:r w:rsidRPr="00E74255">
        <w:rPr>
          <w:lang w:val="de-DE"/>
        </w:rPr>
        <w:lastRenderedPageBreak/>
        <w:drawing>
          <wp:inline distT="0" distB="0" distL="0" distR="0" wp14:anchorId="2BF967F4" wp14:editId="71F04B19">
            <wp:extent cx="2318463" cy="2509804"/>
            <wp:effectExtent l="0" t="0" r="5715" b="5080"/>
            <wp:docPr id="122270754"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270754" name="Grafik 1"/>
                    <pic:cNvPicPr/>
                  </pic:nvPicPr>
                  <pic:blipFill>
                    <a:blip r:embed="rId62" cstate="print">
                      <a:extLst>
                        <a:ext uri="{28A0092B-C50C-407E-A947-70E740481C1C}">
                          <a14:useLocalDpi xmlns:a14="http://schemas.microsoft.com/office/drawing/2010/main" val="0"/>
                        </a:ext>
                      </a:extLst>
                    </a:blip>
                    <a:stretch>
                      <a:fillRect/>
                    </a:stretch>
                  </pic:blipFill>
                  <pic:spPr>
                    <a:xfrm>
                      <a:off x="0" y="0"/>
                      <a:ext cx="2318463" cy="2509804"/>
                    </a:xfrm>
                    <a:prstGeom prst="rect">
                      <a:avLst/>
                    </a:prstGeom>
                  </pic:spPr>
                </pic:pic>
              </a:graphicData>
            </a:graphic>
          </wp:inline>
        </w:drawing>
      </w:r>
      <w:r w:rsidR="005C3A9A" w:rsidRPr="00213FB8">
        <w:rPr>
          <w:noProof/>
          <w:lang w:val="de-DE"/>
        </w:rPr>
        <w:t xml:space="preserve"> </w:t>
      </w:r>
      <w:r w:rsidR="005C3A9A" w:rsidRPr="005C3A9A">
        <w:rPr>
          <w:lang w:val="de-DE"/>
        </w:rPr>
        <w:drawing>
          <wp:inline distT="0" distB="0" distL="0" distR="0" wp14:anchorId="222A1E6F" wp14:editId="60A72571">
            <wp:extent cx="2322695" cy="2584616"/>
            <wp:effectExtent l="0" t="0" r="1905" b="6350"/>
            <wp:docPr id="1839012047"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9012047" name="Grafik 1"/>
                    <pic:cNvPicPr/>
                  </pic:nvPicPr>
                  <pic:blipFill>
                    <a:blip r:embed="rId63" cstate="print">
                      <a:extLst>
                        <a:ext uri="{28A0092B-C50C-407E-A947-70E740481C1C}">
                          <a14:useLocalDpi xmlns:a14="http://schemas.microsoft.com/office/drawing/2010/main" val="0"/>
                        </a:ext>
                      </a:extLst>
                    </a:blip>
                    <a:stretch>
                      <a:fillRect/>
                    </a:stretch>
                  </pic:blipFill>
                  <pic:spPr>
                    <a:xfrm>
                      <a:off x="0" y="0"/>
                      <a:ext cx="2322695" cy="2584616"/>
                    </a:xfrm>
                    <a:prstGeom prst="rect">
                      <a:avLst/>
                    </a:prstGeom>
                  </pic:spPr>
                </pic:pic>
              </a:graphicData>
            </a:graphic>
          </wp:inline>
        </w:drawing>
      </w:r>
      <w:r w:rsidR="001D4065" w:rsidRPr="00213FB8">
        <w:rPr>
          <w:noProof/>
          <w:lang w:val="de-DE"/>
        </w:rPr>
        <w:t xml:space="preserve"> </w:t>
      </w:r>
      <w:r w:rsidR="001D4065" w:rsidRPr="001D4065">
        <w:rPr>
          <w:noProof/>
        </w:rPr>
        <w:drawing>
          <wp:inline distT="0" distB="0" distL="0" distR="0" wp14:anchorId="083E06A5" wp14:editId="3CC15A04">
            <wp:extent cx="2356090" cy="2650602"/>
            <wp:effectExtent l="0" t="0" r="6350" b="0"/>
            <wp:docPr id="2016589394"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6589394" name="Grafik 1"/>
                    <pic:cNvPicPr/>
                  </pic:nvPicPr>
                  <pic:blipFill>
                    <a:blip r:embed="rId64" cstate="print">
                      <a:extLst>
                        <a:ext uri="{28A0092B-C50C-407E-A947-70E740481C1C}">
                          <a14:useLocalDpi xmlns:a14="http://schemas.microsoft.com/office/drawing/2010/main" val="0"/>
                        </a:ext>
                      </a:extLst>
                    </a:blip>
                    <a:stretch>
                      <a:fillRect/>
                    </a:stretch>
                  </pic:blipFill>
                  <pic:spPr>
                    <a:xfrm>
                      <a:off x="0" y="0"/>
                      <a:ext cx="2356090" cy="2650602"/>
                    </a:xfrm>
                    <a:prstGeom prst="rect">
                      <a:avLst/>
                    </a:prstGeom>
                  </pic:spPr>
                </pic:pic>
              </a:graphicData>
            </a:graphic>
          </wp:inline>
        </w:drawing>
      </w:r>
      <w:r w:rsidR="001D4065" w:rsidRPr="00213FB8">
        <w:rPr>
          <w:noProof/>
          <w:lang w:val="de-DE"/>
        </w:rPr>
        <w:t xml:space="preserve"> </w:t>
      </w:r>
      <w:r w:rsidR="001D4065" w:rsidRPr="001D4065">
        <w:rPr>
          <w:noProof/>
        </w:rPr>
        <w:drawing>
          <wp:inline distT="0" distB="0" distL="0" distR="0" wp14:anchorId="7DAE8623" wp14:editId="6B319284">
            <wp:extent cx="2297841" cy="2575041"/>
            <wp:effectExtent l="0" t="0" r="7620" b="0"/>
            <wp:docPr id="1898941209"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8941209" name="Grafik 1"/>
                    <pic:cNvPicPr/>
                  </pic:nvPicPr>
                  <pic:blipFill>
                    <a:blip r:embed="rId65" cstate="print">
                      <a:extLst>
                        <a:ext uri="{28A0092B-C50C-407E-A947-70E740481C1C}">
                          <a14:useLocalDpi xmlns:a14="http://schemas.microsoft.com/office/drawing/2010/main" val="0"/>
                        </a:ext>
                      </a:extLst>
                    </a:blip>
                    <a:stretch>
                      <a:fillRect/>
                    </a:stretch>
                  </pic:blipFill>
                  <pic:spPr>
                    <a:xfrm>
                      <a:off x="0" y="0"/>
                      <a:ext cx="2297841" cy="2575041"/>
                    </a:xfrm>
                    <a:prstGeom prst="rect">
                      <a:avLst/>
                    </a:prstGeom>
                  </pic:spPr>
                </pic:pic>
              </a:graphicData>
            </a:graphic>
          </wp:inline>
        </w:drawing>
      </w:r>
      <w:r w:rsidR="00787EF0" w:rsidRPr="00213FB8">
        <w:rPr>
          <w:noProof/>
          <w:lang w:val="de-DE"/>
        </w:rPr>
        <w:t xml:space="preserve"> </w:t>
      </w:r>
      <w:r w:rsidR="00787EF0" w:rsidRPr="00787EF0">
        <w:rPr>
          <w:noProof/>
        </w:rPr>
        <w:drawing>
          <wp:inline distT="0" distB="0" distL="0" distR="0" wp14:anchorId="3816710E" wp14:editId="1803F743">
            <wp:extent cx="2318980" cy="2538175"/>
            <wp:effectExtent l="0" t="0" r="5715" b="0"/>
            <wp:docPr id="2104374878"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4374878" name="Grafik 1"/>
                    <pic:cNvPicPr/>
                  </pic:nvPicPr>
                  <pic:blipFill>
                    <a:blip r:embed="rId66" cstate="print">
                      <a:extLst>
                        <a:ext uri="{28A0092B-C50C-407E-A947-70E740481C1C}">
                          <a14:useLocalDpi xmlns:a14="http://schemas.microsoft.com/office/drawing/2010/main" val="0"/>
                        </a:ext>
                      </a:extLst>
                    </a:blip>
                    <a:stretch>
                      <a:fillRect/>
                    </a:stretch>
                  </pic:blipFill>
                  <pic:spPr>
                    <a:xfrm>
                      <a:off x="0" y="0"/>
                      <a:ext cx="2318980" cy="2538175"/>
                    </a:xfrm>
                    <a:prstGeom prst="rect">
                      <a:avLst/>
                    </a:prstGeom>
                  </pic:spPr>
                </pic:pic>
              </a:graphicData>
            </a:graphic>
          </wp:inline>
        </w:drawing>
      </w:r>
    </w:p>
    <w:p w14:paraId="64F74827" w14:textId="41B925A4" w:rsidR="00787EF0" w:rsidRDefault="00787EF0" w:rsidP="0049237D">
      <w:pPr>
        <w:rPr>
          <w:i/>
          <w:iCs/>
          <w:noProof/>
          <w:lang w:val="de-DE"/>
        </w:rPr>
      </w:pPr>
      <w:r w:rsidRPr="00787EF0">
        <w:rPr>
          <w:i/>
          <w:iCs/>
          <w:noProof/>
          <w:lang w:val="de-DE"/>
        </w:rPr>
        <w:t xml:space="preserve">Anmerkung: In späteren </w:t>
      </w:r>
      <w:r>
        <w:rPr>
          <w:i/>
          <w:iCs/>
          <w:noProof/>
          <w:lang w:val="de-DE"/>
        </w:rPr>
        <w:t xml:space="preserve">Beispielen wird teilweise nur noch der letzte Ausgabeplot, der </w:t>
      </w:r>
      <w:r w:rsidR="008A4C85">
        <w:rPr>
          <w:i/>
          <w:iCs/>
          <w:noProof/>
          <w:lang w:val="de-DE"/>
        </w:rPr>
        <w:t>den Zustand des Hofs nach Abschluss des Blasprozesses darstellt, abgebildet.</w:t>
      </w:r>
      <w:r w:rsidR="00536E30">
        <w:rPr>
          <w:i/>
          <w:iCs/>
          <w:noProof/>
          <w:lang w:val="de-DE"/>
        </w:rPr>
        <w:t xml:space="preserve"> Außerdem wird der generalisierte Programmablaufplan aus der Prorammausgabe herausgekürzt.</w:t>
      </w:r>
    </w:p>
    <w:p w14:paraId="649500FF" w14:textId="77777777" w:rsidR="00536E30" w:rsidRPr="00787EF0" w:rsidRDefault="00536E30" w:rsidP="0049237D">
      <w:pPr>
        <w:rPr>
          <w:i/>
          <w:iCs/>
          <w:lang w:val="de-DE"/>
        </w:rPr>
      </w:pPr>
    </w:p>
    <w:p w14:paraId="0053B935" w14:textId="77777777" w:rsidR="0049237D" w:rsidRDefault="0049237D" w:rsidP="0049237D">
      <w:pPr>
        <w:rPr>
          <w:b/>
          <w:bCs/>
          <w:lang w:val="de-DE"/>
        </w:rPr>
      </w:pPr>
      <w:r>
        <w:rPr>
          <w:b/>
          <w:bCs/>
          <w:lang w:val="de-DE"/>
        </w:rPr>
        <w:t>Beobachtung:</w:t>
      </w:r>
    </w:p>
    <w:p w14:paraId="775CB1A9" w14:textId="51B38C6E" w:rsidR="0049237D" w:rsidRDefault="001D6D3F" w:rsidP="00537A4D">
      <w:pPr>
        <w:rPr>
          <w:lang w:val="de-DE"/>
        </w:rPr>
      </w:pPr>
      <w:r>
        <w:rPr>
          <w:lang w:val="de-DE"/>
        </w:rPr>
        <w:lastRenderedPageBreak/>
        <w:t>Wie man sieht</w:t>
      </w:r>
      <w:r w:rsidR="00310133">
        <w:rPr>
          <w:lang w:val="de-DE"/>
        </w:rPr>
        <w:t xml:space="preserve">, </w:t>
      </w:r>
      <w:r>
        <w:rPr>
          <w:lang w:val="de-DE"/>
        </w:rPr>
        <w:t>gelingt es dem Programm</w:t>
      </w:r>
      <w:r w:rsidR="008D5BBC">
        <w:rPr>
          <w:lang w:val="de-DE"/>
        </w:rPr>
        <w:t>, fast das gesamte Laub auf Feld Q zu versammeln</w:t>
      </w:r>
      <w:r w:rsidR="003C2829">
        <w:rPr>
          <w:lang w:val="de-DE"/>
        </w:rPr>
        <w:t>. Es braucht hierfür sehr viele Schritte,</w:t>
      </w:r>
      <w:r w:rsidR="00E227A0">
        <w:rPr>
          <w:lang w:val="de-DE"/>
        </w:rPr>
        <w:t xml:space="preserve"> die fast alle in der letzten Phase ausgeführt werden. Dies ist dadurch begründe</w:t>
      </w:r>
      <w:r w:rsidR="003C2829">
        <w:rPr>
          <w:lang w:val="de-DE"/>
        </w:rPr>
        <w:t xml:space="preserve">t, dass ein Hof der Größe (5,5) mit Q = (2,2) ein Sonderfall ist, der wie zuvor erläutert besonders kompliziert zu </w:t>
      </w:r>
      <w:r w:rsidR="00A633F2">
        <w:rPr>
          <w:lang w:val="de-DE"/>
        </w:rPr>
        <w:t>l</w:t>
      </w:r>
      <w:r w:rsidR="003C2829">
        <w:rPr>
          <w:lang w:val="de-DE"/>
        </w:rPr>
        <w:t>ösen ist.</w:t>
      </w:r>
      <w:r w:rsidR="0049237D">
        <w:rPr>
          <w:lang w:val="de-DE"/>
        </w:rPr>
        <w:br/>
      </w:r>
    </w:p>
    <w:p w14:paraId="2AD06B2F" w14:textId="0EFCEC5A" w:rsidR="00803D99" w:rsidRDefault="00803D99" w:rsidP="00803D99">
      <w:pPr>
        <w:pStyle w:val="berschrift3"/>
        <w:rPr>
          <w:lang w:val="de-DE"/>
        </w:rPr>
      </w:pPr>
      <w:bookmarkStart w:id="60" w:name="_Toc164108462"/>
      <w:r>
        <w:rPr>
          <w:lang w:val="de-DE"/>
        </w:rPr>
        <w:t xml:space="preserve">Beispiel </w:t>
      </w:r>
      <w:r w:rsidR="00564C26">
        <w:rPr>
          <w:lang w:val="de-DE"/>
        </w:rPr>
        <w:t>2</w:t>
      </w:r>
      <w:bookmarkEnd w:id="60"/>
    </w:p>
    <w:p w14:paraId="18ACA160" w14:textId="77777777" w:rsidR="00803D99" w:rsidRPr="00803D99" w:rsidRDefault="00803D99" w:rsidP="00803D99">
      <w:pPr>
        <w:rPr>
          <w:b/>
          <w:bCs/>
          <w:lang w:val="de-DE"/>
        </w:rPr>
      </w:pPr>
      <w:r w:rsidRPr="00803D99">
        <w:rPr>
          <w:b/>
          <w:bCs/>
          <w:lang w:val="de-DE"/>
        </w:rPr>
        <w:t>Eingabeparameter:</w:t>
      </w:r>
    </w:p>
    <w:p w14:paraId="31B7954D" w14:textId="084F451F" w:rsidR="00803D99" w:rsidRPr="00803D99" w:rsidRDefault="00803D99" w:rsidP="00803D99">
      <w:pPr>
        <w:rPr>
          <w:lang w:val="de-DE"/>
        </w:rPr>
      </w:pPr>
      <w:r w:rsidRPr="00803D99">
        <w:rPr>
          <w:lang w:val="de-DE"/>
        </w:rPr>
        <w:t>Q = (</w:t>
      </w:r>
      <w:r w:rsidR="00C3275C">
        <w:rPr>
          <w:lang w:val="de-DE"/>
        </w:rPr>
        <w:t>1</w:t>
      </w:r>
      <w:r w:rsidRPr="00803D99">
        <w:rPr>
          <w:lang w:val="de-DE"/>
        </w:rPr>
        <w:t>,</w:t>
      </w:r>
      <w:r w:rsidR="00C3275C">
        <w:rPr>
          <w:lang w:val="de-DE"/>
        </w:rPr>
        <w:t>3</w:t>
      </w:r>
      <w:r w:rsidRPr="00803D99">
        <w:rPr>
          <w:lang w:val="de-DE"/>
        </w:rPr>
        <w:t>)</w:t>
      </w:r>
    </w:p>
    <w:p w14:paraId="6AE77201" w14:textId="77777777" w:rsidR="00803D99" w:rsidRPr="00803D99" w:rsidRDefault="00803D99" w:rsidP="00803D99">
      <w:pPr>
        <w:rPr>
          <w:lang w:val="de-DE"/>
        </w:rPr>
      </w:pPr>
      <w:r w:rsidRPr="00803D99">
        <w:rPr>
          <w:lang w:val="de-DE"/>
        </w:rPr>
        <w:t>hof_size = (5,5)</w:t>
      </w:r>
    </w:p>
    <w:p w14:paraId="4C0D71B2" w14:textId="77777777" w:rsidR="00803D99" w:rsidRPr="001D6D3F" w:rsidRDefault="00803D99" w:rsidP="00803D99">
      <w:pPr>
        <w:rPr>
          <w:lang w:val="en-GB"/>
        </w:rPr>
      </w:pPr>
      <w:r w:rsidRPr="001D6D3F">
        <w:rPr>
          <w:lang w:val="en-GB"/>
        </w:rPr>
        <w:t xml:space="preserve">use_binomial = </w:t>
      </w:r>
      <w:r>
        <w:rPr>
          <w:lang w:val="en-GB"/>
        </w:rPr>
        <w:t>True</w:t>
      </w:r>
      <w:r w:rsidRPr="001D6D3F">
        <w:rPr>
          <w:lang w:val="en-GB"/>
        </w:rPr>
        <w:br/>
        <w:t xml:space="preserve">tolerated_amount = 5 </w:t>
      </w:r>
    </w:p>
    <w:p w14:paraId="3ACF91B5" w14:textId="77777777" w:rsidR="00803D99" w:rsidRPr="00803D99" w:rsidRDefault="00803D99" w:rsidP="00803D99">
      <w:pPr>
        <w:rPr>
          <w:lang w:val="en-GB"/>
        </w:rPr>
      </w:pPr>
      <w:r w:rsidRPr="00803D99">
        <w:rPr>
          <w:lang w:val="en-GB"/>
        </w:rPr>
        <w:t>max_muster_operations = 5000</w:t>
      </w:r>
    </w:p>
    <w:p w14:paraId="481590A4" w14:textId="77777777" w:rsidR="00803D99" w:rsidRPr="00803D99" w:rsidRDefault="00803D99" w:rsidP="00803D99">
      <w:pPr>
        <w:rPr>
          <w:lang w:val="en-GB"/>
        </w:rPr>
      </w:pPr>
      <w:r w:rsidRPr="00803D99">
        <w:rPr>
          <w:lang w:val="en-GB"/>
        </w:rPr>
        <w:t>startwert = 100</w:t>
      </w:r>
    </w:p>
    <w:p w14:paraId="7E5AACC8" w14:textId="77777777" w:rsidR="00803D99" w:rsidRDefault="00803D99" w:rsidP="00803D99">
      <w:r>
        <w:t>choose_faster_path = True</w:t>
      </w:r>
    </w:p>
    <w:p w14:paraId="77A36040" w14:textId="77777777" w:rsidR="00803D99" w:rsidRPr="00803D99" w:rsidRDefault="00803D99" w:rsidP="00803D99">
      <w:pPr>
        <w:rPr>
          <w:lang w:val="en-GB"/>
        </w:rPr>
      </w:pPr>
    </w:p>
    <w:p w14:paraId="51B07128" w14:textId="77777777" w:rsidR="00803D99" w:rsidRDefault="00803D99" w:rsidP="00803D99">
      <w:pPr>
        <w:rPr>
          <w:b/>
          <w:bCs/>
          <w:lang w:val="de-DE"/>
        </w:rPr>
      </w:pPr>
      <w:r>
        <w:rPr>
          <w:b/>
          <w:bCs/>
          <w:lang w:val="de-DE"/>
        </w:rPr>
        <w:t>Ausgabe in der Konsole</w:t>
      </w:r>
      <w:r w:rsidRPr="0042712E">
        <w:rPr>
          <w:b/>
          <w:bCs/>
          <w:lang w:val="de-DE"/>
        </w:rPr>
        <w:t>:</w:t>
      </w:r>
    </w:p>
    <w:p w14:paraId="706A4F5C" w14:textId="77777777" w:rsidR="00806C35" w:rsidRPr="00806C35" w:rsidRDefault="00806C35" w:rsidP="00806C35">
      <w:pPr>
        <w:rPr>
          <w:rFonts w:ascii="Consolas" w:hAnsi="Consolas"/>
          <w:lang w:val="en-DE" w:eastAsia="en-DE" w:bidi="ar-SA"/>
        </w:rPr>
      </w:pPr>
      <w:r w:rsidRPr="00806C35">
        <w:rPr>
          <w:rFonts w:ascii="Consolas" w:hAnsi="Consolas"/>
          <w:lang w:val="en-DE" w:eastAsia="en-DE" w:bidi="ar-SA"/>
        </w:rPr>
        <w:t>AUSGANGSPUNKT:</w:t>
      </w:r>
    </w:p>
    <w:p w14:paraId="397374AF" w14:textId="77777777" w:rsidR="00806C35" w:rsidRPr="00806C35" w:rsidRDefault="00806C35" w:rsidP="00806C35">
      <w:pPr>
        <w:rPr>
          <w:rFonts w:ascii="Consolas" w:hAnsi="Consolas"/>
          <w:lang w:val="en-DE" w:eastAsia="en-DE" w:bidi="ar-SA"/>
        </w:rPr>
      </w:pPr>
      <w:r w:rsidRPr="00806C35">
        <w:rPr>
          <w:rFonts w:ascii="Consolas" w:hAnsi="Consolas"/>
          <w:lang w:val="en-DE" w:eastAsia="en-DE" w:bidi="ar-SA"/>
        </w:rPr>
        <w:t>Verwendete Wahrscheinlichkeitsmodellierung: binomial</w:t>
      </w:r>
    </w:p>
    <w:p w14:paraId="1D502595" w14:textId="77777777" w:rsidR="00806C35" w:rsidRPr="00806C35" w:rsidRDefault="00806C35" w:rsidP="00806C35">
      <w:pPr>
        <w:rPr>
          <w:rFonts w:ascii="Consolas" w:hAnsi="Consolas"/>
          <w:lang w:val="en-DE" w:eastAsia="en-DE" w:bidi="ar-SA"/>
        </w:rPr>
      </w:pPr>
      <w:r w:rsidRPr="00806C35">
        <w:rPr>
          <w:rFonts w:ascii="Consolas" w:hAnsi="Consolas"/>
          <w:lang w:val="en-DE" w:eastAsia="en-DE" w:bidi="ar-SA"/>
        </w:rPr>
        <w:t>Laubverteilung vor dem Blasprozess:</w:t>
      </w:r>
    </w:p>
    <w:p w14:paraId="26BE8DF6" w14:textId="77777777" w:rsidR="00806C35" w:rsidRPr="00806C35" w:rsidRDefault="00806C35" w:rsidP="00806C35">
      <w:pPr>
        <w:rPr>
          <w:rFonts w:ascii="Consolas" w:hAnsi="Consolas"/>
          <w:lang w:val="en-DE" w:eastAsia="en-DE" w:bidi="ar-SA"/>
        </w:rPr>
      </w:pPr>
      <w:r w:rsidRPr="00806C35">
        <w:rPr>
          <w:rFonts w:ascii="Consolas" w:hAnsi="Consolas"/>
          <w:lang w:val="en-DE" w:eastAsia="en-DE" w:bidi="ar-SA"/>
        </w:rPr>
        <w:t>100     | 100     | 100     | 100     | 100</w:t>
      </w:r>
    </w:p>
    <w:p w14:paraId="7758DF1F" w14:textId="77777777" w:rsidR="00806C35" w:rsidRPr="00806C35" w:rsidRDefault="00806C35" w:rsidP="00806C35">
      <w:pPr>
        <w:rPr>
          <w:rFonts w:ascii="Consolas" w:hAnsi="Consolas"/>
          <w:lang w:val="en-DE" w:eastAsia="en-DE" w:bidi="ar-SA"/>
        </w:rPr>
      </w:pPr>
      <w:r w:rsidRPr="00806C35">
        <w:rPr>
          <w:rFonts w:ascii="Consolas" w:hAnsi="Consolas"/>
          <w:lang w:val="en-DE" w:eastAsia="en-DE" w:bidi="ar-SA"/>
        </w:rPr>
        <w:t>100     | 100     | 100     | 100     | 100</w:t>
      </w:r>
    </w:p>
    <w:p w14:paraId="2774906A" w14:textId="77777777" w:rsidR="00806C35" w:rsidRPr="00806C35" w:rsidRDefault="00806C35" w:rsidP="00806C35">
      <w:pPr>
        <w:rPr>
          <w:rFonts w:ascii="Consolas" w:hAnsi="Consolas"/>
          <w:lang w:val="en-DE" w:eastAsia="en-DE" w:bidi="ar-SA"/>
        </w:rPr>
      </w:pPr>
      <w:r w:rsidRPr="00806C35">
        <w:rPr>
          <w:rFonts w:ascii="Consolas" w:hAnsi="Consolas"/>
          <w:lang w:val="en-DE" w:eastAsia="en-DE" w:bidi="ar-SA"/>
        </w:rPr>
        <w:t>100     | 100     | 100     | 100     | 100</w:t>
      </w:r>
    </w:p>
    <w:p w14:paraId="3DD4F891" w14:textId="77777777" w:rsidR="00806C35" w:rsidRPr="00806C35" w:rsidRDefault="00806C35" w:rsidP="00806C35">
      <w:pPr>
        <w:rPr>
          <w:rFonts w:ascii="Consolas" w:hAnsi="Consolas"/>
          <w:lang w:val="en-DE" w:eastAsia="en-DE" w:bidi="ar-SA"/>
        </w:rPr>
      </w:pPr>
      <w:r w:rsidRPr="00806C35">
        <w:rPr>
          <w:rFonts w:ascii="Consolas" w:hAnsi="Consolas"/>
          <w:lang w:val="en-DE" w:eastAsia="en-DE" w:bidi="ar-SA"/>
        </w:rPr>
        <w:t>100     | 100     | 100     | 100     | 100</w:t>
      </w:r>
    </w:p>
    <w:p w14:paraId="2E50A626" w14:textId="77777777" w:rsidR="00806C35" w:rsidRPr="00806C35" w:rsidRDefault="00806C35" w:rsidP="00806C35">
      <w:pPr>
        <w:rPr>
          <w:rFonts w:ascii="Consolas" w:hAnsi="Consolas"/>
          <w:lang w:val="en-DE" w:eastAsia="en-DE" w:bidi="ar-SA"/>
        </w:rPr>
      </w:pPr>
      <w:r w:rsidRPr="00806C35">
        <w:rPr>
          <w:rFonts w:ascii="Consolas" w:hAnsi="Consolas"/>
          <w:lang w:val="en-DE" w:eastAsia="en-DE" w:bidi="ar-SA"/>
        </w:rPr>
        <w:t>100     | 100     | 100     | 100     | 100</w:t>
      </w:r>
    </w:p>
    <w:p w14:paraId="6702C09E" w14:textId="77777777" w:rsidR="00806C35" w:rsidRPr="00806C35" w:rsidRDefault="00806C35" w:rsidP="00806C35">
      <w:pPr>
        <w:rPr>
          <w:rFonts w:ascii="Consolas" w:hAnsi="Consolas"/>
          <w:lang w:val="en-DE" w:eastAsia="en-DE" w:bidi="ar-SA"/>
        </w:rPr>
      </w:pPr>
    </w:p>
    <w:p w14:paraId="6FA44BCE" w14:textId="77777777" w:rsidR="00806C35" w:rsidRPr="00806C35" w:rsidRDefault="00806C35" w:rsidP="00806C35">
      <w:pPr>
        <w:rPr>
          <w:rFonts w:ascii="Consolas" w:hAnsi="Consolas"/>
          <w:lang w:val="en-DE" w:eastAsia="en-DE" w:bidi="ar-SA"/>
        </w:rPr>
      </w:pPr>
      <w:r w:rsidRPr="00806C35">
        <w:rPr>
          <w:rFonts w:ascii="Consolas" w:hAnsi="Consolas"/>
          <w:lang w:val="en-DE" w:eastAsia="en-DE" w:bidi="ar-SA"/>
        </w:rPr>
        <w:t>Führe Simulation durch ...</w:t>
      </w:r>
    </w:p>
    <w:p w14:paraId="0CFD18F2" w14:textId="77777777" w:rsidR="00806C35" w:rsidRPr="00806C35" w:rsidRDefault="00806C35" w:rsidP="00806C35">
      <w:pPr>
        <w:rPr>
          <w:rFonts w:ascii="Consolas" w:hAnsi="Consolas"/>
          <w:lang w:val="en-DE" w:eastAsia="en-DE" w:bidi="ar-SA"/>
        </w:rPr>
      </w:pPr>
      <w:r w:rsidRPr="00806C35">
        <w:rPr>
          <w:rFonts w:ascii="Consolas" w:hAnsi="Consolas"/>
          <w:lang w:val="en-DE" w:eastAsia="en-DE" w:bidi="ar-SA"/>
        </w:rPr>
        <w:t>ERGEBNIS DER SIMULATION:</w:t>
      </w:r>
    </w:p>
    <w:p w14:paraId="64B2C02C" w14:textId="77777777" w:rsidR="00806C35" w:rsidRPr="00806C35" w:rsidRDefault="00806C35" w:rsidP="00806C35">
      <w:pPr>
        <w:rPr>
          <w:rFonts w:ascii="Consolas" w:hAnsi="Consolas"/>
          <w:lang w:val="en-DE" w:eastAsia="en-DE" w:bidi="ar-SA"/>
        </w:rPr>
      </w:pPr>
      <w:r w:rsidRPr="00806C35">
        <w:rPr>
          <w:rFonts w:ascii="Consolas" w:hAnsi="Consolas"/>
          <w:lang w:val="en-DE" w:eastAsia="en-DE" w:bidi="ar-SA"/>
        </w:rPr>
        <w:t>Ausgeführte Blasoperationen: 193</w:t>
      </w:r>
    </w:p>
    <w:p w14:paraId="38834408" w14:textId="77777777" w:rsidR="00806C35" w:rsidRPr="00806C35" w:rsidRDefault="00806C35" w:rsidP="00806C35">
      <w:pPr>
        <w:rPr>
          <w:rFonts w:ascii="Consolas" w:hAnsi="Consolas"/>
          <w:lang w:val="en-DE" w:eastAsia="en-DE" w:bidi="ar-SA"/>
        </w:rPr>
      </w:pPr>
      <w:r w:rsidRPr="00806C35">
        <w:rPr>
          <w:rFonts w:ascii="Consolas" w:hAnsi="Consolas"/>
          <w:lang w:val="en-DE" w:eastAsia="en-DE" w:bidi="ar-SA"/>
        </w:rPr>
        <w:t>Anteil der Blätter auf Q an der Gesamtlaubmenge: 99.24 %</w:t>
      </w:r>
    </w:p>
    <w:p w14:paraId="1ED5BDE6" w14:textId="77777777" w:rsidR="00806C35" w:rsidRPr="00806C35" w:rsidRDefault="00806C35" w:rsidP="00806C35">
      <w:pPr>
        <w:rPr>
          <w:rFonts w:ascii="Consolas" w:hAnsi="Consolas"/>
          <w:lang w:val="en-DE" w:eastAsia="en-DE" w:bidi="ar-SA"/>
        </w:rPr>
      </w:pPr>
      <w:r w:rsidRPr="00806C35">
        <w:rPr>
          <w:rFonts w:ascii="Consolas" w:hAnsi="Consolas"/>
          <w:lang w:val="en-DE" w:eastAsia="en-DE" w:bidi="ar-SA"/>
        </w:rPr>
        <w:t>Laubverteilung nach dem Blasprozess:</w:t>
      </w:r>
    </w:p>
    <w:p w14:paraId="08E2F5FA" w14:textId="77777777" w:rsidR="00806C35" w:rsidRPr="00806C35" w:rsidRDefault="00806C35" w:rsidP="00806C35">
      <w:pPr>
        <w:rPr>
          <w:rFonts w:ascii="Consolas" w:hAnsi="Consolas"/>
          <w:lang w:val="en-DE" w:eastAsia="en-DE" w:bidi="ar-SA"/>
        </w:rPr>
      </w:pPr>
      <w:r w:rsidRPr="00806C35">
        <w:rPr>
          <w:rFonts w:ascii="Consolas" w:hAnsi="Consolas"/>
          <w:lang w:val="en-DE" w:eastAsia="en-DE" w:bidi="ar-SA"/>
        </w:rPr>
        <w:t>1       | 3       | 2       | 4       | 3</w:t>
      </w:r>
    </w:p>
    <w:p w14:paraId="06032DFF" w14:textId="77777777" w:rsidR="00806C35" w:rsidRPr="00806C35" w:rsidRDefault="00806C35" w:rsidP="00806C35">
      <w:pPr>
        <w:rPr>
          <w:rFonts w:ascii="Consolas" w:hAnsi="Consolas"/>
          <w:lang w:val="en-DE" w:eastAsia="en-DE" w:bidi="ar-SA"/>
        </w:rPr>
      </w:pPr>
      <w:r w:rsidRPr="00806C35">
        <w:rPr>
          <w:rFonts w:ascii="Consolas" w:hAnsi="Consolas"/>
          <w:lang w:val="en-DE" w:eastAsia="en-DE" w:bidi="ar-SA"/>
        </w:rPr>
        <w:t>0       | 0       | 2481    | 0       | 0</w:t>
      </w:r>
    </w:p>
    <w:p w14:paraId="43084FA0" w14:textId="77777777" w:rsidR="00806C35" w:rsidRPr="00806C35" w:rsidRDefault="00806C35" w:rsidP="00806C35">
      <w:pPr>
        <w:rPr>
          <w:rFonts w:ascii="Consolas" w:hAnsi="Consolas"/>
          <w:lang w:val="en-DE" w:eastAsia="en-DE" w:bidi="ar-SA"/>
        </w:rPr>
      </w:pPr>
      <w:r w:rsidRPr="00806C35">
        <w:rPr>
          <w:rFonts w:ascii="Consolas" w:hAnsi="Consolas"/>
          <w:lang w:val="en-DE" w:eastAsia="en-DE" w:bidi="ar-SA"/>
        </w:rPr>
        <w:t>0       | 0       | 0       | 0       | 0</w:t>
      </w:r>
    </w:p>
    <w:p w14:paraId="30E38B9C" w14:textId="77777777" w:rsidR="00806C35" w:rsidRPr="00806C35" w:rsidRDefault="00806C35" w:rsidP="00806C35">
      <w:pPr>
        <w:rPr>
          <w:rFonts w:ascii="Consolas" w:hAnsi="Consolas"/>
          <w:lang w:val="en-DE" w:eastAsia="en-DE" w:bidi="ar-SA"/>
        </w:rPr>
      </w:pPr>
      <w:r w:rsidRPr="00806C35">
        <w:rPr>
          <w:rFonts w:ascii="Consolas" w:hAnsi="Consolas"/>
          <w:lang w:val="en-DE" w:eastAsia="en-DE" w:bidi="ar-SA"/>
        </w:rPr>
        <w:t>0       | 0       | 0       | 0       | 0</w:t>
      </w:r>
    </w:p>
    <w:p w14:paraId="28C40FCA" w14:textId="5BD75BB1" w:rsidR="00806C35" w:rsidRDefault="00806C35" w:rsidP="00806C35">
      <w:pPr>
        <w:rPr>
          <w:rFonts w:ascii="Consolas" w:hAnsi="Consolas"/>
          <w:lang w:val="en-DE" w:eastAsia="en-DE" w:bidi="ar-SA"/>
        </w:rPr>
      </w:pPr>
      <w:r w:rsidRPr="00806C35">
        <w:rPr>
          <w:rFonts w:ascii="Consolas" w:hAnsi="Consolas"/>
          <w:lang w:val="en-DE" w:eastAsia="en-DE" w:bidi="ar-SA"/>
        </w:rPr>
        <w:t>5       | 0       | 0       | 0       | 1</w:t>
      </w:r>
    </w:p>
    <w:p w14:paraId="53386378" w14:textId="77777777" w:rsidR="00806C35" w:rsidRPr="00803D99" w:rsidRDefault="00806C35" w:rsidP="00806C35">
      <w:pPr>
        <w:rPr>
          <w:rFonts w:ascii="Consolas" w:hAnsi="Consolas"/>
          <w:lang w:val="en-DE" w:eastAsia="en-DE" w:bidi="ar-SA"/>
        </w:rPr>
      </w:pPr>
    </w:p>
    <w:p w14:paraId="3434900C" w14:textId="77777777" w:rsidR="00803D99" w:rsidRPr="00803D99" w:rsidRDefault="00803D99" w:rsidP="00803D99">
      <w:pPr>
        <w:rPr>
          <w:rFonts w:ascii="Consolas" w:hAnsi="Consolas"/>
          <w:lang w:val="en-DE" w:eastAsia="en-DE" w:bidi="ar-SA"/>
        </w:rPr>
      </w:pPr>
      <w:r w:rsidRPr="00803D99">
        <w:rPr>
          <w:rFonts w:ascii="Consolas" w:hAnsi="Consolas"/>
          <w:lang w:val="en-DE" w:eastAsia="en-DE" w:bidi="ar-SA"/>
        </w:rPr>
        <w:t>GENERALISIERTER ABLAUFPLAN:</w:t>
      </w:r>
    </w:p>
    <w:p w14:paraId="5F86F380" w14:textId="77777777" w:rsidR="00803D99" w:rsidRPr="00803D99" w:rsidRDefault="00803D99" w:rsidP="00803D99">
      <w:pPr>
        <w:rPr>
          <w:rFonts w:ascii="Consolas" w:hAnsi="Consolas"/>
          <w:sz w:val="14"/>
          <w:szCs w:val="14"/>
          <w:lang w:val="en-DE" w:eastAsia="en-DE" w:bidi="ar-SA"/>
        </w:rPr>
      </w:pPr>
    </w:p>
    <w:p w14:paraId="13FE0479" w14:textId="7FB6E013" w:rsidR="00803D99" w:rsidRPr="00803D99" w:rsidRDefault="00803D99" w:rsidP="00803D99">
      <w:pPr>
        <w:rPr>
          <w:rFonts w:ascii="Consolas" w:hAnsi="Consolas"/>
          <w:sz w:val="14"/>
          <w:szCs w:val="14"/>
          <w:lang w:val="en-DE" w:eastAsia="en-DE" w:bidi="ar-SA"/>
        </w:rPr>
      </w:pPr>
      <w:r>
        <w:rPr>
          <w:rFonts w:ascii="Consolas" w:hAnsi="Consolas"/>
          <w:sz w:val="14"/>
          <w:szCs w:val="14"/>
          <w:lang w:val="en-DE" w:eastAsia="en-DE" w:bidi="ar-SA"/>
        </w:rPr>
        <w:t>(...)</w:t>
      </w:r>
    </w:p>
    <w:p w14:paraId="12FE5EB7" w14:textId="77777777" w:rsidR="00803D99" w:rsidRPr="00536E30" w:rsidRDefault="00803D99" w:rsidP="00803D99">
      <w:pPr>
        <w:rPr>
          <w:rFonts w:ascii="Consolas" w:hAnsi="Consolas"/>
          <w:sz w:val="14"/>
          <w:szCs w:val="14"/>
          <w:lang w:val="en-DE" w:eastAsia="en-DE" w:bidi="ar-SA"/>
        </w:rPr>
      </w:pPr>
    </w:p>
    <w:p w14:paraId="43845445" w14:textId="77777777" w:rsidR="00803D99" w:rsidRDefault="00803D99" w:rsidP="00803D99">
      <w:pPr>
        <w:rPr>
          <w:b/>
          <w:bCs/>
          <w:lang w:val="en-DE"/>
        </w:rPr>
      </w:pPr>
      <w:r w:rsidRPr="0049237D">
        <w:rPr>
          <w:b/>
          <w:bCs/>
          <w:lang w:val="en-DE"/>
        </w:rPr>
        <w:t>Ausgabeplots:</w:t>
      </w:r>
    </w:p>
    <w:p w14:paraId="1A97AE33" w14:textId="5BA183DD" w:rsidR="00803D99" w:rsidRDefault="00803D99" w:rsidP="00803D99">
      <w:pPr>
        <w:rPr>
          <w:b/>
          <w:bCs/>
          <w:lang w:val="en-DE"/>
        </w:rPr>
      </w:pPr>
    </w:p>
    <w:p w14:paraId="495CBCAE" w14:textId="5C15030F" w:rsidR="00803D99" w:rsidRDefault="00733ED0" w:rsidP="00803D99">
      <w:pPr>
        <w:rPr>
          <w:b/>
          <w:bCs/>
          <w:lang w:val="en-DE"/>
        </w:rPr>
      </w:pPr>
      <w:r w:rsidRPr="00733ED0">
        <w:rPr>
          <w:b/>
          <w:bCs/>
          <w:lang w:val="en-DE"/>
        </w:rPr>
        <w:lastRenderedPageBreak/>
        <w:drawing>
          <wp:inline distT="0" distB="0" distL="0" distR="0" wp14:anchorId="36F6B3DD" wp14:editId="1719A7B4">
            <wp:extent cx="2789425" cy="3081650"/>
            <wp:effectExtent l="0" t="0" r="0" b="5080"/>
            <wp:docPr id="1888883630"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8883630" name="Grafik 1"/>
                    <pic:cNvPicPr/>
                  </pic:nvPicPr>
                  <pic:blipFill>
                    <a:blip r:embed="rId67" cstate="print">
                      <a:extLst>
                        <a:ext uri="{28A0092B-C50C-407E-A947-70E740481C1C}">
                          <a14:useLocalDpi xmlns:a14="http://schemas.microsoft.com/office/drawing/2010/main" val="0"/>
                        </a:ext>
                      </a:extLst>
                    </a:blip>
                    <a:stretch>
                      <a:fillRect/>
                    </a:stretch>
                  </pic:blipFill>
                  <pic:spPr>
                    <a:xfrm>
                      <a:off x="0" y="0"/>
                      <a:ext cx="2789425" cy="3081650"/>
                    </a:xfrm>
                    <a:prstGeom prst="rect">
                      <a:avLst/>
                    </a:prstGeom>
                  </pic:spPr>
                </pic:pic>
              </a:graphicData>
            </a:graphic>
          </wp:inline>
        </w:drawing>
      </w:r>
      <w:r w:rsidR="004044C0" w:rsidRPr="00B42570">
        <w:rPr>
          <w:noProof/>
          <w:lang w:val="de-DE"/>
        </w:rPr>
        <w:t xml:space="preserve"> </w:t>
      </w:r>
      <w:r w:rsidR="004044C0" w:rsidRPr="004044C0">
        <w:rPr>
          <w:b/>
          <w:bCs/>
          <w:lang w:val="en-DE"/>
        </w:rPr>
        <w:drawing>
          <wp:inline distT="0" distB="0" distL="0" distR="0" wp14:anchorId="75946365" wp14:editId="354CD3ED">
            <wp:extent cx="2909215" cy="3032308"/>
            <wp:effectExtent l="0" t="0" r="5715" b="0"/>
            <wp:docPr id="268714903"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8714903" name="Grafik 1"/>
                    <pic:cNvPicPr/>
                  </pic:nvPicPr>
                  <pic:blipFill>
                    <a:blip r:embed="rId68" cstate="print">
                      <a:extLst>
                        <a:ext uri="{28A0092B-C50C-407E-A947-70E740481C1C}">
                          <a14:useLocalDpi xmlns:a14="http://schemas.microsoft.com/office/drawing/2010/main" val="0"/>
                        </a:ext>
                      </a:extLst>
                    </a:blip>
                    <a:stretch>
                      <a:fillRect/>
                    </a:stretch>
                  </pic:blipFill>
                  <pic:spPr>
                    <a:xfrm>
                      <a:off x="0" y="0"/>
                      <a:ext cx="2909215" cy="3032308"/>
                    </a:xfrm>
                    <a:prstGeom prst="rect">
                      <a:avLst/>
                    </a:prstGeom>
                  </pic:spPr>
                </pic:pic>
              </a:graphicData>
            </a:graphic>
          </wp:inline>
        </w:drawing>
      </w:r>
    </w:p>
    <w:p w14:paraId="16525E7F" w14:textId="77777777" w:rsidR="00803D99" w:rsidRPr="00B42570" w:rsidRDefault="00803D99" w:rsidP="00803D99">
      <w:pPr>
        <w:rPr>
          <w:noProof/>
          <w:lang w:val="de-DE"/>
        </w:rPr>
      </w:pPr>
    </w:p>
    <w:p w14:paraId="48028FF3" w14:textId="77777777" w:rsidR="00803D99" w:rsidRDefault="00803D99" w:rsidP="00803D99">
      <w:pPr>
        <w:rPr>
          <w:b/>
          <w:bCs/>
          <w:lang w:val="de-DE"/>
        </w:rPr>
      </w:pPr>
      <w:r>
        <w:rPr>
          <w:b/>
          <w:bCs/>
          <w:lang w:val="de-DE"/>
        </w:rPr>
        <w:t>Beobachtung:</w:t>
      </w:r>
    </w:p>
    <w:p w14:paraId="25594AAD" w14:textId="722CD8F2" w:rsidR="00803D99" w:rsidRPr="00BC239C" w:rsidRDefault="00B42570" w:rsidP="00803D99">
      <w:pPr>
        <w:rPr>
          <w:lang w:val="de-DE"/>
        </w:rPr>
      </w:pPr>
      <w:r>
        <w:rPr>
          <w:lang w:val="de-DE"/>
        </w:rPr>
        <w:t>Wie man sieht</w:t>
      </w:r>
      <w:r w:rsidR="001C67FC">
        <w:rPr>
          <w:lang w:val="de-DE"/>
        </w:rPr>
        <w:t>,</w:t>
      </w:r>
      <w:r>
        <w:rPr>
          <w:lang w:val="de-DE"/>
        </w:rPr>
        <w:t xml:space="preserve"> nimmt Phase 4 </w:t>
      </w:r>
      <w:r w:rsidR="00206AEA">
        <w:rPr>
          <w:lang w:val="de-DE"/>
        </w:rPr>
        <w:t>deutlich weniger</w:t>
      </w:r>
      <w:r>
        <w:rPr>
          <w:lang w:val="de-DE"/>
        </w:rPr>
        <w:t xml:space="preserve"> Blasoperationen weniger in Anspruch</w:t>
      </w:r>
      <w:r w:rsidR="001C67FC">
        <w:rPr>
          <w:lang w:val="de-DE"/>
        </w:rPr>
        <w:t>, wenn Feld Q nicht mehr das Feld in der Mitte, sondern ein Randfeld ist.</w:t>
      </w:r>
    </w:p>
    <w:p w14:paraId="4DA0283F" w14:textId="36F654A4" w:rsidR="00BA223F" w:rsidRDefault="00BA223F" w:rsidP="00BA223F">
      <w:pPr>
        <w:pStyle w:val="berschrift3"/>
        <w:rPr>
          <w:lang w:val="de-DE"/>
        </w:rPr>
      </w:pPr>
      <w:bookmarkStart w:id="61" w:name="_Toc164108463"/>
      <w:r>
        <w:rPr>
          <w:lang w:val="de-DE"/>
        </w:rPr>
        <w:t xml:space="preserve">Beispiel </w:t>
      </w:r>
      <w:r w:rsidR="006E0F96">
        <w:rPr>
          <w:lang w:val="de-DE"/>
        </w:rPr>
        <w:t>3</w:t>
      </w:r>
      <w:bookmarkEnd w:id="61"/>
    </w:p>
    <w:p w14:paraId="1434DE7E" w14:textId="77777777" w:rsidR="00BA223F" w:rsidRPr="00803D99" w:rsidRDefault="00BA223F" w:rsidP="00BA223F">
      <w:pPr>
        <w:rPr>
          <w:b/>
          <w:bCs/>
          <w:lang w:val="de-DE"/>
        </w:rPr>
      </w:pPr>
      <w:r w:rsidRPr="00803D99">
        <w:rPr>
          <w:b/>
          <w:bCs/>
          <w:lang w:val="de-DE"/>
        </w:rPr>
        <w:t>Eingabeparameter:</w:t>
      </w:r>
    </w:p>
    <w:p w14:paraId="4B4846F0" w14:textId="17A34D9D" w:rsidR="00BA223F" w:rsidRPr="00803D99" w:rsidRDefault="00BA223F" w:rsidP="00BA223F">
      <w:pPr>
        <w:rPr>
          <w:lang w:val="de-DE"/>
        </w:rPr>
      </w:pPr>
      <w:r w:rsidRPr="00803D99">
        <w:rPr>
          <w:lang w:val="de-DE"/>
        </w:rPr>
        <w:t>Q = (</w:t>
      </w:r>
      <w:r w:rsidR="00FC5829">
        <w:rPr>
          <w:lang w:val="de-DE"/>
        </w:rPr>
        <w:t>2,2</w:t>
      </w:r>
      <w:r w:rsidRPr="00803D99">
        <w:rPr>
          <w:lang w:val="de-DE"/>
        </w:rPr>
        <w:t>)</w:t>
      </w:r>
    </w:p>
    <w:p w14:paraId="2ED643C0" w14:textId="53F322C0" w:rsidR="00BA223F" w:rsidRPr="00803D99" w:rsidRDefault="00BA223F" w:rsidP="00BA223F">
      <w:pPr>
        <w:rPr>
          <w:lang w:val="de-DE"/>
        </w:rPr>
      </w:pPr>
      <w:r w:rsidRPr="00803D99">
        <w:rPr>
          <w:lang w:val="de-DE"/>
        </w:rPr>
        <w:t>hof_size = (</w:t>
      </w:r>
      <w:r w:rsidR="001F2F52">
        <w:rPr>
          <w:lang w:val="de-DE"/>
        </w:rPr>
        <w:t>6,6</w:t>
      </w:r>
      <w:r w:rsidRPr="00803D99">
        <w:rPr>
          <w:lang w:val="de-DE"/>
        </w:rPr>
        <w:t>)</w:t>
      </w:r>
    </w:p>
    <w:p w14:paraId="6CF1D911" w14:textId="77777777" w:rsidR="00BA223F" w:rsidRPr="001D6D3F" w:rsidRDefault="00BA223F" w:rsidP="00BA223F">
      <w:pPr>
        <w:rPr>
          <w:lang w:val="en-GB"/>
        </w:rPr>
      </w:pPr>
      <w:r w:rsidRPr="001D6D3F">
        <w:rPr>
          <w:lang w:val="en-GB"/>
        </w:rPr>
        <w:t xml:space="preserve">use_binomial = </w:t>
      </w:r>
      <w:r>
        <w:rPr>
          <w:lang w:val="en-GB"/>
        </w:rPr>
        <w:t>True</w:t>
      </w:r>
      <w:r w:rsidRPr="001D6D3F">
        <w:rPr>
          <w:lang w:val="en-GB"/>
        </w:rPr>
        <w:br/>
        <w:t xml:space="preserve">tolerated_amount = 5 </w:t>
      </w:r>
    </w:p>
    <w:p w14:paraId="1521437C" w14:textId="77777777" w:rsidR="00BA223F" w:rsidRPr="00803D99" w:rsidRDefault="00BA223F" w:rsidP="00BA223F">
      <w:pPr>
        <w:rPr>
          <w:lang w:val="en-GB"/>
        </w:rPr>
      </w:pPr>
      <w:r w:rsidRPr="00803D99">
        <w:rPr>
          <w:lang w:val="en-GB"/>
        </w:rPr>
        <w:t>max_muster_operations = 5000</w:t>
      </w:r>
    </w:p>
    <w:p w14:paraId="3826AB83" w14:textId="77777777" w:rsidR="00BA223F" w:rsidRPr="00803D99" w:rsidRDefault="00BA223F" w:rsidP="00BA223F">
      <w:pPr>
        <w:rPr>
          <w:lang w:val="en-GB"/>
        </w:rPr>
      </w:pPr>
      <w:r w:rsidRPr="00803D99">
        <w:rPr>
          <w:lang w:val="en-GB"/>
        </w:rPr>
        <w:t>startwert = 100</w:t>
      </w:r>
    </w:p>
    <w:p w14:paraId="3E8E94A9" w14:textId="77777777" w:rsidR="00BA223F" w:rsidRDefault="00BA223F" w:rsidP="00BA223F">
      <w:r>
        <w:t>choose_faster_path = True</w:t>
      </w:r>
    </w:p>
    <w:p w14:paraId="7EE9E996" w14:textId="77777777" w:rsidR="00BA223F" w:rsidRPr="00803D99" w:rsidRDefault="00BA223F" w:rsidP="00BA223F">
      <w:pPr>
        <w:rPr>
          <w:lang w:val="en-GB"/>
        </w:rPr>
      </w:pPr>
    </w:p>
    <w:p w14:paraId="6EB329A8" w14:textId="77777777" w:rsidR="00BA223F" w:rsidRDefault="00BA223F" w:rsidP="00BA223F">
      <w:pPr>
        <w:rPr>
          <w:b/>
          <w:bCs/>
          <w:lang w:val="de-DE"/>
        </w:rPr>
      </w:pPr>
      <w:r>
        <w:rPr>
          <w:b/>
          <w:bCs/>
          <w:lang w:val="de-DE"/>
        </w:rPr>
        <w:t>Ausgabe in der Konsole</w:t>
      </w:r>
      <w:r w:rsidRPr="0042712E">
        <w:rPr>
          <w:b/>
          <w:bCs/>
          <w:lang w:val="de-DE"/>
        </w:rPr>
        <w:t>:</w:t>
      </w:r>
    </w:p>
    <w:p w14:paraId="61BCD1B9" w14:textId="77777777" w:rsidR="00013001" w:rsidRPr="00013001" w:rsidRDefault="00013001" w:rsidP="00013001">
      <w:pPr>
        <w:rPr>
          <w:rFonts w:ascii="Consolas" w:hAnsi="Consolas"/>
          <w:lang w:val="en-DE" w:eastAsia="en-DE" w:bidi="ar-SA"/>
        </w:rPr>
      </w:pPr>
      <w:r w:rsidRPr="00013001">
        <w:rPr>
          <w:rFonts w:ascii="Consolas" w:hAnsi="Consolas"/>
          <w:lang w:val="en-DE" w:eastAsia="en-DE" w:bidi="ar-SA"/>
        </w:rPr>
        <w:t>AUSGANGSPUNKT:</w:t>
      </w:r>
    </w:p>
    <w:p w14:paraId="23C68D16" w14:textId="77777777" w:rsidR="00013001" w:rsidRPr="00013001" w:rsidRDefault="00013001" w:rsidP="00013001">
      <w:pPr>
        <w:rPr>
          <w:rFonts w:ascii="Consolas" w:hAnsi="Consolas"/>
          <w:lang w:val="en-DE" w:eastAsia="en-DE" w:bidi="ar-SA"/>
        </w:rPr>
      </w:pPr>
      <w:r w:rsidRPr="00013001">
        <w:rPr>
          <w:rFonts w:ascii="Consolas" w:hAnsi="Consolas"/>
          <w:lang w:val="en-DE" w:eastAsia="en-DE" w:bidi="ar-SA"/>
        </w:rPr>
        <w:t>Verwendete Wahrscheinlichkeitsmodellierung: binomial</w:t>
      </w:r>
    </w:p>
    <w:p w14:paraId="131F4788" w14:textId="77777777" w:rsidR="00013001" w:rsidRPr="00013001" w:rsidRDefault="00013001" w:rsidP="00013001">
      <w:pPr>
        <w:rPr>
          <w:rFonts w:ascii="Consolas" w:hAnsi="Consolas"/>
          <w:lang w:val="en-DE" w:eastAsia="en-DE" w:bidi="ar-SA"/>
        </w:rPr>
      </w:pPr>
      <w:r w:rsidRPr="00013001">
        <w:rPr>
          <w:rFonts w:ascii="Consolas" w:hAnsi="Consolas"/>
          <w:lang w:val="en-DE" w:eastAsia="en-DE" w:bidi="ar-SA"/>
        </w:rPr>
        <w:t>Laubverteilung vor dem Blasprozess:</w:t>
      </w:r>
    </w:p>
    <w:p w14:paraId="3207EB46" w14:textId="77777777" w:rsidR="00013001" w:rsidRPr="00013001" w:rsidRDefault="00013001" w:rsidP="00013001">
      <w:pPr>
        <w:rPr>
          <w:rFonts w:ascii="Consolas" w:hAnsi="Consolas"/>
          <w:lang w:val="en-DE" w:eastAsia="en-DE" w:bidi="ar-SA"/>
        </w:rPr>
      </w:pPr>
      <w:r w:rsidRPr="00013001">
        <w:rPr>
          <w:rFonts w:ascii="Consolas" w:hAnsi="Consolas"/>
          <w:lang w:val="en-DE" w:eastAsia="en-DE" w:bidi="ar-SA"/>
        </w:rPr>
        <w:t>100     | 100     | 100     | 100     | 100     | 100</w:t>
      </w:r>
    </w:p>
    <w:p w14:paraId="74D99F1D" w14:textId="77777777" w:rsidR="00013001" w:rsidRPr="00013001" w:rsidRDefault="00013001" w:rsidP="00013001">
      <w:pPr>
        <w:rPr>
          <w:rFonts w:ascii="Consolas" w:hAnsi="Consolas"/>
          <w:lang w:val="en-DE" w:eastAsia="en-DE" w:bidi="ar-SA"/>
        </w:rPr>
      </w:pPr>
      <w:r w:rsidRPr="00013001">
        <w:rPr>
          <w:rFonts w:ascii="Consolas" w:hAnsi="Consolas"/>
          <w:lang w:val="en-DE" w:eastAsia="en-DE" w:bidi="ar-SA"/>
        </w:rPr>
        <w:t>100     | 100     | 100     | 100     | 100     | 100</w:t>
      </w:r>
    </w:p>
    <w:p w14:paraId="5BBA0EB3" w14:textId="77777777" w:rsidR="00013001" w:rsidRPr="00013001" w:rsidRDefault="00013001" w:rsidP="00013001">
      <w:pPr>
        <w:rPr>
          <w:rFonts w:ascii="Consolas" w:hAnsi="Consolas"/>
          <w:lang w:val="en-DE" w:eastAsia="en-DE" w:bidi="ar-SA"/>
        </w:rPr>
      </w:pPr>
      <w:r w:rsidRPr="00013001">
        <w:rPr>
          <w:rFonts w:ascii="Consolas" w:hAnsi="Consolas"/>
          <w:lang w:val="en-DE" w:eastAsia="en-DE" w:bidi="ar-SA"/>
        </w:rPr>
        <w:t>100     | 100     | 100     | 100     | 100     | 100</w:t>
      </w:r>
    </w:p>
    <w:p w14:paraId="0BD2C9EA" w14:textId="77777777" w:rsidR="00013001" w:rsidRPr="00013001" w:rsidRDefault="00013001" w:rsidP="00013001">
      <w:pPr>
        <w:rPr>
          <w:rFonts w:ascii="Consolas" w:hAnsi="Consolas"/>
          <w:lang w:val="en-DE" w:eastAsia="en-DE" w:bidi="ar-SA"/>
        </w:rPr>
      </w:pPr>
      <w:r w:rsidRPr="00013001">
        <w:rPr>
          <w:rFonts w:ascii="Consolas" w:hAnsi="Consolas"/>
          <w:lang w:val="en-DE" w:eastAsia="en-DE" w:bidi="ar-SA"/>
        </w:rPr>
        <w:t>100     | 100     | 100     | 100     | 100     | 100</w:t>
      </w:r>
    </w:p>
    <w:p w14:paraId="3098C42A" w14:textId="77777777" w:rsidR="00013001" w:rsidRPr="00013001" w:rsidRDefault="00013001" w:rsidP="00013001">
      <w:pPr>
        <w:rPr>
          <w:rFonts w:ascii="Consolas" w:hAnsi="Consolas"/>
          <w:lang w:val="en-DE" w:eastAsia="en-DE" w:bidi="ar-SA"/>
        </w:rPr>
      </w:pPr>
      <w:r w:rsidRPr="00013001">
        <w:rPr>
          <w:rFonts w:ascii="Consolas" w:hAnsi="Consolas"/>
          <w:lang w:val="en-DE" w:eastAsia="en-DE" w:bidi="ar-SA"/>
        </w:rPr>
        <w:t>100     | 100     | 100     | 100     | 100     | 100</w:t>
      </w:r>
    </w:p>
    <w:p w14:paraId="6FAA54E6" w14:textId="77777777" w:rsidR="00013001" w:rsidRPr="00013001" w:rsidRDefault="00013001" w:rsidP="00013001">
      <w:pPr>
        <w:rPr>
          <w:rFonts w:ascii="Consolas" w:hAnsi="Consolas"/>
          <w:lang w:val="en-DE" w:eastAsia="en-DE" w:bidi="ar-SA"/>
        </w:rPr>
      </w:pPr>
      <w:r w:rsidRPr="00013001">
        <w:rPr>
          <w:rFonts w:ascii="Consolas" w:hAnsi="Consolas"/>
          <w:lang w:val="en-DE" w:eastAsia="en-DE" w:bidi="ar-SA"/>
        </w:rPr>
        <w:t>100     | 100     | 100     | 100     | 100     | 100</w:t>
      </w:r>
    </w:p>
    <w:p w14:paraId="7487ECFE" w14:textId="77777777" w:rsidR="00013001" w:rsidRPr="00013001" w:rsidRDefault="00013001" w:rsidP="00013001">
      <w:pPr>
        <w:rPr>
          <w:rFonts w:ascii="Consolas" w:hAnsi="Consolas"/>
          <w:lang w:val="en-DE" w:eastAsia="en-DE" w:bidi="ar-SA"/>
        </w:rPr>
      </w:pPr>
    </w:p>
    <w:p w14:paraId="1D9BCCC7" w14:textId="77777777" w:rsidR="00013001" w:rsidRPr="00013001" w:rsidRDefault="00013001" w:rsidP="00013001">
      <w:pPr>
        <w:rPr>
          <w:rFonts w:ascii="Consolas" w:hAnsi="Consolas"/>
          <w:lang w:val="en-DE" w:eastAsia="en-DE" w:bidi="ar-SA"/>
        </w:rPr>
      </w:pPr>
      <w:r w:rsidRPr="00013001">
        <w:rPr>
          <w:rFonts w:ascii="Consolas" w:hAnsi="Consolas"/>
          <w:lang w:val="en-DE" w:eastAsia="en-DE" w:bidi="ar-SA"/>
        </w:rPr>
        <w:t>Führe Simulation durch ...</w:t>
      </w:r>
    </w:p>
    <w:p w14:paraId="7D0BB58C" w14:textId="77777777" w:rsidR="00013001" w:rsidRPr="00013001" w:rsidRDefault="00013001" w:rsidP="00013001">
      <w:pPr>
        <w:rPr>
          <w:rFonts w:ascii="Consolas" w:hAnsi="Consolas"/>
          <w:lang w:val="en-DE" w:eastAsia="en-DE" w:bidi="ar-SA"/>
        </w:rPr>
      </w:pPr>
      <w:r w:rsidRPr="00013001">
        <w:rPr>
          <w:rFonts w:ascii="Consolas" w:hAnsi="Consolas"/>
          <w:lang w:val="en-DE" w:eastAsia="en-DE" w:bidi="ar-SA"/>
        </w:rPr>
        <w:t>ERGEBNIS DER SIMULATION:</w:t>
      </w:r>
    </w:p>
    <w:p w14:paraId="4540B219" w14:textId="77777777" w:rsidR="00013001" w:rsidRPr="00013001" w:rsidRDefault="00013001" w:rsidP="00013001">
      <w:pPr>
        <w:rPr>
          <w:rFonts w:ascii="Consolas" w:hAnsi="Consolas"/>
          <w:lang w:val="en-DE" w:eastAsia="en-DE" w:bidi="ar-SA"/>
        </w:rPr>
      </w:pPr>
      <w:r w:rsidRPr="00013001">
        <w:rPr>
          <w:rFonts w:ascii="Consolas" w:hAnsi="Consolas"/>
          <w:lang w:val="en-DE" w:eastAsia="en-DE" w:bidi="ar-SA"/>
        </w:rPr>
        <w:t>Ausgeführte Blasoperationen: 402</w:t>
      </w:r>
    </w:p>
    <w:p w14:paraId="5DFD34D5" w14:textId="77777777" w:rsidR="00013001" w:rsidRPr="00013001" w:rsidRDefault="00013001" w:rsidP="00013001">
      <w:pPr>
        <w:rPr>
          <w:rFonts w:ascii="Consolas" w:hAnsi="Consolas"/>
          <w:lang w:val="en-DE" w:eastAsia="en-DE" w:bidi="ar-SA"/>
        </w:rPr>
      </w:pPr>
      <w:r w:rsidRPr="00013001">
        <w:rPr>
          <w:rFonts w:ascii="Consolas" w:hAnsi="Consolas"/>
          <w:lang w:val="en-DE" w:eastAsia="en-DE" w:bidi="ar-SA"/>
        </w:rPr>
        <w:t>Anteil der Blätter auf Q an der Gesamtlaubmenge: 98.80555555555556 %</w:t>
      </w:r>
    </w:p>
    <w:p w14:paraId="55E0C1B8" w14:textId="77777777" w:rsidR="00013001" w:rsidRPr="00013001" w:rsidRDefault="00013001" w:rsidP="00013001">
      <w:pPr>
        <w:rPr>
          <w:rFonts w:ascii="Consolas" w:hAnsi="Consolas"/>
          <w:lang w:val="en-DE" w:eastAsia="en-DE" w:bidi="ar-SA"/>
        </w:rPr>
      </w:pPr>
      <w:r w:rsidRPr="00013001">
        <w:rPr>
          <w:rFonts w:ascii="Consolas" w:hAnsi="Consolas"/>
          <w:lang w:val="en-DE" w:eastAsia="en-DE" w:bidi="ar-SA"/>
        </w:rPr>
        <w:t>Laubverteilung nach dem Blasprozess:</w:t>
      </w:r>
    </w:p>
    <w:p w14:paraId="2A7490BA" w14:textId="77777777" w:rsidR="00013001" w:rsidRPr="00013001" w:rsidRDefault="00013001" w:rsidP="00013001">
      <w:pPr>
        <w:rPr>
          <w:rFonts w:ascii="Consolas" w:hAnsi="Consolas"/>
          <w:lang w:val="en-DE" w:eastAsia="en-DE" w:bidi="ar-SA"/>
        </w:rPr>
      </w:pPr>
      <w:r w:rsidRPr="00013001">
        <w:rPr>
          <w:rFonts w:ascii="Consolas" w:hAnsi="Consolas"/>
          <w:lang w:val="en-DE" w:eastAsia="en-DE" w:bidi="ar-SA"/>
        </w:rPr>
        <w:t>5       | 4       | 0       | 5       | 0       | 5</w:t>
      </w:r>
    </w:p>
    <w:p w14:paraId="54E10417" w14:textId="77777777" w:rsidR="00013001" w:rsidRPr="00013001" w:rsidRDefault="00013001" w:rsidP="00013001">
      <w:pPr>
        <w:rPr>
          <w:rFonts w:ascii="Consolas" w:hAnsi="Consolas"/>
          <w:lang w:val="en-DE" w:eastAsia="en-DE" w:bidi="ar-SA"/>
        </w:rPr>
      </w:pPr>
      <w:r w:rsidRPr="00013001">
        <w:rPr>
          <w:rFonts w:ascii="Consolas" w:hAnsi="Consolas"/>
          <w:lang w:val="en-DE" w:eastAsia="en-DE" w:bidi="ar-SA"/>
        </w:rPr>
        <w:lastRenderedPageBreak/>
        <w:t>0       | 0       | 0       | 1       | 0       | 0</w:t>
      </w:r>
    </w:p>
    <w:p w14:paraId="5766BBFF" w14:textId="77777777" w:rsidR="00013001" w:rsidRPr="00013001" w:rsidRDefault="00013001" w:rsidP="00013001">
      <w:pPr>
        <w:rPr>
          <w:rFonts w:ascii="Consolas" w:hAnsi="Consolas"/>
          <w:lang w:val="en-DE" w:eastAsia="en-DE" w:bidi="ar-SA"/>
        </w:rPr>
      </w:pPr>
      <w:r w:rsidRPr="00013001">
        <w:rPr>
          <w:rFonts w:ascii="Consolas" w:hAnsi="Consolas"/>
          <w:lang w:val="en-DE" w:eastAsia="en-DE" w:bidi="ar-SA"/>
        </w:rPr>
        <w:t>0       | 5       | 3557    | 5       | 0       | 0</w:t>
      </w:r>
    </w:p>
    <w:p w14:paraId="1B471715" w14:textId="77777777" w:rsidR="00013001" w:rsidRPr="00013001" w:rsidRDefault="00013001" w:rsidP="00013001">
      <w:pPr>
        <w:rPr>
          <w:rFonts w:ascii="Consolas" w:hAnsi="Consolas"/>
          <w:lang w:val="en-DE" w:eastAsia="en-DE" w:bidi="ar-SA"/>
        </w:rPr>
      </w:pPr>
      <w:r w:rsidRPr="00013001">
        <w:rPr>
          <w:rFonts w:ascii="Consolas" w:hAnsi="Consolas"/>
          <w:lang w:val="en-DE" w:eastAsia="en-DE" w:bidi="ar-SA"/>
        </w:rPr>
        <w:t>0       | 0       | 5       | 1       | 0       | 0</w:t>
      </w:r>
    </w:p>
    <w:p w14:paraId="114D3442" w14:textId="77777777" w:rsidR="00013001" w:rsidRPr="00013001" w:rsidRDefault="00013001" w:rsidP="00013001">
      <w:pPr>
        <w:rPr>
          <w:rFonts w:ascii="Consolas" w:hAnsi="Consolas"/>
          <w:lang w:val="en-DE" w:eastAsia="en-DE" w:bidi="ar-SA"/>
        </w:rPr>
      </w:pPr>
      <w:r w:rsidRPr="00013001">
        <w:rPr>
          <w:rFonts w:ascii="Consolas" w:hAnsi="Consolas"/>
          <w:lang w:val="en-DE" w:eastAsia="en-DE" w:bidi="ar-SA"/>
        </w:rPr>
        <w:t>0       | 0       | 0       | 0       | 0       | 0</w:t>
      </w:r>
    </w:p>
    <w:p w14:paraId="59DA8138" w14:textId="77777777" w:rsidR="00013001" w:rsidRPr="00013001" w:rsidRDefault="00013001" w:rsidP="00013001">
      <w:pPr>
        <w:rPr>
          <w:rFonts w:ascii="Consolas" w:hAnsi="Consolas"/>
          <w:lang w:val="en-DE" w:eastAsia="en-DE" w:bidi="ar-SA"/>
        </w:rPr>
      </w:pPr>
      <w:r w:rsidRPr="00013001">
        <w:rPr>
          <w:rFonts w:ascii="Consolas" w:hAnsi="Consolas"/>
          <w:lang w:val="en-DE" w:eastAsia="en-DE" w:bidi="ar-SA"/>
        </w:rPr>
        <w:t>2       | 0       | 0       | 0       | 0       | 5</w:t>
      </w:r>
    </w:p>
    <w:p w14:paraId="2B19EF90" w14:textId="77777777" w:rsidR="00BA223F" w:rsidRPr="00803D99" w:rsidRDefault="00BA223F" w:rsidP="00BA223F">
      <w:pPr>
        <w:rPr>
          <w:rFonts w:ascii="Consolas" w:hAnsi="Consolas"/>
          <w:lang w:val="en-DE" w:eastAsia="en-DE" w:bidi="ar-SA"/>
        </w:rPr>
      </w:pPr>
    </w:p>
    <w:p w14:paraId="1D0829B4" w14:textId="77777777" w:rsidR="00BA223F" w:rsidRPr="00803D99" w:rsidRDefault="00BA223F" w:rsidP="00BA223F">
      <w:pPr>
        <w:rPr>
          <w:rFonts w:ascii="Consolas" w:hAnsi="Consolas"/>
          <w:lang w:val="en-DE" w:eastAsia="en-DE" w:bidi="ar-SA"/>
        </w:rPr>
      </w:pPr>
      <w:r w:rsidRPr="00803D99">
        <w:rPr>
          <w:rFonts w:ascii="Consolas" w:hAnsi="Consolas"/>
          <w:lang w:val="en-DE" w:eastAsia="en-DE" w:bidi="ar-SA"/>
        </w:rPr>
        <w:t>GENERALISIERTER ABLAUFPLAN:</w:t>
      </w:r>
    </w:p>
    <w:p w14:paraId="5D348F51" w14:textId="77777777" w:rsidR="00BA223F" w:rsidRPr="00803D99" w:rsidRDefault="00BA223F" w:rsidP="00BA223F">
      <w:pPr>
        <w:rPr>
          <w:rFonts w:ascii="Consolas" w:hAnsi="Consolas"/>
          <w:sz w:val="14"/>
          <w:szCs w:val="14"/>
          <w:lang w:val="en-DE" w:eastAsia="en-DE" w:bidi="ar-SA"/>
        </w:rPr>
      </w:pPr>
    </w:p>
    <w:p w14:paraId="446B07B8" w14:textId="77777777" w:rsidR="00BA223F" w:rsidRPr="00803D99" w:rsidRDefault="00BA223F" w:rsidP="00BA223F">
      <w:pPr>
        <w:rPr>
          <w:rFonts w:ascii="Consolas" w:hAnsi="Consolas"/>
          <w:sz w:val="14"/>
          <w:szCs w:val="14"/>
          <w:lang w:val="en-DE" w:eastAsia="en-DE" w:bidi="ar-SA"/>
        </w:rPr>
      </w:pPr>
      <w:r>
        <w:rPr>
          <w:rFonts w:ascii="Consolas" w:hAnsi="Consolas"/>
          <w:sz w:val="14"/>
          <w:szCs w:val="14"/>
          <w:lang w:val="en-DE" w:eastAsia="en-DE" w:bidi="ar-SA"/>
        </w:rPr>
        <w:t>(...)</w:t>
      </w:r>
    </w:p>
    <w:p w14:paraId="5913E9E5" w14:textId="77777777" w:rsidR="00BA223F" w:rsidRPr="00536E30" w:rsidRDefault="00BA223F" w:rsidP="00BA223F">
      <w:pPr>
        <w:rPr>
          <w:rFonts w:ascii="Consolas" w:hAnsi="Consolas"/>
          <w:sz w:val="14"/>
          <w:szCs w:val="14"/>
          <w:lang w:val="en-DE" w:eastAsia="en-DE" w:bidi="ar-SA"/>
        </w:rPr>
      </w:pPr>
    </w:p>
    <w:p w14:paraId="6C00DE0A" w14:textId="77777777" w:rsidR="00BA223F" w:rsidRDefault="00BA223F" w:rsidP="00BA223F">
      <w:pPr>
        <w:rPr>
          <w:b/>
          <w:bCs/>
          <w:lang w:val="en-DE"/>
        </w:rPr>
      </w:pPr>
      <w:r w:rsidRPr="0049237D">
        <w:rPr>
          <w:b/>
          <w:bCs/>
          <w:lang w:val="en-DE"/>
        </w:rPr>
        <w:t>Ausgabeplots:</w:t>
      </w:r>
    </w:p>
    <w:p w14:paraId="78531C64" w14:textId="77777777" w:rsidR="00BA223F" w:rsidRDefault="00BA223F" w:rsidP="00BA223F">
      <w:pPr>
        <w:rPr>
          <w:b/>
          <w:bCs/>
          <w:lang w:val="en-DE"/>
        </w:rPr>
      </w:pPr>
    </w:p>
    <w:p w14:paraId="277524C9" w14:textId="77777777" w:rsidR="00BA223F" w:rsidRDefault="00BA223F" w:rsidP="00BA223F">
      <w:pPr>
        <w:rPr>
          <w:b/>
          <w:bCs/>
          <w:lang w:val="en-DE"/>
        </w:rPr>
      </w:pPr>
      <w:r w:rsidRPr="00733ED0">
        <w:rPr>
          <w:b/>
          <w:bCs/>
          <w:lang w:val="en-DE"/>
        </w:rPr>
        <w:drawing>
          <wp:inline distT="0" distB="0" distL="0" distR="0" wp14:anchorId="472B5D7B" wp14:editId="47719E20">
            <wp:extent cx="2786486" cy="3088606"/>
            <wp:effectExtent l="0" t="0" r="0" b="0"/>
            <wp:docPr id="278802834"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8802834" name="Grafik 1"/>
                    <pic:cNvPicPr/>
                  </pic:nvPicPr>
                  <pic:blipFill>
                    <a:blip r:embed="rId69" cstate="print">
                      <a:extLst>
                        <a:ext uri="{28A0092B-C50C-407E-A947-70E740481C1C}">
                          <a14:useLocalDpi xmlns:a14="http://schemas.microsoft.com/office/drawing/2010/main" val="0"/>
                        </a:ext>
                      </a:extLst>
                    </a:blip>
                    <a:stretch>
                      <a:fillRect/>
                    </a:stretch>
                  </pic:blipFill>
                  <pic:spPr>
                    <a:xfrm>
                      <a:off x="0" y="0"/>
                      <a:ext cx="2786486" cy="3088606"/>
                    </a:xfrm>
                    <a:prstGeom prst="rect">
                      <a:avLst/>
                    </a:prstGeom>
                  </pic:spPr>
                </pic:pic>
              </a:graphicData>
            </a:graphic>
          </wp:inline>
        </w:drawing>
      </w:r>
      <w:r w:rsidRPr="007F0601">
        <w:rPr>
          <w:noProof/>
          <w:lang w:val="de-DE"/>
        </w:rPr>
        <w:t xml:space="preserve"> </w:t>
      </w:r>
      <w:r w:rsidRPr="004044C0">
        <w:rPr>
          <w:b/>
          <w:bCs/>
          <w:lang w:val="en-DE"/>
        </w:rPr>
        <w:drawing>
          <wp:inline distT="0" distB="0" distL="0" distR="0" wp14:anchorId="643338B5" wp14:editId="6EE54A96">
            <wp:extent cx="2909215" cy="3102119"/>
            <wp:effectExtent l="0" t="0" r="5715" b="3175"/>
            <wp:docPr id="1840309930"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0309930" name="Grafik 1"/>
                    <pic:cNvPicPr/>
                  </pic:nvPicPr>
                  <pic:blipFill>
                    <a:blip r:embed="rId70" cstate="print">
                      <a:extLst>
                        <a:ext uri="{28A0092B-C50C-407E-A947-70E740481C1C}">
                          <a14:useLocalDpi xmlns:a14="http://schemas.microsoft.com/office/drawing/2010/main" val="0"/>
                        </a:ext>
                      </a:extLst>
                    </a:blip>
                    <a:stretch>
                      <a:fillRect/>
                    </a:stretch>
                  </pic:blipFill>
                  <pic:spPr>
                    <a:xfrm>
                      <a:off x="0" y="0"/>
                      <a:ext cx="2909215" cy="3102119"/>
                    </a:xfrm>
                    <a:prstGeom prst="rect">
                      <a:avLst/>
                    </a:prstGeom>
                  </pic:spPr>
                </pic:pic>
              </a:graphicData>
            </a:graphic>
          </wp:inline>
        </w:drawing>
      </w:r>
    </w:p>
    <w:p w14:paraId="5411019E" w14:textId="77777777" w:rsidR="00BA223F" w:rsidRPr="007F0601" w:rsidRDefault="00BA223F" w:rsidP="00BA223F">
      <w:pPr>
        <w:rPr>
          <w:noProof/>
          <w:lang w:val="de-DE"/>
        </w:rPr>
      </w:pPr>
    </w:p>
    <w:p w14:paraId="2B77F8FF" w14:textId="77777777" w:rsidR="00BA223F" w:rsidRDefault="00BA223F" w:rsidP="00BA223F">
      <w:pPr>
        <w:rPr>
          <w:b/>
          <w:bCs/>
          <w:lang w:val="de-DE"/>
        </w:rPr>
      </w:pPr>
      <w:r>
        <w:rPr>
          <w:b/>
          <w:bCs/>
          <w:lang w:val="de-DE"/>
        </w:rPr>
        <w:t>Beobachtung:</w:t>
      </w:r>
    </w:p>
    <w:p w14:paraId="574FC89F" w14:textId="4BD28D80" w:rsidR="00803D99" w:rsidRDefault="009B1207" w:rsidP="00537A4D">
      <w:pPr>
        <w:rPr>
          <w:lang w:val="de-DE"/>
        </w:rPr>
      </w:pPr>
      <w:r>
        <w:rPr>
          <w:lang w:val="de-DE"/>
        </w:rPr>
        <w:t xml:space="preserve">Im Vergleich </w:t>
      </w:r>
      <w:r w:rsidR="00B00A25">
        <w:rPr>
          <w:lang w:val="de-DE"/>
        </w:rPr>
        <w:t xml:space="preserve">zu Beispiel 1, wo ein Hof der Größe (5,5) </w:t>
      </w:r>
      <w:r w:rsidR="00BF1109">
        <w:rPr>
          <w:lang w:val="de-DE"/>
        </w:rPr>
        <w:t>aufgeräumt</w:t>
      </w:r>
      <w:r w:rsidR="00B00A25">
        <w:rPr>
          <w:lang w:val="de-DE"/>
        </w:rPr>
        <w:t xml:space="preserve"> wurde</w:t>
      </w:r>
      <w:r w:rsidR="00BF1109">
        <w:rPr>
          <w:lang w:val="de-DE"/>
        </w:rPr>
        <w:t>, nimmt der Blasprozess bei einem Hof der Größe (6,6) deutlich weniger Blasoperationen in Anspruch.</w:t>
      </w:r>
      <w:r w:rsidR="004956FD">
        <w:rPr>
          <w:lang w:val="de-DE"/>
        </w:rPr>
        <w:t xml:space="preserve"> Dies ist ebenfalls darauf zurückzuführen, das der Hof (5,5) mit Q = (2,2) ein besonders schwerer Sonderfall ist.</w:t>
      </w:r>
    </w:p>
    <w:p w14:paraId="54C2C26B" w14:textId="77777777" w:rsidR="004956FD" w:rsidRDefault="004956FD" w:rsidP="00537A4D">
      <w:pPr>
        <w:rPr>
          <w:lang w:val="de-DE"/>
        </w:rPr>
      </w:pPr>
    </w:p>
    <w:p w14:paraId="4494AB86" w14:textId="0B8C7F53" w:rsidR="00976603" w:rsidRDefault="00976603" w:rsidP="00976603">
      <w:pPr>
        <w:pStyle w:val="berschrift3"/>
        <w:rPr>
          <w:lang w:val="de-DE"/>
        </w:rPr>
      </w:pPr>
      <w:bookmarkStart w:id="62" w:name="_Toc164108464"/>
      <w:r>
        <w:rPr>
          <w:lang w:val="de-DE"/>
        </w:rPr>
        <w:t xml:space="preserve">Beispiel </w:t>
      </w:r>
      <w:r w:rsidR="002E08E2">
        <w:rPr>
          <w:lang w:val="de-DE"/>
        </w:rPr>
        <w:t>4</w:t>
      </w:r>
      <w:bookmarkEnd w:id="62"/>
    </w:p>
    <w:p w14:paraId="16851623" w14:textId="77777777" w:rsidR="00976603" w:rsidRPr="00803D99" w:rsidRDefault="00976603" w:rsidP="00976603">
      <w:pPr>
        <w:rPr>
          <w:b/>
          <w:bCs/>
          <w:lang w:val="de-DE"/>
        </w:rPr>
      </w:pPr>
      <w:r w:rsidRPr="00803D99">
        <w:rPr>
          <w:b/>
          <w:bCs/>
          <w:lang w:val="de-DE"/>
        </w:rPr>
        <w:t>Eingabeparameter:</w:t>
      </w:r>
    </w:p>
    <w:p w14:paraId="0AAF0A1F" w14:textId="77777777" w:rsidR="00976603" w:rsidRPr="00803D99" w:rsidRDefault="00976603" w:rsidP="00976603">
      <w:pPr>
        <w:rPr>
          <w:lang w:val="de-DE"/>
        </w:rPr>
      </w:pPr>
      <w:r w:rsidRPr="00803D99">
        <w:rPr>
          <w:lang w:val="de-DE"/>
        </w:rPr>
        <w:t>Q = (</w:t>
      </w:r>
      <w:r>
        <w:rPr>
          <w:lang w:val="de-DE"/>
        </w:rPr>
        <w:t>2,2</w:t>
      </w:r>
      <w:r w:rsidRPr="00803D99">
        <w:rPr>
          <w:lang w:val="de-DE"/>
        </w:rPr>
        <w:t>)</w:t>
      </w:r>
    </w:p>
    <w:p w14:paraId="7823ECB9" w14:textId="77777777" w:rsidR="00976603" w:rsidRPr="00803D99" w:rsidRDefault="00976603" w:rsidP="00976603">
      <w:pPr>
        <w:rPr>
          <w:lang w:val="de-DE"/>
        </w:rPr>
      </w:pPr>
      <w:r w:rsidRPr="00803D99">
        <w:rPr>
          <w:lang w:val="de-DE"/>
        </w:rPr>
        <w:t>hof_size = (</w:t>
      </w:r>
      <w:r>
        <w:rPr>
          <w:lang w:val="de-DE"/>
        </w:rPr>
        <w:t>6,6</w:t>
      </w:r>
      <w:r w:rsidRPr="00803D99">
        <w:rPr>
          <w:lang w:val="de-DE"/>
        </w:rPr>
        <w:t>)</w:t>
      </w:r>
    </w:p>
    <w:p w14:paraId="153D6E85" w14:textId="77777777" w:rsidR="00976603" w:rsidRPr="001D6D3F" w:rsidRDefault="00976603" w:rsidP="00976603">
      <w:pPr>
        <w:rPr>
          <w:lang w:val="en-GB"/>
        </w:rPr>
      </w:pPr>
      <w:r w:rsidRPr="001D6D3F">
        <w:rPr>
          <w:lang w:val="en-GB"/>
        </w:rPr>
        <w:t xml:space="preserve">use_binomial = </w:t>
      </w:r>
      <w:r>
        <w:rPr>
          <w:lang w:val="en-GB"/>
        </w:rPr>
        <w:t>True</w:t>
      </w:r>
      <w:r w:rsidRPr="001D6D3F">
        <w:rPr>
          <w:lang w:val="en-GB"/>
        </w:rPr>
        <w:br/>
        <w:t xml:space="preserve">tolerated_amount = 5 </w:t>
      </w:r>
    </w:p>
    <w:p w14:paraId="70C59AC9" w14:textId="77777777" w:rsidR="00976603" w:rsidRPr="00803D99" w:rsidRDefault="00976603" w:rsidP="00976603">
      <w:pPr>
        <w:rPr>
          <w:lang w:val="en-GB"/>
        </w:rPr>
      </w:pPr>
      <w:r w:rsidRPr="00803D99">
        <w:rPr>
          <w:lang w:val="en-GB"/>
        </w:rPr>
        <w:t>max_muster_operations = 5000</w:t>
      </w:r>
    </w:p>
    <w:p w14:paraId="67D0133E" w14:textId="77777777" w:rsidR="00976603" w:rsidRPr="00803D99" w:rsidRDefault="00976603" w:rsidP="00976603">
      <w:pPr>
        <w:rPr>
          <w:lang w:val="en-GB"/>
        </w:rPr>
      </w:pPr>
      <w:r w:rsidRPr="00803D99">
        <w:rPr>
          <w:lang w:val="en-GB"/>
        </w:rPr>
        <w:t xml:space="preserve">startwert = </w:t>
      </w:r>
      <w:r>
        <w:rPr>
          <w:lang w:val="en-GB"/>
        </w:rPr>
        <w:t>5</w:t>
      </w:r>
      <w:r w:rsidRPr="00803D99">
        <w:rPr>
          <w:lang w:val="en-GB"/>
        </w:rPr>
        <w:t>00</w:t>
      </w:r>
      <w:r>
        <w:rPr>
          <w:lang w:val="en-GB"/>
        </w:rPr>
        <w:t>0</w:t>
      </w:r>
    </w:p>
    <w:p w14:paraId="347F260A" w14:textId="77777777" w:rsidR="00976603" w:rsidRDefault="00976603" w:rsidP="00976603">
      <w:r>
        <w:t>choose_faster_path = True</w:t>
      </w:r>
    </w:p>
    <w:p w14:paraId="0CE3126C" w14:textId="77777777" w:rsidR="00976603" w:rsidRPr="00803D99" w:rsidRDefault="00976603" w:rsidP="00976603">
      <w:pPr>
        <w:rPr>
          <w:lang w:val="en-GB"/>
        </w:rPr>
      </w:pPr>
    </w:p>
    <w:p w14:paraId="7E4662F7" w14:textId="77777777" w:rsidR="00976603" w:rsidRDefault="00976603" w:rsidP="00976603">
      <w:pPr>
        <w:rPr>
          <w:b/>
          <w:bCs/>
          <w:lang w:val="de-DE"/>
        </w:rPr>
      </w:pPr>
      <w:r>
        <w:rPr>
          <w:b/>
          <w:bCs/>
          <w:lang w:val="de-DE"/>
        </w:rPr>
        <w:t>Ausgabe in der Konsole</w:t>
      </w:r>
      <w:r w:rsidRPr="0042712E">
        <w:rPr>
          <w:b/>
          <w:bCs/>
          <w:lang w:val="de-DE"/>
        </w:rPr>
        <w:t>:</w:t>
      </w:r>
    </w:p>
    <w:p w14:paraId="6D4FA499" w14:textId="77777777" w:rsidR="00976603" w:rsidRPr="00DC2194" w:rsidRDefault="00976603" w:rsidP="00976603">
      <w:pPr>
        <w:rPr>
          <w:rFonts w:ascii="Consolas" w:hAnsi="Consolas"/>
          <w:lang w:val="en-DE" w:eastAsia="en-DE" w:bidi="ar-SA"/>
        </w:rPr>
      </w:pPr>
      <w:r w:rsidRPr="00DC2194">
        <w:rPr>
          <w:rFonts w:ascii="Consolas" w:hAnsi="Consolas"/>
          <w:lang w:val="en-DE" w:eastAsia="en-DE" w:bidi="ar-SA"/>
        </w:rPr>
        <w:t>AUSGANGSPUNKT:</w:t>
      </w:r>
    </w:p>
    <w:p w14:paraId="236A7FFD" w14:textId="77777777" w:rsidR="00976603" w:rsidRPr="00DC2194" w:rsidRDefault="00976603" w:rsidP="00976603">
      <w:pPr>
        <w:rPr>
          <w:rFonts w:ascii="Consolas" w:hAnsi="Consolas"/>
          <w:lang w:val="en-DE" w:eastAsia="en-DE" w:bidi="ar-SA"/>
        </w:rPr>
      </w:pPr>
      <w:r w:rsidRPr="00DC2194">
        <w:rPr>
          <w:rFonts w:ascii="Consolas" w:hAnsi="Consolas"/>
          <w:lang w:val="en-DE" w:eastAsia="en-DE" w:bidi="ar-SA"/>
        </w:rPr>
        <w:t>Verwendete Wahrscheinlichkeitsmodellierung: binomial</w:t>
      </w:r>
    </w:p>
    <w:p w14:paraId="47BCD0DF" w14:textId="77777777" w:rsidR="00976603" w:rsidRPr="00DC2194" w:rsidRDefault="00976603" w:rsidP="00976603">
      <w:pPr>
        <w:rPr>
          <w:rFonts w:ascii="Consolas" w:hAnsi="Consolas"/>
          <w:lang w:val="en-DE" w:eastAsia="en-DE" w:bidi="ar-SA"/>
        </w:rPr>
      </w:pPr>
      <w:r w:rsidRPr="00DC2194">
        <w:rPr>
          <w:rFonts w:ascii="Consolas" w:hAnsi="Consolas"/>
          <w:lang w:val="en-DE" w:eastAsia="en-DE" w:bidi="ar-SA"/>
        </w:rPr>
        <w:t>Laubverteilung vor dem Blasprozess:</w:t>
      </w:r>
    </w:p>
    <w:p w14:paraId="31A5CB30" w14:textId="77777777" w:rsidR="00976603" w:rsidRPr="00DC2194" w:rsidRDefault="00976603" w:rsidP="00976603">
      <w:pPr>
        <w:rPr>
          <w:rFonts w:ascii="Consolas" w:hAnsi="Consolas"/>
          <w:lang w:val="en-DE" w:eastAsia="en-DE" w:bidi="ar-SA"/>
        </w:rPr>
      </w:pPr>
      <w:r w:rsidRPr="00DC2194">
        <w:rPr>
          <w:rFonts w:ascii="Consolas" w:hAnsi="Consolas"/>
          <w:lang w:val="en-DE" w:eastAsia="en-DE" w:bidi="ar-SA"/>
        </w:rPr>
        <w:lastRenderedPageBreak/>
        <w:t>5000    | 5000    | 5000    | 5000    | 5000    | 5000</w:t>
      </w:r>
    </w:p>
    <w:p w14:paraId="4070B18D" w14:textId="77777777" w:rsidR="00976603" w:rsidRPr="00DC2194" w:rsidRDefault="00976603" w:rsidP="00976603">
      <w:pPr>
        <w:rPr>
          <w:rFonts w:ascii="Consolas" w:hAnsi="Consolas"/>
          <w:lang w:val="en-DE" w:eastAsia="en-DE" w:bidi="ar-SA"/>
        </w:rPr>
      </w:pPr>
      <w:r w:rsidRPr="00DC2194">
        <w:rPr>
          <w:rFonts w:ascii="Consolas" w:hAnsi="Consolas"/>
          <w:lang w:val="en-DE" w:eastAsia="en-DE" w:bidi="ar-SA"/>
        </w:rPr>
        <w:t>5000    | 5000    | 5000    | 5000    | 5000    | 5000</w:t>
      </w:r>
    </w:p>
    <w:p w14:paraId="3E584225" w14:textId="77777777" w:rsidR="00976603" w:rsidRPr="00DC2194" w:rsidRDefault="00976603" w:rsidP="00976603">
      <w:pPr>
        <w:rPr>
          <w:rFonts w:ascii="Consolas" w:hAnsi="Consolas"/>
          <w:lang w:val="en-DE" w:eastAsia="en-DE" w:bidi="ar-SA"/>
        </w:rPr>
      </w:pPr>
      <w:r w:rsidRPr="00DC2194">
        <w:rPr>
          <w:rFonts w:ascii="Consolas" w:hAnsi="Consolas"/>
          <w:lang w:val="en-DE" w:eastAsia="en-DE" w:bidi="ar-SA"/>
        </w:rPr>
        <w:t>5000    | 5000    | 5000    | 5000    | 5000    | 5000</w:t>
      </w:r>
    </w:p>
    <w:p w14:paraId="5AEE49B3" w14:textId="77777777" w:rsidR="00976603" w:rsidRPr="00DC2194" w:rsidRDefault="00976603" w:rsidP="00976603">
      <w:pPr>
        <w:rPr>
          <w:rFonts w:ascii="Consolas" w:hAnsi="Consolas"/>
          <w:lang w:val="en-DE" w:eastAsia="en-DE" w:bidi="ar-SA"/>
        </w:rPr>
      </w:pPr>
      <w:r w:rsidRPr="00DC2194">
        <w:rPr>
          <w:rFonts w:ascii="Consolas" w:hAnsi="Consolas"/>
          <w:lang w:val="en-DE" w:eastAsia="en-DE" w:bidi="ar-SA"/>
        </w:rPr>
        <w:t>5000    | 5000    | 5000    | 5000    | 5000    | 5000</w:t>
      </w:r>
    </w:p>
    <w:p w14:paraId="028E4414" w14:textId="77777777" w:rsidR="00976603" w:rsidRPr="00DC2194" w:rsidRDefault="00976603" w:rsidP="00976603">
      <w:pPr>
        <w:rPr>
          <w:rFonts w:ascii="Consolas" w:hAnsi="Consolas"/>
          <w:lang w:val="en-DE" w:eastAsia="en-DE" w:bidi="ar-SA"/>
        </w:rPr>
      </w:pPr>
      <w:r w:rsidRPr="00DC2194">
        <w:rPr>
          <w:rFonts w:ascii="Consolas" w:hAnsi="Consolas"/>
          <w:lang w:val="en-DE" w:eastAsia="en-DE" w:bidi="ar-SA"/>
        </w:rPr>
        <w:t>5000    | 5000    | 5000    | 5000    | 5000    | 5000</w:t>
      </w:r>
    </w:p>
    <w:p w14:paraId="26D663E5" w14:textId="77777777" w:rsidR="00976603" w:rsidRPr="00DC2194" w:rsidRDefault="00976603" w:rsidP="00976603">
      <w:pPr>
        <w:rPr>
          <w:rFonts w:ascii="Consolas" w:hAnsi="Consolas"/>
          <w:lang w:val="en-DE" w:eastAsia="en-DE" w:bidi="ar-SA"/>
        </w:rPr>
      </w:pPr>
      <w:r w:rsidRPr="00DC2194">
        <w:rPr>
          <w:rFonts w:ascii="Consolas" w:hAnsi="Consolas"/>
          <w:lang w:val="en-DE" w:eastAsia="en-DE" w:bidi="ar-SA"/>
        </w:rPr>
        <w:t>5000    | 5000    | 5000    | 5000    | 5000    | 5000</w:t>
      </w:r>
    </w:p>
    <w:p w14:paraId="09C31D9E" w14:textId="77777777" w:rsidR="00976603" w:rsidRPr="00DC2194" w:rsidRDefault="00976603" w:rsidP="00976603">
      <w:pPr>
        <w:rPr>
          <w:rFonts w:ascii="Consolas" w:hAnsi="Consolas"/>
          <w:lang w:val="en-DE" w:eastAsia="en-DE" w:bidi="ar-SA"/>
        </w:rPr>
      </w:pPr>
    </w:p>
    <w:p w14:paraId="1D53DD37" w14:textId="77777777" w:rsidR="00976603" w:rsidRPr="00DC2194" w:rsidRDefault="00976603" w:rsidP="00976603">
      <w:pPr>
        <w:rPr>
          <w:rFonts w:ascii="Consolas" w:hAnsi="Consolas"/>
          <w:lang w:val="en-DE" w:eastAsia="en-DE" w:bidi="ar-SA"/>
        </w:rPr>
      </w:pPr>
      <w:r w:rsidRPr="00DC2194">
        <w:rPr>
          <w:rFonts w:ascii="Consolas" w:hAnsi="Consolas"/>
          <w:lang w:val="en-DE" w:eastAsia="en-DE" w:bidi="ar-SA"/>
        </w:rPr>
        <w:t>Führe Simulation durch ...</w:t>
      </w:r>
    </w:p>
    <w:p w14:paraId="355A3DE7" w14:textId="77777777" w:rsidR="00976603" w:rsidRPr="00DC2194" w:rsidRDefault="00976603" w:rsidP="00976603">
      <w:pPr>
        <w:rPr>
          <w:rFonts w:ascii="Consolas" w:hAnsi="Consolas"/>
          <w:lang w:val="en-DE" w:eastAsia="en-DE" w:bidi="ar-SA"/>
        </w:rPr>
      </w:pPr>
      <w:r w:rsidRPr="00DC2194">
        <w:rPr>
          <w:rFonts w:ascii="Consolas" w:hAnsi="Consolas"/>
          <w:lang w:val="en-DE" w:eastAsia="en-DE" w:bidi="ar-SA"/>
        </w:rPr>
        <w:t>ERGEBNIS DER SIMULATION:</w:t>
      </w:r>
    </w:p>
    <w:p w14:paraId="6205A63A" w14:textId="77777777" w:rsidR="00976603" w:rsidRPr="00DC2194" w:rsidRDefault="00976603" w:rsidP="00976603">
      <w:pPr>
        <w:rPr>
          <w:rFonts w:ascii="Consolas" w:hAnsi="Consolas"/>
          <w:lang w:val="en-DE" w:eastAsia="en-DE" w:bidi="ar-SA"/>
        </w:rPr>
      </w:pPr>
      <w:r w:rsidRPr="00DC2194">
        <w:rPr>
          <w:rFonts w:ascii="Consolas" w:hAnsi="Consolas"/>
          <w:lang w:val="en-DE" w:eastAsia="en-DE" w:bidi="ar-SA"/>
        </w:rPr>
        <w:t>Ausgeführte Blasoperationen: 621</w:t>
      </w:r>
    </w:p>
    <w:p w14:paraId="0DC6DAB6" w14:textId="77777777" w:rsidR="00976603" w:rsidRPr="00DC2194" w:rsidRDefault="00976603" w:rsidP="00976603">
      <w:pPr>
        <w:rPr>
          <w:rFonts w:ascii="Consolas" w:hAnsi="Consolas"/>
          <w:lang w:val="en-DE" w:eastAsia="en-DE" w:bidi="ar-SA"/>
        </w:rPr>
      </w:pPr>
      <w:r w:rsidRPr="00DC2194">
        <w:rPr>
          <w:rFonts w:ascii="Consolas" w:hAnsi="Consolas"/>
          <w:lang w:val="en-DE" w:eastAsia="en-DE" w:bidi="ar-SA"/>
        </w:rPr>
        <w:t>Anteil der Blätter auf Q an der Gesamtlaubmenge: 99.97722222222222 %</w:t>
      </w:r>
    </w:p>
    <w:p w14:paraId="20C13137" w14:textId="77777777" w:rsidR="00976603" w:rsidRPr="00DC2194" w:rsidRDefault="00976603" w:rsidP="00976603">
      <w:pPr>
        <w:rPr>
          <w:rFonts w:ascii="Consolas" w:hAnsi="Consolas"/>
          <w:lang w:val="en-DE" w:eastAsia="en-DE" w:bidi="ar-SA"/>
        </w:rPr>
      </w:pPr>
      <w:r w:rsidRPr="00DC2194">
        <w:rPr>
          <w:rFonts w:ascii="Consolas" w:hAnsi="Consolas"/>
          <w:lang w:val="en-DE" w:eastAsia="en-DE" w:bidi="ar-SA"/>
        </w:rPr>
        <w:t>Laubverteilung nach dem Blasprozess:</w:t>
      </w:r>
    </w:p>
    <w:p w14:paraId="2E89CE31" w14:textId="77777777" w:rsidR="00976603" w:rsidRPr="00DC2194" w:rsidRDefault="00976603" w:rsidP="00976603">
      <w:pPr>
        <w:rPr>
          <w:rFonts w:ascii="Consolas" w:hAnsi="Consolas"/>
          <w:lang w:val="en-DE" w:eastAsia="en-DE" w:bidi="ar-SA"/>
        </w:rPr>
      </w:pPr>
      <w:r w:rsidRPr="00DC2194">
        <w:rPr>
          <w:rFonts w:ascii="Consolas" w:hAnsi="Consolas"/>
          <w:lang w:val="en-DE" w:eastAsia="en-DE" w:bidi="ar-SA"/>
        </w:rPr>
        <w:t>2       | 4       | 1       | 5       | 0       | 4</w:t>
      </w:r>
    </w:p>
    <w:p w14:paraId="77B80504" w14:textId="77777777" w:rsidR="00976603" w:rsidRPr="00DC2194" w:rsidRDefault="00976603" w:rsidP="00976603">
      <w:pPr>
        <w:rPr>
          <w:rFonts w:ascii="Consolas" w:hAnsi="Consolas"/>
          <w:lang w:val="en-DE" w:eastAsia="en-DE" w:bidi="ar-SA"/>
        </w:rPr>
      </w:pPr>
      <w:r w:rsidRPr="00DC2194">
        <w:rPr>
          <w:rFonts w:ascii="Consolas" w:hAnsi="Consolas"/>
          <w:lang w:val="en-DE" w:eastAsia="en-DE" w:bidi="ar-SA"/>
        </w:rPr>
        <w:t>0       | 0       | 0       | 3       | 0       | 0</w:t>
      </w:r>
    </w:p>
    <w:p w14:paraId="69A554C6" w14:textId="77777777" w:rsidR="00976603" w:rsidRPr="00DC2194" w:rsidRDefault="00976603" w:rsidP="00976603">
      <w:pPr>
        <w:rPr>
          <w:rFonts w:ascii="Consolas" w:hAnsi="Consolas"/>
          <w:lang w:val="en-DE" w:eastAsia="en-DE" w:bidi="ar-SA"/>
        </w:rPr>
      </w:pPr>
      <w:r w:rsidRPr="00DC2194">
        <w:rPr>
          <w:rFonts w:ascii="Consolas" w:hAnsi="Consolas"/>
          <w:lang w:val="en-DE" w:eastAsia="en-DE" w:bidi="ar-SA"/>
        </w:rPr>
        <w:t>0       | 5       | 179959  | 5       | 0       | 0</w:t>
      </w:r>
    </w:p>
    <w:p w14:paraId="06B2268C" w14:textId="77777777" w:rsidR="00976603" w:rsidRPr="00DC2194" w:rsidRDefault="00976603" w:rsidP="00976603">
      <w:pPr>
        <w:rPr>
          <w:rFonts w:ascii="Consolas" w:hAnsi="Consolas"/>
          <w:lang w:val="en-DE" w:eastAsia="en-DE" w:bidi="ar-SA"/>
        </w:rPr>
      </w:pPr>
      <w:r w:rsidRPr="00DC2194">
        <w:rPr>
          <w:rFonts w:ascii="Consolas" w:hAnsi="Consolas"/>
          <w:lang w:val="en-DE" w:eastAsia="en-DE" w:bidi="ar-SA"/>
        </w:rPr>
        <w:t>0       | 1       | 5       | 0       | 0       | 0</w:t>
      </w:r>
    </w:p>
    <w:p w14:paraId="7B7D6A93" w14:textId="77777777" w:rsidR="00976603" w:rsidRPr="00DC2194" w:rsidRDefault="00976603" w:rsidP="00976603">
      <w:pPr>
        <w:rPr>
          <w:rFonts w:ascii="Consolas" w:hAnsi="Consolas"/>
          <w:lang w:val="en-DE" w:eastAsia="en-DE" w:bidi="ar-SA"/>
        </w:rPr>
      </w:pPr>
      <w:r w:rsidRPr="00DC2194">
        <w:rPr>
          <w:rFonts w:ascii="Consolas" w:hAnsi="Consolas"/>
          <w:lang w:val="en-DE" w:eastAsia="en-DE" w:bidi="ar-SA"/>
        </w:rPr>
        <w:t>0       | 0       | 0       | 0       | 0       | 0</w:t>
      </w:r>
    </w:p>
    <w:p w14:paraId="156E7F91" w14:textId="77777777" w:rsidR="00976603" w:rsidRPr="00DC2194" w:rsidRDefault="00976603" w:rsidP="00976603">
      <w:pPr>
        <w:rPr>
          <w:rFonts w:ascii="Consolas" w:hAnsi="Consolas"/>
          <w:lang w:val="en-DE" w:eastAsia="en-DE" w:bidi="ar-SA"/>
        </w:rPr>
      </w:pPr>
      <w:r w:rsidRPr="00DC2194">
        <w:rPr>
          <w:rFonts w:ascii="Consolas" w:hAnsi="Consolas"/>
          <w:lang w:val="en-DE" w:eastAsia="en-DE" w:bidi="ar-SA"/>
        </w:rPr>
        <w:t>2       | 0       | 0       | 0       | 0       | 4</w:t>
      </w:r>
    </w:p>
    <w:p w14:paraId="4B20A262" w14:textId="77777777" w:rsidR="00976603" w:rsidRPr="00DC2194" w:rsidRDefault="00976603" w:rsidP="00976603">
      <w:pPr>
        <w:rPr>
          <w:rFonts w:ascii="Consolas" w:hAnsi="Consolas"/>
          <w:lang w:val="en-DE" w:eastAsia="en-DE" w:bidi="ar-SA"/>
        </w:rPr>
      </w:pPr>
    </w:p>
    <w:p w14:paraId="3E027918" w14:textId="77777777" w:rsidR="00976603" w:rsidRPr="00803D99" w:rsidRDefault="00976603" w:rsidP="00976603">
      <w:pPr>
        <w:rPr>
          <w:rFonts w:ascii="Consolas" w:hAnsi="Consolas"/>
          <w:lang w:val="en-DE" w:eastAsia="en-DE" w:bidi="ar-SA"/>
        </w:rPr>
      </w:pPr>
    </w:p>
    <w:p w14:paraId="7FEC7258" w14:textId="77777777" w:rsidR="00976603" w:rsidRPr="00803D99" w:rsidRDefault="00976603" w:rsidP="00976603">
      <w:pPr>
        <w:rPr>
          <w:rFonts w:ascii="Consolas" w:hAnsi="Consolas"/>
          <w:lang w:val="en-DE" w:eastAsia="en-DE" w:bidi="ar-SA"/>
        </w:rPr>
      </w:pPr>
      <w:r w:rsidRPr="00803D99">
        <w:rPr>
          <w:rFonts w:ascii="Consolas" w:hAnsi="Consolas"/>
          <w:lang w:val="en-DE" w:eastAsia="en-DE" w:bidi="ar-SA"/>
        </w:rPr>
        <w:t>GENERALISIERTER ABLAUFPLAN:</w:t>
      </w:r>
    </w:p>
    <w:p w14:paraId="2CEB9800" w14:textId="77777777" w:rsidR="00976603" w:rsidRPr="00803D99" w:rsidRDefault="00976603" w:rsidP="00976603">
      <w:pPr>
        <w:rPr>
          <w:rFonts w:ascii="Consolas" w:hAnsi="Consolas"/>
          <w:sz w:val="14"/>
          <w:szCs w:val="14"/>
          <w:lang w:val="en-DE" w:eastAsia="en-DE" w:bidi="ar-SA"/>
        </w:rPr>
      </w:pPr>
    </w:p>
    <w:p w14:paraId="6532FF8E" w14:textId="77777777" w:rsidR="00976603" w:rsidRPr="00803D99" w:rsidRDefault="00976603" w:rsidP="00976603">
      <w:pPr>
        <w:rPr>
          <w:rFonts w:ascii="Consolas" w:hAnsi="Consolas"/>
          <w:sz w:val="14"/>
          <w:szCs w:val="14"/>
          <w:lang w:val="en-DE" w:eastAsia="en-DE" w:bidi="ar-SA"/>
        </w:rPr>
      </w:pPr>
      <w:r>
        <w:rPr>
          <w:rFonts w:ascii="Consolas" w:hAnsi="Consolas"/>
          <w:sz w:val="14"/>
          <w:szCs w:val="14"/>
          <w:lang w:val="en-DE" w:eastAsia="en-DE" w:bidi="ar-SA"/>
        </w:rPr>
        <w:t>(...)</w:t>
      </w:r>
    </w:p>
    <w:p w14:paraId="7082D655" w14:textId="77777777" w:rsidR="00976603" w:rsidRPr="00536E30" w:rsidRDefault="00976603" w:rsidP="00976603">
      <w:pPr>
        <w:rPr>
          <w:rFonts w:ascii="Consolas" w:hAnsi="Consolas"/>
          <w:sz w:val="14"/>
          <w:szCs w:val="14"/>
          <w:lang w:val="en-DE" w:eastAsia="en-DE" w:bidi="ar-SA"/>
        </w:rPr>
      </w:pPr>
    </w:p>
    <w:p w14:paraId="66655C5C" w14:textId="77777777" w:rsidR="00976603" w:rsidRDefault="00976603" w:rsidP="00976603">
      <w:pPr>
        <w:rPr>
          <w:b/>
          <w:bCs/>
          <w:lang w:val="en-DE"/>
        </w:rPr>
      </w:pPr>
      <w:r w:rsidRPr="0049237D">
        <w:rPr>
          <w:b/>
          <w:bCs/>
          <w:lang w:val="en-DE"/>
        </w:rPr>
        <w:t>Ausgabeplots:</w:t>
      </w:r>
    </w:p>
    <w:p w14:paraId="59951B66" w14:textId="77777777" w:rsidR="00976603" w:rsidRDefault="00976603" w:rsidP="00976603">
      <w:pPr>
        <w:rPr>
          <w:b/>
          <w:bCs/>
          <w:lang w:val="en-DE"/>
        </w:rPr>
      </w:pPr>
    </w:p>
    <w:p w14:paraId="4848FA10" w14:textId="77777777" w:rsidR="00976603" w:rsidRDefault="00976603" w:rsidP="00976603">
      <w:pPr>
        <w:rPr>
          <w:noProof/>
          <w:lang w:val="de-DE"/>
        </w:rPr>
      </w:pPr>
      <w:r w:rsidRPr="00C81596">
        <w:rPr>
          <w:noProof/>
          <w:lang w:val="de-DE"/>
        </w:rPr>
        <w:drawing>
          <wp:inline distT="0" distB="0" distL="0" distR="0" wp14:anchorId="3CB88ED0" wp14:editId="0F4B8886">
            <wp:extent cx="2787218" cy="3056467"/>
            <wp:effectExtent l="0" t="0" r="0" b="0"/>
            <wp:docPr id="399011912" name="Grafik 1" descr="Ein Bild, das Text, Screenshot, Rechteck, Diagramm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7782423" name="Grafik 1" descr="Ein Bild, das Text, Screenshot, Rechteck, Diagramm enthält.&#10;&#10;Automatisch generierte Beschreibung"/>
                    <pic:cNvPicPr/>
                  </pic:nvPicPr>
                  <pic:blipFill>
                    <a:blip r:embed="rId71"/>
                    <a:stretch>
                      <a:fillRect/>
                    </a:stretch>
                  </pic:blipFill>
                  <pic:spPr>
                    <a:xfrm>
                      <a:off x="0" y="0"/>
                      <a:ext cx="2792468" cy="3062225"/>
                    </a:xfrm>
                    <a:prstGeom prst="rect">
                      <a:avLst/>
                    </a:prstGeom>
                  </pic:spPr>
                </pic:pic>
              </a:graphicData>
            </a:graphic>
          </wp:inline>
        </w:drawing>
      </w:r>
      <w:r w:rsidRPr="00733ED0">
        <w:rPr>
          <w:b/>
          <w:bCs/>
          <w:lang w:val="en-DE"/>
        </w:rPr>
        <w:drawing>
          <wp:inline distT="0" distB="0" distL="0" distR="0" wp14:anchorId="5FC130AE" wp14:editId="11755F4D">
            <wp:extent cx="2786486" cy="3007635"/>
            <wp:effectExtent l="0" t="0" r="0" b="2540"/>
            <wp:docPr id="472459528" name="Grafik 1" descr="Ein Bild, das Text, Screenshot, Diagramm, Rechteck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2459528" name="Grafik 1" descr="Ein Bild, das Text, Screenshot, Diagramm, Rechteck enthält.&#10;&#10;Automatisch generierte Beschreibung"/>
                    <pic:cNvPicPr/>
                  </pic:nvPicPr>
                  <pic:blipFill>
                    <a:blip r:embed="rId72" cstate="print">
                      <a:extLst>
                        <a:ext uri="{28A0092B-C50C-407E-A947-70E740481C1C}">
                          <a14:useLocalDpi xmlns:a14="http://schemas.microsoft.com/office/drawing/2010/main" val="0"/>
                        </a:ext>
                      </a:extLst>
                    </a:blip>
                    <a:stretch>
                      <a:fillRect/>
                    </a:stretch>
                  </pic:blipFill>
                  <pic:spPr>
                    <a:xfrm>
                      <a:off x="0" y="0"/>
                      <a:ext cx="2786486" cy="3007635"/>
                    </a:xfrm>
                    <a:prstGeom prst="rect">
                      <a:avLst/>
                    </a:prstGeom>
                  </pic:spPr>
                </pic:pic>
              </a:graphicData>
            </a:graphic>
          </wp:inline>
        </w:drawing>
      </w:r>
      <w:r w:rsidRPr="007F0601">
        <w:rPr>
          <w:noProof/>
          <w:lang w:val="de-DE"/>
        </w:rPr>
        <w:t xml:space="preserve"> </w:t>
      </w:r>
    </w:p>
    <w:p w14:paraId="49444B05" w14:textId="0239D912" w:rsidR="006F023E" w:rsidRPr="00213FB8" w:rsidRDefault="00976603" w:rsidP="00976603">
      <w:pPr>
        <w:rPr>
          <w:noProof/>
          <w:lang w:val="de-DE"/>
        </w:rPr>
      </w:pPr>
      <w:r w:rsidRPr="004044C0">
        <w:rPr>
          <w:b/>
          <w:bCs/>
          <w:lang w:val="en-DE"/>
        </w:rPr>
        <w:lastRenderedPageBreak/>
        <w:drawing>
          <wp:inline distT="0" distB="0" distL="0" distR="0" wp14:anchorId="5ED5C983" wp14:editId="4AA09DCD">
            <wp:extent cx="2801016" cy="3102119"/>
            <wp:effectExtent l="0" t="0" r="0" b="3175"/>
            <wp:docPr id="650852699" name="Grafik 1" descr="Ein Bild, das Text, Screenshot, Diagramm, Rechteck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0852699" name="Grafik 1" descr="Ein Bild, das Text, Screenshot, Diagramm, Rechteck enthält.&#10;&#10;Automatisch generierte Beschreibung"/>
                    <pic:cNvPicPr/>
                  </pic:nvPicPr>
                  <pic:blipFill>
                    <a:blip r:embed="rId73" cstate="print">
                      <a:extLst>
                        <a:ext uri="{28A0092B-C50C-407E-A947-70E740481C1C}">
                          <a14:useLocalDpi xmlns:a14="http://schemas.microsoft.com/office/drawing/2010/main" val="0"/>
                        </a:ext>
                      </a:extLst>
                    </a:blip>
                    <a:stretch>
                      <a:fillRect/>
                    </a:stretch>
                  </pic:blipFill>
                  <pic:spPr>
                    <a:xfrm>
                      <a:off x="0" y="0"/>
                      <a:ext cx="2801016" cy="3102119"/>
                    </a:xfrm>
                    <a:prstGeom prst="rect">
                      <a:avLst/>
                    </a:prstGeom>
                  </pic:spPr>
                </pic:pic>
              </a:graphicData>
            </a:graphic>
          </wp:inline>
        </w:drawing>
      </w:r>
      <w:r w:rsidRPr="00213FB8">
        <w:rPr>
          <w:noProof/>
          <w:lang w:val="de-DE"/>
        </w:rPr>
        <w:t xml:space="preserve"> </w:t>
      </w:r>
      <w:r w:rsidRPr="009331A3">
        <w:rPr>
          <w:noProof/>
          <w:lang w:val="de-DE"/>
        </w:rPr>
        <w:drawing>
          <wp:inline distT="0" distB="0" distL="0" distR="0" wp14:anchorId="0ED29AF1" wp14:editId="408EBE62">
            <wp:extent cx="2762807" cy="2963333"/>
            <wp:effectExtent l="0" t="0" r="0" b="8890"/>
            <wp:docPr id="224314050" name="Grafik 1" descr="Ein Bild, das Text, Diagramm, Screenshot, Rechteck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81921" name="Grafik 1" descr="Ein Bild, das Text, Diagramm, Screenshot, Rechteck enthält.&#10;&#10;Automatisch generierte Beschreibung"/>
                    <pic:cNvPicPr/>
                  </pic:nvPicPr>
                  <pic:blipFill>
                    <a:blip r:embed="rId74"/>
                    <a:stretch>
                      <a:fillRect/>
                    </a:stretch>
                  </pic:blipFill>
                  <pic:spPr>
                    <a:xfrm>
                      <a:off x="0" y="0"/>
                      <a:ext cx="2769407" cy="2970412"/>
                    </a:xfrm>
                    <a:prstGeom prst="rect">
                      <a:avLst/>
                    </a:prstGeom>
                  </pic:spPr>
                </pic:pic>
              </a:graphicData>
            </a:graphic>
          </wp:inline>
        </w:drawing>
      </w:r>
    </w:p>
    <w:p w14:paraId="5886A0C1" w14:textId="77777777" w:rsidR="00976603" w:rsidRPr="007F0601" w:rsidRDefault="00976603" w:rsidP="00976603">
      <w:pPr>
        <w:rPr>
          <w:noProof/>
          <w:lang w:val="de-DE"/>
        </w:rPr>
      </w:pPr>
    </w:p>
    <w:p w14:paraId="3FD2032D" w14:textId="77777777" w:rsidR="00976603" w:rsidRDefault="00976603" w:rsidP="00976603">
      <w:pPr>
        <w:rPr>
          <w:b/>
          <w:bCs/>
          <w:lang w:val="de-DE"/>
        </w:rPr>
      </w:pPr>
      <w:r>
        <w:rPr>
          <w:b/>
          <w:bCs/>
          <w:lang w:val="de-DE"/>
        </w:rPr>
        <w:t>Beobachtung:</w:t>
      </w:r>
    </w:p>
    <w:p w14:paraId="76D0A0DF" w14:textId="77777777" w:rsidR="00976603" w:rsidRPr="00BC239C" w:rsidRDefault="00976603" w:rsidP="00976603">
      <w:pPr>
        <w:rPr>
          <w:lang w:val="de-DE"/>
        </w:rPr>
      </w:pPr>
      <w:r>
        <w:rPr>
          <w:lang w:val="de-DE"/>
        </w:rPr>
        <w:t>Auch bei Höfen, auf denen sich zu Beginn deutlich mehr Blätter auf den einzelnen Feldern befinden (in diesem Beispiel sind es zu Beginn 5 000 Blätter pro Feld), wird dank der logarithmischen Darstellung der Formel von Bernoulli in binomial_util.py innerhalb weniger Sekunden die Simulation durchgeführt. Im Vergleich zu Beispiel 3, wo sich auf jedem Feld zu Beginn 100 Blätter befanden, braucht das Programm hier ca. 200 Blasoperationen mehr, um den Zielzustand zu erreichen.</w:t>
      </w:r>
    </w:p>
    <w:p w14:paraId="4B819096" w14:textId="77777777" w:rsidR="00976603" w:rsidRDefault="00976603" w:rsidP="00537A4D">
      <w:pPr>
        <w:rPr>
          <w:lang w:val="de-DE"/>
        </w:rPr>
      </w:pPr>
    </w:p>
    <w:p w14:paraId="7CD5600A" w14:textId="1A6D77F2" w:rsidR="006F023E" w:rsidRDefault="006F023E" w:rsidP="006F023E">
      <w:pPr>
        <w:pStyle w:val="berschrift3"/>
        <w:rPr>
          <w:lang w:val="de-DE"/>
        </w:rPr>
      </w:pPr>
      <w:bookmarkStart w:id="63" w:name="_Toc164108465"/>
      <w:r>
        <w:rPr>
          <w:lang w:val="de-DE"/>
        </w:rPr>
        <w:t xml:space="preserve">Beispiel </w:t>
      </w:r>
      <w:r w:rsidR="005F67A4">
        <w:rPr>
          <w:lang w:val="de-DE"/>
        </w:rPr>
        <w:t>5</w:t>
      </w:r>
      <w:bookmarkEnd w:id="63"/>
    </w:p>
    <w:p w14:paraId="20D26801" w14:textId="77777777" w:rsidR="006F023E" w:rsidRPr="00803D99" w:rsidRDefault="006F023E" w:rsidP="006F023E">
      <w:pPr>
        <w:rPr>
          <w:b/>
          <w:bCs/>
          <w:lang w:val="de-DE"/>
        </w:rPr>
      </w:pPr>
      <w:r w:rsidRPr="00803D99">
        <w:rPr>
          <w:b/>
          <w:bCs/>
          <w:lang w:val="de-DE"/>
        </w:rPr>
        <w:t>Eingabeparameter:</w:t>
      </w:r>
    </w:p>
    <w:p w14:paraId="42ECB851" w14:textId="437967F4" w:rsidR="006F023E" w:rsidRPr="00803D99" w:rsidRDefault="006F023E" w:rsidP="006F023E">
      <w:pPr>
        <w:rPr>
          <w:lang w:val="de-DE"/>
        </w:rPr>
      </w:pPr>
      <w:r w:rsidRPr="00803D99">
        <w:rPr>
          <w:lang w:val="de-DE"/>
        </w:rPr>
        <w:t>Q = (</w:t>
      </w:r>
      <w:r w:rsidR="00112E1A">
        <w:rPr>
          <w:lang w:val="de-DE"/>
        </w:rPr>
        <w:t>2,2</w:t>
      </w:r>
      <w:r w:rsidRPr="00803D99">
        <w:rPr>
          <w:lang w:val="de-DE"/>
        </w:rPr>
        <w:t>)</w:t>
      </w:r>
    </w:p>
    <w:p w14:paraId="0E67DFFC" w14:textId="0935BD25" w:rsidR="006F023E" w:rsidRPr="00803D99" w:rsidRDefault="006F023E" w:rsidP="006F023E">
      <w:pPr>
        <w:rPr>
          <w:lang w:val="de-DE"/>
        </w:rPr>
      </w:pPr>
      <w:r w:rsidRPr="00803D99">
        <w:rPr>
          <w:lang w:val="de-DE"/>
        </w:rPr>
        <w:t>hof_size = (</w:t>
      </w:r>
      <w:r w:rsidR="00112E1A">
        <w:rPr>
          <w:lang w:val="de-DE"/>
        </w:rPr>
        <w:t>6,6</w:t>
      </w:r>
      <w:r w:rsidRPr="00803D99">
        <w:rPr>
          <w:lang w:val="de-DE"/>
        </w:rPr>
        <w:t>)</w:t>
      </w:r>
    </w:p>
    <w:p w14:paraId="420870E2" w14:textId="3913DD20" w:rsidR="006F023E" w:rsidRPr="001D6D3F" w:rsidRDefault="006F023E" w:rsidP="006F023E">
      <w:pPr>
        <w:rPr>
          <w:lang w:val="en-GB"/>
        </w:rPr>
      </w:pPr>
      <w:r w:rsidRPr="001D6D3F">
        <w:rPr>
          <w:lang w:val="en-GB"/>
        </w:rPr>
        <w:t xml:space="preserve">use_binomial = </w:t>
      </w:r>
      <w:r w:rsidR="00FF7A2C">
        <w:rPr>
          <w:lang w:val="en-GB"/>
        </w:rPr>
        <w:t>False</w:t>
      </w:r>
      <w:r w:rsidRPr="001D6D3F">
        <w:rPr>
          <w:lang w:val="en-GB"/>
        </w:rPr>
        <w:br/>
        <w:t xml:space="preserve">tolerated_amount = 5 </w:t>
      </w:r>
    </w:p>
    <w:p w14:paraId="58DF59A1" w14:textId="77777777" w:rsidR="006F023E" w:rsidRPr="00803D99" w:rsidRDefault="006F023E" w:rsidP="006F023E">
      <w:pPr>
        <w:rPr>
          <w:lang w:val="en-GB"/>
        </w:rPr>
      </w:pPr>
      <w:r w:rsidRPr="00803D99">
        <w:rPr>
          <w:lang w:val="en-GB"/>
        </w:rPr>
        <w:t xml:space="preserve">max_muster_operations = </w:t>
      </w:r>
      <w:r>
        <w:rPr>
          <w:lang w:val="en-GB"/>
        </w:rPr>
        <w:t>5000</w:t>
      </w:r>
    </w:p>
    <w:p w14:paraId="0B7E52ED" w14:textId="77777777" w:rsidR="006F023E" w:rsidRPr="00803D99" w:rsidRDefault="006F023E" w:rsidP="006F023E">
      <w:pPr>
        <w:rPr>
          <w:lang w:val="en-GB"/>
        </w:rPr>
      </w:pPr>
      <w:r w:rsidRPr="00803D99">
        <w:rPr>
          <w:lang w:val="en-GB"/>
        </w:rPr>
        <w:t xml:space="preserve">startwert = </w:t>
      </w:r>
      <w:r>
        <w:rPr>
          <w:lang w:val="en-GB"/>
        </w:rPr>
        <w:t>100</w:t>
      </w:r>
    </w:p>
    <w:p w14:paraId="084014FC" w14:textId="77777777" w:rsidR="006F023E" w:rsidRDefault="006F023E" w:rsidP="006F023E">
      <w:r>
        <w:t>choose_faster_path = True</w:t>
      </w:r>
    </w:p>
    <w:p w14:paraId="1D71B495" w14:textId="77777777" w:rsidR="006F023E" w:rsidRPr="00803D99" w:rsidRDefault="006F023E" w:rsidP="006F023E">
      <w:pPr>
        <w:rPr>
          <w:lang w:val="en-GB"/>
        </w:rPr>
      </w:pPr>
    </w:p>
    <w:p w14:paraId="2E2971FA" w14:textId="77777777" w:rsidR="006F023E" w:rsidRDefault="006F023E" w:rsidP="006F023E">
      <w:pPr>
        <w:rPr>
          <w:b/>
          <w:bCs/>
          <w:lang w:val="de-DE"/>
        </w:rPr>
      </w:pPr>
      <w:r>
        <w:rPr>
          <w:b/>
          <w:bCs/>
          <w:lang w:val="de-DE"/>
        </w:rPr>
        <w:t>Ausgabe in der Konsole</w:t>
      </w:r>
      <w:r w:rsidRPr="0042712E">
        <w:rPr>
          <w:b/>
          <w:bCs/>
          <w:lang w:val="de-DE"/>
        </w:rPr>
        <w:t>:</w:t>
      </w:r>
    </w:p>
    <w:p w14:paraId="07063FFE" w14:textId="77777777" w:rsidR="006F023E" w:rsidRPr="00D82B86" w:rsidRDefault="006F023E" w:rsidP="006F023E">
      <w:pPr>
        <w:rPr>
          <w:rFonts w:ascii="Consolas" w:hAnsi="Consolas"/>
          <w:lang w:val="en-DE" w:eastAsia="en-DE" w:bidi="ar-SA"/>
        </w:rPr>
      </w:pPr>
      <w:r w:rsidRPr="00D82B86">
        <w:rPr>
          <w:rFonts w:ascii="Consolas" w:hAnsi="Consolas"/>
          <w:lang w:val="en-DE" w:eastAsia="en-DE" w:bidi="ar-SA"/>
        </w:rPr>
        <w:t>AUSGANGSPUNKT:</w:t>
      </w:r>
    </w:p>
    <w:p w14:paraId="15D1A148" w14:textId="77777777" w:rsidR="006F023E" w:rsidRPr="00D82B86" w:rsidRDefault="006F023E" w:rsidP="006F023E">
      <w:pPr>
        <w:rPr>
          <w:rFonts w:ascii="Consolas" w:hAnsi="Consolas"/>
          <w:lang w:val="en-DE" w:eastAsia="en-DE" w:bidi="ar-SA"/>
        </w:rPr>
      </w:pPr>
      <w:r w:rsidRPr="00D82B86">
        <w:rPr>
          <w:rFonts w:ascii="Consolas" w:hAnsi="Consolas"/>
          <w:lang w:val="en-DE" w:eastAsia="en-DE" w:bidi="ar-SA"/>
        </w:rPr>
        <w:t>Verwendete Wahrscheinlichkeitsmodellierung: Erwartungswert-basiert</w:t>
      </w:r>
    </w:p>
    <w:p w14:paraId="26250EDD" w14:textId="77777777" w:rsidR="006F023E" w:rsidRPr="00D82B86" w:rsidRDefault="006F023E" w:rsidP="006F023E">
      <w:pPr>
        <w:rPr>
          <w:rFonts w:ascii="Consolas" w:hAnsi="Consolas"/>
          <w:lang w:val="en-DE" w:eastAsia="en-DE" w:bidi="ar-SA"/>
        </w:rPr>
      </w:pPr>
      <w:r w:rsidRPr="00D82B86">
        <w:rPr>
          <w:rFonts w:ascii="Consolas" w:hAnsi="Consolas"/>
          <w:lang w:val="en-DE" w:eastAsia="en-DE" w:bidi="ar-SA"/>
        </w:rPr>
        <w:t>Laubverteilung vor dem Blasprozess:</w:t>
      </w:r>
    </w:p>
    <w:p w14:paraId="76B8079A" w14:textId="77777777" w:rsidR="006F023E" w:rsidRPr="00D82B86" w:rsidRDefault="006F023E" w:rsidP="006F023E">
      <w:pPr>
        <w:rPr>
          <w:rFonts w:ascii="Consolas" w:hAnsi="Consolas"/>
          <w:lang w:val="en-DE" w:eastAsia="en-DE" w:bidi="ar-SA"/>
        </w:rPr>
      </w:pPr>
      <w:r w:rsidRPr="00D82B86">
        <w:rPr>
          <w:rFonts w:ascii="Consolas" w:hAnsi="Consolas"/>
          <w:lang w:val="en-DE" w:eastAsia="en-DE" w:bidi="ar-SA"/>
        </w:rPr>
        <w:t>100.0   | 100.0   | 100.0   | 100.0   | 100.0   | 100.0</w:t>
      </w:r>
    </w:p>
    <w:p w14:paraId="0D089E8D" w14:textId="77777777" w:rsidR="006F023E" w:rsidRPr="00D82B86" w:rsidRDefault="006F023E" w:rsidP="006F023E">
      <w:pPr>
        <w:rPr>
          <w:rFonts w:ascii="Consolas" w:hAnsi="Consolas"/>
          <w:lang w:val="en-DE" w:eastAsia="en-DE" w:bidi="ar-SA"/>
        </w:rPr>
      </w:pPr>
      <w:r w:rsidRPr="00D82B86">
        <w:rPr>
          <w:rFonts w:ascii="Consolas" w:hAnsi="Consolas"/>
          <w:lang w:val="en-DE" w:eastAsia="en-DE" w:bidi="ar-SA"/>
        </w:rPr>
        <w:t>100.0   | 100.0   | 100.0   | 100.0   | 100.0   | 100.0</w:t>
      </w:r>
    </w:p>
    <w:p w14:paraId="1EB74797" w14:textId="77777777" w:rsidR="006F023E" w:rsidRPr="00D82B86" w:rsidRDefault="006F023E" w:rsidP="006F023E">
      <w:pPr>
        <w:rPr>
          <w:rFonts w:ascii="Consolas" w:hAnsi="Consolas"/>
          <w:lang w:val="en-DE" w:eastAsia="en-DE" w:bidi="ar-SA"/>
        </w:rPr>
      </w:pPr>
      <w:r w:rsidRPr="00D82B86">
        <w:rPr>
          <w:rFonts w:ascii="Consolas" w:hAnsi="Consolas"/>
          <w:lang w:val="en-DE" w:eastAsia="en-DE" w:bidi="ar-SA"/>
        </w:rPr>
        <w:t>100.0   | 100.0   | 100.0   | 100.0   | 100.0   | 100.0</w:t>
      </w:r>
    </w:p>
    <w:p w14:paraId="78422074" w14:textId="77777777" w:rsidR="006F023E" w:rsidRPr="00D82B86" w:rsidRDefault="006F023E" w:rsidP="006F023E">
      <w:pPr>
        <w:rPr>
          <w:rFonts w:ascii="Consolas" w:hAnsi="Consolas"/>
          <w:lang w:val="en-DE" w:eastAsia="en-DE" w:bidi="ar-SA"/>
        </w:rPr>
      </w:pPr>
      <w:r w:rsidRPr="00D82B86">
        <w:rPr>
          <w:rFonts w:ascii="Consolas" w:hAnsi="Consolas"/>
          <w:lang w:val="en-DE" w:eastAsia="en-DE" w:bidi="ar-SA"/>
        </w:rPr>
        <w:t>100.0   | 100.0   | 100.0   | 100.0   | 100.0   | 100.0</w:t>
      </w:r>
    </w:p>
    <w:p w14:paraId="1BE3EF9D" w14:textId="77777777" w:rsidR="006F023E" w:rsidRPr="00D82B86" w:rsidRDefault="006F023E" w:rsidP="006F023E">
      <w:pPr>
        <w:rPr>
          <w:rFonts w:ascii="Consolas" w:hAnsi="Consolas"/>
          <w:lang w:val="en-DE" w:eastAsia="en-DE" w:bidi="ar-SA"/>
        </w:rPr>
      </w:pPr>
      <w:r w:rsidRPr="00D82B86">
        <w:rPr>
          <w:rFonts w:ascii="Consolas" w:hAnsi="Consolas"/>
          <w:lang w:val="en-DE" w:eastAsia="en-DE" w:bidi="ar-SA"/>
        </w:rPr>
        <w:t>100.0   | 100.0   | 100.0   | 100.0   | 100.0   | 100.0</w:t>
      </w:r>
    </w:p>
    <w:p w14:paraId="126C1C0D" w14:textId="77777777" w:rsidR="006F023E" w:rsidRPr="00D82B86" w:rsidRDefault="006F023E" w:rsidP="006F023E">
      <w:pPr>
        <w:rPr>
          <w:rFonts w:ascii="Consolas" w:hAnsi="Consolas"/>
          <w:lang w:val="en-DE" w:eastAsia="en-DE" w:bidi="ar-SA"/>
        </w:rPr>
      </w:pPr>
      <w:r w:rsidRPr="00D82B86">
        <w:rPr>
          <w:rFonts w:ascii="Consolas" w:hAnsi="Consolas"/>
          <w:lang w:val="en-DE" w:eastAsia="en-DE" w:bidi="ar-SA"/>
        </w:rPr>
        <w:t>100.0   | 100.0   | 100.0   | 100.0   | 100.0   | 100.0</w:t>
      </w:r>
    </w:p>
    <w:p w14:paraId="587CD32C" w14:textId="77777777" w:rsidR="006F023E" w:rsidRPr="00D82B86" w:rsidRDefault="006F023E" w:rsidP="006F023E">
      <w:pPr>
        <w:rPr>
          <w:rFonts w:ascii="Consolas" w:hAnsi="Consolas"/>
          <w:lang w:val="en-DE" w:eastAsia="en-DE" w:bidi="ar-SA"/>
        </w:rPr>
      </w:pPr>
    </w:p>
    <w:p w14:paraId="47BE1E85" w14:textId="77777777" w:rsidR="006F023E" w:rsidRPr="00D82B86" w:rsidRDefault="006F023E" w:rsidP="006F023E">
      <w:pPr>
        <w:rPr>
          <w:rFonts w:ascii="Consolas" w:hAnsi="Consolas"/>
          <w:lang w:val="en-DE" w:eastAsia="en-DE" w:bidi="ar-SA"/>
        </w:rPr>
      </w:pPr>
      <w:r w:rsidRPr="00D82B86">
        <w:rPr>
          <w:rFonts w:ascii="Consolas" w:hAnsi="Consolas"/>
          <w:lang w:val="en-DE" w:eastAsia="en-DE" w:bidi="ar-SA"/>
        </w:rPr>
        <w:t>Führe Simulation durch ...</w:t>
      </w:r>
    </w:p>
    <w:p w14:paraId="63A59E7E" w14:textId="77777777" w:rsidR="006F023E" w:rsidRPr="00D82B86" w:rsidRDefault="006F023E" w:rsidP="006F023E">
      <w:pPr>
        <w:rPr>
          <w:rFonts w:ascii="Consolas" w:hAnsi="Consolas"/>
          <w:lang w:val="en-DE" w:eastAsia="en-DE" w:bidi="ar-SA"/>
        </w:rPr>
      </w:pPr>
      <w:r w:rsidRPr="00D82B86">
        <w:rPr>
          <w:rFonts w:ascii="Consolas" w:hAnsi="Consolas"/>
          <w:lang w:val="en-DE" w:eastAsia="en-DE" w:bidi="ar-SA"/>
        </w:rPr>
        <w:lastRenderedPageBreak/>
        <w:t>ERGEBNIS DER SIMULATION:</w:t>
      </w:r>
    </w:p>
    <w:p w14:paraId="63BE413B" w14:textId="77777777" w:rsidR="006F023E" w:rsidRPr="00D82B86" w:rsidRDefault="006F023E" w:rsidP="006F023E">
      <w:pPr>
        <w:rPr>
          <w:rFonts w:ascii="Consolas" w:hAnsi="Consolas"/>
          <w:lang w:val="en-DE" w:eastAsia="en-DE" w:bidi="ar-SA"/>
        </w:rPr>
      </w:pPr>
      <w:r w:rsidRPr="00D82B86">
        <w:rPr>
          <w:rFonts w:ascii="Consolas" w:hAnsi="Consolas"/>
          <w:lang w:val="en-DE" w:eastAsia="en-DE" w:bidi="ar-SA"/>
        </w:rPr>
        <w:t>Ausgeführte Blasoperationen: 437</w:t>
      </w:r>
    </w:p>
    <w:p w14:paraId="14D95F22" w14:textId="77777777" w:rsidR="006F023E" w:rsidRPr="00D82B86" w:rsidRDefault="006F023E" w:rsidP="006F023E">
      <w:pPr>
        <w:rPr>
          <w:rFonts w:ascii="Consolas" w:hAnsi="Consolas"/>
          <w:lang w:val="en-DE" w:eastAsia="en-DE" w:bidi="ar-SA"/>
        </w:rPr>
      </w:pPr>
      <w:r w:rsidRPr="00D82B86">
        <w:rPr>
          <w:rFonts w:ascii="Consolas" w:hAnsi="Consolas"/>
          <w:lang w:val="en-DE" w:eastAsia="en-DE" w:bidi="ar-SA"/>
        </w:rPr>
        <w:t>Anteil der Blätter auf Q an der Gesamtlaubmenge: 98.81743334969002 %</w:t>
      </w:r>
    </w:p>
    <w:p w14:paraId="72236800" w14:textId="77777777" w:rsidR="006F023E" w:rsidRPr="00D82B86" w:rsidRDefault="006F023E" w:rsidP="006F023E">
      <w:pPr>
        <w:rPr>
          <w:rFonts w:ascii="Consolas" w:hAnsi="Consolas"/>
          <w:lang w:val="en-DE" w:eastAsia="en-DE" w:bidi="ar-SA"/>
        </w:rPr>
      </w:pPr>
      <w:r w:rsidRPr="00D82B86">
        <w:rPr>
          <w:rFonts w:ascii="Consolas" w:hAnsi="Consolas"/>
          <w:lang w:val="en-DE" w:eastAsia="en-DE" w:bidi="ar-SA"/>
        </w:rPr>
        <w:t>Laubverteilung nach dem Blasprozess:</w:t>
      </w:r>
    </w:p>
    <w:p w14:paraId="5359C13C" w14:textId="77777777" w:rsidR="006F023E" w:rsidRPr="00D82B86" w:rsidRDefault="006F023E" w:rsidP="006F023E">
      <w:pPr>
        <w:rPr>
          <w:rFonts w:ascii="Consolas" w:hAnsi="Consolas"/>
          <w:lang w:val="en-DE" w:eastAsia="en-DE" w:bidi="ar-SA"/>
        </w:rPr>
      </w:pPr>
      <w:r w:rsidRPr="00D82B86">
        <w:rPr>
          <w:rFonts w:ascii="Consolas" w:hAnsi="Consolas"/>
          <w:lang w:val="en-DE" w:eastAsia="en-DE" w:bidi="ar-SA"/>
        </w:rPr>
        <w:t>4.6982  | 4.50521 | 4.925   | 0.0     | 0.0     | 3.2743</w:t>
      </w:r>
    </w:p>
    <w:p w14:paraId="3556F0BE" w14:textId="77777777" w:rsidR="006F023E" w:rsidRPr="00D82B86" w:rsidRDefault="006F023E" w:rsidP="006F023E">
      <w:pPr>
        <w:rPr>
          <w:rFonts w:ascii="Consolas" w:hAnsi="Consolas"/>
          <w:lang w:val="en-DE" w:eastAsia="en-DE" w:bidi="ar-SA"/>
        </w:rPr>
      </w:pPr>
      <w:r w:rsidRPr="00D82B86">
        <w:rPr>
          <w:rFonts w:ascii="Consolas" w:hAnsi="Consolas"/>
          <w:lang w:val="en-DE" w:eastAsia="en-DE" w:bidi="ar-SA"/>
        </w:rPr>
        <w:t>0.0     | 0.0     | 0.0     | 1.78055 | 0.0     | 0.0</w:t>
      </w:r>
    </w:p>
    <w:p w14:paraId="635E699C" w14:textId="77777777" w:rsidR="006F023E" w:rsidRPr="00D82B86" w:rsidRDefault="006F023E" w:rsidP="006F023E">
      <w:pPr>
        <w:rPr>
          <w:rFonts w:ascii="Consolas" w:hAnsi="Consolas"/>
          <w:lang w:val="en-DE" w:eastAsia="en-DE" w:bidi="ar-SA"/>
        </w:rPr>
      </w:pPr>
      <w:r w:rsidRPr="00D82B86">
        <w:rPr>
          <w:rFonts w:ascii="Consolas" w:hAnsi="Consolas"/>
          <w:lang w:val="en-DE" w:eastAsia="en-DE" w:bidi="ar-SA"/>
        </w:rPr>
        <w:t>0.0     | 4.82349 | 3557.4276| 4.82349 | 0.0     | 0.0</w:t>
      </w:r>
    </w:p>
    <w:p w14:paraId="3806758A" w14:textId="77777777" w:rsidR="006F023E" w:rsidRPr="00D82B86" w:rsidRDefault="006F023E" w:rsidP="006F023E">
      <w:pPr>
        <w:rPr>
          <w:rFonts w:ascii="Consolas" w:hAnsi="Consolas"/>
          <w:lang w:val="en-DE" w:eastAsia="en-DE" w:bidi="ar-SA"/>
        </w:rPr>
      </w:pPr>
      <w:r w:rsidRPr="00D82B86">
        <w:rPr>
          <w:rFonts w:ascii="Consolas" w:hAnsi="Consolas"/>
          <w:lang w:val="en-DE" w:eastAsia="en-DE" w:bidi="ar-SA"/>
        </w:rPr>
        <w:t>0.0     | 0.5307  | 4.68416 | 0.01131 | 0.0     | 0.0</w:t>
      </w:r>
    </w:p>
    <w:p w14:paraId="6AD8103D" w14:textId="77777777" w:rsidR="006F023E" w:rsidRPr="00D82B86" w:rsidRDefault="006F023E" w:rsidP="006F023E">
      <w:pPr>
        <w:rPr>
          <w:rFonts w:ascii="Consolas" w:hAnsi="Consolas"/>
          <w:lang w:val="en-DE" w:eastAsia="en-DE" w:bidi="ar-SA"/>
        </w:rPr>
      </w:pPr>
      <w:r w:rsidRPr="00D82B86">
        <w:rPr>
          <w:rFonts w:ascii="Consolas" w:hAnsi="Consolas"/>
          <w:lang w:val="en-DE" w:eastAsia="en-DE" w:bidi="ar-SA"/>
        </w:rPr>
        <w:t>0.0     | 0.0     | 0.0     | 0.0     | 0.0     | 0.0</w:t>
      </w:r>
    </w:p>
    <w:p w14:paraId="7DF3DD95" w14:textId="77777777" w:rsidR="006F023E" w:rsidRPr="00D82B86" w:rsidRDefault="006F023E" w:rsidP="006F023E">
      <w:pPr>
        <w:rPr>
          <w:rFonts w:ascii="Consolas" w:hAnsi="Consolas"/>
          <w:lang w:val="en-DE" w:eastAsia="en-DE" w:bidi="ar-SA"/>
        </w:rPr>
      </w:pPr>
      <w:r w:rsidRPr="00D82B86">
        <w:rPr>
          <w:rFonts w:ascii="Consolas" w:hAnsi="Consolas"/>
          <w:lang w:val="en-DE" w:eastAsia="en-DE" w:bidi="ar-SA"/>
        </w:rPr>
        <w:t>4.52761 | 0.0     | 0.0     | 0.0     | 0.0     | 3.98838</w:t>
      </w:r>
    </w:p>
    <w:p w14:paraId="0F888CDA" w14:textId="77777777" w:rsidR="006F023E" w:rsidRPr="00803D99" w:rsidRDefault="006F023E" w:rsidP="006F023E">
      <w:pPr>
        <w:rPr>
          <w:rFonts w:ascii="Consolas" w:hAnsi="Consolas"/>
          <w:lang w:val="en-DE" w:eastAsia="en-DE" w:bidi="ar-SA"/>
        </w:rPr>
      </w:pPr>
    </w:p>
    <w:p w14:paraId="04903415" w14:textId="77777777" w:rsidR="006F023E" w:rsidRPr="00803D99" w:rsidRDefault="006F023E" w:rsidP="006F023E">
      <w:pPr>
        <w:rPr>
          <w:rFonts w:ascii="Consolas" w:hAnsi="Consolas"/>
          <w:lang w:val="en-DE" w:eastAsia="en-DE" w:bidi="ar-SA"/>
        </w:rPr>
      </w:pPr>
      <w:r w:rsidRPr="00803D99">
        <w:rPr>
          <w:rFonts w:ascii="Consolas" w:hAnsi="Consolas"/>
          <w:lang w:val="en-DE" w:eastAsia="en-DE" w:bidi="ar-SA"/>
        </w:rPr>
        <w:t>GENERALISIERTER ABLAUFPLAN:</w:t>
      </w:r>
    </w:p>
    <w:p w14:paraId="2B2AB58A" w14:textId="77777777" w:rsidR="006F023E" w:rsidRPr="00803D99" w:rsidRDefault="006F023E" w:rsidP="006F023E">
      <w:pPr>
        <w:rPr>
          <w:rFonts w:ascii="Consolas" w:hAnsi="Consolas"/>
          <w:sz w:val="14"/>
          <w:szCs w:val="14"/>
          <w:lang w:val="en-DE" w:eastAsia="en-DE" w:bidi="ar-SA"/>
        </w:rPr>
      </w:pPr>
    </w:p>
    <w:p w14:paraId="2083338B" w14:textId="77777777" w:rsidR="006F023E" w:rsidRPr="00803D99" w:rsidRDefault="006F023E" w:rsidP="006F023E">
      <w:pPr>
        <w:rPr>
          <w:rFonts w:ascii="Consolas" w:hAnsi="Consolas"/>
          <w:sz w:val="14"/>
          <w:szCs w:val="14"/>
          <w:lang w:val="en-DE" w:eastAsia="en-DE" w:bidi="ar-SA"/>
        </w:rPr>
      </w:pPr>
      <w:r>
        <w:rPr>
          <w:rFonts w:ascii="Consolas" w:hAnsi="Consolas"/>
          <w:sz w:val="14"/>
          <w:szCs w:val="14"/>
          <w:lang w:val="en-DE" w:eastAsia="en-DE" w:bidi="ar-SA"/>
        </w:rPr>
        <w:t>(...)</w:t>
      </w:r>
    </w:p>
    <w:p w14:paraId="645D2F1D" w14:textId="77777777" w:rsidR="006F023E" w:rsidRPr="00536E30" w:rsidRDefault="006F023E" w:rsidP="006F023E">
      <w:pPr>
        <w:rPr>
          <w:rFonts w:ascii="Consolas" w:hAnsi="Consolas"/>
          <w:sz w:val="14"/>
          <w:szCs w:val="14"/>
          <w:lang w:val="en-DE" w:eastAsia="en-DE" w:bidi="ar-SA"/>
        </w:rPr>
      </w:pPr>
    </w:p>
    <w:p w14:paraId="65E560A5" w14:textId="77777777" w:rsidR="006F023E" w:rsidRDefault="006F023E" w:rsidP="006F023E">
      <w:pPr>
        <w:rPr>
          <w:b/>
          <w:bCs/>
          <w:lang w:val="en-DE"/>
        </w:rPr>
      </w:pPr>
      <w:r w:rsidRPr="0049237D">
        <w:rPr>
          <w:b/>
          <w:bCs/>
          <w:lang w:val="en-DE"/>
        </w:rPr>
        <w:t>Ausgabeplots:</w:t>
      </w:r>
    </w:p>
    <w:p w14:paraId="2BB99679" w14:textId="77777777" w:rsidR="006F023E" w:rsidRDefault="006F023E" w:rsidP="006F023E">
      <w:pPr>
        <w:rPr>
          <w:noProof/>
          <w:lang w:val="de-DE"/>
        </w:rPr>
      </w:pPr>
    </w:p>
    <w:p w14:paraId="09CE7574" w14:textId="77777777" w:rsidR="006F023E" w:rsidRDefault="006F023E" w:rsidP="006F023E">
      <w:pPr>
        <w:rPr>
          <w:b/>
          <w:bCs/>
          <w:lang w:val="en-DE"/>
        </w:rPr>
      </w:pPr>
      <w:r w:rsidRPr="004044C0">
        <w:rPr>
          <w:b/>
          <w:bCs/>
          <w:lang w:val="en-DE"/>
        </w:rPr>
        <w:drawing>
          <wp:inline distT="0" distB="0" distL="0" distR="0" wp14:anchorId="73F606D7" wp14:editId="40715E4A">
            <wp:extent cx="2851212" cy="3102119"/>
            <wp:effectExtent l="0" t="0" r="6350" b="3175"/>
            <wp:docPr id="1298393186" name="Grafik 1" descr="Ein Bild, das Text, Screenshot, Diagramm,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8393186" name="Grafik 1" descr="Ein Bild, das Text, Screenshot, Diagramm, Zahl enthält.&#10;&#10;Automatisch generierte Beschreibung"/>
                    <pic:cNvPicPr/>
                  </pic:nvPicPr>
                  <pic:blipFill>
                    <a:blip r:embed="rId75" cstate="print">
                      <a:extLst>
                        <a:ext uri="{28A0092B-C50C-407E-A947-70E740481C1C}">
                          <a14:useLocalDpi xmlns:a14="http://schemas.microsoft.com/office/drawing/2010/main" val="0"/>
                        </a:ext>
                      </a:extLst>
                    </a:blip>
                    <a:stretch>
                      <a:fillRect/>
                    </a:stretch>
                  </pic:blipFill>
                  <pic:spPr>
                    <a:xfrm>
                      <a:off x="0" y="0"/>
                      <a:ext cx="2851212" cy="3102119"/>
                    </a:xfrm>
                    <a:prstGeom prst="rect">
                      <a:avLst/>
                    </a:prstGeom>
                  </pic:spPr>
                </pic:pic>
              </a:graphicData>
            </a:graphic>
          </wp:inline>
        </w:drawing>
      </w:r>
      <w:r w:rsidRPr="00213FB8">
        <w:rPr>
          <w:noProof/>
          <w:lang w:val="de-DE"/>
        </w:rPr>
        <w:t xml:space="preserve"> </w:t>
      </w:r>
      <w:r w:rsidRPr="009331A3">
        <w:rPr>
          <w:noProof/>
          <w:lang w:val="de-DE"/>
        </w:rPr>
        <w:drawing>
          <wp:inline distT="0" distB="0" distL="0" distR="0" wp14:anchorId="583B2435" wp14:editId="6FE8F199">
            <wp:extent cx="2870200" cy="3092163"/>
            <wp:effectExtent l="0" t="0" r="6350" b="0"/>
            <wp:docPr id="4981921" name="Grafik 1" descr="Ein Bild, das Text, Screenshot, Diagramm, Rechteck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81921" name="Grafik 1" descr="Ein Bild, das Text, Screenshot, Diagramm, Rechteck enthält.&#10;&#10;Automatisch generierte Beschreibung"/>
                    <pic:cNvPicPr/>
                  </pic:nvPicPr>
                  <pic:blipFill>
                    <a:blip r:embed="rId76" cstate="print">
                      <a:extLst>
                        <a:ext uri="{28A0092B-C50C-407E-A947-70E740481C1C}">
                          <a14:useLocalDpi xmlns:a14="http://schemas.microsoft.com/office/drawing/2010/main" val="0"/>
                        </a:ext>
                      </a:extLst>
                    </a:blip>
                    <a:stretch>
                      <a:fillRect/>
                    </a:stretch>
                  </pic:blipFill>
                  <pic:spPr>
                    <a:xfrm>
                      <a:off x="0" y="0"/>
                      <a:ext cx="2871713" cy="3093793"/>
                    </a:xfrm>
                    <a:prstGeom prst="rect">
                      <a:avLst/>
                    </a:prstGeom>
                  </pic:spPr>
                </pic:pic>
              </a:graphicData>
            </a:graphic>
          </wp:inline>
        </w:drawing>
      </w:r>
    </w:p>
    <w:p w14:paraId="507CA048" w14:textId="77777777" w:rsidR="006F023E" w:rsidRPr="007F0601" w:rsidRDefault="006F023E" w:rsidP="006F023E">
      <w:pPr>
        <w:rPr>
          <w:noProof/>
          <w:lang w:val="de-DE"/>
        </w:rPr>
      </w:pPr>
    </w:p>
    <w:p w14:paraId="581DCC63" w14:textId="77777777" w:rsidR="006F023E" w:rsidRDefault="006F023E" w:rsidP="006F023E">
      <w:pPr>
        <w:rPr>
          <w:b/>
          <w:bCs/>
          <w:lang w:val="de-DE"/>
        </w:rPr>
      </w:pPr>
      <w:r>
        <w:rPr>
          <w:b/>
          <w:bCs/>
          <w:lang w:val="de-DE"/>
        </w:rPr>
        <w:t>Beobachtung:</w:t>
      </w:r>
    </w:p>
    <w:p w14:paraId="0A36D0D4" w14:textId="77777777" w:rsidR="006F023E" w:rsidRPr="00BC239C" w:rsidRDefault="006F023E" w:rsidP="006F023E">
      <w:pPr>
        <w:rPr>
          <w:lang w:val="de-DE"/>
        </w:rPr>
      </w:pPr>
      <w:r>
        <w:rPr>
          <w:lang w:val="de-DE"/>
        </w:rPr>
        <w:t>In diesem Beispiel wurden die Erwartungswerte zur Wahrscheinlichkeitsmodellierung verwendet. Dies sorgt dafür, dass gut sichtbar ist, welche Felder vollständig und welche nur asymptotisch geleert werden. An den im Plot angezeigten Zahlen lässt es sich zwar nicht immerzu ablesen, da diese gerundet werden. Allerdings werden nur die Felder, die vollständig leer sind, orange eingefärbt, die asymptotisch geleerten Felder sind weiß eingefärbt.</w:t>
      </w:r>
    </w:p>
    <w:p w14:paraId="149D97CD" w14:textId="77777777" w:rsidR="006F023E" w:rsidRDefault="006F023E" w:rsidP="00537A4D">
      <w:pPr>
        <w:rPr>
          <w:lang w:val="de-DE"/>
        </w:rPr>
      </w:pPr>
    </w:p>
    <w:p w14:paraId="0582C0B1" w14:textId="246DC408" w:rsidR="00E05F8E" w:rsidRDefault="00E05F8E" w:rsidP="00E05F8E">
      <w:pPr>
        <w:pStyle w:val="berschrift3"/>
        <w:rPr>
          <w:lang w:val="de-DE"/>
        </w:rPr>
      </w:pPr>
      <w:bookmarkStart w:id="64" w:name="_Toc164108466"/>
      <w:r>
        <w:rPr>
          <w:lang w:val="de-DE"/>
        </w:rPr>
        <w:t xml:space="preserve">Beispiel </w:t>
      </w:r>
      <w:r w:rsidR="00555B1A">
        <w:rPr>
          <w:lang w:val="de-DE"/>
        </w:rPr>
        <w:t>6</w:t>
      </w:r>
      <w:bookmarkEnd w:id="64"/>
    </w:p>
    <w:p w14:paraId="0426F6DC" w14:textId="77777777" w:rsidR="00E05F8E" w:rsidRPr="00803D99" w:rsidRDefault="00E05F8E" w:rsidP="00E05F8E">
      <w:pPr>
        <w:rPr>
          <w:b/>
          <w:bCs/>
          <w:lang w:val="de-DE"/>
        </w:rPr>
      </w:pPr>
      <w:r w:rsidRPr="00803D99">
        <w:rPr>
          <w:b/>
          <w:bCs/>
          <w:lang w:val="de-DE"/>
        </w:rPr>
        <w:t>Eingabeparameter:</w:t>
      </w:r>
    </w:p>
    <w:p w14:paraId="65D8FE02" w14:textId="6FCA0038" w:rsidR="00E05F8E" w:rsidRPr="00803D99" w:rsidRDefault="00E05F8E" w:rsidP="00E05F8E">
      <w:pPr>
        <w:rPr>
          <w:lang w:val="de-DE"/>
        </w:rPr>
      </w:pPr>
      <w:r w:rsidRPr="00803D99">
        <w:rPr>
          <w:lang w:val="de-DE"/>
        </w:rPr>
        <w:t>Q = (</w:t>
      </w:r>
      <w:r w:rsidR="00626333">
        <w:rPr>
          <w:lang w:val="de-DE"/>
        </w:rPr>
        <w:t>1,1</w:t>
      </w:r>
      <w:r w:rsidRPr="00803D99">
        <w:rPr>
          <w:lang w:val="de-DE"/>
        </w:rPr>
        <w:t>)</w:t>
      </w:r>
    </w:p>
    <w:p w14:paraId="50957362" w14:textId="5CBF75D6" w:rsidR="00E05F8E" w:rsidRPr="00803D99" w:rsidRDefault="00E05F8E" w:rsidP="00E05F8E">
      <w:pPr>
        <w:rPr>
          <w:lang w:val="de-DE"/>
        </w:rPr>
      </w:pPr>
      <w:r w:rsidRPr="00803D99">
        <w:rPr>
          <w:lang w:val="de-DE"/>
        </w:rPr>
        <w:t>hof_size = (</w:t>
      </w:r>
      <w:r w:rsidR="00346152">
        <w:rPr>
          <w:lang w:val="de-DE"/>
        </w:rPr>
        <w:t>3,4</w:t>
      </w:r>
      <w:r w:rsidRPr="00803D99">
        <w:rPr>
          <w:lang w:val="de-DE"/>
        </w:rPr>
        <w:t>)</w:t>
      </w:r>
    </w:p>
    <w:p w14:paraId="10785C95" w14:textId="1347218F" w:rsidR="00E05F8E" w:rsidRPr="001D6D3F" w:rsidRDefault="00E05F8E" w:rsidP="00E05F8E">
      <w:pPr>
        <w:rPr>
          <w:lang w:val="en-GB"/>
        </w:rPr>
      </w:pPr>
      <w:r w:rsidRPr="001D6D3F">
        <w:rPr>
          <w:lang w:val="en-GB"/>
        </w:rPr>
        <w:t xml:space="preserve">use_binomial = </w:t>
      </w:r>
      <w:r w:rsidR="00CB1F17">
        <w:rPr>
          <w:lang w:val="en-GB"/>
        </w:rPr>
        <w:t>True</w:t>
      </w:r>
      <w:r w:rsidRPr="001D6D3F">
        <w:rPr>
          <w:lang w:val="en-GB"/>
        </w:rPr>
        <w:br/>
        <w:t xml:space="preserve">tolerated_amount = 5 </w:t>
      </w:r>
    </w:p>
    <w:p w14:paraId="74847BC5" w14:textId="77777777" w:rsidR="00E05F8E" w:rsidRPr="00803D99" w:rsidRDefault="00E05F8E" w:rsidP="00E05F8E">
      <w:pPr>
        <w:rPr>
          <w:lang w:val="en-GB"/>
        </w:rPr>
      </w:pPr>
      <w:r w:rsidRPr="00803D99">
        <w:rPr>
          <w:lang w:val="en-GB"/>
        </w:rPr>
        <w:t xml:space="preserve">max_muster_operations = </w:t>
      </w:r>
      <w:r>
        <w:rPr>
          <w:lang w:val="en-GB"/>
        </w:rPr>
        <w:t>5000</w:t>
      </w:r>
    </w:p>
    <w:p w14:paraId="198D24E3" w14:textId="77777777" w:rsidR="00E05F8E" w:rsidRPr="00213FB8" w:rsidRDefault="00E05F8E" w:rsidP="00E05F8E">
      <w:pPr>
        <w:rPr>
          <w:lang w:val="en-GB"/>
        </w:rPr>
      </w:pPr>
      <w:r w:rsidRPr="00213FB8">
        <w:rPr>
          <w:lang w:val="en-GB"/>
        </w:rPr>
        <w:lastRenderedPageBreak/>
        <w:t>startwert = 100</w:t>
      </w:r>
    </w:p>
    <w:p w14:paraId="56CCD6BB" w14:textId="77777777" w:rsidR="00E05F8E" w:rsidRPr="00213FB8" w:rsidRDefault="00E05F8E" w:rsidP="00E05F8E">
      <w:pPr>
        <w:rPr>
          <w:lang w:val="en-GB"/>
        </w:rPr>
      </w:pPr>
      <w:r w:rsidRPr="00213FB8">
        <w:rPr>
          <w:lang w:val="en-GB"/>
        </w:rPr>
        <w:t>choose_faster_path = True</w:t>
      </w:r>
    </w:p>
    <w:p w14:paraId="0B569B9A" w14:textId="77777777" w:rsidR="00E05F8E" w:rsidRPr="00213FB8" w:rsidRDefault="00E05F8E" w:rsidP="00E05F8E">
      <w:pPr>
        <w:rPr>
          <w:lang w:val="en-GB"/>
        </w:rPr>
      </w:pPr>
    </w:p>
    <w:p w14:paraId="149C2A5B" w14:textId="77777777" w:rsidR="00E05F8E" w:rsidRDefault="00E05F8E" w:rsidP="00E05F8E">
      <w:pPr>
        <w:rPr>
          <w:b/>
          <w:bCs/>
          <w:lang w:val="de-DE"/>
        </w:rPr>
      </w:pPr>
      <w:r>
        <w:rPr>
          <w:b/>
          <w:bCs/>
          <w:lang w:val="de-DE"/>
        </w:rPr>
        <w:t>Ausgabe in der Konsole</w:t>
      </w:r>
      <w:r w:rsidRPr="0042712E">
        <w:rPr>
          <w:b/>
          <w:bCs/>
          <w:lang w:val="de-DE"/>
        </w:rPr>
        <w:t>:</w:t>
      </w:r>
    </w:p>
    <w:p w14:paraId="61B020F2" w14:textId="77777777" w:rsidR="008F55D6" w:rsidRPr="008F55D6" w:rsidRDefault="008F55D6" w:rsidP="008F55D6">
      <w:pPr>
        <w:rPr>
          <w:rFonts w:ascii="Consolas" w:hAnsi="Consolas"/>
          <w:lang w:val="en-DE" w:eastAsia="en-DE" w:bidi="ar-SA"/>
        </w:rPr>
      </w:pPr>
      <w:r w:rsidRPr="008F55D6">
        <w:rPr>
          <w:rFonts w:ascii="Consolas" w:hAnsi="Consolas"/>
          <w:lang w:val="en-DE" w:eastAsia="en-DE" w:bidi="ar-SA"/>
        </w:rPr>
        <w:t>AUSGANGSPUNKT:</w:t>
      </w:r>
    </w:p>
    <w:p w14:paraId="3CECDB33" w14:textId="77777777" w:rsidR="008F55D6" w:rsidRPr="008F55D6" w:rsidRDefault="008F55D6" w:rsidP="008F55D6">
      <w:pPr>
        <w:rPr>
          <w:rFonts w:ascii="Consolas" w:hAnsi="Consolas"/>
          <w:lang w:val="en-DE" w:eastAsia="en-DE" w:bidi="ar-SA"/>
        </w:rPr>
      </w:pPr>
      <w:r w:rsidRPr="008F55D6">
        <w:rPr>
          <w:rFonts w:ascii="Consolas" w:hAnsi="Consolas"/>
          <w:lang w:val="en-DE" w:eastAsia="en-DE" w:bidi="ar-SA"/>
        </w:rPr>
        <w:t>Verwendete Wahrscheinlichkeitsmodellierung: binomial</w:t>
      </w:r>
    </w:p>
    <w:p w14:paraId="65A213F5" w14:textId="77777777" w:rsidR="008F55D6" w:rsidRPr="008F55D6" w:rsidRDefault="008F55D6" w:rsidP="008F55D6">
      <w:pPr>
        <w:rPr>
          <w:rFonts w:ascii="Consolas" w:hAnsi="Consolas"/>
          <w:lang w:val="en-DE" w:eastAsia="en-DE" w:bidi="ar-SA"/>
        </w:rPr>
      </w:pPr>
      <w:r w:rsidRPr="008F55D6">
        <w:rPr>
          <w:rFonts w:ascii="Consolas" w:hAnsi="Consolas"/>
          <w:lang w:val="en-DE" w:eastAsia="en-DE" w:bidi="ar-SA"/>
        </w:rPr>
        <w:t>Laubverteilung vor dem Blasprozess:</w:t>
      </w:r>
    </w:p>
    <w:p w14:paraId="15E49571" w14:textId="77777777" w:rsidR="008F55D6" w:rsidRPr="008F55D6" w:rsidRDefault="008F55D6" w:rsidP="008F55D6">
      <w:pPr>
        <w:rPr>
          <w:rFonts w:ascii="Consolas" w:hAnsi="Consolas"/>
          <w:lang w:val="en-DE" w:eastAsia="en-DE" w:bidi="ar-SA"/>
        </w:rPr>
      </w:pPr>
      <w:r w:rsidRPr="008F55D6">
        <w:rPr>
          <w:rFonts w:ascii="Consolas" w:hAnsi="Consolas"/>
          <w:lang w:val="en-DE" w:eastAsia="en-DE" w:bidi="ar-SA"/>
        </w:rPr>
        <w:t>100     | 100     | 100</w:t>
      </w:r>
    </w:p>
    <w:p w14:paraId="7D45D80E" w14:textId="77777777" w:rsidR="008F55D6" w:rsidRPr="008F55D6" w:rsidRDefault="008F55D6" w:rsidP="008F55D6">
      <w:pPr>
        <w:rPr>
          <w:rFonts w:ascii="Consolas" w:hAnsi="Consolas"/>
          <w:lang w:val="en-DE" w:eastAsia="en-DE" w:bidi="ar-SA"/>
        </w:rPr>
      </w:pPr>
      <w:r w:rsidRPr="008F55D6">
        <w:rPr>
          <w:rFonts w:ascii="Consolas" w:hAnsi="Consolas"/>
          <w:lang w:val="en-DE" w:eastAsia="en-DE" w:bidi="ar-SA"/>
        </w:rPr>
        <w:t>100     | 100     | 100</w:t>
      </w:r>
    </w:p>
    <w:p w14:paraId="7B7E8047" w14:textId="77777777" w:rsidR="008F55D6" w:rsidRPr="008F55D6" w:rsidRDefault="008F55D6" w:rsidP="008F55D6">
      <w:pPr>
        <w:rPr>
          <w:rFonts w:ascii="Consolas" w:hAnsi="Consolas"/>
          <w:lang w:val="en-DE" w:eastAsia="en-DE" w:bidi="ar-SA"/>
        </w:rPr>
      </w:pPr>
      <w:r w:rsidRPr="008F55D6">
        <w:rPr>
          <w:rFonts w:ascii="Consolas" w:hAnsi="Consolas"/>
          <w:lang w:val="en-DE" w:eastAsia="en-DE" w:bidi="ar-SA"/>
        </w:rPr>
        <w:t>100     | 100     | 100</w:t>
      </w:r>
    </w:p>
    <w:p w14:paraId="3F0C12E9" w14:textId="77777777" w:rsidR="008F55D6" w:rsidRPr="008F55D6" w:rsidRDefault="008F55D6" w:rsidP="008F55D6">
      <w:pPr>
        <w:rPr>
          <w:rFonts w:ascii="Consolas" w:hAnsi="Consolas"/>
          <w:lang w:val="en-DE" w:eastAsia="en-DE" w:bidi="ar-SA"/>
        </w:rPr>
      </w:pPr>
      <w:r w:rsidRPr="008F55D6">
        <w:rPr>
          <w:rFonts w:ascii="Consolas" w:hAnsi="Consolas"/>
          <w:lang w:val="en-DE" w:eastAsia="en-DE" w:bidi="ar-SA"/>
        </w:rPr>
        <w:t>100     | 100     | 100</w:t>
      </w:r>
    </w:p>
    <w:p w14:paraId="4D3E5CDF" w14:textId="77777777" w:rsidR="008F55D6" w:rsidRPr="008F55D6" w:rsidRDefault="008F55D6" w:rsidP="008F55D6">
      <w:pPr>
        <w:rPr>
          <w:rFonts w:ascii="Consolas" w:hAnsi="Consolas"/>
          <w:lang w:val="en-DE" w:eastAsia="en-DE" w:bidi="ar-SA"/>
        </w:rPr>
      </w:pPr>
    </w:p>
    <w:p w14:paraId="6C7DA3E3" w14:textId="77777777" w:rsidR="008F55D6" w:rsidRPr="008F55D6" w:rsidRDefault="008F55D6" w:rsidP="008F55D6">
      <w:pPr>
        <w:rPr>
          <w:rFonts w:ascii="Consolas" w:hAnsi="Consolas"/>
          <w:lang w:val="en-DE" w:eastAsia="en-DE" w:bidi="ar-SA"/>
        </w:rPr>
      </w:pPr>
      <w:r w:rsidRPr="008F55D6">
        <w:rPr>
          <w:rFonts w:ascii="Consolas" w:hAnsi="Consolas"/>
          <w:lang w:val="en-DE" w:eastAsia="en-DE" w:bidi="ar-SA"/>
        </w:rPr>
        <w:t>Führe Simulation durch ...</w:t>
      </w:r>
    </w:p>
    <w:p w14:paraId="2B05233E" w14:textId="77777777" w:rsidR="008F55D6" w:rsidRPr="008F55D6" w:rsidRDefault="008F55D6" w:rsidP="008F55D6">
      <w:pPr>
        <w:rPr>
          <w:rFonts w:ascii="Consolas" w:hAnsi="Consolas"/>
          <w:lang w:val="en-DE" w:eastAsia="en-DE" w:bidi="ar-SA"/>
        </w:rPr>
      </w:pPr>
      <w:r w:rsidRPr="008F55D6">
        <w:rPr>
          <w:rFonts w:ascii="Consolas" w:hAnsi="Consolas"/>
          <w:lang w:val="en-DE" w:eastAsia="en-DE" w:bidi="ar-SA"/>
        </w:rPr>
        <w:t>ERGEBNIS DER SIMULATION:</w:t>
      </w:r>
    </w:p>
    <w:p w14:paraId="7F25CB06" w14:textId="77777777" w:rsidR="008F55D6" w:rsidRPr="008F55D6" w:rsidRDefault="008F55D6" w:rsidP="008F55D6">
      <w:pPr>
        <w:rPr>
          <w:rFonts w:ascii="Consolas" w:hAnsi="Consolas"/>
          <w:lang w:val="en-DE" w:eastAsia="en-DE" w:bidi="ar-SA"/>
        </w:rPr>
      </w:pPr>
      <w:r w:rsidRPr="008F55D6">
        <w:rPr>
          <w:rFonts w:ascii="Consolas" w:hAnsi="Consolas"/>
          <w:lang w:val="en-DE" w:eastAsia="en-DE" w:bidi="ar-SA"/>
        </w:rPr>
        <w:t>Ausgeführte Blasoperationen: 553</w:t>
      </w:r>
    </w:p>
    <w:p w14:paraId="67EAACA6" w14:textId="77777777" w:rsidR="008F55D6" w:rsidRPr="008F55D6" w:rsidRDefault="008F55D6" w:rsidP="008F55D6">
      <w:pPr>
        <w:rPr>
          <w:rFonts w:ascii="Consolas" w:hAnsi="Consolas"/>
          <w:lang w:val="en-DE" w:eastAsia="en-DE" w:bidi="ar-SA"/>
        </w:rPr>
      </w:pPr>
      <w:r w:rsidRPr="008F55D6">
        <w:rPr>
          <w:rFonts w:ascii="Consolas" w:hAnsi="Consolas"/>
          <w:lang w:val="en-DE" w:eastAsia="en-DE" w:bidi="ar-SA"/>
        </w:rPr>
        <w:t>Anteil der Blätter auf Q an der Gesamtlaubmenge: 98.5 %</w:t>
      </w:r>
    </w:p>
    <w:p w14:paraId="30EE45BB" w14:textId="77777777" w:rsidR="008F55D6" w:rsidRPr="008F55D6" w:rsidRDefault="008F55D6" w:rsidP="008F55D6">
      <w:pPr>
        <w:rPr>
          <w:rFonts w:ascii="Consolas" w:hAnsi="Consolas"/>
          <w:lang w:val="en-DE" w:eastAsia="en-DE" w:bidi="ar-SA"/>
        </w:rPr>
      </w:pPr>
      <w:r w:rsidRPr="008F55D6">
        <w:rPr>
          <w:rFonts w:ascii="Consolas" w:hAnsi="Consolas"/>
          <w:lang w:val="en-DE" w:eastAsia="en-DE" w:bidi="ar-SA"/>
        </w:rPr>
        <w:t>Laubverteilung nach dem Blasprozess:</w:t>
      </w:r>
    </w:p>
    <w:p w14:paraId="3FF5E037" w14:textId="77777777" w:rsidR="008F55D6" w:rsidRPr="008F55D6" w:rsidRDefault="008F55D6" w:rsidP="008F55D6">
      <w:pPr>
        <w:rPr>
          <w:rFonts w:ascii="Consolas" w:hAnsi="Consolas"/>
          <w:lang w:val="en-DE" w:eastAsia="en-DE" w:bidi="ar-SA"/>
        </w:rPr>
      </w:pPr>
      <w:r w:rsidRPr="008F55D6">
        <w:rPr>
          <w:rFonts w:ascii="Consolas" w:hAnsi="Consolas"/>
          <w:lang w:val="en-DE" w:eastAsia="en-DE" w:bidi="ar-SA"/>
        </w:rPr>
        <w:t>3       | 0       | 5</w:t>
      </w:r>
    </w:p>
    <w:p w14:paraId="56A76A2E" w14:textId="77777777" w:rsidR="008F55D6" w:rsidRPr="008F55D6" w:rsidRDefault="008F55D6" w:rsidP="008F55D6">
      <w:pPr>
        <w:rPr>
          <w:rFonts w:ascii="Consolas" w:hAnsi="Consolas"/>
          <w:lang w:val="en-DE" w:eastAsia="en-DE" w:bidi="ar-SA"/>
        </w:rPr>
      </w:pPr>
      <w:r w:rsidRPr="008F55D6">
        <w:rPr>
          <w:rFonts w:ascii="Consolas" w:hAnsi="Consolas"/>
          <w:lang w:val="en-DE" w:eastAsia="en-DE" w:bidi="ar-SA"/>
        </w:rPr>
        <w:t>0       | 1182    | 1</w:t>
      </w:r>
    </w:p>
    <w:p w14:paraId="6FA15C7F" w14:textId="77777777" w:rsidR="008F55D6" w:rsidRPr="008F55D6" w:rsidRDefault="008F55D6" w:rsidP="008F55D6">
      <w:pPr>
        <w:rPr>
          <w:rFonts w:ascii="Consolas" w:hAnsi="Consolas"/>
          <w:lang w:val="en-DE" w:eastAsia="en-DE" w:bidi="ar-SA"/>
        </w:rPr>
      </w:pPr>
      <w:r w:rsidRPr="008F55D6">
        <w:rPr>
          <w:rFonts w:ascii="Consolas" w:hAnsi="Consolas"/>
          <w:lang w:val="en-DE" w:eastAsia="en-DE" w:bidi="ar-SA"/>
        </w:rPr>
        <w:t>0       | 0       | 4</w:t>
      </w:r>
    </w:p>
    <w:p w14:paraId="1C6662A9" w14:textId="77777777" w:rsidR="008F55D6" w:rsidRPr="008F55D6" w:rsidRDefault="008F55D6" w:rsidP="008F55D6">
      <w:pPr>
        <w:rPr>
          <w:rFonts w:ascii="Consolas" w:hAnsi="Consolas"/>
          <w:lang w:val="en-DE" w:eastAsia="en-DE" w:bidi="ar-SA"/>
        </w:rPr>
      </w:pPr>
      <w:r w:rsidRPr="008F55D6">
        <w:rPr>
          <w:rFonts w:ascii="Consolas" w:hAnsi="Consolas"/>
          <w:lang w:val="en-DE" w:eastAsia="en-DE" w:bidi="ar-SA"/>
        </w:rPr>
        <w:t>3       | 0       | 2</w:t>
      </w:r>
    </w:p>
    <w:p w14:paraId="1EE39DE0" w14:textId="77777777" w:rsidR="008F55D6" w:rsidRPr="008F55D6" w:rsidRDefault="008F55D6" w:rsidP="008F55D6">
      <w:pPr>
        <w:rPr>
          <w:rFonts w:ascii="Consolas" w:hAnsi="Consolas"/>
          <w:sz w:val="16"/>
          <w:szCs w:val="16"/>
          <w:lang w:val="en-DE" w:eastAsia="en-DE" w:bidi="ar-SA"/>
        </w:rPr>
      </w:pPr>
    </w:p>
    <w:p w14:paraId="1D2C61DC" w14:textId="77777777" w:rsidR="008F55D6" w:rsidRPr="008F55D6" w:rsidRDefault="008F55D6" w:rsidP="008F55D6">
      <w:pPr>
        <w:rPr>
          <w:rFonts w:ascii="Consolas" w:hAnsi="Consolas"/>
          <w:sz w:val="16"/>
          <w:szCs w:val="16"/>
          <w:lang w:val="en-DE" w:eastAsia="en-DE" w:bidi="ar-SA"/>
        </w:rPr>
      </w:pPr>
      <w:r w:rsidRPr="008F55D6">
        <w:rPr>
          <w:rFonts w:ascii="Consolas" w:hAnsi="Consolas"/>
          <w:sz w:val="16"/>
          <w:szCs w:val="16"/>
          <w:lang w:val="en-DE" w:eastAsia="en-DE" w:bidi="ar-SA"/>
        </w:rPr>
        <w:t>GENERALISIERTER ABLAUFPLAN:</w:t>
      </w:r>
    </w:p>
    <w:p w14:paraId="4AB2F356" w14:textId="77777777" w:rsidR="008F55D6" w:rsidRPr="008F55D6" w:rsidRDefault="008F55D6" w:rsidP="008F55D6">
      <w:pPr>
        <w:rPr>
          <w:rFonts w:ascii="Consolas" w:hAnsi="Consolas"/>
          <w:sz w:val="16"/>
          <w:szCs w:val="16"/>
          <w:lang w:val="en-DE" w:eastAsia="en-DE" w:bidi="ar-SA"/>
        </w:rPr>
      </w:pPr>
    </w:p>
    <w:p w14:paraId="4E2E0FD8" w14:textId="77777777" w:rsidR="008F55D6" w:rsidRPr="008F55D6" w:rsidRDefault="008F55D6" w:rsidP="008F55D6">
      <w:pPr>
        <w:rPr>
          <w:rFonts w:ascii="Consolas" w:hAnsi="Consolas"/>
          <w:sz w:val="16"/>
          <w:szCs w:val="16"/>
          <w:lang w:val="en-DE" w:eastAsia="en-DE" w:bidi="ar-SA"/>
        </w:rPr>
      </w:pPr>
      <w:r w:rsidRPr="008F55D6">
        <w:rPr>
          <w:rFonts w:ascii="Consolas" w:hAnsi="Consolas"/>
          <w:sz w:val="16"/>
          <w:szCs w:val="16"/>
          <w:lang w:val="en-DE" w:eastAsia="en-DE" w:bidi="ar-SA"/>
        </w:rPr>
        <w:t>[Phase 1: Unterste Reihe entlauben]</w:t>
      </w:r>
    </w:p>
    <w:p w14:paraId="5822B6FF" w14:textId="77777777" w:rsidR="008F55D6" w:rsidRPr="008F55D6" w:rsidRDefault="008F55D6" w:rsidP="008F55D6">
      <w:pPr>
        <w:rPr>
          <w:rFonts w:ascii="Consolas" w:hAnsi="Consolas"/>
          <w:sz w:val="16"/>
          <w:szCs w:val="16"/>
          <w:lang w:val="en-DE" w:eastAsia="en-DE" w:bidi="ar-SA"/>
        </w:rPr>
      </w:pPr>
      <w:r w:rsidRPr="008F55D6">
        <w:rPr>
          <w:rFonts w:ascii="Consolas" w:hAnsi="Consolas"/>
          <w:sz w:val="16"/>
          <w:szCs w:val="16"/>
          <w:lang w:val="en-DE" w:eastAsia="en-DE" w:bidi="ar-SA"/>
        </w:rPr>
        <w:t>blase(Feld0: (0, 3), nach: oben)</w:t>
      </w:r>
    </w:p>
    <w:p w14:paraId="46D33332" w14:textId="77777777" w:rsidR="008F55D6" w:rsidRPr="008F55D6" w:rsidRDefault="008F55D6" w:rsidP="008F55D6">
      <w:pPr>
        <w:rPr>
          <w:rFonts w:ascii="Consolas" w:hAnsi="Consolas"/>
          <w:sz w:val="16"/>
          <w:szCs w:val="16"/>
          <w:lang w:val="en-DE" w:eastAsia="en-DE" w:bidi="ar-SA"/>
        </w:rPr>
      </w:pPr>
      <w:r w:rsidRPr="008F55D6">
        <w:rPr>
          <w:rFonts w:ascii="Consolas" w:hAnsi="Consolas"/>
          <w:sz w:val="16"/>
          <w:szCs w:val="16"/>
          <w:lang w:val="en-DE" w:eastAsia="en-DE" w:bidi="ar-SA"/>
        </w:rPr>
        <w:t>blase(Feld0: (0, 2), nach: oben)</w:t>
      </w:r>
    </w:p>
    <w:p w14:paraId="2F5FE7D9" w14:textId="77777777" w:rsidR="008F55D6" w:rsidRPr="008F55D6" w:rsidRDefault="008F55D6" w:rsidP="008F55D6">
      <w:pPr>
        <w:rPr>
          <w:rFonts w:ascii="Consolas" w:hAnsi="Consolas"/>
          <w:sz w:val="16"/>
          <w:szCs w:val="16"/>
          <w:lang w:val="en-DE" w:eastAsia="en-DE" w:bidi="ar-SA"/>
        </w:rPr>
      </w:pPr>
      <w:r w:rsidRPr="008F55D6">
        <w:rPr>
          <w:rFonts w:ascii="Consolas" w:hAnsi="Consolas"/>
          <w:sz w:val="16"/>
          <w:szCs w:val="16"/>
          <w:lang w:val="en-DE" w:eastAsia="en-DE" w:bidi="ar-SA"/>
        </w:rPr>
        <w:t>blase(Feld0: (0, 1), nach: oben)</w:t>
      </w:r>
    </w:p>
    <w:p w14:paraId="0D4E2BC7" w14:textId="77777777" w:rsidR="008F55D6" w:rsidRPr="008F55D6" w:rsidRDefault="008F55D6" w:rsidP="008F55D6">
      <w:pPr>
        <w:rPr>
          <w:rFonts w:ascii="Consolas" w:hAnsi="Consolas"/>
          <w:sz w:val="16"/>
          <w:szCs w:val="16"/>
          <w:lang w:val="en-DE" w:eastAsia="en-DE" w:bidi="ar-SA"/>
        </w:rPr>
      </w:pPr>
      <w:r w:rsidRPr="008F55D6">
        <w:rPr>
          <w:rFonts w:ascii="Consolas" w:hAnsi="Consolas"/>
          <w:sz w:val="16"/>
          <w:szCs w:val="16"/>
          <w:lang w:val="en-DE" w:eastAsia="en-DE" w:bidi="ar-SA"/>
        </w:rPr>
        <w:t>Muster(Sourcefelder: [[(0, 3)]]) {</w:t>
      </w:r>
    </w:p>
    <w:p w14:paraId="0AF230C3" w14:textId="77777777" w:rsidR="008F55D6" w:rsidRPr="008F55D6" w:rsidRDefault="008F55D6" w:rsidP="008F55D6">
      <w:pPr>
        <w:rPr>
          <w:rFonts w:ascii="Consolas" w:hAnsi="Consolas"/>
          <w:sz w:val="16"/>
          <w:szCs w:val="16"/>
          <w:lang w:val="en-DE" w:eastAsia="en-DE" w:bidi="ar-SA"/>
        </w:rPr>
      </w:pPr>
      <w:r w:rsidRPr="008F55D6">
        <w:rPr>
          <w:rFonts w:ascii="Consolas" w:hAnsi="Consolas"/>
          <w:sz w:val="16"/>
          <w:szCs w:val="16"/>
          <w:lang w:val="en-DE" w:eastAsia="en-DE" w:bidi="ar-SA"/>
        </w:rPr>
        <w:t xml:space="preserve">  blase(Feld0: (0, 2), nach: unten)</w:t>
      </w:r>
    </w:p>
    <w:p w14:paraId="0845568D" w14:textId="77777777" w:rsidR="008F55D6" w:rsidRPr="008F55D6" w:rsidRDefault="008F55D6" w:rsidP="008F55D6">
      <w:pPr>
        <w:rPr>
          <w:rFonts w:ascii="Consolas" w:hAnsi="Consolas"/>
          <w:sz w:val="16"/>
          <w:szCs w:val="16"/>
          <w:lang w:val="en-DE" w:eastAsia="en-DE" w:bidi="ar-SA"/>
        </w:rPr>
      </w:pPr>
      <w:r w:rsidRPr="008F55D6">
        <w:rPr>
          <w:rFonts w:ascii="Consolas" w:hAnsi="Consolas"/>
          <w:sz w:val="16"/>
          <w:szCs w:val="16"/>
          <w:lang w:val="en-DE" w:eastAsia="en-DE" w:bidi="ar-SA"/>
        </w:rPr>
        <w:t>}</w:t>
      </w:r>
    </w:p>
    <w:p w14:paraId="67160B0E" w14:textId="77777777" w:rsidR="008F55D6" w:rsidRPr="008F55D6" w:rsidRDefault="008F55D6" w:rsidP="008F55D6">
      <w:pPr>
        <w:rPr>
          <w:rFonts w:ascii="Consolas" w:hAnsi="Consolas"/>
          <w:sz w:val="16"/>
          <w:szCs w:val="16"/>
          <w:lang w:val="en-DE" w:eastAsia="en-DE" w:bidi="ar-SA"/>
        </w:rPr>
      </w:pPr>
      <w:r w:rsidRPr="008F55D6">
        <w:rPr>
          <w:rFonts w:ascii="Consolas" w:hAnsi="Consolas"/>
          <w:sz w:val="16"/>
          <w:szCs w:val="16"/>
          <w:lang w:val="en-DE" w:eastAsia="en-DE" w:bidi="ar-SA"/>
        </w:rPr>
        <w:t>Muster(Sourcefelder: [[(0, 0)]]) {</w:t>
      </w:r>
    </w:p>
    <w:p w14:paraId="53B2FBE4" w14:textId="77777777" w:rsidR="008F55D6" w:rsidRPr="008F55D6" w:rsidRDefault="008F55D6" w:rsidP="008F55D6">
      <w:pPr>
        <w:rPr>
          <w:rFonts w:ascii="Consolas" w:hAnsi="Consolas"/>
          <w:sz w:val="16"/>
          <w:szCs w:val="16"/>
          <w:lang w:val="en-DE" w:eastAsia="en-DE" w:bidi="ar-SA"/>
        </w:rPr>
      </w:pPr>
      <w:r w:rsidRPr="008F55D6">
        <w:rPr>
          <w:rFonts w:ascii="Consolas" w:hAnsi="Consolas"/>
          <w:sz w:val="16"/>
          <w:szCs w:val="16"/>
          <w:lang w:val="en-DE" w:eastAsia="en-DE" w:bidi="ar-SA"/>
        </w:rPr>
        <w:t xml:space="preserve">  blase(Feld0: (0, 1), nach: oben)</w:t>
      </w:r>
    </w:p>
    <w:p w14:paraId="14763192" w14:textId="77777777" w:rsidR="008F55D6" w:rsidRPr="008F55D6" w:rsidRDefault="008F55D6" w:rsidP="008F55D6">
      <w:pPr>
        <w:rPr>
          <w:rFonts w:ascii="Consolas" w:hAnsi="Consolas"/>
          <w:sz w:val="16"/>
          <w:szCs w:val="16"/>
          <w:lang w:val="en-DE" w:eastAsia="en-DE" w:bidi="ar-SA"/>
        </w:rPr>
      </w:pPr>
      <w:r w:rsidRPr="008F55D6">
        <w:rPr>
          <w:rFonts w:ascii="Consolas" w:hAnsi="Consolas"/>
          <w:sz w:val="16"/>
          <w:szCs w:val="16"/>
          <w:lang w:val="en-DE" w:eastAsia="en-DE" w:bidi="ar-SA"/>
        </w:rPr>
        <w:t>}</w:t>
      </w:r>
    </w:p>
    <w:p w14:paraId="15587C6B" w14:textId="77777777" w:rsidR="008F55D6" w:rsidRPr="008F55D6" w:rsidRDefault="008F55D6" w:rsidP="008F55D6">
      <w:pPr>
        <w:rPr>
          <w:rFonts w:ascii="Consolas" w:hAnsi="Consolas"/>
          <w:sz w:val="16"/>
          <w:szCs w:val="16"/>
          <w:lang w:val="en-DE" w:eastAsia="en-DE" w:bidi="ar-SA"/>
        </w:rPr>
      </w:pPr>
    </w:p>
    <w:p w14:paraId="7EA9C832" w14:textId="77777777" w:rsidR="008F55D6" w:rsidRPr="008F55D6" w:rsidRDefault="008F55D6" w:rsidP="008F55D6">
      <w:pPr>
        <w:rPr>
          <w:rFonts w:ascii="Consolas" w:hAnsi="Consolas"/>
          <w:sz w:val="16"/>
          <w:szCs w:val="16"/>
          <w:lang w:val="en-DE" w:eastAsia="en-DE" w:bidi="ar-SA"/>
        </w:rPr>
      </w:pPr>
      <w:r w:rsidRPr="008F55D6">
        <w:rPr>
          <w:rFonts w:ascii="Consolas" w:hAnsi="Consolas"/>
          <w:sz w:val="16"/>
          <w:szCs w:val="16"/>
          <w:lang w:val="en-DE" w:eastAsia="en-DE" w:bidi="ar-SA"/>
        </w:rPr>
        <w:t>[Phase 2: Laub auf oberste Reihe blasen]</w:t>
      </w:r>
    </w:p>
    <w:p w14:paraId="52721043" w14:textId="77777777" w:rsidR="008F55D6" w:rsidRPr="008F55D6" w:rsidRDefault="008F55D6" w:rsidP="008F55D6">
      <w:pPr>
        <w:rPr>
          <w:rFonts w:ascii="Consolas" w:hAnsi="Consolas"/>
          <w:sz w:val="16"/>
          <w:szCs w:val="16"/>
          <w:lang w:val="en-DE" w:eastAsia="en-DE" w:bidi="ar-SA"/>
        </w:rPr>
      </w:pPr>
      <w:r w:rsidRPr="008F55D6">
        <w:rPr>
          <w:rFonts w:ascii="Consolas" w:hAnsi="Consolas"/>
          <w:sz w:val="16"/>
          <w:szCs w:val="16"/>
          <w:lang w:val="en-DE" w:eastAsia="en-DE" w:bidi="ar-SA"/>
        </w:rPr>
        <w:t>blase(Feld0: (0, 3), nach: rechts)</w:t>
      </w:r>
    </w:p>
    <w:p w14:paraId="7CE6BBF8" w14:textId="77777777" w:rsidR="008F55D6" w:rsidRPr="008F55D6" w:rsidRDefault="008F55D6" w:rsidP="008F55D6">
      <w:pPr>
        <w:rPr>
          <w:rFonts w:ascii="Consolas" w:hAnsi="Consolas"/>
          <w:sz w:val="16"/>
          <w:szCs w:val="16"/>
          <w:lang w:val="en-DE" w:eastAsia="en-DE" w:bidi="ar-SA"/>
        </w:rPr>
      </w:pPr>
      <w:r w:rsidRPr="008F55D6">
        <w:rPr>
          <w:rFonts w:ascii="Consolas" w:hAnsi="Consolas"/>
          <w:sz w:val="16"/>
          <w:szCs w:val="16"/>
          <w:lang w:val="en-DE" w:eastAsia="en-DE" w:bidi="ar-SA"/>
        </w:rPr>
        <w:t>blase(Feld0: (0, 2), nach: rechts)</w:t>
      </w:r>
    </w:p>
    <w:p w14:paraId="3AC60CEF" w14:textId="77777777" w:rsidR="008F55D6" w:rsidRPr="008F55D6" w:rsidRDefault="008F55D6" w:rsidP="008F55D6">
      <w:pPr>
        <w:rPr>
          <w:rFonts w:ascii="Consolas" w:hAnsi="Consolas"/>
          <w:sz w:val="16"/>
          <w:szCs w:val="16"/>
          <w:lang w:val="en-DE" w:eastAsia="en-DE" w:bidi="ar-SA"/>
        </w:rPr>
      </w:pPr>
      <w:r w:rsidRPr="008F55D6">
        <w:rPr>
          <w:rFonts w:ascii="Consolas" w:hAnsi="Consolas"/>
          <w:sz w:val="16"/>
          <w:szCs w:val="16"/>
          <w:lang w:val="en-DE" w:eastAsia="en-DE" w:bidi="ar-SA"/>
        </w:rPr>
        <w:t>blase(Feld0: (0, 1), nach: rechts)</w:t>
      </w:r>
    </w:p>
    <w:p w14:paraId="5AEAFFC5" w14:textId="77777777" w:rsidR="008F55D6" w:rsidRPr="008F55D6" w:rsidRDefault="008F55D6" w:rsidP="008F55D6">
      <w:pPr>
        <w:rPr>
          <w:rFonts w:ascii="Consolas" w:hAnsi="Consolas"/>
          <w:sz w:val="16"/>
          <w:szCs w:val="16"/>
          <w:lang w:val="en-DE" w:eastAsia="en-DE" w:bidi="ar-SA"/>
        </w:rPr>
      </w:pPr>
      <w:r w:rsidRPr="008F55D6">
        <w:rPr>
          <w:rFonts w:ascii="Consolas" w:hAnsi="Consolas"/>
          <w:sz w:val="16"/>
          <w:szCs w:val="16"/>
          <w:lang w:val="en-DE" w:eastAsia="en-DE" w:bidi="ar-SA"/>
        </w:rPr>
        <w:t>blase(Feld0: (0, 0), nach: rechts)</w:t>
      </w:r>
    </w:p>
    <w:p w14:paraId="04630555" w14:textId="77777777" w:rsidR="008F55D6" w:rsidRPr="008F55D6" w:rsidRDefault="008F55D6" w:rsidP="008F55D6">
      <w:pPr>
        <w:rPr>
          <w:rFonts w:ascii="Consolas" w:hAnsi="Consolas"/>
          <w:sz w:val="16"/>
          <w:szCs w:val="16"/>
          <w:lang w:val="en-DE" w:eastAsia="en-DE" w:bidi="ar-SA"/>
        </w:rPr>
      </w:pPr>
    </w:p>
    <w:p w14:paraId="65D03C68" w14:textId="77777777" w:rsidR="008F55D6" w:rsidRPr="008F55D6" w:rsidRDefault="008F55D6" w:rsidP="008F55D6">
      <w:pPr>
        <w:rPr>
          <w:rFonts w:ascii="Consolas" w:hAnsi="Consolas"/>
          <w:sz w:val="16"/>
          <w:szCs w:val="16"/>
          <w:lang w:val="en-DE" w:eastAsia="en-DE" w:bidi="ar-SA"/>
        </w:rPr>
      </w:pPr>
      <w:r w:rsidRPr="008F55D6">
        <w:rPr>
          <w:rFonts w:ascii="Consolas" w:hAnsi="Consolas"/>
          <w:sz w:val="16"/>
          <w:szCs w:val="16"/>
          <w:lang w:val="en-DE" w:eastAsia="en-DE" w:bidi="ar-SA"/>
        </w:rPr>
        <w:t>[Phase 3: Laub auf oberster Reihe konzentrieren]</w:t>
      </w:r>
    </w:p>
    <w:p w14:paraId="00AA5A45" w14:textId="77777777" w:rsidR="008F55D6" w:rsidRPr="008F55D6" w:rsidRDefault="008F55D6" w:rsidP="008F55D6">
      <w:pPr>
        <w:rPr>
          <w:rFonts w:ascii="Consolas" w:hAnsi="Consolas"/>
          <w:sz w:val="16"/>
          <w:szCs w:val="16"/>
          <w:lang w:val="en-DE" w:eastAsia="en-DE" w:bidi="ar-SA"/>
        </w:rPr>
      </w:pPr>
      <w:r w:rsidRPr="008F55D6">
        <w:rPr>
          <w:rFonts w:ascii="Consolas" w:hAnsi="Consolas"/>
          <w:sz w:val="16"/>
          <w:szCs w:val="16"/>
          <w:lang w:val="en-DE" w:eastAsia="en-DE" w:bidi="ar-SA"/>
        </w:rPr>
        <w:t>Muster(Sourcefelder: [[(2, 3)]]) {</w:t>
      </w:r>
    </w:p>
    <w:p w14:paraId="2255BF8B" w14:textId="77777777" w:rsidR="008F55D6" w:rsidRPr="008F55D6" w:rsidRDefault="008F55D6" w:rsidP="008F55D6">
      <w:pPr>
        <w:rPr>
          <w:rFonts w:ascii="Consolas" w:hAnsi="Consolas"/>
          <w:sz w:val="16"/>
          <w:szCs w:val="16"/>
          <w:lang w:val="en-DE" w:eastAsia="en-DE" w:bidi="ar-SA"/>
        </w:rPr>
      </w:pPr>
      <w:r w:rsidRPr="008F55D6">
        <w:rPr>
          <w:rFonts w:ascii="Consolas" w:hAnsi="Consolas"/>
          <w:sz w:val="16"/>
          <w:szCs w:val="16"/>
          <w:lang w:val="en-DE" w:eastAsia="en-DE" w:bidi="ar-SA"/>
        </w:rPr>
        <w:t xml:space="preserve">  blase(Feld0: (1, 3), nach: rechts)</w:t>
      </w:r>
    </w:p>
    <w:p w14:paraId="4EA1ECFF" w14:textId="77777777" w:rsidR="008F55D6" w:rsidRPr="008F55D6" w:rsidRDefault="008F55D6" w:rsidP="008F55D6">
      <w:pPr>
        <w:rPr>
          <w:rFonts w:ascii="Consolas" w:hAnsi="Consolas"/>
          <w:sz w:val="16"/>
          <w:szCs w:val="16"/>
          <w:lang w:val="en-DE" w:eastAsia="en-DE" w:bidi="ar-SA"/>
        </w:rPr>
      </w:pPr>
      <w:r w:rsidRPr="008F55D6">
        <w:rPr>
          <w:rFonts w:ascii="Consolas" w:hAnsi="Consolas"/>
          <w:sz w:val="16"/>
          <w:szCs w:val="16"/>
          <w:lang w:val="en-DE" w:eastAsia="en-DE" w:bidi="ar-SA"/>
        </w:rPr>
        <w:t>}</w:t>
      </w:r>
    </w:p>
    <w:p w14:paraId="350DCC24" w14:textId="77777777" w:rsidR="008F55D6" w:rsidRPr="008F55D6" w:rsidRDefault="008F55D6" w:rsidP="008F55D6">
      <w:pPr>
        <w:rPr>
          <w:rFonts w:ascii="Consolas" w:hAnsi="Consolas"/>
          <w:sz w:val="16"/>
          <w:szCs w:val="16"/>
          <w:lang w:val="en-DE" w:eastAsia="en-DE" w:bidi="ar-SA"/>
        </w:rPr>
      </w:pPr>
    </w:p>
    <w:p w14:paraId="6D5D469C" w14:textId="77777777" w:rsidR="008F55D6" w:rsidRPr="008F55D6" w:rsidRDefault="008F55D6" w:rsidP="008F55D6">
      <w:pPr>
        <w:rPr>
          <w:rFonts w:ascii="Consolas" w:hAnsi="Consolas"/>
          <w:sz w:val="16"/>
          <w:szCs w:val="16"/>
          <w:lang w:val="en-DE" w:eastAsia="en-DE" w:bidi="ar-SA"/>
        </w:rPr>
      </w:pPr>
      <w:r w:rsidRPr="008F55D6">
        <w:rPr>
          <w:rFonts w:ascii="Consolas" w:hAnsi="Consolas"/>
          <w:sz w:val="16"/>
          <w:szCs w:val="16"/>
          <w:lang w:val="en-DE" w:eastAsia="en-DE" w:bidi="ar-SA"/>
        </w:rPr>
        <w:t>[Phase 4: Laub nach Feld Q transferieren]</w:t>
      </w:r>
    </w:p>
    <w:p w14:paraId="2E6ABE17" w14:textId="77777777" w:rsidR="008F55D6" w:rsidRPr="008F55D6" w:rsidRDefault="008F55D6" w:rsidP="008F55D6">
      <w:pPr>
        <w:rPr>
          <w:rFonts w:ascii="Consolas" w:hAnsi="Consolas"/>
          <w:sz w:val="16"/>
          <w:szCs w:val="16"/>
          <w:lang w:val="en-DE" w:eastAsia="en-DE" w:bidi="ar-SA"/>
        </w:rPr>
      </w:pPr>
      <w:r w:rsidRPr="008F55D6">
        <w:rPr>
          <w:rFonts w:ascii="Consolas" w:hAnsi="Consolas"/>
          <w:sz w:val="16"/>
          <w:szCs w:val="16"/>
          <w:lang w:val="en-DE" w:eastAsia="en-DE" w:bidi="ar-SA"/>
        </w:rPr>
        <w:t>Muster(Sourcefelder: [[(2, 1), (2, 2), (2, 0)]]) {</w:t>
      </w:r>
    </w:p>
    <w:p w14:paraId="500B5617" w14:textId="77777777" w:rsidR="008F55D6" w:rsidRPr="008F55D6" w:rsidRDefault="008F55D6" w:rsidP="008F55D6">
      <w:pPr>
        <w:rPr>
          <w:rFonts w:ascii="Consolas" w:hAnsi="Consolas"/>
          <w:sz w:val="16"/>
          <w:szCs w:val="16"/>
          <w:lang w:val="en-DE" w:eastAsia="en-DE" w:bidi="ar-SA"/>
        </w:rPr>
      </w:pPr>
      <w:r w:rsidRPr="008F55D6">
        <w:rPr>
          <w:rFonts w:ascii="Consolas" w:hAnsi="Consolas"/>
          <w:sz w:val="16"/>
          <w:szCs w:val="16"/>
          <w:lang w:val="en-DE" w:eastAsia="en-DE" w:bidi="ar-SA"/>
        </w:rPr>
        <w:t xml:space="preserve">  blase(Feld0: (1, 0), nach: rechts)</w:t>
      </w:r>
    </w:p>
    <w:p w14:paraId="5DF2931C" w14:textId="77777777" w:rsidR="008F55D6" w:rsidRPr="008F55D6" w:rsidRDefault="008F55D6" w:rsidP="008F55D6">
      <w:pPr>
        <w:rPr>
          <w:rFonts w:ascii="Consolas" w:hAnsi="Consolas"/>
          <w:sz w:val="16"/>
          <w:szCs w:val="16"/>
          <w:lang w:val="en-DE" w:eastAsia="en-DE" w:bidi="ar-SA"/>
        </w:rPr>
      </w:pPr>
      <w:r w:rsidRPr="008F55D6">
        <w:rPr>
          <w:rFonts w:ascii="Consolas" w:hAnsi="Consolas"/>
          <w:sz w:val="16"/>
          <w:szCs w:val="16"/>
          <w:lang w:val="en-DE" w:eastAsia="en-DE" w:bidi="ar-SA"/>
        </w:rPr>
        <w:t xml:space="preserve">  blase(Feld0: (1, 1), nach: rechts)</w:t>
      </w:r>
    </w:p>
    <w:p w14:paraId="3E028272" w14:textId="77777777" w:rsidR="008F55D6" w:rsidRPr="008F55D6" w:rsidRDefault="008F55D6" w:rsidP="008F55D6">
      <w:pPr>
        <w:rPr>
          <w:rFonts w:ascii="Consolas" w:hAnsi="Consolas"/>
          <w:sz w:val="16"/>
          <w:szCs w:val="16"/>
          <w:lang w:val="en-DE" w:eastAsia="en-DE" w:bidi="ar-SA"/>
        </w:rPr>
      </w:pPr>
      <w:r w:rsidRPr="008F55D6">
        <w:rPr>
          <w:rFonts w:ascii="Consolas" w:hAnsi="Consolas"/>
          <w:sz w:val="16"/>
          <w:szCs w:val="16"/>
          <w:lang w:val="en-DE" w:eastAsia="en-DE" w:bidi="ar-SA"/>
        </w:rPr>
        <w:t xml:space="preserve">  blase(Feld0: (2, 3), nach: oben)</w:t>
      </w:r>
    </w:p>
    <w:p w14:paraId="01533120" w14:textId="77777777" w:rsidR="008F55D6" w:rsidRPr="008F55D6" w:rsidRDefault="008F55D6" w:rsidP="008F55D6">
      <w:pPr>
        <w:rPr>
          <w:rFonts w:ascii="Consolas" w:hAnsi="Consolas"/>
          <w:sz w:val="16"/>
          <w:szCs w:val="16"/>
          <w:lang w:val="en-DE" w:eastAsia="en-DE" w:bidi="ar-SA"/>
        </w:rPr>
      </w:pPr>
      <w:r w:rsidRPr="008F55D6">
        <w:rPr>
          <w:rFonts w:ascii="Consolas" w:hAnsi="Consolas"/>
          <w:sz w:val="16"/>
          <w:szCs w:val="16"/>
          <w:lang w:val="en-DE" w:eastAsia="en-DE" w:bidi="ar-SA"/>
        </w:rPr>
        <w:t>}</w:t>
      </w:r>
    </w:p>
    <w:p w14:paraId="2B215200" w14:textId="77777777" w:rsidR="00E05F8E" w:rsidRPr="00536E30" w:rsidRDefault="00E05F8E" w:rsidP="00E05F8E">
      <w:pPr>
        <w:rPr>
          <w:rFonts w:ascii="Consolas" w:hAnsi="Consolas"/>
          <w:sz w:val="14"/>
          <w:szCs w:val="14"/>
          <w:lang w:val="en-DE" w:eastAsia="en-DE" w:bidi="ar-SA"/>
        </w:rPr>
      </w:pPr>
    </w:p>
    <w:p w14:paraId="38538246" w14:textId="77777777" w:rsidR="00E05F8E" w:rsidRDefault="00E05F8E" w:rsidP="00E05F8E">
      <w:pPr>
        <w:rPr>
          <w:b/>
          <w:bCs/>
          <w:lang w:val="en-DE"/>
        </w:rPr>
      </w:pPr>
      <w:r w:rsidRPr="0049237D">
        <w:rPr>
          <w:b/>
          <w:bCs/>
          <w:lang w:val="en-DE"/>
        </w:rPr>
        <w:t>Ausgabeplots:</w:t>
      </w:r>
    </w:p>
    <w:p w14:paraId="76B97AB6" w14:textId="77777777" w:rsidR="00E05F8E" w:rsidRDefault="00E05F8E" w:rsidP="00E05F8E">
      <w:pPr>
        <w:rPr>
          <w:noProof/>
          <w:lang w:val="de-DE"/>
        </w:rPr>
      </w:pPr>
    </w:p>
    <w:p w14:paraId="44A59CAA" w14:textId="19C1FC3F" w:rsidR="00E05F8E" w:rsidRDefault="00E05F8E" w:rsidP="00E05F8E">
      <w:pPr>
        <w:rPr>
          <w:b/>
          <w:bCs/>
          <w:lang w:val="en-DE"/>
        </w:rPr>
      </w:pPr>
      <w:r w:rsidRPr="004044C0">
        <w:rPr>
          <w:b/>
          <w:bCs/>
          <w:lang w:val="en-DE"/>
        </w:rPr>
        <w:lastRenderedPageBreak/>
        <w:drawing>
          <wp:inline distT="0" distB="0" distL="0" distR="0" wp14:anchorId="32CBC340" wp14:editId="60D3EF91">
            <wp:extent cx="1981200" cy="2598046"/>
            <wp:effectExtent l="0" t="0" r="0" b="0"/>
            <wp:docPr id="133147911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1479111" name="Grafik 1"/>
                    <pic:cNvPicPr/>
                  </pic:nvPicPr>
                  <pic:blipFill>
                    <a:blip r:embed="rId77" cstate="print">
                      <a:extLst>
                        <a:ext uri="{28A0092B-C50C-407E-A947-70E740481C1C}">
                          <a14:useLocalDpi xmlns:a14="http://schemas.microsoft.com/office/drawing/2010/main" val="0"/>
                        </a:ext>
                      </a:extLst>
                    </a:blip>
                    <a:stretch>
                      <a:fillRect/>
                    </a:stretch>
                  </pic:blipFill>
                  <pic:spPr>
                    <a:xfrm>
                      <a:off x="0" y="0"/>
                      <a:ext cx="1985570" cy="2603777"/>
                    </a:xfrm>
                    <a:prstGeom prst="rect">
                      <a:avLst/>
                    </a:prstGeom>
                  </pic:spPr>
                </pic:pic>
              </a:graphicData>
            </a:graphic>
          </wp:inline>
        </w:drawing>
      </w:r>
      <w:r w:rsidRPr="00E05F8E">
        <w:rPr>
          <w:noProof/>
          <w:lang w:val="de-DE"/>
        </w:rPr>
        <w:t xml:space="preserve"> </w:t>
      </w:r>
      <w:r w:rsidRPr="009331A3">
        <w:rPr>
          <w:noProof/>
          <w:lang w:val="de-DE"/>
        </w:rPr>
        <w:drawing>
          <wp:inline distT="0" distB="0" distL="0" distR="0" wp14:anchorId="1175541F" wp14:editId="1F4979D7">
            <wp:extent cx="2144337" cy="2607733"/>
            <wp:effectExtent l="0" t="0" r="8890" b="2540"/>
            <wp:docPr id="61240787"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240787" name="Grafik 1"/>
                    <pic:cNvPicPr/>
                  </pic:nvPicPr>
                  <pic:blipFill>
                    <a:blip r:embed="rId78" cstate="print">
                      <a:extLst>
                        <a:ext uri="{28A0092B-C50C-407E-A947-70E740481C1C}">
                          <a14:useLocalDpi xmlns:a14="http://schemas.microsoft.com/office/drawing/2010/main" val="0"/>
                        </a:ext>
                      </a:extLst>
                    </a:blip>
                    <a:stretch>
                      <a:fillRect/>
                    </a:stretch>
                  </pic:blipFill>
                  <pic:spPr>
                    <a:xfrm>
                      <a:off x="0" y="0"/>
                      <a:ext cx="2151304" cy="2616205"/>
                    </a:xfrm>
                    <a:prstGeom prst="rect">
                      <a:avLst/>
                    </a:prstGeom>
                  </pic:spPr>
                </pic:pic>
              </a:graphicData>
            </a:graphic>
          </wp:inline>
        </w:drawing>
      </w:r>
      <w:r w:rsidR="00DC6B80" w:rsidRPr="00DC6B80">
        <w:rPr>
          <w:noProof/>
        </w:rPr>
        <w:t xml:space="preserve"> </w:t>
      </w:r>
      <w:r w:rsidR="00DC6B80" w:rsidRPr="00DC6B80">
        <w:rPr>
          <w:noProof/>
          <w:lang w:val="de-DE"/>
        </w:rPr>
        <w:drawing>
          <wp:inline distT="0" distB="0" distL="0" distR="0" wp14:anchorId="054527DE" wp14:editId="7EB9218F">
            <wp:extent cx="1879503" cy="2230755"/>
            <wp:effectExtent l="0" t="0" r="6985" b="0"/>
            <wp:docPr id="1345051413" name="Grafik 1" descr="Ein Bild, das Text, Screenshot, Diagramm, Reih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5051413" name="Grafik 1" descr="Ein Bild, das Text, Screenshot, Diagramm, Reihe enthält.&#10;&#10;Automatisch generierte Beschreibung"/>
                    <pic:cNvPicPr/>
                  </pic:nvPicPr>
                  <pic:blipFill>
                    <a:blip r:embed="rId79"/>
                    <a:stretch>
                      <a:fillRect/>
                    </a:stretch>
                  </pic:blipFill>
                  <pic:spPr>
                    <a:xfrm>
                      <a:off x="0" y="0"/>
                      <a:ext cx="1885464" cy="2237830"/>
                    </a:xfrm>
                    <a:prstGeom prst="rect">
                      <a:avLst/>
                    </a:prstGeom>
                  </pic:spPr>
                </pic:pic>
              </a:graphicData>
            </a:graphic>
          </wp:inline>
        </w:drawing>
      </w:r>
    </w:p>
    <w:p w14:paraId="20780C0A" w14:textId="6C5AB076" w:rsidR="00E05F8E" w:rsidRPr="007F0601" w:rsidRDefault="004C1D7B" w:rsidP="00E05F8E">
      <w:pPr>
        <w:rPr>
          <w:noProof/>
          <w:lang w:val="de-DE"/>
        </w:rPr>
      </w:pPr>
      <w:r w:rsidRPr="004C1D7B">
        <w:rPr>
          <w:noProof/>
          <w:lang w:val="de-DE"/>
        </w:rPr>
        <w:drawing>
          <wp:inline distT="0" distB="0" distL="0" distR="0" wp14:anchorId="300C8F8B" wp14:editId="2C9075CF">
            <wp:extent cx="2878666" cy="3187849"/>
            <wp:effectExtent l="0" t="0" r="0" b="0"/>
            <wp:docPr id="2020411924" name="Grafik 1" descr="Ein Bild, das Text, Screenshot, Diagramm, Reih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0411924" name="Grafik 1" descr="Ein Bild, das Text, Screenshot, Diagramm, Reihe enthält.&#10;&#10;Automatisch generierte Beschreibung"/>
                    <pic:cNvPicPr/>
                  </pic:nvPicPr>
                  <pic:blipFill>
                    <a:blip r:embed="rId80" cstate="print">
                      <a:extLst>
                        <a:ext uri="{28A0092B-C50C-407E-A947-70E740481C1C}">
                          <a14:useLocalDpi xmlns:a14="http://schemas.microsoft.com/office/drawing/2010/main" val="0"/>
                        </a:ext>
                      </a:extLst>
                    </a:blip>
                    <a:stretch>
                      <a:fillRect/>
                    </a:stretch>
                  </pic:blipFill>
                  <pic:spPr>
                    <a:xfrm>
                      <a:off x="0" y="0"/>
                      <a:ext cx="2880503" cy="3189883"/>
                    </a:xfrm>
                    <a:prstGeom prst="rect">
                      <a:avLst/>
                    </a:prstGeom>
                  </pic:spPr>
                </pic:pic>
              </a:graphicData>
            </a:graphic>
          </wp:inline>
        </w:drawing>
      </w:r>
      <w:r w:rsidRPr="004C1D7B">
        <w:rPr>
          <w:noProof/>
          <w:lang w:val="de-DE"/>
        </w:rPr>
        <w:drawing>
          <wp:inline distT="0" distB="0" distL="0" distR="0" wp14:anchorId="6F60789F" wp14:editId="3C1FD739">
            <wp:extent cx="3141134" cy="3218693"/>
            <wp:effectExtent l="0" t="0" r="2540" b="1270"/>
            <wp:docPr id="56907215" name="Grafik 1" descr="Ein Bild, das Text, Screenshot, Diagramm, Reih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907215" name="Grafik 1" descr="Ein Bild, das Text, Screenshot, Diagramm, Reihe enthält.&#10;&#10;Automatisch generierte Beschreibung"/>
                    <pic:cNvPicPr/>
                  </pic:nvPicPr>
                  <pic:blipFill>
                    <a:blip r:embed="rId81"/>
                    <a:stretch>
                      <a:fillRect/>
                    </a:stretch>
                  </pic:blipFill>
                  <pic:spPr>
                    <a:xfrm>
                      <a:off x="0" y="0"/>
                      <a:ext cx="3146546" cy="3224239"/>
                    </a:xfrm>
                    <a:prstGeom prst="rect">
                      <a:avLst/>
                    </a:prstGeom>
                  </pic:spPr>
                </pic:pic>
              </a:graphicData>
            </a:graphic>
          </wp:inline>
        </w:drawing>
      </w:r>
    </w:p>
    <w:p w14:paraId="38728CC9" w14:textId="77777777" w:rsidR="00E05F8E" w:rsidRDefault="00E05F8E" w:rsidP="00E05F8E">
      <w:pPr>
        <w:rPr>
          <w:b/>
          <w:bCs/>
          <w:lang w:val="de-DE"/>
        </w:rPr>
      </w:pPr>
      <w:r>
        <w:rPr>
          <w:b/>
          <w:bCs/>
          <w:lang w:val="de-DE"/>
        </w:rPr>
        <w:t>Beobachtung:</w:t>
      </w:r>
    </w:p>
    <w:p w14:paraId="1D8FDADB" w14:textId="195314E0" w:rsidR="00E05F8E" w:rsidRPr="00BC239C" w:rsidRDefault="00EB1217" w:rsidP="00E05F8E">
      <w:pPr>
        <w:rPr>
          <w:lang w:val="de-DE"/>
        </w:rPr>
      </w:pPr>
      <w:r>
        <w:rPr>
          <w:lang w:val="de-DE"/>
        </w:rPr>
        <w:t>Auch bei sehr kleinen Höfen, die noch dazu unterschiedliche Seitenlängen haben, funktioniert das Programm einwandfrei.</w:t>
      </w:r>
    </w:p>
    <w:p w14:paraId="35E237A6" w14:textId="77777777" w:rsidR="00657283" w:rsidRDefault="00657283" w:rsidP="00657283">
      <w:pPr>
        <w:rPr>
          <w:lang w:val="de-DE"/>
        </w:rPr>
      </w:pPr>
    </w:p>
    <w:p w14:paraId="427DAB1B" w14:textId="2851AB62" w:rsidR="00657283" w:rsidRDefault="00657283" w:rsidP="00657283">
      <w:pPr>
        <w:pStyle w:val="berschrift3"/>
        <w:rPr>
          <w:lang w:val="de-DE"/>
        </w:rPr>
      </w:pPr>
      <w:bookmarkStart w:id="65" w:name="_Toc164108467"/>
      <w:r>
        <w:rPr>
          <w:lang w:val="de-DE"/>
        </w:rPr>
        <w:t xml:space="preserve">Beispiel </w:t>
      </w:r>
      <w:r>
        <w:rPr>
          <w:lang w:val="de-DE"/>
        </w:rPr>
        <w:t>7</w:t>
      </w:r>
      <w:bookmarkEnd w:id="65"/>
    </w:p>
    <w:p w14:paraId="6A19FAE8" w14:textId="77777777" w:rsidR="00657283" w:rsidRPr="00803D99" w:rsidRDefault="00657283" w:rsidP="00657283">
      <w:pPr>
        <w:rPr>
          <w:b/>
          <w:bCs/>
          <w:lang w:val="de-DE"/>
        </w:rPr>
      </w:pPr>
      <w:r w:rsidRPr="00803D99">
        <w:rPr>
          <w:b/>
          <w:bCs/>
          <w:lang w:val="de-DE"/>
        </w:rPr>
        <w:t>Eingabeparameter:</w:t>
      </w:r>
    </w:p>
    <w:p w14:paraId="01BB76CB" w14:textId="1AD816F4" w:rsidR="00657283" w:rsidRPr="00803D99" w:rsidRDefault="00657283" w:rsidP="00657283">
      <w:pPr>
        <w:rPr>
          <w:lang w:val="de-DE"/>
        </w:rPr>
      </w:pPr>
      <w:r w:rsidRPr="00803D99">
        <w:rPr>
          <w:lang w:val="de-DE"/>
        </w:rPr>
        <w:t>Q = (</w:t>
      </w:r>
      <w:r w:rsidR="00C36701">
        <w:rPr>
          <w:lang w:val="de-DE"/>
        </w:rPr>
        <w:t>8</w:t>
      </w:r>
      <w:r>
        <w:rPr>
          <w:lang w:val="de-DE"/>
        </w:rPr>
        <w:t>,</w:t>
      </w:r>
      <w:r w:rsidR="00C36701">
        <w:rPr>
          <w:lang w:val="de-DE"/>
        </w:rPr>
        <w:t>9</w:t>
      </w:r>
      <w:r w:rsidRPr="00803D99">
        <w:rPr>
          <w:lang w:val="de-DE"/>
        </w:rPr>
        <w:t>)</w:t>
      </w:r>
    </w:p>
    <w:p w14:paraId="0FC8FB6D" w14:textId="5F98EA79" w:rsidR="00657283" w:rsidRPr="00803D99" w:rsidRDefault="00657283" w:rsidP="00657283">
      <w:pPr>
        <w:rPr>
          <w:lang w:val="de-DE"/>
        </w:rPr>
      </w:pPr>
      <w:r w:rsidRPr="00803D99">
        <w:rPr>
          <w:lang w:val="de-DE"/>
        </w:rPr>
        <w:t>hof_size = (</w:t>
      </w:r>
      <w:r w:rsidR="00C36701">
        <w:rPr>
          <w:lang w:val="de-DE"/>
        </w:rPr>
        <w:t>15,19</w:t>
      </w:r>
      <w:r w:rsidRPr="00803D99">
        <w:rPr>
          <w:lang w:val="de-DE"/>
        </w:rPr>
        <w:t>)</w:t>
      </w:r>
    </w:p>
    <w:p w14:paraId="2C62487D" w14:textId="77777777" w:rsidR="00657283" w:rsidRPr="001D6D3F" w:rsidRDefault="00657283" w:rsidP="00657283">
      <w:pPr>
        <w:rPr>
          <w:lang w:val="en-GB"/>
        </w:rPr>
      </w:pPr>
      <w:r w:rsidRPr="001D6D3F">
        <w:rPr>
          <w:lang w:val="en-GB"/>
        </w:rPr>
        <w:t xml:space="preserve">use_binomial = </w:t>
      </w:r>
      <w:r>
        <w:rPr>
          <w:lang w:val="en-GB"/>
        </w:rPr>
        <w:t>False</w:t>
      </w:r>
      <w:r w:rsidRPr="001D6D3F">
        <w:rPr>
          <w:lang w:val="en-GB"/>
        </w:rPr>
        <w:br/>
        <w:t xml:space="preserve">tolerated_amount = 5 </w:t>
      </w:r>
    </w:p>
    <w:p w14:paraId="51839D41" w14:textId="77777777" w:rsidR="00657283" w:rsidRPr="00803D99" w:rsidRDefault="00657283" w:rsidP="00657283">
      <w:pPr>
        <w:rPr>
          <w:lang w:val="en-GB"/>
        </w:rPr>
      </w:pPr>
      <w:r w:rsidRPr="00803D99">
        <w:rPr>
          <w:lang w:val="en-GB"/>
        </w:rPr>
        <w:t xml:space="preserve">max_muster_operations = </w:t>
      </w:r>
      <w:r>
        <w:rPr>
          <w:lang w:val="en-GB"/>
        </w:rPr>
        <w:t>5000</w:t>
      </w:r>
    </w:p>
    <w:p w14:paraId="4134A925" w14:textId="77777777" w:rsidR="00657283" w:rsidRPr="00803D99" w:rsidRDefault="00657283" w:rsidP="00657283">
      <w:pPr>
        <w:rPr>
          <w:lang w:val="en-GB"/>
        </w:rPr>
      </w:pPr>
      <w:r w:rsidRPr="00803D99">
        <w:rPr>
          <w:lang w:val="en-GB"/>
        </w:rPr>
        <w:t xml:space="preserve">startwert = </w:t>
      </w:r>
      <w:r>
        <w:rPr>
          <w:lang w:val="en-GB"/>
        </w:rPr>
        <w:t>100</w:t>
      </w:r>
    </w:p>
    <w:p w14:paraId="1C49C4D0" w14:textId="77777777" w:rsidR="00657283" w:rsidRDefault="00657283" w:rsidP="00657283">
      <w:r>
        <w:t>choose_faster_path = True</w:t>
      </w:r>
    </w:p>
    <w:p w14:paraId="55102745" w14:textId="77777777" w:rsidR="00657283" w:rsidRDefault="00657283" w:rsidP="00657283">
      <w:pPr>
        <w:rPr>
          <w:lang w:val="en-GB"/>
        </w:rPr>
      </w:pPr>
    </w:p>
    <w:p w14:paraId="70575475" w14:textId="5054D4CA" w:rsidR="00FD3221" w:rsidRPr="00803D99" w:rsidRDefault="00FD3221" w:rsidP="00FD3221">
      <w:pPr>
        <w:rPr>
          <w:b/>
          <w:bCs/>
          <w:lang w:val="de-DE"/>
        </w:rPr>
      </w:pPr>
      <w:r>
        <w:rPr>
          <w:b/>
          <w:bCs/>
          <w:lang w:val="de-DE"/>
        </w:rPr>
        <w:t>Ausgabe in der Konsole</w:t>
      </w:r>
      <w:r w:rsidRPr="00803D99">
        <w:rPr>
          <w:b/>
          <w:bCs/>
          <w:lang w:val="de-DE"/>
        </w:rPr>
        <w:t>:</w:t>
      </w:r>
    </w:p>
    <w:p w14:paraId="06792399" w14:textId="77777777" w:rsidR="00FD3221" w:rsidRPr="00213FB8" w:rsidRDefault="00FD3221" w:rsidP="00657283">
      <w:pPr>
        <w:rPr>
          <w:lang w:val="de-DE"/>
        </w:rPr>
      </w:pPr>
    </w:p>
    <w:p w14:paraId="67BF5562" w14:textId="77777777" w:rsidR="00657283" w:rsidRPr="00213FB8" w:rsidRDefault="00657283" w:rsidP="00FD3221">
      <w:pPr>
        <w:rPr>
          <w:rFonts w:ascii="Consolas" w:hAnsi="Consolas"/>
          <w:sz w:val="12"/>
          <w:szCs w:val="12"/>
          <w:lang w:val="de-DE"/>
        </w:rPr>
      </w:pPr>
      <w:r w:rsidRPr="00213FB8">
        <w:rPr>
          <w:rFonts w:ascii="Consolas" w:hAnsi="Consolas"/>
          <w:sz w:val="12"/>
          <w:szCs w:val="12"/>
          <w:lang w:val="de-DE"/>
        </w:rPr>
        <w:lastRenderedPageBreak/>
        <w:t>Ausgabe in der Konsole:</w:t>
      </w:r>
    </w:p>
    <w:p w14:paraId="5B6B2C48" w14:textId="77777777" w:rsidR="00FD3221" w:rsidRPr="00FD3221" w:rsidRDefault="00FD3221" w:rsidP="00FD3221">
      <w:pPr>
        <w:rPr>
          <w:rFonts w:ascii="Consolas" w:hAnsi="Consolas"/>
          <w:sz w:val="12"/>
          <w:szCs w:val="12"/>
          <w:lang w:val="en-DE" w:eastAsia="en-DE" w:bidi="ar-SA"/>
        </w:rPr>
      </w:pPr>
      <w:r w:rsidRPr="00FD3221">
        <w:rPr>
          <w:rFonts w:ascii="Consolas" w:hAnsi="Consolas"/>
          <w:sz w:val="12"/>
          <w:szCs w:val="12"/>
          <w:lang w:val="en-DE" w:eastAsia="en-DE" w:bidi="ar-SA"/>
        </w:rPr>
        <w:t>AUSGANGSPUNKT:</w:t>
      </w:r>
    </w:p>
    <w:p w14:paraId="398EB773" w14:textId="77777777" w:rsidR="00FD3221" w:rsidRPr="00FD3221" w:rsidRDefault="00FD3221" w:rsidP="00FD3221">
      <w:pPr>
        <w:rPr>
          <w:rFonts w:ascii="Consolas" w:hAnsi="Consolas"/>
          <w:sz w:val="12"/>
          <w:szCs w:val="12"/>
          <w:lang w:val="en-DE" w:eastAsia="en-DE" w:bidi="ar-SA"/>
        </w:rPr>
      </w:pPr>
      <w:r w:rsidRPr="00FD3221">
        <w:rPr>
          <w:rFonts w:ascii="Consolas" w:hAnsi="Consolas"/>
          <w:sz w:val="12"/>
          <w:szCs w:val="12"/>
          <w:lang w:val="en-DE" w:eastAsia="en-DE" w:bidi="ar-SA"/>
        </w:rPr>
        <w:t>Verwendete Wahrscheinlichkeitsmodellierung: binomial</w:t>
      </w:r>
    </w:p>
    <w:p w14:paraId="332082D5" w14:textId="77777777" w:rsidR="00FD3221" w:rsidRPr="00FD3221" w:rsidRDefault="00FD3221" w:rsidP="00FD3221">
      <w:pPr>
        <w:rPr>
          <w:rFonts w:ascii="Consolas" w:hAnsi="Consolas"/>
          <w:sz w:val="12"/>
          <w:szCs w:val="12"/>
          <w:lang w:val="en-DE" w:eastAsia="en-DE" w:bidi="ar-SA"/>
        </w:rPr>
      </w:pPr>
      <w:r w:rsidRPr="00FD3221">
        <w:rPr>
          <w:rFonts w:ascii="Consolas" w:hAnsi="Consolas"/>
          <w:sz w:val="12"/>
          <w:szCs w:val="12"/>
          <w:lang w:val="en-DE" w:eastAsia="en-DE" w:bidi="ar-SA"/>
        </w:rPr>
        <w:t>Laubverteilung vor dem Blasprozess:</w:t>
      </w:r>
    </w:p>
    <w:p w14:paraId="0147E6DF" w14:textId="77777777" w:rsidR="00FD3221" w:rsidRPr="00FD3221" w:rsidRDefault="00FD3221" w:rsidP="00FD3221">
      <w:pPr>
        <w:rPr>
          <w:rFonts w:ascii="Consolas" w:hAnsi="Consolas"/>
          <w:sz w:val="12"/>
          <w:szCs w:val="12"/>
          <w:lang w:val="en-DE" w:eastAsia="en-DE" w:bidi="ar-SA"/>
        </w:rPr>
      </w:pPr>
      <w:r w:rsidRPr="00FD3221">
        <w:rPr>
          <w:rFonts w:ascii="Consolas" w:hAnsi="Consolas"/>
          <w:sz w:val="12"/>
          <w:szCs w:val="12"/>
          <w:lang w:val="en-DE" w:eastAsia="en-DE" w:bidi="ar-SA"/>
        </w:rPr>
        <w:t>100     | 100     | 100     | 100     | 100     | 100     | 100     | 100     | 100     | 100     | 100     | 100     | 100     | 100     | 100</w:t>
      </w:r>
    </w:p>
    <w:p w14:paraId="3E70A30C" w14:textId="77777777" w:rsidR="00FD3221" w:rsidRPr="00FD3221" w:rsidRDefault="00FD3221" w:rsidP="00FD3221">
      <w:pPr>
        <w:rPr>
          <w:rFonts w:ascii="Consolas" w:hAnsi="Consolas"/>
          <w:sz w:val="12"/>
          <w:szCs w:val="12"/>
          <w:lang w:val="en-DE" w:eastAsia="en-DE" w:bidi="ar-SA"/>
        </w:rPr>
      </w:pPr>
      <w:r w:rsidRPr="00FD3221">
        <w:rPr>
          <w:rFonts w:ascii="Consolas" w:hAnsi="Consolas"/>
          <w:sz w:val="12"/>
          <w:szCs w:val="12"/>
          <w:lang w:val="en-DE" w:eastAsia="en-DE" w:bidi="ar-SA"/>
        </w:rPr>
        <w:t>100     | 100     | 100     | 100     | 100     | 100     | 100     | 100     | 100     | 100     | 100     | 100     | 100     | 100     | 100</w:t>
      </w:r>
    </w:p>
    <w:p w14:paraId="022BD962" w14:textId="77777777" w:rsidR="00FD3221" w:rsidRPr="00FD3221" w:rsidRDefault="00FD3221" w:rsidP="00FD3221">
      <w:pPr>
        <w:rPr>
          <w:rFonts w:ascii="Consolas" w:hAnsi="Consolas"/>
          <w:sz w:val="12"/>
          <w:szCs w:val="12"/>
          <w:lang w:val="en-DE" w:eastAsia="en-DE" w:bidi="ar-SA"/>
        </w:rPr>
      </w:pPr>
      <w:r w:rsidRPr="00FD3221">
        <w:rPr>
          <w:rFonts w:ascii="Consolas" w:hAnsi="Consolas"/>
          <w:sz w:val="12"/>
          <w:szCs w:val="12"/>
          <w:lang w:val="en-DE" w:eastAsia="en-DE" w:bidi="ar-SA"/>
        </w:rPr>
        <w:t>100     | 100     | 100     | 100     | 100     | 100     | 100     | 100     | 100     | 100     | 100     | 100     | 100     | 100     | 100</w:t>
      </w:r>
    </w:p>
    <w:p w14:paraId="673F3142" w14:textId="77777777" w:rsidR="00FD3221" w:rsidRPr="00FD3221" w:rsidRDefault="00FD3221" w:rsidP="00FD3221">
      <w:pPr>
        <w:rPr>
          <w:rFonts w:ascii="Consolas" w:hAnsi="Consolas"/>
          <w:sz w:val="12"/>
          <w:szCs w:val="12"/>
          <w:lang w:val="en-DE" w:eastAsia="en-DE" w:bidi="ar-SA"/>
        </w:rPr>
      </w:pPr>
      <w:r w:rsidRPr="00FD3221">
        <w:rPr>
          <w:rFonts w:ascii="Consolas" w:hAnsi="Consolas"/>
          <w:sz w:val="12"/>
          <w:szCs w:val="12"/>
          <w:lang w:val="en-DE" w:eastAsia="en-DE" w:bidi="ar-SA"/>
        </w:rPr>
        <w:t>100     | 100     | 100     | 100     | 100     | 100     | 100     | 100     | 100     | 100     | 100     | 100     | 100     | 100     | 100</w:t>
      </w:r>
    </w:p>
    <w:p w14:paraId="7E5194B4" w14:textId="77777777" w:rsidR="00FD3221" w:rsidRPr="00FD3221" w:rsidRDefault="00FD3221" w:rsidP="00FD3221">
      <w:pPr>
        <w:rPr>
          <w:rFonts w:ascii="Consolas" w:hAnsi="Consolas"/>
          <w:sz w:val="12"/>
          <w:szCs w:val="12"/>
          <w:lang w:val="en-DE" w:eastAsia="en-DE" w:bidi="ar-SA"/>
        </w:rPr>
      </w:pPr>
      <w:r w:rsidRPr="00FD3221">
        <w:rPr>
          <w:rFonts w:ascii="Consolas" w:hAnsi="Consolas"/>
          <w:sz w:val="12"/>
          <w:szCs w:val="12"/>
          <w:lang w:val="en-DE" w:eastAsia="en-DE" w:bidi="ar-SA"/>
        </w:rPr>
        <w:t>100     | 100     | 100     | 100     | 100     | 100     | 100     | 100     | 100     | 100     | 100     | 100     | 100     | 100     | 100</w:t>
      </w:r>
    </w:p>
    <w:p w14:paraId="1AC2CB88" w14:textId="77777777" w:rsidR="00FD3221" w:rsidRPr="00FD3221" w:rsidRDefault="00FD3221" w:rsidP="00FD3221">
      <w:pPr>
        <w:rPr>
          <w:rFonts w:ascii="Consolas" w:hAnsi="Consolas"/>
          <w:sz w:val="12"/>
          <w:szCs w:val="12"/>
          <w:lang w:val="en-DE" w:eastAsia="en-DE" w:bidi="ar-SA"/>
        </w:rPr>
      </w:pPr>
      <w:r w:rsidRPr="00FD3221">
        <w:rPr>
          <w:rFonts w:ascii="Consolas" w:hAnsi="Consolas"/>
          <w:sz w:val="12"/>
          <w:szCs w:val="12"/>
          <w:lang w:val="en-DE" w:eastAsia="en-DE" w:bidi="ar-SA"/>
        </w:rPr>
        <w:t>100     | 100     | 100     | 100     | 100     | 100     | 100     | 100     | 100     | 100     | 100     | 100     | 100     | 100     | 100</w:t>
      </w:r>
    </w:p>
    <w:p w14:paraId="3E06E9E9" w14:textId="77777777" w:rsidR="00FD3221" w:rsidRPr="00FD3221" w:rsidRDefault="00FD3221" w:rsidP="00FD3221">
      <w:pPr>
        <w:rPr>
          <w:rFonts w:ascii="Consolas" w:hAnsi="Consolas"/>
          <w:sz w:val="12"/>
          <w:szCs w:val="12"/>
          <w:lang w:val="en-DE" w:eastAsia="en-DE" w:bidi="ar-SA"/>
        </w:rPr>
      </w:pPr>
      <w:r w:rsidRPr="00FD3221">
        <w:rPr>
          <w:rFonts w:ascii="Consolas" w:hAnsi="Consolas"/>
          <w:sz w:val="12"/>
          <w:szCs w:val="12"/>
          <w:lang w:val="en-DE" w:eastAsia="en-DE" w:bidi="ar-SA"/>
        </w:rPr>
        <w:t>100     | 100     | 100     | 100     | 100     | 100     | 100     | 100     | 100     | 100     | 100     | 100     | 100     | 100     | 100</w:t>
      </w:r>
    </w:p>
    <w:p w14:paraId="2A4870C1" w14:textId="77777777" w:rsidR="00FD3221" w:rsidRPr="00FD3221" w:rsidRDefault="00FD3221" w:rsidP="00FD3221">
      <w:pPr>
        <w:rPr>
          <w:rFonts w:ascii="Consolas" w:hAnsi="Consolas"/>
          <w:sz w:val="12"/>
          <w:szCs w:val="12"/>
          <w:lang w:val="en-DE" w:eastAsia="en-DE" w:bidi="ar-SA"/>
        </w:rPr>
      </w:pPr>
      <w:r w:rsidRPr="00FD3221">
        <w:rPr>
          <w:rFonts w:ascii="Consolas" w:hAnsi="Consolas"/>
          <w:sz w:val="12"/>
          <w:szCs w:val="12"/>
          <w:lang w:val="en-DE" w:eastAsia="en-DE" w:bidi="ar-SA"/>
        </w:rPr>
        <w:t>100     | 100     | 100     | 100     | 100     | 100     | 100     | 100     | 100     | 100     | 100     | 100     | 100     | 100     | 100</w:t>
      </w:r>
    </w:p>
    <w:p w14:paraId="381A5F2D" w14:textId="77777777" w:rsidR="00FD3221" w:rsidRPr="00FD3221" w:rsidRDefault="00FD3221" w:rsidP="00FD3221">
      <w:pPr>
        <w:rPr>
          <w:rFonts w:ascii="Consolas" w:hAnsi="Consolas"/>
          <w:sz w:val="12"/>
          <w:szCs w:val="12"/>
          <w:lang w:val="en-DE" w:eastAsia="en-DE" w:bidi="ar-SA"/>
        </w:rPr>
      </w:pPr>
      <w:r w:rsidRPr="00FD3221">
        <w:rPr>
          <w:rFonts w:ascii="Consolas" w:hAnsi="Consolas"/>
          <w:sz w:val="12"/>
          <w:szCs w:val="12"/>
          <w:lang w:val="en-DE" w:eastAsia="en-DE" w:bidi="ar-SA"/>
        </w:rPr>
        <w:t>100     | 100     | 100     | 100     | 100     | 100     | 100     | 100     | 100     | 100     | 100     | 100     | 100     | 100     | 100</w:t>
      </w:r>
    </w:p>
    <w:p w14:paraId="66C20AA0" w14:textId="77777777" w:rsidR="00FD3221" w:rsidRPr="00FD3221" w:rsidRDefault="00FD3221" w:rsidP="00FD3221">
      <w:pPr>
        <w:rPr>
          <w:rFonts w:ascii="Consolas" w:hAnsi="Consolas"/>
          <w:sz w:val="12"/>
          <w:szCs w:val="12"/>
          <w:lang w:val="en-DE" w:eastAsia="en-DE" w:bidi="ar-SA"/>
        </w:rPr>
      </w:pPr>
      <w:r w:rsidRPr="00FD3221">
        <w:rPr>
          <w:rFonts w:ascii="Consolas" w:hAnsi="Consolas"/>
          <w:sz w:val="12"/>
          <w:szCs w:val="12"/>
          <w:lang w:val="en-DE" w:eastAsia="en-DE" w:bidi="ar-SA"/>
        </w:rPr>
        <w:t>100     | 100     | 100     | 100     | 100     | 100     | 100     | 100     | 100     | 100     | 100     | 100     | 100     | 100     | 100</w:t>
      </w:r>
    </w:p>
    <w:p w14:paraId="3D1E8EB1" w14:textId="77777777" w:rsidR="00FD3221" w:rsidRPr="00FD3221" w:rsidRDefault="00FD3221" w:rsidP="00FD3221">
      <w:pPr>
        <w:rPr>
          <w:rFonts w:ascii="Consolas" w:hAnsi="Consolas"/>
          <w:sz w:val="12"/>
          <w:szCs w:val="12"/>
          <w:lang w:val="en-DE" w:eastAsia="en-DE" w:bidi="ar-SA"/>
        </w:rPr>
      </w:pPr>
      <w:r w:rsidRPr="00FD3221">
        <w:rPr>
          <w:rFonts w:ascii="Consolas" w:hAnsi="Consolas"/>
          <w:sz w:val="12"/>
          <w:szCs w:val="12"/>
          <w:lang w:val="en-DE" w:eastAsia="en-DE" w:bidi="ar-SA"/>
        </w:rPr>
        <w:t>100     | 100     | 100     | 100     | 100     | 100     | 100     | 100     | 100     | 100     | 100     | 100     | 100     | 100     | 100</w:t>
      </w:r>
    </w:p>
    <w:p w14:paraId="5854EBB9" w14:textId="77777777" w:rsidR="00FD3221" w:rsidRPr="00FD3221" w:rsidRDefault="00FD3221" w:rsidP="00FD3221">
      <w:pPr>
        <w:rPr>
          <w:rFonts w:ascii="Consolas" w:hAnsi="Consolas"/>
          <w:sz w:val="12"/>
          <w:szCs w:val="12"/>
          <w:lang w:val="en-DE" w:eastAsia="en-DE" w:bidi="ar-SA"/>
        </w:rPr>
      </w:pPr>
      <w:r w:rsidRPr="00FD3221">
        <w:rPr>
          <w:rFonts w:ascii="Consolas" w:hAnsi="Consolas"/>
          <w:sz w:val="12"/>
          <w:szCs w:val="12"/>
          <w:lang w:val="en-DE" w:eastAsia="en-DE" w:bidi="ar-SA"/>
        </w:rPr>
        <w:t>100     | 100     | 100     | 100     | 100     | 100     | 100     | 100     | 100     | 100     | 100     | 100     | 100     | 100     | 100</w:t>
      </w:r>
    </w:p>
    <w:p w14:paraId="4CE406BA" w14:textId="77777777" w:rsidR="00FD3221" w:rsidRPr="00FD3221" w:rsidRDefault="00FD3221" w:rsidP="00FD3221">
      <w:pPr>
        <w:rPr>
          <w:rFonts w:ascii="Consolas" w:hAnsi="Consolas"/>
          <w:sz w:val="12"/>
          <w:szCs w:val="12"/>
          <w:lang w:val="en-DE" w:eastAsia="en-DE" w:bidi="ar-SA"/>
        </w:rPr>
      </w:pPr>
      <w:r w:rsidRPr="00FD3221">
        <w:rPr>
          <w:rFonts w:ascii="Consolas" w:hAnsi="Consolas"/>
          <w:sz w:val="12"/>
          <w:szCs w:val="12"/>
          <w:lang w:val="en-DE" w:eastAsia="en-DE" w:bidi="ar-SA"/>
        </w:rPr>
        <w:t>100     | 100     | 100     | 100     | 100     | 100     | 100     | 100     | 100     | 100     | 100     | 100     | 100     | 100     | 100</w:t>
      </w:r>
    </w:p>
    <w:p w14:paraId="62E2E456" w14:textId="77777777" w:rsidR="00FD3221" w:rsidRPr="00FD3221" w:rsidRDefault="00FD3221" w:rsidP="00FD3221">
      <w:pPr>
        <w:rPr>
          <w:rFonts w:ascii="Consolas" w:hAnsi="Consolas"/>
          <w:sz w:val="12"/>
          <w:szCs w:val="12"/>
          <w:lang w:val="en-DE" w:eastAsia="en-DE" w:bidi="ar-SA"/>
        </w:rPr>
      </w:pPr>
      <w:r w:rsidRPr="00FD3221">
        <w:rPr>
          <w:rFonts w:ascii="Consolas" w:hAnsi="Consolas"/>
          <w:sz w:val="12"/>
          <w:szCs w:val="12"/>
          <w:lang w:val="en-DE" w:eastAsia="en-DE" w:bidi="ar-SA"/>
        </w:rPr>
        <w:t>100     | 100     | 100     | 100     | 100     | 100     | 100     | 100     | 100     | 100     | 100     | 100     | 100     | 100     | 100</w:t>
      </w:r>
    </w:p>
    <w:p w14:paraId="355E9E1F" w14:textId="77777777" w:rsidR="00FD3221" w:rsidRPr="00FD3221" w:rsidRDefault="00FD3221" w:rsidP="00FD3221">
      <w:pPr>
        <w:rPr>
          <w:rFonts w:ascii="Consolas" w:hAnsi="Consolas"/>
          <w:sz w:val="12"/>
          <w:szCs w:val="12"/>
          <w:lang w:val="en-DE" w:eastAsia="en-DE" w:bidi="ar-SA"/>
        </w:rPr>
      </w:pPr>
      <w:r w:rsidRPr="00FD3221">
        <w:rPr>
          <w:rFonts w:ascii="Consolas" w:hAnsi="Consolas"/>
          <w:sz w:val="12"/>
          <w:szCs w:val="12"/>
          <w:lang w:val="en-DE" w:eastAsia="en-DE" w:bidi="ar-SA"/>
        </w:rPr>
        <w:t>100     | 100     | 100     | 100     | 100     | 100     | 100     | 100     | 100     | 100     | 100     | 100     | 100     | 100     | 100</w:t>
      </w:r>
    </w:p>
    <w:p w14:paraId="09E4CDCD" w14:textId="77777777" w:rsidR="00FD3221" w:rsidRPr="00FD3221" w:rsidRDefault="00FD3221" w:rsidP="00FD3221">
      <w:pPr>
        <w:rPr>
          <w:rFonts w:ascii="Consolas" w:hAnsi="Consolas"/>
          <w:sz w:val="12"/>
          <w:szCs w:val="12"/>
          <w:lang w:val="en-DE" w:eastAsia="en-DE" w:bidi="ar-SA"/>
        </w:rPr>
      </w:pPr>
      <w:r w:rsidRPr="00FD3221">
        <w:rPr>
          <w:rFonts w:ascii="Consolas" w:hAnsi="Consolas"/>
          <w:sz w:val="12"/>
          <w:szCs w:val="12"/>
          <w:lang w:val="en-DE" w:eastAsia="en-DE" w:bidi="ar-SA"/>
        </w:rPr>
        <w:t>100     | 100     | 100     | 100     | 100     | 100     | 100     | 100     | 100     | 100     | 100     | 100     | 100     | 100     | 100</w:t>
      </w:r>
    </w:p>
    <w:p w14:paraId="29B7F057" w14:textId="77777777" w:rsidR="00FD3221" w:rsidRPr="00FD3221" w:rsidRDefault="00FD3221" w:rsidP="00FD3221">
      <w:pPr>
        <w:rPr>
          <w:rFonts w:ascii="Consolas" w:hAnsi="Consolas"/>
          <w:sz w:val="12"/>
          <w:szCs w:val="12"/>
          <w:lang w:val="en-DE" w:eastAsia="en-DE" w:bidi="ar-SA"/>
        </w:rPr>
      </w:pPr>
      <w:r w:rsidRPr="00FD3221">
        <w:rPr>
          <w:rFonts w:ascii="Consolas" w:hAnsi="Consolas"/>
          <w:sz w:val="12"/>
          <w:szCs w:val="12"/>
          <w:lang w:val="en-DE" w:eastAsia="en-DE" w:bidi="ar-SA"/>
        </w:rPr>
        <w:t>100     | 100     | 100     | 100     | 100     | 100     | 100     | 100     | 100     | 100     | 100     | 100     | 100     | 100     | 100</w:t>
      </w:r>
    </w:p>
    <w:p w14:paraId="108BFC4B" w14:textId="77777777" w:rsidR="00FD3221" w:rsidRPr="00FD3221" w:rsidRDefault="00FD3221" w:rsidP="00FD3221">
      <w:pPr>
        <w:rPr>
          <w:rFonts w:ascii="Consolas" w:hAnsi="Consolas"/>
          <w:sz w:val="12"/>
          <w:szCs w:val="12"/>
          <w:lang w:val="en-DE" w:eastAsia="en-DE" w:bidi="ar-SA"/>
        </w:rPr>
      </w:pPr>
      <w:r w:rsidRPr="00FD3221">
        <w:rPr>
          <w:rFonts w:ascii="Consolas" w:hAnsi="Consolas"/>
          <w:sz w:val="12"/>
          <w:szCs w:val="12"/>
          <w:lang w:val="en-DE" w:eastAsia="en-DE" w:bidi="ar-SA"/>
        </w:rPr>
        <w:t>100     | 100     | 100     | 100     | 100     | 100     | 100     | 100     | 100     | 100     | 100     | 100     | 100     | 100     | 100</w:t>
      </w:r>
    </w:p>
    <w:p w14:paraId="655A960C" w14:textId="77777777" w:rsidR="00FD3221" w:rsidRPr="00FD3221" w:rsidRDefault="00FD3221" w:rsidP="00FD3221">
      <w:pPr>
        <w:rPr>
          <w:rFonts w:ascii="Consolas" w:hAnsi="Consolas"/>
          <w:sz w:val="12"/>
          <w:szCs w:val="12"/>
          <w:lang w:val="en-DE" w:eastAsia="en-DE" w:bidi="ar-SA"/>
        </w:rPr>
      </w:pPr>
      <w:r w:rsidRPr="00FD3221">
        <w:rPr>
          <w:rFonts w:ascii="Consolas" w:hAnsi="Consolas"/>
          <w:sz w:val="12"/>
          <w:szCs w:val="12"/>
          <w:lang w:val="en-DE" w:eastAsia="en-DE" w:bidi="ar-SA"/>
        </w:rPr>
        <w:t>100     | 100     | 100     | 100     | 100     | 100     | 100     | 100     | 100     | 100     | 100     | 100     | 100     | 100     | 100</w:t>
      </w:r>
    </w:p>
    <w:p w14:paraId="5F3B2B2A" w14:textId="77777777" w:rsidR="00FD3221" w:rsidRPr="00FD3221" w:rsidRDefault="00FD3221" w:rsidP="00FD3221">
      <w:pPr>
        <w:rPr>
          <w:rFonts w:ascii="Consolas" w:hAnsi="Consolas"/>
          <w:sz w:val="12"/>
          <w:szCs w:val="12"/>
          <w:lang w:val="en-DE" w:eastAsia="en-DE" w:bidi="ar-SA"/>
        </w:rPr>
      </w:pPr>
    </w:p>
    <w:p w14:paraId="7BF3DE2B" w14:textId="77777777" w:rsidR="00FD3221" w:rsidRPr="00FD3221" w:rsidRDefault="00FD3221" w:rsidP="00FD3221">
      <w:pPr>
        <w:rPr>
          <w:rFonts w:ascii="Consolas" w:hAnsi="Consolas"/>
          <w:sz w:val="12"/>
          <w:szCs w:val="12"/>
          <w:lang w:val="en-DE" w:eastAsia="en-DE" w:bidi="ar-SA"/>
        </w:rPr>
      </w:pPr>
      <w:r w:rsidRPr="00FD3221">
        <w:rPr>
          <w:rFonts w:ascii="Consolas" w:hAnsi="Consolas"/>
          <w:sz w:val="12"/>
          <w:szCs w:val="12"/>
          <w:lang w:val="en-DE" w:eastAsia="en-DE" w:bidi="ar-SA"/>
        </w:rPr>
        <w:t>Führe Simulation durch ...</w:t>
      </w:r>
    </w:p>
    <w:p w14:paraId="535EEB9A" w14:textId="77777777" w:rsidR="00FD3221" w:rsidRPr="00FD3221" w:rsidRDefault="00FD3221" w:rsidP="00FD3221">
      <w:pPr>
        <w:rPr>
          <w:rFonts w:ascii="Consolas" w:hAnsi="Consolas"/>
          <w:sz w:val="20"/>
          <w:szCs w:val="20"/>
          <w:lang w:val="en-DE" w:eastAsia="en-DE" w:bidi="ar-SA"/>
        </w:rPr>
      </w:pPr>
      <w:r w:rsidRPr="00FD3221">
        <w:rPr>
          <w:rFonts w:ascii="Consolas" w:hAnsi="Consolas"/>
          <w:sz w:val="20"/>
          <w:szCs w:val="20"/>
          <w:lang w:val="en-DE" w:eastAsia="en-DE" w:bidi="ar-SA"/>
        </w:rPr>
        <w:t>ERGEBNIS DER SIMULATION:</w:t>
      </w:r>
    </w:p>
    <w:p w14:paraId="7B815E64" w14:textId="77777777" w:rsidR="00FD3221" w:rsidRPr="00FD3221" w:rsidRDefault="00FD3221" w:rsidP="00FD3221">
      <w:pPr>
        <w:rPr>
          <w:rFonts w:ascii="Consolas" w:hAnsi="Consolas"/>
          <w:sz w:val="20"/>
          <w:szCs w:val="20"/>
          <w:lang w:val="en-DE" w:eastAsia="en-DE" w:bidi="ar-SA"/>
        </w:rPr>
      </w:pPr>
      <w:r w:rsidRPr="00FD3221">
        <w:rPr>
          <w:rFonts w:ascii="Consolas" w:hAnsi="Consolas"/>
          <w:sz w:val="20"/>
          <w:szCs w:val="20"/>
          <w:lang w:val="en-DE" w:eastAsia="en-DE" w:bidi="ar-SA"/>
        </w:rPr>
        <w:t>Ausgeführte Blasoperationen: 981</w:t>
      </w:r>
    </w:p>
    <w:p w14:paraId="2D0F0E4D" w14:textId="77777777" w:rsidR="00FD3221" w:rsidRPr="00FD3221" w:rsidRDefault="00FD3221" w:rsidP="00FD3221">
      <w:pPr>
        <w:rPr>
          <w:rFonts w:ascii="Consolas" w:hAnsi="Consolas"/>
          <w:sz w:val="12"/>
          <w:szCs w:val="12"/>
          <w:lang w:val="en-DE" w:eastAsia="en-DE" w:bidi="ar-SA"/>
        </w:rPr>
      </w:pPr>
      <w:r w:rsidRPr="00FD3221">
        <w:rPr>
          <w:rFonts w:ascii="Consolas" w:hAnsi="Consolas"/>
          <w:sz w:val="12"/>
          <w:szCs w:val="12"/>
          <w:lang w:val="en-DE" w:eastAsia="en-DE" w:bidi="ar-SA"/>
        </w:rPr>
        <w:t>Anteil der Blätter auf Q an der Gesamtlaubmenge: 98.78947368421052 %</w:t>
      </w:r>
    </w:p>
    <w:p w14:paraId="35A47012" w14:textId="77777777" w:rsidR="00FD3221" w:rsidRPr="00FD3221" w:rsidRDefault="00FD3221" w:rsidP="00FD3221">
      <w:pPr>
        <w:rPr>
          <w:rFonts w:ascii="Consolas" w:hAnsi="Consolas"/>
          <w:sz w:val="12"/>
          <w:szCs w:val="12"/>
          <w:lang w:val="en-DE" w:eastAsia="en-DE" w:bidi="ar-SA"/>
        </w:rPr>
      </w:pPr>
      <w:r w:rsidRPr="00FD3221">
        <w:rPr>
          <w:rFonts w:ascii="Consolas" w:hAnsi="Consolas"/>
          <w:sz w:val="12"/>
          <w:szCs w:val="12"/>
          <w:lang w:val="en-DE" w:eastAsia="en-DE" w:bidi="ar-SA"/>
        </w:rPr>
        <w:t>Laubverteilung nach dem Blasprozess:</w:t>
      </w:r>
    </w:p>
    <w:p w14:paraId="006C430D" w14:textId="77777777" w:rsidR="00FD3221" w:rsidRPr="00FD3221" w:rsidRDefault="00FD3221" w:rsidP="00FD3221">
      <w:pPr>
        <w:rPr>
          <w:rFonts w:ascii="Consolas" w:hAnsi="Consolas"/>
          <w:sz w:val="12"/>
          <w:szCs w:val="12"/>
          <w:lang w:val="en-DE" w:eastAsia="en-DE" w:bidi="ar-SA"/>
        </w:rPr>
      </w:pPr>
      <w:r w:rsidRPr="00FD3221">
        <w:rPr>
          <w:rFonts w:ascii="Consolas" w:hAnsi="Consolas"/>
          <w:sz w:val="12"/>
          <w:szCs w:val="12"/>
          <w:lang w:val="en-DE" w:eastAsia="en-DE" w:bidi="ar-SA"/>
        </w:rPr>
        <w:t>4       | 0       | 0       | 0       | 0       | 0       | 0       | 5       | 2       | 4       | 0       | 3       | 0       | 0       | 2</w:t>
      </w:r>
    </w:p>
    <w:p w14:paraId="5454FB66" w14:textId="77777777" w:rsidR="00FD3221" w:rsidRPr="00FD3221" w:rsidRDefault="00FD3221" w:rsidP="00FD3221">
      <w:pPr>
        <w:rPr>
          <w:rFonts w:ascii="Consolas" w:hAnsi="Consolas"/>
          <w:sz w:val="12"/>
          <w:szCs w:val="12"/>
          <w:lang w:val="en-DE" w:eastAsia="en-DE" w:bidi="ar-SA"/>
        </w:rPr>
      </w:pPr>
      <w:r w:rsidRPr="00FD3221">
        <w:rPr>
          <w:rFonts w:ascii="Consolas" w:hAnsi="Consolas"/>
          <w:sz w:val="12"/>
          <w:szCs w:val="12"/>
          <w:lang w:val="en-DE" w:eastAsia="en-DE" w:bidi="ar-SA"/>
        </w:rPr>
        <w:t>0       | 0       | 3       | 5       | 4       | 5       | 1       | 1       | 0       | 3       | 0       | 1       | 5       | 0       | 0</w:t>
      </w:r>
    </w:p>
    <w:p w14:paraId="5B3D624E" w14:textId="77777777" w:rsidR="00FD3221" w:rsidRPr="00FD3221" w:rsidRDefault="00FD3221" w:rsidP="00FD3221">
      <w:pPr>
        <w:rPr>
          <w:rFonts w:ascii="Consolas" w:hAnsi="Consolas"/>
          <w:sz w:val="12"/>
          <w:szCs w:val="12"/>
          <w:lang w:val="en-DE" w:eastAsia="en-DE" w:bidi="ar-SA"/>
        </w:rPr>
      </w:pPr>
      <w:r w:rsidRPr="00FD3221">
        <w:rPr>
          <w:rFonts w:ascii="Consolas" w:hAnsi="Consolas"/>
          <w:sz w:val="12"/>
          <w:szCs w:val="12"/>
          <w:lang w:val="en-DE" w:eastAsia="en-DE" w:bidi="ar-SA"/>
        </w:rPr>
        <w:t>0       | 0       | 0       | 0       | 0       | 0       | 0       | 4       | 0       | 5       | 0       | 0       | 0       | 0       | 0</w:t>
      </w:r>
    </w:p>
    <w:p w14:paraId="5CF11F01" w14:textId="77777777" w:rsidR="00FD3221" w:rsidRPr="00FD3221" w:rsidRDefault="00FD3221" w:rsidP="00FD3221">
      <w:pPr>
        <w:rPr>
          <w:rFonts w:ascii="Consolas" w:hAnsi="Consolas"/>
          <w:sz w:val="12"/>
          <w:szCs w:val="12"/>
          <w:lang w:val="en-DE" w:eastAsia="en-DE" w:bidi="ar-SA"/>
        </w:rPr>
      </w:pPr>
      <w:r w:rsidRPr="00FD3221">
        <w:rPr>
          <w:rFonts w:ascii="Consolas" w:hAnsi="Consolas"/>
          <w:sz w:val="12"/>
          <w:szCs w:val="12"/>
          <w:lang w:val="en-DE" w:eastAsia="en-DE" w:bidi="ar-SA"/>
        </w:rPr>
        <w:t>0       | 0       | 0       | 0       | 0       | 0       | 0       | 122     | 0       | 147     | 0       | 0       | 0       | 0       | 0</w:t>
      </w:r>
    </w:p>
    <w:p w14:paraId="293F4CF2" w14:textId="77777777" w:rsidR="00FD3221" w:rsidRPr="00FD3221" w:rsidRDefault="00FD3221" w:rsidP="00FD3221">
      <w:pPr>
        <w:rPr>
          <w:rFonts w:ascii="Consolas" w:hAnsi="Consolas"/>
          <w:sz w:val="12"/>
          <w:szCs w:val="12"/>
          <w:lang w:val="en-DE" w:eastAsia="en-DE" w:bidi="ar-SA"/>
        </w:rPr>
      </w:pPr>
      <w:r w:rsidRPr="00FD3221">
        <w:rPr>
          <w:rFonts w:ascii="Consolas" w:hAnsi="Consolas"/>
          <w:sz w:val="12"/>
          <w:szCs w:val="12"/>
          <w:lang w:val="en-DE" w:eastAsia="en-DE" w:bidi="ar-SA"/>
        </w:rPr>
        <w:t>0       | 0       | 0       | 0       | 0       | 0       | 0       | 1       | 0       | 0       | 0       | 0       | 0       | 0       | 0</w:t>
      </w:r>
    </w:p>
    <w:p w14:paraId="7C77A2BF" w14:textId="77777777" w:rsidR="00FD3221" w:rsidRPr="00FD3221" w:rsidRDefault="00FD3221" w:rsidP="00FD3221">
      <w:pPr>
        <w:rPr>
          <w:rFonts w:ascii="Consolas" w:hAnsi="Consolas"/>
          <w:sz w:val="12"/>
          <w:szCs w:val="12"/>
          <w:lang w:val="en-DE" w:eastAsia="en-DE" w:bidi="ar-SA"/>
        </w:rPr>
      </w:pPr>
      <w:r w:rsidRPr="00FD3221">
        <w:rPr>
          <w:rFonts w:ascii="Consolas" w:hAnsi="Consolas"/>
          <w:sz w:val="12"/>
          <w:szCs w:val="12"/>
          <w:lang w:val="en-DE" w:eastAsia="en-DE" w:bidi="ar-SA"/>
        </w:rPr>
        <w:t>0       | 0       | 0       | 0       | 0       | 0       | 0       | 1       | 0       | 0       | 0       | 0       | 0       | 0       | 0</w:t>
      </w:r>
    </w:p>
    <w:p w14:paraId="14AB7A7E" w14:textId="77777777" w:rsidR="00FD3221" w:rsidRPr="00FD3221" w:rsidRDefault="00FD3221" w:rsidP="00FD3221">
      <w:pPr>
        <w:rPr>
          <w:rFonts w:ascii="Consolas" w:hAnsi="Consolas"/>
          <w:sz w:val="12"/>
          <w:szCs w:val="12"/>
          <w:lang w:val="en-DE" w:eastAsia="en-DE" w:bidi="ar-SA"/>
        </w:rPr>
      </w:pPr>
      <w:r w:rsidRPr="00FD3221">
        <w:rPr>
          <w:rFonts w:ascii="Consolas" w:hAnsi="Consolas"/>
          <w:sz w:val="12"/>
          <w:szCs w:val="12"/>
          <w:lang w:val="en-DE" w:eastAsia="en-DE" w:bidi="ar-SA"/>
        </w:rPr>
        <w:t>0       | 0       | 0       | 0       | 0       | 0       | 0       | 0       | 0       | 0       | 0       | 0       | 0       | 0       | 0</w:t>
      </w:r>
    </w:p>
    <w:p w14:paraId="1186E60E" w14:textId="77777777" w:rsidR="00FD3221" w:rsidRPr="00FD3221" w:rsidRDefault="00FD3221" w:rsidP="00FD3221">
      <w:pPr>
        <w:rPr>
          <w:rFonts w:ascii="Consolas" w:hAnsi="Consolas"/>
          <w:sz w:val="12"/>
          <w:szCs w:val="12"/>
          <w:lang w:val="en-DE" w:eastAsia="en-DE" w:bidi="ar-SA"/>
        </w:rPr>
      </w:pPr>
      <w:r w:rsidRPr="00FD3221">
        <w:rPr>
          <w:rFonts w:ascii="Consolas" w:hAnsi="Consolas"/>
          <w:sz w:val="12"/>
          <w:szCs w:val="12"/>
          <w:lang w:val="en-DE" w:eastAsia="en-DE" w:bidi="ar-SA"/>
        </w:rPr>
        <w:t>0       | 0       | 0       | 0       | 0       | 0       | 0       | 1       | 0       | 0       | 0       | 0       | 0       | 0       | 0</w:t>
      </w:r>
    </w:p>
    <w:p w14:paraId="7F3455FD" w14:textId="77777777" w:rsidR="00FD3221" w:rsidRPr="00FD3221" w:rsidRDefault="00FD3221" w:rsidP="00FD3221">
      <w:pPr>
        <w:rPr>
          <w:rFonts w:ascii="Consolas" w:hAnsi="Consolas"/>
          <w:sz w:val="12"/>
          <w:szCs w:val="12"/>
          <w:lang w:val="en-DE" w:eastAsia="en-DE" w:bidi="ar-SA"/>
        </w:rPr>
      </w:pPr>
      <w:r w:rsidRPr="00FD3221">
        <w:rPr>
          <w:rFonts w:ascii="Consolas" w:hAnsi="Consolas"/>
          <w:sz w:val="12"/>
          <w:szCs w:val="12"/>
          <w:lang w:val="en-DE" w:eastAsia="en-DE" w:bidi="ar-SA"/>
        </w:rPr>
        <w:t>0       | 0       | 0       | 0       | 0       | 0       | 0       | 1       | 5       | 2       | 0       | 0       | 0       | 0       | 0</w:t>
      </w:r>
    </w:p>
    <w:p w14:paraId="15D3BFE0" w14:textId="77777777" w:rsidR="00FD3221" w:rsidRPr="00FD3221" w:rsidRDefault="00FD3221" w:rsidP="00FD3221">
      <w:pPr>
        <w:rPr>
          <w:rFonts w:ascii="Consolas" w:hAnsi="Consolas"/>
          <w:sz w:val="12"/>
          <w:szCs w:val="12"/>
          <w:lang w:val="en-DE" w:eastAsia="en-DE" w:bidi="ar-SA"/>
        </w:rPr>
      </w:pPr>
      <w:r w:rsidRPr="00FD3221">
        <w:rPr>
          <w:rFonts w:ascii="Consolas" w:hAnsi="Consolas"/>
          <w:sz w:val="12"/>
          <w:szCs w:val="12"/>
          <w:lang w:val="en-DE" w:eastAsia="en-DE" w:bidi="ar-SA"/>
        </w:rPr>
        <w:t>0       | 0       | 0       | 0       | 0       | 0       | 0       | 0       | 28155   | 0       | 0       | 0       | 0       | 0       | 0</w:t>
      </w:r>
    </w:p>
    <w:p w14:paraId="7774BCAE" w14:textId="77777777" w:rsidR="00FD3221" w:rsidRPr="00FD3221" w:rsidRDefault="00FD3221" w:rsidP="00FD3221">
      <w:pPr>
        <w:rPr>
          <w:rFonts w:ascii="Consolas" w:hAnsi="Consolas"/>
          <w:sz w:val="12"/>
          <w:szCs w:val="12"/>
          <w:lang w:val="en-DE" w:eastAsia="en-DE" w:bidi="ar-SA"/>
        </w:rPr>
      </w:pPr>
      <w:r w:rsidRPr="00FD3221">
        <w:rPr>
          <w:rFonts w:ascii="Consolas" w:hAnsi="Consolas"/>
          <w:sz w:val="12"/>
          <w:szCs w:val="12"/>
          <w:lang w:val="en-DE" w:eastAsia="en-DE" w:bidi="ar-SA"/>
        </w:rPr>
        <w:t>0       | 0       | 0       | 0       | 0       | 0       | 0       | 0       | 0       | 0       | 0       | 0       | 0       | 0       | 0</w:t>
      </w:r>
    </w:p>
    <w:p w14:paraId="547743EA" w14:textId="77777777" w:rsidR="00FD3221" w:rsidRPr="00FD3221" w:rsidRDefault="00FD3221" w:rsidP="00FD3221">
      <w:pPr>
        <w:rPr>
          <w:rFonts w:ascii="Consolas" w:hAnsi="Consolas"/>
          <w:sz w:val="12"/>
          <w:szCs w:val="12"/>
          <w:lang w:val="en-DE" w:eastAsia="en-DE" w:bidi="ar-SA"/>
        </w:rPr>
      </w:pPr>
      <w:r w:rsidRPr="00FD3221">
        <w:rPr>
          <w:rFonts w:ascii="Consolas" w:hAnsi="Consolas"/>
          <w:sz w:val="12"/>
          <w:szCs w:val="12"/>
          <w:lang w:val="en-DE" w:eastAsia="en-DE" w:bidi="ar-SA"/>
        </w:rPr>
        <w:t>0       | 0       | 0       | 0       | 0       | 0       | 0       | 0       | 0       | 0       | 0       | 0       | 0       | 0       | 0</w:t>
      </w:r>
    </w:p>
    <w:p w14:paraId="7E7546A4" w14:textId="77777777" w:rsidR="00FD3221" w:rsidRPr="00FD3221" w:rsidRDefault="00FD3221" w:rsidP="00FD3221">
      <w:pPr>
        <w:rPr>
          <w:rFonts w:ascii="Consolas" w:hAnsi="Consolas"/>
          <w:sz w:val="12"/>
          <w:szCs w:val="12"/>
          <w:lang w:val="en-DE" w:eastAsia="en-DE" w:bidi="ar-SA"/>
        </w:rPr>
      </w:pPr>
      <w:r w:rsidRPr="00FD3221">
        <w:rPr>
          <w:rFonts w:ascii="Consolas" w:hAnsi="Consolas"/>
          <w:sz w:val="12"/>
          <w:szCs w:val="12"/>
          <w:lang w:val="en-DE" w:eastAsia="en-DE" w:bidi="ar-SA"/>
        </w:rPr>
        <w:t>0       | 0       | 0       | 0       | 0       | 0       | 0       | 0       | 0       | 0       | 0       | 0       | 0       | 0       | 0</w:t>
      </w:r>
    </w:p>
    <w:p w14:paraId="7423EB39" w14:textId="77777777" w:rsidR="00FD3221" w:rsidRPr="00FD3221" w:rsidRDefault="00FD3221" w:rsidP="00FD3221">
      <w:pPr>
        <w:rPr>
          <w:rFonts w:ascii="Consolas" w:hAnsi="Consolas"/>
          <w:sz w:val="12"/>
          <w:szCs w:val="12"/>
          <w:lang w:val="en-DE" w:eastAsia="en-DE" w:bidi="ar-SA"/>
        </w:rPr>
      </w:pPr>
      <w:r w:rsidRPr="00FD3221">
        <w:rPr>
          <w:rFonts w:ascii="Consolas" w:hAnsi="Consolas"/>
          <w:sz w:val="12"/>
          <w:szCs w:val="12"/>
          <w:lang w:val="en-DE" w:eastAsia="en-DE" w:bidi="ar-SA"/>
        </w:rPr>
        <w:t>0       | 0       | 0       | 0       | 0       | 0       | 0       | 0       | 0       | 0       | 0       | 0       | 0       | 0       | 0</w:t>
      </w:r>
    </w:p>
    <w:p w14:paraId="2103EE68" w14:textId="77777777" w:rsidR="00FD3221" w:rsidRPr="00FD3221" w:rsidRDefault="00FD3221" w:rsidP="00FD3221">
      <w:pPr>
        <w:rPr>
          <w:rFonts w:ascii="Consolas" w:hAnsi="Consolas"/>
          <w:sz w:val="12"/>
          <w:szCs w:val="12"/>
          <w:lang w:val="en-DE" w:eastAsia="en-DE" w:bidi="ar-SA"/>
        </w:rPr>
      </w:pPr>
      <w:r w:rsidRPr="00FD3221">
        <w:rPr>
          <w:rFonts w:ascii="Consolas" w:hAnsi="Consolas"/>
          <w:sz w:val="12"/>
          <w:szCs w:val="12"/>
          <w:lang w:val="en-DE" w:eastAsia="en-DE" w:bidi="ar-SA"/>
        </w:rPr>
        <w:t>0       | 0       | 0       | 0       | 0       | 0       | 0       | 0       | 0       | 0       | 0       | 0       | 0       | 0       | 0</w:t>
      </w:r>
    </w:p>
    <w:p w14:paraId="2EDDD9A2" w14:textId="77777777" w:rsidR="00FD3221" w:rsidRPr="00FD3221" w:rsidRDefault="00FD3221" w:rsidP="00FD3221">
      <w:pPr>
        <w:rPr>
          <w:rFonts w:ascii="Consolas" w:hAnsi="Consolas"/>
          <w:sz w:val="12"/>
          <w:szCs w:val="12"/>
          <w:lang w:val="en-DE" w:eastAsia="en-DE" w:bidi="ar-SA"/>
        </w:rPr>
      </w:pPr>
      <w:r w:rsidRPr="00FD3221">
        <w:rPr>
          <w:rFonts w:ascii="Consolas" w:hAnsi="Consolas"/>
          <w:sz w:val="12"/>
          <w:szCs w:val="12"/>
          <w:lang w:val="en-DE" w:eastAsia="en-DE" w:bidi="ar-SA"/>
        </w:rPr>
        <w:t>0       | 0       | 0       | 0       | 0       | 0       | 0       | 0       | 0       | 0       | 0       | 0       | 0       | 0       | 0</w:t>
      </w:r>
    </w:p>
    <w:p w14:paraId="0FF2EB21" w14:textId="77777777" w:rsidR="00FD3221" w:rsidRPr="00FD3221" w:rsidRDefault="00FD3221" w:rsidP="00FD3221">
      <w:pPr>
        <w:rPr>
          <w:rFonts w:ascii="Consolas" w:hAnsi="Consolas"/>
          <w:sz w:val="12"/>
          <w:szCs w:val="12"/>
          <w:lang w:val="en-DE" w:eastAsia="en-DE" w:bidi="ar-SA"/>
        </w:rPr>
      </w:pPr>
      <w:r w:rsidRPr="00FD3221">
        <w:rPr>
          <w:rFonts w:ascii="Consolas" w:hAnsi="Consolas"/>
          <w:sz w:val="12"/>
          <w:szCs w:val="12"/>
          <w:lang w:val="en-DE" w:eastAsia="en-DE" w:bidi="ar-SA"/>
        </w:rPr>
        <w:t>0       | 0       | 0       | 0       | 0       | 0       | 0       | 0       | 0       | 0       | 0       | 0       | 0       | 0       | 0</w:t>
      </w:r>
    </w:p>
    <w:p w14:paraId="75330B34" w14:textId="77777777" w:rsidR="00FD3221" w:rsidRPr="00FD3221" w:rsidRDefault="00FD3221" w:rsidP="00FD3221">
      <w:pPr>
        <w:rPr>
          <w:rFonts w:ascii="Consolas" w:hAnsi="Consolas"/>
          <w:sz w:val="12"/>
          <w:szCs w:val="12"/>
          <w:lang w:val="en-DE" w:eastAsia="en-DE" w:bidi="ar-SA"/>
        </w:rPr>
      </w:pPr>
      <w:r w:rsidRPr="00FD3221">
        <w:rPr>
          <w:rFonts w:ascii="Consolas" w:hAnsi="Consolas"/>
          <w:sz w:val="12"/>
          <w:szCs w:val="12"/>
          <w:lang w:val="en-DE" w:eastAsia="en-DE" w:bidi="ar-SA"/>
        </w:rPr>
        <w:t>0       | 0       | 0       | 0       | 0       | 0       | 0       | 0       | 0       | 0       | 0       | 0       | 0       | 0       | 0</w:t>
      </w:r>
    </w:p>
    <w:p w14:paraId="4241CF43" w14:textId="77777777" w:rsidR="00FD3221" w:rsidRPr="00FD3221" w:rsidRDefault="00FD3221" w:rsidP="00FD3221">
      <w:pPr>
        <w:rPr>
          <w:rFonts w:ascii="Consolas" w:hAnsi="Consolas"/>
          <w:sz w:val="12"/>
          <w:szCs w:val="12"/>
          <w:lang w:val="en-DE" w:eastAsia="en-DE" w:bidi="ar-SA"/>
        </w:rPr>
      </w:pPr>
      <w:r w:rsidRPr="00FD3221">
        <w:rPr>
          <w:rFonts w:ascii="Consolas" w:hAnsi="Consolas"/>
          <w:sz w:val="12"/>
          <w:szCs w:val="12"/>
          <w:lang w:val="en-DE" w:eastAsia="en-DE" w:bidi="ar-SA"/>
        </w:rPr>
        <w:t xml:space="preserve">5       | 0       | 0       | 0       | 0       | 0       | 0       | 0       | 0       </w:t>
      </w:r>
    </w:p>
    <w:p w14:paraId="3EE26004" w14:textId="77777777" w:rsidR="00657283" w:rsidRPr="00803D99" w:rsidRDefault="00657283" w:rsidP="00657283">
      <w:pPr>
        <w:rPr>
          <w:rFonts w:ascii="Consolas" w:hAnsi="Consolas"/>
          <w:lang w:val="en-DE" w:eastAsia="en-DE" w:bidi="ar-SA"/>
        </w:rPr>
      </w:pPr>
    </w:p>
    <w:p w14:paraId="0D8A620E" w14:textId="77777777" w:rsidR="00657283" w:rsidRPr="00803D99" w:rsidRDefault="00657283" w:rsidP="00657283">
      <w:pPr>
        <w:rPr>
          <w:rFonts w:ascii="Consolas" w:hAnsi="Consolas"/>
          <w:lang w:val="en-DE" w:eastAsia="en-DE" w:bidi="ar-SA"/>
        </w:rPr>
      </w:pPr>
      <w:r w:rsidRPr="00803D99">
        <w:rPr>
          <w:rFonts w:ascii="Consolas" w:hAnsi="Consolas"/>
          <w:lang w:val="en-DE" w:eastAsia="en-DE" w:bidi="ar-SA"/>
        </w:rPr>
        <w:t>GENERALISIERTER ABLAUFPLAN:</w:t>
      </w:r>
    </w:p>
    <w:p w14:paraId="10E07C72" w14:textId="77777777" w:rsidR="00657283" w:rsidRPr="00803D99" w:rsidRDefault="00657283" w:rsidP="00657283">
      <w:pPr>
        <w:rPr>
          <w:rFonts w:ascii="Consolas" w:hAnsi="Consolas"/>
          <w:sz w:val="14"/>
          <w:szCs w:val="14"/>
          <w:lang w:val="en-DE" w:eastAsia="en-DE" w:bidi="ar-SA"/>
        </w:rPr>
      </w:pPr>
    </w:p>
    <w:p w14:paraId="0F12CE39" w14:textId="77777777" w:rsidR="00657283" w:rsidRPr="00803D99" w:rsidRDefault="00657283" w:rsidP="00657283">
      <w:pPr>
        <w:rPr>
          <w:rFonts w:ascii="Consolas" w:hAnsi="Consolas"/>
          <w:sz w:val="14"/>
          <w:szCs w:val="14"/>
          <w:lang w:val="en-DE" w:eastAsia="en-DE" w:bidi="ar-SA"/>
        </w:rPr>
      </w:pPr>
      <w:r>
        <w:rPr>
          <w:rFonts w:ascii="Consolas" w:hAnsi="Consolas"/>
          <w:sz w:val="14"/>
          <w:szCs w:val="14"/>
          <w:lang w:val="en-DE" w:eastAsia="en-DE" w:bidi="ar-SA"/>
        </w:rPr>
        <w:t>(...)</w:t>
      </w:r>
    </w:p>
    <w:p w14:paraId="5F7E2C02" w14:textId="77777777" w:rsidR="00657283" w:rsidRPr="00536E30" w:rsidRDefault="00657283" w:rsidP="00657283">
      <w:pPr>
        <w:rPr>
          <w:rFonts w:ascii="Consolas" w:hAnsi="Consolas"/>
          <w:sz w:val="14"/>
          <w:szCs w:val="14"/>
          <w:lang w:val="en-DE" w:eastAsia="en-DE" w:bidi="ar-SA"/>
        </w:rPr>
      </w:pPr>
    </w:p>
    <w:p w14:paraId="066B37A0" w14:textId="77777777" w:rsidR="00657283" w:rsidRDefault="00657283" w:rsidP="00657283">
      <w:pPr>
        <w:rPr>
          <w:b/>
          <w:bCs/>
          <w:lang w:val="en-DE"/>
        </w:rPr>
      </w:pPr>
      <w:r w:rsidRPr="0049237D">
        <w:rPr>
          <w:b/>
          <w:bCs/>
          <w:lang w:val="en-DE"/>
        </w:rPr>
        <w:t>Ausgabeplots:</w:t>
      </w:r>
    </w:p>
    <w:p w14:paraId="5A41A201" w14:textId="77777777" w:rsidR="00657283" w:rsidRDefault="00657283" w:rsidP="00657283">
      <w:pPr>
        <w:rPr>
          <w:noProof/>
          <w:lang w:val="de-DE"/>
        </w:rPr>
      </w:pPr>
    </w:p>
    <w:p w14:paraId="22F0F900" w14:textId="063F7D27" w:rsidR="00657283" w:rsidRPr="00213FB8" w:rsidRDefault="00657283" w:rsidP="00657283">
      <w:pPr>
        <w:rPr>
          <w:noProof/>
          <w:lang w:val="de-DE"/>
        </w:rPr>
      </w:pPr>
      <w:r w:rsidRPr="004044C0">
        <w:rPr>
          <w:b/>
          <w:bCs/>
          <w:lang w:val="en-DE"/>
        </w:rPr>
        <w:drawing>
          <wp:inline distT="0" distB="0" distL="0" distR="0" wp14:anchorId="737B23E1" wp14:editId="7A4D47CC">
            <wp:extent cx="2024938" cy="2677268"/>
            <wp:effectExtent l="0" t="0" r="0" b="8890"/>
            <wp:docPr id="212352156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3521561" name="Grafik 1"/>
                    <pic:cNvPicPr/>
                  </pic:nvPicPr>
                  <pic:blipFill>
                    <a:blip r:embed="rId82" cstate="print">
                      <a:extLst>
                        <a:ext uri="{28A0092B-C50C-407E-A947-70E740481C1C}">
                          <a14:useLocalDpi xmlns:a14="http://schemas.microsoft.com/office/drawing/2010/main" val="0"/>
                        </a:ext>
                      </a:extLst>
                    </a:blip>
                    <a:stretch>
                      <a:fillRect/>
                    </a:stretch>
                  </pic:blipFill>
                  <pic:spPr>
                    <a:xfrm>
                      <a:off x="0" y="0"/>
                      <a:ext cx="2024938" cy="2677268"/>
                    </a:xfrm>
                    <a:prstGeom prst="rect">
                      <a:avLst/>
                    </a:prstGeom>
                  </pic:spPr>
                </pic:pic>
              </a:graphicData>
            </a:graphic>
          </wp:inline>
        </w:drawing>
      </w:r>
      <w:r w:rsidRPr="00657283">
        <w:rPr>
          <w:noProof/>
          <w:lang w:val="de-DE"/>
        </w:rPr>
        <w:t xml:space="preserve"> </w:t>
      </w:r>
      <w:r w:rsidRPr="009331A3">
        <w:rPr>
          <w:noProof/>
          <w:lang w:val="de-DE"/>
        </w:rPr>
        <w:drawing>
          <wp:inline distT="0" distB="0" distL="0" distR="0" wp14:anchorId="1C3D80D9" wp14:editId="7DF1376D">
            <wp:extent cx="2043350" cy="2624376"/>
            <wp:effectExtent l="0" t="0" r="0" b="5080"/>
            <wp:docPr id="191634336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6343361" name="Grafik 1"/>
                    <pic:cNvPicPr/>
                  </pic:nvPicPr>
                  <pic:blipFill>
                    <a:blip r:embed="rId83" cstate="print">
                      <a:extLst>
                        <a:ext uri="{28A0092B-C50C-407E-A947-70E740481C1C}">
                          <a14:useLocalDpi xmlns:a14="http://schemas.microsoft.com/office/drawing/2010/main" val="0"/>
                        </a:ext>
                      </a:extLst>
                    </a:blip>
                    <a:stretch>
                      <a:fillRect/>
                    </a:stretch>
                  </pic:blipFill>
                  <pic:spPr>
                    <a:xfrm>
                      <a:off x="0" y="0"/>
                      <a:ext cx="2047284" cy="2629429"/>
                    </a:xfrm>
                    <a:prstGeom prst="rect">
                      <a:avLst/>
                    </a:prstGeom>
                  </pic:spPr>
                </pic:pic>
              </a:graphicData>
            </a:graphic>
          </wp:inline>
        </w:drawing>
      </w:r>
      <w:r w:rsidR="00E954A1" w:rsidRPr="00213FB8">
        <w:rPr>
          <w:noProof/>
          <w:lang w:val="de-DE"/>
        </w:rPr>
        <w:t xml:space="preserve"> </w:t>
      </w:r>
      <w:r w:rsidR="00E954A1" w:rsidRPr="00E954A1">
        <w:rPr>
          <w:noProof/>
          <w:lang w:val="de-DE"/>
        </w:rPr>
        <w:drawing>
          <wp:inline distT="0" distB="0" distL="0" distR="0" wp14:anchorId="5B7D69DB" wp14:editId="73622B22">
            <wp:extent cx="1932444" cy="2557474"/>
            <wp:effectExtent l="0" t="0" r="0" b="0"/>
            <wp:docPr id="1903851323"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3851323" name="Grafik 1"/>
                    <pic:cNvPicPr/>
                  </pic:nvPicPr>
                  <pic:blipFill>
                    <a:blip r:embed="rId84" cstate="print">
                      <a:extLst>
                        <a:ext uri="{28A0092B-C50C-407E-A947-70E740481C1C}">
                          <a14:useLocalDpi xmlns:a14="http://schemas.microsoft.com/office/drawing/2010/main" val="0"/>
                        </a:ext>
                      </a:extLst>
                    </a:blip>
                    <a:stretch>
                      <a:fillRect/>
                    </a:stretch>
                  </pic:blipFill>
                  <pic:spPr>
                    <a:xfrm>
                      <a:off x="0" y="0"/>
                      <a:ext cx="1936465" cy="2562796"/>
                    </a:xfrm>
                    <a:prstGeom prst="rect">
                      <a:avLst/>
                    </a:prstGeom>
                  </pic:spPr>
                </pic:pic>
              </a:graphicData>
            </a:graphic>
          </wp:inline>
        </w:drawing>
      </w:r>
    </w:p>
    <w:p w14:paraId="3D3E5D2F" w14:textId="472E0DAF" w:rsidR="00320CD8" w:rsidRDefault="00320CD8" w:rsidP="00657283">
      <w:pPr>
        <w:rPr>
          <w:b/>
          <w:bCs/>
          <w:lang w:val="en-DE"/>
        </w:rPr>
      </w:pPr>
      <w:r w:rsidRPr="00320CD8">
        <w:rPr>
          <w:b/>
          <w:bCs/>
          <w:lang w:val="en-DE"/>
        </w:rPr>
        <w:lastRenderedPageBreak/>
        <w:drawing>
          <wp:inline distT="0" distB="0" distL="0" distR="0" wp14:anchorId="1CEBFD3C" wp14:editId="03C8558F">
            <wp:extent cx="2933114" cy="3885598"/>
            <wp:effectExtent l="0" t="0" r="635" b="635"/>
            <wp:docPr id="672223167"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2223167" name="Grafik 1"/>
                    <pic:cNvPicPr/>
                  </pic:nvPicPr>
                  <pic:blipFill>
                    <a:blip r:embed="rId85" cstate="print">
                      <a:extLst>
                        <a:ext uri="{28A0092B-C50C-407E-A947-70E740481C1C}">
                          <a14:useLocalDpi xmlns:a14="http://schemas.microsoft.com/office/drawing/2010/main" val="0"/>
                        </a:ext>
                      </a:extLst>
                    </a:blip>
                    <a:stretch>
                      <a:fillRect/>
                    </a:stretch>
                  </pic:blipFill>
                  <pic:spPr>
                    <a:xfrm>
                      <a:off x="0" y="0"/>
                      <a:ext cx="2940054" cy="3894792"/>
                    </a:xfrm>
                    <a:prstGeom prst="rect">
                      <a:avLst/>
                    </a:prstGeom>
                  </pic:spPr>
                </pic:pic>
              </a:graphicData>
            </a:graphic>
          </wp:inline>
        </w:drawing>
      </w:r>
      <w:r w:rsidR="006130EE" w:rsidRPr="00213FB8">
        <w:rPr>
          <w:noProof/>
          <w:lang w:val="de-DE"/>
        </w:rPr>
        <w:t xml:space="preserve"> </w:t>
      </w:r>
      <w:r w:rsidR="006130EE" w:rsidRPr="006130EE">
        <w:rPr>
          <w:b/>
          <w:bCs/>
          <w:lang w:val="en-DE"/>
        </w:rPr>
        <w:drawing>
          <wp:inline distT="0" distB="0" distL="0" distR="0" wp14:anchorId="1B2092BA" wp14:editId="0DD6C821">
            <wp:extent cx="3000947" cy="3831186"/>
            <wp:effectExtent l="0" t="0" r="9525" b="0"/>
            <wp:docPr id="1952419404"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2419404" name="Grafik 1"/>
                    <pic:cNvPicPr/>
                  </pic:nvPicPr>
                  <pic:blipFill>
                    <a:blip r:embed="rId86" cstate="print">
                      <a:extLst>
                        <a:ext uri="{28A0092B-C50C-407E-A947-70E740481C1C}">
                          <a14:useLocalDpi xmlns:a14="http://schemas.microsoft.com/office/drawing/2010/main" val="0"/>
                        </a:ext>
                      </a:extLst>
                    </a:blip>
                    <a:stretch>
                      <a:fillRect/>
                    </a:stretch>
                  </pic:blipFill>
                  <pic:spPr>
                    <a:xfrm>
                      <a:off x="0" y="0"/>
                      <a:ext cx="3000947" cy="3831186"/>
                    </a:xfrm>
                    <a:prstGeom prst="rect">
                      <a:avLst/>
                    </a:prstGeom>
                  </pic:spPr>
                </pic:pic>
              </a:graphicData>
            </a:graphic>
          </wp:inline>
        </w:drawing>
      </w:r>
    </w:p>
    <w:p w14:paraId="118D396A" w14:textId="77777777" w:rsidR="00657283" w:rsidRPr="007F0601" w:rsidRDefault="00657283" w:rsidP="00657283">
      <w:pPr>
        <w:rPr>
          <w:noProof/>
          <w:lang w:val="de-DE"/>
        </w:rPr>
      </w:pPr>
    </w:p>
    <w:p w14:paraId="71E044C3" w14:textId="77777777" w:rsidR="00657283" w:rsidRDefault="00657283" w:rsidP="00657283">
      <w:pPr>
        <w:rPr>
          <w:b/>
          <w:bCs/>
          <w:lang w:val="de-DE"/>
        </w:rPr>
      </w:pPr>
      <w:r>
        <w:rPr>
          <w:b/>
          <w:bCs/>
          <w:lang w:val="de-DE"/>
        </w:rPr>
        <w:t>Beobachtung:</w:t>
      </w:r>
    </w:p>
    <w:p w14:paraId="08502406" w14:textId="469AF5BA" w:rsidR="00E05F8E" w:rsidRDefault="006130EE" w:rsidP="00537A4D">
      <w:pPr>
        <w:rPr>
          <w:lang w:val="de-DE"/>
        </w:rPr>
      </w:pPr>
      <w:r>
        <w:rPr>
          <w:lang w:val="de-DE"/>
        </w:rPr>
        <w:t xml:space="preserve">Auch für </w:t>
      </w:r>
      <w:r w:rsidR="0028245B">
        <w:rPr>
          <w:lang w:val="de-DE"/>
        </w:rPr>
        <w:t xml:space="preserve">große Höfe können trotzdem innerhalb von weniger als einer Sekunde </w:t>
      </w:r>
      <w:r w:rsidR="00AF1D39">
        <w:rPr>
          <w:lang w:val="de-DE"/>
        </w:rPr>
        <w:t xml:space="preserve">sehr gute Ergebnisse gefunden werden. All dies macht deutlich, dass Ansatz 2 </w:t>
      </w:r>
      <w:r w:rsidR="00983F95">
        <w:rPr>
          <w:lang w:val="de-DE"/>
        </w:rPr>
        <w:t xml:space="preserve">sowohl in Hinblick auf die Laufzeit als auch in Hinblick auf die Qualität </w:t>
      </w:r>
      <w:r w:rsidR="00AF1D39">
        <w:rPr>
          <w:lang w:val="de-DE"/>
        </w:rPr>
        <w:t>weit besser als Ansatz 1 ist, der einen Hof dieser Größe gar nicht mehr lösen könnte.</w:t>
      </w:r>
    </w:p>
    <w:p w14:paraId="329A0124" w14:textId="44A552A3" w:rsidR="008710D4" w:rsidRDefault="008710D4" w:rsidP="008710D4">
      <w:pPr>
        <w:pStyle w:val="berschrift2"/>
        <w:spacing w:line="259" w:lineRule="auto"/>
        <w:rPr>
          <w:lang w:val="de-DE"/>
        </w:rPr>
      </w:pPr>
      <w:bookmarkStart w:id="66" w:name="_Toc164108468"/>
      <w:r>
        <w:rPr>
          <w:lang w:val="de-DE"/>
        </w:rPr>
        <w:t xml:space="preserve">Ansatz </w:t>
      </w:r>
      <w:r>
        <w:rPr>
          <w:lang w:val="de-DE"/>
        </w:rPr>
        <w:t>3</w:t>
      </w:r>
      <w:r>
        <w:rPr>
          <w:lang w:val="de-DE"/>
        </w:rPr>
        <w:t xml:space="preserve"> (aufgabe</w:t>
      </w:r>
      <w:r>
        <w:rPr>
          <w:lang w:val="de-DE"/>
        </w:rPr>
        <w:t>3</w:t>
      </w:r>
      <w:r>
        <w:rPr>
          <w:lang w:val="de-DE"/>
        </w:rPr>
        <w:t>_solver.py)</w:t>
      </w:r>
      <w:bookmarkEnd w:id="66"/>
    </w:p>
    <w:p w14:paraId="592A7E52" w14:textId="77777777" w:rsidR="008710D4" w:rsidRDefault="008710D4" w:rsidP="008710D4">
      <w:pPr>
        <w:pStyle w:val="berschrift3"/>
        <w:rPr>
          <w:lang w:val="de-DE"/>
        </w:rPr>
      </w:pPr>
      <w:bookmarkStart w:id="67" w:name="_Toc164108469"/>
      <w:r>
        <w:rPr>
          <w:lang w:val="de-DE"/>
        </w:rPr>
        <w:t>Beispiel 1</w:t>
      </w:r>
      <w:bookmarkEnd w:id="67"/>
    </w:p>
    <w:p w14:paraId="4E3CEB20" w14:textId="77777777" w:rsidR="008710D4" w:rsidRPr="008710D4" w:rsidRDefault="008710D4" w:rsidP="008710D4">
      <w:pPr>
        <w:rPr>
          <w:b/>
          <w:bCs/>
          <w:lang w:val="en-GB"/>
        </w:rPr>
      </w:pPr>
      <w:r w:rsidRPr="008710D4">
        <w:rPr>
          <w:b/>
          <w:bCs/>
          <w:lang w:val="en-GB"/>
        </w:rPr>
        <w:t>Eingabeparameter:</w:t>
      </w:r>
    </w:p>
    <w:p w14:paraId="12151494" w14:textId="77777777" w:rsidR="008710D4" w:rsidRPr="008710D4" w:rsidRDefault="008710D4" w:rsidP="008710D4">
      <w:pPr>
        <w:rPr>
          <w:lang w:val="en-GB"/>
        </w:rPr>
      </w:pPr>
      <w:r w:rsidRPr="008710D4">
        <w:rPr>
          <w:lang w:val="en-GB"/>
        </w:rPr>
        <w:t>Q = (2,2)</w:t>
      </w:r>
    </w:p>
    <w:p w14:paraId="4DC31F19" w14:textId="77777777" w:rsidR="008710D4" w:rsidRPr="008710D4" w:rsidRDefault="008710D4" w:rsidP="008710D4">
      <w:pPr>
        <w:rPr>
          <w:lang w:val="en-GB"/>
        </w:rPr>
      </w:pPr>
      <w:r w:rsidRPr="008710D4">
        <w:rPr>
          <w:lang w:val="en-GB"/>
        </w:rPr>
        <w:t>hof_size = (5,5)</w:t>
      </w:r>
    </w:p>
    <w:p w14:paraId="518CD7CD" w14:textId="77777777" w:rsidR="008710D4" w:rsidRDefault="008710D4" w:rsidP="008710D4">
      <w:r w:rsidRPr="009C7CE4">
        <w:t>use_binomial = True</w:t>
      </w:r>
      <w:r w:rsidRPr="009C7CE4">
        <w:br/>
        <w:t>binomial_rank = “random”</w:t>
      </w:r>
      <w:r w:rsidRPr="009C7CE4">
        <w:br/>
        <w:t>startwert = 100</w:t>
      </w:r>
    </w:p>
    <w:p w14:paraId="233FA585" w14:textId="77777777" w:rsidR="008710D4" w:rsidRDefault="008710D4" w:rsidP="008710D4">
      <w:r>
        <w:t>weight_avg = 0.5</w:t>
      </w:r>
    </w:p>
    <w:p w14:paraId="5BBDB52F" w14:textId="77777777" w:rsidR="008710D4" w:rsidRPr="009C7CE4" w:rsidRDefault="008710D4" w:rsidP="008710D4">
      <w:r>
        <w:t>weight_varianz = 0.5</w:t>
      </w:r>
    </w:p>
    <w:p w14:paraId="17DCAC0F" w14:textId="77777777" w:rsidR="008710D4" w:rsidRPr="0058155A" w:rsidRDefault="008710D4" w:rsidP="008710D4">
      <w:pPr>
        <w:rPr>
          <w:lang w:val="en-GB"/>
        </w:rPr>
      </w:pPr>
      <w:r w:rsidRPr="0058155A">
        <w:rPr>
          <w:lang w:val="en-GB"/>
        </w:rPr>
        <w:t>max_operations = 1000</w:t>
      </w:r>
    </w:p>
    <w:p w14:paraId="07C18914" w14:textId="3E74EA8A" w:rsidR="008710D4" w:rsidRPr="00366811" w:rsidRDefault="008710D4" w:rsidP="008710D4">
      <w:pPr>
        <w:rPr>
          <w:lang w:val="en-GB"/>
        </w:rPr>
      </w:pPr>
      <w:r w:rsidRPr="00366811">
        <w:rPr>
          <w:lang w:val="en-GB"/>
        </w:rPr>
        <w:t>satisfied_constraint = 0.</w:t>
      </w:r>
      <w:r w:rsidR="00366811" w:rsidRPr="00366811">
        <w:rPr>
          <w:lang w:val="en-GB"/>
        </w:rPr>
        <w:t>8</w:t>
      </w:r>
    </w:p>
    <w:p w14:paraId="527E1687" w14:textId="2667E2C1" w:rsidR="00257AA7" w:rsidRPr="00366811" w:rsidRDefault="00257AA7" w:rsidP="008710D4">
      <w:pPr>
        <w:rPr>
          <w:lang w:val="en-GB"/>
        </w:rPr>
      </w:pPr>
      <w:r w:rsidRPr="00366811">
        <w:rPr>
          <w:lang w:val="en-GB"/>
        </w:rPr>
        <w:t>max_operations = 1000</w:t>
      </w:r>
    </w:p>
    <w:p w14:paraId="2342EE1C" w14:textId="428BEF97" w:rsidR="00257AA7" w:rsidRPr="00366811" w:rsidRDefault="00257AA7" w:rsidP="008710D4">
      <w:pPr>
        <w:rPr>
          <w:lang w:val="en-GB"/>
        </w:rPr>
      </w:pPr>
      <w:r w:rsidRPr="00366811">
        <w:rPr>
          <w:lang w:val="en-GB"/>
        </w:rPr>
        <w:t>tolerated_amount = 5</w:t>
      </w:r>
    </w:p>
    <w:p w14:paraId="1C83CB50" w14:textId="27679856" w:rsidR="00257AA7" w:rsidRPr="00213FB8" w:rsidRDefault="00257AA7" w:rsidP="008710D4">
      <w:pPr>
        <w:rPr>
          <w:lang w:val="en-GB"/>
        </w:rPr>
      </w:pPr>
      <w:r w:rsidRPr="00213FB8">
        <w:rPr>
          <w:lang w:val="en-GB"/>
        </w:rPr>
        <w:t>clear_edges = True</w:t>
      </w:r>
    </w:p>
    <w:p w14:paraId="794FEEBB" w14:textId="18E29609" w:rsidR="00BE7A8B" w:rsidRPr="00213FB8" w:rsidRDefault="00BE7A8B" w:rsidP="008710D4">
      <w:pPr>
        <w:rPr>
          <w:lang w:val="en-GB"/>
        </w:rPr>
      </w:pPr>
      <w:r w:rsidRPr="00213FB8">
        <w:rPr>
          <w:lang w:val="en-GB"/>
        </w:rPr>
        <w:t>max_muster_operations = 1000</w:t>
      </w:r>
    </w:p>
    <w:p w14:paraId="26B47EA3" w14:textId="77777777" w:rsidR="008710D4" w:rsidRPr="00213FB8" w:rsidRDefault="008710D4" w:rsidP="008710D4">
      <w:pPr>
        <w:rPr>
          <w:lang w:val="en-GB"/>
        </w:rPr>
      </w:pPr>
    </w:p>
    <w:p w14:paraId="756AF9CB" w14:textId="77777777" w:rsidR="008710D4" w:rsidRDefault="008710D4" w:rsidP="008710D4">
      <w:pPr>
        <w:rPr>
          <w:b/>
          <w:bCs/>
          <w:lang w:val="de-DE"/>
        </w:rPr>
      </w:pPr>
      <w:r>
        <w:rPr>
          <w:b/>
          <w:bCs/>
          <w:lang w:val="de-DE"/>
        </w:rPr>
        <w:t>Ausgabe in der Konsole</w:t>
      </w:r>
      <w:r w:rsidRPr="0042712E">
        <w:rPr>
          <w:b/>
          <w:bCs/>
          <w:lang w:val="de-DE"/>
        </w:rPr>
        <w:t>:</w:t>
      </w:r>
    </w:p>
    <w:p w14:paraId="45FA8DA4" w14:textId="77777777" w:rsidR="00D76936" w:rsidRPr="00D76936" w:rsidRDefault="00D76936" w:rsidP="00D76936">
      <w:pPr>
        <w:rPr>
          <w:rFonts w:ascii="Consolas" w:hAnsi="Consolas"/>
          <w:lang w:val="en-DE" w:eastAsia="en-DE" w:bidi="ar-SA"/>
        </w:rPr>
      </w:pPr>
      <w:r w:rsidRPr="00D76936">
        <w:rPr>
          <w:rFonts w:ascii="Consolas" w:hAnsi="Consolas"/>
          <w:lang w:val="en-DE" w:eastAsia="en-DE" w:bidi="ar-SA"/>
        </w:rPr>
        <w:t>AUSGANGSPUNKT:</w:t>
      </w:r>
    </w:p>
    <w:p w14:paraId="3818B28F" w14:textId="77777777" w:rsidR="00D76936" w:rsidRPr="00D76936" w:rsidRDefault="00D76936" w:rsidP="00D76936">
      <w:pPr>
        <w:rPr>
          <w:rFonts w:ascii="Consolas" w:hAnsi="Consolas"/>
          <w:lang w:val="en-DE" w:eastAsia="en-DE" w:bidi="ar-SA"/>
        </w:rPr>
      </w:pPr>
      <w:r w:rsidRPr="00D76936">
        <w:rPr>
          <w:rFonts w:ascii="Consolas" w:hAnsi="Consolas"/>
          <w:lang w:val="en-DE" w:eastAsia="en-DE" w:bidi="ar-SA"/>
        </w:rPr>
        <w:lastRenderedPageBreak/>
        <w:t>Verwendete Wahrscheinlichkeitsmodellierung: binomial</w:t>
      </w:r>
    </w:p>
    <w:p w14:paraId="2686DF0F" w14:textId="77777777" w:rsidR="00D76936" w:rsidRPr="00D76936" w:rsidRDefault="00D76936" w:rsidP="00D76936">
      <w:pPr>
        <w:rPr>
          <w:rFonts w:ascii="Consolas" w:hAnsi="Consolas"/>
          <w:lang w:val="en-DE" w:eastAsia="en-DE" w:bidi="ar-SA"/>
        </w:rPr>
      </w:pPr>
      <w:r w:rsidRPr="00D76936">
        <w:rPr>
          <w:rFonts w:ascii="Consolas" w:hAnsi="Consolas"/>
          <w:lang w:val="en-DE" w:eastAsia="en-DE" w:bidi="ar-SA"/>
        </w:rPr>
        <w:t>Laubverteilung vor dem Blasprozess:</w:t>
      </w:r>
    </w:p>
    <w:p w14:paraId="1F280463" w14:textId="77777777" w:rsidR="00D76936" w:rsidRPr="00D76936" w:rsidRDefault="00D76936" w:rsidP="00D76936">
      <w:pPr>
        <w:rPr>
          <w:rFonts w:ascii="Consolas" w:hAnsi="Consolas"/>
          <w:lang w:val="en-DE" w:eastAsia="en-DE" w:bidi="ar-SA"/>
        </w:rPr>
      </w:pPr>
      <w:r w:rsidRPr="00D76936">
        <w:rPr>
          <w:rFonts w:ascii="Consolas" w:hAnsi="Consolas"/>
          <w:lang w:val="en-DE" w:eastAsia="en-DE" w:bidi="ar-SA"/>
        </w:rPr>
        <w:t>100     | 100     | 100     | 100     | 100</w:t>
      </w:r>
    </w:p>
    <w:p w14:paraId="5D3D1DCF" w14:textId="77777777" w:rsidR="00D76936" w:rsidRPr="00D76936" w:rsidRDefault="00D76936" w:rsidP="00D76936">
      <w:pPr>
        <w:rPr>
          <w:rFonts w:ascii="Consolas" w:hAnsi="Consolas"/>
          <w:lang w:val="en-DE" w:eastAsia="en-DE" w:bidi="ar-SA"/>
        </w:rPr>
      </w:pPr>
      <w:r w:rsidRPr="00D76936">
        <w:rPr>
          <w:rFonts w:ascii="Consolas" w:hAnsi="Consolas"/>
          <w:lang w:val="en-DE" w:eastAsia="en-DE" w:bidi="ar-SA"/>
        </w:rPr>
        <w:t>100     | 100     | 100     | 100     | 100</w:t>
      </w:r>
    </w:p>
    <w:p w14:paraId="0CAD71DB" w14:textId="77777777" w:rsidR="00D76936" w:rsidRPr="00D76936" w:rsidRDefault="00D76936" w:rsidP="00D76936">
      <w:pPr>
        <w:rPr>
          <w:rFonts w:ascii="Consolas" w:hAnsi="Consolas"/>
          <w:lang w:val="en-DE" w:eastAsia="en-DE" w:bidi="ar-SA"/>
        </w:rPr>
      </w:pPr>
      <w:r w:rsidRPr="00D76936">
        <w:rPr>
          <w:rFonts w:ascii="Consolas" w:hAnsi="Consolas"/>
          <w:lang w:val="en-DE" w:eastAsia="en-DE" w:bidi="ar-SA"/>
        </w:rPr>
        <w:t>100     | 100     | 100     | 100     | 100</w:t>
      </w:r>
    </w:p>
    <w:p w14:paraId="74F5A85C" w14:textId="77777777" w:rsidR="00D76936" w:rsidRPr="00D76936" w:rsidRDefault="00D76936" w:rsidP="00D76936">
      <w:pPr>
        <w:rPr>
          <w:rFonts w:ascii="Consolas" w:hAnsi="Consolas"/>
          <w:lang w:val="en-DE" w:eastAsia="en-DE" w:bidi="ar-SA"/>
        </w:rPr>
      </w:pPr>
      <w:r w:rsidRPr="00D76936">
        <w:rPr>
          <w:rFonts w:ascii="Consolas" w:hAnsi="Consolas"/>
          <w:lang w:val="en-DE" w:eastAsia="en-DE" w:bidi="ar-SA"/>
        </w:rPr>
        <w:t>100     | 100     | 100     | 100     | 100</w:t>
      </w:r>
    </w:p>
    <w:p w14:paraId="0F48CE68" w14:textId="77777777" w:rsidR="00D76936" w:rsidRPr="00D76936" w:rsidRDefault="00D76936" w:rsidP="00D76936">
      <w:pPr>
        <w:rPr>
          <w:rFonts w:ascii="Consolas" w:hAnsi="Consolas"/>
          <w:lang w:val="en-DE" w:eastAsia="en-DE" w:bidi="ar-SA"/>
        </w:rPr>
      </w:pPr>
      <w:r w:rsidRPr="00D76936">
        <w:rPr>
          <w:rFonts w:ascii="Consolas" w:hAnsi="Consolas"/>
          <w:lang w:val="en-DE" w:eastAsia="en-DE" w:bidi="ar-SA"/>
        </w:rPr>
        <w:t>100     | 100     | 100     | 100     | 100</w:t>
      </w:r>
    </w:p>
    <w:p w14:paraId="77231E5B" w14:textId="77777777" w:rsidR="00D76936" w:rsidRPr="00D76936" w:rsidRDefault="00D76936" w:rsidP="00D76936">
      <w:pPr>
        <w:rPr>
          <w:rFonts w:ascii="Consolas" w:hAnsi="Consolas"/>
          <w:lang w:val="en-DE" w:eastAsia="en-DE" w:bidi="ar-SA"/>
        </w:rPr>
      </w:pPr>
    </w:p>
    <w:p w14:paraId="19507A34" w14:textId="77777777" w:rsidR="00D76936" w:rsidRPr="00D76936" w:rsidRDefault="00D76936" w:rsidP="00D76936">
      <w:pPr>
        <w:rPr>
          <w:rFonts w:ascii="Consolas" w:hAnsi="Consolas"/>
          <w:lang w:val="en-DE" w:eastAsia="en-DE" w:bidi="ar-SA"/>
        </w:rPr>
      </w:pPr>
      <w:r w:rsidRPr="00D76936">
        <w:rPr>
          <w:rFonts w:ascii="Consolas" w:hAnsi="Consolas"/>
          <w:lang w:val="en-DE" w:eastAsia="en-DE" w:bidi="ar-SA"/>
        </w:rPr>
        <w:t>Führe Simulation durch ...</w:t>
      </w:r>
    </w:p>
    <w:p w14:paraId="3F6CDB28" w14:textId="77777777" w:rsidR="00D76936" w:rsidRPr="00D76936" w:rsidRDefault="00D76936" w:rsidP="00D76936">
      <w:pPr>
        <w:rPr>
          <w:rFonts w:ascii="Consolas" w:hAnsi="Consolas"/>
          <w:lang w:val="en-DE" w:eastAsia="en-DE" w:bidi="ar-SA"/>
        </w:rPr>
      </w:pPr>
      <w:r w:rsidRPr="00D76936">
        <w:rPr>
          <w:rFonts w:ascii="Consolas" w:hAnsi="Consolas"/>
          <w:lang w:val="en-DE" w:eastAsia="en-DE" w:bidi="ar-SA"/>
        </w:rPr>
        <w:t>ERGEBNIS DER SIMULATION:</w:t>
      </w:r>
    </w:p>
    <w:p w14:paraId="4E206532" w14:textId="77777777" w:rsidR="00D76936" w:rsidRPr="00D76936" w:rsidRDefault="00D76936" w:rsidP="00D76936">
      <w:pPr>
        <w:rPr>
          <w:rFonts w:ascii="Consolas" w:hAnsi="Consolas"/>
          <w:lang w:val="en-DE" w:eastAsia="en-DE" w:bidi="ar-SA"/>
        </w:rPr>
      </w:pPr>
      <w:r w:rsidRPr="00D76936">
        <w:rPr>
          <w:rFonts w:ascii="Consolas" w:hAnsi="Consolas"/>
          <w:lang w:val="en-DE" w:eastAsia="en-DE" w:bidi="ar-SA"/>
        </w:rPr>
        <w:t>Ausgeführte Blasoperationen: 294</w:t>
      </w:r>
    </w:p>
    <w:p w14:paraId="4BD71CEF" w14:textId="77777777" w:rsidR="00D76936" w:rsidRPr="00D76936" w:rsidRDefault="00D76936" w:rsidP="00D76936">
      <w:pPr>
        <w:rPr>
          <w:rFonts w:ascii="Consolas" w:hAnsi="Consolas"/>
          <w:lang w:val="en-DE" w:eastAsia="en-DE" w:bidi="ar-SA"/>
        </w:rPr>
      </w:pPr>
      <w:r w:rsidRPr="00D76936">
        <w:rPr>
          <w:rFonts w:ascii="Consolas" w:hAnsi="Consolas"/>
          <w:lang w:val="en-DE" w:eastAsia="en-DE" w:bidi="ar-SA"/>
        </w:rPr>
        <w:t>Anteil der Blätter auf Q an der Gesamtlaubmenge: 80.0 %</w:t>
      </w:r>
    </w:p>
    <w:p w14:paraId="167DDAA3" w14:textId="77777777" w:rsidR="00D76936" w:rsidRPr="00D76936" w:rsidRDefault="00D76936" w:rsidP="00D76936">
      <w:pPr>
        <w:rPr>
          <w:rFonts w:ascii="Consolas" w:hAnsi="Consolas"/>
          <w:lang w:val="en-DE" w:eastAsia="en-DE" w:bidi="ar-SA"/>
        </w:rPr>
      </w:pPr>
      <w:r w:rsidRPr="00D76936">
        <w:rPr>
          <w:rFonts w:ascii="Consolas" w:hAnsi="Consolas"/>
          <w:lang w:val="en-DE" w:eastAsia="en-DE" w:bidi="ar-SA"/>
        </w:rPr>
        <w:t>Laubverteilung nach dem Blasprozess:</w:t>
      </w:r>
    </w:p>
    <w:p w14:paraId="75396293" w14:textId="77777777" w:rsidR="00D76936" w:rsidRPr="00D76936" w:rsidRDefault="00D76936" w:rsidP="00D76936">
      <w:pPr>
        <w:rPr>
          <w:rFonts w:ascii="Consolas" w:hAnsi="Consolas"/>
          <w:lang w:val="en-DE" w:eastAsia="en-DE" w:bidi="ar-SA"/>
        </w:rPr>
      </w:pPr>
      <w:r w:rsidRPr="00D76936">
        <w:rPr>
          <w:rFonts w:ascii="Consolas" w:hAnsi="Consolas"/>
          <w:lang w:val="en-DE" w:eastAsia="en-DE" w:bidi="ar-SA"/>
        </w:rPr>
        <w:t>3       | 0       | 117     | 0       | 2</w:t>
      </w:r>
    </w:p>
    <w:p w14:paraId="3587868E" w14:textId="77777777" w:rsidR="00D76936" w:rsidRPr="00D76936" w:rsidRDefault="00D76936" w:rsidP="00D76936">
      <w:pPr>
        <w:rPr>
          <w:rFonts w:ascii="Consolas" w:hAnsi="Consolas"/>
          <w:lang w:val="en-DE" w:eastAsia="en-DE" w:bidi="ar-SA"/>
        </w:rPr>
      </w:pPr>
      <w:r w:rsidRPr="00D76936">
        <w:rPr>
          <w:rFonts w:ascii="Consolas" w:hAnsi="Consolas"/>
          <w:lang w:val="en-DE" w:eastAsia="en-DE" w:bidi="ar-SA"/>
        </w:rPr>
        <w:t>0       | 11      | 110     | 0       | 0</w:t>
      </w:r>
    </w:p>
    <w:p w14:paraId="2B41D7D2" w14:textId="77777777" w:rsidR="00D76936" w:rsidRPr="00D76936" w:rsidRDefault="00D76936" w:rsidP="00D76936">
      <w:pPr>
        <w:rPr>
          <w:rFonts w:ascii="Consolas" w:hAnsi="Consolas"/>
          <w:lang w:val="en-DE" w:eastAsia="en-DE" w:bidi="ar-SA"/>
        </w:rPr>
      </w:pPr>
      <w:r w:rsidRPr="00D76936">
        <w:rPr>
          <w:rFonts w:ascii="Consolas" w:hAnsi="Consolas"/>
          <w:lang w:val="en-DE" w:eastAsia="en-DE" w:bidi="ar-SA"/>
        </w:rPr>
        <w:t>4       | 25      | 2000    | 25      | 24</w:t>
      </w:r>
    </w:p>
    <w:p w14:paraId="18014BCA" w14:textId="77777777" w:rsidR="00D76936" w:rsidRPr="00D76936" w:rsidRDefault="00D76936" w:rsidP="00D76936">
      <w:pPr>
        <w:rPr>
          <w:rFonts w:ascii="Consolas" w:hAnsi="Consolas"/>
          <w:lang w:val="en-DE" w:eastAsia="en-DE" w:bidi="ar-SA"/>
        </w:rPr>
      </w:pPr>
      <w:r w:rsidRPr="00D76936">
        <w:rPr>
          <w:rFonts w:ascii="Consolas" w:hAnsi="Consolas"/>
          <w:lang w:val="en-DE" w:eastAsia="en-DE" w:bidi="ar-SA"/>
        </w:rPr>
        <w:t>0       | 1       | 0       | 0       | 0</w:t>
      </w:r>
    </w:p>
    <w:p w14:paraId="04C53637" w14:textId="77777777" w:rsidR="00D76936" w:rsidRPr="00D76936" w:rsidRDefault="00D76936" w:rsidP="00D76936">
      <w:pPr>
        <w:rPr>
          <w:rFonts w:ascii="Consolas" w:hAnsi="Consolas"/>
          <w:lang w:val="en-DE" w:eastAsia="en-DE" w:bidi="ar-SA"/>
        </w:rPr>
      </w:pPr>
      <w:r w:rsidRPr="00D76936">
        <w:rPr>
          <w:rFonts w:ascii="Consolas" w:hAnsi="Consolas"/>
          <w:lang w:val="en-DE" w:eastAsia="en-DE" w:bidi="ar-SA"/>
        </w:rPr>
        <w:t>3       | 0       | 0       | 0       | 4</w:t>
      </w:r>
    </w:p>
    <w:p w14:paraId="5DBB7AB0" w14:textId="77777777" w:rsidR="008710D4" w:rsidRPr="008710D4" w:rsidRDefault="008710D4" w:rsidP="008710D4">
      <w:pPr>
        <w:rPr>
          <w:b/>
          <w:bCs/>
          <w:lang w:val="en-DE"/>
        </w:rPr>
      </w:pPr>
    </w:p>
    <w:p w14:paraId="7C5E9DE8" w14:textId="77777777" w:rsidR="008710D4" w:rsidRPr="008710D4" w:rsidRDefault="008710D4" w:rsidP="008710D4">
      <w:pPr>
        <w:rPr>
          <w:b/>
          <w:bCs/>
          <w:lang w:val="en-DE"/>
        </w:rPr>
      </w:pPr>
      <w:r w:rsidRPr="008710D4">
        <w:rPr>
          <w:b/>
          <w:bCs/>
          <w:lang w:val="en-DE"/>
        </w:rPr>
        <w:t>Ausgabeplots:</w:t>
      </w:r>
    </w:p>
    <w:p w14:paraId="54DCDAAC" w14:textId="77777777" w:rsidR="008710D4" w:rsidRDefault="008710D4" w:rsidP="008710D4">
      <w:pPr>
        <w:rPr>
          <w:lang w:val="de-DE"/>
        </w:rPr>
      </w:pPr>
      <w:r w:rsidRPr="004360CF">
        <w:rPr>
          <w:lang w:val="de-DE"/>
        </w:rPr>
        <w:drawing>
          <wp:inline distT="0" distB="0" distL="0" distR="0" wp14:anchorId="5EF7AC99" wp14:editId="0EA8DADA">
            <wp:extent cx="2074167" cy="2217139"/>
            <wp:effectExtent l="0" t="0" r="2540" b="0"/>
            <wp:docPr id="80803641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8036411" name="Grafik 1"/>
                    <pic:cNvPicPr/>
                  </pic:nvPicPr>
                  <pic:blipFill>
                    <a:blip r:embed="rId87" cstate="print">
                      <a:extLst>
                        <a:ext uri="{28A0092B-C50C-407E-A947-70E740481C1C}">
                          <a14:useLocalDpi xmlns:a14="http://schemas.microsoft.com/office/drawing/2010/main" val="0"/>
                        </a:ext>
                      </a:extLst>
                    </a:blip>
                    <a:stretch>
                      <a:fillRect/>
                    </a:stretch>
                  </pic:blipFill>
                  <pic:spPr>
                    <a:xfrm>
                      <a:off x="0" y="0"/>
                      <a:ext cx="2074167" cy="2217139"/>
                    </a:xfrm>
                    <a:prstGeom prst="rect">
                      <a:avLst/>
                    </a:prstGeom>
                  </pic:spPr>
                </pic:pic>
              </a:graphicData>
            </a:graphic>
          </wp:inline>
        </w:drawing>
      </w:r>
    </w:p>
    <w:p w14:paraId="37BDC908" w14:textId="77777777" w:rsidR="008710D4" w:rsidRDefault="008710D4" w:rsidP="008710D4">
      <w:pPr>
        <w:rPr>
          <w:b/>
          <w:bCs/>
          <w:lang w:val="de-DE"/>
        </w:rPr>
      </w:pPr>
      <w:r>
        <w:rPr>
          <w:b/>
          <w:bCs/>
          <w:lang w:val="de-DE"/>
        </w:rPr>
        <w:t>Beobachtung:</w:t>
      </w:r>
    </w:p>
    <w:p w14:paraId="1DD5EAB6" w14:textId="431230AA" w:rsidR="008710D4" w:rsidRDefault="008710D4" w:rsidP="008710D4">
      <w:pPr>
        <w:rPr>
          <w:lang w:val="de-DE"/>
        </w:rPr>
      </w:pPr>
      <w:r>
        <w:rPr>
          <w:lang w:val="de-DE"/>
        </w:rPr>
        <w:t xml:space="preserve">Wie man sieht, </w:t>
      </w:r>
      <w:r w:rsidR="00F35A33">
        <w:rPr>
          <w:lang w:val="de-DE"/>
        </w:rPr>
        <w:t>kann Ansatz 3 etwas mehr Blätter als Ansatz 1 auf Feld Q befördern</w:t>
      </w:r>
      <w:r w:rsidR="00DC52E9">
        <w:rPr>
          <w:lang w:val="de-DE"/>
        </w:rPr>
        <w:t xml:space="preserve"> – das Ergebnis ist dennoch deutlich schlechter als das von Ansatz 2.</w:t>
      </w:r>
    </w:p>
    <w:p w14:paraId="4A7828BC" w14:textId="77777777" w:rsidR="00D76936" w:rsidRDefault="00D76936" w:rsidP="008710D4">
      <w:pPr>
        <w:rPr>
          <w:lang w:val="de-DE"/>
        </w:rPr>
      </w:pPr>
    </w:p>
    <w:p w14:paraId="5D97B2A0" w14:textId="21A70CA6" w:rsidR="00D76936" w:rsidRDefault="00D76936" w:rsidP="00D76936">
      <w:pPr>
        <w:pStyle w:val="berschrift3"/>
        <w:rPr>
          <w:lang w:val="de-DE"/>
        </w:rPr>
      </w:pPr>
      <w:bookmarkStart w:id="68" w:name="_Toc164108470"/>
      <w:r>
        <w:rPr>
          <w:lang w:val="de-DE"/>
        </w:rPr>
        <w:t xml:space="preserve">Beispiel </w:t>
      </w:r>
      <w:r w:rsidR="001A1239">
        <w:rPr>
          <w:lang w:val="de-DE"/>
        </w:rPr>
        <w:t>2</w:t>
      </w:r>
      <w:bookmarkEnd w:id="68"/>
    </w:p>
    <w:p w14:paraId="1FAC829D" w14:textId="77777777" w:rsidR="00D76936" w:rsidRPr="001A1239" w:rsidRDefault="00D76936" w:rsidP="00D76936">
      <w:pPr>
        <w:rPr>
          <w:b/>
          <w:bCs/>
          <w:lang w:val="de-DE"/>
        </w:rPr>
      </w:pPr>
      <w:r w:rsidRPr="001A1239">
        <w:rPr>
          <w:b/>
          <w:bCs/>
          <w:lang w:val="de-DE"/>
        </w:rPr>
        <w:t>Eingabeparameter:</w:t>
      </w:r>
    </w:p>
    <w:p w14:paraId="381B7663" w14:textId="326E1B8E" w:rsidR="00D76936" w:rsidRPr="001A1239" w:rsidRDefault="00D76936" w:rsidP="00D76936">
      <w:pPr>
        <w:rPr>
          <w:lang w:val="de-DE"/>
        </w:rPr>
      </w:pPr>
      <w:r w:rsidRPr="001A1239">
        <w:rPr>
          <w:lang w:val="de-DE"/>
        </w:rPr>
        <w:t>Q = (</w:t>
      </w:r>
      <w:r w:rsidR="00C400E3">
        <w:rPr>
          <w:lang w:val="de-DE"/>
        </w:rPr>
        <w:t>1</w:t>
      </w:r>
      <w:r w:rsidRPr="001A1239">
        <w:rPr>
          <w:lang w:val="de-DE"/>
        </w:rPr>
        <w:t>,</w:t>
      </w:r>
      <w:r w:rsidR="00C400E3">
        <w:rPr>
          <w:lang w:val="de-DE"/>
        </w:rPr>
        <w:t>1</w:t>
      </w:r>
      <w:r w:rsidRPr="001A1239">
        <w:rPr>
          <w:lang w:val="de-DE"/>
        </w:rPr>
        <w:t>)</w:t>
      </w:r>
    </w:p>
    <w:p w14:paraId="10997408" w14:textId="4D1A3AED" w:rsidR="00D76936" w:rsidRPr="001A1239" w:rsidRDefault="00D76936" w:rsidP="00D76936">
      <w:pPr>
        <w:rPr>
          <w:lang w:val="de-DE"/>
        </w:rPr>
      </w:pPr>
      <w:r w:rsidRPr="001A1239">
        <w:rPr>
          <w:lang w:val="de-DE"/>
        </w:rPr>
        <w:t>hof_size = (</w:t>
      </w:r>
      <w:r w:rsidR="00C400E3">
        <w:rPr>
          <w:lang w:val="de-DE"/>
        </w:rPr>
        <w:t>4</w:t>
      </w:r>
      <w:r w:rsidRPr="001A1239">
        <w:rPr>
          <w:lang w:val="de-DE"/>
        </w:rPr>
        <w:t>,</w:t>
      </w:r>
      <w:r w:rsidR="00C400E3">
        <w:rPr>
          <w:lang w:val="de-DE"/>
        </w:rPr>
        <w:t>4</w:t>
      </w:r>
      <w:r w:rsidRPr="001A1239">
        <w:rPr>
          <w:lang w:val="de-DE"/>
        </w:rPr>
        <w:t>)</w:t>
      </w:r>
    </w:p>
    <w:p w14:paraId="6A0515FE" w14:textId="77777777" w:rsidR="00D76936" w:rsidRDefault="00D76936" w:rsidP="00D76936">
      <w:r w:rsidRPr="009C7CE4">
        <w:t>use_binomial = True</w:t>
      </w:r>
      <w:r w:rsidRPr="009C7CE4">
        <w:br/>
        <w:t>binomial_rank = “random”</w:t>
      </w:r>
      <w:r w:rsidRPr="009C7CE4">
        <w:br/>
        <w:t>startwert = 100</w:t>
      </w:r>
    </w:p>
    <w:p w14:paraId="6029AF3A" w14:textId="77777777" w:rsidR="00D76936" w:rsidRDefault="00D76936" w:rsidP="00D76936">
      <w:r>
        <w:t>weight_avg = 0.5</w:t>
      </w:r>
    </w:p>
    <w:p w14:paraId="3A342ADF" w14:textId="77777777" w:rsidR="00D76936" w:rsidRPr="009C7CE4" w:rsidRDefault="00D76936" w:rsidP="00D76936">
      <w:r>
        <w:t>weight_varianz = 0.5</w:t>
      </w:r>
    </w:p>
    <w:p w14:paraId="7E5D8EF1" w14:textId="77777777" w:rsidR="00D76936" w:rsidRPr="0058155A" w:rsidRDefault="00D76936" w:rsidP="00D76936">
      <w:pPr>
        <w:rPr>
          <w:lang w:val="en-GB"/>
        </w:rPr>
      </w:pPr>
      <w:r w:rsidRPr="0058155A">
        <w:rPr>
          <w:lang w:val="en-GB"/>
        </w:rPr>
        <w:t>max_operations = 1000</w:t>
      </w:r>
    </w:p>
    <w:p w14:paraId="66419CE6" w14:textId="77777777" w:rsidR="00D76936" w:rsidRPr="00366811" w:rsidRDefault="00D76936" w:rsidP="00D76936">
      <w:pPr>
        <w:rPr>
          <w:lang w:val="en-GB"/>
        </w:rPr>
      </w:pPr>
      <w:r w:rsidRPr="00366811">
        <w:rPr>
          <w:lang w:val="en-GB"/>
        </w:rPr>
        <w:t>satisfied_constraint = 0.8</w:t>
      </w:r>
    </w:p>
    <w:p w14:paraId="7E2D0C60" w14:textId="77777777" w:rsidR="00D76936" w:rsidRPr="00366811" w:rsidRDefault="00D76936" w:rsidP="00D76936">
      <w:pPr>
        <w:rPr>
          <w:lang w:val="en-GB"/>
        </w:rPr>
      </w:pPr>
      <w:r w:rsidRPr="00366811">
        <w:rPr>
          <w:lang w:val="en-GB"/>
        </w:rPr>
        <w:t>max_operations = 1000</w:t>
      </w:r>
    </w:p>
    <w:p w14:paraId="2140C380" w14:textId="77777777" w:rsidR="00D76936" w:rsidRPr="00366811" w:rsidRDefault="00D76936" w:rsidP="00D76936">
      <w:pPr>
        <w:rPr>
          <w:lang w:val="en-GB"/>
        </w:rPr>
      </w:pPr>
      <w:r w:rsidRPr="00366811">
        <w:rPr>
          <w:lang w:val="en-GB"/>
        </w:rPr>
        <w:lastRenderedPageBreak/>
        <w:t>tolerated_amount = 5</w:t>
      </w:r>
    </w:p>
    <w:p w14:paraId="4C98CC75" w14:textId="77777777" w:rsidR="00D76936" w:rsidRPr="001A1239" w:rsidRDefault="00D76936" w:rsidP="00D76936">
      <w:pPr>
        <w:rPr>
          <w:lang w:val="en-GB"/>
        </w:rPr>
      </w:pPr>
      <w:r w:rsidRPr="001A1239">
        <w:rPr>
          <w:lang w:val="en-GB"/>
        </w:rPr>
        <w:t>clear_edges = True</w:t>
      </w:r>
    </w:p>
    <w:p w14:paraId="1CE87EDF" w14:textId="77777777" w:rsidR="00D76936" w:rsidRPr="001A1239" w:rsidRDefault="00D76936" w:rsidP="00D76936">
      <w:pPr>
        <w:rPr>
          <w:lang w:val="en-GB"/>
        </w:rPr>
      </w:pPr>
      <w:r w:rsidRPr="001A1239">
        <w:rPr>
          <w:lang w:val="en-GB"/>
        </w:rPr>
        <w:t>max_muster_operations = 1000</w:t>
      </w:r>
    </w:p>
    <w:p w14:paraId="1E57E6BD" w14:textId="77777777" w:rsidR="00D76936" w:rsidRPr="001A1239" w:rsidRDefault="00D76936" w:rsidP="00D76936">
      <w:pPr>
        <w:rPr>
          <w:lang w:val="en-GB"/>
        </w:rPr>
      </w:pPr>
    </w:p>
    <w:p w14:paraId="2D3B9D34" w14:textId="77777777" w:rsidR="00D76936" w:rsidRDefault="00D76936" w:rsidP="00D76936">
      <w:pPr>
        <w:rPr>
          <w:b/>
          <w:bCs/>
          <w:lang w:val="de-DE"/>
        </w:rPr>
      </w:pPr>
      <w:r>
        <w:rPr>
          <w:b/>
          <w:bCs/>
          <w:lang w:val="de-DE"/>
        </w:rPr>
        <w:t>Ausgabe in der Konsole</w:t>
      </w:r>
      <w:r w:rsidRPr="0042712E">
        <w:rPr>
          <w:b/>
          <w:bCs/>
          <w:lang w:val="de-DE"/>
        </w:rPr>
        <w:t>:</w:t>
      </w:r>
    </w:p>
    <w:p w14:paraId="55027FFC" w14:textId="77777777" w:rsidR="00D26F9B" w:rsidRPr="00D26F9B" w:rsidRDefault="00D26F9B" w:rsidP="00D26F9B">
      <w:pPr>
        <w:rPr>
          <w:rFonts w:ascii="Consolas" w:hAnsi="Consolas"/>
          <w:lang w:val="en-DE" w:eastAsia="en-DE" w:bidi="ar-SA"/>
        </w:rPr>
      </w:pPr>
      <w:r w:rsidRPr="00D26F9B">
        <w:rPr>
          <w:rFonts w:ascii="Consolas" w:hAnsi="Consolas"/>
          <w:lang w:val="en-DE" w:eastAsia="en-DE" w:bidi="ar-SA"/>
        </w:rPr>
        <w:t>AUSGANGSPUNKT:</w:t>
      </w:r>
    </w:p>
    <w:p w14:paraId="5BF4BE83" w14:textId="77777777" w:rsidR="00D26F9B" w:rsidRPr="00D26F9B" w:rsidRDefault="00D26F9B" w:rsidP="00D26F9B">
      <w:pPr>
        <w:rPr>
          <w:rFonts w:ascii="Consolas" w:hAnsi="Consolas"/>
          <w:lang w:val="en-DE" w:eastAsia="en-DE" w:bidi="ar-SA"/>
        </w:rPr>
      </w:pPr>
      <w:r w:rsidRPr="00D26F9B">
        <w:rPr>
          <w:rFonts w:ascii="Consolas" w:hAnsi="Consolas"/>
          <w:lang w:val="en-DE" w:eastAsia="en-DE" w:bidi="ar-SA"/>
        </w:rPr>
        <w:t>Verwendete Wahrscheinlichkeitsmodellierung: binomial</w:t>
      </w:r>
    </w:p>
    <w:p w14:paraId="573D8ADE" w14:textId="77777777" w:rsidR="00D26F9B" w:rsidRPr="00D26F9B" w:rsidRDefault="00D26F9B" w:rsidP="00D26F9B">
      <w:pPr>
        <w:rPr>
          <w:rFonts w:ascii="Consolas" w:hAnsi="Consolas"/>
          <w:lang w:val="en-DE" w:eastAsia="en-DE" w:bidi="ar-SA"/>
        </w:rPr>
      </w:pPr>
      <w:r w:rsidRPr="00D26F9B">
        <w:rPr>
          <w:rFonts w:ascii="Consolas" w:hAnsi="Consolas"/>
          <w:lang w:val="en-DE" w:eastAsia="en-DE" w:bidi="ar-SA"/>
        </w:rPr>
        <w:t>Laubverteilung vor dem Blasprozess:</w:t>
      </w:r>
    </w:p>
    <w:p w14:paraId="6F055A56" w14:textId="77777777" w:rsidR="00D26F9B" w:rsidRPr="00D26F9B" w:rsidRDefault="00D26F9B" w:rsidP="00D26F9B">
      <w:pPr>
        <w:rPr>
          <w:rFonts w:ascii="Consolas" w:hAnsi="Consolas"/>
          <w:lang w:val="en-DE" w:eastAsia="en-DE" w:bidi="ar-SA"/>
        </w:rPr>
      </w:pPr>
      <w:r w:rsidRPr="00D26F9B">
        <w:rPr>
          <w:rFonts w:ascii="Consolas" w:hAnsi="Consolas"/>
          <w:lang w:val="en-DE" w:eastAsia="en-DE" w:bidi="ar-SA"/>
        </w:rPr>
        <w:t>100     | 100     | 100     | 100</w:t>
      </w:r>
    </w:p>
    <w:p w14:paraId="3B678077" w14:textId="77777777" w:rsidR="00D26F9B" w:rsidRPr="00D26F9B" w:rsidRDefault="00D26F9B" w:rsidP="00D26F9B">
      <w:pPr>
        <w:rPr>
          <w:rFonts w:ascii="Consolas" w:hAnsi="Consolas"/>
          <w:lang w:val="en-DE" w:eastAsia="en-DE" w:bidi="ar-SA"/>
        </w:rPr>
      </w:pPr>
      <w:r w:rsidRPr="00D26F9B">
        <w:rPr>
          <w:rFonts w:ascii="Consolas" w:hAnsi="Consolas"/>
          <w:lang w:val="en-DE" w:eastAsia="en-DE" w:bidi="ar-SA"/>
        </w:rPr>
        <w:t>100     | 100     | 100     | 100</w:t>
      </w:r>
    </w:p>
    <w:p w14:paraId="0CB82C60" w14:textId="77777777" w:rsidR="00D26F9B" w:rsidRPr="00D26F9B" w:rsidRDefault="00D26F9B" w:rsidP="00D26F9B">
      <w:pPr>
        <w:rPr>
          <w:rFonts w:ascii="Consolas" w:hAnsi="Consolas"/>
          <w:lang w:val="en-DE" w:eastAsia="en-DE" w:bidi="ar-SA"/>
        </w:rPr>
      </w:pPr>
      <w:r w:rsidRPr="00D26F9B">
        <w:rPr>
          <w:rFonts w:ascii="Consolas" w:hAnsi="Consolas"/>
          <w:lang w:val="en-DE" w:eastAsia="en-DE" w:bidi="ar-SA"/>
        </w:rPr>
        <w:t>100     | 100     | 100     | 100</w:t>
      </w:r>
    </w:p>
    <w:p w14:paraId="108B1BDF" w14:textId="77777777" w:rsidR="00D26F9B" w:rsidRPr="00D26F9B" w:rsidRDefault="00D26F9B" w:rsidP="00D26F9B">
      <w:pPr>
        <w:rPr>
          <w:rFonts w:ascii="Consolas" w:hAnsi="Consolas"/>
          <w:lang w:val="en-DE" w:eastAsia="en-DE" w:bidi="ar-SA"/>
        </w:rPr>
      </w:pPr>
      <w:r w:rsidRPr="00D26F9B">
        <w:rPr>
          <w:rFonts w:ascii="Consolas" w:hAnsi="Consolas"/>
          <w:lang w:val="en-DE" w:eastAsia="en-DE" w:bidi="ar-SA"/>
        </w:rPr>
        <w:t>100     | 100     | 100     | 100</w:t>
      </w:r>
    </w:p>
    <w:p w14:paraId="43B8E7F1" w14:textId="77777777" w:rsidR="00D26F9B" w:rsidRPr="00D26F9B" w:rsidRDefault="00D26F9B" w:rsidP="00D26F9B">
      <w:pPr>
        <w:rPr>
          <w:rFonts w:ascii="Consolas" w:hAnsi="Consolas"/>
          <w:lang w:val="en-DE" w:eastAsia="en-DE" w:bidi="ar-SA"/>
        </w:rPr>
      </w:pPr>
    </w:p>
    <w:p w14:paraId="27A6EFA7" w14:textId="77777777" w:rsidR="00D26F9B" w:rsidRPr="00D26F9B" w:rsidRDefault="00D26F9B" w:rsidP="00D26F9B">
      <w:pPr>
        <w:rPr>
          <w:rFonts w:ascii="Consolas" w:hAnsi="Consolas"/>
          <w:lang w:val="en-DE" w:eastAsia="en-DE" w:bidi="ar-SA"/>
        </w:rPr>
      </w:pPr>
      <w:r w:rsidRPr="00D26F9B">
        <w:rPr>
          <w:rFonts w:ascii="Consolas" w:hAnsi="Consolas"/>
          <w:lang w:val="en-DE" w:eastAsia="en-DE" w:bidi="ar-SA"/>
        </w:rPr>
        <w:t>Führe Simulation durch ...</w:t>
      </w:r>
    </w:p>
    <w:p w14:paraId="4A44B11C" w14:textId="77777777" w:rsidR="00D26F9B" w:rsidRPr="00D26F9B" w:rsidRDefault="00D26F9B" w:rsidP="00D26F9B">
      <w:pPr>
        <w:rPr>
          <w:rFonts w:ascii="Consolas" w:hAnsi="Consolas"/>
          <w:lang w:val="en-DE" w:eastAsia="en-DE" w:bidi="ar-SA"/>
        </w:rPr>
      </w:pPr>
      <w:r w:rsidRPr="00D26F9B">
        <w:rPr>
          <w:rFonts w:ascii="Consolas" w:hAnsi="Consolas"/>
          <w:lang w:val="en-DE" w:eastAsia="en-DE" w:bidi="ar-SA"/>
        </w:rPr>
        <w:t>ERGEBNIS DER SIMULATION:</w:t>
      </w:r>
    </w:p>
    <w:p w14:paraId="484B5809" w14:textId="77777777" w:rsidR="00D26F9B" w:rsidRPr="00D26F9B" w:rsidRDefault="00D26F9B" w:rsidP="00D26F9B">
      <w:pPr>
        <w:rPr>
          <w:rFonts w:ascii="Consolas" w:hAnsi="Consolas"/>
          <w:lang w:val="en-DE" w:eastAsia="en-DE" w:bidi="ar-SA"/>
        </w:rPr>
      </w:pPr>
      <w:r w:rsidRPr="00D26F9B">
        <w:rPr>
          <w:rFonts w:ascii="Consolas" w:hAnsi="Consolas"/>
          <w:lang w:val="en-DE" w:eastAsia="en-DE" w:bidi="ar-SA"/>
        </w:rPr>
        <w:t>Ausgeführte Blasoperationen: 467</w:t>
      </w:r>
    </w:p>
    <w:p w14:paraId="0D7D3B72" w14:textId="77777777" w:rsidR="00D26F9B" w:rsidRPr="00D26F9B" w:rsidRDefault="00D26F9B" w:rsidP="00D26F9B">
      <w:pPr>
        <w:rPr>
          <w:rFonts w:ascii="Consolas" w:hAnsi="Consolas"/>
          <w:lang w:val="en-DE" w:eastAsia="en-DE" w:bidi="ar-SA"/>
        </w:rPr>
      </w:pPr>
      <w:r w:rsidRPr="00D26F9B">
        <w:rPr>
          <w:rFonts w:ascii="Consolas" w:hAnsi="Consolas"/>
          <w:lang w:val="en-DE" w:eastAsia="en-DE" w:bidi="ar-SA"/>
        </w:rPr>
        <w:t>Anteil der Blätter auf Q an der Gesamtlaubmenge: 80.0625 %</w:t>
      </w:r>
    </w:p>
    <w:p w14:paraId="185E46A7" w14:textId="77777777" w:rsidR="00D26F9B" w:rsidRPr="00D26F9B" w:rsidRDefault="00D26F9B" w:rsidP="00D26F9B">
      <w:pPr>
        <w:rPr>
          <w:rFonts w:ascii="Consolas" w:hAnsi="Consolas"/>
          <w:lang w:val="en-DE" w:eastAsia="en-DE" w:bidi="ar-SA"/>
        </w:rPr>
      </w:pPr>
      <w:r w:rsidRPr="00D26F9B">
        <w:rPr>
          <w:rFonts w:ascii="Consolas" w:hAnsi="Consolas"/>
          <w:lang w:val="en-DE" w:eastAsia="en-DE" w:bidi="ar-SA"/>
        </w:rPr>
        <w:t>Laubverteilung nach dem Blasprozess:</w:t>
      </w:r>
    </w:p>
    <w:p w14:paraId="73C93E05" w14:textId="77777777" w:rsidR="00D26F9B" w:rsidRPr="00D26F9B" w:rsidRDefault="00D26F9B" w:rsidP="00D26F9B">
      <w:pPr>
        <w:rPr>
          <w:rFonts w:ascii="Consolas" w:hAnsi="Consolas"/>
          <w:lang w:val="en-DE" w:eastAsia="en-DE" w:bidi="ar-SA"/>
        </w:rPr>
      </w:pPr>
      <w:r w:rsidRPr="00D26F9B">
        <w:rPr>
          <w:rFonts w:ascii="Consolas" w:hAnsi="Consolas"/>
          <w:lang w:val="en-DE" w:eastAsia="en-DE" w:bidi="ar-SA"/>
        </w:rPr>
        <w:t>75      | 0       | 0       | 4</w:t>
      </w:r>
    </w:p>
    <w:p w14:paraId="0A5D3F5B" w14:textId="77777777" w:rsidR="00D26F9B" w:rsidRPr="00D26F9B" w:rsidRDefault="00D26F9B" w:rsidP="00D26F9B">
      <w:pPr>
        <w:rPr>
          <w:rFonts w:ascii="Consolas" w:hAnsi="Consolas"/>
          <w:lang w:val="en-DE" w:eastAsia="en-DE" w:bidi="ar-SA"/>
        </w:rPr>
      </w:pPr>
      <w:r w:rsidRPr="00D26F9B">
        <w:rPr>
          <w:rFonts w:ascii="Consolas" w:hAnsi="Consolas"/>
          <w:lang w:val="en-DE" w:eastAsia="en-DE" w:bidi="ar-SA"/>
        </w:rPr>
        <w:t>72      | 1281    | 0       | 10</w:t>
      </w:r>
    </w:p>
    <w:p w14:paraId="36542B26" w14:textId="77777777" w:rsidR="00D26F9B" w:rsidRPr="00D26F9B" w:rsidRDefault="00D26F9B" w:rsidP="00D26F9B">
      <w:pPr>
        <w:rPr>
          <w:rFonts w:ascii="Consolas" w:hAnsi="Consolas"/>
          <w:lang w:val="en-DE" w:eastAsia="en-DE" w:bidi="ar-SA"/>
        </w:rPr>
      </w:pPr>
      <w:r w:rsidRPr="00D26F9B">
        <w:rPr>
          <w:rFonts w:ascii="Consolas" w:hAnsi="Consolas"/>
          <w:lang w:val="en-DE" w:eastAsia="en-DE" w:bidi="ar-SA"/>
        </w:rPr>
        <w:t>0       | 143     | 0       | 0</w:t>
      </w:r>
    </w:p>
    <w:p w14:paraId="56082745" w14:textId="77777777" w:rsidR="00D26F9B" w:rsidRPr="00D26F9B" w:rsidRDefault="00D26F9B" w:rsidP="00D26F9B">
      <w:pPr>
        <w:rPr>
          <w:rFonts w:ascii="Consolas" w:hAnsi="Consolas"/>
          <w:lang w:val="en-DE" w:eastAsia="en-DE" w:bidi="ar-SA"/>
        </w:rPr>
      </w:pPr>
      <w:r w:rsidRPr="00D26F9B">
        <w:rPr>
          <w:rFonts w:ascii="Consolas" w:hAnsi="Consolas"/>
          <w:lang w:val="en-DE" w:eastAsia="en-DE" w:bidi="ar-SA"/>
        </w:rPr>
        <w:t>3       | 0       | 0       | 3</w:t>
      </w:r>
    </w:p>
    <w:p w14:paraId="540E8683" w14:textId="77777777" w:rsidR="00D76936" w:rsidRPr="008710D4" w:rsidRDefault="00D76936" w:rsidP="00D76936">
      <w:pPr>
        <w:rPr>
          <w:b/>
          <w:bCs/>
          <w:lang w:val="en-DE"/>
        </w:rPr>
      </w:pPr>
    </w:p>
    <w:p w14:paraId="4C4B4347" w14:textId="77777777" w:rsidR="00D76936" w:rsidRPr="008710D4" w:rsidRDefault="00D76936" w:rsidP="00D76936">
      <w:pPr>
        <w:rPr>
          <w:b/>
          <w:bCs/>
          <w:lang w:val="en-DE"/>
        </w:rPr>
      </w:pPr>
      <w:r w:rsidRPr="008710D4">
        <w:rPr>
          <w:b/>
          <w:bCs/>
          <w:lang w:val="en-DE"/>
        </w:rPr>
        <w:t>Ausgabeplots:</w:t>
      </w:r>
    </w:p>
    <w:p w14:paraId="7E60E603" w14:textId="77777777" w:rsidR="00D76936" w:rsidRDefault="00D76936" w:rsidP="00D76936">
      <w:pPr>
        <w:rPr>
          <w:lang w:val="de-DE"/>
        </w:rPr>
      </w:pPr>
      <w:r w:rsidRPr="004360CF">
        <w:rPr>
          <w:lang w:val="de-DE"/>
        </w:rPr>
        <w:drawing>
          <wp:inline distT="0" distB="0" distL="0" distR="0" wp14:anchorId="4AE4618C" wp14:editId="774F78D1">
            <wp:extent cx="2074167" cy="2198928"/>
            <wp:effectExtent l="0" t="0" r="2540" b="0"/>
            <wp:docPr id="1829000666"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9000666" name="Grafik 1"/>
                    <pic:cNvPicPr/>
                  </pic:nvPicPr>
                  <pic:blipFill>
                    <a:blip r:embed="rId88" cstate="print">
                      <a:extLst>
                        <a:ext uri="{28A0092B-C50C-407E-A947-70E740481C1C}">
                          <a14:useLocalDpi xmlns:a14="http://schemas.microsoft.com/office/drawing/2010/main" val="0"/>
                        </a:ext>
                      </a:extLst>
                    </a:blip>
                    <a:stretch>
                      <a:fillRect/>
                    </a:stretch>
                  </pic:blipFill>
                  <pic:spPr>
                    <a:xfrm>
                      <a:off x="0" y="0"/>
                      <a:ext cx="2074167" cy="2198928"/>
                    </a:xfrm>
                    <a:prstGeom prst="rect">
                      <a:avLst/>
                    </a:prstGeom>
                  </pic:spPr>
                </pic:pic>
              </a:graphicData>
            </a:graphic>
          </wp:inline>
        </w:drawing>
      </w:r>
    </w:p>
    <w:p w14:paraId="68626BF5" w14:textId="663F8095" w:rsidR="00981F05" w:rsidRDefault="00981F05" w:rsidP="00981F05">
      <w:pPr>
        <w:pStyle w:val="berschrift3"/>
        <w:rPr>
          <w:lang w:val="de-DE"/>
        </w:rPr>
      </w:pPr>
      <w:bookmarkStart w:id="69" w:name="_Toc164108471"/>
      <w:r>
        <w:rPr>
          <w:lang w:val="de-DE"/>
        </w:rPr>
        <w:t xml:space="preserve">Beispiel </w:t>
      </w:r>
      <w:r>
        <w:rPr>
          <w:lang w:val="de-DE"/>
        </w:rPr>
        <w:t>3</w:t>
      </w:r>
      <w:bookmarkEnd w:id="69"/>
    </w:p>
    <w:p w14:paraId="22D48D38" w14:textId="77777777" w:rsidR="00981F05" w:rsidRPr="001A1239" w:rsidRDefault="00981F05" w:rsidP="00981F05">
      <w:pPr>
        <w:rPr>
          <w:b/>
          <w:bCs/>
          <w:lang w:val="de-DE"/>
        </w:rPr>
      </w:pPr>
      <w:r w:rsidRPr="001A1239">
        <w:rPr>
          <w:b/>
          <w:bCs/>
          <w:lang w:val="de-DE"/>
        </w:rPr>
        <w:t>Eingabeparameter:</w:t>
      </w:r>
    </w:p>
    <w:p w14:paraId="4F3A5072" w14:textId="3C6BE82F" w:rsidR="00981F05" w:rsidRPr="001A1239" w:rsidRDefault="00981F05" w:rsidP="00981F05">
      <w:pPr>
        <w:rPr>
          <w:lang w:val="de-DE"/>
        </w:rPr>
      </w:pPr>
      <w:r w:rsidRPr="001A1239">
        <w:rPr>
          <w:lang w:val="de-DE"/>
        </w:rPr>
        <w:t>Q = (</w:t>
      </w:r>
      <w:r w:rsidR="004237F9">
        <w:rPr>
          <w:lang w:val="de-DE"/>
        </w:rPr>
        <w:t>3</w:t>
      </w:r>
      <w:r w:rsidRPr="001A1239">
        <w:rPr>
          <w:lang w:val="de-DE"/>
        </w:rPr>
        <w:t>,</w:t>
      </w:r>
      <w:r w:rsidR="004237F9">
        <w:rPr>
          <w:lang w:val="de-DE"/>
        </w:rPr>
        <w:t>3</w:t>
      </w:r>
      <w:r w:rsidRPr="001A1239">
        <w:rPr>
          <w:lang w:val="de-DE"/>
        </w:rPr>
        <w:t>)</w:t>
      </w:r>
    </w:p>
    <w:p w14:paraId="0B2CFA9C" w14:textId="77777777" w:rsidR="00981F05" w:rsidRPr="001A1239" w:rsidRDefault="00981F05" w:rsidP="00981F05">
      <w:pPr>
        <w:rPr>
          <w:lang w:val="de-DE"/>
        </w:rPr>
      </w:pPr>
      <w:r w:rsidRPr="001A1239">
        <w:rPr>
          <w:lang w:val="de-DE"/>
        </w:rPr>
        <w:t>hof_size = (</w:t>
      </w:r>
      <w:r>
        <w:rPr>
          <w:lang w:val="de-DE"/>
        </w:rPr>
        <w:t>4</w:t>
      </w:r>
      <w:r w:rsidRPr="001A1239">
        <w:rPr>
          <w:lang w:val="de-DE"/>
        </w:rPr>
        <w:t>,</w:t>
      </w:r>
      <w:r>
        <w:rPr>
          <w:lang w:val="de-DE"/>
        </w:rPr>
        <w:t>4</w:t>
      </w:r>
      <w:r w:rsidRPr="001A1239">
        <w:rPr>
          <w:lang w:val="de-DE"/>
        </w:rPr>
        <w:t>)</w:t>
      </w:r>
    </w:p>
    <w:p w14:paraId="5796FA4D" w14:textId="77777777" w:rsidR="00981F05" w:rsidRDefault="00981F05" w:rsidP="00981F05">
      <w:r w:rsidRPr="009C7CE4">
        <w:t>use_binomial = True</w:t>
      </w:r>
      <w:r w:rsidRPr="009C7CE4">
        <w:br/>
        <w:t>binomial_rank = “random”</w:t>
      </w:r>
      <w:r w:rsidRPr="009C7CE4">
        <w:br/>
        <w:t>startwert = 100</w:t>
      </w:r>
    </w:p>
    <w:p w14:paraId="560D4EB0" w14:textId="77777777" w:rsidR="00981F05" w:rsidRDefault="00981F05" w:rsidP="00981F05">
      <w:r>
        <w:t>weight_avg = 0.5</w:t>
      </w:r>
    </w:p>
    <w:p w14:paraId="5790934C" w14:textId="77777777" w:rsidR="00981F05" w:rsidRPr="009C7CE4" w:rsidRDefault="00981F05" w:rsidP="00981F05">
      <w:r>
        <w:t>weight_varianz = 0.5</w:t>
      </w:r>
    </w:p>
    <w:p w14:paraId="606FB0E3" w14:textId="77777777" w:rsidR="00981F05" w:rsidRPr="0058155A" w:rsidRDefault="00981F05" w:rsidP="00981F05">
      <w:pPr>
        <w:rPr>
          <w:lang w:val="en-GB"/>
        </w:rPr>
      </w:pPr>
      <w:r w:rsidRPr="0058155A">
        <w:rPr>
          <w:lang w:val="en-GB"/>
        </w:rPr>
        <w:t>max_operations = 1000</w:t>
      </w:r>
    </w:p>
    <w:p w14:paraId="37E1CBFB" w14:textId="4328B283" w:rsidR="00981F05" w:rsidRPr="00366811" w:rsidRDefault="00981F05" w:rsidP="00981F05">
      <w:pPr>
        <w:rPr>
          <w:lang w:val="en-GB"/>
        </w:rPr>
      </w:pPr>
      <w:r w:rsidRPr="00366811">
        <w:rPr>
          <w:lang w:val="en-GB"/>
        </w:rPr>
        <w:t>satisfied_constraint = 0.</w:t>
      </w:r>
      <w:r w:rsidR="00F60E80">
        <w:rPr>
          <w:lang w:val="en-GB"/>
        </w:rPr>
        <w:t>3</w:t>
      </w:r>
    </w:p>
    <w:p w14:paraId="6C5B3C04" w14:textId="77777777" w:rsidR="00981F05" w:rsidRPr="00366811" w:rsidRDefault="00981F05" w:rsidP="00981F05">
      <w:pPr>
        <w:rPr>
          <w:lang w:val="en-GB"/>
        </w:rPr>
      </w:pPr>
      <w:r w:rsidRPr="00366811">
        <w:rPr>
          <w:lang w:val="en-GB"/>
        </w:rPr>
        <w:t>max_operations = 1000</w:t>
      </w:r>
    </w:p>
    <w:p w14:paraId="031A4B82" w14:textId="77777777" w:rsidR="00981F05" w:rsidRPr="00366811" w:rsidRDefault="00981F05" w:rsidP="00981F05">
      <w:pPr>
        <w:rPr>
          <w:lang w:val="en-GB"/>
        </w:rPr>
      </w:pPr>
      <w:r w:rsidRPr="00366811">
        <w:rPr>
          <w:lang w:val="en-GB"/>
        </w:rPr>
        <w:lastRenderedPageBreak/>
        <w:t>tolerated_amount = 5</w:t>
      </w:r>
    </w:p>
    <w:p w14:paraId="22CF7CFD" w14:textId="77777777" w:rsidR="00981F05" w:rsidRPr="001A1239" w:rsidRDefault="00981F05" w:rsidP="00981F05">
      <w:pPr>
        <w:rPr>
          <w:lang w:val="en-GB"/>
        </w:rPr>
      </w:pPr>
      <w:r w:rsidRPr="001A1239">
        <w:rPr>
          <w:lang w:val="en-GB"/>
        </w:rPr>
        <w:t>clear_edges = True</w:t>
      </w:r>
    </w:p>
    <w:p w14:paraId="0CFAC9B0" w14:textId="77777777" w:rsidR="00981F05" w:rsidRPr="001A1239" w:rsidRDefault="00981F05" w:rsidP="00981F05">
      <w:pPr>
        <w:rPr>
          <w:lang w:val="en-GB"/>
        </w:rPr>
      </w:pPr>
      <w:r w:rsidRPr="001A1239">
        <w:rPr>
          <w:lang w:val="en-GB"/>
        </w:rPr>
        <w:t>max_muster_operations = 1000</w:t>
      </w:r>
    </w:p>
    <w:p w14:paraId="0C180BE7" w14:textId="77777777" w:rsidR="00981F05" w:rsidRPr="001A1239" w:rsidRDefault="00981F05" w:rsidP="00981F05">
      <w:pPr>
        <w:rPr>
          <w:lang w:val="en-GB"/>
        </w:rPr>
      </w:pPr>
    </w:p>
    <w:p w14:paraId="118D61C8" w14:textId="77777777" w:rsidR="00981F05" w:rsidRDefault="00981F05" w:rsidP="00981F05">
      <w:pPr>
        <w:rPr>
          <w:b/>
          <w:bCs/>
          <w:lang w:val="de-DE"/>
        </w:rPr>
      </w:pPr>
      <w:r>
        <w:rPr>
          <w:b/>
          <w:bCs/>
          <w:lang w:val="de-DE"/>
        </w:rPr>
        <w:t>Ausgabe in der Konsole</w:t>
      </w:r>
      <w:r w:rsidRPr="0042712E">
        <w:rPr>
          <w:b/>
          <w:bCs/>
          <w:lang w:val="de-DE"/>
        </w:rPr>
        <w:t>:</w:t>
      </w:r>
    </w:p>
    <w:p w14:paraId="5BB4327D" w14:textId="77777777" w:rsidR="00242422" w:rsidRPr="00242422" w:rsidRDefault="00242422" w:rsidP="00242422">
      <w:pPr>
        <w:rPr>
          <w:rFonts w:ascii="Consolas" w:hAnsi="Consolas"/>
          <w:lang w:val="en-DE" w:eastAsia="en-DE" w:bidi="ar-SA"/>
        </w:rPr>
      </w:pPr>
      <w:r w:rsidRPr="00242422">
        <w:rPr>
          <w:rFonts w:ascii="Consolas" w:hAnsi="Consolas"/>
          <w:lang w:val="en-DE" w:eastAsia="en-DE" w:bidi="ar-SA"/>
        </w:rPr>
        <w:t>AUSGANGSPUNKT:</w:t>
      </w:r>
    </w:p>
    <w:p w14:paraId="2B01BE94" w14:textId="77777777" w:rsidR="00242422" w:rsidRPr="00242422" w:rsidRDefault="00242422" w:rsidP="00242422">
      <w:pPr>
        <w:rPr>
          <w:rFonts w:ascii="Consolas" w:hAnsi="Consolas"/>
          <w:lang w:val="en-DE" w:eastAsia="en-DE" w:bidi="ar-SA"/>
        </w:rPr>
      </w:pPr>
      <w:r w:rsidRPr="00242422">
        <w:rPr>
          <w:rFonts w:ascii="Consolas" w:hAnsi="Consolas"/>
          <w:lang w:val="en-DE" w:eastAsia="en-DE" w:bidi="ar-SA"/>
        </w:rPr>
        <w:t>Verwendete Wahrscheinlichkeitsmodellierung: binomial</w:t>
      </w:r>
    </w:p>
    <w:p w14:paraId="7CF8ED15" w14:textId="77777777" w:rsidR="00242422" w:rsidRPr="00242422" w:rsidRDefault="00242422" w:rsidP="00242422">
      <w:pPr>
        <w:rPr>
          <w:rFonts w:ascii="Consolas" w:hAnsi="Consolas"/>
          <w:lang w:val="en-DE" w:eastAsia="en-DE" w:bidi="ar-SA"/>
        </w:rPr>
      </w:pPr>
      <w:r w:rsidRPr="00242422">
        <w:rPr>
          <w:rFonts w:ascii="Consolas" w:hAnsi="Consolas"/>
          <w:lang w:val="en-DE" w:eastAsia="en-DE" w:bidi="ar-SA"/>
        </w:rPr>
        <w:t>Laubverteilung vor dem Blasprozess:</w:t>
      </w:r>
    </w:p>
    <w:p w14:paraId="74AC3D1B" w14:textId="77777777" w:rsidR="00242422" w:rsidRPr="00242422" w:rsidRDefault="00242422" w:rsidP="00242422">
      <w:pPr>
        <w:rPr>
          <w:rFonts w:ascii="Consolas" w:hAnsi="Consolas"/>
          <w:lang w:val="en-DE" w:eastAsia="en-DE" w:bidi="ar-SA"/>
        </w:rPr>
      </w:pPr>
      <w:r w:rsidRPr="00242422">
        <w:rPr>
          <w:rFonts w:ascii="Consolas" w:hAnsi="Consolas"/>
          <w:lang w:val="en-DE" w:eastAsia="en-DE" w:bidi="ar-SA"/>
        </w:rPr>
        <w:t>100     | 100     | 100     | 100     | 100     | 100</w:t>
      </w:r>
    </w:p>
    <w:p w14:paraId="0EB12607" w14:textId="77777777" w:rsidR="00242422" w:rsidRPr="00242422" w:rsidRDefault="00242422" w:rsidP="00242422">
      <w:pPr>
        <w:rPr>
          <w:rFonts w:ascii="Consolas" w:hAnsi="Consolas"/>
          <w:lang w:val="en-DE" w:eastAsia="en-DE" w:bidi="ar-SA"/>
        </w:rPr>
      </w:pPr>
      <w:r w:rsidRPr="00242422">
        <w:rPr>
          <w:rFonts w:ascii="Consolas" w:hAnsi="Consolas"/>
          <w:lang w:val="en-DE" w:eastAsia="en-DE" w:bidi="ar-SA"/>
        </w:rPr>
        <w:t>100     | 100     | 100     | 100     | 100     | 100</w:t>
      </w:r>
    </w:p>
    <w:p w14:paraId="3D0C9FB4" w14:textId="77777777" w:rsidR="00242422" w:rsidRPr="00242422" w:rsidRDefault="00242422" w:rsidP="00242422">
      <w:pPr>
        <w:rPr>
          <w:rFonts w:ascii="Consolas" w:hAnsi="Consolas"/>
          <w:lang w:val="en-DE" w:eastAsia="en-DE" w:bidi="ar-SA"/>
        </w:rPr>
      </w:pPr>
      <w:r w:rsidRPr="00242422">
        <w:rPr>
          <w:rFonts w:ascii="Consolas" w:hAnsi="Consolas"/>
          <w:lang w:val="en-DE" w:eastAsia="en-DE" w:bidi="ar-SA"/>
        </w:rPr>
        <w:t>100     | 100     | 100     | 100     | 100     | 100</w:t>
      </w:r>
    </w:p>
    <w:p w14:paraId="285788F8" w14:textId="77777777" w:rsidR="00242422" w:rsidRPr="00242422" w:rsidRDefault="00242422" w:rsidP="00242422">
      <w:pPr>
        <w:rPr>
          <w:rFonts w:ascii="Consolas" w:hAnsi="Consolas"/>
          <w:lang w:val="en-DE" w:eastAsia="en-DE" w:bidi="ar-SA"/>
        </w:rPr>
      </w:pPr>
      <w:r w:rsidRPr="00242422">
        <w:rPr>
          <w:rFonts w:ascii="Consolas" w:hAnsi="Consolas"/>
          <w:lang w:val="en-DE" w:eastAsia="en-DE" w:bidi="ar-SA"/>
        </w:rPr>
        <w:t>100     | 100     | 100     | 100     | 100     | 100</w:t>
      </w:r>
    </w:p>
    <w:p w14:paraId="412E5DFF" w14:textId="77777777" w:rsidR="00242422" w:rsidRPr="00242422" w:rsidRDefault="00242422" w:rsidP="00242422">
      <w:pPr>
        <w:rPr>
          <w:rFonts w:ascii="Consolas" w:hAnsi="Consolas"/>
          <w:lang w:val="en-DE" w:eastAsia="en-DE" w:bidi="ar-SA"/>
        </w:rPr>
      </w:pPr>
      <w:r w:rsidRPr="00242422">
        <w:rPr>
          <w:rFonts w:ascii="Consolas" w:hAnsi="Consolas"/>
          <w:lang w:val="en-DE" w:eastAsia="en-DE" w:bidi="ar-SA"/>
        </w:rPr>
        <w:t>100     | 100     | 100     | 100     | 100     | 100</w:t>
      </w:r>
    </w:p>
    <w:p w14:paraId="2AD8D98D" w14:textId="77777777" w:rsidR="00242422" w:rsidRPr="00242422" w:rsidRDefault="00242422" w:rsidP="00242422">
      <w:pPr>
        <w:rPr>
          <w:rFonts w:ascii="Consolas" w:hAnsi="Consolas"/>
          <w:lang w:val="en-DE" w:eastAsia="en-DE" w:bidi="ar-SA"/>
        </w:rPr>
      </w:pPr>
      <w:r w:rsidRPr="00242422">
        <w:rPr>
          <w:rFonts w:ascii="Consolas" w:hAnsi="Consolas"/>
          <w:lang w:val="en-DE" w:eastAsia="en-DE" w:bidi="ar-SA"/>
        </w:rPr>
        <w:t>100     | 100     | 100     | 100     | 100     | 100</w:t>
      </w:r>
    </w:p>
    <w:p w14:paraId="5C1ECEDD" w14:textId="77777777" w:rsidR="00242422" w:rsidRPr="00242422" w:rsidRDefault="00242422" w:rsidP="00242422">
      <w:pPr>
        <w:rPr>
          <w:rFonts w:ascii="Consolas" w:hAnsi="Consolas"/>
          <w:lang w:val="en-DE" w:eastAsia="en-DE" w:bidi="ar-SA"/>
        </w:rPr>
      </w:pPr>
    </w:p>
    <w:p w14:paraId="24F2C98E" w14:textId="77777777" w:rsidR="00242422" w:rsidRPr="00242422" w:rsidRDefault="00242422" w:rsidP="00242422">
      <w:pPr>
        <w:rPr>
          <w:rFonts w:ascii="Consolas" w:hAnsi="Consolas"/>
          <w:lang w:val="en-DE" w:eastAsia="en-DE" w:bidi="ar-SA"/>
        </w:rPr>
      </w:pPr>
      <w:r w:rsidRPr="00242422">
        <w:rPr>
          <w:rFonts w:ascii="Consolas" w:hAnsi="Consolas"/>
          <w:lang w:val="en-DE" w:eastAsia="en-DE" w:bidi="ar-SA"/>
        </w:rPr>
        <w:t>Führe Simulation durch ...</w:t>
      </w:r>
    </w:p>
    <w:p w14:paraId="112B1B30" w14:textId="77777777" w:rsidR="00242422" w:rsidRPr="00242422" w:rsidRDefault="00242422" w:rsidP="00242422">
      <w:pPr>
        <w:rPr>
          <w:rFonts w:ascii="Consolas" w:hAnsi="Consolas"/>
          <w:lang w:val="en-DE" w:eastAsia="en-DE" w:bidi="ar-SA"/>
        </w:rPr>
      </w:pPr>
      <w:r w:rsidRPr="00242422">
        <w:rPr>
          <w:rFonts w:ascii="Consolas" w:hAnsi="Consolas"/>
          <w:lang w:val="en-DE" w:eastAsia="en-DE" w:bidi="ar-SA"/>
        </w:rPr>
        <w:t>ERGEBNIS DER SIMULATION:</w:t>
      </w:r>
    </w:p>
    <w:p w14:paraId="3DBEC8AB" w14:textId="77777777" w:rsidR="00242422" w:rsidRPr="00242422" w:rsidRDefault="00242422" w:rsidP="00242422">
      <w:pPr>
        <w:rPr>
          <w:rFonts w:ascii="Consolas" w:hAnsi="Consolas"/>
          <w:lang w:val="en-DE" w:eastAsia="en-DE" w:bidi="ar-SA"/>
        </w:rPr>
      </w:pPr>
      <w:r w:rsidRPr="00242422">
        <w:rPr>
          <w:rFonts w:ascii="Consolas" w:hAnsi="Consolas"/>
          <w:lang w:val="en-DE" w:eastAsia="en-DE" w:bidi="ar-SA"/>
        </w:rPr>
        <w:t>Ausgeführte Blasoperationen: 288</w:t>
      </w:r>
    </w:p>
    <w:p w14:paraId="5B2525DB" w14:textId="77777777" w:rsidR="00242422" w:rsidRPr="00242422" w:rsidRDefault="00242422" w:rsidP="00242422">
      <w:pPr>
        <w:rPr>
          <w:rFonts w:ascii="Consolas" w:hAnsi="Consolas"/>
          <w:lang w:val="en-DE" w:eastAsia="en-DE" w:bidi="ar-SA"/>
        </w:rPr>
      </w:pPr>
      <w:r w:rsidRPr="00242422">
        <w:rPr>
          <w:rFonts w:ascii="Consolas" w:hAnsi="Consolas"/>
          <w:lang w:val="en-DE" w:eastAsia="en-DE" w:bidi="ar-SA"/>
        </w:rPr>
        <w:t>Anteil der Blätter auf Q an der Gesamtlaubmenge: 37.5 %</w:t>
      </w:r>
    </w:p>
    <w:p w14:paraId="3B2A2551" w14:textId="77777777" w:rsidR="00242422" w:rsidRPr="00242422" w:rsidRDefault="00242422" w:rsidP="00242422">
      <w:pPr>
        <w:rPr>
          <w:rFonts w:ascii="Consolas" w:hAnsi="Consolas"/>
          <w:lang w:val="en-DE" w:eastAsia="en-DE" w:bidi="ar-SA"/>
        </w:rPr>
      </w:pPr>
      <w:r w:rsidRPr="00242422">
        <w:rPr>
          <w:rFonts w:ascii="Consolas" w:hAnsi="Consolas"/>
          <w:lang w:val="en-DE" w:eastAsia="en-DE" w:bidi="ar-SA"/>
        </w:rPr>
        <w:t>Laubverteilung nach dem Blasprozess:</w:t>
      </w:r>
    </w:p>
    <w:p w14:paraId="5AE65756" w14:textId="77777777" w:rsidR="00242422" w:rsidRPr="00242422" w:rsidRDefault="00242422" w:rsidP="00242422">
      <w:pPr>
        <w:rPr>
          <w:rFonts w:ascii="Consolas" w:hAnsi="Consolas"/>
          <w:lang w:val="en-DE" w:eastAsia="en-DE" w:bidi="ar-SA"/>
        </w:rPr>
      </w:pPr>
      <w:r w:rsidRPr="00242422">
        <w:rPr>
          <w:rFonts w:ascii="Consolas" w:hAnsi="Consolas"/>
          <w:lang w:val="en-DE" w:eastAsia="en-DE" w:bidi="ar-SA"/>
        </w:rPr>
        <w:t>2       | 0       | 0       | 9       | 0       | 5</w:t>
      </w:r>
    </w:p>
    <w:p w14:paraId="51B15FF3" w14:textId="77777777" w:rsidR="00242422" w:rsidRPr="00242422" w:rsidRDefault="00242422" w:rsidP="00242422">
      <w:pPr>
        <w:rPr>
          <w:rFonts w:ascii="Consolas" w:hAnsi="Consolas"/>
          <w:lang w:val="en-DE" w:eastAsia="en-DE" w:bidi="ar-SA"/>
        </w:rPr>
      </w:pPr>
      <w:r w:rsidRPr="00242422">
        <w:rPr>
          <w:rFonts w:ascii="Consolas" w:hAnsi="Consolas"/>
          <w:lang w:val="en-DE" w:eastAsia="en-DE" w:bidi="ar-SA"/>
        </w:rPr>
        <w:t>0       | 0       | 0       | 0       | 0       | 0</w:t>
      </w:r>
    </w:p>
    <w:p w14:paraId="1CBAC1B9" w14:textId="77777777" w:rsidR="00242422" w:rsidRPr="00242422" w:rsidRDefault="00242422" w:rsidP="00242422">
      <w:pPr>
        <w:rPr>
          <w:rFonts w:ascii="Consolas" w:hAnsi="Consolas"/>
          <w:lang w:val="en-DE" w:eastAsia="en-DE" w:bidi="ar-SA"/>
        </w:rPr>
      </w:pPr>
      <w:r w:rsidRPr="00242422">
        <w:rPr>
          <w:rFonts w:ascii="Consolas" w:hAnsi="Consolas"/>
          <w:lang w:val="en-DE" w:eastAsia="en-DE" w:bidi="ar-SA"/>
        </w:rPr>
        <w:t>0       | 0       | 0       | 101     | 0       | 0</w:t>
      </w:r>
    </w:p>
    <w:p w14:paraId="43A6A4E2" w14:textId="77777777" w:rsidR="00242422" w:rsidRPr="00242422" w:rsidRDefault="00242422" w:rsidP="00242422">
      <w:pPr>
        <w:rPr>
          <w:rFonts w:ascii="Consolas" w:hAnsi="Consolas"/>
          <w:lang w:val="en-DE" w:eastAsia="en-DE" w:bidi="ar-SA"/>
        </w:rPr>
      </w:pPr>
      <w:r w:rsidRPr="00242422">
        <w:rPr>
          <w:rFonts w:ascii="Consolas" w:hAnsi="Consolas"/>
          <w:lang w:val="en-DE" w:eastAsia="en-DE" w:bidi="ar-SA"/>
        </w:rPr>
        <w:t>0       | 0       | 61      | 1350    | 1879    | 18</w:t>
      </w:r>
    </w:p>
    <w:p w14:paraId="6B10414C" w14:textId="77777777" w:rsidR="00242422" w:rsidRPr="00242422" w:rsidRDefault="00242422" w:rsidP="00242422">
      <w:pPr>
        <w:rPr>
          <w:rFonts w:ascii="Consolas" w:hAnsi="Consolas"/>
          <w:lang w:val="en-DE" w:eastAsia="en-DE" w:bidi="ar-SA"/>
        </w:rPr>
      </w:pPr>
      <w:r w:rsidRPr="00242422">
        <w:rPr>
          <w:rFonts w:ascii="Consolas" w:hAnsi="Consolas"/>
          <w:lang w:val="en-DE" w:eastAsia="en-DE" w:bidi="ar-SA"/>
        </w:rPr>
        <w:t>0       | 0       | 0       | 0       | 0       | 0</w:t>
      </w:r>
    </w:p>
    <w:p w14:paraId="69A60096" w14:textId="77777777" w:rsidR="00242422" w:rsidRPr="00242422" w:rsidRDefault="00242422" w:rsidP="00242422">
      <w:pPr>
        <w:rPr>
          <w:rFonts w:ascii="Consolas" w:hAnsi="Consolas"/>
          <w:lang w:val="en-DE" w:eastAsia="en-DE" w:bidi="ar-SA"/>
        </w:rPr>
      </w:pPr>
      <w:r w:rsidRPr="00242422">
        <w:rPr>
          <w:rFonts w:ascii="Consolas" w:hAnsi="Consolas"/>
          <w:lang w:val="en-DE" w:eastAsia="en-DE" w:bidi="ar-SA"/>
        </w:rPr>
        <w:t>5       | 0       | 0       | 46      | 4       | 5</w:t>
      </w:r>
    </w:p>
    <w:p w14:paraId="540619C4" w14:textId="77777777" w:rsidR="00981F05" w:rsidRPr="008710D4" w:rsidRDefault="00981F05" w:rsidP="00981F05">
      <w:pPr>
        <w:rPr>
          <w:b/>
          <w:bCs/>
          <w:lang w:val="en-DE"/>
        </w:rPr>
      </w:pPr>
    </w:p>
    <w:p w14:paraId="09175CBB" w14:textId="77777777" w:rsidR="00981F05" w:rsidRPr="008710D4" w:rsidRDefault="00981F05" w:rsidP="00981F05">
      <w:pPr>
        <w:rPr>
          <w:b/>
          <w:bCs/>
          <w:lang w:val="en-DE"/>
        </w:rPr>
      </w:pPr>
      <w:r w:rsidRPr="008710D4">
        <w:rPr>
          <w:b/>
          <w:bCs/>
          <w:lang w:val="en-DE"/>
        </w:rPr>
        <w:t>Ausgabeplots:</w:t>
      </w:r>
    </w:p>
    <w:p w14:paraId="604D3452" w14:textId="77777777" w:rsidR="00981F05" w:rsidRDefault="00981F05" w:rsidP="00981F05">
      <w:pPr>
        <w:rPr>
          <w:lang w:val="de-DE"/>
        </w:rPr>
      </w:pPr>
      <w:r w:rsidRPr="004360CF">
        <w:rPr>
          <w:lang w:val="de-DE"/>
        </w:rPr>
        <w:drawing>
          <wp:inline distT="0" distB="0" distL="0" distR="0" wp14:anchorId="0CDD0515" wp14:editId="0B553372">
            <wp:extent cx="2021363" cy="2198928"/>
            <wp:effectExtent l="0" t="0" r="0" b="0"/>
            <wp:docPr id="1551763702"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1763702" name="Grafik 1"/>
                    <pic:cNvPicPr/>
                  </pic:nvPicPr>
                  <pic:blipFill>
                    <a:blip r:embed="rId89" cstate="print">
                      <a:extLst>
                        <a:ext uri="{28A0092B-C50C-407E-A947-70E740481C1C}">
                          <a14:useLocalDpi xmlns:a14="http://schemas.microsoft.com/office/drawing/2010/main" val="0"/>
                        </a:ext>
                      </a:extLst>
                    </a:blip>
                    <a:stretch>
                      <a:fillRect/>
                    </a:stretch>
                  </pic:blipFill>
                  <pic:spPr>
                    <a:xfrm>
                      <a:off x="0" y="0"/>
                      <a:ext cx="2021363" cy="2198928"/>
                    </a:xfrm>
                    <a:prstGeom prst="rect">
                      <a:avLst/>
                    </a:prstGeom>
                  </pic:spPr>
                </pic:pic>
              </a:graphicData>
            </a:graphic>
          </wp:inline>
        </w:drawing>
      </w:r>
    </w:p>
    <w:p w14:paraId="72E205E6" w14:textId="77777777" w:rsidR="00981F05" w:rsidRDefault="00981F05" w:rsidP="00D76936">
      <w:pPr>
        <w:rPr>
          <w:lang w:val="de-DE"/>
        </w:rPr>
      </w:pPr>
    </w:p>
    <w:p w14:paraId="2DDFD09A" w14:textId="42181945" w:rsidR="0002022C" w:rsidRPr="000150F3" w:rsidRDefault="0002022C" w:rsidP="0002022C">
      <w:pPr>
        <w:pStyle w:val="berschrift1"/>
        <w:rPr>
          <w:lang w:val="de-DE"/>
        </w:rPr>
      </w:pPr>
      <w:bookmarkStart w:id="70" w:name="_Toc164108472"/>
      <w:r>
        <w:rPr>
          <w:lang w:val="de-DE"/>
        </w:rPr>
        <w:t xml:space="preserve">Beispiele – </w:t>
      </w:r>
      <w:r>
        <w:rPr>
          <w:lang w:val="de-DE"/>
        </w:rPr>
        <w:t xml:space="preserve">Erweiterung 1: </w:t>
      </w:r>
      <w:r w:rsidR="005827B3">
        <w:rPr>
          <w:lang w:val="de-DE"/>
        </w:rPr>
        <w:t>Keine Mauer-Umrandung</w:t>
      </w:r>
      <w:bookmarkEnd w:id="70"/>
    </w:p>
    <w:p w14:paraId="7E527131" w14:textId="73A1FDB1" w:rsidR="0002022C" w:rsidRDefault="0002022C" w:rsidP="0002022C">
      <w:pPr>
        <w:pStyle w:val="Textbody"/>
        <w:rPr>
          <w:lang w:val="de-DE"/>
        </w:rPr>
      </w:pPr>
      <w:r>
        <w:rPr>
          <w:lang w:val="de-DE"/>
        </w:rPr>
        <w:t xml:space="preserve">Zum Demonstrieren der Funktionstüchtigkeit </w:t>
      </w:r>
      <w:r w:rsidR="009C2034">
        <w:rPr>
          <w:lang w:val="de-DE"/>
        </w:rPr>
        <w:t>des Programms, das diese Erweiterung implementiert (Aufgabe 1 E1/aufgabe1_solver2.py)</w:t>
      </w:r>
      <w:r>
        <w:rPr>
          <w:lang w:val="de-DE"/>
        </w:rPr>
        <w:t xml:space="preserve"> habe ich </w:t>
      </w:r>
      <w:r w:rsidR="009D289C">
        <w:rPr>
          <w:lang w:val="de-DE"/>
        </w:rPr>
        <w:t>es ebenfalls</w:t>
      </w:r>
      <w:r>
        <w:rPr>
          <w:lang w:val="de-DE"/>
        </w:rPr>
        <w:t xml:space="preserve"> mit verschiedenen Parametern ausgeführt. Die vollständigen Beispielausgaben sowie die vom Programm erstellten Dateien, die die durchgeführten Blasoperationen enthalten, sind im Ordner </w:t>
      </w:r>
      <w:r w:rsidRPr="006232AB">
        <w:rPr>
          <w:i/>
          <w:iCs/>
          <w:lang w:val="de-DE"/>
        </w:rPr>
        <w:t>Aufgabe 1</w:t>
      </w:r>
      <w:r w:rsidR="001C407B">
        <w:rPr>
          <w:i/>
          <w:iCs/>
          <w:lang w:val="de-DE"/>
        </w:rPr>
        <w:t xml:space="preserve"> E1</w:t>
      </w:r>
      <w:r>
        <w:rPr>
          <w:lang w:val="de-DE"/>
        </w:rPr>
        <w:t xml:space="preserve"> zu finden.</w:t>
      </w:r>
    </w:p>
    <w:p w14:paraId="3BCD6F6B" w14:textId="6BBF4255" w:rsidR="0002022C" w:rsidRDefault="0002022C" w:rsidP="0002022C">
      <w:pPr>
        <w:pStyle w:val="Textbody"/>
        <w:rPr>
          <w:lang w:val="de-DE"/>
        </w:rPr>
      </w:pPr>
      <w:r>
        <w:rPr>
          <w:lang w:val="de-DE"/>
        </w:rPr>
        <w:lastRenderedPageBreak/>
        <w:t>Im Ordner Aufgabe 1</w:t>
      </w:r>
      <w:r w:rsidR="00DD7B84">
        <w:rPr>
          <w:lang w:val="de-DE"/>
        </w:rPr>
        <w:t xml:space="preserve"> E1</w:t>
      </w:r>
      <w:r>
        <w:rPr>
          <w:lang w:val="de-DE"/>
        </w:rPr>
        <w:t xml:space="preserve">/Outputs sind für jedes Beispiel die Blasoperationen zu finden, die die Programme bei der Simulation durchgeführt haben. Sie sind in Textdateien gespeichert. Dabei sind die Blasoperationen, die von Beispiel </w:t>
      </w:r>
      <w:r w:rsidR="00CE1375">
        <w:rPr>
          <w:lang w:val="de-DE"/>
        </w:rPr>
        <w:t>x</w:t>
      </w:r>
      <w:r>
        <w:rPr>
          <w:lang w:val="de-DE"/>
        </w:rPr>
        <w:t xml:space="preserve"> durchgeführt wurden</w:t>
      </w:r>
      <w:r w:rsidR="002736DF">
        <w:rPr>
          <w:lang w:val="de-DE"/>
        </w:rPr>
        <w:t>,</w:t>
      </w:r>
      <w:r>
        <w:rPr>
          <w:lang w:val="de-DE"/>
        </w:rPr>
        <w:t xml:space="preserve"> in der Textdatei „output_</w:t>
      </w:r>
      <w:r w:rsidR="00201308">
        <w:rPr>
          <w:lang w:val="de-DE"/>
        </w:rPr>
        <w:t>E1</w:t>
      </w:r>
      <w:r>
        <w:rPr>
          <w:lang w:val="de-DE"/>
        </w:rPr>
        <w:t>_{beispiel</w:t>
      </w:r>
      <w:r w:rsidR="00710293">
        <w:rPr>
          <w:lang w:val="de-DE"/>
        </w:rPr>
        <w:t>x</w:t>
      </w:r>
      <w:r>
        <w:rPr>
          <w:lang w:val="de-DE"/>
        </w:rPr>
        <w:t>}.txt“ gespeichert.</w:t>
      </w:r>
    </w:p>
    <w:p w14:paraId="2EAAD634" w14:textId="009137D0" w:rsidR="0002022C" w:rsidRDefault="00625723" w:rsidP="0002022C">
      <w:pPr>
        <w:pStyle w:val="berschrift2"/>
        <w:spacing w:line="259" w:lineRule="auto"/>
        <w:rPr>
          <w:lang w:val="de-DE"/>
        </w:rPr>
      </w:pPr>
      <w:bookmarkStart w:id="71" w:name="_Toc164108473"/>
      <w:r>
        <w:rPr>
          <w:lang w:val="de-DE"/>
        </w:rPr>
        <w:t>Beispiel 1</w:t>
      </w:r>
      <w:bookmarkEnd w:id="71"/>
    </w:p>
    <w:p w14:paraId="6F34BC35" w14:textId="77777777" w:rsidR="0002022C" w:rsidRPr="00625723" w:rsidRDefault="0002022C" w:rsidP="0002022C">
      <w:pPr>
        <w:rPr>
          <w:b/>
          <w:bCs/>
          <w:lang w:val="de-DE"/>
        </w:rPr>
      </w:pPr>
      <w:r w:rsidRPr="00625723">
        <w:rPr>
          <w:b/>
          <w:bCs/>
          <w:lang w:val="de-DE"/>
        </w:rPr>
        <w:t>Eingabeparameter:</w:t>
      </w:r>
    </w:p>
    <w:p w14:paraId="552535AA" w14:textId="77777777" w:rsidR="0002022C" w:rsidRPr="00213FB8" w:rsidRDefault="0002022C" w:rsidP="0002022C">
      <w:pPr>
        <w:rPr>
          <w:lang w:val="de-DE"/>
        </w:rPr>
      </w:pPr>
      <w:r w:rsidRPr="00213FB8">
        <w:rPr>
          <w:lang w:val="de-DE"/>
        </w:rPr>
        <w:t>Q = (2,2)</w:t>
      </w:r>
    </w:p>
    <w:p w14:paraId="0F8890B4" w14:textId="77777777" w:rsidR="0002022C" w:rsidRPr="00213FB8" w:rsidRDefault="0002022C" w:rsidP="0002022C">
      <w:pPr>
        <w:rPr>
          <w:lang w:val="de-DE"/>
        </w:rPr>
      </w:pPr>
      <w:r w:rsidRPr="00213FB8">
        <w:rPr>
          <w:lang w:val="de-DE"/>
        </w:rPr>
        <w:t>hof_size = (5,5)</w:t>
      </w:r>
    </w:p>
    <w:p w14:paraId="3A316C87" w14:textId="77777777" w:rsidR="00E85172" w:rsidRDefault="0002022C" w:rsidP="0002022C">
      <w:r w:rsidRPr="009C7CE4">
        <w:t>use_binomial = True</w:t>
      </w:r>
      <w:r w:rsidRPr="009C7CE4">
        <w:br/>
      </w:r>
      <w:r w:rsidR="00E85172" w:rsidRPr="00E85172">
        <w:t>tolerated_amount</w:t>
      </w:r>
      <w:r w:rsidR="00E85172">
        <w:t xml:space="preserve"> = 2</w:t>
      </w:r>
    </w:p>
    <w:p w14:paraId="0D328B3B" w14:textId="5D9D0968" w:rsidR="003F617C" w:rsidRDefault="003F617C" w:rsidP="0002022C">
      <w:r w:rsidRPr="003F617C">
        <w:t>max_muster_operations = 500</w:t>
      </w:r>
    </w:p>
    <w:p w14:paraId="052409FC" w14:textId="73BD2495" w:rsidR="0002022C" w:rsidRDefault="0002022C" w:rsidP="0002022C">
      <w:r w:rsidRPr="009C7CE4">
        <w:t>startwert = 100</w:t>
      </w:r>
    </w:p>
    <w:p w14:paraId="482BD328" w14:textId="0744F4CC" w:rsidR="0002022C" w:rsidRPr="00213FB8" w:rsidRDefault="006F40E7" w:rsidP="0002022C">
      <w:pPr>
        <w:rPr>
          <w:lang w:val="en-GB"/>
        </w:rPr>
      </w:pPr>
      <w:r w:rsidRPr="006F40E7">
        <w:t>choose_faster_path = True</w:t>
      </w:r>
      <w:r w:rsidR="00E67A10">
        <w:br/>
      </w:r>
    </w:p>
    <w:p w14:paraId="545074F4" w14:textId="77777777" w:rsidR="0002022C" w:rsidRDefault="0002022C" w:rsidP="0002022C">
      <w:pPr>
        <w:rPr>
          <w:b/>
          <w:bCs/>
          <w:lang w:val="de-DE"/>
        </w:rPr>
      </w:pPr>
      <w:r>
        <w:rPr>
          <w:b/>
          <w:bCs/>
          <w:lang w:val="de-DE"/>
        </w:rPr>
        <w:t>Ausgabe in der Konsole</w:t>
      </w:r>
      <w:r w:rsidRPr="0042712E">
        <w:rPr>
          <w:b/>
          <w:bCs/>
          <w:lang w:val="de-DE"/>
        </w:rPr>
        <w:t>:</w:t>
      </w:r>
    </w:p>
    <w:p w14:paraId="39CCEAD9" w14:textId="77777777" w:rsidR="00E40BBF" w:rsidRPr="00E40BBF" w:rsidRDefault="00E40BBF" w:rsidP="00E40BBF">
      <w:pPr>
        <w:rPr>
          <w:rFonts w:ascii="Consolas" w:hAnsi="Consolas"/>
          <w:lang w:val="en-DE" w:eastAsia="en-DE" w:bidi="ar-SA"/>
        </w:rPr>
      </w:pPr>
      <w:r w:rsidRPr="00E40BBF">
        <w:rPr>
          <w:rFonts w:ascii="Consolas" w:hAnsi="Consolas"/>
          <w:lang w:val="en-DE" w:eastAsia="en-DE" w:bidi="ar-SA"/>
        </w:rPr>
        <w:t>AUSGANGSPUNKT:</w:t>
      </w:r>
    </w:p>
    <w:p w14:paraId="055A6AA4" w14:textId="77777777" w:rsidR="00E40BBF" w:rsidRPr="00E40BBF" w:rsidRDefault="00E40BBF" w:rsidP="00E40BBF">
      <w:pPr>
        <w:rPr>
          <w:rFonts w:ascii="Consolas" w:hAnsi="Consolas"/>
          <w:lang w:val="en-DE" w:eastAsia="en-DE" w:bidi="ar-SA"/>
        </w:rPr>
      </w:pPr>
      <w:r w:rsidRPr="00E40BBF">
        <w:rPr>
          <w:rFonts w:ascii="Consolas" w:hAnsi="Consolas"/>
          <w:lang w:val="en-DE" w:eastAsia="en-DE" w:bidi="ar-SA"/>
        </w:rPr>
        <w:t>Verwendete Wahrscheinlichkeitsmodellierung: binomial</w:t>
      </w:r>
    </w:p>
    <w:p w14:paraId="78B9C6F4" w14:textId="77777777" w:rsidR="00E40BBF" w:rsidRPr="00E40BBF" w:rsidRDefault="00E40BBF" w:rsidP="00E40BBF">
      <w:pPr>
        <w:rPr>
          <w:rFonts w:ascii="Consolas" w:hAnsi="Consolas"/>
          <w:lang w:val="en-DE" w:eastAsia="en-DE" w:bidi="ar-SA"/>
        </w:rPr>
      </w:pPr>
      <w:r w:rsidRPr="00E40BBF">
        <w:rPr>
          <w:rFonts w:ascii="Consolas" w:hAnsi="Consolas"/>
          <w:lang w:val="en-DE" w:eastAsia="en-DE" w:bidi="ar-SA"/>
        </w:rPr>
        <w:t>Laubverteilung vor dem Blasprozess:</w:t>
      </w:r>
    </w:p>
    <w:p w14:paraId="0A127362" w14:textId="77777777" w:rsidR="00E40BBF" w:rsidRPr="00E40BBF" w:rsidRDefault="00E40BBF" w:rsidP="00E40BBF">
      <w:pPr>
        <w:rPr>
          <w:rFonts w:ascii="Consolas" w:hAnsi="Consolas"/>
          <w:lang w:val="en-DE" w:eastAsia="en-DE" w:bidi="ar-SA"/>
        </w:rPr>
      </w:pPr>
      <w:r w:rsidRPr="00E40BBF">
        <w:rPr>
          <w:rFonts w:ascii="Consolas" w:hAnsi="Consolas"/>
          <w:lang w:val="en-DE" w:eastAsia="en-DE" w:bidi="ar-SA"/>
        </w:rPr>
        <w:t>100     | 100     | 100     | 100     | 100</w:t>
      </w:r>
    </w:p>
    <w:p w14:paraId="00E12A15" w14:textId="77777777" w:rsidR="00E40BBF" w:rsidRPr="00E40BBF" w:rsidRDefault="00E40BBF" w:rsidP="00E40BBF">
      <w:pPr>
        <w:rPr>
          <w:rFonts w:ascii="Consolas" w:hAnsi="Consolas"/>
          <w:lang w:val="en-DE" w:eastAsia="en-DE" w:bidi="ar-SA"/>
        </w:rPr>
      </w:pPr>
      <w:r w:rsidRPr="00E40BBF">
        <w:rPr>
          <w:rFonts w:ascii="Consolas" w:hAnsi="Consolas"/>
          <w:lang w:val="en-DE" w:eastAsia="en-DE" w:bidi="ar-SA"/>
        </w:rPr>
        <w:t>100     | 100     | 100     | 100     | 100</w:t>
      </w:r>
    </w:p>
    <w:p w14:paraId="591812F0" w14:textId="77777777" w:rsidR="00E40BBF" w:rsidRPr="00E40BBF" w:rsidRDefault="00E40BBF" w:rsidP="00E40BBF">
      <w:pPr>
        <w:rPr>
          <w:rFonts w:ascii="Consolas" w:hAnsi="Consolas"/>
          <w:lang w:val="en-DE" w:eastAsia="en-DE" w:bidi="ar-SA"/>
        </w:rPr>
      </w:pPr>
      <w:r w:rsidRPr="00E40BBF">
        <w:rPr>
          <w:rFonts w:ascii="Consolas" w:hAnsi="Consolas"/>
          <w:lang w:val="en-DE" w:eastAsia="en-DE" w:bidi="ar-SA"/>
        </w:rPr>
        <w:t>100     | 100     | 100     | 100     | 100</w:t>
      </w:r>
    </w:p>
    <w:p w14:paraId="0B9B5A95" w14:textId="77777777" w:rsidR="00E40BBF" w:rsidRPr="00E40BBF" w:rsidRDefault="00E40BBF" w:rsidP="00E40BBF">
      <w:pPr>
        <w:rPr>
          <w:rFonts w:ascii="Consolas" w:hAnsi="Consolas"/>
          <w:lang w:val="en-DE" w:eastAsia="en-DE" w:bidi="ar-SA"/>
        </w:rPr>
      </w:pPr>
      <w:r w:rsidRPr="00E40BBF">
        <w:rPr>
          <w:rFonts w:ascii="Consolas" w:hAnsi="Consolas"/>
          <w:lang w:val="en-DE" w:eastAsia="en-DE" w:bidi="ar-SA"/>
        </w:rPr>
        <w:t>100     | 100     | 100     | 100     | 100</w:t>
      </w:r>
    </w:p>
    <w:p w14:paraId="61EEB974" w14:textId="77777777" w:rsidR="00E40BBF" w:rsidRPr="00E40BBF" w:rsidRDefault="00E40BBF" w:rsidP="00E40BBF">
      <w:pPr>
        <w:rPr>
          <w:rFonts w:ascii="Consolas" w:hAnsi="Consolas"/>
          <w:lang w:val="en-DE" w:eastAsia="en-DE" w:bidi="ar-SA"/>
        </w:rPr>
      </w:pPr>
      <w:r w:rsidRPr="00E40BBF">
        <w:rPr>
          <w:rFonts w:ascii="Consolas" w:hAnsi="Consolas"/>
          <w:lang w:val="en-DE" w:eastAsia="en-DE" w:bidi="ar-SA"/>
        </w:rPr>
        <w:t>100     | 100     | 100     | 100     | 100</w:t>
      </w:r>
    </w:p>
    <w:p w14:paraId="1E4D813E" w14:textId="77777777" w:rsidR="00E40BBF" w:rsidRPr="00E40BBF" w:rsidRDefault="00E40BBF" w:rsidP="00E40BBF">
      <w:pPr>
        <w:rPr>
          <w:rFonts w:ascii="Consolas" w:hAnsi="Consolas"/>
          <w:lang w:val="en-DE" w:eastAsia="en-DE" w:bidi="ar-SA"/>
        </w:rPr>
      </w:pPr>
    </w:p>
    <w:p w14:paraId="1E63E2CB" w14:textId="77777777" w:rsidR="00E40BBF" w:rsidRPr="00E40BBF" w:rsidRDefault="00E40BBF" w:rsidP="00E40BBF">
      <w:pPr>
        <w:rPr>
          <w:rFonts w:ascii="Consolas" w:hAnsi="Consolas"/>
          <w:lang w:val="en-DE" w:eastAsia="en-DE" w:bidi="ar-SA"/>
        </w:rPr>
      </w:pPr>
      <w:r w:rsidRPr="00E40BBF">
        <w:rPr>
          <w:rFonts w:ascii="Consolas" w:hAnsi="Consolas"/>
          <w:lang w:val="en-DE" w:eastAsia="en-DE" w:bidi="ar-SA"/>
        </w:rPr>
        <w:t>Führe Simulation durch ...</w:t>
      </w:r>
    </w:p>
    <w:p w14:paraId="79005338" w14:textId="77777777" w:rsidR="00E40BBF" w:rsidRPr="00E40BBF" w:rsidRDefault="00E40BBF" w:rsidP="00E40BBF">
      <w:pPr>
        <w:rPr>
          <w:rFonts w:ascii="Consolas" w:hAnsi="Consolas"/>
          <w:lang w:val="en-DE" w:eastAsia="en-DE" w:bidi="ar-SA"/>
        </w:rPr>
      </w:pPr>
      <w:r w:rsidRPr="00E40BBF">
        <w:rPr>
          <w:rFonts w:ascii="Consolas" w:hAnsi="Consolas"/>
          <w:lang w:val="en-DE" w:eastAsia="en-DE" w:bidi="ar-SA"/>
        </w:rPr>
        <w:t>ERGEBNIS DER SIMULATION:</w:t>
      </w:r>
    </w:p>
    <w:p w14:paraId="1C858481" w14:textId="77777777" w:rsidR="00E40BBF" w:rsidRPr="00E40BBF" w:rsidRDefault="00E40BBF" w:rsidP="00E40BBF">
      <w:pPr>
        <w:rPr>
          <w:rFonts w:ascii="Consolas" w:hAnsi="Consolas"/>
          <w:lang w:val="en-DE" w:eastAsia="en-DE" w:bidi="ar-SA"/>
        </w:rPr>
      </w:pPr>
      <w:r w:rsidRPr="00E40BBF">
        <w:rPr>
          <w:rFonts w:ascii="Consolas" w:hAnsi="Consolas"/>
          <w:lang w:val="en-DE" w:eastAsia="en-DE" w:bidi="ar-SA"/>
        </w:rPr>
        <w:t>Ausgeführte Blasoperationen: 455</w:t>
      </w:r>
    </w:p>
    <w:p w14:paraId="493917C3" w14:textId="77777777" w:rsidR="00E40BBF" w:rsidRPr="00E40BBF" w:rsidRDefault="00E40BBF" w:rsidP="00E40BBF">
      <w:pPr>
        <w:rPr>
          <w:rFonts w:ascii="Consolas" w:hAnsi="Consolas"/>
          <w:lang w:val="en-DE" w:eastAsia="en-DE" w:bidi="ar-SA"/>
        </w:rPr>
      </w:pPr>
      <w:r w:rsidRPr="00E40BBF">
        <w:rPr>
          <w:rFonts w:ascii="Consolas" w:hAnsi="Consolas"/>
          <w:lang w:val="en-DE" w:eastAsia="en-DE" w:bidi="ar-SA"/>
        </w:rPr>
        <w:t>Anteil der Blätter auf Q an der ursprünglichen Gesamtlaubmenge: 30.36 %</w:t>
      </w:r>
    </w:p>
    <w:p w14:paraId="2E5177F2" w14:textId="77777777" w:rsidR="00E40BBF" w:rsidRPr="00E40BBF" w:rsidRDefault="00E40BBF" w:rsidP="00E40BBF">
      <w:pPr>
        <w:rPr>
          <w:rFonts w:ascii="Consolas" w:hAnsi="Consolas"/>
          <w:lang w:val="en-DE" w:eastAsia="en-DE" w:bidi="ar-SA"/>
        </w:rPr>
      </w:pPr>
      <w:r w:rsidRPr="00E40BBF">
        <w:rPr>
          <w:rFonts w:ascii="Consolas" w:hAnsi="Consolas"/>
          <w:lang w:val="en-DE" w:eastAsia="en-DE" w:bidi="ar-SA"/>
        </w:rPr>
        <w:t>Gesamtlaubmenge, die sich noch auf dem Hof befindet: 779 von urspr. 2500</w:t>
      </w:r>
    </w:p>
    <w:p w14:paraId="06734C2B" w14:textId="77777777" w:rsidR="00E40BBF" w:rsidRPr="00E40BBF" w:rsidRDefault="00E40BBF" w:rsidP="00E40BBF">
      <w:pPr>
        <w:rPr>
          <w:rFonts w:ascii="Consolas" w:hAnsi="Consolas"/>
          <w:lang w:val="en-DE" w:eastAsia="en-DE" w:bidi="ar-SA"/>
        </w:rPr>
      </w:pPr>
      <w:r w:rsidRPr="00E40BBF">
        <w:rPr>
          <w:rFonts w:ascii="Consolas" w:hAnsi="Consolas"/>
          <w:lang w:val="en-DE" w:eastAsia="en-DE" w:bidi="ar-SA"/>
        </w:rPr>
        <w:t>Laubverteilung nach dem Blasprozess:</w:t>
      </w:r>
    </w:p>
    <w:p w14:paraId="103DCB84" w14:textId="77777777" w:rsidR="00E40BBF" w:rsidRPr="00E40BBF" w:rsidRDefault="00E40BBF" w:rsidP="00E40BBF">
      <w:pPr>
        <w:rPr>
          <w:rFonts w:ascii="Consolas" w:hAnsi="Consolas"/>
          <w:lang w:val="en-DE" w:eastAsia="en-DE" w:bidi="ar-SA"/>
        </w:rPr>
      </w:pPr>
      <w:r w:rsidRPr="00E40BBF">
        <w:rPr>
          <w:rFonts w:ascii="Consolas" w:hAnsi="Consolas"/>
          <w:lang w:val="en-DE" w:eastAsia="en-DE" w:bidi="ar-SA"/>
        </w:rPr>
        <w:t>0       | 1       | 0       | 0       | 0</w:t>
      </w:r>
    </w:p>
    <w:p w14:paraId="2DB53BC7" w14:textId="77777777" w:rsidR="00E40BBF" w:rsidRPr="00E40BBF" w:rsidRDefault="00E40BBF" w:rsidP="00E40BBF">
      <w:pPr>
        <w:rPr>
          <w:rFonts w:ascii="Consolas" w:hAnsi="Consolas"/>
          <w:lang w:val="en-DE" w:eastAsia="en-DE" w:bidi="ar-SA"/>
        </w:rPr>
      </w:pPr>
      <w:r w:rsidRPr="00E40BBF">
        <w:rPr>
          <w:rFonts w:ascii="Consolas" w:hAnsi="Consolas"/>
          <w:lang w:val="en-DE" w:eastAsia="en-DE" w:bidi="ar-SA"/>
        </w:rPr>
        <w:t>0       | 0       | 2       | 0       | 0</w:t>
      </w:r>
    </w:p>
    <w:p w14:paraId="1CC31D4F" w14:textId="77777777" w:rsidR="00E40BBF" w:rsidRPr="00E40BBF" w:rsidRDefault="00E40BBF" w:rsidP="00E40BBF">
      <w:pPr>
        <w:rPr>
          <w:rFonts w:ascii="Consolas" w:hAnsi="Consolas"/>
          <w:lang w:val="en-DE" w:eastAsia="en-DE" w:bidi="ar-SA"/>
        </w:rPr>
      </w:pPr>
      <w:r w:rsidRPr="00E40BBF">
        <w:rPr>
          <w:rFonts w:ascii="Consolas" w:hAnsi="Consolas"/>
          <w:lang w:val="en-DE" w:eastAsia="en-DE" w:bidi="ar-SA"/>
        </w:rPr>
        <w:t>0       | 8       | 759     | 2       | 2</w:t>
      </w:r>
    </w:p>
    <w:p w14:paraId="04481547" w14:textId="77777777" w:rsidR="00E40BBF" w:rsidRPr="00E40BBF" w:rsidRDefault="00E40BBF" w:rsidP="00E40BBF">
      <w:pPr>
        <w:rPr>
          <w:rFonts w:ascii="Consolas" w:hAnsi="Consolas"/>
          <w:lang w:val="en-DE" w:eastAsia="en-DE" w:bidi="ar-SA"/>
        </w:rPr>
      </w:pPr>
      <w:r w:rsidRPr="00E40BBF">
        <w:rPr>
          <w:rFonts w:ascii="Consolas" w:hAnsi="Consolas"/>
          <w:lang w:val="en-DE" w:eastAsia="en-DE" w:bidi="ar-SA"/>
        </w:rPr>
        <w:t>0       | 0       | 0       | 2       | 1</w:t>
      </w:r>
    </w:p>
    <w:p w14:paraId="5C64F366" w14:textId="77777777" w:rsidR="00E40BBF" w:rsidRPr="00E40BBF" w:rsidRDefault="00E40BBF" w:rsidP="00E40BBF">
      <w:pPr>
        <w:rPr>
          <w:rFonts w:ascii="Consolas" w:hAnsi="Consolas"/>
          <w:lang w:val="en-DE" w:eastAsia="en-DE" w:bidi="ar-SA"/>
        </w:rPr>
      </w:pPr>
      <w:r w:rsidRPr="00E40BBF">
        <w:rPr>
          <w:rFonts w:ascii="Consolas" w:hAnsi="Consolas"/>
          <w:lang w:val="en-DE" w:eastAsia="en-DE" w:bidi="ar-SA"/>
        </w:rPr>
        <w:t>0       | 2       | 0       | 0       | 0</w:t>
      </w:r>
    </w:p>
    <w:p w14:paraId="27DA6925" w14:textId="77777777" w:rsidR="00E40BBF" w:rsidRPr="00E40BBF" w:rsidRDefault="00E40BBF" w:rsidP="00E40BBF">
      <w:pPr>
        <w:rPr>
          <w:rFonts w:ascii="Consolas" w:hAnsi="Consolas"/>
          <w:lang w:val="en-DE" w:eastAsia="en-DE" w:bidi="ar-SA"/>
        </w:rPr>
      </w:pPr>
    </w:p>
    <w:p w14:paraId="01008929" w14:textId="77777777" w:rsidR="00E40BBF" w:rsidRPr="00E40BBF" w:rsidRDefault="00E40BBF" w:rsidP="00E40BBF">
      <w:pPr>
        <w:rPr>
          <w:rFonts w:ascii="Consolas" w:hAnsi="Consolas"/>
          <w:lang w:val="en-DE" w:eastAsia="en-DE" w:bidi="ar-SA"/>
        </w:rPr>
      </w:pPr>
      <w:r w:rsidRPr="00E40BBF">
        <w:rPr>
          <w:rFonts w:ascii="Consolas" w:hAnsi="Consolas"/>
          <w:lang w:val="en-DE" w:eastAsia="en-DE" w:bidi="ar-SA"/>
        </w:rPr>
        <w:t>GENERALISIERTER ABLAUFPLAN:</w:t>
      </w:r>
    </w:p>
    <w:p w14:paraId="0C9A9FC5" w14:textId="37E53D03" w:rsidR="00E40BBF" w:rsidRPr="00E40BBF" w:rsidRDefault="00E40BBF" w:rsidP="00E40BBF">
      <w:pPr>
        <w:rPr>
          <w:rFonts w:ascii="Consolas" w:hAnsi="Consolas"/>
          <w:lang w:val="en-DE" w:eastAsia="en-DE" w:bidi="ar-SA"/>
        </w:rPr>
      </w:pPr>
      <w:r>
        <w:rPr>
          <w:rFonts w:ascii="Consolas" w:hAnsi="Consolas"/>
          <w:lang w:val="en-DE" w:eastAsia="en-DE" w:bidi="ar-SA"/>
        </w:rPr>
        <w:t>(...)</w:t>
      </w:r>
    </w:p>
    <w:p w14:paraId="1B53FBB2" w14:textId="77777777" w:rsidR="0002022C" w:rsidRPr="0002022C" w:rsidRDefault="0002022C" w:rsidP="0002022C">
      <w:pPr>
        <w:rPr>
          <w:b/>
          <w:bCs/>
          <w:lang w:val="en-DE"/>
        </w:rPr>
      </w:pPr>
    </w:p>
    <w:p w14:paraId="7FEBA9E3" w14:textId="77777777" w:rsidR="0002022C" w:rsidRPr="0002022C" w:rsidRDefault="0002022C" w:rsidP="0002022C">
      <w:pPr>
        <w:rPr>
          <w:b/>
          <w:bCs/>
          <w:lang w:val="en-DE"/>
        </w:rPr>
      </w:pPr>
      <w:r w:rsidRPr="0002022C">
        <w:rPr>
          <w:b/>
          <w:bCs/>
          <w:lang w:val="en-DE"/>
        </w:rPr>
        <w:t>Ausgabeplots:</w:t>
      </w:r>
    </w:p>
    <w:p w14:paraId="0EE15B95" w14:textId="2E086074" w:rsidR="0002022C" w:rsidRDefault="0002022C" w:rsidP="0002022C">
      <w:pPr>
        <w:rPr>
          <w:lang w:val="de-DE"/>
        </w:rPr>
      </w:pPr>
      <w:r w:rsidRPr="004360CF">
        <w:rPr>
          <w:lang w:val="de-DE"/>
        </w:rPr>
        <w:lastRenderedPageBreak/>
        <w:drawing>
          <wp:inline distT="0" distB="0" distL="0" distR="0" wp14:anchorId="594E67DC" wp14:editId="6758C9B2">
            <wp:extent cx="1949202" cy="2111634"/>
            <wp:effectExtent l="0" t="0" r="0" b="3175"/>
            <wp:docPr id="147185399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1853991" name="Grafik 1"/>
                    <pic:cNvPicPr/>
                  </pic:nvPicPr>
                  <pic:blipFill>
                    <a:blip r:embed="rId90" cstate="print">
                      <a:extLst>
                        <a:ext uri="{28A0092B-C50C-407E-A947-70E740481C1C}">
                          <a14:useLocalDpi xmlns:a14="http://schemas.microsoft.com/office/drawing/2010/main" val="0"/>
                        </a:ext>
                      </a:extLst>
                    </a:blip>
                    <a:stretch>
                      <a:fillRect/>
                    </a:stretch>
                  </pic:blipFill>
                  <pic:spPr>
                    <a:xfrm>
                      <a:off x="0" y="0"/>
                      <a:ext cx="1953668" cy="2116472"/>
                    </a:xfrm>
                    <a:prstGeom prst="rect">
                      <a:avLst/>
                    </a:prstGeom>
                  </pic:spPr>
                </pic:pic>
              </a:graphicData>
            </a:graphic>
          </wp:inline>
        </w:drawing>
      </w:r>
      <w:r w:rsidR="009D1176" w:rsidRPr="00213FB8">
        <w:rPr>
          <w:noProof/>
          <w:lang w:val="de-DE"/>
        </w:rPr>
        <w:t xml:space="preserve"> </w:t>
      </w:r>
      <w:r w:rsidR="009D1176" w:rsidRPr="009D1176">
        <w:rPr>
          <w:lang w:val="de-DE"/>
        </w:rPr>
        <w:drawing>
          <wp:inline distT="0" distB="0" distL="0" distR="0" wp14:anchorId="0161EB9E" wp14:editId="7C29B6DA">
            <wp:extent cx="1962218" cy="2112695"/>
            <wp:effectExtent l="0" t="0" r="0" b="1905"/>
            <wp:docPr id="927009963" name="Grafik 1" descr="Ein Bild, das Text, Screenshot, Diagramm, Quadra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7009963" name="Grafik 1" descr="Ein Bild, das Text, Screenshot, Diagramm, Quadrat enthält.&#10;&#10;Automatisch generierte Beschreibung"/>
                    <pic:cNvPicPr/>
                  </pic:nvPicPr>
                  <pic:blipFill>
                    <a:blip r:embed="rId91"/>
                    <a:stretch>
                      <a:fillRect/>
                    </a:stretch>
                  </pic:blipFill>
                  <pic:spPr>
                    <a:xfrm>
                      <a:off x="0" y="0"/>
                      <a:ext cx="2012241" cy="2166554"/>
                    </a:xfrm>
                    <a:prstGeom prst="rect">
                      <a:avLst/>
                    </a:prstGeom>
                  </pic:spPr>
                </pic:pic>
              </a:graphicData>
            </a:graphic>
          </wp:inline>
        </w:drawing>
      </w:r>
      <w:r w:rsidR="00D1424F" w:rsidRPr="00213FB8">
        <w:rPr>
          <w:noProof/>
          <w:lang w:val="de-DE"/>
        </w:rPr>
        <w:t xml:space="preserve"> </w:t>
      </w:r>
      <w:r w:rsidR="00D1424F" w:rsidRPr="00D1424F">
        <w:rPr>
          <w:noProof/>
        </w:rPr>
        <w:drawing>
          <wp:inline distT="0" distB="0" distL="0" distR="0" wp14:anchorId="773049D7" wp14:editId="52DD76D9">
            <wp:extent cx="1897135" cy="2117037"/>
            <wp:effectExtent l="0" t="0" r="8255" b="0"/>
            <wp:docPr id="2014478708" name="Grafik 1" descr="Ein Bild, das Text, Screenshot, Diagramm, Rechteck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78708" name="Grafik 1" descr="Ein Bild, das Text, Screenshot, Diagramm, Rechteck enthält.&#10;&#10;Automatisch generierte Beschreibung"/>
                    <pic:cNvPicPr/>
                  </pic:nvPicPr>
                  <pic:blipFill>
                    <a:blip r:embed="rId92"/>
                    <a:stretch>
                      <a:fillRect/>
                    </a:stretch>
                  </pic:blipFill>
                  <pic:spPr>
                    <a:xfrm>
                      <a:off x="0" y="0"/>
                      <a:ext cx="1918602" cy="2140993"/>
                    </a:xfrm>
                    <a:prstGeom prst="rect">
                      <a:avLst/>
                    </a:prstGeom>
                  </pic:spPr>
                </pic:pic>
              </a:graphicData>
            </a:graphic>
          </wp:inline>
        </w:drawing>
      </w:r>
      <w:r w:rsidR="000058AF" w:rsidRPr="00213FB8">
        <w:rPr>
          <w:noProof/>
          <w:lang w:val="de-DE"/>
        </w:rPr>
        <w:t xml:space="preserve"> </w:t>
      </w:r>
      <w:r w:rsidR="000058AF" w:rsidRPr="000058AF">
        <w:rPr>
          <w:noProof/>
        </w:rPr>
        <w:drawing>
          <wp:inline distT="0" distB="0" distL="0" distR="0" wp14:anchorId="1DF24D74" wp14:editId="3AE7F861">
            <wp:extent cx="1893882" cy="2075648"/>
            <wp:effectExtent l="0" t="0" r="0" b="1270"/>
            <wp:docPr id="62012384" name="Grafik 1" descr="Ein Bild, das Text, Screenshot, Diagramm, Rechteck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12384" name="Grafik 1" descr="Ein Bild, das Text, Screenshot, Diagramm, Rechteck enthält.&#10;&#10;Automatisch generierte Beschreibung"/>
                    <pic:cNvPicPr/>
                  </pic:nvPicPr>
                  <pic:blipFill>
                    <a:blip r:embed="rId93"/>
                    <a:stretch>
                      <a:fillRect/>
                    </a:stretch>
                  </pic:blipFill>
                  <pic:spPr>
                    <a:xfrm>
                      <a:off x="0" y="0"/>
                      <a:ext cx="1904364" cy="2087136"/>
                    </a:xfrm>
                    <a:prstGeom prst="rect">
                      <a:avLst/>
                    </a:prstGeom>
                  </pic:spPr>
                </pic:pic>
              </a:graphicData>
            </a:graphic>
          </wp:inline>
        </w:drawing>
      </w:r>
      <w:r w:rsidR="000058AF" w:rsidRPr="00213FB8">
        <w:rPr>
          <w:noProof/>
          <w:lang w:val="de-DE"/>
        </w:rPr>
        <w:t xml:space="preserve"> </w:t>
      </w:r>
      <w:r w:rsidR="000058AF" w:rsidRPr="000058AF">
        <w:rPr>
          <w:noProof/>
        </w:rPr>
        <w:drawing>
          <wp:inline distT="0" distB="0" distL="0" distR="0" wp14:anchorId="10944BF1" wp14:editId="32AC1B9F">
            <wp:extent cx="1919915" cy="2044740"/>
            <wp:effectExtent l="0" t="0" r="4445" b="0"/>
            <wp:docPr id="84434990"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434990" name=""/>
                    <pic:cNvPicPr/>
                  </pic:nvPicPr>
                  <pic:blipFill>
                    <a:blip r:embed="rId94"/>
                    <a:stretch>
                      <a:fillRect/>
                    </a:stretch>
                  </pic:blipFill>
                  <pic:spPr>
                    <a:xfrm>
                      <a:off x="0" y="0"/>
                      <a:ext cx="1931069" cy="2056619"/>
                    </a:xfrm>
                    <a:prstGeom prst="rect">
                      <a:avLst/>
                    </a:prstGeom>
                  </pic:spPr>
                </pic:pic>
              </a:graphicData>
            </a:graphic>
          </wp:inline>
        </w:drawing>
      </w:r>
    </w:p>
    <w:p w14:paraId="324ECF56" w14:textId="77777777" w:rsidR="00684B6F" w:rsidRDefault="00684B6F" w:rsidP="0002022C">
      <w:pPr>
        <w:rPr>
          <w:lang w:val="de-DE"/>
        </w:rPr>
      </w:pPr>
    </w:p>
    <w:p w14:paraId="1474E0CC" w14:textId="262F8A7D" w:rsidR="00684B6F" w:rsidRDefault="00684B6F" w:rsidP="00684B6F">
      <w:pPr>
        <w:pStyle w:val="berschrift2"/>
        <w:spacing w:line="259" w:lineRule="auto"/>
        <w:rPr>
          <w:lang w:val="de-DE"/>
        </w:rPr>
      </w:pPr>
      <w:bookmarkStart w:id="72" w:name="_Toc164108474"/>
      <w:r>
        <w:rPr>
          <w:lang w:val="de-DE"/>
        </w:rPr>
        <w:t xml:space="preserve">Beispiel </w:t>
      </w:r>
      <w:r w:rsidR="00DC2F79">
        <w:rPr>
          <w:lang w:val="de-DE"/>
        </w:rPr>
        <w:t>2</w:t>
      </w:r>
      <w:bookmarkEnd w:id="72"/>
    </w:p>
    <w:p w14:paraId="62E0C1AE" w14:textId="77777777" w:rsidR="00684B6F" w:rsidRPr="00625723" w:rsidRDefault="00684B6F" w:rsidP="00684B6F">
      <w:pPr>
        <w:rPr>
          <w:b/>
          <w:bCs/>
          <w:lang w:val="de-DE"/>
        </w:rPr>
      </w:pPr>
      <w:r w:rsidRPr="00625723">
        <w:rPr>
          <w:b/>
          <w:bCs/>
          <w:lang w:val="de-DE"/>
        </w:rPr>
        <w:t>Eingabeparameter:</w:t>
      </w:r>
    </w:p>
    <w:p w14:paraId="63732CAA" w14:textId="530F625C" w:rsidR="00684B6F" w:rsidRPr="00684B6F" w:rsidRDefault="00684B6F" w:rsidP="00684B6F">
      <w:pPr>
        <w:rPr>
          <w:lang w:val="de-DE"/>
        </w:rPr>
      </w:pPr>
      <w:r w:rsidRPr="00684B6F">
        <w:rPr>
          <w:lang w:val="de-DE"/>
        </w:rPr>
        <w:t>Q = (</w:t>
      </w:r>
      <w:r w:rsidR="00825179">
        <w:rPr>
          <w:lang w:val="de-DE"/>
        </w:rPr>
        <w:t>4</w:t>
      </w:r>
      <w:r w:rsidRPr="00684B6F">
        <w:rPr>
          <w:lang w:val="de-DE"/>
        </w:rPr>
        <w:t>,</w:t>
      </w:r>
      <w:r w:rsidR="00825179">
        <w:rPr>
          <w:lang w:val="de-DE"/>
        </w:rPr>
        <w:t>4</w:t>
      </w:r>
      <w:r w:rsidRPr="00684B6F">
        <w:rPr>
          <w:lang w:val="de-DE"/>
        </w:rPr>
        <w:t>)</w:t>
      </w:r>
    </w:p>
    <w:p w14:paraId="54856AA5" w14:textId="29534417" w:rsidR="00684B6F" w:rsidRPr="00213FB8" w:rsidRDefault="00684B6F" w:rsidP="00684B6F">
      <w:pPr>
        <w:rPr>
          <w:lang w:val="en-GB"/>
        </w:rPr>
      </w:pPr>
      <w:r w:rsidRPr="00213FB8">
        <w:rPr>
          <w:lang w:val="en-GB"/>
        </w:rPr>
        <w:t>hof_size = (</w:t>
      </w:r>
      <w:r w:rsidR="0043169A" w:rsidRPr="00213FB8">
        <w:rPr>
          <w:lang w:val="en-GB"/>
        </w:rPr>
        <w:t>10</w:t>
      </w:r>
      <w:r w:rsidRPr="00213FB8">
        <w:rPr>
          <w:lang w:val="en-GB"/>
        </w:rPr>
        <w:t>,</w:t>
      </w:r>
      <w:r w:rsidR="0043169A" w:rsidRPr="00213FB8">
        <w:rPr>
          <w:lang w:val="en-GB"/>
        </w:rPr>
        <w:t>10</w:t>
      </w:r>
      <w:r w:rsidRPr="00213FB8">
        <w:rPr>
          <w:lang w:val="en-GB"/>
        </w:rPr>
        <w:t>)</w:t>
      </w:r>
    </w:p>
    <w:p w14:paraId="1D592392" w14:textId="77777777" w:rsidR="00684B6F" w:rsidRDefault="00684B6F" w:rsidP="00684B6F">
      <w:r w:rsidRPr="009C7CE4">
        <w:t>use_binomial = True</w:t>
      </w:r>
      <w:r w:rsidRPr="009C7CE4">
        <w:br/>
      </w:r>
      <w:r w:rsidRPr="00E85172">
        <w:t>tolerated_amount</w:t>
      </w:r>
      <w:r>
        <w:t xml:space="preserve"> = 2</w:t>
      </w:r>
    </w:p>
    <w:p w14:paraId="7FB65387" w14:textId="49160C06" w:rsidR="00684B6F" w:rsidRDefault="00684B6F" w:rsidP="00684B6F">
      <w:r w:rsidRPr="003F617C">
        <w:t>max_muster_operations = 500</w:t>
      </w:r>
      <w:r w:rsidR="00CF686C">
        <w:t>0</w:t>
      </w:r>
    </w:p>
    <w:p w14:paraId="10AF6ACA" w14:textId="77777777" w:rsidR="00684B6F" w:rsidRDefault="00684B6F" w:rsidP="00684B6F">
      <w:r w:rsidRPr="009C7CE4">
        <w:t>startwert = 100</w:t>
      </w:r>
    </w:p>
    <w:p w14:paraId="34A08DE4" w14:textId="77777777" w:rsidR="00684B6F" w:rsidRPr="00684B6F" w:rsidRDefault="00684B6F" w:rsidP="00684B6F">
      <w:pPr>
        <w:rPr>
          <w:lang w:val="en-GB"/>
        </w:rPr>
      </w:pPr>
      <w:r w:rsidRPr="006F40E7">
        <w:t>choose_faster_path = True</w:t>
      </w:r>
      <w:r>
        <w:br/>
      </w:r>
    </w:p>
    <w:p w14:paraId="0E703AC0" w14:textId="77777777" w:rsidR="00684B6F" w:rsidRDefault="00684B6F" w:rsidP="00684B6F">
      <w:pPr>
        <w:rPr>
          <w:b/>
          <w:bCs/>
          <w:lang w:val="de-DE"/>
        </w:rPr>
      </w:pPr>
      <w:r>
        <w:rPr>
          <w:b/>
          <w:bCs/>
          <w:lang w:val="de-DE"/>
        </w:rPr>
        <w:t>Ausgabe in der Konsole</w:t>
      </w:r>
      <w:r w:rsidRPr="0042712E">
        <w:rPr>
          <w:b/>
          <w:bCs/>
          <w:lang w:val="de-DE"/>
        </w:rPr>
        <w:t>:</w:t>
      </w:r>
    </w:p>
    <w:p w14:paraId="48D38E8E" w14:textId="77777777" w:rsidR="00CD2850" w:rsidRPr="00CD2850" w:rsidRDefault="00CD2850" w:rsidP="00CD2850">
      <w:pPr>
        <w:rPr>
          <w:rFonts w:ascii="Consolas" w:hAnsi="Consolas"/>
          <w:sz w:val="18"/>
          <w:szCs w:val="18"/>
          <w:lang w:val="en-DE" w:eastAsia="en-DE" w:bidi="ar-SA"/>
        </w:rPr>
      </w:pPr>
      <w:r w:rsidRPr="00CD2850">
        <w:rPr>
          <w:rFonts w:ascii="Consolas" w:hAnsi="Consolas"/>
          <w:sz w:val="18"/>
          <w:szCs w:val="18"/>
          <w:lang w:val="en-DE" w:eastAsia="en-DE" w:bidi="ar-SA"/>
        </w:rPr>
        <w:t>AUSGANGSPUNKT:</w:t>
      </w:r>
    </w:p>
    <w:p w14:paraId="7710BE17" w14:textId="77777777" w:rsidR="00CD2850" w:rsidRPr="00CD2850" w:rsidRDefault="00CD2850" w:rsidP="00CD2850">
      <w:pPr>
        <w:rPr>
          <w:rFonts w:ascii="Consolas" w:hAnsi="Consolas"/>
          <w:sz w:val="18"/>
          <w:szCs w:val="18"/>
          <w:lang w:val="en-DE" w:eastAsia="en-DE" w:bidi="ar-SA"/>
        </w:rPr>
      </w:pPr>
      <w:r w:rsidRPr="00CD2850">
        <w:rPr>
          <w:rFonts w:ascii="Consolas" w:hAnsi="Consolas"/>
          <w:sz w:val="18"/>
          <w:szCs w:val="18"/>
          <w:lang w:val="en-DE" w:eastAsia="en-DE" w:bidi="ar-SA"/>
        </w:rPr>
        <w:t>Verwendete Wahrscheinlichkeitsmodellierung: binomial</w:t>
      </w:r>
    </w:p>
    <w:p w14:paraId="585976C2" w14:textId="77777777" w:rsidR="00CD2850" w:rsidRPr="00CD2850" w:rsidRDefault="00CD2850" w:rsidP="00CD2850">
      <w:pPr>
        <w:rPr>
          <w:rFonts w:ascii="Consolas" w:hAnsi="Consolas"/>
          <w:sz w:val="18"/>
          <w:szCs w:val="18"/>
          <w:lang w:val="en-DE" w:eastAsia="en-DE" w:bidi="ar-SA"/>
        </w:rPr>
      </w:pPr>
      <w:r w:rsidRPr="00CD2850">
        <w:rPr>
          <w:rFonts w:ascii="Consolas" w:hAnsi="Consolas"/>
          <w:sz w:val="18"/>
          <w:szCs w:val="18"/>
          <w:lang w:val="en-DE" w:eastAsia="en-DE" w:bidi="ar-SA"/>
        </w:rPr>
        <w:t>Laubverteilung vor dem Blasprozess:</w:t>
      </w:r>
    </w:p>
    <w:p w14:paraId="7B2DDACC" w14:textId="77777777" w:rsidR="00CD2850" w:rsidRPr="00CD2850" w:rsidRDefault="00CD2850" w:rsidP="00CD2850">
      <w:pPr>
        <w:rPr>
          <w:rFonts w:ascii="Consolas" w:hAnsi="Consolas"/>
          <w:sz w:val="18"/>
          <w:szCs w:val="18"/>
          <w:lang w:val="en-DE" w:eastAsia="en-DE" w:bidi="ar-SA"/>
        </w:rPr>
      </w:pPr>
      <w:r w:rsidRPr="00CD2850">
        <w:rPr>
          <w:rFonts w:ascii="Consolas" w:hAnsi="Consolas"/>
          <w:sz w:val="18"/>
          <w:szCs w:val="18"/>
          <w:lang w:val="en-DE" w:eastAsia="en-DE" w:bidi="ar-SA"/>
        </w:rPr>
        <w:t>100     | 100     | 100     | 100     | 100     | 100     | 100     | 100     | 100     | 100</w:t>
      </w:r>
    </w:p>
    <w:p w14:paraId="292FBAA6" w14:textId="77777777" w:rsidR="00CD2850" w:rsidRPr="00CD2850" w:rsidRDefault="00CD2850" w:rsidP="00CD2850">
      <w:pPr>
        <w:rPr>
          <w:rFonts w:ascii="Consolas" w:hAnsi="Consolas"/>
          <w:sz w:val="18"/>
          <w:szCs w:val="18"/>
          <w:lang w:val="en-DE" w:eastAsia="en-DE" w:bidi="ar-SA"/>
        </w:rPr>
      </w:pPr>
      <w:r w:rsidRPr="00CD2850">
        <w:rPr>
          <w:rFonts w:ascii="Consolas" w:hAnsi="Consolas"/>
          <w:sz w:val="18"/>
          <w:szCs w:val="18"/>
          <w:lang w:val="en-DE" w:eastAsia="en-DE" w:bidi="ar-SA"/>
        </w:rPr>
        <w:t>100     | 100     | 100     | 100     | 100     | 100     | 100     | 100     | 100     | 100</w:t>
      </w:r>
    </w:p>
    <w:p w14:paraId="27183392" w14:textId="77777777" w:rsidR="00CD2850" w:rsidRPr="00CD2850" w:rsidRDefault="00CD2850" w:rsidP="00CD2850">
      <w:pPr>
        <w:rPr>
          <w:rFonts w:ascii="Consolas" w:hAnsi="Consolas"/>
          <w:sz w:val="18"/>
          <w:szCs w:val="18"/>
          <w:lang w:val="en-DE" w:eastAsia="en-DE" w:bidi="ar-SA"/>
        </w:rPr>
      </w:pPr>
      <w:r w:rsidRPr="00CD2850">
        <w:rPr>
          <w:rFonts w:ascii="Consolas" w:hAnsi="Consolas"/>
          <w:sz w:val="18"/>
          <w:szCs w:val="18"/>
          <w:lang w:val="en-DE" w:eastAsia="en-DE" w:bidi="ar-SA"/>
        </w:rPr>
        <w:t>100     | 100     | 100     | 100     | 100     | 100     | 100     | 100     | 100     | 100</w:t>
      </w:r>
    </w:p>
    <w:p w14:paraId="667F2388" w14:textId="77777777" w:rsidR="00CD2850" w:rsidRPr="00CD2850" w:rsidRDefault="00CD2850" w:rsidP="00CD2850">
      <w:pPr>
        <w:rPr>
          <w:rFonts w:ascii="Consolas" w:hAnsi="Consolas"/>
          <w:sz w:val="18"/>
          <w:szCs w:val="18"/>
          <w:lang w:val="en-DE" w:eastAsia="en-DE" w:bidi="ar-SA"/>
        </w:rPr>
      </w:pPr>
      <w:r w:rsidRPr="00CD2850">
        <w:rPr>
          <w:rFonts w:ascii="Consolas" w:hAnsi="Consolas"/>
          <w:sz w:val="18"/>
          <w:szCs w:val="18"/>
          <w:lang w:val="en-DE" w:eastAsia="en-DE" w:bidi="ar-SA"/>
        </w:rPr>
        <w:t>100     | 100     | 100     | 100     | 100     | 100     | 100     | 100     | 100     | 100</w:t>
      </w:r>
    </w:p>
    <w:p w14:paraId="3682FACA" w14:textId="77777777" w:rsidR="00CD2850" w:rsidRPr="00CD2850" w:rsidRDefault="00CD2850" w:rsidP="00CD2850">
      <w:pPr>
        <w:rPr>
          <w:rFonts w:ascii="Consolas" w:hAnsi="Consolas"/>
          <w:sz w:val="18"/>
          <w:szCs w:val="18"/>
          <w:lang w:val="en-DE" w:eastAsia="en-DE" w:bidi="ar-SA"/>
        </w:rPr>
      </w:pPr>
      <w:r w:rsidRPr="00CD2850">
        <w:rPr>
          <w:rFonts w:ascii="Consolas" w:hAnsi="Consolas"/>
          <w:sz w:val="18"/>
          <w:szCs w:val="18"/>
          <w:lang w:val="en-DE" w:eastAsia="en-DE" w:bidi="ar-SA"/>
        </w:rPr>
        <w:t>100     | 100     | 100     | 100     | 100     | 100     | 100     | 100     | 100     | 100</w:t>
      </w:r>
    </w:p>
    <w:p w14:paraId="59DBDDD0" w14:textId="77777777" w:rsidR="00CD2850" w:rsidRPr="00CD2850" w:rsidRDefault="00CD2850" w:rsidP="00CD2850">
      <w:pPr>
        <w:rPr>
          <w:rFonts w:ascii="Consolas" w:hAnsi="Consolas"/>
          <w:sz w:val="18"/>
          <w:szCs w:val="18"/>
          <w:lang w:val="en-DE" w:eastAsia="en-DE" w:bidi="ar-SA"/>
        </w:rPr>
      </w:pPr>
      <w:r w:rsidRPr="00CD2850">
        <w:rPr>
          <w:rFonts w:ascii="Consolas" w:hAnsi="Consolas"/>
          <w:sz w:val="18"/>
          <w:szCs w:val="18"/>
          <w:lang w:val="en-DE" w:eastAsia="en-DE" w:bidi="ar-SA"/>
        </w:rPr>
        <w:t>100     | 100     | 100     | 100     | 100     | 100     | 100     | 100     | 100     | 100</w:t>
      </w:r>
    </w:p>
    <w:p w14:paraId="62D96ADF" w14:textId="77777777" w:rsidR="00CD2850" w:rsidRPr="00CD2850" w:rsidRDefault="00CD2850" w:rsidP="00CD2850">
      <w:pPr>
        <w:rPr>
          <w:rFonts w:ascii="Consolas" w:hAnsi="Consolas"/>
          <w:sz w:val="18"/>
          <w:szCs w:val="18"/>
          <w:lang w:val="en-DE" w:eastAsia="en-DE" w:bidi="ar-SA"/>
        </w:rPr>
      </w:pPr>
      <w:r w:rsidRPr="00CD2850">
        <w:rPr>
          <w:rFonts w:ascii="Consolas" w:hAnsi="Consolas"/>
          <w:sz w:val="18"/>
          <w:szCs w:val="18"/>
          <w:lang w:val="en-DE" w:eastAsia="en-DE" w:bidi="ar-SA"/>
        </w:rPr>
        <w:t>100     | 100     | 100     | 100     | 100     | 100     | 100     | 100     | 100     | 100</w:t>
      </w:r>
    </w:p>
    <w:p w14:paraId="49E5E5F2" w14:textId="77777777" w:rsidR="00CD2850" w:rsidRPr="00CD2850" w:rsidRDefault="00CD2850" w:rsidP="00CD2850">
      <w:pPr>
        <w:rPr>
          <w:rFonts w:ascii="Consolas" w:hAnsi="Consolas"/>
          <w:sz w:val="18"/>
          <w:szCs w:val="18"/>
          <w:lang w:val="en-DE" w:eastAsia="en-DE" w:bidi="ar-SA"/>
        </w:rPr>
      </w:pPr>
      <w:r w:rsidRPr="00CD2850">
        <w:rPr>
          <w:rFonts w:ascii="Consolas" w:hAnsi="Consolas"/>
          <w:sz w:val="18"/>
          <w:szCs w:val="18"/>
          <w:lang w:val="en-DE" w:eastAsia="en-DE" w:bidi="ar-SA"/>
        </w:rPr>
        <w:t>100     | 100     | 100     | 100     | 100     | 100     | 100     | 100     | 100     | 100</w:t>
      </w:r>
    </w:p>
    <w:p w14:paraId="13B35533" w14:textId="77777777" w:rsidR="00CD2850" w:rsidRPr="00CD2850" w:rsidRDefault="00CD2850" w:rsidP="00CD2850">
      <w:pPr>
        <w:rPr>
          <w:rFonts w:ascii="Consolas" w:hAnsi="Consolas"/>
          <w:sz w:val="18"/>
          <w:szCs w:val="18"/>
          <w:lang w:val="en-DE" w:eastAsia="en-DE" w:bidi="ar-SA"/>
        </w:rPr>
      </w:pPr>
      <w:r w:rsidRPr="00CD2850">
        <w:rPr>
          <w:rFonts w:ascii="Consolas" w:hAnsi="Consolas"/>
          <w:sz w:val="18"/>
          <w:szCs w:val="18"/>
          <w:lang w:val="en-DE" w:eastAsia="en-DE" w:bidi="ar-SA"/>
        </w:rPr>
        <w:t>100     | 100     | 100     | 100     | 100     | 100     | 100     | 100     | 100     | 100</w:t>
      </w:r>
    </w:p>
    <w:p w14:paraId="61D848A9" w14:textId="77777777" w:rsidR="00CD2850" w:rsidRPr="00CD2850" w:rsidRDefault="00CD2850" w:rsidP="00CD2850">
      <w:pPr>
        <w:rPr>
          <w:rFonts w:ascii="Consolas" w:hAnsi="Consolas"/>
          <w:sz w:val="18"/>
          <w:szCs w:val="18"/>
          <w:lang w:val="en-DE" w:eastAsia="en-DE" w:bidi="ar-SA"/>
        </w:rPr>
      </w:pPr>
      <w:r w:rsidRPr="00CD2850">
        <w:rPr>
          <w:rFonts w:ascii="Consolas" w:hAnsi="Consolas"/>
          <w:sz w:val="18"/>
          <w:szCs w:val="18"/>
          <w:lang w:val="en-DE" w:eastAsia="en-DE" w:bidi="ar-SA"/>
        </w:rPr>
        <w:t>100     | 100     | 100     | 100     | 100     | 100     | 100     | 100     | 100     | 100</w:t>
      </w:r>
    </w:p>
    <w:p w14:paraId="41687202" w14:textId="77777777" w:rsidR="00CD2850" w:rsidRPr="00CD2850" w:rsidRDefault="00CD2850" w:rsidP="00CD2850">
      <w:pPr>
        <w:rPr>
          <w:rFonts w:ascii="Consolas" w:hAnsi="Consolas"/>
          <w:sz w:val="18"/>
          <w:szCs w:val="18"/>
          <w:lang w:val="en-DE" w:eastAsia="en-DE" w:bidi="ar-SA"/>
        </w:rPr>
      </w:pPr>
      <w:r w:rsidRPr="00CD2850">
        <w:rPr>
          <w:rFonts w:ascii="Consolas" w:hAnsi="Consolas"/>
          <w:sz w:val="18"/>
          <w:szCs w:val="18"/>
          <w:lang w:val="en-DE" w:eastAsia="en-DE" w:bidi="ar-SA"/>
        </w:rPr>
        <w:t>Führe Simulation durch ...</w:t>
      </w:r>
    </w:p>
    <w:p w14:paraId="650F9AFF" w14:textId="77777777" w:rsidR="00CD2850" w:rsidRPr="00CD2850" w:rsidRDefault="00CD2850" w:rsidP="00CD2850">
      <w:pPr>
        <w:rPr>
          <w:rFonts w:ascii="Consolas" w:hAnsi="Consolas"/>
          <w:sz w:val="18"/>
          <w:szCs w:val="18"/>
          <w:lang w:val="en-DE" w:eastAsia="en-DE" w:bidi="ar-SA"/>
        </w:rPr>
      </w:pPr>
      <w:r w:rsidRPr="00CD2850">
        <w:rPr>
          <w:rFonts w:ascii="Consolas" w:hAnsi="Consolas"/>
          <w:sz w:val="18"/>
          <w:szCs w:val="18"/>
          <w:lang w:val="en-DE" w:eastAsia="en-DE" w:bidi="ar-SA"/>
        </w:rPr>
        <w:t>ERGEBNIS DER SIMULATION:</w:t>
      </w:r>
    </w:p>
    <w:p w14:paraId="22BA13A3" w14:textId="77777777" w:rsidR="00CD2850" w:rsidRPr="00CD2850" w:rsidRDefault="00CD2850" w:rsidP="00CD2850">
      <w:pPr>
        <w:rPr>
          <w:rFonts w:ascii="Consolas" w:hAnsi="Consolas"/>
          <w:sz w:val="18"/>
          <w:szCs w:val="18"/>
          <w:lang w:val="en-DE" w:eastAsia="en-DE" w:bidi="ar-SA"/>
        </w:rPr>
      </w:pPr>
      <w:r w:rsidRPr="00CD2850">
        <w:rPr>
          <w:rFonts w:ascii="Consolas" w:hAnsi="Consolas"/>
          <w:sz w:val="18"/>
          <w:szCs w:val="18"/>
          <w:lang w:val="en-DE" w:eastAsia="en-DE" w:bidi="ar-SA"/>
        </w:rPr>
        <w:lastRenderedPageBreak/>
        <w:t>Ausgeführte Blasoperationen: 1153</w:t>
      </w:r>
    </w:p>
    <w:p w14:paraId="57901660" w14:textId="77777777" w:rsidR="00CD2850" w:rsidRPr="00CD2850" w:rsidRDefault="00CD2850" w:rsidP="00CD2850">
      <w:pPr>
        <w:rPr>
          <w:rFonts w:ascii="Consolas" w:hAnsi="Consolas"/>
          <w:sz w:val="18"/>
          <w:szCs w:val="18"/>
          <w:lang w:val="en-DE" w:eastAsia="en-DE" w:bidi="ar-SA"/>
        </w:rPr>
      </w:pPr>
      <w:r w:rsidRPr="00CD2850">
        <w:rPr>
          <w:rFonts w:ascii="Consolas" w:hAnsi="Consolas"/>
          <w:sz w:val="18"/>
          <w:szCs w:val="18"/>
          <w:lang w:val="en-DE" w:eastAsia="en-DE" w:bidi="ar-SA"/>
        </w:rPr>
        <w:t>Anteil der Blätter auf Q an der ursprünglichen Gesamtlaubmenge: 29.38 %</w:t>
      </w:r>
    </w:p>
    <w:p w14:paraId="4DB749A0" w14:textId="77777777" w:rsidR="00CD2850" w:rsidRPr="00CD2850" w:rsidRDefault="00CD2850" w:rsidP="00CD2850">
      <w:pPr>
        <w:rPr>
          <w:rFonts w:ascii="Consolas" w:hAnsi="Consolas"/>
          <w:sz w:val="18"/>
          <w:szCs w:val="18"/>
          <w:lang w:val="en-DE" w:eastAsia="en-DE" w:bidi="ar-SA"/>
        </w:rPr>
      </w:pPr>
      <w:r w:rsidRPr="00CD2850">
        <w:rPr>
          <w:rFonts w:ascii="Consolas" w:hAnsi="Consolas"/>
          <w:sz w:val="18"/>
          <w:szCs w:val="18"/>
          <w:lang w:val="en-DE" w:eastAsia="en-DE" w:bidi="ar-SA"/>
        </w:rPr>
        <w:t>Gesamtlaubmenge, die sich noch auf dem Hof befindet: 2984 von urspr. 10000</w:t>
      </w:r>
    </w:p>
    <w:p w14:paraId="0B90566C" w14:textId="77777777" w:rsidR="00CD2850" w:rsidRPr="00CD2850" w:rsidRDefault="00CD2850" w:rsidP="00CD2850">
      <w:pPr>
        <w:rPr>
          <w:rFonts w:ascii="Consolas" w:hAnsi="Consolas"/>
          <w:sz w:val="18"/>
          <w:szCs w:val="18"/>
          <w:lang w:val="en-DE" w:eastAsia="en-DE" w:bidi="ar-SA"/>
        </w:rPr>
      </w:pPr>
      <w:r w:rsidRPr="00CD2850">
        <w:rPr>
          <w:rFonts w:ascii="Consolas" w:hAnsi="Consolas"/>
          <w:sz w:val="18"/>
          <w:szCs w:val="18"/>
          <w:lang w:val="en-DE" w:eastAsia="en-DE" w:bidi="ar-SA"/>
        </w:rPr>
        <w:t>Laubverteilung nach dem Blasprozess:</w:t>
      </w:r>
    </w:p>
    <w:p w14:paraId="3B5011CD" w14:textId="77777777" w:rsidR="00CD2850" w:rsidRPr="00CD2850" w:rsidRDefault="00CD2850" w:rsidP="00CD2850">
      <w:pPr>
        <w:rPr>
          <w:rFonts w:ascii="Consolas" w:hAnsi="Consolas"/>
          <w:sz w:val="18"/>
          <w:szCs w:val="18"/>
          <w:lang w:val="en-DE" w:eastAsia="en-DE" w:bidi="ar-SA"/>
        </w:rPr>
      </w:pPr>
      <w:r w:rsidRPr="00CD2850">
        <w:rPr>
          <w:rFonts w:ascii="Consolas" w:hAnsi="Consolas"/>
          <w:sz w:val="18"/>
          <w:szCs w:val="18"/>
          <w:lang w:val="en-DE" w:eastAsia="en-DE" w:bidi="ar-SA"/>
        </w:rPr>
        <w:t>1       | 2       | 0       | 1       | 0       | 2       | 0       | 0       | 1       | 2</w:t>
      </w:r>
    </w:p>
    <w:p w14:paraId="09C7B187" w14:textId="77777777" w:rsidR="00CD2850" w:rsidRPr="00CD2850" w:rsidRDefault="00CD2850" w:rsidP="00CD2850">
      <w:pPr>
        <w:rPr>
          <w:rFonts w:ascii="Consolas" w:hAnsi="Consolas"/>
          <w:sz w:val="18"/>
          <w:szCs w:val="18"/>
          <w:lang w:val="en-DE" w:eastAsia="en-DE" w:bidi="ar-SA"/>
        </w:rPr>
      </w:pPr>
      <w:r w:rsidRPr="00CD2850">
        <w:rPr>
          <w:rFonts w:ascii="Consolas" w:hAnsi="Consolas"/>
          <w:sz w:val="18"/>
          <w:szCs w:val="18"/>
          <w:lang w:val="en-DE" w:eastAsia="en-DE" w:bidi="ar-SA"/>
        </w:rPr>
        <w:t>0       | 0       | 0       | 0       | 0       | 0       | 0       | 0       | 0       | 0</w:t>
      </w:r>
    </w:p>
    <w:p w14:paraId="4CF24988" w14:textId="77777777" w:rsidR="00CD2850" w:rsidRPr="00CD2850" w:rsidRDefault="00CD2850" w:rsidP="00CD2850">
      <w:pPr>
        <w:rPr>
          <w:rFonts w:ascii="Consolas" w:hAnsi="Consolas"/>
          <w:sz w:val="18"/>
          <w:szCs w:val="18"/>
          <w:lang w:val="en-DE" w:eastAsia="en-DE" w:bidi="ar-SA"/>
        </w:rPr>
      </w:pPr>
      <w:r w:rsidRPr="00CD2850">
        <w:rPr>
          <w:rFonts w:ascii="Consolas" w:hAnsi="Consolas"/>
          <w:sz w:val="18"/>
          <w:szCs w:val="18"/>
          <w:lang w:val="en-DE" w:eastAsia="en-DE" w:bidi="ar-SA"/>
        </w:rPr>
        <w:t>0       | 0       | 0       | 2       | 0       | 1       | 0       | 0       | 0       | 0</w:t>
      </w:r>
    </w:p>
    <w:p w14:paraId="05FBB6CF" w14:textId="77777777" w:rsidR="00CD2850" w:rsidRPr="00CD2850" w:rsidRDefault="00CD2850" w:rsidP="00CD2850">
      <w:pPr>
        <w:rPr>
          <w:rFonts w:ascii="Consolas" w:hAnsi="Consolas"/>
          <w:sz w:val="18"/>
          <w:szCs w:val="18"/>
          <w:lang w:val="en-DE" w:eastAsia="en-DE" w:bidi="ar-SA"/>
        </w:rPr>
      </w:pPr>
      <w:r w:rsidRPr="00CD2850">
        <w:rPr>
          <w:rFonts w:ascii="Consolas" w:hAnsi="Consolas"/>
          <w:sz w:val="18"/>
          <w:szCs w:val="18"/>
          <w:lang w:val="en-DE" w:eastAsia="en-DE" w:bidi="ar-SA"/>
        </w:rPr>
        <w:t>0       | 0       | 0       | 0       | 2       | 0       | 0       | 0       | 0       | 0</w:t>
      </w:r>
    </w:p>
    <w:p w14:paraId="24A0D2DB" w14:textId="77777777" w:rsidR="00CD2850" w:rsidRPr="00CD2850" w:rsidRDefault="00CD2850" w:rsidP="00CD2850">
      <w:pPr>
        <w:rPr>
          <w:rFonts w:ascii="Consolas" w:hAnsi="Consolas"/>
          <w:sz w:val="18"/>
          <w:szCs w:val="18"/>
          <w:lang w:val="en-DE" w:eastAsia="en-DE" w:bidi="ar-SA"/>
        </w:rPr>
      </w:pPr>
      <w:r w:rsidRPr="00CD2850">
        <w:rPr>
          <w:rFonts w:ascii="Consolas" w:hAnsi="Consolas"/>
          <w:sz w:val="18"/>
          <w:szCs w:val="18"/>
          <w:lang w:val="en-DE" w:eastAsia="en-DE" w:bidi="ar-SA"/>
        </w:rPr>
        <w:t>0       | 0       | 0       | 0       | 2938    | 0       | 0       | 0       | 0       | 0</w:t>
      </w:r>
    </w:p>
    <w:p w14:paraId="48C5E31D" w14:textId="77777777" w:rsidR="00CD2850" w:rsidRPr="00CD2850" w:rsidRDefault="00CD2850" w:rsidP="00CD2850">
      <w:pPr>
        <w:rPr>
          <w:rFonts w:ascii="Consolas" w:hAnsi="Consolas"/>
          <w:sz w:val="18"/>
          <w:szCs w:val="18"/>
          <w:lang w:val="en-DE" w:eastAsia="en-DE" w:bidi="ar-SA"/>
        </w:rPr>
      </w:pPr>
      <w:r w:rsidRPr="00CD2850">
        <w:rPr>
          <w:rFonts w:ascii="Consolas" w:hAnsi="Consolas"/>
          <w:sz w:val="18"/>
          <w:szCs w:val="18"/>
          <w:lang w:val="en-DE" w:eastAsia="en-DE" w:bidi="ar-SA"/>
        </w:rPr>
        <w:t>0       | 0       | 0       | 0       | 0       | 0       | 0       | 0       | 0       | 0</w:t>
      </w:r>
    </w:p>
    <w:p w14:paraId="6AA6BB48" w14:textId="77777777" w:rsidR="00CD2850" w:rsidRPr="00CD2850" w:rsidRDefault="00CD2850" w:rsidP="00CD2850">
      <w:pPr>
        <w:rPr>
          <w:rFonts w:ascii="Consolas" w:hAnsi="Consolas"/>
          <w:sz w:val="18"/>
          <w:szCs w:val="18"/>
          <w:lang w:val="en-DE" w:eastAsia="en-DE" w:bidi="ar-SA"/>
        </w:rPr>
      </w:pPr>
      <w:r w:rsidRPr="00CD2850">
        <w:rPr>
          <w:rFonts w:ascii="Consolas" w:hAnsi="Consolas"/>
          <w:sz w:val="18"/>
          <w:szCs w:val="18"/>
          <w:lang w:val="en-DE" w:eastAsia="en-DE" w:bidi="ar-SA"/>
        </w:rPr>
        <w:t>0       | 0       | 0       | 0       | 0       | 0       | 0       | 0       | 0       | 0</w:t>
      </w:r>
    </w:p>
    <w:p w14:paraId="196B9AA4" w14:textId="77777777" w:rsidR="00CD2850" w:rsidRPr="00CD2850" w:rsidRDefault="00CD2850" w:rsidP="00CD2850">
      <w:pPr>
        <w:rPr>
          <w:rFonts w:ascii="Consolas" w:hAnsi="Consolas"/>
          <w:sz w:val="18"/>
          <w:szCs w:val="18"/>
          <w:lang w:val="en-DE" w:eastAsia="en-DE" w:bidi="ar-SA"/>
        </w:rPr>
      </w:pPr>
      <w:r w:rsidRPr="00CD2850">
        <w:rPr>
          <w:rFonts w:ascii="Consolas" w:hAnsi="Consolas"/>
          <w:sz w:val="18"/>
          <w:szCs w:val="18"/>
          <w:lang w:val="en-DE" w:eastAsia="en-DE" w:bidi="ar-SA"/>
        </w:rPr>
        <w:t>0       | 0       | 0       | 0       | 0       | 0       | 0       | 0       | 0       | 0</w:t>
      </w:r>
    </w:p>
    <w:p w14:paraId="5018451E" w14:textId="77777777" w:rsidR="00CD2850" w:rsidRPr="00CD2850" w:rsidRDefault="00CD2850" w:rsidP="00CD2850">
      <w:pPr>
        <w:rPr>
          <w:rFonts w:ascii="Consolas" w:hAnsi="Consolas"/>
          <w:sz w:val="18"/>
          <w:szCs w:val="18"/>
          <w:lang w:val="en-DE" w:eastAsia="en-DE" w:bidi="ar-SA"/>
        </w:rPr>
      </w:pPr>
      <w:r w:rsidRPr="00CD2850">
        <w:rPr>
          <w:rFonts w:ascii="Consolas" w:hAnsi="Consolas"/>
          <w:sz w:val="18"/>
          <w:szCs w:val="18"/>
          <w:lang w:val="en-DE" w:eastAsia="en-DE" w:bidi="ar-SA"/>
        </w:rPr>
        <w:t>0       | 0       | 0       | 0       | 0       | 0       | 0       | 0       | 0       | 0</w:t>
      </w:r>
    </w:p>
    <w:p w14:paraId="4E206AF0" w14:textId="77777777" w:rsidR="00CD2850" w:rsidRPr="00CD2850" w:rsidRDefault="00CD2850" w:rsidP="00CD2850">
      <w:pPr>
        <w:rPr>
          <w:rFonts w:ascii="Consolas" w:hAnsi="Consolas"/>
          <w:sz w:val="18"/>
          <w:szCs w:val="18"/>
          <w:lang w:val="en-DE" w:eastAsia="en-DE" w:bidi="ar-SA"/>
        </w:rPr>
      </w:pPr>
      <w:r w:rsidRPr="00CD2850">
        <w:rPr>
          <w:rFonts w:ascii="Consolas" w:hAnsi="Consolas"/>
          <w:sz w:val="18"/>
          <w:szCs w:val="18"/>
          <w:lang w:val="en-DE" w:eastAsia="en-DE" w:bidi="ar-SA"/>
        </w:rPr>
        <w:t>0       | 0       | 0       | 23      | 0       | 8       | 0       | 0       | 0       | 1</w:t>
      </w:r>
    </w:p>
    <w:p w14:paraId="0CF8F74D" w14:textId="77777777" w:rsidR="00684B6F" w:rsidRPr="00E40BBF" w:rsidRDefault="00684B6F" w:rsidP="00684B6F">
      <w:pPr>
        <w:rPr>
          <w:rFonts w:ascii="Consolas" w:hAnsi="Consolas"/>
          <w:lang w:val="en-DE" w:eastAsia="en-DE" w:bidi="ar-SA"/>
        </w:rPr>
      </w:pPr>
    </w:p>
    <w:p w14:paraId="4633F2C1" w14:textId="77777777" w:rsidR="00684B6F" w:rsidRPr="00E40BBF" w:rsidRDefault="00684B6F" w:rsidP="00684B6F">
      <w:pPr>
        <w:rPr>
          <w:rFonts w:ascii="Consolas" w:hAnsi="Consolas"/>
          <w:lang w:val="en-DE" w:eastAsia="en-DE" w:bidi="ar-SA"/>
        </w:rPr>
      </w:pPr>
      <w:r w:rsidRPr="00E40BBF">
        <w:rPr>
          <w:rFonts w:ascii="Consolas" w:hAnsi="Consolas"/>
          <w:lang w:val="en-DE" w:eastAsia="en-DE" w:bidi="ar-SA"/>
        </w:rPr>
        <w:t>GENERALISIERTER ABLAUFPLAN:</w:t>
      </w:r>
    </w:p>
    <w:p w14:paraId="51F4AF47" w14:textId="77777777" w:rsidR="00684B6F" w:rsidRPr="00E40BBF" w:rsidRDefault="00684B6F" w:rsidP="00684B6F">
      <w:pPr>
        <w:rPr>
          <w:rFonts w:ascii="Consolas" w:hAnsi="Consolas"/>
          <w:lang w:val="en-DE" w:eastAsia="en-DE" w:bidi="ar-SA"/>
        </w:rPr>
      </w:pPr>
      <w:r>
        <w:rPr>
          <w:rFonts w:ascii="Consolas" w:hAnsi="Consolas"/>
          <w:lang w:val="en-DE" w:eastAsia="en-DE" w:bidi="ar-SA"/>
        </w:rPr>
        <w:t>(...)</w:t>
      </w:r>
    </w:p>
    <w:p w14:paraId="32F5167A" w14:textId="77777777" w:rsidR="00684B6F" w:rsidRPr="0002022C" w:rsidRDefault="00684B6F" w:rsidP="00684B6F">
      <w:pPr>
        <w:rPr>
          <w:b/>
          <w:bCs/>
          <w:lang w:val="en-DE"/>
        </w:rPr>
      </w:pPr>
    </w:p>
    <w:p w14:paraId="7F6C1E6F" w14:textId="77777777" w:rsidR="00684B6F" w:rsidRPr="0002022C" w:rsidRDefault="00684B6F" w:rsidP="00684B6F">
      <w:pPr>
        <w:rPr>
          <w:b/>
          <w:bCs/>
          <w:lang w:val="en-DE"/>
        </w:rPr>
      </w:pPr>
      <w:r w:rsidRPr="0002022C">
        <w:rPr>
          <w:b/>
          <w:bCs/>
          <w:lang w:val="en-DE"/>
        </w:rPr>
        <w:t>Ausgabeplots:</w:t>
      </w:r>
    </w:p>
    <w:p w14:paraId="71D8798A" w14:textId="77777777" w:rsidR="00684B6F" w:rsidRPr="00213FB8" w:rsidRDefault="00684B6F" w:rsidP="00684B6F">
      <w:pPr>
        <w:rPr>
          <w:lang w:val="en-DE"/>
        </w:rPr>
      </w:pPr>
      <w:r w:rsidRPr="004360CF">
        <w:rPr>
          <w:lang w:val="de-DE"/>
        </w:rPr>
        <w:drawing>
          <wp:inline distT="0" distB="0" distL="0" distR="0" wp14:anchorId="18BB8EA8" wp14:editId="140B9B41">
            <wp:extent cx="1953668" cy="2102316"/>
            <wp:effectExtent l="0" t="0" r="8890" b="0"/>
            <wp:docPr id="508535994"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8535994" name="Grafik 1"/>
                    <pic:cNvPicPr/>
                  </pic:nvPicPr>
                  <pic:blipFill>
                    <a:blip r:embed="rId95" cstate="print">
                      <a:extLst>
                        <a:ext uri="{28A0092B-C50C-407E-A947-70E740481C1C}">
                          <a14:useLocalDpi xmlns:a14="http://schemas.microsoft.com/office/drawing/2010/main" val="0"/>
                        </a:ext>
                      </a:extLst>
                    </a:blip>
                    <a:stretch>
                      <a:fillRect/>
                    </a:stretch>
                  </pic:blipFill>
                  <pic:spPr>
                    <a:xfrm>
                      <a:off x="0" y="0"/>
                      <a:ext cx="1953668" cy="2102316"/>
                    </a:xfrm>
                    <a:prstGeom prst="rect">
                      <a:avLst/>
                    </a:prstGeom>
                  </pic:spPr>
                </pic:pic>
              </a:graphicData>
            </a:graphic>
          </wp:inline>
        </w:drawing>
      </w:r>
      <w:r w:rsidRPr="00213FB8">
        <w:rPr>
          <w:noProof/>
          <w:lang w:val="en-DE"/>
        </w:rPr>
        <w:t xml:space="preserve"> </w:t>
      </w:r>
      <w:r w:rsidRPr="009D1176">
        <w:rPr>
          <w:lang w:val="de-DE"/>
        </w:rPr>
        <w:drawing>
          <wp:inline distT="0" distB="0" distL="0" distR="0" wp14:anchorId="7000FF71" wp14:editId="674DA2A2">
            <wp:extent cx="2012241" cy="2129682"/>
            <wp:effectExtent l="0" t="0" r="7620" b="4445"/>
            <wp:docPr id="114488556"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488556" name="Grafik 1"/>
                    <pic:cNvPicPr/>
                  </pic:nvPicPr>
                  <pic:blipFill>
                    <a:blip r:embed="rId96" cstate="print">
                      <a:extLst>
                        <a:ext uri="{28A0092B-C50C-407E-A947-70E740481C1C}">
                          <a14:useLocalDpi xmlns:a14="http://schemas.microsoft.com/office/drawing/2010/main" val="0"/>
                        </a:ext>
                      </a:extLst>
                    </a:blip>
                    <a:stretch>
                      <a:fillRect/>
                    </a:stretch>
                  </pic:blipFill>
                  <pic:spPr>
                    <a:xfrm>
                      <a:off x="0" y="0"/>
                      <a:ext cx="2012241" cy="2129682"/>
                    </a:xfrm>
                    <a:prstGeom prst="rect">
                      <a:avLst/>
                    </a:prstGeom>
                  </pic:spPr>
                </pic:pic>
              </a:graphicData>
            </a:graphic>
          </wp:inline>
        </w:drawing>
      </w:r>
      <w:r w:rsidRPr="00213FB8">
        <w:rPr>
          <w:noProof/>
          <w:lang w:val="en-DE"/>
        </w:rPr>
        <w:t xml:space="preserve"> </w:t>
      </w:r>
      <w:r w:rsidRPr="00D1424F">
        <w:rPr>
          <w:noProof/>
        </w:rPr>
        <w:drawing>
          <wp:inline distT="0" distB="0" distL="0" distR="0" wp14:anchorId="53E62016" wp14:editId="53DF5DB1">
            <wp:extent cx="2023871" cy="2158144"/>
            <wp:effectExtent l="0" t="0" r="0" b="0"/>
            <wp:docPr id="130769529"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769529" name="Grafik 1"/>
                    <pic:cNvPicPr/>
                  </pic:nvPicPr>
                  <pic:blipFill>
                    <a:blip r:embed="rId97" cstate="print">
                      <a:extLst>
                        <a:ext uri="{28A0092B-C50C-407E-A947-70E740481C1C}">
                          <a14:useLocalDpi xmlns:a14="http://schemas.microsoft.com/office/drawing/2010/main" val="0"/>
                        </a:ext>
                      </a:extLst>
                    </a:blip>
                    <a:stretch>
                      <a:fillRect/>
                    </a:stretch>
                  </pic:blipFill>
                  <pic:spPr>
                    <a:xfrm>
                      <a:off x="0" y="0"/>
                      <a:ext cx="2023871" cy="2158144"/>
                    </a:xfrm>
                    <a:prstGeom prst="rect">
                      <a:avLst/>
                    </a:prstGeom>
                  </pic:spPr>
                </pic:pic>
              </a:graphicData>
            </a:graphic>
          </wp:inline>
        </w:drawing>
      </w:r>
      <w:r w:rsidRPr="00213FB8">
        <w:rPr>
          <w:noProof/>
          <w:lang w:val="en-DE"/>
        </w:rPr>
        <w:t xml:space="preserve"> </w:t>
      </w:r>
      <w:r w:rsidRPr="000058AF">
        <w:rPr>
          <w:noProof/>
        </w:rPr>
        <w:drawing>
          <wp:inline distT="0" distB="0" distL="0" distR="0" wp14:anchorId="7972DE15" wp14:editId="01063BF3">
            <wp:extent cx="1901190" cy="2086757"/>
            <wp:effectExtent l="0" t="0" r="3810" b="8890"/>
            <wp:docPr id="1853770958"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3770958" name="Grafik 1"/>
                    <pic:cNvPicPr/>
                  </pic:nvPicPr>
                  <pic:blipFill>
                    <a:blip r:embed="rId98" cstate="print">
                      <a:extLst>
                        <a:ext uri="{28A0092B-C50C-407E-A947-70E740481C1C}">
                          <a14:useLocalDpi xmlns:a14="http://schemas.microsoft.com/office/drawing/2010/main" val="0"/>
                        </a:ext>
                      </a:extLst>
                    </a:blip>
                    <a:stretch>
                      <a:fillRect/>
                    </a:stretch>
                  </pic:blipFill>
                  <pic:spPr>
                    <a:xfrm>
                      <a:off x="0" y="0"/>
                      <a:ext cx="1903499" cy="2089291"/>
                    </a:xfrm>
                    <a:prstGeom prst="rect">
                      <a:avLst/>
                    </a:prstGeom>
                  </pic:spPr>
                </pic:pic>
              </a:graphicData>
            </a:graphic>
          </wp:inline>
        </w:drawing>
      </w:r>
      <w:r w:rsidRPr="00213FB8">
        <w:rPr>
          <w:noProof/>
          <w:lang w:val="en-DE"/>
        </w:rPr>
        <w:t xml:space="preserve"> </w:t>
      </w:r>
      <w:r w:rsidRPr="000058AF">
        <w:rPr>
          <w:noProof/>
        </w:rPr>
        <w:drawing>
          <wp:inline distT="0" distB="0" distL="0" distR="0" wp14:anchorId="2264A7B2" wp14:editId="54C62E6D">
            <wp:extent cx="1924198" cy="2056619"/>
            <wp:effectExtent l="0" t="0" r="0" b="1270"/>
            <wp:docPr id="880796274"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796274" name="Grafik 1"/>
                    <pic:cNvPicPr/>
                  </pic:nvPicPr>
                  <pic:blipFill>
                    <a:blip r:embed="rId99" cstate="print">
                      <a:extLst>
                        <a:ext uri="{28A0092B-C50C-407E-A947-70E740481C1C}">
                          <a14:useLocalDpi xmlns:a14="http://schemas.microsoft.com/office/drawing/2010/main" val="0"/>
                        </a:ext>
                      </a:extLst>
                    </a:blip>
                    <a:stretch>
                      <a:fillRect/>
                    </a:stretch>
                  </pic:blipFill>
                  <pic:spPr>
                    <a:xfrm>
                      <a:off x="0" y="0"/>
                      <a:ext cx="1924198" cy="2056619"/>
                    </a:xfrm>
                    <a:prstGeom prst="rect">
                      <a:avLst/>
                    </a:prstGeom>
                  </pic:spPr>
                </pic:pic>
              </a:graphicData>
            </a:graphic>
          </wp:inline>
        </w:drawing>
      </w:r>
    </w:p>
    <w:p w14:paraId="13C4D79E" w14:textId="166E97E1" w:rsidR="008A2CD6" w:rsidRPr="00213FB8" w:rsidRDefault="008A2CD6" w:rsidP="008A2CD6">
      <w:pPr>
        <w:pStyle w:val="berschrift1"/>
        <w:rPr>
          <w:lang w:val="en-DE"/>
        </w:rPr>
      </w:pPr>
      <w:bookmarkStart w:id="73" w:name="_Toc164108475"/>
      <w:r w:rsidRPr="00213FB8">
        <w:rPr>
          <w:lang w:val="en-DE"/>
        </w:rPr>
        <w:t xml:space="preserve">Beispiele – Erweiterung </w:t>
      </w:r>
      <w:r w:rsidRPr="00213FB8">
        <w:rPr>
          <w:lang w:val="en-DE"/>
        </w:rPr>
        <w:t>2</w:t>
      </w:r>
      <w:r w:rsidRPr="00213FB8">
        <w:rPr>
          <w:lang w:val="en-DE"/>
        </w:rPr>
        <w:t xml:space="preserve">: </w:t>
      </w:r>
      <w:r w:rsidR="009A237A" w:rsidRPr="00213FB8">
        <w:rPr>
          <w:lang w:val="en-DE"/>
        </w:rPr>
        <w:t>Zwei Laubbläser</w:t>
      </w:r>
      <w:bookmarkEnd w:id="73"/>
    </w:p>
    <w:p w14:paraId="01907E5A" w14:textId="4CB7A8BF" w:rsidR="008A2CD6" w:rsidRDefault="008A2CD6" w:rsidP="008A2CD6">
      <w:pPr>
        <w:pStyle w:val="Textbody"/>
        <w:rPr>
          <w:lang w:val="de-DE"/>
        </w:rPr>
      </w:pPr>
      <w:r>
        <w:rPr>
          <w:lang w:val="de-DE"/>
        </w:rPr>
        <w:t>Zum Demonstrieren der Funktionstüchtigkeit des Programms, das diese Erweiterung implementiert (Aufgabe 1 E</w:t>
      </w:r>
      <w:r w:rsidR="00DF6F19">
        <w:rPr>
          <w:lang w:val="de-DE"/>
        </w:rPr>
        <w:t>2</w:t>
      </w:r>
      <w:r>
        <w:rPr>
          <w:lang w:val="de-DE"/>
        </w:rPr>
        <w:t xml:space="preserve">/aufgabe1_solver2.py) habe ich es ebenfalls mit verschiedenen Parametern ausgeführt. Die vollständigen Beispielausgaben sowie die vom Programm erstellten Dateien, die die durchgeführten Blasoperationen enthalten, sind im Ordner </w:t>
      </w:r>
      <w:r w:rsidRPr="006232AB">
        <w:rPr>
          <w:i/>
          <w:iCs/>
          <w:lang w:val="de-DE"/>
        </w:rPr>
        <w:t>Aufgabe 1</w:t>
      </w:r>
      <w:r>
        <w:rPr>
          <w:i/>
          <w:iCs/>
          <w:lang w:val="de-DE"/>
        </w:rPr>
        <w:t xml:space="preserve"> E</w:t>
      </w:r>
      <w:r w:rsidR="00373F1A">
        <w:rPr>
          <w:i/>
          <w:iCs/>
          <w:lang w:val="de-DE"/>
        </w:rPr>
        <w:t>2</w:t>
      </w:r>
      <w:r>
        <w:rPr>
          <w:lang w:val="de-DE"/>
        </w:rPr>
        <w:t xml:space="preserve"> zu finden.</w:t>
      </w:r>
    </w:p>
    <w:p w14:paraId="1F4BEDC8" w14:textId="36A95D9A" w:rsidR="008A2CD6" w:rsidRDefault="008A2CD6" w:rsidP="008A2CD6">
      <w:pPr>
        <w:pStyle w:val="Textbody"/>
        <w:rPr>
          <w:lang w:val="de-DE"/>
        </w:rPr>
      </w:pPr>
      <w:r>
        <w:rPr>
          <w:lang w:val="de-DE"/>
        </w:rPr>
        <w:lastRenderedPageBreak/>
        <w:t>Im Ordner Aufgabe 1 E</w:t>
      </w:r>
      <w:r w:rsidR="00750B19">
        <w:rPr>
          <w:lang w:val="de-DE"/>
        </w:rPr>
        <w:t>2</w:t>
      </w:r>
      <w:r>
        <w:rPr>
          <w:lang w:val="de-DE"/>
        </w:rPr>
        <w:t>/Outputs sind für jedes Beispiel die Blasoperationen zu finden, die die Programme bei der Simulation durchgeführt haben. Sie sind in Textdateien gespeichert. Dabei sind die Blasoperationen, die von Beispiel x durchgeführt wurden, in der Textdatei „output_E</w:t>
      </w:r>
      <w:r w:rsidR="0069122D">
        <w:rPr>
          <w:lang w:val="de-DE"/>
        </w:rPr>
        <w:t>2</w:t>
      </w:r>
      <w:r>
        <w:rPr>
          <w:lang w:val="de-DE"/>
        </w:rPr>
        <w:t>_{beispielx}.txt“ gespeichert.</w:t>
      </w:r>
    </w:p>
    <w:p w14:paraId="3EEDD624" w14:textId="77777777" w:rsidR="008A2CD6" w:rsidRDefault="008A2CD6" w:rsidP="008A2CD6">
      <w:pPr>
        <w:pStyle w:val="berschrift2"/>
        <w:spacing w:line="259" w:lineRule="auto"/>
        <w:rPr>
          <w:lang w:val="de-DE"/>
        </w:rPr>
      </w:pPr>
      <w:bookmarkStart w:id="74" w:name="_Toc164108476"/>
      <w:r>
        <w:rPr>
          <w:lang w:val="de-DE"/>
        </w:rPr>
        <w:t>Beispiel 1</w:t>
      </w:r>
      <w:bookmarkEnd w:id="74"/>
    </w:p>
    <w:p w14:paraId="453D092B" w14:textId="77777777" w:rsidR="008A2CD6" w:rsidRPr="00625723" w:rsidRDefault="008A2CD6" w:rsidP="008A2CD6">
      <w:pPr>
        <w:rPr>
          <w:b/>
          <w:bCs/>
          <w:lang w:val="de-DE"/>
        </w:rPr>
      </w:pPr>
      <w:r w:rsidRPr="00625723">
        <w:rPr>
          <w:b/>
          <w:bCs/>
          <w:lang w:val="de-DE"/>
        </w:rPr>
        <w:t>Eingabeparameter:</w:t>
      </w:r>
    </w:p>
    <w:p w14:paraId="51958FEF" w14:textId="77777777" w:rsidR="008A2CD6" w:rsidRPr="008A2CD6" w:rsidRDefault="008A2CD6" w:rsidP="008A2CD6">
      <w:pPr>
        <w:rPr>
          <w:lang w:val="de-DE"/>
        </w:rPr>
      </w:pPr>
      <w:r w:rsidRPr="008A2CD6">
        <w:rPr>
          <w:lang w:val="de-DE"/>
        </w:rPr>
        <w:t>Q = (2,2)</w:t>
      </w:r>
    </w:p>
    <w:p w14:paraId="71BFB171" w14:textId="77777777" w:rsidR="008A2CD6" w:rsidRPr="008A2CD6" w:rsidRDefault="008A2CD6" w:rsidP="008A2CD6">
      <w:pPr>
        <w:rPr>
          <w:lang w:val="de-DE"/>
        </w:rPr>
      </w:pPr>
      <w:r w:rsidRPr="008A2CD6">
        <w:rPr>
          <w:lang w:val="de-DE"/>
        </w:rPr>
        <w:t>hof_size = (5,5)</w:t>
      </w:r>
    </w:p>
    <w:p w14:paraId="62073249" w14:textId="658C6045" w:rsidR="008A2CD6" w:rsidRDefault="008A2CD6" w:rsidP="008A2CD6">
      <w:r w:rsidRPr="009C7CE4">
        <w:t>use_binomial = True</w:t>
      </w:r>
      <w:r w:rsidRPr="009C7CE4">
        <w:br/>
      </w:r>
      <w:r w:rsidRPr="00E85172">
        <w:t>tolerated_amount</w:t>
      </w:r>
      <w:r>
        <w:t xml:space="preserve"> = </w:t>
      </w:r>
      <w:r w:rsidR="00712FA1">
        <w:t>5</w:t>
      </w:r>
    </w:p>
    <w:p w14:paraId="49210CA3" w14:textId="77777777" w:rsidR="008A2CD6" w:rsidRDefault="008A2CD6" w:rsidP="008A2CD6">
      <w:r w:rsidRPr="003F617C">
        <w:t>max_muster_operations = 500</w:t>
      </w:r>
    </w:p>
    <w:p w14:paraId="13EE9532" w14:textId="77777777" w:rsidR="008A2CD6" w:rsidRDefault="008A2CD6" w:rsidP="008A2CD6">
      <w:r w:rsidRPr="009C7CE4">
        <w:t>startwert = 100</w:t>
      </w:r>
    </w:p>
    <w:p w14:paraId="42DE59AF" w14:textId="77777777" w:rsidR="008A2CD6" w:rsidRPr="008A2CD6" w:rsidRDefault="008A2CD6" w:rsidP="008A2CD6">
      <w:pPr>
        <w:rPr>
          <w:lang w:val="en-GB"/>
        </w:rPr>
      </w:pPr>
      <w:r w:rsidRPr="006F40E7">
        <w:t>choose_faster_path = True</w:t>
      </w:r>
      <w:r>
        <w:br/>
      </w:r>
    </w:p>
    <w:p w14:paraId="67236317" w14:textId="77777777" w:rsidR="008A2CD6" w:rsidRDefault="008A2CD6" w:rsidP="008A2CD6">
      <w:pPr>
        <w:rPr>
          <w:b/>
          <w:bCs/>
          <w:lang w:val="de-DE"/>
        </w:rPr>
      </w:pPr>
      <w:r>
        <w:rPr>
          <w:b/>
          <w:bCs/>
          <w:lang w:val="de-DE"/>
        </w:rPr>
        <w:t>Ausgabe in der Konsole</w:t>
      </w:r>
      <w:r w:rsidRPr="0042712E">
        <w:rPr>
          <w:b/>
          <w:bCs/>
          <w:lang w:val="de-DE"/>
        </w:rPr>
        <w:t>:</w:t>
      </w:r>
    </w:p>
    <w:p w14:paraId="1968A863" w14:textId="77777777" w:rsidR="00626B19" w:rsidRPr="00626B19" w:rsidRDefault="00626B19" w:rsidP="00626B19">
      <w:pPr>
        <w:rPr>
          <w:rFonts w:ascii="Consolas" w:hAnsi="Consolas"/>
          <w:lang w:val="en-DE" w:eastAsia="en-DE" w:bidi="ar-SA"/>
        </w:rPr>
      </w:pPr>
      <w:r w:rsidRPr="00626B19">
        <w:rPr>
          <w:rFonts w:ascii="Consolas" w:hAnsi="Consolas"/>
          <w:lang w:val="en-DE" w:eastAsia="en-DE" w:bidi="ar-SA"/>
        </w:rPr>
        <w:t>AUSGANGSPUNKT:</w:t>
      </w:r>
    </w:p>
    <w:p w14:paraId="5F10A824" w14:textId="77777777" w:rsidR="00626B19" w:rsidRPr="00626B19" w:rsidRDefault="00626B19" w:rsidP="00626B19">
      <w:pPr>
        <w:rPr>
          <w:rFonts w:ascii="Consolas" w:hAnsi="Consolas"/>
          <w:lang w:val="en-DE" w:eastAsia="en-DE" w:bidi="ar-SA"/>
        </w:rPr>
      </w:pPr>
      <w:r w:rsidRPr="00626B19">
        <w:rPr>
          <w:rFonts w:ascii="Consolas" w:hAnsi="Consolas"/>
          <w:lang w:val="en-DE" w:eastAsia="en-DE" w:bidi="ar-SA"/>
        </w:rPr>
        <w:t>Verwendete Wahrscheinlichkeitsmodellierung: binomial</w:t>
      </w:r>
    </w:p>
    <w:p w14:paraId="1D0F668A" w14:textId="77777777" w:rsidR="00626B19" w:rsidRPr="00626B19" w:rsidRDefault="00626B19" w:rsidP="00626B19">
      <w:pPr>
        <w:rPr>
          <w:rFonts w:ascii="Consolas" w:hAnsi="Consolas"/>
          <w:lang w:val="en-DE" w:eastAsia="en-DE" w:bidi="ar-SA"/>
        </w:rPr>
      </w:pPr>
      <w:r w:rsidRPr="00626B19">
        <w:rPr>
          <w:rFonts w:ascii="Consolas" w:hAnsi="Consolas"/>
          <w:lang w:val="en-DE" w:eastAsia="en-DE" w:bidi="ar-SA"/>
        </w:rPr>
        <w:t>Laubverteilung vor dem Blasprozess:</w:t>
      </w:r>
    </w:p>
    <w:p w14:paraId="72DD8077" w14:textId="77777777" w:rsidR="00626B19" w:rsidRPr="00626B19" w:rsidRDefault="00626B19" w:rsidP="00626B19">
      <w:pPr>
        <w:rPr>
          <w:rFonts w:ascii="Consolas" w:hAnsi="Consolas"/>
          <w:lang w:val="en-DE" w:eastAsia="en-DE" w:bidi="ar-SA"/>
        </w:rPr>
      </w:pPr>
      <w:r w:rsidRPr="00626B19">
        <w:rPr>
          <w:rFonts w:ascii="Consolas" w:hAnsi="Consolas"/>
          <w:lang w:val="en-DE" w:eastAsia="en-DE" w:bidi="ar-SA"/>
        </w:rPr>
        <w:t>100     | 100     | 100     | 100     | 100</w:t>
      </w:r>
    </w:p>
    <w:p w14:paraId="3696483F" w14:textId="77777777" w:rsidR="00626B19" w:rsidRPr="00626B19" w:rsidRDefault="00626B19" w:rsidP="00626B19">
      <w:pPr>
        <w:rPr>
          <w:rFonts w:ascii="Consolas" w:hAnsi="Consolas"/>
          <w:lang w:val="en-DE" w:eastAsia="en-DE" w:bidi="ar-SA"/>
        </w:rPr>
      </w:pPr>
      <w:r w:rsidRPr="00626B19">
        <w:rPr>
          <w:rFonts w:ascii="Consolas" w:hAnsi="Consolas"/>
          <w:lang w:val="en-DE" w:eastAsia="en-DE" w:bidi="ar-SA"/>
        </w:rPr>
        <w:t>100     | 100     | 100     | 100     | 100</w:t>
      </w:r>
    </w:p>
    <w:p w14:paraId="3E5E6BD5" w14:textId="77777777" w:rsidR="00626B19" w:rsidRPr="00626B19" w:rsidRDefault="00626B19" w:rsidP="00626B19">
      <w:pPr>
        <w:rPr>
          <w:rFonts w:ascii="Consolas" w:hAnsi="Consolas"/>
          <w:lang w:val="en-DE" w:eastAsia="en-DE" w:bidi="ar-SA"/>
        </w:rPr>
      </w:pPr>
      <w:r w:rsidRPr="00626B19">
        <w:rPr>
          <w:rFonts w:ascii="Consolas" w:hAnsi="Consolas"/>
          <w:lang w:val="en-DE" w:eastAsia="en-DE" w:bidi="ar-SA"/>
        </w:rPr>
        <w:t>100     | 100     | 100     | 100     | 100</w:t>
      </w:r>
    </w:p>
    <w:p w14:paraId="475BA724" w14:textId="77777777" w:rsidR="00626B19" w:rsidRPr="00626B19" w:rsidRDefault="00626B19" w:rsidP="00626B19">
      <w:pPr>
        <w:rPr>
          <w:rFonts w:ascii="Consolas" w:hAnsi="Consolas"/>
          <w:lang w:val="en-DE" w:eastAsia="en-DE" w:bidi="ar-SA"/>
        </w:rPr>
      </w:pPr>
      <w:r w:rsidRPr="00626B19">
        <w:rPr>
          <w:rFonts w:ascii="Consolas" w:hAnsi="Consolas"/>
          <w:lang w:val="en-DE" w:eastAsia="en-DE" w:bidi="ar-SA"/>
        </w:rPr>
        <w:t>100     | 100     | 100     | 100     | 100</w:t>
      </w:r>
    </w:p>
    <w:p w14:paraId="2227E4F9" w14:textId="77777777" w:rsidR="00626B19" w:rsidRPr="00626B19" w:rsidRDefault="00626B19" w:rsidP="00626B19">
      <w:pPr>
        <w:rPr>
          <w:rFonts w:ascii="Consolas" w:hAnsi="Consolas"/>
          <w:lang w:val="en-DE" w:eastAsia="en-DE" w:bidi="ar-SA"/>
        </w:rPr>
      </w:pPr>
      <w:r w:rsidRPr="00626B19">
        <w:rPr>
          <w:rFonts w:ascii="Consolas" w:hAnsi="Consolas"/>
          <w:lang w:val="en-DE" w:eastAsia="en-DE" w:bidi="ar-SA"/>
        </w:rPr>
        <w:t>100     | 100     | 100     | 100     | 100</w:t>
      </w:r>
    </w:p>
    <w:p w14:paraId="6F87F693" w14:textId="77777777" w:rsidR="00626B19" w:rsidRPr="00626B19" w:rsidRDefault="00626B19" w:rsidP="00626B19">
      <w:pPr>
        <w:rPr>
          <w:rFonts w:ascii="Consolas" w:hAnsi="Consolas"/>
          <w:lang w:val="en-DE" w:eastAsia="en-DE" w:bidi="ar-SA"/>
        </w:rPr>
      </w:pPr>
    </w:p>
    <w:p w14:paraId="4E0B689A" w14:textId="77777777" w:rsidR="00626B19" w:rsidRPr="00626B19" w:rsidRDefault="00626B19" w:rsidP="00626B19">
      <w:pPr>
        <w:rPr>
          <w:rFonts w:ascii="Consolas" w:hAnsi="Consolas"/>
          <w:lang w:val="en-DE" w:eastAsia="en-DE" w:bidi="ar-SA"/>
        </w:rPr>
      </w:pPr>
      <w:r w:rsidRPr="00626B19">
        <w:rPr>
          <w:rFonts w:ascii="Consolas" w:hAnsi="Consolas"/>
          <w:lang w:val="en-DE" w:eastAsia="en-DE" w:bidi="ar-SA"/>
        </w:rPr>
        <w:t>Führe Simulation durch ...</w:t>
      </w:r>
    </w:p>
    <w:p w14:paraId="26B8B7E2" w14:textId="77777777" w:rsidR="00626B19" w:rsidRPr="00626B19" w:rsidRDefault="00626B19" w:rsidP="00626B19">
      <w:pPr>
        <w:rPr>
          <w:rFonts w:ascii="Consolas" w:hAnsi="Consolas"/>
          <w:lang w:val="en-DE" w:eastAsia="en-DE" w:bidi="ar-SA"/>
        </w:rPr>
      </w:pPr>
      <w:r w:rsidRPr="00626B19">
        <w:rPr>
          <w:rFonts w:ascii="Consolas" w:hAnsi="Consolas"/>
          <w:lang w:val="en-DE" w:eastAsia="en-DE" w:bidi="ar-SA"/>
        </w:rPr>
        <w:t>ERGEBNIS DER SIMULATION:</w:t>
      </w:r>
    </w:p>
    <w:p w14:paraId="17732E13" w14:textId="77777777" w:rsidR="00626B19" w:rsidRPr="00626B19" w:rsidRDefault="00626B19" w:rsidP="00626B19">
      <w:pPr>
        <w:rPr>
          <w:rFonts w:ascii="Consolas" w:hAnsi="Consolas"/>
          <w:lang w:val="en-DE" w:eastAsia="en-DE" w:bidi="ar-SA"/>
        </w:rPr>
      </w:pPr>
      <w:r w:rsidRPr="00626B19">
        <w:rPr>
          <w:rFonts w:ascii="Consolas" w:hAnsi="Consolas"/>
          <w:lang w:val="en-DE" w:eastAsia="en-DE" w:bidi="ar-SA"/>
        </w:rPr>
        <w:t>Ausgeführte Blasoperationen: 59</w:t>
      </w:r>
    </w:p>
    <w:p w14:paraId="38BB41A1" w14:textId="77777777" w:rsidR="00626B19" w:rsidRPr="00626B19" w:rsidRDefault="00626B19" w:rsidP="00626B19">
      <w:pPr>
        <w:rPr>
          <w:rFonts w:ascii="Consolas" w:hAnsi="Consolas"/>
          <w:lang w:val="en-DE" w:eastAsia="en-DE" w:bidi="ar-SA"/>
        </w:rPr>
      </w:pPr>
      <w:r w:rsidRPr="00626B19">
        <w:rPr>
          <w:rFonts w:ascii="Consolas" w:hAnsi="Consolas"/>
          <w:lang w:val="en-DE" w:eastAsia="en-DE" w:bidi="ar-SA"/>
        </w:rPr>
        <w:t>Anteil der Blätter auf Q an der Gesamtlaubmenge: 96.04 %</w:t>
      </w:r>
    </w:p>
    <w:p w14:paraId="02D19635" w14:textId="77777777" w:rsidR="00626B19" w:rsidRPr="00626B19" w:rsidRDefault="00626B19" w:rsidP="00626B19">
      <w:pPr>
        <w:rPr>
          <w:rFonts w:ascii="Consolas" w:hAnsi="Consolas"/>
          <w:lang w:val="en-DE" w:eastAsia="en-DE" w:bidi="ar-SA"/>
        </w:rPr>
      </w:pPr>
      <w:r w:rsidRPr="00626B19">
        <w:rPr>
          <w:rFonts w:ascii="Consolas" w:hAnsi="Consolas"/>
          <w:lang w:val="en-DE" w:eastAsia="en-DE" w:bidi="ar-SA"/>
        </w:rPr>
        <w:t>Laubverteilung nach dem Blasprozess:</w:t>
      </w:r>
    </w:p>
    <w:p w14:paraId="3D7C2521" w14:textId="77777777" w:rsidR="00626B19" w:rsidRPr="00626B19" w:rsidRDefault="00626B19" w:rsidP="00626B19">
      <w:pPr>
        <w:rPr>
          <w:rFonts w:ascii="Consolas" w:hAnsi="Consolas"/>
          <w:lang w:val="en-DE" w:eastAsia="en-DE" w:bidi="ar-SA"/>
        </w:rPr>
      </w:pPr>
      <w:r w:rsidRPr="00626B19">
        <w:rPr>
          <w:rFonts w:ascii="Consolas" w:hAnsi="Consolas"/>
          <w:lang w:val="en-DE" w:eastAsia="en-DE" w:bidi="ar-SA"/>
        </w:rPr>
        <w:t>1       | 0       | 3       | 0       | 5</w:t>
      </w:r>
    </w:p>
    <w:p w14:paraId="5EA92D78" w14:textId="77777777" w:rsidR="00626B19" w:rsidRPr="00626B19" w:rsidRDefault="00626B19" w:rsidP="00626B19">
      <w:pPr>
        <w:rPr>
          <w:rFonts w:ascii="Consolas" w:hAnsi="Consolas"/>
          <w:lang w:val="en-DE" w:eastAsia="en-DE" w:bidi="ar-SA"/>
        </w:rPr>
      </w:pPr>
      <w:r w:rsidRPr="00626B19">
        <w:rPr>
          <w:rFonts w:ascii="Consolas" w:hAnsi="Consolas"/>
          <w:lang w:val="en-DE" w:eastAsia="en-DE" w:bidi="ar-SA"/>
        </w:rPr>
        <w:t>0       | 0       | 5       | 0       | 0</w:t>
      </w:r>
    </w:p>
    <w:p w14:paraId="1B423434" w14:textId="77777777" w:rsidR="00626B19" w:rsidRPr="00626B19" w:rsidRDefault="00626B19" w:rsidP="00626B19">
      <w:pPr>
        <w:rPr>
          <w:rFonts w:ascii="Consolas" w:hAnsi="Consolas"/>
          <w:lang w:val="en-DE" w:eastAsia="en-DE" w:bidi="ar-SA"/>
        </w:rPr>
      </w:pPr>
      <w:r w:rsidRPr="00626B19">
        <w:rPr>
          <w:rFonts w:ascii="Consolas" w:hAnsi="Consolas"/>
          <w:lang w:val="en-DE" w:eastAsia="en-DE" w:bidi="ar-SA"/>
        </w:rPr>
        <w:t>0       | 0       | 2401    | 0       | 0</w:t>
      </w:r>
    </w:p>
    <w:p w14:paraId="55D98009" w14:textId="77777777" w:rsidR="00626B19" w:rsidRPr="00626B19" w:rsidRDefault="00626B19" w:rsidP="00626B19">
      <w:pPr>
        <w:rPr>
          <w:rFonts w:ascii="Consolas" w:hAnsi="Consolas"/>
          <w:lang w:val="en-DE" w:eastAsia="en-DE" w:bidi="ar-SA"/>
        </w:rPr>
      </w:pPr>
      <w:r w:rsidRPr="00626B19">
        <w:rPr>
          <w:rFonts w:ascii="Consolas" w:hAnsi="Consolas"/>
          <w:lang w:val="en-DE" w:eastAsia="en-DE" w:bidi="ar-SA"/>
        </w:rPr>
        <w:t>0       | 0       | 29      | 0       | 0</w:t>
      </w:r>
    </w:p>
    <w:p w14:paraId="1411CE9C" w14:textId="77777777" w:rsidR="00626B19" w:rsidRPr="00626B19" w:rsidRDefault="00626B19" w:rsidP="00626B19">
      <w:pPr>
        <w:rPr>
          <w:rFonts w:ascii="Consolas" w:hAnsi="Consolas"/>
          <w:lang w:val="en-DE" w:eastAsia="en-DE" w:bidi="ar-SA"/>
        </w:rPr>
      </w:pPr>
      <w:r w:rsidRPr="00626B19">
        <w:rPr>
          <w:rFonts w:ascii="Consolas" w:hAnsi="Consolas"/>
          <w:lang w:val="en-DE" w:eastAsia="en-DE" w:bidi="ar-SA"/>
        </w:rPr>
        <w:t>2       | 50      | 0       | 0       | 4</w:t>
      </w:r>
    </w:p>
    <w:p w14:paraId="0A2FFB62" w14:textId="77777777" w:rsidR="00626B19" w:rsidRPr="00626B19" w:rsidRDefault="00626B19" w:rsidP="00626B19">
      <w:pPr>
        <w:rPr>
          <w:rFonts w:ascii="Consolas" w:hAnsi="Consolas"/>
          <w:lang w:val="en-DE" w:eastAsia="en-DE" w:bidi="ar-SA"/>
        </w:rPr>
      </w:pPr>
    </w:p>
    <w:p w14:paraId="6DCBA7BB" w14:textId="77777777" w:rsidR="00626B19" w:rsidRPr="00626B19" w:rsidRDefault="00626B19" w:rsidP="00626B19">
      <w:pPr>
        <w:rPr>
          <w:rFonts w:ascii="Consolas" w:hAnsi="Consolas"/>
          <w:sz w:val="14"/>
          <w:szCs w:val="14"/>
          <w:lang w:val="en-DE" w:eastAsia="en-DE" w:bidi="ar-SA"/>
        </w:rPr>
      </w:pPr>
      <w:r w:rsidRPr="00626B19">
        <w:rPr>
          <w:rFonts w:ascii="Consolas" w:hAnsi="Consolas"/>
          <w:sz w:val="14"/>
          <w:szCs w:val="14"/>
          <w:lang w:val="en-DE" w:eastAsia="en-DE" w:bidi="ar-SA"/>
        </w:rPr>
        <w:t>GENERALISIERTER ABLAUFPLAN:</w:t>
      </w:r>
    </w:p>
    <w:p w14:paraId="38EE9590" w14:textId="77777777" w:rsidR="00626B19" w:rsidRPr="00626B19" w:rsidRDefault="00626B19" w:rsidP="00626B19">
      <w:pPr>
        <w:rPr>
          <w:rFonts w:ascii="Consolas" w:hAnsi="Consolas"/>
          <w:sz w:val="14"/>
          <w:szCs w:val="14"/>
          <w:lang w:val="en-DE" w:eastAsia="en-DE" w:bidi="ar-SA"/>
        </w:rPr>
      </w:pPr>
      <w:r w:rsidRPr="00626B19">
        <w:rPr>
          <w:rFonts w:ascii="Consolas" w:hAnsi="Consolas"/>
          <w:sz w:val="14"/>
          <w:szCs w:val="14"/>
          <w:lang w:val="en-DE" w:eastAsia="en-DE" w:bidi="ar-SA"/>
        </w:rPr>
        <w:t>[Phase 1: Unterste Reihe entlauben]</w:t>
      </w:r>
    </w:p>
    <w:p w14:paraId="33EC8D0E" w14:textId="77777777" w:rsidR="00626B19" w:rsidRPr="00626B19" w:rsidRDefault="00626B19" w:rsidP="00626B19">
      <w:pPr>
        <w:rPr>
          <w:rFonts w:ascii="Consolas" w:hAnsi="Consolas"/>
          <w:sz w:val="14"/>
          <w:szCs w:val="14"/>
          <w:lang w:val="en-DE" w:eastAsia="en-DE" w:bidi="ar-SA"/>
        </w:rPr>
      </w:pPr>
      <w:r w:rsidRPr="00626B19">
        <w:rPr>
          <w:rFonts w:ascii="Consolas" w:hAnsi="Consolas"/>
          <w:sz w:val="14"/>
          <w:szCs w:val="14"/>
          <w:lang w:val="en-DE" w:eastAsia="en-DE" w:bidi="ar-SA"/>
        </w:rPr>
        <w:t>blase(</w:t>
      </w:r>
    </w:p>
    <w:p w14:paraId="14EC2077" w14:textId="77777777" w:rsidR="00626B19" w:rsidRPr="00626B19" w:rsidRDefault="00626B19" w:rsidP="00626B19">
      <w:pPr>
        <w:rPr>
          <w:rFonts w:ascii="Consolas" w:hAnsi="Consolas"/>
          <w:sz w:val="14"/>
          <w:szCs w:val="14"/>
          <w:lang w:val="en-DE" w:eastAsia="en-DE" w:bidi="ar-SA"/>
        </w:rPr>
      </w:pPr>
      <w:r w:rsidRPr="00626B19">
        <w:rPr>
          <w:rFonts w:ascii="Consolas" w:hAnsi="Consolas"/>
          <w:sz w:val="14"/>
          <w:szCs w:val="14"/>
          <w:lang w:val="en-DE" w:eastAsia="en-DE" w:bidi="ar-SA"/>
        </w:rPr>
        <w:t xml:space="preserve">  BLÄSER1: Feld0: (0, 4), nach: rechts  BLÄSER2: Idle-Operation)</w:t>
      </w:r>
    </w:p>
    <w:p w14:paraId="41A6288E" w14:textId="77777777" w:rsidR="00626B19" w:rsidRPr="00626B19" w:rsidRDefault="00626B19" w:rsidP="00626B19">
      <w:pPr>
        <w:rPr>
          <w:rFonts w:ascii="Consolas" w:hAnsi="Consolas"/>
          <w:sz w:val="14"/>
          <w:szCs w:val="14"/>
          <w:lang w:val="en-DE" w:eastAsia="en-DE" w:bidi="ar-SA"/>
        </w:rPr>
      </w:pPr>
      <w:r w:rsidRPr="00626B19">
        <w:rPr>
          <w:rFonts w:ascii="Consolas" w:hAnsi="Consolas"/>
          <w:sz w:val="14"/>
          <w:szCs w:val="14"/>
          <w:lang w:val="en-DE" w:eastAsia="en-DE" w:bidi="ar-SA"/>
        </w:rPr>
        <w:t>blase(</w:t>
      </w:r>
    </w:p>
    <w:p w14:paraId="1E6EB9B0" w14:textId="77777777" w:rsidR="00626B19" w:rsidRPr="00626B19" w:rsidRDefault="00626B19" w:rsidP="00626B19">
      <w:pPr>
        <w:rPr>
          <w:rFonts w:ascii="Consolas" w:hAnsi="Consolas"/>
          <w:sz w:val="14"/>
          <w:szCs w:val="14"/>
          <w:lang w:val="en-DE" w:eastAsia="en-DE" w:bidi="ar-SA"/>
        </w:rPr>
      </w:pPr>
      <w:r w:rsidRPr="00626B19">
        <w:rPr>
          <w:rFonts w:ascii="Consolas" w:hAnsi="Consolas"/>
          <w:sz w:val="14"/>
          <w:szCs w:val="14"/>
          <w:lang w:val="en-DE" w:eastAsia="en-DE" w:bidi="ar-SA"/>
        </w:rPr>
        <w:t xml:space="preserve">  BLÄSER1: Feld0: (1, 4), nach: rechts  BLÄSER2: Idle-Operation)</w:t>
      </w:r>
    </w:p>
    <w:p w14:paraId="18D65035" w14:textId="77777777" w:rsidR="00626B19" w:rsidRPr="00626B19" w:rsidRDefault="00626B19" w:rsidP="00626B19">
      <w:pPr>
        <w:rPr>
          <w:rFonts w:ascii="Consolas" w:hAnsi="Consolas"/>
          <w:sz w:val="14"/>
          <w:szCs w:val="14"/>
          <w:lang w:val="en-DE" w:eastAsia="en-DE" w:bidi="ar-SA"/>
        </w:rPr>
      </w:pPr>
      <w:r w:rsidRPr="00626B19">
        <w:rPr>
          <w:rFonts w:ascii="Consolas" w:hAnsi="Consolas"/>
          <w:sz w:val="14"/>
          <w:szCs w:val="14"/>
          <w:lang w:val="en-DE" w:eastAsia="en-DE" w:bidi="ar-SA"/>
        </w:rPr>
        <w:t>blase(</w:t>
      </w:r>
    </w:p>
    <w:p w14:paraId="70CFCEBA" w14:textId="77777777" w:rsidR="00626B19" w:rsidRPr="00626B19" w:rsidRDefault="00626B19" w:rsidP="00626B19">
      <w:pPr>
        <w:rPr>
          <w:rFonts w:ascii="Consolas" w:hAnsi="Consolas"/>
          <w:sz w:val="14"/>
          <w:szCs w:val="14"/>
          <w:lang w:val="en-DE" w:eastAsia="en-DE" w:bidi="ar-SA"/>
        </w:rPr>
      </w:pPr>
      <w:r w:rsidRPr="00626B19">
        <w:rPr>
          <w:rFonts w:ascii="Consolas" w:hAnsi="Consolas"/>
          <w:sz w:val="14"/>
          <w:szCs w:val="14"/>
          <w:lang w:val="en-DE" w:eastAsia="en-DE" w:bidi="ar-SA"/>
        </w:rPr>
        <w:t xml:space="preserve">  BLÄSER1: Feld0: (2, 4), nach: rechts  BLÄSER2: Idle-Operation)</w:t>
      </w:r>
    </w:p>
    <w:p w14:paraId="6F3AAEBA" w14:textId="77777777" w:rsidR="00626B19" w:rsidRPr="00626B19" w:rsidRDefault="00626B19" w:rsidP="00626B19">
      <w:pPr>
        <w:rPr>
          <w:rFonts w:ascii="Consolas" w:hAnsi="Consolas"/>
          <w:sz w:val="14"/>
          <w:szCs w:val="14"/>
          <w:lang w:val="en-DE" w:eastAsia="en-DE" w:bidi="ar-SA"/>
        </w:rPr>
      </w:pPr>
      <w:r w:rsidRPr="00626B19">
        <w:rPr>
          <w:rFonts w:ascii="Consolas" w:hAnsi="Consolas"/>
          <w:sz w:val="14"/>
          <w:szCs w:val="14"/>
          <w:lang w:val="en-DE" w:eastAsia="en-DE" w:bidi="ar-SA"/>
        </w:rPr>
        <w:t>blase(</w:t>
      </w:r>
    </w:p>
    <w:p w14:paraId="394E0AD5" w14:textId="77777777" w:rsidR="00626B19" w:rsidRPr="00626B19" w:rsidRDefault="00626B19" w:rsidP="00626B19">
      <w:pPr>
        <w:rPr>
          <w:rFonts w:ascii="Consolas" w:hAnsi="Consolas"/>
          <w:sz w:val="14"/>
          <w:szCs w:val="14"/>
          <w:lang w:val="en-DE" w:eastAsia="en-DE" w:bidi="ar-SA"/>
        </w:rPr>
      </w:pPr>
      <w:r w:rsidRPr="00626B19">
        <w:rPr>
          <w:rFonts w:ascii="Consolas" w:hAnsi="Consolas"/>
          <w:sz w:val="14"/>
          <w:szCs w:val="14"/>
          <w:lang w:val="en-DE" w:eastAsia="en-DE" w:bidi="ar-SA"/>
        </w:rPr>
        <w:t xml:space="preserve">  BLÄSER1: Feld0: (3, 4), nach: links  BLÄSER2: Feld0: (1, 4), nach: rechts)</w:t>
      </w:r>
    </w:p>
    <w:p w14:paraId="02027190" w14:textId="77777777" w:rsidR="00626B19" w:rsidRPr="00626B19" w:rsidRDefault="00626B19" w:rsidP="00626B19">
      <w:pPr>
        <w:rPr>
          <w:rFonts w:ascii="Consolas" w:hAnsi="Consolas"/>
          <w:sz w:val="14"/>
          <w:szCs w:val="14"/>
          <w:lang w:val="en-DE" w:eastAsia="en-DE" w:bidi="ar-SA"/>
        </w:rPr>
      </w:pPr>
      <w:r w:rsidRPr="00626B19">
        <w:rPr>
          <w:rFonts w:ascii="Consolas" w:hAnsi="Consolas"/>
          <w:sz w:val="14"/>
          <w:szCs w:val="14"/>
          <w:lang w:val="en-DE" w:eastAsia="en-DE" w:bidi="ar-SA"/>
        </w:rPr>
        <w:t>blase(</w:t>
      </w:r>
    </w:p>
    <w:p w14:paraId="32CB4F2B" w14:textId="77777777" w:rsidR="00626B19" w:rsidRPr="00626B19" w:rsidRDefault="00626B19" w:rsidP="00626B19">
      <w:pPr>
        <w:rPr>
          <w:rFonts w:ascii="Consolas" w:hAnsi="Consolas"/>
          <w:sz w:val="14"/>
          <w:szCs w:val="14"/>
          <w:lang w:val="en-DE" w:eastAsia="en-DE" w:bidi="ar-SA"/>
        </w:rPr>
      </w:pPr>
      <w:r w:rsidRPr="00626B19">
        <w:rPr>
          <w:rFonts w:ascii="Consolas" w:hAnsi="Consolas"/>
          <w:sz w:val="14"/>
          <w:szCs w:val="14"/>
          <w:lang w:val="en-DE" w:eastAsia="en-DE" w:bidi="ar-SA"/>
        </w:rPr>
        <w:t xml:space="preserve">  BLÄSER1: Feld0: (2, 4), nach: links  BLÄSER2: Feld0: (2, 4), nach: rechts)</w:t>
      </w:r>
    </w:p>
    <w:p w14:paraId="3CA904C2" w14:textId="77777777" w:rsidR="00626B19" w:rsidRPr="00626B19" w:rsidRDefault="00626B19" w:rsidP="00626B19">
      <w:pPr>
        <w:rPr>
          <w:rFonts w:ascii="Consolas" w:hAnsi="Consolas"/>
          <w:sz w:val="14"/>
          <w:szCs w:val="14"/>
          <w:lang w:val="en-DE" w:eastAsia="en-DE" w:bidi="ar-SA"/>
        </w:rPr>
      </w:pPr>
      <w:r w:rsidRPr="00626B19">
        <w:rPr>
          <w:rFonts w:ascii="Consolas" w:hAnsi="Consolas"/>
          <w:sz w:val="14"/>
          <w:szCs w:val="14"/>
          <w:lang w:val="en-DE" w:eastAsia="en-DE" w:bidi="ar-SA"/>
        </w:rPr>
        <w:t>Muster(Sourcefelder: [[(0, 4), (4, 4)]]) {</w:t>
      </w:r>
    </w:p>
    <w:p w14:paraId="3B2852AE" w14:textId="77777777" w:rsidR="00626B19" w:rsidRPr="00626B19" w:rsidRDefault="00626B19" w:rsidP="00626B19">
      <w:pPr>
        <w:rPr>
          <w:rFonts w:ascii="Consolas" w:hAnsi="Consolas"/>
          <w:sz w:val="14"/>
          <w:szCs w:val="14"/>
          <w:lang w:val="en-DE" w:eastAsia="en-DE" w:bidi="ar-SA"/>
        </w:rPr>
      </w:pPr>
      <w:r w:rsidRPr="00626B19">
        <w:rPr>
          <w:rFonts w:ascii="Consolas" w:hAnsi="Consolas"/>
          <w:sz w:val="14"/>
          <w:szCs w:val="14"/>
          <w:lang w:val="en-DE" w:eastAsia="en-DE" w:bidi="ar-SA"/>
        </w:rPr>
        <w:t xml:space="preserve">  blase(</w:t>
      </w:r>
    </w:p>
    <w:p w14:paraId="14F8ACA3" w14:textId="77777777" w:rsidR="00626B19" w:rsidRPr="00626B19" w:rsidRDefault="00626B19" w:rsidP="00626B19">
      <w:pPr>
        <w:rPr>
          <w:rFonts w:ascii="Consolas" w:hAnsi="Consolas"/>
          <w:sz w:val="14"/>
          <w:szCs w:val="14"/>
          <w:lang w:val="en-DE" w:eastAsia="en-DE" w:bidi="ar-SA"/>
        </w:rPr>
      </w:pPr>
      <w:r w:rsidRPr="00626B19">
        <w:rPr>
          <w:rFonts w:ascii="Consolas" w:hAnsi="Consolas"/>
          <w:sz w:val="14"/>
          <w:szCs w:val="14"/>
          <w:lang w:val="en-DE" w:eastAsia="en-DE" w:bidi="ar-SA"/>
        </w:rPr>
        <w:t xml:space="preserve">    BLÄSER1: Feld0: (1, 4), nach: links    BLÄSER2: Feld0: (3, 4), nach: rechts)</w:t>
      </w:r>
    </w:p>
    <w:p w14:paraId="2303B15F" w14:textId="77777777" w:rsidR="00626B19" w:rsidRPr="00626B19" w:rsidRDefault="00626B19" w:rsidP="00626B19">
      <w:pPr>
        <w:rPr>
          <w:rFonts w:ascii="Consolas" w:hAnsi="Consolas"/>
          <w:sz w:val="14"/>
          <w:szCs w:val="14"/>
          <w:lang w:val="en-DE" w:eastAsia="en-DE" w:bidi="ar-SA"/>
        </w:rPr>
      </w:pPr>
      <w:r w:rsidRPr="00626B19">
        <w:rPr>
          <w:rFonts w:ascii="Consolas" w:hAnsi="Consolas"/>
          <w:sz w:val="14"/>
          <w:szCs w:val="14"/>
          <w:lang w:val="en-DE" w:eastAsia="en-DE" w:bidi="ar-SA"/>
        </w:rPr>
        <w:t>}</w:t>
      </w:r>
    </w:p>
    <w:p w14:paraId="5FB86047" w14:textId="77777777" w:rsidR="00626B19" w:rsidRPr="00626B19" w:rsidRDefault="00626B19" w:rsidP="00626B19">
      <w:pPr>
        <w:rPr>
          <w:rFonts w:ascii="Consolas" w:hAnsi="Consolas"/>
          <w:sz w:val="14"/>
          <w:szCs w:val="14"/>
          <w:lang w:val="en-DE" w:eastAsia="en-DE" w:bidi="ar-SA"/>
        </w:rPr>
      </w:pPr>
    </w:p>
    <w:p w14:paraId="3F526AAB" w14:textId="77777777" w:rsidR="00626B19" w:rsidRPr="00626B19" w:rsidRDefault="00626B19" w:rsidP="00626B19">
      <w:pPr>
        <w:rPr>
          <w:rFonts w:ascii="Consolas" w:hAnsi="Consolas"/>
          <w:sz w:val="14"/>
          <w:szCs w:val="14"/>
          <w:lang w:val="en-DE" w:eastAsia="en-DE" w:bidi="ar-SA"/>
        </w:rPr>
      </w:pPr>
      <w:r w:rsidRPr="00626B19">
        <w:rPr>
          <w:rFonts w:ascii="Consolas" w:hAnsi="Consolas"/>
          <w:sz w:val="14"/>
          <w:szCs w:val="14"/>
          <w:lang w:val="en-DE" w:eastAsia="en-DE" w:bidi="ar-SA"/>
        </w:rPr>
        <w:t>[Phase 2: Laub auf oberste Reihe blasen]</w:t>
      </w:r>
    </w:p>
    <w:p w14:paraId="57D30B05" w14:textId="77777777" w:rsidR="00626B19" w:rsidRPr="00626B19" w:rsidRDefault="00626B19" w:rsidP="00626B19">
      <w:pPr>
        <w:rPr>
          <w:rFonts w:ascii="Consolas" w:hAnsi="Consolas"/>
          <w:sz w:val="14"/>
          <w:szCs w:val="14"/>
          <w:lang w:val="en-DE" w:eastAsia="en-DE" w:bidi="ar-SA"/>
        </w:rPr>
      </w:pPr>
      <w:r w:rsidRPr="00626B19">
        <w:rPr>
          <w:rFonts w:ascii="Consolas" w:hAnsi="Consolas"/>
          <w:sz w:val="14"/>
          <w:szCs w:val="14"/>
          <w:lang w:val="en-DE" w:eastAsia="en-DE" w:bidi="ar-SA"/>
        </w:rPr>
        <w:t>blase(</w:t>
      </w:r>
    </w:p>
    <w:p w14:paraId="565AA40B" w14:textId="77777777" w:rsidR="00626B19" w:rsidRPr="00626B19" w:rsidRDefault="00626B19" w:rsidP="00626B19">
      <w:pPr>
        <w:rPr>
          <w:rFonts w:ascii="Consolas" w:hAnsi="Consolas"/>
          <w:sz w:val="14"/>
          <w:szCs w:val="14"/>
          <w:lang w:val="en-DE" w:eastAsia="en-DE" w:bidi="ar-SA"/>
        </w:rPr>
      </w:pPr>
      <w:r w:rsidRPr="00626B19">
        <w:rPr>
          <w:rFonts w:ascii="Consolas" w:hAnsi="Consolas"/>
          <w:sz w:val="14"/>
          <w:szCs w:val="14"/>
          <w:lang w:val="en-DE" w:eastAsia="en-DE" w:bidi="ar-SA"/>
        </w:rPr>
        <w:t xml:space="preserve">  BLÄSER1: Feld0: (4, 4), nach: oben  BLÄSER2: Feld0: (3, 4), nach: oben)</w:t>
      </w:r>
    </w:p>
    <w:p w14:paraId="6E54230B" w14:textId="77777777" w:rsidR="00626B19" w:rsidRPr="00626B19" w:rsidRDefault="00626B19" w:rsidP="00626B19">
      <w:pPr>
        <w:rPr>
          <w:rFonts w:ascii="Consolas" w:hAnsi="Consolas"/>
          <w:sz w:val="14"/>
          <w:szCs w:val="14"/>
          <w:lang w:val="en-DE" w:eastAsia="en-DE" w:bidi="ar-SA"/>
        </w:rPr>
      </w:pPr>
      <w:r w:rsidRPr="00626B19">
        <w:rPr>
          <w:rFonts w:ascii="Consolas" w:hAnsi="Consolas"/>
          <w:sz w:val="14"/>
          <w:szCs w:val="14"/>
          <w:lang w:val="en-DE" w:eastAsia="en-DE" w:bidi="ar-SA"/>
        </w:rPr>
        <w:lastRenderedPageBreak/>
        <w:t>blase(</w:t>
      </w:r>
    </w:p>
    <w:p w14:paraId="2CD1502A" w14:textId="77777777" w:rsidR="00626B19" w:rsidRPr="00626B19" w:rsidRDefault="00626B19" w:rsidP="00626B19">
      <w:pPr>
        <w:rPr>
          <w:rFonts w:ascii="Consolas" w:hAnsi="Consolas"/>
          <w:sz w:val="14"/>
          <w:szCs w:val="14"/>
          <w:lang w:val="en-DE" w:eastAsia="en-DE" w:bidi="ar-SA"/>
        </w:rPr>
      </w:pPr>
      <w:r w:rsidRPr="00626B19">
        <w:rPr>
          <w:rFonts w:ascii="Consolas" w:hAnsi="Consolas"/>
          <w:sz w:val="14"/>
          <w:szCs w:val="14"/>
          <w:lang w:val="en-DE" w:eastAsia="en-DE" w:bidi="ar-SA"/>
        </w:rPr>
        <w:t xml:space="preserve">  BLÄSER1: Feld0: (1, 4), nach: oben  BLÄSER2: Feld0: (0, 4), nach: oben)</w:t>
      </w:r>
    </w:p>
    <w:p w14:paraId="74FD15C6" w14:textId="77777777" w:rsidR="00626B19" w:rsidRPr="00626B19" w:rsidRDefault="00626B19" w:rsidP="00626B19">
      <w:pPr>
        <w:rPr>
          <w:rFonts w:ascii="Consolas" w:hAnsi="Consolas"/>
          <w:sz w:val="14"/>
          <w:szCs w:val="14"/>
          <w:lang w:val="en-DE" w:eastAsia="en-DE" w:bidi="ar-SA"/>
        </w:rPr>
      </w:pPr>
      <w:r w:rsidRPr="00626B19">
        <w:rPr>
          <w:rFonts w:ascii="Consolas" w:hAnsi="Consolas"/>
          <w:sz w:val="14"/>
          <w:szCs w:val="14"/>
          <w:lang w:val="en-DE" w:eastAsia="en-DE" w:bidi="ar-SA"/>
        </w:rPr>
        <w:t>blase(</w:t>
      </w:r>
    </w:p>
    <w:p w14:paraId="2C3947D0" w14:textId="77777777" w:rsidR="00626B19" w:rsidRPr="00626B19" w:rsidRDefault="00626B19" w:rsidP="00626B19">
      <w:pPr>
        <w:rPr>
          <w:rFonts w:ascii="Consolas" w:hAnsi="Consolas"/>
          <w:sz w:val="14"/>
          <w:szCs w:val="14"/>
          <w:lang w:val="en-DE" w:eastAsia="en-DE" w:bidi="ar-SA"/>
        </w:rPr>
      </w:pPr>
      <w:r w:rsidRPr="00626B19">
        <w:rPr>
          <w:rFonts w:ascii="Consolas" w:hAnsi="Consolas"/>
          <w:sz w:val="14"/>
          <w:szCs w:val="14"/>
          <w:lang w:val="en-DE" w:eastAsia="en-DE" w:bidi="ar-SA"/>
        </w:rPr>
        <w:t xml:space="preserve">  BLÄSER1: Feld0: (4, 3), nach: oben  BLÄSER2: Feld0: (3, 3), nach: oben)</w:t>
      </w:r>
    </w:p>
    <w:p w14:paraId="2C84CC35" w14:textId="77777777" w:rsidR="00626B19" w:rsidRPr="00626B19" w:rsidRDefault="00626B19" w:rsidP="00626B19">
      <w:pPr>
        <w:rPr>
          <w:rFonts w:ascii="Consolas" w:hAnsi="Consolas"/>
          <w:sz w:val="14"/>
          <w:szCs w:val="14"/>
          <w:lang w:val="en-DE" w:eastAsia="en-DE" w:bidi="ar-SA"/>
        </w:rPr>
      </w:pPr>
      <w:r w:rsidRPr="00626B19">
        <w:rPr>
          <w:rFonts w:ascii="Consolas" w:hAnsi="Consolas"/>
          <w:sz w:val="14"/>
          <w:szCs w:val="14"/>
          <w:lang w:val="en-DE" w:eastAsia="en-DE" w:bidi="ar-SA"/>
        </w:rPr>
        <w:t>blase(</w:t>
      </w:r>
    </w:p>
    <w:p w14:paraId="7D9AD854" w14:textId="77777777" w:rsidR="00626B19" w:rsidRPr="00626B19" w:rsidRDefault="00626B19" w:rsidP="00626B19">
      <w:pPr>
        <w:rPr>
          <w:rFonts w:ascii="Consolas" w:hAnsi="Consolas"/>
          <w:sz w:val="14"/>
          <w:szCs w:val="14"/>
          <w:lang w:val="en-DE" w:eastAsia="en-DE" w:bidi="ar-SA"/>
        </w:rPr>
      </w:pPr>
      <w:r w:rsidRPr="00626B19">
        <w:rPr>
          <w:rFonts w:ascii="Consolas" w:hAnsi="Consolas"/>
          <w:sz w:val="14"/>
          <w:szCs w:val="14"/>
          <w:lang w:val="en-DE" w:eastAsia="en-DE" w:bidi="ar-SA"/>
        </w:rPr>
        <w:t xml:space="preserve">  BLÄSER1: Feld0: (1, 3), nach: oben  BLÄSER2: Feld0: (0, 3), nach: oben)</w:t>
      </w:r>
    </w:p>
    <w:p w14:paraId="386A0EDE" w14:textId="77777777" w:rsidR="00626B19" w:rsidRPr="00626B19" w:rsidRDefault="00626B19" w:rsidP="00626B19">
      <w:pPr>
        <w:rPr>
          <w:rFonts w:ascii="Consolas" w:hAnsi="Consolas"/>
          <w:sz w:val="14"/>
          <w:szCs w:val="14"/>
          <w:lang w:val="en-DE" w:eastAsia="en-DE" w:bidi="ar-SA"/>
        </w:rPr>
      </w:pPr>
      <w:r w:rsidRPr="00626B19">
        <w:rPr>
          <w:rFonts w:ascii="Consolas" w:hAnsi="Consolas"/>
          <w:sz w:val="14"/>
          <w:szCs w:val="14"/>
          <w:lang w:val="en-DE" w:eastAsia="en-DE" w:bidi="ar-SA"/>
        </w:rPr>
        <w:t>blase(</w:t>
      </w:r>
    </w:p>
    <w:p w14:paraId="57C93A55" w14:textId="77777777" w:rsidR="00626B19" w:rsidRPr="00626B19" w:rsidRDefault="00626B19" w:rsidP="00626B19">
      <w:pPr>
        <w:rPr>
          <w:rFonts w:ascii="Consolas" w:hAnsi="Consolas"/>
          <w:sz w:val="14"/>
          <w:szCs w:val="14"/>
          <w:lang w:val="en-DE" w:eastAsia="en-DE" w:bidi="ar-SA"/>
        </w:rPr>
      </w:pPr>
      <w:r w:rsidRPr="00626B19">
        <w:rPr>
          <w:rFonts w:ascii="Consolas" w:hAnsi="Consolas"/>
          <w:sz w:val="14"/>
          <w:szCs w:val="14"/>
          <w:lang w:val="en-DE" w:eastAsia="en-DE" w:bidi="ar-SA"/>
        </w:rPr>
        <w:t xml:space="preserve">  BLÄSER1: Feld0: (4, 2), nach: oben  BLÄSER2: Feld0: (3, 2), nach: oben)</w:t>
      </w:r>
    </w:p>
    <w:p w14:paraId="5DCFA6FE" w14:textId="77777777" w:rsidR="00626B19" w:rsidRPr="00626B19" w:rsidRDefault="00626B19" w:rsidP="00626B19">
      <w:pPr>
        <w:rPr>
          <w:rFonts w:ascii="Consolas" w:hAnsi="Consolas"/>
          <w:sz w:val="14"/>
          <w:szCs w:val="14"/>
          <w:lang w:val="en-DE" w:eastAsia="en-DE" w:bidi="ar-SA"/>
        </w:rPr>
      </w:pPr>
      <w:r w:rsidRPr="00626B19">
        <w:rPr>
          <w:rFonts w:ascii="Consolas" w:hAnsi="Consolas"/>
          <w:sz w:val="14"/>
          <w:szCs w:val="14"/>
          <w:lang w:val="en-DE" w:eastAsia="en-DE" w:bidi="ar-SA"/>
        </w:rPr>
        <w:t>blase(</w:t>
      </w:r>
    </w:p>
    <w:p w14:paraId="02464F7F" w14:textId="77777777" w:rsidR="00626B19" w:rsidRPr="00626B19" w:rsidRDefault="00626B19" w:rsidP="00626B19">
      <w:pPr>
        <w:rPr>
          <w:rFonts w:ascii="Consolas" w:hAnsi="Consolas"/>
          <w:sz w:val="14"/>
          <w:szCs w:val="14"/>
          <w:lang w:val="en-DE" w:eastAsia="en-DE" w:bidi="ar-SA"/>
        </w:rPr>
      </w:pPr>
      <w:r w:rsidRPr="00626B19">
        <w:rPr>
          <w:rFonts w:ascii="Consolas" w:hAnsi="Consolas"/>
          <w:sz w:val="14"/>
          <w:szCs w:val="14"/>
          <w:lang w:val="en-DE" w:eastAsia="en-DE" w:bidi="ar-SA"/>
        </w:rPr>
        <w:t xml:space="preserve">  BLÄSER1: Feld0: (1, 2), nach: oben  BLÄSER2: Feld0: (0, 2), nach: oben)</w:t>
      </w:r>
    </w:p>
    <w:p w14:paraId="5E6459DB" w14:textId="77777777" w:rsidR="00626B19" w:rsidRPr="00626B19" w:rsidRDefault="00626B19" w:rsidP="00626B19">
      <w:pPr>
        <w:rPr>
          <w:rFonts w:ascii="Consolas" w:hAnsi="Consolas"/>
          <w:sz w:val="14"/>
          <w:szCs w:val="14"/>
          <w:lang w:val="en-DE" w:eastAsia="en-DE" w:bidi="ar-SA"/>
        </w:rPr>
      </w:pPr>
    </w:p>
    <w:p w14:paraId="4AD81288" w14:textId="77777777" w:rsidR="00626B19" w:rsidRPr="00626B19" w:rsidRDefault="00626B19" w:rsidP="00626B19">
      <w:pPr>
        <w:rPr>
          <w:rFonts w:ascii="Consolas" w:hAnsi="Consolas"/>
          <w:sz w:val="14"/>
          <w:szCs w:val="14"/>
          <w:lang w:val="en-DE" w:eastAsia="en-DE" w:bidi="ar-SA"/>
        </w:rPr>
      </w:pPr>
      <w:r w:rsidRPr="00626B19">
        <w:rPr>
          <w:rFonts w:ascii="Consolas" w:hAnsi="Consolas"/>
          <w:sz w:val="14"/>
          <w:szCs w:val="14"/>
          <w:lang w:val="en-DE" w:eastAsia="en-DE" w:bidi="ar-SA"/>
        </w:rPr>
        <w:t>[Phase 3: Laub auf oberster Reihe konzentrieren]</w:t>
      </w:r>
    </w:p>
    <w:p w14:paraId="5E4BD26E" w14:textId="77777777" w:rsidR="00626B19" w:rsidRPr="00626B19" w:rsidRDefault="00626B19" w:rsidP="00626B19">
      <w:pPr>
        <w:rPr>
          <w:rFonts w:ascii="Consolas" w:hAnsi="Consolas"/>
          <w:sz w:val="14"/>
          <w:szCs w:val="14"/>
          <w:lang w:val="en-DE" w:eastAsia="en-DE" w:bidi="ar-SA"/>
        </w:rPr>
      </w:pPr>
      <w:r w:rsidRPr="00626B19">
        <w:rPr>
          <w:rFonts w:ascii="Consolas" w:hAnsi="Consolas"/>
          <w:sz w:val="14"/>
          <w:szCs w:val="14"/>
          <w:lang w:val="en-DE" w:eastAsia="en-DE" w:bidi="ar-SA"/>
        </w:rPr>
        <w:t>Muster(Sourcefelder: [[(0, 0), (4, 0)]]) {</w:t>
      </w:r>
    </w:p>
    <w:p w14:paraId="1DD4BCCD" w14:textId="77777777" w:rsidR="00626B19" w:rsidRPr="00626B19" w:rsidRDefault="00626B19" w:rsidP="00626B19">
      <w:pPr>
        <w:rPr>
          <w:rFonts w:ascii="Consolas" w:hAnsi="Consolas"/>
          <w:sz w:val="14"/>
          <w:szCs w:val="14"/>
          <w:lang w:val="en-DE" w:eastAsia="en-DE" w:bidi="ar-SA"/>
        </w:rPr>
      </w:pPr>
      <w:r w:rsidRPr="00626B19">
        <w:rPr>
          <w:rFonts w:ascii="Consolas" w:hAnsi="Consolas"/>
          <w:sz w:val="14"/>
          <w:szCs w:val="14"/>
          <w:lang w:val="en-DE" w:eastAsia="en-DE" w:bidi="ar-SA"/>
        </w:rPr>
        <w:t xml:space="preserve">  blase(</w:t>
      </w:r>
    </w:p>
    <w:p w14:paraId="055BBB19" w14:textId="77777777" w:rsidR="00626B19" w:rsidRPr="00626B19" w:rsidRDefault="00626B19" w:rsidP="00626B19">
      <w:pPr>
        <w:rPr>
          <w:rFonts w:ascii="Consolas" w:hAnsi="Consolas"/>
          <w:sz w:val="14"/>
          <w:szCs w:val="14"/>
          <w:lang w:val="en-DE" w:eastAsia="en-DE" w:bidi="ar-SA"/>
        </w:rPr>
      </w:pPr>
      <w:r w:rsidRPr="00626B19">
        <w:rPr>
          <w:rFonts w:ascii="Consolas" w:hAnsi="Consolas"/>
          <w:sz w:val="14"/>
          <w:szCs w:val="14"/>
          <w:lang w:val="en-DE" w:eastAsia="en-DE" w:bidi="ar-SA"/>
        </w:rPr>
        <w:t xml:space="preserve">    BLÄSER1: Feld0: (0, 1), nach: oben    BLÄSER2: Feld0: (4, 1), nach: oben)</w:t>
      </w:r>
    </w:p>
    <w:p w14:paraId="2B257185" w14:textId="77777777" w:rsidR="00626B19" w:rsidRPr="00626B19" w:rsidRDefault="00626B19" w:rsidP="00626B19">
      <w:pPr>
        <w:rPr>
          <w:rFonts w:ascii="Consolas" w:hAnsi="Consolas"/>
          <w:sz w:val="14"/>
          <w:szCs w:val="14"/>
          <w:lang w:val="en-DE" w:eastAsia="en-DE" w:bidi="ar-SA"/>
        </w:rPr>
      </w:pPr>
      <w:r w:rsidRPr="00626B19">
        <w:rPr>
          <w:rFonts w:ascii="Consolas" w:hAnsi="Consolas"/>
          <w:sz w:val="14"/>
          <w:szCs w:val="14"/>
          <w:lang w:val="en-DE" w:eastAsia="en-DE" w:bidi="ar-SA"/>
        </w:rPr>
        <w:t>}</w:t>
      </w:r>
    </w:p>
    <w:p w14:paraId="5680C113" w14:textId="77777777" w:rsidR="00626B19" w:rsidRPr="00626B19" w:rsidRDefault="00626B19" w:rsidP="00626B19">
      <w:pPr>
        <w:rPr>
          <w:rFonts w:ascii="Consolas" w:hAnsi="Consolas"/>
          <w:sz w:val="14"/>
          <w:szCs w:val="14"/>
          <w:lang w:val="en-DE" w:eastAsia="en-DE" w:bidi="ar-SA"/>
        </w:rPr>
      </w:pPr>
      <w:r w:rsidRPr="00626B19">
        <w:rPr>
          <w:rFonts w:ascii="Consolas" w:hAnsi="Consolas"/>
          <w:sz w:val="14"/>
          <w:szCs w:val="14"/>
          <w:lang w:val="en-DE" w:eastAsia="en-DE" w:bidi="ar-SA"/>
        </w:rPr>
        <w:t>blase(</w:t>
      </w:r>
    </w:p>
    <w:p w14:paraId="247BD3DD" w14:textId="77777777" w:rsidR="00626B19" w:rsidRPr="00626B19" w:rsidRDefault="00626B19" w:rsidP="00626B19">
      <w:pPr>
        <w:rPr>
          <w:rFonts w:ascii="Consolas" w:hAnsi="Consolas"/>
          <w:sz w:val="14"/>
          <w:szCs w:val="14"/>
          <w:lang w:val="en-DE" w:eastAsia="en-DE" w:bidi="ar-SA"/>
        </w:rPr>
      </w:pPr>
      <w:r w:rsidRPr="00626B19">
        <w:rPr>
          <w:rFonts w:ascii="Consolas" w:hAnsi="Consolas"/>
          <w:sz w:val="14"/>
          <w:szCs w:val="14"/>
          <w:lang w:val="en-DE" w:eastAsia="en-DE" w:bidi="ar-SA"/>
        </w:rPr>
        <w:t xml:space="preserve">  BLÄSER1: Feld0: (4, 0), nach: links  BLÄSER2: Feld0: (0, 0), nach: rechts)</w:t>
      </w:r>
    </w:p>
    <w:p w14:paraId="3D7B9695" w14:textId="77777777" w:rsidR="00626B19" w:rsidRPr="00626B19" w:rsidRDefault="00626B19" w:rsidP="00626B19">
      <w:pPr>
        <w:rPr>
          <w:rFonts w:ascii="Consolas" w:hAnsi="Consolas"/>
          <w:sz w:val="14"/>
          <w:szCs w:val="14"/>
          <w:lang w:val="en-DE" w:eastAsia="en-DE" w:bidi="ar-SA"/>
        </w:rPr>
      </w:pPr>
    </w:p>
    <w:p w14:paraId="494CAF0A" w14:textId="77777777" w:rsidR="00626B19" w:rsidRPr="00626B19" w:rsidRDefault="00626B19" w:rsidP="00626B19">
      <w:pPr>
        <w:rPr>
          <w:rFonts w:ascii="Consolas" w:hAnsi="Consolas"/>
          <w:sz w:val="14"/>
          <w:szCs w:val="14"/>
          <w:lang w:val="en-DE" w:eastAsia="en-DE" w:bidi="ar-SA"/>
        </w:rPr>
      </w:pPr>
      <w:r w:rsidRPr="00626B19">
        <w:rPr>
          <w:rFonts w:ascii="Consolas" w:hAnsi="Consolas"/>
          <w:sz w:val="14"/>
          <w:szCs w:val="14"/>
          <w:lang w:val="en-DE" w:eastAsia="en-DE" w:bidi="ar-SA"/>
        </w:rPr>
        <w:t>[Phase 4: Laub nach Feld Q transferieren]</w:t>
      </w:r>
    </w:p>
    <w:p w14:paraId="1DE3F577" w14:textId="77777777" w:rsidR="00626B19" w:rsidRPr="00626B19" w:rsidRDefault="00626B19" w:rsidP="00626B19">
      <w:pPr>
        <w:rPr>
          <w:rFonts w:ascii="Consolas" w:hAnsi="Consolas"/>
          <w:sz w:val="14"/>
          <w:szCs w:val="14"/>
          <w:lang w:val="en-DE" w:eastAsia="en-DE" w:bidi="ar-SA"/>
        </w:rPr>
      </w:pPr>
      <w:r w:rsidRPr="00626B19">
        <w:rPr>
          <w:rFonts w:ascii="Consolas" w:hAnsi="Consolas"/>
          <w:sz w:val="14"/>
          <w:szCs w:val="14"/>
          <w:lang w:val="en-DE" w:eastAsia="en-DE" w:bidi="ar-SA"/>
        </w:rPr>
        <w:t>Muster(Sourcefelder: [[(2, 0), (2, 1)]]) {</w:t>
      </w:r>
    </w:p>
    <w:p w14:paraId="4D4CA01C" w14:textId="77777777" w:rsidR="00626B19" w:rsidRPr="00626B19" w:rsidRDefault="00626B19" w:rsidP="00626B19">
      <w:pPr>
        <w:rPr>
          <w:rFonts w:ascii="Consolas" w:hAnsi="Consolas"/>
          <w:sz w:val="14"/>
          <w:szCs w:val="14"/>
          <w:lang w:val="en-DE" w:eastAsia="en-DE" w:bidi="ar-SA"/>
        </w:rPr>
      </w:pPr>
      <w:r w:rsidRPr="00626B19">
        <w:rPr>
          <w:rFonts w:ascii="Consolas" w:hAnsi="Consolas"/>
          <w:sz w:val="14"/>
          <w:szCs w:val="14"/>
          <w:lang w:val="en-DE" w:eastAsia="en-DE" w:bidi="ar-SA"/>
        </w:rPr>
        <w:t xml:space="preserve">  Muster(Sourcefelder: [[(2, 0)]]) {</w:t>
      </w:r>
    </w:p>
    <w:p w14:paraId="0FA72FC3" w14:textId="77777777" w:rsidR="00626B19" w:rsidRPr="00626B19" w:rsidRDefault="00626B19" w:rsidP="00626B19">
      <w:pPr>
        <w:rPr>
          <w:rFonts w:ascii="Consolas" w:hAnsi="Consolas"/>
          <w:sz w:val="14"/>
          <w:szCs w:val="14"/>
          <w:lang w:val="en-DE" w:eastAsia="en-DE" w:bidi="ar-SA"/>
        </w:rPr>
      </w:pPr>
      <w:r w:rsidRPr="00626B19">
        <w:rPr>
          <w:rFonts w:ascii="Consolas" w:hAnsi="Consolas"/>
          <w:sz w:val="14"/>
          <w:szCs w:val="14"/>
          <w:lang w:val="en-DE" w:eastAsia="en-DE" w:bidi="ar-SA"/>
        </w:rPr>
        <w:t xml:space="preserve">    blase(</w:t>
      </w:r>
    </w:p>
    <w:p w14:paraId="1BDFFA4C" w14:textId="77777777" w:rsidR="00626B19" w:rsidRPr="00626B19" w:rsidRDefault="00626B19" w:rsidP="00626B19">
      <w:pPr>
        <w:rPr>
          <w:rFonts w:ascii="Consolas" w:hAnsi="Consolas"/>
          <w:sz w:val="14"/>
          <w:szCs w:val="14"/>
          <w:lang w:val="en-DE" w:eastAsia="en-DE" w:bidi="ar-SA"/>
        </w:rPr>
      </w:pPr>
      <w:r w:rsidRPr="00626B19">
        <w:rPr>
          <w:rFonts w:ascii="Consolas" w:hAnsi="Consolas"/>
          <w:sz w:val="14"/>
          <w:szCs w:val="14"/>
          <w:lang w:val="en-DE" w:eastAsia="en-DE" w:bidi="ar-SA"/>
        </w:rPr>
        <w:t xml:space="preserve">      BLÄSER1: Feld0: (1, 0), nach: rechts      BLÄSER2: Feld0: (3, 0), nach: links)</w:t>
      </w:r>
    </w:p>
    <w:p w14:paraId="7A9200C2" w14:textId="77777777" w:rsidR="00626B19" w:rsidRPr="00626B19" w:rsidRDefault="00626B19" w:rsidP="00626B19">
      <w:pPr>
        <w:rPr>
          <w:rFonts w:ascii="Consolas" w:hAnsi="Consolas"/>
          <w:sz w:val="14"/>
          <w:szCs w:val="14"/>
          <w:lang w:val="en-DE" w:eastAsia="en-DE" w:bidi="ar-SA"/>
        </w:rPr>
      </w:pPr>
      <w:r w:rsidRPr="00626B19">
        <w:rPr>
          <w:rFonts w:ascii="Consolas" w:hAnsi="Consolas"/>
          <w:sz w:val="14"/>
          <w:szCs w:val="14"/>
          <w:lang w:val="en-DE" w:eastAsia="en-DE" w:bidi="ar-SA"/>
        </w:rPr>
        <w:t>}</w:t>
      </w:r>
    </w:p>
    <w:p w14:paraId="4E3419CC" w14:textId="77777777" w:rsidR="00626B19" w:rsidRPr="00626B19" w:rsidRDefault="00626B19" w:rsidP="00626B19">
      <w:pPr>
        <w:rPr>
          <w:rFonts w:ascii="Consolas" w:hAnsi="Consolas"/>
          <w:sz w:val="14"/>
          <w:szCs w:val="14"/>
          <w:lang w:val="en-DE" w:eastAsia="en-DE" w:bidi="ar-SA"/>
        </w:rPr>
      </w:pPr>
      <w:r w:rsidRPr="00626B19">
        <w:rPr>
          <w:rFonts w:ascii="Consolas" w:hAnsi="Consolas"/>
          <w:sz w:val="14"/>
          <w:szCs w:val="14"/>
          <w:lang w:val="en-DE" w:eastAsia="en-DE" w:bidi="ar-SA"/>
        </w:rPr>
        <w:t xml:space="preserve">  blase(</w:t>
      </w:r>
    </w:p>
    <w:p w14:paraId="3FCE82BF" w14:textId="77777777" w:rsidR="00626B19" w:rsidRPr="00626B19" w:rsidRDefault="00626B19" w:rsidP="00626B19">
      <w:pPr>
        <w:rPr>
          <w:rFonts w:ascii="Consolas" w:hAnsi="Consolas"/>
          <w:sz w:val="14"/>
          <w:szCs w:val="14"/>
          <w:lang w:val="en-DE" w:eastAsia="en-DE" w:bidi="ar-SA"/>
        </w:rPr>
      </w:pPr>
      <w:r w:rsidRPr="00626B19">
        <w:rPr>
          <w:rFonts w:ascii="Consolas" w:hAnsi="Consolas"/>
          <w:sz w:val="14"/>
          <w:szCs w:val="14"/>
          <w:lang w:val="en-DE" w:eastAsia="en-DE" w:bidi="ar-SA"/>
        </w:rPr>
        <w:t xml:space="preserve">    BLÄSER1: Feld0: (1, 1), nach: rechts    BLÄSER2: Feld0: (3, 1), nach: links)</w:t>
      </w:r>
    </w:p>
    <w:p w14:paraId="707AB8D8" w14:textId="77777777" w:rsidR="00626B19" w:rsidRPr="00626B19" w:rsidRDefault="00626B19" w:rsidP="00626B19">
      <w:pPr>
        <w:rPr>
          <w:rFonts w:ascii="Consolas" w:hAnsi="Consolas"/>
          <w:sz w:val="14"/>
          <w:szCs w:val="14"/>
          <w:lang w:val="en-DE" w:eastAsia="en-DE" w:bidi="ar-SA"/>
        </w:rPr>
      </w:pPr>
      <w:r w:rsidRPr="00626B19">
        <w:rPr>
          <w:rFonts w:ascii="Consolas" w:hAnsi="Consolas"/>
          <w:sz w:val="14"/>
          <w:szCs w:val="14"/>
          <w:lang w:val="en-DE" w:eastAsia="en-DE" w:bidi="ar-SA"/>
        </w:rPr>
        <w:t>}</w:t>
      </w:r>
    </w:p>
    <w:p w14:paraId="6B8AC882" w14:textId="77777777" w:rsidR="008A2CD6" w:rsidRPr="00B6479A" w:rsidRDefault="008A2CD6" w:rsidP="008A2CD6">
      <w:pPr>
        <w:rPr>
          <w:b/>
          <w:bCs/>
          <w:sz w:val="14"/>
          <w:szCs w:val="14"/>
          <w:lang w:val="en-DE"/>
        </w:rPr>
      </w:pPr>
    </w:p>
    <w:p w14:paraId="463B0C80" w14:textId="77777777" w:rsidR="008A2CD6" w:rsidRPr="0002022C" w:rsidRDefault="008A2CD6" w:rsidP="008A2CD6">
      <w:pPr>
        <w:rPr>
          <w:b/>
          <w:bCs/>
          <w:lang w:val="en-DE"/>
        </w:rPr>
      </w:pPr>
      <w:r w:rsidRPr="0002022C">
        <w:rPr>
          <w:b/>
          <w:bCs/>
          <w:lang w:val="en-DE"/>
        </w:rPr>
        <w:t>Ausgabeplots:</w:t>
      </w:r>
    </w:p>
    <w:p w14:paraId="625B6C48" w14:textId="77777777" w:rsidR="008A2CD6" w:rsidRDefault="008A2CD6" w:rsidP="008A2CD6">
      <w:pPr>
        <w:rPr>
          <w:lang w:val="de-DE"/>
        </w:rPr>
      </w:pPr>
      <w:r w:rsidRPr="004360CF">
        <w:rPr>
          <w:lang w:val="de-DE"/>
        </w:rPr>
        <w:drawing>
          <wp:inline distT="0" distB="0" distL="0" distR="0" wp14:anchorId="68F04CA9" wp14:editId="71F0C82A">
            <wp:extent cx="1864653" cy="2116472"/>
            <wp:effectExtent l="0" t="0" r="2540" b="0"/>
            <wp:docPr id="1287048469"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7048469" name="Grafik 1"/>
                    <pic:cNvPicPr/>
                  </pic:nvPicPr>
                  <pic:blipFill>
                    <a:blip r:embed="rId100" cstate="print">
                      <a:extLst>
                        <a:ext uri="{28A0092B-C50C-407E-A947-70E740481C1C}">
                          <a14:useLocalDpi xmlns:a14="http://schemas.microsoft.com/office/drawing/2010/main" val="0"/>
                        </a:ext>
                      </a:extLst>
                    </a:blip>
                    <a:stretch>
                      <a:fillRect/>
                    </a:stretch>
                  </pic:blipFill>
                  <pic:spPr>
                    <a:xfrm>
                      <a:off x="0" y="0"/>
                      <a:ext cx="1864653" cy="2116472"/>
                    </a:xfrm>
                    <a:prstGeom prst="rect">
                      <a:avLst/>
                    </a:prstGeom>
                  </pic:spPr>
                </pic:pic>
              </a:graphicData>
            </a:graphic>
          </wp:inline>
        </w:drawing>
      </w:r>
      <w:r w:rsidRPr="00213FB8">
        <w:rPr>
          <w:noProof/>
          <w:lang w:val="de-DE"/>
        </w:rPr>
        <w:t xml:space="preserve"> </w:t>
      </w:r>
      <w:r w:rsidRPr="009D1176">
        <w:rPr>
          <w:lang w:val="de-DE"/>
        </w:rPr>
        <w:drawing>
          <wp:inline distT="0" distB="0" distL="0" distR="0" wp14:anchorId="289F9877" wp14:editId="39118270">
            <wp:extent cx="1881113" cy="2100079"/>
            <wp:effectExtent l="0" t="0" r="5080" b="0"/>
            <wp:docPr id="1622770202"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2770202" name="Grafik 1"/>
                    <pic:cNvPicPr/>
                  </pic:nvPicPr>
                  <pic:blipFill>
                    <a:blip r:embed="rId101" cstate="print">
                      <a:extLst>
                        <a:ext uri="{28A0092B-C50C-407E-A947-70E740481C1C}">
                          <a14:useLocalDpi xmlns:a14="http://schemas.microsoft.com/office/drawing/2010/main" val="0"/>
                        </a:ext>
                      </a:extLst>
                    </a:blip>
                    <a:stretch>
                      <a:fillRect/>
                    </a:stretch>
                  </pic:blipFill>
                  <pic:spPr>
                    <a:xfrm>
                      <a:off x="0" y="0"/>
                      <a:ext cx="1881113" cy="2100079"/>
                    </a:xfrm>
                    <a:prstGeom prst="rect">
                      <a:avLst/>
                    </a:prstGeom>
                  </pic:spPr>
                </pic:pic>
              </a:graphicData>
            </a:graphic>
          </wp:inline>
        </w:drawing>
      </w:r>
      <w:r w:rsidRPr="00213FB8">
        <w:rPr>
          <w:noProof/>
          <w:lang w:val="de-DE"/>
        </w:rPr>
        <w:t xml:space="preserve"> </w:t>
      </w:r>
      <w:r w:rsidRPr="00D1424F">
        <w:rPr>
          <w:noProof/>
        </w:rPr>
        <w:drawing>
          <wp:inline distT="0" distB="0" distL="0" distR="0" wp14:anchorId="1ECA67DC" wp14:editId="0F148C63">
            <wp:extent cx="1897135" cy="2067441"/>
            <wp:effectExtent l="0" t="0" r="8255" b="9525"/>
            <wp:docPr id="1306906769"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6906769" name="Grafik 1"/>
                    <pic:cNvPicPr/>
                  </pic:nvPicPr>
                  <pic:blipFill>
                    <a:blip r:embed="rId102" cstate="print">
                      <a:extLst>
                        <a:ext uri="{28A0092B-C50C-407E-A947-70E740481C1C}">
                          <a14:useLocalDpi xmlns:a14="http://schemas.microsoft.com/office/drawing/2010/main" val="0"/>
                        </a:ext>
                      </a:extLst>
                    </a:blip>
                    <a:stretch>
                      <a:fillRect/>
                    </a:stretch>
                  </pic:blipFill>
                  <pic:spPr>
                    <a:xfrm>
                      <a:off x="0" y="0"/>
                      <a:ext cx="1897135" cy="2067441"/>
                    </a:xfrm>
                    <a:prstGeom prst="rect">
                      <a:avLst/>
                    </a:prstGeom>
                  </pic:spPr>
                </pic:pic>
              </a:graphicData>
            </a:graphic>
          </wp:inline>
        </w:drawing>
      </w:r>
      <w:r w:rsidRPr="00213FB8">
        <w:rPr>
          <w:noProof/>
          <w:lang w:val="de-DE"/>
        </w:rPr>
        <w:t xml:space="preserve"> </w:t>
      </w:r>
      <w:r w:rsidRPr="000058AF">
        <w:rPr>
          <w:noProof/>
        </w:rPr>
        <w:drawing>
          <wp:inline distT="0" distB="0" distL="0" distR="0" wp14:anchorId="36449624" wp14:editId="15CDB139">
            <wp:extent cx="1904364" cy="2070047"/>
            <wp:effectExtent l="0" t="0" r="1270" b="6985"/>
            <wp:docPr id="632973197"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2973197" name="Grafik 1"/>
                    <pic:cNvPicPr/>
                  </pic:nvPicPr>
                  <pic:blipFill>
                    <a:blip r:embed="rId103" cstate="print">
                      <a:extLst>
                        <a:ext uri="{28A0092B-C50C-407E-A947-70E740481C1C}">
                          <a14:useLocalDpi xmlns:a14="http://schemas.microsoft.com/office/drawing/2010/main" val="0"/>
                        </a:ext>
                      </a:extLst>
                    </a:blip>
                    <a:stretch>
                      <a:fillRect/>
                    </a:stretch>
                  </pic:blipFill>
                  <pic:spPr>
                    <a:xfrm>
                      <a:off x="0" y="0"/>
                      <a:ext cx="1904364" cy="2070047"/>
                    </a:xfrm>
                    <a:prstGeom prst="rect">
                      <a:avLst/>
                    </a:prstGeom>
                  </pic:spPr>
                </pic:pic>
              </a:graphicData>
            </a:graphic>
          </wp:inline>
        </w:drawing>
      </w:r>
      <w:r w:rsidRPr="00213FB8">
        <w:rPr>
          <w:noProof/>
          <w:lang w:val="de-DE"/>
        </w:rPr>
        <w:t xml:space="preserve"> </w:t>
      </w:r>
      <w:r w:rsidRPr="000058AF">
        <w:rPr>
          <w:noProof/>
        </w:rPr>
        <w:drawing>
          <wp:inline distT="0" distB="0" distL="0" distR="0" wp14:anchorId="4DB09FA6" wp14:editId="5F388185">
            <wp:extent cx="1931069" cy="2055973"/>
            <wp:effectExtent l="0" t="0" r="0" b="1905"/>
            <wp:docPr id="1970076520"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0076520" name="Grafik 1"/>
                    <pic:cNvPicPr/>
                  </pic:nvPicPr>
                  <pic:blipFill>
                    <a:blip r:embed="rId104" cstate="print">
                      <a:extLst>
                        <a:ext uri="{28A0092B-C50C-407E-A947-70E740481C1C}">
                          <a14:useLocalDpi xmlns:a14="http://schemas.microsoft.com/office/drawing/2010/main" val="0"/>
                        </a:ext>
                      </a:extLst>
                    </a:blip>
                    <a:stretch>
                      <a:fillRect/>
                    </a:stretch>
                  </pic:blipFill>
                  <pic:spPr>
                    <a:xfrm>
                      <a:off x="0" y="0"/>
                      <a:ext cx="1931069" cy="2055973"/>
                    </a:xfrm>
                    <a:prstGeom prst="rect">
                      <a:avLst/>
                    </a:prstGeom>
                  </pic:spPr>
                </pic:pic>
              </a:graphicData>
            </a:graphic>
          </wp:inline>
        </w:drawing>
      </w:r>
    </w:p>
    <w:p w14:paraId="6855E191" w14:textId="77777777" w:rsidR="008A2CD6" w:rsidRDefault="008A2CD6" w:rsidP="008A2CD6">
      <w:pPr>
        <w:rPr>
          <w:lang w:val="de-DE"/>
        </w:rPr>
      </w:pPr>
    </w:p>
    <w:p w14:paraId="41BB6898" w14:textId="77777777" w:rsidR="008A2CD6" w:rsidRDefault="008A2CD6" w:rsidP="008A2CD6">
      <w:pPr>
        <w:pStyle w:val="berschrift2"/>
        <w:spacing w:line="259" w:lineRule="auto"/>
        <w:rPr>
          <w:lang w:val="de-DE"/>
        </w:rPr>
      </w:pPr>
      <w:bookmarkStart w:id="75" w:name="_Toc164108477"/>
      <w:r>
        <w:rPr>
          <w:lang w:val="de-DE"/>
        </w:rPr>
        <w:t>Beispiel 2</w:t>
      </w:r>
      <w:bookmarkEnd w:id="75"/>
    </w:p>
    <w:p w14:paraId="4DA85ECB" w14:textId="77777777" w:rsidR="008A2CD6" w:rsidRPr="00625723" w:rsidRDefault="008A2CD6" w:rsidP="008A2CD6">
      <w:pPr>
        <w:rPr>
          <w:b/>
          <w:bCs/>
          <w:lang w:val="de-DE"/>
        </w:rPr>
      </w:pPr>
      <w:r w:rsidRPr="00625723">
        <w:rPr>
          <w:b/>
          <w:bCs/>
          <w:lang w:val="de-DE"/>
        </w:rPr>
        <w:t>Eingabeparameter:</w:t>
      </w:r>
    </w:p>
    <w:p w14:paraId="5E836EAE" w14:textId="01B3DAE8" w:rsidR="00FF7E0F" w:rsidRPr="00213FB8" w:rsidRDefault="00FF7E0F" w:rsidP="00FF7E0F">
      <w:pPr>
        <w:rPr>
          <w:lang w:val="de-DE"/>
        </w:rPr>
      </w:pPr>
      <w:r w:rsidRPr="00213FB8">
        <w:rPr>
          <w:lang w:val="de-DE"/>
        </w:rPr>
        <w:t>Q = (</w:t>
      </w:r>
      <w:r w:rsidR="001450B7" w:rsidRPr="00213FB8">
        <w:rPr>
          <w:lang w:val="de-DE"/>
        </w:rPr>
        <w:t>5</w:t>
      </w:r>
      <w:r w:rsidRPr="00213FB8">
        <w:rPr>
          <w:lang w:val="de-DE"/>
        </w:rPr>
        <w:t>,</w:t>
      </w:r>
      <w:r w:rsidR="001450B7" w:rsidRPr="00213FB8">
        <w:rPr>
          <w:lang w:val="de-DE"/>
        </w:rPr>
        <w:t>7</w:t>
      </w:r>
      <w:r w:rsidRPr="00213FB8">
        <w:rPr>
          <w:lang w:val="de-DE"/>
        </w:rPr>
        <w:t>)</w:t>
      </w:r>
    </w:p>
    <w:p w14:paraId="733A0464" w14:textId="1D27EACA" w:rsidR="00FF7E0F" w:rsidRPr="00213FB8" w:rsidRDefault="00FF7E0F" w:rsidP="00FF7E0F">
      <w:pPr>
        <w:rPr>
          <w:lang w:val="de-DE"/>
        </w:rPr>
      </w:pPr>
      <w:r w:rsidRPr="00213FB8">
        <w:rPr>
          <w:lang w:val="de-DE"/>
        </w:rPr>
        <w:t>hof_size = (</w:t>
      </w:r>
      <w:r w:rsidR="001450B7" w:rsidRPr="00213FB8">
        <w:rPr>
          <w:lang w:val="de-DE"/>
        </w:rPr>
        <w:t>1</w:t>
      </w:r>
      <w:r w:rsidRPr="00213FB8">
        <w:rPr>
          <w:lang w:val="de-DE"/>
        </w:rPr>
        <w:t>5,</w:t>
      </w:r>
      <w:r w:rsidR="001450B7" w:rsidRPr="00213FB8">
        <w:rPr>
          <w:lang w:val="de-DE"/>
        </w:rPr>
        <w:t>16</w:t>
      </w:r>
      <w:r w:rsidRPr="00213FB8">
        <w:rPr>
          <w:lang w:val="de-DE"/>
        </w:rPr>
        <w:t>)</w:t>
      </w:r>
    </w:p>
    <w:p w14:paraId="13C761D9" w14:textId="77777777" w:rsidR="00FF7E0F" w:rsidRDefault="00FF7E0F" w:rsidP="00FF7E0F">
      <w:r w:rsidRPr="009C7CE4">
        <w:lastRenderedPageBreak/>
        <w:t>use_binomial = True</w:t>
      </w:r>
      <w:r w:rsidRPr="009C7CE4">
        <w:br/>
      </w:r>
      <w:r w:rsidRPr="00E85172">
        <w:t>tolerated_amount</w:t>
      </w:r>
      <w:r>
        <w:t xml:space="preserve"> = 5</w:t>
      </w:r>
    </w:p>
    <w:p w14:paraId="63017C80" w14:textId="5E5730B6" w:rsidR="00FF7E0F" w:rsidRDefault="00FF7E0F" w:rsidP="00FF7E0F">
      <w:r w:rsidRPr="003F617C">
        <w:t xml:space="preserve">max_muster_operations = </w:t>
      </w:r>
      <w:r w:rsidR="00402ADA">
        <w:t>5000</w:t>
      </w:r>
    </w:p>
    <w:p w14:paraId="4B121CF5" w14:textId="77777777" w:rsidR="00FF7E0F" w:rsidRDefault="00FF7E0F" w:rsidP="00FF7E0F">
      <w:r w:rsidRPr="009C7CE4">
        <w:t>startwert = 100</w:t>
      </w:r>
    </w:p>
    <w:p w14:paraId="4157654B" w14:textId="10EDB068" w:rsidR="008A2CD6" w:rsidRPr="00684B6F" w:rsidRDefault="00FF7E0F" w:rsidP="00FF7E0F">
      <w:pPr>
        <w:rPr>
          <w:lang w:val="en-GB"/>
        </w:rPr>
      </w:pPr>
      <w:r w:rsidRPr="006F40E7">
        <w:t>choose_faster_path = True</w:t>
      </w:r>
      <w:r w:rsidR="008A2CD6">
        <w:br/>
      </w:r>
    </w:p>
    <w:p w14:paraId="50D5B5F4" w14:textId="77777777" w:rsidR="008A2CD6" w:rsidRDefault="008A2CD6" w:rsidP="008A2CD6">
      <w:pPr>
        <w:rPr>
          <w:b/>
          <w:bCs/>
          <w:lang w:val="de-DE"/>
        </w:rPr>
      </w:pPr>
      <w:r>
        <w:rPr>
          <w:b/>
          <w:bCs/>
          <w:lang w:val="de-DE"/>
        </w:rPr>
        <w:t>Ausgabe in der Konsole</w:t>
      </w:r>
      <w:r w:rsidRPr="0042712E">
        <w:rPr>
          <w:b/>
          <w:bCs/>
          <w:lang w:val="de-DE"/>
        </w:rPr>
        <w:t>:</w:t>
      </w:r>
    </w:p>
    <w:p w14:paraId="73CE6C16" w14:textId="77777777" w:rsidR="00C8569A" w:rsidRPr="00C8569A" w:rsidRDefault="00C8569A" w:rsidP="00C8569A">
      <w:pPr>
        <w:rPr>
          <w:rFonts w:ascii="Consolas" w:hAnsi="Consolas"/>
          <w:sz w:val="12"/>
          <w:szCs w:val="12"/>
          <w:lang w:val="en-DE" w:eastAsia="en-DE" w:bidi="ar-SA"/>
        </w:rPr>
      </w:pPr>
      <w:r w:rsidRPr="00C8569A">
        <w:rPr>
          <w:rFonts w:ascii="Consolas" w:hAnsi="Consolas"/>
          <w:sz w:val="12"/>
          <w:szCs w:val="12"/>
          <w:lang w:val="en-DE" w:eastAsia="en-DE" w:bidi="ar-SA"/>
        </w:rPr>
        <w:t>AUSGANGSPUNKT:</w:t>
      </w:r>
    </w:p>
    <w:p w14:paraId="51158BA4" w14:textId="77777777" w:rsidR="00C8569A" w:rsidRPr="00C8569A" w:rsidRDefault="00C8569A" w:rsidP="00C8569A">
      <w:pPr>
        <w:rPr>
          <w:rFonts w:ascii="Consolas" w:hAnsi="Consolas"/>
          <w:sz w:val="12"/>
          <w:szCs w:val="12"/>
          <w:lang w:val="en-DE" w:eastAsia="en-DE" w:bidi="ar-SA"/>
        </w:rPr>
      </w:pPr>
      <w:r w:rsidRPr="00C8569A">
        <w:rPr>
          <w:rFonts w:ascii="Consolas" w:hAnsi="Consolas"/>
          <w:sz w:val="12"/>
          <w:szCs w:val="12"/>
          <w:lang w:val="en-DE" w:eastAsia="en-DE" w:bidi="ar-SA"/>
        </w:rPr>
        <w:t>Verwendete Wahrscheinlichkeitsmodellierung: binomial</w:t>
      </w:r>
    </w:p>
    <w:p w14:paraId="429AF1F6" w14:textId="77777777" w:rsidR="00C8569A" w:rsidRPr="00C8569A" w:rsidRDefault="00C8569A" w:rsidP="00C8569A">
      <w:pPr>
        <w:rPr>
          <w:rFonts w:ascii="Consolas" w:hAnsi="Consolas"/>
          <w:sz w:val="12"/>
          <w:szCs w:val="12"/>
          <w:lang w:val="en-DE" w:eastAsia="en-DE" w:bidi="ar-SA"/>
        </w:rPr>
      </w:pPr>
      <w:r w:rsidRPr="00C8569A">
        <w:rPr>
          <w:rFonts w:ascii="Consolas" w:hAnsi="Consolas"/>
          <w:sz w:val="12"/>
          <w:szCs w:val="12"/>
          <w:lang w:val="en-DE" w:eastAsia="en-DE" w:bidi="ar-SA"/>
        </w:rPr>
        <w:t>Laubverteilung vor dem Blasprozess:</w:t>
      </w:r>
    </w:p>
    <w:p w14:paraId="4D414CF9" w14:textId="77777777" w:rsidR="00C8569A" w:rsidRPr="00C8569A" w:rsidRDefault="00C8569A" w:rsidP="00C8569A">
      <w:pPr>
        <w:rPr>
          <w:rFonts w:ascii="Consolas" w:hAnsi="Consolas"/>
          <w:sz w:val="12"/>
          <w:szCs w:val="12"/>
          <w:lang w:val="en-DE" w:eastAsia="en-DE" w:bidi="ar-SA"/>
        </w:rPr>
      </w:pPr>
      <w:r w:rsidRPr="00C8569A">
        <w:rPr>
          <w:rFonts w:ascii="Consolas" w:hAnsi="Consolas"/>
          <w:sz w:val="12"/>
          <w:szCs w:val="12"/>
          <w:lang w:val="en-DE" w:eastAsia="en-DE" w:bidi="ar-SA"/>
        </w:rPr>
        <w:t>100     | 100     | 100     | 100     | 100     | 100     | 100     | 100     | 100     | 100     | 100     | 100     | 100     | 100     | 100</w:t>
      </w:r>
    </w:p>
    <w:p w14:paraId="5D32C7CB" w14:textId="77777777" w:rsidR="00C8569A" w:rsidRPr="00C8569A" w:rsidRDefault="00C8569A" w:rsidP="00C8569A">
      <w:pPr>
        <w:rPr>
          <w:rFonts w:ascii="Consolas" w:hAnsi="Consolas"/>
          <w:sz w:val="12"/>
          <w:szCs w:val="12"/>
          <w:lang w:val="en-DE" w:eastAsia="en-DE" w:bidi="ar-SA"/>
        </w:rPr>
      </w:pPr>
      <w:r w:rsidRPr="00C8569A">
        <w:rPr>
          <w:rFonts w:ascii="Consolas" w:hAnsi="Consolas"/>
          <w:sz w:val="12"/>
          <w:szCs w:val="12"/>
          <w:lang w:val="en-DE" w:eastAsia="en-DE" w:bidi="ar-SA"/>
        </w:rPr>
        <w:t>100     | 100     | 100     | 100     | 100     | 100     | 100     | 100     | 100     | 100     | 100     | 100     | 100     | 100     | 100</w:t>
      </w:r>
    </w:p>
    <w:p w14:paraId="0027A0B3" w14:textId="77777777" w:rsidR="00C8569A" w:rsidRPr="00C8569A" w:rsidRDefault="00C8569A" w:rsidP="00C8569A">
      <w:pPr>
        <w:rPr>
          <w:rFonts w:ascii="Consolas" w:hAnsi="Consolas"/>
          <w:sz w:val="12"/>
          <w:szCs w:val="12"/>
          <w:lang w:val="en-DE" w:eastAsia="en-DE" w:bidi="ar-SA"/>
        </w:rPr>
      </w:pPr>
      <w:r w:rsidRPr="00C8569A">
        <w:rPr>
          <w:rFonts w:ascii="Consolas" w:hAnsi="Consolas"/>
          <w:sz w:val="12"/>
          <w:szCs w:val="12"/>
          <w:lang w:val="en-DE" w:eastAsia="en-DE" w:bidi="ar-SA"/>
        </w:rPr>
        <w:t>100     | 100     | 100     | 100     | 100     | 100     | 100     | 100     | 100     | 100     | 100     | 100     | 100     | 100     | 100</w:t>
      </w:r>
    </w:p>
    <w:p w14:paraId="0B4CA05D" w14:textId="77777777" w:rsidR="00C8569A" w:rsidRPr="00C8569A" w:rsidRDefault="00C8569A" w:rsidP="00C8569A">
      <w:pPr>
        <w:rPr>
          <w:rFonts w:ascii="Consolas" w:hAnsi="Consolas"/>
          <w:sz w:val="12"/>
          <w:szCs w:val="12"/>
          <w:lang w:val="en-DE" w:eastAsia="en-DE" w:bidi="ar-SA"/>
        </w:rPr>
      </w:pPr>
      <w:r w:rsidRPr="00C8569A">
        <w:rPr>
          <w:rFonts w:ascii="Consolas" w:hAnsi="Consolas"/>
          <w:sz w:val="12"/>
          <w:szCs w:val="12"/>
          <w:lang w:val="en-DE" w:eastAsia="en-DE" w:bidi="ar-SA"/>
        </w:rPr>
        <w:t>100     | 100     | 100     | 100     | 100     | 100     | 100     | 100     | 100     | 100     | 100     | 100     | 100     | 100     | 100</w:t>
      </w:r>
    </w:p>
    <w:p w14:paraId="15B0BF25" w14:textId="77777777" w:rsidR="00C8569A" w:rsidRPr="00C8569A" w:rsidRDefault="00C8569A" w:rsidP="00C8569A">
      <w:pPr>
        <w:rPr>
          <w:rFonts w:ascii="Consolas" w:hAnsi="Consolas"/>
          <w:sz w:val="12"/>
          <w:szCs w:val="12"/>
          <w:lang w:val="en-DE" w:eastAsia="en-DE" w:bidi="ar-SA"/>
        </w:rPr>
      </w:pPr>
      <w:r w:rsidRPr="00C8569A">
        <w:rPr>
          <w:rFonts w:ascii="Consolas" w:hAnsi="Consolas"/>
          <w:sz w:val="12"/>
          <w:szCs w:val="12"/>
          <w:lang w:val="en-DE" w:eastAsia="en-DE" w:bidi="ar-SA"/>
        </w:rPr>
        <w:t>100     | 100     | 100     | 100     | 100     | 100     | 100     | 100     | 100     | 100     | 100     | 100     | 100     | 100     | 100</w:t>
      </w:r>
    </w:p>
    <w:p w14:paraId="38A1A881" w14:textId="77777777" w:rsidR="00C8569A" w:rsidRPr="00C8569A" w:rsidRDefault="00C8569A" w:rsidP="00C8569A">
      <w:pPr>
        <w:rPr>
          <w:rFonts w:ascii="Consolas" w:hAnsi="Consolas"/>
          <w:sz w:val="12"/>
          <w:szCs w:val="12"/>
          <w:lang w:val="en-DE" w:eastAsia="en-DE" w:bidi="ar-SA"/>
        </w:rPr>
      </w:pPr>
      <w:r w:rsidRPr="00C8569A">
        <w:rPr>
          <w:rFonts w:ascii="Consolas" w:hAnsi="Consolas"/>
          <w:sz w:val="12"/>
          <w:szCs w:val="12"/>
          <w:lang w:val="en-DE" w:eastAsia="en-DE" w:bidi="ar-SA"/>
        </w:rPr>
        <w:t>100     | 100     | 100     | 100     | 100     | 100     | 100     | 100     | 100     | 100     | 100     | 100     | 100     | 100     | 100</w:t>
      </w:r>
    </w:p>
    <w:p w14:paraId="2CCA1EB0" w14:textId="77777777" w:rsidR="00C8569A" w:rsidRPr="00C8569A" w:rsidRDefault="00C8569A" w:rsidP="00C8569A">
      <w:pPr>
        <w:rPr>
          <w:rFonts w:ascii="Consolas" w:hAnsi="Consolas"/>
          <w:sz w:val="12"/>
          <w:szCs w:val="12"/>
          <w:lang w:val="en-DE" w:eastAsia="en-DE" w:bidi="ar-SA"/>
        </w:rPr>
      </w:pPr>
      <w:r w:rsidRPr="00C8569A">
        <w:rPr>
          <w:rFonts w:ascii="Consolas" w:hAnsi="Consolas"/>
          <w:sz w:val="12"/>
          <w:szCs w:val="12"/>
          <w:lang w:val="en-DE" w:eastAsia="en-DE" w:bidi="ar-SA"/>
        </w:rPr>
        <w:t>100     | 100     | 100     | 100     | 100     | 100     | 100     | 100     | 100     | 100     | 100     | 100     | 100     | 100     | 100</w:t>
      </w:r>
    </w:p>
    <w:p w14:paraId="6108228C" w14:textId="77777777" w:rsidR="00C8569A" w:rsidRPr="00C8569A" w:rsidRDefault="00C8569A" w:rsidP="00C8569A">
      <w:pPr>
        <w:rPr>
          <w:rFonts w:ascii="Consolas" w:hAnsi="Consolas"/>
          <w:sz w:val="12"/>
          <w:szCs w:val="12"/>
          <w:lang w:val="en-DE" w:eastAsia="en-DE" w:bidi="ar-SA"/>
        </w:rPr>
      </w:pPr>
      <w:r w:rsidRPr="00C8569A">
        <w:rPr>
          <w:rFonts w:ascii="Consolas" w:hAnsi="Consolas"/>
          <w:sz w:val="12"/>
          <w:szCs w:val="12"/>
          <w:lang w:val="en-DE" w:eastAsia="en-DE" w:bidi="ar-SA"/>
        </w:rPr>
        <w:t>100     | 100     | 100     | 100     | 100     | 100     | 100     | 100     | 100     | 100     | 100     | 100     | 100     | 100     | 100</w:t>
      </w:r>
    </w:p>
    <w:p w14:paraId="1022422F" w14:textId="77777777" w:rsidR="00C8569A" w:rsidRPr="00C8569A" w:rsidRDefault="00C8569A" w:rsidP="00C8569A">
      <w:pPr>
        <w:rPr>
          <w:rFonts w:ascii="Consolas" w:hAnsi="Consolas"/>
          <w:sz w:val="12"/>
          <w:szCs w:val="12"/>
          <w:lang w:val="en-DE" w:eastAsia="en-DE" w:bidi="ar-SA"/>
        </w:rPr>
      </w:pPr>
      <w:r w:rsidRPr="00C8569A">
        <w:rPr>
          <w:rFonts w:ascii="Consolas" w:hAnsi="Consolas"/>
          <w:sz w:val="12"/>
          <w:szCs w:val="12"/>
          <w:lang w:val="en-DE" w:eastAsia="en-DE" w:bidi="ar-SA"/>
        </w:rPr>
        <w:t>100     | 100     | 100     | 100     | 100     | 100     | 100     | 100     | 100     | 100     | 100     | 100     | 100     | 100     | 100</w:t>
      </w:r>
    </w:p>
    <w:p w14:paraId="0D51B914" w14:textId="77777777" w:rsidR="00C8569A" w:rsidRPr="00C8569A" w:rsidRDefault="00C8569A" w:rsidP="00C8569A">
      <w:pPr>
        <w:rPr>
          <w:rFonts w:ascii="Consolas" w:hAnsi="Consolas"/>
          <w:sz w:val="12"/>
          <w:szCs w:val="12"/>
          <w:lang w:val="en-DE" w:eastAsia="en-DE" w:bidi="ar-SA"/>
        </w:rPr>
      </w:pPr>
      <w:r w:rsidRPr="00C8569A">
        <w:rPr>
          <w:rFonts w:ascii="Consolas" w:hAnsi="Consolas"/>
          <w:sz w:val="12"/>
          <w:szCs w:val="12"/>
          <w:lang w:val="en-DE" w:eastAsia="en-DE" w:bidi="ar-SA"/>
        </w:rPr>
        <w:t>100     | 100     | 100     | 100     | 100     | 100     | 100     | 100     | 100     | 100     | 100     | 100     | 100     | 100     | 100</w:t>
      </w:r>
    </w:p>
    <w:p w14:paraId="1335E9FE" w14:textId="77777777" w:rsidR="00C8569A" w:rsidRPr="00C8569A" w:rsidRDefault="00C8569A" w:rsidP="00C8569A">
      <w:pPr>
        <w:rPr>
          <w:rFonts w:ascii="Consolas" w:hAnsi="Consolas"/>
          <w:sz w:val="12"/>
          <w:szCs w:val="12"/>
          <w:lang w:val="en-DE" w:eastAsia="en-DE" w:bidi="ar-SA"/>
        </w:rPr>
      </w:pPr>
      <w:r w:rsidRPr="00C8569A">
        <w:rPr>
          <w:rFonts w:ascii="Consolas" w:hAnsi="Consolas"/>
          <w:sz w:val="12"/>
          <w:szCs w:val="12"/>
          <w:lang w:val="en-DE" w:eastAsia="en-DE" w:bidi="ar-SA"/>
        </w:rPr>
        <w:t>100     | 100     | 100     | 100     | 100     | 100     | 100     | 100     | 100     | 100     | 100     | 100     | 100     | 100     | 100</w:t>
      </w:r>
    </w:p>
    <w:p w14:paraId="165E71D2" w14:textId="77777777" w:rsidR="00C8569A" w:rsidRPr="00C8569A" w:rsidRDefault="00C8569A" w:rsidP="00C8569A">
      <w:pPr>
        <w:rPr>
          <w:rFonts w:ascii="Consolas" w:hAnsi="Consolas"/>
          <w:sz w:val="12"/>
          <w:szCs w:val="12"/>
          <w:lang w:val="en-DE" w:eastAsia="en-DE" w:bidi="ar-SA"/>
        </w:rPr>
      </w:pPr>
      <w:r w:rsidRPr="00C8569A">
        <w:rPr>
          <w:rFonts w:ascii="Consolas" w:hAnsi="Consolas"/>
          <w:sz w:val="12"/>
          <w:szCs w:val="12"/>
          <w:lang w:val="en-DE" w:eastAsia="en-DE" w:bidi="ar-SA"/>
        </w:rPr>
        <w:t>100     | 100     | 100     | 100     | 100     | 100     | 100     | 100     | 100     | 100     | 100     | 100     | 100     | 100     | 100</w:t>
      </w:r>
    </w:p>
    <w:p w14:paraId="40412FC6" w14:textId="77777777" w:rsidR="00C8569A" w:rsidRPr="00C8569A" w:rsidRDefault="00C8569A" w:rsidP="00C8569A">
      <w:pPr>
        <w:rPr>
          <w:rFonts w:ascii="Consolas" w:hAnsi="Consolas"/>
          <w:sz w:val="12"/>
          <w:szCs w:val="12"/>
          <w:lang w:val="en-DE" w:eastAsia="en-DE" w:bidi="ar-SA"/>
        </w:rPr>
      </w:pPr>
      <w:r w:rsidRPr="00C8569A">
        <w:rPr>
          <w:rFonts w:ascii="Consolas" w:hAnsi="Consolas"/>
          <w:sz w:val="12"/>
          <w:szCs w:val="12"/>
          <w:lang w:val="en-DE" w:eastAsia="en-DE" w:bidi="ar-SA"/>
        </w:rPr>
        <w:t>100     | 100     | 100     | 100     | 100     | 100     | 100     | 100     | 100     | 100     | 100     | 100     | 100     | 100     | 100</w:t>
      </w:r>
    </w:p>
    <w:p w14:paraId="1FD29865" w14:textId="77777777" w:rsidR="00C8569A" w:rsidRPr="00C8569A" w:rsidRDefault="00C8569A" w:rsidP="00C8569A">
      <w:pPr>
        <w:rPr>
          <w:rFonts w:ascii="Consolas" w:hAnsi="Consolas"/>
          <w:sz w:val="12"/>
          <w:szCs w:val="12"/>
          <w:lang w:val="en-DE" w:eastAsia="en-DE" w:bidi="ar-SA"/>
        </w:rPr>
      </w:pPr>
      <w:r w:rsidRPr="00C8569A">
        <w:rPr>
          <w:rFonts w:ascii="Consolas" w:hAnsi="Consolas"/>
          <w:sz w:val="12"/>
          <w:szCs w:val="12"/>
          <w:lang w:val="en-DE" w:eastAsia="en-DE" w:bidi="ar-SA"/>
        </w:rPr>
        <w:t>100     | 100     | 100     | 100     | 100     | 100     | 100     | 100     | 100     | 100     | 100     | 100     | 100     | 100     | 100</w:t>
      </w:r>
    </w:p>
    <w:p w14:paraId="6D2D2FE2" w14:textId="77777777" w:rsidR="00C8569A" w:rsidRPr="00C8569A" w:rsidRDefault="00C8569A" w:rsidP="00C8569A">
      <w:pPr>
        <w:rPr>
          <w:rFonts w:ascii="Consolas" w:hAnsi="Consolas"/>
          <w:sz w:val="12"/>
          <w:szCs w:val="12"/>
          <w:lang w:val="en-DE" w:eastAsia="en-DE" w:bidi="ar-SA"/>
        </w:rPr>
      </w:pPr>
      <w:r w:rsidRPr="00C8569A">
        <w:rPr>
          <w:rFonts w:ascii="Consolas" w:hAnsi="Consolas"/>
          <w:sz w:val="12"/>
          <w:szCs w:val="12"/>
          <w:lang w:val="en-DE" w:eastAsia="en-DE" w:bidi="ar-SA"/>
        </w:rPr>
        <w:t>100     | 100     | 100     | 100     | 100     | 100     | 100     | 100     | 100     | 100     | 100     | 100     | 100     | 100     | 100</w:t>
      </w:r>
    </w:p>
    <w:p w14:paraId="7992DF18" w14:textId="77777777" w:rsidR="00C8569A" w:rsidRPr="00C8569A" w:rsidRDefault="00C8569A" w:rsidP="00C8569A">
      <w:pPr>
        <w:rPr>
          <w:rFonts w:ascii="Consolas" w:hAnsi="Consolas"/>
          <w:sz w:val="12"/>
          <w:szCs w:val="12"/>
          <w:lang w:val="en-DE" w:eastAsia="en-DE" w:bidi="ar-SA"/>
        </w:rPr>
      </w:pPr>
      <w:r w:rsidRPr="00C8569A">
        <w:rPr>
          <w:rFonts w:ascii="Consolas" w:hAnsi="Consolas"/>
          <w:sz w:val="12"/>
          <w:szCs w:val="12"/>
          <w:lang w:val="en-DE" w:eastAsia="en-DE" w:bidi="ar-SA"/>
        </w:rPr>
        <w:t>100     | 100     | 100     | 100     | 100     | 100     | 100     | 100     | 100     | 100     | 100     | 100     | 100     | 100     | 100</w:t>
      </w:r>
    </w:p>
    <w:p w14:paraId="12858E70" w14:textId="77777777" w:rsidR="00C8569A" w:rsidRPr="00C8569A" w:rsidRDefault="00C8569A" w:rsidP="00C8569A">
      <w:pPr>
        <w:rPr>
          <w:rFonts w:ascii="Consolas" w:hAnsi="Consolas"/>
          <w:sz w:val="12"/>
          <w:szCs w:val="12"/>
          <w:lang w:val="en-DE" w:eastAsia="en-DE" w:bidi="ar-SA"/>
        </w:rPr>
      </w:pPr>
    </w:p>
    <w:p w14:paraId="28B615C3" w14:textId="77777777" w:rsidR="00C8569A" w:rsidRPr="00C8569A" w:rsidRDefault="00C8569A" w:rsidP="00C8569A">
      <w:pPr>
        <w:rPr>
          <w:rFonts w:ascii="Consolas" w:hAnsi="Consolas"/>
          <w:sz w:val="12"/>
          <w:szCs w:val="12"/>
          <w:lang w:val="en-DE" w:eastAsia="en-DE" w:bidi="ar-SA"/>
        </w:rPr>
      </w:pPr>
      <w:r w:rsidRPr="00C8569A">
        <w:rPr>
          <w:rFonts w:ascii="Consolas" w:hAnsi="Consolas"/>
          <w:sz w:val="12"/>
          <w:szCs w:val="12"/>
          <w:lang w:val="en-DE" w:eastAsia="en-DE" w:bidi="ar-SA"/>
        </w:rPr>
        <w:t>Führe Simulation durch ...</w:t>
      </w:r>
    </w:p>
    <w:p w14:paraId="6C6DA0B8" w14:textId="77777777" w:rsidR="00C8569A" w:rsidRPr="00C8569A" w:rsidRDefault="00C8569A" w:rsidP="00C8569A">
      <w:pPr>
        <w:rPr>
          <w:rFonts w:ascii="Consolas" w:hAnsi="Consolas"/>
          <w:sz w:val="12"/>
          <w:szCs w:val="12"/>
          <w:lang w:val="en-DE" w:eastAsia="en-DE" w:bidi="ar-SA"/>
        </w:rPr>
      </w:pPr>
      <w:r w:rsidRPr="00C8569A">
        <w:rPr>
          <w:rFonts w:ascii="Consolas" w:hAnsi="Consolas"/>
          <w:sz w:val="12"/>
          <w:szCs w:val="12"/>
          <w:lang w:val="en-DE" w:eastAsia="en-DE" w:bidi="ar-SA"/>
        </w:rPr>
        <w:t>ERGEBNIS DER SIMULATION:</w:t>
      </w:r>
    </w:p>
    <w:p w14:paraId="44BBAC9A" w14:textId="77777777" w:rsidR="00C8569A" w:rsidRPr="00C8569A" w:rsidRDefault="00C8569A" w:rsidP="00C8569A">
      <w:pPr>
        <w:rPr>
          <w:rFonts w:ascii="Consolas" w:hAnsi="Consolas"/>
          <w:sz w:val="12"/>
          <w:szCs w:val="12"/>
          <w:lang w:val="en-DE" w:eastAsia="en-DE" w:bidi="ar-SA"/>
        </w:rPr>
      </w:pPr>
      <w:r w:rsidRPr="00C8569A">
        <w:rPr>
          <w:rFonts w:ascii="Consolas" w:hAnsi="Consolas"/>
          <w:sz w:val="12"/>
          <w:szCs w:val="12"/>
          <w:lang w:val="en-DE" w:eastAsia="en-DE" w:bidi="ar-SA"/>
        </w:rPr>
        <w:t>Ausgeführte Blasoperationen: 190</w:t>
      </w:r>
    </w:p>
    <w:p w14:paraId="6ED9703A" w14:textId="77777777" w:rsidR="00C8569A" w:rsidRPr="00C8569A" w:rsidRDefault="00C8569A" w:rsidP="00C8569A">
      <w:pPr>
        <w:rPr>
          <w:rFonts w:ascii="Consolas" w:hAnsi="Consolas"/>
          <w:sz w:val="12"/>
          <w:szCs w:val="12"/>
          <w:lang w:val="en-DE" w:eastAsia="en-DE" w:bidi="ar-SA"/>
        </w:rPr>
      </w:pPr>
      <w:r w:rsidRPr="00C8569A">
        <w:rPr>
          <w:rFonts w:ascii="Consolas" w:hAnsi="Consolas"/>
          <w:sz w:val="12"/>
          <w:szCs w:val="12"/>
          <w:lang w:val="en-DE" w:eastAsia="en-DE" w:bidi="ar-SA"/>
        </w:rPr>
        <w:t>Anteil der Blätter auf Q an der Gesamtlaubmenge: 99.90416666666667 %</w:t>
      </w:r>
    </w:p>
    <w:p w14:paraId="26B34A92" w14:textId="77777777" w:rsidR="00C8569A" w:rsidRPr="00C8569A" w:rsidRDefault="00C8569A" w:rsidP="00C8569A">
      <w:pPr>
        <w:rPr>
          <w:rFonts w:ascii="Consolas" w:hAnsi="Consolas"/>
          <w:sz w:val="12"/>
          <w:szCs w:val="12"/>
          <w:lang w:val="en-DE" w:eastAsia="en-DE" w:bidi="ar-SA"/>
        </w:rPr>
      </w:pPr>
      <w:r w:rsidRPr="00C8569A">
        <w:rPr>
          <w:rFonts w:ascii="Consolas" w:hAnsi="Consolas"/>
          <w:sz w:val="12"/>
          <w:szCs w:val="12"/>
          <w:lang w:val="en-DE" w:eastAsia="en-DE" w:bidi="ar-SA"/>
        </w:rPr>
        <w:t>Laubverteilung nach dem Blasprozess:</w:t>
      </w:r>
    </w:p>
    <w:p w14:paraId="4740934A" w14:textId="77777777" w:rsidR="00C8569A" w:rsidRPr="00C8569A" w:rsidRDefault="00C8569A" w:rsidP="00C8569A">
      <w:pPr>
        <w:rPr>
          <w:rFonts w:ascii="Consolas" w:hAnsi="Consolas"/>
          <w:sz w:val="12"/>
          <w:szCs w:val="12"/>
          <w:lang w:val="en-DE" w:eastAsia="en-DE" w:bidi="ar-SA"/>
        </w:rPr>
      </w:pPr>
      <w:r w:rsidRPr="00C8569A">
        <w:rPr>
          <w:rFonts w:ascii="Consolas" w:hAnsi="Consolas"/>
          <w:sz w:val="12"/>
          <w:szCs w:val="12"/>
          <w:lang w:val="en-DE" w:eastAsia="en-DE" w:bidi="ar-SA"/>
        </w:rPr>
        <w:t>5       | 0       | 0       | 0       | 0       | 3       | 0       | 0       | 0       | 0       | 0       | 0       | 0       | 0       | 2</w:t>
      </w:r>
    </w:p>
    <w:p w14:paraId="135F45F8" w14:textId="77777777" w:rsidR="00C8569A" w:rsidRPr="00C8569A" w:rsidRDefault="00C8569A" w:rsidP="00C8569A">
      <w:pPr>
        <w:rPr>
          <w:rFonts w:ascii="Consolas" w:hAnsi="Consolas"/>
          <w:sz w:val="12"/>
          <w:szCs w:val="12"/>
          <w:lang w:val="en-DE" w:eastAsia="en-DE" w:bidi="ar-SA"/>
        </w:rPr>
      </w:pPr>
      <w:r w:rsidRPr="00C8569A">
        <w:rPr>
          <w:rFonts w:ascii="Consolas" w:hAnsi="Consolas"/>
          <w:sz w:val="12"/>
          <w:szCs w:val="12"/>
          <w:lang w:val="en-DE" w:eastAsia="en-DE" w:bidi="ar-SA"/>
        </w:rPr>
        <w:t>0       | 0       | 0       | 0       | 0       | 0       | 0       | 0       | 0       | 0       | 0       | 0       | 0       | 0       | 0</w:t>
      </w:r>
    </w:p>
    <w:p w14:paraId="490BE487" w14:textId="77777777" w:rsidR="00C8569A" w:rsidRPr="00C8569A" w:rsidRDefault="00C8569A" w:rsidP="00C8569A">
      <w:pPr>
        <w:rPr>
          <w:rFonts w:ascii="Consolas" w:hAnsi="Consolas"/>
          <w:sz w:val="12"/>
          <w:szCs w:val="12"/>
          <w:lang w:val="en-DE" w:eastAsia="en-DE" w:bidi="ar-SA"/>
        </w:rPr>
      </w:pPr>
      <w:r w:rsidRPr="00C8569A">
        <w:rPr>
          <w:rFonts w:ascii="Consolas" w:hAnsi="Consolas"/>
          <w:sz w:val="12"/>
          <w:szCs w:val="12"/>
          <w:lang w:val="en-DE" w:eastAsia="en-DE" w:bidi="ar-SA"/>
        </w:rPr>
        <w:t>0       | 0       | 0       | 0       | 0       | 0       | 1       | 0       | 0       | 0       | 0       | 0       | 0       | 0       | 0</w:t>
      </w:r>
    </w:p>
    <w:p w14:paraId="684AFA0A" w14:textId="77777777" w:rsidR="00C8569A" w:rsidRPr="00C8569A" w:rsidRDefault="00C8569A" w:rsidP="00C8569A">
      <w:pPr>
        <w:rPr>
          <w:rFonts w:ascii="Consolas" w:hAnsi="Consolas"/>
          <w:sz w:val="12"/>
          <w:szCs w:val="12"/>
          <w:lang w:val="en-DE" w:eastAsia="en-DE" w:bidi="ar-SA"/>
        </w:rPr>
      </w:pPr>
      <w:r w:rsidRPr="00C8569A">
        <w:rPr>
          <w:rFonts w:ascii="Consolas" w:hAnsi="Consolas"/>
          <w:sz w:val="12"/>
          <w:szCs w:val="12"/>
          <w:lang w:val="en-DE" w:eastAsia="en-DE" w:bidi="ar-SA"/>
        </w:rPr>
        <w:t>0       | 0       | 0       | 0       | 1       | 0       | 1       | 0       | 0       | 0       | 0       | 0       | 0       | 0       | 0</w:t>
      </w:r>
    </w:p>
    <w:p w14:paraId="1F673A29" w14:textId="77777777" w:rsidR="00C8569A" w:rsidRPr="00C8569A" w:rsidRDefault="00C8569A" w:rsidP="00C8569A">
      <w:pPr>
        <w:rPr>
          <w:rFonts w:ascii="Consolas" w:hAnsi="Consolas"/>
          <w:sz w:val="12"/>
          <w:szCs w:val="12"/>
          <w:lang w:val="en-DE" w:eastAsia="en-DE" w:bidi="ar-SA"/>
        </w:rPr>
      </w:pPr>
      <w:r w:rsidRPr="00C8569A">
        <w:rPr>
          <w:rFonts w:ascii="Consolas" w:hAnsi="Consolas"/>
          <w:sz w:val="12"/>
          <w:szCs w:val="12"/>
          <w:lang w:val="en-DE" w:eastAsia="en-DE" w:bidi="ar-SA"/>
        </w:rPr>
        <w:t>0       | 0       | 0       | 0       | 0       | 0       | 1       | 0       | 0       | 0       | 0       | 0       | 0       | 0       | 0</w:t>
      </w:r>
    </w:p>
    <w:p w14:paraId="562EF948" w14:textId="77777777" w:rsidR="00C8569A" w:rsidRPr="00C8569A" w:rsidRDefault="00C8569A" w:rsidP="00C8569A">
      <w:pPr>
        <w:rPr>
          <w:rFonts w:ascii="Consolas" w:hAnsi="Consolas"/>
          <w:sz w:val="12"/>
          <w:szCs w:val="12"/>
          <w:lang w:val="en-DE" w:eastAsia="en-DE" w:bidi="ar-SA"/>
        </w:rPr>
      </w:pPr>
      <w:r w:rsidRPr="00C8569A">
        <w:rPr>
          <w:rFonts w:ascii="Consolas" w:hAnsi="Consolas"/>
          <w:sz w:val="12"/>
          <w:szCs w:val="12"/>
          <w:lang w:val="en-DE" w:eastAsia="en-DE" w:bidi="ar-SA"/>
        </w:rPr>
        <w:t>0       | 0       | 0       | 0       | 0       | 0       | 0       | 0       | 0       | 0       | 0       | 0       | 0       | 0       | 0</w:t>
      </w:r>
    </w:p>
    <w:p w14:paraId="631E1672" w14:textId="77777777" w:rsidR="00C8569A" w:rsidRPr="00C8569A" w:rsidRDefault="00C8569A" w:rsidP="00C8569A">
      <w:pPr>
        <w:rPr>
          <w:rFonts w:ascii="Consolas" w:hAnsi="Consolas"/>
          <w:sz w:val="12"/>
          <w:szCs w:val="12"/>
          <w:lang w:val="en-DE" w:eastAsia="en-DE" w:bidi="ar-SA"/>
        </w:rPr>
      </w:pPr>
      <w:r w:rsidRPr="00C8569A">
        <w:rPr>
          <w:rFonts w:ascii="Consolas" w:hAnsi="Consolas"/>
          <w:sz w:val="12"/>
          <w:szCs w:val="12"/>
          <w:lang w:val="en-DE" w:eastAsia="en-DE" w:bidi="ar-SA"/>
        </w:rPr>
        <w:t>0       | 0       | 0       | 0       | 0       | 5       | 0       | 0       | 0       | 0       | 0       | 0       | 0       | 0       | 0</w:t>
      </w:r>
    </w:p>
    <w:p w14:paraId="145004B5" w14:textId="77777777" w:rsidR="00C8569A" w:rsidRPr="00C8569A" w:rsidRDefault="00C8569A" w:rsidP="00C8569A">
      <w:pPr>
        <w:rPr>
          <w:rFonts w:ascii="Consolas" w:hAnsi="Consolas"/>
          <w:sz w:val="12"/>
          <w:szCs w:val="12"/>
          <w:lang w:val="en-DE" w:eastAsia="en-DE" w:bidi="ar-SA"/>
        </w:rPr>
      </w:pPr>
      <w:r w:rsidRPr="00C8569A">
        <w:rPr>
          <w:rFonts w:ascii="Consolas" w:hAnsi="Consolas"/>
          <w:sz w:val="12"/>
          <w:szCs w:val="12"/>
          <w:lang w:val="en-DE" w:eastAsia="en-DE" w:bidi="ar-SA"/>
        </w:rPr>
        <w:t>0       | 0       | 0       | 0       | 0       | 23977   | 0       | 0       | 0       | 0       | 0       | 0       | 0       | 0       | 0</w:t>
      </w:r>
    </w:p>
    <w:p w14:paraId="5CD15FCE" w14:textId="77777777" w:rsidR="00C8569A" w:rsidRPr="00C8569A" w:rsidRDefault="00C8569A" w:rsidP="00C8569A">
      <w:pPr>
        <w:rPr>
          <w:rFonts w:ascii="Consolas" w:hAnsi="Consolas"/>
          <w:sz w:val="12"/>
          <w:szCs w:val="12"/>
          <w:lang w:val="en-DE" w:eastAsia="en-DE" w:bidi="ar-SA"/>
        </w:rPr>
      </w:pPr>
      <w:r w:rsidRPr="00C8569A">
        <w:rPr>
          <w:rFonts w:ascii="Consolas" w:hAnsi="Consolas"/>
          <w:sz w:val="12"/>
          <w:szCs w:val="12"/>
          <w:lang w:val="en-DE" w:eastAsia="en-DE" w:bidi="ar-SA"/>
        </w:rPr>
        <w:t>0       | 0       | 0       | 0       | 0       | 0       | 0       | 0       | 0       | 0       | 0       | 0       | 0       | 0       | 0</w:t>
      </w:r>
    </w:p>
    <w:p w14:paraId="675549AF" w14:textId="77777777" w:rsidR="00C8569A" w:rsidRPr="00C8569A" w:rsidRDefault="00C8569A" w:rsidP="00C8569A">
      <w:pPr>
        <w:rPr>
          <w:rFonts w:ascii="Consolas" w:hAnsi="Consolas"/>
          <w:sz w:val="12"/>
          <w:szCs w:val="12"/>
          <w:lang w:val="en-DE" w:eastAsia="en-DE" w:bidi="ar-SA"/>
        </w:rPr>
      </w:pPr>
      <w:r w:rsidRPr="00C8569A">
        <w:rPr>
          <w:rFonts w:ascii="Consolas" w:hAnsi="Consolas"/>
          <w:sz w:val="12"/>
          <w:szCs w:val="12"/>
          <w:lang w:val="en-DE" w:eastAsia="en-DE" w:bidi="ar-SA"/>
        </w:rPr>
        <w:t>0       | 0       | 0       | 0       | 0       | 0       | 0       | 0       | 0       | 0       | 0       | 0       | 0       | 0       | 0</w:t>
      </w:r>
    </w:p>
    <w:p w14:paraId="4DF8B556" w14:textId="77777777" w:rsidR="00C8569A" w:rsidRPr="00C8569A" w:rsidRDefault="00C8569A" w:rsidP="00C8569A">
      <w:pPr>
        <w:rPr>
          <w:rFonts w:ascii="Consolas" w:hAnsi="Consolas"/>
          <w:sz w:val="12"/>
          <w:szCs w:val="12"/>
          <w:lang w:val="en-DE" w:eastAsia="en-DE" w:bidi="ar-SA"/>
        </w:rPr>
      </w:pPr>
      <w:r w:rsidRPr="00C8569A">
        <w:rPr>
          <w:rFonts w:ascii="Consolas" w:hAnsi="Consolas"/>
          <w:sz w:val="12"/>
          <w:szCs w:val="12"/>
          <w:lang w:val="en-DE" w:eastAsia="en-DE" w:bidi="ar-SA"/>
        </w:rPr>
        <w:t>0       | 0       | 0       | 0       | 0       | 0       | 0       | 0       | 0       | 0       | 0       | 0       | 0       | 0       | 0</w:t>
      </w:r>
    </w:p>
    <w:p w14:paraId="59517A42" w14:textId="77777777" w:rsidR="00C8569A" w:rsidRPr="00C8569A" w:rsidRDefault="00C8569A" w:rsidP="00C8569A">
      <w:pPr>
        <w:rPr>
          <w:rFonts w:ascii="Consolas" w:hAnsi="Consolas"/>
          <w:sz w:val="12"/>
          <w:szCs w:val="12"/>
          <w:lang w:val="en-DE" w:eastAsia="en-DE" w:bidi="ar-SA"/>
        </w:rPr>
      </w:pPr>
      <w:r w:rsidRPr="00C8569A">
        <w:rPr>
          <w:rFonts w:ascii="Consolas" w:hAnsi="Consolas"/>
          <w:sz w:val="12"/>
          <w:szCs w:val="12"/>
          <w:lang w:val="en-DE" w:eastAsia="en-DE" w:bidi="ar-SA"/>
        </w:rPr>
        <w:t>0       | 0       | 0       | 0       | 0       | 0       | 0       | 0       | 0       | 0       | 0       | 0       | 0       | 0       | 0</w:t>
      </w:r>
    </w:p>
    <w:p w14:paraId="25CC23E6" w14:textId="77777777" w:rsidR="00C8569A" w:rsidRPr="00C8569A" w:rsidRDefault="00C8569A" w:rsidP="00C8569A">
      <w:pPr>
        <w:rPr>
          <w:rFonts w:ascii="Consolas" w:hAnsi="Consolas"/>
          <w:sz w:val="12"/>
          <w:szCs w:val="12"/>
          <w:lang w:val="en-DE" w:eastAsia="en-DE" w:bidi="ar-SA"/>
        </w:rPr>
      </w:pPr>
      <w:r w:rsidRPr="00C8569A">
        <w:rPr>
          <w:rFonts w:ascii="Consolas" w:hAnsi="Consolas"/>
          <w:sz w:val="12"/>
          <w:szCs w:val="12"/>
          <w:lang w:val="en-DE" w:eastAsia="en-DE" w:bidi="ar-SA"/>
        </w:rPr>
        <w:t>0       | 0       | 0       | 0       | 0       | 0       | 0       | 0       | 0       | 0       | 0       | 0       | 0       | 0       | 0</w:t>
      </w:r>
    </w:p>
    <w:p w14:paraId="2389F3F1" w14:textId="77777777" w:rsidR="00C8569A" w:rsidRPr="00C8569A" w:rsidRDefault="00C8569A" w:rsidP="00C8569A">
      <w:pPr>
        <w:rPr>
          <w:rFonts w:ascii="Consolas" w:hAnsi="Consolas"/>
          <w:sz w:val="12"/>
          <w:szCs w:val="12"/>
          <w:lang w:val="en-DE" w:eastAsia="en-DE" w:bidi="ar-SA"/>
        </w:rPr>
      </w:pPr>
      <w:r w:rsidRPr="00C8569A">
        <w:rPr>
          <w:rFonts w:ascii="Consolas" w:hAnsi="Consolas"/>
          <w:sz w:val="12"/>
          <w:szCs w:val="12"/>
          <w:lang w:val="en-DE" w:eastAsia="en-DE" w:bidi="ar-SA"/>
        </w:rPr>
        <w:t>0       | 0       | 0       | 0       | 0       | 0       | 0       | 0       | 0       | 0       | 0       | 0       | 0       | 0       | 0</w:t>
      </w:r>
    </w:p>
    <w:p w14:paraId="7E601FAA" w14:textId="77777777" w:rsidR="00C8569A" w:rsidRPr="00C8569A" w:rsidRDefault="00C8569A" w:rsidP="00C8569A">
      <w:pPr>
        <w:rPr>
          <w:rFonts w:ascii="Consolas" w:hAnsi="Consolas"/>
          <w:sz w:val="12"/>
          <w:szCs w:val="12"/>
          <w:lang w:val="en-DE" w:eastAsia="en-DE" w:bidi="ar-SA"/>
        </w:rPr>
      </w:pPr>
      <w:r w:rsidRPr="00C8569A">
        <w:rPr>
          <w:rFonts w:ascii="Consolas" w:hAnsi="Consolas"/>
          <w:sz w:val="12"/>
          <w:szCs w:val="12"/>
          <w:lang w:val="en-DE" w:eastAsia="en-DE" w:bidi="ar-SA"/>
        </w:rPr>
        <w:t>0       | 0       | 0       | 0       | 0       | 0       | 0       | 0       | 0       | 0       | 0       | 0       | 0       | 0       | 0</w:t>
      </w:r>
    </w:p>
    <w:p w14:paraId="48ABC906" w14:textId="77777777" w:rsidR="00C8569A" w:rsidRPr="00C8569A" w:rsidRDefault="00C8569A" w:rsidP="00C8569A">
      <w:pPr>
        <w:rPr>
          <w:rFonts w:ascii="Consolas" w:hAnsi="Consolas"/>
          <w:sz w:val="12"/>
          <w:szCs w:val="12"/>
          <w:lang w:val="en-DE" w:eastAsia="en-DE" w:bidi="ar-SA"/>
        </w:rPr>
      </w:pPr>
      <w:r w:rsidRPr="00C8569A">
        <w:rPr>
          <w:rFonts w:ascii="Consolas" w:hAnsi="Consolas"/>
          <w:sz w:val="12"/>
          <w:szCs w:val="12"/>
          <w:lang w:val="en-DE" w:eastAsia="en-DE" w:bidi="ar-SA"/>
        </w:rPr>
        <w:t>0       | 0       | 0       | 0       | 0       | 0       | 0       | 0       | 0       | 0       | 0       | 0       | 0       | 0       | 4</w:t>
      </w:r>
    </w:p>
    <w:p w14:paraId="72FD08A5" w14:textId="77777777" w:rsidR="008A2CD6" w:rsidRPr="00E40BBF" w:rsidRDefault="008A2CD6" w:rsidP="008A2CD6">
      <w:pPr>
        <w:rPr>
          <w:rFonts w:ascii="Consolas" w:hAnsi="Consolas"/>
          <w:lang w:val="en-DE" w:eastAsia="en-DE" w:bidi="ar-SA"/>
        </w:rPr>
      </w:pPr>
    </w:p>
    <w:p w14:paraId="70418538" w14:textId="77777777" w:rsidR="008A2CD6" w:rsidRPr="00E40BBF" w:rsidRDefault="008A2CD6" w:rsidP="008A2CD6">
      <w:pPr>
        <w:rPr>
          <w:rFonts w:ascii="Consolas" w:hAnsi="Consolas"/>
          <w:lang w:val="en-DE" w:eastAsia="en-DE" w:bidi="ar-SA"/>
        </w:rPr>
      </w:pPr>
      <w:r w:rsidRPr="00E40BBF">
        <w:rPr>
          <w:rFonts w:ascii="Consolas" w:hAnsi="Consolas"/>
          <w:lang w:val="en-DE" w:eastAsia="en-DE" w:bidi="ar-SA"/>
        </w:rPr>
        <w:t>GENERALISIERTER ABLAUFPLAN:</w:t>
      </w:r>
    </w:p>
    <w:p w14:paraId="1CA0A91C" w14:textId="77777777" w:rsidR="008A2CD6" w:rsidRPr="00E40BBF" w:rsidRDefault="008A2CD6" w:rsidP="008A2CD6">
      <w:pPr>
        <w:rPr>
          <w:rFonts w:ascii="Consolas" w:hAnsi="Consolas"/>
          <w:lang w:val="en-DE" w:eastAsia="en-DE" w:bidi="ar-SA"/>
        </w:rPr>
      </w:pPr>
      <w:r>
        <w:rPr>
          <w:rFonts w:ascii="Consolas" w:hAnsi="Consolas"/>
          <w:lang w:val="en-DE" w:eastAsia="en-DE" w:bidi="ar-SA"/>
        </w:rPr>
        <w:t>(...)</w:t>
      </w:r>
    </w:p>
    <w:p w14:paraId="5A846313" w14:textId="77777777" w:rsidR="008A2CD6" w:rsidRPr="0002022C" w:rsidRDefault="008A2CD6" w:rsidP="008A2CD6">
      <w:pPr>
        <w:rPr>
          <w:b/>
          <w:bCs/>
          <w:lang w:val="en-DE"/>
        </w:rPr>
      </w:pPr>
    </w:p>
    <w:p w14:paraId="1C55C5F1" w14:textId="03C4DA66" w:rsidR="00101E23" w:rsidRPr="0002022C" w:rsidRDefault="008A2CD6" w:rsidP="008A2CD6">
      <w:pPr>
        <w:rPr>
          <w:b/>
          <w:bCs/>
          <w:lang w:val="en-DE"/>
        </w:rPr>
      </w:pPr>
      <w:r w:rsidRPr="0002022C">
        <w:rPr>
          <w:b/>
          <w:bCs/>
          <w:lang w:val="en-DE"/>
        </w:rPr>
        <w:t>Ausgabeplots:</w:t>
      </w:r>
    </w:p>
    <w:p w14:paraId="70548F90" w14:textId="5F2E681F" w:rsidR="008A2CD6" w:rsidRPr="00213FB8" w:rsidRDefault="008A2CD6" w:rsidP="008A2CD6">
      <w:pPr>
        <w:rPr>
          <w:noProof/>
          <w:lang w:val="de-DE"/>
        </w:rPr>
      </w:pPr>
      <w:r w:rsidRPr="004360CF">
        <w:rPr>
          <w:lang w:val="de-DE"/>
        </w:rPr>
        <w:drawing>
          <wp:inline distT="0" distB="0" distL="0" distR="0" wp14:anchorId="1647E1F4" wp14:editId="76251BC9">
            <wp:extent cx="2506133" cy="2785864"/>
            <wp:effectExtent l="0" t="0" r="8890" b="0"/>
            <wp:docPr id="1698771787"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771787" name="Grafik 1"/>
                    <pic:cNvPicPr/>
                  </pic:nvPicPr>
                  <pic:blipFill>
                    <a:blip r:embed="rId105" cstate="print">
                      <a:extLst>
                        <a:ext uri="{28A0092B-C50C-407E-A947-70E740481C1C}">
                          <a14:useLocalDpi xmlns:a14="http://schemas.microsoft.com/office/drawing/2010/main" val="0"/>
                        </a:ext>
                      </a:extLst>
                    </a:blip>
                    <a:stretch>
                      <a:fillRect/>
                    </a:stretch>
                  </pic:blipFill>
                  <pic:spPr>
                    <a:xfrm>
                      <a:off x="0" y="0"/>
                      <a:ext cx="2512991" cy="2793488"/>
                    </a:xfrm>
                    <a:prstGeom prst="rect">
                      <a:avLst/>
                    </a:prstGeom>
                  </pic:spPr>
                </pic:pic>
              </a:graphicData>
            </a:graphic>
          </wp:inline>
        </w:drawing>
      </w:r>
      <w:r w:rsidRPr="00213FB8">
        <w:rPr>
          <w:noProof/>
          <w:lang w:val="de-DE"/>
        </w:rPr>
        <w:t xml:space="preserve">    </w:t>
      </w:r>
    </w:p>
    <w:p w14:paraId="6232B403" w14:textId="51A877B9" w:rsidR="00506FF9" w:rsidRPr="000150F3" w:rsidRDefault="00506FF9" w:rsidP="00506FF9">
      <w:pPr>
        <w:pStyle w:val="berschrift1"/>
        <w:rPr>
          <w:lang w:val="de-DE"/>
        </w:rPr>
      </w:pPr>
      <w:bookmarkStart w:id="76" w:name="_Toc164108478"/>
      <w:r>
        <w:rPr>
          <w:lang w:val="de-DE"/>
        </w:rPr>
        <w:lastRenderedPageBreak/>
        <w:t xml:space="preserve">Beispiele – Erweiterung </w:t>
      </w:r>
      <w:r w:rsidR="005E1F41">
        <w:rPr>
          <w:lang w:val="de-DE"/>
        </w:rPr>
        <w:t>3</w:t>
      </w:r>
      <w:r>
        <w:rPr>
          <w:lang w:val="de-DE"/>
        </w:rPr>
        <w:t xml:space="preserve">: </w:t>
      </w:r>
      <w:r w:rsidR="008D6A96">
        <w:rPr>
          <w:lang w:val="de-DE"/>
        </w:rPr>
        <w:t>Verschiedene Laubtypen</w:t>
      </w:r>
      <w:bookmarkEnd w:id="76"/>
    </w:p>
    <w:p w14:paraId="4E30B2BA" w14:textId="0B194A9F" w:rsidR="00506FF9" w:rsidRDefault="00506FF9" w:rsidP="00506FF9">
      <w:pPr>
        <w:pStyle w:val="Textbody"/>
        <w:rPr>
          <w:lang w:val="de-DE"/>
        </w:rPr>
      </w:pPr>
      <w:r>
        <w:rPr>
          <w:lang w:val="de-DE"/>
        </w:rPr>
        <w:t>Zum Demonstrieren der Funktionstüchtigkeit des Programms, das diese Erweiterung implementiert (Aufgabe 1 E</w:t>
      </w:r>
      <w:r w:rsidR="00B21042">
        <w:rPr>
          <w:lang w:val="de-DE"/>
        </w:rPr>
        <w:t>3</w:t>
      </w:r>
      <w:r>
        <w:rPr>
          <w:lang w:val="de-DE"/>
        </w:rPr>
        <w:t xml:space="preserve">/aufgabe1_solver2.py) habe ich es ebenfalls mit verschiedenen Parametern ausgeführt. Die vollständigen Beispielausgaben sowie die vom Programm erstellten Dateien, die die durchgeführten Blasoperationen enthalten, sind im Ordner </w:t>
      </w:r>
      <w:r w:rsidRPr="006232AB">
        <w:rPr>
          <w:i/>
          <w:iCs/>
          <w:lang w:val="de-DE"/>
        </w:rPr>
        <w:t>Aufgabe 1</w:t>
      </w:r>
      <w:r>
        <w:rPr>
          <w:i/>
          <w:iCs/>
          <w:lang w:val="de-DE"/>
        </w:rPr>
        <w:t xml:space="preserve"> E</w:t>
      </w:r>
      <w:r w:rsidR="00DD70D0">
        <w:rPr>
          <w:i/>
          <w:iCs/>
          <w:lang w:val="de-DE"/>
        </w:rPr>
        <w:t>3</w:t>
      </w:r>
      <w:r>
        <w:rPr>
          <w:lang w:val="de-DE"/>
        </w:rPr>
        <w:t xml:space="preserve"> zu finden.</w:t>
      </w:r>
    </w:p>
    <w:p w14:paraId="0E07F445" w14:textId="42F63739" w:rsidR="00506FF9" w:rsidRDefault="00506FF9" w:rsidP="003303D1">
      <w:pPr>
        <w:pStyle w:val="Textbody"/>
        <w:rPr>
          <w:lang w:val="de-DE"/>
        </w:rPr>
      </w:pPr>
      <w:r>
        <w:rPr>
          <w:lang w:val="de-DE"/>
        </w:rPr>
        <w:t>Im Ordner Aufgabe 1 E</w:t>
      </w:r>
      <w:r w:rsidR="00CB1B6B">
        <w:rPr>
          <w:lang w:val="de-DE"/>
        </w:rPr>
        <w:t>3</w:t>
      </w:r>
      <w:r>
        <w:rPr>
          <w:lang w:val="de-DE"/>
        </w:rPr>
        <w:t>/Outputs sind für jedes Beispiel die Blasoperationen zu finden, die die Programme bei der Simulation durchgeführt haben. Sie sind in Textdateien gespeichert. Dabei sind die Blasoperationen, die von Beispiel x durchgeführt wurden, in der Textdatei „output_E</w:t>
      </w:r>
      <w:r w:rsidR="00580920">
        <w:rPr>
          <w:lang w:val="de-DE"/>
        </w:rPr>
        <w:t>3</w:t>
      </w:r>
      <w:r>
        <w:rPr>
          <w:lang w:val="de-DE"/>
        </w:rPr>
        <w:t>_{beispielx}.txt“ gespeichert.</w:t>
      </w:r>
    </w:p>
    <w:p w14:paraId="1AA00ABE" w14:textId="77777777" w:rsidR="003303D1" w:rsidRDefault="003303D1" w:rsidP="003303D1">
      <w:pPr>
        <w:pStyle w:val="berschrift2"/>
        <w:spacing w:line="259" w:lineRule="auto"/>
        <w:rPr>
          <w:lang w:val="de-DE"/>
        </w:rPr>
      </w:pPr>
      <w:bookmarkStart w:id="77" w:name="_Toc164108479"/>
      <w:r>
        <w:rPr>
          <w:lang w:val="de-DE"/>
        </w:rPr>
        <w:t>Beispiel 1</w:t>
      </w:r>
      <w:bookmarkEnd w:id="77"/>
    </w:p>
    <w:p w14:paraId="08C8CAE8" w14:textId="77777777" w:rsidR="003303D1" w:rsidRPr="00625723" w:rsidRDefault="003303D1" w:rsidP="003303D1">
      <w:pPr>
        <w:rPr>
          <w:b/>
          <w:bCs/>
          <w:lang w:val="de-DE"/>
        </w:rPr>
      </w:pPr>
      <w:r w:rsidRPr="00625723">
        <w:rPr>
          <w:b/>
          <w:bCs/>
          <w:lang w:val="de-DE"/>
        </w:rPr>
        <w:t>Eingabeparameter:</w:t>
      </w:r>
    </w:p>
    <w:p w14:paraId="1A1CDC62" w14:textId="77777777" w:rsidR="003303D1" w:rsidRPr="008A2CD6" w:rsidRDefault="003303D1" w:rsidP="003303D1">
      <w:pPr>
        <w:rPr>
          <w:lang w:val="de-DE"/>
        </w:rPr>
      </w:pPr>
      <w:r w:rsidRPr="008A2CD6">
        <w:rPr>
          <w:lang w:val="de-DE"/>
        </w:rPr>
        <w:t>Q = (2,2)</w:t>
      </w:r>
    </w:p>
    <w:p w14:paraId="603F549F" w14:textId="77777777" w:rsidR="003303D1" w:rsidRPr="008A2CD6" w:rsidRDefault="003303D1" w:rsidP="003303D1">
      <w:pPr>
        <w:rPr>
          <w:lang w:val="de-DE"/>
        </w:rPr>
      </w:pPr>
      <w:r w:rsidRPr="008A2CD6">
        <w:rPr>
          <w:lang w:val="de-DE"/>
        </w:rPr>
        <w:t>hof_size = (5,5)</w:t>
      </w:r>
    </w:p>
    <w:p w14:paraId="789E3A5D" w14:textId="77777777" w:rsidR="003303D1" w:rsidRDefault="003303D1" w:rsidP="003303D1">
      <w:r w:rsidRPr="009C7CE4">
        <w:t>use_binomial = True</w:t>
      </w:r>
      <w:r w:rsidRPr="009C7CE4">
        <w:br/>
      </w:r>
      <w:r w:rsidRPr="00E85172">
        <w:t>tolerated_amount</w:t>
      </w:r>
      <w:r>
        <w:t xml:space="preserve"> = 5</w:t>
      </w:r>
    </w:p>
    <w:p w14:paraId="6932037C" w14:textId="77777777" w:rsidR="003303D1" w:rsidRDefault="003303D1" w:rsidP="003303D1">
      <w:r w:rsidRPr="003F617C">
        <w:t>max_muster_operations = 500</w:t>
      </w:r>
    </w:p>
    <w:p w14:paraId="3EBC9612" w14:textId="77777777" w:rsidR="003303D1" w:rsidRDefault="003303D1" w:rsidP="003303D1">
      <w:r w:rsidRPr="009C7CE4">
        <w:t>startwert = 100</w:t>
      </w:r>
    </w:p>
    <w:p w14:paraId="4101A113" w14:textId="77777777" w:rsidR="00944B7E" w:rsidRDefault="003303D1" w:rsidP="003303D1">
      <w:r w:rsidRPr="006F40E7">
        <w:t>choose_faster_path = True</w:t>
      </w:r>
    </w:p>
    <w:p w14:paraId="29964DF5" w14:textId="7586F0E5" w:rsidR="00944B7E" w:rsidRPr="00944B7E" w:rsidRDefault="00944B7E" w:rsidP="00944B7E">
      <w:pPr>
        <w:rPr>
          <w:lang w:val="de-DE"/>
        </w:rPr>
      </w:pPr>
      <w:r w:rsidRPr="00944B7E">
        <w:rPr>
          <w:lang w:val="de-DE"/>
        </w:rPr>
        <w:t>Regeln, die für den z</w:t>
      </w:r>
      <w:r>
        <w:rPr>
          <w:lang w:val="de-DE"/>
        </w:rPr>
        <w:t xml:space="preserve">weiten Laubtyp gelten: </w:t>
      </w:r>
      <w:r w:rsidRPr="00944B7E">
        <w:rPr>
          <w:lang w:val="de-DE"/>
        </w:rPr>
        <w:t>Rules(</w:t>
      </w:r>
    </w:p>
    <w:p w14:paraId="06398341" w14:textId="3FE3D154" w:rsidR="00944B7E" w:rsidRPr="00213FB8" w:rsidRDefault="00944B7E" w:rsidP="00944B7E">
      <w:pPr>
        <w:rPr>
          <w:lang w:val="en-GB"/>
        </w:rPr>
      </w:pPr>
      <w:r w:rsidRPr="00944B7E">
        <w:rPr>
          <w:lang w:val="de-DE"/>
        </w:rPr>
        <w:t xml:space="preserve">        </w:t>
      </w:r>
      <w:r w:rsidRPr="00213FB8">
        <w:rPr>
          <w:lang w:val="en-GB"/>
        </w:rPr>
        <w:t>use_binomial=use_binomial, binomial_rank="random</w:t>
      </w:r>
      <w:r w:rsidRPr="00213FB8">
        <w:rPr>
          <w:lang w:val="en-GB"/>
        </w:rPr>
        <w:t>“,</w:t>
      </w:r>
      <w:r w:rsidRPr="00213FB8">
        <w:rPr>
          <w:lang w:val="en-GB"/>
        </w:rPr>
        <w:t xml:space="preserve"> </w:t>
      </w:r>
    </w:p>
    <w:p w14:paraId="63D60B33" w14:textId="2BB7FAEA" w:rsidR="003303D1" w:rsidRPr="00944B7E" w:rsidRDefault="00944B7E" w:rsidP="00944B7E">
      <w:pPr>
        <w:rPr>
          <w:lang w:val="de-DE"/>
        </w:rPr>
      </w:pPr>
      <w:r w:rsidRPr="00213FB8">
        <w:rPr>
          <w:lang w:val="en-GB"/>
        </w:rPr>
        <w:t xml:space="preserve">        </w:t>
      </w:r>
      <w:r w:rsidRPr="00944B7E">
        <w:rPr>
          <w:lang w:val="de-DE"/>
        </w:rPr>
        <w:t>A_seitenabtrieb = 0.3, B_vorne_abtrieb = 0.3, A_noB_seitenabtrieb=0.5*1, s1=0.7, s4=0</w:t>
      </w:r>
      <w:r>
        <w:rPr>
          <w:lang w:val="de-DE"/>
        </w:rPr>
        <w:t>)</w:t>
      </w:r>
      <w:r>
        <w:rPr>
          <w:lang w:val="de-DE"/>
        </w:rPr>
        <w:br/>
        <w:t>Für den ersten Laubtyp gelten die Standardregeln</w:t>
      </w:r>
      <w:r w:rsidR="002735F9">
        <w:rPr>
          <w:lang w:val="de-DE"/>
        </w:rPr>
        <w:t>.</w:t>
      </w:r>
      <w:r w:rsidR="003303D1" w:rsidRPr="00944B7E">
        <w:rPr>
          <w:lang w:val="de-DE"/>
        </w:rPr>
        <w:br/>
      </w:r>
    </w:p>
    <w:p w14:paraId="25789B7D" w14:textId="77777777" w:rsidR="003303D1" w:rsidRDefault="003303D1" w:rsidP="003303D1">
      <w:pPr>
        <w:rPr>
          <w:b/>
          <w:bCs/>
          <w:lang w:val="de-DE"/>
        </w:rPr>
      </w:pPr>
      <w:r>
        <w:rPr>
          <w:b/>
          <w:bCs/>
          <w:lang w:val="de-DE"/>
        </w:rPr>
        <w:t>Ausgabe in der Konsole</w:t>
      </w:r>
      <w:r w:rsidRPr="0042712E">
        <w:rPr>
          <w:b/>
          <w:bCs/>
          <w:lang w:val="de-DE"/>
        </w:rPr>
        <w:t>:</w:t>
      </w:r>
    </w:p>
    <w:p w14:paraId="1EF1DCD5" w14:textId="77777777" w:rsidR="003303D1" w:rsidRPr="00626B19" w:rsidRDefault="003303D1" w:rsidP="003303D1">
      <w:pPr>
        <w:rPr>
          <w:rFonts w:ascii="Consolas" w:hAnsi="Consolas"/>
          <w:lang w:val="en-DE" w:eastAsia="en-DE" w:bidi="ar-SA"/>
        </w:rPr>
      </w:pPr>
      <w:r w:rsidRPr="00626B19">
        <w:rPr>
          <w:rFonts w:ascii="Consolas" w:hAnsi="Consolas"/>
          <w:lang w:val="en-DE" w:eastAsia="en-DE" w:bidi="ar-SA"/>
        </w:rPr>
        <w:t>AUSGANGSPUNKT:</w:t>
      </w:r>
    </w:p>
    <w:p w14:paraId="3FB1A9BA" w14:textId="77777777" w:rsidR="003303D1" w:rsidRPr="00626B19" w:rsidRDefault="003303D1" w:rsidP="003303D1">
      <w:pPr>
        <w:rPr>
          <w:rFonts w:ascii="Consolas" w:hAnsi="Consolas"/>
          <w:lang w:val="en-DE" w:eastAsia="en-DE" w:bidi="ar-SA"/>
        </w:rPr>
      </w:pPr>
      <w:r w:rsidRPr="00626B19">
        <w:rPr>
          <w:rFonts w:ascii="Consolas" w:hAnsi="Consolas"/>
          <w:lang w:val="en-DE" w:eastAsia="en-DE" w:bidi="ar-SA"/>
        </w:rPr>
        <w:t>Verwendete Wahrscheinlichkeitsmodellierung: binomial</w:t>
      </w:r>
    </w:p>
    <w:p w14:paraId="1DC90FF3" w14:textId="77777777" w:rsidR="003303D1" w:rsidRPr="00626B19" w:rsidRDefault="003303D1" w:rsidP="003303D1">
      <w:pPr>
        <w:rPr>
          <w:rFonts w:ascii="Consolas" w:hAnsi="Consolas"/>
          <w:lang w:val="en-DE" w:eastAsia="en-DE" w:bidi="ar-SA"/>
        </w:rPr>
      </w:pPr>
      <w:r w:rsidRPr="00626B19">
        <w:rPr>
          <w:rFonts w:ascii="Consolas" w:hAnsi="Consolas"/>
          <w:lang w:val="en-DE" w:eastAsia="en-DE" w:bidi="ar-SA"/>
        </w:rPr>
        <w:t>Laubverteilung vor dem Blasprozess:</w:t>
      </w:r>
    </w:p>
    <w:p w14:paraId="4575ACC7" w14:textId="77777777" w:rsidR="003303D1" w:rsidRPr="00626B19" w:rsidRDefault="003303D1" w:rsidP="003303D1">
      <w:pPr>
        <w:rPr>
          <w:rFonts w:ascii="Consolas" w:hAnsi="Consolas"/>
          <w:lang w:val="en-DE" w:eastAsia="en-DE" w:bidi="ar-SA"/>
        </w:rPr>
      </w:pPr>
      <w:r w:rsidRPr="00626B19">
        <w:rPr>
          <w:rFonts w:ascii="Consolas" w:hAnsi="Consolas"/>
          <w:lang w:val="en-DE" w:eastAsia="en-DE" w:bidi="ar-SA"/>
        </w:rPr>
        <w:t>100     | 100     | 100     | 100     | 100</w:t>
      </w:r>
    </w:p>
    <w:p w14:paraId="4E721D6B" w14:textId="77777777" w:rsidR="003303D1" w:rsidRPr="00626B19" w:rsidRDefault="003303D1" w:rsidP="003303D1">
      <w:pPr>
        <w:rPr>
          <w:rFonts w:ascii="Consolas" w:hAnsi="Consolas"/>
          <w:lang w:val="en-DE" w:eastAsia="en-DE" w:bidi="ar-SA"/>
        </w:rPr>
      </w:pPr>
      <w:r w:rsidRPr="00626B19">
        <w:rPr>
          <w:rFonts w:ascii="Consolas" w:hAnsi="Consolas"/>
          <w:lang w:val="en-DE" w:eastAsia="en-DE" w:bidi="ar-SA"/>
        </w:rPr>
        <w:t>100     | 100     | 100     | 100     | 100</w:t>
      </w:r>
    </w:p>
    <w:p w14:paraId="0ADF6485" w14:textId="77777777" w:rsidR="003303D1" w:rsidRPr="00626B19" w:rsidRDefault="003303D1" w:rsidP="003303D1">
      <w:pPr>
        <w:rPr>
          <w:rFonts w:ascii="Consolas" w:hAnsi="Consolas"/>
          <w:lang w:val="en-DE" w:eastAsia="en-DE" w:bidi="ar-SA"/>
        </w:rPr>
      </w:pPr>
      <w:r w:rsidRPr="00626B19">
        <w:rPr>
          <w:rFonts w:ascii="Consolas" w:hAnsi="Consolas"/>
          <w:lang w:val="en-DE" w:eastAsia="en-DE" w:bidi="ar-SA"/>
        </w:rPr>
        <w:t>100     | 100     | 100     | 100     | 100</w:t>
      </w:r>
    </w:p>
    <w:p w14:paraId="37200335" w14:textId="77777777" w:rsidR="003303D1" w:rsidRPr="00626B19" w:rsidRDefault="003303D1" w:rsidP="003303D1">
      <w:pPr>
        <w:rPr>
          <w:rFonts w:ascii="Consolas" w:hAnsi="Consolas"/>
          <w:lang w:val="en-DE" w:eastAsia="en-DE" w:bidi="ar-SA"/>
        </w:rPr>
      </w:pPr>
      <w:r w:rsidRPr="00626B19">
        <w:rPr>
          <w:rFonts w:ascii="Consolas" w:hAnsi="Consolas"/>
          <w:lang w:val="en-DE" w:eastAsia="en-DE" w:bidi="ar-SA"/>
        </w:rPr>
        <w:t>100     | 100     | 100     | 100     | 100</w:t>
      </w:r>
    </w:p>
    <w:p w14:paraId="6227C744" w14:textId="77777777" w:rsidR="003303D1" w:rsidRPr="00626B19" w:rsidRDefault="003303D1" w:rsidP="003303D1">
      <w:pPr>
        <w:rPr>
          <w:rFonts w:ascii="Consolas" w:hAnsi="Consolas"/>
          <w:lang w:val="en-DE" w:eastAsia="en-DE" w:bidi="ar-SA"/>
        </w:rPr>
      </w:pPr>
      <w:r w:rsidRPr="00626B19">
        <w:rPr>
          <w:rFonts w:ascii="Consolas" w:hAnsi="Consolas"/>
          <w:lang w:val="en-DE" w:eastAsia="en-DE" w:bidi="ar-SA"/>
        </w:rPr>
        <w:t>100     | 100     | 100     | 100     | 100</w:t>
      </w:r>
    </w:p>
    <w:p w14:paraId="2B1472B1" w14:textId="77777777" w:rsidR="003303D1" w:rsidRPr="00626B19" w:rsidRDefault="003303D1" w:rsidP="003303D1">
      <w:pPr>
        <w:rPr>
          <w:rFonts w:ascii="Consolas" w:hAnsi="Consolas"/>
          <w:lang w:val="en-DE" w:eastAsia="en-DE" w:bidi="ar-SA"/>
        </w:rPr>
      </w:pPr>
    </w:p>
    <w:p w14:paraId="4A80B4DC" w14:textId="77777777" w:rsidR="003303D1" w:rsidRPr="00626B19" w:rsidRDefault="003303D1" w:rsidP="003303D1">
      <w:pPr>
        <w:rPr>
          <w:rFonts w:ascii="Consolas" w:hAnsi="Consolas"/>
          <w:lang w:val="en-DE" w:eastAsia="en-DE" w:bidi="ar-SA"/>
        </w:rPr>
      </w:pPr>
      <w:r w:rsidRPr="00626B19">
        <w:rPr>
          <w:rFonts w:ascii="Consolas" w:hAnsi="Consolas"/>
          <w:lang w:val="en-DE" w:eastAsia="en-DE" w:bidi="ar-SA"/>
        </w:rPr>
        <w:t>Führe Simulation durch ...</w:t>
      </w:r>
    </w:p>
    <w:p w14:paraId="46A73D7A" w14:textId="77777777" w:rsidR="003303D1" w:rsidRPr="00626B19" w:rsidRDefault="003303D1" w:rsidP="003303D1">
      <w:pPr>
        <w:rPr>
          <w:rFonts w:ascii="Consolas" w:hAnsi="Consolas"/>
          <w:lang w:val="en-DE" w:eastAsia="en-DE" w:bidi="ar-SA"/>
        </w:rPr>
      </w:pPr>
      <w:r w:rsidRPr="00626B19">
        <w:rPr>
          <w:rFonts w:ascii="Consolas" w:hAnsi="Consolas"/>
          <w:lang w:val="en-DE" w:eastAsia="en-DE" w:bidi="ar-SA"/>
        </w:rPr>
        <w:t>ERGEBNIS DER SIMULATION:</w:t>
      </w:r>
    </w:p>
    <w:p w14:paraId="18EE5E32" w14:textId="77777777" w:rsidR="003303D1" w:rsidRPr="00626B19" w:rsidRDefault="003303D1" w:rsidP="003303D1">
      <w:pPr>
        <w:rPr>
          <w:rFonts w:ascii="Consolas" w:hAnsi="Consolas"/>
          <w:lang w:val="en-DE" w:eastAsia="en-DE" w:bidi="ar-SA"/>
        </w:rPr>
      </w:pPr>
      <w:r w:rsidRPr="00626B19">
        <w:rPr>
          <w:rFonts w:ascii="Consolas" w:hAnsi="Consolas"/>
          <w:lang w:val="en-DE" w:eastAsia="en-DE" w:bidi="ar-SA"/>
        </w:rPr>
        <w:t>Ausgeführte Blasoperationen: 59</w:t>
      </w:r>
    </w:p>
    <w:p w14:paraId="0BA054B9" w14:textId="77777777" w:rsidR="003303D1" w:rsidRPr="00626B19" w:rsidRDefault="003303D1" w:rsidP="003303D1">
      <w:pPr>
        <w:rPr>
          <w:rFonts w:ascii="Consolas" w:hAnsi="Consolas"/>
          <w:lang w:val="en-DE" w:eastAsia="en-DE" w:bidi="ar-SA"/>
        </w:rPr>
      </w:pPr>
      <w:r w:rsidRPr="00626B19">
        <w:rPr>
          <w:rFonts w:ascii="Consolas" w:hAnsi="Consolas"/>
          <w:lang w:val="en-DE" w:eastAsia="en-DE" w:bidi="ar-SA"/>
        </w:rPr>
        <w:t>Anteil der Blätter auf Q an der Gesamtlaubmenge: 96.04 %</w:t>
      </w:r>
    </w:p>
    <w:p w14:paraId="20DEE54C" w14:textId="77777777" w:rsidR="003303D1" w:rsidRPr="00626B19" w:rsidRDefault="003303D1" w:rsidP="003303D1">
      <w:pPr>
        <w:rPr>
          <w:rFonts w:ascii="Consolas" w:hAnsi="Consolas"/>
          <w:lang w:val="en-DE" w:eastAsia="en-DE" w:bidi="ar-SA"/>
        </w:rPr>
      </w:pPr>
      <w:r w:rsidRPr="00626B19">
        <w:rPr>
          <w:rFonts w:ascii="Consolas" w:hAnsi="Consolas"/>
          <w:lang w:val="en-DE" w:eastAsia="en-DE" w:bidi="ar-SA"/>
        </w:rPr>
        <w:t>Laubverteilung nach dem Blasprozess:</w:t>
      </w:r>
    </w:p>
    <w:p w14:paraId="220F4EE8" w14:textId="77777777" w:rsidR="003303D1" w:rsidRPr="00626B19" w:rsidRDefault="003303D1" w:rsidP="003303D1">
      <w:pPr>
        <w:rPr>
          <w:rFonts w:ascii="Consolas" w:hAnsi="Consolas"/>
          <w:lang w:val="en-DE" w:eastAsia="en-DE" w:bidi="ar-SA"/>
        </w:rPr>
      </w:pPr>
      <w:r w:rsidRPr="00626B19">
        <w:rPr>
          <w:rFonts w:ascii="Consolas" w:hAnsi="Consolas"/>
          <w:lang w:val="en-DE" w:eastAsia="en-DE" w:bidi="ar-SA"/>
        </w:rPr>
        <w:t>1       | 0       | 3       | 0       | 5</w:t>
      </w:r>
    </w:p>
    <w:p w14:paraId="4052D9E5" w14:textId="77777777" w:rsidR="003303D1" w:rsidRPr="00626B19" w:rsidRDefault="003303D1" w:rsidP="003303D1">
      <w:pPr>
        <w:rPr>
          <w:rFonts w:ascii="Consolas" w:hAnsi="Consolas"/>
          <w:lang w:val="en-DE" w:eastAsia="en-DE" w:bidi="ar-SA"/>
        </w:rPr>
      </w:pPr>
      <w:r w:rsidRPr="00626B19">
        <w:rPr>
          <w:rFonts w:ascii="Consolas" w:hAnsi="Consolas"/>
          <w:lang w:val="en-DE" w:eastAsia="en-DE" w:bidi="ar-SA"/>
        </w:rPr>
        <w:t>0       | 0       | 5       | 0       | 0</w:t>
      </w:r>
    </w:p>
    <w:p w14:paraId="457E0833" w14:textId="77777777" w:rsidR="003303D1" w:rsidRPr="00626B19" w:rsidRDefault="003303D1" w:rsidP="003303D1">
      <w:pPr>
        <w:rPr>
          <w:rFonts w:ascii="Consolas" w:hAnsi="Consolas"/>
          <w:lang w:val="en-DE" w:eastAsia="en-DE" w:bidi="ar-SA"/>
        </w:rPr>
      </w:pPr>
      <w:r w:rsidRPr="00626B19">
        <w:rPr>
          <w:rFonts w:ascii="Consolas" w:hAnsi="Consolas"/>
          <w:lang w:val="en-DE" w:eastAsia="en-DE" w:bidi="ar-SA"/>
        </w:rPr>
        <w:t>0       | 0       | 2401    | 0       | 0</w:t>
      </w:r>
    </w:p>
    <w:p w14:paraId="0F0D567C" w14:textId="77777777" w:rsidR="003303D1" w:rsidRPr="00626B19" w:rsidRDefault="003303D1" w:rsidP="003303D1">
      <w:pPr>
        <w:rPr>
          <w:rFonts w:ascii="Consolas" w:hAnsi="Consolas"/>
          <w:lang w:val="en-DE" w:eastAsia="en-DE" w:bidi="ar-SA"/>
        </w:rPr>
      </w:pPr>
      <w:r w:rsidRPr="00626B19">
        <w:rPr>
          <w:rFonts w:ascii="Consolas" w:hAnsi="Consolas"/>
          <w:lang w:val="en-DE" w:eastAsia="en-DE" w:bidi="ar-SA"/>
        </w:rPr>
        <w:t>0       | 0       | 29      | 0       | 0</w:t>
      </w:r>
    </w:p>
    <w:p w14:paraId="0DBB913E" w14:textId="77777777" w:rsidR="003303D1" w:rsidRPr="00626B19" w:rsidRDefault="003303D1" w:rsidP="003303D1">
      <w:pPr>
        <w:rPr>
          <w:rFonts w:ascii="Consolas" w:hAnsi="Consolas"/>
          <w:lang w:val="en-DE" w:eastAsia="en-DE" w:bidi="ar-SA"/>
        </w:rPr>
      </w:pPr>
      <w:r w:rsidRPr="00626B19">
        <w:rPr>
          <w:rFonts w:ascii="Consolas" w:hAnsi="Consolas"/>
          <w:lang w:val="en-DE" w:eastAsia="en-DE" w:bidi="ar-SA"/>
        </w:rPr>
        <w:t>2       | 50      | 0       | 0       | 4</w:t>
      </w:r>
    </w:p>
    <w:p w14:paraId="6FBFA1DB" w14:textId="77777777" w:rsidR="003303D1" w:rsidRPr="00626B19" w:rsidRDefault="003303D1" w:rsidP="003303D1">
      <w:pPr>
        <w:rPr>
          <w:rFonts w:ascii="Consolas" w:hAnsi="Consolas"/>
          <w:lang w:val="en-DE" w:eastAsia="en-DE" w:bidi="ar-SA"/>
        </w:rPr>
      </w:pPr>
    </w:p>
    <w:p w14:paraId="25B14074" w14:textId="77777777" w:rsidR="003303D1" w:rsidRPr="00626B19" w:rsidRDefault="003303D1" w:rsidP="003303D1">
      <w:pPr>
        <w:rPr>
          <w:rFonts w:ascii="Consolas" w:hAnsi="Consolas"/>
          <w:sz w:val="14"/>
          <w:szCs w:val="14"/>
          <w:lang w:val="en-DE" w:eastAsia="en-DE" w:bidi="ar-SA"/>
        </w:rPr>
      </w:pPr>
      <w:r w:rsidRPr="00626B19">
        <w:rPr>
          <w:rFonts w:ascii="Consolas" w:hAnsi="Consolas"/>
          <w:sz w:val="14"/>
          <w:szCs w:val="14"/>
          <w:lang w:val="en-DE" w:eastAsia="en-DE" w:bidi="ar-SA"/>
        </w:rPr>
        <w:t>GENERALISIERTER ABLAUFPLAN:</w:t>
      </w:r>
    </w:p>
    <w:p w14:paraId="5A9D66E0" w14:textId="1A27E131" w:rsidR="003303D1" w:rsidRPr="00626B19" w:rsidRDefault="0026439B" w:rsidP="003303D1">
      <w:pPr>
        <w:rPr>
          <w:rFonts w:ascii="Consolas" w:hAnsi="Consolas"/>
          <w:sz w:val="14"/>
          <w:szCs w:val="14"/>
          <w:lang w:val="en-DE" w:eastAsia="en-DE" w:bidi="ar-SA"/>
        </w:rPr>
      </w:pPr>
      <w:r>
        <w:rPr>
          <w:rFonts w:ascii="Consolas" w:hAnsi="Consolas"/>
          <w:sz w:val="14"/>
          <w:szCs w:val="14"/>
          <w:lang w:val="en-DE" w:eastAsia="en-DE" w:bidi="ar-SA"/>
        </w:rPr>
        <w:t>(...)</w:t>
      </w:r>
    </w:p>
    <w:p w14:paraId="63808101" w14:textId="77777777" w:rsidR="003303D1" w:rsidRPr="00B6479A" w:rsidRDefault="003303D1" w:rsidP="003303D1">
      <w:pPr>
        <w:rPr>
          <w:b/>
          <w:bCs/>
          <w:sz w:val="14"/>
          <w:szCs w:val="14"/>
          <w:lang w:val="en-DE"/>
        </w:rPr>
      </w:pPr>
    </w:p>
    <w:p w14:paraId="53E1F734" w14:textId="77777777" w:rsidR="003303D1" w:rsidRPr="0002022C" w:rsidRDefault="003303D1" w:rsidP="003303D1">
      <w:pPr>
        <w:rPr>
          <w:b/>
          <w:bCs/>
          <w:lang w:val="en-DE"/>
        </w:rPr>
      </w:pPr>
      <w:r w:rsidRPr="0002022C">
        <w:rPr>
          <w:b/>
          <w:bCs/>
          <w:lang w:val="en-DE"/>
        </w:rPr>
        <w:t>Ausgabeplots:</w:t>
      </w:r>
    </w:p>
    <w:p w14:paraId="1ED558B0" w14:textId="77777777" w:rsidR="003303D1" w:rsidRDefault="003303D1" w:rsidP="003303D1">
      <w:pPr>
        <w:rPr>
          <w:lang w:val="de-DE"/>
        </w:rPr>
      </w:pPr>
      <w:r w:rsidRPr="004360CF">
        <w:rPr>
          <w:lang w:val="de-DE"/>
        </w:rPr>
        <w:drawing>
          <wp:inline distT="0" distB="0" distL="0" distR="0" wp14:anchorId="638243DF" wp14:editId="3335B01C">
            <wp:extent cx="1930151" cy="2108412"/>
            <wp:effectExtent l="0" t="0" r="0" b="6350"/>
            <wp:docPr id="105778279"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778279" name="Grafik 1"/>
                    <pic:cNvPicPr/>
                  </pic:nvPicPr>
                  <pic:blipFill rotWithShape="1">
                    <a:blip r:embed="rId106" cstate="print">
                      <a:extLst>
                        <a:ext uri="{28A0092B-C50C-407E-A947-70E740481C1C}">
                          <a14:useLocalDpi xmlns:a14="http://schemas.microsoft.com/office/drawing/2010/main" val="0"/>
                        </a:ext>
                      </a:extLst>
                    </a:blip>
                    <a:srcRect t="2036"/>
                    <a:stretch/>
                  </pic:blipFill>
                  <pic:spPr bwMode="auto">
                    <a:xfrm>
                      <a:off x="0" y="0"/>
                      <a:ext cx="1932616" cy="2111105"/>
                    </a:xfrm>
                    <a:prstGeom prst="rect">
                      <a:avLst/>
                    </a:prstGeom>
                    <a:ln>
                      <a:noFill/>
                    </a:ln>
                    <a:extLst>
                      <a:ext uri="{53640926-AAD7-44D8-BBD7-CCE9431645EC}">
                        <a14:shadowObscured xmlns:a14="http://schemas.microsoft.com/office/drawing/2010/main"/>
                      </a:ext>
                    </a:extLst>
                  </pic:spPr>
                </pic:pic>
              </a:graphicData>
            </a:graphic>
          </wp:inline>
        </w:drawing>
      </w:r>
      <w:r w:rsidRPr="00213FB8">
        <w:rPr>
          <w:noProof/>
          <w:lang w:val="de-DE"/>
        </w:rPr>
        <w:t xml:space="preserve"> </w:t>
      </w:r>
      <w:r w:rsidRPr="009D1176">
        <w:rPr>
          <w:lang w:val="de-DE"/>
        </w:rPr>
        <w:drawing>
          <wp:inline distT="0" distB="0" distL="0" distR="0" wp14:anchorId="25EE1F0C" wp14:editId="0307115A">
            <wp:extent cx="1857226" cy="2100079"/>
            <wp:effectExtent l="0" t="0" r="0" b="0"/>
            <wp:docPr id="70127027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1270271" name="Grafik 1"/>
                    <pic:cNvPicPr/>
                  </pic:nvPicPr>
                  <pic:blipFill>
                    <a:blip r:embed="rId107" cstate="print">
                      <a:extLst>
                        <a:ext uri="{28A0092B-C50C-407E-A947-70E740481C1C}">
                          <a14:useLocalDpi xmlns:a14="http://schemas.microsoft.com/office/drawing/2010/main" val="0"/>
                        </a:ext>
                      </a:extLst>
                    </a:blip>
                    <a:stretch>
                      <a:fillRect/>
                    </a:stretch>
                  </pic:blipFill>
                  <pic:spPr>
                    <a:xfrm>
                      <a:off x="0" y="0"/>
                      <a:ext cx="1857226" cy="2100079"/>
                    </a:xfrm>
                    <a:prstGeom prst="rect">
                      <a:avLst/>
                    </a:prstGeom>
                  </pic:spPr>
                </pic:pic>
              </a:graphicData>
            </a:graphic>
          </wp:inline>
        </w:drawing>
      </w:r>
      <w:r w:rsidRPr="00213FB8">
        <w:rPr>
          <w:noProof/>
          <w:lang w:val="de-DE"/>
        </w:rPr>
        <w:t xml:space="preserve"> </w:t>
      </w:r>
      <w:r w:rsidRPr="00D1424F">
        <w:rPr>
          <w:noProof/>
        </w:rPr>
        <w:drawing>
          <wp:inline distT="0" distB="0" distL="0" distR="0" wp14:anchorId="51DE5B75" wp14:editId="0E378572">
            <wp:extent cx="1842976" cy="2067441"/>
            <wp:effectExtent l="0" t="0" r="5080" b="9525"/>
            <wp:docPr id="153572614"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572614" name="Grafik 1"/>
                    <pic:cNvPicPr/>
                  </pic:nvPicPr>
                  <pic:blipFill>
                    <a:blip r:embed="rId108" cstate="print">
                      <a:extLst>
                        <a:ext uri="{28A0092B-C50C-407E-A947-70E740481C1C}">
                          <a14:useLocalDpi xmlns:a14="http://schemas.microsoft.com/office/drawing/2010/main" val="0"/>
                        </a:ext>
                      </a:extLst>
                    </a:blip>
                    <a:stretch>
                      <a:fillRect/>
                    </a:stretch>
                  </pic:blipFill>
                  <pic:spPr>
                    <a:xfrm>
                      <a:off x="0" y="0"/>
                      <a:ext cx="1842976" cy="2067441"/>
                    </a:xfrm>
                    <a:prstGeom prst="rect">
                      <a:avLst/>
                    </a:prstGeom>
                  </pic:spPr>
                </pic:pic>
              </a:graphicData>
            </a:graphic>
          </wp:inline>
        </w:drawing>
      </w:r>
      <w:r w:rsidRPr="00213FB8">
        <w:rPr>
          <w:noProof/>
          <w:lang w:val="de-DE"/>
        </w:rPr>
        <w:t xml:space="preserve"> </w:t>
      </w:r>
      <w:r w:rsidRPr="000058AF">
        <w:rPr>
          <w:noProof/>
        </w:rPr>
        <w:drawing>
          <wp:inline distT="0" distB="0" distL="0" distR="0" wp14:anchorId="4E9F0131" wp14:editId="174ECFDF">
            <wp:extent cx="1929765" cy="2191499"/>
            <wp:effectExtent l="0" t="0" r="0" b="0"/>
            <wp:docPr id="622814790"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2814790" name="Grafik 1"/>
                    <pic:cNvPicPr/>
                  </pic:nvPicPr>
                  <pic:blipFill>
                    <a:blip r:embed="rId109" cstate="print">
                      <a:extLst>
                        <a:ext uri="{28A0092B-C50C-407E-A947-70E740481C1C}">
                          <a14:useLocalDpi xmlns:a14="http://schemas.microsoft.com/office/drawing/2010/main" val="0"/>
                        </a:ext>
                      </a:extLst>
                    </a:blip>
                    <a:stretch>
                      <a:fillRect/>
                    </a:stretch>
                  </pic:blipFill>
                  <pic:spPr>
                    <a:xfrm>
                      <a:off x="0" y="0"/>
                      <a:ext cx="1931320" cy="2193265"/>
                    </a:xfrm>
                    <a:prstGeom prst="rect">
                      <a:avLst/>
                    </a:prstGeom>
                  </pic:spPr>
                </pic:pic>
              </a:graphicData>
            </a:graphic>
          </wp:inline>
        </w:drawing>
      </w:r>
      <w:r w:rsidRPr="00213FB8">
        <w:rPr>
          <w:noProof/>
          <w:lang w:val="de-DE"/>
        </w:rPr>
        <w:t xml:space="preserve"> </w:t>
      </w:r>
      <w:r w:rsidRPr="000058AF">
        <w:rPr>
          <w:noProof/>
        </w:rPr>
        <w:drawing>
          <wp:inline distT="0" distB="0" distL="0" distR="0" wp14:anchorId="4D47C768" wp14:editId="335D2485">
            <wp:extent cx="2010833" cy="2156271"/>
            <wp:effectExtent l="0" t="0" r="8890" b="0"/>
            <wp:docPr id="1741847324"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1847324" name="Grafik 1"/>
                    <pic:cNvPicPr/>
                  </pic:nvPicPr>
                  <pic:blipFill>
                    <a:blip r:embed="rId110" cstate="print">
                      <a:extLst>
                        <a:ext uri="{28A0092B-C50C-407E-A947-70E740481C1C}">
                          <a14:useLocalDpi xmlns:a14="http://schemas.microsoft.com/office/drawing/2010/main" val="0"/>
                        </a:ext>
                      </a:extLst>
                    </a:blip>
                    <a:stretch>
                      <a:fillRect/>
                    </a:stretch>
                  </pic:blipFill>
                  <pic:spPr>
                    <a:xfrm>
                      <a:off x="0" y="0"/>
                      <a:ext cx="2011789" cy="2157296"/>
                    </a:xfrm>
                    <a:prstGeom prst="rect">
                      <a:avLst/>
                    </a:prstGeom>
                  </pic:spPr>
                </pic:pic>
              </a:graphicData>
            </a:graphic>
          </wp:inline>
        </w:drawing>
      </w:r>
    </w:p>
    <w:p w14:paraId="79B826C2" w14:textId="77777777" w:rsidR="003303D1" w:rsidRDefault="003303D1" w:rsidP="003303D1">
      <w:pPr>
        <w:rPr>
          <w:lang w:val="de-DE"/>
        </w:rPr>
      </w:pPr>
    </w:p>
    <w:p w14:paraId="28B3E3FA" w14:textId="77777777" w:rsidR="003303D1" w:rsidRDefault="003303D1" w:rsidP="003303D1">
      <w:pPr>
        <w:pStyle w:val="berschrift2"/>
        <w:spacing w:line="259" w:lineRule="auto"/>
        <w:rPr>
          <w:lang w:val="de-DE"/>
        </w:rPr>
      </w:pPr>
      <w:bookmarkStart w:id="78" w:name="_Toc164108480"/>
      <w:r>
        <w:rPr>
          <w:lang w:val="de-DE"/>
        </w:rPr>
        <w:t>Beispiel 2</w:t>
      </w:r>
      <w:bookmarkEnd w:id="78"/>
    </w:p>
    <w:p w14:paraId="183DBF45" w14:textId="77777777" w:rsidR="003303D1" w:rsidRPr="00625723" w:rsidRDefault="003303D1" w:rsidP="003303D1">
      <w:pPr>
        <w:rPr>
          <w:b/>
          <w:bCs/>
          <w:lang w:val="de-DE"/>
        </w:rPr>
      </w:pPr>
      <w:r w:rsidRPr="00625723">
        <w:rPr>
          <w:b/>
          <w:bCs/>
          <w:lang w:val="de-DE"/>
        </w:rPr>
        <w:t>Eingabeparameter:</w:t>
      </w:r>
    </w:p>
    <w:p w14:paraId="505B7908" w14:textId="71185FAA" w:rsidR="00FA6DA1" w:rsidRPr="00213FB8" w:rsidRDefault="00FA6DA1" w:rsidP="00FA6DA1">
      <w:pPr>
        <w:rPr>
          <w:lang w:val="de-DE"/>
        </w:rPr>
      </w:pPr>
      <w:r w:rsidRPr="00213FB8">
        <w:rPr>
          <w:lang w:val="de-DE"/>
        </w:rPr>
        <w:t>Q = (</w:t>
      </w:r>
      <w:r w:rsidR="00387C71" w:rsidRPr="00213FB8">
        <w:rPr>
          <w:lang w:val="de-DE"/>
        </w:rPr>
        <w:t>1,</w:t>
      </w:r>
      <w:r w:rsidR="00A8788D" w:rsidRPr="00213FB8">
        <w:rPr>
          <w:lang w:val="de-DE"/>
        </w:rPr>
        <w:t>2</w:t>
      </w:r>
      <w:r w:rsidRPr="00213FB8">
        <w:rPr>
          <w:lang w:val="de-DE"/>
        </w:rPr>
        <w:t>)</w:t>
      </w:r>
    </w:p>
    <w:p w14:paraId="603F0F4E" w14:textId="3583FE98" w:rsidR="00FA6DA1" w:rsidRPr="00213FB8" w:rsidRDefault="00FA6DA1" w:rsidP="00FA6DA1">
      <w:pPr>
        <w:rPr>
          <w:lang w:val="de-DE"/>
        </w:rPr>
      </w:pPr>
      <w:r w:rsidRPr="00213FB8">
        <w:rPr>
          <w:lang w:val="de-DE"/>
        </w:rPr>
        <w:t>hof_size = (</w:t>
      </w:r>
      <w:r w:rsidR="00387C71" w:rsidRPr="00213FB8">
        <w:rPr>
          <w:lang w:val="de-DE"/>
        </w:rPr>
        <w:t>8,4</w:t>
      </w:r>
      <w:r w:rsidRPr="00213FB8">
        <w:rPr>
          <w:lang w:val="de-DE"/>
        </w:rPr>
        <w:t>)</w:t>
      </w:r>
    </w:p>
    <w:p w14:paraId="6E3B16A6" w14:textId="77777777" w:rsidR="00FA6DA1" w:rsidRDefault="00FA6DA1" w:rsidP="00FA6DA1">
      <w:r w:rsidRPr="009C7CE4">
        <w:t>use_binomial = True</w:t>
      </w:r>
      <w:r w:rsidRPr="009C7CE4">
        <w:br/>
      </w:r>
      <w:r w:rsidRPr="00E85172">
        <w:t>tolerated_amount</w:t>
      </w:r>
      <w:r>
        <w:t xml:space="preserve"> = 5</w:t>
      </w:r>
    </w:p>
    <w:p w14:paraId="6BE0CD0C" w14:textId="77777777" w:rsidR="00FA6DA1" w:rsidRDefault="00FA6DA1" w:rsidP="00FA6DA1">
      <w:r w:rsidRPr="003F617C">
        <w:t>max_muster_operations = 500</w:t>
      </w:r>
    </w:p>
    <w:p w14:paraId="2A27312F" w14:textId="77777777" w:rsidR="00FA6DA1" w:rsidRDefault="00FA6DA1" w:rsidP="00FA6DA1">
      <w:r w:rsidRPr="009C7CE4">
        <w:t>startwert = 100</w:t>
      </w:r>
    </w:p>
    <w:p w14:paraId="3C969A3D" w14:textId="77777777" w:rsidR="00FA6DA1" w:rsidRDefault="00FA6DA1" w:rsidP="00FA6DA1">
      <w:r w:rsidRPr="006F40E7">
        <w:t>choose_faster_path = True</w:t>
      </w:r>
    </w:p>
    <w:p w14:paraId="78A7D88B" w14:textId="77777777" w:rsidR="00FA6DA1" w:rsidRPr="00944B7E" w:rsidRDefault="00FA6DA1" w:rsidP="00FA6DA1">
      <w:pPr>
        <w:rPr>
          <w:lang w:val="de-DE"/>
        </w:rPr>
      </w:pPr>
      <w:r w:rsidRPr="00944B7E">
        <w:rPr>
          <w:lang w:val="de-DE"/>
        </w:rPr>
        <w:t>Regeln, die für den z</w:t>
      </w:r>
      <w:r>
        <w:rPr>
          <w:lang w:val="de-DE"/>
        </w:rPr>
        <w:t xml:space="preserve">weiten Laubtyp gelten: </w:t>
      </w:r>
      <w:r w:rsidRPr="00944B7E">
        <w:rPr>
          <w:lang w:val="de-DE"/>
        </w:rPr>
        <w:t>Rules(</w:t>
      </w:r>
    </w:p>
    <w:p w14:paraId="5A2B4A26" w14:textId="77777777" w:rsidR="00FA6DA1" w:rsidRPr="00FA6DA1" w:rsidRDefault="00FA6DA1" w:rsidP="00FA6DA1">
      <w:pPr>
        <w:rPr>
          <w:lang w:val="en-GB"/>
        </w:rPr>
      </w:pPr>
      <w:r w:rsidRPr="00944B7E">
        <w:rPr>
          <w:lang w:val="de-DE"/>
        </w:rPr>
        <w:t xml:space="preserve">        </w:t>
      </w:r>
      <w:r w:rsidRPr="00FA6DA1">
        <w:rPr>
          <w:lang w:val="en-GB"/>
        </w:rPr>
        <w:t xml:space="preserve">use_binomial=use_binomial, binomial_rank="random“, </w:t>
      </w:r>
    </w:p>
    <w:p w14:paraId="4BD8EEEA" w14:textId="49C8852C" w:rsidR="003303D1" w:rsidRPr="00FA6DA1" w:rsidRDefault="00FA6DA1" w:rsidP="00FA6DA1">
      <w:pPr>
        <w:rPr>
          <w:lang w:val="de-DE"/>
        </w:rPr>
      </w:pPr>
      <w:r w:rsidRPr="00FA6DA1">
        <w:rPr>
          <w:lang w:val="en-GB"/>
        </w:rPr>
        <w:t xml:space="preserve">        </w:t>
      </w:r>
      <w:r w:rsidRPr="00944B7E">
        <w:rPr>
          <w:lang w:val="de-DE"/>
        </w:rPr>
        <w:t>A_seitenabtrieb = 0.3, B_vorne_abtrieb = 0.3, A_noB_seitenabtrieb=0.5*1, s1=0.7, s4=0</w:t>
      </w:r>
      <w:r>
        <w:rPr>
          <w:lang w:val="de-DE"/>
        </w:rPr>
        <w:t>)</w:t>
      </w:r>
      <w:r>
        <w:rPr>
          <w:lang w:val="de-DE"/>
        </w:rPr>
        <w:br/>
        <w:t>Für den ersten Laubtyp gelten die Standardregeln.</w:t>
      </w:r>
      <w:r w:rsidRPr="00944B7E">
        <w:rPr>
          <w:lang w:val="de-DE"/>
        </w:rPr>
        <w:br/>
      </w:r>
    </w:p>
    <w:p w14:paraId="5C52617B" w14:textId="77777777" w:rsidR="003303D1" w:rsidRDefault="003303D1" w:rsidP="003303D1">
      <w:pPr>
        <w:rPr>
          <w:b/>
          <w:bCs/>
          <w:lang w:val="de-DE"/>
        </w:rPr>
      </w:pPr>
      <w:r>
        <w:rPr>
          <w:b/>
          <w:bCs/>
          <w:lang w:val="de-DE"/>
        </w:rPr>
        <w:t>Ausgabe in der Konsole</w:t>
      </w:r>
      <w:r w:rsidRPr="0042712E">
        <w:rPr>
          <w:b/>
          <w:bCs/>
          <w:lang w:val="de-DE"/>
        </w:rPr>
        <w:t>:</w:t>
      </w:r>
    </w:p>
    <w:p w14:paraId="5F72A55E" w14:textId="77777777" w:rsidR="003303D1" w:rsidRPr="00C8569A" w:rsidRDefault="003303D1" w:rsidP="003303D1">
      <w:pPr>
        <w:rPr>
          <w:rFonts w:ascii="Consolas" w:hAnsi="Consolas"/>
          <w:sz w:val="12"/>
          <w:szCs w:val="12"/>
          <w:lang w:val="en-DE" w:eastAsia="en-DE" w:bidi="ar-SA"/>
        </w:rPr>
      </w:pPr>
      <w:r w:rsidRPr="00C8569A">
        <w:rPr>
          <w:rFonts w:ascii="Consolas" w:hAnsi="Consolas"/>
          <w:sz w:val="12"/>
          <w:szCs w:val="12"/>
          <w:lang w:val="en-DE" w:eastAsia="en-DE" w:bidi="ar-SA"/>
        </w:rPr>
        <w:t>AUSGANGSPUNKT:</w:t>
      </w:r>
    </w:p>
    <w:p w14:paraId="4C3EE063" w14:textId="77777777" w:rsidR="003303D1" w:rsidRPr="00C8569A" w:rsidRDefault="003303D1" w:rsidP="003303D1">
      <w:pPr>
        <w:rPr>
          <w:rFonts w:ascii="Consolas" w:hAnsi="Consolas"/>
          <w:sz w:val="12"/>
          <w:szCs w:val="12"/>
          <w:lang w:val="en-DE" w:eastAsia="en-DE" w:bidi="ar-SA"/>
        </w:rPr>
      </w:pPr>
      <w:r w:rsidRPr="00C8569A">
        <w:rPr>
          <w:rFonts w:ascii="Consolas" w:hAnsi="Consolas"/>
          <w:sz w:val="12"/>
          <w:szCs w:val="12"/>
          <w:lang w:val="en-DE" w:eastAsia="en-DE" w:bidi="ar-SA"/>
        </w:rPr>
        <w:t>Verwendete Wahrscheinlichkeitsmodellierung: binomial</w:t>
      </w:r>
    </w:p>
    <w:p w14:paraId="23331C9E" w14:textId="77777777" w:rsidR="003303D1" w:rsidRPr="00C8569A" w:rsidRDefault="003303D1" w:rsidP="003303D1">
      <w:pPr>
        <w:rPr>
          <w:rFonts w:ascii="Consolas" w:hAnsi="Consolas"/>
          <w:sz w:val="12"/>
          <w:szCs w:val="12"/>
          <w:lang w:val="en-DE" w:eastAsia="en-DE" w:bidi="ar-SA"/>
        </w:rPr>
      </w:pPr>
      <w:r w:rsidRPr="00C8569A">
        <w:rPr>
          <w:rFonts w:ascii="Consolas" w:hAnsi="Consolas"/>
          <w:sz w:val="12"/>
          <w:szCs w:val="12"/>
          <w:lang w:val="en-DE" w:eastAsia="en-DE" w:bidi="ar-SA"/>
        </w:rPr>
        <w:t>Laubverteilung vor dem Blasprozess:</w:t>
      </w:r>
    </w:p>
    <w:p w14:paraId="7ADDAD64" w14:textId="77777777" w:rsidR="003303D1" w:rsidRPr="00C8569A" w:rsidRDefault="003303D1" w:rsidP="003303D1">
      <w:pPr>
        <w:rPr>
          <w:rFonts w:ascii="Consolas" w:hAnsi="Consolas"/>
          <w:sz w:val="12"/>
          <w:szCs w:val="12"/>
          <w:lang w:val="en-DE" w:eastAsia="en-DE" w:bidi="ar-SA"/>
        </w:rPr>
      </w:pPr>
      <w:r w:rsidRPr="00C8569A">
        <w:rPr>
          <w:rFonts w:ascii="Consolas" w:hAnsi="Consolas"/>
          <w:sz w:val="12"/>
          <w:szCs w:val="12"/>
          <w:lang w:val="en-DE" w:eastAsia="en-DE" w:bidi="ar-SA"/>
        </w:rPr>
        <w:t>100     | 100     | 100     | 100     | 100     | 100     | 100     | 100     | 100     | 100     | 100     | 100     | 100     | 100     | 100</w:t>
      </w:r>
    </w:p>
    <w:p w14:paraId="2551C6EC" w14:textId="77777777" w:rsidR="003303D1" w:rsidRPr="00C8569A" w:rsidRDefault="003303D1" w:rsidP="003303D1">
      <w:pPr>
        <w:rPr>
          <w:rFonts w:ascii="Consolas" w:hAnsi="Consolas"/>
          <w:sz w:val="12"/>
          <w:szCs w:val="12"/>
          <w:lang w:val="en-DE" w:eastAsia="en-DE" w:bidi="ar-SA"/>
        </w:rPr>
      </w:pPr>
      <w:r w:rsidRPr="00C8569A">
        <w:rPr>
          <w:rFonts w:ascii="Consolas" w:hAnsi="Consolas"/>
          <w:sz w:val="12"/>
          <w:szCs w:val="12"/>
          <w:lang w:val="en-DE" w:eastAsia="en-DE" w:bidi="ar-SA"/>
        </w:rPr>
        <w:t>100     | 100     | 100     | 100     | 100     | 100     | 100     | 100     | 100     | 100     | 100     | 100     | 100     | 100     | 100</w:t>
      </w:r>
    </w:p>
    <w:p w14:paraId="4D490D4C" w14:textId="77777777" w:rsidR="003303D1" w:rsidRPr="00C8569A" w:rsidRDefault="003303D1" w:rsidP="003303D1">
      <w:pPr>
        <w:rPr>
          <w:rFonts w:ascii="Consolas" w:hAnsi="Consolas"/>
          <w:sz w:val="12"/>
          <w:szCs w:val="12"/>
          <w:lang w:val="en-DE" w:eastAsia="en-DE" w:bidi="ar-SA"/>
        </w:rPr>
      </w:pPr>
      <w:r w:rsidRPr="00C8569A">
        <w:rPr>
          <w:rFonts w:ascii="Consolas" w:hAnsi="Consolas"/>
          <w:sz w:val="12"/>
          <w:szCs w:val="12"/>
          <w:lang w:val="en-DE" w:eastAsia="en-DE" w:bidi="ar-SA"/>
        </w:rPr>
        <w:t>100     | 100     | 100     | 100     | 100     | 100     | 100     | 100     | 100     | 100     | 100     | 100     | 100     | 100     | 100</w:t>
      </w:r>
    </w:p>
    <w:p w14:paraId="068FF3FB" w14:textId="77777777" w:rsidR="003303D1" w:rsidRPr="00C8569A" w:rsidRDefault="003303D1" w:rsidP="003303D1">
      <w:pPr>
        <w:rPr>
          <w:rFonts w:ascii="Consolas" w:hAnsi="Consolas"/>
          <w:sz w:val="12"/>
          <w:szCs w:val="12"/>
          <w:lang w:val="en-DE" w:eastAsia="en-DE" w:bidi="ar-SA"/>
        </w:rPr>
      </w:pPr>
      <w:r w:rsidRPr="00C8569A">
        <w:rPr>
          <w:rFonts w:ascii="Consolas" w:hAnsi="Consolas"/>
          <w:sz w:val="12"/>
          <w:szCs w:val="12"/>
          <w:lang w:val="en-DE" w:eastAsia="en-DE" w:bidi="ar-SA"/>
        </w:rPr>
        <w:t>100     | 100     | 100     | 100     | 100     | 100     | 100     | 100     | 100     | 100     | 100     | 100     | 100     | 100     | 100</w:t>
      </w:r>
    </w:p>
    <w:p w14:paraId="5B8F8FB7" w14:textId="77777777" w:rsidR="003303D1" w:rsidRPr="00C8569A" w:rsidRDefault="003303D1" w:rsidP="003303D1">
      <w:pPr>
        <w:rPr>
          <w:rFonts w:ascii="Consolas" w:hAnsi="Consolas"/>
          <w:sz w:val="12"/>
          <w:szCs w:val="12"/>
          <w:lang w:val="en-DE" w:eastAsia="en-DE" w:bidi="ar-SA"/>
        </w:rPr>
      </w:pPr>
      <w:r w:rsidRPr="00C8569A">
        <w:rPr>
          <w:rFonts w:ascii="Consolas" w:hAnsi="Consolas"/>
          <w:sz w:val="12"/>
          <w:szCs w:val="12"/>
          <w:lang w:val="en-DE" w:eastAsia="en-DE" w:bidi="ar-SA"/>
        </w:rPr>
        <w:t>100     | 100     | 100     | 100     | 100     | 100     | 100     | 100     | 100     | 100     | 100     | 100     | 100     | 100     | 100</w:t>
      </w:r>
    </w:p>
    <w:p w14:paraId="2D894DC7" w14:textId="77777777" w:rsidR="003303D1" w:rsidRPr="00C8569A" w:rsidRDefault="003303D1" w:rsidP="003303D1">
      <w:pPr>
        <w:rPr>
          <w:rFonts w:ascii="Consolas" w:hAnsi="Consolas"/>
          <w:sz w:val="12"/>
          <w:szCs w:val="12"/>
          <w:lang w:val="en-DE" w:eastAsia="en-DE" w:bidi="ar-SA"/>
        </w:rPr>
      </w:pPr>
      <w:r w:rsidRPr="00C8569A">
        <w:rPr>
          <w:rFonts w:ascii="Consolas" w:hAnsi="Consolas"/>
          <w:sz w:val="12"/>
          <w:szCs w:val="12"/>
          <w:lang w:val="en-DE" w:eastAsia="en-DE" w:bidi="ar-SA"/>
        </w:rPr>
        <w:t>100     | 100     | 100     | 100     | 100     | 100     | 100     | 100     | 100     | 100     | 100     | 100     | 100     | 100     | 100</w:t>
      </w:r>
    </w:p>
    <w:p w14:paraId="07798D29" w14:textId="77777777" w:rsidR="003303D1" w:rsidRPr="00C8569A" w:rsidRDefault="003303D1" w:rsidP="003303D1">
      <w:pPr>
        <w:rPr>
          <w:rFonts w:ascii="Consolas" w:hAnsi="Consolas"/>
          <w:sz w:val="12"/>
          <w:szCs w:val="12"/>
          <w:lang w:val="en-DE" w:eastAsia="en-DE" w:bidi="ar-SA"/>
        </w:rPr>
      </w:pPr>
      <w:r w:rsidRPr="00C8569A">
        <w:rPr>
          <w:rFonts w:ascii="Consolas" w:hAnsi="Consolas"/>
          <w:sz w:val="12"/>
          <w:szCs w:val="12"/>
          <w:lang w:val="en-DE" w:eastAsia="en-DE" w:bidi="ar-SA"/>
        </w:rPr>
        <w:t>100     | 100     | 100     | 100     | 100     | 100     | 100     | 100     | 100     | 100     | 100     | 100     | 100     | 100     | 100</w:t>
      </w:r>
    </w:p>
    <w:p w14:paraId="5D290468" w14:textId="77777777" w:rsidR="003303D1" w:rsidRPr="00C8569A" w:rsidRDefault="003303D1" w:rsidP="003303D1">
      <w:pPr>
        <w:rPr>
          <w:rFonts w:ascii="Consolas" w:hAnsi="Consolas"/>
          <w:sz w:val="12"/>
          <w:szCs w:val="12"/>
          <w:lang w:val="en-DE" w:eastAsia="en-DE" w:bidi="ar-SA"/>
        </w:rPr>
      </w:pPr>
      <w:r w:rsidRPr="00C8569A">
        <w:rPr>
          <w:rFonts w:ascii="Consolas" w:hAnsi="Consolas"/>
          <w:sz w:val="12"/>
          <w:szCs w:val="12"/>
          <w:lang w:val="en-DE" w:eastAsia="en-DE" w:bidi="ar-SA"/>
        </w:rPr>
        <w:t>100     | 100     | 100     | 100     | 100     | 100     | 100     | 100     | 100     | 100     | 100     | 100     | 100     | 100     | 100</w:t>
      </w:r>
    </w:p>
    <w:p w14:paraId="099AF190" w14:textId="77777777" w:rsidR="003303D1" w:rsidRPr="00C8569A" w:rsidRDefault="003303D1" w:rsidP="003303D1">
      <w:pPr>
        <w:rPr>
          <w:rFonts w:ascii="Consolas" w:hAnsi="Consolas"/>
          <w:sz w:val="12"/>
          <w:szCs w:val="12"/>
          <w:lang w:val="en-DE" w:eastAsia="en-DE" w:bidi="ar-SA"/>
        </w:rPr>
      </w:pPr>
      <w:r w:rsidRPr="00C8569A">
        <w:rPr>
          <w:rFonts w:ascii="Consolas" w:hAnsi="Consolas"/>
          <w:sz w:val="12"/>
          <w:szCs w:val="12"/>
          <w:lang w:val="en-DE" w:eastAsia="en-DE" w:bidi="ar-SA"/>
        </w:rPr>
        <w:lastRenderedPageBreak/>
        <w:t>100     | 100     | 100     | 100     | 100     | 100     | 100     | 100     | 100     | 100     | 100     | 100     | 100     | 100     | 100</w:t>
      </w:r>
    </w:p>
    <w:p w14:paraId="1831C462" w14:textId="77777777" w:rsidR="003303D1" w:rsidRPr="00C8569A" w:rsidRDefault="003303D1" w:rsidP="003303D1">
      <w:pPr>
        <w:rPr>
          <w:rFonts w:ascii="Consolas" w:hAnsi="Consolas"/>
          <w:sz w:val="12"/>
          <w:szCs w:val="12"/>
          <w:lang w:val="en-DE" w:eastAsia="en-DE" w:bidi="ar-SA"/>
        </w:rPr>
      </w:pPr>
      <w:r w:rsidRPr="00C8569A">
        <w:rPr>
          <w:rFonts w:ascii="Consolas" w:hAnsi="Consolas"/>
          <w:sz w:val="12"/>
          <w:szCs w:val="12"/>
          <w:lang w:val="en-DE" w:eastAsia="en-DE" w:bidi="ar-SA"/>
        </w:rPr>
        <w:t>100     | 100     | 100     | 100     | 100     | 100     | 100     | 100     | 100     | 100     | 100     | 100     | 100     | 100     | 100</w:t>
      </w:r>
    </w:p>
    <w:p w14:paraId="48479760" w14:textId="77777777" w:rsidR="003303D1" w:rsidRPr="00C8569A" w:rsidRDefault="003303D1" w:rsidP="003303D1">
      <w:pPr>
        <w:rPr>
          <w:rFonts w:ascii="Consolas" w:hAnsi="Consolas"/>
          <w:sz w:val="12"/>
          <w:szCs w:val="12"/>
          <w:lang w:val="en-DE" w:eastAsia="en-DE" w:bidi="ar-SA"/>
        </w:rPr>
      </w:pPr>
      <w:r w:rsidRPr="00C8569A">
        <w:rPr>
          <w:rFonts w:ascii="Consolas" w:hAnsi="Consolas"/>
          <w:sz w:val="12"/>
          <w:szCs w:val="12"/>
          <w:lang w:val="en-DE" w:eastAsia="en-DE" w:bidi="ar-SA"/>
        </w:rPr>
        <w:t>100     | 100     | 100     | 100     | 100     | 100     | 100     | 100     | 100     | 100     | 100     | 100     | 100     | 100     | 100</w:t>
      </w:r>
    </w:p>
    <w:p w14:paraId="7D872B6B" w14:textId="77777777" w:rsidR="003303D1" w:rsidRPr="00C8569A" w:rsidRDefault="003303D1" w:rsidP="003303D1">
      <w:pPr>
        <w:rPr>
          <w:rFonts w:ascii="Consolas" w:hAnsi="Consolas"/>
          <w:sz w:val="12"/>
          <w:szCs w:val="12"/>
          <w:lang w:val="en-DE" w:eastAsia="en-DE" w:bidi="ar-SA"/>
        </w:rPr>
      </w:pPr>
      <w:r w:rsidRPr="00C8569A">
        <w:rPr>
          <w:rFonts w:ascii="Consolas" w:hAnsi="Consolas"/>
          <w:sz w:val="12"/>
          <w:szCs w:val="12"/>
          <w:lang w:val="en-DE" w:eastAsia="en-DE" w:bidi="ar-SA"/>
        </w:rPr>
        <w:t>100     | 100     | 100     | 100     | 100     | 100     | 100     | 100     | 100     | 100     | 100     | 100     | 100     | 100     | 100</w:t>
      </w:r>
    </w:p>
    <w:p w14:paraId="45999724" w14:textId="77777777" w:rsidR="003303D1" w:rsidRPr="00C8569A" w:rsidRDefault="003303D1" w:rsidP="003303D1">
      <w:pPr>
        <w:rPr>
          <w:rFonts w:ascii="Consolas" w:hAnsi="Consolas"/>
          <w:sz w:val="12"/>
          <w:szCs w:val="12"/>
          <w:lang w:val="en-DE" w:eastAsia="en-DE" w:bidi="ar-SA"/>
        </w:rPr>
      </w:pPr>
      <w:r w:rsidRPr="00C8569A">
        <w:rPr>
          <w:rFonts w:ascii="Consolas" w:hAnsi="Consolas"/>
          <w:sz w:val="12"/>
          <w:szCs w:val="12"/>
          <w:lang w:val="en-DE" w:eastAsia="en-DE" w:bidi="ar-SA"/>
        </w:rPr>
        <w:t>100     | 100     | 100     | 100     | 100     | 100     | 100     | 100     | 100     | 100     | 100     | 100     | 100     | 100     | 100</w:t>
      </w:r>
    </w:p>
    <w:p w14:paraId="30480FE1" w14:textId="77777777" w:rsidR="003303D1" w:rsidRPr="00C8569A" w:rsidRDefault="003303D1" w:rsidP="003303D1">
      <w:pPr>
        <w:rPr>
          <w:rFonts w:ascii="Consolas" w:hAnsi="Consolas"/>
          <w:sz w:val="12"/>
          <w:szCs w:val="12"/>
          <w:lang w:val="en-DE" w:eastAsia="en-DE" w:bidi="ar-SA"/>
        </w:rPr>
      </w:pPr>
      <w:r w:rsidRPr="00C8569A">
        <w:rPr>
          <w:rFonts w:ascii="Consolas" w:hAnsi="Consolas"/>
          <w:sz w:val="12"/>
          <w:szCs w:val="12"/>
          <w:lang w:val="en-DE" w:eastAsia="en-DE" w:bidi="ar-SA"/>
        </w:rPr>
        <w:t>100     | 100     | 100     | 100     | 100     | 100     | 100     | 100     | 100     | 100     | 100     | 100     | 100     | 100     | 100</w:t>
      </w:r>
    </w:p>
    <w:p w14:paraId="5795EF5F" w14:textId="77777777" w:rsidR="003303D1" w:rsidRPr="00C8569A" w:rsidRDefault="003303D1" w:rsidP="003303D1">
      <w:pPr>
        <w:rPr>
          <w:rFonts w:ascii="Consolas" w:hAnsi="Consolas"/>
          <w:sz w:val="12"/>
          <w:szCs w:val="12"/>
          <w:lang w:val="en-DE" w:eastAsia="en-DE" w:bidi="ar-SA"/>
        </w:rPr>
      </w:pPr>
      <w:r w:rsidRPr="00C8569A">
        <w:rPr>
          <w:rFonts w:ascii="Consolas" w:hAnsi="Consolas"/>
          <w:sz w:val="12"/>
          <w:szCs w:val="12"/>
          <w:lang w:val="en-DE" w:eastAsia="en-DE" w:bidi="ar-SA"/>
        </w:rPr>
        <w:t>100     | 100     | 100     | 100     | 100     | 100     | 100     | 100     | 100     | 100     | 100     | 100     | 100     | 100     | 100</w:t>
      </w:r>
    </w:p>
    <w:p w14:paraId="2E0CF80A" w14:textId="77777777" w:rsidR="003303D1" w:rsidRPr="00C8569A" w:rsidRDefault="003303D1" w:rsidP="003303D1">
      <w:pPr>
        <w:rPr>
          <w:rFonts w:ascii="Consolas" w:hAnsi="Consolas"/>
          <w:sz w:val="12"/>
          <w:szCs w:val="12"/>
          <w:lang w:val="en-DE" w:eastAsia="en-DE" w:bidi="ar-SA"/>
        </w:rPr>
      </w:pPr>
      <w:r w:rsidRPr="00C8569A">
        <w:rPr>
          <w:rFonts w:ascii="Consolas" w:hAnsi="Consolas"/>
          <w:sz w:val="12"/>
          <w:szCs w:val="12"/>
          <w:lang w:val="en-DE" w:eastAsia="en-DE" w:bidi="ar-SA"/>
        </w:rPr>
        <w:t>100     | 100     | 100     | 100     | 100     | 100     | 100     | 100     | 100     | 100     | 100     | 100     | 100     | 100     | 100</w:t>
      </w:r>
    </w:p>
    <w:p w14:paraId="42945A05" w14:textId="77777777" w:rsidR="003303D1" w:rsidRPr="00C8569A" w:rsidRDefault="003303D1" w:rsidP="003303D1">
      <w:pPr>
        <w:rPr>
          <w:rFonts w:ascii="Consolas" w:hAnsi="Consolas"/>
          <w:sz w:val="12"/>
          <w:szCs w:val="12"/>
          <w:lang w:val="en-DE" w:eastAsia="en-DE" w:bidi="ar-SA"/>
        </w:rPr>
      </w:pPr>
    </w:p>
    <w:p w14:paraId="504E491B" w14:textId="77777777" w:rsidR="003303D1" w:rsidRPr="00C8569A" w:rsidRDefault="003303D1" w:rsidP="003303D1">
      <w:pPr>
        <w:rPr>
          <w:rFonts w:ascii="Consolas" w:hAnsi="Consolas"/>
          <w:sz w:val="12"/>
          <w:szCs w:val="12"/>
          <w:lang w:val="en-DE" w:eastAsia="en-DE" w:bidi="ar-SA"/>
        </w:rPr>
      </w:pPr>
      <w:r w:rsidRPr="00C8569A">
        <w:rPr>
          <w:rFonts w:ascii="Consolas" w:hAnsi="Consolas"/>
          <w:sz w:val="12"/>
          <w:szCs w:val="12"/>
          <w:lang w:val="en-DE" w:eastAsia="en-DE" w:bidi="ar-SA"/>
        </w:rPr>
        <w:t>Führe Simulation durch ...</w:t>
      </w:r>
    </w:p>
    <w:p w14:paraId="66578219" w14:textId="77777777" w:rsidR="003303D1" w:rsidRPr="00C8569A" w:rsidRDefault="003303D1" w:rsidP="003303D1">
      <w:pPr>
        <w:rPr>
          <w:rFonts w:ascii="Consolas" w:hAnsi="Consolas"/>
          <w:sz w:val="12"/>
          <w:szCs w:val="12"/>
          <w:lang w:val="en-DE" w:eastAsia="en-DE" w:bidi="ar-SA"/>
        </w:rPr>
      </w:pPr>
      <w:r w:rsidRPr="00C8569A">
        <w:rPr>
          <w:rFonts w:ascii="Consolas" w:hAnsi="Consolas"/>
          <w:sz w:val="12"/>
          <w:szCs w:val="12"/>
          <w:lang w:val="en-DE" w:eastAsia="en-DE" w:bidi="ar-SA"/>
        </w:rPr>
        <w:t>ERGEBNIS DER SIMULATION:</w:t>
      </w:r>
    </w:p>
    <w:p w14:paraId="4626EB7F" w14:textId="77777777" w:rsidR="003303D1" w:rsidRPr="00C8569A" w:rsidRDefault="003303D1" w:rsidP="003303D1">
      <w:pPr>
        <w:rPr>
          <w:rFonts w:ascii="Consolas" w:hAnsi="Consolas"/>
          <w:sz w:val="12"/>
          <w:szCs w:val="12"/>
          <w:lang w:val="en-DE" w:eastAsia="en-DE" w:bidi="ar-SA"/>
        </w:rPr>
      </w:pPr>
      <w:r w:rsidRPr="00C8569A">
        <w:rPr>
          <w:rFonts w:ascii="Consolas" w:hAnsi="Consolas"/>
          <w:sz w:val="12"/>
          <w:szCs w:val="12"/>
          <w:lang w:val="en-DE" w:eastAsia="en-DE" w:bidi="ar-SA"/>
        </w:rPr>
        <w:t>Ausgeführte Blasoperationen: 190</w:t>
      </w:r>
    </w:p>
    <w:p w14:paraId="5E254EFC" w14:textId="77777777" w:rsidR="003303D1" w:rsidRPr="00C8569A" w:rsidRDefault="003303D1" w:rsidP="003303D1">
      <w:pPr>
        <w:rPr>
          <w:rFonts w:ascii="Consolas" w:hAnsi="Consolas"/>
          <w:sz w:val="12"/>
          <w:szCs w:val="12"/>
          <w:lang w:val="en-DE" w:eastAsia="en-DE" w:bidi="ar-SA"/>
        </w:rPr>
      </w:pPr>
      <w:r w:rsidRPr="00C8569A">
        <w:rPr>
          <w:rFonts w:ascii="Consolas" w:hAnsi="Consolas"/>
          <w:sz w:val="12"/>
          <w:szCs w:val="12"/>
          <w:lang w:val="en-DE" w:eastAsia="en-DE" w:bidi="ar-SA"/>
        </w:rPr>
        <w:t>Anteil der Blätter auf Q an der Gesamtlaubmenge: 99.90416666666667 %</w:t>
      </w:r>
    </w:p>
    <w:p w14:paraId="5854104F" w14:textId="77777777" w:rsidR="003303D1" w:rsidRPr="00C8569A" w:rsidRDefault="003303D1" w:rsidP="003303D1">
      <w:pPr>
        <w:rPr>
          <w:rFonts w:ascii="Consolas" w:hAnsi="Consolas"/>
          <w:sz w:val="12"/>
          <w:szCs w:val="12"/>
          <w:lang w:val="en-DE" w:eastAsia="en-DE" w:bidi="ar-SA"/>
        </w:rPr>
      </w:pPr>
      <w:r w:rsidRPr="00C8569A">
        <w:rPr>
          <w:rFonts w:ascii="Consolas" w:hAnsi="Consolas"/>
          <w:sz w:val="12"/>
          <w:szCs w:val="12"/>
          <w:lang w:val="en-DE" w:eastAsia="en-DE" w:bidi="ar-SA"/>
        </w:rPr>
        <w:t>Laubverteilung nach dem Blasprozess:</w:t>
      </w:r>
    </w:p>
    <w:p w14:paraId="2C027CB8" w14:textId="77777777" w:rsidR="003303D1" w:rsidRPr="00C8569A" w:rsidRDefault="003303D1" w:rsidP="003303D1">
      <w:pPr>
        <w:rPr>
          <w:rFonts w:ascii="Consolas" w:hAnsi="Consolas"/>
          <w:sz w:val="12"/>
          <w:szCs w:val="12"/>
          <w:lang w:val="en-DE" w:eastAsia="en-DE" w:bidi="ar-SA"/>
        </w:rPr>
      </w:pPr>
      <w:r w:rsidRPr="00C8569A">
        <w:rPr>
          <w:rFonts w:ascii="Consolas" w:hAnsi="Consolas"/>
          <w:sz w:val="12"/>
          <w:szCs w:val="12"/>
          <w:lang w:val="en-DE" w:eastAsia="en-DE" w:bidi="ar-SA"/>
        </w:rPr>
        <w:t>5       | 0       | 0       | 0       | 0       | 3       | 0       | 0       | 0       | 0       | 0       | 0       | 0       | 0       | 2</w:t>
      </w:r>
    </w:p>
    <w:p w14:paraId="76776666" w14:textId="77777777" w:rsidR="003303D1" w:rsidRPr="00C8569A" w:rsidRDefault="003303D1" w:rsidP="003303D1">
      <w:pPr>
        <w:rPr>
          <w:rFonts w:ascii="Consolas" w:hAnsi="Consolas"/>
          <w:sz w:val="12"/>
          <w:szCs w:val="12"/>
          <w:lang w:val="en-DE" w:eastAsia="en-DE" w:bidi="ar-SA"/>
        </w:rPr>
      </w:pPr>
      <w:r w:rsidRPr="00C8569A">
        <w:rPr>
          <w:rFonts w:ascii="Consolas" w:hAnsi="Consolas"/>
          <w:sz w:val="12"/>
          <w:szCs w:val="12"/>
          <w:lang w:val="en-DE" w:eastAsia="en-DE" w:bidi="ar-SA"/>
        </w:rPr>
        <w:t>0       | 0       | 0       | 0       | 0       | 0       | 0       | 0       | 0       | 0       | 0       | 0       | 0       | 0       | 0</w:t>
      </w:r>
    </w:p>
    <w:p w14:paraId="5DA042CD" w14:textId="77777777" w:rsidR="003303D1" w:rsidRPr="00C8569A" w:rsidRDefault="003303D1" w:rsidP="003303D1">
      <w:pPr>
        <w:rPr>
          <w:rFonts w:ascii="Consolas" w:hAnsi="Consolas"/>
          <w:sz w:val="12"/>
          <w:szCs w:val="12"/>
          <w:lang w:val="en-DE" w:eastAsia="en-DE" w:bidi="ar-SA"/>
        </w:rPr>
      </w:pPr>
      <w:r w:rsidRPr="00C8569A">
        <w:rPr>
          <w:rFonts w:ascii="Consolas" w:hAnsi="Consolas"/>
          <w:sz w:val="12"/>
          <w:szCs w:val="12"/>
          <w:lang w:val="en-DE" w:eastAsia="en-DE" w:bidi="ar-SA"/>
        </w:rPr>
        <w:t>0       | 0       | 0       | 0       | 0       | 0       | 1       | 0       | 0       | 0       | 0       | 0       | 0       | 0       | 0</w:t>
      </w:r>
    </w:p>
    <w:p w14:paraId="682F941A" w14:textId="77777777" w:rsidR="003303D1" w:rsidRPr="00C8569A" w:rsidRDefault="003303D1" w:rsidP="003303D1">
      <w:pPr>
        <w:rPr>
          <w:rFonts w:ascii="Consolas" w:hAnsi="Consolas"/>
          <w:sz w:val="12"/>
          <w:szCs w:val="12"/>
          <w:lang w:val="en-DE" w:eastAsia="en-DE" w:bidi="ar-SA"/>
        </w:rPr>
      </w:pPr>
      <w:r w:rsidRPr="00C8569A">
        <w:rPr>
          <w:rFonts w:ascii="Consolas" w:hAnsi="Consolas"/>
          <w:sz w:val="12"/>
          <w:szCs w:val="12"/>
          <w:lang w:val="en-DE" w:eastAsia="en-DE" w:bidi="ar-SA"/>
        </w:rPr>
        <w:t>0       | 0       | 0       | 0       | 1       | 0       | 1       | 0       | 0       | 0       | 0       | 0       | 0       | 0       | 0</w:t>
      </w:r>
    </w:p>
    <w:p w14:paraId="04519D4A" w14:textId="77777777" w:rsidR="003303D1" w:rsidRPr="00C8569A" w:rsidRDefault="003303D1" w:rsidP="003303D1">
      <w:pPr>
        <w:rPr>
          <w:rFonts w:ascii="Consolas" w:hAnsi="Consolas"/>
          <w:sz w:val="12"/>
          <w:szCs w:val="12"/>
          <w:lang w:val="en-DE" w:eastAsia="en-DE" w:bidi="ar-SA"/>
        </w:rPr>
      </w:pPr>
      <w:r w:rsidRPr="00C8569A">
        <w:rPr>
          <w:rFonts w:ascii="Consolas" w:hAnsi="Consolas"/>
          <w:sz w:val="12"/>
          <w:szCs w:val="12"/>
          <w:lang w:val="en-DE" w:eastAsia="en-DE" w:bidi="ar-SA"/>
        </w:rPr>
        <w:t>0       | 0       | 0       | 0       | 0       | 0       | 1       | 0       | 0       | 0       | 0       | 0       | 0       | 0       | 0</w:t>
      </w:r>
    </w:p>
    <w:p w14:paraId="4A0BCC51" w14:textId="77777777" w:rsidR="003303D1" w:rsidRPr="00C8569A" w:rsidRDefault="003303D1" w:rsidP="003303D1">
      <w:pPr>
        <w:rPr>
          <w:rFonts w:ascii="Consolas" w:hAnsi="Consolas"/>
          <w:sz w:val="12"/>
          <w:szCs w:val="12"/>
          <w:lang w:val="en-DE" w:eastAsia="en-DE" w:bidi="ar-SA"/>
        </w:rPr>
      </w:pPr>
      <w:r w:rsidRPr="00C8569A">
        <w:rPr>
          <w:rFonts w:ascii="Consolas" w:hAnsi="Consolas"/>
          <w:sz w:val="12"/>
          <w:szCs w:val="12"/>
          <w:lang w:val="en-DE" w:eastAsia="en-DE" w:bidi="ar-SA"/>
        </w:rPr>
        <w:t>0       | 0       | 0       | 0       | 0       | 0       | 0       | 0       | 0       | 0       | 0       | 0       | 0       | 0       | 0</w:t>
      </w:r>
    </w:p>
    <w:p w14:paraId="41AA0E40" w14:textId="77777777" w:rsidR="003303D1" w:rsidRPr="00C8569A" w:rsidRDefault="003303D1" w:rsidP="003303D1">
      <w:pPr>
        <w:rPr>
          <w:rFonts w:ascii="Consolas" w:hAnsi="Consolas"/>
          <w:sz w:val="12"/>
          <w:szCs w:val="12"/>
          <w:lang w:val="en-DE" w:eastAsia="en-DE" w:bidi="ar-SA"/>
        </w:rPr>
      </w:pPr>
      <w:r w:rsidRPr="00C8569A">
        <w:rPr>
          <w:rFonts w:ascii="Consolas" w:hAnsi="Consolas"/>
          <w:sz w:val="12"/>
          <w:szCs w:val="12"/>
          <w:lang w:val="en-DE" w:eastAsia="en-DE" w:bidi="ar-SA"/>
        </w:rPr>
        <w:t>0       | 0       | 0       | 0       | 0       | 5       | 0       | 0       | 0       | 0       | 0       | 0       | 0       | 0       | 0</w:t>
      </w:r>
    </w:p>
    <w:p w14:paraId="33F18A63" w14:textId="77777777" w:rsidR="003303D1" w:rsidRPr="00C8569A" w:rsidRDefault="003303D1" w:rsidP="003303D1">
      <w:pPr>
        <w:rPr>
          <w:rFonts w:ascii="Consolas" w:hAnsi="Consolas"/>
          <w:sz w:val="12"/>
          <w:szCs w:val="12"/>
          <w:lang w:val="en-DE" w:eastAsia="en-DE" w:bidi="ar-SA"/>
        </w:rPr>
      </w:pPr>
      <w:r w:rsidRPr="00C8569A">
        <w:rPr>
          <w:rFonts w:ascii="Consolas" w:hAnsi="Consolas"/>
          <w:sz w:val="12"/>
          <w:szCs w:val="12"/>
          <w:lang w:val="en-DE" w:eastAsia="en-DE" w:bidi="ar-SA"/>
        </w:rPr>
        <w:t>0       | 0       | 0       | 0       | 0       | 23977   | 0       | 0       | 0       | 0       | 0       | 0       | 0       | 0       | 0</w:t>
      </w:r>
    </w:p>
    <w:p w14:paraId="5456C956" w14:textId="77777777" w:rsidR="003303D1" w:rsidRPr="00C8569A" w:rsidRDefault="003303D1" w:rsidP="003303D1">
      <w:pPr>
        <w:rPr>
          <w:rFonts w:ascii="Consolas" w:hAnsi="Consolas"/>
          <w:sz w:val="12"/>
          <w:szCs w:val="12"/>
          <w:lang w:val="en-DE" w:eastAsia="en-DE" w:bidi="ar-SA"/>
        </w:rPr>
      </w:pPr>
      <w:r w:rsidRPr="00C8569A">
        <w:rPr>
          <w:rFonts w:ascii="Consolas" w:hAnsi="Consolas"/>
          <w:sz w:val="12"/>
          <w:szCs w:val="12"/>
          <w:lang w:val="en-DE" w:eastAsia="en-DE" w:bidi="ar-SA"/>
        </w:rPr>
        <w:t>0       | 0       | 0       | 0       | 0       | 0       | 0       | 0       | 0       | 0       | 0       | 0       | 0       | 0       | 0</w:t>
      </w:r>
    </w:p>
    <w:p w14:paraId="2076CC20" w14:textId="77777777" w:rsidR="003303D1" w:rsidRPr="00C8569A" w:rsidRDefault="003303D1" w:rsidP="003303D1">
      <w:pPr>
        <w:rPr>
          <w:rFonts w:ascii="Consolas" w:hAnsi="Consolas"/>
          <w:sz w:val="12"/>
          <w:szCs w:val="12"/>
          <w:lang w:val="en-DE" w:eastAsia="en-DE" w:bidi="ar-SA"/>
        </w:rPr>
      </w:pPr>
      <w:r w:rsidRPr="00C8569A">
        <w:rPr>
          <w:rFonts w:ascii="Consolas" w:hAnsi="Consolas"/>
          <w:sz w:val="12"/>
          <w:szCs w:val="12"/>
          <w:lang w:val="en-DE" w:eastAsia="en-DE" w:bidi="ar-SA"/>
        </w:rPr>
        <w:t>0       | 0       | 0       | 0       | 0       | 0       | 0       | 0       | 0       | 0       | 0       | 0       | 0       | 0       | 0</w:t>
      </w:r>
    </w:p>
    <w:p w14:paraId="08819FFA" w14:textId="77777777" w:rsidR="003303D1" w:rsidRPr="00C8569A" w:rsidRDefault="003303D1" w:rsidP="003303D1">
      <w:pPr>
        <w:rPr>
          <w:rFonts w:ascii="Consolas" w:hAnsi="Consolas"/>
          <w:sz w:val="12"/>
          <w:szCs w:val="12"/>
          <w:lang w:val="en-DE" w:eastAsia="en-DE" w:bidi="ar-SA"/>
        </w:rPr>
      </w:pPr>
      <w:r w:rsidRPr="00C8569A">
        <w:rPr>
          <w:rFonts w:ascii="Consolas" w:hAnsi="Consolas"/>
          <w:sz w:val="12"/>
          <w:szCs w:val="12"/>
          <w:lang w:val="en-DE" w:eastAsia="en-DE" w:bidi="ar-SA"/>
        </w:rPr>
        <w:t>0       | 0       | 0       | 0       | 0       | 0       | 0       | 0       | 0       | 0       | 0       | 0       | 0       | 0       | 0</w:t>
      </w:r>
    </w:p>
    <w:p w14:paraId="6FE2DDB5" w14:textId="77777777" w:rsidR="003303D1" w:rsidRPr="00C8569A" w:rsidRDefault="003303D1" w:rsidP="003303D1">
      <w:pPr>
        <w:rPr>
          <w:rFonts w:ascii="Consolas" w:hAnsi="Consolas"/>
          <w:sz w:val="12"/>
          <w:szCs w:val="12"/>
          <w:lang w:val="en-DE" w:eastAsia="en-DE" w:bidi="ar-SA"/>
        </w:rPr>
      </w:pPr>
      <w:r w:rsidRPr="00C8569A">
        <w:rPr>
          <w:rFonts w:ascii="Consolas" w:hAnsi="Consolas"/>
          <w:sz w:val="12"/>
          <w:szCs w:val="12"/>
          <w:lang w:val="en-DE" w:eastAsia="en-DE" w:bidi="ar-SA"/>
        </w:rPr>
        <w:t>0       | 0       | 0       | 0       | 0       | 0       | 0       | 0       | 0       | 0       | 0       | 0       | 0       | 0       | 0</w:t>
      </w:r>
    </w:p>
    <w:p w14:paraId="6D60692E" w14:textId="77777777" w:rsidR="003303D1" w:rsidRPr="00C8569A" w:rsidRDefault="003303D1" w:rsidP="003303D1">
      <w:pPr>
        <w:rPr>
          <w:rFonts w:ascii="Consolas" w:hAnsi="Consolas"/>
          <w:sz w:val="12"/>
          <w:szCs w:val="12"/>
          <w:lang w:val="en-DE" w:eastAsia="en-DE" w:bidi="ar-SA"/>
        </w:rPr>
      </w:pPr>
      <w:r w:rsidRPr="00C8569A">
        <w:rPr>
          <w:rFonts w:ascii="Consolas" w:hAnsi="Consolas"/>
          <w:sz w:val="12"/>
          <w:szCs w:val="12"/>
          <w:lang w:val="en-DE" w:eastAsia="en-DE" w:bidi="ar-SA"/>
        </w:rPr>
        <w:t>0       | 0       | 0       | 0       | 0       | 0       | 0       | 0       | 0       | 0       | 0       | 0       | 0       | 0       | 0</w:t>
      </w:r>
    </w:p>
    <w:p w14:paraId="26AFF071" w14:textId="77777777" w:rsidR="003303D1" w:rsidRPr="00C8569A" w:rsidRDefault="003303D1" w:rsidP="003303D1">
      <w:pPr>
        <w:rPr>
          <w:rFonts w:ascii="Consolas" w:hAnsi="Consolas"/>
          <w:sz w:val="12"/>
          <w:szCs w:val="12"/>
          <w:lang w:val="en-DE" w:eastAsia="en-DE" w:bidi="ar-SA"/>
        </w:rPr>
      </w:pPr>
      <w:r w:rsidRPr="00C8569A">
        <w:rPr>
          <w:rFonts w:ascii="Consolas" w:hAnsi="Consolas"/>
          <w:sz w:val="12"/>
          <w:szCs w:val="12"/>
          <w:lang w:val="en-DE" w:eastAsia="en-DE" w:bidi="ar-SA"/>
        </w:rPr>
        <w:t>0       | 0       | 0       | 0       | 0       | 0       | 0       | 0       | 0       | 0       | 0       | 0       | 0       | 0       | 0</w:t>
      </w:r>
    </w:p>
    <w:p w14:paraId="46A7D3BA" w14:textId="77777777" w:rsidR="003303D1" w:rsidRPr="00C8569A" w:rsidRDefault="003303D1" w:rsidP="003303D1">
      <w:pPr>
        <w:rPr>
          <w:rFonts w:ascii="Consolas" w:hAnsi="Consolas"/>
          <w:sz w:val="12"/>
          <w:szCs w:val="12"/>
          <w:lang w:val="en-DE" w:eastAsia="en-DE" w:bidi="ar-SA"/>
        </w:rPr>
      </w:pPr>
      <w:r w:rsidRPr="00C8569A">
        <w:rPr>
          <w:rFonts w:ascii="Consolas" w:hAnsi="Consolas"/>
          <w:sz w:val="12"/>
          <w:szCs w:val="12"/>
          <w:lang w:val="en-DE" w:eastAsia="en-DE" w:bidi="ar-SA"/>
        </w:rPr>
        <w:t>0       | 0       | 0       | 0       | 0       | 0       | 0       | 0       | 0       | 0       | 0       | 0       | 0       | 0       | 0</w:t>
      </w:r>
    </w:p>
    <w:p w14:paraId="2F7254A6" w14:textId="77777777" w:rsidR="003303D1" w:rsidRPr="00C8569A" w:rsidRDefault="003303D1" w:rsidP="003303D1">
      <w:pPr>
        <w:rPr>
          <w:rFonts w:ascii="Consolas" w:hAnsi="Consolas"/>
          <w:sz w:val="12"/>
          <w:szCs w:val="12"/>
          <w:lang w:val="en-DE" w:eastAsia="en-DE" w:bidi="ar-SA"/>
        </w:rPr>
      </w:pPr>
      <w:r w:rsidRPr="00C8569A">
        <w:rPr>
          <w:rFonts w:ascii="Consolas" w:hAnsi="Consolas"/>
          <w:sz w:val="12"/>
          <w:szCs w:val="12"/>
          <w:lang w:val="en-DE" w:eastAsia="en-DE" w:bidi="ar-SA"/>
        </w:rPr>
        <w:t>0       | 0       | 0       | 0       | 0       | 0       | 0       | 0       | 0       | 0       | 0       | 0       | 0       | 0       | 4</w:t>
      </w:r>
    </w:p>
    <w:p w14:paraId="5026221F" w14:textId="77777777" w:rsidR="003303D1" w:rsidRPr="00E40BBF" w:rsidRDefault="003303D1" w:rsidP="003303D1">
      <w:pPr>
        <w:rPr>
          <w:rFonts w:ascii="Consolas" w:hAnsi="Consolas"/>
          <w:lang w:val="en-DE" w:eastAsia="en-DE" w:bidi="ar-SA"/>
        </w:rPr>
      </w:pPr>
    </w:p>
    <w:p w14:paraId="61F7D37B" w14:textId="77777777" w:rsidR="003303D1" w:rsidRPr="00E40BBF" w:rsidRDefault="003303D1" w:rsidP="003303D1">
      <w:pPr>
        <w:rPr>
          <w:rFonts w:ascii="Consolas" w:hAnsi="Consolas"/>
          <w:lang w:val="en-DE" w:eastAsia="en-DE" w:bidi="ar-SA"/>
        </w:rPr>
      </w:pPr>
      <w:r w:rsidRPr="00E40BBF">
        <w:rPr>
          <w:rFonts w:ascii="Consolas" w:hAnsi="Consolas"/>
          <w:lang w:val="en-DE" w:eastAsia="en-DE" w:bidi="ar-SA"/>
        </w:rPr>
        <w:t>GENERALISIERTER ABLAUFPLAN:</w:t>
      </w:r>
    </w:p>
    <w:p w14:paraId="7B78F5D0" w14:textId="77777777" w:rsidR="003303D1" w:rsidRPr="00E40BBF" w:rsidRDefault="003303D1" w:rsidP="003303D1">
      <w:pPr>
        <w:rPr>
          <w:rFonts w:ascii="Consolas" w:hAnsi="Consolas"/>
          <w:lang w:val="en-DE" w:eastAsia="en-DE" w:bidi="ar-SA"/>
        </w:rPr>
      </w:pPr>
      <w:r>
        <w:rPr>
          <w:rFonts w:ascii="Consolas" w:hAnsi="Consolas"/>
          <w:lang w:val="en-DE" w:eastAsia="en-DE" w:bidi="ar-SA"/>
        </w:rPr>
        <w:t>(...)</w:t>
      </w:r>
    </w:p>
    <w:p w14:paraId="6A7B2E7C" w14:textId="77777777" w:rsidR="003303D1" w:rsidRPr="0002022C" w:rsidRDefault="003303D1" w:rsidP="003303D1">
      <w:pPr>
        <w:rPr>
          <w:b/>
          <w:bCs/>
          <w:lang w:val="en-DE"/>
        </w:rPr>
      </w:pPr>
    </w:p>
    <w:p w14:paraId="12B34A0E" w14:textId="77777777" w:rsidR="003303D1" w:rsidRPr="0002022C" w:rsidRDefault="003303D1" w:rsidP="003303D1">
      <w:pPr>
        <w:rPr>
          <w:b/>
          <w:bCs/>
          <w:lang w:val="en-DE"/>
        </w:rPr>
      </w:pPr>
      <w:r w:rsidRPr="0002022C">
        <w:rPr>
          <w:b/>
          <w:bCs/>
          <w:lang w:val="en-DE"/>
        </w:rPr>
        <w:t>Ausgabeplots:</w:t>
      </w:r>
    </w:p>
    <w:p w14:paraId="16521FAA" w14:textId="1DC3EBB1" w:rsidR="00D76936" w:rsidRPr="00213FB8" w:rsidRDefault="003303D1" w:rsidP="008710D4">
      <w:pPr>
        <w:rPr>
          <w:noProof/>
          <w:lang w:val="de-DE"/>
        </w:rPr>
      </w:pPr>
      <w:r w:rsidRPr="004360CF">
        <w:rPr>
          <w:lang w:val="de-DE"/>
        </w:rPr>
        <w:drawing>
          <wp:inline distT="0" distB="0" distL="0" distR="0" wp14:anchorId="51B7B1BE" wp14:editId="0035A31F">
            <wp:extent cx="2795771" cy="1595966"/>
            <wp:effectExtent l="0" t="0" r="5080" b="4445"/>
            <wp:docPr id="1460674927"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674927" name="Grafik 1"/>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2798587" cy="1597573"/>
                    </a:xfrm>
                    <a:prstGeom prst="rect">
                      <a:avLst/>
                    </a:prstGeom>
                  </pic:spPr>
                </pic:pic>
              </a:graphicData>
            </a:graphic>
          </wp:inline>
        </w:drawing>
      </w:r>
      <w:r w:rsidRPr="00213FB8">
        <w:rPr>
          <w:noProof/>
          <w:lang w:val="de-DE"/>
        </w:rPr>
        <w:t xml:space="preserve">    </w:t>
      </w:r>
    </w:p>
    <w:p w14:paraId="41BE66B8" w14:textId="250E028F" w:rsidR="007C5D06" w:rsidRPr="00006F64" w:rsidRDefault="005B50FB" w:rsidP="00006F64">
      <w:pPr>
        <w:pStyle w:val="berschrift1"/>
        <w:rPr>
          <w:lang w:val="de-DE"/>
        </w:rPr>
      </w:pPr>
      <w:bookmarkStart w:id="79" w:name="_Toc164108481"/>
      <w:r w:rsidRPr="0098566F">
        <w:rPr>
          <w:lang w:val="de-DE"/>
        </w:rPr>
        <w:t>Quellcode</w:t>
      </w:r>
      <w:bookmarkEnd w:id="79"/>
    </w:p>
    <w:p w14:paraId="5B1DD45F" w14:textId="2BF9A006" w:rsidR="00196535" w:rsidRDefault="009C3DD9" w:rsidP="00F65833">
      <w:pPr>
        <w:rPr>
          <w:rFonts w:cs="Liberation Serif"/>
          <w:lang w:val="de-DE"/>
        </w:rPr>
      </w:pPr>
      <w:r>
        <w:rPr>
          <w:rFonts w:cs="Liberation Serif"/>
          <w:lang w:val="de-DE"/>
        </w:rPr>
        <w:t>Im Folgenden einige Auszüge aus dem Quellcode meiner Implementierung</w:t>
      </w:r>
      <w:r w:rsidR="00F65833">
        <w:rPr>
          <w:rFonts w:cs="Liberation Serif"/>
          <w:lang w:val="de-DE"/>
        </w:rPr>
        <w:t>.</w:t>
      </w:r>
    </w:p>
    <w:p w14:paraId="6CD75875" w14:textId="313655AC" w:rsidR="001A1D4A" w:rsidRPr="00196535" w:rsidRDefault="001A1D4A" w:rsidP="001A1D4A">
      <w:pPr>
        <w:pStyle w:val="berschrift2"/>
        <w:spacing w:line="259" w:lineRule="auto"/>
        <w:rPr>
          <w:lang w:val="de-DE"/>
        </w:rPr>
      </w:pPr>
      <w:bookmarkStart w:id="80" w:name="_Toc164108482"/>
      <w:r>
        <w:rPr>
          <w:lang w:val="de-DE"/>
        </w:rPr>
        <w:t>Auszüge aus binomial_util.py</w:t>
      </w:r>
      <w:bookmarkEnd w:id="80"/>
    </w:p>
    <w:p w14:paraId="5F99A756" w14:textId="7B8C3E60" w:rsidR="00BF2B76" w:rsidRDefault="001F09E1" w:rsidP="00F65833">
      <w:pPr>
        <w:rPr>
          <w:rFonts w:cs="Liberation Serif"/>
          <w:lang w:val="de-DE"/>
        </w:rPr>
      </w:pPr>
      <w:r w:rsidRPr="001F09E1">
        <w:rPr>
          <w:rFonts w:cs="Liberation Serif"/>
          <w:lang w:val="de-DE"/>
        </w:rPr>
        <w:t>In binomial_util.py sind Wa</w:t>
      </w:r>
      <w:r>
        <w:rPr>
          <w:rFonts w:cs="Liberation Serif"/>
          <w:lang w:val="de-DE"/>
        </w:rPr>
        <w:t xml:space="preserve">hrscheinlichkeitsfunktionen definiert, die von </w:t>
      </w:r>
      <w:r w:rsidR="00BF2B76">
        <w:rPr>
          <w:rFonts w:cs="Liberation Serif"/>
          <w:lang w:val="de-DE"/>
        </w:rPr>
        <w:t>allen Ansätzen / Erweiterungen verwendet werden.</w:t>
      </w:r>
    </w:p>
    <w:p w14:paraId="53692110" w14:textId="77777777" w:rsidR="00BF2B76" w:rsidRDefault="00BF2B76" w:rsidP="00F65833">
      <w:pPr>
        <w:rPr>
          <w:rFonts w:cs="Liberation Serif"/>
          <w:lang w:val="de-DE"/>
        </w:rPr>
      </w:pPr>
    </w:p>
    <w:p w14:paraId="0ECA4DD3" w14:textId="77777777" w:rsidR="008C40DD" w:rsidRPr="00A059E6" w:rsidRDefault="008C40DD" w:rsidP="008C40DD">
      <w:pPr>
        <w:rPr>
          <w:rFonts w:ascii="Consolas" w:hAnsi="Consolas" w:cs="Liberation Serif"/>
          <w:sz w:val="22"/>
          <w:szCs w:val="22"/>
          <w:lang w:val="en-GB"/>
        </w:rPr>
      </w:pPr>
      <w:r w:rsidRPr="00A059E6">
        <w:rPr>
          <w:rFonts w:ascii="Consolas" w:hAnsi="Consolas" w:cs="Liberation Serif"/>
          <w:sz w:val="22"/>
          <w:szCs w:val="22"/>
          <w:lang w:val="en-GB"/>
        </w:rPr>
        <w:t>def binomialpdf(*, n, p, k):</w:t>
      </w:r>
    </w:p>
    <w:p w14:paraId="02184C08" w14:textId="77777777" w:rsidR="008C40DD" w:rsidRPr="00A059E6" w:rsidRDefault="008C40DD" w:rsidP="008C40DD">
      <w:pPr>
        <w:rPr>
          <w:rFonts w:ascii="Consolas" w:hAnsi="Consolas" w:cs="Liberation Serif"/>
          <w:color w:val="70AD47" w:themeColor="accent6"/>
          <w:sz w:val="22"/>
          <w:szCs w:val="22"/>
          <w:lang w:val="de-DE"/>
        </w:rPr>
      </w:pPr>
      <w:r w:rsidRPr="00A059E6">
        <w:rPr>
          <w:rFonts w:ascii="Consolas" w:hAnsi="Consolas" w:cs="Liberation Serif"/>
          <w:color w:val="70AD47" w:themeColor="accent6"/>
          <w:sz w:val="22"/>
          <w:szCs w:val="22"/>
          <w:lang w:val="en-GB"/>
        </w:rPr>
        <w:t xml:space="preserve">    </w:t>
      </w:r>
      <w:r w:rsidRPr="00A059E6">
        <w:rPr>
          <w:rFonts w:ascii="Consolas" w:hAnsi="Consolas" w:cs="Liberation Serif"/>
          <w:color w:val="70AD47" w:themeColor="accent6"/>
          <w:sz w:val="22"/>
          <w:szCs w:val="22"/>
          <w:lang w:val="de-DE"/>
        </w:rPr>
        <w:t>"""</w:t>
      </w:r>
    </w:p>
    <w:p w14:paraId="7929811B" w14:textId="77777777" w:rsidR="008C40DD" w:rsidRPr="00A059E6" w:rsidRDefault="008C40DD" w:rsidP="008C40DD">
      <w:pPr>
        <w:rPr>
          <w:rFonts w:ascii="Consolas" w:hAnsi="Consolas" w:cs="Liberation Serif"/>
          <w:color w:val="70AD47" w:themeColor="accent6"/>
          <w:sz w:val="22"/>
          <w:szCs w:val="22"/>
          <w:lang w:val="de-DE"/>
        </w:rPr>
      </w:pPr>
      <w:r w:rsidRPr="00A059E6">
        <w:rPr>
          <w:rFonts w:ascii="Consolas" w:hAnsi="Consolas" w:cs="Liberation Serif"/>
          <w:color w:val="70AD47" w:themeColor="accent6"/>
          <w:sz w:val="22"/>
          <w:szCs w:val="22"/>
          <w:lang w:val="de-DE"/>
        </w:rPr>
        <w:t xml:space="preserve">    Returns:</w:t>
      </w:r>
    </w:p>
    <w:p w14:paraId="484ADD79" w14:textId="3CE2516B" w:rsidR="008C40DD" w:rsidRPr="00A059E6" w:rsidRDefault="008C40DD" w:rsidP="008C40DD">
      <w:pPr>
        <w:rPr>
          <w:rFonts w:ascii="Consolas" w:hAnsi="Consolas" w:cs="Liberation Serif"/>
          <w:color w:val="70AD47" w:themeColor="accent6"/>
          <w:sz w:val="22"/>
          <w:szCs w:val="22"/>
          <w:lang w:val="de-DE"/>
        </w:rPr>
      </w:pPr>
      <w:r w:rsidRPr="00A059E6">
        <w:rPr>
          <w:rFonts w:ascii="Consolas" w:hAnsi="Consolas" w:cs="Liberation Serif"/>
          <w:color w:val="70AD47" w:themeColor="accent6"/>
          <w:sz w:val="22"/>
          <w:szCs w:val="22"/>
          <w:lang w:val="de-DE"/>
        </w:rPr>
        <w:t xml:space="preserve">        float: P(X=k) mit den Parametern n und p und einer </w:t>
      </w:r>
      <w:r w:rsidRPr="00A059E6">
        <w:rPr>
          <w:rFonts w:ascii="Consolas" w:hAnsi="Consolas" w:cs="Liberation Serif"/>
          <w:color w:val="70AD47" w:themeColor="accent6"/>
          <w:sz w:val="22"/>
          <w:szCs w:val="22"/>
          <w:lang w:val="de-DE"/>
        </w:rPr>
        <w:br/>
        <w:t xml:space="preserve">        </w:t>
      </w:r>
      <w:r w:rsidRPr="00A059E6">
        <w:rPr>
          <w:rFonts w:ascii="Consolas" w:hAnsi="Consolas" w:cs="Liberation Serif"/>
          <w:color w:val="70AD47" w:themeColor="accent6"/>
          <w:sz w:val="22"/>
          <w:szCs w:val="22"/>
          <w:lang w:val="de-DE"/>
        </w:rPr>
        <w:t>binomialverteilte Größe X</w:t>
      </w:r>
    </w:p>
    <w:p w14:paraId="7B1F54AD" w14:textId="77777777" w:rsidR="008C40DD" w:rsidRPr="00A059E6" w:rsidRDefault="008C40DD" w:rsidP="008C40DD">
      <w:pPr>
        <w:rPr>
          <w:rFonts w:ascii="Consolas" w:hAnsi="Consolas" w:cs="Liberation Serif"/>
          <w:color w:val="70AD47" w:themeColor="accent6"/>
          <w:sz w:val="22"/>
          <w:szCs w:val="22"/>
          <w:lang w:val="de-DE"/>
        </w:rPr>
      </w:pPr>
      <w:r w:rsidRPr="00A059E6">
        <w:rPr>
          <w:rFonts w:ascii="Consolas" w:hAnsi="Consolas" w:cs="Liberation Serif"/>
          <w:color w:val="70AD47" w:themeColor="accent6"/>
          <w:sz w:val="22"/>
          <w:szCs w:val="22"/>
          <w:lang w:val="de-DE"/>
        </w:rPr>
        <w:t xml:space="preserve">    """</w:t>
      </w:r>
    </w:p>
    <w:p w14:paraId="7C007C5C" w14:textId="77777777" w:rsidR="008C40DD" w:rsidRPr="00A059E6" w:rsidRDefault="008C40DD" w:rsidP="008C40DD">
      <w:pPr>
        <w:rPr>
          <w:rFonts w:ascii="Consolas" w:hAnsi="Consolas" w:cs="Liberation Serif"/>
          <w:sz w:val="22"/>
          <w:szCs w:val="22"/>
          <w:lang w:val="de-DE"/>
        </w:rPr>
      </w:pPr>
      <w:r w:rsidRPr="00A059E6">
        <w:rPr>
          <w:rFonts w:ascii="Consolas" w:hAnsi="Consolas" w:cs="Liberation Serif"/>
          <w:sz w:val="22"/>
          <w:szCs w:val="22"/>
          <w:lang w:val="de-DE"/>
        </w:rPr>
        <w:t xml:space="preserve">    # Diese Sonderfälle würden wegen der logarithmischen Implementierung der Benoulli-Formel für P(X=k) einen DomainError erzeugen und werden daher seperat abgehandelt:</w:t>
      </w:r>
    </w:p>
    <w:p w14:paraId="39AFDE04" w14:textId="77777777" w:rsidR="008C40DD" w:rsidRPr="00A059E6" w:rsidRDefault="008C40DD" w:rsidP="008C40DD">
      <w:pPr>
        <w:rPr>
          <w:rFonts w:ascii="Consolas" w:hAnsi="Consolas" w:cs="Liberation Serif"/>
          <w:sz w:val="22"/>
          <w:szCs w:val="22"/>
          <w:lang w:val="en-GB"/>
        </w:rPr>
      </w:pPr>
      <w:r w:rsidRPr="00A059E6">
        <w:rPr>
          <w:rFonts w:ascii="Consolas" w:hAnsi="Consolas" w:cs="Liberation Serif"/>
          <w:sz w:val="22"/>
          <w:szCs w:val="22"/>
          <w:lang w:val="de-DE"/>
        </w:rPr>
        <w:t xml:space="preserve">    </w:t>
      </w:r>
      <w:r w:rsidRPr="00A059E6">
        <w:rPr>
          <w:rFonts w:ascii="Consolas" w:hAnsi="Consolas" w:cs="Liberation Serif"/>
          <w:sz w:val="22"/>
          <w:szCs w:val="22"/>
          <w:lang w:val="en-GB"/>
        </w:rPr>
        <w:t>if p == 1:</w:t>
      </w:r>
    </w:p>
    <w:p w14:paraId="2AE51E64" w14:textId="77777777" w:rsidR="008C40DD" w:rsidRPr="00A059E6" w:rsidRDefault="008C40DD" w:rsidP="008C40DD">
      <w:pPr>
        <w:rPr>
          <w:rFonts w:ascii="Consolas" w:hAnsi="Consolas" w:cs="Liberation Serif"/>
          <w:sz w:val="22"/>
          <w:szCs w:val="22"/>
          <w:lang w:val="en-GB"/>
        </w:rPr>
      </w:pPr>
      <w:r w:rsidRPr="00A059E6">
        <w:rPr>
          <w:rFonts w:ascii="Consolas" w:hAnsi="Consolas" w:cs="Liberation Serif"/>
          <w:sz w:val="22"/>
          <w:szCs w:val="22"/>
          <w:lang w:val="en-GB"/>
        </w:rPr>
        <w:t xml:space="preserve">        return n == k</w:t>
      </w:r>
    </w:p>
    <w:p w14:paraId="32CB9B20" w14:textId="77777777" w:rsidR="008C40DD" w:rsidRPr="00A059E6" w:rsidRDefault="008C40DD" w:rsidP="008C40DD">
      <w:pPr>
        <w:rPr>
          <w:rFonts w:ascii="Consolas" w:hAnsi="Consolas" w:cs="Liberation Serif"/>
          <w:sz w:val="22"/>
          <w:szCs w:val="22"/>
          <w:lang w:val="en-GB"/>
        </w:rPr>
      </w:pPr>
      <w:r w:rsidRPr="00A059E6">
        <w:rPr>
          <w:rFonts w:ascii="Consolas" w:hAnsi="Consolas" w:cs="Liberation Serif"/>
          <w:sz w:val="22"/>
          <w:szCs w:val="22"/>
          <w:lang w:val="en-GB"/>
        </w:rPr>
        <w:lastRenderedPageBreak/>
        <w:t xml:space="preserve">    elif p == 0:</w:t>
      </w:r>
    </w:p>
    <w:p w14:paraId="480AE853" w14:textId="77777777" w:rsidR="008C40DD" w:rsidRPr="00A059E6" w:rsidRDefault="008C40DD" w:rsidP="008C40DD">
      <w:pPr>
        <w:rPr>
          <w:rFonts w:ascii="Consolas" w:hAnsi="Consolas" w:cs="Liberation Serif"/>
          <w:sz w:val="22"/>
          <w:szCs w:val="22"/>
          <w:lang w:val="de-DE"/>
        </w:rPr>
      </w:pPr>
      <w:r w:rsidRPr="00A059E6">
        <w:rPr>
          <w:rFonts w:ascii="Consolas" w:hAnsi="Consolas" w:cs="Liberation Serif"/>
          <w:sz w:val="22"/>
          <w:szCs w:val="22"/>
          <w:lang w:val="en-GB"/>
        </w:rPr>
        <w:t xml:space="preserve">        </w:t>
      </w:r>
      <w:r w:rsidRPr="00A059E6">
        <w:rPr>
          <w:rFonts w:ascii="Consolas" w:hAnsi="Consolas" w:cs="Liberation Serif"/>
          <w:sz w:val="22"/>
          <w:szCs w:val="22"/>
          <w:lang w:val="de-DE"/>
        </w:rPr>
        <w:t>return n == 0    # Berechneter Wert wird gecached:</w:t>
      </w:r>
    </w:p>
    <w:p w14:paraId="657F9FDA" w14:textId="77777777" w:rsidR="008C40DD" w:rsidRPr="00A059E6" w:rsidRDefault="008C40DD" w:rsidP="008C40DD">
      <w:pPr>
        <w:rPr>
          <w:rFonts w:ascii="Consolas" w:hAnsi="Consolas" w:cs="Liberation Serif"/>
          <w:sz w:val="22"/>
          <w:szCs w:val="22"/>
          <w:lang w:val="en-GB"/>
        </w:rPr>
      </w:pPr>
      <w:r w:rsidRPr="00A059E6">
        <w:rPr>
          <w:rFonts w:ascii="Consolas" w:hAnsi="Consolas" w:cs="Liberation Serif"/>
          <w:sz w:val="22"/>
          <w:szCs w:val="22"/>
          <w:lang w:val="de-DE"/>
        </w:rPr>
        <w:t xml:space="preserve">    </w:t>
      </w:r>
      <w:r w:rsidRPr="00A059E6">
        <w:rPr>
          <w:rFonts w:ascii="Consolas" w:hAnsi="Consolas" w:cs="Liberation Serif"/>
          <w:sz w:val="22"/>
          <w:szCs w:val="22"/>
          <w:lang w:val="en-GB"/>
        </w:rPr>
        <w:t>bincomb = math.comb(n, k)</w:t>
      </w:r>
    </w:p>
    <w:p w14:paraId="6C245705" w14:textId="77777777" w:rsidR="008C40DD" w:rsidRPr="00A059E6" w:rsidRDefault="008C40DD" w:rsidP="008C40DD">
      <w:pPr>
        <w:rPr>
          <w:rFonts w:ascii="Consolas" w:hAnsi="Consolas" w:cs="Liberation Serif"/>
          <w:sz w:val="22"/>
          <w:szCs w:val="22"/>
          <w:lang w:val="de-DE"/>
        </w:rPr>
      </w:pPr>
      <w:r w:rsidRPr="00A059E6">
        <w:rPr>
          <w:rFonts w:ascii="Consolas" w:hAnsi="Consolas" w:cs="Liberation Serif"/>
          <w:sz w:val="22"/>
          <w:szCs w:val="22"/>
          <w:lang w:val="en-GB"/>
        </w:rPr>
        <w:t xml:space="preserve">    </w:t>
      </w:r>
      <w:r w:rsidRPr="00A059E6">
        <w:rPr>
          <w:rFonts w:ascii="Consolas" w:hAnsi="Consolas" w:cs="Liberation Serif"/>
          <w:sz w:val="22"/>
          <w:szCs w:val="22"/>
          <w:lang w:val="de-DE"/>
        </w:rPr>
        <w:t>if bincomb == 0:</w:t>
      </w:r>
    </w:p>
    <w:p w14:paraId="492B3913" w14:textId="77777777" w:rsidR="008C40DD" w:rsidRPr="00A059E6" w:rsidRDefault="008C40DD" w:rsidP="008C40DD">
      <w:pPr>
        <w:rPr>
          <w:rFonts w:ascii="Consolas" w:hAnsi="Consolas" w:cs="Liberation Serif"/>
          <w:sz w:val="22"/>
          <w:szCs w:val="22"/>
          <w:lang w:val="de-DE"/>
        </w:rPr>
      </w:pPr>
      <w:r w:rsidRPr="00A059E6">
        <w:rPr>
          <w:rFonts w:ascii="Consolas" w:hAnsi="Consolas" w:cs="Liberation Serif"/>
          <w:sz w:val="22"/>
          <w:szCs w:val="22"/>
          <w:lang w:val="de-DE"/>
        </w:rPr>
        <w:t xml:space="preserve">        return 0 # Dieser Fall tritt auf, wenn k &gt; n oder k &lt; 0</w:t>
      </w:r>
    </w:p>
    <w:p w14:paraId="1A397B3A" w14:textId="77777777" w:rsidR="008C40DD" w:rsidRPr="00A059E6" w:rsidRDefault="008C40DD" w:rsidP="008C40DD">
      <w:pPr>
        <w:rPr>
          <w:rFonts w:ascii="Consolas" w:hAnsi="Consolas" w:cs="Liberation Serif"/>
          <w:sz w:val="22"/>
          <w:szCs w:val="22"/>
          <w:lang w:val="de-DE"/>
        </w:rPr>
      </w:pPr>
      <w:r w:rsidRPr="00A059E6">
        <w:rPr>
          <w:rFonts w:ascii="Consolas" w:hAnsi="Consolas" w:cs="Liberation Serif"/>
          <w:sz w:val="22"/>
          <w:szCs w:val="22"/>
          <w:lang w:val="de-DE"/>
        </w:rPr>
        <w:t xml:space="preserve">    log_binom = math.log(bincomb) + k * math.log(p) + (n - k) * math.log(1 - p)</w:t>
      </w:r>
    </w:p>
    <w:p w14:paraId="2A391412" w14:textId="77777777" w:rsidR="008C40DD" w:rsidRPr="00A059E6" w:rsidRDefault="008C40DD" w:rsidP="008C40DD">
      <w:pPr>
        <w:rPr>
          <w:rFonts w:ascii="Consolas" w:hAnsi="Consolas" w:cs="Liberation Serif"/>
          <w:sz w:val="22"/>
          <w:szCs w:val="22"/>
          <w:lang w:val="en-GB"/>
        </w:rPr>
      </w:pPr>
      <w:r w:rsidRPr="00A059E6">
        <w:rPr>
          <w:rFonts w:ascii="Consolas" w:hAnsi="Consolas" w:cs="Liberation Serif"/>
          <w:sz w:val="22"/>
          <w:szCs w:val="22"/>
          <w:lang w:val="de-DE"/>
        </w:rPr>
        <w:t xml:space="preserve">    </w:t>
      </w:r>
      <w:r w:rsidRPr="00A059E6">
        <w:rPr>
          <w:rFonts w:ascii="Consolas" w:hAnsi="Consolas" w:cs="Liberation Serif"/>
          <w:sz w:val="22"/>
          <w:szCs w:val="22"/>
          <w:lang w:val="en-GB"/>
        </w:rPr>
        <w:t>return math.exp(log_binom)</w:t>
      </w:r>
    </w:p>
    <w:p w14:paraId="6AC3D2A0" w14:textId="77777777" w:rsidR="008C40DD" w:rsidRPr="00A059E6" w:rsidRDefault="008C40DD" w:rsidP="008C40DD">
      <w:pPr>
        <w:rPr>
          <w:rFonts w:ascii="Consolas" w:hAnsi="Consolas" w:cs="Liberation Serif"/>
          <w:sz w:val="22"/>
          <w:szCs w:val="22"/>
          <w:lang w:val="en-GB"/>
        </w:rPr>
      </w:pPr>
    </w:p>
    <w:p w14:paraId="75742707" w14:textId="77777777" w:rsidR="008C40DD" w:rsidRPr="00A059E6" w:rsidRDefault="008C40DD" w:rsidP="008C40DD">
      <w:pPr>
        <w:rPr>
          <w:rFonts w:ascii="Consolas" w:hAnsi="Consolas" w:cs="Liberation Serif"/>
          <w:sz w:val="22"/>
          <w:szCs w:val="22"/>
          <w:lang w:val="en-GB"/>
        </w:rPr>
      </w:pPr>
      <w:r w:rsidRPr="00A059E6">
        <w:rPr>
          <w:rFonts w:ascii="Consolas" w:hAnsi="Consolas" w:cs="Liberation Serif"/>
          <w:sz w:val="22"/>
          <w:szCs w:val="22"/>
          <w:lang w:val="en-GB"/>
        </w:rPr>
        <w:t>def binomialdist(*, n, p, relevant_threshold=0.01):</w:t>
      </w:r>
    </w:p>
    <w:p w14:paraId="040A2EC2" w14:textId="77777777" w:rsidR="008C40DD" w:rsidRPr="00A059E6" w:rsidRDefault="008C40DD" w:rsidP="008C40DD">
      <w:pPr>
        <w:rPr>
          <w:rFonts w:ascii="Consolas" w:hAnsi="Consolas" w:cs="Liberation Serif"/>
          <w:color w:val="70AD47" w:themeColor="accent6"/>
          <w:sz w:val="22"/>
          <w:szCs w:val="22"/>
          <w:lang w:val="de-DE"/>
        </w:rPr>
      </w:pPr>
      <w:r w:rsidRPr="00A059E6">
        <w:rPr>
          <w:rFonts w:ascii="Consolas" w:hAnsi="Consolas" w:cs="Liberation Serif"/>
          <w:color w:val="70AD47" w:themeColor="accent6"/>
          <w:sz w:val="22"/>
          <w:szCs w:val="22"/>
          <w:lang w:val="en-GB"/>
        </w:rPr>
        <w:t xml:space="preserve">    </w:t>
      </w:r>
      <w:r w:rsidRPr="00A059E6">
        <w:rPr>
          <w:rFonts w:ascii="Consolas" w:hAnsi="Consolas" w:cs="Liberation Serif"/>
          <w:color w:val="70AD47" w:themeColor="accent6"/>
          <w:sz w:val="22"/>
          <w:szCs w:val="22"/>
          <w:lang w:val="de-DE"/>
        </w:rPr>
        <w:t>"""</w:t>
      </w:r>
    </w:p>
    <w:p w14:paraId="15B07BA8" w14:textId="77777777" w:rsidR="008C40DD" w:rsidRPr="00A059E6" w:rsidRDefault="008C40DD" w:rsidP="008C40DD">
      <w:pPr>
        <w:rPr>
          <w:rFonts w:ascii="Consolas" w:hAnsi="Consolas" w:cs="Liberation Serif"/>
          <w:color w:val="70AD47" w:themeColor="accent6"/>
          <w:sz w:val="22"/>
          <w:szCs w:val="22"/>
          <w:lang w:val="de-DE"/>
        </w:rPr>
      </w:pPr>
      <w:r w:rsidRPr="00A059E6">
        <w:rPr>
          <w:rFonts w:ascii="Consolas" w:hAnsi="Consolas" w:cs="Liberation Serif"/>
          <w:color w:val="70AD47" w:themeColor="accent6"/>
          <w:sz w:val="22"/>
          <w:szCs w:val="22"/>
          <w:lang w:val="de-DE"/>
        </w:rPr>
        <w:t xml:space="preserve">    Returns:</w:t>
      </w:r>
    </w:p>
    <w:p w14:paraId="2E8491D5" w14:textId="77777777" w:rsidR="008C40DD" w:rsidRPr="00A059E6" w:rsidRDefault="008C40DD" w:rsidP="008C40DD">
      <w:pPr>
        <w:rPr>
          <w:rFonts w:ascii="Consolas" w:hAnsi="Consolas" w:cs="Liberation Serif"/>
          <w:color w:val="70AD47" w:themeColor="accent6"/>
          <w:sz w:val="22"/>
          <w:szCs w:val="22"/>
          <w:lang w:val="de-DE"/>
        </w:rPr>
      </w:pPr>
      <w:r w:rsidRPr="00A059E6">
        <w:rPr>
          <w:rFonts w:ascii="Consolas" w:hAnsi="Consolas" w:cs="Liberation Serif"/>
          <w:color w:val="70AD47" w:themeColor="accent6"/>
          <w:sz w:val="22"/>
          <w:szCs w:val="22"/>
          <w:lang w:val="de-DE"/>
        </w:rPr>
        <w:t xml:space="preserve">        list: P(x=k) für alle k und den Parametern n und p und einer binomialverteilten Größe X. Der Index in der Liste korrespondiert mit dem jeweiligen k-Wert</w:t>
      </w:r>
    </w:p>
    <w:p w14:paraId="2EDB5BE4" w14:textId="77777777" w:rsidR="008C40DD" w:rsidRPr="00A059E6" w:rsidRDefault="008C40DD" w:rsidP="008C40DD">
      <w:pPr>
        <w:rPr>
          <w:rFonts w:ascii="Consolas" w:hAnsi="Consolas" w:cs="Liberation Serif"/>
          <w:color w:val="70AD47" w:themeColor="accent6"/>
          <w:sz w:val="22"/>
          <w:szCs w:val="22"/>
          <w:lang w:val="de-DE"/>
        </w:rPr>
      </w:pPr>
      <w:r w:rsidRPr="00A059E6">
        <w:rPr>
          <w:rFonts w:ascii="Consolas" w:hAnsi="Consolas" w:cs="Liberation Serif"/>
          <w:color w:val="70AD47" w:themeColor="accent6"/>
          <w:sz w:val="22"/>
          <w:szCs w:val="22"/>
          <w:lang w:val="de-DE"/>
        </w:rPr>
        <w:t xml:space="preserve">    """</w:t>
      </w:r>
    </w:p>
    <w:p w14:paraId="3061068E" w14:textId="77777777" w:rsidR="008C40DD" w:rsidRPr="00A059E6" w:rsidRDefault="008C40DD" w:rsidP="008C40DD">
      <w:pPr>
        <w:rPr>
          <w:rFonts w:ascii="Consolas" w:hAnsi="Consolas" w:cs="Liberation Serif"/>
          <w:sz w:val="22"/>
          <w:szCs w:val="22"/>
          <w:lang w:val="de-DE"/>
        </w:rPr>
      </w:pPr>
      <w:r w:rsidRPr="00A059E6">
        <w:rPr>
          <w:rFonts w:ascii="Consolas" w:hAnsi="Consolas" w:cs="Liberation Serif"/>
          <w:sz w:val="22"/>
          <w:szCs w:val="22"/>
          <w:lang w:val="de-DE"/>
        </w:rPr>
        <w:t xml:space="preserve">    dist = np.zeros(n+1) # Mit Nullen gefüllte Liste erzugen</w:t>
      </w:r>
    </w:p>
    <w:p w14:paraId="15454F6E" w14:textId="77777777" w:rsidR="008C40DD" w:rsidRPr="00A059E6" w:rsidRDefault="008C40DD" w:rsidP="008C40DD">
      <w:pPr>
        <w:rPr>
          <w:rFonts w:ascii="Consolas" w:hAnsi="Consolas" w:cs="Liberation Serif"/>
          <w:sz w:val="22"/>
          <w:szCs w:val="22"/>
          <w:lang w:val="en-GB"/>
        </w:rPr>
      </w:pPr>
      <w:r w:rsidRPr="00A059E6">
        <w:rPr>
          <w:rFonts w:ascii="Consolas" w:hAnsi="Consolas" w:cs="Liberation Serif"/>
          <w:sz w:val="22"/>
          <w:szCs w:val="22"/>
          <w:lang w:val="de-DE"/>
        </w:rPr>
        <w:t xml:space="preserve">    </w:t>
      </w:r>
      <w:r w:rsidRPr="00A059E6">
        <w:rPr>
          <w:rFonts w:ascii="Consolas" w:hAnsi="Consolas" w:cs="Liberation Serif"/>
          <w:sz w:val="22"/>
          <w:szCs w:val="22"/>
          <w:lang w:val="en-GB"/>
        </w:rPr>
        <w:t>for k in range(math.floor(n*p),-1,-1):</w:t>
      </w:r>
    </w:p>
    <w:p w14:paraId="1F04DA46" w14:textId="77777777" w:rsidR="008C40DD" w:rsidRPr="00A059E6" w:rsidRDefault="008C40DD" w:rsidP="008C40DD">
      <w:pPr>
        <w:rPr>
          <w:rFonts w:ascii="Consolas" w:hAnsi="Consolas" w:cs="Liberation Serif"/>
          <w:sz w:val="22"/>
          <w:szCs w:val="22"/>
          <w:lang w:val="en-GB"/>
        </w:rPr>
      </w:pPr>
      <w:r w:rsidRPr="00A059E6">
        <w:rPr>
          <w:rFonts w:ascii="Consolas" w:hAnsi="Consolas" w:cs="Liberation Serif"/>
          <w:sz w:val="22"/>
          <w:szCs w:val="22"/>
          <w:lang w:val="en-GB"/>
        </w:rPr>
        <w:t xml:space="preserve">        pdf = binomialpdf(n=n, p=p, k=k)</w:t>
      </w:r>
    </w:p>
    <w:p w14:paraId="18366275" w14:textId="77777777" w:rsidR="008C40DD" w:rsidRPr="00A059E6" w:rsidRDefault="008C40DD" w:rsidP="008C40DD">
      <w:pPr>
        <w:rPr>
          <w:rFonts w:ascii="Consolas" w:hAnsi="Consolas" w:cs="Liberation Serif"/>
          <w:sz w:val="22"/>
          <w:szCs w:val="22"/>
          <w:lang w:val="en-GB"/>
        </w:rPr>
      </w:pPr>
      <w:r w:rsidRPr="00A059E6">
        <w:rPr>
          <w:rFonts w:ascii="Consolas" w:hAnsi="Consolas" w:cs="Liberation Serif"/>
          <w:sz w:val="22"/>
          <w:szCs w:val="22"/>
          <w:lang w:val="en-GB"/>
        </w:rPr>
        <w:t xml:space="preserve">        dist[k] = pdf</w:t>
      </w:r>
    </w:p>
    <w:p w14:paraId="796BF0BA" w14:textId="77777777" w:rsidR="008C40DD" w:rsidRPr="00A059E6" w:rsidRDefault="008C40DD" w:rsidP="008C40DD">
      <w:pPr>
        <w:rPr>
          <w:rFonts w:ascii="Consolas" w:hAnsi="Consolas" w:cs="Liberation Serif"/>
          <w:sz w:val="22"/>
          <w:szCs w:val="22"/>
          <w:lang w:val="en-GB"/>
        </w:rPr>
      </w:pPr>
      <w:r w:rsidRPr="00A059E6">
        <w:rPr>
          <w:rFonts w:ascii="Consolas" w:hAnsi="Consolas" w:cs="Liberation Serif"/>
          <w:sz w:val="22"/>
          <w:szCs w:val="22"/>
          <w:lang w:val="en-GB"/>
        </w:rPr>
        <w:t xml:space="preserve">        if pdf &lt; relevant_threshold:</w:t>
      </w:r>
    </w:p>
    <w:p w14:paraId="3CFF01B0" w14:textId="77777777" w:rsidR="008C40DD" w:rsidRPr="00A059E6" w:rsidRDefault="008C40DD" w:rsidP="008C40DD">
      <w:pPr>
        <w:rPr>
          <w:rFonts w:ascii="Consolas" w:hAnsi="Consolas" w:cs="Liberation Serif"/>
          <w:sz w:val="22"/>
          <w:szCs w:val="22"/>
          <w:lang w:val="en-GB"/>
        </w:rPr>
      </w:pPr>
      <w:r w:rsidRPr="00A059E6">
        <w:rPr>
          <w:rFonts w:ascii="Consolas" w:hAnsi="Consolas" w:cs="Liberation Serif"/>
          <w:sz w:val="22"/>
          <w:szCs w:val="22"/>
          <w:lang w:val="en-GB"/>
        </w:rPr>
        <w:t xml:space="preserve">            break</w:t>
      </w:r>
    </w:p>
    <w:p w14:paraId="1DF088FE" w14:textId="77777777" w:rsidR="008C40DD" w:rsidRPr="00A059E6" w:rsidRDefault="008C40DD" w:rsidP="008C40DD">
      <w:pPr>
        <w:rPr>
          <w:rFonts w:ascii="Consolas" w:hAnsi="Consolas" w:cs="Liberation Serif"/>
          <w:sz w:val="22"/>
          <w:szCs w:val="22"/>
          <w:lang w:val="en-GB"/>
        </w:rPr>
      </w:pPr>
      <w:r w:rsidRPr="00A059E6">
        <w:rPr>
          <w:rFonts w:ascii="Consolas" w:hAnsi="Consolas" w:cs="Liberation Serif"/>
          <w:sz w:val="22"/>
          <w:szCs w:val="22"/>
          <w:lang w:val="en-GB"/>
        </w:rPr>
        <w:t xml:space="preserve">    for k in range(math.ceil(n*p),n+1,1):</w:t>
      </w:r>
    </w:p>
    <w:p w14:paraId="2FC439C3" w14:textId="77777777" w:rsidR="008C40DD" w:rsidRPr="00A059E6" w:rsidRDefault="008C40DD" w:rsidP="008C40DD">
      <w:pPr>
        <w:rPr>
          <w:rFonts w:ascii="Consolas" w:hAnsi="Consolas" w:cs="Liberation Serif"/>
          <w:sz w:val="22"/>
          <w:szCs w:val="22"/>
          <w:lang w:val="en-GB"/>
        </w:rPr>
      </w:pPr>
      <w:r w:rsidRPr="00A059E6">
        <w:rPr>
          <w:rFonts w:ascii="Consolas" w:hAnsi="Consolas" w:cs="Liberation Serif"/>
          <w:sz w:val="22"/>
          <w:szCs w:val="22"/>
          <w:lang w:val="en-GB"/>
        </w:rPr>
        <w:t xml:space="preserve">        pdf = binomialpdf(n=n, p=p, k=k)</w:t>
      </w:r>
    </w:p>
    <w:p w14:paraId="15E8BE3E" w14:textId="77777777" w:rsidR="008C40DD" w:rsidRPr="00A059E6" w:rsidRDefault="008C40DD" w:rsidP="008C40DD">
      <w:pPr>
        <w:rPr>
          <w:rFonts w:ascii="Consolas" w:hAnsi="Consolas" w:cs="Liberation Serif"/>
          <w:sz w:val="22"/>
          <w:szCs w:val="22"/>
          <w:lang w:val="de-DE"/>
        </w:rPr>
      </w:pPr>
      <w:r w:rsidRPr="00A059E6">
        <w:rPr>
          <w:rFonts w:ascii="Consolas" w:hAnsi="Consolas" w:cs="Liberation Serif"/>
          <w:sz w:val="22"/>
          <w:szCs w:val="22"/>
          <w:lang w:val="en-GB"/>
        </w:rPr>
        <w:t xml:space="preserve">        </w:t>
      </w:r>
      <w:r w:rsidRPr="00A059E6">
        <w:rPr>
          <w:rFonts w:ascii="Consolas" w:hAnsi="Consolas" w:cs="Liberation Serif"/>
          <w:sz w:val="22"/>
          <w:szCs w:val="22"/>
          <w:lang w:val="de-DE"/>
        </w:rPr>
        <w:t>dist[k] = pdf</w:t>
      </w:r>
    </w:p>
    <w:p w14:paraId="1CD7002E" w14:textId="4A5C51FD" w:rsidR="008C40DD" w:rsidRPr="00A059E6" w:rsidRDefault="008C40DD" w:rsidP="008C40DD">
      <w:pPr>
        <w:rPr>
          <w:rFonts w:ascii="Consolas" w:hAnsi="Consolas" w:cs="Liberation Serif"/>
          <w:sz w:val="22"/>
          <w:szCs w:val="22"/>
          <w:lang w:val="de-DE"/>
        </w:rPr>
      </w:pPr>
      <w:r w:rsidRPr="00A059E6">
        <w:rPr>
          <w:rFonts w:ascii="Consolas" w:hAnsi="Consolas" w:cs="Liberation Serif"/>
          <w:sz w:val="22"/>
          <w:szCs w:val="22"/>
          <w:lang w:val="de-DE"/>
        </w:rPr>
        <w:t xml:space="preserve">        if pdf &lt; relevant_threshold: # der restliche Bereich ist </w:t>
      </w:r>
      <w:r w:rsidRPr="00A059E6">
        <w:rPr>
          <w:rFonts w:ascii="Consolas" w:hAnsi="Consolas" w:cs="Liberation Serif"/>
          <w:sz w:val="22"/>
          <w:szCs w:val="22"/>
          <w:lang w:val="de-DE"/>
        </w:rPr>
        <w:br/>
        <w:t xml:space="preserve">                                       </w:t>
      </w:r>
      <w:r w:rsidRPr="00A059E6">
        <w:rPr>
          <w:rFonts w:ascii="Consolas" w:hAnsi="Consolas" w:cs="Liberation Serif"/>
          <w:sz w:val="22"/>
          <w:szCs w:val="22"/>
          <w:lang w:val="de-DE"/>
        </w:rPr>
        <w:t xml:space="preserve">vernachlässigbar, da die </w:t>
      </w:r>
      <w:r w:rsidRPr="00A059E6">
        <w:rPr>
          <w:rFonts w:ascii="Consolas" w:hAnsi="Consolas" w:cs="Liberation Serif"/>
          <w:sz w:val="22"/>
          <w:szCs w:val="22"/>
          <w:lang w:val="de-DE"/>
        </w:rPr>
        <w:br/>
        <w:t xml:space="preserve">                                       </w:t>
      </w:r>
      <w:r w:rsidRPr="00A059E6">
        <w:rPr>
          <w:rFonts w:ascii="Consolas" w:hAnsi="Consolas" w:cs="Liberation Serif"/>
          <w:sz w:val="22"/>
          <w:szCs w:val="22"/>
          <w:lang w:val="de-DE"/>
        </w:rPr>
        <w:t xml:space="preserve">Wahrscheinlichkeiten verschwinden </w:t>
      </w:r>
      <w:r w:rsidRPr="00A059E6">
        <w:rPr>
          <w:rFonts w:ascii="Consolas" w:hAnsi="Consolas" w:cs="Liberation Serif"/>
          <w:sz w:val="22"/>
          <w:szCs w:val="22"/>
          <w:lang w:val="de-DE"/>
        </w:rPr>
        <w:br/>
        <w:t xml:space="preserve">                                       </w:t>
      </w:r>
      <w:r w:rsidRPr="00A059E6">
        <w:rPr>
          <w:rFonts w:ascii="Consolas" w:hAnsi="Consolas" w:cs="Liberation Serif"/>
          <w:sz w:val="22"/>
          <w:szCs w:val="22"/>
          <w:lang w:val="de-DE"/>
        </w:rPr>
        <w:t>gering werden</w:t>
      </w:r>
    </w:p>
    <w:p w14:paraId="7F2EAC44" w14:textId="77777777" w:rsidR="008C40DD" w:rsidRPr="00A059E6" w:rsidRDefault="008C40DD" w:rsidP="008C40DD">
      <w:pPr>
        <w:rPr>
          <w:rFonts w:ascii="Consolas" w:hAnsi="Consolas" w:cs="Liberation Serif"/>
          <w:sz w:val="22"/>
          <w:szCs w:val="22"/>
          <w:lang w:val="en-GB"/>
        </w:rPr>
      </w:pPr>
      <w:r w:rsidRPr="00A059E6">
        <w:rPr>
          <w:rFonts w:ascii="Consolas" w:hAnsi="Consolas" w:cs="Liberation Serif"/>
          <w:sz w:val="22"/>
          <w:szCs w:val="22"/>
          <w:lang w:val="de-DE"/>
        </w:rPr>
        <w:t xml:space="preserve">            </w:t>
      </w:r>
      <w:r w:rsidRPr="00A059E6">
        <w:rPr>
          <w:rFonts w:ascii="Consolas" w:hAnsi="Consolas" w:cs="Liberation Serif"/>
          <w:sz w:val="22"/>
          <w:szCs w:val="22"/>
          <w:lang w:val="en-GB"/>
        </w:rPr>
        <w:t>break</w:t>
      </w:r>
    </w:p>
    <w:p w14:paraId="3C939873" w14:textId="77777777" w:rsidR="008C40DD" w:rsidRPr="00213FB8" w:rsidRDefault="008C40DD" w:rsidP="008C40DD">
      <w:pPr>
        <w:rPr>
          <w:rFonts w:ascii="Consolas" w:hAnsi="Consolas" w:cs="Liberation Serif"/>
          <w:sz w:val="22"/>
          <w:szCs w:val="22"/>
          <w:lang w:val="en-GB"/>
        </w:rPr>
      </w:pPr>
      <w:r w:rsidRPr="00A059E6">
        <w:rPr>
          <w:rFonts w:ascii="Consolas" w:hAnsi="Consolas" w:cs="Liberation Serif"/>
          <w:sz w:val="22"/>
          <w:szCs w:val="22"/>
          <w:lang w:val="en-GB"/>
        </w:rPr>
        <w:t xml:space="preserve">    if len(dist[dist==0]) != </w:t>
      </w:r>
      <w:r w:rsidRPr="00213FB8">
        <w:rPr>
          <w:rFonts w:ascii="Consolas" w:hAnsi="Consolas" w:cs="Liberation Serif"/>
          <w:sz w:val="22"/>
          <w:szCs w:val="22"/>
          <w:lang w:val="en-GB"/>
        </w:rPr>
        <w:t>0:</w:t>
      </w:r>
    </w:p>
    <w:p w14:paraId="054C556A" w14:textId="77777777" w:rsidR="008C40DD" w:rsidRPr="00213FB8" w:rsidRDefault="008C40DD" w:rsidP="008C40DD">
      <w:pPr>
        <w:rPr>
          <w:rFonts w:ascii="Consolas" w:hAnsi="Consolas" w:cs="Liberation Serif"/>
          <w:sz w:val="22"/>
          <w:szCs w:val="22"/>
          <w:lang w:val="en-GB"/>
        </w:rPr>
      </w:pPr>
      <w:r w:rsidRPr="00213FB8">
        <w:rPr>
          <w:rFonts w:ascii="Consolas" w:hAnsi="Consolas" w:cs="Liberation Serif"/>
          <w:sz w:val="22"/>
          <w:szCs w:val="22"/>
          <w:lang w:val="en-GB"/>
        </w:rPr>
        <w:t xml:space="preserve">        fill_rest = (1- sum(dist)) / len(dist[dist==0])</w:t>
      </w:r>
    </w:p>
    <w:p w14:paraId="5C756A9E" w14:textId="77777777" w:rsidR="008C40DD" w:rsidRPr="00213FB8" w:rsidRDefault="008C40DD" w:rsidP="008C40DD">
      <w:pPr>
        <w:rPr>
          <w:rFonts w:ascii="Consolas" w:hAnsi="Consolas" w:cs="Liberation Serif"/>
          <w:sz w:val="22"/>
          <w:szCs w:val="22"/>
          <w:lang w:val="en-GB"/>
        </w:rPr>
      </w:pPr>
      <w:r w:rsidRPr="00213FB8">
        <w:rPr>
          <w:rFonts w:ascii="Consolas" w:hAnsi="Consolas" w:cs="Liberation Serif"/>
          <w:sz w:val="22"/>
          <w:szCs w:val="22"/>
          <w:lang w:val="en-GB"/>
        </w:rPr>
        <w:t xml:space="preserve">        dist[dist==0] = fill_rest</w:t>
      </w:r>
    </w:p>
    <w:p w14:paraId="1F88288F" w14:textId="77777777" w:rsidR="008C40DD" w:rsidRPr="00213FB8" w:rsidRDefault="008C40DD" w:rsidP="008C40DD">
      <w:pPr>
        <w:rPr>
          <w:rFonts w:ascii="Consolas" w:hAnsi="Consolas" w:cs="Liberation Serif"/>
          <w:sz w:val="22"/>
          <w:szCs w:val="22"/>
          <w:lang w:val="en-GB"/>
        </w:rPr>
      </w:pPr>
      <w:r w:rsidRPr="00213FB8">
        <w:rPr>
          <w:rFonts w:ascii="Consolas" w:hAnsi="Consolas" w:cs="Liberation Serif"/>
          <w:sz w:val="22"/>
          <w:szCs w:val="22"/>
          <w:lang w:val="en-GB"/>
        </w:rPr>
        <w:t xml:space="preserve">    return dist</w:t>
      </w:r>
    </w:p>
    <w:p w14:paraId="4588C4C6" w14:textId="77777777" w:rsidR="008C40DD" w:rsidRPr="00213FB8" w:rsidRDefault="008C40DD" w:rsidP="008C40DD">
      <w:pPr>
        <w:rPr>
          <w:rFonts w:ascii="Consolas" w:hAnsi="Consolas" w:cs="Liberation Serif"/>
          <w:sz w:val="22"/>
          <w:szCs w:val="22"/>
          <w:lang w:val="en-GB"/>
        </w:rPr>
      </w:pPr>
    </w:p>
    <w:p w14:paraId="2AF1BD11" w14:textId="77777777" w:rsidR="008C40DD" w:rsidRPr="00A059E6" w:rsidRDefault="008C40DD" w:rsidP="008C40DD">
      <w:pPr>
        <w:rPr>
          <w:rFonts w:ascii="Consolas" w:hAnsi="Consolas" w:cs="Liberation Serif"/>
          <w:sz w:val="22"/>
          <w:szCs w:val="22"/>
          <w:lang w:val="en-GB"/>
        </w:rPr>
      </w:pPr>
      <w:r w:rsidRPr="00A059E6">
        <w:rPr>
          <w:rFonts w:ascii="Consolas" w:hAnsi="Consolas" w:cs="Liberation Serif"/>
          <w:sz w:val="22"/>
          <w:szCs w:val="22"/>
          <w:lang w:val="en-GB"/>
        </w:rPr>
        <w:t>def binomial_likeliest(*, n, p, rank=0, handle_ties="higher"):</w:t>
      </w:r>
    </w:p>
    <w:p w14:paraId="16EF068D" w14:textId="77777777" w:rsidR="008C40DD" w:rsidRPr="00A059E6" w:rsidRDefault="008C40DD" w:rsidP="008C40DD">
      <w:pPr>
        <w:rPr>
          <w:rFonts w:ascii="Consolas" w:hAnsi="Consolas" w:cs="Liberation Serif"/>
          <w:color w:val="70AD47" w:themeColor="accent6"/>
          <w:sz w:val="22"/>
          <w:szCs w:val="22"/>
          <w:lang w:val="de-DE"/>
        </w:rPr>
      </w:pPr>
      <w:r w:rsidRPr="00A059E6">
        <w:rPr>
          <w:rFonts w:ascii="Consolas" w:hAnsi="Consolas" w:cs="Liberation Serif"/>
          <w:sz w:val="22"/>
          <w:szCs w:val="22"/>
          <w:lang w:val="en-GB"/>
        </w:rPr>
        <w:t xml:space="preserve">    </w:t>
      </w:r>
      <w:r w:rsidRPr="00A059E6">
        <w:rPr>
          <w:rFonts w:ascii="Consolas" w:hAnsi="Consolas" w:cs="Liberation Serif"/>
          <w:color w:val="70AD47" w:themeColor="accent6"/>
          <w:sz w:val="22"/>
          <w:szCs w:val="22"/>
          <w:lang w:val="de-DE"/>
        </w:rPr>
        <w:t>"""</w:t>
      </w:r>
    </w:p>
    <w:p w14:paraId="6ADB0CBD" w14:textId="4CC0E4D4" w:rsidR="008C40DD" w:rsidRPr="00A059E6" w:rsidRDefault="008C40DD" w:rsidP="008C40DD">
      <w:pPr>
        <w:rPr>
          <w:rFonts w:ascii="Consolas" w:hAnsi="Consolas" w:cs="Liberation Serif"/>
          <w:color w:val="70AD47" w:themeColor="accent6"/>
          <w:sz w:val="22"/>
          <w:szCs w:val="22"/>
          <w:lang w:val="de-DE"/>
        </w:rPr>
      </w:pPr>
      <w:r w:rsidRPr="00A059E6">
        <w:rPr>
          <w:rFonts w:ascii="Consolas" w:hAnsi="Consolas" w:cs="Liberation Serif"/>
          <w:color w:val="70AD47" w:themeColor="accent6"/>
          <w:sz w:val="22"/>
          <w:szCs w:val="22"/>
          <w:lang w:val="de-DE"/>
        </w:rPr>
        <w:t xml:space="preserve">    Bestimmt das k, für das P(X=k) maximal wird (also das k, das am </w:t>
      </w:r>
      <w:r w:rsidRPr="00A059E6">
        <w:rPr>
          <w:rFonts w:ascii="Consolas" w:hAnsi="Consolas" w:cs="Liberation Serif"/>
          <w:color w:val="70AD47" w:themeColor="accent6"/>
          <w:sz w:val="22"/>
          <w:szCs w:val="22"/>
          <w:lang w:val="de-DE"/>
        </w:rPr>
        <w:br/>
        <w:t xml:space="preserve">    </w:t>
      </w:r>
      <w:r w:rsidRPr="00A059E6">
        <w:rPr>
          <w:rFonts w:ascii="Consolas" w:hAnsi="Consolas" w:cs="Liberation Serif"/>
          <w:color w:val="70AD47" w:themeColor="accent6"/>
          <w:sz w:val="22"/>
          <w:szCs w:val="22"/>
          <w:lang w:val="de-DE"/>
        </w:rPr>
        <w:t>wahrscheinlichsten Eintritt).</w:t>
      </w:r>
    </w:p>
    <w:p w14:paraId="70848D5E" w14:textId="77777777" w:rsidR="008C40DD" w:rsidRPr="00A059E6" w:rsidRDefault="008C40DD" w:rsidP="008C40DD">
      <w:pPr>
        <w:rPr>
          <w:rFonts w:ascii="Consolas" w:hAnsi="Consolas" w:cs="Liberation Serif"/>
          <w:color w:val="70AD47" w:themeColor="accent6"/>
          <w:sz w:val="22"/>
          <w:szCs w:val="22"/>
          <w:lang w:val="de-DE"/>
        </w:rPr>
      </w:pPr>
      <w:r w:rsidRPr="00A059E6">
        <w:rPr>
          <w:rFonts w:ascii="Consolas" w:hAnsi="Consolas" w:cs="Liberation Serif"/>
          <w:color w:val="70AD47" w:themeColor="accent6"/>
          <w:sz w:val="22"/>
          <w:szCs w:val="22"/>
          <w:lang w:val="de-DE"/>
        </w:rPr>
        <w:t xml:space="preserve">    Args:</w:t>
      </w:r>
    </w:p>
    <w:p w14:paraId="28303FC4" w14:textId="77777777" w:rsidR="008C40DD" w:rsidRPr="00A059E6" w:rsidRDefault="008C40DD" w:rsidP="008C40DD">
      <w:pPr>
        <w:rPr>
          <w:rFonts w:ascii="Consolas" w:hAnsi="Consolas" w:cs="Liberation Serif"/>
          <w:color w:val="70AD47" w:themeColor="accent6"/>
          <w:sz w:val="22"/>
          <w:szCs w:val="22"/>
          <w:lang w:val="de-DE"/>
        </w:rPr>
      </w:pPr>
      <w:r w:rsidRPr="00A059E6">
        <w:rPr>
          <w:rFonts w:ascii="Consolas" w:hAnsi="Consolas" w:cs="Liberation Serif"/>
          <w:color w:val="70AD47" w:themeColor="accent6"/>
          <w:sz w:val="22"/>
          <w:szCs w:val="22"/>
          <w:lang w:val="de-DE"/>
        </w:rPr>
        <w:t xml:space="preserve">        n (int), p (float): Parameter für die Binomialverteilung</w:t>
      </w:r>
    </w:p>
    <w:p w14:paraId="5E0B1C57" w14:textId="77777777" w:rsidR="008C40DD" w:rsidRPr="00A059E6" w:rsidRDefault="008C40DD" w:rsidP="008C40DD">
      <w:pPr>
        <w:rPr>
          <w:rFonts w:ascii="Consolas" w:hAnsi="Consolas" w:cs="Liberation Serif"/>
          <w:color w:val="70AD47" w:themeColor="accent6"/>
          <w:sz w:val="22"/>
          <w:szCs w:val="22"/>
          <w:lang w:val="de-DE"/>
        </w:rPr>
      </w:pPr>
      <w:r w:rsidRPr="00A059E6">
        <w:rPr>
          <w:rFonts w:ascii="Consolas" w:hAnsi="Consolas" w:cs="Liberation Serif"/>
          <w:color w:val="70AD47" w:themeColor="accent6"/>
          <w:sz w:val="22"/>
          <w:szCs w:val="22"/>
          <w:lang w:val="de-DE"/>
        </w:rPr>
        <w:t xml:space="preserve">        rank (int oder str): Gibt an, welches bzw. das wieviel-wahrscheinlichste k zurückgegeben werden soll. z.B. wird im Fall rank==0 das wahrscheinlichste k zurückgegeben.</w:t>
      </w:r>
    </w:p>
    <w:p w14:paraId="6B4B2326" w14:textId="77777777" w:rsidR="008C40DD" w:rsidRPr="00A059E6" w:rsidRDefault="008C40DD" w:rsidP="008C40DD">
      <w:pPr>
        <w:rPr>
          <w:rFonts w:ascii="Consolas" w:hAnsi="Consolas" w:cs="Liberation Serif"/>
          <w:color w:val="70AD47" w:themeColor="accent6"/>
          <w:sz w:val="22"/>
          <w:szCs w:val="22"/>
          <w:lang w:val="de-DE"/>
        </w:rPr>
      </w:pPr>
      <w:r w:rsidRPr="00A059E6">
        <w:rPr>
          <w:rFonts w:ascii="Consolas" w:hAnsi="Consolas" w:cs="Liberation Serif"/>
          <w:color w:val="70AD47" w:themeColor="accent6"/>
          <w:sz w:val="22"/>
          <w:szCs w:val="22"/>
          <w:lang w:val="de-DE"/>
        </w:rPr>
        <w:t xml:space="preserve">            Wenn rank == "random", dann wird den tatsächlichen Wahrscheinlichkeiten entsprechend ein k zufällig ausgewählt</w:t>
      </w:r>
    </w:p>
    <w:p w14:paraId="3C905813" w14:textId="77777777" w:rsidR="008C40DD" w:rsidRPr="00A059E6" w:rsidRDefault="008C40DD" w:rsidP="008C40DD">
      <w:pPr>
        <w:rPr>
          <w:rFonts w:ascii="Consolas" w:hAnsi="Consolas" w:cs="Liberation Serif"/>
          <w:color w:val="70AD47" w:themeColor="accent6"/>
          <w:sz w:val="22"/>
          <w:szCs w:val="22"/>
          <w:lang w:val="de-DE"/>
        </w:rPr>
      </w:pPr>
      <w:r w:rsidRPr="00A059E6">
        <w:rPr>
          <w:rFonts w:ascii="Consolas" w:hAnsi="Consolas" w:cs="Liberation Serif"/>
          <w:color w:val="70AD47" w:themeColor="accent6"/>
          <w:sz w:val="22"/>
          <w:szCs w:val="22"/>
          <w:lang w:val="de-DE"/>
        </w:rPr>
        <w:t xml:space="preserve">        handle_ties (str): Entweder "higher", "lower" oder "random". Gibt an, ob im Falle zweier gleich wahrscheinlicher Fälle (tritt auf wenn p=0.5 und floor(n/2) &lt;= k &lt;= ceil(n/2)) das größere oder kleinere k zurückgegeben werden soll (wenn handle_ties=="random", dann wird mit 50%-iger Wahrscheinlichkeit zufällig gewählt).</w:t>
      </w:r>
    </w:p>
    <w:p w14:paraId="088FA0B4" w14:textId="77777777" w:rsidR="008C40DD" w:rsidRPr="00A059E6" w:rsidRDefault="008C40DD" w:rsidP="008C40DD">
      <w:pPr>
        <w:rPr>
          <w:rFonts w:ascii="Consolas" w:hAnsi="Consolas" w:cs="Liberation Serif"/>
          <w:color w:val="70AD47" w:themeColor="accent6"/>
          <w:sz w:val="22"/>
          <w:szCs w:val="22"/>
          <w:lang w:val="de-DE"/>
        </w:rPr>
      </w:pPr>
      <w:r w:rsidRPr="00A059E6">
        <w:rPr>
          <w:rFonts w:ascii="Consolas" w:hAnsi="Consolas" w:cs="Liberation Serif"/>
          <w:color w:val="70AD47" w:themeColor="accent6"/>
          <w:sz w:val="22"/>
          <w:szCs w:val="22"/>
          <w:lang w:val="de-DE"/>
        </w:rPr>
        <w:t xml:space="preserve">    Returns:</w:t>
      </w:r>
    </w:p>
    <w:p w14:paraId="0914DE07" w14:textId="77777777" w:rsidR="008C40DD" w:rsidRPr="00A059E6" w:rsidRDefault="008C40DD" w:rsidP="008C40DD">
      <w:pPr>
        <w:rPr>
          <w:rFonts w:ascii="Consolas" w:hAnsi="Consolas" w:cs="Liberation Serif"/>
          <w:color w:val="70AD47" w:themeColor="accent6"/>
          <w:sz w:val="22"/>
          <w:szCs w:val="22"/>
          <w:lang w:val="de-DE"/>
        </w:rPr>
      </w:pPr>
      <w:r w:rsidRPr="00A059E6">
        <w:rPr>
          <w:rFonts w:ascii="Consolas" w:hAnsi="Consolas" w:cs="Liberation Serif"/>
          <w:color w:val="70AD47" w:themeColor="accent6"/>
          <w:sz w:val="22"/>
          <w:szCs w:val="22"/>
          <w:lang w:val="de-DE"/>
        </w:rPr>
        <w:t xml:space="preserve">        int: Das gesuchte k</w:t>
      </w:r>
    </w:p>
    <w:p w14:paraId="009674B5" w14:textId="77777777" w:rsidR="008C40DD" w:rsidRPr="00A059E6" w:rsidRDefault="008C40DD" w:rsidP="008C40DD">
      <w:pPr>
        <w:rPr>
          <w:rFonts w:ascii="Consolas" w:hAnsi="Consolas" w:cs="Liberation Serif"/>
          <w:color w:val="70AD47" w:themeColor="accent6"/>
          <w:sz w:val="22"/>
          <w:szCs w:val="22"/>
          <w:lang w:val="de-DE"/>
        </w:rPr>
      </w:pPr>
      <w:r w:rsidRPr="00A059E6">
        <w:rPr>
          <w:rFonts w:ascii="Consolas" w:hAnsi="Consolas" w:cs="Liberation Serif"/>
          <w:color w:val="70AD47" w:themeColor="accent6"/>
          <w:sz w:val="22"/>
          <w:szCs w:val="22"/>
          <w:lang w:val="de-DE"/>
        </w:rPr>
        <w:t xml:space="preserve">        float: Die Wahrscheinlichkeit, zu der k eintritt, bzw. P(X=k)</w:t>
      </w:r>
    </w:p>
    <w:p w14:paraId="27080624" w14:textId="77777777" w:rsidR="008C40DD" w:rsidRPr="00213FB8" w:rsidRDefault="008C40DD" w:rsidP="008C40DD">
      <w:pPr>
        <w:rPr>
          <w:rFonts w:ascii="Consolas" w:hAnsi="Consolas" w:cs="Liberation Serif"/>
          <w:color w:val="70AD47" w:themeColor="accent6"/>
          <w:sz w:val="22"/>
          <w:szCs w:val="22"/>
          <w:lang w:val="en-GB"/>
        </w:rPr>
      </w:pPr>
      <w:r w:rsidRPr="00A059E6">
        <w:rPr>
          <w:rFonts w:ascii="Consolas" w:hAnsi="Consolas" w:cs="Liberation Serif"/>
          <w:color w:val="70AD47" w:themeColor="accent6"/>
          <w:sz w:val="22"/>
          <w:szCs w:val="22"/>
          <w:lang w:val="de-DE"/>
        </w:rPr>
        <w:lastRenderedPageBreak/>
        <w:t xml:space="preserve">    </w:t>
      </w:r>
      <w:r w:rsidRPr="00213FB8">
        <w:rPr>
          <w:rFonts w:ascii="Consolas" w:hAnsi="Consolas" w:cs="Liberation Serif"/>
          <w:color w:val="70AD47" w:themeColor="accent6"/>
          <w:sz w:val="22"/>
          <w:szCs w:val="22"/>
          <w:lang w:val="en-GB"/>
        </w:rPr>
        <w:t>"""</w:t>
      </w:r>
    </w:p>
    <w:p w14:paraId="79E06A5E" w14:textId="77777777" w:rsidR="008C40DD" w:rsidRPr="00213FB8" w:rsidRDefault="008C40DD" w:rsidP="008C40DD">
      <w:pPr>
        <w:rPr>
          <w:rFonts w:ascii="Consolas" w:hAnsi="Consolas" w:cs="Liberation Serif"/>
          <w:sz w:val="22"/>
          <w:szCs w:val="22"/>
          <w:lang w:val="en-GB"/>
        </w:rPr>
      </w:pPr>
      <w:r w:rsidRPr="00213FB8">
        <w:rPr>
          <w:rFonts w:ascii="Consolas" w:hAnsi="Consolas" w:cs="Liberation Serif"/>
          <w:sz w:val="22"/>
          <w:szCs w:val="22"/>
          <w:lang w:val="en-GB"/>
        </w:rPr>
        <w:t xml:space="preserve">    if rank == "random":</w:t>
      </w:r>
    </w:p>
    <w:p w14:paraId="6E27BC49" w14:textId="77777777" w:rsidR="008C40DD" w:rsidRPr="00A059E6" w:rsidRDefault="008C40DD" w:rsidP="008C40DD">
      <w:pPr>
        <w:rPr>
          <w:rFonts w:ascii="Consolas" w:hAnsi="Consolas" w:cs="Liberation Serif"/>
          <w:sz w:val="22"/>
          <w:szCs w:val="22"/>
          <w:lang w:val="en-GB"/>
        </w:rPr>
      </w:pPr>
      <w:r w:rsidRPr="00A059E6">
        <w:rPr>
          <w:rFonts w:ascii="Consolas" w:hAnsi="Consolas" w:cs="Liberation Serif"/>
          <w:sz w:val="22"/>
          <w:szCs w:val="22"/>
          <w:lang w:val="en-GB"/>
        </w:rPr>
        <w:t xml:space="preserve">        dist = binomialdist(n=n, p=p)</w:t>
      </w:r>
    </w:p>
    <w:p w14:paraId="056F3B74" w14:textId="6A9FCE15" w:rsidR="008C40DD" w:rsidRPr="00A059E6" w:rsidRDefault="008C40DD" w:rsidP="008C40DD">
      <w:pPr>
        <w:rPr>
          <w:rFonts w:ascii="Consolas" w:hAnsi="Consolas" w:cs="Liberation Serif"/>
          <w:sz w:val="22"/>
          <w:szCs w:val="22"/>
          <w:lang w:val="en-GB"/>
        </w:rPr>
      </w:pPr>
      <w:r w:rsidRPr="00A059E6">
        <w:rPr>
          <w:rFonts w:ascii="Consolas" w:hAnsi="Consolas" w:cs="Liberation Serif"/>
          <w:sz w:val="22"/>
          <w:szCs w:val="22"/>
          <w:lang w:val="en-GB"/>
        </w:rPr>
        <w:t xml:space="preserve">        k = random.choices(population=[i for i in range(n+1)], k=1, </w:t>
      </w:r>
      <w:r w:rsidRPr="00A059E6">
        <w:rPr>
          <w:rFonts w:ascii="Consolas" w:hAnsi="Consolas" w:cs="Liberation Serif"/>
          <w:sz w:val="22"/>
          <w:szCs w:val="22"/>
          <w:lang w:val="en-GB"/>
        </w:rPr>
        <w:br/>
        <w:t xml:space="preserve">        </w:t>
      </w:r>
      <w:r w:rsidRPr="00A059E6">
        <w:rPr>
          <w:rFonts w:ascii="Consolas" w:hAnsi="Consolas" w:cs="Liberation Serif"/>
          <w:sz w:val="22"/>
          <w:szCs w:val="22"/>
          <w:lang w:val="en-GB"/>
        </w:rPr>
        <w:t>weights=dist)[0]</w:t>
      </w:r>
    </w:p>
    <w:p w14:paraId="6B9B93BA" w14:textId="1637375D" w:rsidR="00BF2B76" w:rsidRPr="00A059E6" w:rsidRDefault="008C40DD" w:rsidP="008C40DD">
      <w:pPr>
        <w:rPr>
          <w:rFonts w:ascii="Consolas" w:hAnsi="Consolas" w:cs="Liberation Serif"/>
          <w:sz w:val="22"/>
          <w:szCs w:val="22"/>
          <w:lang w:val="de-DE"/>
        </w:rPr>
      </w:pPr>
      <w:r w:rsidRPr="00A059E6">
        <w:rPr>
          <w:rFonts w:ascii="Consolas" w:hAnsi="Consolas" w:cs="Liberation Serif"/>
          <w:sz w:val="22"/>
          <w:szCs w:val="22"/>
          <w:lang w:val="en-GB"/>
        </w:rPr>
        <w:t xml:space="preserve">        </w:t>
      </w:r>
      <w:r w:rsidRPr="00A059E6">
        <w:rPr>
          <w:rFonts w:ascii="Consolas" w:hAnsi="Consolas" w:cs="Liberation Serif"/>
          <w:sz w:val="22"/>
          <w:szCs w:val="22"/>
          <w:lang w:val="de-DE"/>
        </w:rPr>
        <w:t>return k, dist[k]</w:t>
      </w:r>
      <w:r w:rsidRPr="00A059E6">
        <w:rPr>
          <w:rFonts w:ascii="Consolas" w:hAnsi="Consolas" w:cs="Liberation Serif"/>
          <w:sz w:val="22"/>
          <w:szCs w:val="22"/>
          <w:lang w:val="de-DE"/>
        </w:rPr>
        <w:br/>
        <w:t xml:space="preserve">    (…)</w:t>
      </w:r>
    </w:p>
    <w:p w14:paraId="622601FF" w14:textId="0E568CA1" w:rsidR="00BD44C9" w:rsidRPr="00196535" w:rsidRDefault="00BD44C9" w:rsidP="00BD44C9">
      <w:pPr>
        <w:pStyle w:val="berschrift2"/>
        <w:spacing w:line="259" w:lineRule="auto"/>
        <w:rPr>
          <w:lang w:val="de-DE"/>
        </w:rPr>
      </w:pPr>
      <w:bookmarkStart w:id="81" w:name="_Toc164108483"/>
      <w:r>
        <w:rPr>
          <w:lang w:val="de-DE"/>
        </w:rPr>
        <w:t xml:space="preserve">Auszüge aus </w:t>
      </w:r>
      <w:r>
        <w:rPr>
          <w:lang w:val="de-DE"/>
        </w:rPr>
        <w:t>hof</w:t>
      </w:r>
      <w:r>
        <w:rPr>
          <w:lang w:val="de-DE"/>
        </w:rPr>
        <w:t>.py</w:t>
      </w:r>
      <w:bookmarkEnd w:id="81"/>
    </w:p>
    <w:p w14:paraId="67276CB9" w14:textId="05521D9F" w:rsidR="00BD44C9" w:rsidRDefault="00BD44C9" w:rsidP="00BD44C9">
      <w:pPr>
        <w:rPr>
          <w:rFonts w:cs="Liberation Serif"/>
          <w:lang w:val="de-DE"/>
        </w:rPr>
      </w:pPr>
      <w:r w:rsidRPr="001F09E1">
        <w:rPr>
          <w:rFonts w:cs="Liberation Serif"/>
          <w:lang w:val="de-DE"/>
        </w:rPr>
        <w:t xml:space="preserve">In </w:t>
      </w:r>
      <w:r w:rsidR="00D961C1">
        <w:rPr>
          <w:rFonts w:cs="Liberation Serif"/>
          <w:lang w:val="de-DE"/>
        </w:rPr>
        <w:t>hof</w:t>
      </w:r>
      <w:r w:rsidRPr="001F09E1">
        <w:rPr>
          <w:rFonts w:cs="Liberation Serif"/>
          <w:lang w:val="de-DE"/>
        </w:rPr>
        <w:t xml:space="preserve">.py </w:t>
      </w:r>
      <w:r w:rsidR="001E3E3C">
        <w:rPr>
          <w:rFonts w:cs="Liberation Serif"/>
          <w:lang w:val="de-DE"/>
        </w:rPr>
        <w:t xml:space="preserve">ist eine </w:t>
      </w:r>
      <w:r w:rsidR="005E643B">
        <w:rPr>
          <w:rFonts w:cs="Liberation Serif"/>
          <w:lang w:val="de-DE"/>
        </w:rPr>
        <w:t>Rules-Klasse und eine</w:t>
      </w:r>
      <w:r w:rsidR="001E3E3C">
        <w:rPr>
          <w:rFonts w:cs="Liberation Serif"/>
          <w:lang w:val="de-DE"/>
        </w:rPr>
        <w:t>Hof-Klasse definiert, die in allen Ansätzen für die Grundaufgabe und in den meisten Erweiterungen unverändert verwendet wird.</w:t>
      </w:r>
    </w:p>
    <w:p w14:paraId="4D27E9F0" w14:textId="77777777" w:rsidR="00A059E6" w:rsidRDefault="00A059E6" w:rsidP="00BD44C9">
      <w:pPr>
        <w:rPr>
          <w:rFonts w:cs="Liberation Serif"/>
          <w:lang w:val="de-DE"/>
        </w:rPr>
      </w:pPr>
    </w:p>
    <w:p w14:paraId="6C4C414A" w14:textId="77777777" w:rsidR="005E643B" w:rsidRPr="005E643B" w:rsidRDefault="005E643B" w:rsidP="005E643B">
      <w:pPr>
        <w:rPr>
          <w:rFonts w:ascii="Consolas" w:hAnsi="Consolas"/>
          <w:sz w:val="22"/>
          <w:szCs w:val="22"/>
          <w:lang w:val="de-DE"/>
        </w:rPr>
      </w:pPr>
      <w:r w:rsidRPr="005E643B">
        <w:rPr>
          <w:rFonts w:ascii="Consolas" w:hAnsi="Consolas"/>
          <w:sz w:val="22"/>
          <w:szCs w:val="22"/>
          <w:lang w:val="de-DE"/>
        </w:rPr>
        <w:t>class Rules:</w:t>
      </w:r>
    </w:p>
    <w:p w14:paraId="4471B176" w14:textId="77777777" w:rsidR="005E643B" w:rsidRPr="005E643B" w:rsidRDefault="005E643B" w:rsidP="005E643B">
      <w:pPr>
        <w:rPr>
          <w:rFonts w:ascii="Consolas" w:hAnsi="Consolas"/>
          <w:color w:val="70AD47" w:themeColor="accent6"/>
          <w:sz w:val="22"/>
          <w:szCs w:val="22"/>
          <w:lang w:val="de-DE"/>
        </w:rPr>
      </w:pPr>
      <w:r w:rsidRPr="005E643B">
        <w:rPr>
          <w:rFonts w:ascii="Consolas" w:hAnsi="Consolas"/>
          <w:color w:val="70AD47" w:themeColor="accent6"/>
          <w:sz w:val="22"/>
          <w:szCs w:val="22"/>
          <w:lang w:val="de-DE"/>
        </w:rPr>
        <w:t xml:space="preserve">    """</w:t>
      </w:r>
    </w:p>
    <w:p w14:paraId="58B1E630" w14:textId="26DBAD71" w:rsidR="005E643B" w:rsidRPr="005E643B" w:rsidRDefault="005E643B" w:rsidP="005E643B">
      <w:pPr>
        <w:rPr>
          <w:rFonts w:ascii="Consolas" w:hAnsi="Consolas"/>
          <w:color w:val="70AD47" w:themeColor="accent6"/>
          <w:sz w:val="22"/>
          <w:szCs w:val="22"/>
          <w:lang w:val="de-DE"/>
        </w:rPr>
      </w:pPr>
      <w:r w:rsidRPr="005E643B">
        <w:rPr>
          <w:rFonts w:ascii="Consolas" w:hAnsi="Consolas"/>
          <w:color w:val="70AD47" w:themeColor="accent6"/>
          <w:sz w:val="22"/>
          <w:szCs w:val="22"/>
          <w:lang w:val="de-DE"/>
        </w:rPr>
        <w:t xml:space="preserve">    Dient zum Speichern der Regeln, die auf einem Hof für den Laubblasprozess </w:t>
      </w:r>
      <w:r>
        <w:rPr>
          <w:rFonts w:ascii="Consolas" w:hAnsi="Consolas"/>
          <w:color w:val="70AD47" w:themeColor="accent6"/>
          <w:sz w:val="22"/>
          <w:szCs w:val="22"/>
          <w:lang w:val="de-DE"/>
        </w:rPr>
        <w:br/>
        <w:t xml:space="preserve">    </w:t>
      </w:r>
      <w:r w:rsidRPr="005E643B">
        <w:rPr>
          <w:rFonts w:ascii="Consolas" w:hAnsi="Consolas"/>
          <w:color w:val="70AD47" w:themeColor="accent6"/>
          <w:sz w:val="22"/>
          <w:szCs w:val="22"/>
          <w:lang w:val="de-DE"/>
        </w:rPr>
        <w:t>gelten.</w:t>
      </w:r>
    </w:p>
    <w:p w14:paraId="3BD8B5FA" w14:textId="77777777" w:rsidR="005E643B" w:rsidRPr="005E643B" w:rsidRDefault="005E643B" w:rsidP="005E643B">
      <w:pPr>
        <w:rPr>
          <w:rFonts w:ascii="Consolas" w:hAnsi="Consolas"/>
          <w:color w:val="70AD47" w:themeColor="accent6"/>
          <w:sz w:val="22"/>
          <w:szCs w:val="22"/>
          <w:lang w:val="en-GB"/>
        </w:rPr>
      </w:pPr>
      <w:r w:rsidRPr="005E643B">
        <w:rPr>
          <w:rFonts w:ascii="Consolas" w:hAnsi="Consolas"/>
          <w:color w:val="70AD47" w:themeColor="accent6"/>
          <w:sz w:val="22"/>
          <w:szCs w:val="22"/>
          <w:lang w:val="de-DE"/>
        </w:rPr>
        <w:t xml:space="preserve">    </w:t>
      </w:r>
      <w:r w:rsidRPr="005E643B">
        <w:rPr>
          <w:rFonts w:ascii="Consolas" w:hAnsi="Consolas"/>
          <w:color w:val="70AD47" w:themeColor="accent6"/>
          <w:sz w:val="22"/>
          <w:szCs w:val="22"/>
          <w:lang w:val="en-GB"/>
        </w:rPr>
        <w:t>"""</w:t>
      </w:r>
    </w:p>
    <w:p w14:paraId="03C9F8F0" w14:textId="77777777" w:rsidR="005E643B" w:rsidRPr="005E643B" w:rsidRDefault="005E643B" w:rsidP="005E643B">
      <w:pPr>
        <w:rPr>
          <w:rFonts w:ascii="Consolas" w:hAnsi="Consolas"/>
          <w:sz w:val="22"/>
          <w:szCs w:val="22"/>
          <w:lang w:val="en-GB"/>
        </w:rPr>
      </w:pPr>
    </w:p>
    <w:p w14:paraId="765FBCBE" w14:textId="77777777" w:rsidR="005E643B" w:rsidRPr="005E643B" w:rsidRDefault="005E643B" w:rsidP="005E643B">
      <w:pPr>
        <w:rPr>
          <w:rFonts w:ascii="Consolas" w:hAnsi="Consolas"/>
          <w:sz w:val="22"/>
          <w:szCs w:val="22"/>
          <w:lang w:val="en-GB"/>
        </w:rPr>
      </w:pPr>
      <w:r w:rsidRPr="005E643B">
        <w:rPr>
          <w:rFonts w:ascii="Consolas" w:hAnsi="Consolas"/>
          <w:sz w:val="22"/>
          <w:szCs w:val="22"/>
          <w:lang w:val="en-GB"/>
        </w:rPr>
        <w:t xml:space="preserve">    def __init__(self, *, A_seitenabtrieb = 0.1, B_vorne_abtrieb = 0.1, A_noB_seitenabtrieb=0.5*0.95, s1=0.9, s4=0.05, use_binomial=True, binomial_rank="random", binomial_handle_ties="higher"):</w:t>
      </w:r>
    </w:p>
    <w:p w14:paraId="26C1399A" w14:textId="22A527AA" w:rsidR="005E643B" w:rsidRPr="005E643B" w:rsidRDefault="005E643B" w:rsidP="005E643B">
      <w:pPr>
        <w:rPr>
          <w:rFonts w:ascii="Consolas" w:hAnsi="Consolas"/>
          <w:sz w:val="22"/>
          <w:szCs w:val="22"/>
          <w:lang w:val="de-DE"/>
        </w:rPr>
      </w:pPr>
      <w:r w:rsidRPr="00213FB8">
        <w:rPr>
          <w:rFonts w:ascii="Consolas" w:hAnsi="Consolas"/>
          <w:sz w:val="22"/>
          <w:szCs w:val="22"/>
          <w:lang w:val="en-GB"/>
        </w:rPr>
        <w:t xml:space="preserve">        </w:t>
      </w:r>
      <w:r w:rsidRPr="005E643B">
        <w:rPr>
          <w:rFonts w:ascii="Consolas" w:hAnsi="Consolas"/>
          <w:sz w:val="22"/>
          <w:szCs w:val="22"/>
          <w:lang w:val="de-DE"/>
        </w:rPr>
        <w:t>assert 0 &lt; A_seitenabtrieb &lt; 0.5</w:t>
      </w:r>
    </w:p>
    <w:p w14:paraId="5DCB9EBD" w14:textId="77777777" w:rsidR="005E643B" w:rsidRPr="005E643B" w:rsidRDefault="005E643B" w:rsidP="005E643B">
      <w:pPr>
        <w:rPr>
          <w:rFonts w:ascii="Consolas" w:hAnsi="Consolas"/>
          <w:sz w:val="22"/>
          <w:szCs w:val="22"/>
          <w:lang w:val="de-DE"/>
        </w:rPr>
      </w:pPr>
      <w:r w:rsidRPr="005E643B">
        <w:rPr>
          <w:rFonts w:ascii="Consolas" w:hAnsi="Consolas"/>
          <w:sz w:val="22"/>
          <w:szCs w:val="22"/>
          <w:lang w:val="de-DE"/>
        </w:rPr>
        <w:t xml:space="preserve">        assert 0 &lt; B_vorne_abtrieb &lt; 1</w:t>
      </w:r>
    </w:p>
    <w:p w14:paraId="679591AC" w14:textId="276B4DB8" w:rsidR="005E643B" w:rsidRPr="005E643B" w:rsidRDefault="005E643B" w:rsidP="005E643B">
      <w:pPr>
        <w:rPr>
          <w:rFonts w:ascii="Consolas" w:hAnsi="Consolas"/>
          <w:sz w:val="22"/>
          <w:szCs w:val="22"/>
          <w:lang w:val="de-DE"/>
        </w:rPr>
      </w:pPr>
      <w:r w:rsidRPr="005E643B">
        <w:rPr>
          <w:rFonts w:ascii="Consolas" w:hAnsi="Consolas"/>
          <w:sz w:val="22"/>
          <w:szCs w:val="22"/>
          <w:lang w:val="de-DE"/>
        </w:rPr>
        <w:t xml:space="preserve">        assert 0 &lt; A_noB_seitenabtrieb &lt;= 0.5</w:t>
      </w:r>
    </w:p>
    <w:p w14:paraId="70026B98" w14:textId="77777777" w:rsidR="005E643B" w:rsidRPr="005E643B" w:rsidRDefault="005E643B" w:rsidP="005E643B">
      <w:pPr>
        <w:rPr>
          <w:rFonts w:ascii="Consolas" w:hAnsi="Consolas"/>
          <w:sz w:val="22"/>
          <w:szCs w:val="22"/>
          <w:lang w:val="de-DE"/>
        </w:rPr>
      </w:pPr>
      <w:r w:rsidRPr="005E643B">
        <w:rPr>
          <w:rFonts w:ascii="Consolas" w:hAnsi="Consolas"/>
          <w:sz w:val="22"/>
          <w:szCs w:val="22"/>
          <w:lang w:val="de-DE"/>
        </w:rPr>
        <w:t xml:space="preserve">        self.A_seitenabtrieb = A_seitenabtrieb</w:t>
      </w:r>
    </w:p>
    <w:p w14:paraId="27E68694" w14:textId="77777777" w:rsidR="005E643B" w:rsidRPr="005E643B" w:rsidRDefault="005E643B" w:rsidP="005E643B">
      <w:pPr>
        <w:rPr>
          <w:rFonts w:ascii="Consolas" w:hAnsi="Consolas"/>
          <w:sz w:val="22"/>
          <w:szCs w:val="22"/>
          <w:lang w:val="de-DE"/>
        </w:rPr>
      </w:pPr>
      <w:r w:rsidRPr="005E643B">
        <w:rPr>
          <w:rFonts w:ascii="Consolas" w:hAnsi="Consolas"/>
          <w:sz w:val="22"/>
          <w:szCs w:val="22"/>
          <w:lang w:val="de-DE"/>
        </w:rPr>
        <w:t xml:space="preserve">        self.B_vorne_abtrieb = B_vorne_abtrieb</w:t>
      </w:r>
    </w:p>
    <w:p w14:paraId="51C5A605" w14:textId="77777777" w:rsidR="005E643B" w:rsidRPr="005E643B" w:rsidRDefault="005E643B" w:rsidP="005E643B">
      <w:pPr>
        <w:rPr>
          <w:rFonts w:ascii="Consolas" w:hAnsi="Consolas"/>
          <w:sz w:val="22"/>
          <w:szCs w:val="22"/>
          <w:lang w:val="en-GB"/>
        </w:rPr>
      </w:pPr>
      <w:r w:rsidRPr="005E643B">
        <w:rPr>
          <w:rFonts w:ascii="Consolas" w:hAnsi="Consolas"/>
          <w:sz w:val="22"/>
          <w:szCs w:val="22"/>
          <w:lang w:val="de-DE"/>
        </w:rPr>
        <w:t xml:space="preserve">        </w:t>
      </w:r>
      <w:r w:rsidRPr="005E643B">
        <w:rPr>
          <w:rFonts w:ascii="Consolas" w:hAnsi="Consolas"/>
          <w:sz w:val="22"/>
          <w:szCs w:val="22"/>
          <w:lang w:val="en-GB"/>
        </w:rPr>
        <w:t>self.s1 = s1</w:t>
      </w:r>
    </w:p>
    <w:p w14:paraId="267EE7E2" w14:textId="77777777" w:rsidR="005E643B" w:rsidRPr="005E643B" w:rsidRDefault="005E643B" w:rsidP="005E643B">
      <w:pPr>
        <w:rPr>
          <w:rFonts w:ascii="Consolas" w:hAnsi="Consolas"/>
          <w:sz w:val="22"/>
          <w:szCs w:val="22"/>
          <w:lang w:val="en-GB"/>
        </w:rPr>
      </w:pPr>
      <w:r w:rsidRPr="005E643B">
        <w:rPr>
          <w:rFonts w:ascii="Consolas" w:hAnsi="Consolas"/>
          <w:sz w:val="22"/>
          <w:szCs w:val="22"/>
          <w:lang w:val="en-GB"/>
        </w:rPr>
        <w:t xml:space="preserve">        self.s4 = s4</w:t>
      </w:r>
    </w:p>
    <w:p w14:paraId="6D928950" w14:textId="77777777" w:rsidR="005E643B" w:rsidRPr="005E643B" w:rsidRDefault="005E643B" w:rsidP="005E643B">
      <w:pPr>
        <w:rPr>
          <w:rFonts w:ascii="Consolas" w:hAnsi="Consolas"/>
          <w:sz w:val="22"/>
          <w:szCs w:val="22"/>
          <w:lang w:val="de-DE"/>
        </w:rPr>
      </w:pPr>
      <w:r w:rsidRPr="005E643B">
        <w:rPr>
          <w:rFonts w:ascii="Consolas" w:hAnsi="Consolas"/>
          <w:sz w:val="22"/>
          <w:szCs w:val="22"/>
          <w:lang w:val="en-GB"/>
        </w:rPr>
        <w:t xml:space="preserve">        </w:t>
      </w:r>
      <w:r w:rsidRPr="005E643B">
        <w:rPr>
          <w:rFonts w:ascii="Consolas" w:hAnsi="Consolas"/>
          <w:sz w:val="22"/>
          <w:szCs w:val="22"/>
          <w:lang w:val="de-DE"/>
        </w:rPr>
        <w:t>self.A_noB_seitenabtrieb = A_noB_seitenabtrieb</w:t>
      </w:r>
    </w:p>
    <w:p w14:paraId="29AAB574" w14:textId="77777777" w:rsidR="005E643B" w:rsidRPr="005E643B" w:rsidRDefault="005E643B" w:rsidP="005E643B">
      <w:pPr>
        <w:rPr>
          <w:rFonts w:ascii="Consolas" w:hAnsi="Consolas"/>
          <w:sz w:val="22"/>
          <w:szCs w:val="22"/>
          <w:lang w:val="de-DE"/>
        </w:rPr>
      </w:pPr>
    </w:p>
    <w:p w14:paraId="14FFF27E" w14:textId="77777777" w:rsidR="005E643B" w:rsidRPr="005E643B" w:rsidRDefault="005E643B" w:rsidP="005E643B">
      <w:pPr>
        <w:rPr>
          <w:rFonts w:ascii="Consolas" w:hAnsi="Consolas"/>
          <w:sz w:val="22"/>
          <w:szCs w:val="22"/>
          <w:lang w:val="en-GB"/>
        </w:rPr>
      </w:pPr>
      <w:r w:rsidRPr="005E643B">
        <w:rPr>
          <w:rFonts w:ascii="Consolas" w:hAnsi="Consolas"/>
          <w:sz w:val="22"/>
          <w:szCs w:val="22"/>
          <w:lang w:val="de-DE"/>
        </w:rPr>
        <w:t xml:space="preserve">        </w:t>
      </w:r>
      <w:r w:rsidRPr="005E643B">
        <w:rPr>
          <w:rFonts w:ascii="Consolas" w:hAnsi="Consolas"/>
          <w:sz w:val="22"/>
          <w:szCs w:val="22"/>
          <w:lang w:val="en-GB"/>
        </w:rPr>
        <w:t>assert isinstance(binomial_rank, int) or binomial_rank == "random"</w:t>
      </w:r>
    </w:p>
    <w:p w14:paraId="3A068CF6" w14:textId="4D15F98A" w:rsidR="005E643B" w:rsidRPr="005E643B" w:rsidRDefault="005E643B" w:rsidP="005E643B">
      <w:pPr>
        <w:rPr>
          <w:rFonts w:ascii="Consolas" w:hAnsi="Consolas"/>
          <w:sz w:val="22"/>
          <w:szCs w:val="22"/>
          <w:lang w:val="en-GB"/>
        </w:rPr>
      </w:pPr>
      <w:r w:rsidRPr="005E643B">
        <w:rPr>
          <w:rFonts w:ascii="Consolas" w:hAnsi="Consolas"/>
          <w:sz w:val="22"/>
          <w:szCs w:val="22"/>
          <w:lang w:val="en-GB"/>
        </w:rPr>
        <w:t xml:space="preserve">        assert binomial_handle_ties == "higher" or binomial_handle_ties == </w:t>
      </w:r>
      <w:r>
        <w:rPr>
          <w:rFonts w:ascii="Consolas" w:hAnsi="Consolas"/>
          <w:sz w:val="22"/>
          <w:szCs w:val="22"/>
          <w:lang w:val="en-GB"/>
        </w:rPr>
        <w:br/>
        <w:t xml:space="preserve">        </w:t>
      </w:r>
      <w:r w:rsidRPr="005E643B">
        <w:rPr>
          <w:rFonts w:ascii="Consolas" w:hAnsi="Consolas"/>
          <w:sz w:val="22"/>
          <w:szCs w:val="22"/>
          <w:lang w:val="en-GB"/>
        </w:rPr>
        <w:t>"lower" or binomial_handle_ties == "random"</w:t>
      </w:r>
    </w:p>
    <w:p w14:paraId="285A9442" w14:textId="77777777" w:rsidR="005E643B" w:rsidRPr="005E643B" w:rsidRDefault="005E643B" w:rsidP="005E643B">
      <w:pPr>
        <w:rPr>
          <w:rFonts w:ascii="Consolas" w:hAnsi="Consolas"/>
          <w:sz w:val="22"/>
          <w:szCs w:val="22"/>
          <w:lang w:val="en-GB"/>
        </w:rPr>
      </w:pPr>
      <w:r w:rsidRPr="005E643B">
        <w:rPr>
          <w:rFonts w:ascii="Consolas" w:hAnsi="Consolas"/>
          <w:sz w:val="22"/>
          <w:szCs w:val="22"/>
          <w:lang w:val="en-GB"/>
        </w:rPr>
        <w:t xml:space="preserve">        self.use_binomial = use_binomial</w:t>
      </w:r>
    </w:p>
    <w:p w14:paraId="35F6681E" w14:textId="77777777" w:rsidR="005E643B" w:rsidRPr="005E643B" w:rsidRDefault="005E643B" w:rsidP="005E643B">
      <w:pPr>
        <w:rPr>
          <w:rFonts w:ascii="Consolas" w:hAnsi="Consolas"/>
          <w:sz w:val="22"/>
          <w:szCs w:val="22"/>
          <w:lang w:val="en-GB"/>
        </w:rPr>
      </w:pPr>
      <w:r w:rsidRPr="005E643B">
        <w:rPr>
          <w:rFonts w:ascii="Consolas" w:hAnsi="Consolas"/>
          <w:sz w:val="22"/>
          <w:szCs w:val="22"/>
          <w:lang w:val="en-GB"/>
        </w:rPr>
        <w:t xml:space="preserve">        self.binomial_rank = binomial_rank</w:t>
      </w:r>
    </w:p>
    <w:p w14:paraId="36C7C57F" w14:textId="77777777" w:rsidR="005E643B" w:rsidRDefault="005E643B" w:rsidP="005E643B">
      <w:pPr>
        <w:rPr>
          <w:rFonts w:ascii="Consolas" w:hAnsi="Consolas"/>
          <w:sz w:val="22"/>
          <w:szCs w:val="22"/>
          <w:lang w:val="en-GB"/>
        </w:rPr>
      </w:pPr>
      <w:r w:rsidRPr="005E643B">
        <w:rPr>
          <w:rFonts w:ascii="Consolas" w:hAnsi="Consolas"/>
          <w:sz w:val="22"/>
          <w:szCs w:val="22"/>
          <w:lang w:val="en-GB"/>
        </w:rPr>
        <w:t xml:space="preserve">        self.binomial_handle_ties = binomial_handle_ties</w:t>
      </w:r>
      <w:r w:rsidRPr="005E643B">
        <w:rPr>
          <w:rFonts w:ascii="Consolas" w:hAnsi="Consolas"/>
          <w:sz w:val="22"/>
          <w:szCs w:val="22"/>
          <w:lang w:val="en-GB"/>
        </w:rPr>
        <w:t xml:space="preserve"> </w:t>
      </w:r>
    </w:p>
    <w:p w14:paraId="28589672" w14:textId="77777777" w:rsidR="005E643B" w:rsidRDefault="005E643B" w:rsidP="005E643B">
      <w:pPr>
        <w:rPr>
          <w:rFonts w:ascii="Consolas" w:hAnsi="Consolas"/>
          <w:sz w:val="22"/>
          <w:szCs w:val="22"/>
          <w:lang w:val="en-GB"/>
        </w:rPr>
      </w:pPr>
    </w:p>
    <w:p w14:paraId="77AFA422" w14:textId="28F05E26" w:rsidR="00A059E6" w:rsidRPr="00213FB8" w:rsidRDefault="00A059E6" w:rsidP="005E643B">
      <w:pPr>
        <w:rPr>
          <w:rFonts w:ascii="Consolas" w:hAnsi="Consolas"/>
          <w:sz w:val="22"/>
          <w:szCs w:val="22"/>
          <w:lang w:val="de-DE"/>
        </w:rPr>
      </w:pPr>
      <w:r w:rsidRPr="00213FB8">
        <w:rPr>
          <w:rFonts w:ascii="Consolas" w:hAnsi="Consolas"/>
          <w:sz w:val="22"/>
          <w:szCs w:val="22"/>
          <w:lang w:val="de-DE"/>
        </w:rPr>
        <w:t>class Hof:</w:t>
      </w:r>
    </w:p>
    <w:p w14:paraId="2838AB5B" w14:textId="77777777" w:rsidR="00A059E6" w:rsidRPr="00A059E6" w:rsidRDefault="00A059E6" w:rsidP="00A059E6">
      <w:pPr>
        <w:rPr>
          <w:rFonts w:ascii="Consolas" w:hAnsi="Consolas"/>
          <w:color w:val="70AD47" w:themeColor="accent6"/>
          <w:sz w:val="22"/>
          <w:szCs w:val="22"/>
          <w:lang w:val="de-DE"/>
        </w:rPr>
      </w:pPr>
      <w:r w:rsidRPr="00213FB8">
        <w:rPr>
          <w:rFonts w:ascii="Consolas" w:hAnsi="Consolas"/>
          <w:color w:val="70AD47" w:themeColor="accent6"/>
          <w:sz w:val="22"/>
          <w:szCs w:val="22"/>
          <w:lang w:val="de-DE"/>
        </w:rPr>
        <w:t xml:space="preserve">    </w:t>
      </w:r>
      <w:r w:rsidRPr="00A059E6">
        <w:rPr>
          <w:rFonts w:ascii="Consolas" w:hAnsi="Consolas"/>
          <w:color w:val="70AD47" w:themeColor="accent6"/>
          <w:sz w:val="22"/>
          <w:szCs w:val="22"/>
          <w:lang w:val="de-DE"/>
        </w:rPr>
        <w:t>"""</w:t>
      </w:r>
    </w:p>
    <w:p w14:paraId="21129767" w14:textId="67DF457A" w:rsidR="00A059E6" w:rsidRPr="00A059E6" w:rsidRDefault="00A059E6" w:rsidP="00A059E6">
      <w:pPr>
        <w:rPr>
          <w:rFonts w:ascii="Consolas" w:hAnsi="Consolas"/>
          <w:color w:val="70AD47" w:themeColor="accent6"/>
          <w:sz w:val="22"/>
          <w:szCs w:val="22"/>
          <w:lang w:val="de-DE"/>
        </w:rPr>
      </w:pPr>
      <w:r w:rsidRPr="00A059E6">
        <w:rPr>
          <w:rFonts w:ascii="Consolas" w:hAnsi="Consolas"/>
          <w:color w:val="70AD47" w:themeColor="accent6"/>
          <w:sz w:val="22"/>
          <w:szCs w:val="22"/>
          <w:lang w:val="de-DE"/>
        </w:rPr>
        <w:t xml:space="preserve">    Repräsentiert einen aus Planquadraten bestehenden Hof, auf dem Laub </w:t>
      </w:r>
      <w:r>
        <w:rPr>
          <w:rFonts w:ascii="Consolas" w:hAnsi="Consolas"/>
          <w:color w:val="70AD47" w:themeColor="accent6"/>
          <w:sz w:val="22"/>
          <w:szCs w:val="22"/>
          <w:lang w:val="de-DE"/>
        </w:rPr>
        <w:br/>
        <w:t xml:space="preserve">    </w:t>
      </w:r>
      <w:r w:rsidRPr="00A059E6">
        <w:rPr>
          <w:rFonts w:ascii="Consolas" w:hAnsi="Consolas"/>
          <w:color w:val="70AD47" w:themeColor="accent6"/>
          <w:sz w:val="22"/>
          <w:szCs w:val="22"/>
          <w:lang w:val="de-DE"/>
        </w:rPr>
        <w:t>geblasen werden kann</w:t>
      </w:r>
    </w:p>
    <w:p w14:paraId="61471FFC" w14:textId="77777777" w:rsidR="00A059E6" w:rsidRPr="00A059E6" w:rsidRDefault="00A059E6" w:rsidP="00A059E6">
      <w:pPr>
        <w:rPr>
          <w:rFonts w:ascii="Consolas" w:hAnsi="Consolas"/>
          <w:color w:val="70AD47" w:themeColor="accent6"/>
          <w:sz w:val="22"/>
          <w:szCs w:val="22"/>
          <w:lang w:val="en-GB"/>
        </w:rPr>
      </w:pPr>
      <w:r w:rsidRPr="00A059E6">
        <w:rPr>
          <w:rFonts w:ascii="Consolas" w:hAnsi="Consolas"/>
          <w:color w:val="70AD47" w:themeColor="accent6"/>
          <w:sz w:val="22"/>
          <w:szCs w:val="22"/>
          <w:lang w:val="de-DE"/>
        </w:rPr>
        <w:t xml:space="preserve">    </w:t>
      </w:r>
      <w:r w:rsidRPr="00A059E6">
        <w:rPr>
          <w:rFonts w:ascii="Consolas" w:hAnsi="Consolas"/>
          <w:color w:val="70AD47" w:themeColor="accent6"/>
          <w:sz w:val="22"/>
          <w:szCs w:val="22"/>
          <w:lang w:val="en-GB"/>
        </w:rPr>
        <w:t>"""</w:t>
      </w:r>
    </w:p>
    <w:p w14:paraId="00A2F106" w14:textId="77777777" w:rsidR="00A059E6" w:rsidRPr="00A059E6" w:rsidRDefault="00A059E6" w:rsidP="00A059E6">
      <w:pPr>
        <w:rPr>
          <w:rFonts w:ascii="Consolas" w:hAnsi="Consolas"/>
          <w:sz w:val="22"/>
          <w:szCs w:val="22"/>
          <w:lang w:val="en-GB"/>
        </w:rPr>
      </w:pPr>
    </w:p>
    <w:p w14:paraId="06052AEE" w14:textId="77777777" w:rsidR="00A059E6" w:rsidRPr="00A059E6" w:rsidRDefault="00A059E6" w:rsidP="00A059E6">
      <w:pPr>
        <w:rPr>
          <w:rFonts w:ascii="Consolas" w:hAnsi="Consolas"/>
          <w:sz w:val="22"/>
          <w:szCs w:val="22"/>
          <w:lang w:val="en-GB"/>
        </w:rPr>
      </w:pPr>
      <w:r w:rsidRPr="00A059E6">
        <w:rPr>
          <w:rFonts w:ascii="Consolas" w:hAnsi="Consolas"/>
          <w:sz w:val="22"/>
          <w:szCs w:val="22"/>
          <w:lang w:val="en-GB"/>
        </w:rPr>
        <w:t xml:space="preserve">    def __init__(self, size, rules = Rules(), *, startwert=100, felder=None, blas_counter=0):</w:t>
      </w:r>
    </w:p>
    <w:p w14:paraId="0F4CA556" w14:textId="550869C5" w:rsidR="00A059E6" w:rsidRPr="00A059E6" w:rsidRDefault="00A059E6" w:rsidP="00A059E6">
      <w:pPr>
        <w:rPr>
          <w:rFonts w:ascii="Consolas" w:hAnsi="Consolas"/>
          <w:sz w:val="22"/>
          <w:szCs w:val="22"/>
          <w:lang w:val="de-DE"/>
        </w:rPr>
      </w:pPr>
      <w:r w:rsidRPr="00A059E6">
        <w:rPr>
          <w:rFonts w:ascii="Consolas" w:hAnsi="Consolas"/>
          <w:sz w:val="22"/>
          <w:szCs w:val="22"/>
          <w:lang w:val="en-GB"/>
        </w:rPr>
        <w:t xml:space="preserve">        </w:t>
      </w:r>
      <w:r w:rsidRPr="00A059E6">
        <w:rPr>
          <w:rFonts w:ascii="Consolas" w:hAnsi="Consolas"/>
          <w:sz w:val="22"/>
          <w:szCs w:val="22"/>
          <w:lang w:val="de-DE"/>
        </w:rPr>
        <w:t xml:space="preserve">self.x_size = size[0] # Hof quadratisch -&gt; x_size und y_size sind </w:t>
      </w:r>
      <w:r>
        <w:rPr>
          <w:rFonts w:ascii="Consolas" w:hAnsi="Consolas"/>
          <w:sz w:val="22"/>
          <w:szCs w:val="22"/>
          <w:lang w:val="de-DE"/>
        </w:rPr>
        <w:br/>
        <w:t xml:space="preserve">                                </w:t>
      </w:r>
      <w:r w:rsidRPr="00A059E6">
        <w:rPr>
          <w:rFonts w:ascii="Consolas" w:hAnsi="Consolas"/>
          <w:sz w:val="22"/>
          <w:szCs w:val="22"/>
          <w:lang w:val="de-DE"/>
        </w:rPr>
        <w:t>gleich</w:t>
      </w:r>
    </w:p>
    <w:p w14:paraId="0A6F8E0C" w14:textId="77777777" w:rsidR="00A059E6" w:rsidRPr="00A059E6" w:rsidRDefault="00A059E6" w:rsidP="00A059E6">
      <w:pPr>
        <w:rPr>
          <w:rFonts w:ascii="Consolas" w:hAnsi="Consolas"/>
          <w:sz w:val="22"/>
          <w:szCs w:val="22"/>
          <w:lang w:val="en-GB"/>
        </w:rPr>
      </w:pPr>
      <w:r w:rsidRPr="00A059E6">
        <w:rPr>
          <w:rFonts w:ascii="Consolas" w:hAnsi="Consolas"/>
          <w:sz w:val="22"/>
          <w:szCs w:val="22"/>
          <w:lang w:val="de-DE"/>
        </w:rPr>
        <w:t xml:space="preserve">        </w:t>
      </w:r>
      <w:r w:rsidRPr="00A059E6">
        <w:rPr>
          <w:rFonts w:ascii="Consolas" w:hAnsi="Consolas"/>
          <w:sz w:val="22"/>
          <w:szCs w:val="22"/>
          <w:lang w:val="en-GB"/>
        </w:rPr>
        <w:t>self.y_size = size[1]</w:t>
      </w:r>
    </w:p>
    <w:p w14:paraId="74A92699" w14:textId="77777777" w:rsidR="00A059E6" w:rsidRPr="00A059E6" w:rsidRDefault="00A059E6" w:rsidP="00A059E6">
      <w:pPr>
        <w:rPr>
          <w:rFonts w:ascii="Consolas" w:hAnsi="Consolas"/>
          <w:sz w:val="22"/>
          <w:szCs w:val="22"/>
          <w:lang w:val="en-GB"/>
        </w:rPr>
      </w:pPr>
      <w:r w:rsidRPr="00A059E6">
        <w:rPr>
          <w:rFonts w:ascii="Consolas" w:hAnsi="Consolas"/>
          <w:sz w:val="22"/>
          <w:szCs w:val="22"/>
          <w:lang w:val="en-GB"/>
        </w:rPr>
        <w:t xml:space="preserve">        self.rules = rules</w:t>
      </w:r>
    </w:p>
    <w:p w14:paraId="183AAF7B" w14:textId="77777777" w:rsidR="00A059E6" w:rsidRPr="00213FB8" w:rsidRDefault="00A059E6" w:rsidP="00A059E6">
      <w:pPr>
        <w:rPr>
          <w:rFonts w:ascii="Consolas" w:hAnsi="Consolas"/>
          <w:sz w:val="22"/>
          <w:szCs w:val="22"/>
          <w:lang w:val="en-GB"/>
        </w:rPr>
      </w:pPr>
      <w:r w:rsidRPr="00A059E6">
        <w:rPr>
          <w:rFonts w:ascii="Consolas" w:hAnsi="Consolas"/>
          <w:sz w:val="22"/>
          <w:szCs w:val="22"/>
          <w:lang w:val="en-GB"/>
        </w:rPr>
        <w:t xml:space="preserve">        </w:t>
      </w:r>
      <w:r w:rsidRPr="00213FB8">
        <w:rPr>
          <w:rFonts w:ascii="Consolas" w:hAnsi="Consolas"/>
          <w:sz w:val="22"/>
          <w:szCs w:val="22"/>
          <w:lang w:val="en-GB"/>
        </w:rPr>
        <w:t>self.startwert = startwert</w:t>
      </w:r>
    </w:p>
    <w:p w14:paraId="1E6ABCF4" w14:textId="77777777" w:rsidR="00A059E6" w:rsidRPr="00213FB8" w:rsidRDefault="00A059E6" w:rsidP="00A059E6">
      <w:pPr>
        <w:rPr>
          <w:rFonts w:ascii="Consolas" w:hAnsi="Consolas"/>
          <w:sz w:val="22"/>
          <w:szCs w:val="22"/>
          <w:lang w:val="en-GB"/>
        </w:rPr>
      </w:pPr>
    </w:p>
    <w:p w14:paraId="7FDFAA1D" w14:textId="77777777" w:rsidR="00A059E6" w:rsidRPr="00213FB8" w:rsidRDefault="00A059E6" w:rsidP="00A059E6">
      <w:pPr>
        <w:rPr>
          <w:rFonts w:ascii="Consolas" w:hAnsi="Consolas"/>
          <w:sz w:val="22"/>
          <w:szCs w:val="22"/>
          <w:lang w:val="en-GB"/>
        </w:rPr>
      </w:pPr>
      <w:r w:rsidRPr="00213FB8">
        <w:rPr>
          <w:rFonts w:ascii="Consolas" w:hAnsi="Consolas"/>
          <w:sz w:val="22"/>
          <w:szCs w:val="22"/>
          <w:lang w:val="en-GB"/>
        </w:rPr>
        <w:t xml:space="preserve">        if felder is None:</w:t>
      </w:r>
    </w:p>
    <w:p w14:paraId="5F966290" w14:textId="2293D9EA" w:rsidR="00A059E6" w:rsidRPr="00A059E6" w:rsidRDefault="00A059E6" w:rsidP="00A059E6">
      <w:pPr>
        <w:rPr>
          <w:rFonts w:ascii="Consolas" w:hAnsi="Consolas"/>
          <w:sz w:val="22"/>
          <w:szCs w:val="22"/>
          <w:lang w:val="en-GB"/>
        </w:rPr>
      </w:pPr>
      <w:r w:rsidRPr="00A059E6">
        <w:rPr>
          <w:rFonts w:ascii="Consolas" w:hAnsi="Consolas"/>
          <w:sz w:val="22"/>
          <w:szCs w:val="22"/>
          <w:lang w:val="en-GB"/>
        </w:rPr>
        <w:lastRenderedPageBreak/>
        <w:t xml:space="preserve">            self.felder = np.full((self.x_size, self.y_size), startwert, </w:t>
      </w:r>
      <w:r>
        <w:rPr>
          <w:rFonts w:ascii="Consolas" w:hAnsi="Consolas"/>
          <w:sz w:val="22"/>
          <w:szCs w:val="22"/>
          <w:lang w:val="en-GB"/>
        </w:rPr>
        <w:br/>
        <w:t xml:space="preserve">            </w:t>
      </w:r>
      <w:r w:rsidRPr="00A059E6">
        <w:rPr>
          <w:rFonts w:ascii="Consolas" w:hAnsi="Consolas"/>
          <w:sz w:val="22"/>
          <w:szCs w:val="22"/>
          <w:lang w:val="en-GB"/>
        </w:rPr>
        <w:t>dtype=int if self.rules.use_binomial else float)</w:t>
      </w:r>
    </w:p>
    <w:p w14:paraId="2750126B" w14:textId="77777777" w:rsidR="00A059E6" w:rsidRPr="00A059E6" w:rsidRDefault="00A059E6" w:rsidP="00A059E6">
      <w:pPr>
        <w:rPr>
          <w:rFonts w:ascii="Consolas" w:hAnsi="Consolas"/>
          <w:sz w:val="22"/>
          <w:szCs w:val="22"/>
          <w:lang w:val="en-GB"/>
        </w:rPr>
      </w:pPr>
      <w:r w:rsidRPr="00A059E6">
        <w:rPr>
          <w:rFonts w:ascii="Consolas" w:hAnsi="Consolas"/>
          <w:sz w:val="22"/>
          <w:szCs w:val="22"/>
          <w:lang w:val="en-GB"/>
        </w:rPr>
        <w:t xml:space="preserve">        else:</w:t>
      </w:r>
    </w:p>
    <w:p w14:paraId="45DF601F" w14:textId="77777777" w:rsidR="00A059E6" w:rsidRPr="00A059E6" w:rsidRDefault="00A059E6" w:rsidP="00A059E6">
      <w:pPr>
        <w:rPr>
          <w:rFonts w:ascii="Consolas" w:hAnsi="Consolas"/>
          <w:sz w:val="22"/>
          <w:szCs w:val="22"/>
          <w:lang w:val="en-GB"/>
        </w:rPr>
      </w:pPr>
      <w:r w:rsidRPr="00A059E6">
        <w:rPr>
          <w:rFonts w:ascii="Consolas" w:hAnsi="Consolas"/>
          <w:sz w:val="22"/>
          <w:szCs w:val="22"/>
          <w:lang w:val="en-GB"/>
        </w:rPr>
        <w:t xml:space="preserve">            self.felder = np.array(felder, dtype=int if self.rules.use_binomial else float)</w:t>
      </w:r>
    </w:p>
    <w:p w14:paraId="25776985" w14:textId="481DFB9F" w:rsidR="00A059E6" w:rsidRPr="00213FB8" w:rsidRDefault="00A059E6" w:rsidP="00A059E6">
      <w:pPr>
        <w:rPr>
          <w:rFonts w:ascii="Consolas" w:hAnsi="Consolas"/>
          <w:sz w:val="22"/>
          <w:szCs w:val="22"/>
          <w:lang w:val="en-GB"/>
        </w:rPr>
      </w:pPr>
      <w:r w:rsidRPr="00A059E6">
        <w:rPr>
          <w:rFonts w:ascii="Consolas" w:hAnsi="Consolas"/>
          <w:sz w:val="22"/>
          <w:szCs w:val="22"/>
          <w:lang w:val="en-GB"/>
        </w:rPr>
        <w:t xml:space="preserve">        </w:t>
      </w:r>
      <w:r w:rsidRPr="00213FB8">
        <w:rPr>
          <w:rFonts w:ascii="Consolas" w:hAnsi="Consolas"/>
          <w:sz w:val="22"/>
          <w:szCs w:val="22"/>
          <w:lang w:val="en-GB"/>
        </w:rPr>
        <w:t>self.blas_counter = blas_counter</w:t>
      </w:r>
    </w:p>
    <w:p w14:paraId="7117C823" w14:textId="6F069CBD" w:rsidR="00A059E6" w:rsidRPr="00213FB8" w:rsidRDefault="00A059E6" w:rsidP="00A059E6">
      <w:pPr>
        <w:rPr>
          <w:rFonts w:ascii="Consolas" w:hAnsi="Consolas"/>
          <w:sz w:val="22"/>
          <w:szCs w:val="22"/>
          <w:lang w:val="en-GB"/>
        </w:rPr>
      </w:pPr>
      <w:r w:rsidRPr="00213FB8">
        <w:rPr>
          <w:rFonts w:ascii="Consolas" w:hAnsi="Consolas"/>
          <w:sz w:val="22"/>
          <w:szCs w:val="22"/>
          <w:lang w:val="en-GB"/>
        </w:rPr>
        <w:t xml:space="preserve">        self.blas_log = []</w:t>
      </w:r>
    </w:p>
    <w:p w14:paraId="0E920F9C" w14:textId="77777777" w:rsidR="00A059E6" w:rsidRPr="00A059E6" w:rsidRDefault="00A059E6" w:rsidP="00A059E6">
      <w:pPr>
        <w:rPr>
          <w:rFonts w:ascii="Consolas" w:hAnsi="Consolas"/>
          <w:sz w:val="22"/>
          <w:szCs w:val="22"/>
          <w:lang w:val="en-GB"/>
        </w:rPr>
      </w:pPr>
    </w:p>
    <w:p w14:paraId="146D7D43" w14:textId="77777777" w:rsidR="00A059E6" w:rsidRPr="00A059E6" w:rsidRDefault="00A059E6" w:rsidP="00A059E6">
      <w:pPr>
        <w:rPr>
          <w:rFonts w:ascii="Consolas" w:hAnsi="Consolas"/>
          <w:sz w:val="22"/>
          <w:szCs w:val="22"/>
          <w:lang w:val="en-GB"/>
        </w:rPr>
      </w:pPr>
      <w:r w:rsidRPr="00A059E6">
        <w:rPr>
          <w:rFonts w:ascii="Consolas" w:hAnsi="Consolas"/>
          <w:sz w:val="22"/>
          <w:szCs w:val="22"/>
          <w:lang w:val="en-GB"/>
        </w:rPr>
        <w:t xml:space="preserve">    def blase(self, feld0, blow_direction):</w:t>
      </w:r>
    </w:p>
    <w:p w14:paraId="476B1F8C" w14:textId="77777777" w:rsidR="00A059E6" w:rsidRPr="00A059E6" w:rsidRDefault="00A059E6" w:rsidP="00A059E6">
      <w:pPr>
        <w:rPr>
          <w:rFonts w:ascii="Consolas" w:hAnsi="Consolas"/>
          <w:color w:val="70AD47" w:themeColor="accent6"/>
          <w:sz w:val="22"/>
          <w:szCs w:val="22"/>
          <w:lang w:val="de-DE"/>
        </w:rPr>
      </w:pPr>
      <w:r w:rsidRPr="00A059E6">
        <w:rPr>
          <w:rFonts w:ascii="Consolas" w:hAnsi="Consolas"/>
          <w:color w:val="70AD47" w:themeColor="accent6"/>
          <w:sz w:val="22"/>
          <w:szCs w:val="22"/>
          <w:lang w:val="en-GB"/>
        </w:rPr>
        <w:t xml:space="preserve">        </w:t>
      </w:r>
      <w:r w:rsidRPr="00A059E6">
        <w:rPr>
          <w:rFonts w:ascii="Consolas" w:hAnsi="Consolas"/>
          <w:color w:val="70AD47" w:themeColor="accent6"/>
          <w:sz w:val="22"/>
          <w:szCs w:val="22"/>
          <w:lang w:val="de-DE"/>
        </w:rPr>
        <w:t>"""</w:t>
      </w:r>
    </w:p>
    <w:p w14:paraId="73A61E24" w14:textId="66E950EA" w:rsidR="00A059E6" w:rsidRPr="00A059E6" w:rsidRDefault="00A059E6" w:rsidP="00A059E6">
      <w:pPr>
        <w:rPr>
          <w:rFonts w:ascii="Consolas" w:hAnsi="Consolas"/>
          <w:color w:val="70AD47" w:themeColor="accent6"/>
          <w:sz w:val="22"/>
          <w:szCs w:val="22"/>
          <w:lang w:val="de-DE"/>
        </w:rPr>
      </w:pPr>
      <w:r w:rsidRPr="00A059E6">
        <w:rPr>
          <w:rFonts w:ascii="Consolas" w:hAnsi="Consolas"/>
          <w:color w:val="70AD47" w:themeColor="accent6"/>
          <w:sz w:val="22"/>
          <w:szCs w:val="22"/>
          <w:lang w:val="de-DE"/>
        </w:rPr>
        <w:t xml:space="preserve">        Simuliert einen Blasvorgang und aktualisiert self.felder auf die </w:t>
      </w:r>
      <w:r>
        <w:rPr>
          <w:rFonts w:ascii="Consolas" w:hAnsi="Consolas"/>
          <w:color w:val="70AD47" w:themeColor="accent6"/>
          <w:sz w:val="22"/>
          <w:szCs w:val="22"/>
          <w:lang w:val="de-DE"/>
        </w:rPr>
        <w:br/>
        <w:t xml:space="preserve">        </w:t>
      </w:r>
      <w:r w:rsidRPr="00A059E6">
        <w:rPr>
          <w:rFonts w:ascii="Consolas" w:hAnsi="Consolas"/>
          <w:color w:val="70AD47" w:themeColor="accent6"/>
          <w:sz w:val="22"/>
          <w:szCs w:val="22"/>
          <w:lang w:val="de-DE"/>
        </w:rPr>
        <w:t>resultierende Blattverteilung.</w:t>
      </w:r>
    </w:p>
    <w:p w14:paraId="46DF3494" w14:textId="77777777" w:rsidR="00A059E6" w:rsidRPr="00A059E6" w:rsidRDefault="00A059E6" w:rsidP="00A059E6">
      <w:pPr>
        <w:rPr>
          <w:rFonts w:ascii="Consolas" w:hAnsi="Consolas"/>
          <w:color w:val="70AD47" w:themeColor="accent6"/>
          <w:sz w:val="22"/>
          <w:szCs w:val="22"/>
          <w:lang w:val="de-DE"/>
        </w:rPr>
      </w:pPr>
      <w:r w:rsidRPr="00A059E6">
        <w:rPr>
          <w:rFonts w:ascii="Consolas" w:hAnsi="Consolas"/>
          <w:color w:val="70AD47" w:themeColor="accent6"/>
          <w:sz w:val="22"/>
          <w:szCs w:val="22"/>
          <w:lang w:val="de-DE"/>
        </w:rPr>
        <w:t xml:space="preserve">        Args:</w:t>
      </w:r>
    </w:p>
    <w:p w14:paraId="7BF0E203" w14:textId="77777777" w:rsidR="00A059E6" w:rsidRPr="00A059E6" w:rsidRDefault="00A059E6" w:rsidP="00A059E6">
      <w:pPr>
        <w:rPr>
          <w:rFonts w:ascii="Consolas" w:hAnsi="Consolas"/>
          <w:color w:val="70AD47" w:themeColor="accent6"/>
          <w:sz w:val="22"/>
          <w:szCs w:val="22"/>
          <w:lang w:val="de-DE"/>
        </w:rPr>
      </w:pPr>
      <w:r w:rsidRPr="00A059E6">
        <w:rPr>
          <w:rFonts w:ascii="Consolas" w:hAnsi="Consolas"/>
          <w:color w:val="70AD47" w:themeColor="accent6"/>
          <w:sz w:val="22"/>
          <w:szCs w:val="22"/>
          <w:lang w:val="de-DE"/>
        </w:rPr>
        <w:t xml:space="preserve">            feld0 (int): Index des Felds, auf dem der Hausmeister steht</w:t>
      </w:r>
    </w:p>
    <w:p w14:paraId="631B7B88" w14:textId="7439D71E" w:rsidR="00A059E6" w:rsidRPr="00A059E6" w:rsidRDefault="00A059E6" w:rsidP="00A059E6">
      <w:pPr>
        <w:rPr>
          <w:rFonts w:ascii="Consolas" w:hAnsi="Consolas"/>
          <w:color w:val="70AD47" w:themeColor="accent6"/>
          <w:sz w:val="22"/>
          <w:szCs w:val="22"/>
          <w:lang w:val="de-DE"/>
        </w:rPr>
      </w:pPr>
      <w:r w:rsidRPr="00A059E6">
        <w:rPr>
          <w:rFonts w:ascii="Consolas" w:hAnsi="Consolas"/>
          <w:color w:val="70AD47" w:themeColor="accent6"/>
          <w:sz w:val="22"/>
          <w:szCs w:val="22"/>
          <w:lang w:val="de-DE"/>
        </w:rPr>
        <w:t xml:space="preserve">            blow_direction (tuple): Richtung, in die der Hausmeister bläst. </w:t>
      </w:r>
      <w:r>
        <w:rPr>
          <w:rFonts w:ascii="Consolas" w:hAnsi="Consolas"/>
          <w:color w:val="70AD47" w:themeColor="accent6"/>
          <w:sz w:val="22"/>
          <w:szCs w:val="22"/>
          <w:lang w:val="de-DE"/>
        </w:rPr>
        <w:br/>
        <w:t xml:space="preserve">             </w:t>
      </w:r>
      <w:r w:rsidRPr="00A059E6">
        <w:rPr>
          <w:rFonts w:ascii="Consolas" w:hAnsi="Consolas"/>
          <w:color w:val="70AD47" w:themeColor="accent6"/>
          <w:sz w:val="22"/>
          <w:szCs w:val="22"/>
          <w:lang w:val="de-DE"/>
        </w:rPr>
        <w:t xml:space="preserve">Kann folgende Werte annehmen: (1,0) =rechts, (-1,0) (=links), </w:t>
      </w:r>
      <w:r>
        <w:rPr>
          <w:rFonts w:ascii="Consolas" w:hAnsi="Consolas"/>
          <w:color w:val="70AD47" w:themeColor="accent6"/>
          <w:sz w:val="22"/>
          <w:szCs w:val="22"/>
          <w:lang w:val="de-DE"/>
        </w:rPr>
        <w:br/>
        <w:t xml:space="preserve">             </w:t>
      </w:r>
      <w:r w:rsidRPr="00A059E6">
        <w:rPr>
          <w:rFonts w:ascii="Consolas" w:hAnsi="Consolas"/>
          <w:color w:val="70AD47" w:themeColor="accent6"/>
          <w:sz w:val="22"/>
          <w:szCs w:val="22"/>
          <w:lang w:val="de-DE"/>
        </w:rPr>
        <w:t>(0,1) (=unten), (0,-1) (=oben)</w:t>
      </w:r>
    </w:p>
    <w:p w14:paraId="305F06B8" w14:textId="77777777" w:rsidR="00A059E6" w:rsidRPr="00A059E6" w:rsidRDefault="00A059E6" w:rsidP="00A059E6">
      <w:pPr>
        <w:rPr>
          <w:rFonts w:ascii="Consolas" w:hAnsi="Consolas"/>
          <w:color w:val="70AD47" w:themeColor="accent6"/>
          <w:sz w:val="22"/>
          <w:szCs w:val="22"/>
          <w:lang w:val="de-DE"/>
        </w:rPr>
      </w:pPr>
      <w:r w:rsidRPr="00A059E6">
        <w:rPr>
          <w:rFonts w:ascii="Consolas" w:hAnsi="Consolas"/>
          <w:color w:val="70AD47" w:themeColor="accent6"/>
          <w:sz w:val="22"/>
          <w:szCs w:val="22"/>
          <w:lang w:val="de-DE"/>
        </w:rPr>
        <w:t xml:space="preserve">        """</w:t>
      </w:r>
    </w:p>
    <w:p w14:paraId="4891936A" w14:textId="77777777" w:rsidR="00A059E6" w:rsidRPr="00A059E6" w:rsidRDefault="00A059E6" w:rsidP="00A059E6">
      <w:pPr>
        <w:rPr>
          <w:rFonts w:ascii="Consolas" w:hAnsi="Consolas"/>
          <w:sz w:val="22"/>
          <w:szCs w:val="22"/>
          <w:lang w:val="de-DE"/>
        </w:rPr>
      </w:pPr>
      <w:r w:rsidRPr="00A059E6">
        <w:rPr>
          <w:rFonts w:ascii="Consolas" w:hAnsi="Consolas"/>
          <w:sz w:val="22"/>
          <w:szCs w:val="22"/>
          <w:lang w:val="de-DE"/>
        </w:rPr>
        <w:t xml:space="preserve">        if not blow_direction in [(0,1),(0,-1),(1,0),(-1,0)]:</w:t>
      </w:r>
    </w:p>
    <w:p w14:paraId="13D129CB" w14:textId="4858BDE5" w:rsidR="00A059E6" w:rsidRPr="00213FB8" w:rsidRDefault="00A059E6" w:rsidP="00A059E6">
      <w:pPr>
        <w:rPr>
          <w:rFonts w:ascii="Consolas" w:hAnsi="Consolas"/>
          <w:sz w:val="22"/>
          <w:szCs w:val="22"/>
          <w:lang w:val="en-GB"/>
        </w:rPr>
      </w:pPr>
      <w:r w:rsidRPr="00A059E6">
        <w:rPr>
          <w:rFonts w:ascii="Consolas" w:hAnsi="Consolas"/>
          <w:sz w:val="22"/>
          <w:szCs w:val="22"/>
          <w:lang w:val="de-DE"/>
        </w:rPr>
        <w:t xml:space="preserve">            </w:t>
      </w:r>
      <w:r w:rsidRPr="00213FB8">
        <w:rPr>
          <w:rFonts w:ascii="Consolas" w:hAnsi="Consolas"/>
          <w:sz w:val="22"/>
          <w:szCs w:val="22"/>
          <w:lang w:val="en-GB"/>
        </w:rPr>
        <w:t>return</w:t>
      </w:r>
    </w:p>
    <w:p w14:paraId="5A3D13E1" w14:textId="51BC3213" w:rsidR="00A059E6" w:rsidRPr="005D331E" w:rsidRDefault="00A059E6" w:rsidP="00A059E6">
      <w:pPr>
        <w:rPr>
          <w:rFonts w:ascii="Consolas" w:hAnsi="Consolas"/>
          <w:sz w:val="22"/>
          <w:szCs w:val="22"/>
          <w:lang w:val="en-GB"/>
        </w:rPr>
      </w:pPr>
      <w:r w:rsidRPr="005D331E">
        <w:rPr>
          <w:rFonts w:ascii="Consolas" w:hAnsi="Consolas"/>
          <w:sz w:val="22"/>
          <w:szCs w:val="22"/>
          <w:lang w:val="en-GB"/>
        </w:rPr>
        <w:t xml:space="preserve">        self.blas_counter += </w:t>
      </w:r>
      <w:r w:rsidR="005D331E" w:rsidRPr="005D331E">
        <w:rPr>
          <w:rFonts w:ascii="Consolas" w:hAnsi="Consolas"/>
          <w:sz w:val="22"/>
          <w:szCs w:val="22"/>
          <w:lang w:val="en-GB"/>
        </w:rPr>
        <w:t>1</w:t>
      </w:r>
    </w:p>
    <w:p w14:paraId="74309559" w14:textId="3BD9E822" w:rsidR="00A059E6" w:rsidRPr="00A059E6" w:rsidRDefault="00A059E6" w:rsidP="00A059E6">
      <w:pPr>
        <w:rPr>
          <w:rFonts w:ascii="Consolas" w:hAnsi="Consolas"/>
          <w:sz w:val="22"/>
          <w:szCs w:val="22"/>
          <w:lang w:val="en-GB"/>
        </w:rPr>
      </w:pPr>
      <w:r w:rsidRPr="005D331E">
        <w:rPr>
          <w:rFonts w:ascii="Consolas" w:hAnsi="Consolas"/>
          <w:sz w:val="22"/>
          <w:szCs w:val="22"/>
          <w:lang w:val="en-GB"/>
        </w:rPr>
        <w:t xml:space="preserve">        </w:t>
      </w:r>
      <w:r w:rsidRPr="00A059E6">
        <w:rPr>
          <w:rFonts w:ascii="Consolas" w:hAnsi="Consolas"/>
          <w:sz w:val="22"/>
          <w:szCs w:val="22"/>
          <w:lang w:val="en-GB"/>
        </w:rPr>
        <w:t xml:space="preserve">self.blas_log.append(dict(feld0=feld0, blow_direction=blow_direction)) </w:t>
      </w:r>
    </w:p>
    <w:p w14:paraId="06DE65C8" w14:textId="77777777" w:rsidR="00A059E6" w:rsidRPr="00A059E6" w:rsidRDefault="00A059E6" w:rsidP="00A059E6">
      <w:pPr>
        <w:rPr>
          <w:rFonts w:ascii="Consolas" w:hAnsi="Consolas"/>
          <w:sz w:val="22"/>
          <w:szCs w:val="22"/>
          <w:lang w:val="en-GB"/>
        </w:rPr>
      </w:pPr>
    </w:p>
    <w:p w14:paraId="1CF3533E" w14:textId="77777777" w:rsidR="00A059E6" w:rsidRPr="00A059E6" w:rsidRDefault="00A059E6" w:rsidP="00A059E6">
      <w:pPr>
        <w:rPr>
          <w:rFonts w:ascii="Consolas" w:hAnsi="Consolas"/>
          <w:sz w:val="22"/>
          <w:szCs w:val="22"/>
          <w:lang w:val="de-DE"/>
        </w:rPr>
      </w:pPr>
      <w:r w:rsidRPr="00A059E6">
        <w:rPr>
          <w:rFonts w:ascii="Consolas" w:hAnsi="Consolas"/>
          <w:sz w:val="22"/>
          <w:szCs w:val="22"/>
          <w:lang w:val="en-GB"/>
        </w:rPr>
        <w:t xml:space="preserve">        </w:t>
      </w:r>
      <w:r w:rsidRPr="00A059E6">
        <w:rPr>
          <w:rFonts w:ascii="Consolas" w:hAnsi="Consolas"/>
          <w:sz w:val="22"/>
          <w:szCs w:val="22"/>
          <w:lang w:val="de-DE"/>
        </w:rPr>
        <w:t># Richtung, die orthogonal zur Blasrichtung ist, ermitteln:</w:t>
      </w:r>
    </w:p>
    <w:p w14:paraId="3DCD4418" w14:textId="77777777" w:rsidR="00A059E6" w:rsidRPr="00A059E6" w:rsidRDefault="00A059E6" w:rsidP="00A059E6">
      <w:pPr>
        <w:rPr>
          <w:rFonts w:ascii="Consolas" w:hAnsi="Consolas"/>
          <w:sz w:val="22"/>
          <w:szCs w:val="22"/>
          <w:lang w:val="en-GB"/>
        </w:rPr>
      </w:pPr>
      <w:r w:rsidRPr="00A059E6">
        <w:rPr>
          <w:rFonts w:ascii="Consolas" w:hAnsi="Consolas"/>
          <w:sz w:val="22"/>
          <w:szCs w:val="22"/>
          <w:lang w:val="de-DE"/>
        </w:rPr>
        <w:t xml:space="preserve">        </w:t>
      </w:r>
      <w:r w:rsidRPr="00A059E6">
        <w:rPr>
          <w:rFonts w:ascii="Consolas" w:hAnsi="Consolas"/>
          <w:sz w:val="22"/>
          <w:szCs w:val="22"/>
          <w:lang w:val="en-GB"/>
        </w:rPr>
        <w:t>orthogonal_direction = self.get_orthogonal_direction(blow_direction)</w:t>
      </w:r>
    </w:p>
    <w:p w14:paraId="06BA2D01" w14:textId="77777777" w:rsidR="00A059E6" w:rsidRPr="00A059E6" w:rsidRDefault="00A059E6" w:rsidP="00A059E6">
      <w:pPr>
        <w:rPr>
          <w:rFonts w:ascii="Consolas" w:hAnsi="Consolas"/>
          <w:sz w:val="22"/>
          <w:szCs w:val="22"/>
          <w:lang w:val="de-DE"/>
        </w:rPr>
      </w:pPr>
      <w:r w:rsidRPr="00A059E6">
        <w:rPr>
          <w:rFonts w:ascii="Consolas" w:hAnsi="Consolas"/>
          <w:sz w:val="22"/>
          <w:szCs w:val="22"/>
          <w:lang w:val="en-GB"/>
        </w:rPr>
        <w:t xml:space="preserve">        </w:t>
      </w:r>
      <w:r w:rsidRPr="00A059E6">
        <w:rPr>
          <w:rFonts w:ascii="Consolas" w:hAnsi="Consolas"/>
          <w:sz w:val="22"/>
          <w:szCs w:val="22"/>
          <w:lang w:val="de-DE"/>
        </w:rPr>
        <w:t># Feld A (Feld unmittelbar vor dem Laubbläser) ermitteln:</w:t>
      </w:r>
    </w:p>
    <w:p w14:paraId="2F5D4280" w14:textId="77777777" w:rsidR="00A059E6" w:rsidRPr="00A059E6" w:rsidRDefault="00A059E6" w:rsidP="00A059E6">
      <w:pPr>
        <w:rPr>
          <w:rFonts w:ascii="Consolas" w:hAnsi="Consolas"/>
          <w:sz w:val="22"/>
          <w:szCs w:val="22"/>
          <w:lang w:val="en-GB"/>
        </w:rPr>
      </w:pPr>
      <w:r w:rsidRPr="00A059E6">
        <w:rPr>
          <w:rFonts w:ascii="Consolas" w:hAnsi="Consolas"/>
          <w:sz w:val="22"/>
          <w:szCs w:val="22"/>
          <w:lang w:val="de-DE"/>
        </w:rPr>
        <w:t xml:space="preserve">        </w:t>
      </w:r>
      <w:r w:rsidRPr="00A059E6">
        <w:rPr>
          <w:rFonts w:ascii="Consolas" w:hAnsi="Consolas"/>
          <w:sz w:val="22"/>
          <w:szCs w:val="22"/>
          <w:lang w:val="en-GB"/>
        </w:rPr>
        <w:t>feldA = (feld0[0]+blow_direction[0], feld0[1]+blow_direction[1])</w:t>
      </w:r>
    </w:p>
    <w:p w14:paraId="27CCF8C0" w14:textId="77777777" w:rsidR="00A059E6" w:rsidRPr="00A059E6" w:rsidRDefault="00A059E6" w:rsidP="00A059E6">
      <w:pPr>
        <w:rPr>
          <w:rFonts w:ascii="Consolas" w:hAnsi="Consolas"/>
          <w:sz w:val="22"/>
          <w:szCs w:val="22"/>
          <w:lang w:val="en-GB"/>
        </w:rPr>
      </w:pPr>
      <w:r w:rsidRPr="00A059E6">
        <w:rPr>
          <w:rFonts w:ascii="Consolas" w:hAnsi="Consolas"/>
          <w:sz w:val="22"/>
          <w:szCs w:val="22"/>
          <w:lang w:val="en-GB"/>
        </w:rPr>
        <w:t xml:space="preserve">        if not self.does_exist(feldA):</w:t>
      </w:r>
    </w:p>
    <w:p w14:paraId="7D6FA5D4" w14:textId="0D6C0370" w:rsidR="00A059E6" w:rsidRPr="00213FB8" w:rsidRDefault="00A059E6" w:rsidP="00A059E6">
      <w:pPr>
        <w:rPr>
          <w:rFonts w:ascii="Consolas" w:hAnsi="Consolas"/>
          <w:sz w:val="22"/>
          <w:szCs w:val="22"/>
          <w:lang w:val="en-GB"/>
        </w:rPr>
      </w:pPr>
      <w:r w:rsidRPr="00A059E6">
        <w:rPr>
          <w:rFonts w:ascii="Consolas" w:hAnsi="Consolas"/>
          <w:sz w:val="22"/>
          <w:szCs w:val="22"/>
          <w:lang w:val="en-GB"/>
        </w:rPr>
        <w:t xml:space="preserve">            </w:t>
      </w:r>
      <w:r w:rsidRPr="00213FB8">
        <w:rPr>
          <w:rFonts w:ascii="Consolas" w:hAnsi="Consolas"/>
          <w:sz w:val="22"/>
          <w:szCs w:val="22"/>
          <w:lang w:val="en-GB"/>
        </w:rPr>
        <w:t>return</w:t>
      </w:r>
    </w:p>
    <w:p w14:paraId="3F39AC2E" w14:textId="5B41D7E7" w:rsidR="00A059E6" w:rsidRPr="00213FB8" w:rsidRDefault="00A059E6" w:rsidP="00A059E6">
      <w:pPr>
        <w:rPr>
          <w:rFonts w:ascii="Consolas" w:hAnsi="Consolas"/>
          <w:sz w:val="22"/>
          <w:szCs w:val="22"/>
          <w:lang w:val="en-GB"/>
        </w:rPr>
      </w:pPr>
      <w:r w:rsidRPr="00213FB8">
        <w:rPr>
          <w:rFonts w:ascii="Consolas" w:hAnsi="Consolas"/>
          <w:sz w:val="22"/>
          <w:szCs w:val="22"/>
          <w:lang w:val="en-GB"/>
        </w:rPr>
        <w:t xml:space="preserve">        new_feldA_value = 0</w:t>
      </w:r>
    </w:p>
    <w:p w14:paraId="228F256C" w14:textId="77777777" w:rsidR="00A059E6" w:rsidRPr="00213FB8" w:rsidRDefault="00A059E6" w:rsidP="00A059E6">
      <w:pPr>
        <w:rPr>
          <w:rFonts w:ascii="Consolas" w:hAnsi="Consolas"/>
          <w:sz w:val="22"/>
          <w:szCs w:val="22"/>
          <w:lang w:val="en-GB"/>
        </w:rPr>
      </w:pPr>
    </w:p>
    <w:p w14:paraId="689B695D" w14:textId="77777777" w:rsidR="00A059E6" w:rsidRPr="00213FB8" w:rsidRDefault="00A059E6" w:rsidP="00A059E6">
      <w:pPr>
        <w:rPr>
          <w:rFonts w:ascii="Consolas" w:hAnsi="Consolas"/>
          <w:sz w:val="22"/>
          <w:szCs w:val="22"/>
          <w:lang w:val="en-GB"/>
        </w:rPr>
      </w:pPr>
      <w:r w:rsidRPr="00213FB8">
        <w:rPr>
          <w:rFonts w:ascii="Consolas" w:hAnsi="Consolas"/>
          <w:sz w:val="22"/>
          <w:szCs w:val="22"/>
          <w:lang w:val="en-GB"/>
        </w:rPr>
        <w:t xml:space="preserve">        # Feld B (Feld hinter Feld A) ermitteln:</w:t>
      </w:r>
    </w:p>
    <w:p w14:paraId="2D25F96A" w14:textId="77777777" w:rsidR="00A059E6" w:rsidRPr="00A059E6" w:rsidRDefault="00A059E6" w:rsidP="00A059E6">
      <w:pPr>
        <w:rPr>
          <w:rFonts w:ascii="Consolas" w:hAnsi="Consolas"/>
          <w:sz w:val="22"/>
          <w:szCs w:val="22"/>
          <w:lang w:val="en-GB"/>
        </w:rPr>
      </w:pPr>
      <w:r w:rsidRPr="00213FB8">
        <w:rPr>
          <w:rFonts w:ascii="Consolas" w:hAnsi="Consolas"/>
          <w:sz w:val="22"/>
          <w:szCs w:val="22"/>
          <w:lang w:val="en-GB"/>
        </w:rPr>
        <w:t xml:space="preserve">        </w:t>
      </w:r>
      <w:r w:rsidRPr="00A059E6">
        <w:rPr>
          <w:rFonts w:ascii="Consolas" w:hAnsi="Consolas"/>
          <w:sz w:val="22"/>
          <w:szCs w:val="22"/>
          <w:lang w:val="en-GB"/>
        </w:rPr>
        <w:t>feldB = (feldA[0]+blow_direction[0], feldA[1]+blow_direction[1])</w:t>
      </w:r>
    </w:p>
    <w:p w14:paraId="24DE2F2D" w14:textId="77777777" w:rsidR="00A059E6" w:rsidRPr="00A059E6" w:rsidRDefault="00A059E6" w:rsidP="00A059E6">
      <w:pPr>
        <w:rPr>
          <w:rFonts w:ascii="Consolas" w:hAnsi="Consolas"/>
          <w:sz w:val="22"/>
          <w:szCs w:val="22"/>
          <w:lang w:val="en-GB"/>
        </w:rPr>
      </w:pPr>
      <w:r w:rsidRPr="00A059E6">
        <w:rPr>
          <w:rFonts w:ascii="Consolas" w:hAnsi="Consolas"/>
          <w:sz w:val="22"/>
          <w:szCs w:val="22"/>
          <w:lang w:val="en-GB"/>
        </w:rPr>
        <w:t xml:space="preserve">        if self.does_exist(feldB):</w:t>
      </w:r>
    </w:p>
    <w:p w14:paraId="7AC498C0" w14:textId="080492B0" w:rsidR="00A059E6" w:rsidRPr="00A059E6" w:rsidRDefault="00A059E6" w:rsidP="00A059E6">
      <w:pPr>
        <w:rPr>
          <w:rFonts w:ascii="Consolas" w:hAnsi="Consolas"/>
          <w:sz w:val="22"/>
          <w:szCs w:val="22"/>
          <w:lang w:val="de-DE"/>
        </w:rPr>
      </w:pPr>
      <w:r w:rsidRPr="00A059E6">
        <w:rPr>
          <w:rFonts w:ascii="Consolas" w:hAnsi="Consolas"/>
          <w:sz w:val="22"/>
          <w:szCs w:val="22"/>
          <w:lang w:val="en-GB"/>
        </w:rPr>
        <w:t xml:space="preserve">            </w:t>
      </w:r>
      <w:r w:rsidRPr="00A059E6">
        <w:rPr>
          <w:rFonts w:ascii="Consolas" w:hAnsi="Consolas"/>
          <w:sz w:val="22"/>
          <w:szCs w:val="22"/>
          <w:lang w:val="de-DE"/>
        </w:rPr>
        <w:t># -&gt; Es gibt ein Feld B</w:t>
      </w:r>
    </w:p>
    <w:p w14:paraId="632501EC" w14:textId="3D7760ED" w:rsidR="00A059E6" w:rsidRPr="00213FB8" w:rsidRDefault="00A059E6" w:rsidP="00A059E6">
      <w:pPr>
        <w:rPr>
          <w:rFonts w:ascii="Consolas" w:hAnsi="Consolas"/>
          <w:sz w:val="22"/>
          <w:szCs w:val="22"/>
          <w:lang w:val="de-DE"/>
        </w:rPr>
      </w:pPr>
      <w:r w:rsidRPr="00213FB8">
        <w:rPr>
          <w:rFonts w:ascii="Consolas" w:hAnsi="Consolas"/>
          <w:sz w:val="22"/>
          <w:szCs w:val="22"/>
          <w:lang w:val="de-DE"/>
        </w:rPr>
        <w:t xml:space="preserve">            if self.rules.use_binomial:</w:t>
      </w:r>
      <w:r w:rsidR="005D331E" w:rsidRPr="00213FB8">
        <w:rPr>
          <w:rFonts w:ascii="Consolas" w:hAnsi="Consolas"/>
          <w:sz w:val="22"/>
          <w:szCs w:val="22"/>
          <w:lang w:val="de-DE"/>
        </w:rPr>
        <w:br/>
      </w:r>
    </w:p>
    <w:p w14:paraId="0EFD01A9" w14:textId="65BB55B6" w:rsidR="00A059E6" w:rsidRPr="00213FB8" w:rsidRDefault="00A059E6" w:rsidP="00A059E6">
      <w:pPr>
        <w:rPr>
          <w:rFonts w:ascii="Consolas" w:hAnsi="Consolas"/>
          <w:sz w:val="22"/>
          <w:szCs w:val="22"/>
          <w:lang w:val="de-DE"/>
        </w:rPr>
      </w:pPr>
      <w:r w:rsidRPr="00213FB8">
        <w:rPr>
          <w:rFonts w:ascii="Consolas" w:hAnsi="Consolas"/>
          <w:sz w:val="22"/>
          <w:szCs w:val="22"/>
          <w:lang w:val="de-DE"/>
        </w:rPr>
        <w:t xml:space="preserve">                A_seitenabtrieb_1, _ = binomial_likeliest(n=self.felder[feldA], p=self.rules.A_seitenabtrieb, rank=self.rules.binomial_rank, handle_ties=self.rules.binomial_handle_ties</w:t>
      </w:r>
      <w:r w:rsidR="005D331E" w:rsidRPr="00213FB8">
        <w:rPr>
          <w:rFonts w:ascii="Consolas" w:hAnsi="Consolas"/>
          <w:sz w:val="22"/>
          <w:szCs w:val="22"/>
          <w:lang w:val="de-DE"/>
        </w:rPr>
        <w:t>)</w:t>
      </w:r>
    </w:p>
    <w:p w14:paraId="1B356C1D" w14:textId="3FD3DAA2" w:rsidR="00A059E6" w:rsidRPr="00213FB8" w:rsidRDefault="00A059E6" w:rsidP="00A059E6">
      <w:pPr>
        <w:rPr>
          <w:rFonts w:ascii="Consolas" w:hAnsi="Consolas"/>
          <w:sz w:val="22"/>
          <w:szCs w:val="22"/>
          <w:lang w:val="de-DE"/>
        </w:rPr>
      </w:pPr>
      <w:r w:rsidRPr="00213FB8">
        <w:rPr>
          <w:rFonts w:ascii="Consolas" w:hAnsi="Consolas"/>
          <w:sz w:val="22"/>
          <w:szCs w:val="22"/>
          <w:lang w:val="de-DE"/>
        </w:rPr>
        <w:t xml:space="preserve">                A_seitenabtrieb_2, _ = binomial_likeliest(n=self.felder[feldA]-A_seitenabtrieb_1, p=self.rules.A_seitenabtrieb/(1-self.rules.A_seitenabtrieb), rank=self.rules.binomial_rank, handle_ties=self.rules.binomial_handle_ties</w:t>
      </w:r>
      <w:r w:rsidR="005D331E" w:rsidRPr="00213FB8">
        <w:rPr>
          <w:rFonts w:ascii="Consolas" w:hAnsi="Consolas"/>
          <w:sz w:val="22"/>
          <w:szCs w:val="22"/>
          <w:lang w:val="de-DE"/>
        </w:rPr>
        <w:t>)</w:t>
      </w:r>
    </w:p>
    <w:p w14:paraId="6B816575" w14:textId="28A2A796" w:rsidR="00A059E6" w:rsidRPr="00213FB8" w:rsidRDefault="00A059E6" w:rsidP="00A059E6">
      <w:pPr>
        <w:rPr>
          <w:rFonts w:ascii="Consolas" w:hAnsi="Consolas"/>
          <w:sz w:val="22"/>
          <w:szCs w:val="22"/>
          <w:lang w:val="de-DE"/>
        </w:rPr>
      </w:pPr>
      <w:r w:rsidRPr="00213FB8">
        <w:rPr>
          <w:rFonts w:ascii="Consolas" w:hAnsi="Consolas"/>
          <w:sz w:val="22"/>
          <w:szCs w:val="22"/>
          <w:lang w:val="de-DE"/>
        </w:rPr>
        <w:t xml:space="preserve">                B_vorne_abtrieb, _ = binomial_likeliest(n=self.felder[feldB], p=self.rules.B_vorne_abtrieb, rank=self.rules.binomial_rank, handle_ties=self.rules.binomial_handle_ties) # Anzahl an Blättern von Feld B, die nach vorne abgetrieben </w:t>
      </w:r>
      <w:r w:rsidR="005D331E" w:rsidRPr="00213FB8">
        <w:rPr>
          <w:rFonts w:ascii="Consolas" w:hAnsi="Consolas"/>
          <w:sz w:val="22"/>
          <w:szCs w:val="22"/>
          <w:lang w:val="de-DE"/>
        </w:rPr>
        <w:t>warden</w:t>
      </w:r>
      <w:r w:rsidR="005D331E" w:rsidRPr="00213FB8">
        <w:rPr>
          <w:rFonts w:ascii="Consolas" w:hAnsi="Consolas"/>
          <w:sz w:val="22"/>
          <w:szCs w:val="22"/>
          <w:lang w:val="de-DE"/>
        </w:rPr>
        <w:br/>
      </w:r>
    </w:p>
    <w:p w14:paraId="5E1E19EF" w14:textId="77777777" w:rsidR="00A059E6" w:rsidRPr="00A059E6" w:rsidRDefault="00A059E6" w:rsidP="00A059E6">
      <w:pPr>
        <w:rPr>
          <w:rFonts w:ascii="Consolas" w:hAnsi="Consolas"/>
          <w:sz w:val="22"/>
          <w:szCs w:val="22"/>
          <w:lang w:val="de-DE"/>
        </w:rPr>
      </w:pPr>
      <w:r w:rsidRPr="00213FB8">
        <w:rPr>
          <w:rFonts w:ascii="Consolas" w:hAnsi="Consolas"/>
          <w:sz w:val="22"/>
          <w:szCs w:val="22"/>
          <w:lang w:val="de-DE"/>
        </w:rPr>
        <w:t xml:space="preserve">            </w:t>
      </w:r>
      <w:r w:rsidRPr="00A059E6">
        <w:rPr>
          <w:rFonts w:ascii="Consolas" w:hAnsi="Consolas"/>
          <w:sz w:val="22"/>
          <w:szCs w:val="22"/>
          <w:lang w:val="de-DE"/>
        </w:rPr>
        <w:t>else:</w:t>
      </w:r>
    </w:p>
    <w:p w14:paraId="7E98FB37" w14:textId="7D278963" w:rsidR="00A059E6" w:rsidRPr="00A059E6" w:rsidRDefault="00A059E6" w:rsidP="00A059E6">
      <w:pPr>
        <w:rPr>
          <w:rFonts w:ascii="Consolas" w:hAnsi="Consolas"/>
          <w:sz w:val="22"/>
          <w:szCs w:val="22"/>
          <w:lang w:val="de-DE"/>
        </w:rPr>
      </w:pPr>
      <w:r w:rsidRPr="00A059E6">
        <w:rPr>
          <w:rFonts w:ascii="Consolas" w:hAnsi="Consolas"/>
          <w:sz w:val="22"/>
          <w:szCs w:val="22"/>
          <w:lang w:val="de-DE"/>
        </w:rPr>
        <w:t xml:space="preserve">                A_seitenabtrieb_1 = self.felder[feldA] * </w:t>
      </w:r>
      <w:r w:rsidR="005D331E">
        <w:rPr>
          <w:rFonts w:ascii="Consolas" w:hAnsi="Consolas"/>
          <w:sz w:val="22"/>
          <w:szCs w:val="22"/>
          <w:lang w:val="de-DE"/>
        </w:rPr>
        <w:br/>
        <w:t xml:space="preserve">                 </w:t>
      </w:r>
      <w:r w:rsidRPr="00A059E6">
        <w:rPr>
          <w:rFonts w:ascii="Consolas" w:hAnsi="Consolas"/>
          <w:sz w:val="22"/>
          <w:szCs w:val="22"/>
          <w:lang w:val="de-DE"/>
        </w:rPr>
        <w:t>self.rules.A_seitenabtrieb</w:t>
      </w:r>
    </w:p>
    <w:p w14:paraId="4DEA580D" w14:textId="77777777" w:rsidR="00A059E6" w:rsidRPr="00A059E6" w:rsidRDefault="00A059E6" w:rsidP="00A059E6">
      <w:pPr>
        <w:rPr>
          <w:rFonts w:ascii="Consolas" w:hAnsi="Consolas"/>
          <w:sz w:val="22"/>
          <w:szCs w:val="22"/>
          <w:lang w:val="de-DE"/>
        </w:rPr>
      </w:pPr>
      <w:r w:rsidRPr="00A059E6">
        <w:rPr>
          <w:rFonts w:ascii="Consolas" w:hAnsi="Consolas"/>
          <w:sz w:val="22"/>
          <w:szCs w:val="22"/>
          <w:lang w:val="de-DE"/>
        </w:rPr>
        <w:t xml:space="preserve">                A_seitenabtrieb_2 = A_seitenabtrieb_1</w:t>
      </w:r>
    </w:p>
    <w:p w14:paraId="3240DA4B" w14:textId="37D8CD39" w:rsidR="00A059E6" w:rsidRPr="00A059E6" w:rsidRDefault="00A059E6" w:rsidP="00A059E6">
      <w:pPr>
        <w:rPr>
          <w:rFonts w:ascii="Consolas" w:hAnsi="Consolas"/>
          <w:sz w:val="22"/>
          <w:szCs w:val="22"/>
          <w:lang w:val="de-DE"/>
        </w:rPr>
      </w:pPr>
      <w:r w:rsidRPr="00A059E6">
        <w:rPr>
          <w:rFonts w:ascii="Consolas" w:hAnsi="Consolas"/>
          <w:sz w:val="22"/>
          <w:szCs w:val="22"/>
          <w:lang w:val="de-DE"/>
        </w:rPr>
        <w:lastRenderedPageBreak/>
        <w:t xml:space="preserve">                B_vorne_abtrieb = self.felder[feldB] * </w:t>
      </w:r>
      <w:r w:rsidR="005D331E">
        <w:rPr>
          <w:rFonts w:ascii="Consolas" w:hAnsi="Consolas"/>
          <w:sz w:val="22"/>
          <w:szCs w:val="22"/>
          <w:lang w:val="de-DE"/>
        </w:rPr>
        <w:br/>
        <w:t xml:space="preserve">                 </w:t>
      </w:r>
      <w:r w:rsidRPr="00A059E6">
        <w:rPr>
          <w:rFonts w:ascii="Consolas" w:hAnsi="Consolas"/>
          <w:sz w:val="22"/>
          <w:szCs w:val="22"/>
          <w:lang w:val="de-DE"/>
        </w:rPr>
        <w:t>self.rules.B_vorne_abtrieb</w:t>
      </w:r>
    </w:p>
    <w:p w14:paraId="7D03347A" w14:textId="781ACF01" w:rsidR="00A059E6" w:rsidRPr="00A059E6" w:rsidRDefault="00A059E6" w:rsidP="00A059E6">
      <w:pPr>
        <w:rPr>
          <w:rFonts w:ascii="Consolas" w:hAnsi="Consolas"/>
          <w:sz w:val="22"/>
          <w:szCs w:val="22"/>
          <w:lang w:val="de-DE"/>
        </w:rPr>
      </w:pPr>
      <w:r w:rsidRPr="00A059E6">
        <w:rPr>
          <w:rFonts w:ascii="Consolas" w:hAnsi="Consolas"/>
          <w:sz w:val="22"/>
          <w:szCs w:val="22"/>
          <w:lang w:val="de-DE"/>
        </w:rPr>
        <w:t xml:space="preserve">            new_feldB_value = self.felder[feldA] - (A_seitenabtrieb_1 + A_seitenabtrieb_2) + self.felder[feldB] - B_vorne_abtrieb</w:t>
      </w:r>
    </w:p>
    <w:p w14:paraId="7F01263A" w14:textId="77777777" w:rsidR="00A059E6" w:rsidRPr="00A059E6" w:rsidRDefault="00A059E6" w:rsidP="00A059E6">
      <w:pPr>
        <w:rPr>
          <w:rFonts w:ascii="Consolas" w:hAnsi="Consolas"/>
          <w:sz w:val="22"/>
          <w:szCs w:val="22"/>
          <w:lang w:val="de-DE"/>
        </w:rPr>
      </w:pPr>
    </w:p>
    <w:p w14:paraId="6A246D4A" w14:textId="3D55ED80" w:rsidR="00A059E6" w:rsidRPr="00A059E6" w:rsidRDefault="00A059E6" w:rsidP="00A059E6">
      <w:pPr>
        <w:rPr>
          <w:rFonts w:ascii="Consolas" w:hAnsi="Consolas"/>
          <w:sz w:val="22"/>
          <w:szCs w:val="22"/>
          <w:lang w:val="de-DE"/>
        </w:rPr>
      </w:pPr>
      <w:r w:rsidRPr="00A059E6">
        <w:rPr>
          <w:rFonts w:ascii="Consolas" w:hAnsi="Consolas"/>
          <w:sz w:val="22"/>
          <w:szCs w:val="22"/>
          <w:lang w:val="de-DE"/>
        </w:rPr>
        <w:t xml:space="preserve">            # Nachbarfeld von Feld B, das Feld A gegenüberliegt, aktualisieren </w:t>
      </w:r>
      <w:r w:rsidR="005D331E">
        <w:rPr>
          <w:rFonts w:ascii="Consolas" w:hAnsi="Consolas"/>
          <w:sz w:val="22"/>
          <w:szCs w:val="22"/>
          <w:lang w:val="de-DE"/>
        </w:rPr>
        <w:br/>
        <w:t xml:space="preserve">              </w:t>
      </w:r>
      <w:r w:rsidRPr="00A059E6">
        <w:rPr>
          <w:rFonts w:ascii="Consolas" w:hAnsi="Consolas"/>
          <w:sz w:val="22"/>
          <w:szCs w:val="22"/>
          <w:lang w:val="de-DE"/>
        </w:rPr>
        <w:t>(sofern vorhanden):</w:t>
      </w:r>
    </w:p>
    <w:p w14:paraId="12819138" w14:textId="7DC0F635" w:rsidR="00A059E6" w:rsidRPr="00A059E6" w:rsidRDefault="00A059E6" w:rsidP="00A059E6">
      <w:pPr>
        <w:rPr>
          <w:rFonts w:ascii="Consolas" w:hAnsi="Consolas"/>
          <w:sz w:val="22"/>
          <w:szCs w:val="22"/>
          <w:lang w:val="en-GB"/>
        </w:rPr>
      </w:pPr>
      <w:r w:rsidRPr="00A059E6">
        <w:rPr>
          <w:rFonts w:ascii="Consolas" w:hAnsi="Consolas"/>
          <w:sz w:val="22"/>
          <w:szCs w:val="22"/>
          <w:lang w:val="de-DE"/>
        </w:rPr>
        <w:t xml:space="preserve">            </w:t>
      </w:r>
      <w:r w:rsidRPr="00A059E6">
        <w:rPr>
          <w:rFonts w:ascii="Consolas" w:hAnsi="Consolas"/>
          <w:sz w:val="22"/>
          <w:szCs w:val="22"/>
          <w:lang w:val="en-GB"/>
        </w:rPr>
        <w:t xml:space="preserve">if self.does_exist((feldB[0]+blow_direction[0], </w:t>
      </w:r>
      <w:r w:rsidR="005D331E">
        <w:rPr>
          <w:rFonts w:ascii="Consolas" w:hAnsi="Consolas"/>
          <w:sz w:val="22"/>
          <w:szCs w:val="22"/>
          <w:lang w:val="en-GB"/>
        </w:rPr>
        <w:br/>
        <w:t xml:space="preserve">             </w:t>
      </w:r>
      <w:r w:rsidRPr="00A059E6">
        <w:rPr>
          <w:rFonts w:ascii="Consolas" w:hAnsi="Consolas"/>
          <w:sz w:val="22"/>
          <w:szCs w:val="22"/>
          <w:lang w:val="en-GB"/>
        </w:rPr>
        <w:t>feldB[1]+blow_direction[1])):</w:t>
      </w:r>
    </w:p>
    <w:p w14:paraId="0FACC2F3" w14:textId="77777777" w:rsidR="00A059E6" w:rsidRPr="00A059E6" w:rsidRDefault="00A059E6" w:rsidP="00A059E6">
      <w:pPr>
        <w:rPr>
          <w:rFonts w:ascii="Consolas" w:hAnsi="Consolas"/>
          <w:sz w:val="22"/>
          <w:szCs w:val="22"/>
          <w:lang w:val="de-DE"/>
        </w:rPr>
      </w:pPr>
      <w:r w:rsidRPr="00A059E6">
        <w:rPr>
          <w:rFonts w:ascii="Consolas" w:hAnsi="Consolas"/>
          <w:sz w:val="22"/>
          <w:szCs w:val="22"/>
          <w:lang w:val="en-GB"/>
        </w:rPr>
        <w:t xml:space="preserve">                </w:t>
      </w:r>
      <w:r w:rsidRPr="00A059E6">
        <w:rPr>
          <w:rFonts w:ascii="Consolas" w:hAnsi="Consolas"/>
          <w:sz w:val="22"/>
          <w:szCs w:val="22"/>
          <w:lang w:val="de-DE"/>
        </w:rPr>
        <w:t>B_seitenabtrieb_1 = 0</w:t>
      </w:r>
    </w:p>
    <w:p w14:paraId="71BFA131" w14:textId="77777777" w:rsidR="00A059E6" w:rsidRPr="00A059E6" w:rsidRDefault="00A059E6" w:rsidP="00A059E6">
      <w:pPr>
        <w:rPr>
          <w:rFonts w:ascii="Consolas" w:hAnsi="Consolas"/>
          <w:sz w:val="22"/>
          <w:szCs w:val="22"/>
          <w:lang w:val="de-DE"/>
        </w:rPr>
      </w:pPr>
      <w:r w:rsidRPr="00A059E6">
        <w:rPr>
          <w:rFonts w:ascii="Consolas" w:hAnsi="Consolas"/>
          <w:sz w:val="22"/>
          <w:szCs w:val="22"/>
          <w:lang w:val="de-DE"/>
        </w:rPr>
        <w:t xml:space="preserve">                B_seitenabtrieb_2 = 0</w:t>
      </w:r>
    </w:p>
    <w:p w14:paraId="5F97C87D" w14:textId="21116033" w:rsidR="00A059E6" w:rsidRPr="00A059E6" w:rsidRDefault="00A059E6" w:rsidP="00A059E6">
      <w:pPr>
        <w:rPr>
          <w:rFonts w:ascii="Consolas" w:hAnsi="Consolas"/>
          <w:sz w:val="22"/>
          <w:szCs w:val="22"/>
          <w:lang w:val="de-DE"/>
        </w:rPr>
      </w:pPr>
      <w:r w:rsidRPr="00A059E6">
        <w:rPr>
          <w:rFonts w:ascii="Consolas" w:hAnsi="Consolas"/>
          <w:sz w:val="22"/>
          <w:szCs w:val="22"/>
          <w:lang w:val="de-DE"/>
        </w:rPr>
        <w:t xml:space="preserve">                self.felder[(feldB[0]+blow_direction[0], </w:t>
      </w:r>
      <w:r w:rsidR="005D331E">
        <w:rPr>
          <w:rFonts w:ascii="Consolas" w:hAnsi="Consolas"/>
          <w:sz w:val="22"/>
          <w:szCs w:val="22"/>
          <w:lang w:val="de-DE"/>
        </w:rPr>
        <w:br/>
        <w:t xml:space="preserve">                 </w:t>
      </w:r>
      <w:r w:rsidRPr="00A059E6">
        <w:rPr>
          <w:rFonts w:ascii="Consolas" w:hAnsi="Consolas"/>
          <w:sz w:val="22"/>
          <w:szCs w:val="22"/>
          <w:lang w:val="de-DE"/>
        </w:rPr>
        <w:t>feldB[1]+blow_direction[1])] += B_vorne_abtrieb</w:t>
      </w:r>
    </w:p>
    <w:p w14:paraId="5CF34EA2" w14:textId="77777777" w:rsidR="00A059E6" w:rsidRPr="00A059E6" w:rsidRDefault="00A059E6" w:rsidP="00A059E6">
      <w:pPr>
        <w:rPr>
          <w:rFonts w:ascii="Consolas" w:hAnsi="Consolas"/>
          <w:sz w:val="22"/>
          <w:szCs w:val="22"/>
          <w:lang w:val="en-GB"/>
        </w:rPr>
      </w:pPr>
      <w:r w:rsidRPr="00A059E6">
        <w:rPr>
          <w:rFonts w:ascii="Consolas" w:hAnsi="Consolas"/>
          <w:sz w:val="22"/>
          <w:szCs w:val="22"/>
          <w:lang w:val="de-DE"/>
        </w:rPr>
        <w:t xml:space="preserve">            </w:t>
      </w:r>
      <w:r w:rsidRPr="00A059E6">
        <w:rPr>
          <w:rFonts w:ascii="Consolas" w:hAnsi="Consolas"/>
          <w:sz w:val="22"/>
          <w:szCs w:val="22"/>
          <w:lang w:val="en-GB"/>
        </w:rPr>
        <w:t>else:</w:t>
      </w:r>
    </w:p>
    <w:p w14:paraId="7D1C73EA" w14:textId="32A44E1C" w:rsidR="00A059E6" w:rsidRPr="00A059E6" w:rsidRDefault="00A059E6" w:rsidP="00A059E6">
      <w:pPr>
        <w:rPr>
          <w:rFonts w:ascii="Consolas" w:hAnsi="Consolas"/>
          <w:sz w:val="22"/>
          <w:szCs w:val="22"/>
          <w:lang w:val="en-GB"/>
        </w:rPr>
      </w:pPr>
      <w:r w:rsidRPr="00A059E6">
        <w:rPr>
          <w:rFonts w:ascii="Consolas" w:hAnsi="Consolas"/>
          <w:sz w:val="22"/>
          <w:szCs w:val="22"/>
          <w:lang w:val="en-GB"/>
        </w:rPr>
        <w:t xml:space="preserve">                if self.rules.use_binomial:</w:t>
      </w:r>
      <w:r w:rsidR="005D331E">
        <w:rPr>
          <w:rFonts w:ascii="Consolas" w:hAnsi="Consolas"/>
          <w:sz w:val="22"/>
          <w:szCs w:val="22"/>
          <w:lang w:val="en-GB"/>
        </w:rPr>
        <w:br/>
      </w:r>
    </w:p>
    <w:p w14:paraId="4797DAC2" w14:textId="37004868" w:rsidR="00A059E6" w:rsidRPr="00213FB8" w:rsidRDefault="00A059E6" w:rsidP="00A059E6">
      <w:pPr>
        <w:rPr>
          <w:rFonts w:ascii="Consolas" w:hAnsi="Consolas"/>
          <w:sz w:val="22"/>
          <w:szCs w:val="22"/>
          <w:lang w:val="en-GB"/>
        </w:rPr>
      </w:pPr>
      <w:r w:rsidRPr="00A059E6">
        <w:rPr>
          <w:rFonts w:ascii="Consolas" w:hAnsi="Consolas"/>
          <w:sz w:val="22"/>
          <w:szCs w:val="22"/>
          <w:lang w:val="en-GB"/>
        </w:rPr>
        <w:t xml:space="preserve">                    </w:t>
      </w:r>
      <w:r w:rsidRPr="00213FB8">
        <w:rPr>
          <w:rFonts w:ascii="Consolas" w:hAnsi="Consolas"/>
          <w:sz w:val="22"/>
          <w:szCs w:val="22"/>
          <w:lang w:val="en-GB"/>
        </w:rPr>
        <w:t>B_seitenabtrieb_1, _ = binomial_likeliest(n=B_vorne_abtrieb, p=(1-self.rules.s1)/2, rank=self.rules.binomial_rank, handle_ties=self.rules.binomial_handle_ties)</w:t>
      </w:r>
    </w:p>
    <w:p w14:paraId="27B01CF8" w14:textId="46E69C5E" w:rsidR="00A059E6" w:rsidRPr="00213FB8" w:rsidRDefault="00A059E6" w:rsidP="00A059E6">
      <w:pPr>
        <w:rPr>
          <w:rFonts w:ascii="Consolas" w:hAnsi="Consolas"/>
          <w:sz w:val="22"/>
          <w:szCs w:val="22"/>
          <w:lang w:val="en-GB"/>
        </w:rPr>
      </w:pPr>
      <w:r w:rsidRPr="00213FB8">
        <w:rPr>
          <w:rFonts w:ascii="Consolas" w:hAnsi="Consolas"/>
          <w:sz w:val="22"/>
          <w:szCs w:val="22"/>
          <w:lang w:val="en-GB"/>
        </w:rPr>
        <w:t xml:space="preserve">                    B_seitenabtrieb_2, _ = binomial_likeliest(n=B_vorne_abtrieb-B_seitenabtrieb_1, p=((1-self.rules.s1)/2)/(1-(1-self.rules.s1)/2), rank=self.rules.binomial_rank, handle_ties=self.rules.binomial_handle_ties)</w:t>
      </w:r>
    </w:p>
    <w:p w14:paraId="2A541D6D" w14:textId="77777777" w:rsidR="00A059E6" w:rsidRPr="00A059E6" w:rsidRDefault="00A059E6" w:rsidP="00A059E6">
      <w:pPr>
        <w:rPr>
          <w:rFonts w:ascii="Consolas" w:hAnsi="Consolas"/>
          <w:sz w:val="22"/>
          <w:szCs w:val="22"/>
          <w:lang w:val="de-DE"/>
        </w:rPr>
      </w:pPr>
      <w:r w:rsidRPr="00213FB8">
        <w:rPr>
          <w:rFonts w:ascii="Consolas" w:hAnsi="Consolas"/>
          <w:sz w:val="22"/>
          <w:szCs w:val="22"/>
          <w:lang w:val="en-GB"/>
        </w:rPr>
        <w:t xml:space="preserve">                    </w:t>
      </w:r>
      <w:r w:rsidRPr="00A059E6">
        <w:rPr>
          <w:rFonts w:ascii="Consolas" w:hAnsi="Consolas"/>
          <w:sz w:val="22"/>
          <w:szCs w:val="22"/>
          <w:lang w:val="de-DE"/>
        </w:rPr>
        <w:t>new_feldB_value += B_vorne_abtrieb - B_seitenabtrieb_1 - B_seitenabtrieb_2</w:t>
      </w:r>
    </w:p>
    <w:p w14:paraId="77F9B570" w14:textId="77777777" w:rsidR="00A059E6" w:rsidRPr="00A059E6" w:rsidRDefault="00A059E6" w:rsidP="00A059E6">
      <w:pPr>
        <w:rPr>
          <w:rFonts w:ascii="Consolas" w:hAnsi="Consolas"/>
          <w:sz w:val="22"/>
          <w:szCs w:val="22"/>
          <w:lang w:val="en-GB"/>
        </w:rPr>
      </w:pPr>
      <w:r w:rsidRPr="00A059E6">
        <w:rPr>
          <w:rFonts w:ascii="Consolas" w:hAnsi="Consolas"/>
          <w:sz w:val="22"/>
          <w:szCs w:val="22"/>
          <w:lang w:val="de-DE"/>
        </w:rPr>
        <w:t xml:space="preserve">                </w:t>
      </w:r>
      <w:r w:rsidRPr="00A059E6">
        <w:rPr>
          <w:rFonts w:ascii="Consolas" w:hAnsi="Consolas"/>
          <w:sz w:val="22"/>
          <w:szCs w:val="22"/>
          <w:lang w:val="en-GB"/>
        </w:rPr>
        <w:t>else:</w:t>
      </w:r>
    </w:p>
    <w:p w14:paraId="41B27788" w14:textId="77777777" w:rsidR="00A059E6" w:rsidRPr="00A059E6" w:rsidRDefault="00A059E6" w:rsidP="00A059E6">
      <w:pPr>
        <w:rPr>
          <w:rFonts w:ascii="Consolas" w:hAnsi="Consolas"/>
          <w:sz w:val="22"/>
          <w:szCs w:val="22"/>
          <w:lang w:val="en-GB"/>
        </w:rPr>
      </w:pPr>
      <w:r w:rsidRPr="00A059E6">
        <w:rPr>
          <w:rFonts w:ascii="Consolas" w:hAnsi="Consolas"/>
          <w:sz w:val="22"/>
          <w:szCs w:val="22"/>
          <w:lang w:val="en-GB"/>
        </w:rPr>
        <w:t xml:space="preserve">                    new_feldB_value += B_vorne_abtrieb * self.rules.s1</w:t>
      </w:r>
    </w:p>
    <w:p w14:paraId="76A08155" w14:textId="2FB1FAEA" w:rsidR="00A059E6" w:rsidRPr="00A059E6" w:rsidRDefault="00A059E6" w:rsidP="00A059E6">
      <w:pPr>
        <w:rPr>
          <w:rFonts w:ascii="Consolas" w:hAnsi="Consolas"/>
          <w:sz w:val="22"/>
          <w:szCs w:val="22"/>
          <w:lang w:val="de-DE"/>
        </w:rPr>
      </w:pPr>
      <w:r w:rsidRPr="00A059E6">
        <w:rPr>
          <w:rFonts w:ascii="Consolas" w:hAnsi="Consolas"/>
          <w:sz w:val="22"/>
          <w:szCs w:val="22"/>
          <w:lang w:val="en-GB"/>
        </w:rPr>
        <w:t xml:space="preserve">                    </w:t>
      </w:r>
      <w:r w:rsidRPr="00A059E6">
        <w:rPr>
          <w:rFonts w:ascii="Consolas" w:hAnsi="Consolas"/>
          <w:sz w:val="22"/>
          <w:szCs w:val="22"/>
          <w:lang w:val="de-DE"/>
        </w:rPr>
        <w:t xml:space="preserve">B_seitenabtrieb_1 = </w:t>
      </w:r>
      <w:r w:rsidR="005D331E">
        <w:rPr>
          <w:rFonts w:ascii="Consolas" w:hAnsi="Consolas"/>
          <w:sz w:val="22"/>
          <w:szCs w:val="22"/>
          <w:lang w:val="de-DE"/>
        </w:rPr>
        <w:br/>
        <w:t xml:space="preserve">                        </w:t>
      </w:r>
      <w:r w:rsidRPr="00A059E6">
        <w:rPr>
          <w:rFonts w:ascii="Consolas" w:hAnsi="Consolas"/>
          <w:sz w:val="22"/>
          <w:szCs w:val="22"/>
          <w:lang w:val="de-DE"/>
        </w:rPr>
        <w:t>B_vorne_abtrieb * (1-self.rules.s1) * 0.5</w:t>
      </w:r>
    </w:p>
    <w:p w14:paraId="068E8D6C" w14:textId="77777777" w:rsidR="00A059E6" w:rsidRPr="00A059E6" w:rsidRDefault="00A059E6" w:rsidP="00A059E6">
      <w:pPr>
        <w:rPr>
          <w:rFonts w:ascii="Consolas" w:hAnsi="Consolas"/>
          <w:sz w:val="22"/>
          <w:szCs w:val="22"/>
          <w:lang w:val="de-DE"/>
        </w:rPr>
      </w:pPr>
      <w:r w:rsidRPr="00A059E6">
        <w:rPr>
          <w:rFonts w:ascii="Consolas" w:hAnsi="Consolas"/>
          <w:sz w:val="22"/>
          <w:szCs w:val="22"/>
          <w:lang w:val="de-DE"/>
        </w:rPr>
        <w:t xml:space="preserve">                    B_seitenabtrieb_2 = B_seitenabtrieb_1</w:t>
      </w:r>
    </w:p>
    <w:p w14:paraId="25D41F4F" w14:textId="77777777" w:rsidR="00A059E6" w:rsidRPr="00A059E6" w:rsidRDefault="00A059E6" w:rsidP="00A059E6">
      <w:pPr>
        <w:rPr>
          <w:rFonts w:ascii="Consolas" w:hAnsi="Consolas"/>
          <w:sz w:val="22"/>
          <w:szCs w:val="22"/>
          <w:lang w:val="de-DE"/>
        </w:rPr>
      </w:pPr>
    </w:p>
    <w:p w14:paraId="55C1E095" w14:textId="2B4C62CF" w:rsidR="00A059E6" w:rsidRPr="00A059E6" w:rsidRDefault="00A059E6" w:rsidP="00A059E6">
      <w:pPr>
        <w:rPr>
          <w:rFonts w:ascii="Consolas" w:hAnsi="Consolas"/>
          <w:sz w:val="22"/>
          <w:szCs w:val="22"/>
          <w:lang w:val="de-DE"/>
        </w:rPr>
      </w:pPr>
      <w:r w:rsidRPr="00A059E6">
        <w:rPr>
          <w:rFonts w:ascii="Consolas" w:hAnsi="Consolas"/>
          <w:sz w:val="22"/>
          <w:szCs w:val="22"/>
          <w:lang w:val="de-DE"/>
        </w:rPr>
        <w:t xml:space="preserve">            # Nachbarfelder von Feld B, die Feld A nicht gegenüberliegen, </w:t>
      </w:r>
      <w:r>
        <w:rPr>
          <w:rFonts w:ascii="Consolas" w:hAnsi="Consolas"/>
          <w:sz w:val="22"/>
          <w:szCs w:val="22"/>
          <w:lang w:val="de-DE"/>
        </w:rPr>
        <w:br/>
        <w:t xml:space="preserve">              </w:t>
      </w:r>
      <w:r w:rsidRPr="00A059E6">
        <w:rPr>
          <w:rFonts w:ascii="Consolas" w:hAnsi="Consolas"/>
          <w:sz w:val="22"/>
          <w:szCs w:val="22"/>
          <w:lang w:val="de-DE"/>
        </w:rPr>
        <w:t>aktualisieren (sofern vorhanden):</w:t>
      </w:r>
    </w:p>
    <w:p w14:paraId="09D18787" w14:textId="0884EC03" w:rsidR="00A059E6" w:rsidRPr="00A059E6" w:rsidRDefault="00A059E6" w:rsidP="00A059E6">
      <w:pPr>
        <w:rPr>
          <w:rFonts w:ascii="Consolas" w:hAnsi="Consolas"/>
          <w:sz w:val="22"/>
          <w:szCs w:val="22"/>
          <w:lang w:val="en-GB"/>
        </w:rPr>
      </w:pPr>
      <w:r w:rsidRPr="00A059E6">
        <w:rPr>
          <w:rFonts w:ascii="Consolas" w:hAnsi="Consolas"/>
          <w:sz w:val="22"/>
          <w:szCs w:val="22"/>
          <w:lang w:val="de-DE"/>
        </w:rPr>
        <w:t xml:space="preserve">            </w:t>
      </w:r>
      <w:r w:rsidRPr="00A059E6">
        <w:rPr>
          <w:rFonts w:ascii="Consolas" w:hAnsi="Consolas"/>
          <w:sz w:val="22"/>
          <w:szCs w:val="22"/>
          <w:lang w:val="en-GB"/>
        </w:rPr>
        <w:t xml:space="preserve">if self.does_exist((feldB[0]+orthogonal_direction[0], </w:t>
      </w:r>
      <w:r>
        <w:rPr>
          <w:rFonts w:ascii="Consolas" w:hAnsi="Consolas"/>
          <w:sz w:val="22"/>
          <w:szCs w:val="22"/>
          <w:lang w:val="en-GB"/>
        </w:rPr>
        <w:br/>
        <w:t xml:space="preserve">            </w:t>
      </w:r>
      <w:r w:rsidRPr="00A059E6">
        <w:rPr>
          <w:rFonts w:ascii="Consolas" w:hAnsi="Consolas"/>
          <w:sz w:val="22"/>
          <w:szCs w:val="22"/>
          <w:lang w:val="en-GB"/>
        </w:rPr>
        <w:t>feldB[1]+orthogonal_direction[1])):</w:t>
      </w:r>
    </w:p>
    <w:p w14:paraId="4648FFE3" w14:textId="2AA7AE01" w:rsidR="00A059E6" w:rsidRPr="00A059E6" w:rsidRDefault="00A059E6" w:rsidP="00A059E6">
      <w:pPr>
        <w:rPr>
          <w:rFonts w:ascii="Consolas" w:hAnsi="Consolas"/>
          <w:sz w:val="22"/>
          <w:szCs w:val="22"/>
          <w:lang w:val="en-GB"/>
        </w:rPr>
      </w:pPr>
      <w:r w:rsidRPr="00A059E6">
        <w:rPr>
          <w:rFonts w:ascii="Consolas" w:hAnsi="Consolas"/>
          <w:sz w:val="22"/>
          <w:szCs w:val="22"/>
          <w:lang w:val="en-GB"/>
        </w:rPr>
        <w:t xml:space="preserve">                self.felder[(feldB[0]+orthogonal_direction[0],</w:t>
      </w:r>
      <w:r>
        <w:rPr>
          <w:rFonts w:ascii="Consolas" w:hAnsi="Consolas"/>
          <w:sz w:val="22"/>
          <w:szCs w:val="22"/>
          <w:lang w:val="en-GB"/>
        </w:rPr>
        <w:br/>
        <w:t xml:space="preserve">                 </w:t>
      </w:r>
      <w:r w:rsidRPr="00A059E6">
        <w:rPr>
          <w:rFonts w:ascii="Consolas" w:hAnsi="Consolas"/>
          <w:sz w:val="22"/>
          <w:szCs w:val="22"/>
          <w:lang w:val="en-GB"/>
        </w:rPr>
        <w:t xml:space="preserve"> feldB[1]+orthogonal_direction[1])</w:t>
      </w:r>
      <w:r>
        <w:rPr>
          <w:rFonts w:ascii="Consolas" w:hAnsi="Consolas"/>
          <w:sz w:val="22"/>
          <w:szCs w:val="22"/>
          <w:lang w:val="en-GB"/>
        </w:rPr>
        <w:br/>
        <w:t xml:space="preserve">                </w:t>
      </w:r>
      <w:r w:rsidRPr="00A059E6">
        <w:rPr>
          <w:rFonts w:ascii="Consolas" w:hAnsi="Consolas"/>
          <w:sz w:val="22"/>
          <w:szCs w:val="22"/>
          <w:lang w:val="en-GB"/>
        </w:rPr>
        <w:t>] += A_seitenabtrieb_1 + B_seitenabtrieb_1</w:t>
      </w:r>
    </w:p>
    <w:p w14:paraId="798D89FE" w14:textId="77777777" w:rsidR="00A059E6" w:rsidRPr="00A059E6" w:rsidRDefault="00A059E6" w:rsidP="00A059E6">
      <w:pPr>
        <w:rPr>
          <w:rFonts w:ascii="Consolas" w:hAnsi="Consolas"/>
          <w:sz w:val="22"/>
          <w:szCs w:val="22"/>
          <w:lang w:val="en-GB"/>
        </w:rPr>
      </w:pPr>
      <w:r w:rsidRPr="00A059E6">
        <w:rPr>
          <w:rFonts w:ascii="Consolas" w:hAnsi="Consolas"/>
          <w:sz w:val="22"/>
          <w:szCs w:val="22"/>
          <w:lang w:val="en-GB"/>
        </w:rPr>
        <w:t xml:space="preserve">            else:</w:t>
      </w:r>
    </w:p>
    <w:p w14:paraId="45F3D002" w14:textId="77777777" w:rsidR="00A059E6" w:rsidRPr="00A059E6" w:rsidRDefault="00A059E6" w:rsidP="00A059E6">
      <w:pPr>
        <w:rPr>
          <w:rFonts w:ascii="Consolas" w:hAnsi="Consolas"/>
          <w:sz w:val="22"/>
          <w:szCs w:val="22"/>
          <w:lang w:val="en-GB"/>
        </w:rPr>
      </w:pPr>
      <w:r w:rsidRPr="00A059E6">
        <w:rPr>
          <w:rFonts w:ascii="Consolas" w:hAnsi="Consolas"/>
          <w:sz w:val="22"/>
          <w:szCs w:val="22"/>
          <w:lang w:val="en-GB"/>
        </w:rPr>
        <w:t xml:space="preserve">                new_feldB_value += A_seitenabtrieb_1 + B_seitenabtrieb_1</w:t>
      </w:r>
    </w:p>
    <w:p w14:paraId="357FA495" w14:textId="77777777" w:rsidR="00A059E6" w:rsidRPr="00A059E6" w:rsidRDefault="00A059E6" w:rsidP="00A059E6">
      <w:pPr>
        <w:rPr>
          <w:rFonts w:ascii="Consolas" w:hAnsi="Consolas"/>
          <w:sz w:val="22"/>
          <w:szCs w:val="22"/>
          <w:lang w:val="en-GB"/>
        </w:rPr>
      </w:pPr>
      <w:r w:rsidRPr="00A059E6">
        <w:rPr>
          <w:rFonts w:ascii="Consolas" w:hAnsi="Consolas"/>
          <w:sz w:val="22"/>
          <w:szCs w:val="22"/>
          <w:lang w:val="en-GB"/>
        </w:rPr>
        <w:t xml:space="preserve">            if self.does_exist((feldB[0]-orthogonal_direction[0], feldB[1]-orthogonal_direction[1])):</w:t>
      </w:r>
    </w:p>
    <w:p w14:paraId="7CD9C962" w14:textId="6E03C2FD" w:rsidR="00A059E6" w:rsidRPr="00A059E6" w:rsidRDefault="00A059E6" w:rsidP="00A059E6">
      <w:pPr>
        <w:rPr>
          <w:rFonts w:ascii="Consolas" w:hAnsi="Consolas"/>
          <w:sz w:val="22"/>
          <w:szCs w:val="22"/>
          <w:lang w:val="en-GB"/>
        </w:rPr>
      </w:pPr>
      <w:r w:rsidRPr="00A059E6">
        <w:rPr>
          <w:rFonts w:ascii="Consolas" w:hAnsi="Consolas"/>
          <w:sz w:val="22"/>
          <w:szCs w:val="22"/>
          <w:lang w:val="en-GB"/>
        </w:rPr>
        <w:t xml:space="preserve">                self.felder[(feldB[0]-orthogonal_direction[0], feldB[1]-</w:t>
      </w:r>
      <w:r>
        <w:rPr>
          <w:rFonts w:ascii="Consolas" w:hAnsi="Consolas"/>
          <w:sz w:val="22"/>
          <w:szCs w:val="22"/>
          <w:lang w:val="en-GB"/>
        </w:rPr>
        <w:br/>
        <w:t xml:space="preserve">                </w:t>
      </w:r>
      <w:r w:rsidRPr="00A059E6">
        <w:rPr>
          <w:rFonts w:ascii="Consolas" w:hAnsi="Consolas"/>
          <w:sz w:val="22"/>
          <w:szCs w:val="22"/>
          <w:lang w:val="en-GB"/>
        </w:rPr>
        <w:t>orthogonal_direction[1])</w:t>
      </w:r>
      <w:r>
        <w:rPr>
          <w:rFonts w:ascii="Consolas" w:hAnsi="Consolas"/>
          <w:sz w:val="22"/>
          <w:szCs w:val="22"/>
          <w:lang w:val="en-GB"/>
        </w:rPr>
        <w:br/>
        <w:t xml:space="preserve">                </w:t>
      </w:r>
      <w:r w:rsidRPr="00A059E6">
        <w:rPr>
          <w:rFonts w:ascii="Consolas" w:hAnsi="Consolas"/>
          <w:sz w:val="22"/>
          <w:szCs w:val="22"/>
          <w:lang w:val="en-GB"/>
        </w:rPr>
        <w:t xml:space="preserve">] += A_seitenabtrieb_2 + </w:t>
      </w:r>
      <w:r>
        <w:rPr>
          <w:rFonts w:ascii="Consolas" w:hAnsi="Consolas"/>
          <w:sz w:val="22"/>
          <w:szCs w:val="22"/>
          <w:lang w:val="en-GB"/>
        </w:rPr>
        <w:t>B_s</w:t>
      </w:r>
      <w:r w:rsidRPr="00A059E6">
        <w:rPr>
          <w:rFonts w:ascii="Consolas" w:hAnsi="Consolas"/>
          <w:sz w:val="22"/>
          <w:szCs w:val="22"/>
          <w:lang w:val="en-GB"/>
        </w:rPr>
        <w:t>eitenabtrieb_2</w:t>
      </w:r>
    </w:p>
    <w:p w14:paraId="4A0FABF6" w14:textId="77777777" w:rsidR="00A059E6" w:rsidRPr="00A059E6" w:rsidRDefault="00A059E6" w:rsidP="00A059E6">
      <w:pPr>
        <w:rPr>
          <w:rFonts w:ascii="Consolas" w:hAnsi="Consolas"/>
          <w:sz w:val="22"/>
          <w:szCs w:val="22"/>
          <w:lang w:val="en-GB"/>
        </w:rPr>
      </w:pPr>
      <w:r w:rsidRPr="00A059E6">
        <w:rPr>
          <w:rFonts w:ascii="Consolas" w:hAnsi="Consolas"/>
          <w:sz w:val="22"/>
          <w:szCs w:val="22"/>
          <w:lang w:val="en-GB"/>
        </w:rPr>
        <w:t xml:space="preserve">            else:</w:t>
      </w:r>
    </w:p>
    <w:p w14:paraId="5644E3D8" w14:textId="77777777" w:rsidR="00A059E6" w:rsidRPr="00A059E6" w:rsidRDefault="00A059E6" w:rsidP="00A059E6">
      <w:pPr>
        <w:rPr>
          <w:rFonts w:ascii="Consolas" w:hAnsi="Consolas"/>
          <w:sz w:val="22"/>
          <w:szCs w:val="22"/>
          <w:lang w:val="en-GB"/>
        </w:rPr>
      </w:pPr>
      <w:r w:rsidRPr="00A059E6">
        <w:rPr>
          <w:rFonts w:ascii="Consolas" w:hAnsi="Consolas"/>
          <w:sz w:val="22"/>
          <w:szCs w:val="22"/>
          <w:lang w:val="en-GB"/>
        </w:rPr>
        <w:t xml:space="preserve">                new_feldB_value += A_seitenabtrieb_2 +B_seitenabtrieb_2</w:t>
      </w:r>
    </w:p>
    <w:p w14:paraId="2BE5A964" w14:textId="77777777" w:rsidR="00A059E6" w:rsidRPr="00A059E6" w:rsidRDefault="00A059E6" w:rsidP="00A059E6">
      <w:pPr>
        <w:rPr>
          <w:rFonts w:ascii="Consolas" w:hAnsi="Consolas"/>
          <w:sz w:val="22"/>
          <w:szCs w:val="22"/>
          <w:lang w:val="en-GB"/>
        </w:rPr>
      </w:pPr>
    </w:p>
    <w:p w14:paraId="24A02597" w14:textId="77777777" w:rsidR="00A059E6" w:rsidRPr="00A059E6" w:rsidRDefault="00A059E6" w:rsidP="00A059E6">
      <w:pPr>
        <w:rPr>
          <w:rFonts w:ascii="Consolas" w:hAnsi="Consolas"/>
          <w:sz w:val="22"/>
          <w:szCs w:val="22"/>
          <w:lang w:val="de-DE"/>
        </w:rPr>
      </w:pPr>
      <w:r w:rsidRPr="00A059E6">
        <w:rPr>
          <w:rFonts w:ascii="Consolas" w:hAnsi="Consolas"/>
          <w:sz w:val="22"/>
          <w:szCs w:val="22"/>
          <w:lang w:val="en-GB"/>
        </w:rPr>
        <w:t xml:space="preserve">            </w:t>
      </w:r>
      <w:r w:rsidRPr="00A059E6">
        <w:rPr>
          <w:rFonts w:ascii="Consolas" w:hAnsi="Consolas"/>
          <w:sz w:val="22"/>
          <w:szCs w:val="22"/>
          <w:lang w:val="de-DE"/>
        </w:rPr>
        <w:t># Feld B aktualsieren</w:t>
      </w:r>
    </w:p>
    <w:p w14:paraId="2ECED78A" w14:textId="77777777" w:rsidR="00A059E6" w:rsidRPr="00A059E6" w:rsidRDefault="00A059E6" w:rsidP="00A059E6">
      <w:pPr>
        <w:rPr>
          <w:rFonts w:ascii="Consolas" w:hAnsi="Consolas"/>
          <w:sz w:val="22"/>
          <w:szCs w:val="22"/>
          <w:lang w:val="de-DE"/>
        </w:rPr>
      </w:pPr>
      <w:r w:rsidRPr="00A059E6">
        <w:rPr>
          <w:rFonts w:ascii="Consolas" w:hAnsi="Consolas"/>
          <w:sz w:val="22"/>
          <w:szCs w:val="22"/>
          <w:lang w:val="de-DE"/>
        </w:rPr>
        <w:t xml:space="preserve">            self.felder[feldB] = new_feldB_value</w:t>
      </w:r>
    </w:p>
    <w:p w14:paraId="502FA020" w14:textId="77777777" w:rsidR="00A059E6" w:rsidRPr="00A059E6" w:rsidRDefault="00A059E6" w:rsidP="00A059E6">
      <w:pPr>
        <w:rPr>
          <w:rFonts w:ascii="Consolas" w:hAnsi="Consolas"/>
          <w:sz w:val="22"/>
          <w:szCs w:val="22"/>
          <w:lang w:val="de-DE"/>
        </w:rPr>
      </w:pPr>
      <w:r w:rsidRPr="00A059E6">
        <w:rPr>
          <w:rFonts w:ascii="Consolas" w:hAnsi="Consolas"/>
          <w:sz w:val="22"/>
          <w:szCs w:val="22"/>
          <w:lang w:val="de-DE"/>
        </w:rPr>
        <w:t xml:space="preserve">        else:</w:t>
      </w:r>
    </w:p>
    <w:p w14:paraId="4E1EC10B" w14:textId="77777777" w:rsidR="00A059E6" w:rsidRPr="00A059E6" w:rsidRDefault="00A059E6" w:rsidP="00A059E6">
      <w:pPr>
        <w:rPr>
          <w:rFonts w:ascii="Consolas" w:hAnsi="Consolas"/>
          <w:sz w:val="22"/>
          <w:szCs w:val="22"/>
          <w:lang w:val="de-DE"/>
        </w:rPr>
      </w:pPr>
      <w:r w:rsidRPr="00A059E6">
        <w:rPr>
          <w:rFonts w:ascii="Consolas" w:hAnsi="Consolas"/>
          <w:sz w:val="22"/>
          <w:szCs w:val="22"/>
          <w:lang w:val="de-DE"/>
        </w:rPr>
        <w:t xml:space="preserve">            # -&gt; Es gibt kein Feld B.</w:t>
      </w:r>
    </w:p>
    <w:p w14:paraId="0CE09F89" w14:textId="59F3C0F7" w:rsidR="00A059E6" w:rsidRPr="00A059E6" w:rsidRDefault="00A059E6" w:rsidP="00A059E6">
      <w:pPr>
        <w:rPr>
          <w:rFonts w:ascii="Consolas" w:hAnsi="Consolas"/>
          <w:sz w:val="22"/>
          <w:szCs w:val="22"/>
          <w:lang w:val="en-GB"/>
        </w:rPr>
      </w:pPr>
      <w:r w:rsidRPr="00A059E6">
        <w:rPr>
          <w:rFonts w:ascii="Consolas" w:hAnsi="Consolas"/>
          <w:sz w:val="22"/>
          <w:szCs w:val="22"/>
          <w:lang w:val="de-DE"/>
        </w:rPr>
        <w:lastRenderedPageBreak/>
        <w:t xml:space="preserve">            </w:t>
      </w:r>
      <w:r w:rsidRPr="00A059E6">
        <w:rPr>
          <w:rFonts w:ascii="Consolas" w:hAnsi="Consolas"/>
          <w:sz w:val="22"/>
          <w:szCs w:val="22"/>
          <w:lang w:val="en-GB"/>
        </w:rPr>
        <w:t>if self.rules.use_binomial:</w:t>
      </w:r>
      <w:r w:rsidR="005D331E">
        <w:rPr>
          <w:rFonts w:ascii="Consolas" w:hAnsi="Consolas"/>
          <w:sz w:val="22"/>
          <w:szCs w:val="22"/>
          <w:lang w:val="en-GB"/>
        </w:rPr>
        <w:br/>
      </w:r>
    </w:p>
    <w:p w14:paraId="20550AC3" w14:textId="77777777" w:rsidR="00A059E6" w:rsidRPr="00A059E6" w:rsidRDefault="00A059E6" w:rsidP="00A059E6">
      <w:pPr>
        <w:rPr>
          <w:rFonts w:ascii="Consolas" w:hAnsi="Consolas"/>
          <w:sz w:val="22"/>
          <w:szCs w:val="22"/>
          <w:lang w:val="en-GB"/>
        </w:rPr>
      </w:pPr>
      <w:r w:rsidRPr="00A059E6">
        <w:rPr>
          <w:rFonts w:ascii="Consolas" w:hAnsi="Consolas"/>
          <w:sz w:val="22"/>
          <w:szCs w:val="22"/>
          <w:lang w:val="en-GB"/>
        </w:rPr>
        <w:t xml:space="preserve">                A_noB_seitenabtrieb_1, _ = binomial_likeliest(n=self.felder[feldA], p=self.rules.A_noB_seitenabtrieb, rank=self.rules.binomial_rank, handle_ties=self.rules.binomial_handle_ties)</w:t>
      </w:r>
    </w:p>
    <w:p w14:paraId="798A92F5" w14:textId="77777777" w:rsidR="00A059E6" w:rsidRPr="00A059E6" w:rsidRDefault="00A059E6" w:rsidP="00A059E6">
      <w:pPr>
        <w:rPr>
          <w:rFonts w:ascii="Consolas" w:hAnsi="Consolas"/>
          <w:sz w:val="22"/>
          <w:szCs w:val="22"/>
          <w:lang w:val="en-GB"/>
        </w:rPr>
      </w:pPr>
      <w:r w:rsidRPr="00A059E6">
        <w:rPr>
          <w:rFonts w:ascii="Consolas" w:hAnsi="Consolas"/>
          <w:sz w:val="22"/>
          <w:szCs w:val="22"/>
          <w:lang w:val="en-GB"/>
        </w:rPr>
        <w:t xml:space="preserve">                A_noB_seitenabtrieb_2, _ = binomial_likeliest(n=self.felder[feldA]-A_noB_seitenabtrieb_1, p=self.rules.A_noB_seitenabtrieb/(1-self.rules.A_noB_seitenabtrieb), rank=self.rules.binomial_rank, handle_ties=self.rules.binomial_handle_ties)</w:t>
      </w:r>
    </w:p>
    <w:p w14:paraId="5434C314" w14:textId="77777777" w:rsidR="00A059E6" w:rsidRPr="00A059E6" w:rsidRDefault="00A059E6" w:rsidP="00A059E6">
      <w:pPr>
        <w:rPr>
          <w:rFonts w:ascii="Consolas" w:hAnsi="Consolas"/>
          <w:sz w:val="22"/>
          <w:szCs w:val="22"/>
          <w:lang w:val="de-DE"/>
        </w:rPr>
      </w:pPr>
      <w:r w:rsidRPr="00A059E6">
        <w:rPr>
          <w:rFonts w:ascii="Consolas" w:hAnsi="Consolas"/>
          <w:sz w:val="22"/>
          <w:szCs w:val="22"/>
          <w:lang w:val="en-GB"/>
        </w:rPr>
        <w:t xml:space="preserve">            </w:t>
      </w:r>
      <w:r w:rsidRPr="00A059E6">
        <w:rPr>
          <w:rFonts w:ascii="Consolas" w:hAnsi="Consolas"/>
          <w:sz w:val="22"/>
          <w:szCs w:val="22"/>
          <w:lang w:val="de-DE"/>
        </w:rPr>
        <w:t>else:</w:t>
      </w:r>
    </w:p>
    <w:p w14:paraId="072CBCB2" w14:textId="4EA8A480" w:rsidR="00A059E6" w:rsidRPr="00A059E6" w:rsidRDefault="00A059E6" w:rsidP="00A059E6">
      <w:pPr>
        <w:rPr>
          <w:rFonts w:ascii="Consolas" w:hAnsi="Consolas"/>
          <w:sz w:val="22"/>
          <w:szCs w:val="22"/>
          <w:lang w:val="de-DE"/>
        </w:rPr>
      </w:pPr>
      <w:r w:rsidRPr="00A059E6">
        <w:rPr>
          <w:rFonts w:ascii="Consolas" w:hAnsi="Consolas"/>
          <w:sz w:val="22"/>
          <w:szCs w:val="22"/>
          <w:lang w:val="de-DE"/>
        </w:rPr>
        <w:t xml:space="preserve">                A_noB_seitenabtrieb_1 = self.felder[feldA] * </w:t>
      </w:r>
      <w:r>
        <w:rPr>
          <w:rFonts w:ascii="Consolas" w:hAnsi="Consolas"/>
          <w:sz w:val="22"/>
          <w:szCs w:val="22"/>
          <w:lang w:val="de-DE"/>
        </w:rPr>
        <w:br/>
        <w:t xml:space="preserve">                  </w:t>
      </w:r>
      <w:r w:rsidRPr="00A059E6">
        <w:rPr>
          <w:rFonts w:ascii="Consolas" w:hAnsi="Consolas"/>
          <w:sz w:val="22"/>
          <w:szCs w:val="22"/>
          <w:lang w:val="de-DE"/>
        </w:rPr>
        <w:t>self.rules.A_noB_seitenabtrieb</w:t>
      </w:r>
    </w:p>
    <w:p w14:paraId="5A4FB7C1" w14:textId="77777777" w:rsidR="00A059E6" w:rsidRPr="00A059E6" w:rsidRDefault="00A059E6" w:rsidP="00A059E6">
      <w:pPr>
        <w:rPr>
          <w:rFonts w:ascii="Consolas" w:hAnsi="Consolas"/>
          <w:sz w:val="22"/>
          <w:szCs w:val="22"/>
          <w:lang w:val="de-DE"/>
        </w:rPr>
      </w:pPr>
      <w:r w:rsidRPr="00A059E6">
        <w:rPr>
          <w:rFonts w:ascii="Consolas" w:hAnsi="Consolas"/>
          <w:sz w:val="22"/>
          <w:szCs w:val="22"/>
          <w:lang w:val="de-DE"/>
        </w:rPr>
        <w:t xml:space="preserve">                A_noB_seitenabtrieb_2 = A_noB_seitenabtrieb_1</w:t>
      </w:r>
    </w:p>
    <w:p w14:paraId="3F493EB4" w14:textId="4CDCCF29" w:rsidR="00A059E6" w:rsidRPr="00A059E6" w:rsidRDefault="00A059E6" w:rsidP="00A059E6">
      <w:pPr>
        <w:rPr>
          <w:rFonts w:ascii="Consolas" w:hAnsi="Consolas"/>
          <w:sz w:val="22"/>
          <w:szCs w:val="22"/>
          <w:lang w:val="de-DE"/>
        </w:rPr>
      </w:pPr>
      <w:r w:rsidRPr="00A059E6">
        <w:rPr>
          <w:rFonts w:ascii="Consolas" w:hAnsi="Consolas"/>
          <w:sz w:val="22"/>
          <w:szCs w:val="22"/>
          <w:lang w:val="de-DE"/>
        </w:rPr>
        <w:t xml:space="preserve">            new_feldA_value = self.felder[feldA] - (A_noB_seitenabtrieb_1 + </w:t>
      </w:r>
      <w:r>
        <w:rPr>
          <w:rFonts w:ascii="Consolas" w:hAnsi="Consolas"/>
          <w:sz w:val="22"/>
          <w:szCs w:val="22"/>
          <w:lang w:val="de-DE"/>
        </w:rPr>
        <w:br/>
        <w:t xml:space="preserve">               </w:t>
      </w:r>
      <w:r w:rsidRPr="00A059E6">
        <w:rPr>
          <w:rFonts w:ascii="Consolas" w:hAnsi="Consolas"/>
          <w:sz w:val="22"/>
          <w:szCs w:val="22"/>
          <w:lang w:val="de-DE"/>
        </w:rPr>
        <w:t>A_noB_seitenabtrieb_2)</w:t>
      </w:r>
    </w:p>
    <w:p w14:paraId="77F76630" w14:textId="77777777" w:rsidR="00A059E6" w:rsidRPr="00A059E6" w:rsidRDefault="00A059E6" w:rsidP="00A059E6">
      <w:pPr>
        <w:rPr>
          <w:rFonts w:ascii="Consolas" w:hAnsi="Consolas"/>
          <w:sz w:val="22"/>
          <w:szCs w:val="22"/>
          <w:lang w:val="de-DE"/>
        </w:rPr>
      </w:pPr>
    </w:p>
    <w:p w14:paraId="691847BB" w14:textId="06CB5D8D" w:rsidR="00A059E6" w:rsidRPr="00A059E6" w:rsidRDefault="00A059E6" w:rsidP="00A059E6">
      <w:pPr>
        <w:rPr>
          <w:rFonts w:ascii="Consolas" w:hAnsi="Consolas"/>
          <w:sz w:val="22"/>
          <w:szCs w:val="22"/>
          <w:lang w:val="de-DE"/>
        </w:rPr>
      </w:pPr>
      <w:r w:rsidRPr="00A059E6">
        <w:rPr>
          <w:rFonts w:ascii="Consolas" w:hAnsi="Consolas"/>
          <w:sz w:val="22"/>
          <w:szCs w:val="22"/>
          <w:lang w:val="de-DE"/>
        </w:rPr>
        <w:t xml:space="preserve">            # Nachbarfelder von Feld A, die dem laubblasenden Hausmeister nicht </w:t>
      </w:r>
      <w:r>
        <w:rPr>
          <w:rFonts w:ascii="Consolas" w:hAnsi="Consolas"/>
          <w:sz w:val="22"/>
          <w:szCs w:val="22"/>
          <w:lang w:val="de-DE"/>
        </w:rPr>
        <w:br/>
        <w:t xml:space="preserve">              </w:t>
      </w:r>
      <w:r w:rsidRPr="00A059E6">
        <w:rPr>
          <w:rFonts w:ascii="Consolas" w:hAnsi="Consolas"/>
          <w:sz w:val="22"/>
          <w:szCs w:val="22"/>
          <w:lang w:val="de-DE"/>
        </w:rPr>
        <w:t>gegenüberliegen, aktualisieren, sofern vorhanden:</w:t>
      </w:r>
    </w:p>
    <w:p w14:paraId="6384BA5B" w14:textId="0AC0597F" w:rsidR="00A059E6" w:rsidRPr="00A059E6" w:rsidRDefault="00A059E6" w:rsidP="00A059E6">
      <w:pPr>
        <w:rPr>
          <w:rFonts w:ascii="Consolas" w:hAnsi="Consolas"/>
          <w:sz w:val="22"/>
          <w:szCs w:val="22"/>
          <w:lang w:val="en-GB"/>
        </w:rPr>
      </w:pPr>
      <w:r w:rsidRPr="00A059E6">
        <w:rPr>
          <w:rFonts w:ascii="Consolas" w:hAnsi="Consolas"/>
          <w:sz w:val="22"/>
          <w:szCs w:val="22"/>
          <w:lang w:val="de-DE"/>
        </w:rPr>
        <w:t xml:space="preserve">            </w:t>
      </w:r>
      <w:r w:rsidRPr="00A059E6">
        <w:rPr>
          <w:rFonts w:ascii="Consolas" w:hAnsi="Consolas"/>
          <w:sz w:val="22"/>
          <w:szCs w:val="22"/>
          <w:lang w:val="en-GB"/>
        </w:rPr>
        <w:t>if self.does_exist((feldA[0]+orthogonal_direction[0],</w:t>
      </w:r>
      <w:r>
        <w:rPr>
          <w:rFonts w:ascii="Consolas" w:hAnsi="Consolas"/>
          <w:sz w:val="22"/>
          <w:szCs w:val="22"/>
          <w:lang w:val="en-GB"/>
        </w:rPr>
        <w:br/>
        <w:t xml:space="preserve">            </w:t>
      </w:r>
      <w:r w:rsidRPr="00A059E6">
        <w:rPr>
          <w:rFonts w:ascii="Consolas" w:hAnsi="Consolas"/>
          <w:sz w:val="22"/>
          <w:szCs w:val="22"/>
          <w:lang w:val="en-GB"/>
        </w:rPr>
        <w:t xml:space="preserve"> feldA[1]+orthogonal_direction[1])):</w:t>
      </w:r>
    </w:p>
    <w:p w14:paraId="75EE24B3" w14:textId="2FAB2AE1" w:rsidR="00A059E6" w:rsidRPr="00A059E6" w:rsidRDefault="00A059E6" w:rsidP="00A059E6">
      <w:pPr>
        <w:rPr>
          <w:rFonts w:ascii="Consolas" w:hAnsi="Consolas"/>
          <w:sz w:val="22"/>
          <w:szCs w:val="22"/>
          <w:lang w:val="de-DE"/>
        </w:rPr>
      </w:pPr>
      <w:r w:rsidRPr="00A059E6">
        <w:rPr>
          <w:rFonts w:ascii="Consolas" w:hAnsi="Consolas"/>
          <w:sz w:val="22"/>
          <w:szCs w:val="22"/>
          <w:lang w:val="en-GB"/>
        </w:rPr>
        <w:t xml:space="preserve">                </w:t>
      </w:r>
      <w:r w:rsidRPr="00A059E6">
        <w:rPr>
          <w:rFonts w:ascii="Consolas" w:hAnsi="Consolas"/>
          <w:sz w:val="22"/>
          <w:szCs w:val="22"/>
          <w:lang w:val="de-DE"/>
        </w:rPr>
        <w:t xml:space="preserve">self.felder[(feldA[0]+orthogonal_direction[0], </w:t>
      </w:r>
      <w:r>
        <w:rPr>
          <w:rFonts w:ascii="Consolas" w:hAnsi="Consolas"/>
          <w:sz w:val="22"/>
          <w:szCs w:val="22"/>
          <w:lang w:val="de-DE"/>
        </w:rPr>
        <w:br/>
        <w:t xml:space="preserve">                  </w:t>
      </w:r>
      <w:r w:rsidRPr="00A059E6">
        <w:rPr>
          <w:rFonts w:ascii="Consolas" w:hAnsi="Consolas"/>
          <w:sz w:val="22"/>
          <w:szCs w:val="22"/>
          <w:lang w:val="de-DE"/>
        </w:rPr>
        <w:t>feldA[1]+orthogonal_direction[1])] += A_noB_seitenabtrieb_1</w:t>
      </w:r>
    </w:p>
    <w:p w14:paraId="4C02D998" w14:textId="77777777" w:rsidR="00A059E6" w:rsidRPr="00A059E6" w:rsidRDefault="00A059E6" w:rsidP="00A059E6">
      <w:pPr>
        <w:rPr>
          <w:rFonts w:ascii="Consolas" w:hAnsi="Consolas"/>
          <w:sz w:val="22"/>
          <w:szCs w:val="22"/>
          <w:lang w:val="de-DE"/>
        </w:rPr>
      </w:pPr>
      <w:r w:rsidRPr="00A059E6">
        <w:rPr>
          <w:rFonts w:ascii="Consolas" w:hAnsi="Consolas"/>
          <w:sz w:val="22"/>
          <w:szCs w:val="22"/>
          <w:lang w:val="de-DE"/>
        </w:rPr>
        <w:t xml:space="preserve">            else:</w:t>
      </w:r>
    </w:p>
    <w:p w14:paraId="24626BB8" w14:textId="1DF6D288" w:rsidR="00A059E6" w:rsidRPr="00A059E6" w:rsidRDefault="00A059E6" w:rsidP="00A059E6">
      <w:pPr>
        <w:rPr>
          <w:rFonts w:ascii="Consolas" w:hAnsi="Consolas"/>
          <w:sz w:val="22"/>
          <w:szCs w:val="22"/>
          <w:lang w:val="de-DE"/>
        </w:rPr>
      </w:pPr>
      <w:r w:rsidRPr="00A059E6">
        <w:rPr>
          <w:rFonts w:ascii="Consolas" w:hAnsi="Consolas"/>
          <w:sz w:val="22"/>
          <w:szCs w:val="22"/>
          <w:lang w:val="de-DE"/>
        </w:rPr>
        <w:t xml:space="preserve">                # -&gt; Feld A ist ein Eckfeld, ein Teil des Laubs verbleibt also </w:t>
      </w:r>
      <w:r>
        <w:rPr>
          <w:rFonts w:ascii="Consolas" w:hAnsi="Consolas"/>
          <w:sz w:val="22"/>
          <w:szCs w:val="22"/>
          <w:lang w:val="de-DE"/>
        </w:rPr>
        <w:br/>
        <w:t xml:space="preserve">                  </w:t>
      </w:r>
      <w:r w:rsidRPr="00A059E6">
        <w:rPr>
          <w:rFonts w:ascii="Consolas" w:hAnsi="Consolas"/>
          <w:sz w:val="22"/>
          <w:szCs w:val="22"/>
          <w:lang w:val="de-DE"/>
        </w:rPr>
        <w:t>auf Feld A.</w:t>
      </w:r>
    </w:p>
    <w:p w14:paraId="6ECB40F7" w14:textId="77777777" w:rsidR="00A059E6" w:rsidRPr="00A059E6" w:rsidRDefault="00A059E6" w:rsidP="00A059E6">
      <w:pPr>
        <w:rPr>
          <w:rFonts w:ascii="Consolas" w:hAnsi="Consolas"/>
          <w:sz w:val="22"/>
          <w:szCs w:val="22"/>
          <w:lang w:val="en-GB"/>
        </w:rPr>
      </w:pPr>
      <w:r w:rsidRPr="00A059E6">
        <w:rPr>
          <w:rFonts w:ascii="Consolas" w:hAnsi="Consolas"/>
          <w:sz w:val="22"/>
          <w:szCs w:val="22"/>
          <w:lang w:val="de-DE"/>
        </w:rPr>
        <w:t xml:space="preserve">                </w:t>
      </w:r>
      <w:r w:rsidRPr="00A059E6">
        <w:rPr>
          <w:rFonts w:ascii="Consolas" w:hAnsi="Consolas"/>
          <w:sz w:val="22"/>
          <w:szCs w:val="22"/>
          <w:lang w:val="en-GB"/>
        </w:rPr>
        <w:t>new_feldA_value += A_noB_seitenabtrieb_1</w:t>
      </w:r>
    </w:p>
    <w:p w14:paraId="06883CBE" w14:textId="10D6ACBE" w:rsidR="00A059E6" w:rsidRPr="00A059E6" w:rsidRDefault="00A059E6" w:rsidP="00A059E6">
      <w:pPr>
        <w:rPr>
          <w:rFonts w:ascii="Consolas" w:hAnsi="Consolas"/>
          <w:sz w:val="22"/>
          <w:szCs w:val="22"/>
          <w:lang w:val="en-GB"/>
        </w:rPr>
      </w:pPr>
      <w:r w:rsidRPr="00A059E6">
        <w:rPr>
          <w:rFonts w:ascii="Consolas" w:hAnsi="Consolas"/>
          <w:sz w:val="22"/>
          <w:szCs w:val="22"/>
          <w:lang w:val="en-GB"/>
        </w:rPr>
        <w:t xml:space="preserve">            if self.does_exist((feldA[0]-orthogonal_direction[0], feldA[1]-</w:t>
      </w:r>
      <w:r>
        <w:rPr>
          <w:rFonts w:ascii="Consolas" w:hAnsi="Consolas"/>
          <w:sz w:val="22"/>
          <w:szCs w:val="22"/>
          <w:lang w:val="en-GB"/>
        </w:rPr>
        <w:br/>
        <w:t xml:space="preserve">             </w:t>
      </w:r>
      <w:r w:rsidRPr="00A059E6">
        <w:rPr>
          <w:rFonts w:ascii="Consolas" w:hAnsi="Consolas"/>
          <w:sz w:val="22"/>
          <w:szCs w:val="22"/>
          <w:lang w:val="en-GB"/>
        </w:rPr>
        <w:t>orthogonal_direction[1])):</w:t>
      </w:r>
    </w:p>
    <w:p w14:paraId="338F05FD" w14:textId="6A264CEA" w:rsidR="00A059E6" w:rsidRPr="00A059E6" w:rsidRDefault="00A059E6" w:rsidP="00A059E6">
      <w:pPr>
        <w:rPr>
          <w:rFonts w:ascii="Consolas" w:hAnsi="Consolas"/>
          <w:sz w:val="22"/>
          <w:szCs w:val="22"/>
          <w:lang w:val="de-DE"/>
        </w:rPr>
      </w:pPr>
      <w:r w:rsidRPr="00A059E6">
        <w:rPr>
          <w:rFonts w:ascii="Consolas" w:hAnsi="Consolas"/>
          <w:sz w:val="22"/>
          <w:szCs w:val="22"/>
          <w:lang w:val="en-GB"/>
        </w:rPr>
        <w:t xml:space="preserve">                </w:t>
      </w:r>
      <w:r w:rsidRPr="00A059E6">
        <w:rPr>
          <w:rFonts w:ascii="Consolas" w:hAnsi="Consolas"/>
          <w:sz w:val="22"/>
          <w:szCs w:val="22"/>
          <w:lang w:val="de-DE"/>
        </w:rPr>
        <w:t>self.felder[(feldA[0]-orthogonal_direction[0], feldA[1]-</w:t>
      </w:r>
      <w:r>
        <w:rPr>
          <w:rFonts w:ascii="Consolas" w:hAnsi="Consolas"/>
          <w:sz w:val="22"/>
          <w:szCs w:val="22"/>
          <w:lang w:val="de-DE"/>
        </w:rPr>
        <w:br/>
        <w:t xml:space="preserve">                 </w:t>
      </w:r>
      <w:r w:rsidRPr="00A059E6">
        <w:rPr>
          <w:rFonts w:ascii="Consolas" w:hAnsi="Consolas"/>
          <w:sz w:val="22"/>
          <w:szCs w:val="22"/>
          <w:lang w:val="de-DE"/>
        </w:rPr>
        <w:t>orthogonal_direction[1])] += A_noB_seitenabtrieb_2</w:t>
      </w:r>
    </w:p>
    <w:p w14:paraId="10E580E5" w14:textId="77777777" w:rsidR="00A059E6" w:rsidRPr="00A059E6" w:rsidRDefault="00A059E6" w:rsidP="00A059E6">
      <w:pPr>
        <w:rPr>
          <w:rFonts w:ascii="Consolas" w:hAnsi="Consolas"/>
          <w:sz w:val="22"/>
          <w:szCs w:val="22"/>
          <w:lang w:val="de-DE"/>
        </w:rPr>
      </w:pPr>
      <w:r w:rsidRPr="00A059E6">
        <w:rPr>
          <w:rFonts w:ascii="Consolas" w:hAnsi="Consolas"/>
          <w:sz w:val="22"/>
          <w:szCs w:val="22"/>
          <w:lang w:val="de-DE"/>
        </w:rPr>
        <w:t xml:space="preserve">            else:</w:t>
      </w:r>
    </w:p>
    <w:p w14:paraId="4F8E9DB1" w14:textId="16F9FBD4" w:rsidR="00A059E6" w:rsidRPr="00A059E6" w:rsidRDefault="00A059E6" w:rsidP="00A059E6">
      <w:pPr>
        <w:rPr>
          <w:rFonts w:ascii="Consolas" w:hAnsi="Consolas"/>
          <w:sz w:val="22"/>
          <w:szCs w:val="22"/>
          <w:lang w:val="de-DE"/>
        </w:rPr>
      </w:pPr>
      <w:r w:rsidRPr="00A059E6">
        <w:rPr>
          <w:rFonts w:ascii="Consolas" w:hAnsi="Consolas"/>
          <w:sz w:val="22"/>
          <w:szCs w:val="22"/>
          <w:lang w:val="de-DE"/>
        </w:rPr>
        <w:t xml:space="preserve">                # -&gt; Feld A ist ein Eckfeld, ein Teil des Laubs verbleibt also </w:t>
      </w:r>
      <w:r>
        <w:rPr>
          <w:rFonts w:ascii="Consolas" w:hAnsi="Consolas"/>
          <w:sz w:val="22"/>
          <w:szCs w:val="22"/>
          <w:lang w:val="de-DE"/>
        </w:rPr>
        <w:br/>
        <w:t xml:space="preserve">                  </w:t>
      </w:r>
      <w:r w:rsidRPr="00A059E6">
        <w:rPr>
          <w:rFonts w:ascii="Consolas" w:hAnsi="Consolas"/>
          <w:sz w:val="22"/>
          <w:szCs w:val="22"/>
          <w:lang w:val="de-DE"/>
        </w:rPr>
        <w:t>auf Feld A.</w:t>
      </w:r>
    </w:p>
    <w:p w14:paraId="2D447A99" w14:textId="77777777" w:rsidR="00A059E6" w:rsidRPr="00A059E6" w:rsidRDefault="00A059E6" w:rsidP="00A059E6">
      <w:pPr>
        <w:rPr>
          <w:rFonts w:ascii="Consolas" w:hAnsi="Consolas"/>
          <w:sz w:val="22"/>
          <w:szCs w:val="22"/>
          <w:lang w:val="de-DE"/>
        </w:rPr>
      </w:pPr>
      <w:r w:rsidRPr="00A059E6">
        <w:rPr>
          <w:rFonts w:ascii="Consolas" w:hAnsi="Consolas"/>
          <w:sz w:val="22"/>
          <w:szCs w:val="22"/>
          <w:lang w:val="de-DE"/>
        </w:rPr>
        <w:t xml:space="preserve">                new_feldA_value += A_noB_seitenabtrieb_2</w:t>
      </w:r>
    </w:p>
    <w:p w14:paraId="37201D9E" w14:textId="77777777" w:rsidR="00A059E6" w:rsidRPr="00A059E6" w:rsidRDefault="00A059E6" w:rsidP="00A059E6">
      <w:pPr>
        <w:rPr>
          <w:rFonts w:ascii="Consolas" w:hAnsi="Consolas"/>
          <w:sz w:val="22"/>
          <w:szCs w:val="22"/>
          <w:lang w:val="de-DE"/>
        </w:rPr>
      </w:pPr>
    </w:p>
    <w:p w14:paraId="661D0EA9" w14:textId="77777777" w:rsidR="00A059E6" w:rsidRPr="00A059E6" w:rsidRDefault="00A059E6" w:rsidP="00A059E6">
      <w:pPr>
        <w:rPr>
          <w:rFonts w:ascii="Consolas" w:hAnsi="Consolas"/>
          <w:sz w:val="22"/>
          <w:szCs w:val="22"/>
          <w:lang w:val="de-DE"/>
        </w:rPr>
      </w:pPr>
      <w:r w:rsidRPr="00A059E6">
        <w:rPr>
          <w:rFonts w:ascii="Consolas" w:hAnsi="Consolas"/>
          <w:sz w:val="22"/>
          <w:szCs w:val="22"/>
          <w:lang w:val="de-DE"/>
        </w:rPr>
        <w:t xml:space="preserve">        # Feld A aktualisieren:</w:t>
      </w:r>
    </w:p>
    <w:p w14:paraId="0B21931B" w14:textId="03C8688D" w:rsidR="00A059E6" w:rsidRDefault="00A059E6" w:rsidP="00A059E6">
      <w:pPr>
        <w:rPr>
          <w:rFonts w:ascii="Consolas" w:hAnsi="Consolas"/>
          <w:sz w:val="22"/>
          <w:szCs w:val="22"/>
          <w:lang w:val="de-DE"/>
        </w:rPr>
      </w:pPr>
      <w:r w:rsidRPr="00A059E6">
        <w:rPr>
          <w:rFonts w:ascii="Consolas" w:hAnsi="Consolas"/>
          <w:sz w:val="22"/>
          <w:szCs w:val="22"/>
          <w:lang w:val="de-DE"/>
        </w:rPr>
        <w:t xml:space="preserve">        self.felder[feldA] = new_feldA_value</w:t>
      </w:r>
    </w:p>
    <w:p w14:paraId="223F1B1D" w14:textId="77777777" w:rsidR="00A059E6" w:rsidRDefault="00A059E6" w:rsidP="00BD44C9">
      <w:pPr>
        <w:rPr>
          <w:rFonts w:ascii="Consolas" w:hAnsi="Consolas"/>
          <w:sz w:val="22"/>
          <w:szCs w:val="22"/>
          <w:lang w:val="de-DE"/>
        </w:rPr>
      </w:pPr>
    </w:p>
    <w:p w14:paraId="3D2C50D6" w14:textId="59477F69" w:rsidR="00A059E6" w:rsidRDefault="00A059E6" w:rsidP="00BD44C9">
      <w:pPr>
        <w:rPr>
          <w:rFonts w:cs="Liberation Serif"/>
          <w:lang w:val="de-DE"/>
        </w:rPr>
      </w:pPr>
    </w:p>
    <w:p w14:paraId="3B972498" w14:textId="3322B7BC" w:rsidR="00196535" w:rsidRPr="00196535" w:rsidRDefault="00196535" w:rsidP="00196535">
      <w:pPr>
        <w:pStyle w:val="berschrift2"/>
        <w:spacing w:line="259" w:lineRule="auto"/>
        <w:rPr>
          <w:lang w:val="de-DE"/>
        </w:rPr>
      </w:pPr>
      <w:bookmarkStart w:id="82" w:name="_Toc164108484"/>
      <w:r>
        <w:rPr>
          <w:lang w:val="de-DE"/>
        </w:rPr>
        <w:t>Grundaufgabe: Ansatz 1</w:t>
      </w:r>
      <w:bookmarkEnd w:id="82"/>
    </w:p>
    <w:p w14:paraId="134D9E78" w14:textId="2C7189B0" w:rsidR="004D22B0" w:rsidRPr="0080226F" w:rsidRDefault="003D38C2" w:rsidP="004D22B0">
      <w:pPr>
        <w:rPr>
          <w:rFonts w:cs="Liberation Serif"/>
          <w:lang w:val="de-DE"/>
        </w:rPr>
      </w:pPr>
      <w:r>
        <w:rPr>
          <w:rFonts w:cs="Liberation Serif"/>
          <w:b/>
          <w:bCs/>
          <w:lang w:val="de-DE"/>
        </w:rPr>
        <w:t>Hilfsfunktionen zur Berechnung von Standardabweichung und Manhattan-Distanz:</w:t>
      </w:r>
    </w:p>
    <w:p w14:paraId="23C5184B" w14:textId="77777777" w:rsidR="004D22B0" w:rsidRPr="00EF5F5D" w:rsidRDefault="004D22B0" w:rsidP="004D22B0">
      <w:pPr>
        <w:rPr>
          <w:rFonts w:cs="Liberation Serif"/>
          <w:lang w:val="de-DE"/>
        </w:rPr>
      </w:pPr>
    </w:p>
    <w:p w14:paraId="54FFA03D" w14:textId="77777777" w:rsidR="003D38C2" w:rsidRPr="003D38C2" w:rsidRDefault="003D38C2" w:rsidP="003D38C2">
      <w:pPr>
        <w:rPr>
          <w:rFonts w:ascii="Consolas" w:hAnsi="Consolas"/>
          <w:sz w:val="22"/>
          <w:szCs w:val="22"/>
          <w:lang w:val="en-GB"/>
        </w:rPr>
      </w:pPr>
      <w:r w:rsidRPr="003D38C2">
        <w:rPr>
          <w:rFonts w:ascii="Consolas" w:hAnsi="Consolas"/>
          <w:sz w:val="22"/>
          <w:szCs w:val="22"/>
          <w:lang w:val="en-GB"/>
        </w:rPr>
        <w:t>def squared_std(values : list[float]):</w:t>
      </w:r>
    </w:p>
    <w:p w14:paraId="6DB31B99" w14:textId="77777777" w:rsidR="003D38C2" w:rsidRPr="003D38C2" w:rsidRDefault="003D38C2" w:rsidP="003D38C2">
      <w:pPr>
        <w:rPr>
          <w:rFonts w:ascii="Consolas" w:hAnsi="Consolas"/>
          <w:color w:val="70AD47" w:themeColor="accent6"/>
          <w:sz w:val="22"/>
          <w:szCs w:val="22"/>
          <w:lang w:val="de-DE"/>
        </w:rPr>
      </w:pPr>
      <w:r w:rsidRPr="003D38C2">
        <w:rPr>
          <w:rFonts w:ascii="Consolas" w:hAnsi="Consolas"/>
          <w:color w:val="70AD47" w:themeColor="accent6"/>
          <w:sz w:val="22"/>
          <w:szCs w:val="22"/>
          <w:lang w:val="en-GB"/>
        </w:rPr>
        <w:t xml:space="preserve">    </w:t>
      </w:r>
      <w:r w:rsidRPr="003D38C2">
        <w:rPr>
          <w:rFonts w:ascii="Consolas" w:hAnsi="Consolas"/>
          <w:color w:val="70AD47" w:themeColor="accent6"/>
          <w:sz w:val="22"/>
          <w:szCs w:val="22"/>
          <w:lang w:val="de-DE"/>
        </w:rPr>
        <w:t>"""</w:t>
      </w:r>
    </w:p>
    <w:p w14:paraId="0B36BBD0" w14:textId="77777777" w:rsidR="003D38C2" w:rsidRPr="003D38C2" w:rsidRDefault="003D38C2" w:rsidP="003D38C2">
      <w:pPr>
        <w:rPr>
          <w:rFonts w:ascii="Consolas" w:hAnsi="Consolas"/>
          <w:color w:val="70AD47" w:themeColor="accent6"/>
          <w:sz w:val="22"/>
          <w:szCs w:val="22"/>
          <w:lang w:val="de-DE"/>
        </w:rPr>
      </w:pPr>
      <w:r w:rsidRPr="003D38C2">
        <w:rPr>
          <w:rFonts w:ascii="Consolas" w:hAnsi="Consolas"/>
          <w:color w:val="70AD47" w:themeColor="accent6"/>
          <w:sz w:val="22"/>
          <w:szCs w:val="22"/>
          <w:lang w:val="de-DE"/>
        </w:rPr>
        <w:t xml:space="preserve">    Returns:</w:t>
      </w:r>
    </w:p>
    <w:p w14:paraId="4DCFDE86" w14:textId="57FEE826" w:rsidR="003D38C2" w:rsidRPr="003D38C2" w:rsidRDefault="003D38C2" w:rsidP="003D38C2">
      <w:pPr>
        <w:rPr>
          <w:rFonts w:ascii="Consolas" w:hAnsi="Consolas"/>
          <w:color w:val="70AD47" w:themeColor="accent6"/>
          <w:sz w:val="22"/>
          <w:szCs w:val="22"/>
          <w:lang w:val="de-DE"/>
        </w:rPr>
      </w:pPr>
      <w:r w:rsidRPr="003D38C2">
        <w:rPr>
          <w:rFonts w:ascii="Consolas" w:hAnsi="Consolas"/>
          <w:color w:val="70AD47" w:themeColor="accent6"/>
          <w:sz w:val="22"/>
          <w:szCs w:val="22"/>
          <w:lang w:val="de-DE"/>
        </w:rPr>
        <w:t xml:space="preserve">        float: Die quadrierte Standardabweichung (= Varianz) der Werte </w:t>
      </w:r>
      <w:r w:rsidRPr="003D38C2">
        <w:rPr>
          <w:rFonts w:ascii="Consolas" w:hAnsi="Consolas"/>
          <w:color w:val="70AD47" w:themeColor="accent6"/>
          <w:sz w:val="22"/>
          <w:szCs w:val="22"/>
          <w:lang w:val="de-DE"/>
        </w:rPr>
        <w:br/>
        <w:t xml:space="preserve">        </w:t>
      </w:r>
      <w:r w:rsidRPr="003D38C2">
        <w:rPr>
          <w:rFonts w:ascii="Consolas" w:hAnsi="Consolas"/>
          <w:color w:val="70AD47" w:themeColor="accent6"/>
          <w:sz w:val="22"/>
          <w:szCs w:val="22"/>
          <w:lang w:val="de-DE"/>
        </w:rPr>
        <w:t>in values</w:t>
      </w:r>
    </w:p>
    <w:p w14:paraId="3A988ADB" w14:textId="77777777" w:rsidR="003D38C2" w:rsidRPr="003D38C2" w:rsidRDefault="003D38C2" w:rsidP="003D38C2">
      <w:pPr>
        <w:rPr>
          <w:rFonts w:ascii="Consolas" w:hAnsi="Consolas"/>
          <w:color w:val="70AD47" w:themeColor="accent6"/>
          <w:sz w:val="22"/>
          <w:szCs w:val="22"/>
          <w:lang w:val="en-GB"/>
        </w:rPr>
      </w:pPr>
      <w:r w:rsidRPr="003D38C2">
        <w:rPr>
          <w:rFonts w:ascii="Consolas" w:hAnsi="Consolas"/>
          <w:color w:val="70AD47" w:themeColor="accent6"/>
          <w:sz w:val="22"/>
          <w:szCs w:val="22"/>
          <w:lang w:val="de-DE"/>
        </w:rPr>
        <w:t xml:space="preserve">    </w:t>
      </w:r>
      <w:r w:rsidRPr="003D38C2">
        <w:rPr>
          <w:rFonts w:ascii="Consolas" w:hAnsi="Consolas"/>
          <w:color w:val="70AD47" w:themeColor="accent6"/>
          <w:sz w:val="22"/>
          <w:szCs w:val="22"/>
          <w:lang w:val="en-GB"/>
        </w:rPr>
        <w:t>"""</w:t>
      </w:r>
    </w:p>
    <w:p w14:paraId="0913B4AD" w14:textId="77777777" w:rsidR="003D38C2" w:rsidRPr="003D38C2" w:rsidRDefault="003D38C2" w:rsidP="003D38C2">
      <w:pPr>
        <w:rPr>
          <w:rFonts w:ascii="Consolas" w:hAnsi="Consolas"/>
          <w:sz w:val="22"/>
          <w:szCs w:val="22"/>
          <w:lang w:val="en-GB"/>
        </w:rPr>
      </w:pPr>
      <w:r w:rsidRPr="003D38C2">
        <w:rPr>
          <w:rFonts w:ascii="Consolas" w:hAnsi="Consolas"/>
          <w:sz w:val="22"/>
          <w:szCs w:val="22"/>
          <w:lang w:val="en-GB"/>
        </w:rPr>
        <w:t xml:space="preserve">    mean = sum(values) / len(values)</w:t>
      </w:r>
    </w:p>
    <w:p w14:paraId="5406FE67" w14:textId="77777777" w:rsidR="003D38C2" w:rsidRPr="003D38C2" w:rsidRDefault="003D38C2" w:rsidP="003D38C2">
      <w:pPr>
        <w:rPr>
          <w:rFonts w:ascii="Consolas" w:hAnsi="Consolas"/>
          <w:sz w:val="22"/>
          <w:szCs w:val="22"/>
          <w:lang w:val="en-GB"/>
        </w:rPr>
      </w:pPr>
      <w:r w:rsidRPr="003D38C2">
        <w:rPr>
          <w:rFonts w:ascii="Consolas" w:hAnsi="Consolas"/>
          <w:sz w:val="22"/>
          <w:szCs w:val="22"/>
          <w:lang w:val="en-GB"/>
        </w:rPr>
        <w:t xml:space="preserve">    squared_diff = [(value - mean) ** 2 for value in values]</w:t>
      </w:r>
    </w:p>
    <w:p w14:paraId="2B5AA00B" w14:textId="77777777" w:rsidR="003D38C2" w:rsidRPr="003D38C2" w:rsidRDefault="003D38C2" w:rsidP="003D38C2">
      <w:pPr>
        <w:rPr>
          <w:rFonts w:ascii="Consolas" w:hAnsi="Consolas"/>
          <w:sz w:val="22"/>
          <w:szCs w:val="22"/>
          <w:lang w:val="en-GB"/>
        </w:rPr>
      </w:pPr>
      <w:r w:rsidRPr="003D38C2">
        <w:rPr>
          <w:rFonts w:ascii="Consolas" w:hAnsi="Consolas"/>
          <w:sz w:val="22"/>
          <w:szCs w:val="22"/>
          <w:lang w:val="en-GB"/>
        </w:rPr>
        <w:t xml:space="preserve">    return sum(squared_diff)</w:t>
      </w:r>
    </w:p>
    <w:p w14:paraId="4EBA8BAE" w14:textId="77777777" w:rsidR="003D38C2" w:rsidRPr="003D38C2" w:rsidRDefault="003D38C2" w:rsidP="003D38C2">
      <w:pPr>
        <w:rPr>
          <w:rFonts w:ascii="Consolas" w:hAnsi="Consolas"/>
          <w:sz w:val="22"/>
          <w:szCs w:val="22"/>
          <w:lang w:val="en-GB"/>
        </w:rPr>
      </w:pPr>
    </w:p>
    <w:p w14:paraId="658D6933" w14:textId="77777777" w:rsidR="003D38C2" w:rsidRPr="003D38C2" w:rsidRDefault="003D38C2" w:rsidP="003D38C2">
      <w:pPr>
        <w:rPr>
          <w:rFonts w:ascii="Consolas" w:hAnsi="Consolas"/>
          <w:sz w:val="22"/>
          <w:szCs w:val="22"/>
          <w:lang w:val="en-GB"/>
        </w:rPr>
      </w:pPr>
      <w:r w:rsidRPr="003D38C2">
        <w:rPr>
          <w:rFonts w:ascii="Consolas" w:hAnsi="Consolas"/>
          <w:sz w:val="22"/>
          <w:szCs w:val="22"/>
          <w:lang w:val="en-GB"/>
        </w:rPr>
        <w:t>def manhattan_distance(feld0, feld1) -&gt; int:</w:t>
      </w:r>
    </w:p>
    <w:p w14:paraId="7D09C54E" w14:textId="77777777" w:rsidR="003D38C2" w:rsidRPr="003D38C2" w:rsidRDefault="003D38C2" w:rsidP="003D38C2">
      <w:pPr>
        <w:rPr>
          <w:rFonts w:ascii="Consolas" w:hAnsi="Consolas"/>
          <w:color w:val="70AD47" w:themeColor="accent6"/>
          <w:sz w:val="22"/>
          <w:szCs w:val="22"/>
          <w:lang w:val="de-DE"/>
        </w:rPr>
      </w:pPr>
      <w:r w:rsidRPr="003D38C2">
        <w:rPr>
          <w:rFonts w:ascii="Consolas" w:hAnsi="Consolas"/>
          <w:color w:val="70AD47" w:themeColor="accent6"/>
          <w:sz w:val="22"/>
          <w:szCs w:val="22"/>
          <w:lang w:val="en-GB"/>
        </w:rPr>
        <w:t xml:space="preserve">    </w:t>
      </w:r>
      <w:r w:rsidRPr="003D38C2">
        <w:rPr>
          <w:rFonts w:ascii="Consolas" w:hAnsi="Consolas"/>
          <w:color w:val="70AD47" w:themeColor="accent6"/>
          <w:sz w:val="22"/>
          <w:szCs w:val="22"/>
          <w:lang w:val="de-DE"/>
        </w:rPr>
        <w:t>"""</w:t>
      </w:r>
    </w:p>
    <w:p w14:paraId="7AE3443B" w14:textId="77777777" w:rsidR="003D38C2" w:rsidRPr="003D38C2" w:rsidRDefault="003D38C2" w:rsidP="003D38C2">
      <w:pPr>
        <w:rPr>
          <w:rFonts w:ascii="Consolas" w:hAnsi="Consolas"/>
          <w:color w:val="70AD47" w:themeColor="accent6"/>
          <w:sz w:val="22"/>
          <w:szCs w:val="22"/>
          <w:lang w:val="de-DE"/>
        </w:rPr>
      </w:pPr>
      <w:r w:rsidRPr="003D38C2">
        <w:rPr>
          <w:rFonts w:ascii="Consolas" w:hAnsi="Consolas"/>
          <w:color w:val="70AD47" w:themeColor="accent6"/>
          <w:sz w:val="22"/>
          <w:szCs w:val="22"/>
          <w:lang w:val="de-DE"/>
        </w:rPr>
        <w:t xml:space="preserve">    Returns:</w:t>
      </w:r>
    </w:p>
    <w:p w14:paraId="7BBD9838" w14:textId="49D7544F" w:rsidR="003D38C2" w:rsidRPr="003D38C2" w:rsidRDefault="003D38C2" w:rsidP="003D38C2">
      <w:pPr>
        <w:rPr>
          <w:rFonts w:ascii="Consolas" w:hAnsi="Consolas"/>
          <w:color w:val="70AD47" w:themeColor="accent6"/>
          <w:sz w:val="22"/>
          <w:szCs w:val="22"/>
          <w:lang w:val="de-DE"/>
        </w:rPr>
      </w:pPr>
      <w:r w:rsidRPr="003D38C2">
        <w:rPr>
          <w:rFonts w:ascii="Consolas" w:hAnsi="Consolas"/>
          <w:color w:val="70AD47" w:themeColor="accent6"/>
          <w:sz w:val="22"/>
          <w:szCs w:val="22"/>
          <w:lang w:val="de-DE"/>
        </w:rPr>
        <w:t xml:space="preserve">        int: Die Manhatten-Distanz zwischen den Tupeln feld0 und feld1, </w:t>
      </w:r>
      <w:r w:rsidRPr="003D38C2">
        <w:rPr>
          <w:rFonts w:ascii="Consolas" w:hAnsi="Consolas"/>
          <w:color w:val="70AD47" w:themeColor="accent6"/>
          <w:sz w:val="22"/>
          <w:szCs w:val="22"/>
          <w:lang w:val="de-DE"/>
        </w:rPr>
        <w:br/>
        <w:t xml:space="preserve">             </w:t>
      </w:r>
      <w:r w:rsidRPr="003D38C2">
        <w:rPr>
          <w:rFonts w:ascii="Consolas" w:hAnsi="Consolas"/>
          <w:color w:val="70AD47" w:themeColor="accent6"/>
          <w:sz w:val="22"/>
          <w:szCs w:val="22"/>
          <w:lang w:val="de-DE"/>
        </w:rPr>
        <w:t>definiert als d = (feld1[0] - feld0[0]) + (feld1[1] - feld1[0])</w:t>
      </w:r>
    </w:p>
    <w:p w14:paraId="3385A83C" w14:textId="77777777" w:rsidR="003D38C2" w:rsidRPr="003D38C2" w:rsidRDefault="003D38C2" w:rsidP="003D38C2">
      <w:pPr>
        <w:rPr>
          <w:rFonts w:ascii="Consolas" w:hAnsi="Consolas"/>
          <w:color w:val="70AD47" w:themeColor="accent6"/>
          <w:sz w:val="22"/>
          <w:szCs w:val="22"/>
          <w:lang w:val="de-DE"/>
        </w:rPr>
      </w:pPr>
      <w:r w:rsidRPr="003D38C2">
        <w:rPr>
          <w:rFonts w:ascii="Consolas" w:hAnsi="Consolas"/>
          <w:color w:val="70AD47" w:themeColor="accent6"/>
          <w:sz w:val="22"/>
          <w:szCs w:val="22"/>
          <w:lang w:val="de-DE"/>
        </w:rPr>
        <w:t xml:space="preserve">    """</w:t>
      </w:r>
    </w:p>
    <w:p w14:paraId="353AD5AC" w14:textId="2993E46F" w:rsidR="008732B8" w:rsidRDefault="003D38C2" w:rsidP="003D38C2">
      <w:pPr>
        <w:rPr>
          <w:rFonts w:ascii="Consolas" w:hAnsi="Consolas"/>
          <w:sz w:val="22"/>
          <w:szCs w:val="22"/>
          <w:lang w:val="de-DE"/>
        </w:rPr>
      </w:pPr>
      <w:r w:rsidRPr="003D38C2">
        <w:rPr>
          <w:rFonts w:ascii="Consolas" w:hAnsi="Consolas"/>
          <w:sz w:val="22"/>
          <w:szCs w:val="22"/>
          <w:lang w:val="de-DE"/>
        </w:rPr>
        <w:t xml:space="preserve">    return abs(feld1[0] - feld0[0]) + abs(feld1[1] - feld0[1])</w:t>
      </w:r>
    </w:p>
    <w:p w14:paraId="6472E019" w14:textId="77777777" w:rsidR="004527BA" w:rsidRDefault="004527BA" w:rsidP="001869D3">
      <w:pPr>
        <w:rPr>
          <w:rFonts w:ascii="Consolas" w:hAnsi="Consolas" w:cs="Liberation Serif"/>
          <w:lang w:val="de-DE"/>
        </w:rPr>
      </w:pPr>
    </w:p>
    <w:p w14:paraId="316F2F4A" w14:textId="1390DAE1" w:rsidR="009E0EE9" w:rsidRDefault="009E0EE9" w:rsidP="009E0EE9">
      <w:pPr>
        <w:rPr>
          <w:rFonts w:cs="Liberation Serif"/>
          <w:b/>
          <w:bCs/>
          <w:lang w:val="de-DE"/>
        </w:rPr>
      </w:pPr>
      <w:r>
        <w:rPr>
          <w:rFonts w:cs="Liberation Serif"/>
          <w:b/>
          <w:bCs/>
          <w:lang w:val="de-DE"/>
        </w:rPr>
        <w:t>Klasse Solver1, die Methoden zum</w:t>
      </w:r>
      <w:r w:rsidR="000A2E96">
        <w:rPr>
          <w:rFonts w:cs="Liberation Serif"/>
          <w:b/>
          <w:bCs/>
          <w:lang w:val="de-DE"/>
        </w:rPr>
        <w:t xml:space="preserve"> Durchführen des Blasprozesses (wie z.B. den Greedy-Algorithmus und Methoden zum Berechnen der Heuristiken) beinhaltet:</w:t>
      </w:r>
    </w:p>
    <w:p w14:paraId="5275992B" w14:textId="77777777" w:rsidR="000A2E96" w:rsidRDefault="000A2E96" w:rsidP="009E0EE9">
      <w:pPr>
        <w:rPr>
          <w:rFonts w:cs="Liberation Serif"/>
          <w:b/>
          <w:bCs/>
          <w:lang w:val="de-DE"/>
        </w:rPr>
      </w:pPr>
    </w:p>
    <w:p w14:paraId="6AB97C6B" w14:textId="77777777" w:rsidR="006D620A" w:rsidRPr="006D620A" w:rsidRDefault="006D620A" w:rsidP="006D620A">
      <w:pPr>
        <w:rPr>
          <w:rFonts w:ascii="Consolas" w:hAnsi="Consolas"/>
          <w:sz w:val="20"/>
          <w:szCs w:val="20"/>
          <w:lang w:val="en-GB"/>
        </w:rPr>
      </w:pPr>
      <w:r w:rsidRPr="006D620A">
        <w:rPr>
          <w:rFonts w:ascii="Consolas" w:hAnsi="Consolas"/>
          <w:sz w:val="20"/>
          <w:szCs w:val="20"/>
          <w:lang w:val="en-GB"/>
        </w:rPr>
        <w:t>class Solver1:</w:t>
      </w:r>
    </w:p>
    <w:p w14:paraId="68E7064F" w14:textId="60C3645A" w:rsidR="006D620A" w:rsidRPr="006D620A" w:rsidRDefault="006D620A" w:rsidP="006D620A">
      <w:pPr>
        <w:rPr>
          <w:rFonts w:ascii="Consolas" w:hAnsi="Consolas"/>
          <w:sz w:val="20"/>
          <w:szCs w:val="20"/>
          <w:lang w:val="en-GB"/>
        </w:rPr>
      </w:pPr>
      <w:r w:rsidRPr="006D620A">
        <w:rPr>
          <w:rFonts w:ascii="Consolas" w:hAnsi="Consolas"/>
          <w:sz w:val="20"/>
          <w:szCs w:val="20"/>
          <w:lang w:val="en-GB"/>
        </w:rPr>
        <w:t xml:space="preserve">    def __init__(</w:t>
      </w:r>
      <w:r w:rsidR="00167923">
        <w:rPr>
          <w:rFonts w:ascii="Consolas" w:hAnsi="Consolas"/>
          <w:sz w:val="20"/>
          <w:szCs w:val="20"/>
          <w:lang w:val="en-GB"/>
        </w:rPr>
        <w:br/>
      </w:r>
      <w:r w:rsidRPr="006D620A">
        <w:rPr>
          <w:rFonts w:ascii="Consolas" w:hAnsi="Consolas"/>
          <w:sz w:val="20"/>
          <w:szCs w:val="20"/>
          <w:lang w:val="en-GB"/>
        </w:rPr>
        <w:t>self, hof, *, satisfied_constraint, max_operations=1000, Q, weight_avg, weight_varianz</w:t>
      </w:r>
      <w:r w:rsidR="00167923">
        <w:rPr>
          <w:rFonts w:ascii="Consolas" w:hAnsi="Consolas"/>
          <w:sz w:val="20"/>
          <w:szCs w:val="20"/>
          <w:lang w:val="en-GB"/>
        </w:rPr>
        <w:br/>
        <w:t xml:space="preserve">        </w:t>
      </w:r>
      <w:r w:rsidRPr="006D620A">
        <w:rPr>
          <w:rFonts w:ascii="Consolas" w:hAnsi="Consolas"/>
          <w:sz w:val="20"/>
          <w:szCs w:val="20"/>
          <w:lang w:val="en-GB"/>
        </w:rPr>
        <w:t>):</w:t>
      </w:r>
    </w:p>
    <w:p w14:paraId="01EA050E" w14:textId="77777777" w:rsidR="006D620A" w:rsidRPr="006D620A" w:rsidRDefault="006D620A" w:rsidP="006D620A">
      <w:pPr>
        <w:rPr>
          <w:rFonts w:ascii="Consolas" w:hAnsi="Consolas"/>
          <w:color w:val="70AD47" w:themeColor="accent6"/>
          <w:sz w:val="20"/>
          <w:szCs w:val="20"/>
          <w:lang w:val="de-DE"/>
        </w:rPr>
      </w:pPr>
      <w:r w:rsidRPr="006D620A">
        <w:rPr>
          <w:rFonts w:ascii="Consolas" w:hAnsi="Consolas"/>
          <w:color w:val="70AD47" w:themeColor="accent6"/>
          <w:sz w:val="20"/>
          <w:szCs w:val="20"/>
          <w:lang w:val="en-GB"/>
        </w:rPr>
        <w:t xml:space="preserve">        </w:t>
      </w:r>
      <w:r w:rsidRPr="006D620A">
        <w:rPr>
          <w:rFonts w:ascii="Consolas" w:hAnsi="Consolas"/>
          <w:color w:val="70AD47" w:themeColor="accent6"/>
          <w:sz w:val="20"/>
          <w:szCs w:val="20"/>
          <w:lang w:val="de-DE"/>
        </w:rPr>
        <w:t>"""</w:t>
      </w:r>
    </w:p>
    <w:p w14:paraId="09D0A356" w14:textId="77777777" w:rsidR="006D620A" w:rsidRPr="006D620A" w:rsidRDefault="006D620A" w:rsidP="006D620A">
      <w:pPr>
        <w:rPr>
          <w:rFonts w:ascii="Consolas" w:hAnsi="Consolas"/>
          <w:color w:val="70AD47" w:themeColor="accent6"/>
          <w:sz w:val="20"/>
          <w:szCs w:val="20"/>
          <w:lang w:val="de-DE"/>
        </w:rPr>
      </w:pPr>
      <w:r w:rsidRPr="006D620A">
        <w:rPr>
          <w:rFonts w:ascii="Consolas" w:hAnsi="Consolas"/>
          <w:color w:val="70AD47" w:themeColor="accent6"/>
          <w:sz w:val="20"/>
          <w:szCs w:val="20"/>
          <w:lang w:val="de-DE"/>
        </w:rPr>
        <w:t xml:space="preserve">        Args:</w:t>
      </w:r>
    </w:p>
    <w:p w14:paraId="2416C508" w14:textId="77777777" w:rsidR="006D620A" w:rsidRPr="006D620A" w:rsidRDefault="006D620A" w:rsidP="006D620A">
      <w:pPr>
        <w:rPr>
          <w:rFonts w:ascii="Consolas" w:hAnsi="Consolas"/>
          <w:color w:val="70AD47" w:themeColor="accent6"/>
          <w:sz w:val="20"/>
          <w:szCs w:val="20"/>
          <w:lang w:val="de-DE"/>
        </w:rPr>
      </w:pPr>
      <w:r w:rsidRPr="006D620A">
        <w:rPr>
          <w:rFonts w:ascii="Consolas" w:hAnsi="Consolas"/>
          <w:color w:val="70AD47" w:themeColor="accent6"/>
          <w:sz w:val="20"/>
          <w:szCs w:val="20"/>
          <w:lang w:val="de-DE"/>
        </w:rPr>
        <w:t xml:space="preserve">            hof (Hof): Der Hof, auf den sich die Strategie beziehen soll</w:t>
      </w:r>
    </w:p>
    <w:p w14:paraId="18918384" w14:textId="5AD48E2B" w:rsidR="006D620A" w:rsidRPr="006D620A" w:rsidRDefault="006D620A" w:rsidP="006D620A">
      <w:pPr>
        <w:rPr>
          <w:rFonts w:ascii="Consolas" w:hAnsi="Consolas"/>
          <w:color w:val="70AD47" w:themeColor="accent6"/>
          <w:sz w:val="20"/>
          <w:szCs w:val="20"/>
          <w:lang w:val="de-DE"/>
        </w:rPr>
      </w:pPr>
      <w:r w:rsidRPr="006D620A">
        <w:rPr>
          <w:rFonts w:ascii="Consolas" w:hAnsi="Consolas"/>
          <w:color w:val="70AD47" w:themeColor="accent6"/>
          <w:sz w:val="20"/>
          <w:szCs w:val="20"/>
          <w:lang w:val="de-DE"/>
        </w:rPr>
        <w:t xml:space="preserve">            max_operations (int): Anzahl an Blasoperationen, nach der die </w:t>
      </w:r>
      <w:r w:rsidRPr="006D620A">
        <w:rPr>
          <w:rFonts w:ascii="Consolas" w:hAnsi="Consolas"/>
          <w:color w:val="70AD47" w:themeColor="accent6"/>
          <w:sz w:val="20"/>
          <w:szCs w:val="20"/>
          <w:lang w:val="de-DE"/>
        </w:rPr>
        <w:br/>
        <w:t xml:space="preserve">              </w:t>
      </w:r>
      <w:r w:rsidRPr="006D620A">
        <w:rPr>
          <w:rFonts w:ascii="Consolas" w:hAnsi="Consolas"/>
          <w:color w:val="70AD47" w:themeColor="accent6"/>
          <w:sz w:val="20"/>
          <w:szCs w:val="20"/>
          <w:lang w:val="de-DE"/>
        </w:rPr>
        <w:t>Strategie auf jeden Fall abbricht</w:t>
      </w:r>
    </w:p>
    <w:p w14:paraId="216F0B5A" w14:textId="6D8964A6" w:rsidR="006D620A" w:rsidRPr="006D620A" w:rsidRDefault="006D620A" w:rsidP="006D620A">
      <w:pPr>
        <w:rPr>
          <w:rFonts w:ascii="Consolas" w:hAnsi="Consolas"/>
          <w:color w:val="70AD47" w:themeColor="accent6"/>
          <w:sz w:val="20"/>
          <w:szCs w:val="20"/>
          <w:lang w:val="de-DE"/>
        </w:rPr>
      </w:pPr>
      <w:r w:rsidRPr="006D620A">
        <w:rPr>
          <w:rFonts w:ascii="Consolas" w:hAnsi="Consolas"/>
          <w:color w:val="70AD47" w:themeColor="accent6"/>
          <w:sz w:val="20"/>
          <w:szCs w:val="20"/>
          <w:lang w:val="de-DE"/>
        </w:rPr>
        <w:t xml:space="preserve">            satisfied_constraint (float): Anteil des Laubs auf Q am </w:t>
      </w:r>
      <w:r w:rsidRPr="006D620A">
        <w:rPr>
          <w:rFonts w:ascii="Consolas" w:hAnsi="Consolas"/>
          <w:color w:val="70AD47" w:themeColor="accent6"/>
          <w:sz w:val="20"/>
          <w:szCs w:val="20"/>
          <w:lang w:val="de-DE"/>
        </w:rPr>
        <w:br/>
        <w:t xml:space="preserve">              </w:t>
      </w:r>
      <w:r w:rsidRPr="006D620A">
        <w:rPr>
          <w:rFonts w:ascii="Consolas" w:hAnsi="Consolas"/>
          <w:color w:val="70AD47" w:themeColor="accent6"/>
          <w:sz w:val="20"/>
          <w:szCs w:val="20"/>
          <w:lang w:val="de-DE"/>
        </w:rPr>
        <w:t xml:space="preserve">Gesamtlaub, nach dessen Erreichen die Strategie auf jeden </w:t>
      </w:r>
      <w:r w:rsidRPr="006D620A">
        <w:rPr>
          <w:rFonts w:ascii="Consolas" w:hAnsi="Consolas"/>
          <w:color w:val="70AD47" w:themeColor="accent6"/>
          <w:sz w:val="20"/>
          <w:szCs w:val="20"/>
          <w:lang w:val="de-DE"/>
        </w:rPr>
        <w:br/>
        <w:t xml:space="preserve">              </w:t>
      </w:r>
      <w:r w:rsidRPr="006D620A">
        <w:rPr>
          <w:rFonts w:ascii="Consolas" w:hAnsi="Consolas"/>
          <w:color w:val="70AD47" w:themeColor="accent6"/>
          <w:sz w:val="20"/>
          <w:szCs w:val="20"/>
          <w:lang w:val="de-DE"/>
        </w:rPr>
        <w:t>Fall abbricht</w:t>
      </w:r>
    </w:p>
    <w:p w14:paraId="3C1333DB" w14:textId="77777777" w:rsidR="006D620A" w:rsidRPr="006D620A" w:rsidRDefault="006D620A" w:rsidP="006D620A">
      <w:pPr>
        <w:rPr>
          <w:rFonts w:ascii="Consolas" w:hAnsi="Consolas"/>
          <w:color w:val="70AD47" w:themeColor="accent6"/>
          <w:sz w:val="20"/>
          <w:szCs w:val="20"/>
          <w:lang w:val="de-DE"/>
        </w:rPr>
      </w:pPr>
      <w:r w:rsidRPr="006D620A">
        <w:rPr>
          <w:rFonts w:ascii="Consolas" w:hAnsi="Consolas"/>
          <w:color w:val="70AD47" w:themeColor="accent6"/>
          <w:sz w:val="20"/>
          <w:szCs w:val="20"/>
          <w:lang w:val="de-DE"/>
        </w:rPr>
        <w:t xml:space="preserve">            Q (tuple): Der Index von Feld Q</w:t>
      </w:r>
    </w:p>
    <w:p w14:paraId="47B92493" w14:textId="24C43B2A" w:rsidR="006D620A" w:rsidRPr="006D620A" w:rsidRDefault="006D620A" w:rsidP="006D620A">
      <w:pPr>
        <w:rPr>
          <w:rFonts w:ascii="Consolas" w:hAnsi="Consolas"/>
          <w:color w:val="70AD47" w:themeColor="accent6"/>
          <w:sz w:val="20"/>
          <w:szCs w:val="20"/>
          <w:lang w:val="de-DE"/>
        </w:rPr>
      </w:pPr>
      <w:r w:rsidRPr="006D620A">
        <w:rPr>
          <w:rFonts w:ascii="Consolas" w:hAnsi="Consolas"/>
          <w:color w:val="70AD47" w:themeColor="accent6"/>
          <w:sz w:val="20"/>
          <w:szCs w:val="20"/>
          <w:lang w:val="de-DE"/>
        </w:rPr>
        <w:t xml:space="preserve">            weight_avg (float), weight_varianz (float): Die Gewichte, mit </w:t>
      </w:r>
      <w:r w:rsidRPr="006D620A">
        <w:rPr>
          <w:rFonts w:ascii="Consolas" w:hAnsi="Consolas"/>
          <w:color w:val="70AD47" w:themeColor="accent6"/>
          <w:sz w:val="20"/>
          <w:szCs w:val="20"/>
          <w:lang w:val="de-DE"/>
        </w:rPr>
        <w:br/>
        <w:t xml:space="preserve">              </w:t>
      </w:r>
      <w:r w:rsidRPr="006D620A">
        <w:rPr>
          <w:rFonts w:ascii="Consolas" w:hAnsi="Consolas"/>
          <w:color w:val="70AD47" w:themeColor="accent6"/>
          <w:sz w:val="20"/>
          <w:szCs w:val="20"/>
          <w:lang w:val="de-DE"/>
        </w:rPr>
        <w:t xml:space="preserve">denen die Größen durchschnittl. Blattabstand zu Q und </w:t>
      </w:r>
      <w:r w:rsidRPr="006D620A">
        <w:rPr>
          <w:rFonts w:ascii="Consolas" w:hAnsi="Consolas"/>
          <w:color w:val="70AD47" w:themeColor="accent6"/>
          <w:sz w:val="20"/>
          <w:szCs w:val="20"/>
          <w:lang w:val="de-DE"/>
        </w:rPr>
        <w:br/>
        <w:t xml:space="preserve">              </w:t>
      </w:r>
      <w:r w:rsidRPr="006D620A">
        <w:rPr>
          <w:rFonts w:ascii="Consolas" w:hAnsi="Consolas"/>
          <w:color w:val="70AD47" w:themeColor="accent6"/>
          <w:sz w:val="20"/>
          <w:szCs w:val="20"/>
          <w:lang w:val="de-DE"/>
        </w:rPr>
        <w:t xml:space="preserve">Varianz der Blattabstände zu Q in der Greedy Heuristik </w:t>
      </w:r>
      <w:r w:rsidRPr="006D620A">
        <w:rPr>
          <w:rFonts w:ascii="Consolas" w:hAnsi="Consolas"/>
          <w:color w:val="70AD47" w:themeColor="accent6"/>
          <w:sz w:val="20"/>
          <w:szCs w:val="20"/>
          <w:lang w:val="de-DE"/>
        </w:rPr>
        <w:br/>
        <w:t xml:space="preserve">              </w:t>
      </w:r>
      <w:r w:rsidRPr="006D620A">
        <w:rPr>
          <w:rFonts w:ascii="Consolas" w:hAnsi="Consolas"/>
          <w:color w:val="70AD47" w:themeColor="accent6"/>
          <w:sz w:val="20"/>
          <w:szCs w:val="20"/>
          <w:lang w:val="de-DE"/>
        </w:rPr>
        <w:t>gewichtet bzw. multipliziert werden</w:t>
      </w:r>
    </w:p>
    <w:p w14:paraId="24BCECA0" w14:textId="77777777" w:rsidR="006D620A" w:rsidRPr="006D620A" w:rsidRDefault="006D620A" w:rsidP="006D620A">
      <w:pPr>
        <w:rPr>
          <w:rFonts w:ascii="Consolas" w:hAnsi="Consolas"/>
          <w:color w:val="70AD47" w:themeColor="accent6"/>
          <w:sz w:val="20"/>
          <w:szCs w:val="20"/>
          <w:lang w:val="en-GB"/>
        </w:rPr>
      </w:pPr>
      <w:r w:rsidRPr="006D620A">
        <w:rPr>
          <w:rFonts w:ascii="Consolas" w:hAnsi="Consolas"/>
          <w:color w:val="70AD47" w:themeColor="accent6"/>
          <w:sz w:val="20"/>
          <w:szCs w:val="20"/>
          <w:lang w:val="de-DE"/>
        </w:rPr>
        <w:t xml:space="preserve">        </w:t>
      </w:r>
      <w:r w:rsidRPr="006D620A">
        <w:rPr>
          <w:rFonts w:ascii="Consolas" w:hAnsi="Consolas"/>
          <w:color w:val="70AD47" w:themeColor="accent6"/>
          <w:sz w:val="20"/>
          <w:szCs w:val="20"/>
          <w:lang w:val="en-GB"/>
        </w:rPr>
        <w:t>"""</w:t>
      </w:r>
    </w:p>
    <w:p w14:paraId="7ECE8C10" w14:textId="77777777" w:rsidR="006D620A" w:rsidRPr="006D620A" w:rsidRDefault="006D620A" w:rsidP="006D620A">
      <w:pPr>
        <w:rPr>
          <w:rFonts w:ascii="Consolas" w:hAnsi="Consolas"/>
          <w:sz w:val="20"/>
          <w:szCs w:val="20"/>
          <w:lang w:val="en-GB"/>
        </w:rPr>
      </w:pPr>
      <w:r w:rsidRPr="006D620A">
        <w:rPr>
          <w:rFonts w:ascii="Consolas" w:hAnsi="Consolas"/>
          <w:sz w:val="20"/>
          <w:szCs w:val="20"/>
          <w:lang w:val="en-GB"/>
        </w:rPr>
        <w:t xml:space="preserve">        self.hof = hof</w:t>
      </w:r>
    </w:p>
    <w:p w14:paraId="54E04F20" w14:textId="77777777" w:rsidR="006D620A" w:rsidRPr="006D620A" w:rsidRDefault="006D620A" w:rsidP="006D620A">
      <w:pPr>
        <w:rPr>
          <w:rFonts w:ascii="Consolas" w:hAnsi="Consolas"/>
          <w:sz w:val="20"/>
          <w:szCs w:val="20"/>
          <w:lang w:val="en-GB"/>
        </w:rPr>
      </w:pPr>
      <w:r w:rsidRPr="006D620A">
        <w:rPr>
          <w:rFonts w:ascii="Consolas" w:hAnsi="Consolas"/>
          <w:sz w:val="20"/>
          <w:szCs w:val="20"/>
          <w:lang w:val="en-GB"/>
        </w:rPr>
        <w:t xml:space="preserve">        self.max_operations = max_operations</w:t>
      </w:r>
    </w:p>
    <w:p w14:paraId="3C486EA5" w14:textId="77777777" w:rsidR="006D620A" w:rsidRPr="006D620A" w:rsidRDefault="006D620A" w:rsidP="006D620A">
      <w:pPr>
        <w:rPr>
          <w:rFonts w:ascii="Consolas" w:hAnsi="Consolas"/>
          <w:sz w:val="20"/>
          <w:szCs w:val="20"/>
          <w:lang w:val="en-GB"/>
        </w:rPr>
      </w:pPr>
      <w:r w:rsidRPr="006D620A">
        <w:rPr>
          <w:rFonts w:ascii="Consolas" w:hAnsi="Consolas"/>
          <w:sz w:val="20"/>
          <w:szCs w:val="20"/>
          <w:lang w:val="en-GB"/>
        </w:rPr>
        <w:t xml:space="preserve">        self.satisfied_constraint = satisfied_constraint</w:t>
      </w:r>
    </w:p>
    <w:p w14:paraId="41C9789F" w14:textId="77777777" w:rsidR="006D620A" w:rsidRPr="006D620A" w:rsidRDefault="006D620A" w:rsidP="006D620A">
      <w:pPr>
        <w:rPr>
          <w:rFonts w:ascii="Consolas" w:hAnsi="Consolas"/>
          <w:sz w:val="20"/>
          <w:szCs w:val="20"/>
          <w:lang w:val="en-GB"/>
        </w:rPr>
      </w:pPr>
      <w:r w:rsidRPr="006D620A">
        <w:rPr>
          <w:rFonts w:ascii="Consolas" w:hAnsi="Consolas"/>
          <w:sz w:val="20"/>
          <w:szCs w:val="20"/>
          <w:lang w:val="en-GB"/>
        </w:rPr>
        <w:t xml:space="preserve">        self.Q = Q</w:t>
      </w:r>
    </w:p>
    <w:p w14:paraId="69254CF1" w14:textId="77777777" w:rsidR="006D620A" w:rsidRPr="006D620A" w:rsidRDefault="006D620A" w:rsidP="006D620A">
      <w:pPr>
        <w:rPr>
          <w:rFonts w:ascii="Consolas" w:hAnsi="Consolas"/>
          <w:sz w:val="20"/>
          <w:szCs w:val="20"/>
          <w:lang w:val="en-GB"/>
        </w:rPr>
      </w:pPr>
      <w:r w:rsidRPr="006D620A">
        <w:rPr>
          <w:rFonts w:ascii="Consolas" w:hAnsi="Consolas"/>
          <w:sz w:val="20"/>
          <w:szCs w:val="20"/>
          <w:lang w:val="en-GB"/>
        </w:rPr>
        <w:t xml:space="preserve">        if not self.hof.does_exist(Q):</w:t>
      </w:r>
    </w:p>
    <w:p w14:paraId="5705A9F1" w14:textId="77777777" w:rsidR="006D620A" w:rsidRPr="006D620A" w:rsidRDefault="006D620A" w:rsidP="006D620A">
      <w:pPr>
        <w:rPr>
          <w:rFonts w:ascii="Consolas" w:hAnsi="Consolas"/>
          <w:sz w:val="20"/>
          <w:szCs w:val="20"/>
          <w:lang w:val="de-DE"/>
        </w:rPr>
      </w:pPr>
      <w:r w:rsidRPr="006D620A">
        <w:rPr>
          <w:rFonts w:ascii="Consolas" w:hAnsi="Consolas"/>
          <w:sz w:val="20"/>
          <w:szCs w:val="20"/>
          <w:lang w:val="en-GB"/>
        </w:rPr>
        <w:t xml:space="preserve">            </w:t>
      </w:r>
      <w:r w:rsidRPr="006D620A">
        <w:rPr>
          <w:rFonts w:ascii="Consolas" w:hAnsi="Consolas"/>
          <w:sz w:val="20"/>
          <w:szCs w:val="20"/>
          <w:lang w:val="de-DE"/>
        </w:rPr>
        <w:t>print("Q existiert nicht.")</w:t>
      </w:r>
    </w:p>
    <w:p w14:paraId="0F556E14" w14:textId="77777777" w:rsidR="006D620A" w:rsidRPr="006D620A" w:rsidRDefault="006D620A" w:rsidP="006D620A">
      <w:pPr>
        <w:rPr>
          <w:rFonts w:ascii="Consolas" w:hAnsi="Consolas"/>
          <w:sz w:val="20"/>
          <w:szCs w:val="20"/>
          <w:lang w:val="de-DE"/>
        </w:rPr>
      </w:pPr>
      <w:r w:rsidRPr="006D620A">
        <w:rPr>
          <w:rFonts w:ascii="Consolas" w:hAnsi="Consolas"/>
          <w:sz w:val="20"/>
          <w:szCs w:val="20"/>
          <w:lang w:val="de-DE"/>
        </w:rPr>
        <w:t xml:space="preserve">            exit()</w:t>
      </w:r>
    </w:p>
    <w:p w14:paraId="5B6C9B7A" w14:textId="77777777" w:rsidR="006D620A" w:rsidRPr="006D620A" w:rsidRDefault="006D620A" w:rsidP="006D620A">
      <w:pPr>
        <w:rPr>
          <w:rFonts w:ascii="Consolas" w:hAnsi="Consolas"/>
          <w:sz w:val="20"/>
          <w:szCs w:val="20"/>
          <w:lang w:val="en-GB"/>
        </w:rPr>
      </w:pPr>
      <w:r w:rsidRPr="006D620A">
        <w:rPr>
          <w:rFonts w:ascii="Consolas" w:hAnsi="Consolas"/>
          <w:sz w:val="20"/>
          <w:szCs w:val="20"/>
          <w:lang w:val="de-DE"/>
        </w:rPr>
        <w:t xml:space="preserve">        </w:t>
      </w:r>
      <w:r w:rsidRPr="006D620A">
        <w:rPr>
          <w:rFonts w:ascii="Consolas" w:hAnsi="Consolas"/>
          <w:sz w:val="20"/>
          <w:szCs w:val="20"/>
          <w:lang w:val="en-GB"/>
        </w:rPr>
        <w:t>if self.hof.is_edge(Q):</w:t>
      </w:r>
    </w:p>
    <w:p w14:paraId="70958995" w14:textId="77777777" w:rsidR="006D620A" w:rsidRPr="006D620A" w:rsidRDefault="006D620A" w:rsidP="006D620A">
      <w:pPr>
        <w:rPr>
          <w:rFonts w:ascii="Consolas" w:hAnsi="Consolas"/>
          <w:sz w:val="20"/>
          <w:szCs w:val="20"/>
          <w:lang w:val="de-DE"/>
        </w:rPr>
      </w:pPr>
      <w:r w:rsidRPr="006D620A">
        <w:rPr>
          <w:rFonts w:ascii="Consolas" w:hAnsi="Consolas"/>
          <w:sz w:val="20"/>
          <w:szCs w:val="20"/>
          <w:lang w:val="en-GB"/>
        </w:rPr>
        <w:t xml:space="preserve">            </w:t>
      </w:r>
      <w:r w:rsidRPr="006D620A">
        <w:rPr>
          <w:rFonts w:ascii="Consolas" w:hAnsi="Consolas"/>
          <w:sz w:val="20"/>
          <w:szCs w:val="20"/>
          <w:lang w:val="de-DE"/>
        </w:rPr>
        <w:t>print("Q darf kein Rand-/Eckfeld sein.")</w:t>
      </w:r>
    </w:p>
    <w:p w14:paraId="33CC1968" w14:textId="77777777" w:rsidR="006D620A" w:rsidRPr="006D620A" w:rsidRDefault="006D620A" w:rsidP="006D620A">
      <w:pPr>
        <w:rPr>
          <w:rFonts w:ascii="Consolas" w:hAnsi="Consolas"/>
          <w:sz w:val="20"/>
          <w:szCs w:val="20"/>
          <w:lang w:val="de-DE"/>
        </w:rPr>
      </w:pPr>
      <w:r w:rsidRPr="006D620A">
        <w:rPr>
          <w:rFonts w:ascii="Consolas" w:hAnsi="Consolas"/>
          <w:sz w:val="20"/>
          <w:szCs w:val="20"/>
          <w:lang w:val="de-DE"/>
        </w:rPr>
        <w:t xml:space="preserve">            exit()</w:t>
      </w:r>
    </w:p>
    <w:p w14:paraId="37F7836C" w14:textId="77777777" w:rsidR="006D620A" w:rsidRPr="006D620A" w:rsidRDefault="006D620A" w:rsidP="006D620A">
      <w:pPr>
        <w:rPr>
          <w:rFonts w:ascii="Consolas" w:hAnsi="Consolas"/>
          <w:sz w:val="20"/>
          <w:szCs w:val="20"/>
          <w:lang w:val="de-DE"/>
        </w:rPr>
      </w:pPr>
      <w:r w:rsidRPr="006D620A">
        <w:rPr>
          <w:rFonts w:ascii="Consolas" w:hAnsi="Consolas"/>
          <w:sz w:val="20"/>
          <w:szCs w:val="20"/>
          <w:lang w:val="de-DE"/>
        </w:rPr>
        <w:t xml:space="preserve">        self.clear_edges = True</w:t>
      </w:r>
    </w:p>
    <w:p w14:paraId="2D799B81" w14:textId="270936D9" w:rsidR="006D620A" w:rsidRPr="006D620A" w:rsidRDefault="006D620A" w:rsidP="006D620A">
      <w:pPr>
        <w:rPr>
          <w:rFonts w:ascii="Consolas" w:hAnsi="Consolas"/>
          <w:sz w:val="20"/>
          <w:szCs w:val="20"/>
          <w:lang w:val="de-DE"/>
        </w:rPr>
      </w:pPr>
      <w:r w:rsidRPr="006D620A">
        <w:rPr>
          <w:rFonts w:ascii="Consolas" w:hAnsi="Consolas"/>
          <w:sz w:val="20"/>
          <w:szCs w:val="20"/>
          <w:lang w:val="de-DE"/>
        </w:rPr>
        <w:t xml:space="preserve">        self.sum_laub = np.sum(self.hof.felder) </w:t>
      </w:r>
      <w:r w:rsidRPr="006D620A">
        <w:rPr>
          <w:rFonts w:ascii="Consolas" w:hAnsi="Consolas"/>
          <w:sz w:val="20"/>
          <w:szCs w:val="20"/>
          <w:lang w:val="de-DE"/>
        </w:rPr>
        <w:br/>
        <w:t xml:space="preserve">           </w:t>
      </w:r>
      <w:r w:rsidRPr="006D620A">
        <w:rPr>
          <w:rFonts w:ascii="Consolas" w:hAnsi="Consolas"/>
          <w:sz w:val="20"/>
          <w:szCs w:val="20"/>
          <w:lang w:val="de-DE"/>
        </w:rPr>
        <w:t># Gesamtanzahl an Blättern im Schulhof / im System bestimmen</w:t>
      </w:r>
    </w:p>
    <w:p w14:paraId="2D4F7277" w14:textId="77777777" w:rsidR="006D620A" w:rsidRPr="006D620A" w:rsidRDefault="006D620A" w:rsidP="006D620A">
      <w:pPr>
        <w:rPr>
          <w:rFonts w:ascii="Consolas" w:hAnsi="Consolas"/>
          <w:sz w:val="20"/>
          <w:szCs w:val="20"/>
          <w:lang w:val="en-GB"/>
        </w:rPr>
      </w:pPr>
      <w:r w:rsidRPr="006D620A">
        <w:rPr>
          <w:rFonts w:ascii="Consolas" w:hAnsi="Consolas"/>
          <w:sz w:val="20"/>
          <w:szCs w:val="20"/>
          <w:lang w:val="de-DE"/>
        </w:rPr>
        <w:t xml:space="preserve">        </w:t>
      </w:r>
      <w:r w:rsidRPr="006D620A">
        <w:rPr>
          <w:rFonts w:ascii="Consolas" w:hAnsi="Consolas"/>
          <w:sz w:val="20"/>
          <w:szCs w:val="20"/>
          <w:lang w:val="en-GB"/>
        </w:rPr>
        <w:t>self.weight_avg = weight_avg</w:t>
      </w:r>
    </w:p>
    <w:p w14:paraId="5BE70776" w14:textId="268B167B" w:rsidR="006D620A" w:rsidRPr="006D620A" w:rsidRDefault="006D620A" w:rsidP="006D620A">
      <w:pPr>
        <w:rPr>
          <w:rFonts w:ascii="Consolas" w:hAnsi="Consolas"/>
          <w:sz w:val="20"/>
          <w:szCs w:val="20"/>
          <w:lang w:val="en-GB"/>
        </w:rPr>
      </w:pPr>
      <w:r w:rsidRPr="006D620A">
        <w:rPr>
          <w:rFonts w:ascii="Consolas" w:hAnsi="Consolas"/>
          <w:sz w:val="20"/>
          <w:szCs w:val="20"/>
          <w:lang w:val="en-GB"/>
        </w:rPr>
        <w:t xml:space="preserve">        self.weight_varianz = weight_varianz</w:t>
      </w:r>
      <w:r>
        <w:rPr>
          <w:rFonts w:ascii="Consolas" w:hAnsi="Consolas"/>
          <w:sz w:val="20"/>
          <w:szCs w:val="20"/>
          <w:lang w:val="en-GB"/>
        </w:rPr>
        <w:br/>
      </w:r>
    </w:p>
    <w:p w14:paraId="4916179A" w14:textId="103A458E" w:rsidR="006D620A" w:rsidRPr="006D620A" w:rsidRDefault="006D620A" w:rsidP="006D620A">
      <w:pPr>
        <w:rPr>
          <w:rFonts w:ascii="Consolas" w:hAnsi="Consolas"/>
          <w:sz w:val="20"/>
          <w:szCs w:val="20"/>
          <w:lang w:val="de-DE"/>
        </w:rPr>
      </w:pPr>
      <w:r w:rsidRPr="00213FB8">
        <w:rPr>
          <w:rFonts w:ascii="Consolas" w:hAnsi="Consolas"/>
          <w:sz w:val="20"/>
          <w:szCs w:val="20"/>
          <w:lang w:val="en-GB"/>
        </w:rPr>
        <w:t xml:space="preserve">        </w:t>
      </w:r>
      <w:r w:rsidRPr="006D620A">
        <w:rPr>
          <w:rFonts w:ascii="Consolas" w:hAnsi="Consolas"/>
          <w:sz w:val="20"/>
          <w:szCs w:val="20"/>
          <w:lang w:val="de-DE"/>
        </w:rPr>
        <w:t># Variablen, die den Fortschritt beim Leeren der Ränder speichern:</w:t>
      </w:r>
    </w:p>
    <w:p w14:paraId="69097E6A" w14:textId="77777777" w:rsidR="009C575E" w:rsidRDefault="006D620A" w:rsidP="006D620A">
      <w:pPr>
        <w:rPr>
          <w:rFonts w:ascii="Consolas" w:hAnsi="Consolas"/>
          <w:sz w:val="20"/>
          <w:szCs w:val="20"/>
          <w:lang w:val="en-GB"/>
        </w:rPr>
      </w:pPr>
      <w:r w:rsidRPr="00213FB8">
        <w:rPr>
          <w:rFonts w:ascii="Consolas" w:hAnsi="Consolas"/>
          <w:sz w:val="20"/>
          <w:szCs w:val="20"/>
          <w:lang w:val="de-DE"/>
        </w:rPr>
        <w:t xml:space="preserve">        </w:t>
      </w:r>
      <w:r w:rsidRPr="00A15B62">
        <w:rPr>
          <w:rFonts w:ascii="Consolas" w:hAnsi="Consolas"/>
          <w:sz w:val="20"/>
          <w:szCs w:val="20"/>
          <w:lang w:val="en-GB"/>
        </w:rPr>
        <w:t>self.edge_fields_to_clear = [</w:t>
      </w:r>
      <w:r w:rsidR="00A15B62">
        <w:rPr>
          <w:rFonts w:ascii="Consolas" w:hAnsi="Consolas"/>
          <w:sz w:val="20"/>
          <w:szCs w:val="20"/>
          <w:lang w:val="en-GB"/>
        </w:rPr>
        <w:br/>
      </w:r>
      <w:r w:rsidRPr="00A15B62">
        <w:rPr>
          <w:rFonts w:ascii="Consolas" w:hAnsi="Consolas"/>
          <w:sz w:val="20"/>
          <w:szCs w:val="20"/>
          <w:lang w:val="en-GB"/>
        </w:rPr>
        <w:t>(x,0) for x in range(self.hof.x_size)] + [</w:t>
      </w:r>
    </w:p>
    <w:p w14:paraId="362893C7" w14:textId="77777777" w:rsidR="009C575E" w:rsidRDefault="006D620A" w:rsidP="006D620A">
      <w:pPr>
        <w:rPr>
          <w:rFonts w:ascii="Consolas" w:hAnsi="Consolas"/>
          <w:sz w:val="20"/>
          <w:szCs w:val="20"/>
          <w:lang w:val="en-GB"/>
        </w:rPr>
      </w:pPr>
      <w:r w:rsidRPr="00A15B62">
        <w:rPr>
          <w:rFonts w:ascii="Consolas" w:hAnsi="Consolas"/>
          <w:sz w:val="20"/>
          <w:szCs w:val="20"/>
          <w:lang w:val="en-GB"/>
        </w:rPr>
        <w:t>(x,self.hof.y_size-1) for x in range(self.hof.x_size)] + [</w:t>
      </w:r>
    </w:p>
    <w:p w14:paraId="7779C5A4" w14:textId="77777777" w:rsidR="009C575E" w:rsidRDefault="006D620A" w:rsidP="006D620A">
      <w:pPr>
        <w:rPr>
          <w:rFonts w:ascii="Consolas" w:hAnsi="Consolas"/>
          <w:sz w:val="20"/>
          <w:szCs w:val="20"/>
          <w:lang w:val="en-GB"/>
        </w:rPr>
      </w:pPr>
      <w:r w:rsidRPr="00A15B62">
        <w:rPr>
          <w:rFonts w:ascii="Consolas" w:hAnsi="Consolas"/>
          <w:sz w:val="20"/>
          <w:szCs w:val="20"/>
          <w:lang w:val="en-GB"/>
        </w:rPr>
        <w:t>(0,y) for y in range(self.hof.y_size)] +[</w:t>
      </w:r>
    </w:p>
    <w:p w14:paraId="6F9451B3" w14:textId="4DBA19BA" w:rsidR="006D620A" w:rsidRPr="00A15B62" w:rsidRDefault="006D620A" w:rsidP="006D620A">
      <w:pPr>
        <w:rPr>
          <w:rFonts w:ascii="Consolas" w:hAnsi="Consolas"/>
          <w:sz w:val="20"/>
          <w:szCs w:val="20"/>
          <w:lang w:val="en-GB"/>
        </w:rPr>
      </w:pPr>
      <w:r w:rsidRPr="00A15B62">
        <w:rPr>
          <w:rFonts w:ascii="Consolas" w:hAnsi="Consolas"/>
          <w:sz w:val="20"/>
          <w:szCs w:val="20"/>
          <w:lang w:val="en-GB"/>
        </w:rPr>
        <w:t>(self.hof.x_size-1,y) for y in range(self.hof.y_size)]</w:t>
      </w:r>
      <w:r w:rsidR="00A15B62" w:rsidRPr="00A15B62">
        <w:rPr>
          <w:rFonts w:ascii="Consolas" w:hAnsi="Consolas"/>
          <w:sz w:val="20"/>
          <w:szCs w:val="20"/>
          <w:lang w:val="en-GB"/>
        </w:rPr>
        <w:t xml:space="preserve"> </w:t>
      </w:r>
      <w:r w:rsidRPr="00A15B62">
        <w:rPr>
          <w:rFonts w:ascii="Consolas" w:hAnsi="Consolas"/>
          <w:sz w:val="20"/>
          <w:szCs w:val="20"/>
          <w:lang w:val="en-GB"/>
        </w:rPr>
        <w:br/>
      </w:r>
    </w:p>
    <w:p w14:paraId="280F294E" w14:textId="7114543C" w:rsidR="006D620A" w:rsidRPr="00213FB8" w:rsidRDefault="006D620A" w:rsidP="006D620A">
      <w:pPr>
        <w:rPr>
          <w:rFonts w:ascii="Consolas" w:hAnsi="Consolas"/>
          <w:sz w:val="18"/>
          <w:szCs w:val="18"/>
          <w:lang w:val="en-GB"/>
        </w:rPr>
      </w:pPr>
      <w:r w:rsidRPr="001E3D62">
        <w:rPr>
          <w:rFonts w:ascii="Consolas" w:hAnsi="Consolas"/>
          <w:sz w:val="18"/>
          <w:szCs w:val="18"/>
          <w:lang w:val="en-GB"/>
        </w:rPr>
        <w:t xml:space="preserve">        </w:t>
      </w:r>
      <w:r w:rsidRPr="00213FB8">
        <w:rPr>
          <w:rFonts w:ascii="Consolas" w:hAnsi="Consolas"/>
          <w:sz w:val="18"/>
          <w:szCs w:val="18"/>
          <w:lang w:val="en-GB"/>
        </w:rPr>
        <w:t xml:space="preserve">possible_edge_target_fields = [] </w:t>
      </w:r>
    </w:p>
    <w:p w14:paraId="68B050C0" w14:textId="77777777" w:rsidR="006D620A" w:rsidRPr="001E3D62" w:rsidRDefault="006D620A" w:rsidP="006D620A">
      <w:pPr>
        <w:rPr>
          <w:rFonts w:ascii="Consolas" w:hAnsi="Consolas"/>
          <w:sz w:val="18"/>
          <w:szCs w:val="18"/>
          <w:lang w:val="en-GB"/>
        </w:rPr>
      </w:pPr>
      <w:r w:rsidRPr="001E3D62">
        <w:rPr>
          <w:rFonts w:ascii="Consolas" w:hAnsi="Consolas"/>
          <w:sz w:val="18"/>
          <w:szCs w:val="18"/>
          <w:lang w:val="en-GB"/>
        </w:rPr>
        <w:t xml:space="preserve">        if not self.hof.y_size == 3:</w:t>
      </w:r>
    </w:p>
    <w:p w14:paraId="4F16D786" w14:textId="77777777" w:rsidR="006D620A" w:rsidRPr="001E3D62" w:rsidRDefault="006D620A" w:rsidP="006D620A">
      <w:pPr>
        <w:rPr>
          <w:rFonts w:ascii="Consolas" w:hAnsi="Consolas"/>
          <w:sz w:val="18"/>
          <w:szCs w:val="18"/>
          <w:lang w:val="en-GB"/>
        </w:rPr>
      </w:pPr>
      <w:r w:rsidRPr="001E3D62">
        <w:rPr>
          <w:rFonts w:ascii="Consolas" w:hAnsi="Consolas"/>
          <w:sz w:val="18"/>
          <w:szCs w:val="18"/>
          <w:lang w:val="en-GB"/>
        </w:rPr>
        <w:t xml:space="preserve">            possible_edge_target_fields += [(0,self.Q[1]),(self.hof.x_size-1,self.Q[1])]</w:t>
      </w:r>
    </w:p>
    <w:p w14:paraId="3A572099" w14:textId="77777777" w:rsidR="006D620A" w:rsidRPr="001E3D62" w:rsidRDefault="006D620A" w:rsidP="006D620A">
      <w:pPr>
        <w:rPr>
          <w:rFonts w:ascii="Consolas" w:hAnsi="Consolas"/>
          <w:sz w:val="18"/>
          <w:szCs w:val="18"/>
          <w:lang w:val="en-GB"/>
        </w:rPr>
      </w:pPr>
      <w:r w:rsidRPr="001E3D62">
        <w:rPr>
          <w:rFonts w:ascii="Consolas" w:hAnsi="Consolas"/>
          <w:sz w:val="18"/>
          <w:szCs w:val="18"/>
          <w:lang w:val="en-GB"/>
        </w:rPr>
        <w:t xml:space="preserve">        if not self.hof.x_size == 3:</w:t>
      </w:r>
    </w:p>
    <w:p w14:paraId="3B8A5D28" w14:textId="77777777" w:rsidR="006D620A" w:rsidRPr="001E3D62" w:rsidRDefault="006D620A" w:rsidP="006D620A">
      <w:pPr>
        <w:rPr>
          <w:rFonts w:ascii="Consolas" w:hAnsi="Consolas"/>
          <w:sz w:val="18"/>
          <w:szCs w:val="18"/>
          <w:lang w:val="en-GB"/>
        </w:rPr>
      </w:pPr>
      <w:r w:rsidRPr="001E3D62">
        <w:rPr>
          <w:rFonts w:ascii="Consolas" w:hAnsi="Consolas"/>
          <w:sz w:val="18"/>
          <w:szCs w:val="18"/>
          <w:lang w:val="en-GB"/>
        </w:rPr>
        <w:lastRenderedPageBreak/>
        <w:t xml:space="preserve">            possible_edge_target_fields += [(self.Q[0],0),(self.Q[0],self.hof.y_size-1)]</w:t>
      </w:r>
    </w:p>
    <w:p w14:paraId="46249DA0" w14:textId="77777777" w:rsidR="006D620A" w:rsidRPr="001E3D62" w:rsidRDefault="006D620A" w:rsidP="006D620A">
      <w:pPr>
        <w:rPr>
          <w:rFonts w:ascii="Consolas" w:hAnsi="Consolas"/>
          <w:sz w:val="18"/>
          <w:szCs w:val="18"/>
          <w:lang w:val="en-GB"/>
        </w:rPr>
      </w:pPr>
      <w:r w:rsidRPr="001E3D62">
        <w:rPr>
          <w:rFonts w:ascii="Consolas" w:hAnsi="Consolas"/>
          <w:sz w:val="18"/>
          <w:szCs w:val="18"/>
          <w:lang w:val="en-GB"/>
        </w:rPr>
        <w:t xml:space="preserve">        if possible_edge_target_fields == []:</w:t>
      </w:r>
    </w:p>
    <w:p w14:paraId="05BFD1A7" w14:textId="77777777" w:rsidR="006D620A" w:rsidRPr="001E3D62" w:rsidRDefault="006D620A" w:rsidP="006D620A">
      <w:pPr>
        <w:rPr>
          <w:rFonts w:ascii="Consolas" w:hAnsi="Consolas"/>
          <w:sz w:val="18"/>
          <w:szCs w:val="18"/>
          <w:lang w:val="en-GB"/>
        </w:rPr>
      </w:pPr>
      <w:r w:rsidRPr="001E3D62">
        <w:rPr>
          <w:rFonts w:ascii="Consolas" w:hAnsi="Consolas"/>
          <w:sz w:val="18"/>
          <w:szCs w:val="18"/>
          <w:lang w:val="en-GB"/>
        </w:rPr>
        <w:t xml:space="preserve">            self.edge_target_field = None</w:t>
      </w:r>
    </w:p>
    <w:p w14:paraId="2ADAB4EF" w14:textId="77777777" w:rsidR="006D620A" w:rsidRPr="001E3D62" w:rsidRDefault="006D620A" w:rsidP="006D620A">
      <w:pPr>
        <w:rPr>
          <w:rFonts w:ascii="Consolas" w:hAnsi="Consolas"/>
          <w:sz w:val="18"/>
          <w:szCs w:val="18"/>
          <w:lang w:val="en-GB"/>
        </w:rPr>
      </w:pPr>
      <w:r w:rsidRPr="001E3D62">
        <w:rPr>
          <w:rFonts w:ascii="Consolas" w:hAnsi="Consolas"/>
          <w:sz w:val="18"/>
          <w:szCs w:val="18"/>
          <w:lang w:val="en-GB"/>
        </w:rPr>
        <w:t xml:space="preserve">        else:</w:t>
      </w:r>
    </w:p>
    <w:p w14:paraId="53A30F64" w14:textId="77777777" w:rsidR="001E3D62" w:rsidRDefault="006D620A" w:rsidP="006D620A">
      <w:pPr>
        <w:rPr>
          <w:rFonts w:ascii="Consolas" w:hAnsi="Consolas"/>
          <w:sz w:val="18"/>
          <w:szCs w:val="18"/>
          <w:lang w:val="en-GB"/>
        </w:rPr>
      </w:pPr>
      <w:r w:rsidRPr="001E3D62">
        <w:rPr>
          <w:rFonts w:ascii="Consolas" w:hAnsi="Consolas"/>
          <w:sz w:val="18"/>
          <w:szCs w:val="18"/>
          <w:lang w:val="en-GB"/>
        </w:rPr>
        <w:t xml:space="preserve">            self.edge_target_field = min(</w:t>
      </w:r>
    </w:p>
    <w:p w14:paraId="785C244E" w14:textId="77777777" w:rsidR="001E3D62" w:rsidRDefault="001E3D62" w:rsidP="006D620A">
      <w:pPr>
        <w:rPr>
          <w:rFonts w:ascii="Consolas" w:hAnsi="Consolas"/>
          <w:sz w:val="18"/>
          <w:szCs w:val="18"/>
          <w:lang w:val="en-GB"/>
        </w:rPr>
      </w:pPr>
      <w:r>
        <w:rPr>
          <w:rFonts w:ascii="Consolas" w:hAnsi="Consolas"/>
          <w:sz w:val="18"/>
          <w:szCs w:val="18"/>
          <w:lang w:val="en-GB"/>
        </w:rPr>
        <w:t xml:space="preserve">                </w:t>
      </w:r>
      <w:r w:rsidR="006D620A" w:rsidRPr="001E3D62">
        <w:rPr>
          <w:rFonts w:ascii="Consolas" w:hAnsi="Consolas"/>
          <w:sz w:val="18"/>
          <w:szCs w:val="18"/>
          <w:lang w:val="en-GB"/>
        </w:rPr>
        <w:t>possible_edge_target_fields, key=lambda x : manhattan_distance(x, self.Q)</w:t>
      </w:r>
    </w:p>
    <w:p w14:paraId="235BF052" w14:textId="54D4E477" w:rsidR="006D620A" w:rsidRPr="006C1A9B" w:rsidRDefault="001E3D62" w:rsidP="006D620A">
      <w:pPr>
        <w:rPr>
          <w:rFonts w:ascii="Consolas" w:hAnsi="Consolas"/>
          <w:sz w:val="18"/>
          <w:szCs w:val="18"/>
          <w:lang w:val="de-DE"/>
        </w:rPr>
      </w:pPr>
      <w:r w:rsidRPr="00213FB8">
        <w:rPr>
          <w:rFonts w:ascii="Consolas" w:hAnsi="Consolas"/>
          <w:sz w:val="18"/>
          <w:szCs w:val="18"/>
          <w:lang w:val="en-GB"/>
        </w:rPr>
        <w:t xml:space="preserve">            </w:t>
      </w:r>
      <w:r w:rsidR="006D620A" w:rsidRPr="006C1A9B">
        <w:rPr>
          <w:rFonts w:ascii="Consolas" w:hAnsi="Consolas"/>
          <w:sz w:val="18"/>
          <w:szCs w:val="18"/>
          <w:lang w:val="de-DE"/>
        </w:rPr>
        <w:t>)</w:t>
      </w:r>
    </w:p>
    <w:p w14:paraId="191F35CF" w14:textId="1E3105B6" w:rsidR="006D620A" w:rsidRPr="001E3D62" w:rsidRDefault="006D620A" w:rsidP="006D620A">
      <w:pPr>
        <w:rPr>
          <w:rFonts w:ascii="Consolas" w:hAnsi="Consolas"/>
          <w:sz w:val="18"/>
          <w:szCs w:val="18"/>
          <w:lang w:val="de-DE"/>
        </w:rPr>
      </w:pPr>
      <w:r w:rsidRPr="006C1A9B">
        <w:rPr>
          <w:rFonts w:ascii="Consolas" w:hAnsi="Consolas"/>
          <w:sz w:val="18"/>
          <w:szCs w:val="18"/>
          <w:lang w:val="de-DE"/>
        </w:rPr>
        <w:t xml:space="preserve">        </w:t>
      </w:r>
      <w:r w:rsidRPr="001E3D62">
        <w:rPr>
          <w:rFonts w:ascii="Consolas" w:hAnsi="Consolas"/>
          <w:sz w:val="18"/>
          <w:szCs w:val="18"/>
          <w:lang w:val="de-DE"/>
        </w:rPr>
        <w:t xml:space="preserve">self.clear_edge_last_field_index = 0 # Im Prozess des Verschiebens von Laub vom Feldrand </w:t>
      </w:r>
      <w:r w:rsidR="006C1A9B">
        <w:rPr>
          <w:rFonts w:ascii="Consolas" w:hAnsi="Consolas"/>
          <w:sz w:val="18"/>
          <w:szCs w:val="18"/>
          <w:lang w:val="de-DE"/>
        </w:rPr>
        <w:br/>
        <w:t xml:space="preserve">                                               </w:t>
      </w:r>
      <w:r w:rsidRPr="001E3D62">
        <w:rPr>
          <w:rFonts w:ascii="Consolas" w:hAnsi="Consolas"/>
          <w:sz w:val="18"/>
          <w:szCs w:val="18"/>
          <w:lang w:val="de-DE"/>
        </w:rPr>
        <w:t xml:space="preserve">auf ein Nicht-Randfeld (Teil der self.greedy_edge </w:t>
      </w:r>
      <w:r w:rsidR="006C1A9B">
        <w:rPr>
          <w:rFonts w:ascii="Consolas" w:hAnsi="Consolas"/>
          <w:sz w:val="18"/>
          <w:szCs w:val="18"/>
          <w:lang w:val="de-DE"/>
        </w:rPr>
        <w:br/>
        <w:t xml:space="preserve">                                               </w:t>
      </w:r>
      <w:r w:rsidRPr="001E3D62">
        <w:rPr>
          <w:rFonts w:ascii="Consolas" w:hAnsi="Consolas"/>
          <w:sz w:val="18"/>
          <w:szCs w:val="18"/>
          <w:lang w:val="de-DE"/>
        </w:rPr>
        <w:t xml:space="preserve">Methode) wird hier die zuletzt durchgeführte </w:t>
      </w:r>
      <w:r w:rsidR="006C1A9B">
        <w:rPr>
          <w:rFonts w:ascii="Consolas" w:hAnsi="Consolas"/>
          <w:sz w:val="18"/>
          <w:szCs w:val="18"/>
          <w:lang w:val="de-DE"/>
        </w:rPr>
        <w:br/>
        <w:t xml:space="preserve">                                               </w:t>
      </w:r>
      <w:r w:rsidRPr="001E3D62">
        <w:rPr>
          <w:rFonts w:ascii="Consolas" w:hAnsi="Consolas"/>
          <w:sz w:val="18"/>
          <w:szCs w:val="18"/>
          <w:lang w:val="de-DE"/>
        </w:rPr>
        <w:t>Operation gespeichert</w:t>
      </w:r>
    </w:p>
    <w:p w14:paraId="5D600CA1" w14:textId="77777777" w:rsidR="006D620A" w:rsidRPr="001E3D62" w:rsidRDefault="006D620A" w:rsidP="006D620A">
      <w:pPr>
        <w:rPr>
          <w:rFonts w:ascii="Consolas" w:hAnsi="Consolas"/>
          <w:sz w:val="18"/>
          <w:szCs w:val="18"/>
          <w:lang w:val="de-DE"/>
        </w:rPr>
      </w:pPr>
      <w:r w:rsidRPr="001E3D62">
        <w:rPr>
          <w:rFonts w:ascii="Consolas" w:hAnsi="Consolas"/>
          <w:sz w:val="18"/>
          <w:szCs w:val="18"/>
          <w:lang w:val="de-DE"/>
        </w:rPr>
        <w:t xml:space="preserve">        self.edge_target_field_neighbors = [] # Nachbarfelder das "Rand-Zielfelds"</w:t>
      </w:r>
    </w:p>
    <w:p w14:paraId="479F3F56" w14:textId="77777777" w:rsidR="009E0EE9" w:rsidRPr="00213FB8" w:rsidRDefault="009E0EE9" w:rsidP="006D620A">
      <w:pPr>
        <w:rPr>
          <w:rFonts w:ascii="Consolas" w:hAnsi="Consolas"/>
          <w:sz w:val="18"/>
          <w:szCs w:val="18"/>
          <w:lang w:val="de-DE"/>
        </w:rPr>
      </w:pPr>
    </w:p>
    <w:p w14:paraId="13791D83" w14:textId="77777777" w:rsidR="009E0EE9" w:rsidRDefault="009E0EE9" w:rsidP="001869D3">
      <w:pPr>
        <w:rPr>
          <w:rFonts w:cs="Liberation Serif"/>
          <w:b/>
          <w:bCs/>
          <w:lang w:val="de-DE"/>
        </w:rPr>
      </w:pPr>
    </w:p>
    <w:p w14:paraId="731B5D68" w14:textId="434D9C7C" w:rsidR="004527BA" w:rsidRDefault="00AD771F" w:rsidP="001869D3">
      <w:pPr>
        <w:rPr>
          <w:rFonts w:cs="Liberation Serif"/>
          <w:b/>
          <w:bCs/>
          <w:lang w:val="de-DE"/>
        </w:rPr>
      </w:pPr>
      <w:r>
        <w:rPr>
          <w:rFonts w:cs="Liberation Serif"/>
          <w:b/>
          <w:bCs/>
          <w:lang w:val="de-DE"/>
        </w:rPr>
        <w:t>Hilfsfunktion, die die Randdistanz zwischen zwei Randfeldern bestimmt (gehört zur</w:t>
      </w:r>
      <w:r w:rsidR="009E0EE9">
        <w:rPr>
          <w:rFonts w:cs="Liberation Serif"/>
          <w:b/>
          <w:bCs/>
          <w:lang w:val="de-DE"/>
        </w:rPr>
        <w:t xml:space="preserve"> Solver1-Klasse):</w:t>
      </w:r>
    </w:p>
    <w:p w14:paraId="2F00376B" w14:textId="77777777" w:rsidR="009E0EE9" w:rsidRPr="009E0EE9" w:rsidRDefault="009E0EE9" w:rsidP="009E0EE9">
      <w:pPr>
        <w:rPr>
          <w:rFonts w:ascii="Consolas" w:hAnsi="Consolas"/>
          <w:lang w:val="en-GB"/>
        </w:rPr>
      </w:pPr>
      <w:r w:rsidRPr="009E0EE9">
        <w:rPr>
          <w:rFonts w:ascii="Consolas" w:hAnsi="Consolas"/>
          <w:lang w:val="de-DE"/>
        </w:rPr>
        <w:t xml:space="preserve">    </w:t>
      </w:r>
      <w:r w:rsidRPr="009E0EE9">
        <w:rPr>
          <w:rFonts w:ascii="Consolas" w:hAnsi="Consolas"/>
          <w:lang w:val="en-GB"/>
        </w:rPr>
        <w:t>def edge_distance(self, feld0, feld1):</w:t>
      </w:r>
    </w:p>
    <w:p w14:paraId="365AC19D" w14:textId="77777777" w:rsidR="009E0EE9" w:rsidRPr="009E0EE9" w:rsidRDefault="009E0EE9" w:rsidP="009E0EE9">
      <w:pPr>
        <w:rPr>
          <w:rFonts w:ascii="Consolas" w:hAnsi="Consolas"/>
          <w:color w:val="70AD47" w:themeColor="accent6"/>
          <w:lang w:val="de-DE"/>
        </w:rPr>
      </w:pPr>
      <w:r w:rsidRPr="009E0EE9">
        <w:rPr>
          <w:rFonts w:ascii="Consolas" w:hAnsi="Consolas"/>
          <w:color w:val="70AD47" w:themeColor="accent6"/>
          <w:lang w:val="en-GB"/>
        </w:rPr>
        <w:t xml:space="preserve">        </w:t>
      </w:r>
      <w:r w:rsidRPr="009E0EE9">
        <w:rPr>
          <w:rFonts w:ascii="Consolas" w:hAnsi="Consolas"/>
          <w:color w:val="70AD47" w:themeColor="accent6"/>
          <w:lang w:val="de-DE"/>
        </w:rPr>
        <w:t>"""</w:t>
      </w:r>
    </w:p>
    <w:p w14:paraId="52C27149" w14:textId="77777777" w:rsidR="009E0EE9" w:rsidRPr="009E0EE9" w:rsidRDefault="009E0EE9" w:rsidP="009E0EE9">
      <w:pPr>
        <w:rPr>
          <w:rFonts w:ascii="Consolas" w:hAnsi="Consolas"/>
          <w:color w:val="70AD47" w:themeColor="accent6"/>
          <w:lang w:val="de-DE"/>
        </w:rPr>
      </w:pPr>
      <w:r w:rsidRPr="009E0EE9">
        <w:rPr>
          <w:rFonts w:ascii="Consolas" w:hAnsi="Consolas"/>
          <w:color w:val="70AD47" w:themeColor="accent6"/>
          <w:lang w:val="de-DE"/>
        </w:rPr>
        <w:t xml:space="preserve">        returns:</w:t>
      </w:r>
    </w:p>
    <w:p w14:paraId="0880E1C7" w14:textId="401DB43E" w:rsidR="009E0EE9" w:rsidRPr="009E0EE9" w:rsidRDefault="009E0EE9" w:rsidP="009E0EE9">
      <w:pPr>
        <w:rPr>
          <w:rFonts w:ascii="Consolas" w:hAnsi="Consolas"/>
          <w:color w:val="70AD47" w:themeColor="accent6"/>
          <w:lang w:val="de-DE"/>
        </w:rPr>
      </w:pPr>
      <w:r w:rsidRPr="009E0EE9">
        <w:rPr>
          <w:rFonts w:ascii="Consolas" w:hAnsi="Consolas"/>
          <w:color w:val="70AD47" w:themeColor="accent6"/>
          <w:lang w:val="de-DE"/>
        </w:rPr>
        <w:t xml:space="preserve">            int: Die kleinste Verbindungsstrecke zwischen den Randfeldern </w:t>
      </w:r>
      <w:r>
        <w:rPr>
          <w:rFonts w:ascii="Consolas" w:hAnsi="Consolas"/>
          <w:color w:val="70AD47" w:themeColor="accent6"/>
          <w:lang w:val="de-DE"/>
        </w:rPr>
        <w:br/>
        <w:t xml:space="preserve">                 </w:t>
      </w:r>
      <w:r w:rsidRPr="009E0EE9">
        <w:rPr>
          <w:rFonts w:ascii="Consolas" w:hAnsi="Consolas"/>
          <w:color w:val="70AD47" w:themeColor="accent6"/>
          <w:lang w:val="de-DE"/>
        </w:rPr>
        <w:t>feld0 und feld1, die nur über Rand- und Eckfelder läuft</w:t>
      </w:r>
    </w:p>
    <w:p w14:paraId="5362441E" w14:textId="77777777" w:rsidR="009E0EE9" w:rsidRPr="009E0EE9" w:rsidRDefault="009E0EE9" w:rsidP="009E0EE9">
      <w:pPr>
        <w:rPr>
          <w:rFonts w:ascii="Consolas" w:hAnsi="Consolas"/>
          <w:color w:val="70AD47" w:themeColor="accent6"/>
          <w:lang w:val="en-GB"/>
        </w:rPr>
      </w:pPr>
      <w:r w:rsidRPr="009E0EE9">
        <w:rPr>
          <w:rFonts w:ascii="Consolas" w:hAnsi="Consolas"/>
          <w:color w:val="70AD47" w:themeColor="accent6"/>
          <w:lang w:val="de-DE"/>
        </w:rPr>
        <w:t xml:space="preserve">        </w:t>
      </w:r>
      <w:r w:rsidRPr="009E0EE9">
        <w:rPr>
          <w:rFonts w:ascii="Consolas" w:hAnsi="Consolas"/>
          <w:color w:val="70AD47" w:themeColor="accent6"/>
          <w:lang w:val="en-GB"/>
        </w:rPr>
        <w:t>"""</w:t>
      </w:r>
    </w:p>
    <w:p w14:paraId="7BDC0EE8" w14:textId="77777777" w:rsidR="009E0EE9" w:rsidRPr="009E0EE9" w:rsidRDefault="009E0EE9" w:rsidP="009E0EE9">
      <w:pPr>
        <w:rPr>
          <w:rFonts w:ascii="Consolas" w:hAnsi="Consolas"/>
          <w:lang w:val="en-GB"/>
        </w:rPr>
      </w:pPr>
      <w:r w:rsidRPr="009E0EE9">
        <w:rPr>
          <w:rFonts w:ascii="Consolas" w:hAnsi="Consolas"/>
          <w:lang w:val="en-GB"/>
        </w:rPr>
        <w:t xml:space="preserve">        if feld0[0] == 0 or feld0[0] == self.hof.x_size -1:</w:t>
      </w:r>
    </w:p>
    <w:p w14:paraId="4434DC95" w14:textId="77777777" w:rsidR="009E0EE9" w:rsidRPr="009E0EE9" w:rsidRDefault="009E0EE9" w:rsidP="009E0EE9">
      <w:pPr>
        <w:rPr>
          <w:rFonts w:ascii="Consolas" w:hAnsi="Consolas"/>
          <w:lang w:val="de-DE"/>
        </w:rPr>
      </w:pPr>
      <w:r w:rsidRPr="009E0EE9">
        <w:rPr>
          <w:rFonts w:ascii="Consolas" w:hAnsi="Consolas"/>
          <w:lang w:val="en-GB"/>
        </w:rPr>
        <w:t xml:space="preserve">            </w:t>
      </w:r>
      <w:r w:rsidRPr="009E0EE9">
        <w:rPr>
          <w:rFonts w:ascii="Consolas" w:hAnsi="Consolas"/>
          <w:lang w:val="de-DE"/>
        </w:rPr>
        <w:t># -&gt; Feld 0 liegt auf unterem Rand</w:t>
      </w:r>
    </w:p>
    <w:p w14:paraId="3AFF152C" w14:textId="77777777" w:rsidR="009E0EE9" w:rsidRPr="009E0EE9" w:rsidRDefault="009E0EE9" w:rsidP="009E0EE9">
      <w:pPr>
        <w:rPr>
          <w:rFonts w:ascii="Consolas" w:hAnsi="Consolas"/>
          <w:lang w:val="de-DE"/>
        </w:rPr>
      </w:pPr>
      <w:r w:rsidRPr="009E0EE9">
        <w:rPr>
          <w:rFonts w:ascii="Consolas" w:hAnsi="Consolas"/>
          <w:lang w:val="de-DE"/>
        </w:rPr>
        <w:t xml:space="preserve">            if feld0[0] == feld1[0]:</w:t>
      </w:r>
    </w:p>
    <w:p w14:paraId="66DC190A" w14:textId="649C24A9" w:rsidR="009E0EE9" w:rsidRPr="009E0EE9" w:rsidRDefault="009E0EE9" w:rsidP="009E0EE9">
      <w:pPr>
        <w:rPr>
          <w:rFonts w:ascii="Consolas" w:hAnsi="Consolas"/>
          <w:color w:val="70AD47" w:themeColor="accent6"/>
          <w:lang w:val="de-DE"/>
        </w:rPr>
      </w:pPr>
      <w:r w:rsidRPr="009E0EE9">
        <w:rPr>
          <w:rFonts w:ascii="Consolas" w:hAnsi="Consolas"/>
          <w:color w:val="70AD47" w:themeColor="accent6"/>
          <w:lang w:val="de-DE"/>
        </w:rPr>
        <w:t xml:space="preserve">                # -&gt; Feld 0 und Feld 1 liegen in derselben "Zeile" - in </w:t>
      </w:r>
      <w:r w:rsidRPr="009E0EE9">
        <w:rPr>
          <w:rFonts w:ascii="Consolas" w:hAnsi="Consolas"/>
          <w:color w:val="70AD47" w:themeColor="accent6"/>
          <w:lang w:val="de-DE"/>
        </w:rPr>
        <w:br/>
        <w:t xml:space="preserve">                   </w:t>
      </w:r>
      <w:r w:rsidRPr="009E0EE9">
        <w:rPr>
          <w:rFonts w:ascii="Consolas" w:hAnsi="Consolas"/>
          <w:color w:val="70AD47" w:themeColor="accent6"/>
          <w:lang w:val="de-DE"/>
        </w:rPr>
        <w:t>diesem Fall ist der gesuchte Abstand der x-</w:t>
      </w:r>
      <w:r w:rsidRPr="009E0EE9">
        <w:rPr>
          <w:rFonts w:ascii="Consolas" w:hAnsi="Consolas"/>
          <w:color w:val="70AD47" w:themeColor="accent6"/>
          <w:lang w:val="de-DE"/>
        </w:rPr>
        <w:br/>
        <w:t xml:space="preserve">                   </w:t>
      </w:r>
      <w:r w:rsidRPr="009E0EE9">
        <w:rPr>
          <w:rFonts w:ascii="Consolas" w:hAnsi="Consolas"/>
          <w:color w:val="70AD47" w:themeColor="accent6"/>
          <w:lang w:val="de-DE"/>
        </w:rPr>
        <w:t>Koordinatenunterschied zwischen den Feldern</w:t>
      </w:r>
    </w:p>
    <w:p w14:paraId="24B98F98" w14:textId="77777777" w:rsidR="009E0EE9" w:rsidRPr="009E0EE9" w:rsidRDefault="009E0EE9" w:rsidP="009E0EE9">
      <w:pPr>
        <w:rPr>
          <w:rFonts w:ascii="Consolas" w:hAnsi="Consolas"/>
          <w:lang w:val="de-DE"/>
        </w:rPr>
      </w:pPr>
      <w:r w:rsidRPr="009E0EE9">
        <w:rPr>
          <w:rFonts w:ascii="Consolas" w:hAnsi="Consolas"/>
          <w:lang w:val="de-DE"/>
        </w:rPr>
        <w:t xml:space="preserve">                return abs(feld0[1] - feld1[1])</w:t>
      </w:r>
    </w:p>
    <w:p w14:paraId="7DC67077" w14:textId="5CDD9E99" w:rsidR="009E0EE9" w:rsidRPr="009E0EE9" w:rsidRDefault="009E0EE9" w:rsidP="009E0EE9">
      <w:pPr>
        <w:rPr>
          <w:rFonts w:ascii="Consolas" w:hAnsi="Consolas"/>
          <w:color w:val="70AD47" w:themeColor="accent6"/>
          <w:lang w:val="de-DE"/>
        </w:rPr>
      </w:pPr>
      <w:r w:rsidRPr="009E0EE9">
        <w:rPr>
          <w:rFonts w:ascii="Consolas" w:hAnsi="Consolas"/>
          <w:color w:val="70AD47" w:themeColor="accent6"/>
          <w:lang w:val="de-DE"/>
        </w:rPr>
        <w:t xml:space="preserve">            # Idee: Die beiden Ecken ermitteln, die zu Feld0 den </w:t>
      </w:r>
      <w:r w:rsidRPr="009E0EE9">
        <w:rPr>
          <w:rFonts w:ascii="Consolas" w:hAnsi="Consolas"/>
          <w:color w:val="70AD47" w:themeColor="accent6"/>
          <w:lang w:val="de-DE"/>
        </w:rPr>
        <w:br/>
        <w:t xml:space="preserve">              </w:t>
      </w:r>
      <w:r w:rsidRPr="009E0EE9">
        <w:rPr>
          <w:rFonts w:ascii="Consolas" w:hAnsi="Consolas"/>
          <w:color w:val="70AD47" w:themeColor="accent6"/>
          <w:lang w:val="de-DE"/>
        </w:rPr>
        <w:t>geringsten Abstand haben.</w:t>
      </w:r>
    </w:p>
    <w:p w14:paraId="40D5728D" w14:textId="741F7D41" w:rsidR="009E0EE9" w:rsidRPr="009E0EE9" w:rsidRDefault="009E0EE9" w:rsidP="009E0EE9">
      <w:pPr>
        <w:rPr>
          <w:rFonts w:ascii="Consolas" w:hAnsi="Consolas"/>
          <w:color w:val="70AD47" w:themeColor="accent6"/>
          <w:lang w:val="de-DE"/>
        </w:rPr>
      </w:pPr>
      <w:r w:rsidRPr="009E0EE9">
        <w:rPr>
          <w:rFonts w:ascii="Consolas" w:hAnsi="Consolas"/>
          <w:color w:val="70AD47" w:themeColor="accent6"/>
          <w:lang w:val="de-DE"/>
        </w:rPr>
        <w:t xml:space="preserve">            # min(distance(feld0, c) + distance(c, feld1)) entspricht </w:t>
      </w:r>
      <w:r w:rsidRPr="009E0EE9">
        <w:rPr>
          <w:rFonts w:ascii="Consolas" w:hAnsi="Consolas"/>
          <w:color w:val="70AD47" w:themeColor="accent6"/>
          <w:lang w:val="de-DE"/>
        </w:rPr>
        <w:br/>
        <w:t xml:space="preserve">              </w:t>
      </w:r>
      <w:r w:rsidRPr="009E0EE9">
        <w:rPr>
          <w:rFonts w:ascii="Consolas" w:hAnsi="Consolas"/>
          <w:color w:val="70AD47" w:themeColor="accent6"/>
          <w:lang w:val="de-DE"/>
        </w:rPr>
        <w:t xml:space="preserve">nämlich (für das Eckeld c, für das der Ausdruck minimal </w:t>
      </w:r>
      <w:r w:rsidRPr="009E0EE9">
        <w:rPr>
          <w:rFonts w:ascii="Consolas" w:hAnsi="Consolas"/>
          <w:color w:val="70AD47" w:themeColor="accent6"/>
          <w:lang w:val="de-DE"/>
        </w:rPr>
        <w:br/>
        <w:t xml:space="preserve">              </w:t>
      </w:r>
      <w:r w:rsidRPr="009E0EE9">
        <w:rPr>
          <w:rFonts w:ascii="Consolas" w:hAnsi="Consolas"/>
          <w:color w:val="70AD47" w:themeColor="accent6"/>
          <w:lang w:val="de-DE"/>
        </w:rPr>
        <w:t>wird) dem gesuchten Abstand zwischen Feld 0 und Feld 1.</w:t>
      </w:r>
    </w:p>
    <w:p w14:paraId="579865A9" w14:textId="77777777" w:rsidR="009E0EE9" w:rsidRPr="009E0EE9" w:rsidRDefault="009E0EE9" w:rsidP="009E0EE9">
      <w:pPr>
        <w:rPr>
          <w:rFonts w:ascii="Consolas" w:hAnsi="Consolas"/>
          <w:lang w:val="en-GB"/>
        </w:rPr>
      </w:pPr>
      <w:r w:rsidRPr="009E0EE9">
        <w:rPr>
          <w:rFonts w:ascii="Consolas" w:hAnsi="Consolas"/>
          <w:lang w:val="de-DE"/>
        </w:rPr>
        <w:t xml:space="preserve">            </w:t>
      </w:r>
      <w:r w:rsidRPr="009E0EE9">
        <w:rPr>
          <w:rFonts w:ascii="Consolas" w:hAnsi="Consolas"/>
          <w:lang w:val="en-GB"/>
        </w:rPr>
        <w:t>c1 = (feld0[0],0)</w:t>
      </w:r>
    </w:p>
    <w:p w14:paraId="0C80E774" w14:textId="77777777" w:rsidR="009E0EE9" w:rsidRPr="009E0EE9" w:rsidRDefault="009E0EE9" w:rsidP="009E0EE9">
      <w:pPr>
        <w:rPr>
          <w:rFonts w:ascii="Consolas" w:hAnsi="Consolas"/>
          <w:lang w:val="en-GB"/>
        </w:rPr>
      </w:pPr>
      <w:r w:rsidRPr="009E0EE9">
        <w:rPr>
          <w:rFonts w:ascii="Consolas" w:hAnsi="Consolas"/>
          <w:lang w:val="en-GB"/>
        </w:rPr>
        <w:t xml:space="preserve">            d1 = feld0[1]</w:t>
      </w:r>
    </w:p>
    <w:p w14:paraId="483C0590" w14:textId="77777777" w:rsidR="009E0EE9" w:rsidRPr="009E0EE9" w:rsidRDefault="009E0EE9" w:rsidP="009E0EE9">
      <w:pPr>
        <w:rPr>
          <w:rFonts w:ascii="Consolas" w:hAnsi="Consolas"/>
          <w:lang w:val="en-GB"/>
        </w:rPr>
      </w:pPr>
      <w:r w:rsidRPr="009E0EE9">
        <w:rPr>
          <w:rFonts w:ascii="Consolas" w:hAnsi="Consolas"/>
          <w:lang w:val="en-GB"/>
        </w:rPr>
        <w:t xml:space="preserve">            c2 = (feld0[0],self.hof.y_size-1)</w:t>
      </w:r>
    </w:p>
    <w:p w14:paraId="41AE3689" w14:textId="77777777" w:rsidR="009E0EE9" w:rsidRPr="009E0EE9" w:rsidRDefault="009E0EE9" w:rsidP="009E0EE9">
      <w:pPr>
        <w:rPr>
          <w:rFonts w:ascii="Consolas" w:hAnsi="Consolas"/>
          <w:lang w:val="en-GB"/>
        </w:rPr>
      </w:pPr>
      <w:r w:rsidRPr="009E0EE9">
        <w:rPr>
          <w:rFonts w:ascii="Consolas" w:hAnsi="Consolas"/>
          <w:lang w:val="en-GB"/>
        </w:rPr>
        <w:t xml:space="preserve">            d2 = abs(self.hof.y_size-1-feld0[1])</w:t>
      </w:r>
    </w:p>
    <w:p w14:paraId="536EFBB6" w14:textId="77777777" w:rsidR="009E0EE9" w:rsidRPr="009E0EE9" w:rsidRDefault="009E0EE9" w:rsidP="009E0EE9">
      <w:pPr>
        <w:rPr>
          <w:rFonts w:ascii="Consolas" w:hAnsi="Consolas"/>
          <w:lang w:val="en-GB"/>
        </w:rPr>
      </w:pPr>
      <w:r w:rsidRPr="009E0EE9">
        <w:rPr>
          <w:rFonts w:ascii="Consolas" w:hAnsi="Consolas"/>
          <w:lang w:val="en-GB"/>
        </w:rPr>
        <w:t xml:space="preserve">        else:</w:t>
      </w:r>
    </w:p>
    <w:p w14:paraId="63BB5C11" w14:textId="77777777" w:rsidR="009E0EE9" w:rsidRPr="009E0EE9" w:rsidRDefault="009E0EE9" w:rsidP="009E0EE9">
      <w:pPr>
        <w:rPr>
          <w:rFonts w:ascii="Consolas" w:hAnsi="Consolas"/>
          <w:lang w:val="en-GB"/>
        </w:rPr>
      </w:pPr>
      <w:r w:rsidRPr="009E0EE9">
        <w:rPr>
          <w:rFonts w:ascii="Consolas" w:hAnsi="Consolas"/>
          <w:lang w:val="en-GB"/>
        </w:rPr>
        <w:t xml:space="preserve">            if feld0[1] == feld1[1]:</w:t>
      </w:r>
    </w:p>
    <w:p w14:paraId="25C7E80C" w14:textId="77777777" w:rsidR="009E0EE9" w:rsidRPr="009E0EE9" w:rsidRDefault="009E0EE9" w:rsidP="009E0EE9">
      <w:pPr>
        <w:rPr>
          <w:rFonts w:ascii="Consolas" w:hAnsi="Consolas"/>
          <w:lang w:val="en-GB"/>
        </w:rPr>
      </w:pPr>
      <w:r w:rsidRPr="009E0EE9">
        <w:rPr>
          <w:rFonts w:ascii="Consolas" w:hAnsi="Consolas"/>
          <w:lang w:val="en-GB"/>
        </w:rPr>
        <w:t xml:space="preserve">                return abs(feld0[0] - feld1[0])</w:t>
      </w:r>
    </w:p>
    <w:p w14:paraId="011DCF1B" w14:textId="77777777" w:rsidR="009E0EE9" w:rsidRPr="009E0EE9" w:rsidRDefault="009E0EE9" w:rsidP="009E0EE9">
      <w:pPr>
        <w:rPr>
          <w:rFonts w:ascii="Consolas" w:hAnsi="Consolas"/>
          <w:lang w:val="en-GB"/>
        </w:rPr>
      </w:pPr>
      <w:r w:rsidRPr="009E0EE9">
        <w:rPr>
          <w:rFonts w:ascii="Consolas" w:hAnsi="Consolas"/>
          <w:lang w:val="en-GB"/>
        </w:rPr>
        <w:t xml:space="preserve">            c1 = (0,feld0[1])</w:t>
      </w:r>
    </w:p>
    <w:p w14:paraId="6F9F01DE" w14:textId="77777777" w:rsidR="009E0EE9" w:rsidRPr="009E0EE9" w:rsidRDefault="009E0EE9" w:rsidP="009E0EE9">
      <w:pPr>
        <w:rPr>
          <w:rFonts w:ascii="Consolas" w:hAnsi="Consolas"/>
          <w:lang w:val="en-GB"/>
        </w:rPr>
      </w:pPr>
      <w:r w:rsidRPr="009E0EE9">
        <w:rPr>
          <w:rFonts w:ascii="Consolas" w:hAnsi="Consolas"/>
          <w:lang w:val="en-GB"/>
        </w:rPr>
        <w:t xml:space="preserve">            d1 = feld0[0]</w:t>
      </w:r>
    </w:p>
    <w:p w14:paraId="4217914B" w14:textId="77777777" w:rsidR="009E0EE9" w:rsidRPr="009E0EE9" w:rsidRDefault="009E0EE9" w:rsidP="009E0EE9">
      <w:pPr>
        <w:rPr>
          <w:rFonts w:ascii="Consolas" w:hAnsi="Consolas"/>
          <w:lang w:val="en-GB"/>
        </w:rPr>
      </w:pPr>
      <w:r w:rsidRPr="009E0EE9">
        <w:rPr>
          <w:rFonts w:ascii="Consolas" w:hAnsi="Consolas"/>
          <w:lang w:val="en-GB"/>
        </w:rPr>
        <w:t xml:space="preserve">            c2 = (self.hof.x_size-1,feld0[1])</w:t>
      </w:r>
    </w:p>
    <w:p w14:paraId="1D2DC1FD" w14:textId="77777777" w:rsidR="009E0EE9" w:rsidRPr="009E0EE9" w:rsidRDefault="009E0EE9" w:rsidP="009E0EE9">
      <w:pPr>
        <w:rPr>
          <w:rFonts w:ascii="Consolas" w:hAnsi="Consolas"/>
          <w:lang w:val="en-GB"/>
        </w:rPr>
      </w:pPr>
      <w:r w:rsidRPr="009E0EE9">
        <w:rPr>
          <w:rFonts w:ascii="Consolas" w:hAnsi="Consolas"/>
          <w:lang w:val="en-GB"/>
        </w:rPr>
        <w:t xml:space="preserve">            d2 = abs(self.hof.x_size-1-feld0[0])</w:t>
      </w:r>
    </w:p>
    <w:p w14:paraId="125EC6B6" w14:textId="7F77D548" w:rsidR="009E0EE9" w:rsidRPr="009E0EE9" w:rsidRDefault="009E0EE9" w:rsidP="009E0EE9">
      <w:pPr>
        <w:rPr>
          <w:rFonts w:ascii="Consolas" w:hAnsi="Consolas"/>
        </w:rPr>
      </w:pPr>
      <w:r w:rsidRPr="009E0EE9">
        <w:rPr>
          <w:rFonts w:ascii="Consolas" w:hAnsi="Consolas"/>
          <w:lang w:val="en-GB"/>
        </w:rPr>
        <w:t xml:space="preserve">        return min([d1+manhattan_distance(c1,feld1),d2+manhattan_distance(c2,feld1)])</w:t>
      </w:r>
    </w:p>
    <w:p w14:paraId="7F7A79D3" w14:textId="77777777" w:rsidR="009E0EE9" w:rsidRDefault="009E0EE9" w:rsidP="009E0EE9">
      <w:pPr>
        <w:rPr>
          <w:rFonts w:cs="Liberation Serif"/>
          <w:b/>
          <w:bCs/>
          <w:lang w:val="en-GB"/>
        </w:rPr>
      </w:pPr>
    </w:p>
    <w:p w14:paraId="1257A6D5" w14:textId="52DBB0E1" w:rsidR="00477A44" w:rsidRDefault="00477A44" w:rsidP="00477A44">
      <w:pPr>
        <w:rPr>
          <w:rFonts w:cs="Liberation Serif"/>
          <w:b/>
          <w:bCs/>
          <w:lang w:val="de-DE"/>
        </w:rPr>
      </w:pPr>
      <w:r>
        <w:rPr>
          <w:rFonts w:cs="Liberation Serif"/>
          <w:b/>
          <w:bCs/>
          <w:lang w:val="de-DE"/>
        </w:rPr>
        <w:t>Greedy-Algorithmus, der auf Randfelder angewendet wird</w:t>
      </w:r>
      <w:r w:rsidR="00292A7D">
        <w:rPr>
          <w:rFonts w:cs="Liberation Serif"/>
          <w:b/>
          <w:bCs/>
          <w:lang w:val="de-DE"/>
        </w:rPr>
        <w:t xml:space="preserve"> </w:t>
      </w:r>
      <w:r w:rsidR="00292A7D">
        <w:rPr>
          <w:rFonts w:cs="Liberation Serif"/>
          <w:b/>
          <w:bCs/>
          <w:lang w:val="de-DE"/>
        </w:rPr>
        <w:t>(gehört zur Solver1-Klasse)</w:t>
      </w:r>
      <w:r>
        <w:rPr>
          <w:rFonts w:cs="Liberation Serif"/>
          <w:b/>
          <w:bCs/>
          <w:lang w:val="de-DE"/>
        </w:rPr>
        <w:t>:</w:t>
      </w:r>
    </w:p>
    <w:p w14:paraId="1868729F" w14:textId="6BD65F64" w:rsidR="004B4769" w:rsidRPr="004B4769" w:rsidRDefault="004B4769" w:rsidP="00477A44">
      <w:pPr>
        <w:rPr>
          <w:rFonts w:cs="Liberation Serif"/>
          <w:lang w:val="de-DE"/>
        </w:rPr>
      </w:pPr>
      <w:r>
        <w:rPr>
          <w:rFonts w:cs="Liberation Serif"/>
          <w:lang w:val="de-DE"/>
        </w:rPr>
        <w:t>Hinweis: Zur Verbesserung der Lesbarkeit des Dokuments wurden sämtliche Kommentare aus dem Quellcode entfernt. Es wird daher empfohlen, den Quellcode (aufgabe1_solver1.py) in einer geeigneten IDE zu öffnen und die Funktion dort zu lesen.</w:t>
      </w:r>
    </w:p>
    <w:p w14:paraId="62BF9107" w14:textId="77777777" w:rsidR="009E0EE9" w:rsidRPr="000C4E1B" w:rsidRDefault="009E0EE9" w:rsidP="009E0EE9">
      <w:pPr>
        <w:rPr>
          <w:rFonts w:ascii="Consolas" w:hAnsi="Consolas" w:cs="Liberation Serif"/>
          <w:lang w:val="de-DE"/>
        </w:rPr>
      </w:pPr>
    </w:p>
    <w:p w14:paraId="50E88368" w14:textId="03F739CA" w:rsidR="006A6778" w:rsidRPr="006A6778" w:rsidRDefault="006A6778" w:rsidP="006A6778">
      <w:pPr>
        <w:rPr>
          <w:rFonts w:ascii="Consolas" w:hAnsi="Consolas" w:cs="Liberation Serif"/>
          <w:sz w:val="18"/>
          <w:szCs w:val="18"/>
          <w:lang w:val="de-DE"/>
        </w:rPr>
      </w:pPr>
      <w:r w:rsidRPr="006A6778">
        <w:rPr>
          <w:rFonts w:ascii="Consolas" w:hAnsi="Consolas" w:cs="Liberation Serif"/>
          <w:sz w:val="18"/>
          <w:szCs w:val="18"/>
          <w:lang w:val="de-DE"/>
        </w:rPr>
        <w:t>def greedy_edges(self):</w:t>
      </w:r>
    </w:p>
    <w:p w14:paraId="0305FD2F" w14:textId="4652621D" w:rsidR="006A6778" w:rsidRPr="000F52AA" w:rsidRDefault="006A6778" w:rsidP="006A6778">
      <w:pPr>
        <w:rPr>
          <w:rFonts w:ascii="Consolas" w:hAnsi="Consolas" w:cs="Liberation Serif"/>
          <w:color w:val="70AD47" w:themeColor="accent6"/>
          <w:sz w:val="18"/>
          <w:szCs w:val="18"/>
          <w:lang w:val="de-DE"/>
        </w:rPr>
      </w:pPr>
      <w:r w:rsidRPr="000F52AA">
        <w:rPr>
          <w:rFonts w:ascii="Consolas" w:hAnsi="Consolas" w:cs="Liberation Serif"/>
          <w:color w:val="70AD47" w:themeColor="accent6"/>
          <w:sz w:val="18"/>
          <w:szCs w:val="18"/>
          <w:lang w:val="de-DE"/>
        </w:rPr>
        <w:t xml:space="preserve">    """</w:t>
      </w:r>
    </w:p>
    <w:p w14:paraId="17CEA3BB" w14:textId="2B3361FE" w:rsidR="006A6778" w:rsidRPr="000F52AA" w:rsidRDefault="006A6778" w:rsidP="006A6778">
      <w:pPr>
        <w:rPr>
          <w:rFonts w:ascii="Consolas" w:hAnsi="Consolas" w:cs="Liberation Serif"/>
          <w:color w:val="70AD47" w:themeColor="accent6"/>
          <w:sz w:val="18"/>
          <w:szCs w:val="18"/>
          <w:lang w:val="de-DE"/>
        </w:rPr>
      </w:pPr>
      <w:r w:rsidRPr="000F52AA">
        <w:rPr>
          <w:rFonts w:ascii="Consolas" w:hAnsi="Consolas" w:cs="Liberation Serif"/>
          <w:color w:val="70AD47" w:themeColor="accent6"/>
          <w:sz w:val="18"/>
          <w:szCs w:val="18"/>
          <w:lang w:val="de-DE"/>
        </w:rPr>
        <w:t xml:space="preserve">    Findet die beste Blasoperation zum Leeren des Rands (systematisches Verfahren)</w:t>
      </w:r>
    </w:p>
    <w:p w14:paraId="6D6C047D" w14:textId="0A6CAB86" w:rsidR="006A6778" w:rsidRPr="000F52AA" w:rsidRDefault="006A6778" w:rsidP="006A6778">
      <w:pPr>
        <w:rPr>
          <w:rFonts w:ascii="Consolas" w:hAnsi="Consolas" w:cs="Liberation Serif"/>
          <w:color w:val="70AD47" w:themeColor="accent6"/>
          <w:sz w:val="18"/>
          <w:szCs w:val="18"/>
          <w:lang w:val="en-GB"/>
        </w:rPr>
      </w:pPr>
      <w:r w:rsidRPr="00213FB8">
        <w:rPr>
          <w:rFonts w:ascii="Consolas" w:hAnsi="Consolas" w:cs="Liberation Serif"/>
          <w:color w:val="70AD47" w:themeColor="accent6"/>
          <w:sz w:val="18"/>
          <w:szCs w:val="18"/>
          <w:lang w:val="de-DE"/>
        </w:rPr>
        <w:t xml:space="preserve">    </w:t>
      </w:r>
      <w:r w:rsidR="000F52AA" w:rsidRPr="000F52AA">
        <w:rPr>
          <w:rFonts w:ascii="Consolas" w:hAnsi="Consolas" w:cs="Liberation Serif"/>
          <w:color w:val="70AD47" w:themeColor="accent6"/>
          <w:sz w:val="18"/>
          <w:szCs w:val="18"/>
          <w:lang w:val="en-GB"/>
        </w:rPr>
        <w:t>"</w:t>
      </w:r>
      <w:r w:rsidRPr="000F52AA">
        <w:rPr>
          <w:rFonts w:ascii="Consolas" w:hAnsi="Consolas" w:cs="Liberation Serif"/>
          <w:color w:val="70AD47" w:themeColor="accent6"/>
          <w:sz w:val="18"/>
          <w:szCs w:val="18"/>
          <w:lang w:val="en-GB"/>
        </w:rPr>
        <w:t>""</w:t>
      </w:r>
    </w:p>
    <w:p w14:paraId="50922762" w14:textId="52874ABE" w:rsidR="006A6778" w:rsidRPr="006A6778" w:rsidRDefault="006A6778" w:rsidP="006A6778">
      <w:pPr>
        <w:rPr>
          <w:rFonts w:ascii="Consolas" w:hAnsi="Consolas" w:cs="Liberation Serif"/>
          <w:sz w:val="18"/>
          <w:szCs w:val="18"/>
          <w:lang w:val="en-GB"/>
        </w:rPr>
      </w:pPr>
      <w:r w:rsidRPr="000F52AA">
        <w:rPr>
          <w:rFonts w:ascii="Consolas" w:hAnsi="Consolas" w:cs="Liberation Serif"/>
          <w:sz w:val="18"/>
          <w:szCs w:val="18"/>
          <w:lang w:val="en-GB"/>
        </w:rPr>
        <w:t xml:space="preserve">    </w:t>
      </w:r>
      <w:r w:rsidRPr="006A6778">
        <w:rPr>
          <w:rFonts w:ascii="Consolas" w:hAnsi="Consolas" w:cs="Liberation Serif"/>
          <w:sz w:val="18"/>
          <w:szCs w:val="18"/>
          <w:lang w:val="en-GB"/>
        </w:rPr>
        <w:t>if self.edge_target_field is None:</w:t>
      </w:r>
    </w:p>
    <w:p w14:paraId="11FDC84D" w14:textId="5F6220D5" w:rsidR="006A6778" w:rsidRPr="000F52AA" w:rsidRDefault="006A6778" w:rsidP="006A6778">
      <w:pPr>
        <w:rPr>
          <w:rFonts w:ascii="Consolas" w:hAnsi="Consolas" w:cs="Liberation Serif"/>
          <w:sz w:val="18"/>
          <w:szCs w:val="18"/>
          <w:lang w:val="en-GB"/>
        </w:rPr>
      </w:pPr>
      <w:r w:rsidRPr="006A6778">
        <w:rPr>
          <w:rFonts w:ascii="Consolas" w:hAnsi="Consolas" w:cs="Liberation Serif"/>
          <w:sz w:val="18"/>
          <w:szCs w:val="18"/>
          <w:lang w:val="en-GB"/>
        </w:rPr>
        <w:t xml:space="preserve">    </w:t>
      </w:r>
      <w:r w:rsidR="000F52AA">
        <w:rPr>
          <w:rFonts w:ascii="Consolas" w:hAnsi="Consolas" w:cs="Liberation Serif"/>
          <w:sz w:val="18"/>
          <w:szCs w:val="18"/>
          <w:lang w:val="en-GB"/>
        </w:rPr>
        <w:t xml:space="preserve"> </w:t>
      </w:r>
      <w:r w:rsidRPr="006A6778">
        <w:rPr>
          <w:rFonts w:ascii="Consolas" w:hAnsi="Consolas" w:cs="Liberation Serif"/>
          <w:sz w:val="18"/>
          <w:szCs w:val="18"/>
          <w:lang w:val="en-GB"/>
        </w:rPr>
        <w:t xml:space="preserve">   </w:t>
      </w:r>
      <w:r w:rsidRPr="000F52AA">
        <w:rPr>
          <w:rFonts w:ascii="Consolas" w:hAnsi="Consolas" w:cs="Liberation Serif"/>
          <w:sz w:val="18"/>
          <w:szCs w:val="18"/>
          <w:lang w:val="en-GB"/>
        </w:rPr>
        <w:t>return None</w:t>
      </w:r>
    </w:p>
    <w:p w14:paraId="4FF9E273" w14:textId="14AA30D9" w:rsidR="006A6778" w:rsidRPr="006A6778" w:rsidRDefault="006A6778" w:rsidP="006A6778">
      <w:pPr>
        <w:rPr>
          <w:rFonts w:ascii="Consolas" w:hAnsi="Consolas" w:cs="Liberation Serif"/>
          <w:sz w:val="18"/>
          <w:szCs w:val="18"/>
          <w:lang w:val="en-GB"/>
        </w:rPr>
      </w:pPr>
      <w:r w:rsidRPr="006A6778">
        <w:rPr>
          <w:rFonts w:ascii="Consolas" w:hAnsi="Consolas" w:cs="Liberation Serif"/>
          <w:sz w:val="18"/>
          <w:szCs w:val="18"/>
          <w:lang w:val="en-GB"/>
        </w:rPr>
        <w:t xml:space="preserve">    if self.edge_fields_to_clear == []:</w:t>
      </w:r>
    </w:p>
    <w:p w14:paraId="4071439F" w14:textId="5B53EF2B" w:rsidR="006A6778" w:rsidRPr="000F52AA" w:rsidRDefault="006A6778" w:rsidP="006A6778">
      <w:pPr>
        <w:rPr>
          <w:rFonts w:ascii="Consolas" w:hAnsi="Consolas" w:cs="Liberation Serif"/>
          <w:sz w:val="18"/>
          <w:szCs w:val="18"/>
          <w:lang w:val="en-GB"/>
        </w:rPr>
      </w:pPr>
      <w:r w:rsidRPr="006A6778">
        <w:rPr>
          <w:rFonts w:ascii="Consolas" w:hAnsi="Consolas" w:cs="Liberation Serif"/>
          <w:sz w:val="18"/>
          <w:szCs w:val="18"/>
          <w:lang w:val="en-GB"/>
        </w:rPr>
        <w:t xml:space="preserve">    </w:t>
      </w:r>
      <w:r w:rsidR="000F52AA">
        <w:rPr>
          <w:rFonts w:ascii="Consolas" w:hAnsi="Consolas" w:cs="Liberation Serif"/>
          <w:sz w:val="18"/>
          <w:szCs w:val="18"/>
          <w:lang w:val="en-GB"/>
        </w:rPr>
        <w:t xml:space="preserve"> </w:t>
      </w:r>
      <w:r w:rsidRPr="006A6778">
        <w:rPr>
          <w:rFonts w:ascii="Consolas" w:hAnsi="Consolas" w:cs="Liberation Serif"/>
          <w:sz w:val="18"/>
          <w:szCs w:val="18"/>
          <w:lang w:val="en-GB"/>
        </w:rPr>
        <w:t xml:space="preserve">   </w:t>
      </w:r>
      <w:r w:rsidRPr="000F52AA">
        <w:rPr>
          <w:rFonts w:ascii="Consolas" w:hAnsi="Consolas" w:cs="Liberation Serif"/>
          <w:sz w:val="18"/>
          <w:szCs w:val="18"/>
          <w:lang w:val="en-GB"/>
        </w:rPr>
        <w:t>return None</w:t>
      </w:r>
    </w:p>
    <w:p w14:paraId="543C0F8A" w14:textId="747B1F93" w:rsidR="006A6778" w:rsidRPr="000F52AA" w:rsidRDefault="006A6778" w:rsidP="006A6778">
      <w:pPr>
        <w:rPr>
          <w:rFonts w:ascii="Consolas" w:hAnsi="Consolas" w:cs="Liberation Serif"/>
          <w:sz w:val="18"/>
          <w:szCs w:val="18"/>
          <w:lang w:val="en-GB"/>
        </w:rPr>
      </w:pPr>
      <w:r w:rsidRPr="000F52AA">
        <w:rPr>
          <w:rFonts w:ascii="Consolas" w:hAnsi="Consolas" w:cs="Liberation Serif"/>
          <w:sz w:val="18"/>
          <w:szCs w:val="18"/>
          <w:lang w:val="en-GB"/>
        </w:rPr>
        <w:t xml:space="preserve">    possible_blow_directions = [(0,1),(1,0),(0,-1),(-1,0)]</w:t>
      </w:r>
    </w:p>
    <w:p w14:paraId="1F2D06BD" w14:textId="67165621" w:rsidR="006A6778" w:rsidRPr="000F52AA" w:rsidRDefault="006A6778" w:rsidP="006A6778">
      <w:pPr>
        <w:rPr>
          <w:rFonts w:ascii="Consolas" w:hAnsi="Consolas" w:cs="Liberation Serif"/>
          <w:sz w:val="18"/>
          <w:szCs w:val="18"/>
          <w:lang w:val="en-GB"/>
        </w:rPr>
      </w:pPr>
      <w:r w:rsidRPr="000F52AA">
        <w:rPr>
          <w:rFonts w:ascii="Consolas" w:hAnsi="Consolas" w:cs="Liberation Serif"/>
          <w:sz w:val="18"/>
          <w:szCs w:val="18"/>
          <w:lang w:val="en-GB"/>
        </w:rPr>
        <w:t xml:space="preserve">    field_to_clear = max(self.edge_fields_to_clear, key=lambda x : self.edge_distance(x, self.edge_target_field))</w:t>
      </w:r>
    </w:p>
    <w:p w14:paraId="1D683FD4" w14:textId="77777777" w:rsidR="006A6778" w:rsidRPr="000F52AA" w:rsidRDefault="006A6778" w:rsidP="006A6778">
      <w:pPr>
        <w:rPr>
          <w:rFonts w:ascii="Consolas" w:hAnsi="Consolas" w:cs="Liberation Serif"/>
          <w:sz w:val="18"/>
          <w:szCs w:val="18"/>
          <w:lang w:val="en-GB"/>
        </w:rPr>
      </w:pPr>
    </w:p>
    <w:p w14:paraId="43656036" w14:textId="5CC1500A" w:rsidR="006A6778" w:rsidRPr="006A6778" w:rsidRDefault="006A6778" w:rsidP="006A6778">
      <w:pPr>
        <w:rPr>
          <w:rFonts w:ascii="Consolas" w:hAnsi="Consolas" w:cs="Liberation Serif"/>
          <w:sz w:val="18"/>
          <w:szCs w:val="18"/>
          <w:lang w:val="en-GB"/>
        </w:rPr>
      </w:pPr>
      <w:r w:rsidRPr="000F52AA">
        <w:rPr>
          <w:rFonts w:ascii="Consolas" w:hAnsi="Consolas" w:cs="Liberation Serif"/>
          <w:sz w:val="18"/>
          <w:szCs w:val="18"/>
          <w:lang w:val="en-GB"/>
        </w:rPr>
        <w:t xml:space="preserve">    </w:t>
      </w:r>
      <w:r w:rsidRPr="006A6778">
        <w:rPr>
          <w:rFonts w:ascii="Consolas" w:hAnsi="Consolas" w:cs="Liberation Serif"/>
          <w:sz w:val="18"/>
          <w:szCs w:val="18"/>
          <w:lang w:val="en-GB"/>
        </w:rPr>
        <w:t>if self.hof.felder[field_to_clear] &gt; self.hof.startwert * (1-self.satisfied_constraint):</w:t>
      </w:r>
    </w:p>
    <w:p w14:paraId="2328DA4D" w14:textId="30692D37" w:rsidR="006A6778" w:rsidRPr="006A6778" w:rsidRDefault="006A6778" w:rsidP="006A6778">
      <w:pPr>
        <w:rPr>
          <w:rFonts w:ascii="Consolas" w:hAnsi="Consolas" w:cs="Liberation Serif"/>
          <w:sz w:val="18"/>
          <w:szCs w:val="18"/>
          <w:lang w:val="en-GB"/>
        </w:rPr>
      </w:pPr>
      <w:r w:rsidRPr="006A6778">
        <w:rPr>
          <w:rFonts w:ascii="Consolas" w:hAnsi="Consolas" w:cs="Liberation Serif"/>
          <w:sz w:val="18"/>
          <w:szCs w:val="18"/>
          <w:lang w:val="en-GB"/>
        </w:rPr>
        <w:t xml:space="preserve">        if manhattan_distance(field_to_clear, self.edge_target_field) == 1:</w:t>
      </w:r>
    </w:p>
    <w:p w14:paraId="714B77EA" w14:textId="6E7F9B2A" w:rsidR="006A6778" w:rsidRPr="006A6778" w:rsidRDefault="006A6778" w:rsidP="006A6778">
      <w:pPr>
        <w:rPr>
          <w:rFonts w:ascii="Consolas" w:hAnsi="Consolas" w:cs="Liberation Serif"/>
          <w:sz w:val="18"/>
          <w:szCs w:val="18"/>
          <w:lang w:val="en-GB"/>
        </w:rPr>
      </w:pPr>
      <w:r w:rsidRPr="006A6778">
        <w:rPr>
          <w:rFonts w:ascii="Consolas" w:hAnsi="Consolas" w:cs="Liberation Serif"/>
          <w:sz w:val="18"/>
          <w:szCs w:val="18"/>
          <w:lang w:val="en-GB"/>
        </w:rPr>
        <w:t xml:space="preserve">            if not field_to_clear in self.edge_target_field_neighbors:</w:t>
      </w:r>
    </w:p>
    <w:p w14:paraId="774431D5" w14:textId="48B65684" w:rsidR="006A6778" w:rsidRPr="006A6778" w:rsidRDefault="006A6778" w:rsidP="006A6778">
      <w:pPr>
        <w:rPr>
          <w:rFonts w:ascii="Consolas" w:hAnsi="Consolas" w:cs="Liberation Serif"/>
          <w:sz w:val="18"/>
          <w:szCs w:val="18"/>
          <w:lang w:val="en-GB"/>
        </w:rPr>
      </w:pPr>
      <w:r w:rsidRPr="006A6778">
        <w:rPr>
          <w:rFonts w:ascii="Consolas" w:hAnsi="Consolas" w:cs="Liberation Serif"/>
          <w:sz w:val="18"/>
          <w:szCs w:val="18"/>
          <w:lang w:val="en-GB"/>
        </w:rPr>
        <w:t xml:space="preserve">                self.edge_target_field_neighbors.append(field_to_clear)</w:t>
      </w:r>
    </w:p>
    <w:p w14:paraId="0E38B2E4" w14:textId="77777777" w:rsidR="006A6778" w:rsidRPr="006A6778" w:rsidRDefault="006A6778" w:rsidP="006A6778">
      <w:pPr>
        <w:rPr>
          <w:rFonts w:ascii="Consolas" w:hAnsi="Consolas" w:cs="Liberation Serif"/>
          <w:sz w:val="18"/>
          <w:szCs w:val="18"/>
          <w:lang w:val="en-GB"/>
        </w:rPr>
      </w:pPr>
    </w:p>
    <w:p w14:paraId="303387B5" w14:textId="2A447A9F" w:rsidR="006A6778" w:rsidRPr="006A6778" w:rsidRDefault="006A6778" w:rsidP="006A6778">
      <w:pPr>
        <w:rPr>
          <w:rFonts w:ascii="Consolas" w:hAnsi="Consolas" w:cs="Liberation Serif"/>
          <w:sz w:val="18"/>
          <w:szCs w:val="18"/>
          <w:lang w:val="en-GB"/>
        </w:rPr>
      </w:pPr>
      <w:r w:rsidRPr="006A6778">
        <w:rPr>
          <w:rFonts w:ascii="Consolas" w:hAnsi="Consolas" w:cs="Liberation Serif"/>
          <w:sz w:val="18"/>
          <w:szCs w:val="18"/>
          <w:lang w:val="en-GB"/>
        </w:rPr>
        <w:t xml:space="preserve">        elif field_to_clear == self.edge_target_field:</w:t>
      </w:r>
    </w:p>
    <w:p w14:paraId="43E9EB0B" w14:textId="44371C35" w:rsidR="006A6778" w:rsidRPr="006A6778" w:rsidRDefault="006A6778" w:rsidP="006A6778">
      <w:pPr>
        <w:rPr>
          <w:rFonts w:ascii="Consolas" w:hAnsi="Consolas" w:cs="Liberation Serif"/>
          <w:sz w:val="18"/>
          <w:szCs w:val="18"/>
          <w:lang w:val="en-GB"/>
        </w:rPr>
      </w:pPr>
      <w:r w:rsidRPr="006A6778">
        <w:rPr>
          <w:rFonts w:ascii="Consolas" w:hAnsi="Consolas" w:cs="Liberation Serif"/>
          <w:sz w:val="18"/>
          <w:szCs w:val="18"/>
          <w:lang w:val="en-GB"/>
        </w:rPr>
        <w:t xml:space="preserve">            self.edge_fields_to_clear += self.edge_target_field_neighbors</w:t>
      </w:r>
    </w:p>
    <w:p w14:paraId="7FEAD8FD" w14:textId="6AFA47E3" w:rsidR="006A6778" w:rsidRPr="006A6778" w:rsidRDefault="006A6778" w:rsidP="006A6778">
      <w:pPr>
        <w:rPr>
          <w:rFonts w:ascii="Consolas" w:hAnsi="Consolas" w:cs="Liberation Serif"/>
          <w:sz w:val="18"/>
          <w:szCs w:val="18"/>
          <w:lang w:val="en-GB"/>
        </w:rPr>
      </w:pPr>
      <w:r w:rsidRPr="006A6778">
        <w:rPr>
          <w:rFonts w:ascii="Consolas" w:hAnsi="Consolas" w:cs="Liberation Serif"/>
          <w:sz w:val="18"/>
          <w:szCs w:val="18"/>
          <w:lang w:val="en-GB"/>
        </w:rPr>
        <w:t xml:space="preserve">             if self.clear_edge_last_field_index == 0:</w:t>
      </w:r>
    </w:p>
    <w:p w14:paraId="6F935380" w14:textId="706C4F00" w:rsidR="006A6778" w:rsidRPr="006A6778" w:rsidRDefault="006A6778" w:rsidP="006A6778">
      <w:pPr>
        <w:rPr>
          <w:rFonts w:ascii="Consolas" w:hAnsi="Consolas" w:cs="Liberation Serif"/>
          <w:sz w:val="18"/>
          <w:szCs w:val="18"/>
          <w:lang w:val="en-GB"/>
        </w:rPr>
      </w:pPr>
      <w:r w:rsidRPr="006A6778">
        <w:rPr>
          <w:rFonts w:ascii="Consolas" w:hAnsi="Consolas" w:cs="Liberation Serif"/>
          <w:sz w:val="18"/>
          <w:szCs w:val="18"/>
          <w:lang w:val="en-GB"/>
        </w:rPr>
        <w:t xml:space="preserve">                self.clear_edge_last_field_index = 1</w:t>
      </w:r>
    </w:p>
    <w:p w14:paraId="01F73D6E" w14:textId="66E609A9" w:rsidR="006A6778" w:rsidRPr="006A6778" w:rsidRDefault="006A6778" w:rsidP="006A6778">
      <w:pPr>
        <w:rPr>
          <w:rFonts w:ascii="Consolas" w:hAnsi="Consolas" w:cs="Liberation Serif"/>
          <w:sz w:val="18"/>
          <w:szCs w:val="18"/>
          <w:lang w:val="en-GB"/>
        </w:rPr>
      </w:pPr>
      <w:r w:rsidRPr="006A6778">
        <w:rPr>
          <w:rFonts w:ascii="Consolas" w:hAnsi="Consolas" w:cs="Liberation Serif"/>
          <w:sz w:val="18"/>
          <w:szCs w:val="18"/>
          <w:lang w:val="en-GB"/>
        </w:rPr>
        <w:t xml:space="preserve">            elif self.clear_edge_last_field_index == 1:</w:t>
      </w:r>
    </w:p>
    <w:p w14:paraId="04FC560B" w14:textId="220D9933" w:rsidR="006A6778" w:rsidRPr="006A6778" w:rsidRDefault="006A6778" w:rsidP="006A6778">
      <w:pPr>
        <w:rPr>
          <w:rFonts w:ascii="Consolas" w:hAnsi="Consolas" w:cs="Liberation Serif"/>
          <w:sz w:val="18"/>
          <w:szCs w:val="18"/>
          <w:lang w:val="en-GB"/>
        </w:rPr>
      </w:pPr>
      <w:r w:rsidRPr="006A6778">
        <w:rPr>
          <w:rFonts w:ascii="Consolas" w:hAnsi="Consolas" w:cs="Liberation Serif"/>
          <w:sz w:val="18"/>
          <w:szCs w:val="18"/>
          <w:lang w:val="en-GB"/>
        </w:rPr>
        <w:t xml:space="preserve"> </w:t>
      </w:r>
      <w:r w:rsidR="000F52AA">
        <w:rPr>
          <w:rFonts w:ascii="Consolas" w:hAnsi="Consolas" w:cs="Liberation Serif"/>
          <w:sz w:val="18"/>
          <w:szCs w:val="18"/>
          <w:lang w:val="en-GB"/>
        </w:rPr>
        <w:t xml:space="preserve"> </w:t>
      </w:r>
      <w:r w:rsidRPr="006A6778">
        <w:rPr>
          <w:rFonts w:ascii="Consolas" w:hAnsi="Consolas" w:cs="Liberation Serif"/>
          <w:sz w:val="18"/>
          <w:szCs w:val="18"/>
          <w:lang w:val="en-GB"/>
        </w:rPr>
        <w:t xml:space="preserve">              self.clear_edge_last_field_index = 2</w:t>
      </w:r>
    </w:p>
    <w:p w14:paraId="5F7D9680" w14:textId="60937997" w:rsidR="006A6778" w:rsidRPr="006A6778" w:rsidRDefault="006A6778" w:rsidP="006A6778">
      <w:pPr>
        <w:rPr>
          <w:rFonts w:ascii="Consolas" w:hAnsi="Consolas" w:cs="Liberation Serif"/>
          <w:sz w:val="18"/>
          <w:szCs w:val="18"/>
          <w:lang w:val="en-GB"/>
        </w:rPr>
      </w:pPr>
      <w:r w:rsidRPr="006A6778">
        <w:rPr>
          <w:rFonts w:ascii="Consolas" w:hAnsi="Consolas" w:cs="Liberation Serif"/>
          <w:sz w:val="18"/>
          <w:szCs w:val="18"/>
          <w:lang w:val="en-GB"/>
        </w:rPr>
        <w:t xml:space="preserve">                if self.edge_target_field[0] == 0:</w:t>
      </w:r>
    </w:p>
    <w:p w14:paraId="7003874D" w14:textId="55C0A102" w:rsidR="006A6778" w:rsidRPr="006A6778" w:rsidRDefault="006A6778" w:rsidP="006A6778">
      <w:pPr>
        <w:rPr>
          <w:rFonts w:ascii="Consolas" w:hAnsi="Consolas" w:cs="Liberation Serif"/>
          <w:sz w:val="18"/>
          <w:szCs w:val="18"/>
          <w:lang w:val="en-GB"/>
        </w:rPr>
      </w:pPr>
      <w:r w:rsidRPr="006A6778">
        <w:rPr>
          <w:rFonts w:ascii="Consolas" w:hAnsi="Consolas" w:cs="Liberation Serif"/>
          <w:sz w:val="18"/>
          <w:szCs w:val="18"/>
          <w:lang w:val="en-GB"/>
        </w:rPr>
        <w:t xml:space="preserve">                    return dict(feld0=(1,self.edge_target_field[1]), blow_direction=(-1,0))</w:t>
      </w:r>
    </w:p>
    <w:p w14:paraId="526A8B95" w14:textId="694EF63E" w:rsidR="006A6778" w:rsidRPr="006A6778" w:rsidRDefault="006A6778" w:rsidP="006A6778">
      <w:pPr>
        <w:rPr>
          <w:rFonts w:ascii="Consolas" w:hAnsi="Consolas" w:cs="Liberation Serif"/>
          <w:sz w:val="18"/>
          <w:szCs w:val="18"/>
          <w:lang w:val="en-GB"/>
        </w:rPr>
      </w:pPr>
      <w:r w:rsidRPr="006A6778">
        <w:rPr>
          <w:rFonts w:ascii="Consolas" w:hAnsi="Consolas" w:cs="Liberation Serif"/>
          <w:sz w:val="18"/>
          <w:szCs w:val="18"/>
          <w:lang w:val="en-GB"/>
        </w:rPr>
        <w:t xml:space="preserve">                elif self.edge_target_field[0] == self.hof.x_size-1:</w:t>
      </w:r>
    </w:p>
    <w:p w14:paraId="5C79C1A6" w14:textId="3DA70AFE" w:rsidR="006A6778" w:rsidRPr="006A6778" w:rsidRDefault="006A6778" w:rsidP="006A6778">
      <w:pPr>
        <w:rPr>
          <w:rFonts w:ascii="Consolas" w:hAnsi="Consolas" w:cs="Liberation Serif"/>
          <w:sz w:val="18"/>
          <w:szCs w:val="18"/>
          <w:lang w:val="en-GB"/>
        </w:rPr>
      </w:pPr>
      <w:r w:rsidRPr="006A6778">
        <w:rPr>
          <w:rFonts w:ascii="Consolas" w:hAnsi="Consolas" w:cs="Liberation Serif"/>
          <w:sz w:val="18"/>
          <w:szCs w:val="18"/>
          <w:lang w:val="en-GB"/>
        </w:rPr>
        <w:t xml:space="preserve">                    return dict(feld0=(self.hof.x_size-2,self.edge_target_field[1]), blow_direction=(1,0))</w:t>
      </w:r>
    </w:p>
    <w:p w14:paraId="4606D412" w14:textId="59EDD4BE" w:rsidR="006A6778" w:rsidRPr="006A6778" w:rsidRDefault="006A6778" w:rsidP="006A6778">
      <w:pPr>
        <w:rPr>
          <w:rFonts w:ascii="Consolas" w:hAnsi="Consolas" w:cs="Liberation Serif"/>
          <w:sz w:val="18"/>
          <w:szCs w:val="18"/>
          <w:lang w:val="en-GB"/>
        </w:rPr>
      </w:pPr>
      <w:r w:rsidRPr="006A6778">
        <w:rPr>
          <w:rFonts w:ascii="Consolas" w:hAnsi="Consolas" w:cs="Liberation Serif"/>
          <w:sz w:val="18"/>
          <w:szCs w:val="18"/>
          <w:lang w:val="en-GB"/>
        </w:rPr>
        <w:t xml:space="preserve">                elif self.edge_target_field[1] == 0:</w:t>
      </w:r>
    </w:p>
    <w:p w14:paraId="0F029D6B" w14:textId="7800F4F0" w:rsidR="006A6778" w:rsidRPr="006A6778" w:rsidRDefault="006A6778" w:rsidP="006A6778">
      <w:pPr>
        <w:rPr>
          <w:rFonts w:ascii="Consolas" w:hAnsi="Consolas" w:cs="Liberation Serif"/>
          <w:sz w:val="18"/>
          <w:szCs w:val="18"/>
          <w:lang w:val="en-GB"/>
        </w:rPr>
      </w:pPr>
      <w:r w:rsidRPr="006A6778">
        <w:rPr>
          <w:rFonts w:ascii="Consolas" w:hAnsi="Consolas" w:cs="Liberation Serif"/>
          <w:sz w:val="18"/>
          <w:szCs w:val="18"/>
          <w:lang w:val="en-GB"/>
        </w:rPr>
        <w:t xml:space="preserve">                    return dict(feld0=(self.edge_target_field[0],1), blow_direction=(0,-1))</w:t>
      </w:r>
    </w:p>
    <w:p w14:paraId="725DD468" w14:textId="1BDBF88C" w:rsidR="006A6778" w:rsidRPr="006A6778" w:rsidRDefault="006A6778" w:rsidP="006A6778">
      <w:pPr>
        <w:rPr>
          <w:rFonts w:ascii="Consolas" w:hAnsi="Consolas" w:cs="Liberation Serif"/>
          <w:sz w:val="18"/>
          <w:szCs w:val="18"/>
          <w:lang w:val="en-GB"/>
        </w:rPr>
      </w:pPr>
      <w:r w:rsidRPr="006A6778">
        <w:rPr>
          <w:rFonts w:ascii="Consolas" w:hAnsi="Consolas" w:cs="Liberation Serif"/>
          <w:sz w:val="18"/>
          <w:szCs w:val="18"/>
          <w:lang w:val="en-GB"/>
        </w:rPr>
        <w:t xml:space="preserve">                elif self.edge_target_field[1] == self.hof.y_size-1:</w:t>
      </w:r>
    </w:p>
    <w:p w14:paraId="14AA7F03" w14:textId="523D9511" w:rsidR="006A6778" w:rsidRPr="006A6778" w:rsidRDefault="006A6778" w:rsidP="006A6778">
      <w:pPr>
        <w:rPr>
          <w:rFonts w:ascii="Consolas" w:hAnsi="Consolas" w:cs="Liberation Serif"/>
          <w:sz w:val="18"/>
          <w:szCs w:val="18"/>
          <w:lang w:val="en-GB"/>
        </w:rPr>
      </w:pPr>
      <w:r w:rsidRPr="006A6778">
        <w:rPr>
          <w:rFonts w:ascii="Consolas" w:hAnsi="Consolas" w:cs="Liberation Serif"/>
          <w:sz w:val="18"/>
          <w:szCs w:val="18"/>
          <w:lang w:val="en-GB"/>
        </w:rPr>
        <w:t xml:space="preserve">                    return dict(feld0=(self.edge_target_field[0],self.hof.y_size-2), blow_direction=(0,1))</w:t>
      </w:r>
    </w:p>
    <w:p w14:paraId="6BD758D9" w14:textId="51D1B84C" w:rsidR="006A6778" w:rsidRPr="006A6778" w:rsidRDefault="000F52AA" w:rsidP="006A6778">
      <w:pPr>
        <w:rPr>
          <w:rFonts w:ascii="Consolas" w:hAnsi="Consolas" w:cs="Liberation Serif"/>
          <w:sz w:val="18"/>
          <w:szCs w:val="18"/>
          <w:lang w:val="en-GB"/>
        </w:rPr>
      </w:pPr>
      <w:r>
        <w:rPr>
          <w:rFonts w:ascii="Consolas" w:hAnsi="Consolas" w:cs="Liberation Serif"/>
          <w:sz w:val="18"/>
          <w:szCs w:val="18"/>
          <w:lang w:val="en-GB"/>
        </w:rPr>
        <w:t xml:space="preserve"> </w:t>
      </w:r>
      <w:r w:rsidR="006A6778" w:rsidRPr="006A6778">
        <w:rPr>
          <w:rFonts w:ascii="Consolas" w:hAnsi="Consolas" w:cs="Liberation Serif"/>
          <w:sz w:val="18"/>
          <w:szCs w:val="18"/>
          <w:lang w:val="en-GB"/>
        </w:rPr>
        <w:t xml:space="preserve">           else:</w:t>
      </w:r>
    </w:p>
    <w:p w14:paraId="3F7876F7" w14:textId="2729942F" w:rsidR="006A6778" w:rsidRPr="006A6778" w:rsidRDefault="006A6778" w:rsidP="006A6778">
      <w:pPr>
        <w:rPr>
          <w:rFonts w:ascii="Consolas" w:hAnsi="Consolas" w:cs="Liberation Serif"/>
          <w:sz w:val="18"/>
          <w:szCs w:val="18"/>
          <w:lang w:val="en-GB"/>
        </w:rPr>
      </w:pPr>
      <w:r w:rsidRPr="006A6778">
        <w:rPr>
          <w:rFonts w:ascii="Consolas" w:hAnsi="Consolas" w:cs="Liberation Serif"/>
          <w:sz w:val="18"/>
          <w:szCs w:val="18"/>
          <w:lang w:val="en-GB"/>
        </w:rPr>
        <w:t xml:space="preserve">                self.clear_edge_last_field_index = 0</w:t>
      </w:r>
    </w:p>
    <w:p w14:paraId="0B78BE92" w14:textId="5C7CE39B" w:rsidR="006A6778" w:rsidRPr="006A6778" w:rsidRDefault="006A6778" w:rsidP="006A6778">
      <w:pPr>
        <w:rPr>
          <w:rFonts w:ascii="Consolas" w:hAnsi="Consolas" w:cs="Liberation Serif"/>
          <w:sz w:val="18"/>
          <w:szCs w:val="18"/>
          <w:lang w:val="en-GB"/>
        </w:rPr>
      </w:pPr>
      <w:r w:rsidRPr="006A6778">
        <w:rPr>
          <w:rFonts w:ascii="Consolas" w:hAnsi="Consolas" w:cs="Liberation Serif"/>
          <w:sz w:val="18"/>
          <w:szCs w:val="18"/>
          <w:lang w:val="en-GB"/>
        </w:rPr>
        <w:t xml:space="preserve">        field_to_clear = self.edge_target_field_neighbors[self.clear_edge_last_field_index]</w:t>
      </w:r>
    </w:p>
    <w:p w14:paraId="32339C8A" w14:textId="77777777" w:rsidR="006A6778" w:rsidRPr="006A6778" w:rsidRDefault="006A6778" w:rsidP="006A6778">
      <w:pPr>
        <w:rPr>
          <w:rFonts w:ascii="Consolas" w:hAnsi="Consolas" w:cs="Liberation Serif"/>
          <w:sz w:val="18"/>
          <w:szCs w:val="18"/>
          <w:lang w:val="en-GB"/>
        </w:rPr>
      </w:pPr>
    </w:p>
    <w:p w14:paraId="01092823" w14:textId="784E20F7" w:rsidR="006A6778" w:rsidRPr="006A6778" w:rsidRDefault="006A6778" w:rsidP="006A6778">
      <w:pPr>
        <w:rPr>
          <w:rFonts w:ascii="Consolas" w:hAnsi="Consolas" w:cs="Liberation Serif"/>
          <w:sz w:val="18"/>
          <w:szCs w:val="18"/>
          <w:lang w:val="en-GB"/>
        </w:rPr>
      </w:pPr>
      <w:r w:rsidRPr="006A6778">
        <w:rPr>
          <w:rFonts w:ascii="Consolas" w:hAnsi="Consolas" w:cs="Liberation Serif"/>
          <w:sz w:val="18"/>
          <w:szCs w:val="18"/>
          <w:lang w:val="en-GB"/>
        </w:rPr>
        <w:t xml:space="preserve">        for blow_direction in possible_blow_directions:</w:t>
      </w:r>
    </w:p>
    <w:p w14:paraId="57557D90" w14:textId="2FC1E55D" w:rsidR="006A6778" w:rsidRPr="006A6778" w:rsidRDefault="006A6778" w:rsidP="006A6778">
      <w:pPr>
        <w:rPr>
          <w:rFonts w:ascii="Consolas" w:hAnsi="Consolas" w:cs="Liberation Serif"/>
          <w:sz w:val="18"/>
          <w:szCs w:val="18"/>
          <w:lang w:val="en-GB"/>
        </w:rPr>
      </w:pPr>
      <w:r w:rsidRPr="006A6778">
        <w:rPr>
          <w:rFonts w:ascii="Consolas" w:hAnsi="Consolas" w:cs="Liberation Serif"/>
          <w:sz w:val="18"/>
          <w:szCs w:val="18"/>
          <w:lang w:val="en-GB"/>
        </w:rPr>
        <w:t xml:space="preserve">            feld0=(field_to_clear[0]-blow_direction[0],field_to_clear[1]-blow_direction[1])</w:t>
      </w:r>
    </w:p>
    <w:p w14:paraId="05BED5A8" w14:textId="200A8A0E" w:rsidR="006A6778" w:rsidRPr="006A6778" w:rsidRDefault="006A6778" w:rsidP="006A6778">
      <w:pPr>
        <w:rPr>
          <w:rFonts w:ascii="Consolas" w:hAnsi="Consolas" w:cs="Liberation Serif"/>
          <w:sz w:val="18"/>
          <w:szCs w:val="18"/>
          <w:lang w:val="en-GB"/>
        </w:rPr>
      </w:pPr>
      <w:r w:rsidRPr="006A6778">
        <w:rPr>
          <w:rFonts w:ascii="Consolas" w:hAnsi="Consolas" w:cs="Liberation Serif"/>
          <w:sz w:val="18"/>
          <w:szCs w:val="18"/>
          <w:lang w:val="en-GB"/>
        </w:rPr>
        <w:t xml:space="preserve">            if not self.hof.does_exist(feld0):</w:t>
      </w:r>
    </w:p>
    <w:p w14:paraId="051752E5" w14:textId="629C92A9" w:rsidR="006A6778" w:rsidRPr="006A6778" w:rsidRDefault="006A6778" w:rsidP="006A6778">
      <w:pPr>
        <w:rPr>
          <w:rFonts w:ascii="Consolas" w:hAnsi="Consolas" w:cs="Liberation Serif"/>
          <w:sz w:val="18"/>
          <w:szCs w:val="18"/>
          <w:lang w:val="en-GB"/>
        </w:rPr>
      </w:pPr>
      <w:r w:rsidRPr="006A6778">
        <w:rPr>
          <w:rFonts w:ascii="Consolas" w:hAnsi="Consolas" w:cs="Liberation Serif"/>
          <w:sz w:val="18"/>
          <w:szCs w:val="18"/>
          <w:lang w:val="en-GB"/>
        </w:rPr>
        <w:t xml:space="preserve">                continue</w:t>
      </w:r>
    </w:p>
    <w:p w14:paraId="6AD3CBE4" w14:textId="04248E9D" w:rsidR="006A6778" w:rsidRPr="006A6778" w:rsidRDefault="006A6778" w:rsidP="006A6778">
      <w:pPr>
        <w:rPr>
          <w:rFonts w:ascii="Consolas" w:hAnsi="Consolas" w:cs="Liberation Serif"/>
          <w:sz w:val="18"/>
          <w:szCs w:val="18"/>
          <w:lang w:val="en-GB"/>
        </w:rPr>
      </w:pPr>
      <w:r w:rsidRPr="006A6778">
        <w:rPr>
          <w:rFonts w:ascii="Consolas" w:hAnsi="Consolas" w:cs="Liberation Serif"/>
          <w:sz w:val="18"/>
          <w:szCs w:val="18"/>
          <w:lang w:val="en-GB"/>
        </w:rPr>
        <w:t xml:space="preserve">            if self.hof.is_corner(field_to_clear):</w:t>
      </w:r>
    </w:p>
    <w:p w14:paraId="2E1DC242" w14:textId="71556ECA" w:rsidR="006A6778" w:rsidRPr="006A6778" w:rsidRDefault="006A6778" w:rsidP="006A6778">
      <w:pPr>
        <w:rPr>
          <w:rFonts w:ascii="Consolas" w:hAnsi="Consolas" w:cs="Liberation Serif"/>
          <w:sz w:val="18"/>
          <w:szCs w:val="18"/>
          <w:lang w:val="en-GB"/>
        </w:rPr>
      </w:pPr>
      <w:r w:rsidRPr="006A6778">
        <w:rPr>
          <w:rFonts w:ascii="Consolas" w:hAnsi="Consolas" w:cs="Liberation Serif"/>
          <w:sz w:val="18"/>
          <w:szCs w:val="18"/>
          <w:lang w:val="en-GB"/>
        </w:rPr>
        <w:t xml:space="preserve">                orthogonal_direction = self.hof.get_orthogonal_direction(blow_direction)</w:t>
      </w:r>
    </w:p>
    <w:p w14:paraId="46B2254F" w14:textId="6540B8A0" w:rsidR="006A6778" w:rsidRPr="006A6778" w:rsidRDefault="006A6778" w:rsidP="006A6778">
      <w:pPr>
        <w:rPr>
          <w:rFonts w:ascii="Consolas" w:hAnsi="Consolas" w:cs="Liberation Serif"/>
          <w:sz w:val="18"/>
          <w:szCs w:val="18"/>
          <w:lang w:val="en-GB"/>
        </w:rPr>
      </w:pPr>
      <w:r w:rsidRPr="006A6778">
        <w:rPr>
          <w:rFonts w:ascii="Consolas" w:hAnsi="Consolas" w:cs="Liberation Serif"/>
          <w:sz w:val="18"/>
          <w:szCs w:val="18"/>
          <w:lang w:val="en-GB"/>
        </w:rPr>
        <w:t xml:space="preserve">                target_field = (field_to_clear[0]+orthogonal_direction[0],field_to_clear[1]+orthogonal_direction[1])</w:t>
      </w:r>
    </w:p>
    <w:p w14:paraId="3B4E1E8B" w14:textId="2FA96F9C" w:rsidR="006A6778" w:rsidRPr="006A6778" w:rsidRDefault="006A6778" w:rsidP="006A6778">
      <w:pPr>
        <w:rPr>
          <w:rFonts w:ascii="Consolas" w:hAnsi="Consolas" w:cs="Liberation Serif"/>
          <w:sz w:val="18"/>
          <w:szCs w:val="18"/>
          <w:lang w:val="en-GB"/>
        </w:rPr>
      </w:pPr>
      <w:r w:rsidRPr="006A6778">
        <w:rPr>
          <w:rFonts w:ascii="Consolas" w:hAnsi="Consolas" w:cs="Liberation Serif"/>
          <w:sz w:val="18"/>
          <w:szCs w:val="18"/>
          <w:lang w:val="en-GB"/>
        </w:rPr>
        <w:t xml:space="preserve">                if not (self.hof.is_edge(target_field) and target_field in self.edge_fields_to_clear):</w:t>
      </w:r>
    </w:p>
    <w:p w14:paraId="3EF681FA" w14:textId="6336483A" w:rsidR="006A6778" w:rsidRPr="006A6778" w:rsidRDefault="006A6778" w:rsidP="006A6778">
      <w:pPr>
        <w:rPr>
          <w:rFonts w:ascii="Consolas" w:hAnsi="Consolas" w:cs="Liberation Serif"/>
          <w:sz w:val="18"/>
          <w:szCs w:val="18"/>
          <w:lang w:val="en-GB"/>
        </w:rPr>
      </w:pPr>
      <w:r w:rsidRPr="006A6778">
        <w:rPr>
          <w:rFonts w:ascii="Consolas" w:hAnsi="Consolas" w:cs="Liberation Serif"/>
          <w:sz w:val="18"/>
          <w:szCs w:val="18"/>
          <w:lang w:val="en-GB"/>
        </w:rPr>
        <w:t xml:space="preserve">                    target_field = (field_to_clear[0]-orthogonal_direction[0],field_to_clear[1]-</w:t>
      </w:r>
      <w:r w:rsidR="004B4769">
        <w:rPr>
          <w:rFonts w:ascii="Consolas" w:hAnsi="Consolas" w:cs="Liberation Serif"/>
          <w:sz w:val="18"/>
          <w:szCs w:val="18"/>
          <w:lang w:val="en-GB"/>
        </w:rPr>
        <w:t>o</w:t>
      </w:r>
      <w:r w:rsidRPr="006A6778">
        <w:rPr>
          <w:rFonts w:ascii="Consolas" w:hAnsi="Consolas" w:cs="Liberation Serif"/>
          <w:sz w:val="18"/>
          <w:szCs w:val="18"/>
          <w:lang w:val="en-GB"/>
        </w:rPr>
        <w:t>rthogonal_direction[1])</w:t>
      </w:r>
    </w:p>
    <w:p w14:paraId="11E5389A" w14:textId="5BA65750" w:rsidR="006A6778" w:rsidRPr="006A6778" w:rsidRDefault="006A6778" w:rsidP="006A6778">
      <w:pPr>
        <w:rPr>
          <w:rFonts w:ascii="Consolas" w:hAnsi="Consolas" w:cs="Liberation Serif"/>
          <w:sz w:val="18"/>
          <w:szCs w:val="18"/>
          <w:lang w:val="en-GB"/>
        </w:rPr>
      </w:pPr>
      <w:r w:rsidRPr="006A6778">
        <w:rPr>
          <w:rFonts w:ascii="Consolas" w:hAnsi="Consolas" w:cs="Liberation Serif"/>
          <w:sz w:val="18"/>
          <w:szCs w:val="18"/>
          <w:lang w:val="en-GB"/>
        </w:rPr>
        <w:t xml:space="preserve">                    if not (self.hof.is_edge(target_field) and target_field in self.edge_fields_to_clear):</w:t>
      </w:r>
    </w:p>
    <w:p w14:paraId="21B92B30" w14:textId="6276E40C" w:rsidR="006A6778" w:rsidRPr="006A6778" w:rsidRDefault="006A6778" w:rsidP="006A6778">
      <w:pPr>
        <w:rPr>
          <w:rFonts w:ascii="Consolas" w:hAnsi="Consolas" w:cs="Liberation Serif"/>
          <w:sz w:val="18"/>
          <w:szCs w:val="18"/>
          <w:lang w:val="en-GB"/>
        </w:rPr>
      </w:pPr>
      <w:r w:rsidRPr="006A6778">
        <w:rPr>
          <w:rFonts w:ascii="Consolas" w:hAnsi="Consolas" w:cs="Liberation Serif"/>
          <w:sz w:val="18"/>
          <w:szCs w:val="18"/>
          <w:lang w:val="en-GB"/>
        </w:rPr>
        <w:t xml:space="preserve">                       continue</w:t>
      </w:r>
    </w:p>
    <w:p w14:paraId="57BA8F9A" w14:textId="6CB0369D" w:rsidR="006A6778" w:rsidRPr="006A6778" w:rsidRDefault="006A6778" w:rsidP="006A6778">
      <w:pPr>
        <w:rPr>
          <w:rFonts w:ascii="Consolas" w:hAnsi="Consolas" w:cs="Liberation Serif"/>
          <w:sz w:val="18"/>
          <w:szCs w:val="18"/>
          <w:lang w:val="en-GB"/>
        </w:rPr>
      </w:pPr>
      <w:r w:rsidRPr="006A6778">
        <w:rPr>
          <w:rFonts w:ascii="Consolas" w:hAnsi="Consolas" w:cs="Liberation Serif"/>
          <w:sz w:val="18"/>
          <w:szCs w:val="18"/>
          <w:lang w:val="en-GB"/>
        </w:rPr>
        <w:t xml:space="preserve">            else:</w:t>
      </w:r>
    </w:p>
    <w:p w14:paraId="2B23E582" w14:textId="77777777" w:rsidR="006A6778" w:rsidRPr="006A6778" w:rsidRDefault="006A6778" w:rsidP="006A6778">
      <w:pPr>
        <w:rPr>
          <w:rFonts w:ascii="Consolas" w:hAnsi="Consolas" w:cs="Liberation Serif"/>
          <w:sz w:val="18"/>
          <w:szCs w:val="18"/>
          <w:lang w:val="en-GB"/>
        </w:rPr>
      </w:pPr>
    </w:p>
    <w:p w14:paraId="1B28688C" w14:textId="6376214B" w:rsidR="006A6778" w:rsidRPr="006A6778" w:rsidRDefault="006A6778" w:rsidP="006A6778">
      <w:pPr>
        <w:rPr>
          <w:rFonts w:ascii="Consolas" w:hAnsi="Consolas" w:cs="Liberation Serif"/>
          <w:sz w:val="18"/>
          <w:szCs w:val="18"/>
          <w:lang w:val="en-GB"/>
        </w:rPr>
      </w:pPr>
      <w:r w:rsidRPr="006A6778">
        <w:rPr>
          <w:rFonts w:ascii="Consolas" w:hAnsi="Consolas" w:cs="Liberation Serif"/>
          <w:sz w:val="18"/>
          <w:szCs w:val="18"/>
          <w:lang w:val="en-GB"/>
        </w:rPr>
        <w:t xml:space="preserve">                if field_to_clear in self.edge_fields_to_clear:</w:t>
      </w:r>
    </w:p>
    <w:p w14:paraId="783F7ECD" w14:textId="797030E5" w:rsidR="006A6778" w:rsidRPr="006A6778" w:rsidRDefault="006A6778" w:rsidP="006A6778">
      <w:pPr>
        <w:rPr>
          <w:rFonts w:ascii="Consolas" w:hAnsi="Consolas" w:cs="Liberation Serif"/>
          <w:sz w:val="18"/>
          <w:szCs w:val="18"/>
          <w:lang w:val="en-GB"/>
        </w:rPr>
      </w:pPr>
      <w:r w:rsidRPr="006A6778">
        <w:rPr>
          <w:rFonts w:ascii="Consolas" w:hAnsi="Consolas" w:cs="Liberation Serif"/>
          <w:sz w:val="18"/>
          <w:szCs w:val="18"/>
          <w:lang w:val="en-GB"/>
        </w:rPr>
        <w:t xml:space="preserve">                    self.edge_fields_to_clear.remove(field_to_clear)</w:t>
      </w:r>
    </w:p>
    <w:p w14:paraId="36F0644D" w14:textId="1299BE60" w:rsidR="006A6778" w:rsidRPr="006A6778" w:rsidRDefault="006A6778" w:rsidP="006A6778">
      <w:pPr>
        <w:rPr>
          <w:rFonts w:ascii="Consolas" w:hAnsi="Consolas" w:cs="Liberation Serif"/>
          <w:sz w:val="18"/>
          <w:szCs w:val="18"/>
          <w:lang w:val="en-GB"/>
        </w:rPr>
      </w:pPr>
      <w:r w:rsidRPr="006A6778">
        <w:rPr>
          <w:rFonts w:ascii="Consolas" w:hAnsi="Consolas" w:cs="Liberation Serif"/>
          <w:sz w:val="18"/>
          <w:szCs w:val="18"/>
          <w:lang w:val="en-GB"/>
        </w:rPr>
        <w:t xml:space="preserve">                target_field = (field_to_clear[0]+blow_direction[0],field_to_clear[1]+blow_direction[1])</w:t>
      </w:r>
    </w:p>
    <w:p w14:paraId="3F44B21E" w14:textId="088CD2BB" w:rsidR="006A6778" w:rsidRPr="006A6778" w:rsidRDefault="006A6778" w:rsidP="006A6778">
      <w:pPr>
        <w:rPr>
          <w:rFonts w:ascii="Consolas" w:hAnsi="Consolas" w:cs="Liberation Serif"/>
          <w:sz w:val="18"/>
          <w:szCs w:val="18"/>
          <w:lang w:val="en-GB"/>
        </w:rPr>
      </w:pPr>
      <w:r w:rsidRPr="006A6778">
        <w:rPr>
          <w:rFonts w:ascii="Consolas" w:hAnsi="Consolas" w:cs="Liberation Serif"/>
          <w:sz w:val="18"/>
          <w:szCs w:val="18"/>
          <w:lang w:val="en-GB"/>
        </w:rPr>
        <w:t xml:space="preserve">                if not self.hof.does_exist(target_field):</w:t>
      </w:r>
    </w:p>
    <w:p w14:paraId="49720210" w14:textId="1E85DA46" w:rsidR="006A6778" w:rsidRPr="006A6778" w:rsidRDefault="006A6778" w:rsidP="006A6778">
      <w:pPr>
        <w:rPr>
          <w:rFonts w:ascii="Consolas" w:hAnsi="Consolas" w:cs="Liberation Serif"/>
          <w:sz w:val="18"/>
          <w:szCs w:val="18"/>
          <w:lang w:val="en-GB"/>
        </w:rPr>
      </w:pPr>
      <w:r w:rsidRPr="006A6778">
        <w:rPr>
          <w:rFonts w:ascii="Consolas" w:hAnsi="Consolas" w:cs="Liberation Serif"/>
          <w:sz w:val="18"/>
          <w:szCs w:val="18"/>
          <w:lang w:val="en-GB"/>
        </w:rPr>
        <w:t xml:space="preserve">                    continue</w:t>
      </w:r>
    </w:p>
    <w:p w14:paraId="35C5FF7F" w14:textId="16F2AF18" w:rsidR="006A6778" w:rsidRPr="006A6778" w:rsidRDefault="006A6778" w:rsidP="006A6778">
      <w:pPr>
        <w:rPr>
          <w:rFonts w:ascii="Consolas" w:hAnsi="Consolas" w:cs="Liberation Serif"/>
          <w:sz w:val="18"/>
          <w:szCs w:val="18"/>
          <w:lang w:val="en-GB"/>
        </w:rPr>
      </w:pPr>
      <w:r w:rsidRPr="006A6778">
        <w:rPr>
          <w:rFonts w:ascii="Consolas" w:hAnsi="Consolas" w:cs="Liberation Serif"/>
          <w:sz w:val="18"/>
          <w:szCs w:val="18"/>
          <w:lang w:val="en-GB"/>
        </w:rPr>
        <w:t xml:space="preserve">            if self.edge_distance(target_field, self.edge_target_field) &lt; self.edge_distance(field_to_clear, self.edge_target_field):</w:t>
      </w:r>
    </w:p>
    <w:p w14:paraId="07E78342" w14:textId="1DB7C917" w:rsidR="006A6778" w:rsidRPr="006A6778" w:rsidRDefault="006A6778" w:rsidP="006A6778">
      <w:pPr>
        <w:rPr>
          <w:rFonts w:ascii="Consolas" w:hAnsi="Consolas" w:cs="Liberation Serif"/>
          <w:sz w:val="18"/>
          <w:szCs w:val="18"/>
          <w:lang w:val="en-GB"/>
        </w:rPr>
      </w:pPr>
      <w:r w:rsidRPr="006A6778">
        <w:rPr>
          <w:rFonts w:ascii="Consolas" w:hAnsi="Consolas" w:cs="Liberation Serif"/>
          <w:sz w:val="18"/>
          <w:szCs w:val="18"/>
          <w:lang w:val="en-GB"/>
        </w:rPr>
        <w:t xml:space="preserve">                return dict(</w:t>
      </w:r>
    </w:p>
    <w:p w14:paraId="57A31F77" w14:textId="77777777" w:rsidR="006A6778" w:rsidRPr="006A6778" w:rsidRDefault="006A6778" w:rsidP="006A6778">
      <w:pPr>
        <w:rPr>
          <w:rFonts w:ascii="Consolas" w:hAnsi="Consolas" w:cs="Liberation Serif"/>
          <w:sz w:val="18"/>
          <w:szCs w:val="18"/>
          <w:lang w:val="en-GB"/>
        </w:rPr>
      </w:pPr>
      <w:r w:rsidRPr="006A6778">
        <w:rPr>
          <w:rFonts w:ascii="Consolas" w:hAnsi="Consolas" w:cs="Liberation Serif"/>
          <w:sz w:val="18"/>
          <w:szCs w:val="18"/>
          <w:lang w:val="en-GB"/>
        </w:rPr>
        <w:lastRenderedPageBreak/>
        <w:t xml:space="preserve">                        feld0=feld0,</w:t>
      </w:r>
    </w:p>
    <w:p w14:paraId="27FB03AE" w14:textId="77777777" w:rsidR="006A6778" w:rsidRPr="006A6778" w:rsidRDefault="006A6778" w:rsidP="006A6778">
      <w:pPr>
        <w:rPr>
          <w:rFonts w:ascii="Consolas" w:hAnsi="Consolas" w:cs="Liberation Serif"/>
          <w:sz w:val="18"/>
          <w:szCs w:val="18"/>
          <w:lang w:val="en-GB"/>
        </w:rPr>
      </w:pPr>
      <w:r w:rsidRPr="006A6778">
        <w:rPr>
          <w:rFonts w:ascii="Consolas" w:hAnsi="Consolas" w:cs="Liberation Serif"/>
          <w:sz w:val="18"/>
          <w:szCs w:val="18"/>
          <w:lang w:val="en-GB"/>
        </w:rPr>
        <w:t xml:space="preserve">                        blow_direction=blow_direction</w:t>
      </w:r>
    </w:p>
    <w:p w14:paraId="63C8EFD1" w14:textId="2583DAA8" w:rsidR="006A6778" w:rsidRPr="006A6778" w:rsidRDefault="006A6778" w:rsidP="006A6778">
      <w:pPr>
        <w:rPr>
          <w:rFonts w:ascii="Consolas" w:hAnsi="Consolas" w:cs="Liberation Serif"/>
          <w:sz w:val="18"/>
          <w:szCs w:val="18"/>
          <w:lang w:val="en-GB"/>
        </w:rPr>
      </w:pPr>
      <w:r w:rsidRPr="006A6778">
        <w:rPr>
          <w:rFonts w:ascii="Consolas" w:hAnsi="Consolas" w:cs="Liberation Serif"/>
          <w:sz w:val="18"/>
          <w:szCs w:val="18"/>
          <w:lang w:val="en-GB"/>
        </w:rPr>
        <w:t xml:space="preserve">                )</w:t>
      </w:r>
    </w:p>
    <w:p w14:paraId="2EA51B50" w14:textId="08CBF1BA" w:rsidR="006A6778" w:rsidRPr="006A6778" w:rsidRDefault="006A6778" w:rsidP="006A6778">
      <w:pPr>
        <w:rPr>
          <w:rFonts w:ascii="Consolas" w:hAnsi="Consolas" w:cs="Liberation Serif"/>
          <w:sz w:val="18"/>
          <w:szCs w:val="18"/>
          <w:lang w:val="en-GB"/>
        </w:rPr>
      </w:pPr>
      <w:r w:rsidRPr="006A6778">
        <w:rPr>
          <w:rFonts w:ascii="Consolas" w:hAnsi="Consolas" w:cs="Liberation Serif"/>
          <w:sz w:val="18"/>
          <w:szCs w:val="18"/>
          <w:lang w:val="en-GB"/>
        </w:rPr>
        <w:t xml:space="preserve">    else:</w:t>
      </w:r>
    </w:p>
    <w:p w14:paraId="0F15A59B" w14:textId="018E2EB5" w:rsidR="006A6778" w:rsidRPr="006A6778" w:rsidRDefault="006A6778" w:rsidP="006A6778">
      <w:pPr>
        <w:rPr>
          <w:rFonts w:ascii="Consolas" w:hAnsi="Consolas" w:cs="Liberation Serif"/>
          <w:sz w:val="18"/>
          <w:szCs w:val="18"/>
          <w:lang w:val="en-GB"/>
        </w:rPr>
      </w:pPr>
      <w:r w:rsidRPr="006A6778">
        <w:rPr>
          <w:rFonts w:ascii="Consolas" w:hAnsi="Consolas" w:cs="Liberation Serif"/>
          <w:sz w:val="18"/>
          <w:szCs w:val="18"/>
          <w:lang w:val="en-GB"/>
        </w:rPr>
        <w:t xml:space="preserve">        self.edge_fields_to_clear.remove(field_to_clear)</w:t>
      </w:r>
    </w:p>
    <w:p w14:paraId="3470465F" w14:textId="0436AD87" w:rsidR="004527BA" w:rsidRPr="006A6778" w:rsidRDefault="006A6778" w:rsidP="006A6778">
      <w:pPr>
        <w:rPr>
          <w:rFonts w:ascii="Consolas" w:hAnsi="Consolas" w:cs="Liberation Serif"/>
          <w:sz w:val="18"/>
          <w:szCs w:val="18"/>
          <w:lang w:val="de-DE"/>
        </w:rPr>
      </w:pPr>
      <w:r w:rsidRPr="006A6778">
        <w:rPr>
          <w:rFonts w:ascii="Consolas" w:hAnsi="Consolas" w:cs="Liberation Serif"/>
          <w:sz w:val="18"/>
          <w:szCs w:val="18"/>
          <w:lang w:val="en-GB"/>
        </w:rPr>
        <w:t xml:space="preserve">        </w:t>
      </w:r>
      <w:r w:rsidRPr="006A6778">
        <w:rPr>
          <w:rFonts w:ascii="Consolas" w:hAnsi="Consolas" w:cs="Liberation Serif"/>
          <w:sz w:val="18"/>
          <w:szCs w:val="18"/>
          <w:lang w:val="de-DE"/>
        </w:rPr>
        <w:t>return self.greedy_edges()</w:t>
      </w:r>
    </w:p>
    <w:p w14:paraId="155CE0C3" w14:textId="77777777" w:rsidR="006A6778" w:rsidRDefault="006A6778" w:rsidP="006A6778">
      <w:pPr>
        <w:rPr>
          <w:rFonts w:ascii="Consolas" w:hAnsi="Consolas" w:cs="Liberation Serif"/>
          <w:sz w:val="18"/>
          <w:szCs w:val="18"/>
          <w:lang w:val="de-DE"/>
        </w:rPr>
      </w:pPr>
    </w:p>
    <w:p w14:paraId="4708EC98" w14:textId="67132ED5" w:rsidR="00431FBD" w:rsidRDefault="00431FBD" w:rsidP="00431FBD">
      <w:pPr>
        <w:rPr>
          <w:rFonts w:cs="Liberation Serif"/>
          <w:b/>
          <w:bCs/>
          <w:lang w:val="de-DE"/>
        </w:rPr>
      </w:pPr>
      <w:r>
        <w:rPr>
          <w:rFonts w:cs="Liberation Serif"/>
          <w:b/>
          <w:bCs/>
          <w:lang w:val="de-DE"/>
        </w:rPr>
        <w:t xml:space="preserve">Greedy-Algorithmus, der auf </w:t>
      </w:r>
      <w:r w:rsidR="00842B90">
        <w:rPr>
          <w:rFonts w:cs="Liberation Serif"/>
          <w:b/>
          <w:bCs/>
          <w:lang w:val="de-DE"/>
        </w:rPr>
        <w:t>Nicht-Randfelder</w:t>
      </w:r>
      <w:r>
        <w:rPr>
          <w:rFonts w:cs="Liberation Serif"/>
          <w:b/>
          <w:bCs/>
          <w:lang w:val="de-DE"/>
        </w:rPr>
        <w:t xml:space="preserve"> angewendet wird</w:t>
      </w:r>
      <w:r w:rsidR="00292A7D">
        <w:rPr>
          <w:rFonts w:cs="Liberation Serif"/>
          <w:b/>
          <w:bCs/>
          <w:lang w:val="de-DE"/>
        </w:rPr>
        <w:t xml:space="preserve"> </w:t>
      </w:r>
      <w:r w:rsidR="00292A7D">
        <w:rPr>
          <w:rFonts w:cs="Liberation Serif"/>
          <w:b/>
          <w:bCs/>
          <w:lang w:val="de-DE"/>
        </w:rPr>
        <w:t>(gehört zur Solver1-Klasse)</w:t>
      </w:r>
      <w:r>
        <w:rPr>
          <w:rFonts w:cs="Liberation Serif"/>
          <w:b/>
          <w:bCs/>
          <w:lang w:val="de-DE"/>
        </w:rPr>
        <w:t>:</w:t>
      </w:r>
    </w:p>
    <w:p w14:paraId="1CE98E68" w14:textId="77777777" w:rsidR="00431FBD" w:rsidRDefault="00431FBD" w:rsidP="001869D3">
      <w:pPr>
        <w:rPr>
          <w:rFonts w:ascii="Consolas" w:hAnsi="Consolas" w:cs="Liberation Serif"/>
          <w:sz w:val="18"/>
          <w:szCs w:val="18"/>
          <w:lang w:val="de-DE"/>
        </w:rPr>
      </w:pPr>
    </w:p>
    <w:p w14:paraId="38CA8907" w14:textId="77777777" w:rsidR="00842B90" w:rsidRPr="00842B90" w:rsidRDefault="00842B90" w:rsidP="00842B90">
      <w:pPr>
        <w:rPr>
          <w:rFonts w:ascii="Consolas" w:hAnsi="Consolas" w:cs="Liberation Serif"/>
          <w:sz w:val="18"/>
          <w:szCs w:val="18"/>
          <w:lang w:val="en-GB"/>
        </w:rPr>
      </w:pPr>
      <w:r w:rsidRPr="00292A7D">
        <w:rPr>
          <w:rFonts w:ascii="Consolas" w:hAnsi="Consolas" w:cs="Liberation Serif"/>
          <w:sz w:val="18"/>
          <w:szCs w:val="18"/>
          <w:lang w:val="de-DE"/>
        </w:rPr>
        <w:t xml:space="preserve">    </w:t>
      </w:r>
      <w:r w:rsidRPr="00842B90">
        <w:rPr>
          <w:rFonts w:ascii="Consolas" w:hAnsi="Consolas" w:cs="Liberation Serif"/>
          <w:sz w:val="18"/>
          <w:szCs w:val="18"/>
          <w:lang w:val="en-GB"/>
        </w:rPr>
        <w:t>def greedy_mid(self, *, weight_varianz, weight_avg):</w:t>
      </w:r>
    </w:p>
    <w:p w14:paraId="4CF794E7" w14:textId="77777777" w:rsidR="00842B90" w:rsidRPr="00842B90" w:rsidRDefault="00842B90" w:rsidP="00842B90">
      <w:pPr>
        <w:rPr>
          <w:rFonts w:ascii="Consolas" w:hAnsi="Consolas" w:cs="Liberation Serif"/>
          <w:color w:val="70AD47" w:themeColor="accent6"/>
          <w:sz w:val="18"/>
          <w:szCs w:val="18"/>
          <w:lang w:val="de-DE"/>
        </w:rPr>
      </w:pPr>
      <w:r w:rsidRPr="00842B90">
        <w:rPr>
          <w:rFonts w:ascii="Consolas" w:hAnsi="Consolas" w:cs="Liberation Serif"/>
          <w:color w:val="70AD47" w:themeColor="accent6"/>
          <w:sz w:val="18"/>
          <w:szCs w:val="18"/>
          <w:lang w:val="en-GB"/>
        </w:rPr>
        <w:t xml:space="preserve">        </w:t>
      </w:r>
      <w:r w:rsidRPr="00842B90">
        <w:rPr>
          <w:rFonts w:ascii="Consolas" w:hAnsi="Consolas" w:cs="Liberation Serif"/>
          <w:color w:val="70AD47" w:themeColor="accent6"/>
          <w:sz w:val="18"/>
          <w:szCs w:val="18"/>
          <w:lang w:val="de-DE"/>
        </w:rPr>
        <w:t>"""</w:t>
      </w:r>
    </w:p>
    <w:p w14:paraId="51184712" w14:textId="4C3A8C4D" w:rsidR="00842B90" w:rsidRPr="00842B90" w:rsidRDefault="00842B90" w:rsidP="00842B90">
      <w:pPr>
        <w:rPr>
          <w:rFonts w:ascii="Consolas" w:hAnsi="Consolas" w:cs="Liberation Serif"/>
          <w:color w:val="70AD47" w:themeColor="accent6"/>
          <w:sz w:val="18"/>
          <w:szCs w:val="18"/>
          <w:lang w:val="de-DE"/>
        </w:rPr>
      </w:pPr>
      <w:r w:rsidRPr="00842B90">
        <w:rPr>
          <w:rFonts w:ascii="Consolas" w:hAnsi="Consolas" w:cs="Liberation Serif"/>
          <w:color w:val="70AD47" w:themeColor="accent6"/>
          <w:sz w:val="18"/>
          <w:szCs w:val="18"/>
          <w:lang w:val="de-DE"/>
        </w:rPr>
        <w:t xml:space="preserve">        Findet die beste Blasoperation zum Verschieben von Laub von Nicht-Randfeldern Richtung Q. </w:t>
      </w:r>
      <w:r w:rsidRPr="00842B90">
        <w:rPr>
          <w:rFonts w:ascii="Consolas" w:hAnsi="Consolas" w:cs="Liberation Serif"/>
          <w:color w:val="70AD47" w:themeColor="accent6"/>
          <w:sz w:val="18"/>
          <w:szCs w:val="18"/>
          <w:lang w:val="de-DE"/>
        </w:rPr>
        <w:br/>
        <w:t xml:space="preserve">        </w:t>
      </w:r>
      <w:r w:rsidRPr="00842B90">
        <w:rPr>
          <w:rFonts w:ascii="Consolas" w:hAnsi="Consolas" w:cs="Liberation Serif"/>
          <w:color w:val="70AD47" w:themeColor="accent6"/>
          <w:sz w:val="18"/>
          <w:szCs w:val="18"/>
          <w:lang w:val="de-DE"/>
        </w:rPr>
        <w:t>(unter Verwendung einer Greedy-Heuristik)</w:t>
      </w:r>
    </w:p>
    <w:p w14:paraId="2B6B5F9F" w14:textId="77777777" w:rsidR="00842B90" w:rsidRPr="00842B90" w:rsidRDefault="00842B90" w:rsidP="00842B90">
      <w:pPr>
        <w:rPr>
          <w:rFonts w:ascii="Consolas" w:hAnsi="Consolas" w:cs="Liberation Serif"/>
          <w:color w:val="70AD47" w:themeColor="accent6"/>
          <w:sz w:val="18"/>
          <w:szCs w:val="18"/>
          <w:lang w:val="de-DE"/>
        </w:rPr>
      </w:pPr>
      <w:r w:rsidRPr="00842B90">
        <w:rPr>
          <w:rFonts w:ascii="Consolas" w:hAnsi="Consolas" w:cs="Liberation Serif"/>
          <w:color w:val="70AD47" w:themeColor="accent6"/>
          <w:sz w:val="18"/>
          <w:szCs w:val="18"/>
          <w:lang w:val="de-DE"/>
        </w:rPr>
        <w:t xml:space="preserve">        Returns:</w:t>
      </w:r>
    </w:p>
    <w:p w14:paraId="514027AF" w14:textId="77777777" w:rsidR="00842B90" w:rsidRPr="00842B90" w:rsidRDefault="00842B90" w:rsidP="00842B90">
      <w:pPr>
        <w:rPr>
          <w:rFonts w:ascii="Consolas" w:hAnsi="Consolas" w:cs="Liberation Serif"/>
          <w:color w:val="70AD47" w:themeColor="accent6"/>
          <w:sz w:val="18"/>
          <w:szCs w:val="18"/>
          <w:lang w:val="de-DE"/>
        </w:rPr>
      </w:pPr>
      <w:r w:rsidRPr="00842B90">
        <w:rPr>
          <w:rFonts w:ascii="Consolas" w:hAnsi="Consolas" w:cs="Liberation Serif"/>
          <w:color w:val="70AD47" w:themeColor="accent6"/>
          <w:sz w:val="18"/>
          <w:szCs w:val="18"/>
          <w:lang w:val="de-DE"/>
        </w:rPr>
        <w:t xml:space="preserve">            dict: Die als nächstes auszuführende Blasoperation.</w:t>
      </w:r>
    </w:p>
    <w:p w14:paraId="253F4502" w14:textId="77777777" w:rsidR="00842B90" w:rsidRPr="00842B90" w:rsidRDefault="00842B90" w:rsidP="00842B90">
      <w:pPr>
        <w:rPr>
          <w:rFonts w:ascii="Consolas" w:hAnsi="Consolas" w:cs="Liberation Serif"/>
          <w:color w:val="70AD47" w:themeColor="accent6"/>
          <w:sz w:val="18"/>
          <w:szCs w:val="18"/>
          <w:lang w:val="de-DE"/>
        </w:rPr>
      </w:pPr>
      <w:r w:rsidRPr="00842B90">
        <w:rPr>
          <w:rFonts w:ascii="Consolas" w:hAnsi="Consolas" w:cs="Liberation Serif"/>
          <w:color w:val="70AD47" w:themeColor="accent6"/>
          <w:sz w:val="18"/>
          <w:szCs w:val="18"/>
          <w:lang w:val="de-DE"/>
        </w:rPr>
        <w:t xml:space="preserve">        """</w:t>
      </w:r>
    </w:p>
    <w:p w14:paraId="07472ECE" w14:textId="77777777" w:rsidR="00842B90" w:rsidRPr="00842B90" w:rsidRDefault="00842B90" w:rsidP="00842B90">
      <w:pPr>
        <w:rPr>
          <w:rFonts w:ascii="Consolas" w:hAnsi="Consolas" w:cs="Liberation Serif"/>
          <w:sz w:val="18"/>
          <w:szCs w:val="18"/>
          <w:lang w:val="de-DE"/>
        </w:rPr>
      </w:pPr>
      <w:r w:rsidRPr="00842B90">
        <w:rPr>
          <w:rFonts w:ascii="Consolas" w:hAnsi="Consolas" w:cs="Liberation Serif"/>
          <w:sz w:val="18"/>
          <w:szCs w:val="18"/>
          <w:lang w:val="de-DE"/>
        </w:rPr>
        <w:t xml:space="preserve">        possible_blow_directions = [(0,1),(1,0),(0,-1),(-1,0)]</w:t>
      </w:r>
    </w:p>
    <w:p w14:paraId="50DB367A" w14:textId="53B77237" w:rsidR="00842B90" w:rsidRPr="00842B90" w:rsidRDefault="00842B90" w:rsidP="00842B90">
      <w:pPr>
        <w:rPr>
          <w:rFonts w:ascii="Consolas" w:hAnsi="Consolas" w:cs="Liberation Serif"/>
          <w:sz w:val="18"/>
          <w:szCs w:val="18"/>
          <w:lang w:val="de-DE"/>
        </w:rPr>
      </w:pPr>
      <w:r w:rsidRPr="00842B90">
        <w:rPr>
          <w:rFonts w:ascii="Consolas" w:hAnsi="Consolas" w:cs="Liberation Serif"/>
          <w:sz w:val="18"/>
          <w:szCs w:val="18"/>
          <w:lang w:val="de-DE"/>
        </w:rPr>
        <w:t xml:space="preserve">        blattdistanzen = self.blattdistanzen(self.hof, self.Q, ignore_edge=False)</w:t>
      </w:r>
      <w:r>
        <w:rPr>
          <w:rFonts w:ascii="Consolas" w:hAnsi="Consolas" w:cs="Liberation Serif"/>
          <w:sz w:val="18"/>
          <w:szCs w:val="18"/>
          <w:lang w:val="de-DE"/>
        </w:rPr>
        <w:br/>
        <w:t xml:space="preserve">        </w:t>
      </w:r>
      <w:r w:rsidRPr="00842B90">
        <w:rPr>
          <w:rFonts w:ascii="Consolas" w:hAnsi="Consolas" w:cs="Liberation Serif"/>
          <w:sz w:val="18"/>
          <w:szCs w:val="18"/>
          <w:lang w:val="de-DE"/>
        </w:rPr>
        <w:t># Berechnet alle Blattdistanzen vom Feld Q aus</w:t>
      </w:r>
    </w:p>
    <w:p w14:paraId="04C5D585" w14:textId="5E3841F1" w:rsidR="00842B90" w:rsidRPr="00842B90" w:rsidRDefault="00842B90" w:rsidP="00842B90">
      <w:pPr>
        <w:rPr>
          <w:rFonts w:ascii="Consolas" w:hAnsi="Consolas" w:cs="Liberation Serif"/>
          <w:sz w:val="18"/>
          <w:szCs w:val="18"/>
          <w:lang w:val="de-DE"/>
        </w:rPr>
      </w:pPr>
      <w:r w:rsidRPr="00842B90">
        <w:rPr>
          <w:rFonts w:ascii="Consolas" w:hAnsi="Consolas" w:cs="Liberation Serif"/>
          <w:sz w:val="18"/>
          <w:szCs w:val="18"/>
          <w:lang w:val="de-DE"/>
        </w:rPr>
        <w:t xml:space="preserve">        current_mw_bd = sum(blattdistanzen) / len(blattdistanzen)</w:t>
      </w:r>
      <w:r>
        <w:rPr>
          <w:rFonts w:ascii="Consolas" w:hAnsi="Consolas" w:cs="Liberation Serif"/>
          <w:sz w:val="18"/>
          <w:szCs w:val="18"/>
          <w:lang w:val="de-DE"/>
        </w:rPr>
        <w:br/>
        <w:t xml:space="preserve">        </w:t>
      </w:r>
      <w:r w:rsidRPr="00842B90">
        <w:rPr>
          <w:rFonts w:ascii="Consolas" w:hAnsi="Consolas" w:cs="Liberation Serif"/>
          <w:sz w:val="18"/>
          <w:szCs w:val="18"/>
          <w:lang w:val="de-DE"/>
        </w:rPr>
        <w:t># Die mittlere Blattdistanz am aktuellen Hof</w:t>
      </w:r>
    </w:p>
    <w:p w14:paraId="349CF1B6" w14:textId="3A344F12" w:rsidR="00842B90" w:rsidRPr="00842B90" w:rsidRDefault="00842B90" w:rsidP="00842B90">
      <w:pPr>
        <w:rPr>
          <w:rFonts w:ascii="Consolas" w:hAnsi="Consolas" w:cs="Liberation Serif"/>
          <w:sz w:val="18"/>
          <w:szCs w:val="18"/>
          <w:lang w:val="de-DE"/>
        </w:rPr>
      </w:pPr>
      <w:r w:rsidRPr="00842B90">
        <w:rPr>
          <w:rFonts w:ascii="Consolas" w:hAnsi="Consolas" w:cs="Liberation Serif"/>
          <w:sz w:val="18"/>
          <w:szCs w:val="18"/>
          <w:lang w:val="de-DE"/>
        </w:rPr>
        <w:t xml:space="preserve">        best_score = float("inf")</w:t>
      </w:r>
      <w:r>
        <w:rPr>
          <w:rFonts w:ascii="Consolas" w:hAnsi="Consolas" w:cs="Liberation Serif"/>
          <w:sz w:val="18"/>
          <w:szCs w:val="18"/>
          <w:lang w:val="de-DE"/>
        </w:rPr>
        <w:br/>
        <w:t xml:space="preserve">        </w:t>
      </w:r>
      <w:r w:rsidRPr="00842B90">
        <w:rPr>
          <w:rFonts w:ascii="Consolas" w:hAnsi="Consolas" w:cs="Liberation Serif"/>
          <w:sz w:val="18"/>
          <w:szCs w:val="18"/>
          <w:lang w:val="de-DE"/>
        </w:rPr>
        <w:t xml:space="preserve"># Bester (= niedrigeste) Wert für die STABW der Blattdistanz an einem Hof, der aus einer </w:t>
      </w:r>
      <w:r>
        <w:rPr>
          <w:rFonts w:ascii="Consolas" w:hAnsi="Consolas" w:cs="Liberation Serif"/>
          <w:sz w:val="18"/>
          <w:szCs w:val="18"/>
          <w:lang w:val="de-DE"/>
        </w:rPr>
        <w:br/>
        <w:t xml:space="preserve">          </w:t>
      </w:r>
      <w:r w:rsidRPr="00842B90">
        <w:rPr>
          <w:rFonts w:ascii="Consolas" w:hAnsi="Consolas" w:cs="Liberation Serif"/>
          <w:sz w:val="18"/>
          <w:szCs w:val="18"/>
          <w:lang w:val="de-DE"/>
        </w:rPr>
        <w:t>möglichen Blasoperation resultiert</w:t>
      </w:r>
    </w:p>
    <w:p w14:paraId="03F194E9" w14:textId="77777777" w:rsidR="00842B90" w:rsidRPr="00842B90" w:rsidRDefault="00842B90" w:rsidP="00842B90">
      <w:pPr>
        <w:rPr>
          <w:rFonts w:ascii="Consolas" w:hAnsi="Consolas" w:cs="Liberation Serif"/>
          <w:sz w:val="18"/>
          <w:szCs w:val="18"/>
          <w:lang w:val="de-DE"/>
        </w:rPr>
      </w:pPr>
      <w:r w:rsidRPr="00842B90">
        <w:rPr>
          <w:rFonts w:ascii="Consolas" w:hAnsi="Consolas" w:cs="Liberation Serif"/>
          <w:sz w:val="18"/>
          <w:szCs w:val="18"/>
          <w:lang w:val="de-DE"/>
        </w:rPr>
        <w:t xml:space="preserve">        best_op = None # Die Blasoperation, aus der der best_varianz_bd Wert resultiert ist</w:t>
      </w:r>
    </w:p>
    <w:p w14:paraId="65EA4E30" w14:textId="77777777" w:rsidR="00842B90" w:rsidRPr="00842B90" w:rsidRDefault="00842B90" w:rsidP="00842B90">
      <w:pPr>
        <w:rPr>
          <w:rFonts w:ascii="Consolas" w:hAnsi="Consolas" w:cs="Liberation Serif"/>
          <w:sz w:val="18"/>
          <w:szCs w:val="18"/>
          <w:lang w:val="en-GB"/>
        </w:rPr>
      </w:pPr>
      <w:r w:rsidRPr="00842B90">
        <w:rPr>
          <w:rFonts w:ascii="Consolas" w:hAnsi="Consolas" w:cs="Liberation Serif"/>
          <w:sz w:val="18"/>
          <w:szCs w:val="18"/>
          <w:lang w:val="de-DE"/>
        </w:rPr>
        <w:t xml:space="preserve">        </w:t>
      </w:r>
      <w:r w:rsidRPr="00842B90">
        <w:rPr>
          <w:rFonts w:ascii="Consolas" w:hAnsi="Consolas" w:cs="Liberation Serif"/>
          <w:sz w:val="18"/>
          <w:szCs w:val="18"/>
          <w:lang w:val="en-GB"/>
        </w:rPr>
        <w:t>for x in range(0,self.hof.x_size):</w:t>
      </w:r>
    </w:p>
    <w:p w14:paraId="68C67355" w14:textId="77777777" w:rsidR="00842B90" w:rsidRPr="00842B90" w:rsidRDefault="00842B90" w:rsidP="00842B90">
      <w:pPr>
        <w:rPr>
          <w:rFonts w:ascii="Consolas" w:hAnsi="Consolas" w:cs="Liberation Serif"/>
          <w:sz w:val="18"/>
          <w:szCs w:val="18"/>
          <w:lang w:val="en-GB"/>
        </w:rPr>
      </w:pPr>
      <w:r w:rsidRPr="00842B90">
        <w:rPr>
          <w:rFonts w:ascii="Consolas" w:hAnsi="Consolas" w:cs="Liberation Serif"/>
          <w:sz w:val="18"/>
          <w:szCs w:val="18"/>
          <w:lang w:val="en-GB"/>
        </w:rPr>
        <w:t xml:space="preserve">            for y in range(0,self.hof.y_size):</w:t>
      </w:r>
    </w:p>
    <w:p w14:paraId="2043734D" w14:textId="77777777" w:rsidR="00842B90" w:rsidRPr="00842B90" w:rsidRDefault="00842B90" w:rsidP="00842B90">
      <w:pPr>
        <w:rPr>
          <w:rFonts w:ascii="Consolas" w:hAnsi="Consolas" w:cs="Liberation Serif"/>
          <w:sz w:val="18"/>
          <w:szCs w:val="18"/>
          <w:lang w:val="en-GB"/>
        </w:rPr>
      </w:pPr>
      <w:r w:rsidRPr="00842B90">
        <w:rPr>
          <w:rFonts w:ascii="Consolas" w:hAnsi="Consolas" w:cs="Liberation Serif"/>
          <w:sz w:val="18"/>
          <w:szCs w:val="18"/>
          <w:lang w:val="en-GB"/>
        </w:rPr>
        <w:t xml:space="preserve">                for blow_direction in possible_blow_directions:</w:t>
      </w:r>
    </w:p>
    <w:p w14:paraId="56AB0845" w14:textId="77777777" w:rsidR="00842B90" w:rsidRPr="00842B90" w:rsidRDefault="00842B90" w:rsidP="00842B90">
      <w:pPr>
        <w:rPr>
          <w:rFonts w:ascii="Consolas" w:hAnsi="Consolas" w:cs="Liberation Serif"/>
          <w:sz w:val="18"/>
          <w:szCs w:val="18"/>
          <w:lang w:val="en-GB"/>
        </w:rPr>
      </w:pPr>
      <w:r w:rsidRPr="00842B90">
        <w:rPr>
          <w:rFonts w:ascii="Consolas" w:hAnsi="Consolas" w:cs="Liberation Serif"/>
          <w:sz w:val="18"/>
          <w:szCs w:val="18"/>
          <w:lang w:val="en-GB"/>
        </w:rPr>
        <w:t xml:space="preserve">                    if not self.hof.is_edge((x,y)):</w:t>
      </w:r>
    </w:p>
    <w:p w14:paraId="7A691ADA" w14:textId="77777777" w:rsidR="00842B90" w:rsidRPr="00842B90" w:rsidRDefault="00842B90" w:rsidP="00842B90">
      <w:pPr>
        <w:rPr>
          <w:rFonts w:ascii="Consolas" w:hAnsi="Consolas" w:cs="Liberation Serif"/>
          <w:sz w:val="18"/>
          <w:szCs w:val="18"/>
          <w:lang w:val="en-GB"/>
        </w:rPr>
      </w:pPr>
      <w:r w:rsidRPr="00842B90">
        <w:rPr>
          <w:rFonts w:ascii="Consolas" w:hAnsi="Consolas" w:cs="Liberation Serif"/>
          <w:sz w:val="18"/>
          <w:szCs w:val="18"/>
          <w:lang w:val="en-GB"/>
        </w:rPr>
        <w:t xml:space="preserve">                        if self.hof.is_edge((x+blow_direction[0],y+blow_direction[1])) or self.hof.is_edge((x+2*blow_direction[0],y+2*blow_direction[1])):</w:t>
      </w:r>
    </w:p>
    <w:p w14:paraId="2D380A98" w14:textId="77777777" w:rsidR="00842B90" w:rsidRPr="00842B90" w:rsidRDefault="00842B90" w:rsidP="00842B90">
      <w:pPr>
        <w:rPr>
          <w:rFonts w:ascii="Consolas" w:hAnsi="Consolas" w:cs="Liberation Serif"/>
          <w:sz w:val="18"/>
          <w:szCs w:val="18"/>
          <w:lang w:val="de-DE"/>
        </w:rPr>
      </w:pPr>
      <w:r w:rsidRPr="00842B90">
        <w:rPr>
          <w:rFonts w:ascii="Consolas" w:hAnsi="Consolas" w:cs="Liberation Serif"/>
          <w:sz w:val="18"/>
          <w:szCs w:val="18"/>
          <w:lang w:val="en-GB"/>
        </w:rPr>
        <w:t xml:space="preserve">                            </w:t>
      </w:r>
      <w:r w:rsidRPr="00842B90">
        <w:rPr>
          <w:rFonts w:ascii="Consolas" w:hAnsi="Consolas" w:cs="Liberation Serif"/>
          <w:sz w:val="18"/>
          <w:szCs w:val="18"/>
          <w:lang w:val="de-DE"/>
        </w:rPr>
        <w:t>continue # Laub auf Rand blasen ist verboten</w:t>
      </w:r>
    </w:p>
    <w:p w14:paraId="59FB2430" w14:textId="77777777" w:rsidR="00842B90" w:rsidRPr="00842B90" w:rsidRDefault="00842B90" w:rsidP="00842B90">
      <w:pPr>
        <w:rPr>
          <w:rFonts w:ascii="Consolas" w:hAnsi="Consolas" w:cs="Liberation Serif"/>
          <w:sz w:val="18"/>
          <w:szCs w:val="18"/>
          <w:lang w:val="en-GB"/>
        </w:rPr>
      </w:pPr>
      <w:r w:rsidRPr="00842B90">
        <w:rPr>
          <w:rFonts w:ascii="Consolas" w:hAnsi="Consolas" w:cs="Liberation Serif"/>
          <w:sz w:val="18"/>
          <w:szCs w:val="18"/>
          <w:lang w:val="de-DE"/>
        </w:rPr>
        <w:t xml:space="preserve">                    </w:t>
      </w:r>
      <w:r w:rsidRPr="00842B90">
        <w:rPr>
          <w:rFonts w:ascii="Consolas" w:hAnsi="Consolas" w:cs="Liberation Serif"/>
          <w:sz w:val="18"/>
          <w:szCs w:val="18"/>
          <w:lang w:val="en-GB"/>
        </w:rPr>
        <w:t>if not manhattan_distance((x,y), self.Q) &lt; manhattan_distance((x+blow_direction[0], y+blow_direction[1]), self.Q):</w:t>
      </w:r>
    </w:p>
    <w:p w14:paraId="12A81D68" w14:textId="77777777" w:rsidR="00842B90" w:rsidRPr="00842B90" w:rsidRDefault="00842B90" w:rsidP="00842B90">
      <w:pPr>
        <w:rPr>
          <w:rFonts w:ascii="Consolas" w:hAnsi="Consolas" w:cs="Liberation Serif"/>
          <w:sz w:val="18"/>
          <w:szCs w:val="18"/>
          <w:lang w:val="en-GB"/>
        </w:rPr>
      </w:pPr>
      <w:r w:rsidRPr="00842B90">
        <w:rPr>
          <w:rFonts w:ascii="Consolas" w:hAnsi="Consolas" w:cs="Liberation Serif"/>
          <w:sz w:val="18"/>
          <w:szCs w:val="18"/>
          <w:lang w:val="en-GB"/>
        </w:rPr>
        <w:t xml:space="preserve">                        hof_copy = self.hof.copy()</w:t>
      </w:r>
    </w:p>
    <w:p w14:paraId="567CDBB2" w14:textId="6EE4923F" w:rsidR="00842B90" w:rsidRPr="00842B90" w:rsidRDefault="00842B90" w:rsidP="00842B90">
      <w:pPr>
        <w:rPr>
          <w:rFonts w:ascii="Consolas" w:hAnsi="Consolas" w:cs="Liberation Serif"/>
          <w:sz w:val="18"/>
          <w:szCs w:val="18"/>
          <w:lang w:val="de-DE"/>
        </w:rPr>
      </w:pPr>
      <w:r w:rsidRPr="00842B90">
        <w:rPr>
          <w:rFonts w:ascii="Consolas" w:hAnsi="Consolas" w:cs="Liberation Serif"/>
          <w:sz w:val="18"/>
          <w:szCs w:val="18"/>
          <w:lang w:val="en-GB"/>
        </w:rPr>
        <w:t xml:space="preserve">                        </w:t>
      </w:r>
      <w:r w:rsidRPr="00842B90">
        <w:rPr>
          <w:rFonts w:ascii="Consolas" w:hAnsi="Consolas" w:cs="Liberation Serif"/>
          <w:sz w:val="18"/>
          <w:szCs w:val="18"/>
          <w:lang w:val="de-DE"/>
        </w:rPr>
        <w:t>hof_copy.rules.use_binomial=False # Beim Finden der besten Blasoperation</w:t>
      </w:r>
      <w:r>
        <w:rPr>
          <w:rFonts w:ascii="Consolas" w:hAnsi="Consolas" w:cs="Liberation Serif"/>
          <w:sz w:val="18"/>
          <w:szCs w:val="18"/>
          <w:lang w:val="de-DE"/>
        </w:rPr>
        <w:br/>
        <w:t xml:space="preserve">                                                           </w:t>
      </w:r>
      <w:r w:rsidRPr="00842B90">
        <w:rPr>
          <w:rFonts w:ascii="Consolas" w:hAnsi="Consolas" w:cs="Liberation Serif"/>
          <w:sz w:val="18"/>
          <w:szCs w:val="18"/>
          <w:lang w:val="de-DE"/>
        </w:rPr>
        <w:t xml:space="preserve"> mit den Erwartungswerten arbeiten, um </w:t>
      </w:r>
      <w:r>
        <w:rPr>
          <w:rFonts w:ascii="Consolas" w:hAnsi="Consolas" w:cs="Liberation Serif"/>
          <w:sz w:val="18"/>
          <w:szCs w:val="18"/>
          <w:lang w:val="de-DE"/>
        </w:rPr>
        <w:br/>
        <w:t xml:space="preserve">                                                            </w:t>
      </w:r>
      <w:r w:rsidRPr="00842B90">
        <w:rPr>
          <w:rFonts w:ascii="Consolas" w:hAnsi="Consolas" w:cs="Liberation Serif"/>
          <w:sz w:val="18"/>
          <w:szCs w:val="18"/>
          <w:lang w:val="de-DE"/>
        </w:rPr>
        <w:t>die Zufallskomponente zu entfernen</w:t>
      </w:r>
    </w:p>
    <w:p w14:paraId="0F052F5B" w14:textId="77777777" w:rsidR="00842B90" w:rsidRPr="00842B90" w:rsidRDefault="00842B90" w:rsidP="00842B90">
      <w:pPr>
        <w:rPr>
          <w:rFonts w:ascii="Consolas" w:hAnsi="Consolas" w:cs="Liberation Serif"/>
          <w:sz w:val="18"/>
          <w:szCs w:val="18"/>
          <w:lang w:val="en-GB"/>
        </w:rPr>
      </w:pPr>
      <w:r w:rsidRPr="00842B90">
        <w:rPr>
          <w:rFonts w:ascii="Consolas" w:hAnsi="Consolas" w:cs="Liberation Serif"/>
          <w:sz w:val="18"/>
          <w:szCs w:val="18"/>
          <w:lang w:val="de-DE"/>
        </w:rPr>
        <w:t xml:space="preserve">                        </w:t>
      </w:r>
      <w:r w:rsidRPr="00842B90">
        <w:rPr>
          <w:rFonts w:ascii="Consolas" w:hAnsi="Consolas" w:cs="Liberation Serif"/>
          <w:sz w:val="18"/>
          <w:szCs w:val="18"/>
          <w:lang w:val="en-GB"/>
        </w:rPr>
        <w:t>hof_copy.blase((x,y), blow_direction)</w:t>
      </w:r>
    </w:p>
    <w:p w14:paraId="54F67AEB" w14:textId="77777777" w:rsidR="00842B90" w:rsidRPr="00842B90" w:rsidRDefault="00842B90" w:rsidP="00842B90">
      <w:pPr>
        <w:rPr>
          <w:rFonts w:ascii="Consolas" w:hAnsi="Consolas" w:cs="Liberation Serif"/>
          <w:sz w:val="18"/>
          <w:szCs w:val="18"/>
          <w:lang w:val="en-GB"/>
        </w:rPr>
      </w:pPr>
      <w:r w:rsidRPr="00842B90">
        <w:rPr>
          <w:rFonts w:ascii="Consolas" w:hAnsi="Consolas" w:cs="Liberation Serif"/>
          <w:sz w:val="18"/>
          <w:szCs w:val="18"/>
          <w:lang w:val="en-GB"/>
        </w:rPr>
        <w:t xml:space="preserve">                        blattdistanzen = self.blattdistanzen(hof_copy, self.Q, ignore_edge=False)</w:t>
      </w:r>
    </w:p>
    <w:p w14:paraId="2FA0C70C" w14:textId="77777777" w:rsidR="00842B90" w:rsidRDefault="00842B90" w:rsidP="00842B90">
      <w:pPr>
        <w:rPr>
          <w:rFonts w:ascii="Consolas" w:hAnsi="Consolas" w:cs="Liberation Serif"/>
          <w:sz w:val="18"/>
          <w:szCs w:val="18"/>
          <w:lang w:val="de-DE"/>
        </w:rPr>
      </w:pPr>
      <w:r w:rsidRPr="00213FB8">
        <w:rPr>
          <w:rFonts w:ascii="Consolas" w:hAnsi="Consolas" w:cs="Liberation Serif"/>
          <w:sz w:val="18"/>
          <w:szCs w:val="18"/>
          <w:lang w:val="en-GB"/>
        </w:rPr>
        <w:t xml:space="preserve">                        </w:t>
      </w:r>
      <w:r w:rsidRPr="00842B90">
        <w:rPr>
          <w:rFonts w:ascii="Consolas" w:hAnsi="Consolas" w:cs="Liberation Serif"/>
          <w:sz w:val="18"/>
          <w:szCs w:val="18"/>
          <w:lang w:val="de-DE"/>
        </w:rPr>
        <w:t>if sum(blattdistanzen) / len(blattdistanzen) &lt; current_mw_bd:</w:t>
      </w:r>
    </w:p>
    <w:p w14:paraId="0ED66071" w14:textId="04232628" w:rsidR="00842B90" w:rsidRPr="00842B90" w:rsidRDefault="00842B90" w:rsidP="00842B90">
      <w:pPr>
        <w:rPr>
          <w:rFonts w:ascii="Consolas" w:hAnsi="Consolas" w:cs="Liberation Serif"/>
          <w:sz w:val="18"/>
          <w:szCs w:val="18"/>
          <w:lang w:val="de-DE"/>
        </w:rPr>
      </w:pPr>
      <w:r>
        <w:rPr>
          <w:rFonts w:ascii="Consolas" w:hAnsi="Consolas" w:cs="Liberation Serif"/>
          <w:sz w:val="18"/>
          <w:szCs w:val="18"/>
          <w:lang w:val="de-DE"/>
        </w:rPr>
        <w:t xml:space="preserve">                            </w:t>
      </w:r>
      <w:r w:rsidRPr="00842B90">
        <w:rPr>
          <w:rFonts w:ascii="Consolas" w:hAnsi="Consolas" w:cs="Liberation Serif"/>
          <w:sz w:val="18"/>
          <w:szCs w:val="18"/>
          <w:lang w:val="de-DE"/>
        </w:rPr>
        <w:t xml:space="preserve"># Erstes, priorisiertes Maß der Heuristik. Nur Operationen, die </w:t>
      </w:r>
      <w:r>
        <w:rPr>
          <w:rFonts w:ascii="Consolas" w:hAnsi="Consolas" w:cs="Liberation Serif"/>
          <w:sz w:val="18"/>
          <w:szCs w:val="18"/>
          <w:lang w:val="de-DE"/>
        </w:rPr>
        <w:br/>
        <w:t xml:space="preserve">                            </w:t>
      </w:r>
      <w:r w:rsidRPr="00842B90">
        <w:rPr>
          <w:rFonts w:ascii="Consolas" w:hAnsi="Consolas" w:cs="Liberation Serif"/>
          <w:sz w:val="18"/>
          <w:szCs w:val="18"/>
          <w:lang w:val="de-DE"/>
        </w:rPr>
        <w:t>dieses Maß verringern, werden zugelassen</w:t>
      </w:r>
    </w:p>
    <w:p w14:paraId="513E8513" w14:textId="77777777" w:rsidR="00842B90" w:rsidRPr="00842B90" w:rsidRDefault="00842B90" w:rsidP="00842B90">
      <w:pPr>
        <w:rPr>
          <w:rFonts w:ascii="Consolas" w:hAnsi="Consolas" w:cs="Liberation Serif"/>
          <w:sz w:val="18"/>
          <w:szCs w:val="18"/>
          <w:lang w:val="de-DE"/>
        </w:rPr>
      </w:pPr>
      <w:r w:rsidRPr="00842B90">
        <w:rPr>
          <w:rFonts w:ascii="Consolas" w:hAnsi="Consolas" w:cs="Liberation Serif"/>
          <w:sz w:val="18"/>
          <w:szCs w:val="18"/>
          <w:lang w:val="de-DE"/>
        </w:rPr>
        <w:t xml:space="preserve">                            score = squared_std(blattdistanzen) * weight_varianz + (sum(blattdistanzen) / len(blattdistanzen)) * weight_avg # Gewichtetes Produkt aus erstem und zweitem Maß bilden</w:t>
      </w:r>
    </w:p>
    <w:p w14:paraId="66840251" w14:textId="77777777" w:rsidR="00842B90" w:rsidRPr="00842B90" w:rsidRDefault="00842B90" w:rsidP="00842B90">
      <w:pPr>
        <w:rPr>
          <w:rFonts w:ascii="Consolas" w:hAnsi="Consolas" w:cs="Liberation Serif"/>
          <w:sz w:val="18"/>
          <w:szCs w:val="18"/>
          <w:lang w:val="en-GB"/>
        </w:rPr>
      </w:pPr>
      <w:r w:rsidRPr="00842B90">
        <w:rPr>
          <w:rFonts w:ascii="Consolas" w:hAnsi="Consolas" w:cs="Liberation Serif"/>
          <w:sz w:val="18"/>
          <w:szCs w:val="18"/>
          <w:lang w:val="de-DE"/>
        </w:rPr>
        <w:t xml:space="preserve">                            </w:t>
      </w:r>
      <w:r w:rsidRPr="00842B90">
        <w:rPr>
          <w:rFonts w:ascii="Consolas" w:hAnsi="Consolas" w:cs="Liberation Serif"/>
          <w:sz w:val="18"/>
          <w:szCs w:val="18"/>
          <w:lang w:val="en-GB"/>
        </w:rPr>
        <w:t>if score &lt; best_score:</w:t>
      </w:r>
    </w:p>
    <w:p w14:paraId="7159C426" w14:textId="77777777" w:rsidR="00842B90" w:rsidRPr="00842B90" w:rsidRDefault="00842B90" w:rsidP="00842B90">
      <w:pPr>
        <w:rPr>
          <w:rFonts w:ascii="Consolas" w:hAnsi="Consolas" w:cs="Liberation Serif"/>
          <w:sz w:val="18"/>
          <w:szCs w:val="18"/>
          <w:lang w:val="en-GB"/>
        </w:rPr>
      </w:pPr>
      <w:r w:rsidRPr="00842B90">
        <w:rPr>
          <w:rFonts w:ascii="Consolas" w:hAnsi="Consolas" w:cs="Liberation Serif"/>
          <w:sz w:val="18"/>
          <w:szCs w:val="18"/>
          <w:lang w:val="en-GB"/>
        </w:rPr>
        <w:t xml:space="preserve">                                # Blasoperation mit dem besten Score finden</w:t>
      </w:r>
    </w:p>
    <w:p w14:paraId="1BC6E722" w14:textId="77777777" w:rsidR="00842B90" w:rsidRPr="00842B90" w:rsidRDefault="00842B90" w:rsidP="00842B90">
      <w:pPr>
        <w:rPr>
          <w:rFonts w:ascii="Consolas" w:hAnsi="Consolas" w:cs="Liberation Serif"/>
          <w:sz w:val="18"/>
          <w:szCs w:val="18"/>
          <w:lang w:val="en-GB"/>
        </w:rPr>
      </w:pPr>
      <w:r w:rsidRPr="00842B90">
        <w:rPr>
          <w:rFonts w:ascii="Consolas" w:hAnsi="Consolas" w:cs="Liberation Serif"/>
          <w:sz w:val="18"/>
          <w:szCs w:val="18"/>
          <w:lang w:val="en-GB"/>
        </w:rPr>
        <w:t xml:space="preserve">                                best_score = score</w:t>
      </w:r>
    </w:p>
    <w:p w14:paraId="389DCA9C" w14:textId="6C319ACC" w:rsidR="00842B90" w:rsidRPr="00842B90" w:rsidRDefault="00842B90" w:rsidP="00842B90">
      <w:pPr>
        <w:rPr>
          <w:rFonts w:ascii="Consolas" w:hAnsi="Consolas" w:cs="Liberation Serif"/>
          <w:sz w:val="18"/>
          <w:szCs w:val="18"/>
          <w:lang w:val="en-GB"/>
        </w:rPr>
      </w:pPr>
      <w:r w:rsidRPr="00842B90">
        <w:rPr>
          <w:rFonts w:ascii="Consolas" w:hAnsi="Consolas" w:cs="Liberation Serif"/>
          <w:sz w:val="18"/>
          <w:szCs w:val="18"/>
          <w:lang w:val="en-GB"/>
        </w:rPr>
        <w:t xml:space="preserve">                                best_op = dict(</w:t>
      </w:r>
      <w:r w:rsidR="004D45BD">
        <w:rPr>
          <w:rFonts w:ascii="Consolas" w:hAnsi="Consolas" w:cs="Liberation Serif"/>
          <w:sz w:val="18"/>
          <w:szCs w:val="18"/>
          <w:lang w:val="en-GB"/>
        </w:rPr>
        <w:br/>
      </w:r>
      <w:r w:rsidRPr="00842B90">
        <w:rPr>
          <w:rFonts w:ascii="Consolas" w:hAnsi="Consolas" w:cs="Liberation Serif"/>
          <w:sz w:val="18"/>
          <w:szCs w:val="18"/>
          <w:lang w:val="en-GB"/>
        </w:rPr>
        <w:t>feld0=tuple((x,y)), blow_direction=tuple(blow_direction)</w:t>
      </w:r>
      <w:r w:rsidR="004D45BD">
        <w:rPr>
          <w:rFonts w:ascii="Consolas" w:hAnsi="Consolas" w:cs="Liberation Serif"/>
          <w:sz w:val="18"/>
          <w:szCs w:val="18"/>
          <w:lang w:val="en-GB"/>
        </w:rPr>
        <w:br/>
        <w:t xml:space="preserve">                                </w:t>
      </w:r>
      <w:r w:rsidRPr="00842B90">
        <w:rPr>
          <w:rFonts w:ascii="Consolas" w:hAnsi="Consolas" w:cs="Liberation Serif"/>
          <w:sz w:val="18"/>
          <w:szCs w:val="18"/>
          <w:lang w:val="en-GB"/>
        </w:rPr>
        <w:t>)</w:t>
      </w:r>
    </w:p>
    <w:p w14:paraId="57E8C1A3" w14:textId="1872928C" w:rsidR="00842B90" w:rsidRDefault="00842B90" w:rsidP="00842B90">
      <w:pPr>
        <w:rPr>
          <w:rFonts w:ascii="Consolas" w:hAnsi="Consolas" w:cs="Liberation Serif"/>
          <w:sz w:val="18"/>
          <w:szCs w:val="18"/>
          <w:lang w:val="de-DE"/>
        </w:rPr>
      </w:pPr>
      <w:r w:rsidRPr="00842B90">
        <w:rPr>
          <w:rFonts w:ascii="Consolas" w:hAnsi="Consolas" w:cs="Liberation Serif"/>
          <w:sz w:val="18"/>
          <w:szCs w:val="18"/>
          <w:lang w:val="en-GB"/>
        </w:rPr>
        <w:t xml:space="preserve">        </w:t>
      </w:r>
      <w:r w:rsidRPr="00842B90">
        <w:rPr>
          <w:rFonts w:ascii="Consolas" w:hAnsi="Consolas" w:cs="Liberation Serif"/>
          <w:sz w:val="18"/>
          <w:szCs w:val="18"/>
          <w:lang w:val="de-DE"/>
        </w:rPr>
        <w:t>return best_op</w:t>
      </w:r>
    </w:p>
    <w:p w14:paraId="10F8E1BC" w14:textId="77777777" w:rsidR="00292A7D" w:rsidRDefault="00292A7D" w:rsidP="00842B90">
      <w:pPr>
        <w:rPr>
          <w:rFonts w:ascii="Consolas" w:hAnsi="Consolas" w:cs="Liberation Serif"/>
          <w:sz w:val="18"/>
          <w:szCs w:val="18"/>
          <w:lang w:val="de-DE"/>
        </w:rPr>
      </w:pPr>
    </w:p>
    <w:p w14:paraId="7A4A0D9B" w14:textId="12C182BB" w:rsidR="00292A7D" w:rsidRDefault="009614A8" w:rsidP="00842B90">
      <w:pPr>
        <w:rPr>
          <w:rFonts w:cs="Liberation Serif"/>
          <w:b/>
          <w:bCs/>
          <w:lang w:val="de-DE"/>
        </w:rPr>
      </w:pPr>
      <w:r>
        <w:rPr>
          <w:rFonts w:cs="Liberation Serif"/>
          <w:b/>
          <w:bCs/>
          <w:lang w:val="de-DE"/>
        </w:rPr>
        <w:t>step-Funktion, die bei Aufruf die Greedy-Heuristik ausführt, um die als nächstes auszuführende Blasoperation zu bestimmen, und diese anschließend ausführt:</w:t>
      </w:r>
    </w:p>
    <w:p w14:paraId="1A12EBA3" w14:textId="77777777" w:rsidR="009614A8" w:rsidRDefault="009614A8" w:rsidP="00842B90">
      <w:pPr>
        <w:rPr>
          <w:rFonts w:cs="Liberation Serif"/>
          <w:b/>
          <w:bCs/>
          <w:lang w:val="de-DE"/>
        </w:rPr>
      </w:pPr>
    </w:p>
    <w:p w14:paraId="311969CD" w14:textId="77777777" w:rsidR="00650349" w:rsidRPr="00650349" w:rsidRDefault="00650349" w:rsidP="00650349">
      <w:pPr>
        <w:rPr>
          <w:rFonts w:ascii="Consolas" w:hAnsi="Consolas" w:cs="Liberation Serif"/>
          <w:sz w:val="18"/>
          <w:szCs w:val="18"/>
          <w:lang w:val="de-DE"/>
        </w:rPr>
      </w:pPr>
      <w:r w:rsidRPr="00650349">
        <w:rPr>
          <w:rFonts w:ascii="Consolas" w:hAnsi="Consolas" w:cs="Liberation Serif"/>
          <w:sz w:val="18"/>
          <w:szCs w:val="18"/>
          <w:lang w:val="de-DE"/>
        </w:rPr>
        <w:t xml:space="preserve">    def step(self):</w:t>
      </w:r>
    </w:p>
    <w:p w14:paraId="36FCAC4D" w14:textId="77777777" w:rsidR="00650349" w:rsidRPr="00650349" w:rsidRDefault="00650349" w:rsidP="00650349">
      <w:pPr>
        <w:rPr>
          <w:rFonts w:ascii="Consolas" w:hAnsi="Consolas" w:cs="Liberation Serif"/>
          <w:color w:val="70AD47" w:themeColor="accent6"/>
          <w:sz w:val="18"/>
          <w:szCs w:val="18"/>
          <w:lang w:val="de-DE"/>
        </w:rPr>
      </w:pPr>
      <w:r w:rsidRPr="00650349">
        <w:rPr>
          <w:rFonts w:ascii="Consolas" w:hAnsi="Consolas" w:cs="Liberation Serif"/>
          <w:color w:val="70AD47" w:themeColor="accent6"/>
          <w:sz w:val="18"/>
          <w:szCs w:val="18"/>
          <w:lang w:val="de-DE"/>
        </w:rPr>
        <w:t xml:space="preserve">        """</w:t>
      </w:r>
    </w:p>
    <w:p w14:paraId="166AD3C0" w14:textId="77777777" w:rsidR="00650349" w:rsidRPr="00650349" w:rsidRDefault="00650349" w:rsidP="00650349">
      <w:pPr>
        <w:rPr>
          <w:rFonts w:ascii="Consolas" w:hAnsi="Consolas" w:cs="Liberation Serif"/>
          <w:color w:val="70AD47" w:themeColor="accent6"/>
          <w:sz w:val="18"/>
          <w:szCs w:val="18"/>
          <w:lang w:val="de-DE"/>
        </w:rPr>
      </w:pPr>
      <w:r w:rsidRPr="00650349">
        <w:rPr>
          <w:rFonts w:ascii="Consolas" w:hAnsi="Consolas" w:cs="Liberation Serif"/>
          <w:color w:val="70AD47" w:themeColor="accent6"/>
          <w:sz w:val="18"/>
          <w:szCs w:val="18"/>
          <w:lang w:val="de-DE"/>
        </w:rPr>
        <w:t xml:space="preserve">        Führt den nächsten Schritt des Blasprozesses aus:</w:t>
      </w:r>
    </w:p>
    <w:p w14:paraId="1B4A350F" w14:textId="3CF4E2B7" w:rsidR="00650349" w:rsidRPr="00650349" w:rsidRDefault="00650349" w:rsidP="00650349">
      <w:pPr>
        <w:rPr>
          <w:rFonts w:ascii="Consolas" w:hAnsi="Consolas" w:cs="Liberation Serif"/>
          <w:color w:val="70AD47" w:themeColor="accent6"/>
          <w:sz w:val="18"/>
          <w:szCs w:val="18"/>
          <w:lang w:val="de-DE"/>
        </w:rPr>
      </w:pPr>
      <w:r w:rsidRPr="00650349">
        <w:rPr>
          <w:rFonts w:ascii="Consolas" w:hAnsi="Consolas" w:cs="Liberation Serif"/>
          <w:color w:val="70AD47" w:themeColor="accent6"/>
          <w:sz w:val="18"/>
          <w:szCs w:val="18"/>
          <w:lang w:val="de-DE"/>
        </w:rPr>
        <w:t xml:space="preserve">        Mithilfe von self.greedy wird die nächste Blasoperation bestimmt, die anschließend </w:t>
      </w:r>
      <w:r w:rsidRPr="00650349">
        <w:rPr>
          <w:rFonts w:ascii="Consolas" w:hAnsi="Consolas" w:cs="Liberation Serif"/>
          <w:color w:val="70AD47" w:themeColor="accent6"/>
          <w:sz w:val="18"/>
          <w:szCs w:val="18"/>
          <w:lang w:val="de-DE"/>
        </w:rPr>
        <w:br/>
        <w:t xml:space="preserve">        </w:t>
      </w:r>
      <w:r w:rsidRPr="00650349">
        <w:rPr>
          <w:rFonts w:ascii="Consolas" w:hAnsi="Consolas" w:cs="Liberation Serif"/>
          <w:color w:val="70AD47" w:themeColor="accent6"/>
          <w:sz w:val="18"/>
          <w:szCs w:val="18"/>
          <w:lang w:val="de-DE"/>
        </w:rPr>
        <w:t>ausgeführt wird</w:t>
      </w:r>
    </w:p>
    <w:p w14:paraId="08E23ECB" w14:textId="77777777" w:rsidR="00650349" w:rsidRPr="00650349" w:rsidRDefault="00650349" w:rsidP="00650349">
      <w:pPr>
        <w:rPr>
          <w:rFonts w:ascii="Consolas" w:hAnsi="Consolas" w:cs="Liberation Serif"/>
          <w:color w:val="70AD47" w:themeColor="accent6"/>
          <w:sz w:val="18"/>
          <w:szCs w:val="18"/>
          <w:lang w:val="en-GB"/>
        </w:rPr>
      </w:pPr>
      <w:r w:rsidRPr="00650349">
        <w:rPr>
          <w:rFonts w:ascii="Consolas" w:hAnsi="Consolas" w:cs="Liberation Serif"/>
          <w:color w:val="70AD47" w:themeColor="accent6"/>
          <w:sz w:val="18"/>
          <w:szCs w:val="18"/>
          <w:lang w:val="de-DE"/>
        </w:rPr>
        <w:t xml:space="preserve">        </w:t>
      </w:r>
      <w:r w:rsidRPr="00650349">
        <w:rPr>
          <w:rFonts w:ascii="Consolas" w:hAnsi="Consolas" w:cs="Liberation Serif"/>
          <w:color w:val="70AD47" w:themeColor="accent6"/>
          <w:sz w:val="18"/>
          <w:szCs w:val="18"/>
          <w:lang w:val="en-GB"/>
        </w:rPr>
        <w:t>"""</w:t>
      </w:r>
    </w:p>
    <w:p w14:paraId="6A8FAA04" w14:textId="77777777" w:rsidR="00650349" w:rsidRPr="00650349" w:rsidRDefault="00650349" w:rsidP="00650349">
      <w:pPr>
        <w:rPr>
          <w:rFonts w:ascii="Consolas" w:hAnsi="Consolas" w:cs="Liberation Serif"/>
          <w:sz w:val="18"/>
          <w:szCs w:val="18"/>
          <w:lang w:val="en-GB"/>
        </w:rPr>
      </w:pPr>
      <w:r w:rsidRPr="00650349">
        <w:rPr>
          <w:rFonts w:ascii="Consolas" w:hAnsi="Consolas" w:cs="Liberation Serif"/>
          <w:sz w:val="18"/>
          <w:szCs w:val="18"/>
          <w:lang w:val="en-GB"/>
        </w:rPr>
        <w:lastRenderedPageBreak/>
        <w:t xml:space="preserve">        if self.clear_edges:</w:t>
      </w:r>
    </w:p>
    <w:p w14:paraId="247A451B" w14:textId="77777777" w:rsidR="00650349" w:rsidRPr="00650349" w:rsidRDefault="00650349" w:rsidP="00650349">
      <w:pPr>
        <w:rPr>
          <w:rFonts w:ascii="Consolas" w:hAnsi="Consolas" w:cs="Liberation Serif"/>
          <w:sz w:val="18"/>
          <w:szCs w:val="18"/>
          <w:lang w:val="en-GB"/>
        </w:rPr>
      </w:pPr>
      <w:r w:rsidRPr="00650349">
        <w:rPr>
          <w:rFonts w:ascii="Consolas" w:hAnsi="Consolas" w:cs="Liberation Serif"/>
          <w:sz w:val="18"/>
          <w:szCs w:val="18"/>
          <w:lang w:val="en-GB"/>
        </w:rPr>
        <w:t xml:space="preserve">            next_op = self.greedy_edges()</w:t>
      </w:r>
    </w:p>
    <w:p w14:paraId="01B9D4A2" w14:textId="77777777" w:rsidR="00650349" w:rsidRPr="00650349" w:rsidRDefault="00650349" w:rsidP="00650349">
      <w:pPr>
        <w:rPr>
          <w:rFonts w:ascii="Consolas" w:hAnsi="Consolas" w:cs="Liberation Serif"/>
          <w:sz w:val="18"/>
          <w:szCs w:val="18"/>
          <w:lang w:val="en-GB"/>
        </w:rPr>
      </w:pPr>
      <w:r w:rsidRPr="00650349">
        <w:rPr>
          <w:rFonts w:ascii="Consolas" w:hAnsi="Consolas" w:cs="Liberation Serif"/>
          <w:sz w:val="18"/>
          <w:szCs w:val="18"/>
          <w:lang w:val="en-GB"/>
        </w:rPr>
        <w:t xml:space="preserve">        else:</w:t>
      </w:r>
    </w:p>
    <w:p w14:paraId="511F0AB1" w14:textId="77777777" w:rsidR="00650349" w:rsidRPr="00650349" w:rsidRDefault="00650349" w:rsidP="00650349">
      <w:pPr>
        <w:rPr>
          <w:rFonts w:ascii="Consolas" w:hAnsi="Consolas" w:cs="Liberation Serif"/>
          <w:sz w:val="18"/>
          <w:szCs w:val="18"/>
          <w:lang w:val="en-GB"/>
        </w:rPr>
      </w:pPr>
      <w:r w:rsidRPr="00650349">
        <w:rPr>
          <w:rFonts w:ascii="Consolas" w:hAnsi="Consolas" w:cs="Liberation Serif"/>
          <w:sz w:val="18"/>
          <w:szCs w:val="18"/>
          <w:lang w:val="en-GB"/>
        </w:rPr>
        <w:t xml:space="preserve">            next_op = self.greedy_mid(weight_varianz=self.weight_varianz, weight_avg=self.weight_avg)</w:t>
      </w:r>
    </w:p>
    <w:p w14:paraId="2EE9F8DA" w14:textId="77777777" w:rsidR="00650349" w:rsidRPr="00650349" w:rsidRDefault="00650349" w:rsidP="00650349">
      <w:pPr>
        <w:rPr>
          <w:rFonts w:ascii="Consolas" w:hAnsi="Consolas" w:cs="Liberation Serif"/>
          <w:sz w:val="18"/>
          <w:szCs w:val="18"/>
          <w:lang w:val="en-GB"/>
        </w:rPr>
      </w:pPr>
      <w:r w:rsidRPr="00650349">
        <w:rPr>
          <w:rFonts w:ascii="Consolas" w:hAnsi="Consolas" w:cs="Liberation Serif"/>
          <w:sz w:val="18"/>
          <w:szCs w:val="18"/>
          <w:lang w:val="en-GB"/>
        </w:rPr>
        <w:t xml:space="preserve">        if next_op is None:</w:t>
      </w:r>
    </w:p>
    <w:p w14:paraId="60FC97CA" w14:textId="77777777" w:rsidR="00650349" w:rsidRPr="00650349" w:rsidRDefault="00650349" w:rsidP="00650349">
      <w:pPr>
        <w:rPr>
          <w:rFonts w:ascii="Consolas" w:hAnsi="Consolas" w:cs="Liberation Serif"/>
          <w:sz w:val="18"/>
          <w:szCs w:val="18"/>
          <w:lang w:val="en-GB"/>
        </w:rPr>
      </w:pPr>
      <w:r w:rsidRPr="00650349">
        <w:rPr>
          <w:rFonts w:ascii="Consolas" w:hAnsi="Consolas" w:cs="Liberation Serif"/>
          <w:sz w:val="18"/>
          <w:szCs w:val="18"/>
          <w:lang w:val="en-GB"/>
        </w:rPr>
        <w:t xml:space="preserve">            self.clear_edges = not self.clear_edges</w:t>
      </w:r>
    </w:p>
    <w:p w14:paraId="5557FCFE" w14:textId="77777777" w:rsidR="00650349" w:rsidRPr="00650349" w:rsidRDefault="00650349" w:rsidP="00650349">
      <w:pPr>
        <w:rPr>
          <w:rFonts w:ascii="Consolas" w:hAnsi="Consolas" w:cs="Liberation Serif"/>
          <w:sz w:val="18"/>
          <w:szCs w:val="18"/>
          <w:lang w:val="en-GB"/>
        </w:rPr>
      </w:pPr>
      <w:r w:rsidRPr="00650349">
        <w:rPr>
          <w:rFonts w:ascii="Consolas" w:hAnsi="Consolas" w:cs="Liberation Serif"/>
          <w:sz w:val="18"/>
          <w:szCs w:val="18"/>
          <w:lang w:val="en-GB"/>
        </w:rPr>
        <w:t xml:space="preserve">            if self.clear_edges:</w:t>
      </w:r>
    </w:p>
    <w:p w14:paraId="2B918998" w14:textId="77777777" w:rsidR="00650349" w:rsidRPr="00650349" w:rsidRDefault="00650349" w:rsidP="00650349">
      <w:pPr>
        <w:rPr>
          <w:rFonts w:ascii="Consolas" w:hAnsi="Consolas" w:cs="Liberation Serif"/>
          <w:sz w:val="18"/>
          <w:szCs w:val="18"/>
          <w:lang w:val="en-GB"/>
        </w:rPr>
      </w:pPr>
      <w:r w:rsidRPr="00650349">
        <w:rPr>
          <w:rFonts w:ascii="Consolas" w:hAnsi="Consolas" w:cs="Liberation Serif"/>
          <w:sz w:val="18"/>
          <w:szCs w:val="18"/>
          <w:lang w:val="en-GB"/>
        </w:rPr>
        <w:t xml:space="preserve">                self.edge_fields_to_clear = [(x,0) for x in range(self.hof.x_size)] + [(x,self.hof.y_size-1) for x in range(self.hof.x_size)] + [(0,y) for y in range(self.hof.y_size)] +[(self.hof.x_size-1,y) for y in range(self.hof.y_size)]</w:t>
      </w:r>
    </w:p>
    <w:p w14:paraId="09586696" w14:textId="77777777" w:rsidR="00650349" w:rsidRPr="00650349" w:rsidRDefault="00650349" w:rsidP="00650349">
      <w:pPr>
        <w:rPr>
          <w:rFonts w:ascii="Consolas" w:hAnsi="Consolas" w:cs="Liberation Serif"/>
          <w:sz w:val="18"/>
          <w:szCs w:val="18"/>
          <w:lang w:val="en-GB"/>
        </w:rPr>
      </w:pPr>
      <w:r w:rsidRPr="00650349">
        <w:rPr>
          <w:rFonts w:ascii="Consolas" w:hAnsi="Consolas" w:cs="Liberation Serif"/>
          <w:sz w:val="18"/>
          <w:szCs w:val="18"/>
          <w:lang w:val="en-GB"/>
        </w:rPr>
        <w:t xml:space="preserve">                self.edge_target_field = min([(0,self.Q[1]),(self.hof.x_size-1,self.Q[1]),(self.Q[0],0),(self.Q[0],self.hof.y_size-1)], key=lambda x : manhattan_distance(x, self.Q))</w:t>
      </w:r>
    </w:p>
    <w:p w14:paraId="1F643E38" w14:textId="77777777" w:rsidR="00650349" w:rsidRPr="00650349" w:rsidRDefault="00650349" w:rsidP="00650349">
      <w:pPr>
        <w:rPr>
          <w:rFonts w:ascii="Consolas" w:hAnsi="Consolas" w:cs="Liberation Serif"/>
          <w:sz w:val="18"/>
          <w:szCs w:val="18"/>
          <w:lang w:val="en-GB"/>
        </w:rPr>
      </w:pPr>
      <w:r w:rsidRPr="00650349">
        <w:rPr>
          <w:rFonts w:ascii="Consolas" w:hAnsi="Consolas" w:cs="Liberation Serif"/>
          <w:sz w:val="18"/>
          <w:szCs w:val="18"/>
          <w:lang w:val="en-GB"/>
        </w:rPr>
        <w:t xml:space="preserve">                next_op = self.greedy_edges()</w:t>
      </w:r>
    </w:p>
    <w:p w14:paraId="63B3A6E2" w14:textId="77777777" w:rsidR="00650349" w:rsidRPr="00650349" w:rsidRDefault="00650349" w:rsidP="00650349">
      <w:pPr>
        <w:rPr>
          <w:rFonts w:ascii="Consolas" w:hAnsi="Consolas" w:cs="Liberation Serif"/>
          <w:sz w:val="18"/>
          <w:szCs w:val="18"/>
          <w:lang w:val="en-GB"/>
        </w:rPr>
      </w:pPr>
      <w:r w:rsidRPr="00650349">
        <w:rPr>
          <w:rFonts w:ascii="Consolas" w:hAnsi="Consolas" w:cs="Liberation Serif"/>
          <w:sz w:val="18"/>
          <w:szCs w:val="18"/>
          <w:lang w:val="en-GB"/>
        </w:rPr>
        <w:t xml:space="preserve">            else:</w:t>
      </w:r>
    </w:p>
    <w:p w14:paraId="7E16234F" w14:textId="77777777" w:rsidR="00650349" w:rsidRPr="00650349" w:rsidRDefault="00650349" w:rsidP="00650349">
      <w:pPr>
        <w:rPr>
          <w:rFonts w:ascii="Consolas" w:hAnsi="Consolas" w:cs="Liberation Serif"/>
          <w:sz w:val="18"/>
          <w:szCs w:val="18"/>
          <w:lang w:val="en-GB"/>
        </w:rPr>
      </w:pPr>
      <w:r w:rsidRPr="00650349">
        <w:rPr>
          <w:rFonts w:ascii="Consolas" w:hAnsi="Consolas" w:cs="Liberation Serif"/>
          <w:sz w:val="18"/>
          <w:szCs w:val="18"/>
          <w:lang w:val="en-GB"/>
        </w:rPr>
        <w:t xml:space="preserve">                next_op = self.greedy_mid(weight_varianz=self.weight_varianz, weight_avg=self.weight_avg)</w:t>
      </w:r>
    </w:p>
    <w:p w14:paraId="32558D87" w14:textId="77777777" w:rsidR="00650349" w:rsidRPr="00650349" w:rsidRDefault="00650349" w:rsidP="00650349">
      <w:pPr>
        <w:rPr>
          <w:rFonts w:ascii="Consolas" w:hAnsi="Consolas" w:cs="Liberation Serif"/>
          <w:sz w:val="18"/>
          <w:szCs w:val="18"/>
          <w:lang w:val="en-GB"/>
        </w:rPr>
      </w:pPr>
      <w:r w:rsidRPr="00650349">
        <w:rPr>
          <w:rFonts w:ascii="Consolas" w:hAnsi="Consolas" w:cs="Liberation Serif"/>
          <w:sz w:val="18"/>
          <w:szCs w:val="18"/>
          <w:lang w:val="en-GB"/>
        </w:rPr>
        <w:t xml:space="preserve">            if next_op is not None:</w:t>
      </w:r>
    </w:p>
    <w:p w14:paraId="17234964" w14:textId="77777777" w:rsidR="00650349" w:rsidRPr="00650349" w:rsidRDefault="00650349" w:rsidP="00650349">
      <w:pPr>
        <w:rPr>
          <w:rFonts w:ascii="Consolas" w:hAnsi="Consolas" w:cs="Liberation Serif"/>
          <w:sz w:val="18"/>
          <w:szCs w:val="18"/>
          <w:lang w:val="en-GB"/>
        </w:rPr>
      </w:pPr>
      <w:r w:rsidRPr="00650349">
        <w:rPr>
          <w:rFonts w:ascii="Consolas" w:hAnsi="Consolas" w:cs="Liberation Serif"/>
          <w:sz w:val="18"/>
          <w:szCs w:val="18"/>
          <w:lang w:val="en-GB"/>
        </w:rPr>
        <w:t xml:space="preserve">                return True</w:t>
      </w:r>
    </w:p>
    <w:p w14:paraId="3FC33089" w14:textId="77777777" w:rsidR="00650349" w:rsidRPr="00650349" w:rsidRDefault="00650349" w:rsidP="00650349">
      <w:pPr>
        <w:rPr>
          <w:rFonts w:ascii="Consolas" w:hAnsi="Consolas" w:cs="Liberation Serif"/>
          <w:sz w:val="18"/>
          <w:szCs w:val="18"/>
          <w:lang w:val="en-GB"/>
        </w:rPr>
      </w:pPr>
      <w:r w:rsidRPr="00650349">
        <w:rPr>
          <w:rFonts w:ascii="Consolas" w:hAnsi="Consolas" w:cs="Liberation Serif"/>
          <w:sz w:val="18"/>
          <w:szCs w:val="18"/>
          <w:lang w:val="en-GB"/>
        </w:rPr>
        <w:t xml:space="preserve">        else:</w:t>
      </w:r>
    </w:p>
    <w:p w14:paraId="3E29BBE1" w14:textId="77777777" w:rsidR="00650349" w:rsidRPr="00650349" w:rsidRDefault="00650349" w:rsidP="00650349">
      <w:pPr>
        <w:rPr>
          <w:rFonts w:ascii="Consolas" w:hAnsi="Consolas" w:cs="Liberation Serif"/>
          <w:sz w:val="18"/>
          <w:szCs w:val="18"/>
          <w:lang w:val="en-GB"/>
        </w:rPr>
      </w:pPr>
      <w:r w:rsidRPr="00650349">
        <w:rPr>
          <w:rFonts w:ascii="Consolas" w:hAnsi="Consolas" w:cs="Liberation Serif"/>
          <w:sz w:val="18"/>
          <w:szCs w:val="18"/>
          <w:lang w:val="en-GB"/>
        </w:rPr>
        <w:t xml:space="preserve">            self.hof.blase(next_op["feld0"], next_op["blow_direction"])</w:t>
      </w:r>
    </w:p>
    <w:p w14:paraId="621984D9" w14:textId="77777777" w:rsidR="00650349" w:rsidRPr="00650349" w:rsidRDefault="00650349" w:rsidP="00650349">
      <w:pPr>
        <w:rPr>
          <w:rFonts w:ascii="Consolas" w:hAnsi="Consolas" w:cs="Liberation Serif"/>
          <w:sz w:val="18"/>
          <w:szCs w:val="18"/>
          <w:lang w:val="en-GB"/>
        </w:rPr>
      </w:pPr>
      <w:r w:rsidRPr="00650349">
        <w:rPr>
          <w:rFonts w:ascii="Consolas" w:hAnsi="Consolas" w:cs="Liberation Serif"/>
          <w:sz w:val="18"/>
          <w:szCs w:val="18"/>
          <w:lang w:val="en-GB"/>
        </w:rPr>
        <w:t xml:space="preserve">            if self.satisfied_constraint is not None:</w:t>
      </w:r>
    </w:p>
    <w:p w14:paraId="080A5812" w14:textId="77777777" w:rsidR="00650349" w:rsidRPr="00650349" w:rsidRDefault="00650349" w:rsidP="00650349">
      <w:pPr>
        <w:rPr>
          <w:rFonts w:ascii="Consolas" w:hAnsi="Consolas" w:cs="Liberation Serif"/>
          <w:sz w:val="18"/>
          <w:szCs w:val="18"/>
          <w:lang w:val="en-GB"/>
        </w:rPr>
      </w:pPr>
      <w:r w:rsidRPr="00650349">
        <w:rPr>
          <w:rFonts w:ascii="Consolas" w:hAnsi="Consolas" w:cs="Liberation Serif"/>
          <w:sz w:val="18"/>
          <w:szCs w:val="18"/>
          <w:lang w:val="en-GB"/>
        </w:rPr>
        <w:t xml:space="preserve">                if self.hof.felder[self.Q] / self.sum_laub &gt;= self.satisfied_constraint:</w:t>
      </w:r>
    </w:p>
    <w:p w14:paraId="0FE158D9" w14:textId="77777777" w:rsidR="00650349" w:rsidRPr="00650349" w:rsidRDefault="00650349" w:rsidP="00650349">
      <w:pPr>
        <w:rPr>
          <w:rFonts w:ascii="Consolas" w:hAnsi="Consolas" w:cs="Liberation Serif"/>
          <w:sz w:val="18"/>
          <w:szCs w:val="18"/>
          <w:lang w:val="en-GB"/>
        </w:rPr>
      </w:pPr>
      <w:r w:rsidRPr="00650349">
        <w:rPr>
          <w:rFonts w:ascii="Consolas" w:hAnsi="Consolas" w:cs="Liberation Serif"/>
          <w:sz w:val="18"/>
          <w:szCs w:val="18"/>
          <w:lang w:val="en-GB"/>
        </w:rPr>
        <w:t xml:space="preserve">                    return False</w:t>
      </w:r>
    </w:p>
    <w:p w14:paraId="531A3A0C" w14:textId="77777777" w:rsidR="00650349" w:rsidRPr="00650349" w:rsidRDefault="00650349" w:rsidP="00650349">
      <w:pPr>
        <w:rPr>
          <w:rFonts w:ascii="Consolas" w:hAnsi="Consolas" w:cs="Liberation Serif"/>
          <w:sz w:val="18"/>
          <w:szCs w:val="18"/>
          <w:lang w:val="en-GB"/>
        </w:rPr>
      </w:pPr>
      <w:r w:rsidRPr="00650349">
        <w:rPr>
          <w:rFonts w:ascii="Consolas" w:hAnsi="Consolas" w:cs="Liberation Serif"/>
          <w:sz w:val="18"/>
          <w:szCs w:val="18"/>
          <w:lang w:val="en-GB"/>
        </w:rPr>
        <w:t xml:space="preserve">            if self.max_operations is not None:</w:t>
      </w:r>
    </w:p>
    <w:p w14:paraId="3031C78F" w14:textId="77777777" w:rsidR="00650349" w:rsidRPr="00650349" w:rsidRDefault="00650349" w:rsidP="00650349">
      <w:pPr>
        <w:rPr>
          <w:rFonts w:ascii="Consolas" w:hAnsi="Consolas" w:cs="Liberation Serif"/>
          <w:sz w:val="18"/>
          <w:szCs w:val="18"/>
          <w:lang w:val="en-GB"/>
        </w:rPr>
      </w:pPr>
      <w:r w:rsidRPr="00650349">
        <w:rPr>
          <w:rFonts w:ascii="Consolas" w:hAnsi="Consolas" w:cs="Liberation Serif"/>
          <w:sz w:val="18"/>
          <w:szCs w:val="18"/>
          <w:lang w:val="en-GB"/>
        </w:rPr>
        <w:t xml:space="preserve">                if self.hof.blas_counter &gt;= self.max_operations:</w:t>
      </w:r>
    </w:p>
    <w:p w14:paraId="00C193B1" w14:textId="77777777" w:rsidR="00650349" w:rsidRPr="00650349" w:rsidRDefault="00650349" w:rsidP="00650349">
      <w:pPr>
        <w:rPr>
          <w:rFonts w:ascii="Consolas" w:hAnsi="Consolas" w:cs="Liberation Serif"/>
          <w:sz w:val="18"/>
          <w:szCs w:val="18"/>
          <w:lang w:val="de-DE"/>
        </w:rPr>
      </w:pPr>
      <w:r w:rsidRPr="00650349">
        <w:rPr>
          <w:rFonts w:ascii="Consolas" w:hAnsi="Consolas" w:cs="Liberation Serif"/>
          <w:sz w:val="18"/>
          <w:szCs w:val="18"/>
          <w:lang w:val="en-GB"/>
        </w:rPr>
        <w:t xml:space="preserve">                    </w:t>
      </w:r>
      <w:r w:rsidRPr="00650349">
        <w:rPr>
          <w:rFonts w:ascii="Consolas" w:hAnsi="Consolas" w:cs="Liberation Serif"/>
          <w:sz w:val="18"/>
          <w:szCs w:val="18"/>
          <w:lang w:val="de-DE"/>
        </w:rPr>
        <w:t>return False</w:t>
      </w:r>
    </w:p>
    <w:p w14:paraId="41D1430C" w14:textId="1D4B9F81" w:rsidR="009614A8" w:rsidRPr="009614A8" w:rsidRDefault="00650349" w:rsidP="00650349">
      <w:pPr>
        <w:rPr>
          <w:rFonts w:ascii="Consolas" w:hAnsi="Consolas" w:cs="Liberation Serif"/>
          <w:sz w:val="18"/>
          <w:szCs w:val="18"/>
          <w:lang w:val="de-DE"/>
        </w:rPr>
      </w:pPr>
      <w:r w:rsidRPr="00650349">
        <w:rPr>
          <w:rFonts w:ascii="Consolas" w:hAnsi="Consolas" w:cs="Liberation Serif"/>
          <w:sz w:val="18"/>
          <w:szCs w:val="18"/>
          <w:lang w:val="de-DE"/>
        </w:rPr>
        <w:t xml:space="preserve">            return True</w:t>
      </w:r>
    </w:p>
    <w:p w14:paraId="46ABA1A6" w14:textId="607D0521" w:rsidR="00292A7D" w:rsidRPr="00196535" w:rsidRDefault="00292A7D" w:rsidP="00292A7D">
      <w:pPr>
        <w:pStyle w:val="berschrift2"/>
        <w:spacing w:line="259" w:lineRule="auto"/>
        <w:rPr>
          <w:lang w:val="de-DE"/>
        </w:rPr>
      </w:pPr>
      <w:bookmarkStart w:id="83" w:name="_Toc164108485"/>
      <w:r>
        <w:rPr>
          <w:lang w:val="de-DE"/>
        </w:rPr>
        <w:t xml:space="preserve">Grundaufgabe: Ansatz </w:t>
      </w:r>
      <w:r w:rsidR="00E02731">
        <w:rPr>
          <w:lang w:val="de-DE"/>
        </w:rPr>
        <w:t>2</w:t>
      </w:r>
      <w:bookmarkEnd w:id="83"/>
    </w:p>
    <w:p w14:paraId="2E5772D1" w14:textId="16AC7663" w:rsidR="00303AEE" w:rsidRPr="0080226F" w:rsidRDefault="00303AEE" w:rsidP="00303AEE">
      <w:pPr>
        <w:rPr>
          <w:rFonts w:cs="Liberation Serif"/>
          <w:lang w:val="de-DE"/>
        </w:rPr>
      </w:pPr>
      <w:r>
        <w:rPr>
          <w:rFonts w:cs="Liberation Serif"/>
          <w:b/>
          <w:bCs/>
          <w:lang w:val="de-DE"/>
        </w:rPr>
        <w:t>Klasse zur Implementierung des Muster-Konzepts</w:t>
      </w:r>
      <w:r>
        <w:rPr>
          <w:rFonts w:cs="Liberation Serif"/>
          <w:b/>
          <w:bCs/>
          <w:lang w:val="de-DE"/>
        </w:rPr>
        <w:t>:</w:t>
      </w:r>
    </w:p>
    <w:p w14:paraId="6BDC7638" w14:textId="77777777" w:rsidR="00303AEE" w:rsidRPr="00EF5F5D" w:rsidRDefault="00303AEE" w:rsidP="00303AEE">
      <w:pPr>
        <w:rPr>
          <w:rFonts w:cs="Liberation Serif"/>
          <w:lang w:val="de-DE"/>
        </w:rPr>
      </w:pPr>
    </w:p>
    <w:p w14:paraId="1F69AE7C" w14:textId="77777777" w:rsidR="00F371B3" w:rsidRPr="00F371B3" w:rsidRDefault="00F371B3" w:rsidP="00F371B3">
      <w:pPr>
        <w:rPr>
          <w:rFonts w:ascii="Consolas" w:hAnsi="Consolas"/>
          <w:sz w:val="22"/>
          <w:szCs w:val="22"/>
          <w:lang w:val="de-DE"/>
        </w:rPr>
      </w:pPr>
      <w:r w:rsidRPr="00F371B3">
        <w:rPr>
          <w:rFonts w:ascii="Consolas" w:hAnsi="Consolas"/>
          <w:sz w:val="22"/>
          <w:szCs w:val="22"/>
          <w:lang w:val="de-DE"/>
        </w:rPr>
        <w:t>class Muster:</w:t>
      </w:r>
    </w:p>
    <w:p w14:paraId="34579647" w14:textId="77777777" w:rsidR="00F371B3" w:rsidRPr="00F371B3" w:rsidRDefault="00F371B3" w:rsidP="00F371B3">
      <w:pPr>
        <w:rPr>
          <w:rFonts w:ascii="Consolas" w:hAnsi="Consolas"/>
          <w:color w:val="70AD47" w:themeColor="accent6"/>
          <w:sz w:val="22"/>
          <w:szCs w:val="22"/>
          <w:lang w:val="de-DE"/>
        </w:rPr>
      </w:pPr>
      <w:r w:rsidRPr="00F371B3">
        <w:rPr>
          <w:rFonts w:ascii="Consolas" w:hAnsi="Consolas"/>
          <w:color w:val="70AD47" w:themeColor="accent6"/>
          <w:sz w:val="22"/>
          <w:szCs w:val="22"/>
          <w:lang w:val="de-DE"/>
        </w:rPr>
        <w:t xml:space="preserve">    """</w:t>
      </w:r>
    </w:p>
    <w:p w14:paraId="1F2CE35C" w14:textId="10B3701C" w:rsidR="00F371B3" w:rsidRPr="00F371B3" w:rsidRDefault="00F371B3" w:rsidP="00F371B3">
      <w:pPr>
        <w:rPr>
          <w:rFonts w:ascii="Consolas" w:hAnsi="Consolas"/>
          <w:color w:val="70AD47" w:themeColor="accent6"/>
          <w:sz w:val="22"/>
          <w:szCs w:val="22"/>
          <w:lang w:val="de-DE"/>
        </w:rPr>
      </w:pPr>
      <w:r w:rsidRPr="00F371B3">
        <w:rPr>
          <w:rFonts w:ascii="Consolas" w:hAnsi="Consolas"/>
          <w:color w:val="70AD47" w:themeColor="accent6"/>
          <w:sz w:val="22"/>
          <w:szCs w:val="22"/>
          <w:lang w:val="de-DE"/>
        </w:rPr>
        <w:t xml:space="preserve">    Implementierung des theoretischen Konzept eines Musters </w:t>
      </w:r>
      <w:r w:rsidRPr="00F371B3">
        <w:rPr>
          <w:rFonts w:ascii="Consolas" w:hAnsi="Consolas"/>
          <w:color w:val="70AD47" w:themeColor="accent6"/>
          <w:sz w:val="22"/>
          <w:szCs w:val="22"/>
          <w:lang w:val="de-DE"/>
        </w:rPr>
        <w:br/>
        <w:t xml:space="preserve">    </w:t>
      </w:r>
      <w:r w:rsidRPr="00F371B3">
        <w:rPr>
          <w:rFonts w:ascii="Consolas" w:hAnsi="Consolas"/>
          <w:color w:val="70AD47" w:themeColor="accent6"/>
          <w:sz w:val="22"/>
          <w:szCs w:val="22"/>
          <w:lang w:val="de-DE"/>
        </w:rPr>
        <w:t>(siehe Dokumentation)</w:t>
      </w:r>
    </w:p>
    <w:p w14:paraId="181AF16E" w14:textId="77777777" w:rsidR="00F371B3" w:rsidRPr="00F371B3" w:rsidRDefault="00F371B3" w:rsidP="00F371B3">
      <w:pPr>
        <w:rPr>
          <w:rFonts w:ascii="Consolas" w:hAnsi="Consolas"/>
          <w:color w:val="70AD47" w:themeColor="accent6"/>
          <w:sz w:val="22"/>
          <w:szCs w:val="22"/>
          <w:lang w:val="en-GB"/>
        </w:rPr>
      </w:pPr>
      <w:r w:rsidRPr="00F371B3">
        <w:rPr>
          <w:rFonts w:ascii="Consolas" w:hAnsi="Consolas"/>
          <w:color w:val="70AD47" w:themeColor="accent6"/>
          <w:sz w:val="22"/>
          <w:szCs w:val="22"/>
          <w:lang w:val="de-DE"/>
        </w:rPr>
        <w:t xml:space="preserve">    </w:t>
      </w:r>
      <w:r w:rsidRPr="00F371B3">
        <w:rPr>
          <w:rFonts w:ascii="Consolas" w:hAnsi="Consolas"/>
          <w:color w:val="70AD47" w:themeColor="accent6"/>
          <w:sz w:val="22"/>
          <w:szCs w:val="22"/>
          <w:lang w:val="en-GB"/>
        </w:rPr>
        <w:t>"""</w:t>
      </w:r>
    </w:p>
    <w:p w14:paraId="5CACB47E" w14:textId="77777777" w:rsidR="00F371B3" w:rsidRPr="00F371B3" w:rsidRDefault="00F371B3" w:rsidP="00F371B3">
      <w:pPr>
        <w:rPr>
          <w:rFonts w:ascii="Consolas" w:hAnsi="Consolas"/>
          <w:sz w:val="22"/>
          <w:szCs w:val="22"/>
          <w:lang w:val="en-GB"/>
        </w:rPr>
      </w:pPr>
      <w:r w:rsidRPr="00F371B3">
        <w:rPr>
          <w:rFonts w:ascii="Consolas" w:hAnsi="Consolas"/>
          <w:sz w:val="22"/>
          <w:szCs w:val="22"/>
          <w:lang w:val="en-GB"/>
        </w:rPr>
        <w:t xml:space="preserve">    def __init__(self, strategy, source_fields, operations, tolerated_amount : float, *, num_max_operations=None):</w:t>
      </w:r>
    </w:p>
    <w:p w14:paraId="68953411" w14:textId="77777777" w:rsidR="00F371B3" w:rsidRPr="00F371B3" w:rsidRDefault="00F371B3" w:rsidP="00F371B3">
      <w:pPr>
        <w:rPr>
          <w:rFonts w:ascii="Consolas" w:hAnsi="Consolas"/>
          <w:sz w:val="22"/>
          <w:szCs w:val="22"/>
          <w:lang w:val="de-DE"/>
        </w:rPr>
      </w:pPr>
      <w:r w:rsidRPr="00F371B3">
        <w:rPr>
          <w:rFonts w:ascii="Consolas" w:hAnsi="Consolas"/>
          <w:sz w:val="22"/>
          <w:szCs w:val="22"/>
          <w:lang w:val="en-GB"/>
        </w:rPr>
        <w:t xml:space="preserve">        </w:t>
      </w:r>
      <w:r w:rsidRPr="00F371B3">
        <w:rPr>
          <w:rFonts w:ascii="Consolas" w:hAnsi="Consolas"/>
          <w:sz w:val="22"/>
          <w:szCs w:val="22"/>
          <w:lang w:val="de-DE"/>
        </w:rPr>
        <w:t>self.strategy = strategy # Die Strategie, zu der das Muster gehört</w:t>
      </w:r>
    </w:p>
    <w:p w14:paraId="3EFB5867" w14:textId="1C018EA3" w:rsidR="00F371B3" w:rsidRPr="00213FB8" w:rsidRDefault="00F371B3" w:rsidP="00F371B3">
      <w:pPr>
        <w:rPr>
          <w:rFonts w:ascii="Consolas" w:hAnsi="Consolas"/>
          <w:sz w:val="22"/>
          <w:szCs w:val="22"/>
          <w:lang w:val="en-GB"/>
        </w:rPr>
      </w:pPr>
      <w:r w:rsidRPr="00F371B3">
        <w:rPr>
          <w:rFonts w:ascii="Consolas" w:hAnsi="Consolas"/>
          <w:sz w:val="22"/>
          <w:szCs w:val="22"/>
          <w:lang w:val="de-DE"/>
        </w:rPr>
        <w:t xml:space="preserve">        </w:t>
      </w:r>
      <w:r w:rsidRPr="00213FB8">
        <w:rPr>
          <w:rFonts w:ascii="Consolas" w:hAnsi="Consolas"/>
          <w:sz w:val="22"/>
          <w:szCs w:val="22"/>
          <w:lang w:val="en-GB"/>
        </w:rPr>
        <w:t>self.hof = self.strategy.hof</w:t>
      </w:r>
    </w:p>
    <w:p w14:paraId="4B7B344B" w14:textId="77777777" w:rsidR="00F371B3" w:rsidRPr="00F371B3" w:rsidRDefault="00F371B3" w:rsidP="00F371B3">
      <w:pPr>
        <w:rPr>
          <w:rFonts w:ascii="Consolas" w:hAnsi="Consolas"/>
          <w:sz w:val="22"/>
          <w:szCs w:val="22"/>
          <w:lang w:val="en-GB"/>
        </w:rPr>
      </w:pPr>
      <w:r w:rsidRPr="00F371B3">
        <w:rPr>
          <w:rFonts w:ascii="Consolas" w:hAnsi="Consolas"/>
          <w:sz w:val="22"/>
          <w:szCs w:val="22"/>
          <w:lang w:val="en-GB"/>
        </w:rPr>
        <w:t xml:space="preserve">        if num_max_operations is None:</w:t>
      </w:r>
    </w:p>
    <w:p w14:paraId="50920905" w14:textId="02C9D57D" w:rsidR="00F371B3" w:rsidRPr="00213FB8" w:rsidRDefault="00F371B3" w:rsidP="00F371B3">
      <w:pPr>
        <w:rPr>
          <w:rFonts w:ascii="Consolas" w:hAnsi="Consolas"/>
          <w:sz w:val="22"/>
          <w:szCs w:val="22"/>
          <w:lang w:val="en-GB"/>
        </w:rPr>
      </w:pPr>
      <w:r w:rsidRPr="00F371B3">
        <w:rPr>
          <w:rFonts w:ascii="Consolas" w:hAnsi="Consolas"/>
          <w:sz w:val="22"/>
          <w:szCs w:val="22"/>
          <w:lang w:val="en-GB"/>
        </w:rPr>
        <w:t xml:space="preserve">            </w:t>
      </w:r>
      <w:r w:rsidRPr="00213FB8">
        <w:rPr>
          <w:rFonts w:ascii="Consolas" w:hAnsi="Consolas"/>
          <w:sz w:val="22"/>
          <w:szCs w:val="22"/>
          <w:lang w:val="en-GB"/>
        </w:rPr>
        <w:t xml:space="preserve">self.num_max_operations = strategy.max_muster_operations </w:t>
      </w:r>
    </w:p>
    <w:p w14:paraId="0D70F49D" w14:textId="77777777" w:rsidR="00F371B3" w:rsidRPr="00F371B3" w:rsidRDefault="00F371B3" w:rsidP="00F371B3">
      <w:pPr>
        <w:rPr>
          <w:rFonts w:ascii="Consolas" w:hAnsi="Consolas"/>
          <w:sz w:val="22"/>
          <w:szCs w:val="22"/>
          <w:lang w:val="en-GB"/>
        </w:rPr>
      </w:pPr>
      <w:r w:rsidRPr="00213FB8">
        <w:rPr>
          <w:rFonts w:ascii="Consolas" w:hAnsi="Consolas"/>
          <w:sz w:val="22"/>
          <w:szCs w:val="22"/>
          <w:lang w:val="en-GB"/>
        </w:rPr>
        <w:t xml:space="preserve">        </w:t>
      </w:r>
      <w:r w:rsidRPr="00F371B3">
        <w:rPr>
          <w:rFonts w:ascii="Consolas" w:hAnsi="Consolas"/>
          <w:sz w:val="22"/>
          <w:szCs w:val="22"/>
          <w:lang w:val="en-GB"/>
        </w:rPr>
        <w:t>else:</w:t>
      </w:r>
    </w:p>
    <w:p w14:paraId="4164DED0" w14:textId="77777777" w:rsidR="00F371B3" w:rsidRPr="00F371B3" w:rsidRDefault="00F371B3" w:rsidP="00F371B3">
      <w:pPr>
        <w:rPr>
          <w:rFonts w:ascii="Consolas" w:hAnsi="Consolas"/>
          <w:sz w:val="22"/>
          <w:szCs w:val="22"/>
          <w:lang w:val="en-GB"/>
        </w:rPr>
      </w:pPr>
      <w:r w:rsidRPr="00F371B3">
        <w:rPr>
          <w:rFonts w:ascii="Consolas" w:hAnsi="Consolas"/>
          <w:sz w:val="22"/>
          <w:szCs w:val="22"/>
          <w:lang w:val="en-GB"/>
        </w:rPr>
        <w:t xml:space="preserve">            self.num_max_operations = num_max_operations</w:t>
      </w:r>
    </w:p>
    <w:p w14:paraId="55C498BE" w14:textId="28E39CDF" w:rsidR="00F371B3" w:rsidRPr="00F371B3" w:rsidRDefault="00F371B3" w:rsidP="00F371B3">
      <w:pPr>
        <w:rPr>
          <w:rFonts w:ascii="Consolas" w:hAnsi="Consolas"/>
          <w:sz w:val="22"/>
          <w:szCs w:val="22"/>
          <w:lang w:val="en-GB"/>
        </w:rPr>
      </w:pPr>
      <w:r w:rsidRPr="00F371B3">
        <w:rPr>
          <w:rFonts w:ascii="Consolas" w:hAnsi="Consolas"/>
          <w:sz w:val="22"/>
          <w:szCs w:val="22"/>
          <w:lang w:val="en-GB"/>
        </w:rPr>
        <w:t xml:space="preserve">        self.source_fields = [</w:t>
      </w:r>
      <w:r>
        <w:rPr>
          <w:rFonts w:ascii="Consolas" w:hAnsi="Consolas"/>
          <w:sz w:val="22"/>
          <w:szCs w:val="22"/>
          <w:lang w:val="en-GB"/>
        </w:rPr>
        <w:br/>
        <w:t xml:space="preserve">            </w:t>
      </w:r>
      <w:r w:rsidRPr="00F371B3">
        <w:rPr>
          <w:rFonts w:ascii="Consolas" w:hAnsi="Consolas"/>
          <w:sz w:val="22"/>
          <w:szCs w:val="22"/>
          <w:lang w:val="en-GB"/>
        </w:rPr>
        <w:t>strategy.rotate_field_index(f) for f in source_fields]</w:t>
      </w:r>
    </w:p>
    <w:p w14:paraId="7224A04A" w14:textId="1F9AE17A" w:rsidR="00F371B3" w:rsidRPr="00213FB8" w:rsidRDefault="00F371B3" w:rsidP="00F371B3">
      <w:pPr>
        <w:rPr>
          <w:rFonts w:ascii="Consolas" w:hAnsi="Consolas"/>
          <w:sz w:val="22"/>
          <w:szCs w:val="22"/>
          <w:lang w:val="en-GB"/>
        </w:rPr>
      </w:pPr>
      <w:r w:rsidRPr="00F371B3">
        <w:rPr>
          <w:rFonts w:ascii="Consolas" w:hAnsi="Consolas"/>
          <w:sz w:val="22"/>
          <w:szCs w:val="22"/>
          <w:lang w:val="en-GB"/>
        </w:rPr>
        <w:t xml:space="preserve">        </w:t>
      </w:r>
      <w:r w:rsidRPr="00213FB8">
        <w:rPr>
          <w:rFonts w:ascii="Consolas" w:hAnsi="Consolas"/>
          <w:sz w:val="22"/>
          <w:szCs w:val="22"/>
          <w:lang w:val="en-GB"/>
        </w:rPr>
        <w:t>self.operations = [</w:t>
      </w:r>
      <w:r w:rsidRPr="00213FB8">
        <w:rPr>
          <w:rFonts w:ascii="Consolas" w:hAnsi="Consolas"/>
          <w:sz w:val="22"/>
          <w:szCs w:val="22"/>
          <w:lang w:val="en-GB"/>
        </w:rPr>
        <w:br/>
        <w:t xml:space="preserve">            </w:t>
      </w:r>
      <w:r w:rsidRPr="00213FB8">
        <w:rPr>
          <w:rFonts w:ascii="Consolas" w:hAnsi="Consolas"/>
          <w:sz w:val="22"/>
          <w:szCs w:val="22"/>
          <w:lang w:val="en-GB"/>
        </w:rPr>
        <w:t xml:space="preserve">strategy.rotate_blasoperation(o) if isinstance(o, dict) else o for </w:t>
      </w:r>
      <w:r w:rsidRPr="00213FB8">
        <w:rPr>
          <w:rFonts w:ascii="Consolas" w:hAnsi="Consolas"/>
          <w:sz w:val="22"/>
          <w:szCs w:val="22"/>
          <w:lang w:val="en-GB"/>
        </w:rPr>
        <w:t xml:space="preserve">   </w:t>
      </w:r>
      <w:r w:rsidRPr="00213FB8">
        <w:rPr>
          <w:rFonts w:ascii="Consolas" w:hAnsi="Consolas"/>
          <w:sz w:val="22"/>
          <w:szCs w:val="22"/>
          <w:lang w:val="en-GB"/>
        </w:rPr>
        <w:br/>
        <w:t xml:space="preserve">            </w:t>
      </w:r>
      <w:r w:rsidRPr="00213FB8">
        <w:rPr>
          <w:rFonts w:ascii="Consolas" w:hAnsi="Consolas"/>
          <w:sz w:val="22"/>
          <w:szCs w:val="22"/>
          <w:lang w:val="en-GB"/>
        </w:rPr>
        <w:t>o in operations]</w:t>
      </w:r>
    </w:p>
    <w:p w14:paraId="02262CF9" w14:textId="535F9CE3" w:rsidR="00F371B3" w:rsidRPr="00213FB8" w:rsidRDefault="00F371B3" w:rsidP="00F371B3">
      <w:pPr>
        <w:rPr>
          <w:rFonts w:ascii="Consolas" w:hAnsi="Consolas"/>
          <w:sz w:val="22"/>
          <w:szCs w:val="22"/>
          <w:lang w:val="en-GB"/>
        </w:rPr>
      </w:pPr>
      <w:r w:rsidRPr="00213FB8">
        <w:rPr>
          <w:rFonts w:ascii="Consolas" w:hAnsi="Consolas"/>
          <w:sz w:val="22"/>
          <w:szCs w:val="22"/>
          <w:lang w:val="en-GB"/>
        </w:rPr>
        <w:t xml:space="preserve">        self.tolerated_amount = tolerated_amount </w:t>
      </w:r>
    </w:p>
    <w:p w14:paraId="0D980A20" w14:textId="77777777" w:rsidR="00F371B3" w:rsidRPr="00F371B3" w:rsidRDefault="00F371B3" w:rsidP="00F371B3">
      <w:pPr>
        <w:rPr>
          <w:rFonts w:ascii="Consolas" w:hAnsi="Consolas"/>
          <w:sz w:val="22"/>
          <w:szCs w:val="22"/>
          <w:lang w:val="en-GB"/>
        </w:rPr>
      </w:pPr>
      <w:r w:rsidRPr="00213FB8">
        <w:rPr>
          <w:rFonts w:ascii="Consolas" w:hAnsi="Consolas"/>
          <w:sz w:val="22"/>
          <w:szCs w:val="22"/>
          <w:lang w:val="en-GB"/>
        </w:rPr>
        <w:t xml:space="preserve">        </w:t>
      </w:r>
      <w:r w:rsidRPr="00F371B3">
        <w:rPr>
          <w:rFonts w:ascii="Consolas" w:hAnsi="Consolas"/>
          <w:sz w:val="22"/>
          <w:szCs w:val="22"/>
          <w:lang w:val="en-GB"/>
        </w:rPr>
        <w:t>self.reset()</w:t>
      </w:r>
    </w:p>
    <w:p w14:paraId="1CC933EA" w14:textId="77777777" w:rsidR="00F371B3" w:rsidRPr="00F371B3" w:rsidRDefault="00F371B3" w:rsidP="00F371B3">
      <w:pPr>
        <w:rPr>
          <w:rFonts w:ascii="Consolas" w:hAnsi="Consolas"/>
          <w:sz w:val="22"/>
          <w:szCs w:val="22"/>
          <w:lang w:val="en-GB"/>
        </w:rPr>
      </w:pPr>
    </w:p>
    <w:p w14:paraId="6DD94AA8" w14:textId="77777777" w:rsidR="00F371B3" w:rsidRPr="00213FB8" w:rsidRDefault="00F371B3" w:rsidP="00F371B3">
      <w:pPr>
        <w:rPr>
          <w:rFonts w:ascii="Consolas" w:hAnsi="Consolas"/>
          <w:sz w:val="22"/>
          <w:szCs w:val="22"/>
          <w:lang w:val="de-DE"/>
        </w:rPr>
      </w:pPr>
      <w:r w:rsidRPr="00F371B3">
        <w:rPr>
          <w:rFonts w:ascii="Consolas" w:hAnsi="Consolas"/>
          <w:sz w:val="22"/>
          <w:szCs w:val="22"/>
          <w:lang w:val="en-GB"/>
        </w:rPr>
        <w:t xml:space="preserve">    </w:t>
      </w:r>
      <w:r w:rsidRPr="00213FB8">
        <w:rPr>
          <w:rFonts w:ascii="Consolas" w:hAnsi="Consolas"/>
          <w:sz w:val="22"/>
          <w:szCs w:val="22"/>
          <w:lang w:val="de-DE"/>
        </w:rPr>
        <w:t>def reset(self):</w:t>
      </w:r>
    </w:p>
    <w:p w14:paraId="44120724" w14:textId="77777777" w:rsidR="00F371B3" w:rsidRPr="00B178DF" w:rsidRDefault="00F371B3" w:rsidP="00F371B3">
      <w:pPr>
        <w:rPr>
          <w:rFonts w:ascii="Consolas" w:hAnsi="Consolas"/>
          <w:color w:val="70AD47" w:themeColor="accent6"/>
          <w:sz w:val="22"/>
          <w:szCs w:val="22"/>
          <w:lang w:val="de-DE"/>
        </w:rPr>
      </w:pPr>
      <w:r w:rsidRPr="00213FB8">
        <w:rPr>
          <w:rFonts w:ascii="Consolas" w:hAnsi="Consolas"/>
          <w:color w:val="70AD47" w:themeColor="accent6"/>
          <w:sz w:val="22"/>
          <w:szCs w:val="22"/>
          <w:lang w:val="de-DE"/>
        </w:rPr>
        <w:t xml:space="preserve">        </w:t>
      </w:r>
      <w:r w:rsidRPr="00B178DF">
        <w:rPr>
          <w:rFonts w:ascii="Consolas" w:hAnsi="Consolas"/>
          <w:color w:val="70AD47" w:themeColor="accent6"/>
          <w:sz w:val="22"/>
          <w:szCs w:val="22"/>
          <w:lang w:val="de-DE"/>
        </w:rPr>
        <w:t>"""</w:t>
      </w:r>
    </w:p>
    <w:p w14:paraId="02A8D084" w14:textId="77777777" w:rsidR="00F371B3" w:rsidRPr="00B178DF" w:rsidRDefault="00F371B3" w:rsidP="00F371B3">
      <w:pPr>
        <w:rPr>
          <w:rFonts w:ascii="Consolas" w:hAnsi="Consolas"/>
          <w:color w:val="70AD47" w:themeColor="accent6"/>
          <w:sz w:val="22"/>
          <w:szCs w:val="22"/>
          <w:lang w:val="de-DE"/>
        </w:rPr>
      </w:pPr>
      <w:r w:rsidRPr="00B178DF">
        <w:rPr>
          <w:rFonts w:ascii="Consolas" w:hAnsi="Consolas"/>
          <w:color w:val="70AD47" w:themeColor="accent6"/>
          <w:sz w:val="22"/>
          <w:szCs w:val="22"/>
          <w:lang w:val="de-DE"/>
        </w:rPr>
        <w:t xml:space="preserve">        Zurücksetzen des Musters auf den Zustand vor seiner Ausführung</w:t>
      </w:r>
    </w:p>
    <w:p w14:paraId="215402AA" w14:textId="77777777" w:rsidR="00F371B3" w:rsidRPr="00B178DF" w:rsidRDefault="00F371B3" w:rsidP="00F371B3">
      <w:pPr>
        <w:rPr>
          <w:rFonts w:ascii="Consolas" w:hAnsi="Consolas"/>
          <w:color w:val="70AD47" w:themeColor="accent6"/>
          <w:sz w:val="22"/>
          <w:szCs w:val="22"/>
          <w:lang w:val="de-DE"/>
        </w:rPr>
      </w:pPr>
      <w:r w:rsidRPr="00B178DF">
        <w:rPr>
          <w:rFonts w:ascii="Consolas" w:hAnsi="Consolas"/>
          <w:color w:val="70AD47" w:themeColor="accent6"/>
          <w:sz w:val="22"/>
          <w:szCs w:val="22"/>
          <w:lang w:val="de-DE"/>
        </w:rPr>
        <w:lastRenderedPageBreak/>
        <w:t xml:space="preserve">        """</w:t>
      </w:r>
    </w:p>
    <w:p w14:paraId="2EF6FBC5" w14:textId="77777777" w:rsidR="00F371B3" w:rsidRPr="00F371B3" w:rsidRDefault="00F371B3" w:rsidP="00F371B3">
      <w:pPr>
        <w:rPr>
          <w:rFonts w:ascii="Consolas" w:hAnsi="Consolas"/>
          <w:sz w:val="22"/>
          <w:szCs w:val="22"/>
          <w:lang w:val="de-DE"/>
        </w:rPr>
      </w:pPr>
      <w:r w:rsidRPr="00F371B3">
        <w:rPr>
          <w:rFonts w:ascii="Consolas" w:hAnsi="Consolas"/>
          <w:sz w:val="22"/>
          <w:szCs w:val="22"/>
          <w:lang w:val="de-DE"/>
        </w:rPr>
        <w:t xml:space="preserve">        self.num_operations = 0 # Bisher durchgeführte Blasoperationen</w:t>
      </w:r>
    </w:p>
    <w:p w14:paraId="54256E09" w14:textId="7E9646D5" w:rsidR="00F371B3" w:rsidRPr="00F371B3" w:rsidRDefault="00F371B3" w:rsidP="00F371B3">
      <w:pPr>
        <w:rPr>
          <w:rFonts w:ascii="Consolas" w:hAnsi="Consolas"/>
          <w:sz w:val="22"/>
          <w:szCs w:val="22"/>
          <w:lang w:val="en-GB"/>
        </w:rPr>
      </w:pPr>
      <w:r w:rsidRPr="00F371B3">
        <w:rPr>
          <w:rFonts w:ascii="Consolas" w:hAnsi="Consolas"/>
          <w:sz w:val="22"/>
          <w:szCs w:val="22"/>
          <w:lang w:val="de-DE"/>
        </w:rPr>
        <w:t xml:space="preserve">        </w:t>
      </w:r>
      <w:r w:rsidRPr="00F371B3">
        <w:rPr>
          <w:rFonts w:ascii="Consolas" w:hAnsi="Consolas"/>
          <w:sz w:val="22"/>
          <w:szCs w:val="22"/>
          <w:lang w:val="en-GB"/>
        </w:rPr>
        <w:t>self.check_for_changes = not (self.hof.rules.use_binomial is True and</w:t>
      </w:r>
      <w:r w:rsidR="00B178DF">
        <w:rPr>
          <w:rFonts w:ascii="Consolas" w:hAnsi="Consolas"/>
          <w:sz w:val="22"/>
          <w:szCs w:val="22"/>
          <w:lang w:val="en-GB"/>
        </w:rPr>
        <w:br/>
        <w:t xml:space="preserve">                                </w:t>
      </w:r>
      <w:r w:rsidRPr="00F371B3">
        <w:rPr>
          <w:rFonts w:ascii="Consolas" w:hAnsi="Consolas"/>
          <w:sz w:val="22"/>
          <w:szCs w:val="22"/>
          <w:lang w:val="en-GB"/>
        </w:rPr>
        <w:t xml:space="preserve"> self.hof.rules.binomial_rank == "random")</w:t>
      </w:r>
    </w:p>
    <w:p w14:paraId="3AFB3553" w14:textId="77777777" w:rsidR="00F371B3" w:rsidRPr="00F371B3" w:rsidRDefault="00F371B3" w:rsidP="00F371B3">
      <w:pPr>
        <w:rPr>
          <w:rFonts w:ascii="Consolas" w:hAnsi="Consolas"/>
          <w:sz w:val="22"/>
          <w:szCs w:val="22"/>
          <w:lang w:val="en-GB"/>
        </w:rPr>
      </w:pPr>
      <w:r w:rsidRPr="00F371B3">
        <w:rPr>
          <w:rFonts w:ascii="Consolas" w:hAnsi="Consolas"/>
          <w:sz w:val="22"/>
          <w:szCs w:val="22"/>
          <w:lang w:val="en-GB"/>
        </w:rPr>
        <w:t xml:space="preserve">        if self.check_for_changes:</w:t>
      </w:r>
    </w:p>
    <w:p w14:paraId="523973C3" w14:textId="7A690A8C" w:rsidR="00F371B3" w:rsidRPr="00F371B3" w:rsidRDefault="00F371B3" w:rsidP="00F371B3">
      <w:pPr>
        <w:rPr>
          <w:rFonts w:ascii="Consolas" w:hAnsi="Consolas"/>
          <w:sz w:val="22"/>
          <w:szCs w:val="22"/>
          <w:lang w:val="de-DE"/>
        </w:rPr>
      </w:pPr>
      <w:r w:rsidRPr="00F371B3">
        <w:rPr>
          <w:rFonts w:ascii="Consolas" w:hAnsi="Consolas"/>
          <w:sz w:val="22"/>
          <w:szCs w:val="22"/>
          <w:lang w:val="en-GB"/>
        </w:rPr>
        <w:t xml:space="preserve">            </w:t>
      </w:r>
      <w:r w:rsidRPr="00F371B3">
        <w:rPr>
          <w:rFonts w:ascii="Consolas" w:hAnsi="Consolas"/>
          <w:sz w:val="22"/>
          <w:szCs w:val="22"/>
          <w:lang w:val="de-DE"/>
        </w:rPr>
        <w:t xml:space="preserve"># Es wird nach jedem vollständigen Musterdurchlauf überprüft, ob </w:t>
      </w:r>
      <w:r w:rsidR="00B178DF">
        <w:rPr>
          <w:rFonts w:ascii="Consolas" w:hAnsi="Consolas"/>
          <w:sz w:val="22"/>
          <w:szCs w:val="22"/>
          <w:lang w:val="de-DE"/>
        </w:rPr>
        <w:br/>
        <w:t xml:space="preserve">              </w:t>
      </w:r>
      <w:r w:rsidRPr="00F371B3">
        <w:rPr>
          <w:rFonts w:ascii="Consolas" w:hAnsi="Consolas"/>
          <w:sz w:val="22"/>
          <w:szCs w:val="22"/>
          <w:lang w:val="de-DE"/>
        </w:rPr>
        <w:t xml:space="preserve">nach Veränderungen an der Gesamtlaubmenge auf den source-Feldern </w:t>
      </w:r>
      <w:r w:rsidR="00B178DF">
        <w:rPr>
          <w:rFonts w:ascii="Consolas" w:hAnsi="Consolas"/>
          <w:sz w:val="22"/>
          <w:szCs w:val="22"/>
          <w:lang w:val="de-DE"/>
        </w:rPr>
        <w:br/>
        <w:t xml:space="preserve">              </w:t>
      </w:r>
      <w:r w:rsidRPr="00F371B3">
        <w:rPr>
          <w:rFonts w:ascii="Consolas" w:hAnsi="Consolas"/>
          <w:sz w:val="22"/>
          <w:szCs w:val="22"/>
          <w:lang w:val="de-DE"/>
        </w:rPr>
        <w:t>stattfinden</w:t>
      </w:r>
    </w:p>
    <w:p w14:paraId="011AEC0A" w14:textId="73389143" w:rsidR="00F371B3" w:rsidRPr="00F371B3" w:rsidRDefault="00F371B3" w:rsidP="00F371B3">
      <w:pPr>
        <w:rPr>
          <w:rFonts w:ascii="Consolas" w:hAnsi="Consolas"/>
          <w:sz w:val="22"/>
          <w:szCs w:val="22"/>
          <w:lang w:val="de-DE"/>
        </w:rPr>
      </w:pPr>
      <w:r w:rsidRPr="00F371B3">
        <w:rPr>
          <w:rFonts w:ascii="Consolas" w:hAnsi="Consolas"/>
          <w:sz w:val="22"/>
          <w:szCs w:val="22"/>
          <w:lang w:val="de-DE"/>
        </w:rPr>
        <w:t xml:space="preserve">            # Diese Überprüfung findet aber nicht statt, wenn die </w:t>
      </w:r>
      <w:r w:rsidR="00B178DF">
        <w:rPr>
          <w:rFonts w:ascii="Consolas" w:hAnsi="Consolas"/>
          <w:sz w:val="22"/>
          <w:szCs w:val="22"/>
          <w:lang w:val="de-DE"/>
        </w:rPr>
        <w:br/>
        <w:t xml:space="preserve">              </w:t>
      </w:r>
      <w:r w:rsidRPr="00F371B3">
        <w:rPr>
          <w:rFonts w:ascii="Consolas" w:hAnsi="Consolas"/>
          <w:sz w:val="22"/>
          <w:szCs w:val="22"/>
          <w:lang w:val="de-DE"/>
        </w:rPr>
        <w:t>Laubblassimulation den tatsächlichen Zufall simuliert</w:t>
      </w:r>
    </w:p>
    <w:p w14:paraId="00DDFA34" w14:textId="77777777" w:rsidR="00F371B3" w:rsidRPr="00F371B3" w:rsidRDefault="00F371B3" w:rsidP="00F371B3">
      <w:pPr>
        <w:rPr>
          <w:rFonts w:ascii="Consolas" w:hAnsi="Consolas"/>
          <w:sz w:val="22"/>
          <w:szCs w:val="22"/>
          <w:lang w:val="de-DE"/>
        </w:rPr>
      </w:pPr>
      <w:r w:rsidRPr="00F371B3">
        <w:rPr>
          <w:rFonts w:ascii="Consolas" w:hAnsi="Consolas"/>
          <w:sz w:val="22"/>
          <w:szCs w:val="22"/>
          <w:lang w:val="de-DE"/>
        </w:rPr>
        <w:t xml:space="preserve">            self.current_sum = 0</w:t>
      </w:r>
    </w:p>
    <w:p w14:paraId="5ED443B4" w14:textId="43704FB0" w:rsidR="00F371B3" w:rsidRPr="00F371B3" w:rsidRDefault="00F371B3" w:rsidP="00F371B3">
      <w:pPr>
        <w:rPr>
          <w:rFonts w:ascii="Consolas" w:hAnsi="Consolas"/>
          <w:sz w:val="22"/>
          <w:szCs w:val="22"/>
          <w:lang w:val="de-DE"/>
        </w:rPr>
      </w:pPr>
      <w:r w:rsidRPr="00F371B3">
        <w:rPr>
          <w:rFonts w:ascii="Consolas" w:hAnsi="Consolas"/>
          <w:sz w:val="22"/>
          <w:szCs w:val="22"/>
          <w:lang w:val="de-DE"/>
        </w:rPr>
        <w:t xml:space="preserve">        self.next_op_index = 0 # Index der als </w:t>
      </w:r>
      <w:r w:rsidR="00B178DF">
        <w:rPr>
          <w:rFonts w:ascii="Consolas" w:hAnsi="Consolas"/>
          <w:sz w:val="22"/>
          <w:szCs w:val="22"/>
          <w:lang w:val="de-DE"/>
        </w:rPr>
        <w:t>nächst.</w:t>
      </w:r>
      <w:r w:rsidRPr="00F371B3">
        <w:rPr>
          <w:rFonts w:ascii="Consolas" w:hAnsi="Consolas"/>
          <w:sz w:val="22"/>
          <w:szCs w:val="22"/>
          <w:lang w:val="de-DE"/>
        </w:rPr>
        <w:t xml:space="preserve"> auszuführenden Operation</w:t>
      </w:r>
    </w:p>
    <w:p w14:paraId="1036392E" w14:textId="77777777" w:rsidR="00F371B3" w:rsidRPr="00F371B3" w:rsidRDefault="00F371B3" w:rsidP="00F371B3">
      <w:pPr>
        <w:rPr>
          <w:rFonts w:ascii="Consolas" w:hAnsi="Consolas"/>
          <w:sz w:val="22"/>
          <w:szCs w:val="22"/>
          <w:lang w:val="de-DE"/>
        </w:rPr>
      </w:pPr>
    </w:p>
    <w:p w14:paraId="0B3C4A58" w14:textId="77777777" w:rsidR="00F371B3" w:rsidRPr="00F371B3" w:rsidRDefault="00F371B3" w:rsidP="00F371B3">
      <w:pPr>
        <w:rPr>
          <w:rFonts w:ascii="Consolas" w:hAnsi="Consolas"/>
          <w:sz w:val="22"/>
          <w:szCs w:val="22"/>
          <w:lang w:val="de-DE"/>
        </w:rPr>
      </w:pPr>
      <w:r w:rsidRPr="00F371B3">
        <w:rPr>
          <w:rFonts w:ascii="Consolas" w:hAnsi="Consolas"/>
          <w:sz w:val="22"/>
          <w:szCs w:val="22"/>
          <w:lang w:val="de-DE"/>
        </w:rPr>
        <w:t xml:space="preserve">    def step(self):</w:t>
      </w:r>
    </w:p>
    <w:p w14:paraId="22FCC107" w14:textId="77777777" w:rsidR="00F371B3" w:rsidRPr="00C40D79" w:rsidRDefault="00F371B3" w:rsidP="00F371B3">
      <w:pPr>
        <w:rPr>
          <w:rFonts w:ascii="Consolas" w:hAnsi="Consolas"/>
          <w:color w:val="70AD47" w:themeColor="accent6"/>
          <w:sz w:val="22"/>
          <w:szCs w:val="22"/>
          <w:lang w:val="de-DE"/>
        </w:rPr>
      </w:pPr>
      <w:r w:rsidRPr="00C40D79">
        <w:rPr>
          <w:rFonts w:ascii="Consolas" w:hAnsi="Consolas"/>
          <w:color w:val="70AD47" w:themeColor="accent6"/>
          <w:sz w:val="22"/>
          <w:szCs w:val="22"/>
          <w:lang w:val="de-DE"/>
        </w:rPr>
        <w:t xml:space="preserve">        """</w:t>
      </w:r>
    </w:p>
    <w:p w14:paraId="5585DFB7" w14:textId="77777777" w:rsidR="00F371B3" w:rsidRPr="00C40D79" w:rsidRDefault="00F371B3" w:rsidP="00F371B3">
      <w:pPr>
        <w:rPr>
          <w:rFonts w:ascii="Consolas" w:hAnsi="Consolas"/>
          <w:color w:val="70AD47" w:themeColor="accent6"/>
          <w:sz w:val="22"/>
          <w:szCs w:val="22"/>
          <w:lang w:val="de-DE"/>
        </w:rPr>
      </w:pPr>
      <w:r w:rsidRPr="00C40D79">
        <w:rPr>
          <w:rFonts w:ascii="Consolas" w:hAnsi="Consolas"/>
          <w:color w:val="70AD47" w:themeColor="accent6"/>
          <w:sz w:val="22"/>
          <w:szCs w:val="22"/>
          <w:lang w:val="de-DE"/>
        </w:rPr>
        <w:t xml:space="preserve">        Führt basierend auf self.operations die nächste Blasoperation aus</w:t>
      </w:r>
    </w:p>
    <w:p w14:paraId="0BE455D6" w14:textId="77777777" w:rsidR="00F371B3" w:rsidRPr="00C40D79" w:rsidRDefault="00F371B3" w:rsidP="00F371B3">
      <w:pPr>
        <w:rPr>
          <w:rFonts w:ascii="Consolas" w:hAnsi="Consolas"/>
          <w:color w:val="70AD47" w:themeColor="accent6"/>
          <w:sz w:val="22"/>
          <w:szCs w:val="22"/>
          <w:lang w:val="en-GB"/>
        </w:rPr>
      </w:pPr>
      <w:r w:rsidRPr="00C40D79">
        <w:rPr>
          <w:rFonts w:ascii="Consolas" w:hAnsi="Consolas"/>
          <w:color w:val="70AD47" w:themeColor="accent6"/>
          <w:sz w:val="22"/>
          <w:szCs w:val="22"/>
          <w:lang w:val="de-DE"/>
        </w:rPr>
        <w:t xml:space="preserve">        </w:t>
      </w:r>
      <w:r w:rsidRPr="00C40D79">
        <w:rPr>
          <w:rFonts w:ascii="Consolas" w:hAnsi="Consolas"/>
          <w:color w:val="70AD47" w:themeColor="accent6"/>
          <w:sz w:val="22"/>
          <w:szCs w:val="22"/>
          <w:lang w:val="en-GB"/>
        </w:rPr>
        <w:t>"""</w:t>
      </w:r>
    </w:p>
    <w:p w14:paraId="51BDAADD" w14:textId="77777777" w:rsidR="00F371B3" w:rsidRPr="00F371B3" w:rsidRDefault="00F371B3" w:rsidP="00F371B3">
      <w:pPr>
        <w:rPr>
          <w:rFonts w:ascii="Consolas" w:hAnsi="Consolas"/>
          <w:sz w:val="22"/>
          <w:szCs w:val="22"/>
          <w:lang w:val="en-GB"/>
        </w:rPr>
      </w:pPr>
      <w:r w:rsidRPr="00F371B3">
        <w:rPr>
          <w:rFonts w:ascii="Consolas" w:hAnsi="Consolas"/>
          <w:sz w:val="22"/>
          <w:szCs w:val="22"/>
          <w:lang w:val="en-GB"/>
        </w:rPr>
        <w:t xml:space="preserve">        if isinstance(self.operations[self.next_op_index], dict):</w:t>
      </w:r>
    </w:p>
    <w:p w14:paraId="0560A758" w14:textId="77777777" w:rsidR="00F371B3" w:rsidRPr="00F371B3" w:rsidRDefault="00F371B3" w:rsidP="00F371B3">
      <w:pPr>
        <w:rPr>
          <w:rFonts w:ascii="Consolas" w:hAnsi="Consolas"/>
          <w:sz w:val="22"/>
          <w:szCs w:val="22"/>
          <w:lang w:val="en-GB"/>
        </w:rPr>
      </w:pPr>
      <w:r w:rsidRPr="00F371B3">
        <w:rPr>
          <w:rFonts w:ascii="Consolas" w:hAnsi="Consolas"/>
          <w:sz w:val="22"/>
          <w:szCs w:val="22"/>
          <w:lang w:val="en-GB"/>
        </w:rPr>
        <w:t xml:space="preserve">            self.next_op_index += 1</w:t>
      </w:r>
    </w:p>
    <w:p w14:paraId="6800932A" w14:textId="1A5E0FD1" w:rsidR="00F371B3" w:rsidRPr="00F371B3" w:rsidRDefault="00F371B3" w:rsidP="00F371B3">
      <w:pPr>
        <w:rPr>
          <w:rFonts w:ascii="Consolas" w:hAnsi="Consolas"/>
          <w:sz w:val="22"/>
          <w:szCs w:val="22"/>
          <w:lang w:val="en-GB"/>
        </w:rPr>
      </w:pPr>
      <w:r w:rsidRPr="00F371B3">
        <w:rPr>
          <w:rFonts w:ascii="Consolas" w:hAnsi="Consolas"/>
          <w:sz w:val="22"/>
          <w:szCs w:val="22"/>
          <w:lang w:val="en-GB"/>
        </w:rPr>
        <w:t xml:space="preserve">            self.num_operations += 1</w:t>
      </w:r>
      <w:r w:rsidR="00E87902">
        <w:rPr>
          <w:rFonts w:ascii="Consolas" w:hAnsi="Consolas"/>
          <w:sz w:val="22"/>
          <w:szCs w:val="22"/>
          <w:lang w:val="en-GB"/>
        </w:rPr>
        <w:br/>
      </w:r>
    </w:p>
    <w:p w14:paraId="791A94EF" w14:textId="77777777" w:rsidR="00F371B3" w:rsidRPr="00F371B3" w:rsidRDefault="00F371B3" w:rsidP="00F371B3">
      <w:pPr>
        <w:rPr>
          <w:rFonts w:ascii="Consolas" w:hAnsi="Consolas"/>
          <w:sz w:val="22"/>
          <w:szCs w:val="22"/>
          <w:lang w:val="en-GB"/>
        </w:rPr>
      </w:pPr>
      <w:r w:rsidRPr="00F371B3">
        <w:rPr>
          <w:rFonts w:ascii="Consolas" w:hAnsi="Consolas"/>
          <w:sz w:val="22"/>
          <w:szCs w:val="22"/>
          <w:lang w:val="en-GB"/>
        </w:rPr>
        <w:t xml:space="preserve">        elif isinstance(self.operations[self.next_op_index], Muster):</w:t>
      </w:r>
    </w:p>
    <w:p w14:paraId="0BD09D7F" w14:textId="77777777" w:rsidR="00F371B3" w:rsidRPr="00F371B3" w:rsidRDefault="00F371B3" w:rsidP="00F371B3">
      <w:pPr>
        <w:rPr>
          <w:rFonts w:ascii="Consolas" w:hAnsi="Consolas"/>
          <w:sz w:val="22"/>
          <w:szCs w:val="22"/>
          <w:lang w:val="de-DE"/>
        </w:rPr>
      </w:pPr>
      <w:r w:rsidRPr="00F371B3">
        <w:rPr>
          <w:rFonts w:ascii="Consolas" w:hAnsi="Consolas"/>
          <w:sz w:val="22"/>
          <w:szCs w:val="22"/>
          <w:lang w:val="en-GB"/>
        </w:rPr>
        <w:t xml:space="preserve">            </w:t>
      </w:r>
      <w:r w:rsidRPr="00F371B3">
        <w:rPr>
          <w:rFonts w:ascii="Consolas" w:hAnsi="Consolas"/>
          <w:sz w:val="22"/>
          <w:szCs w:val="22"/>
          <w:lang w:val="de-DE"/>
        </w:rPr>
        <w:t># -&gt; Ein anderes Muster liegt vor, das ausgeführt wird</w:t>
      </w:r>
    </w:p>
    <w:p w14:paraId="5D36D099" w14:textId="77777777" w:rsidR="00F371B3" w:rsidRPr="00F371B3" w:rsidRDefault="00F371B3" w:rsidP="00F371B3">
      <w:pPr>
        <w:rPr>
          <w:rFonts w:ascii="Consolas" w:hAnsi="Consolas"/>
          <w:sz w:val="22"/>
          <w:szCs w:val="22"/>
          <w:lang w:val="en-GB"/>
        </w:rPr>
      </w:pPr>
      <w:r w:rsidRPr="00F371B3">
        <w:rPr>
          <w:rFonts w:ascii="Consolas" w:hAnsi="Consolas"/>
          <w:sz w:val="22"/>
          <w:szCs w:val="22"/>
          <w:lang w:val="de-DE"/>
        </w:rPr>
        <w:t xml:space="preserve">            </w:t>
      </w:r>
      <w:r w:rsidRPr="00F371B3">
        <w:rPr>
          <w:rFonts w:ascii="Consolas" w:hAnsi="Consolas"/>
          <w:sz w:val="22"/>
          <w:szCs w:val="22"/>
          <w:lang w:val="en-GB"/>
        </w:rPr>
        <w:t>run_another_step = self.operations[self.next_op_index].step()</w:t>
      </w:r>
    </w:p>
    <w:p w14:paraId="1AED7804" w14:textId="77777777" w:rsidR="00F371B3" w:rsidRPr="00F371B3" w:rsidRDefault="00F371B3" w:rsidP="00F371B3">
      <w:pPr>
        <w:rPr>
          <w:rFonts w:ascii="Consolas" w:hAnsi="Consolas"/>
          <w:sz w:val="22"/>
          <w:szCs w:val="22"/>
          <w:lang w:val="en-GB"/>
        </w:rPr>
      </w:pPr>
      <w:r w:rsidRPr="00F371B3">
        <w:rPr>
          <w:rFonts w:ascii="Consolas" w:hAnsi="Consolas"/>
          <w:sz w:val="22"/>
          <w:szCs w:val="22"/>
          <w:lang w:val="en-GB"/>
        </w:rPr>
        <w:t xml:space="preserve">            if run_another_step:</w:t>
      </w:r>
    </w:p>
    <w:p w14:paraId="232203A7" w14:textId="77777777" w:rsidR="00F371B3" w:rsidRPr="00F371B3" w:rsidRDefault="00F371B3" w:rsidP="00F371B3">
      <w:pPr>
        <w:rPr>
          <w:rFonts w:ascii="Consolas" w:hAnsi="Consolas"/>
          <w:sz w:val="22"/>
          <w:szCs w:val="22"/>
          <w:lang w:val="en-GB"/>
        </w:rPr>
      </w:pPr>
      <w:r w:rsidRPr="00F371B3">
        <w:rPr>
          <w:rFonts w:ascii="Consolas" w:hAnsi="Consolas"/>
          <w:sz w:val="22"/>
          <w:szCs w:val="22"/>
          <w:lang w:val="en-GB"/>
        </w:rPr>
        <w:t xml:space="preserve">                return True</w:t>
      </w:r>
    </w:p>
    <w:p w14:paraId="6AF2DB1B" w14:textId="77777777" w:rsidR="00F371B3" w:rsidRPr="00F371B3" w:rsidRDefault="00F371B3" w:rsidP="00F371B3">
      <w:pPr>
        <w:rPr>
          <w:rFonts w:ascii="Consolas" w:hAnsi="Consolas"/>
          <w:sz w:val="22"/>
          <w:szCs w:val="22"/>
          <w:lang w:val="en-GB"/>
        </w:rPr>
      </w:pPr>
      <w:r w:rsidRPr="00F371B3">
        <w:rPr>
          <w:rFonts w:ascii="Consolas" w:hAnsi="Consolas"/>
          <w:sz w:val="22"/>
          <w:szCs w:val="22"/>
          <w:lang w:val="en-GB"/>
        </w:rPr>
        <w:t xml:space="preserve">            self.next_op_index += 1</w:t>
      </w:r>
    </w:p>
    <w:p w14:paraId="01CC98EB" w14:textId="77777777" w:rsidR="00F371B3" w:rsidRPr="00F371B3" w:rsidRDefault="00F371B3" w:rsidP="00F371B3">
      <w:pPr>
        <w:rPr>
          <w:rFonts w:ascii="Consolas" w:hAnsi="Consolas"/>
          <w:sz w:val="22"/>
          <w:szCs w:val="22"/>
          <w:lang w:val="en-GB"/>
        </w:rPr>
      </w:pPr>
      <w:r w:rsidRPr="00F371B3">
        <w:rPr>
          <w:rFonts w:ascii="Consolas" w:hAnsi="Consolas"/>
          <w:sz w:val="22"/>
          <w:szCs w:val="22"/>
          <w:lang w:val="en-GB"/>
        </w:rPr>
        <w:t xml:space="preserve">            self.num_operations += 1</w:t>
      </w:r>
    </w:p>
    <w:p w14:paraId="21131776" w14:textId="77777777" w:rsidR="00F371B3" w:rsidRPr="00F371B3" w:rsidRDefault="00F371B3" w:rsidP="00F371B3">
      <w:pPr>
        <w:rPr>
          <w:rFonts w:ascii="Consolas" w:hAnsi="Consolas"/>
          <w:sz w:val="22"/>
          <w:szCs w:val="22"/>
          <w:lang w:val="en-GB"/>
        </w:rPr>
      </w:pPr>
    </w:p>
    <w:p w14:paraId="7477C429" w14:textId="77777777" w:rsidR="00F371B3" w:rsidRPr="00F371B3" w:rsidRDefault="00F371B3" w:rsidP="00F371B3">
      <w:pPr>
        <w:rPr>
          <w:rFonts w:ascii="Consolas" w:hAnsi="Consolas"/>
          <w:sz w:val="22"/>
          <w:szCs w:val="22"/>
          <w:lang w:val="en-GB"/>
        </w:rPr>
      </w:pPr>
      <w:r w:rsidRPr="00F371B3">
        <w:rPr>
          <w:rFonts w:ascii="Consolas" w:hAnsi="Consolas"/>
          <w:sz w:val="22"/>
          <w:szCs w:val="22"/>
          <w:lang w:val="en-GB"/>
        </w:rPr>
        <w:t xml:space="preserve">        if self.next_op_index == len(self.operations):</w:t>
      </w:r>
    </w:p>
    <w:p w14:paraId="31AD55E0" w14:textId="0ADB3DEA" w:rsidR="00F371B3" w:rsidRPr="00F371B3" w:rsidRDefault="00F371B3" w:rsidP="00F371B3">
      <w:pPr>
        <w:rPr>
          <w:rFonts w:ascii="Consolas" w:hAnsi="Consolas"/>
          <w:sz w:val="22"/>
          <w:szCs w:val="22"/>
          <w:lang w:val="de-DE"/>
        </w:rPr>
      </w:pPr>
      <w:r w:rsidRPr="00F371B3">
        <w:rPr>
          <w:rFonts w:ascii="Consolas" w:hAnsi="Consolas"/>
          <w:sz w:val="22"/>
          <w:szCs w:val="22"/>
          <w:lang w:val="en-GB"/>
        </w:rPr>
        <w:t xml:space="preserve">            </w:t>
      </w:r>
      <w:r w:rsidRPr="00F371B3">
        <w:rPr>
          <w:rFonts w:ascii="Consolas" w:hAnsi="Consolas"/>
          <w:sz w:val="22"/>
          <w:szCs w:val="22"/>
          <w:lang w:val="de-DE"/>
        </w:rPr>
        <w:t xml:space="preserve"># -&gt; Einmal durch alle Operationen des Musters durchgelaufen </w:t>
      </w:r>
      <w:r w:rsidR="00E87902">
        <w:rPr>
          <w:rFonts w:ascii="Consolas" w:hAnsi="Consolas"/>
          <w:sz w:val="22"/>
          <w:szCs w:val="22"/>
          <w:lang w:val="de-DE"/>
        </w:rPr>
        <w:br/>
        <w:t xml:space="preserve">            # </w:t>
      </w:r>
      <w:r w:rsidRPr="00F371B3">
        <w:rPr>
          <w:rFonts w:ascii="Consolas" w:hAnsi="Consolas"/>
          <w:sz w:val="22"/>
          <w:szCs w:val="22"/>
          <w:lang w:val="de-DE"/>
        </w:rPr>
        <w:t>-&gt; i zurücksetzen</w:t>
      </w:r>
    </w:p>
    <w:p w14:paraId="61C44B50" w14:textId="77777777" w:rsidR="00F371B3" w:rsidRPr="00F371B3" w:rsidRDefault="00F371B3" w:rsidP="00F371B3">
      <w:pPr>
        <w:rPr>
          <w:rFonts w:ascii="Consolas" w:hAnsi="Consolas"/>
          <w:sz w:val="22"/>
          <w:szCs w:val="22"/>
          <w:lang w:val="en-GB"/>
        </w:rPr>
      </w:pPr>
      <w:r w:rsidRPr="00F371B3">
        <w:rPr>
          <w:rFonts w:ascii="Consolas" w:hAnsi="Consolas"/>
          <w:sz w:val="22"/>
          <w:szCs w:val="22"/>
          <w:lang w:val="de-DE"/>
        </w:rPr>
        <w:t xml:space="preserve">            </w:t>
      </w:r>
      <w:r w:rsidRPr="00F371B3">
        <w:rPr>
          <w:rFonts w:ascii="Consolas" w:hAnsi="Consolas"/>
          <w:sz w:val="22"/>
          <w:szCs w:val="22"/>
          <w:lang w:val="en-GB"/>
        </w:rPr>
        <w:t>self.next_op_index = 0</w:t>
      </w:r>
    </w:p>
    <w:p w14:paraId="428A2D34" w14:textId="77777777" w:rsidR="00F371B3" w:rsidRPr="00F371B3" w:rsidRDefault="00F371B3" w:rsidP="00F371B3">
      <w:pPr>
        <w:rPr>
          <w:rFonts w:ascii="Consolas" w:hAnsi="Consolas"/>
          <w:sz w:val="22"/>
          <w:szCs w:val="22"/>
          <w:lang w:val="en-GB"/>
        </w:rPr>
      </w:pPr>
      <w:r w:rsidRPr="00F371B3">
        <w:rPr>
          <w:rFonts w:ascii="Consolas" w:hAnsi="Consolas"/>
          <w:sz w:val="22"/>
          <w:szCs w:val="22"/>
          <w:lang w:val="en-GB"/>
        </w:rPr>
        <w:t xml:space="preserve">            if self.check_for_changes:</w:t>
      </w:r>
    </w:p>
    <w:p w14:paraId="49F5085F" w14:textId="77777777" w:rsidR="00F371B3" w:rsidRPr="00F371B3" w:rsidRDefault="00F371B3" w:rsidP="00F371B3">
      <w:pPr>
        <w:rPr>
          <w:rFonts w:ascii="Consolas" w:hAnsi="Consolas"/>
          <w:sz w:val="22"/>
          <w:szCs w:val="22"/>
          <w:lang w:val="de-DE"/>
        </w:rPr>
      </w:pPr>
      <w:r w:rsidRPr="00F371B3">
        <w:rPr>
          <w:rFonts w:ascii="Consolas" w:hAnsi="Consolas"/>
          <w:sz w:val="22"/>
          <w:szCs w:val="22"/>
          <w:lang w:val="en-GB"/>
        </w:rPr>
        <w:t xml:space="preserve">                </w:t>
      </w:r>
      <w:r w:rsidRPr="00F371B3">
        <w:rPr>
          <w:rFonts w:ascii="Consolas" w:hAnsi="Consolas"/>
          <w:sz w:val="22"/>
          <w:szCs w:val="22"/>
          <w:lang w:val="de-DE"/>
        </w:rPr>
        <w:t># Überprüfen, ob noch Veränderungen stattfinden</w:t>
      </w:r>
    </w:p>
    <w:p w14:paraId="584EEE3D" w14:textId="27FC8BE1" w:rsidR="00F371B3" w:rsidRPr="00213FB8" w:rsidRDefault="00F371B3" w:rsidP="00F371B3">
      <w:pPr>
        <w:rPr>
          <w:rFonts w:ascii="Consolas" w:hAnsi="Consolas"/>
          <w:sz w:val="22"/>
          <w:szCs w:val="22"/>
          <w:lang w:val="de-DE"/>
        </w:rPr>
      </w:pPr>
      <w:r w:rsidRPr="00F371B3">
        <w:rPr>
          <w:rFonts w:ascii="Consolas" w:hAnsi="Consolas"/>
          <w:sz w:val="22"/>
          <w:szCs w:val="22"/>
          <w:lang w:val="de-DE"/>
        </w:rPr>
        <w:t xml:space="preserve">                </w:t>
      </w:r>
      <w:r w:rsidRPr="00213FB8">
        <w:rPr>
          <w:rFonts w:ascii="Consolas" w:hAnsi="Consolas"/>
          <w:sz w:val="22"/>
          <w:szCs w:val="22"/>
          <w:lang w:val="de-DE"/>
        </w:rPr>
        <w:t>new_sum = sum(</w:t>
      </w:r>
      <w:r w:rsidR="00971DFA" w:rsidRPr="00213FB8">
        <w:rPr>
          <w:rFonts w:ascii="Consolas" w:hAnsi="Consolas"/>
          <w:sz w:val="22"/>
          <w:szCs w:val="22"/>
          <w:lang w:val="de-DE"/>
        </w:rPr>
        <w:br/>
        <w:t xml:space="preserve">                     </w:t>
      </w:r>
      <w:r w:rsidRPr="00213FB8">
        <w:rPr>
          <w:rFonts w:ascii="Consolas" w:hAnsi="Consolas"/>
          <w:sz w:val="22"/>
          <w:szCs w:val="22"/>
          <w:lang w:val="de-DE"/>
        </w:rPr>
        <w:t>[self.hof.felder[index] for index in self.source_fields])</w:t>
      </w:r>
    </w:p>
    <w:p w14:paraId="6716902C" w14:textId="77777777" w:rsidR="00F371B3" w:rsidRPr="00F371B3" w:rsidRDefault="00F371B3" w:rsidP="00F371B3">
      <w:pPr>
        <w:rPr>
          <w:rFonts w:ascii="Consolas" w:hAnsi="Consolas"/>
          <w:sz w:val="22"/>
          <w:szCs w:val="22"/>
          <w:lang w:val="en-GB"/>
        </w:rPr>
      </w:pPr>
      <w:r w:rsidRPr="00213FB8">
        <w:rPr>
          <w:rFonts w:ascii="Consolas" w:hAnsi="Consolas"/>
          <w:sz w:val="22"/>
          <w:szCs w:val="22"/>
          <w:lang w:val="de-DE"/>
        </w:rPr>
        <w:t xml:space="preserve">                </w:t>
      </w:r>
      <w:r w:rsidRPr="00F371B3">
        <w:rPr>
          <w:rFonts w:ascii="Consolas" w:hAnsi="Consolas"/>
          <w:sz w:val="22"/>
          <w:szCs w:val="22"/>
          <w:lang w:val="en-GB"/>
        </w:rPr>
        <w:t>if new_sum == self.current_sum:</w:t>
      </w:r>
    </w:p>
    <w:p w14:paraId="67A5C50B" w14:textId="77777777" w:rsidR="00F371B3" w:rsidRPr="00F371B3" w:rsidRDefault="00F371B3" w:rsidP="00F371B3">
      <w:pPr>
        <w:rPr>
          <w:rFonts w:ascii="Consolas" w:hAnsi="Consolas"/>
          <w:sz w:val="22"/>
          <w:szCs w:val="22"/>
          <w:lang w:val="en-GB"/>
        </w:rPr>
      </w:pPr>
      <w:r w:rsidRPr="00F371B3">
        <w:rPr>
          <w:rFonts w:ascii="Consolas" w:hAnsi="Consolas"/>
          <w:sz w:val="22"/>
          <w:szCs w:val="22"/>
          <w:lang w:val="en-GB"/>
        </w:rPr>
        <w:t xml:space="preserve">                    return False</w:t>
      </w:r>
    </w:p>
    <w:p w14:paraId="5D8527C3" w14:textId="2ADACAD9" w:rsidR="00F371B3" w:rsidRPr="00F371B3" w:rsidRDefault="00F371B3" w:rsidP="00F371B3">
      <w:pPr>
        <w:rPr>
          <w:rFonts w:ascii="Consolas" w:hAnsi="Consolas"/>
          <w:sz w:val="22"/>
          <w:szCs w:val="22"/>
          <w:lang w:val="en-GB"/>
        </w:rPr>
      </w:pPr>
      <w:r w:rsidRPr="00F371B3">
        <w:rPr>
          <w:rFonts w:ascii="Consolas" w:hAnsi="Consolas"/>
          <w:sz w:val="22"/>
          <w:szCs w:val="22"/>
          <w:lang w:val="en-GB"/>
        </w:rPr>
        <w:t xml:space="preserve">                self.current_sum = int(new_sum)</w:t>
      </w:r>
      <w:r w:rsidR="00EC1D06">
        <w:rPr>
          <w:rFonts w:ascii="Consolas" w:hAnsi="Consolas"/>
          <w:sz w:val="22"/>
          <w:szCs w:val="22"/>
          <w:lang w:val="en-GB"/>
        </w:rPr>
        <w:br/>
      </w:r>
    </w:p>
    <w:p w14:paraId="58534BD7" w14:textId="77777777" w:rsidR="00F371B3" w:rsidRPr="00F371B3" w:rsidRDefault="00F371B3" w:rsidP="00F371B3">
      <w:pPr>
        <w:rPr>
          <w:rFonts w:ascii="Consolas" w:hAnsi="Consolas"/>
          <w:sz w:val="22"/>
          <w:szCs w:val="22"/>
          <w:lang w:val="en-GB"/>
        </w:rPr>
      </w:pPr>
      <w:r w:rsidRPr="00F371B3">
        <w:rPr>
          <w:rFonts w:ascii="Consolas" w:hAnsi="Consolas"/>
          <w:sz w:val="22"/>
          <w:szCs w:val="22"/>
          <w:lang w:val="en-GB"/>
        </w:rPr>
        <w:t xml:space="preserve">        if isinstance(self.operations[self.next_op_index], Muster):</w:t>
      </w:r>
    </w:p>
    <w:p w14:paraId="0E915572" w14:textId="77777777" w:rsidR="00F371B3" w:rsidRPr="00F371B3" w:rsidRDefault="00F371B3" w:rsidP="00F371B3">
      <w:pPr>
        <w:rPr>
          <w:rFonts w:ascii="Consolas" w:hAnsi="Consolas"/>
          <w:sz w:val="22"/>
          <w:szCs w:val="22"/>
          <w:lang w:val="en-GB"/>
        </w:rPr>
      </w:pPr>
      <w:r w:rsidRPr="00F371B3">
        <w:rPr>
          <w:rFonts w:ascii="Consolas" w:hAnsi="Consolas"/>
          <w:sz w:val="22"/>
          <w:szCs w:val="22"/>
          <w:lang w:val="en-GB"/>
        </w:rPr>
        <w:t xml:space="preserve">            self.operations[self.next_op_index].reset()</w:t>
      </w:r>
    </w:p>
    <w:p w14:paraId="78879DD3" w14:textId="77777777" w:rsidR="00F371B3" w:rsidRPr="00F371B3" w:rsidRDefault="00F371B3" w:rsidP="00F371B3">
      <w:pPr>
        <w:rPr>
          <w:rFonts w:ascii="Consolas" w:hAnsi="Consolas"/>
          <w:sz w:val="22"/>
          <w:szCs w:val="22"/>
          <w:lang w:val="en-GB"/>
        </w:rPr>
      </w:pPr>
    </w:p>
    <w:p w14:paraId="05BE9653" w14:textId="77777777" w:rsidR="00F371B3" w:rsidRPr="00F371B3" w:rsidRDefault="00F371B3" w:rsidP="00F371B3">
      <w:pPr>
        <w:rPr>
          <w:rFonts w:ascii="Consolas" w:hAnsi="Consolas"/>
          <w:sz w:val="22"/>
          <w:szCs w:val="22"/>
          <w:lang w:val="de-DE"/>
        </w:rPr>
      </w:pPr>
      <w:r w:rsidRPr="00F371B3">
        <w:rPr>
          <w:rFonts w:ascii="Consolas" w:hAnsi="Consolas"/>
          <w:sz w:val="22"/>
          <w:szCs w:val="22"/>
          <w:lang w:val="en-GB"/>
        </w:rPr>
        <w:t xml:space="preserve">        </w:t>
      </w:r>
      <w:r w:rsidRPr="00F371B3">
        <w:rPr>
          <w:rFonts w:ascii="Consolas" w:hAnsi="Consolas"/>
          <w:sz w:val="22"/>
          <w:szCs w:val="22"/>
          <w:lang w:val="de-DE"/>
        </w:rPr>
        <w:t># Überprüfen, ob maximale Anzahl an Operationen erreicht wurde:</w:t>
      </w:r>
    </w:p>
    <w:p w14:paraId="7B99AC90" w14:textId="77777777" w:rsidR="00F371B3" w:rsidRPr="00F371B3" w:rsidRDefault="00F371B3" w:rsidP="00F371B3">
      <w:pPr>
        <w:rPr>
          <w:rFonts w:ascii="Consolas" w:hAnsi="Consolas"/>
          <w:sz w:val="22"/>
          <w:szCs w:val="22"/>
          <w:lang w:val="en-GB"/>
        </w:rPr>
      </w:pPr>
      <w:r w:rsidRPr="00F371B3">
        <w:rPr>
          <w:rFonts w:ascii="Consolas" w:hAnsi="Consolas"/>
          <w:sz w:val="22"/>
          <w:szCs w:val="22"/>
          <w:lang w:val="de-DE"/>
        </w:rPr>
        <w:t xml:space="preserve">        </w:t>
      </w:r>
      <w:r w:rsidRPr="00F371B3">
        <w:rPr>
          <w:rFonts w:ascii="Consolas" w:hAnsi="Consolas"/>
          <w:sz w:val="22"/>
          <w:szCs w:val="22"/>
          <w:lang w:val="en-GB"/>
        </w:rPr>
        <w:t>if self.num_operations &gt;= self.num_max_operations:</w:t>
      </w:r>
    </w:p>
    <w:p w14:paraId="517E1C47" w14:textId="77777777" w:rsidR="00F371B3" w:rsidRPr="00F371B3" w:rsidRDefault="00F371B3" w:rsidP="00F371B3">
      <w:pPr>
        <w:rPr>
          <w:rFonts w:ascii="Consolas" w:hAnsi="Consolas"/>
          <w:sz w:val="22"/>
          <w:szCs w:val="22"/>
          <w:lang w:val="en-GB"/>
        </w:rPr>
      </w:pPr>
      <w:r w:rsidRPr="00F371B3">
        <w:rPr>
          <w:rFonts w:ascii="Consolas" w:hAnsi="Consolas"/>
          <w:sz w:val="22"/>
          <w:szCs w:val="22"/>
          <w:lang w:val="en-GB"/>
        </w:rPr>
        <w:t xml:space="preserve">            return False</w:t>
      </w:r>
    </w:p>
    <w:p w14:paraId="6E0FB551" w14:textId="77777777" w:rsidR="00F371B3" w:rsidRPr="00F371B3" w:rsidRDefault="00F371B3" w:rsidP="00F371B3">
      <w:pPr>
        <w:rPr>
          <w:rFonts w:ascii="Consolas" w:hAnsi="Consolas"/>
          <w:sz w:val="22"/>
          <w:szCs w:val="22"/>
          <w:lang w:val="en-GB"/>
        </w:rPr>
      </w:pPr>
    </w:p>
    <w:p w14:paraId="6BABE959" w14:textId="3E093672" w:rsidR="00F371B3" w:rsidRPr="00F371B3" w:rsidRDefault="00F371B3" w:rsidP="00F371B3">
      <w:pPr>
        <w:rPr>
          <w:rFonts w:ascii="Consolas" w:hAnsi="Consolas"/>
          <w:sz w:val="22"/>
          <w:szCs w:val="22"/>
          <w:lang w:val="en-GB"/>
        </w:rPr>
      </w:pPr>
      <w:r w:rsidRPr="00F371B3">
        <w:rPr>
          <w:rFonts w:ascii="Consolas" w:hAnsi="Consolas"/>
          <w:sz w:val="22"/>
          <w:szCs w:val="22"/>
          <w:lang w:val="en-GB"/>
        </w:rPr>
        <w:t xml:space="preserve">        if max(</w:t>
      </w:r>
      <w:r w:rsidR="00EC1D06">
        <w:rPr>
          <w:rFonts w:ascii="Consolas" w:hAnsi="Consolas"/>
          <w:sz w:val="22"/>
          <w:szCs w:val="22"/>
          <w:lang w:val="en-GB"/>
        </w:rPr>
        <w:br/>
        <w:t xml:space="preserve">            </w:t>
      </w:r>
      <w:r w:rsidRPr="00F371B3">
        <w:rPr>
          <w:rFonts w:ascii="Consolas" w:hAnsi="Consolas"/>
          <w:sz w:val="22"/>
          <w:szCs w:val="22"/>
          <w:lang w:val="en-GB"/>
        </w:rPr>
        <w:t>[self.hof.felder[index] for index in self.source_fields]</w:t>
      </w:r>
      <w:r w:rsidR="00EC1D06">
        <w:rPr>
          <w:rFonts w:ascii="Consolas" w:hAnsi="Consolas"/>
          <w:sz w:val="22"/>
          <w:szCs w:val="22"/>
          <w:lang w:val="en-GB"/>
        </w:rPr>
        <w:br/>
        <w:t xml:space="preserve">        </w:t>
      </w:r>
      <w:r w:rsidRPr="00F371B3">
        <w:rPr>
          <w:rFonts w:ascii="Consolas" w:hAnsi="Consolas"/>
          <w:sz w:val="22"/>
          <w:szCs w:val="22"/>
          <w:lang w:val="en-GB"/>
        </w:rPr>
        <w:t>) &lt;= self.tolerated_amount:</w:t>
      </w:r>
    </w:p>
    <w:p w14:paraId="3D23DE2A" w14:textId="77777777" w:rsidR="00F371B3" w:rsidRPr="00F371B3" w:rsidRDefault="00F371B3" w:rsidP="00F371B3">
      <w:pPr>
        <w:rPr>
          <w:rFonts w:ascii="Consolas" w:hAnsi="Consolas"/>
          <w:sz w:val="22"/>
          <w:szCs w:val="22"/>
          <w:lang w:val="en-GB"/>
        </w:rPr>
      </w:pPr>
      <w:r w:rsidRPr="00F371B3">
        <w:rPr>
          <w:rFonts w:ascii="Consolas" w:hAnsi="Consolas"/>
          <w:sz w:val="22"/>
          <w:szCs w:val="22"/>
          <w:lang w:val="en-GB"/>
        </w:rPr>
        <w:t xml:space="preserve">            return False</w:t>
      </w:r>
    </w:p>
    <w:p w14:paraId="240EBB37" w14:textId="77777777" w:rsidR="00F371B3" w:rsidRPr="00F371B3" w:rsidRDefault="00F371B3" w:rsidP="00F371B3">
      <w:pPr>
        <w:rPr>
          <w:rFonts w:ascii="Consolas" w:hAnsi="Consolas"/>
          <w:sz w:val="22"/>
          <w:szCs w:val="22"/>
          <w:lang w:val="en-GB"/>
        </w:rPr>
      </w:pPr>
    </w:p>
    <w:p w14:paraId="6430EB2B" w14:textId="77777777" w:rsidR="00F371B3" w:rsidRPr="00F371B3" w:rsidRDefault="00F371B3" w:rsidP="00F371B3">
      <w:pPr>
        <w:rPr>
          <w:rFonts w:ascii="Consolas" w:hAnsi="Consolas"/>
          <w:sz w:val="22"/>
          <w:szCs w:val="22"/>
          <w:lang w:val="en-GB"/>
        </w:rPr>
      </w:pPr>
      <w:r w:rsidRPr="00F371B3">
        <w:rPr>
          <w:rFonts w:ascii="Consolas" w:hAnsi="Consolas"/>
          <w:sz w:val="22"/>
          <w:szCs w:val="22"/>
          <w:lang w:val="en-GB"/>
        </w:rPr>
        <w:lastRenderedPageBreak/>
        <w:t xml:space="preserve">        return True</w:t>
      </w:r>
    </w:p>
    <w:p w14:paraId="43BAC7AF" w14:textId="77777777" w:rsidR="00F371B3" w:rsidRPr="00F371B3" w:rsidRDefault="00F371B3" w:rsidP="00F371B3">
      <w:pPr>
        <w:rPr>
          <w:rFonts w:ascii="Consolas" w:hAnsi="Consolas"/>
          <w:sz w:val="22"/>
          <w:szCs w:val="22"/>
          <w:lang w:val="en-GB"/>
        </w:rPr>
      </w:pPr>
    </w:p>
    <w:p w14:paraId="6F8B5019" w14:textId="77777777" w:rsidR="00F371B3" w:rsidRPr="00F371B3" w:rsidRDefault="00F371B3" w:rsidP="00F371B3">
      <w:pPr>
        <w:rPr>
          <w:rFonts w:ascii="Consolas" w:hAnsi="Consolas"/>
          <w:sz w:val="22"/>
          <w:szCs w:val="22"/>
          <w:lang w:val="en-GB"/>
        </w:rPr>
      </w:pPr>
      <w:r w:rsidRPr="00F371B3">
        <w:rPr>
          <w:rFonts w:ascii="Consolas" w:hAnsi="Consolas"/>
          <w:sz w:val="22"/>
          <w:szCs w:val="22"/>
          <w:lang w:val="en-GB"/>
        </w:rPr>
        <w:t xml:space="preserve">    def run(self):</w:t>
      </w:r>
    </w:p>
    <w:p w14:paraId="4E8CD2E1" w14:textId="77777777" w:rsidR="00F371B3" w:rsidRPr="00AA04BD" w:rsidRDefault="00F371B3" w:rsidP="00F371B3">
      <w:pPr>
        <w:rPr>
          <w:rFonts w:ascii="Consolas" w:hAnsi="Consolas"/>
          <w:color w:val="70AD47" w:themeColor="accent6"/>
          <w:sz w:val="22"/>
          <w:szCs w:val="22"/>
          <w:lang w:val="de-DE"/>
        </w:rPr>
      </w:pPr>
      <w:r w:rsidRPr="00AA04BD">
        <w:rPr>
          <w:rFonts w:ascii="Consolas" w:hAnsi="Consolas"/>
          <w:color w:val="70AD47" w:themeColor="accent6"/>
          <w:sz w:val="22"/>
          <w:szCs w:val="22"/>
          <w:lang w:val="en-GB"/>
        </w:rPr>
        <w:t xml:space="preserve">        </w:t>
      </w:r>
      <w:r w:rsidRPr="00AA04BD">
        <w:rPr>
          <w:rFonts w:ascii="Consolas" w:hAnsi="Consolas"/>
          <w:color w:val="70AD47" w:themeColor="accent6"/>
          <w:sz w:val="22"/>
          <w:szCs w:val="22"/>
          <w:lang w:val="de-DE"/>
        </w:rPr>
        <w:t>"""</w:t>
      </w:r>
    </w:p>
    <w:p w14:paraId="0B82EF10" w14:textId="77777777" w:rsidR="00F371B3" w:rsidRPr="00AA04BD" w:rsidRDefault="00F371B3" w:rsidP="00F371B3">
      <w:pPr>
        <w:rPr>
          <w:rFonts w:ascii="Consolas" w:hAnsi="Consolas"/>
          <w:color w:val="70AD47" w:themeColor="accent6"/>
          <w:sz w:val="22"/>
          <w:szCs w:val="22"/>
          <w:lang w:val="de-DE"/>
        </w:rPr>
      </w:pPr>
      <w:r w:rsidRPr="00AA04BD">
        <w:rPr>
          <w:rFonts w:ascii="Consolas" w:hAnsi="Consolas"/>
          <w:color w:val="70AD47" w:themeColor="accent6"/>
          <w:sz w:val="22"/>
          <w:szCs w:val="22"/>
          <w:lang w:val="de-DE"/>
        </w:rPr>
        <w:t xml:space="preserve">        Ruft self.step() solange auf, bis die Abbruchbedingungen erfüllt sind</w:t>
      </w:r>
    </w:p>
    <w:p w14:paraId="3919ECD0" w14:textId="77777777" w:rsidR="00F371B3" w:rsidRPr="00AA04BD" w:rsidRDefault="00F371B3" w:rsidP="00F371B3">
      <w:pPr>
        <w:rPr>
          <w:rFonts w:ascii="Consolas" w:hAnsi="Consolas"/>
          <w:color w:val="70AD47" w:themeColor="accent6"/>
          <w:sz w:val="22"/>
          <w:szCs w:val="22"/>
          <w:lang w:val="en-GB"/>
        </w:rPr>
      </w:pPr>
      <w:r w:rsidRPr="00AA04BD">
        <w:rPr>
          <w:rFonts w:ascii="Consolas" w:hAnsi="Consolas"/>
          <w:color w:val="70AD47" w:themeColor="accent6"/>
          <w:sz w:val="22"/>
          <w:szCs w:val="22"/>
          <w:lang w:val="de-DE"/>
        </w:rPr>
        <w:t xml:space="preserve">        </w:t>
      </w:r>
      <w:r w:rsidRPr="00AA04BD">
        <w:rPr>
          <w:rFonts w:ascii="Consolas" w:hAnsi="Consolas"/>
          <w:color w:val="70AD47" w:themeColor="accent6"/>
          <w:sz w:val="22"/>
          <w:szCs w:val="22"/>
          <w:lang w:val="en-GB"/>
        </w:rPr>
        <w:t>"""</w:t>
      </w:r>
    </w:p>
    <w:p w14:paraId="329EC3A7" w14:textId="77777777" w:rsidR="00F371B3" w:rsidRPr="00F371B3" w:rsidRDefault="00F371B3" w:rsidP="00F371B3">
      <w:pPr>
        <w:rPr>
          <w:rFonts w:ascii="Consolas" w:hAnsi="Consolas"/>
          <w:sz w:val="22"/>
          <w:szCs w:val="22"/>
          <w:lang w:val="en-GB"/>
        </w:rPr>
      </w:pPr>
      <w:r w:rsidRPr="00F371B3">
        <w:rPr>
          <w:rFonts w:ascii="Consolas" w:hAnsi="Consolas"/>
          <w:sz w:val="22"/>
          <w:szCs w:val="22"/>
          <w:lang w:val="en-GB"/>
        </w:rPr>
        <w:t xml:space="preserve">        self.reset()</w:t>
      </w:r>
    </w:p>
    <w:p w14:paraId="0FC49A37" w14:textId="77777777" w:rsidR="00F371B3" w:rsidRPr="00F371B3" w:rsidRDefault="00F371B3" w:rsidP="00F371B3">
      <w:pPr>
        <w:rPr>
          <w:rFonts w:ascii="Consolas" w:hAnsi="Consolas"/>
          <w:sz w:val="22"/>
          <w:szCs w:val="22"/>
          <w:lang w:val="en-GB"/>
        </w:rPr>
      </w:pPr>
      <w:r w:rsidRPr="00F371B3">
        <w:rPr>
          <w:rFonts w:ascii="Consolas" w:hAnsi="Consolas"/>
          <w:sz w:val="22"/>
          <w:szCs w:val="22"/>
          <w:lang w:val="en-GB"/>
        </w:rPr>
        <w:t xml:space="preserve">        while self.step():</w:t>
      </w:r>
    </w:p>
    <w:p w14:paraId="3C774555" w14:textId="045CDA78" w:rsidR="00292A7D" w:rsidRPr="00213FB8" w:rsidRDefault="00F371B3" w:rsidP="00F371B3">
      <w:pPr>
        <w:rPr>
          <w:rFonts w:ascii="Consolas" w:hAnsi="Consolas"/>
          <w:sz w:val="22"/>
          <w:szCs w:val="22"/>
          <w:lang w:val="de-DE"/>
        </w:rPr>
      </w:pPr>
      <w:r w:rsidRPr="00F371B3">
        <w:rPr>
          <w:rFonts w:ascii="Consolas" w:hAnsi="Consolas"/>
          <w:sz w:val="22"/>
          <w:szCs w:val="22"/>
          <w:lang w:val="en-GB"/>
        </w:rPr>
        <w:t xml:space="preserve">            </w:t>
      </w:r>
      <w:r w:rsidRPr="00213FB8">
        <w:rPr>
          <w:rFonts w:ascii="Consolas" w:hAnsi="Consolas"/>
          <w:sz w:val="22"/>
          <w:szCs w:val="22"/>
          <w:lang w:val="de-DE"/>
        </w:rPr>
        <w:t>pass</w:t>
      </w:r>
    </w:p>
    <w:p w14:paraId="7E8845F9" w14:textId="77777777" w:rsidR="00AA04BD" w:rsidRPr="00213FB8" w:rsidRDefault="00AA04BD" w:rsidP="00F371B3">
      <w:pPr>
        <w:rPr>
          <w:rFonts w:ascii="Consolas" w:hAnsi="Consolas"/>
          <w:sz w:val="22"/>
          <w:szCs w:val="22"/>
          <w:lang w:val="de-DE"/>
        </w:rPr>
      </w:pPr>
    </w:p>
    <w:p w14:paraId="5B974C1A" w14:textId="7F7C3913" w:rsidR="00AA04BD" w:rsidRPr="002C5E58" w:rsidRDefault="00AA04BD" w:rsidP="00AA04BD">
      <w:pPr>
        <w:rPr>
          <w:rFonts w:cs="Liberation Serif"/>
          <w:lang w:val="de-DE"/>
        </w:rPr>
      </w:pPr>
      <w:r>
        <w:rPr>
          <w:rFonts w:cs="Liberation Serif"/>
          <w:b/>
          <w:bCs/>
          <w:lang w:val="de-DE"/>
        </w:rPr>
        <w:t>Klasse Solver</w:t>
      </w:r>
      <w:r>
        <w:rPr>
          <w:rFonts w:cs="Liberation Serif"/>
          <w:b/>
          <w:bCs/>
          <w:lang w:val="de-DE"/>
        </w:rPr>
        <w:t>2</w:t>
      </w:r>
      <w:r>
        <w:rPr>
          <w:rFonts w:cs="Liberation Serif"/>
          <w:b/>
          <w:bCs/>
          <w:lang w:val="de-DE"/>
        </w:rPr>
        <w:t>, die Methoden zum Durchführen des Blasprozesses beinhaltet:</w:t>
      </w:r>
      <w:r w:rsidR="002C5E58">
        <w:rPr>
          <w:rFonts w:cs="Liberation Serif"/>
          <w:b/>
          <w:bCs/>
          <w:lang w:val="de-DE"/>
        </w:rPr>
        <w:br/>
      </w:r>
      <w:r w:rsidR="002C5E58">
        <w:rPr>
          <w:rFonts w:cs="Liberation Serif"/>
          <w:lang w:val="de-DE"/>
        </w:rPr>
        <w:t xml:space="preserve">Auch hier wurden wieder einige Kommentare entfernt. In der Original-Python-Datei (aufgabe1_solver2.py) </w:t>
      </w:r>
      <w:r w:rsidR="003A405E">
        <w:rPr>
          <w:rFonts w:cs="Liberation Serif"/>
          <w:lang w:val="de-DE"/>
        </w:rPr>
        <w:t>ist der vollständig kommentierte Code zu finden</w:t>
      </w:r>
      <w:r w:rsidR="002C5E58">
        <w:rPr>
          <w:rFonts w:cs="Liberation Serif"/>
          <w:lang w:val="de-DE"/>
        </w:rPr>
        <w:t>.</w:t>
      </w:r>
    </w:p>
    <w:p w14:paraId="635C00CB" w14:textId="77777777" w:rsidR="00AA04BD" w:rsidRDefault="00AA04BD" w:rsidP="00F371B3">
      <w:pPr>
        <w:rPr>
          <w:rFonts w:ascii="Consolas" w:hAnsi="Consolas" w:cs="Liberation Serif"/>
          <w:sz w:val="18"/>
          <w:szCs w:val="18"/>
          <w:lang w:val="de-DE"/>
        </w:rPr>
      </w:pPr>
    </w:p>
    <w:p w14:paraId="6591ECB8" w14:textId="77777777" w:rsidR="00212AC8" w:rsidRPr="00212AC8" w:rsidRDefault="00212AC8" w:rsidP="00212AC8">
      <w:pPr>
        <w:rPr>
          <w:rFonts w:ascii="Consolas" w:hAnsi="Consolas" w:cs="Liberation Serif"/>
          <w:sz w:val="18"/>
          <w:szCs w:val="18"/>
          <w:lang w:val="de-DE"/>
        </w:rPr>
      </w:pPr>
      <w:r w:rsidRPr="00212AC8">
        <w:rPr>
          <w:rFonts w:ascii="Consolas" w:hAnsi="Consolas" w:cs="Liberation Serif"/>
          <w:sz w:val="18"/>
          <w:szCs w:val="18"/>
          <w:lang w:val="de-DE"/>
        </w:rPr>
        <w:t>class Solver2:</w:t>
      </w:r>
    </w:p>
    <w:p w14:paraId="2A3339D8" w14:textId="77777777" w:rsidR="00212AC8" w:rsidRPr="00212AC8" w:rsidRDefault="00212AC8" w:rsidP="00212AC8">
      <w:pPr>
        <w:rPr>
          <w:rFonts w:ascii="Consolas" w:hAnsi="Consolas" w:cs="Liberation Serif"/>
          <w:color w:val="70AD47" w:themeColor="accent6"/>
          <w:sz w:val="18"/>
          <w:szCs w:val="18"/>
          <w:lang w:val="de-DE"/>
        </w:rPr>
      </w:pPr>
      <w:r w:rsidRPr="00212AC8">
        <w:rPr>
          <w:rFonts w:ascii="Consolas" w:hAnsi="Consolas" w:cs="Liberation Serif"/>
          <w:color w:val="70AD47" w:themeColor="accent6"/>
          <w:sz w:val="18"/>
          <w:szCs w:val="18"/>
          <w:lang w:val="de-DE"/>
        </w:rPr>
        <w:t xml:space="preserve">    """</w:t>
      </w:r>
    </w:p>
    <w:p w14:paraId="0A3ED5A2" w14:textId="7B724879" w:rsidR="00212AC8" w:rsidRPr="00212AC8" w:rsidRDefault="00212AC8" w:rsidP="00212AC8">
      <w:pPr>
        <w:rPr>
          <w:rFonts w:ascii="Consolas" w:hAnsi="Consolas" w:cs="Liberation Serif"/>
          <w:color w:val="70AD47" w:themeColor="accent6"/>
          <w:sz w:val="18"/>
          <w:szCs w:val="18"/>
          <w:lang w:val="de-DE"/>
        </w:rPr>
      </w:pPr>
      <w:r w:rsidRPr="00212AC8">
        <w:rPr>
          <w:rFonts w:ascii="Consolas" w:hAnsi="Consolas" w:cs="Liberation Serif"/>
          <w:color w:val="70AD47" w:themeColor="accent6"/>
          <w:sz w:val="18"/>
          <w:szCs w:val="18"/>
          <w:lang w:val="de-DE"/>
        </w:rPr>
        <w:t xml:space="preserve">    Dient zum Erstellen, Speichern, Ausführen von Strategien bzw. generalisierten Ablaufplänen</w:t>
      </w:r>
      <w:r>
        <w:rPr>
          <w:rFonts w:ascii="Consolas" w:hAnsi="Consolas" w:cs="Liberation Serif"/>
          <w:color w:val="70AD47" w:themeColor="accent6"/>
          <w:sz w:val="18"/>
          <w:szCs w:val="18"/>
          <w:lang w:val="de-DE"/>
        </w:rPr>
        <w:br/>
        <w:t xml:space="preserve">   </w:t>
      </w:r>
      <w:r w:rsidRPr="00212AC8">
        <w:rPr>
          <w:rFonts w:ascii="Consolas" w:hAnsi="Consolas" w:cs="Liberation Serif"/>
          <w:color w:val="70AD47" w:themeColor="accent6"/>
          <w:sz w:val="18"/>
          <w:szCs w:val="18"/>
          <w:lang w:val="de-DE"/>
        </w:rPr>
        <w:t xml:space="preserve"> nach Verfahren 2 (siehe Dokumentation)</w:t>
      </w:r>
    </w:p>
    <w:p w14:paraId="27966A3D" w14:textId="77777777" w:rsidR="00212AC8" w:rsidRPr="00212AC8" w:rsidRDefault="00212AC8" w:rsidP="00212AC8">
      <w:pPr>
        <w:rPr>
          <w:rFonts w:ascii="Consolas" w:hAnsi="Consolas" w:cs="Liberation Serif"/>
          <w:color w:val="70AD47" w:themeColor="accent6"/>
          <w:sz w:val="18"/>
          <w:szCs w:val="18"/>
          <w:lang w:val="en-GB"/>
        </w:rPr>
      </w:pPr>
      <w:r w:rsidRPr="00212AC8">
        <w:rPr>
          <w:rFonts w:ascii="Consolas" w:hAnsi="Consolas" w:cs="Liberation Serif"/>
          <w:color w:val="70AD47" w:themeColor="accent6"/>
          <w:sz w:val="18"/>
          <w:szCs w:val="18"/>
          <w:lang w:val="de-DE"/>
        </w:rPr>
        <w:t xml:space="preserve">    </w:t>
      </w:r>
      <w:r w:rsidRPr="00212AC8">
        <w:rPr>
          <w:rFonts w:ascii="Consolas" w:hAnsi="Consolas" w:cs="Liberation Serif"/>
          <w:color w:val="70AD47" w:themeColor="accent6"/>
          <w:sz w:val="18"/>
          <w:szCs w:val="18"/>
          <w:lang w:val="en-GB"/>
        </w:rPr>
        <w:t>"""</w:t>
      </w:r>
    </w:p>
    <w:p w14:paraId="50767D73" w14:textId="77777777" w:rsidR="00212AC8" w:rsidRPr="00212AC8" w:rsidRDefault="00212AC8" w:rsidP="00212AC8">
      <w:pPr>
        <w:rPr>
          <w:rFonts w:ascii="Consolas" w:hAnsi="Consolas" w:cs="Liberation Serif"/>
          <w:sz w:val="18"/>
          <w:szCs w:val="18"/>
          <w:lang w:val="en-GB"/>
        </w:rPr>
      </w:pPr>
      <w:r w:rsidRPr="00212AC8">
        <w:rPr>
          <w:rFonts w:ascii="Consolas" w:hAnsi="Consolas" w:cs="Liberation Serif"/>
          <w:sz w:val="18"/>
          <w:szCs w:val="18"/>
          <w:lang w:val="en-GB"/>
        </w:rPr>
        <w:t xml:space="preserve">    def __init__(self, hof, *, tolerated_amount, max_muster_operations=100, choose_faster_path=False):</w:t>
      </w:r>
    </w:p>
    <w:p w14:paraId="6CB79611" w14:textId="149F2344" w:rsidR="00212AC8" w:rsidRPr="00213FB8" w:rsidRDefault="00212AC8" w:rsidP="00212AC8">
      <w:pPr>
        <w:rPr>
          <w:rFonts w:ascii="Consolas" w:hAnsi="Consolas" w:cs="Liberation Serif"/>
          <w:sz w:val="18"/>
          <w:szCs w:val="18"/>
          <w:lang w:val="en-GB"/>
        </w:rPr>
      </w:pPr>
      <w:r w:rsidRPr="00212AC8">
        <w:rPr>
          <w:rFonts w:ascii="Consolas" w:hAnsi="Consolas" w:cs="Liberation Serif"/>
          <w:sz w:val="18"/>
          <w:szCs w:val="18"/>
          <w:lang w:val="en-GB"/>
        </w:rPr>
        <w:t xml:space="preserve">        </w:t>
      </w:r>
      <w:r w:rsidRPr="00213FB8">
        <w:rPr>
          <w:rFonts w:ascii="Consolas" w:hAnsi="Consolas" w:cs="Liberation Serif"/>
          <w:sz w:val="18"/>
          <w:szCs w:val="18"/>
          <w:lang w:val="en-GB"/>
        </w:rPr>
        <w:t>self.hof = hof</w:t>
      </w:r>
    </w:p>
    <w:p w14:paraId="5A04FC97" w14:textId="27027779" w:rsidR="00212AC8" w:rsidRPr="00213FB8" w:rsidRDefault="00212AC8" w:rsidP="00212AC8">
      <w:pPr>
        <w:rPr>
          <w:rFonts w:ascii="Consolas" w:hAnsi="Consolas" w:cs="Liberation Serif"/>
          <w:sz w:val="18"/>
          <w:szCs w:val="18"/>
          <w:lang w:val="en-GB"/>
        </w:rPr>
      </w:pPr>
      <w:r w:rsidRPr="00213FB8">
        <w:rPr>
          <w:rFonts w:ascii="Consolas" w:hAnsi="Consolas" w:cs="Liberation Serif"/>
          <w:sz w:val="18"/>
          <w:szCs w:val="18"/>
          <w:lang w:val="en-GB"/>
        </w:rPr>
        <w:t xml:space="preserve">        self.tolerated_amount = tolerated_amount</w:t>
      </w:r>
    </w:p>
    <w:p w14:paraId="0C5B14C9" w14:textId="77777777" w:rsidR="00212AC8" w:rsidRPr="00212AC8" w:rsidRDefault="00212AC8" w:rsidP="00212AC8">
      <w:pPr>
        <w:rPr>
          <w:rFonts w:ascii="Consolas" w:hAnsi="Consolas" w:cs="Liberation Serif"/>
          <w:sz w:val="18"/>
          <w:szCs w:val="18"/>
          <w:lang w:val="en-GB"/>
        </w:rPr>
      </w:pPr>
      <w:r w:rsidRPr="00213FB8">
        <w:rPr>
          <w:rFonts w:ascii="Consolas" w:hAnsi="Consolas" w:cs="Liberation Serif"/>
          <w:sz w:val="18"/>
          <w:szCs w:val="18"/>
          <w:lang w:val="en-GB"/>
        </w:rPr>
        <w:t xml:space="preserve">        </w:t>
      </w:r>
      <w:r w:rsidRPr="00212AC8">
        <w:rPr>
          <w:rFonts w:ascii="Consolas" w:hAnsi="Consolas" w:cs="Liberation Serif"/>
          <w:sz w:val="18"/>
          <w:szCs w:val="18"/>
          <w:lang w:val="en-GB"/>
        </w:rPr>
        <w:t>if tolerated_amount &lt;= 0:</w:t>
      </w:r>
    </w:p>
    <w:p w14:paraId="1D391406" w14:textId="77777777" w:rsidR="00212AC8" w:rsidRPr="00212AC8" w:rsidRDefault="00212AC8" w:rsidP="00212AC8">
      <w:pPr>
        <w:rPr>
          <w:rFonts w:ascii="Consolas" w:hAnsi="Consolas" w:cs="Liberation Serif"/>
          <w:sz w:val="18"/>
          <w:szCs w:val="18"/>
          <w:lang w:val="en-GB"/>
        </w:rPr>
      </w:pPr>
      <w:r w:rsidRPr="00212AC8">
        <w:rPr>
          <w:rFonts w:ascii="Consolas" w:hAnsi="Consolas" w:cs="Liberation Serif"/>
          <w:sz w:val="18"/>
          <w:szCs w:val="18"/>
          <w:lang w:val="en-GB"/>
        </w:rPr>
        <w:t xml:space="preserve">            print("tolerated_amount muss größer als Null sein.")</w:t>
      </w:r>
    </w:p>
    <w:p w14:paraId="31C1FC14" w14:textId="77777777" w:rsidR="00212AC8" w:rsidRPr="00213FB8" w:rsidRDefault="00212AC8" w:rsidP="00212AC8">
      <w:pPr>
        <w:rPr>
          <w:rFonts w:ascii="Consolas" w:hAnsi="Consolas" w:cs="Liberation Serif"/>
          <w:sz w:val="18"/>
          <w:szCs w:val="18"/>
          <w:lang w:val="en-GB"/>
        </w:rPr>
      </w:pPr>
      <w:r w:rsidRPr="00212AC8">
        <w:rPr>
          <w:rFonts w:ascii="Consolas" w:hAnsi="Consolas" w:cs="Liberation Serif"/>
          <w:sz w:val="18"/>
          <w:szCs w:val="18"/>
          <w:lang w:val="en-GB"/>
        </w:rPr>
        <w:t xml:space="preserve">            </w:t>
      </w:r>
      <w:r w:rsidRPr="00213FB8">
        <w:rPr>
          <w:rFonts w:ascii="Consolas" w:hAnsi="Consolas" w:cs="Liberation Serif"/>
          <w:sz w:val="18"/>
          <w:szCs w:val="18"/>
          <w:lang w:val="en-GB"/>
        </w:rPr>
        <w:t>exit()</w:t>
      </w:r>
    </w:p>
    <w:p w14:paraId="79F05332" w14:textId="49A16B7B" w:rsidR="00212AC8" w:rsidRPr="00213FB8" w:rsidRDefault="00212AC8" w:rsidP="00212AC8">
      <w:pPr>
        <w:rPr>
          <w:rFonts w:ascii="Consolas" w:hAnsi="Consolas" w:cs="Liberation Serif"/>
          <w:sz w:val="18"/>
          <w:szCs w:val="18"/>
          <w:lang w:val="en-GB"/>
        </w:rPr>
      </w:pPr>
      <w:r w:rsidRPr="00213FB8">
        <w:rPr>
          <w:rFonts w:ascii="Consolas" w:hAnsi="Consolas" w:cs="Liberation Serif"/>
          <w:sz w:val="18"/>
          <w:szCs w:val="18"/>
          <w:lang w:val="en-GB"/>
        </w:rPr>
        <w:t xml:space="preserve">        self.strategy = []</w:t>
      </w:r>
    </w:p>
    <w:p w14:paraId="13B48D64" w14:textId="6B2C2E60" w:rsidR="00212AC8" w:rsidRPr="00213FB8" w:rsidRDefault="00212AC8" w:rsidP="00212AC8">
      <w:pPr>
        <w:rPr>
          <w:rFonts w:ascii="Consolas" w:hAnsi="Consolas" w:cs="Liberation Serif"/>
          <w:sz w:val="18"/>
          <w:szCs w:val="18"/>
          <w:lang w:val="en-GB"/>
        </w:rPr>
      </w:pPr>
      <w:r w:rsidRPr="00213FB8">
        <w:rPr>
          <w:rFonts w:ascii="Consolas" w:hAnsi="Consolas" w:cs="Liberation Serif"/>
          <w:sz w:val="18"/>
          <w:szCs w:val="18"/>
          <w:lang w:val="en-GB"/>
        </w:rPr>
        <w:t xml:space="preserve">        self.max_muster_operations = max_muster_operations</w:t>
      </w:r>
    </w:p>
    <w:p w14:paraId="10A10248" w14:textId="77777777" w:rsidR="00212AC8" w:rsidRPr="00212AC8" w:rsidRDefault="00212AC8" w:rsidP="00212AC8">
      <w:pPr>
        <w:rPr>
          <w:rFonts w:ascii="Consolas" w:hAnsi="Consolas" w:cs="Liberation Serif"/>
          <w:sz w:val="18"/>
          <w:szCs w:val="18"/>
          <w:lang w:val="de-DE"/>
        </w:rPr>
      </w:pPr>
      <w:r w:rsidRPr="00213FB8">
        <w:rPr>
          <w:rFonts w:ascii="Consolas" w:hAnsi="Consolas" w:cs="Liberation Serif"/>
          <w:sz w:val="18"/>
          <w:szCs w:val="18"/>
          <w:lang w:val="en-GB"/>
        </w:rPr>
        <w:t xml:space="preserve">        </w:t>
      </w:r>
      <w:r w:rsidRPr="00212AC8">
        <w:rPr>
          <w:rFonts w:ascii="Consolas" w:hAnsi="Consolas" w:cs="Liberation Serif"/>
          <w:sz w:val="18"/>
          <w:szCs w:val="18"/>
          <w:lang w:val="de-DE"/>
        </w:rPr>
        <w:t>self.running_op_index = 0</w:t>
      </w:r>
    </w:p>
    <w:p w14:paraId="0BE14C8A" w14:textId="77777777" w:rsidR="00212AC8" w:rsidRPr="00212AC8" w:rsidRDefault="00212AC8" w:rsidP="00212AC8">
      <w:pPr>
        <w:rPr>
          <w:rFonts w:ascii="Consolas" w:hAnsi="Consolas" w:cs="Liberation Serif"/>
          <w:sz w:val="18"/>
          <w:szCs w:val="18"/>
          <w:lang w:val="de-DE"/>
        </w:rPr>
      </w:pPr>
      <w:r w:rsidRPr="00212AC8">
        <w:rPr>
          <w:rFonts w:ascii="Consolas" w:hAnsi="Consolas" w:cs="Liberation Serif"/>
          <w:sz w:val="18"/>
          <w:szCs w:val="18"/>
          <w:lang w:val="de-DE"/>
        </w:rPr>
        <w:t xml:space="preserve">        # Bekommen später einen Wert zugewiesen:</w:t>
      </w:r>
    </w:p>
    <w:p w14:paraId="5D420F71" w14:textId="77777777" w:rsidR="00212AC8" w:rsidRPr="00212AC8" w:rsidRDefault="00212AC8" w:rsidP="00212AC8">
      <w:pPr>
        <w:rPr>
          <w:rFonts w:ascii="Consolas" w:hAnsi="Consolas" w:cs="Liberation Serif"/>
          <w:sz w:val="18"/>
          <w:szCs w:val="18"/>
          <w:lang w:val="de-DE"/>
        </w:rPr>
      </w:pPr>
      <w:r w:rsidRPr="00212AC8">
        <w:rPr>
          <w:rFonts w:ascii="Consolas" w:hAnsi="Consolas" w:cs="Liberation Serif"/>
          <w:sz w:val="18"/>
          <w:szCs w:val="18"/>
          <w:lang w:val="de-DE"/>
        </w:rPr>
        <w:t xml:space="preserve">        self.Q = None # Hier wird der Index von Feld Q als Tupel gespeichert werden</w:t>
      </w:r>
    </w:p>
    <w:p w14:paraId="4A573C90" w14:textId="2730550D" w:rsidR="00212AC8" w:rsidRPr="00213FB8" w:rsidRDefault="00212AC8" w:rsidP="00212AC8">
      <w:pPr>
        <w:rPr>
          <w:rFonts w:ascii="Consolas" w:hAnsi="Consolas" w:cs="Liberation Serif"/>
          <w:sz w:val="18"/>
          <w:szCs w:val="18"/>
          <w:lang w:val="en-GB"/>
        </w:rPr>
      </w:pPr>
      <w:r w:rsidRPr="00212AC8">
        <w:rPr>
          <w:rFonts w:ascii="Consolas" w:hAnsi="Consolas" w:cs="Liberation Serif"/>
          <w:sz w:val="18"/>
          <w:szCs w:val="18"/>
          <w:lang w:val="de-DE"/>
        </w:rPr>
        <w:t xml:space="preserve">        </w:t>
      </w:r>
      <w:r w:rsidRPr="00213FB8">
        <w:rPr>
          <w:rFonts w:ascii="Consolas" w:hAnsi="Consolas" w:cs="Liberation Serif"/>
          <w:sz w:val="18"/>
          <w:szCs w:val="18"/>
          <w:lang w:val="en-GB"/>
        </w:rPr>
        <w:t>self.num_rotations = 0</w:t>
      </w:r>
    </w:p>
    <w:p w14:paraId="0FBB4A57" w14:textId="77777777" w:rsidR="00212AC8" w:rsidRPr="00212AC8" w:rsidRDefault="00212AC8" w:rsidP="00212AC8">
      <w:pPr>
        <w:rPr>
          <w:rFonts w:ascii="Consolas" w:hAnsi="Consolas" w:cs="Liberation Serif"/>
          <w:sz w:val="18"/>
          <w:szCs w:val="18"/>
          <w:lang w:val="en-GB"/>
        </w:rPr>
      </w:pPr>
      <w:r w:rsidRPr="008B1B8B">
        <w:rPr>
          <w:rFonts w:ascii="Consolas" w:hAnsi="Consolas" w:cs="Liberation Serif"/>
          <w:sz w:val="18"/>
          <w:szCs w:val="18"/>
          <w:lang w:val="en-GB"/>
        </w:rPr>
        <w:t xml:space="preserve">        </w:t>
      </w:r>
      <w:r w:rsidRPr="00212AC8">
        <w:rPr>
          <w:rFonts w:ascii="Consolas" w:hAnsi="Consolas" w:cs="Liberation Serif"/>
          <w:sz w:val="18"/>
          <w:szCs w:val="18"/>
          <w:lang w:val="en-GB"/>
        </w:rPr>
        <w:t>self.choose_faster_path = choose_faster_path</w:t>
      </w:r>
    </w:p>
    <w:p w14:paraId="1F1F9FE8" w14:textId="77777777" w:rsidR="00212AC8" w:rsidRPr="00212AC8" w:rsidRDefault="00212AC8" w:rsidP="00212AC8">
      <w:pPr>
        <w:rPr>
          <w:rFonts w:ascii="Consolas" w:hAnsi="Consolas" w:cs="Liberation Serif"/>
          <w:sz w:val="18"/>
          <w:szCs w:val="18"/>
          <w:lang w:val="en-GB"/>
        </w:rPr>
      </w:pPr>
    </w:p>
    <w:p w14:paraId="1B4658E1" w14:textId="77777777" w:rsidR="00212AC8" w:rsidRPr="00212AC8" w:rsidRDefault="00212AC8" w:rsidP="00212AC8">
      <w:pPr>
        <w:rPr>
          <w:rFonts w:ascii="Consolas" w:hAnsi="Consolas" w:cs="Liberation Serif"/>
          <w:sz w:val="18"/>
          <w:szCs w:val="18"/>
          <w:lang w:val="en-GB"/>
        </w:rPr>
      </w:pPr>
      <w:r w:rsidRPr="00212AC8">
        <w:rPr>
          <w:rFonts w:ascii="Consolas" w:hAnsi="Consolas" w:cs="Liberation Serif"/>
          <w:sz w:val="18"/>
          <w:szCs w:val="18"/>
          <w:lang w:val="en-GB"/>
        </w:rPr>
        <w:t xml:space="preserve">    def add_operation(self, operation):</w:t>
      </w:r>
    </w:p>
    <w:p w14:paraId="74CC8228" w14:textId="77777777" w:rsidR="00212AC8" w:rsidRPr="00886479" w:rsidRDefault="00212AC8" w:rsidP="00212AC8">
      <w:pPr>
        <w:rPr>
          <w:rFonts w:ascii="Consolas" w:hAnsi="Consolas" w:cs="Liberation Serif"/>
          <w:color w:val="70AD47" w:themeColor="accent6"/>
          <w:sz w:val="18"/>
          <w:szCs w:val="18"/>
          <w:lang w:val="de-DE"/>
        </w:rPr>
      </w:pPr>
      <w:r w:rsidRPr="00886479">
        <w:rPr>
          <w:rFonts w:ascii="Consolas" w:hAnsi="Consolas" w:cs="Liberation Serif"/>
          <w:color w:val="70AD47" w:themeColor="accent6"/>
          <w:sz w:val="18"/>
          <w:szCs w:val="18"/>
          <w:lang w:val="en-GB"/>
        </w:rPr>
        <w:t xml:space="preserve">        </w:t>
      </w:r>
      <w:r w:rsidRPr="00886479">
        <w:rPr>
          <w:rFonts w:ascii="Consolas" w:hAnsi="Consolas" w:cs="Liberation Serif"/>
          <w:color w:val="70AD47" w:themeColor="accent6"/>
          <w:sz w:val="18"/>
          <w:szCs w:val="18"/>
          <w:lang w:val="de-DE"/>
        </w:rPr>
        <w:t>"""</w:t>
      </w:r>
    </w:p>
    <w:p w14:paraId="64AA313D" w14:textId="77777777" w:rsidR="00212AC8" w:rsidRPr="00886479" w:rsidRDefault="00212AC8" w:rsidP="00212AC8">
      <w:pPr>
        <w:rPr>
          <w:rFonts w:ascii="Consolas" w:hAnsi="Consolas" w:cs="Liberation Serif"/>
          <w:color w:val="70AD47" w:themeColor="accent6"/>
          <w:sz w:val="18"/>
          <w:szCs w:val="18"/>
          <w:lang w:val="de-DE"/>
        </w:rPr>
      </w:pPr>
      <w:r w:rsidRPr="00886479">
        <w:rPr>
          <w:rFonts w:ascii="Consolas" w:hAnsi="Consolas" w:cs="Liberation Serif"/>
          <w:color w:val="70AD47" w:themeColor="accent6"/>
          <w:sz w:val="18"/>
          <w:szCs w:val="18"/>
          <w:lang w:val="de-DE"/>
        </w:rPr>
        <w:t xml:space="preserve">        Fügt eine Blasoperation oder ein Muster zum Ablaufplan hinzu. Macht zuvor die Initialrotation rückgängig (beim späteren Ausführen wird der Hof in seiner ursprünglichen Ausrichtung betrachtet, die Rotation erfolgt nur, da dies die Generierung des generalisierten Ablaufplans / der Strategie erleichtert).</w:t>
      </w:r>
    </w:p>
    <w:p w14:paraId="702FE2F9" w14:textId="77777777" w:rsidR="00212AC8" w:rsidRPr="00886479" w:rsidRDefault="00212AC8" w:rsidP="00212AC8">
      <w:pPr>
        <w:rPr>
          <w:rFonts w:ascii="Consolas" w:hAnsi="Consolas" w:cs="Liberation Serif"/>
          <w:color w:val="70AD47" w:themeColor="accent6"/>
          <w:sz w:val="18"/>
          <w:szCs w:val="18"/>
          <w:lang w:val="en-GB"/>
        </w:rPr>
      </w:pPr>
      <w:r w:rsidRPr="00886479">
        <w:rPr>
          <w:rFonts w:ascii="Consolas" w:hAnsi="Consolas" w:cs="Liberation Serif"/>
          <w:color w:val="70AD47" w:themeColor="accent6"/>
          <w:sz w:val="18"/>
          <w:szCs w:val="18"/>
          <w:lang w:val="de-DE"/>
        </w:rPr>
        <w:t xml:space="preserve">        </w:t>
      </w:r>
      <w:r w:rsidRPr="00886479">
        <w:rPr>
          <w:rFonts w:ascii="Consolas" w:hAnsi="Consolas" w:cs="Liberation Serif"/>
          <w:color w:val="70AD47" w:themeColor="accent6"/>
          <w:sz w:val="18"/>
          <w:szCs w:val="18"/>
          <w:lang w:val="en-GB"/>
        </w:rPr>
        <w:t>"""</w:t>
      </w:r>
    </w:p>
    <w:p w14:paraId="78236749" w14:textId="77777777" w:rsidR="00212AC8" w:rsidRPr="00212AC8" w:rsidRDefault="00212AC8" w:rsidP="00212AC8">
      <w:pPr>
        <w:rPr>
          <w:rFonts w:ascii="Consolas" w:hAnsi="Consolas" w:cs="Liberation Serif"/>
          <w:sz w:val="18"/>
          <w:szCs w:val="18"/>
          <w:lang w:val="en-GB"/>
        </w:rPr>
      </w:pPr>
      <w:r w:rsidRPr="00212AC8">
        <w:rPr>
          <w:rFonts w:ascii="Consolas" w:hAnsi="Consolas" w:cs="Liberation Serif"/>
          <w:sz w:val="18"/>
          <w:szCs w:val="18"/>
          <w:lang w:val="en-GB"/>
        </w:rPr>
        <w:t xml:space="preserve">        self.strategy.append(self.rotate_blasoperation(operation) if isinstance(operation, dict) else operation)</w:t>
      </w:r>
    </w:p>
    <w:p w14:paraId="013E4D0A" w14:textId="77777777" w:rsidR="00212AC8" w:rsidRPr="00212AC8" w:rsidRDefault="00212AC8" w:rsidP="00212AC8">
      <w:pPr>
        <w:rPr>
          <w:rFonts w:ascii="Consolas" w:hAnsi="Consolas" w:cs="Liberation Serif"/>
          <w:sz w:val="18"/>
          <w:szCs w:val="18"/>
          <w:lang w:val="en-GB"/>
        </w:rPr>
      </w:pPr>
    </w:p>
    <w:p w14:paraId="4E1E334D" w14:textId="77777777" w:rsidR="00212AC8" w:rsidRPr="00212AC8" w:rsidRDefault="00212AC8" w:rsidP="00212AC8">
      <w:pPr>
        <w:rPr>
          <w:rFonts w:ascii="Consolas" w:hAnsi="Consolas" w:cs="Liberation Serif"/>
          <w:sz w:val="18"/>
          <w:szCs w:val="18"/>
          <w:lang w:val="en-GB"/>
        </w:rPr>
      </w:pPr>
      <w:r w:rsidRPr="00212AC8">
        <w:rPr>
          <w:rFonts w:ascii="Consolas" w:hAnsi="Consolas" w:cs="Liberation Serif"/>
          <w:sz w:val="18"/>
          <w:szCs w:val="18"/>
          <w:lang w:val="en-GB"/>
        </w:rPr>
        <w:t xml:space="preserve">    def rotate_field_index(self, field_index) -&gt; tuple:</w:t>
      </w:r>
    </w:p>
    <w:p w14:paraId="77A2F36D" w14:textId="77777777" w:rsidR="00212AC8" w:rsidRPr="00886479" w:rsidRDefault="00212AC8" w:rsidP="00212AC8">
      <w:pPr>
        <w:rPr>
          <w:rFonts w:ascii="Consolas" w:hAnsi="Consolas" w:cs="Liberation Serif"/>
          <w:color w:val="70AD47" w:themeColor="accent6"/>
          <w:sz w:val="18"/>
          <w:szCs w:val="18"/>
          <w:lang w:val="de-DE"/>
        </w:rPr>
      </w:pPr>
      <w:r w:rsidRPr="00886479">
        <w:rPr>
          <w:rFonts w:ascii="Consolas" w:hAnsi="Consolas" w:cs="Liberation Serif"/>
          <w:color w:val="70AD47" w:themeColor="accent6"/>
          <w:sz w:val="18"/>
          <w:szCs w:val="18"/>
          <w:lang w:val="en-GB"/>
        </w:rPr>
        <w:t xml:space="preserve">        </w:t>
      </w:r>
      <w:r w:rsidRPr="00886479">
        <w:rPr>
          <w:rFonts w:ascii="Consolas" w:hAnsi="Consolas" w:cs="Liberation Serif"/>
          <w:color w:val="70AD47" w:themeColor="accent6"/>
          <w:sz w:val="18"/>
          <w:szCs w:val="18"/>
          <w:lang w:val="de-DE"/>
        </w:rPr>
        <w:t>"""</w:t>
      </w:r>
    </w:p>
    <w:p w14:paraId="41619BD3" w14:textId="77777777" w:rsidR="00212AC8" w:rsidRPr="00886479" w:rsidRDefault="00212AC8" w:rsidP="00212AC8">
      <w:pPr>
        <w:rPr>
          <w:rFonts w:ascii="Consolas" w:hAnsi="Consolas" w:cs="Liberation Serif"/>
          <w:color w:val="70AD47" w:themeColor="accent6"/>
          <w:sz w:val="18"/>
          <w:szCs w:val="18"/>
          <w:lang w:val="de-DE"/>
        </w:rPr>
      </w:pPr>
      <w:r w:rsidRPr="00886479">
        <w:rPr>
          <w:rFonts w:ascii="Consolas" w:hAnsi="Consolas" w:cs="Liberation Serif"/>
          <w:color w:val="70AD47" w:themeColor="accent6"/>
          <w:sz w:val="18"/>
          <w:szCs w:val="18"/>
          <w:lang w:val="de-DE"/>
        </w:rPr>
        <w:t xml:space="preserve">        Ermittelt den ursprünglichen Index des Felds (den es vor der Initialrotation hatte), das derzeit am Index field_index ist</w:t>
      </w:r>
    </w:p>
    <w:p w14:paraId="58A3D7F9" w14:textId="77777777" w:rsidR="00212AC8" w:rsidRPr="00886479" w:rsidRDefault="00212AC8" w:rsidP="00212AC8">
      <w:pPr>
        <w:rPr>
          <w:rFonts w:ascii="Consolas" w:hAnsi="Consolas" w:cs="Liberation Serif"/>
          <w:color w:val="70AD47" w:themeColor="accent6"/>
          <w:sz w:val="18"/>
          <w:szCs w:val="18"/>
          <w:lang w:val="en-GB"/>
        </w:rPr>
      </w:pPr>
      <w:r w:rsidRPr="00886479">
        <w:rPr>
          <w:rFonts w:ascii="Consolas" w:hAnsi="Consolas" w:cs="Liberation Serif"/>
          <w:color w:val="70AD47" w:themeColor="accent6"/>
          <w:sz w:val="18"/>
          <w:szCs w:val="18"/>
          <w:lang w:val="de-DE"/>
        </w:rPr>
        <w:t xml:space="preserve">        </w:t>
      </w:r>
      <w:r w:rsidRPr="00886479">
        <w:rPr>
          <w:rFonts w:ascii="Consolas" w:hAnsi="Consolas" w:cs="Liberation Serif"/>
          <w:color w:val="70AD47" w:themeColor="accent6"/>
          <w:sz w:val="18"/>
          <w:szCs w:val="18"/>
          <w:lang w:val="en-GB"/>
        </w:rPr>
        <w:t>"""</w:t>
      </w:r>
    </w:p>
    <w:p w14:paraId="20A161FF" w14:textId="77777777" w:rsidR="00212AC8" w:rsidRPr="00212AC8" w:rsidRDefault="00212AC8" w:rsidP="00212AC8">
      <w:pPr>
        <w:rPr>
          <w:rFonts w:ascii="Consolas" w:hAnsi="Consolas" w:cs="Liberation Serif"/>
          <w:sz w:val="18"/>
          <w:szCs w:val="18"/>
          <w:lang w:val="en-GB"/>
        </w:rPr>
      </w:pPr>
      <w:r w:rsidRPr="00212AC8">
        <w:rPr>
          <w:rFonts w:ascii="Consolas" w:hAnsi="Consolas" w:cs="Liberation Serif"/>
          <w:sz w:val="18"/>
          <w:szCs w:val="18"/>
          <w:lang w:val="en-GB"/>
        </w:rPr>
        <w:t xml:space="preserve">        x_size, y_size = int(self.hof.x_size), int(self.hof.y_size)</w:t>
      </w:r>
    </w:p>
    <w:p w14:paraId="6A3934BF" w14:textId="77777777" w:rsidR="00212AC8" w:rsidRPr="00212AC8" w:rsidRDefault="00212AC8" w:rsidP="00212AC8">
      <w:pPr>
        <w:rPr>
          <w:rFonts w:ascii="Consolas" w:hAnsi="Consolas" w:cs="Liberation Serif"/>
          <w:sz w:val="18"/>
          <w:szCs w:val="18"/>
          <w:lang w:val="en-GB"/>
        </w:rPr>
      </w:pPr>
      <w:r w:rsidRPr="00212AC8">
        <w:rPr>
          <w:rFonts w:ascii="Consolas" w:hAnsi="Consolas" w:cs="Liberation Serif"/>
          <w:sz w:val="18"/>
          <w:szCs w:val="18"/>
          <w:lang w:val="en-GB"/>
        </w:rPr>
        <w:t xml:space="preserve">        for i in range(self.num_rotations):</w:t>
      </w:r>
    </w:p>
    <w:p w14:paraId="2FA97DAC" w14:textId="77777777" w:rsidR="00212AC8" w:rsidRPr="00212AC8" w:rsidRDefault="00212AC8" w:rsidP="00212AC8">
      <w:pPr>
        <w:rPr>
          <w:rFonts w:ascii="Consolas" w:hAnsi="Consolas" w:cs="Liberation Serif"/>
          <w:sz w:val="18"/>
          <w:szCs w:val="18"/>
          <w:lang w:val="de-DE"/>
        </w:rPr>
      </w:pPr>
      <w:r w:rsidRPr="00212AC8">
        <w:rPr>
          <w:rFonts w:ascii="Consolas" w:hAnsi="Consolas" w:cs="Liberation Serif"/>
          <w:sz w:val="18"/>
          <w:szCs w:val="18"/>
          <w:lang w:val="en-GB"/>
        </w:rPr>
        <w:t xml:space="preserve">            </w:t>
      </w:r>
      <w:r w:rsidRPr="00212AC8">
        <w:rPr>
          <w:rFonts w:ascii="Consolas" w:hAnsi="Consolas" w:cs="Liberation Serif"/>
          <w:sz w:val="18"/>
          <w:szCs w:val="18"/>
          <w:lang w:val="de-DE"/>
        </w:rPr>
        <w:t>field_index = (y_size-1-field_index[1], field_index[0]) # field_index um 90° im Uhrzeigersinn rotieren</w:t>
      </w:r>
    </w:p>
    <w:p w14:paraId="1446F3BF" w14:textId="3035149D" w:rsidR="00212AC8" w:rsidRPr="00212AC8" w:rsidRDefault="00212AC8" w:rsidP="00212AC8">
      <w:pPr>
        <w:rPr>
          <w:rFonts w:ascii="Consolas" w:hAnsi="Consolas" w:cs="Liberation Serif"/>
          <w:sz w:val="18"/>
          <w:szCs w:val="18"/>
          <w:lang w:val="de-DE"/>
        </w:rPr>
      </w:pPr>
      <w:r w:rsidRPr="00212AC8">
        <w:rPr>
          <w:rFonts w:ascii="Consolas" w:hAnsi="Consolas" w:cs="Liberation Serif"/>
          <w:sz w:val="18"/>
          <w:szCs w:val="18"/>
          <w:lang w:val="de-DE"/>
        </w:rPr>
        <w:t xml:space="preserve">            helper = int(y_size) # Eine Rotation um 90° sorgt dafür, dass sich x-Größe (Breite) </w:t>
      </w:r>
      <w:r w:rsidR="00886479">
        <w:rPr>
          <w:rFonts w:ascii="Consolas" w:hAnsi="Consolas" w:cs="Liberation Serif"/>
          <w:sz w:val="18"/>
          <w:szCs w:val="18"/>
          <w:lang w:val="de-DE"/>
        </w:rPr>
        <w:br/>
        <w:t xml:space="preserve">                                   </w:t>
      </w:r>
      <w:r w:rsidRPr="00212AC8">
        <w:rPr>
          <w:rFonts w:ascii="Consolas" w:hAnsi="Consolas" w:cs="Liberation Serif"/>
          <w:sz w:val="18"/>
          <w:szCs w:val="18"/>
          <w:lang w:val="de-DE"/>
        </w:rPr>
        <w:t>und y-Größe (Höhe) des Hofs tauschen</w:t>
      </w:r>
    </w:p>
    <w:p w14:paraId="0101AC13" w14:textId="77777777" w:rsidR="00212AC8" w:rsidRPr="00212AC8" w:rsidRDefault="00212AC8" w:rsidP="00212AC8">
      <w:pPr>
        <w:rPr>
          <w:rFonts w:ascii="Consolas" w:hAnsi="Consolas" w:cs="Liberation Serif"/>
          <w:sz w:val="18"/>
          <w:szCs w:val="18"/>
          <w:lang w:val="en-GB"/>
        </w:rPr>
      </w:pPr>
      <w:r w:rsidRPr="00212AC8">
        <w:rPr>
          <w:rFonts w:ascii="Consolas" w:hAnsi="Consolas" w:cs="Liberation Serif"/>
          <w:sz w:val="18"/>
          <w:szCs w:val="18"/>
          <w:lang w:val="de-DE"/>
        </w:rPr>
        <w:t xml:space="preserve">            </w:t>
      </w:r>
      <w:r w:rsidRPr="00212AC8">
        <w:rPr>
          <w:rFonts w:ascii="Consolas" w:hAnsi="Consolas" w:cs="Liberation Serif"/>
          <w:sz w:val="18"/>
          <w:szCs w:val="18"/>
          <w:lang w:val="en-GB"/>
        </w:rPr>
        <w:t>y_size = int(x_size)</w:t>
      </w:r>
    </w:p>
    <w:p w14:paraId="38330588" w14:textId="77777777" w:rsidR="00212AC8" w:rsidRPr="00212AC8" w:rsidRDefault="00212AC8" w:rsidP="00212AC8">
      <w:pPr>
        <w:rPr>
          <w:rFonts w:ascii="Consolas" w:hAnsi="Consolas" w:cs="Liberation Serif"/>
          <w:sz w:val="18"/>
          <w:szCs w:val="18"/>
          <w:lang w:val="en-GB"/>
        </w:rPr>
      </w:pPr>
      <w:r w:rsidRPr="00212AC8">
        <w:rPr>
          <w:rFonts w:ascii="Consolas" w:hAnsi="Consolas" w:cs="Liberation Serif"/>
          <w:sz w:val="18"/>
          <w:szCs w:val="18"/>
          <w:lang w:val="en-GB"/>
        </w:rPr>
        <w:t xml:space="preserve">            x_size = int(helper)</w:t>
      </w:r>
    </w:p>
    <w:p w14:paraId="186807D4" w14:textId="77777777" w:rsidR="00212AC8" w:rsidRPr="00212AC8" w:rsidRDefault="00212AC8" w:rsidP="00212AC8">
      <w:pPr>
        <w:rPr>
          <w:rFonts w:ascii="Consolas" w:hAnsi="Consolas" w:cs="Liberation Serif"/>
          <w:sz w:val="18"/>
          <w:szCs w:val="18"/>
          <w:lang w:val="en-GB"/>
        </w:rPr>
      </w:pPr>
      <w:r w:rsidRPr="00212AC8">
        <w:rPr>
          <w:rFonts w:ascii="Consolas" w:hAnsi="Consolas" w:cs="Liberation Serif"/>
          <w:sz w:val="18"/>
          <w:szCs w:val="18"/>
          <w:lang w:val="en-GB"/>
        </w:rPr>
        <w:t xml:space="preserve">        return field_index</w:t>
      </w:r>
    </w:p>
    <w:p w14:paraId="6A0111A7" w14:textId="77777777" w:rsidR="00212AC8" w:rsidRPr="00212AC8" w:rsidRDefault="00212AC8" w:rsidP="00212AC8">
      <w:pPr>
        <w:rPr>
          <w:rFonts w:ascii="Consolas" w:hAnsi="Consolas" w:cs="Liberation Serif"/>
          <w:sz w:val="18"/>
          <w:szCs w:val="18"/>
          <w:lang w:val="en-GB"/>
        </w:rPr>
      </w:pPr>
    </w:p>
    <w:p w14:paraId="460F1201" w14:textId="77777777" w:rsidR="00212AC8" w:rsidRPr="00212AC8" w:rsidRDefault="00212AC8" w:rsidP="00212AC8">
      <w:pPr>
        <w:rPr>
          <w:rFonts w:ascii="Consolas" w:hAnsi="Consolas" w:cs="Liberation Serif"/>
          <w:sz w:val="18"/>
          <w:szCs w:val="18"/>
          <w:lang w:val="en-GB"/>
        </w:rPr>
      </w:pPr>
      <w:r w:rsidRPr="00212AC8">
        <w:rPr>
          <w:rFonts w:ascii="Consolas" w:hAnsi="Consolas" w:cs="Liberation Serif"/>
          <w:sz w:val="18"/>
          <w:szCs w:val="18"/>
          <w:lang w:val="en-GB"/>
        </w:rPr>
        <w:t xml:space="preserve">    def rotate_direction_vector(self, vector : tuple) -&gt; tuple:</w:t>
      </w:r>
    </w:p>
    <w:p w14:paraId="4B327E23" w14:textId="77777777" w:rsidR="00212AC8" w:rsidRPr="00886479" w:rsidRDefault="00212AC8" w:rsidP="00212AC8">
      <w:pPr>
        <w:rPr>
          <w:rFonts w:ascii="Consolas" w:hAnsi="Consolas" w:cs="Liberation Serif"/>
          <w:color w:val="70AD47" w:themeColor="accent6"/>
          <w:sz w:val="18"/>
          <w:szCs w:val="18"/>
          <w:lang w:val="de-DE"/>
        </w:rPr>
      </w:pPr>
      <w:r w:rsidRPr="00886479">
        <w:rPr>
          <w:rFonts w:ascii="Consolas" w:hAnsi="Consolas" w:cs="Liberation Serif"/>
          <w:color w:val="70AD47" w:themeColor="accent6"/>
          <w:sz w:val="18"/>
          <w:szCs w:val="18"/>
          <w:lang w:val="en-GB"/>
        </w:rPr>
        <w:t xml:space="preserve">        </w:t>
      </w:r>
      <w:r w:rsidRPr="00886479">
        <w:rPr>
          <w:rFonts w:ascii="Consolas" w:hAnsi="Consolas" w:cs="Liberation Serif"/>
          <w:color w:val="70AD47" w:themeColor="accent6"/>
          <w:sz w:val="18"/>
          <w:szCs w:val="18"/>
          <w:lang w:val="de-DE"/>
        </w:rPr>
        <w:t>"""</w:t>
      </w:r>
    </w:p>
    <w:p w14:paraId="6B1DF362" w14:textId="77777777" w:rsidR="00212AC8" w:rsidRPr="00886479" w:rsidRDefault="00212AC8" w:rsidP="00212AC8">
      <w:pPr>
        <w:rPr>
          <w:rFonts w:ascii="Consolas" w:hAnsi="Consolas" w:cs="Liberation Serif"/>
          <w:color w:val="70AD47" w:themeColor="accent6"/>
          <w:sz w:val="18"/>
          <w:szCs w:val="18"/>
          <w:lang w:val="de-DE"/>
        </w:rPr>
      </w:pPr>
      <w:r w:rsidRPr="00886479">
        <w:rPr>
          <w:rFonts w:ascii="Consolas" w:hAnsi="Consolas" w:cs="Liberation Serif"/>
          <w:color w:val="70AD47" w:themeColor="accent6"/>
          <w:sz w:val="18"/>
          <w:szCs w:val="18"/>
          <w:lang w:val="de-DE"/>
        </w:rPr>
        <w:lastRenderedPageBreak/>
        <w:t xml:space="preserve">        Ermittelt die ursprüngliche Richtung des Vektors vector (den er vor der Initialrotation hatte)</w:t>
      </w:r>
    </w:p>
    <w:p w14:paraId="770EDB4D" w14:textId="77777777" w:rsidR="00212AC8" w:rsidRPr="00886479" w:rsidRDefault="00212AC8" w:rsidP="00212AC8">
      <w:pPr>
        <w:rPr>
          <w:rFonts w:ascii="Consolas" w:hAnsi="Consolas" w:cs="Liberation Serif"/>
          <w:color w:val="70AD47" w:themeColor="accent6"/>
          <w:sz w:val="18"/>
          <w:szCs w:val="18"/>
          <w:lang w:val="en-GB"/>
        </w:rPr>
      </w:pPr>
      <w:r w:rsidRPr="00886479">
        <w:rPr>
          <w:rFonts w:ascii="Consolas" w:hAnsi="Consolas" w:cs="Liberation Serif"/>
          <w:color w:val="70AD47" w:themeColor="accent6"/>
          <w:sz w:val="18"/>
          <w:szCs w:val="18"/>
          <w:lang w:val="de-DE"/>
        </w:rPr>
        <w:t xml:space="preserve">        </w:t>
      </w:r>
      <w:r w:rsidRPr="00886479">
        <w:rPr>
          <w:rFonts w:ascii="Consolas" w:hAnsi="Consolas" w:cs="Liberation Serif"/>
          <w:color w:val="70AD47" w:themeColor="accent6"/>
          <w:sz w:val="18"/>
          <w:szCs w:val="18"/>
          <w:lang w:val="en-GB"/>
        </w:rPr>
        <w:t>"""</w:t>
      </w:r>
    </w:p>
    <w:p w14:paraId="10001DF9" w14:textId="77777777" w:rsidR="00212AC8" w:rsidRPr="00212AC8" w:rsidRDefault="00212AC8" w:rsidP="00212AC8">
      <w:pPr>
        <w:rPr>
          <w:rFonts w:ascii="Consolas" w:hAnsi="Consolas" w:cs="Liberation Serif"/>
          <w:sz w:val="18"/>
          <w:szCs w:val="18"/>
          <w:lang w:val="en-GB"/>
        </w:rPr>
      </w:pPr>
      <w:r w:rsidRPr="00212AC8">
        <w:rPr>
          <w:rFonts w:ascii="Consolas" w:hAnsi="Consolas" w:cs="Liberation Serif"/>
          <w:sz w:val="18"/>
          <w:szCs w:val="18"/>
          <w:lang w:val="en-GB"/>
        </w:rPr>
        <w:t xml:space="preserve">        for r in range(self.num_rotations):</w:t>
      </w:r>
    </w:p>
    <w:p w14:paraId="6F8A9CD1" w14:textId="77777777" w:rsidR="00212AC8" w:rsidRPr="00212AC8" w:rsidRDefault="00212AC8" w:rsidP="00212AC8">
      <w:pPr>
        <w:rPr>
          <w:rFonts w:ascii="Consolas" w:hAnsi="Consolas" w:cs="Liberation Serif"/>
          <w:sz w:val="18"/>
          <w:szCs w:val="18"/>
          <w:lang w:val="de-DE"/>
        </w:rPr>
      </w:pPr>
      <w:r w:rsidRPr="00212AC8">
        <w:rPr>
          <w:rFonts w:ascii="Consolas" w:hAnsi="Consolas" w:cs="Liberation Serif"/>
          <w:sz w:val="18"/>
          <w:szCs w:val="18"/>
          <w:lang w:val="en-GB"/>
        </w:rPr>
        <w:t xml:space="preserve">            </w:t>
      </w:r>
      <w:r w:rsidRPr="00212AC8">
        <w:rPr>
          <w:rFonts w:ascii="Consolas" w:hAnsi="Consolas" w:cs="Liberation Serif"/>
          <w:sz w:val="18"/>
          <w:szCs w:val="18"/>
          <w:lang w:val="de-DE"/>
        </w:rPr>
        <w:t># Vektor um 90° im Uhrzeigersinn rotieren:</w:t>
      </w:r>
    </w:p>
    <w:p w14:paraId="33AEE314" w14:textId="77777777" w:rsidR="00212AC8" w:rsidRPr="00212AC8" w:rsidRDefault="00212AC8" w:rsidP="00212AC8">
      <w:pPr>
        <w:rPr>
          <w:rFonts w:ascii="Consolas" w:hAnsi="Consolas" w:cs="Liberation Serif"/>
          <w:sz w:val="18"/>
          <w:szCs w:val="18"/>
          <w:lang w:val="en-GB"/>
        </w:rPr>
      </w:pPr>
      <w:r w:rsidRPr="00212AC8">
        <w:rPr>
          <w:rFonts w:ascii="Consolas" w:hAnsi="Consolas" w:cs="Liberation Serif"/>
          <w:sz w:val="18"/>
          <w:szCs w:val="18"/>
          <w:lang w:val="de-DE"/>
        </w:rPr>
        <w:t xml:space="preserve">            </w:t>
      </w:r>
      <w:r w:rsidRPr="00212AC8">
        <w:rPr>
          <w:rFonts w:ascii="Consolas" w:hAnsi="Consolas" w:cs="Liberation Serif"/>
          <w:sz w:val="18"/>
          <w:szCs w:val="18"/>
          <w:lang w:val="en-GB"/>
        </w:rPr>
        <w:t>if vector[0] == 0:</w:t>
      </w:r>
    </w:p>
    <w:p w14:paraId="574A587F" w14:textId="77777777" w:rsidR="00212AC8" w:rsidRPr="00212AC8" w:rsidRDefault="00212AC8" w:rsidP="00212AC8">
      <w:pPr>
        <w:rPr>
          <w:rFonts w:ascii="Consolas" w:hAnsi="Consolas" w:cs="Liberation Serif"/>
          <w:sz w:val="18"/>
          <w:szCs w:val="18"/>
          <w:lang w:val="en-GB"/>
        </w:rPr>
      </w:pPr>
      <w:r w:rsidRPr="00212AC8">
        <w:rPr>
          <w:rFonts w:ascii="Consolas" w:hAnsi="Consolas" w:cs="Liberation Serif"/>
          <w:sz w:val="18"/>
          <w:szCs w:val="18"/>
          <w:lang w:val="en-GB"/>
        </w:rPr>
        <w:t xml:space="preserve">                vector = (-vector[1],0)</w:t>
      </w:r>
    </w:p>
    <w:p w14:paraId="5A31DEFF" w14:textId="77777777" w:rsidR="00212AC8" w:rsidRPr="00212AC8" w:rsidRDefault="00212AC8" w:rsidP="00212AC8">
      <w:pPr>
        <w:rPr>
          <w:rFonts w:ascii="Consolas" w:hAnsi="Consolas" w:cs="Liberation Serif"/>
          <w:sz w:val="18"/>
          <w:szCs w:val="18"/>
          <w:lang w:val="en-GB"/>
        </w:rPr>
      </w:pPr>
      <w:r w:rsidRPr="00212AC8">
        <w:rPr>
          <w:rFonts w:ascii="Consolas" w:hAnsi="Consolas" w:cs="Liberation Serif"/>
          <w:sz w:val="18"/>
          <w:szCs w:val="18"/>
          <w:lang w:val="en-GB"/>
        </w:rPr>
        <w:t xml:space="preserve">            elif vector[1] == 0:</w:t>
      </w:r>
    </w:p>
    <w:p w14:paraId="4644B4D4" w14:textId="77777777" w:rsidR="00212AC8" w:rsidRPr="00212AC8" w:rsidRDefault="00212AC8" w:rsidP="00212AC8">
      <w:pPr>
        <w:rPr>
          <w:rFonts w:ascii="Consolas" w:hAnsi="Consolas" w:cs="Liberation Serif"/>
          <w:sz w:val="18"/>
          <w:szCs w:val="18"/>
          <w:lang w:val="en-GB"/>
        </w:rPr>
      </w:pPr>
      <w:r w:rsidRPr="00212AC8">
        <w:rPr>
          <w:rFonts w:ascii="Consolas" w:hAnsi="Consolas" w:cs="Liberation Serif"/>
          <w:sz w:val="18"/>
          <w:szCs w:val="18"/>
          <w:lang w:val="en-GB"/>
        </w:rPr>
        <w:t xml:space="preserve">                vector = (0,vector[0])</w:t>
      </w:r>
    </w:p>
    <w:p w14:paraId="54D9FAD6" w14:textId="77777777" w:rsidR="00212AC8" w:rsidRPr="00212AC8" w:rsidRDefault="00212AC8" w:rsidP="00212AC8">
      <w:pPr>
        <w:rPr>
          <w:rFonts w:ascii="Consolas" w:hAnsi="Consolas" w:cs="Liberation Serif"/>
          <w:sz w:val="18"/>
          <w:szCs w:val="18"/>
          <w:lang w:val="en-GB"/>
        </w:rPr>
      </w:pPr>
      <w:r w:rsidRPr="00212AC8">
        <w:rPr>
          <w:rFonts w:ascii="Consolas" w:hAnsi="Consolas" w:cs="Liberation Serif"/>
          <w:sz w:val="18"/>
          <w:szCs w:val="18"/>
          <w:lang w:val="en-GB"/>
        </w:rPr>
        <w:t xml:space="preserve">        return vector</w:t>
      </w:r>
    </w:p>
    <w:p w14:paraId="4978CB11" w14:textId="77777777" w:rsidR="00212AC8" w:rsidRPr="00212AC8" w:rsidRDefault="00212AC8" w:rsidP="00212AC8">
      <w:pPr>
        <w:rPr>
          <w:rFonts w:ascii="Consolas" w:hAnsi="Consolas" w:cs="Liberation Serif"/>
          <w:sz w:val="18"/>
          <w:szCs w:val="18"/>
          <w:lang w:val="en-GB"/>
        </w:rPr>
      </w:pPr>
    </w:p>
    <w:p w14:paraId="3A133786" w14:textId="77777777" w:rsidR="00212AC8" w:rsidRPr="00212AC8" w:rsidRDefault="00212AC8" w:rsidP="00212AC8">
      <w:pPr>
        <w:rPr>
          <w:rFonts w:ascii="Consolas" w:hAnsi="Consolas" w:cs="Liberation Serif"/>
          <w:sz w:val="18"/>
          <w:szCs w:val="18"/>
          <w:lang w:val="en-GB"/>
        </w:rPr>
      </w:pPr>
      <w:r w:rsidRPr="00212AC8">
        <w:rPr>
          <w:rFonts w:ascii="Consolas" w:hAnsi="Consolas" w:cs="Liberation Serif"/>
          <w:sz w:val="18"/>
          <w:szCs w:val="18"/>
          <w:lang w:val="en-GB"/>
        </w:rPr>
        <w:t xml:space="preserve">    def rotate_blasoperation(self, blasoperation) -&gt; dict:</w:t>
      </w:r>
    </w:p>
    <w:p w14:paraId="0E45DC2F" w14:textId="77777777" w:rsidR="00212AC8" w:rsidRPr="00212AC8" w:rsidRDefault="00212AC8" w:rsidP="00212AC8">
      <w:pPr>
        <w:rPr>
          <w:rFonts w:ascii="Consolas" w:hAnsi="Consolas" w:cs="Liberation Serif"/>
          <w:sz w:val="18"/>
          <w:szCs w:val="18"/>
          <w:lang w:val="en-GB"/>
        </w:rPr>
      </w:pPr>
      <w:r w:rsidRPr="00212AC8">
        <w:rPr>
          <w:rFonts w:ascii="Consolas" w:hAnsi="Consolas" w:cs="Liberation Serif"/>
          <w:sz w:val="18"/>
          <w:szCs w:val="18"/>
          <w:lang w:val="en-GB"/>
        </w:rPr>
        <w:t xml:space="preserve">        return dict(</w:t>
      </w:r>
    </w:p>
    <w:p w14:paraId="291CBC03" w14:textId="77777777" w:rsidR="00212AC8" w:rsidRPr="00212AC8" w:rsidRDefault="00212AC8" w:rsidP="00212AC8">
      <w:pPr>
        <w:rPr>
          <w:rFonts w:ascii="Consolas" w:hAnsi="Consolas" w:cs="Liberation Serif"/>
          <w:sz w:val="18"/>
          <w:szCs w:val="18"/>
          <w:lang w:val="en-GB"/>
        </w:rPr>
      </w:pPr>
      <w:r w:rsidRPr="00212AC8">
        <w:rPr>
          <w:rFonts w:ascii="Consolas" w:hAnsi="Consolas" w:cs="Liberation Serif"/>
          <w:sz w:val="18"/>
          <w:szCs w:val="18"/>
          <w:lang w:val="en-GB"/>
        </w:rPr>
        <w:t xml:space="preserve">            feld0=self.rotate_field_index(blasoperation["feld0"]),</w:t>
      </w:r>
    </w:p>
    <w:p w14:paraId="4E6576C3" w14:textId="77777777" w:rsidR="00212AC8" w:rsidRPr="00212AC8" w:rsidRDefault="00212AC8" w:rsidP="00212AC8">
      <w:pPr>
        <w:rPr>
          <w:rFonts w:ascii="Consolas" w:hAnsi="Consolas" w:cs="Liberation Serif"/>
          <w:sz w:val="18"/>
          <w:szCs w:val="18"/>
          <w:lang w:val="en-GB"/>
        </w:rPr>
      </w:pPr>
      <w:r w:rsidRPr="00212AC8">
        <w:rPr>
          <w:rFonts w:ascii="Consolas" w:hAnsi="Consolas" w:cs="Liberation Serif"/>
          <w:sz w:val="18"/>
          <w:szCs w:val="18"/>
          <w:lang w:val="en-GB"/>
        </w:rPr>
        <w:t xml:space="preserve">            blow_direction=self.rotate_direction_vector(blasoperation["blow_direction"])</w:t>
      </w:r>
    </w:p>
    <w:p w14:paraId="2589EF1B" w14:textId="77777777" w:rsidR="00212AC8" w:rsidRPr="00213FB8" w:rsidRDefault="00212AC8" w:rsidP="00212AC8">
      <w:pPr>
        <w:rPr>
          <w:rFonts w:ascii="Consolas" w:hAnsi="Consolas" w:cs="Liberation Serif"/>
          <w:sz w:val="18"/>
          <w:szCs w:val="18"/>
          <w:lang w:val="de-DE"/>
        </w:rPr>
      </w:pPr>
      <w:r w:rsidRPr="00212AC8">
        <w:rPr>
          <w:rFonts w:ascii="Consolas" w:hAnsi="Consolas" w:cs="Liberation Serif"/>
          <w:sz w:val="18"/>
          <w:szCs w:val="18"/>
          <w:lang w:val="en-GB"/>
        </w:rPr>
        <w:t xml:space="preserve">        </w:t>
      </w:r>
      <w:r w:rsidRPr="00213FB8">
        <w:rPr>
          <w:rFonts w:ascii="Consolas" w:hAnsi="Consolas" w:cs="Liberation Serif"/>
          <w:sz w:val="18"/>
          <w:szCs w:val="18"/>
          <w:lang w:val="de-DE"/>
        </w:rPr>
        <w:t>)</w:t>
      </w:r>
    </w:p>
    <w:p w14:paraId="588D2BBE" w14:textId="062CEB6D" w:rsidR="009D39FA" w:rsidRPr="00213FB8" w:rsidRDefault="009D39FA" w:rsidP="00212AC8">
      <w:pPr>
        <w:rPr>
          <w:rFonts w:ascii="Consolas" w:hAnsi="Consolas" w:cs="Liberation Serif"/>
          <w:sz w:val="18"/>
          <w:szCs w:val="18"/>
          <w:lang w:val="de-DE"/>
        </w:rPr>
      </w:pPr>
    </w:p>
    <w:p w14:paraId="0F629D90" w14:textId="4C704377" w:rsidR="00BB7C15" w:rsidRPr="001E7DDD" w:rsidRDefault="00BB7C15" w:rsidP="00BB7C15">
      <w:pPr>
        <w:rPr>
          <w:rFonts w:cs="Liberation Serif"/>
          <w:lang w:val="de-DE"/>
        </w:rPr>
      </w:pPr>
      <w:r>
        <w:rPr>
          <w:rFonts w:cs="Liberation Serif"/>
          <w:b/>
          <w:bCs/>
          <w:lang w:val="de-DE"/>
        </w:rPr>
        <w:t xml:space="preserve">Funktionen, die </w:t>
      </w:r>
      <w:r w:rsidR="001E7DDD">
        <w:rPr>
          <w:rFonts w:cs="Liberation Serif"/>
          <w:b/>
          <w:bCs/>
          <w:lang w:val="de-DE"/>
        </w:rPr>
        <w:t>Muster zum Transferieren von Blättern zurückgeben (gehören beide zur Solver2-Klasse)</w:t>
      </w:r>
      <w:r>
        <w:rPr>
          <w:rFonts w:cs="Liberation Serif"/>
          <w:b/>
          <w:bCs/>
          <w:lang w:val="de-DE"/>
        </w:rPr>
        <w:t>:</w:t>
      </w:r>
      <w:r>
        <w:rPr>
          <w:rFonts w:cs="Liberation Serif"/>
          <w:b/>
          <w:bCs/>
          <w:lang w:val="de-DE"/>
        </w:rPr>
        <w:br/>
      </w:r>
    </w:p>
    <w:p w14:paraId="788CF520" w14:textId="77777777" w:rsidR="00D013AC" w:rsidRPr="00D013AC" w:rsidRDefault="00D013AC" w:rsidP="00D013AC">
      <w:pPr>
        <w:rPr>
          <w:rFonts w:ascii="Consolas" w:hAnsi="Consolas" w:cs="Liberation Serif"/>
          <w:sz w:val="18"/>
          <w:szCs w:val="18"/>
          <w:lang w:val="en-GB"/>
        </w:rPr>
      </w:pPr>
      <w:r w:rsidRPr="00213FB8">
        <w:rPr>
          <w:rFonts w:ascii="Consolas" w:hAnsi="Consolas" w:cs="Liberation Serif"/>
          <w:sz w:val="18"/>
          <w:szCs w:val="18"/>
          <w:lang w:val="de-DE"/>
        </w:rPr>
        <w:t xml:space="preserve">    </w:t>
      </w:r>
      <w:r w:rsidRPr="00D013AC">
        <w:rPr>
          <w:rFonts w:ascii="Consolas" w:hAnsi="Consolas" w:cs="Liberation Serif"/>
          <w:sz w:val="18"/>
          <w:szCs w:val="18"/>
          <w:lang w:val="en-GB"/>
        </w:rPr>
        <w:t>def corner_to_edge(self, source_corner_field, target_field) -&gt; Muster:</w:t>
      </w:r>
    </w:p>
    <w:p w14:paraId="52A4D179" w14:textId="77777777" w:rsidR="00D013AC" w:rsidRPr="00D013AC" w:rsidRDefault="00D013AC" w:rsidP="00D013AC">
      <w:pPr>
        <w:rPr>
          <w:rFonts w:ascii="Consolas" w:hAnsi="Consolas" w:cs="Liberation Serif"/>
          <w:color w:val="70AD47" w:themeColor="accent6"/>
          <w:sz w:val="18"/>
          <w:szCs w:val="18"/>
          <w:lang w:val="de-DE"/>
        </w:rPr>
      </w:pPr>
      <w:r w:rsidRPr="00D013AC">
        <w:rPr>
          <w:rFonts w:ascii="Consolas" w:hAnsi="Consolas" w:cs="Liberation Serif"/>
          <w:color w:val="70AD47" w:themeColor="accent6"/>
          <w:sz w:val="18"/>
          <w:szCs w:val="18"/>
          <w:lang w:val="en-GB"/>
        </w:rPr>
        <w:t xml:space="preserve">        </w:t>
      </w:r>
      <w:r w:rsidRPr="00D013AC">
        <w:rPr>
          <w:rFonts w:ascii="Consolas" w:hAnsi="Consolas" w:cs="Liberation Serif"/>
          <w:color w:val="70AD47" w:themeColor="accent6"/>
          <w:sz w:val="18"/>
          <w:szCs w:val="18"/>
          <w:lang w:val="de-DE"/>
        </w:rPr>
        <w:t>"""</w:t>
      </w:r>
    </w:p>
    <w:p w14:paraId="1804EABF" w14:textId="77777777" w:rsidR="00D013AC" w:rsidRPr="00D013AC" w:rsidRDefault="00D013AC" w:rsidP="00D013AC">
      <w:pPr>
        <w:rPr>
          <w:rFonts w:ascii="Consolas" w:hAnsi="Consolas" w:cs="Liberation Serif"/>
          <w:color w:val="70AD47" w:themeColor="accent6"/>
          <w:sz w:val="18"/>
          <w:szCs w:val="18"/>
          <w:lang w:val="de-DE"/>
        </w:rPr>
      </w:pPr>
      <w:r w:rsidRPr="00D013AC">
        <w:rPr>
          <w:rFonts w:ascii="Consolas" w:hAnsi="Consolas" w:cs="Liberation Serif"/>
          <w:color w:val="70AD47" w:themeColor="accent6"/>
          <w:sz w:val="18"/>
          <w:szCs w:val="18"/>
          <w:lang w:val="de-DE"/>
        </w:rPr>
        <w:t xml:space="preserve">        Returns:</w:t>
      </w:r>
    </w:p>
    <w:p w14:paraId="0FAE686C" w14:textId="535C5BD1" w:rsidR="00D013AC" w:rsidRPr="00D013AC" w:rsidRDefault="00D013AC" w:rsidP="00D013AC">
      <w:pPr>
        <w:rPr>
          <w:rFonts w:ascii="Consolas" w:hAnsi="Consolas" w:cs="Liberation Serif"/>
          <w:color w:val="70AD47" w:themeColor="accent6"/>
          <w:sz w:val="18"/>
          <w:szCs w:val="18"/>
          <w:lang w:val="de-DE"/>
        </w:rPr>
      </w:pPr>
      <w:r w:rsidRPr="00D013AC">
        <w:rPr>
          <w:rFonts w:ascii="Consolas" w:hAnsi="Consolas" w:cs="Liberation Serif"/>
          <w:color w:val="70AD47" w:themeColor="accent6"/>
          <w:sz w:val="18"/>
          <w:szCs w:val="18"/>
          <w:lang w:val="de-DE"/>
        </w:rPr>
        <w:t xml:space="preserve">            Muster: Ein Muster, das bei Anwendung Laub vom Eckfeld source_corner_field auf das</w:t>
      </w:r>
      <w:r w:rsidRPr="00D013AC">
        <w:rPr>
          <w:rFonts w:ascii="Consolas" w:hAnsi="Consolas" w:cs="Liberation Serif"/>
          <w:color w:val="70AD47" w:themeColor="accent6"/>
          <w:sz w:val="18"/>
          <w:szCs w:val="18"/>
          <w:lang w:val="de-DE"/>
        </w:rPr>
        <w:br/>
        <w:t xml:space="preserve">           </w:t>
      </w:r>
      <w:r w:rsidRPr="00D013AC">
        <w:rPr>
          <w:rFonts w:ascii="Consolas" w:hAnsi="Consolas" w:cs="Liberation Serif"/>
          <w:color w:val="70AD47" w:themeColor="accent6"/>
          <w:sz w:val="18"/>
          <w:szCs w:val="18"/>
          <w:lang w:val="de-DE"/>
        </w:rPr>
        <w:t xml:space="preserve"> Randfeld target_field bläst</w:t>
      </w:r>
    </w:p>
    <w:p w14:paraId="30E8B234" w14:textId="77777777" w:rsidR="00D013AC" w:rsidRPr="00D013AC" w:rsidRDefault="00D013AC" w:rsidP="00D013AC">
      <w:pPr>
        <w:rPr>
          <w:rFonts w:ascii="Consolas" w:hAnsi="Consolas" w:cs="Liberation Serif"/>
          <w:color w:val="70AD47" w:themeColor="accent6"/>
          <w:sz w:val="18"/>
          <w:szCs w:val="18"/>
          <w:lang w:val="en-GB"/>
        </w:rPr>
      </w:pPr>
      <w:r w:rsidRPr="00D013AC">
        <w:rPr>
          <w:rFonts w:ascii="Consolas" w:hAnsi="Consolas" w:cs="Liberation Serif"/>
          <w:color w:val="70AD47" w:themeColor="accent6"/>
          <w:sz w:val="18"/>
          <w:szCs w:val="18"/>
          <w:lang w:val="de-DE"/>
        </w:rPr>
        <w:t xml:space="preserve">        </w:t>
      </w:r>
      <w:r w:rsidRPr="00D013AC">
        <w:rPr>
          <w:rFonts w:ascii="Consolas" w:hAnsi="Consolas" w:cs="Liberation Serif"/>
          <w:color w:val="70AD47" w:themeColor="accent6"/>
          <w:sz w:val="18"/>
          <w:szCs w:val="18"/>
          <w:lang w:val="en-GB"/>
        </w:rPr>
        <w:t>"""</w:t>
      </w:r>
    </w:p>
    <w:p w14:paraId="6A094CDB" w14:textId="77777777" w:rsidR="00D013AC" w:rsidRPr="00D013AC" w:rsidRDefault="00D013AC" w:rsidP="00D013AC">
      <w:pPr>
        <w:rPr>
          <w:rFonts w:ascii="Consolas" w:hAnsi="Consolas" w:cs="Liberation Serif"/>
          <w:sz w:val="18"/>
          <w:szCs w:val="18"/>
          <w:lang w:val="en-GB"/>
        </w:rPr>
      </w:pPr>
      <w:r w:rsidRPr="00D013AC">
        <w:rPr>
          <w:rFonts w:ascii="Consolas" w:hAnsi="Consolas" w:cs="Liberation Serif"/>
          <w:sz w:val="18"/>
          <w:szCs w:val="18"/>
          <w:lang w:val="en-GB"/>
        </w:rPr>
        <w:t xml:space="preserve">        if not self.hof.are_adjacent(source_corner_field, target_field):</w:t>
      </w:r>
    </w:p>
    <w:p w14:paraId="01D650D8" w14:textId="77777777" w:rsidR="00D013AC" w:rsidRPr="00D013AC" w:rsidRDefault="00D013AC" w:rsidP="00D013AC">
      <w:pPr>
        <w:rPr>
          <w:rFonts w:ascii="Consolas" w:hAnsi="Consolas" w:cs="Liberation Serif"/>
          <w:sz w:val="18"/>
          <w:szCs w:val="18"/>
          <w:lang w:val="en-GB"/>
        </w:rPr>
      </w:pPr>
      <w:r w:rsidRPr="00D013AC">
        <w:rPr>
          <w:rFonts w:ascii="Consolas" w:hAnsi="Consolas" w:cs="Liberation Serif"/>
          <w:sz w:val="18"/>
          <w:szCs w:val="18"/>
          <w:lang w:val="en-GB"/>
        </w:rPr>
        <w:t xml:space="preserve">            return</w:t>
      </w:r>
    </w:p>
    <w:p w14:paraId="15E8156F" w14:textId="77777777" w:rsidR="00D013AC" w:rsidRPr="00D013AC" w:rsidRDefault="00D013AC" w:rsidP="00D013AC">
      <w:pPr>
        <w:rPr>
          <w:rFonts w:ascii="Consolas" w:hAnsi="Consolas" w:cs="Liberation Serif"/>
          <w:sz w:val="18"/>
          <w:szCs w:val="18"/>
          <w:lang w:val="en-GB"/>
        </w:rPr>
      </w:pPr>
      <w:r w:rsidRPr="00D013AC">
        <w:rPr>
          <w:rFonts w:ascii="Consolas" w:hAnsi="Consolas" w:cs="Liberation Serif"/>
          <w:sz w:val="18"/>
          <w:szCs w:val="18"/>
          <w:lang w:val="en-GB"/>
        </w:rPr>
        <w:t xml:space="preserve">        if not (self.hof.is_corner(source_corner_field) and self.hof.is_edge(target_field)):</w:t>
      </w:r>
    </w:p>
    <w:p w14:paraId="038B0831" w14:textId="77777777" w:rsidR="00D013AC" w:rsidRPr="00D013AC" w:rsidRDefault="00D013AC" w:rsidP="00D013AC">
      <w:pPr>
        <w:rPr>
          <w:rFonts w:ascii="Consolas" w:hAnsi="Consolas" w:cs="Liberation Serif"/>
          <w:sz w:val="18"/>
          <w:szCs w:val="18"/>
          <w:lang w:val="en-GB"/>
        </w:rPr>
      </w:pPr>
      <w:r w:rsidRPr="00D013AC">
        <w:rPr>
          <w:rFonts w:ascii="Consolas" w:hAnsi="Consolas" w:cs="Liberation Serif"/>
          <w:sz w:val="18"/>
          <w:szCs w:val="18"/>
          <w:lang w:val="en-GB"/>
        </w:rPr>
        <w:t xml:space="preserve">            return</w:t>
      </w:r>
    </w:p>
    <w:p w14:paraId="07C5E126" w14:textId="03E37C66" w:rsidR="00D013AC" w:rsidRPr="00D013AC" w:rsidRDefault="00D013AC" w:rsidP="00D013AC">
      <w:pPr>
        <w:rPr>
          <w:rFonts w:ascii="Consolas" w:hAnsi="Consolas" w:cs="Liberation Serif"/>
          <w:sz w:val="18"/>
          <w:szCs w:val="18"/>
          <w:lang w:val="en-GB"/>
        </w:rPr>
      </w:pPr>
      <w:r w:rsidRPr="00D013AC">
        <w:rPr>
          <w:rFonts w:ascii="Consolas" w:hAnsi="Consolas" w:cs="Liberation Serif"/>
          <w:sz w:val="18"/>
          <w:szCs w:val="18"/>
          <w:lang w:val="en-GB"/>
        </w:rPr>
        <w:t xml:space="preserve">        orthogonal_direction = (target_field[0]-source_corner_field[0], target_field[1]-</w:t>
      </w:r>
      <w:r>
        <w:rPr>
          <w:rFonts w:ascii="Consolas" w:hAnsi="Consolas" w:cs="Liberation Serif"/>
          <w:sz w:val="18"/>
          <w:szCs w:val="18"/>
          <w:lang w:val="en-GB"/>
        </w:rPr>
        <w:br/>
        <w:t xml:space="preserve">        </w:t>
      </w:r>
      <w:r w:rsidRPr="00D013AC">
        <w:rPr>
          <w:rFonts w:ascii="Consolas" w:hAnsi="Consolas" w:cs="Liberation Serif"/>
          <w:sz w:val="18"/>
          <w:szCs w:val="18"/>
          <w:lang w:val="en-GB"/>
        </w:rPr>
        <w:t xml:space="preserve">source_corner_field[1]) </w:t>
      </w:r>
      <w:r>
        <w:rPr>
          <w:rFonts w:ascii="Consolas" w:hAnsi="Consolas" w:cs="Liberation Serif"/>
          <w:sz w:val="18"/>
          <w:szCs w:val="18"/>
          <w:lang w:val="en-GB"/>
        </w:rPr>
        <w:br/>
        <w:t xml:space="preserve">        </w:t>
      </w:r>
      <w:r w:rsidRPr="00D013AC">
        <w:rPr>
          <w:rFonts w:ascii="Consolas" w:hAnsi="Consolas" w:cs="Liberation Serif"/>
          <w:sz w:val="18"/>
          <w:szCs w:val="18"/>
          <w:lang w:val="en-GB"/>
        </w:rPr>
        <w:t># Die Richtung, die orthogonal zur Blasrichtung ist (entspricht dem Vektor target_field-</w:t>
      </w:r>
      <w:r>
        <w:rPr>
          <w:rFonts w:ascii="Consolas" w:hAnsi="Consolas" w:cs="Liberation Serif"/>
          <w:sz w:val="18"/>
          <w:szCs w:val="18"/>
          <w:lang w:val="en-GB"/>
        </w:rPr>
        <w:br/>
        <w:t xml:space="preserve">        </w:t>
      </w:r>
      <w:r w:rsidRPr="00D013AC">
        <w:rPr>
          <w:rFonts w:ascii="Consolas" w:hAnsi="Consolas" w:cs="Liberation Serif"/>
          <w:sz w:val="18"/>
          <w:szCs w:val="18"/>
          <w:lang w:val="en-GB"/>
        </w:rPr>
        <w:t>source_corner)</w:t>
      </w:r>
    </w:p>
    <w:p w14:paraId="4D5B1BC3" w14:textId="61ACFAD5" w:rsidR="00D013AC" w:rsidRPr="00D013AC" w:rsidRDefault="00D013AC" w:rsidP="00D013AC">
      <w:pPr>
        <w:rPr>
          <w:rFonts w:ascii="Consolas" w:hAnsi="Consolas" w:cs="Liberation Serif"/>
          <w:sz w:val="18"/>
          <w:szCs w:val="18"/>
          <w:lang w:val="de-DE"/>
        </w:rPr>
      </w:pPr>
      <w:r w:rsidRPr="00D013AC">
        <w:rPr>
          <w:rFonts w:ascii="Consolas" w:hAnsi="Consolas" w:cs="Liberation Serif"/>
          <w:sz w:val="18"/>
          <w:szCs w:val="18"/>
          <w:lang w:val="en-GB"/>
        </w:rPr>
        <w:t xml:space="preserve">        </w:t>
      </w:r>
      <w:r w:rsidRPr="00D013AC">
        <w:rPr>
          <w:rFonts w:ascii="Consolas" w:hAnsi="Consolas" w:cs="Liberation Serif"/>
          <w:sz w:val="18"/>
          <w:szCs w:val="18"/>
          <w:lang w:val="de-DE"/>
        </w:rPr>
        <w:t xml:space="preserve"># Beide zu orthogonal_direction orthogonale richtungen werden als mögliche Blasrichtungen </w:t>
      </w:r>
      <w:r>
        <w:rPr>
          <w:rFonts w:ascii="Consolas" w:hAnsi="Consolas" w:cs="Liberation Serif"/>
          <w:sz w:val="18"/>
          <w:szCs w:val="18"/>
          <w:lang w:val="de-DE"/>
        </w:rPr>
        <w:br/>
        <w:t xml:space="preserve">        </w:t>
      </w:r>
      <w:r w:rsidRPr="00D013AC">
        <w:rPr>
          <w:rFonts w:ascii="Consolas" w:hAnsi="Consolas" w:cs="Liberation Serif"/>
          <w:sz w:val="18"/>
          <w:szCs w:val="18"/>
          <w:lang w:val="de-DE"/>
        </w:rPr>
        <w:t>durchprobiert:</w:t>
      </w:r>
    </w:p>
    <w:p w14:paraId="3B44E114" w14:textId="571EE17A" w:rsidR="00D013AC" w:rsidRPr="00D013AC" w:rsidRDefault="00D013AC" w:rsidP="00D013AC">
      <w:pPr>
        <w:rPr>
          <w:rFonts w:ascii="Consolas" w:hAnsi="Consolas" w:cs="Liberation Serif"/>
          <w:sz w:val="18"/>
          <w:szCs w:val="18"/>
          <w:lang w:val="en-GB"/>
        </w:rPr>
      </w:pPr>
      <w:r w:rsidRPr="00D013AC">
        <w:rPr>
          <w:rFonts w:ascii="Consolas" w:hAnsi="Consolas" w:cs="Liberation Serif"/>
          <w:sz w:val="18"/>
          <w:szCs w:val="18"/>
          <w:lang w:val="de-DE"/>
        </w:rPr>
        <w:t xml:space="preserve">        </w:t>
      </w:r>
      <w:r w:rsidRPr="00D013AC">
        <w:rPr>
          <w:rFonts w:ascii="Consolas" w:hAnsi="Consolas" w:cs="Liberation Serif"/>
          <w:sz w:val="18"/>
          <w:szCs w:val="18"/>
          <w:lang w:val="en-GB"/>
        </w:rPr>
        <w:t>anti_blow_direction = self.hof.get_orthogonal_direction(orthogonal_direction)</w:t>
      </w:r>
      <w:r>
        <w:rPr>
          <w:rFonts w:ascii="Consolas" w:hAnsi="Consolas" w:cs="Liberation Serif"/>
          <w:sz w:val="18"/>
          <w:szCs w:val="18"/>
          <w:lang w:val="en-GB"/>
        </w:rPr>
        <w:br/>
        <w:t xml:space="preserve">        </w:t>
      </w:r>
      <w:r w:rsidRPr="00D013AC">
        <w:rPr>
          <w:rFonts w:ascii="Consolas" w:hAnsi="Consolas" w:cs="Liberation Serif"/>
          <w:sz w:val="18"/>
          <w:szCs w:val="18"/>
          <w:lang w:val="en-GB"/>
        </w:rPr>
        <w:t># Gegenrichtung / Gegenvektor zur Blasrichtung</w:t>
      </w:r>
    </w:p>
    <w:p w14:paraId="5C7BA2EA" w14:textId="77777777" w:rsidR="00D013AC" w:rsidRPr="00D013AC" w:rsidRDefault="00D013AC" w:rsidP="00D013AC">
      <w:pPr>
        <w:rPr>
          <w:rFonts w:ascii="Consolas" w:hAnsi="Consolas" w:cs="Liberation Serif"/>
          <w:sz w:val="18"/>
          <w:szCs w:val="18"/>
          <w:lang w:val="en-GB"/>
        </w:rPr>
      </w:pPr>
      <w:r w:rsidRPr="00D013AC">
        <w:rPr>
          <w:rFonts w:ascii="Consolas" w:hAnsi="Consolas" w:cs="Liberation Serif"/>
          <w:sz w:val="18"/>
          <w:szCs w:val="18"/>
          <w:lang w:val="en-GB"/>
        </w:rPr>
        <w:t xml:space="preserve">        feld0 = (source_corner_field[0]+anti_blow_direction[0], source_corner_field[1]+anti_blow_direction[1]) # Erstes mögliches Startfeld</w:t>
      </w:r>
    </w:p>
    <w:p w14:paraId="0E25E55E" w14:textId="77777777" w:rsidR="00D013AC" w:rsidRPr="00D013AC" w:rsidRDefault="00D013AC" w:rsidP="00D013AC">
      <w:pPr>
        <w:rPr>
          <w:rFonts w:ascii="Consolas" w:hAnsi="Consolas" w:cs="Liberation Serif"/>
          <w:sz w:val="18"/>
          <w:szCs w:val="18"/>
          <w:lang w:val="en-GB"/>
        </w:rPr>
      </w:pPr>
      <w:r w:rsidRPr="00D013AC">
        <w:rPr>
          <w:rFonts w:ascii="Consolas" w:hAnsi="Consolas" w:cs="Liberation Serif"/>
          <w:sz w:val="18"/>
          <w:szCs w:val="18"/>
          <w:lang w:val="en-GB"/>
        </w:rPr>
        <w:t xml:space="preserve">        blow_direction = (-anti_blow_direction[0], -anti_blow_direction[1])</w:t>
      </w:r>
    </w:p>
    <w:p w14:paraId="5EDD1260" w14:textId="2932DD8E" w:rsidR="00D013AC" w:rsidRPr="00D013AC" w:rsidRDefault="00D013AC" w:rsidP="00D013AC">
      <w:pPr>
        <w:rPr>
          <w:rFonts w:ascii="Consolas" w:hAnsi="Consolas" w:cs="Liberation Serif"/>
          <w:sz w:val="18"/>
          <w:szCs w:val="18"/>
          <w:lang w:val="de-DE"/>
        </w:rPr>
      </w:pPr>
      <w:r w:rsidRPr="00D013AC">
        <w:rPr>
          <w:rFonts w:ascii="Consolas" w:hAnsi="Consolas" w:cs="Liberation Serif"/>
          <w:sz w:val="18"/>
          <w:szCs w:val="18"/>
          <w:lang w:val="en-GB"/>
        </w:rPr>
        <w:t xml:space="preserve">        </w:t>
      </w:r>
      <w:r w:rsidRPr="00D013AC">
        <w:rPr>
          <w:rFonts w:ascii="Consolas" w:hAnsi="Consolas" w:cs="Liberation Serif"/>
          <w:sz w:val="18"/>
          <w:szCs w:val="18"/>
          <w:lang w:val="de-DE"/>
        </w:rPr>
        <w:t xml:space="preserve">if not self.hof.does_exist(feld0): # Wenn das erste mögliche Startfeld nicht existiert, </w:t>
      </w:r>
      <w:r>
        <w:rPr>
          <w:rFonts w:ascii="Consolas" w:hAnsi="Consolas" w:cs="Liberation Serif"/>
          <w:sz w:val="18"/>
          <w:szCs w:val="18"/>
          <w:lang w:val="de-DE"/>
        </w:rPr>
        <w:br/>
        <w:t xml:space="preserve">                                      </w:t>
      </w:r>
      <w:r w:rsidRPr="00D013AC">
        <w:rPr>
          <w:rFonts w:ascii="Consolas" w:hAnsi="Consolas" w:cs="Liberation Serif"/>
          <w:sz w:val="18"/>
          <w:szCs w:val="18"/>
          <w:lang w:val="de-DE"/>
        </w:rPr>
        <w:t>dann muss das andere mögliche Startfeld das Startfeld sein</w:t>
      </w:r>
    </w:p>
    <w:p w14:paraId="6216D4CC" w14:textId="77777777" w:rsidR="00D013AC" w:rsidRPr="00D013AC" w:rsidRDefault="00D013AC" w:rsidP="00D013AC">
      <w:pPr>
        <w:rPr>
          <w:rFonts w:ascii="Consolas" w:hAnsi="Consolas" w:cs="Liberation Serif"/>
          <w:sz w:val="18"/>
          <w:szCs w:val="18"/>
          <w:lang w:val="en-GB"/>
        </w:rPr>
      </w:pPr>
      <w:r w:rsidRPr="00D013AC">
        <w:rPr>
          <w:rFonts w:ascii="Consolas" w:hAnsi="Consolas" w:cs="Liberation Serif"/>
          <w:sz w:val="18"/>
          <w:szCs w:val="18"/>
          <w:lang w:val="de-DE"/>
        </w:rPr>
        <w:t xml:space="preserve">            </w:t>
      </w:r>
      <w:r w:rsidRPr="00D013AC">
        <w:rPr>
          <w:rFonts w:ascii="Consolas" w:hAnsi="Consolas" w:cs="Liberation Serif"/>
          <w:sz w:val="18"/>
          <w:szCs w:val="18"/>
          <w:lang w:val="en-GB"/>
        </w:rPr>
        <w:t>anti_blow_direction = blow_direction</w:t>
      </w:r>
    </w:p>
    <w:p w14:paraId="20EE93D7" w14:textId="4CAAE3AD" w:rsidR="00D013AC" w:rsidRPr="00D013AC" w:rsidRDefault="00D013AC" w:rsidP="00D013AC">
      <w:pPr>
        <w:rPr>
          <w:rFonts w:ascii="Consolas" w:hAnsi="Consolas" w:cs="Liberation Serif"/>
          <w:sz w:val="18"/>
          <w:szCs w:val="18"/>
          <w:lang w:val="en-GB"/>
        </w:rPr>
      </w:pPr>
      <w:r w:rsidRPr="00D013AC">
        <w:rPr>
          <w:rFonts w:ascii="Consolas" w:hAnsi="Consolas" w:cs="Liberation Serif"/>
          <w:sz w:val="18"/>
          <w:szCs w:val="18"/>
          <w:lang w:val="en-GB"/>
        </w:rPr>
        <w:t xml:space="preserve">            feld0 = (source_corner_field[0]+anti_blow_direction[0], </w:t>
      </w:r>
      <w:r>
        <w:rPr>
          <w:rFonts w:ascii="Consolas" w:hAnsi="Consolas" w:cs="Liberation Serif"/>
          <w:sz w:val="18"/>
          <w:szCs w:val="18"/>
          <w:lang w:val="en-GB"/>
        </w:rPr>
        <w:br/>
        <w:t xml:space="preserve">                    </w:t>
      </w:r>
      <w:r w:rsidRPr="00D013AC">
        <w:rPr>
          <w:rFonts w:ascii="Consolas" w:hAnsi="Consolas" w:cs="Liberation Serif"/>
          <w:sz w:val="18"/>
          <w:szCs w:val="18"/>
          <w:lang w:val="en-GB"/>
        </w:rPr>
        <w:t>source_corner_field[1]+anti_blow_direction[1])</w:t>
      </w:r>
    </w:p>
    <w:p w14:paraId="7BAA7100" w14:textId="77777777" w:rsidR="00D013AC" w:rsidRPr="00D013AC" w:rsidRDefault="00D013AC" w:rsidP="00D013AC">
      <w:pPr>
        <w:rPr>
          <w:rFonts w:ascii="Consolas" w:hAnsi="Consolas" w:cs="Liberation Serif"/>
          <w:sz w:val="18"/>
          <w:szCs w:val="18"/>
          <w:lang w:val="en-GB"/>
        </w:rPr>
      </w:pPr>
      <w:r w:rsidRPr="00D013AC">
        <w:rPr>
          <w:rFonts w:ascii="Consolas" w:hAnsi="Consolas" w:cs="Liberation Serif"/>
          <w:sz w:val="18"/>
          <w:szCs w:val="18"/>
          <w:lang w:val="en-GB"/>
        </w:rPr>
        <w:t xml:space="preserve">            blow_direction = (-anti_blow_direction[0], -anti_blow_direction[1])</w:t>
      </w:r>
    </w:p>
    <w:p w14:paraId="54BDFB4B" w14:textId="45EB5665" w:rsidR="00D013AC" w:rsidRPr="00D013AC" w:rsidRDefault="00D013AC" w:rsidP="00D013AC">
      <w:pPr>
        <w:rPr>
          <w:rFonts w:ascii="Consolas" w:hAnsi="Consolas" w:cs="Liberation Serif"/>
          <w:sz w:val="18"/>
          <w:szCs w:val="18"/>
          <w:lang w:val="en-GB"/>
        </w:rPr>
      </w:pPr>
      <w:r w:rsidRPr="00D013AC">
        <w:rPr>
          <w:rFonts w:ascii="Consolas" w:hAnsi="Consolas" w:cs="Liberation Serif"/>
          <w:sz w:val="18"/>
          <w:szCs w:val="18"/>
          <w:lang w:val="en-GB"/>
        </w:rPr>
        <w:t xml:space="preserve">        muster = Muster(self, [source_corner_field], [dict(feld0=feld0, </w:t>
      </w:r>
      <w:r>
        <w:rPr>
          <w:rFonts w:ascii="Consolas" w:hAnsi="Consolas" w:cs="Liberation Serif"/>
          <w:sz w:val="18"/>
          <w:szCs w:val="18"/>
          <w:lang w:val="en-GB"/>
        </w:rPr>
        <w:br/>
        <w:t xml:space="preserve">                       </w:t>
      </w:r>
      <w:r w:rsidRPr="00D013AC">
        <w:rPr>
          <w:rFonts w:ascii="Consolas" w:hAnsi="Consolas" w:cs="Liberation Serif"/>
          <w:sz w:val="18"/>
          <w:szCs w:val="18"/>
          <w:lang w:val="en-GB"/>
        </w:rPr>
        <w:t>blow_direction=blow_direction)], self.tolerated_amount</w:t>
      </w:r>
      <w:r>
        <w:rPr>
          <w:rFonts w:ascii="Consolas" w:hAnsi="Consolas" w:cs="Liberation Serif"/>
          <w:sz w:val="18"/>
          <w:szCs w:val="18"/>
          <w:lang w:val="en-GB"/>
        </w:rPr>
        <w:t>)</w:t>
      </w:r>
    </w:p>
    <w:p w14:paraId="175E5479" w14:textId="77777777" w:rsidR="00D013AC" w:rsidRPr="00D013AC" w:rsidRDefault="00D013AC" w:rsidP="00D013AC">
      <w:pPr>
        <w:rPr>
          <w:rFonts w:ascii="Consolas" w:hAnsi="Consolas" w:cs="Liberation Serif"/>
          <w:sz w:val="18"/>
          <w:szCs w:val="18"/>
          <w:lang w:val="en-GB"/>
        </w:rPr>
      </w:pPr>
      <w:r w:rsidRPr="00D013AC">
        <w:rPr>
          <w:rFonts w:ascii="Consolas" w:hAnsi="Consolas" w:cs="Liberation Serif"/>
          <w:sz w:val="18"/>
          <w:szCs w:val="18"/>
          <w:lang w:val="en-GB"/>
        </w:rPr>
        <w:t xml:space="preserve">        return muster</w:t>
      </w:r>
    </w:p>
    <w:p w14:paraId="18DB72D6" w14:textId="77777777" w:rsidR="00D013AC" w:rsidRPr="00D013AC" w:rsidRDefault="00D013AC" w:rsidP="00D013AC">
      <w:pPr>
        <w:rPr>
          <w:rFonts w:ascii="Consolas" w:hAnsi="Consolas" w:cs="Liberation Serif"/>
          <w:sz w:val="18"/>
          <w:szCs w:val="18"/>
          <w:lang w:val="en-GB"/>
        </w:rPr>
      </w:pPr>
    </w:p>
    <w:p w14:paraId="35D13D28" w14:textId="77777777" w:rsidR="00D013AC" w:rsidRPr="00D013AC" w:rsidRDefault="00D013AC" w:rsidP="00D013AC">
      <w:pPr>
        <w:rPr>
          <w:rFonts w:ascii="Consolas" w:hAnsi="Consolas" w:cs="Liberation Serif"/>
          <w:sz w:val="18"/>
          <w:szCs w:val="18"/>
          <w:lang w:val="en-GB"/>
        </w:rPr>
      </w:pPr>
      <w:r w:rsidRPr="00D013AC">
        <w:rPr>
          <w:rFonts w:ascii="Consolas" w:hAnsi="Consolas" w:cs="Liberation Serif"/>
          <w:sz w:val="18"/>
          <w:szCs w:val="18"/>
          <w:lang w:val="en-GB"/>
        </w:rPr>
        <w:t xml:space="preserve">    def edge_to_mid(self, source_edge_field, target_field) -&gt; Muster:</w:t>
      </w:r>
    </w:p>
    <w:p w14:paraId="3723F0F6" w14:textId="77777777" w:rsidR="00D013AC" w:rsidRPr="00C932D7" w:rsidRDefault="00D013AC" w:rsidP="00D013AC">
      <w:pPr>
        <w:rPr>
          <w:rFonts w:ascii="Consolas" w:hAnsi="Consolas" w:cs="Liberation Serif"/>
          <w:color w:val="70AD47" w:themeColor="accent6"/>
          <w:sz w:val="18"/>
          <w:szCs w:val="18"/>
          <w:lang w:val="de-DE"/>
        </w:rPr>
      </w:pPr>
      <w:r w:rsidRPr="00C932D7">
        <w:rPr>
          <w:rFonts w:ascii="Consolas" w:hAnsi="Consolas" w:cs="Liberation Serif"/>
          <w:color w:val="70AD47" w:themeColor="accent6"/>
          <w:sz w:val="18"/>
          <w:szCs w:val="18"/>
          <w:lang w:val="en-GB"/>
        </w:rPr>
        <w:t xml:space="preserve">        </w:t>
      </w:r>
      <w:r w:rsidRPr="00C932D7">
        <w:rPr>
          <w:rFonts w:ascii="Consolas" w:hAnsi="Consolas" w:cs="Liberation Serif"/>
          <w:color w:val="70AD47" w:themeColor="accent6"/>
          <w:sz w:val="18"/>
          <w:szCs w:val="18"/>
          <w:lang w:val="de-DE"/>
        </w:rPr>
        <w:t>"""</w:t>
      </w:r>
    </w:p>
    <w:p w14:paraId="78DFE781" w14:textId="77777777" w:rsidR="00D013AC" w:rsidRPr="00C932D7" w:rsidRDefault="00D013AC" w:rsidP="00D013AC">
      <w:pPr>
        <w:rPr>
          <w:rFonts w:ascii="Consolas" w:hAnsi="Consolas" w:cs="Liberation Serif"/>
          <w:color w:val="70AD47" w:themeColor="accent6"/>
          <w:sz w:val="18"/>
          <w:szCs w:val="18"/>
          <w:lang w:val="de-DE"/>
        </w:rPr>
      </w:pPr>
      <w:r w:rsidRPr="00C932D7">
        <w:rPr>
          <w:rFonts w:ascii="Consolas" w:hAnsi="Consolas" w:cs="Liberation Serif"/>
          <w:color w:val="70AD47" w:themeColor="accent6"/>
          <w:sz w:val="18"/>
          <w:szCs w:val="18"/>
          <w:lang w:val="de-DE"/>
        </w:rPr>
        <w:t xml:space="preserve">        Returns:</w:t>
      </w:r>
    </w:p>
    <w:p w14:paraId="40C12D69" w14:textId="716CD8B9" w:rsidR="00D013AC" w:rsidRPr="00C932D7" w:rsidRDefault="00D013AC" w:rsidP="00D013AC">
      <w:pPr>
        <w:rPr>
          <w:rFonts w:ascii="Consolas" w:hAnsi="Consolas" w:cs="Liberation Serif"/>
          <w:color w:val="70AD47" w:themeColor="accent6"/>
          <w:sz w:val="18"/>
          <w:szCs w:val="18"/>
          <w:lang w:val="de-DE"/>
        </w:rPr>
      </w:pPr>
      <w:r w:rsidRPr="00C932D7">
        <w:rPr>
          <w:rFonts w:ascii="Consolas" w:hAnsi="Consolas" w:cs="Liberation Serif"/>
          <w:color w:val="70AD47" w:themeColor="accent6"/>
          <w:sz w:val="18"/>
          <w:szCs w:val="18"/>
          <w:lang w:val="de-DE"/>
        </w:rPr>
        <w:t xml:space="preserve">            Muster: Ein Muster, das bei Anwendung Laub vom Randfeld source_edge_field und seinen</w:t>
      </w:r>
      <w:r w:rsidR="00C932D7" w:rsidRPr="00C932D7">
        <w:rPr>
          <w:rFonts w:ascii="Consolas" w:hAnsi="Consolas" w:cs="Liberation Serif"/>
          <w:color w:val="70AD47" w:themeColor="accent6"/>
          <w:sz w:val="18"/>
          <w:szCs w:val="18"/>
          <w:lang w:val="de-DE"/>
        </w:rPr>
        <w:br/>
        <w:t xml:space="preserve">                   </w:t>
      </w:r>
      <w:r w:rsidRPr="00C932D7">
        <w:rPr>
          <w:rFonts w:ascii="Consolas" w:hAnsi="Consolas" w:cs="Liberation Serif"/>
          <w:color w:val="70AD47" w:themeColor="accent6"/>
          <w:sz w:val="18"/>
          <w:szCs w:val="18"/>
          <w:lang w:val="de-DE"/>
        </w:rPr>
        <w:t xml:space="preserve"> beiden auf dem Rand liegenden Nachbarn auf das Nicht-Rand-oder-Eckfeld </w:t>
      </w:r>
      <w:r w:rsidR="00C932D7" w:rsidRPr="00C932D7">
        <w:rPr>
          <w:rFonts w:ascii="Consolas" w:hAnsi="Consolas" w:cs="Liberation Serif"/>
          <w:color w:val="70AD47" w:themeColor="accent6"/>
          <w:sz w:val="18"/>
          <w:szCs w:val="18"/>
          <w:lang w:val="de-DE"/>
        </w:rPr>
        <w:br/>
        <w:t xml:space="preserve">                    </w:t>
      </w:r>
      <w:r w:rsidRPr="00C932D7">
        <w:rPr>
          <w:rFonts w:ascii="Consolas" w:hAnsi="Consolas" w:cs="Liberation Serif"/>
          <w:color w:val="70AD47" w:themeColor="accent6"/>
          <w:sz w:val="18"/>
          <w:szCs w:val="18"/>
          <w:lang w:val="de-DE"/>
        </w:rPr>
        <w:t>target_field bläst</w:t>
      </w:r>
    </w:p>
    <w:p w14:paraId="4DF7DE33" w14:textId="77777777" w:rsidR="00D013AC" w:rsidRPr="00C932D7" w:rsidRDefault="00D013AC" w:rsidP="00D013AC">
      <w:pPr>
        <w:rPr>
          <w:rFonts w:ascii="Consolas" w:hAnsi="Consolas" w:cs="Liberation Serif"/>
          <w:color w:val="70AD47" w:themeColor="accent6"/>
          <w:sz w:val="18"/>
          <w:szCs w:val="18"/>
          <w:lang w:val="en-GB"/>
        </w:rPr>
      </w:pPr>
      <w:r w:rsidRPr="00C932D7">
        <w:rPr>
          <w:rFonts w:ascii="Consolas" w:hAnsi="Consolas" w:cs="Liberation Serif"/>
          <w:color w:val="70AD47" w:themeColor="accent6"/>
          <w:sz w:val="18"/>
          <w:szCs w:val="18"/>
          <w:lang w:val="de-DE"/>
        </w:rPr>
        <w:t xml:space="preserve">        </w:t>
      </w:r>
      <w:r w:rsidRPr="00C932D7">
        <w:rPr>
          <w:rFonts w:ascii="Consolas" w:hAnsi="Consolas" w:cs="Liberation Serif"/>
          <w:color w:val="70AD47" w:themeColor="accent6"/>
          <w:sz w:val="18"/>
          <w:szCs w:val="18"/>
          <w:lang w:val="en-GB"/>
        </w:rPr>
        <w:t>"""</w:t>
      </w:r>
    </w:p>
    <w:p w14:paraId="39142830" w14:textId="77777777" w:rsidR="00D013AC" w:rsidRPr="00D013AC" w:rsidRDefault="00D013AC" w:rsidP="00D013AC">
      <w:pPr>
        <w:rPr>
          <w:rFonts w:ascii="Consolas" w:hAnsi="Consolas" w:cs="Liberation Serif"/>
          <w:sz w:val="18"/>
          <w:szCs w:val="18"/>
          <w:lang w:val="en-GB"/>
        </w:rPr>
      </w:pPr>
      <w:r w:rsidRPr="00D013AC">
        <w:rPr>
          <w:rFonts w:ascii="Consolas" w:hAnsi="Consolas" w:cs="Liberation Serif"/>
          <w:sz w:val="18"/>
          <w:szCs w:val="18"/>
          <w:lang w:val="en-GB"/>
        </w:rPr>
        <w:t xml:space="preserve">        if not self.hof.are_adjacent(source_edge_field, target_field):</w:t>
      </w:r>
    </w:p>
    <w:p w14:paraId="55569539" w14:textId="77777777" w:rsidR="00D013AC" w:rsidRPr="00D013AC" w:rsidRDefault="00D013AC" w:rsidP="00D013AC">
      <w:pPr>
        <w:rPr>
          <w:rFonts w:ascii="Consolas" w:hAnsi="Consolas" w:cs="Liberation Serif"/>
          <w:sz w:val="18"/>
          <w:szCs w:val="18"/>
          <w:lang w:val="en-GB"/>
        </w:rPr>
      </w:pPr>
      <w:r w:rsidRPr="00D013AC">
        <w:rPr>
          <w:rFonts w:ascii="Consolas" w:hAnsi="Consolas" w:cs="Liberation Serif"/>
          <w:sz w:val="18"/>
          <w:szCs w:val="18"/>
          <w:lang w:val="en-GB"/>
        </w:rPr>
        <w:t xml:space="preserve">            return</w:t>
      </w:r>
    </w:p>
    <w:p w14:paraId="75A79919" w14:textId="77777777" w:rsidR="00D013AC" w:rsidRPr="00D013AC" w:rsidRDefault="00D013AC" w:rsidP="00D013AC">
      <w:pPr>
        <w:rPr>
          <w:rFonts w:ascii="Consolas" w:hAnsi="Consolas" w:cs="Liberation Serif"/>
          <w:sz w:val="18"/>
          <w:szCs w:val="18"/>
          <w:lang w:val="en-GB"/>
        </w:rPr>
      </w:pPr>
      <w:r w:rsidRPr="00D013AC">
        <w:rPr>
          <w:rFonts w:ascii="Consolas" w:hAnsi="Consolas" w:cs="Liberation Serif"/>
          <w:sz w:val="18"/>
          <w:szCs w:val="18"/>
          <w:lang w:val="en-GB"/>
        </w:rPr>
        <w:t xml:space="preserve">        if (not self.hof.is_edge(source_edge_field)) or self.hof.is_edge(target_field):</w:t>
      </w:r>
    </w:p>
    <w:p w14:paraId="39A95BC7" w14:textId="77777777" w:rsidR="00D013AC" w:rsidRPr="00D013AC" w:rsidRDefault="00D013AC" w:rsidP="00D013AC">
      <w:pPr>
        <w:rPr>
          <w:rFonts w:ascii="Consolas" w:hAnsi="Consolas" w:cs="Liberation Serif"/>
          <w:sz w:val="18"/>
          <w:szCs w:val="18"/>
          <w:lang w:val="en-GB"/>
        </w:rPr>
      </w:pPr>
      <w:r w:rsidRPr="00D013AC">
        <w:rPr>
          <w:rFonts w:ascii="Consolas" w:hAnsi="Consolas" w:cs="Liberation Serif"/>
          <w:sz w:val="18"/>
          <w:szCs w:val="18"/>
          <w:lang w:val="en-GB"/>
        </w:rPr>
        <w:t xml:space="preserve">            return</w:t>
      </w:r>
    </w:p>
    <w:p w14:paraId="3132B956" w14:textId="217C1012" w:rsidR="00D013AC" w:rsidRPr="00D013AC" w:rsidRDefault="00D013AC" w:rsidP="00D013AC">
      <w:pPr>
        <w:rPr>
          <w:rFonts w:ascii="Consolas" w:hAnsi="Consolas" w:cs="Liberation Serif"/>
          <w:sz w:val="18"/>
          <w:szCs w:val="18"/>
          <w:lang w:val="en-GB"/>
        </w:rPr>
      </w:pPr>
      <w:r w:rsidRPr="00D013AC">
        <w:rPr>
          <w:rFonts w:ascii="Consolas" w:hAnsi="Consolas" w:cs="Liberation Serif"/>
          <w:sz w:val="18"/>
          <w:szCs w:val="18"/>
          <w:lang w:val="en-GB"/>
        </w:rPr>
        <w:lastRenderedPageBreak/>
        <w:t xml:space="preserve">        orthogonal_direction = (source_edge_field[0]-target_field[0], source_edge_field[1]-</w:t>
      </w:r>
      <w:r w:rsidR="00C932D7">
        <w:rPr>
          <w:rFonts w:ascii="Consolas" w:hAnsi="Consolas" w:cs="Liberation Serif"/>
          <w:sz w:val="18"/>
          <w:szCs w:val="18"/>
          <w:lang w:val="en-GB"/>
        </w:rPr>
        <w:br/>
        <w:t xml:space="preserve">                              </w:t>
      </w:r>
      <w:r w:rsidRPr="00D013AC">
        <w:rPr>
          <w:rFonts w:ascii="Consolas" w:hAnsi="Consolas" w:cs="Liberation Serif"/>
          <w:sz w:val="18"/>
          <w:szCs w:val="18"/>
          <w:lang w:val="en-GB"/>
        </w:rPr>
        <w:t>target_field[1]) # Die Richtung, die zum Rand hinzeigt</w:t>
      </w:r>
    </w:p>
    <w:p w14:paraId="01FCDC22" w14:textId="77777777" w:rsidR="00D013AC" w:rsidRPr="00D013AC" w:rsidRDefault="00D013AC" w:rsidP="00D013AC">
      <w:pPr>
        <w:rPr>
          <w:rFonts w:ascii="Consolas" w:hAnsi="Consolas" w:cs="Liberation Serif"/>
          <w:sz w:val="18"/>
          <w:szCs w:val="18"/>
          <w:lang w:val="en-GB"/>
        </w:rPr>
      </w:pPr>
      <w:r w:rsidRPr="00D013AC">
        <w:rPr>
          <w:rFonts w:ascii="Consolas" w:hAnsi="Consolas" w:cs="Liberation Serif"/>
          <w:sz w:val="18"/>
          <w:szCs w:val="18"/>
          <w:lang w:val="en-GB"/>
        </w:rPr>
        <w:t xml:space="preserve">        blow_direction = self.hof.get_orthogonal_direction(orthogonal_direction)</w:t>
      </w:r>
    </w:p>
    <w:p w14:paraId="5C95A731" w14:textId="77777777" w:rsidR="00D013AC" w:rsidRPr="00D013AC" w:rsidRDefault="00D013AC" w:rsidP="00D013AC">
      <w:pPr>
        <w:rPr>
          <w:rFonts w:ascii="Consolas" w:hAnsi="Consolas" w:cs="Liberation Serif"/>
          <w:sz w:val="18"/>
          <w:szCs w:val="18"/>
          <w:lang w:val="de-DE"/>
        </w:rPr>
      </w:pPr>
      <w:r w:rsidRPr="00D013AC">
        <w:rPr>
          <w:rFonts w:ascii="Consolas" w:hAnsi="Consolas" w:cs="Liberation Serif"/>
          <w:sz w:val="18"/>
          <w:szCs w:val="18"/>
          <w:lang w:val="en-GB"/>
        </w:rPr>
        <w:t xml:space="preserve">        </w:t>
      </w:r>
      <w:r w:rsidRPr="00D013AC">
        <w:rPr>
          <w:rFonts w:ascii="Consolas" w:hAnsi="Consolas" w:cs="Liberation Serif"/>
          <w:sz w:val="18"/>
          <w:szCs w:val="18"/>
          <w:lang w:val="de-DE"/>
        </w:rPr>
        <w:t>operations = []</w:t>
      </w:r>
    </w:p>
    <w:p w14:paraId="743BEE66" w14:textId="77777777" w:rsidR="00D013AC" w:rsidRPr="00D013AC" w:rsidRDefault="00D013AC" w:rsidP="00D013AC">
      <w:pPr>
        <w:rPr>
          <w:rFonts w:ascii="Consolas" w:hAnsi="Consolas" w:cs="Liberation Serif"/>
          <w:sz w:val="18"/>
          <w:szCs w:val="18"/>
          <w:lang w:val="de-DE"/>
        </w:rPr>
      </w:pPr>
      <w:r w:rsidRPr="00D013AC">
        <w:rPr>
          <w:rFonts w:ascii="Consolas" w:hAnsi="Consolas" w:cs="Liberation Serif"/>
          <w:sz w:val="18"/>
          <w:szCs w:val="18"/>
          <w:lang w:val="de-DE"/>
        </w:rPr>
        <w:t xml:space="preserve">        operations.append(dict(feld0=target_field, blow_direction=orthogonal_direction)) # Den Blasvorgang von der Mitte zur Kante hin ermitteln (dieser verteilt das Laub durch die Seitenabtriebe auf den beiden Feldern neben source_edge_field)</w:t>
      </w:r>
    </w:p>
    <w:p w14:paraId="3A35A99A" w14:textId="0BA4CF67" w:rsidR="00D013AC" w:rsidRPr="00D013AC" w:rsidRDefault="00D013AC" w:rsidP="00D013AC">
      <w:pPr>
        <w:rPr>
          <w:rFonts w:ascii="Consolas" w:hAnsi="Consolas" w:cs="Liberation Serif"/>
          <w:sz w:val="18"/>
          <w:szCs w:val="18"/>
          <w:lang w:val="de-DE"/>
        </w:rPr>
      </w:pPr>
      <w:r w:rsidRPr="00D013AC">
        <w:rPr>
          <w:rFonts w:ascii="Consolas" w:hAnsi="Consolas" w:cs="Liberation Serif"/>
          <w:sz w:val="18"/>
          <w:szCs w:val="18"/>
          <w:lang w:val="de-DE"/>
        </w:rPr>
        <w:t xml:space="preserve">        # Die Blasvorgänge, die Laub durch Seitenabtriebe auf target_field transportieren, </w:t>
      </w:r>
      <w:r w:rsidR="00C932D7">
        <w:rPr>
          <w:rFonts w:ascii="Consolas" w:hAnsi="Consolas" w:cs="Liberation Serif"/>
          <w:sz w:val="18"/>
          <w:szCs w:val="18"/>
          <w:lang w:val="de-DE"/>
        </w:rPr>
        <w:br/>
        <w:t xml:space="preserve">          </w:t>
      </w:r>
      <w:r w:rsidRPr="00D013AC">
        <w:rPr>
          <w:rFonts w:ascii="Consolas" w:hAnsi="Consolas" w:cs="Liberation Serif"/>
          <w:sz w:val="18"/>
          <w:szCs w:val="18"/>
          <w:lang w:val="de-DE"/>
        </w:rPr>
        <w:t>ermitteln</w:t>
      </w:r>
    </w:p>
    <w:p w14:paraId="37B85E2D" w14:textId="7EDFC477" w:rsidR="00D013AC" w:rsidRPr="00D013AC" w:rsidRDefault="00D013AC" w:rsidP="00D013AC">
      <w:pPr>
        <w:rPr>
          <w:rFonts w:ascii="Consolas" w:hAnsi="Consolas" w:cs="Liberation Serif"/>
          <w:sz w:val="18"/>
          <w:szCs w:val="18"/>
          <w:lang w:val="en-GB"/>
        </w:rPr>
      </w:pPr>
      <w:r w:rsidRPr="00D013AC">
        <w:rPr>
          <w:rFonts w:ascii="Consolas" w:hAnsi="Consolas" w:cs="Liberation Serif"/>
          <w:sz w:val="18"/>
          <w:szCs w:val="18"/>
          <w:lang w:val="de-DE"/>
        </w:rPr>
        <w:t xml:space="preserve">        </w:t>
      </w:r>
      <w:r w:rsidRPr="00D013AC">
        <w:rPr>
          <w:rFonts w:ascii="Consolas" w:hAnsi="Consolas" w:cs="Liberation Serif"/>
          <w:sz w:val="18"/>
          <w:szCs w:val="18"/>
          <w:lang w:val="en-GB"/>
        </w:rPr>
        <w:t xml:space="preserve">feld0_1 = (source_edge_field[0]+blow_direction[0]*2, </w:t>
      </w:r>
      <w:r w:rsidR="00C932D7">
        <w:rPr>
          <w:rFonts w:ascii="Consolas" w:hAnsi="Consolas" w:cs="Liberation Serif"/>
          <w:sz w:val="18"/>
          <w:szCs w:val="18"/>
          <w:lang w:val="en-GB"/>
        </w:rPr>
        <w:br/>
        <w:t xml:space="preserve">                    </w:t>
      </w:r>
      <w:r w:rsidRPr="00D013AC">
        <w:rPr>
          <w:rFonts w:ascii="Consolas" w:hAnsi="Consolas" w:cs="Liberation Serif"/>
          <w:sz w:val="18"/>
          <w:szCs w:val="18"/>
          <w:lang w:val="en-GB"/>
        </w:rPr>
        <w:t>source_edge_field[1]+blow_direction[1]*2)</w:t>
      </w:r>
    </w:p>
    <w:p w14:paraId="3701A709" w14:textId="77777777" w:rsidR="00D013AC" w:rsidRPr="00D013AC" w:rsidRDefault="00D013AC" w:rsidP="00D013AC">
      <w:pPr>
        <w:rPr>
          <w:rFonts w:ascii="Consolas" w:hAnsi="Consolas" w:cs="Liberation Serif"/>
          <w:sz w:val="18"/>
          <w:szCs w:val="18"/>
          <w:lang w:val="en-GB"/>
        </w:rPr>
      </w:pPr>
      <w:r w:rsidRPr="00D013AC">
        <w:rPr>
          <w:rFonts w:ascii="Consolas" w:hAnsi="Consolas" w:cs="Liberation Serif"/>
          <w:sz w:val="18"/>
          <w:szCs w:val="18"/>
          <w:lang w:val="en-GB"/>
        </w:rPr>
        <w:t xml:space="preserve">        blow_direction = (-blow_direction[0], -blow_direction[1])</w:t>
      </w:r>
    </w:p>
    <w:p w14:paraId="5571D112" w14:textId="77777777" w:rsidR="00D013AC" w:rsidRPr="00D013AC" w:rsidRDefault="00D013AC" w:rsidP="00D013AC">
      <w:pPr>
        <w:rPr>
          <w:rFonts w:ascii="Consolas" w:hAnsi="Consolas" w:cs="Liberation Serif"/>
          <w:sz w:val="18"/>
          <w:szCs w:val="18"/>
          <w:lang w:val="en-GB"/>
        </w:rPr>
      </w:pPr>
      <w:r w:rsidRPr="00D013AC">
        <w:rPr>
          <w:rFonts w:ascii="Consolas" w:hAnsi="Consolas" w:cs="Liberation Serif"/>
          <w:sz w:val="18"/>
          <w:szCs w:val="18"/>
          <w:lang w:val="en-GB"/>
        </w:rPr>
        <w:t xml:space="preserve">        if self.hof.does_exist(feld0_1):</w:t>
      </w:r>
    </w:p>
    <w:p w14:paraId="0A6E805A" w14:textId="77777777" w:rsidR="00D013AC" w:rsidRPr="00D013AC" w:rsidRDefault="00D013AC" w:rsidP="00D013AC">
      <w:pPr>
        <w:rPr>
          <w:rFonts w:ascii="Consolas" w:hAnsi="Consolas" w:cs="Liberation Serif"/>
          <w:sz w:val="18"/>
          <w:szCs w:val="18"/>
          <w:lang w:val="en-GB"/>
        </w:rPr>
      </w:pPr>
      <w:r w:rsidRPr="00D013AC">
        <w:rPr>
          <w:rFonts w:ascii="Consolas" w:hAnsi="Consolas" w:cs="Liberation Serif"/>
          <w:sz w:val="18"/>
          <w:szCs w:val="18"/>
          <w:lang w:val="en-GB"/>
        </w:rPr>
        <w:t xml:space="preserve">            operations.append(dict(feld0=feld0_1, blow_direction=blow_direction))</w:t>
      </w:r>
    </w:p>
    <w:p w14:paraId="4C3EA3E2" w14:textId="77777777" w:rsidR="00D013AC" w:rsidRPr="00D013AC" w:rsidRDefault="00D013AC" w:rsidP="00D013AC">
      <w:pPr>
        <w:rPr>
          <w:rFonts w:ascii="Consolas" w:hAnsi="Consolas" w:cs="Liberation Serif"/>
          <w:sz w:val="18"/>
          <w:szCs w:val="18"/>
          <w:lang w:val="en-GB"/>
        </w:rPr>
      </w:pPr>
      <w:r w:rsidRPr="00D013AC">
        <w:rPr>
          <w:rFonts w:ascii="Consolas" w:hAnsi="Consolas" w:cs="Liberation Serif"/>
          <w:sz w:val="18"/>
          <w:szCs w:val="18"/>
          <w:lang w:val="en-GB"/>
        </w:rPr>
        <w:t xml:space="preserve">        else:</w:t>
      </w:r>
    </w:p>
    <w:p w14:paraId="1A21EEDE" w14:textId="77777777" w:rsidR="00D013AC" w:rsidRPr="00D013AC" w:rsidRDefault="00D013AC" w:rsidP="00D013AC">
      <w:pPr>
        <w:rPr>
          <w:rFonts w:ascii="Consolas" w:hAnsi="Consolas" w:cs="Liberation Serif"/>
          <w:sz w:val="18"/>
          <w:szCs w:val="18"/>
          <w:lang w:val="en-GB"/>
        </w:rPr>
      </w:pPr>
      <w:r w:rsidRPr="00D013AC">
        <w:rPr>
          <w:rFonts w:ascii="Consolas" w:hAnsi="Consolas" w:cs="Liberation Serif"/>
          <w:sz w:val="18"/>
          <w:szCs w:val="18"/>
          <w:lang w:val="en-GB"/>
        </w:rPr>
        <w:t xml:space="preserve">            operations.insert(0, dict(feld0=(source_edge_field[0]-blow_direction[0]-orthogonal_direction[0], source_edge_field[1]-blow_direction[1]-orthogonal_direction[1]), blow_direction=orthogonal_direction))</w:t>
      </w:r>
    </w:p>
    <w:p w14:paraId="22D5855B" w14:textId="6EC6CADF" w:rsidR="00D013AC" w:rsidRPr="00D013AC" w:rsidRDefault="00D013AC" w:rsidP="00D013AC">
      <w:pPr>
        <w:rPr>
          <w:rFonts w:ascii="Consolas" w:hAnsi="Consolas" w:cs="Liberation Serif"/>
          <w:sz w:val="18"/>
          <w:szCs w:val="18"/>
          <w:lang w:val="en-GB"/>
        </w:rPr>
      </w:pPr>
      <w:r w:rsidRPr="00D013AC">
        <w:rPr>
          <w:rFonts w:ascii="Consolas" w:hAnsi="Consolas" w:cs="Liberation Serif"/>
          <w:sz w:val="18"/>
          <w:szCs w:val="18"/>
          <w:lang w:val="en-GB"/>
        </w:rPr>
        <w:t xml:space="preserve">        feld0_2 = (source_edge_field[0]+blow_direction[0]*2, </w:t>
      </w:r>
      <w:r w:rsidR="00C932D7">
        <w:rPr>
          <w:rFonts w:ascii="Consolas" w:hAnsi="Consolas" w:cs="Liberation Serif"/>
          <w:sz w:val="18"/>
          <w:szCs w:val="18"/>
          <w:lang w:val="en-GB"/>
        </w:rPr>
        <w:br/>
        <w:t xml:space="preserve">                   </w:t>
      </w:r>
      <w:r w:rsidRPr="00D013AC">
        <w:rPr>
          <w:rFonts w:ascii="Consolas" w:hAnsi="Consolas" w:cs="Liberation Serif"/>
          <w:sz w:val="18"/>
          <w:szCs w:val="18"/>
          <w:lang w:val="en-GB"/>
        </w:rPr>
        <w:t>source_edge_field[1]+blow_direction[1]*2)</w:t>
      </w:r>
    </w:p>
    <w:p w14:paraId="7469AB34" w14:textId="77777777" w:rsidR="00D013AC" w:rsidRPr="00D013AC" w:rsidRDefault="00D013AC" w:rsidP="00D013AC">
      <w:pPr>
        <w:rPr>
          <w:rFonts w:ascii="Consolas" w:hAnsi="Consolas" w:cs="Liberation Serif"/>
          <w:sz w:val="18"/>
          <w:szCs w:val="18"/>
          <w:lang w:val="en-GB"/>
        </w:rPr>
      </w:pPr>
      <w:r w:rsidRPr="00D013AC">
        <w:rPr>
          <w:rFonts w:ascii="Consolas" w:hAnsi="Consolas" w:cs="Liberation Serif"/>
          <w:sz w:val="18"/>
          <w:szCs w:val="18"/>
          <w:lang w:val="en-GB"/>
        </w:rPr>
        <w:t xml:space="preserve">        blow_direction = (-blow_direction[0], -blow_direction[1])</w:t>
      </w:r>
    </w:p>
    <w:p w14:paraId="14D9DE1B" w14:textId="77777777" w:rsidR="00D013AC" w:rsidRPr="00D013AC" w:rsidRDefault="00D013AC" w:rsidP="00D013AC">
      <w:pPr>
        <w:rPr>
          <w:rFonts w:ascii="Consolas" w:hAnsi="Consolas" w:cs="Liberation Serif"/>
          <w:sz w:val="18"/>
          <w:szCs w:val="18"/>
          <w:lang w:val="en-GB"/>
        </w:rPr>
      </w:pPr>
      <w:r w:rsidRPr="00D013AC">
        <w:rPr>
          <w:rFonts w:ascii="Consolas" w:hAnsi="Consolas" w:cs="Liberation Serif"/>
          <w:sz w:val="18"/>
          <w:szCs w:val="18"/>
          <w:lang w:val="en-GB"/>
        </w:rPr>
        <w:t xml:space="preserve">        if self.hof.does_exist(feld0_2):</w:t>
      </w:r>
    </w:p>
    <w:p w14:paraId="052A8129" w14:textId="77777777" w:rsidR="00D013AC" w:rsidRPr="00D013AC" w:rsidRDefault="00D013AC" w:rsidP="00D013AC">
      <w:pPr>
        <w:rPr>
          <w:rFonts w:ascii="Consolas" w:hAnsi="Consolas" w:cs="Liberation Serif"/>
          <w:sz w:val="18"/>
          <w:szCs w:val="18"/>
          <w:lang w:val="en-GB"/>
        </w:rPr>
      </w:pPr>
      <w:r w:rsidRPr="00D013AC">
        <w:rPr>
          <w:rFonts w:ascii="Consolas" w:hAnsi="Consolas" w:cs="Liberation Serif"/>
          <w:sz w:val="18"/>
          <w:szCs w:val="18"/>
          <w:lang w:val="en-GB"/>
        </w:rPr>
        <w:t xml:space="preserve">            operations.append(dict(feld0=feld0_2, blow_direction=blow_direction))</w:t>
      </w:r>
    </w:p>
    <w:p w14:paraId="4AA9C315" w14:textId="77777777" w:rsidR="00D013AC" w:rsidRPr="00D013AC" w:rsidRDefault="00D013AC" w:rsidP="00D013AC">
      <w:pPr>
        <w:rPr>
          <w:rFonts w:ascii="Consolas" w:hAnsi="Consolas" w:cs="Liberation Serif"/>
          <w:sz w:val="18"/>
          <w:szCs w:val="18"/>
          <w:lang w:val="en-GB"/>
        </w:rPr>
      </w:pPr>
      <w:r w:rsidRPr="00D013AC">
        <w:rPr>
          <w:rFonts w:ascii="Consolas" w:hAnsi="Consolas" w:cs="Liberation Serif"/>
          <w:sz w:val="18"/>
          <w:szCs w:val="18"/>
          <w:lang w:val="en-GB"/>
        </w:rPr>
        <w:t xml:space="preserve">        else:</w:t>
      </w:r>
    </w:p>
    <w:p w14:paraId="6DADD784" w14:textId="77777777" w:rsidR="00D013AC" w:rsidRPr="00D013AC" w:rsidRDefault="00D013AC" w:rsidP="00D013AC">
      <w:pPr>
        <w:rPr>
          <w:rFonts w:ascii="Consolas" w:hAnsi="Consolas" w:cs="Liberation Serif"/>
          <w:sz w:val="18"/>
          <w:szCs w:val="18"/>
          <w:lang w:val="en-GB"/>
        </w:rPr>
      </w:pPr>
      <w:r w:rsidRPr="00D013AC">
        <w:rPr>
          <w:rFonts w:ascii="Consolas" w:hAnsi="Consolas" w:cs="Liberation Serif"/>
          <w:sz w:val="18"/>
          <w:szCs w:val="18"/>
          <w:lang w:val="en-GB"/>
        </w:rPr>
        <w:t xml:space="preserve">            operations.insert(0, dict(feld0=(source_edge_field[0]-blow_direction[0]-orthogonal_direction[0], source_edge_field[1]-blow_direction[1]-orthogonal_direction[1]), blow_direction=orthogonal_direction))</w:t>
      </w:r>
    </w:p>
    <w:p w14:paraId="4131C975" w14:textId="77777777" w:rsidR="00D013AC" w:rsidRPr="00D013AC" w:rsidRDefault="00D013AC" w:rsidP="00D013AC">
      <w:pPr>
        <w:rPr>
          <w:rFonts w:ascii="Consolas" w:hAnsi="Consolas" w:cs="Liberation Serif"/>
          <w:sz w:val="18"/>
          <w:szCs w:val="18"/>
          <w:lang w:val="en-GB"/>
        </w:rPr>
      </w:pPr>
      <w:r w:rsidRPr="00D013AC">
        <w:rPr>
          <w:rFonts w:ascii="Consolas" w:hAnsi="Consolas" w:cs="Liberation Serif"/>
          <w:sz w:val="18"/>
          <w:szCs w:val="18"/>
          <w:lang w:val="en-GB"/>
        </w:rPr>
        <w:t xml:space="preserve">        if not (self.hof.does_exist(feld0_1) or self.hof.does_exist(feld0_2)):</w:t>
      </w:r>
    </w:p>
    <w:p w14:paraId="2E0A5390" w14:textId="09373B51" w:rsidR="00D013AC" w:rsidRPr="00D013AC" w:rsidRDefault="00D013AC" w:rsidP="00D013AC">
      <w:pPr>
        <w:rPr>
          <w:rFonts w:ascii="Consolas" w:hAnsi="Consolas" w:cs="Liberation Serif"/>
          <w:sz w:val="18"/>
          <w:szCs w:val="18"/>
          <w:lang w:val="de-DE"/>
        </w:rPr>
      </w:pPr>
      <w:r w:rsidRPr="00D013AC">
        <w:rPr>
          <w:rFonts w:ascii="Consolas" w:hAnsi="Consolas" w:cs="Liberation Serif"/>
          <w:sz w:val="18"/>
          <w:szCs w:val="18"/>
          <w:lang w:val="en-GB"/>
        </w:rPr>
        <w:t xml:space="preserve">            </w:t>
      </w:r>
      <w:r w:rsidRPr="00D013AC">
        <w:rPr>
          <w:rFonts w:ascii="Consolas" w:hAnsi="Consolas" w:cs="Liberation Serif"/>
          <w:sz w:val="18"/>
          <w:szCs w:val="18"/>
          <w:lang w:val="de-DE"/>
        </w:rPr>
        <w:t xml:space="preserve">return # Beide möglichen Startfelder existieren nicht -&gt; Hof hat Kantenlänge 3 -&gt; </w:t>
      </w:r>
      <w:r w:rsidR="00C932D7">
        <w:rPr>
          <w:rFonts w:ascii="Consolas" w:hAnsi="Consolas" w:cs="Liberation Serif"/>
          <w:sz w:val="18"/>
          <w:szCs w:val="18"/>
          <w:lang w:val="de-DE"/>
        </w:rPr>
        <w:br/>
        <w:t xml:space="preserve">                     </w:t>
      </w:r>
      <w:r w:rsidRPr="00D013AC">
        <w:rPr>
          <w:rFonts w:ascii="Consolas" w:hAnsi="Consolas" w:cs="Liberation Serif"/>
          <w:sz w:val="18"/>
          <w:szCs w:val="18"/>
          <w:lang w:val="de-DE"/>
        </w:rPr>
        <w:t>Kante kann nicht gecleared werden</w:t>
      </w:r>
    </w:p>
    <w:p w14:paraId="5D348EC8" w14:textId="77777777" w:rsidR="00D013AC" w:rsidRPr="00D013AC" w:rsidRDefault="00D013AC" w:rsidP="00D013AC">
      <w:pPr>
        <w:rPr>
          <w:rFonts w:ascii="Consolas" w:hAnsi="Consolas" w:cs="Liberation Serif"/>
          <w:sz w:val="18"/>
          <w:szCs w:val="18"/>
          <w:lang w:val="en-GB"/>
        </w:rPr>
      </w:pPr>
      <w:r w:rsidRPr="00D013AC">
        <w:rPr>
          <w:rFonts w:ascii="Consolas" w:hAnsi="Consolas" w:cs="Liberation Serif"/>
          <w:sz w:val="18"/>
          <w:szCs w:val="18"/>
          <w:lang w:val="de-DE"/>
        </w:rPr>
        <w:t xml:space="preserve">        </w:t>
      </w:r>
      <w:r w:rsidRPr="00D013AC">
        <w:rPr>
          <w:rFonts w:ascii="Consolas" w:hAnsi="Consolas" w:cs="Liberation Serif"/>
          <w:sz w:val="18"/>
          <w:szCs w:val="18"/>
          <w:lang w:val="en-GB"/>
        </w:rPr>
        <w:t>source_fields = [source_edge_field, (source_edge_field[0]+blow_direction[0], source_edge_field[1]+blow_direction[1]), (source_edge_field[0]-blow_direction[0], source_edge_field[1]-blow_direction[1])]</w:t>
      </w:r>
    </w:p>
    <w:p w14:paraId="445675D5" w14:textId="77777777" w:rsidR="00D013AC" w:rsidRPr="00D013AC" w:rsidRDefault="00D013AC" w:rsidP="00D013AC">
      <w:pPr>
        <w:rPr>
          <w:rFonts w:ascii="Consolas" w:hAnsi="Consolas" w:cs="Liberation Serif"/>
          <w:sz w:val="18"/>
          <w:szCs w:val="18"/>
          <w:lang w:val="en-GB"/>
        </w:rPr>
      </w:pPr>
      <w:r w:rsidRPr="00D013AC">
        <w:rPr>
          <w:rFonts w:ascii="Consolas" w:hAnsi="Consolas" w:cs="Liberation Serif"/>
          <w:sz w:val="18"/>
          <w:szCs w:val="18"/>
          <w:lang w:val="en-GB"/>
        </w:rPr>
        <w:t xml:space="preserve">        muster = Muster(self, source_fields, operations, self.tolerated_amount)</w:t>
      </w:r>
    </w:p>
    <w:p w14:paraId="7E61A4E8" w14:textId="43F34ACA" w:rsidR="00886479" w:rsidRDefault="00D013AC" w:rsidP="00D013AC">
      <w:pPr>
        <w:rPr>
          <w:rFonts w:ascii="Consolas" w:hAnsi="Consolas" w:cs="Liberation Serif"/>
          <w:sz w:val="18"/>
          <w:szCs w:val="18"/>
          <w:lang w:val="de-DE"/>
        </w:rPr>
      </w:pPr>
      <w:r w:rsidRPr="00D013AC">
        <w:rPr>
          <w:rFonts w:ascii="Consolas" w:hAnsi="Consolas" w:cs="Liberation Serif"/>
          <w:sz w:val="18"/>
          <w:szCs w:val="18"/>
          <w:lang w:val="en-GB"/>
        </w:rPr>
        <w:t xml:space="preserve">        </w:t>
      </w:r>
      <w:r w:rsidRPr="00D013AC">
        <w:rPr>
          <w:rFonts w:ascii="Consolas" w:hAnsi="Consolas" w:cs="Liberation Serif"/>
          <w:sz w:val="18"/>
          <w:szCs w:val="18"/>
          <w:lang w:val="de-DE"/>
        </w:rPr>
        <w:t>return muster</w:t>
      </w:r>
    </w:p>
    <w:p w14:paraId="6C085943" w14:textId="77777777" w:rsidR="00C932D7" w:rsidRDefault="00C932D7" w:rsidP="00D013AC">
      <w:pPr>
        <w:rPr>
          <w:rFonts w:ascii="Consolas" w:hAnsi="Consolas" w:cs="Liberation Serif"/>
          <w:sz w:val="18"/>
          <w:szCs w:val="18"/>
          <w:lang w:val="de-DE"/>
        </w:rPr>
      </w:pPr>
    </w:p>
    <w:p w14:paraId="73FB8746" w14:textId="51A9018B" w:rsidR="00C932D7" w:rsidRPr="001E7DDD" w:rsidRDefault="00C932D7" w:rsidP="00C932D7">
      <w:pPr>
        <w:rPr>
          <w:rFonts w:cs="Liberation Serif"/>
          <w:lang w:val="de-DE"/>
        </w:rPr>
      </w:pPr>
      <w:r>
        <w:rPr>
          <w:rFonts w:cs="Liberation Serif"/>
          <w:b/>
          <w:bCs/>
          <w:lang w:val="de-DE"/>
        </w:rPr>
        <w:t xml:space="preserve">Die Funktionen, die die in den Phasen des generalisierten Ablaufplans auszuführenden </w:t>
      </w:r>
      <w:r w:rsidR="007662F1">
        <w:rPr>
          <w:rFonts w:cs="Liberation Serif"/>
          <w:b/>
          <w:bCs/>
          <w:lang w:val="de-DE"/>
        </w:rPr>
        <w:t>Muster und Blasoperationen festlegen (gehören alle zur Solver2-Klasse):</w:t>
      </w:r>
      <w:r>
        <w:rPr>
          <w:rFonts w:cs="Liberation Serif"/>
          <w:b/>
          <w:bCs/>
          <w:lang w:val="de-DE"/>
        </w:rPr>
        <w:br/>
      </w:r>
    </w:p>
    <w:p w14:paraId="20491052" w14:textId="77777777" w:rsidR="006F5CBD" w:rsidRPr="006F5CBD" w:rsidRDefault="006F5CBD" w:rsidP="006F5CBD">
      <w:pPr>
        <w:rPr>
          <w:rFonts w:ascii="Consolas" w:hAnsi="Consolas" w:cs="Liberation Serif"/>
          <w:sz w:val="18"/>
          <w:szCs w:val="18"/>
          <w:lang w:val="en-GB"/>
        </w:rPr>
      </w:pPr>
      <w:r w:rsidRPr="0064357A">
        <w:rPr>
          <w:rFonts w:ascii="Consolas" w:hAnsi="Consolas" w:cs="Liberation Serif"/>
          <w:sz w:val="18"/>
          <w:szCs w:val="18"/>
          <w:lang w:val="de-DE"/>
        </w:rPr>
        <w:t xml:space="preserve">    </w:t>
      </w:r>
      <w:r w:rsidRPr="006F5CBD">
        <w:rPr>
          <w:rFonts w:ascii="Consolas" w:hAnsi="Consolas" w:cs="Liberation Serif"/>
          <w:sz w:val="18"/>
          <w:szCs w:val="18"/>
          <w:lang w:val="en-GB"/>
        </w:rPr>
        <w:t>def clear_bottom_line(self):</w:t>
      </w:r>
    </w:p>
    <w:p w14:paraId="2E03DC8D" w14:textId="77777777" w:rsidR="006F5CBD" w:rsidRPr="006F5CBD" w:rsidRDefault="006F5CBD" w:rsidP="006F5CBD">
      <w:pPr>
        <w:rPr>
          <w:rFonts w:ascii="Consolas" w:hAnsi="Consolas" w:cs="Liberation Serif"/>
          <w:color w:val="70AD47" w:themeColor="accent6"/>
          <w:sz w:val="18"/>
          <w:szCs w:val="18"/>
          <w:lang w:val="de-DE"/>
        </w:rPr>
      </w:pPr>
      <w:r w:rsidRPr="006F5CBD">
        <w:rPr>
          <w:rFonts w:ascii="Consolas" w:hAnsi="Consolas" w:cs="Liberation Serif"/>
          <w:color w:val="70AD47" w:themeColor="accent6"/>
          <w:sz w:val="18"/>
          <w:szCs w:val="18"/>
          <w:lang w:val="en-GB"/>
        </w:rPr>
        <w:t xml:space="preserve">        </w:t>
      </w:r>
      <w:r w:rsidRPr="006F5CBD">
        <w:rPr>
          <w:rFonts w:ascii="Consolas" w:hAnsi="Consolas" w:cs="Liberation Serif"/>
          <w:color w:val="70AD47" w:themeColor="accent6"/>
          <w:sz w:val="18"/>
          <w:szCs w:val="18"/>
          <w:lang w:val="de-DE"/>
        </w:rPr>
        <w:t>"""</w:t>
      </w:r>
    </w:p>
    <w:p w14:paraId="6530E0FE" w14:textId="56150937" w:rsidR="006F5CBD" w:rsidRPr="006F5CBD" w:rsidRDefault="006F5CBD" w:rsidP="006F5CBD">
      <w:pPr>
        <w:rPr>
          <w:rFonts w:ascii="Consolas" w:hAnsi="Consolas" w:cs="Liberation Serif"/>
          <w:color w:val="70AD47" w:themeColor="accent6"/>
          <w:sz w:val="18"/>
          <w:szCs w:val="18"/>
          <w:lang w:val="de-DE"/>
        </w:rPr>
      </w:pPr>
      <w:r w:rsidRPr="006F5CBD">
        <w:rPr>
          <w:rFonts w:ascii="Consolas" w:hAnsi="Consolas" w:cs="Liberation Serif"/>
          <w:color w:val="70AD47" w:themeColor="accent6"/>
          <w:sz w:val="18"/>
          <w:szCs w:val="18"/>
          <w:lang w:val="de-DE"/>
        </w:rPr>
        <w:t xml:space="preserve">        1. Phase des generalisierten Ablaufs: Befreien der untersten Reihe des Hofs. Fügt die </w:t>
      </w:r>
      <w:r w:rsidRPr="006F5CBD">
        <w:rPr>
          <w:rFonts w:ascii="Consolas" w:hAnsi="Consolas" w:cs="Liberation Serif"/>
          <w:color w:val="70AD47" w:themeColor="accent6"/>
          <w:sz w:val="18"/>
          <w:szCs w:val="18"/>
          <w:lang w:val="de-DE"/>
        </w:rPr>
        <w:br/>
        <w:t xml:space="preserve">        </w:t>
      </w:r>
      <w:r w:rsidRPr="006F5CBD">
        <w:rPr>
          <w:rFonts w:ascii="Consolas" w:hAnsi="Consolas" w:cs="Liberation Serif"/>
          <w:color w:val="70AD47" w:themeColor="accent6"/>
          <w:sz w:val="18"/>
          <w:szCs w:val="18"/>
          <w:lang w:val="de-DE"/>
        </w:rPr>
        <w:t>hierfür notwendigen Operationen zu self.strategy hinzu.</w:t>
      </w:r>
    </w:p>
    <w:p w14:paraId="1F344CF6" w14:textId="77777777" w:rsidR="006F5CBD" w:rsidRPr="006F5CBD" w:rsidRDefault="006F5CBD" w:rsidP="006F5CBD">
      <w:pPr>
        <w:rPr>
          <w:rFonts w:ascii="Consolas" w:hAnsi="Consolas" w:cs="Liberation Serif"/>
          <w:color w:val="70AD47" w:themeColor="accent6"/>
          <w:sz w:val="18"/>
          <w:szCs w:val="18"/>
          <w:lang w:val="de-DE"/>
        </w:rPr>
      </w:pPr>
      <w:r w:rsidRPr="006F5CBD">
        <w:rPr>
          <w:rFonts w:ascii="Consolas" w:hAnsi="Consolas" w:cs="Liberation Serif"/>
          <w:color w:val="70AD47" w:themeColor="accent6"/>
          <w:sz w:val="18"/>
          <w:szCs w:val="18"/>
          <w:lang w:val="de-DE"/>
        </w:rPr>
        <w:t xml:space="preserve">        """</w:t>
      </w:r>
    </w:p>
    <w:p w14:paraId="3479474B" w14:textId="77777777" w:rsidR="006F5CBD" w:rsidRPr="006F5CBD" w:rsidRDefault="006F5CBD" w:rsidP="006F5CBD">
      <w:pPr>
        <w:rPr>
          <w:rFonts w:ascii="Consolas" w:hAnsi="Consolas" w:cs="Liberation Serif"/>
          <w:sz w:val="18"/>
          <w:szCs w:val="18"/>
          <w:lang w:val="de-DE"/>
        </w:rPr>
      </w:pPr>
      <w:r w:rsidRPr="006F5CBD">
        <w:rPr>
          <w:rFonts w:ascii="Consolas" w:hAnsi="Consolas" w:cs="Liberation Serif"/>
          <w:sz w:val="18"/>
          <w:szCs w:val="18"/>
          <w:lang w:val="de-DE"/>
        </w:rPr>
        <w:t xml:space="preserve">        for start_x in range(self.hof.x_size-1,0,-1):</w:t>
      </w:r>
    </w:p>
    <w:p w14:paraId="2BB0DE7D" w14:textId="0657AC3E" w:rsidR="006F5CBD" w:rsidRPr="006F5CBD" w:rsidRDefault="006F5CBD" w:rsidP="006F5CBD">
      <w:pPr>
        <w:rPr>
          <w:rFonts w:ascii="Consolas" w:hAnsi="Consolas" w:cs="Liberation Serif"/>
          <w:sz w:val="18"/>
          <w:szCs w:val="18"/>
          <w:lang w:val="de-DE"/>
        </w:rPr>
      </w:pPr>
      <w:r w:rsidRPr="006F5CBD">
        <w:rPr>
          <w:rFonts w:ascii="Consolas" w:hAnsi="Consolas" w:cs="Liberation Serif"/>
          <w:sz w:val="18"/>
          <w:szCs w:val="18"/>
          <w:lang w:val="de-DE"/>
        </w:rPr>
        <w:t xml:space="preserve">            self.add_operation(dict(feld0=(start_x,self.hof.y_size-1),blow_direction=(-1,0))) </w:t>
      </w:r>
      <w:r>
        <w:rPr>
          <w:rFonts w:ascii="Consolas" w:hAnsi="Consolas" w:cs="Liberation Serif"/>
          <w:sz w:val="18"/>
          <w:szCs w:val="18"/>
          <w:lang w:val="de-DE"/>
        </w:rPr>
        <w:br/>
        <w:t xml:space="preserve">            </w:t>
      </w:r>
      <w:r w:rsidRPr="006F5CBD">
        <w:rPr>
          <w:rFonts w:ascii="Consolas" w:hAnsi="Consolas" w:cs="Liberation Serif"/>
          <w:sz w:val="18"/>
          <w:szCs w:val="18"/>
          <w:lang w:val="de-DE"/>
        </w:rPr>
        <w:t># Nicht-Eckfelder am unteren Rand leeren</w:t>
      </w:r>
    </w:p>
    <w:p w14:paraId="3B543DDF" w14:textId="511D586D" w:rsidR="006F5CBD" w:rsidRPr="00213FB8" w:rsidRDefault="006F5CBD" w:rsidP="006F5CBD">
      <w:pPr>
        <w:rPr>
          <w:rFonts w:ascii="Consolas" w:hAnsi="Consolas" w:cs="Liberation Serif"/>
          <w:sz w:val="18"/>
          <w:szCs w:val="18"/>
          <w:lang w:val="de-DE"/>
        </w:rPr>
      </w:pPr>
      <w:r w:rsidRPr="006F5CBD">
        <w:rPr>
          <w:rFonts w:ascii="Consolas" w:hAnsi="Consolas" w:cs="Liberation Serif"/>
          <w:sz w:val="18"/>
          <w:szCs w:val="18"/>
          <w:lang w:val="de-DE"/>
        </w:rPr>
        <w:t xml:space="preserve">        </w:t>
      </w:r>
      <w:r w:rsidRPr="00213FB8">
        <w:rPr>
          <w:rFonts w:ascii="Consolas" w:hAnsi="Consolas" w:cs="Liberation Serif"/>
          <w:sz w:val="18"/>
          <w:szCs w:val="18"/>
          <w:lang w:val="de-DE"/>
        </w:rPr>
        <w:t>self.add_operation(self.corner_to_edge((self.hof.x_size-1, self.hof.y_size-</w:t>
      </w:r>
      <w:r w:rsidRPr="00213FB8">
        <w:rPr>
          <w:rFonts w:ascii="Consolas" w:hAnsi="Consolas" w:cs="Liberation Serif"/>
          <w:sz w:val="18"/>
          <w:szCs w:val="18"/>
          <w:lang w:val="de-DE"/>
        </w:rPr>
        <w:br/>
        <w:t xml:space="preserve">               </w:t>
      </w:r>
      <w:r w:rsidRPr="00213FB8">
        <w:rPr>
          <w:rFonts w:ascii="Consolas" w:hAnsi="Consolas" w:cs="Liberation Serif"/>
          <w:sz w:val="18"/>
          <w:szCs w:val="18"/>
          <w:lang w:val="de-DE"/>
        </w:rPr>
        <w:t>1),(self.hof.x_size-1,self.hof.y_size-2))) # Ecke rechts unten leeren</w:t>
      </w:r>
    </w:p>
    <w:p w14:paraId="29D67366" w14:textId="49BA5121" w:rsidR="006F5CBD" w:rsidRPr="006F5CBD" w:rsidRDefault="006F5CBD" w:rsidP="006F5CBD">
      <w:pPr>
        <w:rPr>
          <w:rFonts w:ascii="Consolas" w:hAnsi="Consolas" w:cs="Liberation Serif"/>
          <w:sz w:val="18"/>
          <w:szCs w:val="18"/>
          <w:lang w:val="en-GB"/>
        </w:rPr>
      </w:pPr>
      <w:r w:rsidRPr="00213FB8">
        <w:rPr>
          <w:rFonts w:ascii="Consolas" w:hAnsi="Consolas" w:cs="Liberation Serif"/>
          <w:sz w:val="18"/>
          <w:szCs w:val="18"/>
          <w:lang w:val="de-DE"/>
        </w:rPr>
        <w:t xml:space="preserve">        </w:t>
      </w:r>
      <w:r w:rsidRPr="006F5CBD">
        <w:rPr>
          <w:rFonts w:ascii="Consolas" w:hAnsi="Consolas" w:cs="Liberation Serif"/>
          <w:sz w:val="18"/>
          <w:szCs w:val="18"/>
          <w:lang w:val="en-GB"/>
        </w:rPr>
        <w:t xml:space="preserve">self.add_operation(self.corner_to_edge((0, self.hof.y_size-1),(0,self.hof.y_size-2))) </w:t>
      </w:r>
      <w:r>
        <w:rPr>
          <w:rFonts w:ascii="Consolas" w:hAnsi="Consolas" w:cs="Liberation Serif"/>
          <w:sz w:val="18"/>
          <w:szCs w:val="18"/>
          <w:lang w:val="en-GB"/>
        </w:rPr>
        <w:br/>
        <w:t xml:space="preserve">             </w:t>
      </w:r>
      <w:r w:rsidRPr="006F5CBD">
        <w:rPr>
          <w:rFonts w:ascii="Consolas" w:hAnsi="Consolas" w:cs="Liberation Serif"/>
          <w:sz w:val="18"/>
          <w:szCs w:val="18"/>
          <w:lang w:val="en-GB"/>
        </w:rPr>
        <w:t># Ecke links unten leeren</w:t>
      </w:r>
    </w:p>
    <w:p w14:paraId="2315CC4D" w14:textId="77777777" w:rsidR="006F5CBD" w:rsidRPr="006F5CBD" w:rsidRDefault="006F5CBD" w:rsidP="006F5CBD">
      <w:pPr>
        <w:rPr>
          <w:rFonts w:ascii="Consolas" w:hAnsi="Consolas" w:cs="Liberation Serif"/>
          <w:sz w:val="18"/>
          <w:szCs w:val="18"/>
          <w:lang w:val="en-GB"/>
        </w:rPr>
      </w:pPr>
    </w:p>
    <w:p w14:paraId="164B5AF3" w14:textId="77777777" w:rsidR="006F5CBD" w:rsidRPr="006F5CBD" w:rsidRDefault="006F5CBD" w:rsidP="006F5CBD">
      <w:pPr>
        <w:rPr>
          <w:rFonts w:ascii="Consolas" w:hAnsi="Consolas" w:cs="Liberation Serif"/>
          <w:sz w:val="18"/>
          <w:szCs w:val="18"/>
          <w:lang w:val="en-GB"/>
        </w:rPr>
      </w:pPr>
      <w:r w:rsidRPr="006F5CBD">
        <w:rPr>
          <w:rFonts w:ascii="Consolas" w:hAnsi="Consolas" w:cs="Liberation Serif"/>
          <w:sz w:val="18"/>
          <w:szCs w:val="18"/>
          <w:lang w:val="en-GB"/>
        </w:rPr>
        <w:t xml:space="preserve">    def move_to_top_line(self):</w:t>
      </w:r>
    </w:p>
    <w:p w14:paraId="63ECDFDC" w14:textId="77777777" w:rsidR="006F5CBD" w:rsidRPr="006F5CBD" w:rsidRDefault="006F5CBD" w:rsidP="006F5CBD">
      <w:pPr>
        <w:rPr>
          <w:rFonts w:ascii="Consolas" w:hAnsi="Consolas" w:cs="Liberation Serif"/>
          <w:color w:val="70AD47" w:themeColor="accent6"/>
          <w:sz w:val="18"/>
          <w:szCs w:val="18"/>
          <w:lang w:val="de-DE"/>
        </w:rPr>
      </w:pPr>
      <w:r w:rsidRPr="006F5CBD">
        <w:rPr>
          <w:rFonts w:ascii="Consolas" w:hAnsi="Consolas" w:cs="Liberation Serif"/>
          <w:color w:val="70AD47" w:themeColor="accent6"/>
          <w:sz w:val="18"/>
          <w:szCs w:val="18"/>
          <w:lang w:val="en-GB"/>
        </w:rPr>
        <w:t xml:space="preserve">        </w:t>
      </w:r>
      <w:r w:rsidRPr="006F5CBD">
        <w:rPr>
          <w:rFonts w:ascii="Consolas" w:hAnsi="Consolas" w:cs="Liberation Serif"/>
          <w:color w:val="70AD47" w:themeColor="accent6"/>
          <w:sz w:val="18"/>
          <w:szCs w:val="18"/>
          <w:lang w:val="de-DE"/>
        </w:rPr>
        <w:t>"""</w:t>
      </w:r>
    </w:p>
    <w:p w14:paraId="1154F4FC" w14:textId="05D80658" w:rsidR="006F5CBD" w:rsidRPr="006F5CBD" w:rsidRDefault="006F5CBD" w:rsidP="006F5CBD">
      <w:pPr>
        <w:rPr>
          <w:rFonts w:ascii="Consolas" w:hAnsi="Consolas" w:cs="Liberation Serif"/>
          <w:color w:val="70AD47" w:themeColor="accent6"/>
          <w:sz w:val="18"/>
          <w:szCs w:val="18"/>
          <w:lang w:val="de-DE"/>
        </w:rPr>
      </w:pPr>
      <w:r w:rsidRPr="006F5CBD">
        <w:rPr>
          <w:rFonts w:ascii="Consolas" w:hAnsi="Consolas" w:cs="Liberation Serif"/>
          <w:color w:val="70AD47" w:themeColor="accent6"/>
          <w:sz w:val="18"/>
          <w:szCs w:val="18"/>
          <w:lang w:val="de-DE"/>
        </w:rPr>
        <w:t xml:space="preserve">        2. Phase des generalisierten Ablaufs: Bläst das gesamte Laub in die oberste Reihe. Fügt</w:t>
      </w:r>
      <w:r w:rsidRPr="006F5CBD">
        <w:rPr>
          <w:rFonts w:ascii="Consolas" w:hAnsi="Consolas" w:cs="Liberation Serif"/>
          <w:color w:val="70AD47" w:themeColor="accent6"/>
          <w:sz w:val="18"/>
          <w:szCs w:val="18"/>
          <w:lang w:val="de-DE"/>
        </w:rPr>
        <w:br/>
        <w:t xml:space="preserve">       </w:t>
      </w:r>
      <w:r w:rsidRPr="006F5CBD">
        <w:rPr>
          <w:rFonts w:ascii="Consolas" w:hAnsi="Consolas" w:cs="Liberation Serif"/>
          <w:color w:val="70AD47" w:themeColor="accent6"/>
          <w:sz w:val="18"/>
          <w:szCs w:val="18"/>
          <w:lang w:val="de-DE"/>
        </w:rPr>
        <w:t xml:space="preserve"> die hierfür notwendigen Operationen zu self.strategy hinzu.</w:t>
      </w:r>
    </w:p>
    <w:p w14:paraId="034716E8" w14:textId="77777777" w:rsidR="006F5CBD" w:rsidRPr="006F5CBD" w:rsidRDefault="006F5CBD" w:rsidP="006F5CBD">
      <w:pPr>
        <w:rPr>
          <w:rFonts w:ascii="Consolas" w:hAnsi="Consolas" w:cs="Liberation Serif"/>
          <w:color w:val="70AD47" w:themeColor="accent6"/>
          <w:sz w:val="18"/>
          <w:szCs w:val="18"/>
          <w:lang w:val="de-DE"/>
        </w:rPr>
      </w:pPr>
      <w:r w:rsidRPr="006F5CBD">
        <w:rPr>
          <w:rFonts w:ascii="Consolas" w:hAnsi="Consolas" w:cs="Liberation Serif"/>
          <w:color w:val="70AD47" w:themeColor="accent6"/>
          <w:sz w:val="18"/>
          <w:szCs w:val="18"/>
          <w:lang w:val="de-DE"/>
        </w:rPr>
        <w:t xml:space="preserve">        """</w:t>
      </w:r>
    </w:p>
    <w:p w14:paraId="59466DF7" w14:textId="77777777" w:rsidR="006F5CBD" w:rsidRPr="006F5CBD" w:rsidRDefault="006F5CBD" w:rsidP="006F5CBD">
      <w:pPr>
        <w:rPr>
          <w:rFonts w:ascii="Consolas" w:hAnsi="Consolas" w:cs="Liberation Serif"/>
          <w:sz w:val="18"/>
          <w:szCs w:val="18"/>
          <w:lang w:val="de-DE"/>
        </w:rPr>
      </w:pPr>
      <w:r w:rsidRPr="006F5CBD">
        <w:rPr>
          <w:rFonts w:ascii="Consolas" w:hAnsi="Consolas" w:cs="Liberation Serif"/>
          <w:sz w:val="18"/>
          <w:szCs w:val="18"/>
          <w:lang w:val="de-DE"/>
        </w:rPr>
        <w:t xml:space="preserve">        for start_y in range(self.hof.y_size-1,1,-1):</w:t>
      </w:r>
    </w:p>
    <w:p w14:paraId="7DF57299" w14:textId="77777777" w:rsidR="006F5CBD" w:rsidRPr="006F5CBD" w:rsidRDefault="006F5CBD" w:rsidP="006F5CBD">
      <w:pPr>
        <w:rPr>
          <w:rFonts w:ascii="Consolas" w:hAnsi="Consolas" w:cs="Liberation Serif"/>
          <w:sz w:val="18"/>
          <w:szCs w:val="18"/>
          <w:lang w:val="en-GB"/>
        </w:rPr>
      </w:pPr>
      <w:r w:rsidRPr="006F5CBD">
        <w:rPr>
          <w:rFonts w:ascii="Consolas" w:hAnsi="Consolas" w:cs="Liberation Serif"/>
          <w:sz w:val="18"/>
          <w:szCs w:val="18"/>
          <w:lang w:val="de-DE"/>
        </w:rPr>
        <w:t xml:space="preserve">            </w:t>
      </w:r>
      <w:r w:rsidRPr="006F5CBD">
        <w:rPr>
          <w:rFonts w:ascii="Consolas" w:hAnsi="Consolas" w:cs="Liberation Serif"/>
          <w:sz w:val="18"/>
          <w:szCs w:val="18"/>
          <w:lang w:val="en-GB"/>
        </w:rPr>
        <w:t>for start_x in range(self.hof.x_size-1,-1,-1):</w:t>
      </w:r>
    </w:p>
    <w:p w14:paraId="4C3A4E91" w14:textId="77777777" w:rsidR="006F5CBD" w:rsidRPr="006F5CBD" w:rsidRDefault="006F5CBD" w:rsidP="006F5CBD">
      <w:pPr>
        <w:rPr>
          <w:rFonts w:ascii="Consolas" w:hAnsi="Consolas" w:cs="Liberation Serif"/>
          <w:sz w:val="18"/>
          <w:szCs w:val="18"/>
          <w:lang w:val="de-DE"/>
        </w:rPr>
      </w:pPr>
      <w:r w:rsidRPr="006F5CBD">
        <w:rPr>
          <w:rFonts w:ascii="Consolas" w:hAnsi="Consolas" w:cs="Liberation Serif"/>
          <w:sz w:val="18"/>
          <w:szCs w:val="18"/>
          <w:lang w:val="en-GB"/>
        </w:rPr>
        <w:t xml:space="preserve">                if not (start_x == self.Q[0] and (start_y &lt;= self.Q[1]+1 or self.hof.y_size == 5) and (self.Q[1] != </w:t>
      </w:r>
      <w:r w:rsidRPr="006F5CBD">
        <w:rPr>
          <w:rFonts w:ascii="Consolas" w:hAnsi="Consolas" w:cs="Liberation Serif"/>
          <w:sz w:val="18"/>
          <w:szCs w:val="18"/>
          <w:lang w:val="de-DE"/>
        </w:rPr>
        <w:t>1)): # Feld Q und Felder über Q nicht unnötigerweise leeren, da hier nachher das Laub sowieder wieder hintransportiert werden muss</w:t>
      </w:r>
    </w:p>
    <w:p w14:paraId="73E4FB98" w14:textId="77777777" w:rsidR="006F5CBD" w:rsidRPr="006F5CBD" w:rsidRDefault="006F5CBD" w:rsidP="006F5CBD">
      <w:pPr>
        <w:rPr>
          <w:rFonts w:ascii="Consolas" w:hAnsi="Consolas" w:cs="Liberation Serif"/>
          <w:sz w:val="18"/>
          <w:szCs w:val="18"/>
          <w:lang w:val="en-GB"/>
        </w:rPr>
      </w:pPr>
      <w:r w:rsidRPr="006F5CBD">
        <w:rPr>
          <w:rFonts w:ascii="Consolas" w:hAnsi="Consolas" w:cs="Liberation Serif"/>
          <w:sz w:val="18"/>
          <w:szCs w:val="18"/>
          <w:lang w:val="de-DE"/>
        </w:rPr>
        <w:t xml:space="preserve">                    </w:t>
      </w:r>
      <w:r w:rsidRPr="006F5CBD">
        <w:rPr>
          <w:rFonts w:ascii="Consolas" w:hAnsi="Consolas" w:cs="Liberation Serif"/>
          <w:sz w:val="18"/>
          <w:szCs w:val="18"/>
          <w:lang w:val="en-GB"/>
        </w:rPr>
        <w:t>self.add_operation(dict(feld0=(start_x, start_y), blow_direction=(0,-1)))</w:t>
      </w:r>
    </w:p>
    <w:p w14:paraId="3294FE24" w14:textId="77777777" w:rsidR="006F5CBD" w:rsidRPr="006F5CBD" w:rsidRDefault="006F5CBD" w:rsidP="006F5CBD">
      <w:pPr>
        <w:rPr>
          <w:rFonts w:ascii="Consolas" w:hAnsi="Consolas" w:cs="Liberation Serif"/>
          <w:sz w:val="18"/>
          <w:szCs w:val="18"/>
          <w:lang w:val="en-GB"/>
        </w:rPr>
      </w:pPr>
    </w:p>
    <w:p w14:paraId="18E671BD" w14:textId="77777777" w:rsidR="006F5CBD" w:rsidRPr="006F5CBD" w:rsidRDefault="006F5CBD" w:rsidP="006F5CBD">
      <w:pPr>
        <w:rPr>
          <w:rFonts w:ascii="Consolas" w:hAnsi="Consolas" w:cs="Liberation Serif"/>
          <w:sz w:val="18"/>
          <w:szCs w:val="18"/>
          <w:lang w:val="en-GB"/>
        </w:rPr>
      </w:pPr>
      <w:r w:rsidRPr="006F5CBD">
        <w:rPr>
          <w:rFonts w:ascii="Consolas" w:hAnsi="Consolas" w:cs="Liberation Serif"/>
          <w:sz w:val="18"/>
          <w:szCs w:val="18"/>
          <w:lang w:val="en-GB"/>
        </w:rPr>
        <w:t xml:space="preserve">    def concentrate_top_line(self):</w:t>
      </w:r>
    </w:p>
    <w:p w14:paraId="5BA61E26" w14:textId="77777777" w:rsidR="006F5CBD" w:rsidRPr="006F5CBD" w:rsidRDefault="006F5CBD" w:rsidP="006F5CBD">
      <w:pPr>
        <w:rPr>
          <w:rFonts w:ascii="Consolas" w:hAnsi="Consolas" w:cs="Liberation Serif"/>
          <w:color w:val="70AD47" w:themeColor="accent6"/>
          <w:sz w:val="18"/>
          <w:szCs w:val="18"/>
          <w:lang w:val="de-DE"/>
        </w:rPr>
      </w:pPr>
      <w:r w:rsidRPr="006F5CBD">
        <w:rPr>
          <w:rFonts w:ascii="Consolas" w:hAnsi="Consolas" w:cs="Liberation Serif"/>
          <w:color w:val="70AD47" w:themeColor="accent6"/>
          <w:sz w:val="18"/>
          <w:szCs w:val="18"/>
          <w:lang w:val="en-GB"/>
        </w:rPr>
        <w:t xml:space="preserve">        </w:t>
      </w:r>
      <w:r w:rsidRPr="006F5CBD">
        <w:rPr>
          <w:rFonts w:ascii="Consolas" w:hAnsi="Consolas" w:cs="Liberation Serif"/>
          <w:color w:val="70AD47" w:themeColor="accent6"/>
          <w:sz w:val="18"/>
          <w:szCs w:val="18"/>
          <w:lang w:val="de-DE"/>
        </w:rPr>
        <w:t>"""</w:t>
      </w:r>
    </w:p>
    <w:p w14:paraId="0EDF8461" w14:textId="716404CE" w:rsidR="006F5CBD" w:rsidRPr="006F5CBD" w:rsidRDefault="006F5CBD" w:rsidP="006F5CBD">
      <w:pPr>
        <w:rPr>
          <w:rFonts w:ascii="Consolas" w:hAnsi="Consolas" w:cs="Liberation Serif"/>
          <w:color w:val="70AD47" w:themeColor="accent6"/>
          <w:sz w:val="18"/>
          <w:szCs w:val="18"/>
          <w:lang w:val="de-DE"/>
        </w:rPr>
      </w:pPr>
      <w:r w:rsidRPr="006F5CBD">
        <w:rPr>
          <w:rFonts w:ascii="Consolas" w:hAnsi="Consolas" w:cs="Liberation Serif"/>
          <w:color w:val="70AD47" w:themeColor="accent6"/>
          <w:sz w:val="18"/>
          <w:szCs w:val="18"/>
          <w:lang w:val="de-DE"/>
        </w:rPr>
        <w:t xml:space="preserve">        3. Phase des generalisierten Ablaufs: Konzentriert das Laub der obersten Reihe auf dem </w:t>
      </w:r>
      <w:r w:rsidRPr="006F5CBD">
        <w:rPr>
          <w:rFonts w:ascii="Consolas" w:hAnsi="Consolas" w:cs="Liberation Serif"/>
          <w:color w:val="70AD47" w:themeColor="accent6"/>
          <w:sz w:val="18"/>
          <w:szCs w:val="18"/>
          <w:lang w:val="de-DE"/>
        </w:rPr>
        <w:br/>
        <w:t xml:space="preserve">        </w:t>
      </w:r>
      <w:r w:rsidRPr="006F5CBD">
        <w:rPr>
          <w:rFonts w:ascii="Consolas" w:hAnsi="Consolas" w:cs="Liberation Serif"/>
          <w:color w:val="70AD47" w:themeColor="accent6"/>
          <w:sz w:val="18"/>
          <w:szCs w:val="18"/>
          <w:lang w:val="de-DE"/>
        </w:rPr>
        <w:t xml:space="preserve">Randfeld, das sich in der selben Spalte wie Q befindet. Fügt die hierfür notwendigen </w:t>
      </w:r>
      <w:r w:rsidRPr="006F5CBD">
        <w:rPr>
          <w:rFonts w:ascii="Consolas" w:hAnsi="Consolas" w:cs="Liberation Serif"/>
          <w:color w:val="70AD47" w:themeColor="accent6"/>
          <w:sz w:val="18"/>
          <w:szCs w:val="18"/>
          <w:lang w:val="de-DE"/>
        </w:rPr>
        <w:br/>
        <w:t xml:space="preserve">        </w:t>
      </w:r>
      <w:r w:rsidRPr="006F5CBD">
        <w:rPr>
          <w:rFonts w:ascii="Consolas" w:hAnsi="Consolas" w:cs="Liberation Serif"/>
          <w:color w:val="70AD47" w:themeColor="accent6"/>
          <w:sz w:val="18"/>
          <w:szCs w:val="18"/>
          <w:lang w:val="de-DE"/>
        </w:rPr>
        <w:t>Operationen zu self.strategy hinzu.</w:t>
      </w:r>
    </w:p>
    <w:p w14:paraId="2FE63848" w14:textId="77777777" w:rsidR="006F5CBD" w:rsidRPr="006F5CBD" w:rsidRDefault="006F5CBD" w:rsidP="006F5CBD">
      <w:pPr>
        <w:rPr>
          <w:rFonts w:ascii="Consolas" w:hAnsi="Consolas" w:cs="Liberation Serif"/>
          <w:color w:val="70AD47" w:themeColor="accent6"/>
          <w:sz w:val="18"/>
          <w:szCs w:val="18"/>
          <w:lang w:val="de-DE"/>
        </w:rPr>
      </w:pPr>
      <w:r w:rsidRPr="006F5CBD">
        <w:rPr>
          <w:rFonts w:ascii="Consolas" w:hAnsi="Consolas" w:cs="Liberation Serif"/>
          <w:color w:val="70AD47" w:themeColor="accent6"/>
          <w:sz w:val="18"/>
          <w:szCs w:val="18"/>
          <w:lang w:val="de-DE"/>
        </w:rPr>
        <w:t xml:space="preserve">        """</w:t>
      </w:r>
    </w:p>
    <w:p w14:paraId="2E0A0118" w14:textId="77777777" w:rsidR="006F5CBD" w:rsidRPr="006F5CBD" w:rsidRDefault="006F5CBD" w:rsidP="006F5CBD">
      <w:pPr>
        <w:rPr>
          <w:rFonts w:ascii="Consolas" w:hAnsi="Consolas" w:cs="Liberation Serif"/>
          <w:sz w:val="18"/>
          <w:szCs w:val="18"/>
          <w:lang w:val="de-DE"/>
        </w:rPr>
      </w:pPr>
      <w:r w:rsidRPr="006F5CBD">
        <w:rPr>
          <w:rFonts w:ascii="Consolas" w:hAnsi="Consolas" w:cs="Liberation Serif"/>
          <w:sz w:val="18"/>
          <w:szCs w:val="18"/>
          <w:lang w:val="de-DE"/>
        </w:rPr>
        <w:t xml:space="preserve">        Q = self.Q</w:t>
      </w:r>
    </w:p>
    <w:p w14:paraId="50D8AE84" w14:textId="77777777" w:rsidR="006F5CBD" w:rsidRPr="006F5CBD" w:rsidRDefault="006F5CBD" w:rsidP="006F5CBD">
      <w:pPr>
        <w:rPr>
          <w:rFonts w:ascii="Consolas" w:hAnsi="Consolas" w:cs="Liberation Serif"/>
          <w:sz w:val="18"/>
          <w:szCs w:val="18"/>
          <w:lang w:val="en-GB"/>
        </w:rPr>
      </w:pPr>
      <w:r w:rsidRPr="006F5CBD">
        <w:rPr>
          <w:rFonts w:ascii="Consolas" w:hAnsi="Consolas" w:cs="Liberation Serif"/>
          <w:sz w:val="18"/>
          <w:szCs w:val="18"/>
          <w:lang w:val="de-DE"/>
        </w:rPr>
        <w:t xml:space="preserve">        </w:t>
      </w:r>
      <w:r w:rsidRPr="006F5CBD">
        <w:rPr>
          <w:rFonts w:ascii="Consolas" w:hAnsi="Consolas" w:cs="Liberation Serif"/>
          <w:sz w:val="18"/>
          <w:szCs w:val="18"/>
          <w:lang w:val="en-GB"/>
        </w:rPr>
        <w:t>source_fields_for_edgeclear = [(Q[0]-1,0), (Q[0],0), (Q[0]+1,0)]</w:t>
      </w:r>
    </w:p>
    <w:p w14:paraId="23ABCBA8" w14:textId="77777777" w:rsidR="006F5CBD" w:rsidRPr="006F5CBD" w:rsidRDefault="006F5CBD" w:rsidP="006F5CBD">
      <w:pPr>
        <w:rPr>
          <w:rFonts w:ascii="Consolas" w:hAnsi="Consolas" w:cs="Liberation Serif"/>
          <w:sz w:val="18"/>
          <w:szCs w:val="18"/>
          <w:lang w:val="en-GB"/>
        </w:rPr>
      </w:pPr>
      <w:r w:rsidRPr="006F5CBD">
        <w:rPr>
          <w:rFonts w:ascii="Consolas" w:hAnsi="Consolas" w:cs="Liberation Serif"/>
          <w:sz w:val="18"/>
          <w:szCs w:val="18"/>
          <w:lang w:val="en-GB"/>
        </w:rPr>
        <w:t xml:space="preserve">        if not (0,0) in source_fields_for_edgeclear:</w:t>
      </w:r>
    </w:p>
    <w:p w14:paraId="10B0AD5F" w14:textId="6653CE54" w:rsidR="006F5CBD" w:rsidRPr="006F5CBD" w:rsidRDefault="006F5CBD" w:rsidP="006F5CBD">
      <w:pPr>
        <w:rPr>
          <w:rFonts w:ascii="Consolas" w:hAnsi="Consolas" w:cs="Liberation Serif"/>
          <w:sz w:val="18"/>
          <w:szCs w:val="18"/>
          <w:lang w:val="en-GB"/>
        </w:rPr>
      </w:pPr>
      <w:r w:rsidRPr="006F5CBD">
        <w:rPr>
          <w:rFonts w:ascii="Consolas" w:hAnsi="Consolas" w:cs="Liberation Serif"/>
          <w:sz w:val="18"/>
          <w:szCs w:val="18"/>
          <w:lang w:val="en-GB"/>
        </w:rPr>
        <w:t xml:space="preserve">            self.add_operation(self.corner_to_edge((0,0),(1,0))) </w:t>
      </w:r>
      <w:r>
        <w:rPr>
          <w:rFonts w:ascii="Consolas" w:hAnsi="Consolas" w:cs="Liberation Serif"/>
          <w:sz w:val="18"/>
          <w:szCs w:val="18"/>
          <w:lang w:val="en-GB"/>
        </w:rPr>
        <w:br/>
        <w:t xml:space="preserve">            </w:t>
      </w:r>
      <w:r w:rsidRPr="006F5CBD">
        <w:rPr>
          <w:rFonts w:ascii="Consolas" w:hAnsi="Consolas" w:cs="Liberation Serif"/>
          <w:sz w:val="18"/>
          <w:szCs w:val="18"/>
          <w:lang w:val="en-GB"/>
        </w:rPr>
        <w:t># Ecke links oben clearen, wenn sie in Phase 4 nicht Source-Feld wird</w:t>
      </w:r>
    </w:p>
    <w:p w14:paraId="64F7D7F9" w14:textId="77777777" w:rsidR="006F5CBD" w:rsidRPr="006F5CBD" w:rsidRDefault="006F5CBD" w:rsidP="006F5CBD">
      <w:pPr>
        <w:rPr>
          <w:rFonts w:ascii="Consolas" w:hAnsi="Consolas" w:cs="Liberation Serif"/>
          <w:sz w:val="18"/>
          <w:szCs w:val="18"/>
          <w:lang w:val="en-GB"/>
        </w:rPr>
      </w:pPr>
      <w:r w:rsidRPr="006F5CBD">
        <w:rPr>
          <w:rFonts w:ascii="Consolas" w:hAnsi="Consolas" w:cs="Liberation Serif"/>
          <w:sz w:val="18"/>
          <w:szCs w:val="18"/>
          <w:lang w:val="en-GB"/>
        </w:rPr>
        <w:t xml:space="preserve">        if not (self.hof.x_size-1,0) in source_fields_for_edgeclear:</w:t>
      </w:r>
    </w:p>
    <w:p w14:paraId="132549B8" w14:textId="1E3C6185" w:rsidR="006F5CBD" w:rsidRPr="006F5CBD" w:rsidRDefault="006F5CBD" w:rsidP="006F5CBD">
      <w:pPr>
        <w:rPr>
          <w:rFonts w:ascii="Consolas" w:hAnsi="Consolas" w:cs="Liberation Serif"/>
          <w:sz w:val="18"/>
          <w:szCs w:val="18"/>
          <w:lang w:val="en-GB"/>
        </w:rPr>
      </w:pPr>
      <w:r w:rsidRPr="006F5CBD">
        <w:rPr>
          <w:rFonts w:ascii="Consolas" w:hAnsi="Consolas" w:cs="Liberation Serif"/>
          <w:sz w:val="18"/>
          <w:szCs w:val="18"/>
          <w:lang w:val="en-GB"/>
        </w:rPr>
        <w:t xml:space="preserve">            self.add_operation(self.corner_to_edge((self.hof.x_size-1,0),(self.hof.x_size-2,0))) </w:t>
      </w:r>
      <w:r>
        <w:rPr>
          <w:rFonts w:ascii="Consolas" w:hAnsi="Consolas" w:cs="Liberation Serif"/>
          <w:sz w:val="18"/>
          <w:szCs w:val="18"/>
          <w:lang w:val="en-GB"/>
        </w:rPr>
        <w:br/>
        <w:t xml:space="preserve">            </w:t>
      </w:r>
      <w:r w:rsidRPr="006F5CBD">
        <w:rPr>
          <w:rFonts w:ascii="Consolas" w:hAnsi="Consolas" w:cs="Liberation Serif"/>
          <w:sz w:val="18"/>
          <w:szCs w:val="18"/>
          <w:lang w:val="en-GB"/>
        </w:rPr>
        <w:t># Ecke rechts oben clearen, wenn sie in Phase 4 nicht Source-Feld wird</w:t>
      </w:r>
    </w:p>
    <w:p w14:paraId="1889DEA7" w14:textId="77777777" w:rsidR="006F5CBD" w:rsidRPr="006F5CBD" w:rsidRDefault="006F5CBD" w:rsidP="006F5CBD">
      <w:pPr>
        <w:rPr>
          <w:rFonts w:ascii="Consolas" w:hAnsi="Consolas" w:cs="Liberation Serif"/>
          <w:sz w:val="18"/>
          <w:szCs w:val="18"/>
          <w:lang w:val="de-DE"/>
        </w:rPr>
      </w:pPr>
      <w:r w:rsidRPr="006F5CBD">
        <w:rPr>
          <w:rFonts w:ascii="Consolas" w:hAnsi="Consolas" w:cs="Liberation Serif"/>
          <w:sz w:val="18"/>
          <w:szCs w:val="18"/>
          <w:lang w:val="en-GB"/>
        </w:rPr>
        <w:t xml:space="preserve">        </w:t>
      </w:r>
      <w:r w:rsidRPr="006F5CBD">
        <w:rPr>
          <w:rFonts w:ascii="Consolas" w:hAnsi="Consolas" w:cs="Liberation Serif"/>
          <w:sz w:val="18"/>
          <w:szCs w:val="18"/>
          <w:lang w:val="de-DE"/>
        </w:rPr>
        <w:t># Nicht-Eckfelder der obersten Reihe auf Source-Felder konzentrieren:</w:t>
      </w:r>
    </w:p>
    <w:p w14:paraId="7C2F7917" w14:textId="77777777" w:rsidR="006F5CBD" w:rsidRPr="006F5CBD" w:rsidRDefault="006F5CBD" w:rsidP="006F5CBD">
      <w:pPr>
        <w:rPr>
          <w:rFonts w:ascii="Consolas" w:hAnsi="Consolas" w:cs="Liberation Serif"/>
          <w:sz w:val="18"/>
          <w:szCs w:val="18"/>
          <w:lang w:val="en-GB"/>
        </w:rPr>
      </w:pPr>
      <w:r w:rsidRPr="006F5CBD">
        <w:rPr>
          <w:rFonts w:ascii="Consolas" w:hAnsi="Consolas" w:cs="Liberation Serif"/>
          <w:sz w:val="18"/>
          <w:szCs w:val="18"/>
          <w:lang w:val="de-DE"/>
        </w:rPr>
        <w:t xml:space="preserve">        </w:t>
      </w:r>
      <w:r w:rsidRPr="006F5CBD">
        <w:rPr>
          <w:rFonts w:ascii="Consolas" w:hAnsi="Consolas" w:cs="Liberation Serif"/>
          <w:sz w:val="18"/>
          <w:szCs w:val="18"/>
          <w:lang w:val="en-GB"/>
        </w:rPr>
        <w:t>for start_x in range(0,self.hof.x_size-1):</w:t>
      </w:r>
    </w:p>
    <w:p w14:paraId="4445720C" w14:textId="77777777" w:rsidR="006F5CBD" w:rsidRPr="006F5CBD" w:rsidRDefault="006F5CBD" w:rsidP="006F5CBD">
      <w:pPr>
        <w:rPr>
          <w:rFonts w:ascii="Consolas" w:hAnsi="Consolas" w:cs="Liberation Serif"/>
          <w:sz w:val="18"/>
          <w:szCs w:val="18"/>
          <w:lang w:val="en-GB"/>
        </w:rPr>
      </w:pPr>
      <w:r w:rsidRPr="006F5CBD">
        <w:rPr>
          <w:rFonts w:ascii="Consolas" w:hAnsi="Consolas" w:cs="Liberation Serif"/>
          <w:sz w:val="18"/>
          <w:szCs w:val="18"/>
          <w:lang w:val="en-GB"/>
        </w:rPr>
        <w:t xml:space="preserve">            if (start_x+1,0) in source_fields_for_edgeclear:</w:t>
      </w:r>
    </w:p>
    <w:p w14:paraId="37351897" w14:textId="77777777" w:rsidR="006F5CBD" w:rsidRPr="006F5CBD" w:rsidRDefault="006F5CBD" w:rsidP="006F5CBD">
      <w:pPr>
        <w:rPr>
          <w:rFonts w:ascii="Consolas" w:hAnsi="Consolas" w:cs="Liberation Serif"/>
          <w:sz w:val="18"/>
          <w:szCs w:val="18"/>
          <w:lang w:val="en-GB"/>
        </w:rPr>
      </w:pPr>
      <w:r w:rsidRPr="006F5CBD">
        <w:rPr>
          <w:rFonts w:ascii="Consolas" w:hAnsi="Consolas" w:cs="Liberation Serif"/>
          <w:sz w:val="18"/>
          <w:szCs w:val="18"/>
          <w:lang w:val="en-GB"/>
        </w:rPr>
        <w:t xml:space="preserve">                break</w:t>
      </w:r>
    </w:p>
    <w:p w14:paraId="0AFD37B8" w14:textId="77777777" w:rsidR="006F5CBD" w:rsidRPr="006F5CBD" w:rsidRDefault="006F5CBD" w:rsidP="006F5CBD">
      <w:pPr>
        <w:rPr>
          <w:rFonts w:ascii="Consolas" w:hAnsi="Consolas" w:cs="Liberation Serif"/>
          <w:sz w:val="18"/>
          <w:szCs w:val="18"/>
          <w:lang w:val="en-GB"/>
        </w:rPr>
      </w:pPr>
      <w:r w:rsidRPr="006F5CBD">
        <w:rPr>
          <w:rFonts w:ascii="Consolas" w:hAnsi="Consolas" w:cs="Liberation Serif"/>
          <w:sz w:val="18"/>
          <w:szCs w:val="18"/>
          <w:lang w:val="en-GB"/>
        </w:rPr>
        <w:t xml:space="preserve">            else:</w:t>
      </w:r>
    </w:p>
    <w:p w14:paraId="2F4F3FAC" w14:textId="77777777" w:rsidR="006F5CBD" w:rsidRPr="006F5CBD" w:rsidRDefault="006F5CBD" w:rsidP="006F5CBD">
      <w:pPr>
        <w:rPr>
          <w:rFonts w:ascii="Consolas" w:hAnsi="Consolas" w:cs="Liberation Serif"/>
          <w:sz w:val="18"/>
          <w:szCs w:val="18"/>
          <w:lang w:val="en-GB"/>
        </w:rPr>
      </w:pPr>
      <w:r w:rsidRPr="006F5CBD">
        <w:rPr>
          <w:rFonts w:ascii="Consolas" w:hAnsi="Consolas" w:cs="Liberation Serif"/>
          <w:sz w:val="18"/>
          <w:szCs w:val="18"/>
          <w:lang w:val="en-GB"/>
        </w:rPr>
        <w:t xml:space="preserve">                operationen = [dict(feld0=(start_x,0), blow_direction=(1,0)), dict(feld0=(start_x+2,2), blow_direction=(0,-1))]</w:t>
      </w:r>
    </w:p>
    <w:p w14:paraId="0E4A7B4F" w14:textId="77777777" w:rsidR="006F5CBD" w:rsidRPr="006F5CBD" w:rsidRDefault="006F5CBD" w:rsidP="006F5CBD">
      <w:pPr>
        <w:rPr>
          <w:rFonts w:ascii="Consolas" w:hAnsi="Consolas" w:cs="Liberation Serif"/>
          <w:sz w:val="18"/>
          <w:szCs w:val="18"/>
          <w:lang w:val="de-DE"/>
        </w:rPr>
      </w:pPr>
      <w:r w:rsidRPr="006F5CBD">
        <w:rPr>
          <w:rFonts w:ascii="Consolas" w:hAnsi="Consolas" w:cs="Liberation Serif"/>
          <w:sz w:val="18"/>
          <w:szCs w:val="18"/>
          <w:lang w:val="en-GB"/>
        </w:rPr>
        <w:t xml:space="preserve">                </w:t>
      </w:r>
      <w:r w:rsidRPr="006F5CBD">
        <w:rPr>
          <w:rFonts w:ascii="Consolas" w:hAnsi="Consolas" w:cs="Liberation Serif"/>
          <w:sz w:val="18"/>
          <w:szCs w:val="18"/>
          <w:lang w:val="de-DE"/>
        </w:rPr>
        <w:t>muster = Muster(self, [(start_x+1,0), (start_x+2,1)], operationen, self.tolerated_amount) # Muster zum Leeren des Eckfelds (start_x+1,0) und zum gleichzeitigen Beseitigen des entstehenden Seitenabtriebs auf Feld (start_x+2,0)</w:t>
      </w:r>
    </w:p>
    <w:p w14:paraId="5A6946A9" w14:textId="77777777" w:rsidR="006F5CBD" w:rsidRPr="006F5CBD" w:rsidRDefault="006F5CBD" w:rsidP="006F5CBD">
      <w:pPr>
        <w:rPr>
          <w:rFonts w:ascii="Consolas" w:hAnsi="Consolas" w:cs="Liberation Serif"/>
          <w:sz w:val="18"/>
          <w:szCs w:val="18"/>
          <w:lang w:val="en-GB"/>
        </w:rPr>
      </w:pPr>
      <w:r w:rsidRPr="006F5CBD">
        <w:rPr>
          <w:rFonts w:ascii="Consolas" w:hAnsi="Consolas" w:cs="Liberation Serif"/>
          <w:sz w:val="18"/>
          <w:szCs w:val="18"/>
          <w:lang w:val="de-DE"/>
        </w:rPr>
        <w:t xml:space="preserve">                </w:t>
      </w:r>
      <w:r w:rsidRPr="006F5CBD">
        <w:rPr>
          <w:rFonts w:ascii="Consolas" w:hAnsi="Consolas" w:cs="Liberation Serif"/>
          <w:sz w:val="18"/>
          <w:szCs w:val="18"/>
          <w:lang w:val="en-GB"/>
        </w:rPr>
        <w:t>self.add_operation(muster)</w:t>
      </w:r>
    </w:p>
    <w:p w14:paraId="13C8ADBE" w14:textId="77777777" w:rsidR="006F5CBD" w:rsidRPr="006F5CBD" w:rsidRDefault="006F5CBD" w:rsidP="006F5CBD">
      <w:pPr>
        <w:rPr>
          <w:rFonts w:ascii="Consolas" w:hAnsi="Consolas" w:cs="Liberation Serif"/>
          <w:sz w:val="18"/>
          <w:szCs w:val="18"/>
          <w:lang w:val="en-GB"/>
        </w:rPr>
      </w:pPr>
      <w:r w:rsidRPr="006F5CBD">
        <w:rPr>
          <w:rFonts w:ascii="Consolas" w:hAnsi="Consolas" w:cs="Liberation Serif"/>
          <w:sz w:val="18"/>
          <w:szCs w:val="18"/>
          <w:lang w:val="en-GB"/>
        </w:rPr>
        <w:t xml:space="preserve">        for start_x in range(self.hof.x_size-1,0,-1):</w:t>
      </w:r>
    </w:p>
    <w:p w14:paraId="14BE1E87" w14:textId="77777777" w:rsidR="006F5CBD" w:rsidRPr="006F5CBD" w:rsidRDefault="006F5CBD" w:rsidP="006F5CBD">
      <w:pPr>
        <w:rPr>
          <w:rFonts w:ascii="Consolas" w:hAnsi="Consolas" w:cs="Liberation Serif"/>
          <w:sz w:val="18"/>
          <w:szCs w:val="18"/>
          <w:lang w:val="en-GB"/>
        </w:rPr>
      </w:pPr>
      <w:r w:rsidRPr="006F5CBD">
        <w:rPr>
          <w:rFonts w:ascii="Consolas" w:hAnsi="Consolas" w:cs="Liberation Serif"/>
          <w:sz w:val="18"/>
          <w:szCs w:val="18"/>
          <w:lang w:val="en-GB"/>
        </w:rPr>
        <w:t xml:space="preserve">            if (start_x-1,0) in source_fields_for_edgeclear:</w:t>
      </w:r>
    </w:p>
    <w:p w14:paraId="5CA5E5FA" w14:textId="77777777" w:rsidR="006F5CBD" w:rsidRPr="006F5CBD" w:rsidRDefault="006F5CBD" w:rsidP="006F5CBD">
      <w:pPr>
        <w:rPr>
          <w:rFonts w:ascii="Consolas" w:hAnsi="Consolas" w:cs="Liberation Serif"/>
          <w:sz w:val="18"/>
          <w:szCs w:val="18"/>
          <w:lang w:val="en-GB"/>
        </w:rPr>
      </w:pPr>
      <w:r w:rsidRPr="006F5CBD">
        <w:rPr>
          <w:rFonts w:ascii="Consolas" w:hAnsi="Consolas" w:cs="Liberation Serif"/>
          <w:sz w:val="18"/>
          <w:szCs w:val="18"/>
          <w:lang w:val="en-GB"/>
        </w:rPr>
        <w:t xml:space="preserve">                break</w:t>
      </w:r>
    </w:p>
    <w:p w14:paraId="637485DA" w14:textId="77777777" w:rsidR="006F5CBD" w:rsidRPr="006F5CBD" w:rsidRDefault="006F5CBD" w:rsidP="006F5CBD">
      <w:pPr>
        <w:rPr>
          <w:rFonts w:ascii="Consolas" w:hAnsi="Consolas" w:cs="Liberation Serif"/>
          <w:sz w:val="18"/>
          <w:szCs w:val="18"/>
          <w:lang w:val="en-GB"/>
        </w:rPr>
      </w:pPr>
      <w:r w:rsidRPr="006F5CBD">
        <w:rPr>
          <w:rFonts w:ascii="Consolas" w:hAnsi="Consolas" w:cs="Liberation Serif"/>
          <w:sz w:val="18"/>
          <w:szCs w:val="18"/>
          <w:lang w:val="en-GB"/>
        </w:rPr>
        <w:t xml:space="preserve">            else:</w:t>
      </w:r>
    </w:p>
    <w:p w14:paraId="083FFAD4" w14:textId="2B25BDED" w:rsidR="006F5CBD" w:rsidRPr="006F5CBD" w:rsidRDefault="006F5CBD" w:rsidP="006F5CBD">
      <w:pPr>
        <w:rPr>
          <w:rFonts w:ascii="Consolas" w:hAnsi="Consolas" w:cs="Liberation Serif"/>
          <w:sz w:val="18"/>
          <w:szCs w:val="18"/>
          <w:lang w:val="en-GB"/>
        </w:rPr>
      </w:pPr>
      <w:r w:rsidRPr="006F5CBD">
        <w:rPr>
          <w:rFonts w:ascii="Consolas" w:hAnsi="Consolas" w:cs="Liberation Serif"/>
          <w:sz w:val="18"/>
          <w:szCs w:val="18"/>
          <w:lang w:val="en-GB"/>
        </w:rPr>
        <w:t xml:space="preserve">                operationen = [dict(feld0=(start_x,0), blow_direction=(-1,0)), </w:t>
      </w:r>
      <w:r>
        <w:rPr>
          <w:rFonts w:ascii="Consolas" w:hAnsi="Consolas" w:cs="Liberation Serif"/>
          <w:sz w:val="18"/>
          <w:szCs w:val="18"/>
          <w:lang w:val="en-GB"/>
        </w:rPr>
        <w:br/>
        <w:t xml:space="preserve">                    </w:t>
      </w:r>
      <w:r w:rsidRPr="006F5CBD">
        <w:rPr>
          <w:rFonts w:ascii="Consolas" w:hAnsi="Consolas" w:cs="Liberation Serif"/>
          <w:sz w:val="18"/>
          <w:szCs w:val="18"/>
          <w:lang w:val="en-GB"/>
        </w:rPr>
        <w:t>dict(feld0=(start_x-2,2), blow_direction=(0,-1))]</w:t>
      </w:r>
    </w:p>
    <w:p w14:paraId="19864972" w14:textId="2455733B" w:rsidR="006F5CBD" w:rsidRPr="006F5CBD" w:rsidRDefault="006F5CBD" w:rsidP="006F5CBD">
      <w:pPr>
        <w:rPr>
          <w:rFonts w:ascii="Consolas" w:hAnsi="Consolas" w:cs="Liberation Serif"/>
          <w:sz w:val="18"/>
          <w:szCs w:val="18"/>
          <w:lang w:val="en-GB"/>
        </w:rPr>
      </w:pPr>
      <w:r w:rsidRPr="006F5CBD">
        <w:rPr>
          <w:rFonts w:ascii="Consolas" w:hAnsi="Consolas" w:cs="Liberation Serif"/>
          <w:sz w:val="18"/>
          <w:szCs w:val="18"/>
          <w:lang w:val="en-GB"/>
        </w:rPr>
        <w:t xml:space="preserve">                muster = Muster(self, [(start_x-1,0), (start_x-2,1)], operationen, </w:t>
      </w:r>
      <w:r>
        <w:rPr>
          <w:rFonts w:ascii="Consolas" w:hAnsi="Consolas" w:cs="Liberation Serif"/>
          <w:sz w:val="18"/>
          <w:szCs w:val="18"/>
          <w:lang w:val="en-GB"/>
        </w:rPr>
        <w:br/>
        <w:t xml:space="preserve">                    </w:t>
      </w:r>
      <w:r w:rsidRPr="006F5CBD">
        <w:rPr>
          <w:rFonts w:ascii="Consolas" w:hAnsi="Consolas" w:cs="Liberation Serif"/>
          <w:sz w:val="18"/>
          <w:szCs w:val="18"/>
          <w:lang w:val="en-GB"/>
        </w:rPr>
        <w:t>self.tolerated_amount)</w:t>
      </w:r>
    </w:p>
    <w:p w14:paraId="4FBC5741" w14:textId="77777777" w:rsidR="006F5CBD" w:rsidRPr="006F5CBD" w:rsidRDefault="006F5CBD" w:rsidP="006F5CBD">
      <w:pPr>
        <w:rPr>
          <w:rFonts w:ascii="Consolas" w:hAnsi="Consolas" w:cs="Liberation Serif"/>
          <w:sz w:val="18"/>
          <w:szCs w:val="18"/>
          <w:lang w:val="en-GB"/>
        </w:rPr>
      </w:pPr>
      <w:r w:rsidRPr="006F5CBD">
        <w:rPr>
          <w:rFonts w:ascii="Consolas" w:hAnsi="Consolas" w:cs="Liberation Serif"/>
          <w:sz w:val="18"/>
          <w:szCs w:val="18"/>
          <w:lang w:val="en-GB"/>
        </w:rPr>
        <w:t xml:space="preserve">                self.add_operation(muster)</w:t>
      </w:r>
    </w:p>
    <w:p w14:paraId="076C4557" w14:textId="0D75E11E" w:rsidR="006F5CBD" w:rsidRPr="006F5CBD" w:rsidRDefault="006F5CBD" w:rsidP="006F5CBD">
      <w:pPr>
        <w:rPr>
          <w:rFonts w:ascii="Consolas" w:hAnsi="Consolas" w:cs="Liberation Serif"/>
          <w:sz w:val="18"/>
          <w:szCs w:val="18"/>
          <w:lang w:val="en-GB"/>
        </w:rPr>
      </w:pPr>
      <w:r>
        <w:rPr>
          <w:rFonts w:ascii="Consolas" w:hAnsi="Consolas" w:cs="Liberation Serif"/>
          <w:sz w:val="18"/>
          <w:szCs w:val="18"/>
          <w:lang w:val="en-GB"/>
        </w:rPr>
        <w:br/>
      </w:r>
    </w:p>
    <w:p w14:paraId="5FACBD39" w14:textId="77777777" w:rsidR="006F5CBD" w:rsidRPr="006F5CBD" w:rsidRDefault="006F5CBD" w:rsidP="006F5CBD">
      <w:pPr>
        <w:rPr>
          <w:rFonts w:ascii="Consolas" w:hAnsi="Consolas" w:cs="Liberation Serif"/>
          <w:sz w:val="18"/>
          <w:szCs w:val="18"/>
          <w:lang w:val="en-GB"/>
        </w:rPr>
      </w:pPr>
      <w:r w:rsidRPr="006F5CBD">
        <w:rPr>
          <w:rFonts w:ascii="Consolas" w:hAnsi="Consolas" w:cs="Liberation Serif"/>
          <w:sz w:val="18"/>
          <w:szCs w:val="18"/>
          <w:lang w:val="en-GB"/>
        </w:rPr>
        <w:t xml:space="preserve">    def transfer_to_Q(self):</w:t>
      </w:r>
    </w:p>
    <w:p w14:paraId="00E40A67" w14:textId="77777777" w:rsidR="006F5CBD" w:rsidRPr="006F5CBD" w:rsidRDefault="006F5CBD" w:rsidP="006F5CBD">
      <w:pPr>
        <w:rPr>
          <w:rFonts w:ascii="Consolas" w:hAnsi="Consolas" w:cs="Liberation Serif"/>
          <w:color w:val="70AD47" w:themeColor="accent6"/>
          <w:sz w:val="18"/>
          <w:szCs w:val="18"/>
          <w:lang w:val="de-DE"/>
        </w:rPr>
      </w:pPr>
      <w:r w:rsidRPr="006F5CBD">
        <w:rPr>
          <w:rFonts w:ascii="Consolas" w:hAnsi="Consolas" w:cs="Liberation Serif"/>
          <w:color w:val="70AD47" w:themeColor="accent6"/>
          <w:sz w:val="18"/>
          <w:szCs w:val="18"/>
          <w:lang w:val="en-GB"/>
        </w:rPr>
        <w:t xml:space="preserve">        </w:t>
      </w:r>
      <w:r w:rsidRPr="006F5CBD">
        <w:rPr>
          <w:rFonts w:ascii="Consolas" w:hAnsi="Consolas" w:cs="Liberation Serif"/>
          <w:color w:val="70AD47" w:themeColor="accent6"/>
          <w:sz w:val="18"/>
          <w:szCs w:val="18"/>
          <w:lang w:val="de-DE"/>
        </w:rPr>
        <w:t>"""</w:t>
      </w:r>
    </w:p>
    <w:p w14:paraId="476FCAF6" w14:textId="74EEF3DF" w:rsidR="006F5CBD" w:rsidRPr="006F5CBD" w:rsidRDefault="006F5CBD" w:rsidP="006F5CBD">
      <w:pPr>
        <w:rPr>
          <w:rFonts w:ascii="Consolas" w:hAnsi="Consolas" w:cs="Liberation Serif"/>
          <w:color w:val="70AD47" w:themeColor="accent6"/>
          <w:sz w:val="18"/>
          <w:szCs w:val="18"/>
          <w:lang w:val="de-DE"/>
        </w:rPr>
      </w:pPr>
      <w:r w:rsidRPr="006F5CBD">
        <w:rPr>
          <w:rFonts w:ascii="Consolas" w:hAnsi="Consolas" w:cs="Liberation Serif"/>
          <w:color w:val="70AD47" w:themeColor="accent6"/>
          <w:sz w:val="18"/>
          <w:szCs w:val="18"/>
          <w:lang w:val="de-DE"/>
        </w:rPr>
        <w:t xml:space="preserve">        4. Phase des generalisierten Ablaufs: Verschiebt das gesamte Laub auf Feld Q. Fügt die </w:t>
      </w:r>
      <w:r>
        <w:rPr>
          <w:rFonts w:ascii="Consolas" w:hAnsi="Consolas" w:cs="Liberation Serif"/>
          <w:color w:val="70AD47" w:themeColor="accent6"/>
          <w:sz w:val="18"/>
          <w:szCs w:val="18"/>
          <w:lang w:val="de-DE"/>
        </w:rPr>
        <w:br/>
        <w:t xml:space="preserve">        </w:t>
      </w:r>
      <w:r w:rsidRPr="006F5CBD">
        <w:rPr>
          <w:rFonts w:ascii="Consolas" w:hAnsi="Consolas" w:cs="Liberation Serif"/>
          <w:color w:val="70AD47" w:themeColor="accent6"/>
          <w:sz w:val="18"/>
          <w:szCs w:val="18"/>
          <w:lang w:val="de-DE"/>
        </w:rPr>
        <w:t>hierfür notwendigen Operationen zu self.strategy hinzu.</w:t>
      </w:r>
    </w:p>
    <w:p w14:paraId="26CA2C64" w14:textId="77777777" w:rsidR="006F5CBD" w:rsidRPr="006F5CBD" w:rsidRDefault="006F5CBD" w:rsidP="006F5CBD">
      <w:pPr>
        <w:rPr>
          <w:rFonts w:ascii="Consolas" w:hAnsi="Consolas" w:cs="Liberation Serif"/>
          <w:color w:val="70AD47" w:themeColor="accent6"/>
          <w:sz w:val="18"/>
          <w:szCs w:val="18"/>
          <w:lang w:val="de-DE"/>
        </w:rPr>
      </w:pPr>
      <w:r w:rsidRPr="006F5CBD">
        <w:rPr>
          <w:rFonts w:ascii="Consolas" w:hAnsi="Consolas" w:cs="Liberation Serif"/>
          <w:color w:val="70AD47" w:themeColor="accent6"/>
          <w:sz w:val="18"/>
          <w:szCs w:val="18"/>
          <w:lang w:val="de-DE"/>
        </w:rPr>
        <w:t xml:space="preserve">        """</w:t>
      </w:r>
    </w:p>
    <w:p w14:paraId="3515C249" w14:textId="77777777" w:rsidR="006F5CBD" w:rsidRPr="006F5CBD" w:rsidRDefault="006F5CBD" w:rsidP="006F5CBD">
      <w:pPr>
        <w:rPr>
          <w:rFonts w:ascii="Consolas" w:hAnsi="Consolas" w:cs="Liberation Serif"/>
          <w:sz w:val="18"/>
          <w:szCs w:val="18"/>
          <w:lang w:val="de-DE"/>
        </w:rPr>
      </w:pPr>
      <w:r w:rsidRPr="006F5CBD">
        <w:rPr>
          <w:rFonts w:ascii="Consolas" w:hAnsi="Consolas" w:cs="Liberation Serif"/>
          <w:sz w:val="18"/>
          <w:szCs w:val="18"/>
          <w:lang w:val="de-DE"/>
        </w:rPr>
        <w:t xml:space="preserve">        Q = self.Q</w:t>
      </w:r>
    </w:p>
    <w:p w14:paraId="1ECB28B6" w14:textId="483F0DA3" w:rsidR="006F5CBD" w:rsidRPr="006F5CBD" w:rsidRDefault="006F5CBD" w:rsidP="006F5CBD">
      <w:pPr>
        <w:rPr>
          <w:rFonts w:ascii="Consolas" w:hAnsi="Consolas" w:cs="Liberation Serif"/>
          <w:sz w:val="18"/>
          <w:szCs w:val="18"/>
          <w:lang w:val="de-DE"/>
        </w:rPr>
      </w:pPr>
      <w:r w:rsidRPr="006F5CBD">
        <w:rPr>
          <w:rFonts w:ascii="Consolas" w:hAnsi="Consolas" w:cs="Liberation Serif"/>
          <w:sz w:val="18"/>
          <w:szCs w:val="18"/>
          <w:lang w:val="de-DE"/>
        </w:rPr>
        <w:t xml:space="preserve">        self.add_operation(self.edge_to_mid((Q[0],0), (Q[0],1))) # Muster hinzufügen, dass Laub </w:t>
      </w:r>
      <w:r>
        <w:rPr>
          <w:rFonts w:ascii="Consolas" w:hAnsi="Consolas" w:cs="Liberation Serif"/>
          <w:sz w:val="18"/>
          <w:szCs w:val="18"/>
          <w:lang w:val="de-DE"/>
        </w:rPr>
        <w:br/>
        <w:t xml:space="preserve">        </w:t>
      </w:r>
      <w:r w:rsidRPr="006F5CBD">
        <w:rPr>
          <w:rFonts w:ascii="Consolas" w:hAnsi="Consolas" w:cs="Liberation Serif"/>
          <w:sz w:val="18"/>
          <w:szCs w:val="18"/>
          <w:lang w:val="de-DE"/>
        </w:rPr>
        <w:t>vom Eckfeld (Q[0],0) auf das Feld (Q[0],1) bläst</w:t>
      </w:r>
      <w:r>
        <w:rPr>
          <w:rFonts w:ascii="Consolas" w:hAnsi="Consolas" w:cs="Liberation Serif"/>
          <w:sz w:val="18"/>
          <w:szCs w:val="18"/>
          <w:lang w:val="de-DE"/>
        </w:rPr>
        <w:br/>
      </w:r>
    </w:p>
    <w:p w14:paraId="72E59ED0" w14:textId="3B4B3519" w:rsidR="006F5CBD" w:rsidRPr="006F5CBD" w:rsidRDefault="006F5CBD" w:rsidP="006F5CBD">
      <w:pPr>
        <w:rPr>
          <w:rFonts w:ascii="Consolas" w:hAnsi="Consolas" w:cs="Liberation Serif"/>
          <w:sz w:val="18"/>
          <w:szCs w:val="18"/>
          <w:lang w:val="de-DE"/>
        </w:rPr>
      </w:pPr>
      <w:r w:rsidRPr="006F5CBD">
        <w:rPr>
          <w:rFonts w:ascii="Consolas" w:hAnsi="Consolas" w:cs="Liberation Serif"/>
          <w:sz w:val="18"/>
          <w:szCs w:val="18"/>
          <w:lang w:val="de-DE"/>
        </w:rPr>
        <w:t xml:space="preserve">        if Q != (Q[0],1): # Wenn (Q[0],1) == Q, dann befindet sich das Laub jetzt bereits auf Q -</w:t>
      </w:r>
      <w:r>
        <w:rPr>
          <w:rFonts w:ascii="Consolas" w:hAnsi="Consolas" w:cs="Liberation Serif"/>
          <w:sz w:val="18"/>
          <w:szCs w:val="18"/>
          <w:lang w:val="de-DE"/>
        </w:rPr>
        <w:br/>
        <w:t xml:space="preserve">                           </w:t>
      </w:r>
      <w:r w:rsidRPr="006F5CBD">
        <w:rPr>
          <w:rFonts w:ascii="Consolas" w:hAnsi="Consolas" w:cs="Liberation Serif"/>
          <w:sz w:val="18"/>
          <w:szCs w:val="18"/>
          <w:lang w:val="de-DE"/>
        </w:rPr>
        <w:t xml:space="preserve"> wenn nicht, müssen weitere Schritte ausgeführt werden</w:t>
      </w:r>
    </w:p>
    <w:p w14:paraId="6E0A8373" w14:textId="4BDF977B" w:rsidR="006F5CBD" w:rsidRPr="006F5CBD" w:rsidRDefault="006F5CBD" w:rsidP="006F5CBD">
      <w:pPr>
        <w:rPr>
          <w:rFonts w:ascii="Consolas" w:hAnsi="Consolas" w:cs="Liberation Serif"/>
          <w:sz w:val="18"/>
          <w:szCs w:val="18"/>
          <w:lang w:val="de-DE"/>
        </w:rPr>
      </w:pPr>
      <w:r w:rsidRPr="006F5CBD">
        <w:rPr>
          <w:rFonts w:ascii="Consolas" w:hAnsi="Consolas" w:cs="Liberation Serif"/>
          <w:sz w:val="18"/>
          <w:szCs w:val="18"/>
          <w:lang w:val="de-DE"/>
        </w:rPr>
        <w:t xml:space="preserve">            self.add_operation(dict(feld0=(Q[0],0), blow_direction=(0,1))) # Das Laub wird vom </w:t>
      </w:r>
      <w:r>
        <w:rPr>
          <w:rFonts w:ascii="Consolas" w:hAnsi="Consolas" w:cs="Liberation Serif"/>
          <w:sz w:val="18"/>
          <w:szCs w:val="18"/>
          <w:lang w:val="de-DE"/>
        </w:rPr>
        <w:br/>
        <w:t xml:space="preserve">                       </w:t>
      </w:r>
      <w:r w:rsidRPr="006F5CBD">
        <w:rPr>
          <w:rFonts w:ascii="Consolas" w:hAnsi="Consolas" w:cs="Liberation Serif"/>
          <w:sz w:val="18"/>
          <w:szCs w:val="18"/>
          <w:lang w:val="de-DE"/>
        </w:rPr>
        <w:t xml:space="preserve">Rand aus auf (Q[0],2) geblasen - dabei entstehen aber Seitenabtriebe. Mit </w:t>
      </w:r>
      <w:r>
        <w:rPr>
          <w:rFonts w:ascii="Consolas" w:hAnsi="Consolas" w:cs="Liberation Serif"/>
          <w:sz w:val="18"/>
          <w:szCs w:val="18"/>
          <w:lang w:val="de-DE"/>
        </w:rPr>
        <w:br/>
        <w:t xml:space="preserve">                       </w:t>
      </w:r>
      <w:r w:rsidRPr="006F5CBD">
        <w:rPr>
          <w:rFonts w:ascii="Consolas" w:hAnsi="Consolas" w:cs="Liberation Serif"/>
          <w:sz w:val="18"/>
          <w:szCs w:val="18"/>
          <w:lang w:val="de-DE"/>
        </w:rPr>
        <w:t>diesen wird im Folgenden umgegangen.</w:t>
      </w:r>
    </w:p>
    <w:p w14:paraId="2461D694" w14:textId="77777777" w:rsidR="006F5CBD" w:rsidRPr="006F5CBD" w:rsidRDefault="006F5CBD" w:rsidP="006F5CBD">
      <w:pPr>
        <w:rPr>
          <w:rFonts w:ascii="Consolas" w:hAnsi="Consolas" w:cs="Liberation Serif"/>
          <w:sz w:val="18"/>
          <w:szCs w:val="18"/>
          <w:lang w:val="de-DE"/>
        </w:rPr>
      </w:pPr>
      <w:r w:rsidRPr="006F5CBD">
        <w:rPr>
          <w:rFonts w:ascii="Consolas" w:hAnsi="Consolas" w:cs="Liberation Serif"/>
          <w:sz w:val="18"/>
          <w:szCs w:val="18"/>
          <w:lang w:val="de-DE"/>
        </w:rPr>
        <w:t xml:space="preserve">            # Mit den in der vorherigen Blasoperation entstandenen Seitenabtrieben umgehen: Wenn möglich wird das Laub verlustfrei durch den Abtrieb bei B vorne auf das Feld (Q[0],2) geblasen. Wenn nicht, dann wird das im vorherigen Schritt abgetriebene Laub auf den Felder (Q[0]-1,3), (Q[0],3) und (Q[0]+1,3) versammelt.</w:t>
      </w:r>
    </w:p>
    <w:p w14:paraId="5871B2B9" w14:textId="77777777" w:rsidR="006F5CBD" w:rsidRPr="006F5CBD" w:rsidRDefault="006F5CBD" w:rsidP="006F5CBD">
      <w:pPr>
        <w:rPr>
          <w:rFonts w:ascii="Consolas" w:hAnsi="Consolas" w:cs="Liberation Serif"/>
          <w:sz w:val="18"/>
          <w:szCs w:val="18"/>
          <w:lang w:val="en-GB"/>
        </w:rPr>
      </w:pPr>
      <w:r w:rsidRPr="006F5CBD">
        <w:rPr>
          <w:rFonts w:ascii="Consolas" w:hAnsi="Consolas" w:cs="Liberation Serif"/>
          <w:sz w:val="18"/>
          <w:szCs w:val="18"/>
          <w:lang w:val="de-DE"/>
        </w:rPr>
        <w:t xml:space="preserve">            </w:t>
      </w:r>
      <w:r w:rsidRPr="006F5CBD">
        <w:rPr>
          <w:rFonts w:ascii="Consolas" w:hAnsi="Consolas" w:cs="Liberation Serif"/>
          <w:sz w:val="18"/>
          <w:szCs w:val="18"/>
          <w:lang w:val="en-GB"/>
        </w:rPr>
        <w:t>cleared_fields = []</w:t>
      </w:r>
    </w:p>
    <w:p w14:paraId="1CE23D93" w14:textId="77777777" w:rsidR="006F5CBD" w:rsidRPr="006F5CBD" w:rsidRDefault="006F5CBD" w:rsidP="006F5CBD">
      <w:pPr>
        <w:rPr>
          <w:rFonts w:ascii="Consolas" w:hAnsi="Consolas" w:cs="Liberation Serif"/>
          <w:sz w:val="18"/>
          <w:szCs w:val="18"/>
          <w:lang w:val="en-GB"/>
        </w:rPr>
      </w:pPr>
      <w:r w:rsidRPr="006F5CBD">
        <w:rPr>
          <w:rFonts w:ascii="Consolas" w:hAnsi="Consolas" w:cs="Liberation Serif"/>
          <w:sz w:val="18"/>
          <w:szCs w:val="18"/>
          <w:lang w:val="en-GB"/>
        </w:rPr>
        <w:t xml:space="preserve">            if self.hof.does_exist((Q[0]+3,2)):</w:t>
      </w:r>
    </w:p>
    <w:p w14:paraId="2E60E621" w14:textId="59497930" w:rsidR="006F5CBD" w:rsidRPr="006F5CBD" w:rsidRDefault="006F5CBD" w:rsidP="006F5CBD">
      <w:pPr>
        <w:rPr>
          <w:rFonts w:ascii="Consolas" w:hAnsi="Consolas" w:cs="Liberation Serif"/>
          <w:sz w:val="18"/>
          <w:szCs w:val="18"/>
          <w:lang w:val="en-GB"/>
        </w:rPr>
      </w:pPr>
      <w:r w:rsidRPr="006F5CBD">
        <w:rPr>
          <w:rFonts w:ascii="Consolas" w:hAnsi="Consolas" w:cs="Liberation Serif"/>
          <w:sz w:val="18"/>
          <w:szCs w:val="18"/>
          <w:lang w:val="en-GB"/>
        </w:rPr>
        <w:t xml:space="preserve">                muster = Muster(self, [(Q[0]+1,2)], [dict(feld0=(Q[0]+3,2),blow_direction=(-</w:t>
      </w:r>
      <w:r w:rsidR="001D6F72">
        <w:rPr>
          <w:rFonts w:ascii="Consolas" w:hAnsi="Consolas" w:cs="Liberation Serif"/>
          <w:sz w:val="18"/>
          <w:szCs w:val="18"/>
          <w:lang w:val="en-GB"/>
        </w:rPr>
        <w:br/>
        <w:t xml:space="preserve">                    </w:t>
      </w:r>
      <w:r w:rsidRPr="006F5CBD">
        <w:rPr>
          <w:rFonts w:ascii="Consolas" w:hAnsi="Consolas" w:cs="Liberation Serif"/>
          <w:sz w:val="18"/>
          <w:szCs w:val="18"/>
          <w:lang w:val="en-GB"/>
        </w:rPr>
        <w:t>1,0))], self.tolerated_amount)</w:t>
      </w:r>
    </w:p>
    <w:p w14:paraId="56693C88" w14:textId="77777777" w:rsidR="006F5CBD" w:rsidRPr="006F5CBD" w:rsidRDefault="006F5CBD" w:rsidP="006F5CBD">
      <w:pPr>
        <w:rPr>
          <w:rFonts w:ascii="Consolas" w:hAnsi="Consolas" w:cs="Liberation Serif"/>
          <w:sz w:val="18"/>
          <w:szCs w:val="18"/>
          <w:lang w:val="en-GB"/>
        </w:rPr>
      </w:pPr>
      <w:r w:rsidRPr="006F5CBD">
        <w:rPr>
          <w:rFonts w:ascii="Consolas" w:hAnsi="Consolas" w:cs="Liberation Serif"/>
          <w:sz w:val="18"/>
          <w:szCs w:val="18"/>
          <w:lang w:val="en-GB"/>
        </w:rPr>
        <w:t xml:space="preserve">                self.add_operation(muster)</w:t>
      </w:r>
    </w:p>
    <w:p w14:paraId="1E43FE42" w14:textId="77777777" w:rsidR="006F5CBD" w:rsidRPr="006F5CBD" w:rsidRDefault="006F5CBD" w:rsidP="006F5CBD">
      <w:pPr>
        <w:rPr>
          <w:rFonts w:ascii="Consolas" w:hAnsi="Consolas" w:cs="Liberation Serif"/>
          <w:sz w:val="18"/>
          <w:szCs w:val="18"/>
          <w:lang w:val="en-GB"/>
        </w:rPr>
      </w:pPr>
      <w:r w:rsidRPr="006F5CBD">
        <w:rPr>
          <w:rFonts w:ascii="Consolas" w:hAnsi="Consolas" w:cs="Liberation Serif"/>
          <w:sz w:val="18"/>
          <w:szCs w:val="18"/>
          <w:lang w:val="en-GB"/>
        </w:rPr>
        <w:t xml:space="preserve">                cleared_fields.append((Q[0]+1,2))</w:t>
      </w:r>
    </w:p>
    <w:p w14:paraId="317DDD14" w14:textId="6C1223CB" w:rsidR="006F5CBD" w:rsidRPr="006F5CBD" w:rsidRDefault="006F5CBD" w:rsidP="006F5CBD">
      <w:pPr>
        <w:rPr>
          <w:rFonts w:ascii="Consolas" w:hAnsi="Consolas" w:cs="Liberation Serif"/>
          <w:sz w:val="18"/>
          <w:szCs w:val="18"/>
          <w:lang w:val="de-DE"/>
        </w:rPr>
      </w:pPr>
      <w:r w:rsidRPr="00213FB8">
        <w:rPr>
          <w:rFonts w:ascii="Consolas" w:hAnsi="Consolas" w:cs="Liberation Serif"/>
          <w:sz w:val="18"/>
          <w:szCs w:val="18"/>
          <w:lang w:val="en-GB"/>
        </w:rPr>
        <w:t xml:space="preserve">            </w:t>
      </w:r>
      <w:r w:rsidRPr="006F5CBD">
        <w:rPr>
          <w:rFonts w:ascii="Consolas" w:hAnsi="Consolas" w:cs="Liberation Serif"/>
          <w:sz w:val="18"/>
          <w:szCs w:val="18"/>
          <w:lang w:val="de-DE"/>
        </w:rPr>
        <w:t xml:space="preserve">elif not (self.hof.x_size == 5 and self.hof.y_size == 5 and Q == (2,2)): # In diesem </w:t>
      </w:r>
      <w:r w:rsidR="001D6F72">
        <w:rPr>
          <w:rFonts w:ascii="Consolas" w:hAnsi="Consolas" w:cs="Liberation Serif"/>
          <w:sz w:val="18"/>
          <w:szCs w:val="18"/>
          <w:lang w:val="de-DE"/>
        </w:rPr>
        <w:br/>
        <w:t xml:space="preserve">                    </w:t>
      </w:r>
      <w:r w:rsidRPr="006F5CBD">
        <w:rPr>
          <w:rFonts w:ascii="Consolas" w:hAnsi="Consolas" w:cs="Liberation Serif"/>
          <w:sz w:val="18"/>
          <w:szCs w:val="18"/>
          <w:lang w:val="de-DE"/>
        </w:rPr>
        <w:t>Fall wird anders vorgegangen (siehe Code unten)</w:t>
      </w:r>
    </w:p>
    <w:p w14:paraId="44971D76" w14:textId="4C688CE3" w:rsidR="006F5CBD" w:rsidRPr="006F5CBD" w:rsidRDefault="006F5CBD" w:rsidP="006F5CBD">
      <w:pPr>
        <w:rPr>
          <w:rFonts w:ascii="Consolas" w:hAnsi="Consolas" w:cs="Liberation Serif"/>
          <w:sz w:val="18"/>
          <w:szCs w:val="18"/>
          <w:lang w:val="en-GB"/>
        </w:rPr>
      </w:pPr>
      <w:r w:rsidRPr="006F5CBD">
        <w:rPr>
          <w:rFonts w:ascii="Consolas" w:hAnsi="Consolas" w:cs="Liberation Serif"/>
          <w:sz w:val="18"/>
          <w:szCs w:val="18"/>
          <w:lang w:val="de-DE"/>
        </w:rPr>
        <w:lastRenderedPageBreak/>
        <w:t xml:space="preserve">                </w:t>
      </w:r>
      <w:r w:rsidRPr="006F5CBD">
        <w:rPr>
          <w:rFonts w:ascii="Consolas" w:hAnsi="Consolas" w:cs="Liberation Serif"/>
          <w:sz w:val="18"/>
          <w:szCs w:val="18"/>
          <w:lang w:val="en-GB"/>
        </w:rPr>
        <w:t xml:space="preserve">muster = Muster(self, [(Q[0]+1,2)], </w:t>
      </w:r>
      <w:r w:rsidR="001D6F72">
        <w:rPr>
          <w:rFonts w:ascii="Consolas" w:hAnsi="Consolas" w:cs="Liberation Serif"/>
          <w:sz w:val="18"/>
          <w:szCs w:val="18"/>
          <w:lang w:val="en-GB"/>
        </w:rPr>
        <w:br/>
        <w:t xml:space="preserve">                    </w:t>
      </w:r>
      <w:r w:rsidRPr="006F5CBD">
        <w:rPr>
          <w:rFonts w:ascii="Consolas" w:hAnsi="Consolas" w:cs="Liberation Serif"/>
          <w:sz w:val="18"/>
          <w:szCs w:val="18"/>
          <w:lang w:val="en-GB"/>
        </w:rPr>
        <w:t>[dict(feld0=(Q[0]+1,0),blow_direction=(0,1))], self.tolerated_amount)</w:t>
      </w:r>
    </w:p>
    <w:p w14:paraId="7451FF7F" w14:textId="77777777" w:rsidR="006F5CBD" w:rsidRPr="006F5CBD" w:rsidRDefault="006F5CBD" w:rsidP="006F5CBD">
      <w:pPr>
        <w:rPr>
          <w:rFonts w:ascii="Consolas" w:hAnsi="Consolas" w:cs="Liberation Serif"/>
          <w:sz w:val="18"/>
          <w:szCs w:val="18"/>
          <w:lang w:val="en-GB"/>
        </w:rPr>
      </w:pPr>
      <w:r w:rsidRPr="006F5CBD">
        <w:rPr>
          <w:rFonts w:ascii="Consolas" w:hAnsi="Consolas" w:cs="Liberation Serif"/>
          <w:sz w:val="18"/>
          <w:szCs w:val="18"/>
          <w:lang w:val="en-GB"/>
        </w:rPr>
        <w:t xml:space="preserve">                self.add_operation(muster)</w:t>
      </w:r>
    </w:p>
    <w:p w14:paraId="08C39DDB" w14:textId="77777777" w:rsidR="006F5CBD" w:rsidRPr="006F5CBD" w:rsidRDefault="006F5CBD" w:rsidP="006F5CBD">
      <w:pPr>
        <w:rPr>
          <w:rFonts w:ascii="Consolas" w:hAnsi="Consolas" w:cs="Liberation Serif"/>
          <w:sz w:val="18"/>
          <w:szCs w:val="18"/>
          <w:lang w:val="en-GB"/>
        </w:rPr>
      </w:pPr>
      <w:r w:rsidRPr="006F5CBD">
        <w:rPr>
          <w:rFonts w:ascii="Consolas" w:hAnsi="Consolas" w:cs="Liberation Serif"/>
          <w:sz w:val="18"/>
          <w:szCs w:val="18"/>
          <w:lang w:val="en-GB"/>
        </w:rPr>
        <w:t xml:space="preserve">            if self.hof.does_exist((Q[0]-3,2)):</w:t>
      </w:r>
    </w:p>
    <w:p w14:paraId="538B91A1" w14:textId="01F55B09" w:rsidR="006F5CBD" w:rsidRPr="006F5CBD" w:rsidRDefault="006F5CBD" w:rsidP="006F5CBD">
      <w:pPr>
        <w:rPr>
          <w:rFonts w:ascii="Consolas" w:hAnsi="Consolas" w:cs="Liberation Serif"/>
          <w:sz w:val="18"/>
          <w:szCs w:val="18"/>
          <w:lang w:val="en-GB"/>
        </w:rPr>
      </w:pPr>
      <w:r w:rsidRPr="006F5CBD">
        <w:rPr>
          <w:rFonts w:ascii="Consolas" w:hAnsi="Consolas" w:cs="Liberation Serif"/>
          <w:sz w:val="18"/>
          <w:szCs w:val="18"/>
          <w:lang w:val="en-GB"/>
        </w:rPr>
        <w:t xml:space="preserve">                muster = Muster(self, [(Q[0]-1,2)], [dict(feld0=(Q[0]-</w:t>
      </w:r>
      <w:r w:rsidR="001D6F72">
        <w:rPr>
          <w:rFonts w:ascii="Consolas" w:hAnsi="Consolas" w:cs="Liberation Serif"/>
          <w:sz w:val="18"/>
          <w:szCs w:val="18"/>
          <w:lang w:val="en-GB"/>
        </w:rPr>
        <w:br/>
        <w:t xml:space="preserve">                    </w:t>
      </w:r>
      <w:r w:rsidRPr="006F5CBD">
        <w:rPr>
          <w:rFonts w:ascii="Consolas" w:hAnsi="Consolas" w:cs="Liberation Serif"/>
          <w:sz w:val="18"/>
          <w:szCs w:val="18"/>
          <w:lang w:val="en-GB"/>
        </w:rPr>
        <w:t>3,2),blow_direction=(1,0))], self.tolerated_amount)</w:t>
      </w:r>
    </w:p>
    <w:p w14:paraId="2C5EBABC" w14:textId="77777777" w:rsidR="006F5CBD" w:rsidRPr="006F5CBD" w:rsidRDefault="006F5CBD" w:rsidP="006F5CBD">
      <w:pPr>
        <w:rPr>
          <w:rFonts w:ascii="Consolas" w:hAnsi="Consolas" w:cs="Liberation Serif"/>
          <w:sz w:val="18"/>
          <w:szCs w:val="18"/>
          <w:lang w:val="en-GB"/>
        </w:rPr>
      </w:pPr>
      <w:r w:rsidRPr="006F5CBD">
        <w:rPr>
          <w:rFonts w:ascii="Consolas" w:hAnsi="Consolas" w:cs="Liberation Serif"/>
          <w:sz w:val="18"/>
          <w:szCs w:val="18"/>
          <w:lang w:val="en-GB"/>
        </w:rPr>
        <w:t xml:space="preserve">                self.add_operation(muster)</w:t>
      </w:r>
    </w:p>
    <w:p w14:paraId="492E91B1" w14:textId="77777777" w:rsidR="006F5CBD" w:rsidRPr="006F5CBD" w:rsidRDefault="006F5CBD" w:rsidP="006F5CBD">
      <w:pPr>
        <w:rPr>
          <w:rFonts w:ascii="Consolas" w:hAnsi="Consolas" w:cs="Liberation Serif"/>
          <w:sz w:val="18"/>
          <w:szCs w:val="18"/>
          <w:lang w:val="en-GB"/>
        </w:rPr>
      </w:pPr>
      <w:r w:rsidRPr="006F5CBD">
        <w:rPr>
          <w:rFonts w:ascii="Consolas" w:hAnsi="Consolas" w:cs="Liberation Serif"/>
          <w:sz w:val="18"/>
          <w:szCs w:val="18"/>
          <w:lang w:val="en-GB"/>
        </w:rPr>
        <w:t xml:space="preserve">                cleared_fields.append((Q[0]-1,2))</w:t>
      </w:r>
    </w:p>
    <w:p w14:paraId="1A981383" w14:textId="780398A0" w:rsidR="006F5CBD" w:rsidRPr="006F5CBD" w:rsidRDefault="006F5CBD" w:rsidP="006F5CBD">
      <w:pPr>
        <w:rPr>
          <w:rFonts w:ascii="Consolas" w:hAnsi="Consolas" w:cs="Liberation Serif"/>
          <w:sz w:val="18"/>
          <w:szCs w:val="18"/>
          <w:lang w:val="de-DE"/>
        </w:rPr>
      </w:pPr>
      <w:r w:rsidRPr="00213FB8">
        <w:rPr>
          <w:rFonts w:ascii="Consolas" w:hAnsi="Consolas" w:cs="Liberation Serif"/>
          <w:sz w:val="18"/>
          <w:szCs w:val="18"/>
          <w:lang w:val="en-GB"/>
        </w:rPr>
        <w:t xml:space="preserve">            </w:t>
      </w:r>
      <w:r w:rsidRPr="006F5CBD">
        <w:rPr>
          <w:rFonts w:ascii="Consolas" w:hAnsi="Consolas" w:cs="Liberation Serif"/>
          <w:sz w:val="18"/>
          <w:szCs w:val="18"/>
          <w:lang w:val="de-DE"/>
        </w:rPr>
        <w:t>elif not (self.hof.x_size == 5 and self.hof.y_size == 5 and Q == (2,2)):</w:t>
      </w:r>
      <w:r w:rsidR="001D6F72">
        <w:rPr>
          <w:rFonts w:ascii="Consolas" w:hAnsi="Consolas" w:cs="Liberation Serif"/>
          <w:sz w:val="18"/>
          <w:szCs w:val="18"/>
          <w:lang w:val="de-DE"/>
        </w:rPr>
        <w:br/>
        <w:t xml:space="preserve">                </w:t>
      </w:r>
      <w:r w:rsidRPr="006F5CBD">
        <w:rPr>
          <w:rFonts w:ascii="Consolas" w:hAnsi="Consolas" w:cs="Liberation Serif"/>
          <w:sz w:val="18"/>
          <w:szCs w:val="18"/>
          <w:lang w:val="de-DE"/>
        </w:rPr>
        <w:t># In diesem Fall wird anders vorgegangen (siehe Code unten)</w:t>
      </w:r>
    </w:p>
    <w:p w14:paraId="573144C2" w14:textId="1BA1099F" w:rsidR="006F5CBD" w:rsidRPr="006F5CBD" w:rsidRDefault="006F5CBD" w:rsidP="006F5CBD">
      <w:pPr>
        <w:rPr>
          <w:rFonts w:ascii="Consolas" w:hAnsi="Consolas" w:cs="Liberation Serif"/>
          <w:sz w:val="18"/>
          <w:szCs w:val="18"/>
          <w:lang w:val="en-GB"/>
        </w:rPr>
      </w:pPr>
      <w:r w:rsidRPr="006F5CBD">
        <w:rPr>
          <w:rFonts w:ascii="Consolas" w:hAnsi="Consolas" w:cs="Liberation Serif"/>
          <w:sz w:val="18"/>
          <w:szCs w:val="18"/>
          <w:lang w:val="de-DE"/>
        </w:rPr>
        <w:t xml:space="preserve">                </w:t>
      </w:r>
      <w:r w:rsidRPr="006F5CBD">
        <w:rPr>
          <w:rFonts w:ascii="Consolas" w:hAnsi="Consolas" w:cs="Liberation Serif"/>
          <w:sz w:val="18"/>
          <w:szCs w:val="18"/>
          <w:lang w:val="en-GB"/>
        </w:rPr>
        <w:t>muster = Muster(self, [(Q[0]-1,2)], [dict(feld0=(Q[0]-</w:t>
      </w:r>
      <w:r w:rsidR="001D6F72">
        <w:rPr>
          <w:rFonts w:ascii="Consolas" w:hAnsi="Consolas" w:cs="Liberation Serif"/>
          <w:sz w:val="18"/>
          <w:szCs w:val="18"/>
          <w:lang w:val="en-GB"/>
        </w:rPr>
        <w:br/>
        <w:t xml:space="preserve">                    </w:t>
      </w:r>
      <w:r w:rsidRPr="006F5CBD">
        <w:rPr>
          <w:rFonts w:ascii="Consolas" w:hAnsi="Consolas" w:cs="Liberation Serif"/>
          <w:sz w:val="18"/>
          <w:szCs w:val="18"/>
          <w:lang w:val="en-GB"/>
        </w:rPr>
        <w:t>1,0),blow_direction=(0,1))], self.tolerated_amount)</w:t>
      </w:r>
    </w:p>
    <w:p w14:paraId="18279AD9" w14:textId="77777777" w:rsidR="006F5CBD" w:rsidRPr="006F5CBD" w:rsidRDefault="006F5CBD" w:rsidP="006F5CBD">
      <w:pPr>
        <w:rPr>
          <w:rFonts w:ascii="Consolas" w:hAnsi="Consolas" w:cs="Liberation Serif"/>
          <w:sz w:val="18"/>
          <w:szCs w:val="18"/>
          <w:lang w:val="en-GB"/>
        </w:rPr>
      </w:pPr>
      <w:r w:rsidRPr="006F5CBD">
        <w:rPr>
          <w:rFonts w:ascii="Consolas" w:hAnsi="Consolas" w:cs="Liberation Serif"/>
          <w:sz w:val="18"/>
          <w:szCs w:val="18"/>
          <w:lang w:val="en-GB"/>
        </w:rPr>
        <w:t xml:space="preserve">                self.add_operation(muster)</w:t>
      </w:r>
    </w:p>
    <w:p w14:paraId="426C3E8A" w14:textId="77777777" w:rsidR="006F5CBD" w:rsidRPr="006F5CBD" w:rsidRDefault="006F5CBD" w:rsidP="006F5CBD">
      <w:pPr>
        <w:rPr>
          <w:rFonts w:ascii="Consolas" w:hAnsi="Consolas" w:cs="Liberation Serif"/>
          <w:sz w:val="18"/>
          <w:szCs w:val="18"/>
          <w:lang w:val="en-GB"/>
        </w:rPr>
      </w:pPr>
      <w:r w:rsidRPr="006F5CBD">
        <w:rPr>
          <w:rFonts w:ascii="Consolas" w:hAnsi="Consolas" w:cs="Liberation Serif"/>
          <w:sz w:val="18"/>
          <w:szCs w:val="18"/>
          <w:lang w:val="en-GB"/>
        </w:rPr>
        <w:t xml:space="preserve">            if self.hof.does_exist((Q[0],5)):</w:t>
      </w:r>
    </w:p>
    <w:p w14:paraId="4DA80774" w14:textId="77777777" w:rsidR="006F5CBD" w:rsidRPr="001D6F72" w:rsidRDefault="006F5CBD" w:rsidP="006F5CBD">
      <w:pPr>
        <w:rPr>
          <w:rFonts w:ascii="Consolas" w:hAnsi="Consolas" w:cs="Liberation Serif"/>
          <w:sz w:val="18"/>
          <w:szCs w:val="18"/>
          <w:lang w:val="en-GB"/>
        </w:rPr>
      </w:pPr>
      <w:r w:rsidRPr="006F5CBD">
        <w:rPr>
          <w:rFonts w:ascii="Consolas" w:hAnsi="Consolas" w:cs="Liberation Serif"/>
          <w:sz w:val="18"/>
          <w:szCs w:val="18"/>
          <w:lang w:val="en-GB"/>
        </w:rPr>
        <w:t xml:space="preserve">                </w:t>
      </w:r>
      <w:r w:rsidRPr="001D6F72">
        <w:rPr>
          <w:rFonts w:ascii="Consolas" w:hAnsi="Consolas" w:cs="Liberation Serif"/>
          <w:sz w:val="18"/>
          <w:szCs w:val="18"/>
          <w:lang w:val="en-GB"/>
        </w:rPr>
        <w:t>if Q != (Q[0],3):</w:t>
      </w:r>
    </w:p>
    <w:p w14:paraId="4232C661" w14:textId="05136AE7" w:rsidR="006F5CBD" w:rsidRPr="006F5CBD" w:rsidRDefault="006F5CBD" w:rsidP="006F5CBD">
      <w:pPr>
        <w:rPr>
          <w:rFonts w:ascii="Consolas" w:hAnsi="Consolas" w:cs="Liberation Serif"/>
          <w:sz w:val="18"/>
          <w:szCs w:val="18"/>
          <w:lang w:val="en-GB"/>
        </w:rPr>
      </w:pPr>
      <w:r w:rsidRPr="001D6F72">
        <w:rPr>
          <w:rFonts w:ascii="Consolas" w:hAnsi="Consolas" w:cs="Liberation Serif"/>
          <w:sz w:val="18"/>
          <w:szCs w:val="18"/>
          <w:lang w:val="en-GB"/>
        </w:rPr>
        <w:t xml:space="preserve">                    </w:t>
      </w:r>
      <w:r w:rsidRPr="006F5CBD">
        <w:rPr>
          <w:rFonts w:ascii="Consolas" w:hAnsi="Consolas" w:cs="Liberation Serif"/>
          <w:sz w:val="18"/>
          <w:szCs w:val="18"/>
          <w:lang w:val="en-GB"/>
        </w:rPr>
        <w:t>muster = Muster(self, [(Q[0],3)], [dict(feld0=(Q[0],5),blow_direction=(0,-</w:t>
      </w:r>
      <w:r w:rsidR="001D6F72">
        <w:rPr>
          <w:rFonts w:ascii="Consolas" w:hAnsi="Consolas" w:cs="Liberation Serif"/>
          <w:sz w:val="18"/>
          <w:szCs w:val="18"/>
          <w:lang w:val="en-GB"/>
        </w:rPr>
        <w:br/>
        <w:t xml:space="preserve">                        </w:t>
      </w:r>
      <w:r w:rsidRPr="006F5CBD">
        <w:rPr>
          <w:rFonts w:ascii="Consolas" w:hAnsi="Consolas" w:cs="Liberation Serif"/>
          <w:sz w:val="18"/>
          <w:szCs w:val="18"/>
          <w:lang w:val="en-GB"/>
        </w:rPr>
        <w:t>1))], self.tolerated_amount)</w:t>
      </w:r>
    </w:p>
    <w:p w14:paraId="30F15DE4" w14:textId="77777777" w:rsidR="006F5CBD" w:rsidRPr="006F5CBD" w:rsidRDefault="006F5CBD" w:rsidP="006F5CBD">
      <w:pPr>
        <w:rPr>
          <w:rFonts w:ascii="Consolas" w:hAnsi="Consolas" w:cs="Liberation Serif"/>
          <w:sz w:val="18"/>
          <w:szCs w:val="18"/>
          <w:lang w:val="en-GB"/>
        </w:rPr>
      </w:pPr>
      <w:r w:rsidRPr="006F5CBD">
        <w:rPr>
          <w:rFonts w:ascii="Consolas" w:hAnsi="Consolas" w:cs="Liberation Serif"/>
          <w:sz w:val="18"/>
          <w:szCs w:val="18"/>
          <w:lang w:val="en-GB"/>
        </w:rPr>
        <w:t xml:space="preserve">                    self.add_operation(muster)</w:t>
      </w:r>
    </w:p>
    <w:p w14:paraId="36ABC7D3" w14:textId="77777777" w:rsidR="006F5CBD" w:rsidRPr="006F5CBD" w:rsidRDefault="006F5CBD" w:rsidP="006F5CBD">
      <w:pPr>
        <w:rPr>
          <w:rFonts w:ascii="Consolas" w:hAnsi="Consolas" w:cs="Liberation Serif"/>
          <w:sz w:val="18"/>
          <w:szCs w:val="18"/>
          <w:lang w:val="en-GB"/>
        </w:rPr>
      </w:pPr>
      <w:r w:rsidRPr="006F5CBD">
        <w:rPr>
          <w:rFonts w:ascii="Consolas" w:hAnsi="Consolas" w:cs="Liberation Serif"/>
          <w:sz w:val="18"/>
          <w:szCs w:val="18"/>
          <w:lang w:val="en-GB"/>
        </w:rPr>
        <w:t xml:space="preserve">                    cleared_fields.append((Q[0],3))</w:t>
      </w:r>
    </w:p>
    <w:p w14:paraId="771DB4E1" w14:textId="77777777" w:rsidR="006F5CBD" w:rsidRPr="006F5CBD" w:rsidRDefault="006F5CBD" w:rsidP="006F5CBD">
      <w:pPr>
        <w:rPr>
          <w:rFonts w:ascii="Consolas" w:hAnsi="Consolas" w:cs="Liberation Serif"/>
          <w:sz w:val="18"/>
          <w:szCs w:val="18"/>
          <w:lang w:val="en-GB"/>
        </w:rPr>
      </w:pPr>
      <w:r w:rsidRPr="006F5CBD">
        <w:rPr>
          <w:rFonts w:ascii="Consolas" w:hAnsi="Consolas" w:cs="Liberation Serif"/>
          <w:sz w:val="18"/>
          <w:szCs w:val="18"/>
          <w:lang w:val="en-GB"/>
        </w:rPr>
        <w:t xml:space="preserve">            elif Q == (Q[0],3):</w:t>
      </w:r>
    </w:p>
    <w:p w14:paraId="49B103AA" w14:textId="77777777" w:rsidR="006F5CBD" w:rsidRPr="006F5CBD" w:rsidRDefault="006F5CBD" w:rsidP="006F5CBD">
      <w:pPr>
        <w:rPr>
          <w:rFonts w:ascii="Consolas" w:hAnsi="Consolas" w:cs="Liberation Serif"/>
          <w:sz w:val="18"/>
          <w:szCs w:val="18"/>
          <w:lang w:val="en-GB"/>
        </w:rPr>
      </w:pPr>
      <w:r w:rsidRPr="006F5CBD">
        <w:rPr>
          <w:rFonts w:ascii="Consolas" w:hAnsi="Consolas" w:cs="Liberation Serif"/>
          <w:sz w:val="18"/>
          <w:szCs w:val="18"/>
          <w:lang w:val="en-GB"/>
        </w:rPr>
        <w:t xml:space="preserve">                cleared_fields.append((Q[0],3))</w:t>
      </w:r>
    </w:p>
    <w:p w14:paraId="26E66833" w14:textId="77777777" w:rsidR="006F5CBD" w:rsidRPr="006F5CBD" w:rsidRDefault="006F5CBD" w:rsidP="006F5CBD">
      <w:pPr>
        <w:rPr>
          <w:rFonts w:ascii="Consolas" w:hAnsi="Consolas" w:cs="Liberation Serif"/>
          <w:sz w:val="18"/>
          <w:szCs w:val="18"/>
          <w:lang w:val="de-DE"/>
        </w:rPr>
      </w:pPr>
      <w:r w:rsidRPr="006F5CBD">
        <w:rPr>
          <w:rFonts w:ascii="Consolas" w:hAnsi="Consolas" w:cs="Liberation Serif"/>
          <w:sz w:val="18"/>
          <w:szCs w:val="18"/>
          <w:lang w:val="en-GB"/>
        </w:rPr>
        <w:t xml:space="preserve">            </w:t>
      </w:r>
      <w:r w:rsidRPr="006F5CBD">
        <w:rPr>
          <w:rFonts w:ascii="Consolas" w:hAnsi="Consolas" w:cs="Liberation Serif"/>
          <w:sz w:val="18"/>
          <w:szCs w:val="18"/>
          <w:lang w:val="de-DE"/>
        </w:rPr>
        <w:t>if len(cleared_fields) != 3:</w:t>
      </w:r>
    </w:p>
    <w:p w14:paraId="70384564" w14:textId="2AFDD7F3" w:rsidR="006F5CBD" w:rsidRPr="006F5CBD" w:rsidRDefault="006F5CBD" w:rsidP="006F5CBD">
      <w:pPr>
        <w:rPr>
          <w:rFonts w:ascii="Consolas" w:hAnsi="Consolas" w:cs="Liberation Serif"/>
          <w:sz w:val="18"/>
          <w:szCs w:val="18"/>
          <w:lang w:val="de-DE"/>
        </w:rPr>
      </w:pPr>
      <w:r w:rsidRPr="006F5CBD">
        <w:rPr>
          <w:rFonts w:ascii="Consolas" w:hAnsi="Consolas" w:cs="Liberation Serif"/>
          <w:sz w:val="18"/>
          <w:szCs w:val="18"/>
          <w:lang w:val="de-DE"/>
        </w:rPr>
        <w:t xml:space="preserve">                # Wenn dies nicht möglich war, dann wird stattdessen ein komplexeres System aus </w:t>
      </w:r>
      <w:r w:rsidR="001D6F72">
        <w:rPr>
          <w:rFonts w:ascii="Consolas" w:hAnsi="Consolas" w:cs="Liberation Serif"/>
          <w:sz w:val="18"/>
          <w:szCs w:val="18"/>
          <w:lang w:val="de-DE"/>
        </w:rPr>
        <w:br/>
        <w:t xml:space="preserve">                  </w:t>
      </w:r>
      <w:r w:rsidRPr="006F5CBD">
        <w:rPr>
          <w:rFonts w:ascii="Consolas" w:hAnsi="Consolas" w:cs="Liberation Serif"/>
          <w:sz w:val="18"/>
          <w:szCs w:val="18"/>
          <w:lang w:val="de-DE"/>
        </w:rPr>
        <w:t>Mustern und Blasoperationen verwendet, um das Laub auf Feld Q zu befärdern</w:t>
      </w:r>
    </w:p>
    <w:p w14:paraId="39CAF781" w14:textId="77777777" w:rsidR="006F5CBD" w:rsidRPr="006F5CBD" w:rsidRDefault="006F5CBD" w:rsidP="006F5CBD">
      <w:pPr>
        <w:rPr>
          <w:rFonts w:ascii="Consolas" w:hAnsi="Consolas" w:cs="Liberation Serif"/>
          <w:sz w:val="18"/>
          <w:szCs w:val="18"/>
          <w:lang w:val="en-GB"/>
        </w:rPr>
      </w:pPr>
      <w:r w:rsidRPr="006F5CBD">
        <w:rPr>
          <w:rFonts w:ascii="Consolas" w:hAnsi="Consolas" w:cs="Liberation Serif"/>
          <w:sz w:val="18"/>
          <w:szCs w:val="18"/>
          <w:lang w:val="de-DE"/>
        </w:rPr>
        <w:t xml:space="preserve">                </w:t>
      </w:r>
      <w:r w:rsidRPr="006F5CBD">
        <w:rPr>
          <w:rFonts w:ascii="Consolas" w:hAnsi="Consolas" w:cs="Liberation Serif"/>
          <w:sz w:val="18"/>
          <w:szCs w:val="18"/>
          <w:lang w:val="en-GB"/>
        </w:rPr>
        <w:t>if (self.hof.does_exist((Q[0],6)) or ((Q[0], 3) == Q and self.hof.does_exist((Q[0],5)))) and (self.hof.does_exist((Q[0]-3, 3)) or self.hof.does_exist((Q[0]+3, 3))):</w:t>
      </w:r>
    </w:p>
    <w:p w14:paraId="3A85D22D" w14:textId="1768DD95" w:rsidR="006F5CBD" w:rsidRPr="006F5CBD" w:rsidRDefault="006F5CBD" w:rsidP="006F5CBD">
      <w:pPr>
        <w:rPr>
          <w:rFonts w:ascii="Consolas" w:hAnsi="Consolas" w:cs="Liberation Serif"/>
          <w:sz w:val="18"/>
          <w:szCs w:val="18"/>
          <w:lang w:val="de-DE"/>
        </w:rPr>
      </w:pPr>
      <w:r w:rsidRPr="006F5CBD">
        <w:rPr>
          <w:rFonts w:ascii="Consolas" w:hAnsi="Consolas" w:cs="Liberation Serif"/>
          <w:sz w:val="18"/>
          <w:szCs w:val="18"/>
          <w:lang w:val="en-GB"/>
        </w:rPr>
        <w:t xml:space="preserve">                    </w:t>
      </w:r>
      <w:r w:rsidRPr="006F5CBD">
        <w:rPr>
          <w:rFonts w:ascii="Consolas" w:hAnsi="Consolas" w:cs="Liberation Serif"/>
          <w:sz w:val="18"/>
          <w:szCs w:val="18"/>
          <w:lang w:val="de-DE"/>
        </w:rPr>
        <w:t xml:space="preserve"># In diesem Sonderfall sind unter (Q[0],2) noch 4 weitere Felder, was ein </w:t>
      </w:r>
      <w:r w:rsidR="001D6F72">
        <w:rPr>
          <w:rFonts w:ascii="Consolas" w:hAnsi="Consolas" w:cs="Liberation Serif"/>
          <w:sz w:val="18"/>
          <w:szCs w:val="18"/>
          <w:lang w:val="de-DE"/>
        </w:rPr>
        <w:br/>
        <w:t xml:space="preserve">                      </w:t>
      </w:r>
      <w:r w:rsidRPr="006F5CBD">
        <w:rPr>
          <w:rFonts w:ascii="Consolas" w:hAnsi="Consolas" w:cs="Liberation Serif"/>
          <w:sz w:val="18"/>
          <w:szCs w:val="18"/>
          <w:lang w:val="de-DE"/>
        </w:rPr>
        <w:t xml:space="preserve">verlustfreies Blasen des unteren Seitenabtriebs auf Feld (Q[0],2) </w:t>
      </w:r>
      <w:r w:rsidR="001D6F72">
        <w:rPr>
          <w:rFonts w:ascii="Consolas" w:hAnsi="Consolas" w:cs="Liberation Serif"/>
          <w:sz w:val="18"/>
          <w:szCs w:val="18"/>
          <w:lang w:val="de-DE"/>
        </w:rPr>
        <w:br/>
        <w:t xml:space="preserve">                      </w:t>
      </w:r>
      <w:r w:rsidRPr="006F5CBD">
        <w:rPr>
          <w:rFonts w:ascii="Consolas" w:hAnsi="Consolas" w:cs="Liberation Serif"/>
          <w:sz w:val="18"/>
          <w:szCs w:val="18"/>
          <w:lang w:val="de-DE"/>
        </w:rPr>
        <w:t>ermöglicht</w:t>
      </w:r>
    </w:p>
    <w:p w14:paraId="3ADCD8AC" w14:textId="77777777" w:rsidR="006F5CBD" w:rsidRPr="006F5CBD" w:rsidRDefault="006F5CBD" w:rsidP="006F5CBD">
      <w:pPr>
        <w:rPr>
          <w:rFonts w:ascii="Consolas" w:hAnsi="Consolas" w:cs="Liberation Serif"/>
          <w:sz w:val="18"/>
          <w:szCs w:val="18"/>
          <w:lang w:val="en-GB"/>
        </w:rPr>
      </w:pPr>
      <w:r w:rsidRPr="006F5CBD">
        <w:rPr>
          <w:rFonts w:ascii="Consolas" w:hAnsi="Consolas" w:cs="Liberation Serif"/>
          <w:sz w:val="18"/>
          <w:szCs w:val="18"/>
          <w:lang w:val="de-DE"/>
        </w:rPr>
        <w:t xml:space="preserve">                    </w:t>
      </w:r>
      <w:r w:rsidRPr="006F5CBD">
        <w:rPr>
          <w:rFonts w:ascii="Consolas" w:hAnsi="Consolas" w:cs="Liberation Serif"/>
          <w:sz w:val="18"/>
          <w:szCs w:val="18"/>
          <w:lang w:val="en-GB"/>
        </w:rPr>
        <w:t>if self.hof.does_exist((Q[0]-3, 3)):</w:t>
      </w:r>
    </w:p>
    <w:p w14:paraId="45710D89" w14:textId="77777777" w:rsidR="006F5CBD" w:rsidRPr="006F5CBD" w:rsidRDefault="006F5CBD" w:rsidP="006F5CBD">
      <w:pPr>
        <w:rPr>
          <w:rFonts w:ascii="Consolas" w:hAnsi="Consolas" w:cs="Liberation Serif"/>
          <w:sz w:val="18"/>
          <w:szCs w:val="18"/>
          <w:lang w:val="en-GB"/>
        </w:rPr>
      </w:pPr>
      <w:r w:rsidRPr="006F5CBD">
        <w:rPr>
          <w:rFonts w:ascii="Consolas" w:hAnsi="Consolas" w:cs="Liberation Serif"/>
          <w:sz w:val="18"/>
          <w:szCs w:val="18"/>
          <w:lang w:val="en-GB"/>
        </w:rPr>
        <w:t xml:space="preserve">                        self.add_operation(dict(feld0=(Q[0]+2,3), blow_direction=(-1,0)))</w:t>
      </w:r>
    </w:p>
    <w:p w14:paraId="1D210C73" w14:textId="3757F6EC" w:rsidR="006F5CBD" w:rsidRPr="006F5CBD" w:rsidRDefault="006F5CBD" w:rsidP="006F5CBD">
      <w:pPr>
        <w:rPr>
          <w:rFonts w:ascii="Consolas" w:hAnsi="Consolas" w:cs="Liberation Serif"/>
          <w:sz w:val="18"/>
          <w:szCs w:val="18"/>
          <w:lang w:val="en-GB"/>
        </w:rPr>
      </w:pPr>
      <w:r w:rsidRPr="006F5CBD">
        <w:rPr>
          <w:rFonts w:ascii="Consolas" w:hAnsi="Consolas" w:cs="Liberation Serif"/>
          <w:sz w:val="18"/>
          <w:szCs w:val="18"/>
          <w:lang w:val="en-GB"/>
        </w:rPr>
        <w:t xml:space="preserve">                        self.add_operation(Muster(self, [(Q[0]-1, 3)], [dict(feld0=(Q[0]-3,3), </w:t>
      </w:r>
      <w:r w:rsidR="001D6F72">
        <w:rPr>
          <w:rFonts w:ascii="Consolas" w:hAnsi="Consolas" w:cs="Liberation Serif"/>
          <w:sz w:val="18"/>
          <w:szCs w:val="18"/>
          <w:lang w:val="en-GB"/>
        </w:rPr>
        <w:br/>
        <w:t xml:space="preserve">                        </w:t>
      </w:r>
      <w:r w:rsidRPr="006F5CBD">
        <w:rPr>
          <w:rFonts w:ascii="Consolas" w:hAnsi="Consolas" w:cs="Liberation Serif"/>
          <w:sz w:val="18"/>
          <w:szCs w:val="18"/>
          <w:lang w:val="en-GB"/>
        </w:rPr>
        <w:t>blow_direction=(1,0))], self.tolerated_amount))</w:t>
      </w:r>
    </w:p>
    <w:p w14:paraId="17E75CCA" w14:textId="77777777" w:rsidR="006F5CBD" w:rsidRPr="006F5CBD" w:rsidRDefault="006F5CBD" w:rsidP="006F5CBD">
      <w:pPr>
        <w:rPr>
          <w:rFonts w:ascii="Consolas" w:hAnsi="Consolas" w:cs="Liberation Serif"/>
          <w:sz w:val="18"/>
          <w:szCs w:val="18"/>
          <w:lang w:val="en-GB"/>
        </w:rPr>
      </w:pPr>
      <w:r w:rsidRPr="006F5CBD">
        <w:rPr>
          <w:rFonts w:ascii="Consolas" w:hAnsi="Consolas" w:cs="Liberation Serif"/>
          <w:sz w:val="18"/>
          <w:szCs w:val="18"/>
          <w:lang w:val="en-GB"/>
        </w:rPr>
        <w:t xml:space="preserve">                    else:</w:t>
      </w:r>
    </w:p>
    <w:p w14:paraId="21DF7006" w14:textId="77777777" w:rsidR="006F5CBD" w:rsidRPr="006F5CBD" w:rsidRDefault="006F5CBD" w:rsidP="006F5CBD">
      <w:pPr>
        <w:rPr>
          <w:rFonts w:ascii="Consolas" w:hAnsi="Consolas" w:cs="Liberation Serif"/>
          <w:sz w:val="18"/>
          <w:szCs w:val="18"/>
          <w:lang w:val="en-GB"/>
        </w:rPr>
      </w:pPr>
      <w:r w:rsidRPr="006F5CBD">
        <w:rPr>
          <w:rFonts w:ascii="Consolas" w:hAnsi="Consolas" w:cs="Liberation Serif"/>
          <w:sz w:val="18"/>
          <w:szCs w:val="18"/>
          <w:lang w:val="en-GB"/>
        </w:rPr>
        <w:t xml:space="preserve">                        self.add_operation(dict(feld0=(Q[0]-2,3), blow_direction=(1,0)))</w:t>
      </w:r>
    </w:p>
    <w:p w14:paraId="13D96A54" w14:textId="7F1E4213" w:rsidR="006F5CBD" w:rsidRPr="006F5CBD" w:rsidRDefault="006F5CBD" w:rsidP="006F5CBD">
      <w:pPr>
        <w:rPr>
          <w:rFonts w:ascii="Consolas" w:hAnsi="Consolas" w:cs="Liberation Serif"/>
          <w:sz w:val="18"/>
          <w:szCs w:val="18"/>
          <w:lang w:val="en-GB"/>
        </w:rPr>
      </w:pPr>
      <w:r w:rsidRPr="006F5CBD">
        <w:rPr>
          <w:rFonts w:ascii="Consolas" w:hAnsi="Consolas" w:cs="Liberation Serif"/>
          <w:sz w:val="18"/>
          <w:szCs w:val="18"/>
          <w:lang w:val="en-GB"/>
        </w:rPr>
        <w:t xml:space="preserve">                        self.add_operation(Muster(self, [(Q[0]+1, 3)], [dict(feld0=(Q[0]+3,3),</w:t>
      </w:r>
      <w:r w:rsidR="001D6F72">
        <w:rPr>
          <w:rFonts w:ascii="Consolas" w:hAnsi="Consolas" w:cs="Liberation Serif"/>
          <w:sz w:val="18"/>
          <w:szCs w:val="18"/>
          <w:lang w:val="en-GB"/>
        </w:rPr>
        <w:br/>
        <w:t xml:space="preserve">                       </w:t>
      </w:r>
      <w:r w:rsidRPr="006F5CBD">
        <w:rPr>
          <w:rFonts w:ascii="Consolas" w:hAnsi="Consolas" w:cs="Liberation Serif"/>
          <w:sz w:val="18"/>
          <w:szCs w:val="18"/>
          <w:lang w:val="en-GB"/>
        </w:rPr>
        <w:t xml:space="preserve"> blow_direction=(-1,0))], self.tolerated_amount))</w:t>
      </w:r>
    </w:p>
    <w:p w14:paraId="16D0CB52" w14:textId="4C53F180" w:rsidR="006F5CBD" w:rsidRPr="006F5CBD" w:rsidRDefault="006F5CBD" w:rsidP="006F5CBD">
      <w:pPr>
        <w:rPr>
          <w:rFonts w:ascii="Consolas" w:hAnsi="Consolas" w:cs="Liberation Serif"/>
          <w:sz w:val="18"/>
          <w:szCs w:val="18"/>
          <w:lang w:val="en-GB"/>
        </w:rPr>
      </w:pPr>
      <w:r w:rsidRPr="006F5CBD">
        <w:rPr>
          <w:rFonts w:ascii="Consolas" w:hAnsi="Consolas" w:cs="Liberation Serif"/>
          <w:sz w:val="18"/>
          <w:szCs w:val="18"/>
          <w:lang w:val="en-GB"/>
        </w:rPr>
        <w:t xml:space="preserve">                    self.add_operation(Muster(self, [(Q[0], 4)], [dict(feld0=(Q[0],6), </w:t>
      </w:r>
      <w:r w:rsidR="001D6F72">
        <w:rPr>
          <w:rFonts w:ascii="Consolas" w:hAnsi="Consolas" w:cs="Liberation Serif"/>
          <w:sz w:val="18"/>
          <w:szCs w:val="18"/>
          <w:lang w:val="en-GB"/>
        </w:rPr>
        <w:br/>
        <w:t xml:space="preserve">                        </w:t>
      </w:r>
      <w:r w:rsidRPr="006F5CBD">
        <w:rPr>
          <w:rFonts w:ascii="Consolas" w:hAnsi="Consolas" w:cs="Liberation Serif"/>
          <w:sz w:val="18"/>
          <w:szCs w:val="18"/>
          <w:lang w:val="en-GB"/>
        </w:rPr>
        <w:t>blow_direction=(0,-1))], self.tolerated_amount))</w:t>
      </w:r>
    </w:p>
    <w:p w14:paraId="6314C21B" w14:textId="77777777" w:rsidR="006F5CBD" w:rsidRPr="006F5CBD" w:rsidRDefault="006F5CBD" w:rsidP="006F5CBD">
      <w:pPr>
        <w:rPr>
          <w:rFonts w:ascii="Consolas" w:hAnsi="Consolas" w:cs="Liberation Serif"/>
          <w:sz w:val="18"/>
          <w:szCs w:val="18"/>
          <w:lang w:val="de-DE"/>
        </w:rPr>
      </w:pPr>
      <w:r w:rsidRPr="006F5CBD">
        <w:rPr>
          <w:rFonts w:ascii="Consolas" w:hAnsi="Consolas" w:cs="Liberation Serif"/>
          <w:sz w:val="18"/>
          <w:szCs w:val="18"/>
          <w:lang w:val="en-GB"/>
        </w:rPr>
        <w:t xml:space="preserve">                    </w:t>
      </w:r>
      <w:r w:rsidRPr="006F5CBD">
        <w:rPr>
          <w:rFonts w:ascii="Consolas" w:hAnsi="Consolas" w:cs="Liberation Serif"/>
          <w:sz w:val="18"/>
          <w:szCs w:val="18"/>
          <w:lang w:val="de-DE"/>
        </w:rPr>
        <w:t>if not Q != (Q[0], 3):</w:t>
      </w:r>
    </w:p>
    <w:p w14:paraId="2E67844A" w14:textId="59CBAF14" w:rsidR="006F5CBD" w:rsidRPr="006F5CBD" w:rsidRDefault="006F5CBD" w:rsidP="006F5CBD">
      <w:pPr>
        <w:rPr>
          <w:rFonts w:ascii="Consolas" w:hAnsi="Consolas" w:cs="Liberation Serif"/>
          <w:sz w:val="18"/>
          <w:szCs w:val="18"/>
          <w:lang w:val="de-DE"/>
        </w:rPr>
      </w:pPr>
      <w:r w:rsidRPr="006F5CBD">
        <w:rPr>
          <w:rFonts w:ascii="Consolas" w:hAnsi="Consolas" w:cs="Liberation Serif"/>
          <w:sz w:val="18"/>
          <w:szCs w:val="18"/>
          <w:lang w:val="de-DE"/>
        </w:rPr>
        <w:t xml:space="preserve">                        # Das Laub befindet sich nach den vorherigen Schritten auf Feld (Q[0], 3) </w:t>
      </w:r>
      <w:r w:rsidR="001D6F72">
        <w:rPr>
          <w:rFonts w:ascii="Consolas" w:hAnsi="Consolas" w:cs="Liberation Serif"/>
          <w:sz w:val="18"/>
          <w:szCs w:val="18"/>
          <w:lang w:val="de-DE"/>
        </w:rPr>
        <w:br/>
        <w:t xml:space="preserve">                          </w:t>
      </w:r>
      <w:r w:rsidRPr="006F5CBD">
        <w:rPr>
          <w:rFonts w:ascii="Consolas" w:hAnsi="Consolas" w:cs="Liberation Serif"/>
          <w:sz w:val="18"/>
          <w:szCs w:val="18"/>
          <w:lang w:val="de-DE"/>
        </w:rPr>
        <w:t xml:space="preserve">- Wenn (Q[0], 3) == 3 dann müssen folglich keine weiteren Operationen </w:t>
      </w:r>
      <w:r w:rsidR="001D6F72">
        <w:rPr>
          <w:rFonts w:ascii="Consolas" w:hAnsi="Consolas" w:cs="Liberation Serif"/>
          <w:sz w:val="18"/>
          <w:szCs w:val="18"/>
          <w:lang w:val="de-DE"/>
        </w:rPr>
        <w:br/>
        <w:t xml:space="preserve">                          </w:t>
      </w:r>
      <w:r w:rsidRPr="006F5CBD">
        <w:rPr>
          <w:rFonts w:ascii="Consolas" w:hAnsi="Consolas" w:cs="Liberation Serif"/>
          <w:sz w:val="18"/>
          <w:szCs w:val="18"/>
          <w:lang w:val="de-DE"/>
        </w:rPr>
        <w:t>mehr durchgeführt werden</w:t>
      </w:r>
    </w:p>
    <w:p w14:paraId="544AD5BC" w14:textId="2DEE54F0" w:rsidR="006F5CBD" w:rsidRPr="006F5CBD" w:rsidRDefault="006F5CBD" w:rsidP="006F5CBD">
      <w:pPr>
        <w:rPr>
          <w:rFonts w:ascii="Consolas" w:hAnsi="Consolas" w:cs="Liberation Serif"/>
          <w:sz w:val="18"/>
          <w:szCs w:val="18"/>
          <w:lang w:val="en-GB"/>
        </w:rPr>
      </w:pPr>
      <w:r w:rsidRPr="006F5CBD">
        <w:rPr>
          <w:rFonts w:ascii="Consolas" w:hAnsi="Consolas" w:cs="Liberation Serif"/>
          <w:sz w:val="18"/>
          <w:szCs w:val="18"/>
          <w:lang w:val="de-DE"/>
        </w:rPr>
        <w:t xml:space="preserve">                        </w:t>
      </w:r>
      <w:r w:rsidRPr="006F5CBD">
        <w:rPr>
          <w:rFonts w:ascii="Consolas" w:hAnsi="Consolas" w:cs="Liberation Serif"/>
          <w:sz w:val="18"/>
          <w:szCs w:val="18"/>
          <w:lang w:val="en-GB"/>
        </w:rPr>
        <w:t>self.add_operation(Muster(self, [(Q[0], 3)], [dict(feld0=(Q[0],5),</w:t>
      </w:r>
      <w:r w:rsidR="001D6F72">
        <w:rPr>
          <w:rFonts w:ascii="Consolas" w:hAnsi="Consolas" w:cs="Liberation Serif"/>
          <w:sz w:val="18"/>
          <w:szCs w:val="18"/>
          <w:lang w:val="en-GB"/>
        </w:rPr>
        <w:br/>
        <w:t xml:space="preserve">                          </w:t>
      </w:r>
      <w:r w:rsidRPr="006F5CBD">
        <w:rPr>
          <w:rFonts w:ascii="Consolas" w:hAnsi="Consolas" w:cs="Liberation Serif"/>
          <w:sz w:val="18"/>
          <w:szCs w:val="18"/>
          <w:lang w:val="en-GB"/>
        </w:rPr>
        <w:t xml:space="preserve"> blow_direction=(0,-1))], self.tolerated_amount))</w:t>
      </w:r>
    </w:p>
    <w:p w14:paraId="55F678BE" w14:textId="77777777" w:rsidR="006F5CBD" w:rsidRPr="006F5CBD" w:rsidRDefault="006F5CBD" w:rsidP="006F5CBD">
      <w:pPr>
        <w:rPr>
          <w:rFonts w:ascii="Consolas" w:hAnsi="Consolas" w:cs="Liberation Serif"/>
          <w:sz w:val="18"/>
          <w:szCs w:val="18"/>
          <w:lang w:val="en-GB"/>
        </w:rPr>
      </w:pPr>
      <w:r w:rsidRPr="006F5CBD">
        <w:rPr>
          <w:rFonts w:ascii="Consolas" w:hAnsi="Consolas" w:cs="Liberation Serif"/>
          <w:sz w:val="18"/>
          <w:szCs w:val="18"/>
          <w:lang w:val="en-GB"/>
        </w:rPr>
        <w:t xml:space="preserve">                elif self.hof.does_exist((Q[0],5)):</w:t>
      </w:r>
    </w:p>
    <w:p w14:paraId="6B82FCFE" w14:textId="25EC231A" w:rsidR="006F5CBD" w:rsidRPr="006F5CBD" w:rsidRDefault="006F5CBD" w:rsidP="006F5CBD">
      <w:pPr>
        <w:rPr>
          <w:rFonts w:ascii="Consolas" w:hAnsi="Consolas" w:cs="Liberation Serif"/>
          <w:sz w:val="18"/>
          <w:szCs w:val="18"/>
          <w:lang w:val="de-DE"/>
        </w:rPr>
      </w:pPr>
      <w:r w:rsidRPr="006F5CBD">
        <w:rPr>
          <w:rFonts w:ascii="Consolas" w:hAnsi="Consolas" w:cs="Liberation Serif"/>
          <w:sz w:val="18"/>
          <w:szCs w:val="18"/>
          <w:lang w:val="en-GB"/>
        </w:rPr>
        <w:t xml:space="preserve">                    </w:t>
      </w:r>
      <w:r w:rsidRPr="006F5CBD">
        <w:rPr>
          <w:rFonts w:ascii="Consolas" w:hAnsi="Consolas" w:cs="Liberation Serif"/>
          <w:sz w:val="18"/>
          <w:szCs w:val="18"/>
          <w:lang w:val="de-DE"/>
        </w:rPr>
        <w:t xml:space="preserve"># Wenn unter Feld (Q[0], 2) drei Felder frei sind, dann wird mit folgendem </w:t>
      </w:r>
      <w:r w:rsidR="001D6F72">
        <w:rPr>
          <w:rFonts w:ascii="Consolas" w:hAnsi="Consolas" w:cs="Liberation Serif"/>
          <w:sz w:val="18"/>
          <w:szCs w:val="18"/>
          <w:lang w:val="de-DE"/>
        </w:rPr>
        <w:br/>
        <w:t xml:space="preserve">                      </w:t>
      </w:r>
      <w:r w:rsidRPr="006F5CBD">
        <w:rPr>
          <w:rFonts w:ascii="Consolas" w:hAnsi="Consolas" w:cs="Liberation Serif"/>
          <w:sz w:val="18"/>
          <w:szCs w:val="18"/>
          <w:lang w:val="de-DE"/>
        </w:rPr>
        <w:t>Muster kontinuierlich Laub auf Feld (Q[0], 2 geblasen)</w:t>
      </w:r>
    </w:p>
    <w:p w14:paraId="1B3092AA" w14:textId="77777777" w:rsidR="006F5CBD" w:rsidRPr="006F5CBD" w:rsidRDefault="006F5CBD" w:rsidP="006F5CBD">
      <w:pPr>
        <w:rPr>
          <w:rFonts w:ascii="Consolas" w:hAnsi="Consolas" w:cs="Liberation Serif"/>
          <w:sz w:val="18"/>
          <w:szCs w:val="18"/>
          <w:lang w:val="en-GB"/>
        </w:rPr>
      </w:pPr>
      <w:r w:rsidRPr="006F5CBD">
        <w:rPr>
          <w:rFonts w:ascii="Consolas" w:hAnsi="Consolas" w:cs="Liberation Serif"/>
          <w:sz w:val="18"/>
          <w:szCs w:val="18"/>
          <w:lang w:val="de-DE"/>
        </w:rPr>
        <w:t xml:space="preserve">                    </w:t>
      </w:r>
      <w:r w:rsidRPr="006F5CBD">
        <w:rPr>
          <w:rFonts w:ascii="Consolas" w:hAnsi="Consolas" w:cs="Liberation Serif"/>
          <w:sz w:val="18"/>
          <w:szCs w:val="18"/>
          <w:lang w:val="en-GB"/>
        </w:rPr>
        <w:t>operations = []</w:t>
      </w:r>
    </w:p>
    <w:p w14:paraId="317736EF" w14:textId="77777777" w:rsidR="006F5CBD" w:rsidRPr="006F5CBD" w:rsidRDefault="006F5CBD" w:rsidP="006F5CBD">
      <w:pPr>
        <w:rPr>
          <w:rFonts w:ascii="Consolas" w:hAnsi="Consolas" w:cs="Liberation Serif"/>
          <w:sz w:val="18"/>
          <w:szCs w:val="18"/>
          <w:lang w:val="en-GB"/>
        </w:rPr>
      </w:pPr>
      <w:r w:rsidRPr="006F5CBD">
        <w:rPr>
          <w:rFonts w:ascii="Consolas" w:hAnsi="Consolas" w:cs="Liberation Serif"/>
          <w:sz w:val="18"/>
          <w:szCs w:val="18"/>
          <w:lang w:val="en-GB"/>
        </w:rPr>
        <w:t xml:space="preserve">                    operations.append(dict(feld0=(Q[0]-2,3), blow_direction=(1,0)))</w:t>
      </w:r>
    </w:p>
    <w:p w14:paraId="45834AFC" w14:textId="77777777" w:rsidR="006F5CBD" w:rsidRPr="006F5CBD" w:rsidRDefault="006F5CBD" w:rsidP="006F5CBD">
      <w:pPr>
        <w:rPr>
          <w:rFonts w:ascii="Consolas" w:hAnsi="Consolas" w:cs="Liberation Serif"/>
          <w:sz w:val="18"/>
          <w:szCs w:val="18"/>
          <w:lang w:val="en-GB"/>
        </w:rPr>
      </w:pPr>
      <w:r w:rsidRPr="006F5CBD">
        <w:rPr>
          <w:rFonts w:ascii="Consolas" w:hAnsi="Consolas" w:cs="Liberation Serif"/>
          <w:sz w:val="18"/>
          <w:szCs w:val="18"/>
          <w:lang w:val="en-GB"/>
        </w:rPr>
        <w:t xml:space="preserve">                    operations.append(dict(feld0=(Q[0]+2,3), blow_direction=(-1,0)))</w:t>
      </w:r>
    </w:p>
    <w:p w14:paraId="58E08F6B" w14:textId="77777777" w:rsidR="006F5CBD" w:rsidRPr="006F5CBD" w:rsidRDefault="006F5CBD" w:rsidP="006F5CBD">
      <w:pPr>
        <w:rPr>
          <w:rFonts w:ascii="Consolas" w:hAnsi="Consolas" w:cs="Liberation Serif"/>
          <w:sz w:val="18"/>
          <w:szCs w:val="18"/>
          <w:lang w:val="en-GB"/>
        </w:rPr>
      </w:pPr>
      <w:r w:rsidRPr="006F5CBD">
        <w:rPr>
          <w:rFonts w:ascii="Consolas" w:hAnsi="Consolas" w:cs="Liberation Serif"/>
          <w:sz w:val="18"/>
          <w:szCs w:val="18"/>
          <w:lang w:val="en-GB"/>
        </w:rPr>
        <w:t xml:space="preserve">                    operations.append(dict(feld0=(Q[0],5), blow_direction=(0,-1)))</w:t>
      </w:r>
    </w:p>
    <w:p w14:paraId="39EAEEF6" w14:textId="77777777" w:rsidR="006F5CBD" w:rsidRPr="006F5CBD" w:rsidRDefault="006F5CBD" w:rsidP="006F5CBD">
      <w:pPr>
        <w:rPr>
          <w:rFonts w:ascii="Consolas" w:hAnsi="Consolas" w:cs="Liberation Serif"/>
          <w:sz w:val="18"/>
          <w:szCs w:val="18"/>
          <w:lang w:val="en-GB"/>
        </w:rPr>
      </w:pPr>
      <w:r w:rsidRPr="006F5CBD">
        <w:rPr>
          <w:rFonts w:ascii="Consolas" w:hAnsi="Consolas" w:cs="Liberation Serif"/>
          <w:sz w:val="18"/>
          <w:szCs w:val="18"/>
          <w:lang w:val="en-GB"/>
        </w:rPr>
        <w:t xml:space="preserve">                    source_fields = [(Q[0]-1,3), (Q[0],3), (Q[0]+1,3), (Q[0],4)]</w:t>
      </w:r>
    </w:p>
    <w:p w14:paraId="04DE2D36" w14:textId="7D34940A" w:rsidR="006F5CBD" w:rsidRPr="006F5CBD" w:rsidRDefault="006F5CBD" w:rsidP="006F5CBD">
      <w:pPr>
        <w:rPr>
          <w:rFonts w:ascii="Consolas" w:hAnsi="Consolas" w:cs="Liberation Serif"/>
          <w:sz w:val="18"/>
          <w:szCs w:val="18"/>
          <w:lang w:val="en-GB"/>
        </w:rPr>
      </w:pPr>
      <w:r w:rsidRPr="006F5CBD">
        <w:rPr>
          <w:rFonts w:ascii="Consolas" w:hAnsi="Consolas" w:cs="Liberation Serif"/>
          <w:sz w:val="18"/>
          <w:szCs w:val="18"/>
          <w:lang w:val="en-GB"/>
        </w:rPr>
        <w:t xml:space="preserve">                    self.add_operation(Muster(self, source_fields, operations, </w:t>
      </w:r>
      <w:r w:rsidR="001D6F72">
        <w:rPr>
          <w:rFonts w:ascii="Consolas" w:hAnsi="Consolas" w:cs="Liberation Serif"/>
          <w:sz w:val="18"/>
          <w:szCs w:val="18"/>
          <w:lang w:val="en-GB"/>
        </w:rPr>
        <w:br/>
        <w:t xml:space="preserve">                       </w:t>
      </w:r>
      <w:r w:rsidRPr="006F5CBD">
        <w:rPr>
          <w:rFonts w:ascii="Consolas" w:hAnsi="Consolas" w:cs="Liberation Serif"/>
          <w:sz w:val="18"/>
          <w:szCs w:val="18"/>
          <w:lang w:val="en-GB"/>
        </w:rPr>
        <w:t>self.tolerated_amount))</w:t>
      </w:r>
    </w:p>
    <w:p w14:paraId="5A791BED" w14:textId="77777777" w:rsidR="006F5CBD" w:rsidRPr="006F5CBD" w:rsidRDefault="006F5CBD" w:rsidP="006F5CBD">
      <w:pPr>
        <w:rPr>
          <w:rFonts w:ascii="Consolas" w:hAnsi="Consolas" w:cs="Liberation Serif"/>
          <w:sz w:val="18"/>
          <w:szCs w:val="18"/>
          <w:lang w:val="en-GB"/>
        </w:rPr>
      </w:pPr>
      <w:r w:rsidRPr="006F5CBD">
        <w:rPr>
          <w:rFonts w:ascii="Consolas" w:hAnsi="Consolas" w:cs="Liberation Serif"/>
          <w:sz w:val="18"/>
          <w:szCs w:val="18"/>
          <w:lang w:val="en-GB"/>
        </w:rPr>
        <w:t xml:space="preserve">                elif self.hof.x_size == 5 and self.hof.y_size == 5 and Q == (2,2):</w:t>
      </w:r>
    </w:p>
    <w:p w14:paraId="73312C7C" w14:textId="75979430" w:rsidR="006F5CBD" w:rsidRPr="006F5CBD" w:rsidRDefault="006F5CBD" w:rsidP="006F5CBD">
      <w:pPr>
        <w:rPr>
          <w:rFonts w:ascii="Consolas" w:hAnsi="Consolas" w:cs="Liberation Serif"/>
          <w:sz w:val="18"/>
          <w:szCs w:val="18"/>
          <w:lang w:val="de-DE"/>
        </w:rPr>
      </w:pPr>
      <w:r w:rsidRPr="006F5CBD">
        <w:rPr>
          <w:rFonts w:ascii="Consolas" w:hAnsi="Consolas" w:cs="Liberation Serif"/>
          <w:sz w:val="18"/>
          <w:szCs w:val="18"/>
          <w:lang w:val="en-GB"/>
        </w:rPr>
        <w:t xml:space="preserve">                    </w:t>
      </w:r>
      <w:r w:rsidRPr="006F5CBD">
        <w:rPr>
          <w:rFonts w:ascii="Consolas" w:hAnsi="Consolas" w:cs="Liberation Serif"/>
          <w:sz w:val="18"/>
          <w:szCs w:val="18"/>
          <w:lang w:val="de-DE"/>
        </w:rPr>
        <w:t xml:space="preserve"># Im übrigbleibenden Fall sind unter Feld (Q[0], 2) nur zwei Felder frei, es </w:t>
      </w:r>
      <w:r w:rsidR="001D6F72">
        <w:rPr>
          <w:rFonts w:ascii="Consolas" w:hAnsi="Consolas" w:cs="Liberation Serif"/>
          <w:sz w:val="18"/>
          <w:szCs w:val="18"/>
          <w:lang w:val="de-DE"/>
        </w:rPr>
        <w:br/>
        <w:t xml:space="preserve">                      </w:t>
      </w:r>
      <w:r w:rsidRPr="006F5CBD">
        <w:rPr>
          <w:rFonts w:ascii="Consolas" w:hAnsi="Consolas" w:cs="Liberation Serif"/>
          <w:sz w:val="18"/>
          <w:szCs w:val="18"/>
          <w:lang w:val="de-DE"/>
        </w:rPr>
        <w:t>muss also damit umgegangen werden, dass das Feld (Q[0], 4) ein Randfeld ist</w:t>
      </w:r>
    </w:p>
    <w:p w14:paraId="408485A3" w14:textId="40D6B448" w:rsidR="006F5CBD" w:rsidRPr="006F5CBD" w:rsidRDefault="006F5CBD" w:rsidP="006F5CBD">
      <w:pPr>
        <w:rPr>
          <w:rFonts w:ascii="Consolas" w:hAnsi="Consolas" w:cs="Liberation Serif"/>
          <w:sz w:val="18"/>
          <w:szCs w:val="18"/>
          <w:lang w:val="de-DE"/>
        </w:rPr>
      </w:pPr>
      <w:r w:rsidRPr="006F5CBD">
        <w:rPr>
          <w:rFonts w:ascii="Consolas" w:hAnsi="Consolas" w:cs="Liberation Serif"/>
          <w:sz w:val="18"/>
          <w:szCs w:val="18"/>
          <w:lang w:val="de-DE"/>
        </w:rPr>
        <w:t xml:space="preserve">                    # Da der Hof so rotiert wird, dass die lange Seite die y-Dimension ist, tritt </w:t>
      </w:r>
      <w:r w:rsidR="001D6F72">
        <w:rPr>
          <w:rFonts w:ascii="Consolas" w:hAnsi="Consolas" w:cs="Liberation Serif"/>
          <w:sz w:val="18"/>
          <w:szCs w:val="18"/>
          <w:lang w:val="de-DE"/>
        </w:rPr>
        <w:br/>
        <w:t xml:space="preserve">                      </w:t>
      </w:r>
      <w:r w:rsidRPr="006F5CBD">
        <w:rPr>
          <w:rFonts w:ascii="Consolas" w:hAnsi="Consolas" w:cs="Liberation Serif"/>
          <w:sz w:val="18"/>
          <w:szCs w:val="18"/>
          <w:lang w:val="de-DE"/>
        </w:rPr>
        <w:t xml:space="preserve">dieser Fall nur für Höfe mit den Maßen (5,5) und einem sich in der Hofmitte </w:t>
      </w:r>
      <w:r w:rsidR="001D6F72">
        <w:rPr>
          <w:rFonts w:ascii="Consolas" w:hAnsi="Consolas" w:cs="Liberation Serif"/>
          <w:sz w:val="18"/>
          <w:szCs w:val="18"/>
          <w:lang w:val="de-DE"/>
        </w:rPr>
        <w:br/>
        <w:t xml:space="preserve">                      </w:t>
      </w:r>
      <w:r w:rsidRPr="006F5CBD">
        <w:rPr>
          <w:rFonts w:ascii="Consolas" w:hAnsi="Consolas" w:cs="Liberation Serif"/>
          <w:sz w:val="18"/>
          <w:szCs w:val="18"/>
          <w:lang w:val="de-DE"/>
        </w:rPr>
        <w:t>befindenenden Feld Q auf</w:t>
      </w:r>
    </w:p>
    <w:p w14:paraId="370789F8" w14:textId="77777777" w:rsidR="006F5CBD" w:rsidRPr="006F5CBD" w:rsidRDefault="006F5CBD" w:rsidP="006F5CBD">
      <w:pPr>
        <w:rPr>
          <w:rFonts w:ascii="Consolas" w:hAnsi="Consolas" w:cs="Liberation Serif"/>
          <w:sz w:val="18"/>
          <w:szCs w:val="18"/>
          <w:lang w:val="en-GB"/>
        </w:rPr>
      </w:pPr>
      <w:r w:rsidRPr="006F5CBD">
        <w:rPr>
          <w:rFonts w:ascii="Consolas" w:hAnsi="Consolas" w:cs="Liberation Serif"/>
          <w:sz w:val="18"/>
          <w:szCs w:val="18"/>
          <w:lang w:val="de-DE"/>
        </w:rPr>
        <w:t xml:space="preserve">                    </w:t>
      </w:r>
      <w:r w:rsidRPr="006F5CBD">
        <w:rPr>
          <w:rFonts w:ascii="Consolas" w:hAnsi="Consolas" w:cs="Liberation Serif"/>
          <w:sz w:val="18"/>
          <w:szCs w:val="18"/>
          <w:lang w:val="en-GB"/>
        </w:rPr>
        <w:t>self.add_operation(dict(feld0=(0,2), blow_direction=(1,0)))</w:t>
      </w:r>
    </w:p>
    <w:p w14:paraId="3744BB12" w14:textId="77777777" w:rsidR="006F5CBD" w:rsidRPr="006F5CBD" w:rsidRDefault="006F5CBD" w:rsidP="006F5CBD">
      <w:pPr>
        <w:rPr>
          <w:rFonts w:ascii="Consolas" w:hAnsi="Consolas" w:cs="Liberation Serif"/>
          <w:sz w:val="18"/>
          <w:szCs w:val="18"/>
          <w:lang w:val="en-GB"/>
        </w:rPr>
      </w:pPr>
      <w:r w:rsidRPr="006F5CBD">
        <w:rPr>
          <w:rFonts w:ascii="Consolas" w:hAnsi="Consolas" w:cs="Liberation Serif"/>
          <w:sz w:val="18"/>
          <w:szCs w:val="18"/>
          <w:lang w:val="en-GB"/>
        </w:rPr>
        <w:t xml:space="preserve">                    if self.choose_faster_path:</w:t>
      </w:r>
    </w:p>
    <w:p w14:paraId="62C9826B" w14:textId="77777777" w:rsidR="006F5CBD" w:rsidRPr="006F5CBD" w:rsidRDefault="006F5CBD" w:rsidP="006F5CBD">
      <w:pPr>
        <w:rPr>
          <w:rFonts w:ascii="Consolas" w:hAnsi="Consolas" w:cs="Liberation Serif"/>
          <w:sz w:val="18"/>
          <w:szCs w:val="18"/>
          <w:lang w:val="en-GB"/>
        </w:rPr>
      </w:pPr>
      <w:r w:rsidRPr="006F5CBD">
        <w:rPr>
          <w:rFonts w:ascii="Consolas" w:hAnsi="Consolas" w:cs="Liberation Serif"/>
          <w:sz w:val="18"/>
          <w:szCs w:val="18"/>
          <w:lang w:val="en-GB"/>
        </w:rPr>
        <w:lastRenderedPageBreak/>
        <w:t xml:space="preserve">                        self.add_operation(dict(feld0=(2,4), blow_direction=(0,-1)))</w:t>
      </w:r>
    </w:p>
    <w:p w14:paraId="679D3DC0" w14:textId="77777777" w:rsidR="006F5CBD" w:rsidRPr="006F5CBD" w:rsidRDefault="006F5CBD" w:rsidP="006F5CBD">
      <w:pPr>
        <w:rPr>
          <w:rFonts w:ascii="Consolas" w:hAnsi="Consolas" w:cs="Liberation Serif"/>
          <w:sz w:val="18"/>
          <w:szCs w:val="18"/>
          <w:lang w:val="en-GB"/>
        </w:rPr>
      </w:pPr>
      <w:r w:rsidRPr="006F5CBD">
        <w:rPr>
          <w:rFonts w:ascii="Consolas" w:hAnsi="Consolas" w:cs="Liberation Serif"/>
          <w:sz w:val="18"/>
          <w:szCs w:val="18"/>
          <w:lang w:val="en-GB"/>
        </w:rPr>
        <w:t xml:space="preserve">                        self.num_rotations -= 1</w:t>
      </w:r>
    </w:p>
    <w:p w14:paraId="1656EAC2" w14:textId="615AD7B0" w:rsidR="006F5CBD" w:rsidRPr="006F5CBD" w:rsidRDefault="006F5CBD" w:rsidP="006F5CBD">
      <w:pPr>
        <w:rPr>
          <w:rFonts w:ascii="Consolas" w:hAnsi="Consolas" w:cs="Liberation Serif"/>
          <w:sz w:val="18"/>
          <w:szCs w:val="18"/>
          <w:lang w:val="en-GB"/>
        </w:rPr>
      </w:pPr>
      <w:r w:rsidRPr="006F5CBD">
        <w:rPr>
          <w:rFonts w:ascii="Consolas" w:hAnsi="Consolas" w:cs="Liberation Serif"/>
          <w:sz w:val="18"/>
          <w:szCs w:val="18"/>
          <w:lang w:val="en-GB"/>
        </w:rPr>
        <w:t xml:space="preserve">                    self.add_operation(Muster(self, [(1,2)], [dict(feld0=(1,4), </w:t>
      </w:r>
      <w:r w:rsidR="001D6F72">
        <w:rPr>
          <w:rFonts w:ascii="Consolas" w:hAnsi="Consolas" w:cs="Liberation Serif"/>
          <w:sz w:val="18"/>
          <w:szCs w:val="18"/>
          <w:lang w:val="en-GB"/>
        </w:rPr>
        <w:br/>
        <w:t xml:space="preserve">                      </w:t>
      </w:r>
      <w:r w:rsidRPr="006F5CBD">
        <w:rPr>
          <w:rFonts w:ascii="Consolas" w:hAnsi="Consolas" w:cs="Liberation Serif"/>
          <w:sz w:val="18"/>
          <w:szCs w:val="18"/>
          <w:lang w:val="en-GB"/>
        </w:rPr>
        <w:t>blow_direction=(0,-1))], self.tolerated_amount))</w:t>
      </w:r>
    </w:p>
    <w:p w14:paraId="1F78DF8F" w14:textId="3E6F4E80" w:rsidR="006F5CBD" w:rsidRPr="006F5CBD" w:rsidRDefault="006F5CBD" w:rsidP="006F5CBD">
      <w:pPr>
        <w:rPr>
          <w:rFonts w:ascii="Consolas" w:hAnsi="Consolas" w:cs="Liberation Serif"/>
          <w:sz w:val="18"/>
          <w:szCs w:val="18"/>
          <w:lang w:val="en-GB"/>
        </w:rPr>
      </w:pPr>
      <w:r w:rsidRPr="006F5CBD">
        <w:rPr>
          <w:rFonts w:ascii="Consolas" w:hAnsi="Consolas" w:cs="Liberation Serif"/>
          <w:sz w:val="18"/>
          <w:szCs w:val="18"/>
          <w:lang w:val="en-GB"/>
        </w:rPr>
        <w:t xml:space="preserve">                    self.add_operation(Muster(self, [(3,2)], [dict(feld0=(3,4), </w:t>
      </w:r>
      <w:r w:rsidR="001D6F72">
        <w:rPr>
          <w:rFonts w:ascii="Consolas" w:hAnsi="Consolas" w:cs="Liberation Serif"/>
          <w:sz w:val="18"/>
          <w:szCs w:val="18"/>
          <w:lang w:val="en-GB"/>
        </w:rPr>
        <w:br/>
        <w:t xml:space="preserve">                      </w:t>
      </w:r>
      <w:r w:rsidRPr="006F5CBD">
        <w:rPr>
          <w:rFonts w:ascii="Consolas" w:hAnsi="Consolas" w:cs="Liberation Serif"/>
          <w:sz w:val="18"/>
          <w:szCs w:val="18"/>
          <w:lang w:val="en-GB"/>
        </w:rPr>
        <w:t>blow_direction=(0,-1))], self.tolerated_amount))</w:t>
      </w:r>
    </w:p>
    <w:p w14:paraId="7B252492" w14:textId="77777777" w:rsidR="006F5CBD" w:rsidRPr="006F5CBD" w:rsidRDefault="006F5CBD" w:rsidP="006F5CBD">
      <w:pPr>
        <w:rPr>
          <w:rFonts w:ascii="Consolas" w:hAnsi="Consolas" w:cs="Liberation Serif"/>
          <w:sz w:val="18"/>
          <w:szCs w:val="18"/>
          <w:lang w:val="en-GB"/>
        </w:rPr>
      </w:pPr>
      <w:r w:rsidRPr="006F5CBD">
        <w:rPr>
          <w:rFonts w:ascii="Consolas" w:hAnsi="Consolas" w:cs="Liberation Serif"/>
          <w:sz w:val="18"/>
          <w:szCs w:val="18"/>
          <w:lang w:val="en-GB"/>
        </w:rPr>
        <w:t xml:space="preserve">                    operations = []</w:t>
      </w:r>
    </w:p>
    <w:p w14:paraId="5AF8FB02" w14:textId="77777777" w:rsidR="006F5CBD" w:rsidRPr="006F5CBD" w:rsidRDefault="006F5CBD" w:rsidP="006F5CBD">
      <w:pPr>
        <w:rPr>
          <w:rFonts w:ascii="Consolas" w:hAnsi="Consolas" w:cs="Liberation Serif"/>
          <w:sz w:val="18"/>
          <w:szCs w:val="18"/>
          <w:lang w:val="en-GB"/>
        </w:rPr>
      </w:pPr>
      <w:r w:rsidRPr="006F5CBD">
        <w:rPr>
          <w:rFonts w:ascii="Consolas" w:hAnsi="Consolas" w:cs="Liberation Serif"/>
          <w:sz w:val="18"/>
          <w:szCs w:val="18"/>
          <w:lang w:val="en-GB"/>
        </w:rPr>
        <w:t xml:space="preserve">                    operations.append(Muster(self, [(1,1),(2,1),(3,1)], [</w:t>
      </w:r>
    </w:p>
    <w:p w14:paraId="1CC2733D" w14:textId="77777777" w:rsidR="006F5CBD" w:rsidRPr="006F5CBD" w:rsidRDefault="006F5CBD" w:rsidP="006F5CBD">
      <w:pPr>
        <w:rPr>
          <w:rFonts w:ascii="Consolas" w:hAnsi="Consolas" w:cs="Liberation Serif"/>
          <w:sz w:val="18"/>
          <w:szCs w:val="18"/>
          <w:lang w:val="en-GB"/>
        </w:rPr>
      </w:pPr>
      <w:r w:rsidRPr="006F5CBD">
        <w:rPr>
          <w:rFonts w:ascii="Consolas" w:hAnsi="Consolas" w:cs="Liberation Serif"/>
          <w:sz w:val="18"/>
          <w:szCs w:val="18"/>
          <w:lang w:val="en-GB"/>
        </w:rPr>
        <w:t xml:space="preserve">                        dict(feld0=(0,1), blow_direction=(1,0)),</w:t>
      </w:r>
    </w:p>
    <w:p w14:paraId="6ACBBA22" w14:textId="77777777" w:rsidR="006F5CBD" w:rsidRPr="006F5CBD" w:rsidRDefault="006F5CBD" w:rsidP="006F5CBD">
      <w:pPr>
        <w:rPr>
          <w:rFonts w:ascii="Consolas" w:hAnsi="Consolas" w:cs="Liberation Serif"/>
          <w:sz w:val="18"/>
          <w:szCs w:val="18"/>
          <w:lang w:val="en-GB"/>
        </w:rPr>
      </w:pPr>
      <w:r w:rsidRPr="006F5CBD">
        <w:rPr>
          <w:rFonts w:ascii="Consolas" w:hAnsi="Consolas" w:cs="Liberation Serif"/>
          <w:sz w:val="18"/>
          <w:szCs w:val="18"/>
          <w:lang w:val="en-GB"/>
        </w:rPr>
        <w:t xml:space="preserve">                        dict(feld0=(4,1), blow_direction=(-1,0)),</w:t>
      </w:r>
    </w:p>
    <w:p w14:paraId="24B0956D" w14:textId="77777777" w:rsidR="006F5CBD" w:rsidRPr="006F5CBD" w:rsidRDefault="006F5CBD" w:rsidP="006F5CBD">
      <w:pPr>
        <w:rPr>
          <w:rFonts w:ascii="Consolas" w:hAnsi="Consolas" w:cs="Liberation Serif"/>
          <w:sz w:val="18"/>
          <w:szCs w:val="18"/>
          <w:lang w:val="en-GB"/>
        </w:rPr>
      </w:pPr>
      <w:r w:rsidRPr="006F5CBD">
        <w:rPr>
          <w:rFonts w:ascii="Consolas" w:hAnsi="Consolas" w:cs="Liberation Serif"/>
          <w:sz w:val="18"/>
          <w:szCs w:val="18"/>
          <w:lang w:val="en-GB"/>
        </w:rPr>
        <w:t xml:space="preserve">                        ], self.tolerated_amount)</w:t>
      </w:r>
    </w:p>
    <w:p w14:paraId="25613FCE" w14:textId="77777777" w:rsidR="006F5CBD" w:rsidRPr="006F5CBD" w:rsidRDefault="006F5CBD" w:rsidP="006F5CBD">
      <w:pPr>
        <w:rPr>
          <w:rFonts w:ascii="Consolas" w:hAnsi="Consolas" w:cs="Liberation Serif"/>
          <w:sz w:val="18"/>
          <w:szCs w:val="18"/>
          <w:lang w:val="en-GB"/>
        </w:rPr>
      </w:pPr>
      <w:r w:rsidRPr="006F5CBD">
        <w:rPr>
          <w:rFonts w:ascii="Consolas" w:hAnsi="Consolas" w:cs="Liberation Serif"/>
          <w:sz w:val="18"/>
          <w:szCs w:val="18"/>
          <w:lang w:val="en-GB"/>
        </w:rPr>
        <w:t xml:space="preserve">                    )</w:t>
      </w:r>
    </w:p>
    <w:p w14:paraId="1ED98712" w14:textId="77777777" w:rsidR="006F5CBD" w:rsidRPr="006F5CBD" w:rsidRDefault="006F5CBD" w:rsidP="006F5CBD">
      <w:pPr>
        <w:rPr>
          <w:rFonts w:ascii="Consolas" w:hAnsi="Consolas" w:cs="Liberation Serif"/>
          <w:sz w:val="18"/>
          <w:szCs w:val="18"/>
          <w:lang w:val="en-GB"/>
        </w:rPr>
      </w:pPr>
      <w:r w:rsidRPr="006F5CBD">
        <w:rPr>
          <w:rFonts w:ascii="Consolas" w:hAnsi="Consolas" w:cs="Liberation Serif"/>
          <w:sz w:val="18"/>
          <w:szCs w:val="18"/>
          <w:lang w:val="en-GB"/>
        </w:rPr>
        <w:t xml:space="preserve">                    operations.append(self.edge_to_mid((2,0), (2,1)))</w:t>
      </w:r>
    </w:p>
    <w:p w14:paraId="1A1F9116" w14:textId="45BEB776" w:rsidR="006F5CBD" w:rsidRPr="006F5CBD" w:rsidRDefault="006F5CBD" w:rsidP="006F5CBD">
      <w:pPr>
        <w:rPr>
          <w:rFonts w:ascii="Consolas" w:hAnsi="Consolas" w:cs="Liberation Serif"/>
          <w:sz w:val="18"/>
          <w:szCs w:val="18"/>
          <w:lang w:val="en-GB"/>
        </w:rPr>
      </w:pPr>
      <w:r w:rsidRPr="006F5CBD">
        <w:rPr>
          <w:rFonts w:ascii="Consolas" w:hAnsi="Consolas" w:cs="Liberation Serif"/>
          <w:sz w:val="18"/>
          <w:szCs w:val="18"/>
          <w:lang w:val="en-GB"/>
        </w:rPr>
        <w:t xml:space="preserve">                    self.add_operation(Muster(self, [(1,1), (2,1), (3,1), (2,0)], operations, </w:t>
      </w:r>
      <w:r w:rsidR="001D6F72">
        <w:rPr>
          <w:rFonts w:ascii="Consolas" w:hAnsi="Consolas" w:cs="Liberation Serif"/>
          <w:sz w:val="18"/>
          <w:szCs w:val="18"/>
          <w:lang w:val="en-GB"/>
        </w:rPr>
        <w:br/>
        <w:t xml:space="preserve">                     </w:t>
      </w:r>
      <w:r w:rsidRPr="006F5CBD">
        <w:rPr>
          <w:rFonts w:ascii="Consolas" w:hAnsi="Consolas" w:cs="Liberation Serif"/>
          <w:sz w:val="18"/>
          <w:szCs w:val="18"/>
          <w:lang w:val="en-GB"/>
        </w:rPr>
        <w:t>self.tolerated_amount))</w:t>
      </w:r>
    </w:p>
    <w:p w14:paraId="480DC0C6" w14:textId="77777777" w:rsidR="006F5CBD" w:rsidRPr="006F5CBD" w:rsidRDefault="006F5CBD" w:rsidP="006F5CBD">
      <w:pPr>
        <w:rPr>
          <w:rFonts w:ascii="Consolas" w:hAnsi="Consolas" w:cs="Liberation Serif"/>
          <w:sz w:val="18"/>
          <w:szCs w:val="18"/>
          <w:lang w:val="de-DE"/>
        </w:rPr>
      </w:pPr>
      <w:r w:rsidRPr="006F5CBD">
        <w:rPr>
          <w:rFonts w:ascii="Consolas" w:hAnsi="Consolas" w:cs="Liberation Serif"/>
          <w:sz w:val="18"/>
          <w:szCs w:val="18"/>
          <w:lang w:val="en-GB"/>
        </w:rPr>
        <w:t xml:space="preserve">            </w:t>
      </w:r>
      <w:r w:rsidRPr="006F5CBD">
        <w:rPr>
          <w:rFonts w:ascii="Consolas" w:hAnsi="Consolas" w:cs="Liberation Serif"/>
          <w:sz w:val="18"/>
          <w:szCs w:val="18"/>
          <w:lang w:val="de-DE"/>
        </w:rPr>
        <w:t>if Q != (Q[0], 2):</w:t>
      </w:r>
    </w:p>
    <w:p w14:paraId="52A94638" w14:textId="4CBCC04F" w:rsidR="006F5CBD" w:rsidRPr="006F5CBD" w:rsidRDefault="006F5CBD" w:rsidP="006F5CBD">
      <w:pPr>
        <w:rPr>
          <w:rFonts w:ascii="Consolas" w:hAnsi="Consolas" w:cs="Liberation Serif"/>
          <w:sz w:val="18"/>
          <w:szCs w:val="18"/>
          <w:lang w:val="de-DE"/>
        </w:rPr>
      </w:pPr>
      <w:r w:rsidRPr="006F5CBD">
        <w:rPr>
          <w:rFonts w:ascii="Consolas" w:hAnsi="Consolas" w:cs="Liberation Serif"/>
          <w:sz w:val="18"/>
          <w:szCs w:val="18"/>
          <w:lang w:val="de-DE"/>
        </w:rPr>
        <w:t xml:space="preserve">                # Das Laub befindet sich nach Durchführen der vorherigen Schritte auf (Q[0], 2). </w:t>
      </w:r>
      <w:r w:rsidR="001D6F72">
        <w:rPr>
          <w:rFonts w:ascii="Consolas" w:hAnsi="Consolas" w:cs="Liberation Serif"/>
          <w:sz w:val="18"/>
          <w:szCs w:val="18"/>
          <w:lang w:val="de-DE"/>
        </w:rPr>
        <w:br/>
        <w:t xml:space="preserve">                  </w:t>
      </w:r>
      <w:r w:rsidRPr="006F5CBD">
        <w:rPr>
          <w:rFonts w:ascii="Consolas" w:hAnsi="Consolas" w:cs="Liberation Serif"/>
          <w:sz w:val="18"/>
          <w:szCs w:val="18"/>
          <w:lang w:val="de-DE"/>
        </w:rPr>
        <w:t xml:space="preserve">Wenn Q[1] &gt; 2, dann muss das Laub noch nach unten geblasen werden. Da über </w:t>
      </w:r>
      <w:r w:rsidR="001D6F72">
        <w:rPr>
          <w:rFonts w:ascii="Consolas" w:hAnsi="Consolas" w:cs="Liberation Serif"/>
          <w:sz w:val="18"/>
          <w:szCs w:val="18"/>
          <w:lang w:val="de-DE"/>
        </w:rPr>
        <w:br/>
        <w:t xml:space="preserve">                  </w:t>
      </w:r>
      <w:r w:rsidRPr="006F5CBD">
        <w:rPr>
          <w:rFonts w:ascii="Consolas" w:hAnsi="Consolas" w:cs="Liberation Serif"/>
          <w:sz w:val="18"/>
          <w:szCs w:val="18"/>
          <w:lang w:val="de-DE"/>
        </w:rPr>
        <w:t xml:space="preserve">(Q[0], 2) zwei Felder sind, ist das nun verlustfrei durch den Abtrieb bei B </w:t>
      </w:r>
      <w:r w:rsidR="001D6F72">
        <w:rPr>
          <w:rFonts w:ascii="Consolas" w:hAnsi="Consolas" w:cs="Liberation Serif"/>
          <w:sz w:val="18"/>
          <w:szCs w:val="18"/>
          <w:lang w:val="de-DE"/>
        </w:rPr>
        <w:br/>
        <w:t xml:space="preserve">                  </w:t>
      </w:r>
      <w:r w:rsidRPr="006F5CBD">
        <w:rPr>
          <w:rFonts w:ascii="Consolas" w:hAnsi="Consolas" w:cs="Liberation Serif"/>
          <w:sz w:val="18"/>
          <w:szCs w:val="18"/>
          <w:lang w:val="de-DE"/>
        </w:rPr>
        <w:t>vorne problemlos möglich</w:t>
      </w:r>
    </w:p>
    <w:p w14:paraId="42F7A776" w14:textId="77777777" w:rsidR="006F5CBD" w:rsidRPr="006F5CBD" w:rsidRDefault="006F5CBD" w:rsidP="006F5CBD">
      <w:pPr>
        <w:rPr>
          <w:rFonts w:ascii="Consolas" w:hAnsi="Consolas" w:cs="Liberation Serif"/>
          <w:sz w:val="18"/>
          <w:szCs w:val="18"/>
          <w:lang w:val="en-GB"/>
        </w:rPr>
      </w:pPr>
      <w:r w:rsidRPr="006F5CBD">
        <w:rPr>
          <w:rFonts w:ascii="Consolas" w:hAnsi="Consolas" w:cs="Liberation Serif"/>
          <w:sz w:val="18"/>
          <w:szCs w:val="18"/>
          <w:lang w:val="de-DE"/>
        </w:rPr>
        <w:t xml:space="preserve">                </w:t>
      </w:r>
      <w:r w:rsidRPr="006F5CBD">
        <w:rPr>
          <w:rFonts w:ascii="Consolas" w:hAnsi="Consolas" w:cs="Liberation Serif"/>
          <w:sz w:val="18"/>
          <w:szCs w:val="18"/>
          <w:lang w:val="en-GB"/>
        </w:rPr>
        <w:t>for y_start in range(0,Q[1]-2):</w:t>
      </w:r>
    </w:p>
    <w:p w14:paraId="31E040E5" w14:textId="519D2BC7" w:rsidR="006F5CBD" w:rsidRPr="006F5CBD" w:rsidRDefault="006F5CBD" w:rsidP="006F5CBD">
      <w:pPr>
        <w:rPr>
          <w:rFonts w:ascii="Consolas" w:hAnsi="Consolas" w:cs="Liberation Serif"/>
          <w:sz w:val="18"/>
          <w:szCs w:val="18"/>
          <w:lang w:val="en-GB"/>
        </w:rPr>
      </w:pPr>
      <w:r w:rsidRPr="006F5CBD">
        <w:rPr>
          <w:rFonts w:ascii="Consolas" w:hAnsi="Consolas" w:cs="Liberation Serif"/>
          <w:sz w:val="18"/>
          <w:szCs w:val="18"/>
          <w:lang w:val="en-GB"/>
        </w:rPr>
        <w:t xml:space="preserve">                    self.add_operation(Muster(self, [(Q[0], y_start+2)], [dict(feld0=(Q[0], </w:t>
      </w:r>
      <w:r w:rsidR="00F87A24">
        <w:rPr>
          <w:rFonts w:ascii="Consolas" w:hAnsi="Consolas" w:cs="Liberation Serif"/>
          <w:sz w:val="18"/>
          <w:szCs w:val="18"/>
          <w:lang w:val="en-GB"/>
        </w:rPr>
        <w:br/>
        <w:t xml:space="preserve">                       </w:t>
      </w:r>
      <w:r w:rsidRPr="006F5CBD">
        <w:rPr>
          <w:rFonts w:ascii="Consolas" w:hAnsi="Consolas" w:cs="Liberation Serif"/>
          <w:sz w:val="18"/>
          <w:szCs w:val="18"/>
          <w:lang w:val="en-GB"/>
        </w:rPr>
        <w:t>y_start), blow_direction=(0,1))], self.tolerated_amount))</w:t>
      </w:r>
    </w:p>
    <w:p w14:paraId="418705EF" w14:textId="6B2908F2" w:rsidR="00C932D7" w:rsidRDefault="00C932D7" w:rsidP="006F5CBD">
      <w:pPr>
        <w:rPr>
          <w:rFonts w:ascii="Consolas" w:hAnsi="Consolas" w:cs="Liberation Serif"/>
          <w:sz w:val="18"/>
          <w:szCs w:val="18"/>
          <w:lang w:val="en-GB"/>
        </w:rPr>
      </w:pPr>
    </w:p>
    <w:p w14:paraId="7A89E104" w14:textId="3522A74E" w:rsidR="0064357A" w:rsidRPr="001E7DDD" w:rsidRDefault="0064357A" w:rsidP="0064357A">
      <w:pPr>
        <w:rPr>
          <w:rFonts w:cs="Liberation Serif"/>
          <w:lang w:val="de-DE"/>
        </w:rPr>
      </w:pPr>
      <w:r>
        <w:rPr>
          <w:rFonts w:cs="Liberation Serif"/>
          <w:b/>
          <w:bCs/>
          <w:lang w:val="de-DE"/>
        </w:rPr>
        <w:t xml:space="preserve">Die </w:t>
      </w:r>
      <w:r>
        <w:rPr>
          <w:rFonts w:cs="Liberation Serif"/>
          <w:b/>
          <w:bCs/>
          <w:lang w:val="de-DE"/>
        </w:rPr>
        <w:t>Funktion, die die Erstellung des generalisierten Ablaufplans initiiert und die Initalrotation durchführt (gehört zur Solver2-Klasse):</w:t>
      </w:r>
      <w:r>
        <w:rPr>
          <w:rFonts w:cs="Liberation Serif"/>
          <w:b/>
          <w:bCs/>
          <w:lang w:val="de-DE"/>
        </w:rPr>
        <w:br/>
      </w:r>
    </w:p>
    <w:p w14:paraId="23BFFEC7" w14:textId="77777777" w:rsidR="00900ED6" w:rsidRPr="00900ED6" w:rsidRDefault="00900ED6" w:rsidP="00900ED6">
      <w:pPr>
        <w:rPr>
          <w:rFonts w:ascii="Consolas" w:hAnsi="Consolas" w:cs="Liberation Serif"/>
          <w:sz w:val="18"/>
          <w:szCs w:val="18"/>
          <w:lang w:val="en-GB"/>
        </w:rPr>
      </w:pPr>
      <w:r w:rsidRPr="00213FB8">
        <w:rPr>
          <w:rFonts w:ascii="Consolas" w:hAnsi="Consolas" w:cs="Liberation Serif"/>
          <w:sz w:val="18"/>
          <w:szCs w:val="18"/>
          <w:lang w:val="de-DE"/>
        </w:rPr>
        <w:t xml:space="preserve">    </w:t>
      </w:r>
      <w:r w:rsidRPr="00900ED6">
        <w:rPr>
          <w:rFonts w:ascii="Consolas" w:hAnsi="Consolas" w:cs="Liberation Serif"/>
          <w:sz w:val="18"/>
          <w:szCs w:val="18"/>
          <w:lang w:val="en-GB"/>
        </w:rPr>
        <w:t>def build_strategy(self, *, Q):</w:t>
      </w:r>
    </w:p>
    <w:p w14:paraId="179DD74F" w14:textId="77777777" w:rsidR="00900ED6" w:rsidRPr="006341DB" w:rsidRDefault="00900ED6" w:rsidP="00900ED6">
      <w:pPr>
        <w:rPr>
          <w:rFonts w:ascii="Consolas" w:hAnsi="Consolas" w:cs="Liberation Serif"/>
          <w:color w:val="70AD47" w:themeColor="accent6"/>
          <w:sz w:val="18"/>
          <w:szCs w:val="18"/>
          <w:lang w:val="de-DE"/>
        </w:rPr>
      </w:pPr>
      <w:r w:rsidRPr="006341DB">
        <w:rPr>
          <w:rFonts w:ascii="Consolas" w:hAnsi="Consolas" w:cs="Liberation Serif"/>
          <w:color w:val="70AD47" w:themeColor="accent6"/>
          <w:sz w:val="18"/>
          <w:szCs w:val="18"/>
          <w:lang w:val="en-GB"/>
        </w:rPr>
        <w:t xml:space="preserve">        </w:t>
      </w:r>
      <w:r w:rsidRPr="006341DB">
        <w:rPr>
          <w:rFonts w:ascii="Consolas" w:hAnsi="Consolas" w:cs="Liberation Serif"/>
          <w:color w:val="70AD47" w:themeColor="accent6"/>
          <w:sz w:val="18"/>
          <w:szCs w:val="18"/>
          <w:lang w:val="de-DE"/>
        </w:rPr>
        <w:t>"""</w:t>
      </w:r>
    </w:p>
    <w:p w14:paraId="1D59C253" w14:textId="77777777" w:rsidR="00900ED6" w:rsidRPr="006341DB" w:rsidRDefault="00900ED6" w:rsidP="00900ED6">
      <w:pPr>
        <w:rPr>
          <w:rFonts w:ascii="Consolas" w:hAnsi="Consolas" w:cs="Liberation Serif"/>
          <w:color w:val="70AD47" w:themeColor="accent6"/>
          <w:sz w:val="18"/>
          <w:szCs w:val="18"/>
          <w:lang w:val="de-DE"/>
        </w:rPr>
      </w:pPr>
      <w:r w:rsidRPr="006341DB">
        <w:rPr>
          <w:rFonts w:ascii="Consolas" w:hAnsi="Consolas" w:cs="Liberation Serif"/>
          <w:color w:val="70AD47" w:themeColor="accent6"/>
          <w:sz w:val="18"/>
          <w:szCs w:val="18"/>
          <w:lang w:val="de-DE"/>
        </w:rPr>
        <w:t xml:space="preserve">        Entwirft eine Strategie bzw. einen generalisierten Ablaufplan</w:t>
      </w:r>
    </w:p>
    <w:p w14:paraId="1780AEB7" w14:textId="77777777" w:rsidR="00900ED6" w:rsidRPr="006341DB" w:rsidRDefault="00900ED6" w:rsidP="00900ED6">
      <w:pPr>
        <w:rPr>
          <w:rFonts w:ascii="Consolas" w:hAnsi="Consolas" w:cs="Liberation Serif"/>
          <w:color w:val="70AD47" w:themeColor="accent6"/>
          <w:sz w:val="18"/>
          <w:szCs w:val="18"/>
          <w:lang w:val="en-GB"/>
        </w:rPr>
      </w:pPr>
      <w:r w:rsidRPr="006341DB">
        <w:rPr>
          <w:rFonts w:ascii="Consolas" w:hAnsi="Consolas" w:cs="Liberation Serif"/>
          <w:color w:val="70AD47" w:themeColor="accent6"/>
          <w:sz w:val="18"/>
          <w:szCs w:val="18"/>
          <w:lang w:val="de-DE"/>
        </w:rPr>
        <w:t xml:space="preserve">        </w:t>
      </w:r>
      <w:r w:rsidRPr="006341DB">
        <w:rPr>
          <w:rFonts w:ascii="Consolas" w:hAnsi="Consolas" w:cs="Liberation Serif"/>
          <w:color w:val="70AD47" w:themeColor="accent6"/>
          <w:sz w:val="18"/>
          <w:szCs w:val="18"/>
          <w:lang w:val="en-GB"/>
        </w:rPr>
        <w:t>"""</w:t>
      </w:r>
    </w:p>
    <w:p w14:paraId="3EBB5DAD" w14:textId="77777777" w:rsidR="00900ED6" w:rsidRPr="00900ED6" w:rsidRDefault="00900ED6" w:rsidP="00900ED6">
      <w:pPr>
        <w:rPr>
          <w:rFonts w:ascii="Consolas" w:hAnsi="Consolas" w:cs="Liberation Serif"/>
          <w:sz w:val="18"/>
          <w:szCs w:val="18"/>
          <w:lang w:val="en-GB"/>
        </w:rPr>
      </w:pPr>
      <w:r w:rsidRPr="00900ED6">
        <w:rPr>
          <w:rFonts w:ascii="Consolas" w:hAnsi="Consolas" w:cs="Liberation Serif"/>
          <w:sz w:val="18"/>
          <w:szCs w:val="18"/>
          <w:lang w:val="en-GB"/>
        </w:rPr>
        <w:t xml:space="preserve">        self.strategy = []</w:t>
      </w:r>
    </w:p>
    <w:p w14:paraId="35057C5B" w14:textId="77777777" w:rsidR="00900ED6" w:rsidRPr="00900ED6" w:rsidRDefault="00900ED6" w:rsidP="00900ED6">
      <w:pPr>
        <w:rPr>
          <w:rFonts w:ascii="Consolas" w:hAnsi="Consolas" w:cs="Liberation Serif"/>
          <w:sz w:val="18"/>
          <w:szCs w:val="18"/>
          <w:lang w:val="en-GB"/>
        </w:rPr>
      </w:pPr>
      <w:r w:rsidRPr="00900ED6">
        <w:rPr>
          <w:rFonts w:ascii="Consolas" w:hAnsi="Consolas" w:cs="Liberation Serif"/>
          <w:sz w:val="18"/>
          <w:szCs w:val="18"/>
          <w:lang w:val="en-GB"/>
        </w:rPr>
        <w:t xml:space="preserve">        if not self.hof.does_exist(Q):</w:t>
      </w:r>
    </w:p>
    <w:p w14:paraId="2E8085FA" w14:textId="77777777" w:rsidR="00900ED6" w:rsidRPr="00900ED6" w:rsidRDefault="00900ED6" w:rsidP="00900ED6">
      <w:pPr>
        <w:rPr>
          <w:rFonts w:ascii="Consolas" w:hAnsi="Consolas" w:cs="Liberation Serif"/>
          <w:sz w:val="18"/>
          <w:szCs w:val="18"/>
          <w:lang w:val="de-DE"/>
        </w:rPr>
      </w:pPr>
      <w:r w:rsidRPr="00900ED6">
        <w:rPr>
          <w:rFonts w:ascii="Consolas" w:hAnsi="Consolas" w:cs="Liberation Serif"/>
          <w:sz w:val="18"/>
          <w:szCs w:val="18"/>
          <w:lang w:val="en-GB"/>
        </w:rPr>
        <w:t xml:space="preserve">            </w:t>
      </w:r>
      <w:r w:rsidRPr="00900ED6">
        <w:rPr>
          <w:rFonts w:ascii="Consolas" w:hAnsi="Consolas" w:cs="Liberation Serif"/>
          <w:sz w:val="18"/>
          <w:szCs w:val="18"/>
          <w:lang w:val="de-DE"/>
        </w:rPr>
        <w:t>print("Q existiert nicht.")</w:t>
      </w:r>
    </w:p>
    <w:p w14:paraId="13A09646" w14:textId="77777777" w:rsidR="00900ED6" w:rsidRPr="00900ED6" w:rsidRDefault="00900ED6" w:rsidP="00900ED6">
      <w:pPr>
        <w:rPr>
          <w:rFonts w:ascii="Consolas" w:hAnsi="Consolas" w:cs="Liberation Serif"/>
          <w:sz w:val="18"/>
          <w:szCs w:val="18"/>
          <w:lang w:val="de-DE"/>
        </w:rPr>
      </w:pPr>
      <w:r w:rsidRPr="00900ED6">
        <w:rPr>
          <w:rFonts w:ascii="Consolas" w:hAnsi="Consolas" w:cs="Liberation Serif"/>
          <w:sz w:val="18"/>
          <w:szCs w:val="18"/>
          <w:lang w:val="de-DE"/>
        </w:rPr>
        <w:t xml:space="preserve">            exit()</w:t>
      </w:r>
    </w:p>
    <w:p w14:paraId="12B1B5BA" w14:textId="77777777" w:rsidR="00900ED6" w:rsidRPr="00900ED6" w:rsidRDefault="00900ED6" w:rsidP="00900ED6">
      <w:pPr>
        <w:rPr>
          <w:rFonts w:ascii="Consolas" w:hAnsi="Consolas" w:cs="Liberation Serif"/>
          <w:sz w:val="18"/>
          <w:szCs w:val="18"/>
          <w:lang w:val="en-GB"/>
        </w:rPr>
      </w:pPr>
      <w:r w:rsidRPr="00900ED6">
        <w:rPr>
          <w:rFonts w:ascii="Consolas" w:hAnsi="Consolas" w:cs="Liberation Serif"/>
          <w:sz w:val="18"/>
          <w:szCs w:val="18"/>
          <w:lang w:val="de-DE"/>
        </w:rPr>
        <w:t xml:space="preserve">        </w:t>
      </w:r>
      <w:r w:rsidRPr="00900ED6">
        <w:rPr>
          <w:rFonts w:ascii="Consolas" w:hAnsi="Consolas" w:cs="Liberation Serif"/>
          <w:sz w:val="18"/>
          <w:szCs w:val="18"/>
          <w:lang w:val="en-GB"/>
        </w:rPr>
        <w:t>if self.hof.is_edge(Q):</w:t>
      </w:r>
    </w:p>
    <w:p w14:paraId="4695602F" w14:textId="77777777" w:rsidR="00900ED6" w:rsidRPr="00900ED6" w:rsidRDefault="00900ED6" w:rsidP="00900ED6">
      <w:pPr>
        <w:rPr>
          <w:rFonts w:ascii="Consolas" w:hAnsi="Consolas" w:cs="Liberation Serif"/>
          <w:sz w:val="18"/>
          <w:szCs w:val="18"/>
          <w:lang w:val="de-DE"/>
        </w:rPr>
      </w:pPr>
      <w:r w:rsidRPr="00900ED6">
        <w:rPr>
          <w:rFonts w:ascii="Consolas" w:hAnsi="Consolas" w:cs="Liberation Serif"/>
          <w:sz w:val="18"/>
          <w:szCs w:val="18"/>
          <w:lang w:val="en-GB"/>
        </w:rPr>
        <w:t xml:space="preserve">            </w:t>
      </w:r>
      <w:r w:rsidRPr="00900ED6">
        <w:rPr>
          <w:rFonts w:ascii="Consolas" w:hAnsi="Consolas" w:cs="Liberation Serif"/>
          <w:sz w:val="18"/>
          <w:szCs w:val="18"/>
          <w:lang w:val="de-DE"/>
        </w:rPr>
        <w:t>print("Q darf kein Rand-/Eckfeld sein.")</w:t>
      </w:r>
    </w:p>
    <w:p w14:paraId="6B97CD14" w14:textId="77777777" w:rsidR="00900ED6" w:rsidRPr="00900ED6" w:rsidRDefault="00900ED6" w:rsidP="00900ED6">
      <w:pPr>
        <w:rPr>
          <w:rFonts w:ascii="Consolas" w:hAnsi="Consolas" w:cs="Liberation Serif"/>
          <w:sz w:val="18"/>
          <w:szCs w:val="18"/>
          <w:lang w:val="en-GB"/>
        </w:rPr>
      </w:pPr>
      <w:r w:rsidRPr="00900ED6">
        <w:rPr>
          <w:rFonts w:ascii="Consolas" w:hAnsi="Consolas" w:cs="Liberation Serif"/>
          <w:sz w:val="18"/>
          <w:szCs w:val="18"/>
          <w:lang w:val="de-DE"/>
        </w:rPr>
        <w:t xml:space="preserve">            </w:t>
      </w:r>
      <w:r w:rsidRPr="00900ED6">
        <w:rPr>
          <w:rFonts w:ascii="Consolas" w:hAnsi="Consolas" w:cs="Liberation Serif"/>
          <w:sz w:val="18"/>
          <w:szCs w:val="18"/>
          <w:lang w:val="en-GB"/>
        </w:rPr>
        <w:t>exit()</w:t>
      </w:r>
    </w:p>
    <w:p w14:paraId="39A36895" w14:textId="77777777" w:rsidR="00900ED6" w:rsidRPr="00900ED6" w:rsidRDefault="00900ED6" w:rsidP="00900ED6">
      <w:pPr>
        <w:rPr>
          <w:rFonts w:ascii="Consolas" w:hAnsi="Consolas" w:cs="Liberation Serif"/>
          <w:sz w:val="18"/>
          <w:szCs w:val="18"/>
          <w:lang w:val="en-GB"/>
        </w:rPr>
      </w:pPr>
      <w:r w:rsidRPr="00900ED6">
        <w:rPr>
          <w:rFonts w:ascii="Consolas" w:hAnsi="Consolas" w:cs="Liberation Serif"/>
          <w:sz w:val="18"/>
          <w:szCs w:val="18"/>
          <w:lang w:val="en-GB"/>
        </w:rPr>
        <w:t xml:space="preserve">        if self.hof.x_size == 3 and self.hof.y_size == 3:</w:t>
      </w:r>
    </w:p>
    <w:p w14:paraId="4CF000C2" w14:textId="7705B579" w:rsidR="00900ED6" w:rsidRPr="00900ED6" w:rsidRDefault="00900ED6" w:rsidP="00900ED6">
      <w:pPr>
        <w:rPr>
          <w:rFonts w:ascii="Consolas" w:hAnsi="Consolas" w:cs="Liberation Serif"/>
          <w:sz w:val="18"/>
          <w:szCs w:val="18"/>
          <w:lang w:val="de-DE"/>
        </w:rPr>
      </w:pPr>
      <w:r w:rsidRPr="00900ED6">
        <w:rPr>
          <w:rFonts w:ascii="Consolas" w:hAnsi="Consolas" w:cs="Liberation Serif"/>
          <w:sz w:val="18"/>
          <w:szCs w:val="18"/>
          <w:lang w:val="en-GB"/>
        </w:rPr>
        <w:t xml:space="preserve">            </w:t>
      </w:r>
      <w:r w:rsidRPr="00900ED6">
        <w:rPr>
          <w:rFonts w:ascii="Consolas" w:hAnsi="Consolas" w:cs="Liberation Serif"/>
          <w:sz w:val="18"/>
          <w:szCs w:val="18"/>
          <w:lang w:val="de-DE"/>
        </w:rPr>
        <w:t>return # For Höfe, bei denen eine Dimension kleiner 3 ist, gibt es keine Lösung. Für Höfe der Dimensionen (3,3) ist es am besten, gar nichts zu machen</w:t>
      </w:r>
      <w:r w:rsidR="00802638">
        <w:rPr>
          <w:rFonts w:ascii="Consolas" w:hAnsi="Consolas" w:cs="Liberation Serif"/>
          <w:sz w:val="18"/>
          <w:szCs w:val="18"/>
          <w:lang w:val="de-DE"/>
        </w:rPr>
        <w:br/>
      </w:r>
    </w:p>
    <w:p w14:paraId="2E59EA25" w14:textId="77777777" w:rsidR="00900ED6" w:rsidRPr="00900ED6" w:rsidRDefault="00900ED6" w:rsidP="00900ED6">
      <w:pPr>
        <w:rPr>
          <w:rFonts w:ascii="Consolas" w:hAnsi="Consolas" w:cs="Liberation Serif"/>
          <w:sz w:val="18"/>
          <w:szCs w:val="18"/>
          <w:lang w:val="de-DE"/>
        </w:rPr>
      </w:pPr>
      <w:r w:rsidRPr="00900ED6">
        <w:rPr>
          <w:rFonts w:ascii="Consolas" w:hAnsi="Consolas" w:cs="Liberation Serif"/>
          <w:sz w:val="18"/>
          <w:szCs w:val="18"/>
          <w:lang w:val="de-DE"/>
        </w:rPr>
        <w:t xml:space="preserve">        # Hof rotieren, sodass sich Feld Q im Bereich oben links befindet (Initialrotation)</w:t>
      </w:r>
    </w:p>
    <w:p w14:paraId="4A7854D9" w14:textId="77777777" w:rsidR="00900ED6" w:rsidRPr="00900ED6" w:rsidRDefault="00900ED6" w:rsidP="00900ED6">
      <w:pPr>
        <w:rPr>
          <w:rFonts w:ascii="Consolas" w:hAnsi="Consolas" w:cs="Liberation Serif"/>
          <w:sz w:val="18"/>
          <w:szCs w:val="18"/>
          <w:lang w:val="en-GB"/>
        </w:rPr>
      </w:pPr>
      <w:r w:rsidRPr="00900ED6">
        <w:rPr>
          <w:rFonts w:ascii="Consolas" w:hAnsi="Consolas" w:cs="Liberation Serif"/>
          <w:sz w:val="18"/>
          <w:szCs w:val="18"/>
          <w:lang w:val="de-DE"/>
        </w:rPr>
        <w:t xml:space="preserve">        </w:t>
      </w:r>
      <w:r w:rsidRPr="00900ED6">
        <w:rPr>
          <w:rFonts w:ascii="Consolas" w:hAnsi="Consolas" w:cs="Liberation Serif"/>
          <w:sz w:val="18"/>
          <w:szCs w:val="18"/>
          <w:lang w:val="en-GB"/>
        </w:rPr>
        <w:t>num_rotations = 0</w:t>
      </w:r>
    </w:p>
    <w:p w14:paraId="055BE6A5" w14:textId="77777777" w:rsidR="00900ED6" w:rsidRPr="00900ED6" w:rsidRDefault="00900ED6" w:rsidP="00900ED6">
      <w:pPr>
        <w:rPr>
          <w:rFonts w:ascii="Consolas" w:hAnsi="Consolas" w:cs="Liberation Serif"/>
          <w:sz w:val="18"/>
          <w:szCs w:val="18"/>
          <w:lang w:val="en-GB"/>
        </w:rPr>
      </w:pPr>
      <w:r w:rsidRPr="00900ED6">
        <w:rPr>
          <w:rFonts w:ascii="Consolas" w:hAnsi="Consolas" w:cs="Liberation Serif"/>
          <w:sz w:val="18"/>
          <w:szCs w:val="18"/>
          <w:lang w:val="en-GB"/>
        </w:rPr>
        <w:t xml:space="preserve">        for i in range(3):</w:t>
      </w:r>
    </w:p>
    <w:p w14:paraId="31AC0B4E" w14:textId="77777777" w:rsidR="00900ED6" w:rsidRPr="00900ED6" w:rsidRDefault="00900ED6" w:rsidP="00900ED6">
      <w:pPr>
        <w:rPr>
          <w:rFonts w:ascii="Consolas" w:hAnsi="Consolas" w:cs="Liberation Serif"/>
          <w:sz w:val="18"/>
          <w:szCs w:val="18"/>
          <w:lang w:val="en-GB"/>
        </w:rPr>
      </w:pPr>
      <w:r w:rsidRPr="00900ED6">
        <w:rPr>
          <w:rFonts w:ascii="Consolas" w:hAnsi="Consolas" w:cs="Liberation Serif"/>
          <w:sz w:val="18"/>
          <w:szCs w:val="18"/>
          <w:lang w:val="en-GB"/>
        </w:rPr>
        <w:t xml:space="preserve">            if self.hof.y_size == 3 and self.hof.x_size != 3:</w:t>
      </w:r>
    </w:p>
    <w:p w14:paraId="303A6E21" w14:textId="77777777" w:rsidR="00900ED6" w:rsidRPr="00900ED6" w:rsidRDefault="00900ED6" w:rsidP="00900ED6">
      <w:pPr>
        <w:rPr>
          <w:rFonts w:ascii="Consolas" w:hAnsi="Consolas" w:cs="Liberation Serif"/>
          <w:sz w:val="18"/>
          <w:szCs w:val="18"/>
          <w:lang w:val="en-GB"/>
        </w:rPr>
      </w:pPr>
      <w:r w:rsidRPr="00900ED6">
        <w:rPr>
          <w:rFonts w:ascii="Consolas" w:hAnsi="Consolas" w:cs="Liberation Serif"/>
          <w:sz w:val="18"/>
          <w:szCs w:val="18"/>
          <w:lang w:val="en-GB"/>
        </w:rPr>
        <w:t xml:space="preserve">                break</w:t>
      </w:r>
    </w:p>
    <w:p w14:paraId="4C9FA3B5" w14:textId="77777777" w:rsidR="00900ED6" w:rsidRPr="00900ED6" w:rsidRDefault="00900ED6" w:rsidP="00900ED6">
      <w:pPr>
        <w:rPr>
          <w:rFonts w:ascii="Consolas" w:hAnsi="Consolas" w:cs="Liberation Serif"/>
          <w:sz w:val="18"/>
          <w:szCs w:val="18"/>
          <w:lang w:val="en-GB"/>
        </w:rPr>
      </w:pPr>
      <w:r w:rsidRPr="00900ED6">
        <w:rPr>
          <w:rFonts w:ascii="Consolas" w:hAnsi="Consolas" w:cs="Liberation Serif"/>
          <w:sz w:val="18"/>
          <w:szCs w:val="18"/>
          <w:lang w:val="en-GB"/>
        </w:rPr>
        <w:t xml:space="preserve">            if not self.hof.x_size == 3:</w:t>
      </w:r>
    </w:p>
    <w:p w14:paraId="235827AE" w14:textId="77777777" w:rsidR="00900ED6" w:rsidRPr="00900ED6" w:rsidRDefault="00900ED6" w:rsidP="00900ED6">
      <w:pPr>
        <w:rPr>
          <w:rFonts w:ascii="Consolas" w:hAnsi="Consolas" w:cs="Liberation Serif"/>
          <w:sz w:val="18"/>
          <w:szCs w:val="18"/>
          <w:lang w:val="en-GB"/>
        </w:rPr>
      </w:pPr>
      <w:r w:rsidRPr="00900ED6">
        <w:rPr>
          <w:rFonts w:ascii="Consolas" w:hAnsi="Consolas" w:cs="Liberation Serif"/>
          <w:sz w:val="18"/>
          <w:szCs w:val="18"/>
          <w:lang w:val="en-GB"/>
        </w:rPr>
        <w:t xml:space="preserve">                if Q[1] &lt;= math.ceil(self.hof.y_size/2)-1:</w:t>
      </w:r>
    </w:p>
    <w:p w14:paraId="07F6F849" w14:textId="77777777" w:rsidR="00900ED6" w:rsidRPr="00900ED6" w:rsidRDefault="00900ED6" w:rsidP="00900ED6">
      <w:pPr>
        <w:rPr>
          <w:rFonts w:ascii="Consolas" w:hAnsi="Consolas" w:cs="Liberation Serif"/>
          <w:sz w:val="18"/>
          <w:szCs w:val="18"/>
          <w:lang w:val="en-GB"/>
        </w:rPr>
      </w:pPr>
      <w:r w:rsidRPr="00900ED6">
        <w:rPr>
          <w:rFonts w:ascii="Consolas" w:hAnsi="Consolas" w:cs="Liberation Serif"/>
          <w:sz w:val="18"/>
          <w:szCs w:val="18"/>
          <w:lang w:val="en-GB"/>
        </w:rPr>
        <w:t xml:space="preserve">                    if Q[0] == 1:</w:t>
      </w:r>
    </w:p>
    <w:p w14:paraId="289FB33B" w14:textId="77777777" w:rsidR="00900ED6" w:rsidRPr="00900ED6" w:rsidRDefault="00900ED6" w:rsidP="00900ED6">
      <w:pPr>
        <w:rPr>
          <w:rFonts w:ascii="Consolas" w:hAnsi="Consolas" w:cs="Liberation Serif"/>
          <w:sz w:val="18"/>
          <w:szCs w:val="18"/>
          <w:lang w:val="en-GB"/>
        </w:rPr>
      </w:pPr>
      <w:r w:rsidRPr="00900ED6">
        <w:rPr>
          <w:rFonts w:ascii="Consolas" w:hAnsi="Consolas" w:cs="Liberation Serif"/>
          <w:sz w:val="18"/>
          <w:szCs w:val="18"/>
          <w:lang w:val="en-GB"/>
        </w:rPr>
        <w:t xml:space="preserve">                        break</w:t>
      </w:r>
    </w:p>
    <w:p w14:paraId="11ABA671" w14:textId="25E866E5" w:rsidR="00900ED6" w:rsidRPr="00900ED6" w:rsidRDefault="00900ED6" w:rsidP="00900ED6">
      <w:pPr>
        <w:rPr>
          <w:rFonts w:ascii="Consolas" w:hAnsi="Consolas" w:cs="Liberation Serif"/>
          <w:sz w:val="18"/>
          <w:szCs w:val="18"/>
          <w:lang w:val="en-GB"/>
        </w:rPr>
      </w:pPr>
      <w:r w:rsidRPr="00900ED6">
        <w:rPr>
          <w:rFonts w:ascii="Consolas" w:hAnsi="Consolas" w:cs="Liberation Serif"/>
          <w:sz w:val="18"/>
          <w:szCs w:val="18"/>
          <w:lang w:val="en-GB"/>
        </w:rPr>
        <w:t xml:space="preserve">                    if not ((Q[0] == 1 and Q[1] != 1) or (Q[0] == self.hof.x_size-2 and Q[1] !=</w:t>
      </w:r>
      <w:r>
        <w:rPr>
          <w:rFonts w:ascii="Consolas" w:hAnsi="Consolas" w:cs="Liberation Serif"/>
          <w:sz w:val="18"/>
          <w:szCs w:val="18"/>
          <w:lang w:val="en-GB"/>
        </w:rPr>
        <w:br/>
        <w:t xml:space="preserve">                    </w:t>
      </w:r>
      <w:r w:rsidRPr="00900ED6">
        <w:rPr>
          <w:rFonts w:ascii="Consolas" w:hAnsi="Consolas" w:cs="Liberation Serif"/>
          <w:sz w:val="18"/>
          <w:szCs w:val="18"/>
          <w:lang w:val="en-GB"/>
        </w:rPr>
        <w:t xml:space="preserve"> 1)):</w:t>
      </w:r>
    </w:p>
    <w:p w14:paraId="011D05E3" w14:textId="77777777" w:rsidR="00900ED6" w:rsidRPr="00900ED6" w:rsidRDefault="00900ED6" w:rsidP="00900ED6">
      <w:pPr>
        <w:rPr>
          <w:rFonts w:ascii="Consolas" w:hAnsi="Consolas" w:cs="Liberation Serif"/>
          <w:sz w:val="18"/>
          <w:szCs w:val="18"/>
          <w:lang w:val="en-GB"/>
        </w:rPr>
      </w:pPr>
      <w:r w:rsidRPr="00900ED6">
        <w:rPr>
          <w:rFonts w:ascii="Consolas" w:hAnsi="Consolas" w:cs="Liberation Serif"/>
          <w:sz w:val="18"/>
          <w:szCs w:val="18"/>
          <w:lang w:val="en-GB"/>
        </w:rPr>
        <w:t xml:space="preserve">                        if self.hof.x_size &lt;= self.hof.y_size:</w:t>
      </w:r>
    </w:p>
    <w:p w14:paraId="517777DB" w14:textId="77777777" w:rsidR="00900ED6" w:rsidRPr="00900ED6" w:rsidRDefault="00900ED6" w:rsidP="00900ED6">
      <w:pPr>
        <w:rPr>
          <w:rFonts w:ascii="Consolas" w:hAnsi="Consolas" w:cs="Liberation Serif"/>
          <w:sz w:val="18"/>
          <w:szCs w:val="18"/>
          <w:lang w:val="en-GB"/>
        </w:rPr>
      </w:pPr>
      <w:r w:rsidRPr="00900ED6">
        <w:rPr>
          <w:rFonts w:ascii="Consolas" w:hAnsi="Consolas" w:cs="Liberation Serif"/>
          <w:sz w:val="18"/>
          <w:szCs w:val="18"/>
          <w:lang w:val="en-GB"/>
        </w:rPr>
        <w:t xml:space="preserve">                            break</w:t>
      </w:r>
    </w:p>
    <w:p w14:paraId="6F3DF4B5" w14:textId="77777777" w:rsidR="00900ED6" w:rsidRPr="00900ED6" w:rsidRDefault="00900ED6" w:rsidP="00900ED6">
      <w:pPr>
        <w:rPr>
          <w:rFonts w:ascii="Consolas" w:hAnsi="Consolas" w:cs="Liberation Serif"/>
          <w:sz w:val="18"/>
          <w:szCs w:val="18"/>
          <w:lang w:val="en-GB"/>
        </w:rPr>
      </w:pPr>
      <w:r w:rsidRPr="00900ED6">
        <w:rPr>
          <w:rFonts w:ascii="Consolas" w:hAnsi="Consolas" w:cs="Liberation Serif"/>
          <w:sz w:val="18"/>
          <w:szCs w:val="18"/>
          <w:lang w:val="en-GB"/>
        </w:rPr>
        <w:t xml:space="preserve">            self.hof.felder = np.rot90(self.hof.felder, k=1, axes=(0, 1))</w:t>
      </w:r>
    </w:p>
    <w:p w14:paraId="36E1BB7D" w14:textId="77777777" w:rsidR="00900ED6" w:rsidRPr="00900ED6" w:rsidRDefault="00900ED6" w:rsidP="00900ED6">
      <w:pPr>
        <w:rPr>
          <w:rFonts w:ascii="Consolas" w:hAnsi="Consolas" w:cs="Liberation Serif"/>
          <w:sz w:val="18"/>
          <w:szCs w:val="18"/>
          <w:lang w:val="en-GB"/>
        </w:rPr>
      </w:pPr>
      <w:r w:rsidRPr="00900ED6">
        <w:rPr>
          <w:rFonts w:ascii="Consolas" w:hAnsi="Consolas" w:cs="Liberation Serif"/>
          <w:sz w:val="18"/>
          <w:szCs w:val="18"/>
          <w:lang w:val="en-GB"/>
        </w:rPr>
        <w:t xml:space="preserve">            self.hof.x_size = self.hof.felder.shape[0]</w:t>
      </w:r>
    </w:p>
    <w:p w14:paraId="0CE28E71" w14:textId="77777777" w:rsidR="00900ED6" w:rsidRPr="00900ED6" w:rsidRDefault="00900ED6" w:rsidP="00900ED6">
      <w:pPr>
        <w:rPr>
          <w:rFonts w:ascii="Consolas" w:hAnsi="Consolas" w:cs="Liberation Serif"/>
          <w:sz w:val="18"/>
          <w:szCs w:val="18"/>
          <w:lang w:val="en-GB"/>
        </w:rPr>
      </w:pPr>
      <w:r w:rsidRPr="00900ED6">
        <w:rPr>
          <w:rFonts w:ascii="Consolas" w:hAnsi="Consolas" w:cs="Liberation Serif"/>
          <w:sz w:val="18"/>
          <w:szCs w:val="18"/>
          <w:lang w:val="en-GB"/>
        </w:rPr>
        <w:t xml:space="preserve">            self.hof.y_size = self.hof.felder.shape[1]</w:t>
      </w:r>
    </w:p>
    <w:p w14:paraId="6A7F4B55" w14:textId="77777777" w:rsidR="00900ED6" w:rsidRPr="00900ED6" w:rsidRDefault="00900ED6" w:rsidP="00900ED6">
      <w:pPr>
        <w:rPr>
          <w:rFonts w:ascii="Consolas" w:hAnsi="Consolas" w:cs="Liberation Serif"/>
          <w:sz w:val="18"/>
          <w:szCs w:val="18"/>
          <w:lang w:val="en-GB"/>
        </w:rPr>
      </w:pPr>
      <w:r w:rsidRPr="00900ED6">
        <w:rPr>
          <w:rFonts w:ascii="Consolas" w:hAnsi="Consolas" w:cs="Liberation Serif"/>
          <w:sz w:val="18"/>
          <w:szCs w:val="18"/>
          <w:lang w:val="en-GB"/>
        </w:rPr>
        <w:t xml:space="preserve">            Q = (Q[1], self.hof.y_size-1-Q[0])</w:t>
      </w:r>
    </w:p>
    <w:p w14:paraId="3079E441" w14:textId="77777777" w:rsidR="00900ED6" w:rsidRPr="00900ED6" w:rsidRDefault="00900ED6" w:rsidP="00900ED6">
      <w:pPr>
        <w:rPr>
          <w:rFonts w:ascii="Consolas" w:hAnsi="Consolas" w:cs="Liberation Serif"/>
          <w:sz w:val="18"/>
          <w:szCs w:val="18"/>
          <w:lang w:val="en-GB"/>
        </w:rPr>
      </w:pPr>
      <w:r w:rsidRPr="00900ED6">
        <w:rPr>
          <w:rFonts w:ascii="Consolas" w:hAnsi="Consolas" w:cs="Liberation Serif"/>
          <w:sz w:val="18"/>
          <w:szCs w:val="18"/>
          <w:lang w:val="en-GB"/>
        </w:rPr>
        <w:t xml:space="preserve">            num_rotations += 1</w:t>
      </w:r>
    </w:p>
    <w:p w14:paraId="4F366C6D" w14:textId="77777777" w:rsidR="00900ED6" w:rsidRPr="00900ED6" w:rsidRDefault="00900ED6" w:rsidP="00900ED6">
      <w:pPr>
        <w:rPr>
          <w:rFonts w:ascii="Consolas" w:hAnsi="Consolas" w:cs="Liberation Serif"/>
          <w:sz w:val="18"/>
          <w:szCs w:val="18"/>
          <w:lang w:val="en-GB"/>
        </w:rPr>
      </w:pPr>
      <w:r w:rsidRPr="00900ED6">
        <w:rPr>
          <w:rFonts w:ascii="Consolas" w:hAnsi="Consolas" w:cs="Liberation Serif"/>
          <w:sz w:val="18"/>
          <w:szCs w:val="18"/>
          <w:lang w:val="en-GB"/>
        </w:rPr>
        <w:t xml:space="preserve">        self.num_rotations = num_rotations</w:t>
      </w:r>
    </w:p>
    <w:p w14:paraId="75EA7121" w14:textId="209108A7" w:rsidR="00900ED6" w:rsidRPr="00900ED6" w:rsidRDefault="00900ED6" w:rsidP="00900ED6">
      <w:pPr>
        <w:rPr>
          <w:rFonts w:ascii="Consolas" w:hAnsi="Consolas" w:cs="Liberation Serif"/>
          <w:sz w:val="18"/>
          <w:szCs w:val="18"/>
          <w:lang w:val="de-DE"/>
        </w:rPr>
      </w:pPr>
      <w:r w:rsidRPr="00900ED6">
        <w:rPr>
          <w:rFonts w:ascii="Consolas" w:hAnsi="Consolas" w:cs="Liberation Serif"/>
          <w:sz w:val="18"/>
          <w:szCs w:val="18"/>
          <w:lang w:val="en-GB"/>
        </w:rPr>
        <w:t xml:space="preserve">        </w:t>
      </w:r>
      <w:r w:rsidRPr="00900ED6">
        <w:rPr>
          <w:rFonts w:ascii="Consolas" w:hAnsi="Consolas" w:cs="Liberation Serif"/>
          <w:sz w:val="18"/>
          <w:szCs w:val="18"/>
          <w:lang w:val="de-DE"/>
        </w:rPr>
        <w:t>self.Q = Q</w:t>
      </w:r>
      <w:r w:rsidR="00802638">
        <w:rPr>
          <w:rFonts w:ascii="Consolas" w:hAnsi="Consolas" w:cs="Liberation Serif"/>
          <w:sz w:val="18"/>
          <w:szCs w:val="18"/>
          <w:lang w:val="de-DE"/>
        </w:rPr>
        <w:br/>
      </w:r>
    </w:p>
    <w:p w14:paraId="3E02EF88" w14:textId="77777777" w:rsidR="00900ED6" w:rsidRPr="00900ED6" w:rsidRDefault="00900ED6" w:rsidP="00900ED6">
      <w:pPr>
        <w:rPr>
          <w:rFonts w:ascii="Consolas" w:hAnsi="Consolas" w:cs="Liberation Serif"/>
          <w:sz w:val="18"/>
          <w:szCs w:val="18"/>
          <w:lang w:val="de-DE"/>
        </w:rPr>
      </w:pPr>
      <w:r w:rsidRPr="00900ED6">
        <w:rPr>
          <w:rFonts w:ascii="Consolas" w:hAnsi="Consolas" w:cs="Liberation Serif"/>
          <w:sz w:val="18"/>
          <w:szCs w:val="18"/>
          <w:lang w:val="de-DE"/>
        </w:rPr>
        <w:lastRenderedPageBreak/>
        <w:t xml:space="preserve">        # Strategie speichern</w:t>
      </w:r>
    </w:p>
    <w:p w14:paraId="11AC07A8" w14:textId="77777777" w:rsidR="00900ED6" w:rsidRPr="00900ED6" w:rsidRDefault="00900ED6" w:rsidP="00900ED6">
      <w:pPr>
        <w:rPr>
          <w:rFonts w:ascii="Consolas" w:hAnsi="Consolas" w:cs="Liberation Serif"/>
          <w:sz w:val="18"/>
          <w:szCs w:val="18"/>
          <w:lang w:val="de-DE"/>
        </w:rPr>
      </w:pPr>
      <w:r w:rsidRPr="00900ED6">
        <w:rPr>
          <w:rFonts w:ascii="Consolas" w:hAnsi="Consolas" w:cs="Liberation Serif"/>
          <w:sz w:val="18"/>
          <w:szCs w:val="18"/>
          <w:lang w:val="de-DE"/>
        </w:rPr>
        <w:t xml:space="preserve">        self.strategy.append("\n[Phase 1: Unterste Reihe entlauben]")</w:t>
      </w:r>
    </w:p>
    <w:p w14:paraId="0FAE63F1" w14:textId="77777777" w:rsidR="00900ED6" w:rsidRPr="00900ED6" w:rsidRDefault="00900ED6" w:rsidP="00900ED6">
      <w:pPr>
        <w:rPr>
          <w:rFonts w:ascii="Consolas" w:hAnsi="Consolas" w:cs="Liberation Serif"/>
          <w:sz w:val="18"/>
          <w:szCs w:val="18"/>
          <w:lang w:val="en-GB"/>
        </w:rPr>
      </w:pPr>
      <w:r w:rsidRPr="00900ED6">
        <w:rPr>
          <w:rFonts w:ascii="Consolas" w:hAnsi="Consolas" w:cs="Liberation Serif"/>
          <w:sz w:val="18"/>
          <w:szCs w:val="18"/>
          <w:lang w:val="de-DE"/>
        </w:rPr>
        <w:t xml:space="preserve">        </w:t>
      </w:r>
      <w:r w:rsidRPr="00900ED6">
        <w:rPr>
          <w:rFonts w:ascii="Consolas" w:hAnsi="Consolas" w:cs="Liberation Serif"/>
          <w:sz w:val="18"/>
          <w:szCs w:val="18"/>
          <w:lang w:val="en-GB"/>
        </w:rPr>
        <w:t>self.clear_bottom_line()</w:t>
      </w:r>
    </w:p>
    <w:p w14:paraId="303CD8F6" w14:textId="77777777" w:rsidR="00900ED6" w:rsidRPr="00900ED6" w:rsidRDefault="00900ED6" w:rsidP="00900ED6">
      <w:pPr>
        <w:rPr>
          <w:rFonts w:ascii="Consolas" w:hAnsi="Consolas" w:cs="Liberation Serif"/>
          <w:sz w:val="18"/>
          <w:szCs w:val="18"/>
          <w:lang w:val="en-GB"/>
        </w:rPr>
      </w:pPr>
      <w:r w:rsidRPr="00900ED6">
        <w:rPr>
          <w:rFonts w:ascii="Consolas" w:hAnsi="Consolas" w:cs="Liberation Serif"/>
          <w:sz w:val="18"/>
          <w:szCs w:val="18"/>
          <w:lang w:val="en-GB"/>
        </w:rPr>
        <w:t xml:space="preserve">        self.strategy.append("\n[Phase 2: Laub auf oberste Reihe blasen]")</w:t>
      </w:r>
    </w:p>
    <w:p w14:paraId="295C28FD" w14:textId="77777777" w:rsidR="00900ED6" w:rsidRPr="00900ED6" w:rsidRDefault="00900ED6" w:rsidP="00900ED6">
      <w:pPr>
        <w:rPr>
          <w:rFonts w:ascii="Consolas" w:hAnsi="Consolas" w:cs="Liberation Serif"/>
          <w:sz w:val="18"/>
          <w:szCs w:val="18"/>
          <w:lang w:val="en-GB"/>
        </w:rPr>
      </w:pPr>
      <w:r w:rsidRPr="00900ED6">
        <w:rPr>
          <w:rFonts w:ascii="Consolas" w:hAnsi="Consolas" w:cs="Liberation Serif"/>
          <w:sz w:val="18"/>
          <w:szCs w:val="18"/>
          <w:lang w:val="en-GB"/>
        </w:rPr>
        <w:t xml:space="preserve">        self.move_to_top_line()</w:t>
      </w:r>
    </w:p>
    <w:p w14:paraId="4F9D40A9" w14:textId="77777777" w:rsidR="00900ED6" w:rsidRPr="00900ED6" w:rsidRDefault="00900ED6" w:rsidP="00900ED6">
      <w:pPr>
        <w:rPr>
          <w:rFonts w:ascii="Consolas" w:hAnsi="Consolas" w:cs="Liberation Serif"/>
          <w:sz w:val="18"/>
          <w:szCs w:val="18"/>
          <w:lang w:val="de-DE"/>
        </w:rPr>
      </w:pPr>
      <w:r w:rsidRPr="00900ED6">
        <w:rPr>
          <w:rFonts w:ascii="Consolas" w:hAnsi="Consolas" w:cs="Liberation Serif"/>
          <w:sz w:val="18"/>
          <w:szCs w:val="18"/>
          <w:lang w:val="en-GB"/>
        </w:rPr>
        <w:t xml:space="preserve">        </w:t>
      </w:r>
      <w:r w:rsidRPr="00900ED6">
        <w:rPr>
          <w:rFonts w:ascii="Consolas" w:hAnsi="Consolas" w:cs="Liberation Serif"/>
          <w:sz w:val="18"/>
          <w:szCs w:val="18"/>
          <w:lang w:val="de-DE"/>
        </w:rPr>
        <w:t>self.strategy.append("\n[Phase 3: Laub auf oberster Reihe konzentrieren]")</w:t>
      </w:r>
    </w:p>
    <w:p w14:paraId="5EC6698F" w14:textId="77777777" w:rsidR="00900ED6" w:rsidRPr="00900ED6" w:rsidRDefault="00900ED6" w:rsidP="00900ED6">
      <w:pPr>
        <w:rPr>
          <w:rFonts w:ascii="Consolas" w:hAnsi="Consolas" w:cs="Liberation Serif"/>
          <w:sz w:val="18"/>
          <w:szCs w:val="18"/>
          <w:lang w:val="en-GB"/>
        </w:rPr>
      </w:pPr>
      <w:r w:rsidRPr="00900ED6">
        <w:rPr>
          <w:rFonts w:ascii="Consolas" w:hAnsi="Consolas" w:cs="Liberation Serif"/>
          <w:sz w:val="18"/>
          <w:szCs w:val="18"/>
          <w:lang w:val="de-DE"/>
        </w:rPr>
        <w:t xml:space="preserve">        </w:t>
      </w:r>
      <w:r w:rsidRPr="00900ED6">
        <w:rPr>
          <w:rFonts w:ascii="Consolas" w:hAnsi="Consolas" w:cs="Liberation Serif"/>
          <w:sz w:val="18"/>
          <w:szCs w:val="18"/>
          <w:lang w:val="en-GB"/>
        </w:rPr>
        <w:t>self.concentrate_top_line()</w:t>
      </w:r>
    </w:p>
    <w:p w14:paraId="7CCC8ECD" w14:textId="77777777" w:rsidR="00900ED6" w:rsidRPr="00900ED6" w:rsidRDefault="00900ED6" w:rsidP="00900ED6">
      <w:pPr>
        <w:rPr>
          <w:rFonts w:ascii="Consolas" w:hAnsi="Consolas" w:cs="Liberation Serif"/>
          <w:sz w:val="18"/>
          <w:szCs w:val="18"/>
          <w:lang w:val="en-GB"/>
        </w:rPr>
      </w:pPr>
      <w:r w:rsidRPr="00900ED6">
        <w:rPr>
          <w:rFonts w:ascii="Consolas" w:hAnsi="Consolas" w:cs="Liberation Serif"/>
          <w:sz w:val="18"/>
          <w:szCs w:val="18"/>
          <w:lang w:val="en-GB"/>
        </w:rPr>
        <w:t xml:space="preserve">        self.strategy.append("\n[Phase 4: Laub nach Feld Q transferieren]")</w:t>
      </w:r>
    </w:p>
    <w:p w14:paraId="4E8F5857" w14:textId="6ACEF4C5" w:rsidR="00900ED6" w:rsidRPr="00900ED6" w:rsidRDefault="00900ED6" w:rsidP="00900ED6">
      <w:pPr>
        <w:rPr>
          <w:rFonts w:ascii="Consolas" w:hAnsi="Consolas" w:cs="Liberation Serif"/>
          <w:sz w:val="18"/>
          <w:szCs w:val="18"/>
          <w:lang w:val="de-DE"/>
        </w:rPr>
      </w:pPr>
      <w:r w:rsidRPr="00900ED6">
        <w:rPr>
          <w:rFonts w:ascii="Consolas" w:hAnsi="Consolas" w:cs="Liberation Serif"/>
          <w:sz w:val="18"/>
          <w:szCs w:val="18"/>
          <w:lang w:val="en-GB"/>
        </w:rPr>
        <w:t xml:space="preserve">        </w:t>
      </w:r>
      <w:r w:rsidRPr="00900ED6">
        <w:rPr>
          <w:rFonts w:ascii="Consolas" w:hAnsi="Consolas" w:cs="Liberation Serif"/>
          <w:sz w:val="18"/>
          <w:szCs w:val="18"/>
          <w:lang w:val="de-DE"/>
        </w:rPr>
        <w:t>self.transfer_to_Q()</w:t>
      </w:r>
      <w:r w:rsidR="00802638">
        <w:rPr>
          <w:rFonts w:ascii="Consolas" w:hAnsi="Consolas" w:cs="Liberation Serif"/>
          <w:sz w:val="18"/>
          <w:szCs w:val="18"/>
          <w:lang w:val="de-DE"/>
        </w:rPr>
        <w:br/>
      </w:r>
    </w:p>
    <w:p w14:paraId="6C3CE3D6" w14:textId="77777777" w:rsidR="00900ED6" w:rsidRPr="00900ED6" w:rsidRDefault="00900ED6" w:rsidP="00900ED6">
      <w:pPr>
        <w:rPr>
          <w:rFonts w:ascii="Consolas" w:hAnsi="Consolas" w:cs="Liberation Serif"/>
          <w:sz w:val="18"/>
          <w:szCs w:val="18"/>
          <w:lang w:val="de-DE"/>
        </w:rPr>
      </w:pPr>
      <w:r w:rsidRPr="00900ED6">
        <w:rPr>
          <w:rFonts w:ascii="Consolas" w:hAnsi="Consolas" w:cs="Liberation Serif"/>
          <w:sz w:val="18"/>
          <w:szCs w:val="18"/>
          <w:lang w:val="de-DE"/>
        </w:rPr>
        <w:t xml:space="preserve">        # Initialrotation rückgängig machen</w:t>
      </w:r>
    </w:p>
    <w:p w14:paraId="76FD6799" w14:textId="77777777" w:rsidR="00900ED6" w:rsidRPr="00900ED6" w:rsidRDefault="00900ED6" w:rsidP="00900ED6">
      <w:pPr>
        <w:rPr>
          <w:rFonts w:ascii="Consolas" w:hAnsi="Consolas" w:cs="Liberation Serif"/>
          <w:sz w:val="18"/>
          <w:szCs w:val="18"/>
          <w:lang w:val="en-GB"/>
        </w:rPr>
      </w:pPr>
      <w:r w:rsidRPr="00900ED6">
        <w:rPr>
          <w:rFonts w:ascii="Consolas" w:hAnsi="Consolas" w:cs="Liberation Serif"/>
          <w:sz w:val="18"/>
          <w:szCs w:val="18"/>
          <w:lang w:val="de-DE"/>
        </w:rPr>
        <w:t xml:space="preserve">        </w:t>
      </w:r>
      <w:r w:rsidRPr="00900ED6">
        <w:rPr>
          <w:rFonts w:ascii="Consolas" w:hAnsi="Consolas" w:cs="Liberation Serif"/>
          <w:sz w:val="18"/>
          <w:szCs w:val="18"/>
          <w:lang w:val="en-GB"/>
        </w:rPr>
        <w:t>for i in range(self.num_rotations):</w:t>
      </w:r>
    </w:p>
    <w:p w14:paraId="727C5748" w14:textId="77777777" w:rsidR="00900ED6" w:rsidRPr="00900ED6" w:rsidRDefault="00900ED6" w:rsidP="00900ED6">
      <w:pPr>
        <w:rPr>
          <w:rFonts w:ascii="Consolas" w:hAnsi="Consolas" w:cs="Liberation Serif"/>
          <w:sz w:val="18"/>
          <w:szCs w:val="18"/>
          <w:lang w:val="en-GB"/>
        </w:rPr>
      </w:pPr>
      <w:r w:rsidRPr="00900ED6">
        <w:rPr>
          <w:rFonts w:ascii="Consolas" w:hAnsi="Consolas" w:cs="Liberation Serif"/>
          <w:sz w:val="18"/>
          <w:szCs w:val="18"/>
          <w:lang w:val="en-GB"/>
        </w:rPr>
        <w:t xml:space="preserve">            self.hof.felder = np.rot90(self.hof.felder, k=-1, axes=(0, 1))</w:t>
      </w:r>
    </w:p>
    <w:p w14:paraId="272D6B5B" w14:textId="77777777" w:rsidR="00900ED6" w:rsidRPr="00900ED6" w:rsidRDefault="00900ED6" w:rsidP="00900ED6">
      <w:pPr>
        <w:rPr>
          <w:rFonts w:ascii="Consolas" w:hAnsi="Consolas" w:cs="Liberation Serif"/>
          <w:sz w:val="18"/>
          <w:szCs w:val="18"/>
          <w:lang w:val="en-GB"/>
        </w:rPr>
      </w:pPr>
      <w:r w:rsidRPr="00900ED6">
        <w:rPr>
          <w:rFonts w:ascii="Consolas" w:hAnsi="Consolas" w:cs="Liberation Serif"/>
          <w:sz w:val="18"/>
          <w:szCs w:val="18"/>
          <w:lang w:val="en-GB"/>
        </w:rPr>
        <w:t xml:space="preserve">            Q = (self.hof.y_size-1-Q[1], Q[0])</w:t>
      </w:r>
    </w:p>
    <w:p w14:paraId="147C41D3" w14:textId="77777777" w:rsidR="00900ED6" w:rsidRPr="00900ED6" w:rsidRDefault="00900ED6" w:rsidP="00900ED6">
      <w:pPr>
        <w:rPr>
          <w:rFonts w:ascii="Consolas" w:hAnsi="Consolas" w:cs="Liberation Serif"/>
          <w:sz w:val="18"/>
          <w:szCs w:val="18"/>
          <w:lang w:val="en-GB"/>
        </w:rPr>
      </w:pPr>
      <w:r w:rsidRPr="00900ED6">
        <w:rPr>
          <w:rFonts w:ascii="Consolas" w:hAnsi="Consolas" w:cs="Liberation Serif"/>
          <w:sz w:val="18"/>
          <w:szCs w:val="18"/>
          <w:lang w:val="en-GB"/>
        </w:rPr>
        <w:t xml:space="preserve">            self.hof.x_size = self.hof.felder.shape[0]</w:t>
      </w:r>
    </w:p>
    <w:p w14:paraId="7DF6053A" w14:textId="77777777" w:rsidR="00900ED6" w:rsidRPr="00900ED6" w:rsidRDefault="00900ED6" w:rsidP="00900ED6">
      <w:pPr>
        <w:rPr>
          <w:rFonts w:ascii="Consolas" w:hAnsi="Consolas" w:cs="Liberation Serif"/>
          <w:sz w:val="18"/>
          <w:szCs w:val="18"/>
          <w:lang w:val="en-GB"/>
        </w:rPr>
      </w:pPr>
      <w:r w:rsidRPr="00900ED6">
        <w:rPr>
          <w:rFonts w:ascii="Consolas" w:hAnsi="Consolas" w:cs="Liberation Serif"/>
          <w:sz w:val="18"/>
          <w:szCs w:val="18"/>
          <w:lang w:val="en-GB"/>
        </w:rPr>
        <w:t xml:space="preserve">            self.hof.y_size = self.hof.felder.shape[1]</w:t>
      </w:r>
    </w:p>
    <w:p w14:paraId="62339082" w14:textId="77777777" w:rsidR="00900ED6" w:rsidRPr="00900ED6" w:rsidRDefault="00900ED6" w:rsidP="00900ED6">
      <w:pPr>
        <w:rPr>
          <w:rFonts w:ascii="Consolas" w:hAnsi="Consolas" w:cs="Liberation Serif"/>
          <w:sz w:val="18"/>
          <w:szCs w:val="18"/>
          <w:lang w:val="de-DE"/>
        </w:rPr>
      </w:pPr>
      <w:r w:rsidRPr="00900ED6">
        <w:rPr>
          <w:rFonts w:ascii="Consolas" w:hAnsi="Consolas" w:cs="Liberation Serif"/>
          <w:sz w:val="18"/>
          <w:szCs w:val="18"/>
          <w:lang w:val="en-GB"/>
        </w:rPr>
        <w:t xml:space="preserve">        </w:t>
      </w:r>
      <w:r w:rsidRPr="00900ED6">
        <w:rPr>
          <w:rFonts w:ascii="Consolas" w:hAnsi="Consolas" w:cs="Liberation Serif"/>
          <w:sz w:val="18"/>
          <w:szCs w:val="18"/>
          <w:lang w:val="de-DE"/>
        </w:rPr>
        <w:t>self.Q = Q</w:t>
      </w:r>
    </w:p>
    <w:p w14:paraId="6F3BB09A" w14:textId="77777777" w:rsidR="00900ED6" w:rsidRPr="00900ED6" w:rsidRDefault="00900ED6" w:rsidP="00900ED6">
      <w:pPr>
        <w:rPr>
          <w:rFonts w:ascii="Consolas" w:hAnsi="Consolas" w:cs="Liberation Serif"/>
          <w:sz w:val="18"/>
          <w:szCs w:val="18"/>
          <w:lang w:val="de-DE"/>
        </w:rPr>
      </w:pPr>
    </w:p>
    <w:p w14:paraId="5FF2FAEE" w14:textId="77777777" w:rsidR="00900ED6" w:rsidRPr="00900ED6" w:rsidRDefault="00900ED6" w:rsidP="00900ED6">
      <w:pPr>
        <w:rPr>
          <w:rFonts w:ascii="Consolas" w:hAnsi="Consolas" w:cs="Liberation Serif"/>
          <w:sz w:val="18"/>
          <w:szCs w:val="18"/>
          <w:lang w:val="de-DE"/>
        </w:rPr>
      </w:pPr>
      <w:r w:rsidRPr="00900ED6">
        <w:rPr>
          <w:rFonts w:ascii="Consolas" w:hAnsi="Consolas" w:cs="Liberation Serif"/>
          <w:sz w:val="18"/>
          <w:szCs w:val="18"/>
          <w:lang w:val="de-DE"/>
        </w:rPr>
        <w:t xml:space="preserve">    def step(self, *, render_zwischenschritte=False):</w:t>
      </w:r>
    </w:p>
    <w:p w14:paraId="07916763" w14:textId="77777777" w:rsidR="00900ED6" w:rsidRPr="00900ED6" w:rsidRDefault="00900ED6" w:rsidP="00900ED6">
      <w:pPr>
        <w:rPr>
          <w:rFonts w:ascii="Consolas" w:hAnsi="Consolas" w:cs="Liberation Serif"/>
          <w:color w:val="70AD47" w:themeColor="accent6"/>
          <w:sz w:val="18"/>
          <w:szCs w:val="18"/>
          <w:lang w:val="de-DE"/>
        </w:rPr>
      </w:pPr>
      <w:r w:rsidRPr="00900ED6">
        <w:rPr>
          <w:rFonts w:ascii="Consolas" w:hAnsi="Consolas" w:cs="Liberation Serif"/>
          <w:color w:val="70AD47" w:themeColor="accent6"/>
          <w:sz w:val="18"/>
          <w:szCs w:val="18"/>
          <w:lang w:val="de-DE"/>
        </w:rPr>
        <w:t xml:space="preserve">        """</w:t>
      </w:r>
    </w:p>
    <w:p w14:paraId="7037FC28" w14:textId="77777777" w:rsidR="00900ED6" w:rsidRPr="00900ED6" w:rsidRDefault="00900ED6" w:rsidP="00900ED6">
      <w:pPr>
        <w:rPr>
          <w:rFonts w:ascii="Consolas" w:hAnsi="Consolas" w:cs="Liberation Serif"/>
          <w:color w:val="70AD47" w:themeColor="accent6"/>
          <w:sz w:val="18"/>
          <w:szCs w:val="18"/>
          <w:lang w:val="de-DE"/>
        </w:rPr>
      </w:pPr>
      <w:r w:rsidRPr="00900ED6">
        <w:rPr>
          <w:rFonts w:ascii="Consolas" w:hAnsi="Consolas" w:cs="Liberation Serif"/>
          <w:color w:val="70AD47" w:themeColor="accent6"/>
          <w:sz w:val="18"/>
          <w:szCs w:val="18"/>
          <w:lang w:val="de-DE"/>
        </w:rPr>
        <w:t xml:space="preserve">        Führt basierend auf self.strategy die nächste Blasoperation aus</w:t>
      </w:r>
    </w:p>
    <w:p w14:paraId="2ED17767" w14:textId="77777777" w:rsidR="00900ED6" w:rsidRPr="00900ED6" w:rsidRDefault="00900ED6" w:rsidP="00900ED6">
      <w:pPr>
        <w:rPr>
          <w:rFonts w:ascii="Consolas" w:hAnsi="Consolas" w:cs="Liberation Serif"/>
          <w:color w:val="70AD47" w:themeColor="accent6"/>
          <w:sz w:val="18"/>
          <w:szCs w:val="18"/>
          <w:lang w:val="en-GB"/>
        </w:rPr>
      </w:pPr>
      <w:r w:rsidRPr="00900ED6">
        <w:rPr>
          <w:rFonts w:ascii="Consolas" w:hAnsi="Consolas" w:cs="Liberation Serif"/>
          <w:color w:val="70AD47" w:themeColor="accent6"/>
          <w:sz w:val="18"/>
          <w:szCs w:val="18"/>
          <w:lang w:val="de-DE"/>
        </w:rPr>
        <w:t xml:space="preserve">        </w:t>
      </w:r>
      <w:r w:rsidRPr="00900ED6">
        <w:rPr>
          <w:rFonts w:ascii="Consolas" w:hAnsi="Consolas" w:cs="Liberation Serif"/>
          <w:color w:val="70AD47" w:themeColor="accent6"/>
          <w:sz w:val="18"/>
          <w:szCs w:val="18"/>
          <w:lang w:val="en-GB"/>
        </w:rPr>
        <w:t>"""</w:t>
      </w:r>
    </w:p>
    <w:p w14:paraId="34DE8169" w14:textId="77777777" w:rsidR="00900ED6" w:rsidRPr="00900ED6" w:rsidRDefault="00900ED6" w:rsidP="00900ED6">
      <w:pPr>
        <w:rPr>
          <w:rFonts w:ascii="Consolas" w:hAnsi="Consolas" w:cs="Liberation Serif"/>
          <w:sz w:val="18"/>
          <w:szCs w:val="18"/>
          <w:lang w:val="en-GB"/>
        </w:rPr>
      </w:pPr>
      <w:r w:rsidRPr="00900ED6">
        <w:rPr>
          <w:rFonts w:ascii="Consolas" w:hAnsi="Consolas" w:cs="Liberation Serif"/>
          <w:sz w:val="18"/>
          <w:szCs w:val="18"/>
          <w:lang w:val="en-GB"/>
        </w:rPr>
        <w:t xml:space="preserve">        if self.running_op_index &lt; len(self.strategy):</w:t>
      </w:r>
    </w:p>
    <w:p w14:paraId="57176E90" w14:textId="77777777" w:rsidR="00900ED6" w:rsidRPr="00900ED6" w:rsidRDefault="00900ED6" w:rsidP="00900ED6">
      <w:pPr>
        <w:rPr>
          <w:rFonts w:ascii="Consolas" w:hAnsi="Consolas" w:cs="Liberation Serif"/>
          <w:sz w:val="18"/>
          <w:szCs w:val="18"/>
          <w:lang w:val="en-GB"/>
        </w:rPr>
      </w:pPr>
      <w:r w:rsidRPr="00900ED6">
        <w:rPr>
          <w:rFonts w:ascii="Consolas" w:hAnsi="Consolas" w:cs="Liberation Serif"/>
          <w:sz w:val="18"/>
          <w:szCs w:val="18"/>
          <w:lang w:val="en-GB"/>
        </w:rPr>
        <w:t xml:space="preserve">            operation = self.strategy[self.running_op_index]</w:t>
      </w:r>
    </w:p>
    <w:p w14:paraId="38F966DA" w14:textId="77777777" w:rsidR="00900ED6" w:rsidRPr="00900ED6" w:rsidRDefault="00900ED6" w:rsidP="00900ED6">
      <w:pPr>
        <w:rPr>
          <w:rFonts w:ascii="Consolas" w:hAnsi="Consolas" w:cs="Liberation Serif"/>
          <w:sz w:val="18"/>
          <w:szCs w:val="18"/>
          <w:lang w:val="en-GB"/>
        </w:rPr>
      </w:pPr>
      <w:r w:rsidRPr="00900ED6">
        <w:rPr>
          <w:rFonts w:ascii="Consolas" w:hAnsi="Consolas" w:cs="Liberation Serif"/>
          <w:sz w:val="18"/>
          <w:szCs w:val="18"/>
          <w:lang w:val="en-GB"/>
        </w:rPr>
        <w:t xml:space="preserve">            if isinstance(operation, str):</w:t>
      </w:r>
    </w:p>
    <w:p w14:paraId="52EB792F" w14:textId="77777777" w:rsidR="00900ED6" w:rsidRPr="00900ED6" w:rsidRDefault="00900ED6" w:rsidP="00900ED6">
      <w:pPr>
        <w:rPr>
          <w:rFonts w:ascii="Consolas" w:hAnsi="Consolas" w:cs="Liberation Serif"/>
          <w:sz w:val="18"/>
          <w:szCs w:val="18"/>
          <w:lang w:val="en-GB"/>
        </w:rPr>
      </w:pPr>
      <w:r w:rsidRPr="00900ED6">
        <w:rPr>
          <w:rFonts w:ascii="Consolas" w:hAnsi="Consolas" w:cs="Liberation Serif"/>
          <w:sz w:val="18"/>
          <w:szCs w:val="18"/>
          <w:lang w:val="en-GB"/>
        </w:rPr>
        <w:t xml:space="preserve">                self.hof.blas_log.append(operation)</w:t>
      </w:r>
    </w:p>
    <w:p w14:paraId="2E94DE8F" w14:textId="77777777" w:rsidR="00900ED6" w:rsidRPr="00900ED6" w:rsidRDefault="00900ED6" w:rsidP="00900ED6">
      <w:pPr>
        <w:rPr>
          <w:rFonts w:ascii="Consolas" w:hAnsi="Consolas" w:cs="Liberation Serif"/>
          <w:sz w:val="18"/>
          <w:szCs w:val="18"/>
          <w:lang w:val="de-DE"/>
        </w:rPr>
      </w:pPr>
      <w:r w:rsidRPr="00900ED6">
        <w:rPr>
          <w:rFonts w:ascii="Consolas" w:hAnsi="Consolas" w:cs="Liberation Serif"/>
          <w:sz w:val="18"/>
          <w:szCs w:val="18"/>
          <w:lang w:val="en-GB"/>
        </w:rPr>
        <w:t xml:space="preserve">                </w:t>
      </w:r>
      <w:r w:rsidRPr="00900ED6">
        <w:rPr>
          <w:rFonts w:ascii="Consolas" w:hAnsi="Consolas" w:cs="Liberation Serif"/>
          <w:sz w:val="18"/>
          <w:szCs w:val="18"/>
          <w:lang w:val="de-DE"/>
        </w:rPr>
        <w:t>if render_zwischenschritte:</w:t>
      </w:r>
    </w:p>
    <w:p w14:paraId="202AEFAA" w14:textId="77777777" w:rsidR="00900ED6" w:rsidRPr="00900ED6" w:rsidRDefault="00900ED6" w:rsidP="00900ED6">
      <w:pPr>
        <w:rPr>
          <w:rFonts w:ascii="Consolas" w:hAnsi="Consolas" w:cs="Liberation Serif"/>
          <w:sz w:val="18"/>
          <w:szCs w:val="18"/>
          <w:lang w:val="de-DE"/>
        </w:rPr>
      </w:pPr>
      <w:r w:rsidRPr="00900ED6">
        <w:rPr>
          <w:rFonts w:ascii="Consolas" w:hAnsi="Consolas" w:cs="Liberation Serif"/>
          <w:sz w:val="18"/>
          <w:szCs w:val="18"/>
          <w:lang w:val="de-DE"/>
        </w:rPr>
        <w:t xml:space="preserve">                    self.hof.render(title="Laubverteilung vor:"+operation+f"\n({self.hof.blas_counter} Blasoperationen ausgeführt)", Q=self.Q)</w:t>
      </w:r>
    </w:p>
    <w:p w14:paraId="2A390CD3" w14:textId="77777777" w:rsidR="00900ED6" w:rsidRPr="00900ED6" w:rsidRDefault="00900ED6" w:rsidP="00900ED6">
      <w:pPr>
        <w:rPr>
          <w:rFonts w:ascii="Consolas" w:hAnsi="Consolas" w:cs="Liberation Serif"/>
          <w:sz w:val="18"/>
          <w:szCs w:val="18"/>
          <w:lang w:val="en-GB"/>
        </w:rPr>
      </w:pPr>
      <w:r w:rsidRPr="00900ED6">
        <w:rPr>
          <w:rFonts w:ascii="Consolas" w:hAnsi="Consolas" w:cs="Liberation Serif"/>
          <w:sz w:val="18"/>
          <w:szCs w:val="18"/>
          <w:lang w:val="de-DE"/>
        </w:rPr>
        <w:t xml:space="preserve">                    </w:t>
      </w:r>
      <w:r w:rsidRPr="00900ED6">
        <w:rPr>
          <w:rFonts w:ascii="Consolas" w:hAnsi="Consolas" w:cs="Liberation Serif"/>
          <w:sz w:val="18"/>
          <w:szCs w:val="18"/>
          <w:lang w:val="en-GB"/>
        </w:rPr>
        <w:t>self.running_op_index += 1</w:t>
      </w:r>
    </w:p>
    <w:p w14:paraId="69ADB9BD" w14:textId="5FC02074" w:rsidR="00900ED6" w:rsidRPr="00900ED6" w:rsidRDefault="00900ED6" w:rsidP="00900ED6">
      <w:pPr>
        <w:rPr>
          <w:rFonts w:ascii="Consolas" w:hAnsi="Consolas" w:cs="Liberation Serif"/>
          <w:sz w:val="18"/>
          <w:szCs w:val="18"/>
          <w:lang w:val="en-GB"/>
        </w:rPr>
      </w:pPr>
      <w:r w:rsidRPr="00900ED6">
        <w:rPr>
          <w:rFonts w:ascii="Consolas" w:hAnsi="Consolas" w:cs="Liberation Serif"/>
          <w:sz w:val="18"/>
          <w:szCs w:val="18"/>
          <w:lang w:val="en-GB"/>
        </w:rPr>
        <w:t xml:space="preserve">                    operation = self.strategy[self.running_op_index]</w:t>
      </w:r>
      <w:r>
        <w:rPr>
          <w:rFonts w:ascii="Consolas" w:hAnsi="Consolas" w:cs="Liberation Serif"/>
          <w:sz w:val="18"/>
          <w:szCs w:val="18"/>
          <w:lang w:val="en-GB"/>
        </w:rPr>
        <w:br/>
      </w:r>
    </w:p>
    <w:p w14:paraId="48BB859D" w14:textId="77777777" w:rsidR="00900ED6" w:rsidRPr="00900ED6" w:rsidRDefault="00900ED6" w:rsidP="00900ED6">
      <w:pPr>
        <w:rPr>
          <w:rFonts w:ascii="Consolas" w:hAnsi="Consolas" w:cs="Liberation Serif"/>
          <w:sz w:val="18"/>
          <w:szCs w:val="18"/>
          <w:lang w:val="en-GB"/>
        </w:rPr>
      </w:pPr>
      <w:r w:rsidRPr="00900ED6">
        <w:rPr>
          <w:rFonts w:ascii="Consolas" w:hAnsi="Consolas" w:cs="Liberation Serif"/>
          <w:sz w:val="18"/>
          <w:szCs w:val="18"/>
          <w:lang w:val="en-GB"/>
        </w:rPr>
        <w:t xml:space="preserve">            if isinstance(operation, dict):</w:t>
      </w:r>
    </w:p>
    <w:p w14:paraId="5D01BED6" w14:textId="68A9E3FF" w:rsidR="00900ED6" w:rsidRPr="00900ED6" w:rsidRDefault="00900ED6" w:rsidP="00900ED6">
      <w:pPr>
        <w:rPr>
          <w:rFonts w:ascii="Consolas" w:hAnsi="Consolas" w:cs="Liberation Serif"/>
          <w:sz w:val="18"/>
          <w:szCs w:val="18"/>
          <w:lang w:val="en-GB"/>
        </w:rPr>
      </w:pPr>
      <w:r w:rsidRPr="00900ED6">
        <w:rPr>
          <w:rFonts w:ascii="Consolas" w:hAnsi="Consolas" w:cs="Liberation Serif"/>
          <w:sz w:val="18"/>
          <w:szCs w:val="18"/>
          <w:lang w:val="en-GB"/>
        </w:rPr>
        <w:t xml:space="preserve">                self.hof.blase(operation["feld0"], operation["blow_direction"])</w:t>
      </w:r>
      <w:r>
        <w:rPr>
          <w:rFonts w:ascii="Consolas" w:hAnsi="Consolas" w:cs="Liberation Serif"/>
          <w:sz w:val="18"/>
          <w:szCs w:val="18"/>
          <w:lang w:val="en-GB"/>
        </w:rPr>
        <w:br/>
      </w:r>
    </w:p>
    <w:p w14:paraId="2702F9AD" w14:textId="77777777" w:rsidR="00900ED6" w:rsidRPr="00900ED6" w:rsidRDefault="00900ED6" w:rsidP="00900ED6">
      <w:pPr>
        <w:rPr>
          <w:rFonts w:ascii="Consolas" w:hAnsi="Consolas" w:cs="Liberation Serif"/>
          <w:sz w:val="18"/>
          <w:szCs w:val="18"/>
          <w:lang w:val="en-GB"/>
        </w:rPr>
      </w:pPr>
      <w:r w:rsidRPr="00900ED6">
        <w:rPr>
          <w:rFonts w:ascii="Consolas" w:hAnsi="Consolas" w:cs="Liberation Serif"/>
          <w:sz w:val="18"/>
          <w:szCs w:val="18"/>
          <w:lang w:val="en-GB"/>
        </w:rPr>
        <w:t xml:space="preserve">            elif isinstance(operation, Muster):</w:t>
      </w:r>
    </w:p>
    <w:p w14:paraId="383124D6" w14:textId="77777777" w:rsidR="00900ED6" w:rsidRPr="00900ED6" w:rsidRDefault="00900ED6" w:rsidP="00900ED6">
      <w:pPr>
        <w:rPr>
          <w:rFonts w:ascii="Consolas" w:hAnsi="Consolas" w:cs="Liberation Serif"/>
          <w:sz w:val="18"/>
          <w:szCs w:val="18"/>
          <w:lang w:val="en-GB"/>
        </w:rPr>
      </w:pPr>
      <w:r w:rsidRPr="00900ED6">
        <w:rPr>
          <w:rFonts w:ascii="Consolas" w:hAnsi="Consolas" w:cs="Liberation Serif"/>
          <w:sz w:val="18"/>
          <w:szCs w:val="18"/>
          <w:lang w:val="en-GB"/>
        </w:rPr>
        <w:t xml:space="preserve">                run_another_step = operation.step()</w:t>
      </w:r>
    </w:p>
    <w:p w14:paraId="505EE80E" w14:textId="77777777" w:rsidR="00900ED6" w:rsidRPr="00900ED6" w:rsidRDefault="00900ED6" w:rsidP="00900ED6">
      <w:pPr>
        <w:rPr>
          <w:rFonts w:ascii="Consolas" w:hAnsi="Consolas" w:cs="Liberation Serif"/>
          <w:sz w:val="18"/>
          <w:szCs w:val="18"/>
          <w:lang w:val="en-GB"/>
        </w:rPr>
      </w:pPr>
      <w:r w:rsidRPr="00900ED6">
        <w:rPr>
          <w:rFonts w:ascii="Consolas" w:hAnsi="Consolas" w:cs="Liberation Serif"/>
          <w:sz w:val="18"/>
          <w:szCs w:val="18"/>
          <w:lang w:val="en-GB"/>
        </w:rPr>
        <w:t xml:space="preserve">                if run_another_step:</w:t>
      </w:r>
    </w:p>
    <w:p w14:paraId="63F93168" w14:textId="589C9004" w:rsidR="00900ED6" w:rsidRPr="00900ED6" w:rsidRDefault="00900ED6" w:rsidP="00900ED6">
      <w:pPr>
        <w:rPr>
          <w:rFonts w:ascii="Consolas" w:hAnsi="Consolas" w:cs="Liberation Serif"/>
          <w:sz w:val="18"/>
          <w:szCs w:val="18"/>
          <w:lang w:val="en-GB"/>
        </w:rPr>
      </w:pPr>
      <w:r w:rsidRPr="00900ED6">
        <w:rPr>
          <w:rFonts w:ascii="Consolas" w:hAnsi="Consolas" w:cs="Liberation Serif"/>
          <w:sz w:val="18"/>
          <w:szCs w:val="18"/>
          <w:lang w:val="en-GB"/>
        </w:rPr>
        <w:t xml:space="preserve">                    return</w:t>
      </w:r>
      <w:r>
        <w:rPr>
          <w:rFonts w:ascii="Consolas" w:hAnsi="Consolas" w:cs="Liberation Serif"/>
          <w:sz w:val="18"/>
          <w:szCs w:val="18"/>
          <w:lang w:val="en-GB"/>
        </w:rPr>
        <w:br/>
      </w:r>
    </w:p>
    <w:p w14:paraId="4D741D03" w14:textId="69E95831" w:rsidR="0064357A" w:rsidRPr="00213FB8" w:rsidRDefault="00900ED6" w:rsidP="00900ED6">
      <w:pPr>
        <w:rPr>
          <w:rFonts w:ascii="Consolas" w:hAnsi="Consolas" w:cs="Liberation Serif"/>
          <w:sz w:val="18"/>
          <w:szCs w:val="18"/>
          <w:lang w:val="de-DE"/>
        </w:rPr>
      </w:pPr>
      <w:r w:rsidRPr="00900ED6">
        <w:rPr>
          <w:rFonts w:ascii="Consolas" w:hAnsi="Consolas" w:cs="Liberation Serif"/>
          <w:sz w:val="18"/>
          <w:szCs w:val="18"/>
          <w:lang w:val="en-GB"/>
        </w:rPr>
        <w:t xml:space="preserve">            </w:t>
      </w:r>
      <w:r w:rsidRPr="00213FB8">
        <w:rPr>
          <w:rFonts w:ascii="Consolas" w:hAnsi="Consolas" w:cs="Liberation Serif"/>
          <w:sz w:val="18"/>
          <w:szCs w:val="18"/>
          <w:lang w:val="de-DE"/>
        </w:rPr>
        <w:t>self.running_op_index += 1</w:t>
      </w:r>
    </w:p>
    <w:p w14:paraId="6280B3B1" w14:textId="77777777" w:rsidR="00FF4195" w:rsidRPr="00213FB8" w:rsidRDefault="00FF4195" w:rsidP="00900ED6">
      <w:pPr>
        <w:rPr>
          <w:rFonts w:ascii="Consolas" w:hAnsi="Consolas" w:cs="Liberation Serif"/>
          <w:sz w:val="18"/>
          <w:szCs w:val="18"/>
          <w:lang w:val="de-DE"/>
        </w:rPr>
      </w:pPr>
    </w:p>
    <w:p w14:paraId="31C2E06F" w14:textId="73DA796C" w:rsidR="00FF4195" w:rsidRPr="00196535" w:rsidRDefault="00FF4195" w:rsidP="00FF4195">
      <w:pPr>
        <w:pStyle w:val="berschrift2"/>
        <w:spacing w:line="259" w:lineRule="auto"/>
        <w:rPr>
          <w:lang w:val="de-DE"/>
        </w:rPr>
      </w:pPr>
      <w:bookmarkStart w:id="84" w:name="_Toc164108486"/>
      <w:r>
        <w:rPr>
          <w:lang w:val="de-DE"/>
        </w:rPr>
        <w:t xml:space="preserve">Grundaufgabe: Ansatz </w:t>
      </w:r>
      <w:r>
        <w:rPr>
          <w:lang w:val="de-DE"/>
        </w:rPr>
        <w:t>3</w:t>
      </w:r>
      <w:bookmarkEnd w:id="84"/>
    </w:p>
    <w:p w14:paraId="1C28CE27" w14:textId="49970A71" w:rsidR="00FF4195" w:rsidRDefault="00BD44C9" w:rsidP="00FF4195">
      <w:pPr>
        <w:rPr>
          <w:rFonts w:cs="Liberation Serif"/>
          <w:lang w:val="de-DE"/>
        </w:rPr>
      </w:pPr>
      <w:r>
        <w:rPr>
          <w:rFonts w:cs="Liberation Serif"/>
          <w:lang w:val="de-DE"/>
        </w:rPr>
        <w:t>Bei Ansatz 3 handelt es sich um eine Kombination von Ansatz 1 und 2. Daher kommen keine neuen Funktionen hinzu, die hier dokumentiert werden müssten.</w:t>
      </w:r>
    </w:p>
    <w:p w14:paraId="1EB834E0" w14:textId="4C4A35B6" w:rsidR="00BD44C9" w:rsidRPr="00BD44C9" w:rsidRDefault="00BD44C9" w:rsidP="00FF4195">
      <w:pPr>
        <w:rPr>
          <w:rFonts w:cs="Liberation Serif"/>
          <w:lang w:val="de-DE"/>
        </w:rPr>
      </w:pPr>
      <w:r>
        <w:rPr>
          <w:rFonts w:cs="Liberation Serif"/>
          <w:lang w:val="de-DE"/>
        </w:rPr>
        <w:t>Auch bei den vorgenommenen Erweiterungen (die alle auf Ansatz 2 basieren) werden nur die Funktionen, Klassen und Datenstrukturen dokumentiert, die sich verändern bzw. neu dazukommen.</w:t>
      </w:r>
    </w:p>
    <w:p w14:paraId="57094116" w14:textId="74F08D34" w:rsidR="00BD44C9" w:rsidRPr="00196535" w:rsidRDefault="00BD44C9" w:rsidP="00BD44C9">
      <w:pPr>
        <w:pStyle w:val="berschrift2"/>
        <w:spacing w:line="259" w:lineRule="auto"/>
        <w:rPr>
          <w:lang w:val="de-DE"/>
        </w:rPr>
      </w:pPr>
      <w:bookmarkStart w:id="85" w:name="_Toc164108487"/>
      <w:r>
        <w:rPr>
          <w:lang w:val="de-DE"/>
        </w:rPr>
        <w:t>Erweiterung 1 (basierend auf Ansatz 2)</w:t>
      </w:r>
      <w:bookmarkEnd w:id="85"/>
    </w:p>
    <w:p w14:paraId="1912C070" w14:textId="0FCC6309" w:rsidR="00BD44C9" w:rsidRDefault="00E65AEB" w:rsidP="00BD44C9">
      <w:pPr>
        <w:rPr>
          <w:rFonts w:cs="Liberation Serif"/>
          <w:b/>
          <w:bCs/>
          <w:lang w:val="de-DE"/>
        </w:rPr>
      </w:pPr>
      <w:r>
        <w:rPr>
          <w:rFonts w:cs="Liberation Serif"/>
          <w:b/>
          <w:bCs/>
          <w:lang w:val="de-DE"/>
        </w:rPr>
        <w:t xml:space="preserve">Veränderte </w:t>
      </w:r>
      <w:r w:rsidR="00253970">
        <w:rPr>
          <w:rFonts w:cs="Liberation Serif"/>
          <w:b/>
          <w:bCs/>
          <w:lang w:val="de-DE"/>
        </w:rPr>
        <w:t>Funktionen, die die in den Phasen des generalisierten Ablaufplans auszuführenden Muster und Blasoperationen festlegen</w:t>
      </w:r>
      <w:r w:rsidR="00CA0167">
        <w:rPr>
          <w:rFonts w:cs="Liberation Serif"/>
          <w:b/>
          <w:bCs/>
          <w:lang w:val="de-DE"/>
        </w:rPr>
        <w:t xml:space="preserve"> (Teil der Solver2-Klasse)</w:t>
      </w:r>
      <w:r w:rsidR="00253970">
        <w:rPr>
          <w:rFonts w:cs="Liberation Serif"/>
          <w:b/>
          <w:bCs/>
          <w:lang w:val="de-DE"/>
        </w:rPr>
        <w:t>:</w:t>
      </w:r>
    </w:p>
    <w:p w14:paraId="54E91A1D" w14:textId="77777777" w:rsidR="00253970" w:rsidRDefault="00253970" w:rsidP="00BD44C9">
      <w:pPr>
        <w:rPr>
          <w:rFonts w:cs="Liberation Serif"/>
          <w:b/>
          <w:bCs/>
          <w:lang w:val="de-DE"/>
        </w:rPr>
      </w:pPr>
    </w:p>
    <w:p w14:paraId="4BFE25B3" w14:textId="77777777" w:rsidR="00CA0167" w:rsidRPr="00CA0167" w:rsidRDefault="00CA0167" w:rsidP="00CA0167">
      <w:pPr>
        <w:rPr>
          <w:rFonts w:ascii="Consolas" w:hAnsi="Consolas" w:cs="Liberation Serif"/>
          <w:sz w:val="22"/>
          <w:szCs w:val="22"/>
          <w:lang w:val="de-DE"/>
        </w:rPr>
      </w:pPr>
      <w:r w:rsidRPr="00CA0167">
        <w:rPr>
          <w:rFonts w:ascii="Consolas" w:hAnsi="Consolas" w:cs="Liberation Serif"/>
          <w:sz w:val="22"/>
          <w:szCs w:val="22"/>
          <w:lang w:val="de-DE"/>
        </w:rPr>
        <w:t xml:space="preserve">    def clear_edges(self):</w:t>
      </w:r>
    </w:p>
    <w:p w14:paraId="6FF91ED6" w14:textId="77777777" w:rsidR="00CA0167" w:rsidRPr="00CA0167" w:rsidRDefault="00CA0167" w:rsidP="00CA0167">
      <w:pPr>
        <w:rPr>
          <w:rFonts w:ascii="Consolas" w:hAnsi="Consolas" w:cs="Liberation Serif"/>
          <w:color w:val="70AD47" w:themeColor="accent6"/>
          <w:sz w:val="22"/>
          <w:szCs w:val="22"/>
          <w:lang w:val="de-DE"/>
        </w:rPr>
      </w:pPr>
      <w:r w:rsidRPr="00CA0167">
        <w:rPr>
          <w:rFonts w:ascii="Consolas" w:hAnsi="Consolas" w:cs="Liberation Serif"/>
          <w:color w:val="70AD47" w:themeColor="accent6"/>
          <w:sz w:val="22"/>
          <w:szCs w:val="22"/>
          <w:lang w:val="de-DE"/>
        </w:rPr>
        <w:t xml:space="preserve">        """</w:t>
      </w:r>
    </w:p>
    <w:p w14:paraId="4320FDA4" w14:textId="77777777" w:rsidR="00CA0167" w:rsidRPr="00CA0167" w:rsidRDefault="00CA0167" w:rsidP="00CA0167">
      <w:pPr>
        <w:rPr>
          <w:rFonts w:ascii="Consolas" w:hAnsi="Consolas" w:cs="Liberation Serif"/>
          <w:color w:val="70AD47" w:themeColor="accent6"/>
          <w:sz w:val="22"/>
          <w:szCs w:val="22"/>
          <w:lang w:val="de-DE"/>
        </w:rPr>
      </w:pPr>
      <w:r w:rsidRPr="00CA0167">
        <w:rPr>
          <w:rFonts w:ascii="Consolas" w:hAnsi="Consolas" w:cs="Liberation Serif"/>
          <w:color w:val="70AD47" w:themeColor="accent6"/>
          <w:sz w:val="22"/>
          <w:szCs w:val="22"/>
          <w:lang w:val="de-DE"/>
        </w:rPr>
        <w:t xml:space="preserve">        1.Phase: Ränder (bis auf oberen Rand) entlauben, um zu vermeiden, dass beim Leeren der Ecken Laub verloren geht</w:t>
      </w:r>
    </w:p>
    <w:p w14:paraId="63AF46D5" w14:textId="77777777" w:rsidR="00CA0167" w:rsidRPr="00CA0167" w:rsidRDefault="00CA0167" w:rsidP="00CA0167">
      <w:pPr>
        <w:rPr>
          <w:rFonts w:ascii="Consolas" w:hAnsi="Consolas" w:cs="Liberation Serif"/>
          <w:color w:val="70AD47" w:themeColor="accent6"/>
          <w:sz w:val="22"/>
          <w:szCs w:val="22"/>
          <w:lang w:val="en-GB"/>
        </w:rPr>
      </w:pPr>
      <w:r w:rsidRPr="00CA0167">
        <w:rPr>
          <w:rFonts w:ascii="Consolas" w:hAnsi="Consolas" w:cs="Liberation Serif"/>
          <w:color w:val="70AD47" w:themeColor="accent6"/>
          <w:sz w:val="22"/>
          <w:szCs w:val="22"/>
          <w:lang w:val="de-DE"/>
        </w:rPr>
        <w:t xml:space="preserve">        </w:t>
      </w:r>
      <w:r w:rsidRPr="00CA0167">
        <w:rPr>
          <w:rFonts w:ascii="Consolas" w:hAnsi="Consolas" w:cs="Liberation Serif"/>
          <w:color w:val="70AD47" w:themeColor="accent6"/>
          <w:sz w:val="22"/>
          <w:szCs w:val="22"/>
          <w:lang w:val="en-GB"/>
        </w:rPr>
        <w:t>"""</w:t>
      </w:r>
    </w:p>
    <w:p w14:paraId="563D3371" w14:textId="77777777" w:rsidR="00CA0167" w:rsidRPr="00CA0167" w:rsidRDefault="00CA0167" w:rsidP="00CA0167">
      <w:pPr>
        <w:rPr>
          <w:rFonts w:ascii="Consolas" w:hAnsi="Consolas" w:cs="Liberation Serif"/>
          <w:sz w:val="22"/>
          <w:szCs w:val="22"/>
          <w:lang w:val="en-GB"/>
        </w:rPr>
      </w:pPr>
      <w:r w:rsidRPr="00CA0167">
        <w:rPr>
          <w:rFonts w:ascii="Consolas" w:hAnsi="Consolas" w:cs="Liberation Serif"/>
          <w:sz w:val="22"/>
          <w:szCs w:val="22"/>
          <w:lang w:val="en-GB"/>
        </w:rPr>
        <w:lastRenderedPageBreak/>
        <w:t xml:space="preserve">        for start_x in range(self.hof.x_size-1,3,-1):</w:t>
      </w:r>
    </w:p>
    <w:p w14:paraId="04EB5CA2" w14:textId="637F0AB5" w:rsidR="00CA0167" w:rsidRPr="00CA0167" w:rsidRDefault="00CA0167" w:rsidP="00CA0167">
      <w:pPr>
        <w:rPr>
          <w:rFonts w:ascii="Consolas" w:hAnsi="Consolas" w:cs="Liberation Serif"/>
          <w:sz w:val="22"/>
          <w:szCs w:val="22"/>
          <w:lang w:val="en-GB"/>
        </w:rPr>
      </w:pPr>
      <w:r w:rsidRPr="00CA0167">
        <w:rPr>
          <w:rFonts w:ascii="Consolas" w:hAnsi="Consolas" w:cs="Liberation Serif"/>
          <w:sz w:val="22"/>
          <w:szCs w:val="22"/>
          <w:lang w:val="en-GB"/>
        </w:rPr>
        <w:t xml:space="preserve">            self.add_operation(dict(feld0=(start_x,self.hof.y_size-</w:t>
      </w:r>
      <w:r>
        <w:rPr>
          <w:rFonts w:ascii="Consolas" w:hAnsi="Consolas" w:cs="Liberation Serif"/>
          <w:sz w:val="22"/>
          <w:szCs w:val="22"/>
          <w:lang w:val="en-GB"/>
        </w:rPr>
        <w:br/>
        <w:t xml:space="preserve">            </w:t>
      </w:r>
      <w:r w:rsidRPr="00CA0167">
        <w:rPr>
          <w:rFonts w:ascii="Consolas" w:hAnsi="Consolas" w:cs="Liberation Serif"/>
          <w:sz w:val="22"/>
          <w:szCs w:val="22"/>
          <w:lang w:val="en-GB"/>
        </w:rPr>
        <w:t>1),blow_direction=(-1,0))) # Nicht-Eckfelder am unteren Rand leeren</w:t>
      </w:r>
    </w:p>
    <w:p w14:paraId="544D5983" w14:textId="77777777" w:rsidR="00CA0167" w:rsidRPr="00CA0167" w:rsidRDefault="00CA0167" w:rsidP="00CA0167">
      <w:pPr>
        <w:rPr>
          <w:rFonts w:ascii="Consolas" w:hAnsi="Consolas" w:cs="Liberation Serif"/>
          <w:sz w:val="22"/>
          <w:szCs w:val="22"/>
          <w:lang w:val="en-GB"/>
        </w:rPr>
      </w:pPr>
      <w:r w:rsidRPr="00CA0167">
        <w:rPr>
          <w:rFonts w:ascii="Consolas" w:hAnsi="Consolas" w:cs="Liberation Serif"/>
          <w:sz w:val="22"/>
          <w:szCs w:val="22"/>
          <w:lang w:val="en-GB"/>
        </w:rPr>
        <w:t xml:space="preserve">        if self.hof.x_size &gt; 4:</w:t>
      </w:r>
    </w:p>
    <w:p w14:paraId="366FEC4E" w14:textId="7099FBB9" w:rsidR="00CA0167" w:rsidRPr="00CA0167" w:rsidRDefault="00CA0167" w:rsidP="00CA0167">
      <w:pPr>
        <w:rPr>
          <w:rFonts w:ascii="Consolas" w:hAnsi="Consolas" w:cs="Liberation Serif"/>
          <w:sz w:val="22"/>
          <w:szCs w:val="22"/>
          <w:lang w:val="en-GB"/>
        </w:rPr>
      </w:pPr>
      <w:r w:rsidRPr="00CA0167">
        <w:rPr>
          <w:rFonts w:ascii="Consolas" w:hAnsi="Consolas" w:cs="Liberation Serif"/>
          <w:sz w:val="22"/>
          <w:szCs w:val="22"/>
          <w:lang w:val="en-GB"/>
        </w:rPr>
        <w:t xml:space="preserve">            self.add_operation(self.edge_to_mid((2, self.hof.y_size-1), (2, </w:t>
      </w:r>
      <w:r>
        <w:rPr>
          <w:rFonts w:ascii="Consolas" w:hAnsi="Consolas" w:cs="Liberation Serif"/>
          <w:sz w:val="22"/>
          <w:szCs w:val="22"/>
          <w:lang w:val="en-GB"/>
        </w:rPr>
        <w:br/>
        <w:t xml:space="preserve">            </w:t>
      </w:r>
      <w:r w:rsidRPr="00CA0167">
        <w:rPr>
          <w:rFonts w:ascii="Consolas" w:hAnsi="Consolas" w:cs="Liberation Serif"/>
          <w:sz w:val="22"/>
          <w:szCs w:val="22"/>
          <w:lang w:val="en-GB"/>
        </w:rPr>
        <w:t>self.hof.y_size-2)))</w:t>
      </w:r>
    </w:p>
    <w:p w14:paraId="7EC92D85" w14:textId="77777777" w:rsidR="00CA0167" w:rsidRPr="00CA0167" w:rsidRDefault="00CA0167" w:rsidP="00CA0167">
      <w:pPr>
        <w:rPr>
          <w:rFonts w:ascii="Consolas" w:hAnsi="Consolas" w:cs="Liberation Serif"/>
          <w:sz w:val="22"/>
          <w:szCs w:val="22"/>
          <w:lang w:val="en-GB"/>
        </w:rPr>
      </w:pPr>
      <w:r w:rsidRPr="00CA0167">
        <w:rPr>
          <w:rFonts w:ascii="Consolas" w:hAnsi="Consolas" w:cs="Liberation Serif"/>
          <w:sz w:val="22"/>
          <w:szCs w:val="22"/>
          <w:lang w:val="en-GB"/>
        </w:rPr>
        <w:t xml:space="preserve">        elif self.hof.x_size &gt; 3:</w:t>
      </w:r>
    </w:p>
    <w:p w14:paraId="06E44892" w14:textId="7FEF2B5D" w:rsidR="00CA0167" w:rsidRPr="00CA0167" w:rsidRDefault="00CA0167" w:rsidP="00CA0167">
      <w:pPr>
        <w:rPr>
          <w:rFonts w:ascii="Consolas" w:hAnsi="Consolas" w:cs="Liberation Serif"/>
          <w:sz w:val="22"/>
          <w:szCs w:val="22"/>
          <w:lang w:val="en-GB"/>
        </w:rPr>
      </w:pPr>
      <w:r w:rsidRPr="00CA0167">
        <w:rPr>
          <w:rFonts w:ascii="Consolas" w:hAnsi="Consolas" w:cs="Liberation Serif"/>
          <w:sz w:val="22"/>
          <w:szCs w:val="22"/>
          <w:lang w:val="en-GB"/>
        </w:rPr>
        <w:t xml:space="preserve">            self.add_operation(self.edge_to_mid((1, self.hof.y_size-1), (1, </w:t>
      </w:r>
      <w:r>
        <w:rPr>
          <w:rFonts w:ascii="Consolas" w:hAnsi="Consolas" w:cs="Liberation Serif"/>
          <w:sz w:val="22"/>
          <w:szCs w:val="22"/>
          <w:lang w:val="en-GB"/>
        </w:rPr>
        <w:br/>
        <w:t xml:space="preserve">            </w:t>
      </w:r>
      <w:r w:rsidRPr="00CA0167">
        <w:rPr>
          <w:rFonts w:ascii="Consolas" w:hAnsi="Consolas" w:cs="Liberation Serif"/>
          <w:sz w:val="22"/>
          <w:szCs w:val="22"/>
          <w:lang w:val="en-GB"/>
        </w:rPr>
        <w:t>self.hof.y_size-2)))</w:t>
      </w:r>
    </w:p>
    <w:p w14:paraId="7EC0C940" w14:textId="34EBCCC8" w:rsidR="00CA0167" w:rsidRPr="00CA0167" w:rsidRDefault="00CA0167" w:rsidP="00CA0167">
      <w:pPr>
        <w:rPr>
          <w:rFonts w:ascii="Consolas" w:hAnsi="Consolas" w:cs="Liberation Serif"/>
          <w:sz w:val="22"/>
          <w:szCs w:val="22"/>
          <w:lang w:val="en-GB"/>
        </w:rPr>
      </w:pPr>
      <w:r w:rsidRPr="00CA0167">
        <w:rPr>
          <w:rFonts w:ascii="Consolas" w:hAnsi="Consolas" w:cs="Liberation Serif"/>
          <w:sz w:val="22"/>
          <w:szCs w:val="22"/>
          <w:lang w:val="en-GB"/>
        </w:rPr>
        <w:t xml:space="preserve">        self.add_operation(self.corner_to_edge((self.hof.x_size-1,</w:t>
      </w:r>
      <w:r>
        <w:rPr>
          <w:rFonts w:ascii="Consolas" w:hAnsi="Consolas" w:cs="Liberation Serif"/>
          <w:sz w:val="22"/>
          <w:szCs w:val="22"/>
          <w:lang w:val="en-GB"/>
        </w:rPr>
        <w:br/>
        <w:t xml:space="preserve">           </w:t>
      </w:r>
      <w:r w:rsidRPr="00CA0167">
        <w:rPr>
          <w:rFonts w:ascii="Consolas" w:hAnsi="Consolas" w:cs="Liberation Serif"/>
          <w:sz w:val="22"/>
          <w:szCs w:val="22"/>
          <w:lang w:val="en-GB"/>
        </w:rPr>
        <w:t xml:space="preserve"> self.hof.y_size-1),(self.hof.x_size-1,self.hof.y_size-2))) # Ecke </w:t>
      </w:r>
      <w:r>
        <w:rPr>
          <w:rFonts w:ascii="Consolas" w:hAnsi="Consolas" w:cs="Liberation Serif"/>
          <w:sz w:val="22"/>
          <w:szCs w:val="22"/>
          <w:lang w:val="en-GB"/>
        </w:rPr>
        <w:br/>
        <w:t xml:space="preserve">                                </w:t>
      </w:r>
      <w:r w:rsidRPr="00CA0167">
        <w:rPr>
          <w:rFonts w:ascii="Consolas" w:hAnsi="Consolas" w:cs="Liberation Serif"/>
          <w:sz w:val="22"/>
          <w:szCs w:val="22"/>
          <w:lang w:val="en-GB"/>
        </w:rPr>
        <w:t>rechts unten leeren</w:t>
      </w:r>
    </w:p>
    <w:p w14:paraId="44F58FA4" w14:textId="3277091D" w:rsidR="00CA0167" w:rsidRPr="00CA0167" w:rsidRDefault="00CA0167" w:rsidP="00CA0167">
      <w:pPr>
        <w:rPr>
          <w:rFonts w:ascii="Consolas" w:hAnsi="Consolas" w:cs="Liberation Serif"/>
          <w:sz w:val="22"/>
          <w:szCs w:val="22"/>
          <w:lang w:val="en-GB"/>
        </w:rPr>
      </w:pPr>
      <w:r w:rsidRPr="00CA0167">
        <w:rPr>
          <w:rFonts w:ascii="Consolas" w:hAnsi="Consolas" w:cs="Liberation Serif"/>
          <w:sz w:val="22"/>
          <w:szCs w:val="22"/>
          <w:lang w:val="en-GB"/>
        </w:rPr>
        <w:t xml:space="preserve">        self.add_operation(self.corner_to_edge((0, self.hof.y_size-</w:t>
      </w:r>
      <w:r>
        <w:rPr>
          <w:rFonts w:ascii="Consolas" w:hAnsi="Consolas" w:cs="Liberation Serif"/>
          <w:sz w:val="22"/>
          <w:szCs w:val="22"/>
          <w:lang w:val="en-GB"/>
        </w:rPr>
        <w:br/>
        <w:t xml:space="preserve">            </w:t>
      </w:r>
      <w:r w:rsidRPr="00CA0167">
        <w:rPr>
          <w:rFonts w:ascii="Consolas" w:hAnsi="Consolas" w:cs="Liberation Serif"/>
          <w:sz w:val="22"/>
          <w:szCs w:val="22"/>
          <w:lang w:val="en-GB"/>
        </w:rPr>
        <w:t>1),(0,self.hof.y_size-2))) # Ecke links unten leeren</w:t>
      </w:r>
    </w:p>
    <w:p w14:paraId="1B9455EE" w14:textId="77777777" w:rsidR="00CA0167" w:rsidRPr="00CA0167" w:rsidRDefault="00CA0167" w:rsidP="00CA0167">
      <w:pPr>
        <w:rPr>
          <w:rFonts w:ascii="Consolas" w:hAnsi="Consolas" w:cs="Liberation Serif"/>
          <w:sz w:val="22"/>
          <w:szCs w:val="22"/>
          <w:lang w:val="en-GB"/>
        </w:rPr>
      </w:pPr>
      <w:r w:rsidRPr="00CA0167">
        <w:rPr>
          <w:rFonts w:ascii="Consolas" w:hAnsi="Consolas" w:cs="Liberation Serif"/>
          <w:sz w:val="22"/>
          <w:szCs w:val="22"/>
          <w:lang w:val="en-GB"/>
        </w:rPr>
        <w:t xml:space="preserve">        for start_y in range(self.hof.y_size-1,3,-1):</w:t>
      </w:r>
    </w:p>
    <w:p w14:paraId="24B14CA7" w14:textId="256CCEA8" w:rsidR="00CA0167" w:rsidRPr="00CA0167" w:rsidRDefault="00CA0167" w:rsidP="00CA0167">
      <w:pPr>
        <w:rPr>
          <w:rFonts w:ascii="Consolas" w:hAnsi="Consolas" w:cs="Liberation Serif"/>
          <w:sz w:val="22"/>
          <w:szCs w:val="22"/>
          <w:lang w:val="en-GB"/>
        </w:rPr>
      </w:pPr>
      <w:r w:rsidRPr="00CA0167">
        <w:rPr>
          <w:rFonts w:ascii="Consolas" w:hAnsi="Consolas" w:cs="Liberation Serif"/>
          <w:sz w:val="22"/>
          <w:szCs w:val="22"/>
          <w:lang w:val="en-GB"/>
        </w:rPr>
        <w:t xml:space="preserve">            self.add_operation(dict(feld0=(0,start_y),blow_direction=(0,-1))) </w:t>
      </w:r>
      <w:r>
        <w:rPr>
          <w:rFonts w:ascii="Consolas" w:hAnsi="Consolas" w:cs="Liberation Serif"/>
          <w:sz w:val="22"/>
          <w:szCs w:val="22"/>
          <w:lang w:val="en-GB"/>
        </w:rPr>
        <w:br/>
        <w:t xml:space="preserve">            </w:t>
      </w:r>
      <w:r w:rsidRPr="00CA0167">
        <w:rPr>
          <w:rFonts w:ascii="Consolas" w:hAnsi="Consolas" w:cs="Liberation Serif"/>
          <w:sz w:val="22"/>
          <w:szCs w:val="22"/>
          <w:lang w:val="en-GB"/>
        </w:rPr>
        <w:t># Nicht-Eckfelder am unteren Rand leeren</w:t>
      </w:r>
    </w:p>
    <w:p w14:paraId="40D65731" w14:textId="05018D37" w:rsidR="00CA0167" w:rsidRPr="00CA0167" w:rsidRDefault="00CA0167" w:rsidP="00CA0167">
      <w:pPr>
        <w:rPr>
          <w:rFonts w:ascii="Consolas" w:hAnsi="Consolas" w:cs="Liberation Serif"/>
          <w:sz w:val="22"/>
          <w:szCs w:val="22"/>
          <w:lang w:val="en-GB"/>
        </w:rPr>
      </w:pPr>
      <w:r w:rsidRPr="00CA0167">
        <w:rPr>
          <w:rFonts w:ascii="Consolas" w:hAnsi="Consolas" w:cs="Liberation Serif"/>
          <w:sz w:val="22"/>
          <w:szCs w:val="22"/>
          <w:lang w:val="en-GB"/>
        </w:rPr>
        <w:t xml:space="preserve">        for start_y in range(self.hof.y_size-1,3,-1):</w:t>
      </w:r>
    </w:p>
    <w:p w14:paraId="79DBD94D" w14:textId="3214D498" w:rsidR="00CA0167" w:rsidRPr="00CA0167" w:rsidRDefault="00CA0167" w:rsidP="00CA0167">
      <w:pPr>
        <w:rPr>
          <w:rFonts w:ascii="Consolas" w:hAnsi="Consolas" w:cs="Liberation Serif"/>
          <w:sz w:val="22"/>
          <w:szCs w:val="22"/>
          <w:lang w:val="en-GB"/>
        </w:rPr>
      </w:pPr>
      <w:r w:rsidRPr="00CA0167">
        <w:rPr>
          <w:rFonts w:ascii="Consolas" w:hAnsi="Consolas" w:cs="Liberation Serif"/>
          <w:sz w:val="22"/>
          <w:szCs w:val="22"/>
          <w:lang w:val="en-GB"/>
        </w:rPr>
        <w:t xml:space="preserve">            self.add_operation(dict(feld0=(self.hof.x_size-</w:t>
      </w:r>
      <w:r>
        <w:rPr>
          <w:rFonts w:ascii="Consolas" w:hAnsi="Consolas" w:cs="Liberation Serif"/>
          <w:sz w:val="22"/>
          <w:szCs w:val="22"/>
          <w:lang w:val="en-GB"/>
        </w:rPr>
        <w:br/>
        <w:t xml:space="preserve">            </w:t>
      </w:r>
      <w:r w:rsidRPr="00CA0167">
        <w:rPr>
          <w:rFonts w:ascii="Consolas" w:hAnsi="Consolas" w:cs="Liberation Serif"/>
          <w:sz w:val="22"/>
          <w:szCs w:val="22"/>
          <w:lang w:val="en-GB"/>
        </w:rPr>
        <w:t xml:space="preserve">1,start_y),blow_direction=(0,-1))) # Nicht-Eckfelder am unteren </w:t>
      </w:r>
      <w:r>
        <w:rPr>
          <w:rFonts w:ascii="Consolas" w:hAnsi="Consolas" w:cs="Liberation Serif"/>
          <w:sz w:val="22"/>
          <w:szCs w:val="22"/>
          <w:lang w:val="en-GB"/>
        </w:rPr>
        <w:br/>
        <w:t xml:space="preserve">            </w:t>
      </w:r>
      <w:r w:rsidRPr="00CA0167">
        <w:rPr>
          <w:rFonts w:ascii="Consolas" w:hAnsi="Consolas" w:cs="Liberation Serif"/>
          <w:sz w:val="22"/>
          <w:szCs w:val="22"/>
          <w:lang w:val="en-GB"/>
        </w:rPr>
        <w:t>Rand leeren</w:t>
      </w:r>
    </w:p>
    <w:p w14:paraId="022C4B66" w14:textId="77777777" w:rsidR="00CA0167" w:rsidRPr="00CA0167" w:rsidRDefault="00CA0167" w:rsidP="00CA0167">
      <w:pPr>
        <w:rPr>
          <w:rFonts w:ascii="Consolas" w:hAnsi="Consolas" w:cs="Liberation Serif"/>
          <w:sz w:val="22"/>
          <w:szCs w:val="22"/>
          <w:lang w:val="en-GB"/>
        </w:rPr>
      </w:pPr>
      <w:r w:rsidRPr="00CA0167">
        <w:rPr>
          <w:rFonts w:ascii="Consolas" w:hAnsi="Consolas" w:cs="Liberation Serif"/>
          <w:sz w:val="22"/>
          <w:szCs w:val="22"/>
          <w:lang w:val="en-GB"/>
        </w:rPr>
        <w:t xml:space="preserve">        if self.hof.y_size &gt; 4:</w:t>
      </w:r>
    </w:p>
    <w:p w14:paraId="7855353C" w14:textId="4AF9896E" w:rsidR="00CA0167" w:rsidRPr="00CA0167" w:rsidRDefault="00CA0167" w:rsidP="00CA0167">
      <w:pPr>
        <w:rPr>
          <w:rFonts w:ascii="Consolas" w:hAnsi="Consolas" w:cs="Liberation Serif"/>
          <w:sz w:val="22"/>
          <w:szCs w:val="22"/>
          <w:lang w:val="en-GB"/>
        </w:rPr>
      </w:pPr>
      <w:r w:rsidRPr="00CA0167">
        <w:rPr>
          <w:rFonts w:ascii="Consolas" w:hAnsi="Consolas" w:cs="Liberation Serif"/>
          <w:sz w:val="22"/>
          <w:szCs w:val="22"/>
          <w:lang w:val="en-GB"/>
        </w:rPr>
        <w:t xml:space="preserve">            self.add_operation(self.edge_to_mid((self.hof.x_size-1, 2),</w:t>
      </w:r>
      <w:r>
        <w:rPr>
          <w:rFonts w:ascii="Consolas" w:hAnsi="Consolas" w:cs="Liberation Serif"/>
          <w:sz w:val="22"/>
          <w:szCs w:val="22"/>
          <w:lang w:val="en-GB"/>
        </w:rPr>
        <w:br/>
        <w:t xml:space="preserve">           </w:t>
      </w:r>
      <w:r w:rsidRPr="00CA0167">
        <w:rPr>
          <w:rFonts w:ascii="Consolas" w:hAnsi="Consolas" w:cs="Liberation Serif"/>
          <w:sz w:val="22"/>
          <w:szCs w:val="22"/>
          <w:lang w:val="en-GB"/>
        </w:rPr>
        <w:t xml:space="preserve"> (self.hof.x_size-2, 2)))</w:t>
      </w:r>
    </w:p>
    <w:p w14:paraId="77E82CF1" w14:textId="77777777" w:rsidR="00CA0167" w:rsidRPr="00CA0167" w:rsidRDefault="00CA0167" w:rsidP="00CA0167">
      <w:pPr>
        <w:rPr>
          <w:rFonts w:ascii="Consolas" w:hAnsi="Consolas" w:cs="Liberation Serif"/>
          <w:sz w:val="22"/>
          <w:szCs w:val="22"/>
          <w:lang w:val="en-GB"/>
        </w:rPr>
      </w:pPr>
      <w:r w:rsidRPr="00CA0167">
        <w:rPr>
          <w:rFonts w:ascii="Consolas" w:hAnsi="Consolas" w:cs="Liberation Serif"/>
          <w:sz w:val="22"/>
          <w:szCs w:val="22"/>
          <w:lang w:val="en-GB"/>
        </w:rPr>
        <w:t xml:space="preserve">            self.add_operation(self.edge_to_mid((0, 2), (1, 2)))</w:t>
      </w:r>
    </w:p>
    <w:p w14:paraId="21110AEB" w14:textId="77777777" w:rsidR="00CA0167" w:rsidRPr="00CA0167" w:rsidRDefault="00CA0167" w:rsidP="00CA0167">
      <w:pPr>
        <w:rPr>
          <w:rFonts w:ascii="Consolas" w:hAnsi="Consolas" w:cs="Liberation Serif"/>
          <w:sz w:val="22"/>
          <w:szCs w:val="22"/>
          <w:lang w:val="en-GB"/>
        </w:rPr>
      </w:pPr>
      <w:r w:rsidRPr="00CA0167">
        <w:rPr>
          <w:rFonts w:ascii="Consolas" w:hAnsi="Consolas" w:cs="Liberation Serif"/>
          <w:sz w:val="22"/>
          <w:szCs w:val="22"/>
          <w:lang w:val="en-GB"/>
        </w:rPr>
        <w:t xml:space="preserve">        elif self.hof.y_size &gt; 3:</w:t>
      </w:r>
    </w:p>
    <w:p w14:paraId="25DCAC78" w14:textId="204EC7DD" w:rsidR="00CA0167" w:rsidRPr="00CA0167" w:rsidRDefault="00CA0167" w:rsidP="00CA0167">
      <w:pPr>
        <w:rPr>
          <w:rFonts w:ascii="Consolas" w:hAnsi="Consolas" w:cs="Liberation Serif"/>
          <w:sz w:val="22"/>
          <w:szCs w:val="22"/>
          <w:lang w:val="en-GB"/>
        </w:rPr>
      </w:pPr>
      <w:r w:rsidRPr="00CA0167">
        <w:rPr>
          <w:rFonts w:ascii="Consolas" w:hAnsi="Consolas" w:cs="Liberation Serif"/>
          <w:sz w:val="22"/>
          <w:szCs w:val="22"/>
          <w:lang w:val="en-GB"/>
        </w:rPr>
        <w:t xml:space="preserve">            self.add_operation(self.edge_to_mid((self.hof.x_size-1, 1), </w:t>
      </w:r>
      <w:r>
        <w:rPr>
          <w:rFonts w:ascii="Consolas" w:hAnsi="Consolas" w:cs="Liberation Serif"/>
          <w:sz w:val="22"/>
          <w:szCs w:val="22"/>
          <w:lang w:val="en-GB"/>
        </w:rPr>
        <w:br/>
        <w:t xml:space="preserve">            </w:t>
      </w:r>
      <w:r w:rsidRPr="00CA0167">
        <w:rPr>
          <w:rFonts w:ascii="Consolas" w:hAnsi="Consolas" w:cs="Liberation Serif"/>
          <w:sz w:val="22"/>
          <w:szCs w:val="22"/>
          <w:lang w:val="en-GB"/>
        </w:rPr>
        <w:t>(self.hof.x_size-2, 1)))</w:t>
      </w:r>
    </w:p>
    <w:p w14:paraId="1DD13BEE" w14:textId="77777777" w:rsidR="00CA0167" w:rsidRPr="00CA0167" w:rsidRDefault="00CA0167" w:rsidP="00CA0167">
      <w:pPr>
        <w:rPr>
          <w:rFonts w:ascii="Consolas" w:hAnsi="Consolas" w:cs="Liberation Serif"/>
          <w:sz w:val="22"/>
          <w:szCs w:val="22"/>
          <w:lang w:val="en-GB"/>
        </w:rPr>
      </w:pPr>
      <w:r w:rsidRPr="00CA0167">
        <w:rPr>
          <w:rFonts w:ascii="Consolas" w:hAnsi="Consolas" w:cs="Liberation Serif"/>
          <w:sz w:val="22"/>
          <w:szCs w:val="22"/>
          <w:lang w:val="en-GB"/>
        </w:rPr>
        <w:t xml:space="preserve">            self.add_operation(self.edge_to_mid((0, 1), (1, 1)))</w:t>
      </w:r>
    </w:p>
    <w:p w14:paraId="7EF4E61C" w14:textId="77777777" w:rsidR="00CA0167" w:rsidRPr="00CA0167" w:rsidRDefault="00CA0167" w:rsidP="00CA0167">
      <w:pPr>
        <w:rPr>
          <w:rFonts w:ascii="Consolas" w:hAnsi="Consolas" w:cs="Liberation Serif"/>
          <w:sz w:val="22"/>
          <w:szCs w:val="22"/>
          <w:lang w:val="en-GB"/>
        </w:rPr>
      </w:pPr>
      <w:r w:rsidRPr="00CA0167">
        <w:rPr>
          <w:rFonts w:ascii="Consolas" w:hAnsi="Consolas" w:cs="Liberation Serif"/>
          <w:sz w:val="22"/>
          <w:szCs w:val="22"/>
          <w:lang w:val="en-GB"/>
        </w:rPr>
        <w:t xml:space="preserve">        for start_x in range(0, self.Q[0]-1):</w:t>
      </w:r>
    </w:p>
    <w:p w14:paraId="142CB969" w14:textId="77777777" w:rsidR="00CA0167" w:rsidRPr="00CA0167" w:rsidRDefault="00CA0167" w:rsidP="00CA0167">
      <w:pPr>
        <w:rPr>
          <w:rFonts w:ascii="Consolas" w:hAnsi="Consolas" w:cs="Liberation Serif"/>
          <w:sz w:val="22"/>
          <w:szCs w:val="22"/>
          <w:lang w:val="en-GB"/>
        </w:rPr>
      </w:pPr>
      <w:r w:rsidRPr="00CA0167">
        <w:rPr>
          <w:rFonts w:ascii="Consolas" w:hAnsi="Consolas" w:cs="Liberation Serif"/>
          <w:sz w:val="22"/>
          <w:szCs w:val="22"/>
          <w:lang w:val="en-GB"/>
        </w:rPr>
        <w:t xml:space="preserve">            for start_y in range(self.hof.y_size-3,0,-1):</w:t>
      </w:r>
    </w:p>
    <w:p w14:paraId="12D1A0BA" w14:textId="2AE5E4DC" w:rsidR="00CA0167" w:rsidRPr="00CA0167" w:rsidRDefault="00CA0167" w:rsidP="00CA0167">
      <w:pPr>
        <w:rPr>
          <w:rFonts w:ascii="Consolas" w:hAnsi="Consolas" w:cs="Liberation Serif"/>
          <w:sz w:val="22"/>
          <w:szCs w:val="22"/>
          <w:lang w:val="en-GB"/>
        </w:rPr>
      </w:pPr>
      <w:r w:rsidRPr="00CA0167">
        <w:rPr>
          <w:rFonts w:ascii="Consolas" w:hAnsi="Consolas" w:cs="Liberation Serif"/>
          <w:sz w:val="22"/>
          <w:szCs w:val="22"/>
          <w:lang w:val="en-GB"/>
        </w:rPr>
        <w:t xml:space="preserve">                if start_x == self.Q[0]-2 and self.hof.does_exist((start_x-1, </w:t>
      </w:r>
      <w:r>
        <w:rPr>
          <w:rFonts w:ascii="Consolas" w:hAnsi="Consolas" w:cs="Liberation Serif"/>
          <w:sz w:val="22"/>
          <w:szCs w:val="22"/>
          <w:lang w:val="en-GB"/>
        </w:rPr>
        <w:br/>
        <w:t xml:space="preserve">                 </w:t>
      </w:r>
      <w:r w:rsidRPr="00CA0167">
        <w:rPr>
          <w:rFonts w:ascii="Consolas" w:hAnsi="Consolas" w:cs="Liberation Serif"/>
          <w:sz w:val="22"/>
          <w:szCs w:val="22"/>
          <w:lang w:val="en-GB"/>
        </w:rPr>
        <w:t>start_y)):</w:t>
      </w:r>
    </w:p>
    <w:p w14:paraId="0F0FC029" w14:textId="32C462CB" w:rsidR="00CA0167" w:rsidRPr="00CA0167" w:rsidRDefault="00CA0167" w:rsidP="00CA0167">
      <w:pPr>
        <w:rPr>
          <w:rFonts w:ascii="Consolas" w:hAnsi="Consolas" w:cs="Liberation Serif"/>
          <w:sz w:val="22"/>
          <w:szCs w:val="22"/>
          <w:lang w:val="en-GB"/>
        </w:rPr>
      </w:pPr>
      <w:r w:rsidRPr="00CA0167">
        <w:rPr>
          <w:rFonts w:ascii="Consolas" w:hAnsi="Consolas" w:cs="Liberation Serif"/>
          <w:sz w:val="22"/>
          <w:szCs w:val="22"/>
          <w:lang w:val="en-GB"/>
        </w:rPr>
        <w:t xml:space="preserve">                    self.add_operation(Muster(self, [(start_x+1, start_y)], </w:t>
      </w:r>
      <w:r>
        <w:rPr>
          <w:rFonts w:ascii="Consolas" w:hAnsi="Consolas" w:cs="Liberation Serif"/>
          <w:sz w:val="22"/>
          <w:szCs w:val="22"/>
          <w:lang w:val="en-GB"/>
        </w:rPr>
        <w:br/>
        <w:t xml:space="preserve">                     </w:t>
      </w:r>
      <w:r w:rsidRPr="00CA0167">
        <w:rPr>
          <w:rFonts w:ascii="Consolas" w:hAnsi="Consolas" w:cs="Liberation Serif"/>
          <w:sz w:val="22"/>
          <w:szCs w:val="22"/>
          <w:lang w:val="en-GB"/>
        </w:rPr>
        <w:t xml:space="preserve">[dict(feld0=(start_x-1, start_y), blow_direction=(1,0))], </w:t>
      </w:r>
      <w:r>
        <w:rPr>
          <w:rFonts w:ascii="Consolas" w:hAnsi="Consolas" w:cs="Liberation Serif"/>
          <w:sz w:val="22"/>
          <w:szCs w:val="22"/>
          <w:lang w:val="en-GB"/>
        </w:rPr>
        <w:br/>
        <w:t xml:space="preserve">                     </w:t>
      </w:r>
      <w:r w:rsidRPr="00CA0167">
        <w:rPr>
          <w:rFonts w:ascii="Consolas" w:hAnsi="Consolas" w:cs="Liberation Serif"/>
          <w:sz w:val="22"/>
          <w:szCs w:val="22"/>
          <w:lang w:val="en-GB"/>
        </w:rPr>
        <w:t>self.tolerated_amount))</w:t>
      </w:r>
    </w:p>
    <w:p w14:paraId="6A4BAE66" w14:textId="77777777" w:rsidR="00CA0167" w:rsidRPr="00CA0167" w:rsidRDefault="00CA0167" w:rsidP="00CA0167">
      <w:pPr>
        <w:rPr>
          <w:rFonts w:ascii="Consolas" w:hAnsi="Consolas" w:cs="Liberation Serif"/>
          <w:sz w:val="22"/>
          <w:szCs w:val="22"/>
          <w:lang w:val="en-GB"/>
        </w:rPr>
      </w:pPr>
      <w:r w:rsidRPr="00CA0167">
        <w:rPr>
          <w:rFonts w:ascii="Consolas" w:hAnsi="Consolas" w:cs="Liberation Serif"/>
          <w:sz w:val="22"/>
          <w:szCs w:val="22"/>
          <w:lang w:val="en-GB"/>
        </w:rPr>
        <w:t xml:space="preserve">                else:</w:t>
      </w:r>
    </w:p>
    <w:p w14:paraId="746E6029" w14:textId="50733764" w:rsidR="00CA0167" w:rsidRPr="00CA0167" w:rsidRDefault="00CA0167" w:rsidP="00CA0167">
      <w:pPr>
        <w:rPr>
          <w:rFonts w:ascii="Consolas" w:hAnsi="Consolas" w:cs="Liberation Serif"/>
          <w:sz w:val="22"/>
          <w:szCs w:val="22"/>
          <w:lang w:val="en-GB"/>
        </w:rPr>
      </w:pPr>
      <w:r w:rsidRPr="00CA0167">
        <w:rPr>
          <w:rFonts w:ascii="Consolas" w:hAnsi="Consolas" w:cs="Liberation Serif"/>
          <w:sz w:val="22"/>
          <w:szCs w:val="22"/>
          <w:lang w:val="en-GB"/>
        </w:rPr>
        <w:t xml:space="preserve">                    self.add_operation(dict(feld0=(start_x,start_y), </w:t>
      </w:r>
      <w:r>
        <w:rPr>
          <w:rFonts w:ascii="Consolas" w:hAnsi="Consolas" w:cs="Liberation Serif"/>
          <w:sz w:val="22"/>
          <w:szCs w:val="22"/>
          <w:lang w:val="en-GB"/>
        </w:rPr>
        <w:br/>
        <w:t xml:space="preserve">                     </w:t>
      </w:r>
      <w:r w:rsidRPr="00CA0167">
        <w:rPr>
          <w:rFonts w:ascii="Consolas" w:hAnsi="Consolas" w:cs="Liberation Serif"/>
          <w:sz w:val="22"/>
          <w:szCs w:val="22"/>
          <w:lang w:val="en-GB"/>
        </w:rPr>
        <w:t>blow_direction=(1,0)))</w:t>
      </w:r>
    </w:p>
    <w:p w14:paraId="496BEE52" w14:textId="77777777" w:rsidR="00CA0167" w:rsidRPr="00CA0167" w:rsidRDefault="00CA0167" w:rsidP="00CA0167">
      <w:pPr>
        <w:rPr>
          <w:rFonts w:ascii="Consolas" w:hAnsi="Consolas" w:cs="Liberation Serif"/>
          <w:sz w:val="22"/>
          <w:szCs w:val="22"/>
          <w:lang w:val="en-GB"/>
        </w:rPr>
      </w:pPr>
      <w:r w:rsidRPr="00CA0167">
        <w:rPr>
          <w:rFonts w:ascii="Consolas" w:hAnsi="Consolas" w:cs="Liberation Serif"/>
          <w:sz w:val="22"/>
          <w:szCs w:val="22"/>
          <w:lang w:val="en-GB"/>
        </w:rPr>
        <w:t xml:space="preserve">        for start_x in range(self.hof.x_size-1, self.Q[0]+1, -1):</w:t>
      </w:r>
    </w:p>
    <w:p w14:paraId="4CA28925" w14:textId="77777777" w:rsidR="00CA0167" w:rsidRPr="00CA0167" w:rsidRDefault="00CA0167" w:rsidP="00CA0167">
      <w:pPr>
        <w:rPr>
          <w:rFonts w:ascii="Consolas" w:hAnsi="Consolas" w:cs="Liberation Serif"/>
          <w:sz w:val="22"/>
          <w:szCs w:val="22"/>
          <w:lang w:val="en-GB"/>
        </w:rPr>
      </w:pPr>
      <w:r w:rsidRPr="00CA0167">
        <w:rPr>
          <w:rFonts w:ascii="Consolas" w:hAnsi="Consolas" w:cs="Liberation Serif"/>
          <w:sz w:val="22"/>
          <w:szCs w:val="22"/>
          <w:lang w:val="en-GB"/>
        </w:rPr>
        <w:t xml:space="preserve">            for start_y in range(self.hof.y_size-3,0,-1):</w:t>
      </w:r>
    </w:p>
    <w:p w14:paraId="1274239D" w14:textId="4C0E69A5" w:rsidR="00CA0167" w:rsidRPr="00CA0167" w:rsidRDefault="00CA0167" w:rsidP="00CA0167">
      <w:pPr>
        <w:rPr>
          <w:rFonts w:ascii="Consolas" w:hAnsi="Consolas" w:cs="Liberation Serif"/>
          <w:sz w:val="22"/>
          <w:szCs w:val="22"/>
          <w:lang w:val="en-GB"/>
        </w:rPr>
      </w:pPr>
      <w:r w:rsidRPr="00CA0167">
        <w:rPr>
          <w:rFonts w:ascii="Consolas" w:hAnsi="Consolas" w:cs="Liberation Serif"/>
          <w:sz w:val="22"/>
          <w:szCs w:val="22"/>
          <w:lang w:val="en-GB"/>
        </w:rPr>
        <w:t xml:space="preserve">                if start_x == self.Q[0]+2 and self.hof.does_exist((start_x+1, </w:t>
      </w:r>
      <w:r>
        <w:rPr>
          <w:rFonts w:ascii="Consolas" w:hAnsi="Consolas" w:cs="Liberation Serif"/>
          <w:sz w:val="22"/>
          <w:szCs w:val="22"/>
          <w:lang w:val="en-GB"/>
        </w:rPr>
        <w:br/>
        <w:t xml:space="preserve">                 </w:t>
      </w:r>
      <w:r w:rsidRPr="00CA0167">
        <w:rPr>
          <w:rFonts w:ascii="Consolas" w:hAnsi="Consolas" w:cs="Liberation Serif"/>
          <w:sz w:val="22"/>
          <w:szCs w:val="22"/>
          <w:lang w:val="en-GB"/>
        </w:rPr>
        <w:t>start_y)):</w:t>
      </w:r>
    </w:p>
    <w:p w14:paraId="0C870957" w14:textId="31F7245F" w:rsidR="00CA0167" w:rsidRPr="00CA0167" w:rsidRDefault="00CA0167" w:rsidP="00CA0167">
      <w:pPr>
        <w:rPr>
          <w:rFonts w:ascii="Consolas" w:hAnsi="Consolas" w:cs="Liberation Serif"/>
          <w:sz w:val="22"/>
          <w:szCs w:val="22"/>
          <w:lang w:val="en-GB"/>
        </w:rPr>
      </w:pPr>
      <w:r w:rsidRPr="00CA0167">
        <w:rPr>
          <w:rFonts w:ascii="Consolas" w:hAnsi="Consolas" w:cs="Liberation Serif"/>
          <w:sz w:val="22"/>
          <w:szCs w:val="22"/>
          <w:lang w:val="en-GB"/>
        </w:rPr>
        <w:t xml:space="preserve">                    self.add_operation(Muster(self, [(start_x-1, start_y)], </w:t>
      </w:r>
      <w:r>
        <w:rPr>
          <w:rFonts w:ascii="Consolas" w:hAnsi="Consolas" w:cs="Liberation Serif"/>
          <w:sz w:val="22"/>
          <w:szCs w:val="22"/>
          <w:lang w:val="en-GB"/>
        </w:rPr>
        <w:br/>
        <w:t xml:space="preserve">                     </w:t>
      </w:r>
      <w:r w:rsidRPr="00CA0167">
        <w:rPr>
          <w:rFonts w:ascii="Consolas" w:hAnsi="Consolas" w:cs="Liberation Serif"/>
          <w:sz w:val="22"/>
          <w:szCs w:val="22"/>
          <w:lang w:val="en-GB"/>
        </w:rPr>
        <w:t xml:space="preserve">[dict(feld0=(start_x+1, start_y), blow_direction=(-1,0))], </w:t>
      </w:r>
      <w:r>
        <w:rPr>
          <w:rFonts w:ascii="Consolas" w:hAnsi="Consolas" w:cs="Liberation Serif"/>
          <w:sz w:val="22"/>
          <w:szCs w:val="22"/>
          <w:lang w:val="en-GB"/>
        </w:rPr>
        <w:br/>
        <w:t xml:space="preserve">                     </w:t>
      </w:r>
      <w:r w:rsidRPr="00CA0167">
        <w:rPr>
          <w:rFonts w:ascii="Consolas" w:hAnsi="Consolas" w:cs="Liberation Serif"/>
          <w:sz w:val="22"/>
          <w:szCs w:val="22"/>
          <w:lang w:val="en-GB"/>
        </w:rPr>
        <w:t>self.tolerated_amount))</w:t>
      </w:r>
    </w:p>
    <w:p w14:paraId="337E1723" w14:textId="77777777" w:rsidR="00CA0167" w:rsidRPr="00CA0167" w:rsidRDefault="00CA0167" w:rsidP="00CA0167">
      <w:pPr>
        <w:rPr>
          <w:rFonts w:ascii="Consolas" w:hAnsi="Consolas" w:cs="Liberation Serif"/>
          <w:sz w:val="22"/>
          <w:szCs w:val="22"/>
          <w:lang w:val="en-GB"/>
        </w:rPr>
      </w:pPr>
      <w:r w:rsidRPr="00CA0167">
        <w:rPr>
          <w:rFonts w:ascii="Consolas" w:hAnsi="Consolas" w:cs="Liberation Serif"/>
          <w:sz w:val="22"/>
          <w:szCs w:val="22"/>
          <w:lang w:val="en-GB"/>
        </w:rPr>
        <w:t xml:space="preserve">                else:</w:t>
      </w:r>
    </w:p>
    <w:p w14:paraId="074A6CF7" w14:textId="3F9CF2C1" w:rsidR="00CA0167" w:rsidRPr="00CA0167" w:rsidRDefault="00CA0167" w:rsidP="00CA0167">
      <w:pPr>
        <w:rPr>
          <w:rFonts w:ascii="Consolas" w:hAnsi="Consolas" w:cs="Liberation Serif"/>
          <w:sz w:val="22"/>
          <w:szCs w:val="22"/>
          <w:lang w:val="en-GB"/>
        </w:rPr>
      </w:pPr>
      <w:r w:rsidRPr="00CA0167">
        <w:rPr>
          <w:rFonts w:ascii="Consolas" w:hAnsi="Consolas" w:cs="Liberation Serif"/>
          <w:sz w:val="22"/>
          <w:szCs w:val="22"/>
          <w:lang w:val="en-GB"/>
        </w:rPr>
        <w:t xml:space="preserve">                    self.add_operation(dict(feld0=(start_x,start_y), </w:t>
      </w:r>
      <w:r>
        <w:rPr>
          <w:rFonts w:ascii="Consolas" w:hAnsi="Consolas" w:cs="Liberation Serif"/>
          <w:sz w:val="22"/>
          <w:szCs w:val="22"/>
          <w:lang w:val="en-GB"/>
        </w:rPr>
        <w:br/>
        <w:t xml:space="preserve">                     </w:t>
      </w:r>
      <w:r w:rsidRPr="00CA0167">
        <w:rPr>
          <w:rFonts w:ascii="Consolas" w:hAnsi="Consolas" w:cs="Liberation Serif"/>
          <w:sz w:val="22"/>
          <w:szCs w:val="22"/>
          <w:lang w:val="en-GB"/>
        </w:rPr>
        <w:t>blow_direction=(-1,0)))</w:t>
      </w:r>
    </w:p>
    <w:p w14:paraId="4D42EBA3" w14:textId="77777777" w:rsidR="00CA0167" w:rsidRPr="00CA0167" w:rsidRDefault="00CA0167" w:rsidP="00CA0167">
      <w:pPr>
        <w:rPr>
          <w:rFonts w:ascii="Consolas" w:hAnsi="Consolas" w:cs="Liberation Serif"/>
          <w:sz w:val="22"/>
          <w:szCs w:val="22"/>
          <w:lang w:val="en-GB"/>
        </w:rPr>
      </w:pPr>
      <w:r w:rsidRPr="00CA0167">
        <w:rPr>
          <w:rFonts w:ascii="Consolas" w:hAnsi="Consolas" w:cs="Liberation Serif"/>
          <w:sz w:val="22"/>
          <w:szCs w:val="22"/>
          <w:lang w:val="en-GB"/>
        </w:rPr>
        <w:t xml:space="preserve">        if self.hof.does_exist((Q[0]-3,self.hof.y_size-2)):</w:t>
      </w:r>
    </w:p>
    <w:p w14:paraId="1B56B6FD" w14:textId="77777777" w:rsidR="00CA0167" w:rsidRPr="00CA0167" w:rsidRDefault="00CA0167" w:rsidP="00CA0167">
      <w:pPr>
        <w:rPr>
          <w:rFonts w:ascii="Consolas" w:hAnsi="Consolas" w:cs="Liberation Serif"/>
          <w:sz w:val="22"/>
          <w:szCs w:val="22"/>
          <w:lang w:val="en-GB"/>
        </w:rPr>
      </w:pPr>
      <w:r w:rsidRPr="00CA0167">
        <w:rPr>
          <w:rFonts w:ascii="Consolas" w:hAnsi="Consolas" w:cs="Liberation Serif"/>
          <w:sz w:val="22"/>
          <w:szCs w:val="22"/>
          <w:lang w:val="en-GB"/>
        </w:rPr>
        <w:t xml:space="preserve">            self.add_operation(Muster(self, [(Q[0]-1, self.hof.y_size-2)], [dict(feld0=(Q[0]-3, self.hof.y_size-2), blow_direction=(1,0))], self.tolerated_amount))</w:t>
      </w:r>
    </w:p>
    <w:p w14:paraId="68B6DB87" w14:textId="77777777" w:rsidR="00CA0167" w:rsidRPr="00CA0167" w:rsidRDefault="00CA0167" w:rsidP="00CA0167">
      <w:pPr>
        <w:rPr>
          <w:rFonts w:ascii="Consolas" w:hAnsi="Consolas" w:cs="Liberation Serif"/>
          <w:sz w:val="22"/>
          <w:szCs w:val="22"/>
          <w:lang w:val="en-GB"/>
        </w:rPr>
      </w:pPr>
      <w:r w:rsidRPr="00CA0167">
        <w:rPr>
          <w:rFonts w:ascii="Consolas" w:hAnsi="Consolas" w:cs="Liberation Serif"/>
          <w:sz w:val="22"/>
          <w:szCs w:val="22"/>
          <w:lang w:val="en-GB"/>
        </w:rPr>
        <w:lastRenderedPageBreak/>
        <w:t xml:space="preserve">        if self.hof.does_exist((Q[0]+3,self.hof.y_size-2)):</w:t>
      </w:r>
    </w:p>
    <w:p w14:paraId="4A10BF28" w14:textId="77777777" w:rsidR="00CA0167" w:rsidRPr="00CA0167" w:rsidRDefault="00CA0167" w:rsidP="00CA0167">
      <w:pPr>
        <w:rPr>
          <w:rFonts w:ascii="Consolas" w:hAnsi="Consolas" w:cs="Liberation Serif"/>
          <w:sz w:val="22"/>
          <w:szCs w:val="22"/>
          <w:lang w:val="en-GB"/>
        </w:rPr>
      </w:pPr>
      <w:r w:rsidRPr="00CA0167">
        <w:rPr>
          <w:rFonts w:ascii="Consolas" w:hAnsi="Consolas" w:cs="Liberation Serif"/>
          <w:sz w:val="22"/>
          <w:szCs w:val="22"/>
          <w:lang w:val="en-GB"/>
        </w:rPr>
        <w:t xml:space="preserve">            self.add_operation(Muster(self, [(Q[0]+1, self.hof.y_size-2)], [dict(feld0=(Q[0]+3, self.hof.y_size-2), blow_direction=(-1,0))], self.tolerated_amount))</w:t>
      </w:r>
    </w:p>
    <w:p w14:paraId="7F8237B2" w14:textId="77777777" w:rsidR="00CA0167" w:rsidRPr="00CA0167" w:rsidRDefault="00CA0167" w:rsidP="00CA0167">
      <w:pPr>
        <w:rPr>
          <w:rFonts w:ascii="Consolas" w:hAnsi="Consolas" w:cs="Liberation Serif"/>
          <w:sz w:val="22"/>
          <w:szCs w:val="22"/>
          <w:lang w:val="en-GB"/>
        </w:rPr>
      </w:pPr>
    </w:p>
    <w:p w14:paraId="419FA385" w14:textId="77777777" w:rsidR="00CA0167" w:rsidRPr="00CA0167" w:rsidRDefault="00CA0167" w:rsidP="00CA0167">
      <w:pPr>
        <w:rPr>
          <w:rFonts w:ascii="Consolas" w:hAnsi="Consolas" w:cs="Liberation Serif"/>
          <w:sz w:val="22"/>
          <w:szCs w:val="22"/>
          <w:lang w:val="en-GB"/>
        </w:rPr>
      </w:pPr>
      <w:r w:rsidRPr="00CA0167">
        <w:rPr>
          <w:rFonts w:ascii="Consolas" w:hAnsi="Consolas" w:cs="Liberation Serif"/>
          <w:sz w:val="22"/>
          <w:szCs w:val="22"/>
          <w:lang w:val="en-GB"/>
        </w:rPr>
        <w:t xml:space="preserve">    def move_to_top_line(self):</w:t>
      </w:r>
    </w:p>
    <w:p w14:paraId="245108E6" w14:textId="77777777" w:rsidR="00CA0167" w:rsidRPr="00CA0167" w:rsidRDefault="00CA0167" w:rsidP="00CA0167">
      <w:pPr>
        <w:rPr>
          <w:rFonts w:ascii="Consolas" w:hAnsi="Consolas" w:cs="Liberation Serif"/>
          <w:color w:val="70AD47" w:themeColor="accent6"/>
          <w:sz w:val="22"/>
          <w:szCs w:val="22"/>
          <w:lang w:val="de-DE"/>
        </w:rPr>
      </w:pPr>
      <w:r w:rsidRPr="00CA0167">
        <w:rPr>
          <w:rFonts w:ascii="Consolas" w:hAnsi="Consolas" w:cs="Liberation Serif"/>
          <w:color w:val="70AD47" w:themeColor="accent6"/>
          <w:sz w:val="22"/>
          <w:szCs w:val="22"/>
          <w:lang w:val="en-GB"/>
        </w:rPr>
        <w:t xml:space="preserve">        </w:t>
      </w:r>
      <w:r w:rsidRPr="00CA0167">
        <w:rPr>
          <w:rFonts w:ascii="Consolas" w:hAnsi="Consolas" w:cs="Liberation Serif"/>
          <w:color w:val="70AD47" w:themeColor="accent6"/>
          <w:sz w:val="22"/>
          <w:szCs w:val="22"/>
          <w:lang w:val="de-DE"/>
        </w:rPr>
        <w:t>"""</w:t>
      </w:r>
    </w:p>
    <w:p w14:paraId="53CF2264" w14:textId="77777777" w:rsidR="00CA0167" w:rsidRPr="00CA0167" w:rsidRDefault="00CA0167" w:rsidP="00CA0167">
      <w:pPr>
        <w:rPr>
          <w:rFonts w:ascii="Consolas" w:hAnsi="Consolas" w:cs="Liberation Serif"/>
          <w:color w:val="70AD47" w:themeColor="accent6"/>
          <w:sz w:val="22"/>
          <w:szCs w:val="22"/>
          <w:lang w:val="de-DE"/>
        </w:rPr>
      </w:pPr>
      <w:r w:rsidRPr="00CA0167">
        <w:rPr>
          <w:rFonts w:ascii="Consolas" w:hAnsi="Consolas" w:cs="Liberation Serif"/>
          <w:color w:val="70AD47" w:themeColor="accent6"/>
          <w:sz w:val="22"/>
          <w:szCs w:val="22"/>
          <w:lang w:val="de-DE"/>
        </w:rPr>
        <w:t xml:space="preserve">        2. Phase des generalisierten Ablaufs: Bläst das gesamte Laub in die oberste Reihe. Fügt die hierfür notwendigen Operationen zu self.strategy hinzu.</w:t>
      </w:r>
    </w:p>
    <w:p w14:paraId="4C673111" w14:textId="77777777" w:rsidR="00CA0167" w:rsidRPr="00CA0167" w:rsidRDefault="00CA0167" w:rsidP="00CA0167">
      <w:pPr>
        <w:rPr>
          <w:rFonts w:ascii="Consolas" w:hAnsi="Consolas" w:cs="Liberation Serif"/>
          <w:color w:val="70AD47" w:themeColor="accent6"/>
          <w:sz w:val="22"/>
          <w:szCs w:val="22"/>
          <w:lang w:val="de-DE"/>
        </w:rPr>
      </w:pPr>
      <w:r w:rsidRPr="00CA0167">
        <w:rPr>
          <w:rFonts w:ascii="Consolas" w:hAnsi="Consolas" w:cs="Liberation Serif"/>
          <w:color w:val="70AD47" w:themeColor="accent6"/>
          <w:sz w:val="22"/>
          <w:szCs w:val="22"/>
          <w:lang w:val="de-DE"/>
        </w:rPr>
        <w:t xml:space="preserve">        """</w:t>
      </w:r>
    </w:p>
    <w:p w14:paraId="2DD231BE" w14:textId="77777777" w:rsidR="00CA0167" w:rsidRPr="00CA0167" w:rsidRDefault="00CA0167" w:rsidP="00CA0167">
      <w:pPr>
        <w:rPr>
          <w:rFonts w:ascii="Consolas" w:hAnsi="Consolas" w:cs="Liberation Serif"/>
          <w:sz w:val="22"/>
          <w:szCs w:val="22"/>
          <w:lang w:val="de-DE"/>
        </w:rPr>
      </w:pPr>
      <w:r w:rsidRPr="00CA0167">
        <w:rPr>
          <w:rFonts w:ascii="Consolas" w:hAnsi="Consolas" w:cs="Liberation Serif"/>
          <w:sz w:val="22"/>
          <w:szCs w:val="22"/>
          <w:lang w:val="de-DE"/>
        </w:rPr>
        <w:t xml:space="preserve">        for start_y in range(self.hof.y_size-1,1,-1):</w:t>
      </w:r>
    </w:p>
    <w:p w14:paraId="73CB1452" w14:textId="77777777" w:rsidR="00CA0167" w:rsidRPr="00CA0167" w:rsidRDefault="00CA0167" w:rsidP="00CA0167">
      <w:pPr>
        <w:rPr>
          <w:rFonts w:ascii="Consolas" w:hAnsi="Consolas" w:cs="Liberation Serif"/>
          <w:sz w:val="22"/>
          <w:szCs w:val="22"/>
          <w:lang w:val="en-GB"/>
        </w:rPr>
      </w:pPr>
      <w:r w:rsidRPr="00CA0167">
        <w:rPr>
          <w:rFonts w:ascii="Consolas" w:hAnsi="Consolas" w:cs="Liberation Serif"/>
          <w:sz w:val="22"/>
          <w:szCs w:val="22"/>
          <w:lang w:val="de-DE"/>
        </w:rPr>
        <w:t xml:space="preserve">            </w:t>
      </w:r>
      <w:r w:rsidRPr="00CA0167">
        <w:rPr>
          <w:rFonts w:ascii="Consolas" w:hAnsi="Consolas" w:cs="Liberation Serif"/>
          <w:sz w:val="22"/>
          <w:szCs w:val="22"/>
          <w:lang w:val="en-GB"/>
        </w:rPr>
        <w:t>for start_x in range(self.hof.x_size-1,-1,-1):</w:t>
      </w:r>
    </w:p>
    <w:p w14:paraId="50D786DF" w14:textId="3ED3407D" w:rsidR="00CA0167" w:rsidRPr="00CA0167" w:rsidRDefault="00CA0167" w:rsidP="00CA0167">
      <w:pPr>
        <w:rPr>
          <w:rFonts w:ascii="Consolas" w:hAnsi="Consolas" w:cs="Liberation Serif"/>
          <w:sz w:val="22"/>
          <w:szCs w:val="22"/>
          <w:lang w:val="en-GB"/>
        </w:rPr>
      </w:pPr>
      <w:r w:rsidRPr="00CA0167">
        <w:rPr>
          <w:rFonts w:ascii="Consolas" w:hAnsi="Consolas" w:cs="Liberation Serif"/>
          <w:sz w:val="22"/>
          <w:szCs w:val="22"/>
          <w:lang w:val="en-GB"/>
        </w:rPr>
        <w:t xml:space="preserve">                if not (start_x == self.Q[0] and (start_y &lt;= self.Q[1]+1 or </w:t>
      </w:r>
      <w:r w:rsidRPr="00CA0167">
        <w:rPr>
          <w:rFonts w:ascii="Consolas" w:hAnsi="Consolas" w:cs="Liberation Serif"/>
          <w:sz w:val="22"/>
          <w:szCs w:val="22"/>
          <w:lang w:val="en-GB"/>
        </w:rPr>
        <w:br/>
        <w:t xml:space="preserve">                </w:t>
      </w:r>
      <w:r>
        <w:rPr>
          <w:rFonts w:ascii="Consolas" w:hAnsi="Consolas" w:cs="Liberation Serif"/>
          <w:sz w:val="22"/>
          <w:szCs w:val="22"/>
          <w:lang w:val="en-GB"/>
        </w:rPr>
        <w:t xml:space="preserve"> </w:t>
      </w:r>
      <w:r w:rsidRPr="00CA0167">
        <w:rPr>
          <w:rFonts w:ascii="Consolas" w:hAnsi="Consolas" w:cs="Liberation Serif"/>
          <w:sz w:val="22"/>
          <w:szCs w:val="22"/>
          <w:lang w:val="en-GB"/>
        </w:rPr>
        <w:t>self.hof.y_size == 5)):</w:t>
      </w:r>
    </w:p>
    <w:p w14:paraId="775E073A" w14:textId="77777777" w:rsidR="00CA0167" w:rsidRPr="00CA0167" w:rsidRDefault="00CA0167" w:rsidP="00CA0167">
      <w:pPr>
        <w:rPr>
          <w:rFonts w:ascii="Consolas" w:hAnsi="Consolas" w:cs="Liberation Serif"/>
          <w:sz w:val="22"/>
          <w:szCs w:val="22"/>
          <w:lang w:val="en-GB"/>
        </w:rPr>
      </w:pPr>
      <w:r w:rsidRPr="00CA0167">
        <w:rPr>
          <w:rFonts w:ascii="Consolas" w:hAnsi="Consolas" w:cs="Liberation Serif"/>
          <w:sz w:val="22"/>
          <w:szCs w:val="22"/>
          <w:lang w:val="en-GB"/>
        </w:rPr>
        <w:t xml:space="preserve">                    if not (start_x == self.Q[0] and start_y-1 == self.Q[1]):</w:t>
      </w:r>
    </w:p>
    <w:p w14:paraId="6D4843B0" w14:textId="2EC215E1" w:rsidR="00CA0167" w:rsidRPr="00CA0167" w:rsidRDefault="00CA0167" w:rsidP="00CA0167">
      <w:pPr>
        <w:rPr>
          <w:rFonts w:ascii="Consolas" w:hAnsi="Consolas" w:cs="Liberation Serif"/>
          <w:sz w:val="22"/>
          <w:szCs w:val="22"/>
          <w:lang w:val="en-GB"/>
        </w:rPr>
      </w:pPr>
      <w:r w:rsidRPr="00CA0167">
        <w:rPr>
          <w:rFonts w:ascii="Consolas" w:hAnsi="Consolas" w:cs="Liberation Serif"/>
          <w:sz w:val="22"/>
          <w:szCs w:val="22"/>
          <w:lang w:val="en-GB"/>
        </w:rPr>
        <w:t xml:space="preserve">                        self.add_operation(dict(feld0=(start_x, start_y), </w:t>
      </w:r>
      <w:r>
        <w:rPr>
          <w:rFonts w:ascii="Consolas" w:hAnsi="Consolas" w:cs="Liberation Serif"/>
          <w:sz w:val="22"/>
          <w:szCs w:val="22"/>
          <w:lang w:val="en-GB"/>
        </w:rPr>
        <w:br/>
        <w:t xml:space="preserve">                        </w:t>
      </w:r>
      <w:r w:rsidRPr="00CA0167">
        <w:rPr>
          <w:rFonts w:ascii="Consolas" w:hAnsi="Consolas" w:cs="Liberation Serif"/>
          <w:sz w:val="22"/>
          <w:szCs w:val="22"/>
          <w:lang w:val="en-GB"/>
        </w:rPr>
        <w:t>blow_direction=(0,-1)))</w:t>
      </w:r>
    </w:p>
    <w:p w14:paraId="0859AE74" w14:textId="77777777" w:rsidR="00CA0167" w:rsidRPr="00CA0167" w:rsidRDefault="00CA0167" w:rsidP="00CA0167">
      <w:pPr>
        <w:rPr>
          <w:rFonts w:ascii="Consolas" w:hAnsi="Consolas" w:cs="Liberation Serif"/>
          <w:sz w:val="22"/>
          <w:szCs w:val="22"/>
          <w:lang w:val="en-GB"/>
        </w:rPr>
      </w:pPr>
      <w:r w:rsidRPr="00CA0167">
        <w:rPr>
          <w:rFonts w:ascii="Consolas" w:hAnsi="Consolas" w:cs="Liberation Serif"/>
          <w:sz w:val="22"/>
          <w:szCs w:val="22"/>
          <w:lang w:val="en-GB"/>
        </w:rPr>
        <w:t xml:space="preserve">                elif start_y &gt; 3:</w:t>
      </w:r>
    </w:p>
    <w:p w14:paraId="738640D3" w14:textId="77777777" w:rsidR="00CA0167" w:rsidRPr="00CA0167" w:rsidRDefault="00CA0167" w:rsidP="00CA0167">
      <w:pPr>
        <w:rPr>
          <w:rFonts w:ascii="Consolas" w:hAnsi="Consolas" w:cs="Liberation Serif"/>
          <w:sz w:val="22"/>
          <w:szCs w:val="22"/>
          <w:lang w:val="en-GB"/>
        </w:rPr>
      </w:pPr>
      <w:r w:rsidRPr="00CA0167">
        <w:rPr>
          <w:rFonts w:ascii="Consolas" w:hAnsi="Consolas" w:cs="Liberation Serif"/>
          <w:sz w:val="22"/>
          <w:szCs w:val="22"/>
          <w:lang w:val="en-GB"/>
        </w:rPr>
        <w:t xml:space="preserve">                    self.add_operation(Muster(</w:t>
      </w:r>
    </w:p>
    <w:p w14:paraId="0071D0B3" w14:textId="5B6D7B14" w:rsidR="00CA0167" w:rsidRPr="00CA0167" w:rsidRDefault="00CA0167" w:rsidP="00CA0167">
      <w:pPr>
        <w:rPr>
          <w:rFonts w:ascii="Consolas" w:hAnsi="Consolas" w:cs="Liberation Serif"/>
          <w:sz w:val="22"/>
          <w:szCs w:val="22"/>
          <w:lang w:val="en-GB"/>
        </w:rPr>
      </w:pPr>
      <w:r w:rsidRPr="00CA0167">
        <w:rPr>
          <w:rFonts w:ascii="Consolas" w:hAnsi="Consolas" w:cs="Liberation Serif"/>
          <w:sz w:val="22"/>
          <w:szCs w:val="22"/>
          <w:lang w:val="en-GB"/>
        </w:rPr>
        <w:t xml:space="preserve">                        self, [(start_x, start_y-1)], [dict(feld0=(start_x, </w:t>
      </w:r>
      <w:r>
        <w:rPr>
          <w:rFonts w:ascii="Consolas" w:hAnsi="Consolas" w:cs="Liberation Serif"/>
          <w:sz w:val="22"/>
          <w:szCs w:val="22"/>
          <w:lang w:val="en-GB"/>
        </w:rPr>
        <w:br/>
        <w:t xml:space="preserve">                        </w:t>
      </w:r>
      <w:r w:rsidRPr="00CA0167">
        <w:rPr>
          <w:rFonts w:ascii="Consolas" w:hAnsi="Consolas" w:cs="Liberation Serif"/>
          <w:sz w:val="22"/>
          <w:szCs w:val="22"/>
          <w:lang w:val="en-GB"/>
        </w:rPr>
        <w:t xml:space="preserve">start_y), blow_direction=(0,-1))], </w:t>
      </w:r>
      <w:r>
        <w:rPr>
          <w:rFonts w:ascii="Consolas" w:hAnsi="Consolas" w:cs="Liberation Serif"/>
          <w:sz w:val="22"/>
          <w:szCs w:val="22"/>
          <w:lang w:val="en-GB"/>
        </w:rPr>
        <w:br/>
        <w:t xml:space="preserve">                        </w:t>
      </w:r>
      <w:r w:rsidRPr="00CA0167">
        <w:rPr>
          <w:rFonts w:ascii="Consolas" w:hAnsi="Consolas" w:cs="Liberation Serif"/>
          <w:sz w:val="22"/>
          <w:szCs w:val="22"/>
          <w:lang w:val="en-GB"/>
        </w:rPr>
        <w:t>self.tolerated_amount</w:t>
      </w:r>
    </w:p>
    <w:p w14:paraId="296001D3" w14:textId="77777777" w:rsidR="00CA0167" w:rsidRPr="00CA0167" w:rsidRDefault="00CA0167" w:rsidP="00CA0167">
      <w:pPr>
        <w:rPr>
          <w:rFonts w:ascii="Consolas" w:hAnsi="Consolas" w:cs="Liberation Serif"/>
          <w:sz w:val="22"/>
          <w:szCs w:val="22"/>
          <w:lang w:val="en-GB"/>
        </w:rPr>
      </w:pPr>
      <w:r w:rsidRPr="00CA0167">
        <w:rPr>
          <w:rFonts w:ascii="Consolas" w:hAnsi="Consolas" w:cs="Liberation Serif"/>
          <w:sz w:val="22"/>
          <w:szCs w:val="22"/>
          <w:lang w:val="en-GB"/>
        </w:rPr>
        <w:t xml:space="preserve">                    ))</w:t>
      </w:r>
    </w:p>
    <w:p w14:paraId="6332C83A" w14:textId="77777777" w:rsidR="00CA0167" w:rsidRPr="00CA0167" w:rsidRDefault="00CA0167" w:rsidP="00CA0167">
      <w:pPr>
        <w:rPr>
          <w:rFonts w:ascii="Consolas" w:hAnsi="Consolas" w:cs="Liberation Serif"/>
          <w:sz w:val="22"/>
          <w:szCs w:val="22"/>
          <w:lang w:val="en-GB"/>
        </w:rPr>
      </w:pPr>
    </w:p>
    <w:p w14:paraId="2E3856D7" w14:textId="77777777" w:rsidR="00CA0167" w:rsidRPr="00CA0167" w:rsidRDefault="00CA0167" w:rsidP="00CA0167">
      <w:pPr>
        <w:rPr>
          <w:rFonts w:ascii="Consolas" w:hAnsi="Consolas" w:cs="Liberation Serif"/>
          <w:sz w:val="22"/>
          <w:szCs w:val="22"/>
          <w:lang w:val="en-GB"/>
        </w:rPr>
      </w:pPr>
      <w:r w:rsidRPr="00CA0167">
        <w:rPr>
          <w:rFonts w:ascii="Consolas" w:hAnsi="Consolas" w:cs="Liberation Serif"/>
          <w:sz w:val="22"/>
          <w:szCs w:val="22"/>
          <w:lang w:val="en-GB"/>
        </w:rPr>
        <w:t xml:space="preserve">    def concentrate_top_line(self):</w:t>
      </w:r>
    </w:p>
    <w:p w14:paraId="42683858" w14:textId="77777777" w:rsidR="00CA0167" w:rsidRPr="00CA0167" w:rsidRDefault="00CA0167" w:rsidP="00CA0167">
      <w:pPr>
        <w:rPr>
          <w:rFonts w:ascii="Consolas" w:hAnsi="Consolas" w:cs="Liberation Serif"/>
          <w:color w:val="70AD47" w:themeColor="accent6"/>
          <w:sz w:val="22"/>
          <w:szCs w:val="22"/>
          <w:lang w:val="de-DE"/>
        </w:rPr>
      </w:pPr>
      <w:r w:rsidRPr="00CA0167">
        <w:rPr>
          <w:rFonts w:ascii="Consolas" w:hAnsi="Consolas" w:cs="Liberation Serif"/>
          <w:color w:val="70AD47" w:themeColor="accent6"/>
          <w:sz w:val="22"/>
          <w:szCs w:val="22"/>
          <w:lang w:val="en-GB"/>
        </w:rPr>
        <w:t xml:space="preserve">        </w:t>
      </w:r>
      <w:r w:rsidRPr="00CA0167">
        <w:rPr>
          <w:rFonts w:ascii="Consolas" w:hAnsi="Consolas" w:cs="Liberation Serif"/>
          <w:color w:val="70AD47" w:themeColor="accent6"/>
          <w:sz w:val="22"/>
          <w:szCs w:val="22"/>
          <w:lang w:val="de-DE"/>
        </w:rPr>
        <w:t>"""</w:t>
      </w:r>
    </w:p>
    <w:p w14:paraId="33465153" w14:textId="77777777" w:rsidR="00CA0167" w:rsidRPr="00CA0167" w:rsidRDefault="00CA0167" w:rsidP="00CA0167">
      <w:pPr>
        <w:rPr>
          <w:rFonts w:ascii="Consolas" w:hAnsi="Consolas" w:cs="Liberation Serif"/>
          <w:color w:val="70AD47" w:themeColor="accent6"/>
          <w:sz w:val="22"/>
          <w:szCs w:val="22"/>
          <w:lang w:val="de-DE"/>
        </w:rPr>
      </w:pPr>
      <w:r w:rsidRPr="00CA0167">
        <w:rPr>
          <w:rFonts w:ascii="Consolas" w:hAnsi="Consolas" w:cs="Liberation Serif"/>
          <w:color w:val="70AD47" w:themeColor="accent6"/>
          <w:sz w:val="22"/>
          <w:szCs w:val="22"/>
          <w:lang w:val="de-DE"/>
        </w:rPr>
        <w:t xml:space="preserve">        3. Phase des generalisierten Ablaufs: Konzentriert das Laub der obersten Reihe auf dem Randfeld, das sich in der selben Spalte wie Q befindet. Fügt die hierfür notwendigen Operationen zu self.strategy hinzu.</w:t>
      </w:r>
    </w:p>
    <w:p w14:paraId="2BAAB053" w14:textId="77777777" w:rsidR="00CA0167" w:rsidRPr="00CA0167" w:rsidRDefault="00CA0167" w:rsidP="00CA0167">
      <w:pPr>
        <w:rPr>
          <w:rFonts w:ascii="Consolas" w:hAnsi="Consolas" w:cs="Liberation Serif"/>
          <w:color w:val="70AD47" w:themeColor="accent6"/>
          <w:sz w:val="22"/>
          <w:szCs w:val="22"/>
          <w:lang w:val="de-DE"/>
        </w:rPr>
      </w:pPr>
      <w:r w:rsidRPr="00CA0167">
        <w:rPr>
          <w:rFonts w:ascii="Consolas" w:hAnsi="Consolas" w:cs="Liberation Serif"/>
          <w:color w:val="70AD47" w:themeColor="accent6"/>
          <w:sz w:val="22"/>
          <w:szCs w:val="22"/>
          <w:lang w:val="de-DE"/>
        </w:rPr>
        <w:t xml:space="preserve">        """</w:t>
      </w:r>
    </w:p>
    <w:p w14:paraId="4E3B2B74" w14:textId="77777777" w:rsidR="00CA0167" w:rsidRPr="00CA0167" w:rsidRDefault="00CA0167" w:rsidP="00CA0167">
      <w:pPr>
        <w:rPr>
          <w:rFonts w:ascii="Consolas" w:hAnsi="Consolas" w:cs="Liberation Serif"/>
          <w:sz w:val="22"/>
          <w:szCs w:val="22"/>
          <w:lang w:val="de-DE"/>
        </w:rPr>
      </w:pPr>
      <w:r w:rsidRPr="00CA0167">
        <w:rPr>
          <w:rFonts w:ascii="Consolas" w:hAnsi="Consolas" w:cs="Liberation Serif"/>
          <w:sz w:val="22"/>
          <w:szCs w:val="22"/>
          <w:lang w:val="de-DE"/>
        </w:rPr>
        <w:t xml:space="preserve">        Q = self.Q</w:t>
      </w:r>
    </w:p>
    <w:p w14:paraId="4EFEF009" w14:textId="77777777" w:rsidR="00CA0167" w:rsidRPr="00CA0167" w:rsidRDefault="00CA0167" w:rsidP="00CA0167">
      <w:pPr>
        <w:rPr>
          <w:rFonts w:ascii="Consolas" w:hAnsi="Consolas" w:cs="Liberation Serif"/>
          <w:sz w:val="22"/>
          <w:szCs w:val="22"/>
          <w:lang w:val="en-GB"/>
        </w:rPr>
      </w:pPr>
      <w:r w:rsidRPr="00CA0167">
        <w:rPr>
          <w:rFonts w:ascii="Consolas" w:hAnsi="Consolas" w:cs="Liberation Serif"/>
          <w:sz w:val="22"/>
          <w:szCs w:val="22"/>
          <w:lang w:val="de-DE"/>
        </w:rPr>
        <w:t xml:space="preserve">        </w:t>
      </w:r>
      <w:r w:rsidRPr="00CA0167">
        <w:rPr>
          <w:rFonts w:ascii="Consolas" w:hAnsi="Consolas" w:cs="Liberation Serif"/>
          <w:sz w:val="22"/>
          <w:szCs w:val="22"/>
          <w:lang w:val="en-GB"/>
        </w:rPr>
        <w:t>source_fields_for_edgeclear = [(Q[0]-1,0), (Q[0],0), (Q[0]+1,0)]</w:t>
      </w:r>
    </w:p>
    <w:p w14:paraId="254B5C84" w14:textId="77777777" w:rsidR="00CA0167" w:rsidRPr="00CA0167" w:rsidRDefault="00CA0167" w:rsidP="00CA0167">
      <w:pPr>
        <w:rPr>
          <w:rFonts w:ascii="Consolas" w:hAnsi="Consolas" w:cs="Liberation Serif"/>
          <w:sz w:val="22"/>
          <w:szCs w:val="22"/>
          <w:lang w:val="en-GB"/>
        </w:rPr>
      </w:pPr>
      <w:r w:rsidRPr="00CA0167">
        <w:rPr>
          <w:rFonts w:ascii="Consolas" w:hAnsi="Consolas" w:cs="Liberation Serif"/>
          <w:sz w:val="22"/>
          <w:szCs w:val="22"/>
          <w:lang w:val="en-GB"/>
        </w:rPr>
        <w:t xml:space="preserve">        if not (0,0) in source_fields_for_edgeclear:</w:t>
      </w:r>
    </w:p>
    <w:p w14:paraId="57290639" w14:textId="77777777" w:rsidR="00CA0167" w:rsidRPr="00CA0167" w:rsidRDefault="00CA0167" w:rsidP="00CA0167">
      <w:pPr>
        <w:rPr>
          <w:rFonts w:ascii="Consolas" w:hAnsi="Consolas" w:cs="Liberation Serif"/>
          <w:sz w:val="22"/>
          <w:szCs w:val="22"/>
          <w:lang w:val="en-GB"/>
        </w:rPr>
      </w:pPr>
      <w:r w:rsidRPr="00CA0167">
        <w:rPr>
          <w:rFonts w:ascii="Consolas" w:hAnsi="Consolas" w:cs="Liberation Serif"/>
          <w:sz w:val="22"/>
          <w:szCs w:val="22"/>
          <w:lang w:val="en-GB"/>
        </w:rPr>
        <w:t xml:space="preserve">            self.add_operation(self.corner_to_edge((0,0),(1,0))) # Ecke links oben clearen, wenn sie in Phase 4 nicht Source-Feld wird</w:t>
      </w:r>
    </w:p>
    <w:p w14:paraId="5BE0A37A" w14:textId="77777777" w:rsidR="00CA0167" w:rsidRPr="00CA0167" w:rsidRDefault="00CA0167" w:rsidP="00CA0167">
      <w:pPr>
        <w:rPr>
          <w:rFonts w:ascii="Consolas" w:hAnsi="Consolas" w:cs="Liberation Serif"/>
          <w:sz w:val="22"/>
          <w:szCs w:val="22"/>
          <w:lang w:val="en-GB"/>
        </w:rPr>
      </w:pPr>
      <w:r w:rsidRPr="00CA0167">
        <w:rPr>
          <w:rFonts w:ascii="Consolas" w:hAnsi="Consolas" w:cs="Liberation Serif"/>
          <w:sz w:val="22"/>
          <w:szCs w:val="22"/>
          <w:lang w:val="en-GB"/>
        </w:rPr>
        <w:t xml:space="preserve">        if not (self.hof.x_size-1,0) in source_fields_for_edgeclear:</w:t>
      </w:r>
    </w:p>
    <w:p w14:paraId="53EC794D" w14:textId="77777777" w:rsidR="00CA0167" w:rsidRPr="00CA0167" w:rsidRDefault="00CA0167" w:rsidP="00CA0167">
      <w:pPr>
        <w:rPr>
          <w:rFonts w:ascii="Consolas" w:hAnsi="Consolas" w:cs="Liberation Serif"/>
          <w:sz w:val="22"/>
          <w:szCs w:val="22"/>
          <w:lang w:val="en-GB"/>
        </w:rPr>
      </w:pPr>
      <w:r w:rsidRPr="00CA0167">
        <w:rPr>
          <w:rFonts w:ascii="Consolas" w:hAnsi="Consolas" w:cs="Liberation Serif"/>
          <w:sz w:val="22"/>
          <w:szCs w:val="22"/>
          <w:lang w:val="en-GB"/>
        </w:rPr>
        <w:t xml:space="preserve">            self.add_operation(self.corner_to_edge((self.hof.x_size-1,0),(self.hof.x_size-2,0))) # Ecke rechts oben clearen, wenn sie in Phase 4 nicht Source-Feld wird</w:t>
      </w:r>
    </w:p>
    <w:p w14:paraId="31F67416" w14:textId="77777777" w:rsidR="00CA0167" w:rsidRPr="00CA0167" w:rsidRDefault="00CA0167" w:rsidP="00CA0167">
      <w:pPr>
        <w:rPr>
          <w:rFonts w:ascii="Consolas" w:hAnsi="Consolas" w:cs="Liberation Serif"/>
          <w:sz w:val="22"/>
          <w:szCs w:val="22"/>
          <w:lang w:val="de-DE"/>
        </w:rPr>
      </w:pPr>
      <w:r w:rsidRPr="00CA0167">
        <w:rPr>
          <w:rFonts w:ascii="Consolas" w:hAnsi="Consolas" w:cs="Liberation Serif"/>
          <w:sz w:val="22"/>
          <w:szCs w:val="22"/>
          <w:lang w:val="en-GB"/>
        </w:rPr>
        <w:t xml:space="preserve">        </w:t>
      </w:r>
      <w:r w:rsidRPr="00CA0167">
        <w:rPr>
          <w:rFonts w:ascii="Consolas" w:hAnsi="Consolas" w:cs="Liberation Serif"/>
          <w:sz w:val="22"/>
          <w:szCs w:val="22"/>
          <w:lang w:val="de-DE"/>
        </w:rPr>
        <w:t># Nicht-Eckfelder der obersten Reihe auf Source-Felder konzentrieren:</w:t>
      </w:r>
    </w:p>
    <w:p w14:paraId="56D04629" w14:textId="77777777" w:rsidR="00CA0167" w:rsidRPr="00CA0167" w:rsidRDefault="00CA0167" w:rsidP="00CA0167">
      <w:pPr>
        <w:rPr>
          <w:rFonts w:ascii="Consolas" w:hAnsi="Consolas" w:cs="Liberation Serif"/>
          <w:sz w:val="22"/>
          <w:szCs w:val="22"/>
          <w:lang w:val="en-GB"/>
        </w:rPr>
      </w:pPr>
      <w:r w:rsidRPr="00CA0167">
        <w:rPr>
          <w:rFonts w:ascii="Consolas" w:hAnsi="Consolas" w:cs="Liberation Serif"/>
          <w:sz w:val="22"/>
          <w:szCs w:val="22"/>
          <w:lang w:val="de-DE"/>
        </w:rPr>
        <w:t xml:space="preserve">        </w:t>
      </w:r>
      <w:r w:rsidRPr="00CA0167">
        <w:rPr>
          <w:rFonts w:ascii="Consolas" w:hAnsi="Consolas" w:cs="Liberation Serif"/>
          <w:sz w:val="22"/>
          <w:szCs w:val="22"/>
          <w:lang w:val="en-GB"/>
        </w:rPr>
        <w:t>for start_x in range(0,self.hof.x_size-1):</w:t>
      </w:r>
    </w:p>
    <w:p w14:paraId="0F206864" w14:textId="77777777" w:rsidR="00CA0167" w:rsidRPr="00CA0167" w:rsidRDefault="00CA0167" w:rsidP="00CA0167">
      <w:pPr>
        <w:rPr>
          <w:rFonts w:ascii="Consolas" w:hAnsi="Consolas" w:cs="Liberation Serif"/>
          <w:sz w:val="22"/>
          <w:szCs w:val="22"/>
          <w:lang w:val="en-GB"/>
        </w:rPr>
      </w:pPr>
      <w:r w:rsidRPr="00CA0167">
        <w:rPr>
          <w:rFonts w:ascii="Consolas" w:hAnsi="Consolas" w:cs="Liberation Serif"/>
          <w:sz w:val="22"/>
          <w:szCs w:val="22"/>
          <w:lang w:val="en-GB"/>
        </w:rPr>
        <w:t xml:space="preserve">            if (start_x+1,0) in source_fields_for_edgeclear:</w:t>
      </w:r>
    </w:p>
    <w:p w14:paraId="69518178" w14:textId="77777777" w:rsidR="00CA0167" w:rsidRPr="00CA0167" w:rsidRDefault="00CA0167" w:rsidP="00CA0167">
      <w:pPr>
        <w:rPr>
          <w:rFonts w:ascii="Consolas" w:hAnsi="Consolas" w:cs="Liberation Serif"/>
          <w:sz w:val="22"/>
          <w:szCs w:val="22"/>
          <w:lang w:val="en-GB"/>
        </w:rPr>
      </w:pPr>
      <w:r w:rsidRPr="00CA0167">
        <w:rPr>
          <w:rFonts w:ascii="Consolas" w:hAnsi="Consolas" w:cs="Liberation Serif"/>
          <w:sz w:val="22"/>
          <w:szCs w:val="22"/>
          <w:lang w:val="en-GB"/>
        </w:rPr>
        <w:t xml:space="preserve">                break</w:t>
      </w:r>
    </w:p>
    <w:p w14:paraId="76E0BAD2" w14:textId="77777777" w:rsidR="00CA0167" w:rsidRPr="00CA0167" w:rsidRDefault="00CA0167" w:rsidP="00CA0167">
      <w:pPr>
        <w:rPr>
          <w:rFonts w:ascii="Consolas" w:hAnsi="Consolas" w:cs="Liberation Serif"/>
          <w:sz w:val="22"/>
          <w:szCs w:val="22"/>
          <w:lang w:val="en-GB"/>
        </w:rPr>
      </w:pPr>
      <w:r w:rsidRPr="00CA0167">
        <w:rPr>
          <w:rFonts w:ascii="Consolas" w:hAnsi="Consolas" w:cs="Liberation Serif"/>
          <w:sz w:val="22"/>
          <w:szCs w:val="22"/>
          <w:lang w:val="en-GB"/>
        </w:rPr>
        <w:t xml:space="preserve">            else:</w:t>
      </w:r>
    </w:p>
    <w:p w14:paraId="266C0F83" w14:textId="77777777" w:rsidR="00CA0167" w:rsidRPr="00CA0167" w:rsidRDefault="00CA0167" w:rsidP="00CA0167">
      <w:pPr>
        <w:rPr>
          <w:rFonts w:ascii="Consolas" w:hAnsi="Consolas" w:cs="Liberation Serif"/>
          <w:sz w:val="22"/>
          <w:szCs w:val="22"/>
          <w:lang w:val="en-GB"/>
        </w:rPr>
      </w:pPr>
      <w:r w:rsidRPr="00CA0167">
        <w:rPr>
          <w:rFonts w:ascii="Consolas" w:hAnsi="Consolas" w:cs="Liberation Serif"/>
          <w:sz w:val="22"/>
          <w:szCs w:val="22"/>
          <w:lang w:val="en-GB"/>
        </w:rPr>
        <w:t xml:space="preserve">                operationen = [dict(feld0=(start_x,0), blow_direction=(1,0)), dict(feld0=(start_x+2,2), blow_direction=(0,-1))]</w:t>
      </w:r>
    </w:p>
    <w:p w14:paraId="1A9BECEF" w14:textId="77777777" w:rsidR="00CA0167" w:rsidRPr="00CA0167" w:rsidRDefault="00CA0167" w:rsidP="00CA0167">
      <w:pPr>
        <w:rPr>
          <w:rFonts w:ascii="Consolas" w:hAnsi="Consolas" w:cs="Liberation Serif"/>
          <w:sz w:val="22"/>
          <w:szCs w:val="22"/>
          <w:lang w:val="de-DE"/>
        </w:rPr>
      </w:pPr>
      <w:r w:rsidRPr="00CA0167">
        <w:rPr>
          <w:rFonts w:ascii="Consolas" w:hAnsi="Consolas" w:cs="Liberation Serif"/>
          <w:sz w:val="22"/>
          <w:szCs w:val="22"/>
          <w:lang w:val="en-GB"/>
        </w:rPr>
        <w:t xml:space="preserve">                </w:t>
      </w:r>
      <w:r w:rsidRPr="00CA0167">
        <w:rPr>
          <w:rFonts w:ascii="Consolas" w:hAnsi="Consolas" w:cs="Liberation Serif"/>
          <w:sz w:val="22"/>
          <w:szCs w:val="22"/>
          <w:lang w:val="de-DE"/>
        </w:rPr>
        <w:t>muster = Muster(self, [(start_x+1,0), (start_x+2,1)], operationen, self.tolerated_amount) # Muster zum Leeren des Eckfelds (start_x+1,0) und zum gleichzeitigen Beseitigen des entstehenden Seitenabtriebs auf Feld (start_x+2,0)</w:t>
      </w:r>
    </w:p>
    <w:p w14:paraId="6ADD4638" w14:textId="77777777" w:rsidR="00CA0167" w:rsidRPr="00CA0167" w:rsidRDefault="00CA0167" w:rsidP="00CA0167">
      <w:pPr>
        <w:rPr>
          <w:rFonts w:ascii="Consolas" w:hAnsi="Consolas" w:cs="Liberation Serif"/>
          <w:sz w:val="22"/>
          <w:szCs w:val="22"/>
          <w:lang w:val="en-GB"/>
        </w:rPr>
      </w:pPr>
      <w:r w:rsidRPr="00CA0167">
        <w:rPr>
          <w:rFonts w:ascii="Consolas" w:hAnsi="Consolas" w:cs="Liberation Serif"/>
          <w:sz w:val="22"/>
          <w:szCs w:val="22"/>
          <w:lang w:val="de-DE"/>
        </w:rPr>
        <w:t xml:space="preserve">                </w:t>
      </w:r>
      <w:r w:rsidRPr="00CA0167">
        <w:rPr>
          <w:rFonts w:ascii="Consolas" w:hAnsi="Consolas" w:cs="Liberation Serif"/>
          <w:sz w:val="22"/>
          <w:szCs w:val="22"/>
          <w:lang w:val="en-GB"/>
        </w:rPr>
        <w:t>self.add_operation(muster)</w:t>
      </w:r>
    </w:p>
    <w:p w14:paraId="45DBB16D" w14:textId="77777777" w:rsidR="00CA0167" w:rsidRPr="00CA0167" w:rsidRDefault="00CA0167" w:rsidP="00CA0167">
      <w:pPr>
        <w:rPr>
          <w:rFonts w:ascii="Consolas" w:hAnsi="Consolas" w:cs="Liberation Serif"/>
          <w:sz w:val="22"/>
          <w:szCs w:val="22"/>
          <w:lang w:val="en-GB"/>
        </w:rPr>
      </w:pPr>
      <w:r w:rsidRPr="00CA0167">
        <w:rPr>
          <w:rFonts w:ascii="Consolas" w:hAnsi="Consolas" w:cs="Liberation Serif"/>
          <w:sz w:val="22"/>
          <w:szCs w:val="22"/>
          <w:lang w:val="en-GB"/>
        </w:rPr>
        <w:t xml:space="preserve">        for start_x in range(self.hof.x_size-1,0,-1):</w:t>
      </w:r>
    </w:p>
    <w:p w14:paraId="18328FC5" w14:textId="77777777" w:rsidR="00CA0167" w:rsidRPr="00CA0167" w:rsidRDefault="00CA0167" w:rsidP="00CA0167">
      <w:pPr>
        <w:rPr>
          <w:rFonts w:ascii="Consolas" w:hAnsi="Consolas" w:cs="Liberation Serif"/>
          <w:sz w:val="22"/>
          <w:szCs w:val="22"/>
          <w:lang w:val="en-GB"/>
        </w:rPr>
      </w:pPr>
      <w:r w:rsidRPr="00CA0167">
        <w:rPr>
          <w:rFonts w:ascii="Consolas" w:hAnsi="Consolas" w:cs="Liberation Serif"/>
          <w:sz w:val="22"/>
          <w:szCs w:val="22"/>
          <w:lang w:val="en-GB"/>
        </w:rPr>
        <w:t xml:space="preserve">            if (start_x-1,0) in source_fields_for_edgeclear:</w:t>
      </w:r>
    </w:p>
    <w:p w14:paraId="66C244FE" w14:textId="77777777" w:rsidR="00CA0167" w:rsidRPr="00CA0167" w:rsidRDefault="00CA0167" w:rsidP="00CA0167">
      <w:pPr>
        <w:rPr>
          <w:rFonts w:ascii="Consolas" w:hAnsi="Consolas" w:cs="Liberation Serif"/>
          <w:sz w:val="22"/>
          <w:szCs w:val="22"/>
          <w:lang w:val="en-GB"/>
        </w:rPr>
      </w:pPr>
      <w:r w:rsidRPr="00CA0167">
        <w:rPr>
          <w:rFonts w:ascii="Consolas" w:hAnsi="Consolas" w:cs="Liberation Serif"/>
          <w:sz w:val="22"/>
          <w:szCs w:val="22"/>
          <w:lang w:val="en-GB"/>
        </w:rPr>
        <w:lastRenderedPageBreak/>
        <w:t xml:space="preserve">                break</w:t>
      </w:r>
    </w:p>
    <w:p w14:paraId="45DDA89A" w14:textId="77777777" w:rsidR="00CA0167" w:rsidRPr="00CA0167" w:rsidRDefault="00CA0167" w:rsidP="00CA0167">
      <w:pPr>
        <w:rPr>
          <w:rFonts w:ascii="Consolas" w:hAnsi="Consolas" w:cs="Liberation Serif"/>
          <w:sz w:val="22"/>
          <w:szCs w:val="22"/>
          <w:lang w:val="en-GB"/>
        </w:rPr>
      </w:pPr>
      <w:r w:rsidRPr="00CA0167">
        <w:rPr>
          <w:rFonts w:ascii="Consolas" w:hAnsi="Consolas" w:cs="Liberation Serif"/>
          <w:sz w:val="22"/>
          <w:szCs w:val="22"/>
          <w:lang w:val="en-GB"/>
        </w:rPr>
        <w:t xml:space="preserve">            else:</w:t>
      </w:r>
    </w:p>
    <w:p w14:paraId="6399FE19" w14:textId="77777777" w:rsidR="00CA0167" w:rsidRPr="00CA0167" w:rsidRDefault="00CA0167" w:rsidP="00CA0167">
      <w:pPr>
        <w:rPr>
          <w:rFonts w:ascii="Consolas" w:hAnsi="Consolas" w:cs="Liberation Serif"/>
          <w:sz w:val="22"/>
          <w:szCs w:val="22"/>
          <w:lang w:val="en-GB"/>
        </w:rPr>
      </w:pPr>
      <w:r w:rsidRPr="00CA0167">
        <w:rPr>
          <w:rFonts w:ascii="Consolas" w:hAnsi="Consolas" w:cs="Liberation Serif"/>
          <w:sz w:val="22"/>
          <w:szCs w:val="22"/>
          <w:lang w:val="en-GB"/>
        </w:rPr>
        <w:t xml:space="preserve">                operationen = [dict(feld0=(start_x,0), blow_direction=(-1,0)), dict(feld0=(start_x-2,2), blow_direction=(0,-1))]</w:t>
      </w:r>
    </w:p>
    <w:p w14:paraId="25B60357" w14:textId="77777777" w:rsidR="00CA0167" w:rsidRPr="00CA0167" w:rsidRDefault="00CA0167" w:rsidP="00CA0167">
      <w:pPr>
        <w:rPr>
          <w:rFonts w:ascii="Consolas" w:hAnsi="Consolas" w:cs="Liberation Serif"/>
          <w:sz w:val="22"/>
          <w:szCs w:val="22"/>
          <w:lang w:val="en-GB"/>
        </w:rPr>
      </w:pPr>
      <w:r w:rsidRPr="00CA0167">
        <w:rPr>
          <w:rFonts w:ascii="Consolas" w:hAnsi="Consolas" w:cs="Liberation Serif"/>
          <w:sz w:val="22"/>
          <w:szCs w:val="22"/>
          <w:lang w:val="en-GB"/>
        </w:rPr>
        <w:t xml:space="preserve">                muster = Muster(self, [(start_x-1,0), (start_x-2,1)], operationen, self.tolerated_amount)</w:t>
      </w:r>
    </w:p>
    <w:p w14:paraId="52AAD68E" w14:textId="77777777" w:rsidR="00CA0167" w:rsidRPr="00CA0167" w:rsidRDefault="00CA0167" w:rsidP="00CA0167">
      <w:pPr>
        <w:rPr>
          <w:rFonts w:ascii="Consolas" w:hAnsi="Consolas" w:cs="Liberation Serif"/>
          <w:sz w:val="22"/>
          <w:szCs w:val="22"/>
          <w:lang w:val="en-GB"/>
        </w:rPr>
      </w:pPr>
      <w:r w:rsidRPr="00CA0167">
        <w:rPr>
          <w:rFonts w:ascii="Consolas" w:hAnsi="Consolas" w:cs="Liberation Serif"/>
          <w:sz w:val="22"/>
          <w:szCs w:val="22"/>
          <w:lang w:val="en-GB"/>
        </w:rPr>
        <w:t xml:space="preserve">                self.add_operation(muster)</w:t>
      </w:r>
    </w:p>
    <w:p w14:paraId="7EF5D708" w14:textId="77777777" w:rsidR="00CA0167" w:rsidRPr="00CA0167" w:rsidRDefault="00CA0167" w:rsidP="00CA0167">
      <w:pPr>
        <w:rPr>
          <w:rFonts w:ascii="Consolas" w:hAnsi="Consolas" w:cs="Liberation Serif"/>
          <w:sz w:val="22"/>
          <w:szCs w:val="22"/>
          <w:lang w:val="en-GB"/>
        </w:rPr>
      </w:pPr>
    </w:p>
    <w:p w14:paraId="384738C1" w14:textId="77777777" w:rsidR="00CA0167" w:rsidRPr="00CA0167" w:rsidRDefault="00CA0167" w:rsidP="00CA0167">
      <w:pPr>
        <w:rPr>
          <w:rFonts w:ascii="Consolas" w:hAnsi="Consolas" w:cs="Liberation Serif"/>
          <w:sz w:val="22"/>
          <w:szCs w:val="22"/>
          <w:lang w:val="en-GB"/>
        </w:rPr>
      </w:pPr>
      <w:r w:rsidRPr="00CA0167">
        <w:rPr>
          <w:rFonts w:ascii="Consolas" w:hAnsi="Consolas" w:cs="Liberation Serif"/>
          <w:sz w:val="22"/>
          <w:szCs w:val="22"/>
          <w:lang w:val="en-GB"/>
        </w:rPr>
        <w:t xml:space="preserve">    def transfer_to_Q(self):</w:t>
      </w:r>
    </w:p>
    <w:p w14:paraId="1F591EDB" w14:textId="77777777" w:rsidR="00CA0167" w:rsidRPr="00CA0167" w:rsidRDefault="00CA0167" w:rsidP="00CA0167">
      <w:pPr>
        <w:rPr>
          <w:rFonts w:ascii="Consolas" w:hAnsi="Consolas" w:cs="Liberation Serif"/>
          <w:color w:val="70AD47" w:themeColor="accent6"/>
          <w:sz w:val="22"/>
          <w:szCs w:val="22"/>
          <w:lang w:val="de-DE"/>
        </w:rPr>
      </w:pPr>
      <w:r w:rsidRPr="00CA0167">
        <w:rPr>
          <w:rFonts w:ascii="Consolas" w:hAnsi="Consolas" w:cs="Liberation Serif"/>
          <w:color w:val="70AD47" w:themeColor="accent6"/>
          <w:sz w:val="22"/>
          <w:szCs w:val="22"/>
          <w:lang w:val="en-GB"/>
        </w:rPr>
        <w:t xml:space="preserve">        </w:t>
      </w:r>
      <w:r w:rsidRPr="00CA0167">
        <w:rPr>
          <w:rFonts w:ascii="Consolas" w:hAnsi="Consolas" w:cs="Liberation Serif"/>
          <w:color w:val="70AD47" w:themeColor="accent6"/>
          <w:sz w:val="22"/>
          <w:szCs w:val="22"/>
          <w:lang w:val="de-DE"/>
        </w:rPr>
        <w:t>"""</w:t>
      </w:r>
    </w:p>
    <w:p w14:paraId="390169C3" w14:textId="77777777" w:rsidR="00CA0167" w:rsidRPr="00CA0167" w:rsidRDefault="00CA0167" w:rsidP="00CA0167">
      <w:pPr>
        <w:rPr>
          <w:rFonts w:ascii="Consolas" w:hAnsi="Consolas" w:cs="Liberation Serif"/>
          <w:color w:val="70AD47" w:themeColor="accent6"/>
          <w:sz w:val="22"/>
          <w:szCs w:val="22"/>
          <w:lang w:val="de-DE"/>
        </w:rPr>
      </w:pPr>
      <w:r w:rsidRPr="00CA0167">
        <w:rPr>
          <w:rFonts w:ascii="Consolas" w:hAnsi="Consolas" w:cs="Liberation Serif"/>
          <w:color w:val="70AD47" w:themeColor="accent6"/>
          <w:sz w:val="22"/>
          <w:szCs w:val="22"/>
          <w:lang w:val="de-DE"/>
        </w:rPr>
        <w:t xml:space="preserve">        4. Phase des generalisierten Ablaufs: Verschiebt das gesamte Laub auf Feld Q. Fügt die hierfür notwendigen Operationen zu self.strategy hinzu.</w:t>
      </w:r>
    </w:p>
    <w:p w14:paraId="06432C25" w14:textId="77777777" w:rsidR="00CA0167" w:rsidRPr="00CA0167" w:rsidRDefault="00CA0167" w:rsidP="00CA0167">
      <w:pPr>
        <w:rPr>
          <w:rFonts w:ascii="Consolas" w:hAnsi="Consolas" w:cs="Liberation Serif"/>
          <w:color w:val="70AD47" w:themeColor="accent6"/>
          <w:sz w:val="22"/>
          <w:szCs w:val="22"/>
          <w:lang w:val="de-DE"/>
        </w:rPr>
      </w:pPr>
      <w:r w:rsidRPr="00CA0167">
        <w:rPr>
          <w:rFonts w:ascii="Consolas" w:hAnsi="Consolas" w:cs="Liberation Serif"/>
          <w:color w:val="70AD47" w:themeColor="accent6"/>
          <w:sz w:val="22"/>
          <w:szCs w:val="22"/>
          <w:lang w:val="de-DE"/>
        </w:rPr>
        <w:t xml:space="preserve">        """</w:t>
      </w:r>
    </w:p>
    <w:p w14:paraId="5A0133CC" w14:textId="77777777" w:rsidR="00CA0167" w:rsidRPr="00CA0167" w:rsidRDefault="00CA0167" w:rsidP="00CA0167">
      <w:pPr>
        <w:rPr>
          <w:rFonts w:ascii="Consolas" w:hAnsi="Consolas" w:cs="Liberation Serif"/>
          <w:sz w:val="22"/>
          <w:szCs w:val="22"/>
          <w:lang w:val="de-DE"/>
        </w:rPr>
      </w:pPr>
      <w:r w:rsidRPr="00CA0167">
        <w:rPr>
          <w:rFonts w:ascii="Consolas" w:hAnsi="Consolas" w:cs="Liberation Serif"/>
          <w:sz w:val="22"/>
          <w:szCs w:val="22"/>
          <w:lang w:val="de-DE"/>
        </w:rPr>
        <w:t xml:space="preserve">        Q = self.Q</w:t>
      </w:r>
    </w:p>
    <w:p w14:paraId="7B2D0753" w14:textId="77777777" w:rsidR="00CA0167" w:rsidRPr="00CA0167" w:rsidRDefault="00CA0167" w:rsidP="00CA0167">
      <w:pPr>
        <w:rPr>
          <w:rFonts w:ascii="Consolas" w:hAnsi="Consolas" w:cs="Liberation Serif"/>
          <w:sz w:val="22"/>
          <w:szCs w:val="22"/>
          <w:lang w:val="de-DE"/>
        </w:rPr>
      </w:pPr>
      <w:r w:rsidRPr="00CA0167">
        <w:rPr>
          <w:rFonts w:ascii="Consolas" w:hAnsi="Consolas" w:cs="Liberation Serif"/>
          <w:sz w:val="22"/>
          <w:szCs w:val="22"/>
          <w:lang w:val="de-DE"/>
        </w:rPr>
        <w:t xml:space="preserve">        self.add_operation(self.edge_to_mid((Q[0],0), (Q[0],1))) # Muster hinzufügen, dass Laub vom Eckfeld (Q[0],0) auf das Feld (Q[0],1) bläst</w:t>
      </w:r>
    </w:p>
    <w:p w14:paraId="097F02C7" w14:textId="77777777" w:rsidR="00CA0167" w:rsidRPr="00CA0167" w:rsidRDefault="00CA0167" w:rsidP="00CA0167">
      <w:pPr>
        <w:rPr>
          <w:rFonts w:ascii="Consolas" w:hAnsi="Consolas" w:cs="Liberation Serif"/>
          <w:sz w:val="22"/>
          <w:szCs w:val="22"/>
          <w:lang w:val="en-GB"/>
        </w:rPr>
      </w:pPr>
      <w:r w:rsidRPr="00CA0167">
        <w:rPr>
          <w:rFonts w:ascii="Consolas" w:hAnsi="Consolas" w:cs="Liberation Serif"/>
          <w:sz w:val="22"/>
          <w:szCs w:val="22"/>
          <w:lang w:val="de-DE"/>
        </w:rPr>
        <w:t xml:space="preserve">        </w:t>
      </w:r>
      <w:r w:rsidRPr="00CA0167">
        <w:rPr>
          <w:rFonts w:ascii="Consolas" w:hAnsi="Consolas" w:cs="Liberation Serif"/>
          <w:sz w:val="22"/>
          <w:szCs w:val="22"/>
          <w:lang w:val="en-GB"/>
        </w:rPr>
        <w:t>if Q == (Q[0],1):</w:t>
      </w:r>
    </w:p>
    <w:p w14:paraId="689A3713" w14:textId="77777777" w:rsidR="00CA0167" w:rsidRPr="00CA0167" w:rsidRDefault="00CA0167" w:rsidP="00CA0167">
      <w:pPr>
        <w:rPr>
          <w:rFonts w:ascii="Consolas" w:hAnsi="Consolas" w:cs="Liberation Serif"/>
          <w:sz w:val="22"/>
          <w:szCs w:val="22"/>
          <w:lang w:val="en-GB"/>
        </w:rPr>
      </w:pPr>
      <w:r w:rsidRPr="00CA0167">
        <w:rPr>
          <w:rFonts w:ascii="Consolas" w:hAnsi="Consolas" w:cs="Liberation Serif"/>
          <w:sz w:val="22"/>
          <w:szCs w:val="22"/>
          <w:lang w:val="en-GB"/>
        </w:rPr>
        <w:t xml:space="preserve">            if not self.hof.is_edge((Q[0],2)):</w:t>
      </w:r>
    </w:p>
    <w:p w14:paraId="7F3FC93D" w14:textId="77777777" w:rsidR="00CA0167" w:rsidRPr="00CA0167" w:rsidRDefault="00CA0167" w:rsidP="00CA0167">
      <w:pPr>
        <w:rPr>
          <w:rFonts w:ascii="Consolas" w:hAnsi="Consolas" w:cs="Liberation Serif"/>
          <w:sz w:val="22"/>
          <w:szCs w:val="22"/>
          <w:lang w:val="en-GB"/>
        </w:rPr>
      </w:pPr>
      <w:r w:rsidRPr="00CA0167">
        <w:rPr>
          <w:rFonts w:ascii="Consolas" w:hAnsi="Consolas" w:cs="Liberation Serif"/>
          <w:sz w:val="22"/>
          <w:szCs w:val="22"/>
          <w:lang w:val="en-GB"/>
        </w:rPr>
        <w:t xml:space="preserve">                if self.hof.does_exist((Q[0],4)):</w:t>
      </w:r>
    </w:p>
    <w:p w14:paraId="4D18143B" w14:textId="77777777" w:rsidR="00CA0167" w:rsidRPr="00CA0167" w:rsidRDefault="00CA0167" w:rsidP="00CA0167">
      <w:pPr>
        <w:rPr>
          <w:rFonts w:ascii="Consolas" w:hAnsi="Consolas" w:cs="Liberation Serif"/>
          <w:sz w:val="22"/>
          <w:szCs w:val="22"/>
          <w:lang w:val="en-GB"/>
        </w:rPr>
      </w:pPr>
      <w:r w:rsidRPr="00CA0167">
        <w:rPr>
          <w:rFonts w:ascii="Consolas" w:hAnsi="Consolas" w:cs="Liberation Serif"/>
          <w:sz w:val="22"/>
          <w:szCs w:val="22"/>
          <w:lang w:val="en-GB"/>
        </w:rPr>
        <w:t xml:space="preserve">                    self.add_operation(Muster(self, [(Q[0],2)], [dict(feld0=(Q[0],4), blow_direction=(0,-1))], self.tolerated_amount))</w:t>
      </w:r>
    </w:p>
    <w:p w14:paraId="2FCD0B01" w14:textId="77777777" w:rsidR="00CA0167" w:rsidRPr="00CA0167" w:rsidRDefault="00CA0167" w:rsidP="00CA0167">
      <w:pPr>
        <w:rPr>
          <w:rFonts w:ascii="Consolas" w:hAnsi="Consolas" w:cs="Liberation Serif"/>
          <w:sz w:val="22"/>
          <w:szCs w:val="22"/>
          <w:lang w:val="en-GB"/>
        </w:rPr>
      </w:pPr>
      <w:r w:rsidRPr="00CA0167">
        <w:rPr>
          <w:rFonts w:ascii="Consolas" w:hAnsi="Consolas" w:cs="Liberation Serif"/>
          <w:sz w:val="22"/>
          <w:szCs w:val="22"/>
          <w:lang w:val="en-GB"/>
        </w:rPr>
        <w:t xml:space="preserve">                else:</w:t>
      </w:r>
    </w:p>
    <w:p w14:paraId="682BEA98" w14:textId="77777777" w:rsidR="00CA0167" w:rsidRPr="00CA0167" w:rsidRDefault="00CA0167" w:rsidP="00CA0167">
      <w:pPr>
        <w:rPr>
          <w:rFonts w:ascii="Consolas" w:hAnsi="Consolas" w:cs="Liberation Serif"/>
          <w:sz w:val="22"/>
          <w:szCs w:val="22"/>
          <w:lang w:val="en-GB"/>
        </w:rPr>
      </w:pPr>
      <w:r w:rsidRPr="00CA0167">
        <w:rPr>
          <w:rFonts w:ascii="Consolas" w:hAnsi="Consolas" w:cs="Liberation Serif"/>
          <w:sz w:val="22"/>
          <w:szCs w:val="22"/>
          <w:lang w:val="en-GB"/>
        </w:rPr>
        <w:t xml:space="preserve">                    self.add_operation(dict(feld0=(Q[0],3), blow_direction=(0,-1)))</w:t>
      </w:r>
    </w:p>
    <w:p w14:paraId="77D3C320" w14:textId="77777777" w:rsidR="00CA0167" w:rsidRPr="00CA0167" w:rsidRDefault="00CA0167" w:rsidP="00CA0167">
      <w:pPr>
        <w:rPr>
          <w:rFonts w:ascii="Consolas" w:hAnsi="Consolas" w:cs="Liberation Serif"/>
          <w:sz w:val="22"/>
          <w:szCs w:val="22"/>
          <w:lang w:val="de-DE"/>
        </w:rPr>
      </w:pPr>
      <w:r w:rsidRPr="00CA0167">
        <w:rPr>
          <w:rFonts w:ascii="Consolas" w:hAnsi="Consolas" w:cs="Liberation Serif"/>
          <w:sz w:val="22"/>
          <w:szCs w:val="22"/>
          <w:lang w:val="en-GB"/>
        </w:rPr>
        <w:t xml:space="preserve">        </w:t>
      </w:r>
      <w:r w:rsidRPr="00CA0167">
        <w:rPr>
          <w:rFonts w:ascii="Consolas" w:hAnsi="Consolas" w:cs="Liberation Serif"/>
          <w:sz w:val="22"/>
          <w:szCs w:val="22"/>
          <w:lang w:val="de-DE"/>
        </w:rPr>
        <w:t>else:</w:t>
      </w:r>
    </w:p>
    <w:p w14:paraId="11F190C6" w14:textId="77777777" w:rsidR="00CA0167" w:rsidRPr="00CA0167" w:rsidRDefault="00CA0167" w:rsidP="00CA0167">
      <w:pPr>
        <w:rPr>
          <w:rFonts w:ascii="Consolas" w:hAnsi="Consolas" w:cs="Liberation Serif"/>
          <w:sz w:val="22"/>
          <w:szCs w:val="22"/>
          <w:lang w:val="de-DE"/>
        </w:rPr>
      </w:pPr>
      <w:r w:rsidRPr="00CA0167">
        <w:rPr>
          <w:rFonts w:ascii="Consolas" w:hAnsi="Consolas" w:cs="Liberation Serif"/>
          <w:sz w:val="22"/>
          <w:szCs w:val="22"/>
          <w:lang w:val="de-DE"/>
        </w:rPr>
        <w:t xml:space="preserve">            self.add_operation(dict(feld0=(Q[0],0), blow_direction=(0,1))) # Das Laub wird vom Rand aus auf (Q[0],2) geblasen - dabei entstehen aber Seitenabtriebe. Mit diesen wird im Folgenden umgegangen.</w:t>
      </w:r>
    </w:p>
    <w:p w14:paraId="7B4BB000" w14:textId="77777777" w:rsidR="00CA0167" w:rsidRPr="00CA0167" w:rsidRDefault="00CA0167" w:rsidP="00CA0167">
      <w:pPr>
        <w:rPr>
          <w:rFonts w:ascii="Consolas" w:hAnsi="Consolas" w:cs="Liberation Serif"/>
          <w:sz w:val="22"/>
          <w:szCs w:val="22"/>
          <w:lang w:val="de-DE"/>
        </w:rPr>
      </w:pPr>
      <w:r w:rsidRPr="00CA0167">
        <w:rPr>
          <w:rFonts w:ascii="Consolas" w:hAnsi="Consolas" w:cs="Liberation Serif"/>
          <w:sz w:val="22"/>
          <w:szCs w:val="22"/>
          <w:lang w:val="de-DE"/>
        </w:rPr>
        <w:t xml:space="preserve">            # Mit den in der vorherigen Blasoperation entstandenen Seitenabtrieben umgehen: Wenn möglich wird das Laub verlustfrei durch den Abtrieb bei B vorne auf das Feld (Q[0],2) geblasen. Wenn nicht, dann wird das im vorherigen Schritt abgetriebene Laub auf den Felder (Q[0]-1,3), (Q[0],3) und (Q[0]+1,3) versammelt.</w:t>
      </w:r>
    </w:p>
    <w:p w14:paraId="21ABF96C" w14:textId="77777777" w:rsidR="00CA0167" w:rsidRPr="00CA0167" w:rsidRDefault="00CA0167" w:rsidP="00CA0167">
      <w:pPr>
        <w:rPr>
          <w:rFonts w:ascii="Consolas" w:hAnsi="Consolas" w:cs="Liberation Serif"/>
          <w:sz w:val="22"/>
          <w:szCs w:val="22"/>
          <w:lang w:val="en-GB"/>
        </w:rPr>
      </w:pPr>
      <w:r w:rsidRPr="00CA0167">
        <w:rPr>
          <w:rFonts w:ascii="Consolas" w:hAnsi="Consolas" w:cs="Liberation Serif"/>
          <w:sz w:val="22"/>
          <w:szCs w:val="22"/>
          <w:lang w:val="de-DE"/>
        </w:rPr>
        <w:t xml:space="preserve">            </w:t>
      </w:r>
      <w:r w:rsidRPr="00CA0167">
        <w:rPr>
          <w:rFonts w:ascii="Consolas" w:hAnsi="Consolas" w:cs="Liberation Serif"/>
          <w:sz w:val="22"/>
          <w:szCs w:val="22"/>
          <w:lang w:val="en-GB"/>
        </w:rPr>
        <w:t>cleared_fields = []</w:t>
      </w:r>
    </w:p>
    <w:p w14:paraId="5D8C5CCE" w14:textId="77777777" w:rsidR="00CA0167" w:rsidRPr="00CA0167" w:rsidRDefault="00CA0167" w:rsidP="00CA0167">
      <w:pPr>
        <w:rPr>
          <w:rFonts w:ascii="Consolas" w:hAnsi="Consolas" w:cs="Liberation Serif"/>
          <w:sz w:val="22"/>
          <w:szCs w:val="22"/>
          <w:lang w:val="en-GB"/>
        </w:rPr>
      </w:pPr>
      <w:r w:rsidRPr="00CA0167">
        <w:rPr>
          <w:rFonts w:ascii="Consolas" w:hAnsi="Consolas" w:cs="Liberation Serif"/>
          <w:sz w:val="22"/>
          <w:szCs w:val="22"/>
          <w:lang w:val="en-GB"/>
        </w:rPr>
        <w:t xml:space="preserve">            if self.hof.does_exist((Q[0]+3,2)):</w:t>
      </w:r>
    </w:p>
    <w:p w14:paraId="6CD129FE" w14:textId="77777777" w:rsidR="00CA0167" w:rsidRPr="00CA0167" w:rsidRDefault="00CA0167" w:rsidP="00CA0167">
      <w:pPr>
        <w:rPr>
          <w:rFonts w:ascii="Consolas" w:hAnsi="Consolas" w:cs="Liberation Serif"/>
          <w:sz w:val="22"/>
          <w:szCs w:val="22"/>
          <w:lang w:val="en-GB"/>
        </w:rPr>
      </w:pPr>
      <w:r w:rsidRPr="00CA0167">
        <w:rPr>
          <w:rFonts w:ascii="Consolas" w:hAnsi="Consolas" w:cs="Liberation Serif"/>
          <w:sz w:val="22"/>
          <w:szCs w:val="22"/>
          <w:lang w:val="en-GB"/>
        </w:rPr>
        <w:t xml:space="preserve">                muster = Muster(self, [(Q[0]+1,2)], [dict(feld0=(Q[0]+3,2),blow_direction=(-1,0))], self.tolerated_amount)</w:t>
      </w:r>
    </w:p>
    <w:p w14:paraId="2F44E957" w14:textId="77777777" w:rsidR="00CA0167" w:rsidRPr="00CA0167" w:rsidRDefault="00CA0167" w:rsidP="00CA0167">
      <w:pPr>
        <w:rPr>
          <w:rFonts w:ascii="Consolas" w:hAnsi="Consolas" w:cs="Liberation Serif"/>
          <w:sz w:val="22"/>
          <w:szCs w:val="22"/>
          <w:lang w:val="en-GB"/>
        </w:rPr>
      </w:pPr>
      <w:r w:rsidRPr="00CA0167">
        <w:rPr>
          <w:rFonts w:ascii="Consolas" w:hAnsi="Consolas" w:cs="Liberation Serif"/>
          <w:sz w:val="22"/>
          <w:szCs w:val="22"/>
          <w:lang w:val="en-GB"/>
        </w:rPr>
        <w:t xml:space="preserve">                self.add_operation(muster)</w:t>
      </w:r>
    </w:p>
    <w:p w14:paraId="01B87006" w14:textId="77777777" w:rsidR="00CA0167" w:rsidRPr="00CA0167" w:rsidRDefault="00CA0167" w:rsidP="00CA0167">
      <w:pPr>
        <w:rPr>
          <w:rFonts w:ascii="Consolas" w:hAnsi="Consolas" w:cs="Liberation Serif"/>
          <w:sz w:val="22"/>
          <w:szCs w:val="22"/>
          <w:lang w:val="en-GB"/>
        </w:rPr>
      </w:pPr>
      <w:r w:rsidRPr="00CA0167">
        <w:rPr>
          <w:rFonts w:ascii="Consolas" w:hAnsi="Consolas" w:cs="Liberation Serif"/>
          <w:sz w:val="22"/>
          <w:szCs w:val="22"/>
          <w:lang w:val="en-GB"/>
        </w:rPr>
        <w:t xml:space="preserve">                cleared_fields.append((Q[0]+1,2))</w:t>
      </w:r>
    </w:p>
    <w:p w14:paraId="1BAE3940" w14:textId="77777777" w:rsidR="00CA0167" w:rsidRPr="00CA0167" w:rsidRDefault="00CA0167" w:rsidP="00CA0167">
      <w:pPr>
        <w:rPr>
          <w:rFonts w:ascii="Consolas" w:hAnsi="Consolas" w:cs="Liberation Serif"/>
          <w:sz w:val="22"/>
          <w:szCs w:val="22"/>
          <w:lang w:val="de-DE"/>
        </w:rPr>
      </w:pPr>
      <w:r w:rsidRPr="00CA0167">
        <w:rPr>
          <w:rFonts w:ascii="Consolas" w:hAnsi="Consolas" w:cs="Liberation Serif"/>
          <w:sz w:val="22"/>
          <w:szCs w:val="22"/>
          <w:lang w:val="en-GB"/>
        </w:rPr>
        <w:t xml:space="preserve">            </w:t>
      </w:r>
      <w:r w:rsidRPr="00CA0167">
        <w:rPr>
          <w:rFonts w:ascii="Consolas" w:hAnsi="Consolas" w:cs="Liberation Serif"/>
          <w:sz w:val="22"/>
          <w:szCs w:val="22"/>
          <w:lang w:val="de-DE"/>
        </w:rPr>
        <w:t>elif not (self.hof.x_size == 5 and self.hof.y_size == 5 and Q == (2,2)): # In diesem Fall wird anders vorgegangen (siehe Code unten)</w:t>
      </w:r>
    </w:p>
    <w:p w14:paraId="05D70008" w14:textId="77777777" w:rsidR="00CA0167" w:rsidRPr="00CA0167" w:rsidRDefault="00CA0167" w:rsidP="00CA0167">
      <w:pPr>
        <w:rPr>
          <w:rFonts w:ascii="Consolas" w:hAnsi="Consolas" w:cs="Liberation Serif"/>
          <w:sz w:val="22"/>
          <w:szCs w:val="22"/>
          <w:lang w:val="en-GB"/>
        </w:rPr>
      </w:pPr>
      <w:r w:rsidRPr="00CA0167">
        <w:rPr>
          <w:rFonts w:ascii="Consolas" w:hAnsi="Consolas" w:cs="Liberation Serif"/>
          <w:sz w:val="22"/>
          <w:szCs w:val="22"/>
          <w:lang w:val="de-DE"/>
        </w:rPr>
        <w:t xml:space="preserve">                </w:t>
      </w:r>
      <w:r w:rsidRPr="00CA0167">
        <w:rPr>
          <w:rFonts w:ascii="Consolas" w:hAnsi="Consolas" w:cs="Liberation Serif"/>
          <w:sz w:val="22"/>
          <w:szCs w:val="22"/>
          <w:lang w:val="en-GB"/>
        </w:rPr>
        <w:t>muster = Muster(self, [(Q[0]+1,2)], [dict(feld0=(Q[0]+1,0),blow_direction=(0,1))], self.tolerated_amount)</w:t>
      </w:r>
    </w:p>
    <w:p w14:paraId="2428EABB" w14:textId="77777777" w:rsidR="00CA0167" w:rsidRPr="00CA0167" w:rsidRDefault="00CA0167" w:rsidP="00CA0167">
      <w:pPr>
        <w:rPr>
          <w:rFonts w:ascii="Consolas" w:hAnsi="Consolas" w:cs="Liberation Serif"/>
          <w:sz w:val="22"/>
          <w:szCs w:val="22"/>
          <w:lang w:val="en-GB"/>
        </w:rPr>
      </w:pPr>
      <w:r w:rsidRPr="00CA0167">
        <w:rPr>
          <w:rFonts w:ascii="Consolas" w:hAnsi="Consolas" w:cs="Liberation Serif"/>
          <w:sz w:val="22"/>
          <w:szCs w:val="22"/>
          <w:lang w:val="en-GB"/>
        </w:rPr>
        <w:t xml:space="preserve">                self.add_operation(muster)</w:t>
      </w:r>
    </w:p>
    <w:p w14:paraId="50C1C7C6" w14:textId="77777777" w:rsidR="00CA0167" w:rsidRPr="00CA0167" w:rsidRDefault="00CA0167" w:rsidP="00CA0167">
      <w:pPr>
        <w:rPr>
          <w:rFonts w:ascii="Consolas" w:hAnsi="Consolas" w:cs="Liberation Serif"/>
          <w:sz w:val="22"/>
          <w:szCs w:val="22"/>
          <w:lang w:val="en-GB"/>
        </w:rPr>
      </w:pPr>
      <w:r w:rsidRPr="00CA0167">
        <w:rPr>
          <w:rFonts w:ascii="Consolas" w:hAnsi="Consolas" w:cs="Liberation Serif"/>
          <w:sz w:val="22"/>
          <w:szCs w:val="22"/>
          <w:lang w:val="en-GB"/>
        </w:rPr>
        <w:t xml:space="preserve">            if self.hof.does_exist((Q[0]-3,2)):</w:t>
      </w:r>
    </w:p>
    <w:p w14:paraId="3519C77B" w14:textId="77777777" w:rsidR="00CA0167" w:rsidRPr="00CA0167" w:rsidRDefault="00CA0167" w:rsidP="00CA0167">
      <w:pPr>
        <w:rPr>
          <w:rFonts w:ascii="Consolas" w:hAnsi="Consolas" w:cs="Liberation Serif"/>
          <w:sz w:val="22"/>
          <w:szCs w:val="22"/>
          <w:lang w:val="en-GB"/>
        </w:rPr>
      </w:pPr>
      <w:r w:rsidRPr="00CA0167">
        <w:rPr>
          <w:rFonts w:ascii="Consolas" w:hAnsi="Consolas" w:cs="Liberation Serif"/>
          <w:sz w:val="22"/>
          <w:szCs w:val="22"/>
          <w:lang w:val="en-GB"/>
        </w:rPr>
        <w:t xml:space="preserve">                muster = Muster(self, [(Q[0]-1,2)], [dict(feld0=(Q[0]-3,2),blow_direction=(1,0))], self.tolerated_amount)</w:t>
      </w:r>
    </w:p>
    <w:p w14:paraId="39067747" w14:textId="77777777" w:rsidR="00CA0167" w:rsidRPr="00CA0167" w:rsidRDefault="00CA0167" w:rsidP="00CA0167">
      <w:pPr>
        <w:rPr>
          <w:rFonts w:ascii="Consolas" w:hAnsi="Consolas" w:cs="Liberation Serif"/>
          <w:sz w:val="22"/>
          <w:szCs w:val="22"/>
          <w:lang w:val="en-GB"/>
        </w:rPr>
      </w:pPr>
      <w:r w:rsidRPr="00CA0167">
        <w:rPr>
          <w:rFonts w:ascii="Consolas" w:hAnsi="Consolas" w:cs="Liberation Serif"/>
          <w:sz w:val="22"/>
          <w:szCs w:val="22"/>
          <w:lang w:val="en-GB"/>
        </w:rPr>
        <w:t xml:space="preserve">                self.add_operation(muster)</w:t>
      </w:r>
    </w:p>
    <w:p w14:paraId="481A9E1B" w14:textId="77777777" w:rsidR="00CA0167" w:rsidRPr="00CA0167" w:rsidRDefault="00CA0167" w:rsidP="00CA0167">
      <w:pPr>
        <w:rPr>
          <w:rFonts w:ascii="Consolas" w:hAnsi="Consolas" w:cs="Liberation Serif"/>
          <w:sz w:val="22"/>
          <w:szCs w:val="22"/>
          <w:lang w:val="en-GB"/>
        </w:rPr>
      </w:pPr>
      <w:r w:rsidRPr="00CA0167">
        <w:rPr>
          <w:rFonts w:ascii="Consolas" w:hAnsi="Consolas" w:cs="Liberation Serif"/>
          <w:sz w:val="22"/>
          <w:szCs w:val="22"/>
          <w:lang w:val="en-GB"/>
        </w:rPr>
        <w:t xml:space="preserve">                cleared_fields.append((Q[0]-1,2))</w:t>
      </w:r>
    </w:p>
    <w:p w14:paraId="40305E4E" w14:textId="77777777" w:rsidR="00CA0167" w:rsidRPr="00CA0167" w:rsidRDefault="00CA0167" w:rsidP="00CA0167">
      <w:pPr>
        <w:rPr>
          <w:rFonts w:ascii="Consolas" w:hAnsi="Consolas" w:cs="Liberation Serif"/>
          <w:sz w:val="22"/>
          <w:szCs w:val="22"/>
          <w:lang w:val="de-DE"/>
        </w:rPr>
      </w:pPr>
      <w:r w:rsidRPr="00CA0167">
        <w:rPr>
          <w:rFonts w:ascii="Consolas" w:hAnsi="Consolas" w:cs="Liberation Serif"/>
          <w:sz w:val="22"/>
          <w:szCs w:val="22"/>
          <w:lang w:val="en-GB"/>
        </w:rPr>
        <w:t xml:space="preserve">            </w:t>
      </w:r>
      <w:r w:rsidRPr="00CA0167">
        <w:rPr>
          <w:rFonts w:ascii="Consolas" w:hAnsi="Consolas" w:cs="Liberation Serif"/>
          <w:sz w:val="22"/>
          <w:szCs w:val="22"/>
          <w:lang w:val="de-DE"/>
        </w:rPr>
        <w:t>elif not (self.hof.x_size == 5 and self.hof.y_size == 5 and Q == (2,2)): # In diesem Fall wird anders vorgegangen (siehe Code unten)</w:t>
      </w:r>
    </w:p>
    <w:p w14:paraId="1A9EB0C7" w14:textId="77777777" w:rsidR="00CA0167" w:rsidRPr="00CA0167" w:rsidRDefault="00CA0167" w:rsidP="00CA0167">
      <w:pPr>
        <w:rPr>
          <w:rFonts w:ascii="Consolas" w:hAnsi="Consolas" w:cs="Liberation Serif"/>
          <w:sz w:val="22"/>
          <w:szCs w:val="22"/>
          <w:lang w:val="en-GB"/>
        </w:rPr>
      </w:pPr>
      <w:r w:rsidRPr="00CA0167">
        <w:rPr>
          <w:rFonts w:ascii="Consolas" w:hAnsi="Consolas" w:cs="Liberation Serif"/>
          <w:sz w:val="22"/>
          <w:szCs w:val="22"/>
          <w:lang w:val="de-DE"/>
        </w:rPr>
        <w:t xml:space="preserve">                </w:t>
      </w:r>
      <w:r w:rsidRPr="00CA0167">
        <w:rPr>
          <w:rFonts w:ascii="Consolas" w:hAnsi="Consolas" w:cs="Liberation Serif"/>
          <w:sz w:val="22"/>
          <w:szCs w:val="22"/>
          <w:lang w:val="en-GB"/>
        </w:rPr>
        <w:t>muster = Muster(self, [(Q[0]-1,2)], [dict(feld0=(Q[0]-1,0),blow_direction=(0,1))], self.tolerated_amount)</w:t>
      </w:r>
    </w:p>
    <w:p w14:paraId="54F07EFC" w14:textId="77777777" w:rsidR="00CA0167" w:rsidRPr="00CA0167" w:rsidRDefault="00CA0167" w:rsidP="00CA0167">
      <w:pPr>
        <w:rPr>
          <w:rFonts w:ascii="Consolas" w:hAnsi="Consolas" w:cs="Liberation Serif"/>
          <w:sz w:val="22"/>
          <w:szCs w:val="22"/>
          <w:lang w:val="en-GB"/>
        </w:rPr>
      </w:pPr>
      <w:r w:rsidRPr="00CA0167">
        <w:rPr>
          <w:rFonts w:ascii="Consolas" w:hAnsi="Consolas" w:cs="Liberation Serif"/>
          <w:sz w:val="22"/>
          <w:szCs w:val="22"/>
          <w:lang w:val="en-GB"/>
        </w:rPr>
        <w:lastRenderedPageBreak/>
        <w:t xml:space="preserve">                self.add_operation(muster)</w:t>
      </w:r>
    </w:p>
    <w:p w14:paraId="29446855" w14:textId="77777777" w:rsidR="00CA0167" w:rsidRPr="00CA0167" w:rsidRDefault="00CA0167" w:rsidP="00CA0167">
      <w:pPr>
        <w:rPr>
          <w:rFonts w:ascii="Consolas" w:hAnsi="Consolas" w:cs="Liberation Serif"/>
          <w:sz w:val="22"/>
          <w:szCs w:val="22"/>
          <w:lang w:val="en-GB"/>
        </w:rPr>
      </w:pPr>
      <w:r w:rsidRPr="00CA0167">
        <w:rPr>
          <w:rFonts w:ascii="Consolas" w:hAnsi="Consolas" w:cs="Liberation Serif"/>
          <w:sz w:val="22"/>
          <w:szCs w:val="22"/>
          <w:lang w:val="en-GB"/>
        </w:rPr>
        <w:t xml:space="preserve">            if self.hof.does_exist((Q[0],5)):</w:t>
      </w:r>
    </w:p>
    <w:p w14:paraId="4063561A" w14:textId="77777777" w:rsidR="00CA0167" w:rsidRPr="00CA0167" w:rsidRDefault="00CA0167" w:rsidP="00CA0167">
      <w:pPr>
        <w:rPr>
          <w:rFonts w:ascii="Consolas" w:hAnsi="Consolas" w:cs="Liberation Serif"/>
          <w:sz w:val="22"/>
          <w:szCs w:val="22"/>
          <w:lang w:val="en-GB"/>
        </w:rPr>
      </w:pPr>
      <w:r w:rsidRPr="00CA0167">
        <w:rPr>
          <w:rFonts w:ascii="Consolas" w:hAnsi="Consolas" w:cs="Liberation Serif"/>
          <w:sz w:val="22"/>
          <w:szCs w:val="22"/>
          <w:lang w:val="en-GB"/>
        </w:rPr>
        <w:t xml:space="preserve">                if Q != (Q[0],3):</w:t>
      </w:r>
    </w:p>
    <w:p w14:paraId="3DEAF963" w14:textId="55D71197" w:rsidR="00CA0167" w:rsidRPr="00CA0167" w:rsidRDefault="00CA0167" w:rsidP="00CA0167">
      <w:pPr>
        <w:rPr>
          <w:rFonts w:ascii="Consolas" w:hAnsi="Consolas" w:cs="Liberation Serif"/>
          <w:sz w:val="22"/>
          <w:szCs w:val="22"/>
          <w:lang w:val="en-GB"/>
        </w:rPr>
      </w:pPr>
      <w:r w:rsidRPr="00CA0167">
        <w:rPr>
          <w:rFonts w:ascii="Consolas" w:hAnsi="Consolas" w:cs="Liberation Serif"/>
          <w:sz w:val="22"/>
          <w:szCs w:val="22"/>
          <w:lang w:val="en-GB"/>
        </w:rPr>
        <w:t xml:space="preserve">                    muster = Muster(self, [(Q[0],3)],</w:t>
      </w:r>
      <w:r>
        <w:rPr>
          <w:rFonts w:ascii="Consolas" w:hAnsi="Consolas" w:cs="Liberation Serif"/>
          <w:sz w:val="22"/>
          <w:szCs w:val="22"/>
          <w:lang w:val="en-GB"/>
        </w:rPr>
        <w:br/>
        <w:t xml:space="preserve">                    </w:t>
      </w:r>
      <w:r w:rsidRPr="00CA0167">
        <w:rPr>
          <w:rFonts w:ascii="Consolas" w:hAnsi="Consolas" w:cs="Liberation Serif"/>
          <w:sz w:val="22"/>
          <w:szCs w:val="22"/>
          <w:lang w:val="en-GB"/>
        </w:rPr>
        <w:t xml:space="preserve"> [dict(feld0=(Q[0],5),blow_direction=(0,-1))], </w:t>
      </w:r>
      <w:r>
        <w:rPr>
          <w:rFonts w:ascii="Consolas" w:hAnsi="Consolas" w:cs="Liberation Serif"/>
          <w:sz w:val="22"/>
          <w:szCs w:val="22"/>
          <w:lang w:val="en-GB"/>
        </w:rPr>
        <w:br/>
        <w:t xml:space="preserve">                      </w:t>
      </w:r>
      <w:r w:rsidRPr="00CA0167">
        <w:rPr>
          <w:rFonts w:ascii="Consolas" w:hAnsi="Consolas" w:cs="Liberation Serif"/>
          <w:sz w:val="22"/>
          <w:szCs w:val="22"/>
          <w:lang w:val="en-GB"/>
        </w:rPr>
        <w:t>self.tolerated_amount)</w:t>
      </w:r>
    </w:p>
    <w:p w14:paraId="7A6E31EA" w14:textId="77777777" w:rsidR="00CA0167" w:rsidRPr="00CA0167" w:rsidRDefault="00CA0167" w:rsidP="00CA0167">
      <w:pPr>
        <w:rPr>
          <w:rFonts w:ascii="Consolas" w:hAnsi="Consolas" w:cs="Liberation Serif"/>
          <w:sz w:val="22"/>
          <w:szCs w:val="22"/>
          <w:lang w:val="en-GB"/>
        </w:rPr>
      </w:pPr>
      <w:r w:rsidRPr="00CA0167">
        <w:rPr>
          <w:rFonts w:ascii="Consolas" w:hAnsi="Consolas" w:cs="Liberation Serif"/>
          <w:sz w:val="22"/>
          <w:szCs w:val="22"/>
          <w:lang w:val="en-GB"/>
        </w:rPr>
        <w:t xml:space="preserve">                    self.add_operation(muster)</w:t>
      </w:r>
    </w:p>
    <w:p w14:paraId="707DCDE0" w14:textId="77777777" w:rsidR="00CA0167" w:rsidRPr="00CA0167" w:rsidRDefault="00CA0167" w:rsidP="00CA0167">
      <w:pPr>
        <w:rPr>
          <w:rFonts w:ascii="Consolas" w:hAnsi="Consolas" w:cs="Liberation Serif"/>
          <w:sz w:val="22"/>
          <w:szCs w:val="22"/>
          <w:lang w:val="en-GB"/>
        </w:rPr>
      </w:pPr>
      <w:r w:rsidRPr="00CA0167">
        <w:rPr>
          <w:rFonts w:ascii="Consolas" w:hAnsi="Consolas" w:cs="Liberation Serif"/>
          <w:sz w:val="22"/>
          <w:szCs w:val="22"/>
          <w:lang w:val="en-GB"/>
        </w:rPr>
        <w:t xml:space="preserve">                    cleared_fields.append((Q[0],3))</w:t>
      </w:r>
    </w:p>
    <w:p w14:paraId="254FEB8F" w14:textId="77777777" w:rsidR="00CA0167" w:rsidRPr="00CA0167" w:rsidRDefault="00CA0167" w:rsidP="00CA0167">
      <w:pPr>
        <w:rPr>
          <w:rFonts w:ascii="Consolas" w:hAnsi="Consolas" w:cs="Liberation Serif"/>
          <w:sz w:val="22"/>
          <w:szCs w:val="22"/>
          <w:lang w:val="en-GB"/>
        </w:rPr>
      </w:pPr>
      <w:r w:rsidRPr="00CA0167">
        <w:rPr>
          <w:rFonts w:ascii="Consolas" w:hAnsi="Consolas" w:cs="Liberation Serif"/>
          <w:sz w:val="22"/>
          <w:szCs w:val="22"/>
          <w:lang w:val="en-GB"/>
        </w:rPr>
        <w:t xml:space="preserve">            elif Q == (Q[0],3):</w:t>
      </w:r>
    </w:p>
    <w:p w14:paraId="060C970F" w14:textId="77777777" w:rsidR="00CA0167" w:rsidRPr="00CA0167" w:rsidRDefault="00CA0167" w:rsidP="00CA0167">
      <w:pPr>
        <w:rPr>
          <w:rFonts w:ascii="Consolas" w:hAnsi="Consolas" w:cs="Liberation Serif"/>
          <w:sz w:val="22"/>
          <w:szCs w:val="22"/>
          <w:lang w:val="en-GB"/>
        </w:rPr>
      </w:pPr>
      <w:r w:rsidRPr="00CA0167">
        <w:rPr>
          <w:rFonts w:ascii="Consolas" w:hAnsi="Consolas" w:cs="Liberation Serif"/>
          <w:sz w:val="22"/>
          <w:szCs w:val="22"/>
          <w:lang w:val="en-GB"/>
        </w:rPr>
        <w:t xml:space="preserve">                cleared_fields.append((Q[0],3))</w:t>
      </w:r>
    </w:p>
    <w:p w14:paraId="2C0BC037" w14:textId="77777777" w:rsidR="00CA0167" w:rsidRPr="00213FB8" w:rsidRDefault="00CA0167" w:rsidP="00CA0167">
      <w:pPr>
        <w:rPr>
          <w:rFonts w:ascii="Consolas" w:hAnsi="Consolas" w:cs="Liberation Serif"/>
          <w:sz w:val="22"/>
          <w:szCs w:val="22"/>
          <w:lang w:val="en-GB"/>
        </w:rPr>
      </w:pPr>
      <w:r w:rsidRPr="00CA0167">
        <w:rPr>
          <w:rFonts w:ascii="Consolas" w:hAnsi="Consolas" w:cs="Liberation Serif"/>
          <w:sz w:val="22"/>
          <w:szCs w:val="22"/>
          <w:lang w:val="en-GB"/>
        </w:rPr>
        <w:t xml:space="preserve">            </w:t>
      </w:r>
      <w:r w:rsidRPr="00213FB8">
        <w:rPr>
          <w:rFonts w:ascii="Consolas" w:hAnsi="Consolas" w:cs="Liberation Serif"/>
          <w:sz w:val="22"/>
          <w:szCs w:val="22"/>
          <w:lang w:val="en-GB"/>
        </w:rPr>
        <w:t>if len(cleared_fields) != 3:</w:t>
      </w:r>
    </w:p>
    <w:p w14:paraId="129E82F8" w14:textId="5E084F21" w:rsidR="00CA0167" w:rsidRPr="00CA0167" w:rsidRDefault="00CA0167" w:rsidP="00CA0167">
      <w:pPr>
        <w:rPr>
          <w:rFonts w:ascii="Consolas" w:hAnsi="Consolas" w:cs="Liberation Serif"/>
          <w:sz w:val="22"/>
          <w:szCs w:val="22"/>
          <w:lang w:val="en-GB"/>
        </w:rPr>
      </w:pPr>
      <w:r w:rsidRPr="00CA0167">
        <w:rPr>
          <w:rFonts w:ascii="Consolas" w:hAnsi="Consolas" w:cs="Liberation Serif"/>
          <w:sz w:val="22"/>
          <w:szCs w:val="22"/>
          <w:lang w:val="en-GB"/>
        </w:rPr>
        <w:t xml:space="preserve">                if (self.hof.does_exist((Q[0],6)) or ((Q[0], 3) == Q and </w:t>
      </w:r>
      <w:r>
        <w:rPr>
          <w:rFonts w:ascii="Consolas" w:hAnsi="Consolas" w:cs="Liberation Serif"/>
          <w:sz w:val="22"/>
          <w:szCs w:val="22"/>
          <w:lang w:val="en-GB"/>
        </w:rPr>
        <w:br/>
        <w:t xml:space="preserve">                 </w:t>
      </w:r>
      <w:r w:rsidRPr="00CA0167">
        <w:rPr>
          <w:rFonts w:ascii="Consolas" w:hAnsi="Consolas" w:cs="Liberation Serif"/>
          <w:sz w:val="22"/>
          <w:szCs w:val="22"/>
          <w:lang w:val="en-GB"/>
        </w:rPr>
        <w:t xml:space="preserve">self.hof.does_exist((Q[0],5)))) and </w:t>
      </w:r>
      <w:r>
        <w:rPr>
          <w:rFonts w:ascii="Consolas" w:hAnsi="Consolas" w:cs="Liberation Serif"/>
          <w:sz w:val="22"/>
          <w:szCs w:val="22"/>
          <w:lang w:val="en-GB"/>
        </w:rPr>
        <w:br/>
        <w:t xml:space="preserve">                 </w:t>
      </w:r>
      <w:r w:rsidRPr="00CA0167">
        <w:rPr>
          <w:rFonts w:ascii="Consolas" w:hAnsi="Consolas" w:cs="Liberation Serif"/>
          <w:sz w:val="22"/>
          <w:szCs w:val="22"/>
          <w:lang w:val="en-GB"/>
        </w:rPr>
        <w:t>(self.hof.does_exist((Q[0]-3, 3)) or</w:t>
      </w:r>
      <w:r>
        <w:rPr>
          <w:rFonts w:ascii="Consolas" w:hAnsi="Consolas" w:cs="Liberation Serif"/>
          <w:sz w:val="22"/>
          <w:szCs w:val="22"/>
          <w:lang w:val="en-GB"/>
        </w:rPr>
        <w:br/>
        <w:t xml:space="preserve">                </w:t>
      </w:r>
      <w:r w:rsidRPr="00CA0167">
        <w:rPr>
          <w:rFonts w:ascii="Consolas" w:hAnsi="Consolas" w:cs="Liberation Serif"/>
          <w:sz w:val="22"/>
          <w:szCs w:val="22"/>
          <w:lang w:val="en-GB"/>
        </w:rPr>
        <w:t xml:space="preserve"> self.hof.does_exist((Q[0]+3, 3))):</w:t>
      </w:r>
    </w:p>
    <w:p w14:paraId="04F7D3AA" w14:textId="77777777" w:rsidR="00CA0167" w:rsidRPr="00CA0167" w:rsidRDefault="00CA0167" w:rsidP="00CA0167">
      <w:pPr>
        <w:rPr>
          <w:rFonts w:ascii="Consolas" w:hAnsi="Consolas" w:cs="Liberation Serif"/>
          <w:sz w:val="22"/>
          <w:szCs w:val="22"/>
          <w:lang w:val="en-GB"/>
        </w:rPr>
      </w:pPr>
      <w:r w:rsidRPr="00CA0167">
        <w:rPr>
          <w:rFonts w:ascii="Consolas" w:hAnsi="Consolas" w:cs="Liberation Serif"/>
          <w:sz w:val="22"/>
          <w:szCs w:val="22"/>
          <w:lang w:val="en-GB"/>
        </w:rPr>
        <w:t xml:space="preserve">                    if self.hof.does_exist((Q[0]-3, 3)):</w:t>
      </w:r>
    </w:p>
    <w:p w14:paraId="327FD18A" w14:textId="26853572" w:rsidR="00CA0167" w:rsidRPr="00CA0167" w:rsidRDefault="00CA0167" w:rsidP="00CA0167">
      <w:pPr>
        <w:rPr>
          <w:rFonts w:ascii="Consolas" w:hAnsi="Consolas" w:cs="Liberation Serif"/>
          <w:sz w:val="22"/>
          <w:szCs w:val="22"/>
          <w:lang w:val="en-GB"/>
        </w:rPr>
      </w:pPr>
      <w:r w:rsidRPr="00CA0167">
        <w:rPr>
          <w:rFonts w:ascii="Consolas" w:hAnsi="Consolas" w:cs="Liberation Serif"/>
          <w:sz w:val="22"/>
          <w:szCs w:val="22"/>
          <w:lang w:val="en-GB"/>
        </w:rPr>
        <w:t xml:space="preserve">                        self.add_operation(dict(feld0=(Q[0]+2,3), </w:t>
      </w:r>
      <w:r>
        <w:rPr>
          <w:rFonts w:ascii="Consolas" w:hAnsi="Consolas" w:cs="Liberation Serif"/>
          <w:sz w:val="22"/>
          <w:szCs w:val="22"/>
          <w:lang w:val="en-GB"/>
        </w:rPr>
        <w:br/>
        <w:t xml:space="preserve">                         </w:t>
      </w:r>
      <w:r w:rsidRPr="00CA0167">
        <w:rPr>
          <w:rFonts w:ascii="Consolas" w:hAnsi="Consolas" w:cs="Liberation Serif"/>
          <w:sz w:val="22"/>
          <w:szCs w:val="22"/>
          <w:lang w:val="en-GB"/>
        </w:rPr>
        <w:t>blow_direction=(-1,0)))</w:t>
      </w:r>
    </w:p>
    <w:p w14:paraId="6C96581F" w14:textId="65A1CC50" w:rsidR="00CA0167" w:rsidRPr="00CA0167" w:rsidRDefault="00CA0167" w:rsidP="00CA0167">
      <w:pPr>
        <w:rPr>
          <w:rFonts w:ascii="Consolas" w:hAnsi="Consolas" w:cs="Liberation Serif"/>
          <w:sz w:val="22"/>
          <w:szCs w:val="22"/>
          <w:lang w:val="en-GB"/>
        </w:rPr>
      </w:pPr>
      <w:r w:rsidRPr="00CA0167">
        <w:rPr>
          <w:rFonts w:ascii="Consolas" w:hAnsi="Consolas" w:cs="Liberation Serif"/>
          <w:sz w:val="22"/>
          <w:szCs w:val="22"/>
          <w:lang w:val="en-GB"/>
        </w:rPr>
        <w:t xml:space="preserve">                        self.add_operation(Muster(self, [(Q[0]-1, 3)], </w:t>
      </w:r>
      <w:r>
        <w:rPr>
          <w:rFonts w:ascii="Consolas" w:hAnsi="Consolas" w:cs="Liberation Serif"/>
          <w:sz w:val="22"/>
          <w:szCs w:val="22"/>
          <w:lang w:val="en-GB"/>
        </w:rPr>
        <w:br/>
        <w:t xml:space="preserve">                        </w:t>
      </w:r>
      <w:r w:rsidRPr="00CA0167">
        <w:rPr>
          <w:rFonts w:ascii="Consolas" w:hAnsi="Consolas" w:cs="Liberation Serif"/>
          <w:sz w:val="22"/>
          <w:szCs w:val="22"/>
          <w:lang w:val="en-GB"/>
        </w:rPr>
        <w:t xml:space="preserve">[dict(feld0=(Q[0]-3,3), blow_direction=(1,0))], </w:t>
      </w:r>
      <w:r>
        <w:rPr>
          <w:rFonts w:ascii="Consolas" w:hAnsi="Consolas" w:cs="Liberation Serif"/>
          <w:sz w:val="22"/>
          <w:szCs w:val="22"/>
          <w:lang w:val="en-GB"/>
        </w:rPr>
        <w:br/>
        <w:t xml:space="preserve">                        </w:t>
      </w:r>
      <w:r w:rsidRPr="00CA0167">
        <w:rPr>
          <w:rFonts w:ascii="Consolas" w:hAnsi="Consolas" w:cs="Liberation Serif"/>
          <w:sz w:val="22"/>
          <w:szCs w:val="22"/>
          <w:lang w:val="en-GB"/>
        </w:rPr>
        <w:t>self.tolerated_amount))</w:t>
      </w:r>
    </w:p>
    <w:p w14:paraId="5EBF97EB" w14:textId="77777777" w:rsidR="00CA0167" w:rsidRPr="00CA0167" w:rsidRDefault="00CA0167" w:rsidP="00CA0167">
      <w:pPr>
        <w:rPr>
          <w:rFonts w:ascii="Consolas" w:hAnsi="Consolas" w:cs="Liberation Serif"/>
          <w:sz w:val="22"/>
          <w:szCs w:val="22"/>
          <w:lang w:val="en-GB"/>
        </w:rPr>
      </w:pPr>
      <w:r w:rsidRPr="00CA0167">
        <w:rPr>
          <w:rFonts w:ascii="Consolas" w:hAnsi="Consolas" w:cs="Liberation Serif"/>
          <w:sz w:val="22"/>
          <w:szCs w:val="22"/>
          <w:lang w:val="en-GB"/>
        </w:rPr>
        <w:t xml:space="preserve">                    else:</w:t>
      </w:r>
    </w:p>
    <w:p w14:paraId="7733F98B" w14:textId="0C1AB780" w:rsidR="00CA0167" w:rsidRPr="00CA0167" w:rsidRDefault="00CA0167" w:rsidP="00CA0167">
      <w:pPr>
        <w:rPr>
          <w:rFonts w:ascii="Consolas" w:hAnsi="Consolas" w:cs="Liberation Serif"/>
          <w:sz w:val="22"/>
          <w:szCs w:val="22"/>
          <w:lang w:val="en-GB"/>
        </w:rPr>
      </w:pPr>
      <w:r w:rsidRPr="00CA0167">
        <w:rPr>
          <w:rFonts w:ascii="Consolas" w:hAnsi="Consolas" w:cs="Liberation Serif"/>
          <w:sz w:val="22"/>
          <w:szCs w:val="22"/>
          <w:lang w:val="en-GB"/>
        </w:rPr>
        <w:t xml:space="preserve">                        self.add_operation(dict(feld0=(Q[0]-2,3), </w:t>
      </w:r>
      <w:r>
        <w:rPr>
          <w:rFonts w:ascii="Consolas" w:hAnsi="Consolas" w:cs="Liberation Serif"/>
          <w:sz w:val="22"/>
          <w:szCs w:val="22"/>
          <w:lang w:val="en-GB"/>
        </w:rPr>
        <w:br/>
        <w:t xml:space="preserve">                         </w:t>
      </w:r>
      <w:r w:rsidRPr="00CA0167">
        <w:rPr>
          <w:rFonts w:ascii="Consolas" w:hAnsi="Consolas" w:cs="Liberation Serif"/>
          <w:sz w:val="22"/>
          <w:szCs w:val="22"/>
          <w:lang w:val="en-GB"/>
        </w:rPr>
        <w:t>blow_direction=(1,0)))</w:t>
      </w:r>
    </w:p>
    <w:p w14:paraId="1FF94E45" w14:textId="1D59C7C7" w:rsidR="00CA0167" w:rsidRPr="00CA0167" w:rsidRDefault="00CA0167" w:rsidP="00CA0167">
      <w:pPr>
        <w:rPr>
          <w:rFonts w:ascii="Consolas" w:hAnsi="Consolas" w:cs="Liberation Serif"/>
          <w:sz w:val="22"/>
          <w:szCs w:val="22"/>
          <w:lang w:val="en-GB"/>
        </w:rPr>
      </w:pPr>
      <w:r w:rsidRPr="00CA0167">
        <w:rPr>
          <w:rFonts w:ascii="Consolas" w:hAnsi="Consolas" w:cs="Liberation Serif"/>
          <w:sz w:val="22"/>
          <w:szCs w:val="22"/>
          <w:lang w:val="en-GB"/>
        </w:rPr>
        <w:t xml:space="preserve">                        self.add_operation(Muster(self, [(Q[0]+1, 3)], </w:t>
      </w:r>
      <w:r>
        <w:rPr>
          <w:rFonts w:ascii="Consolas" w:hAnsi="Consolas" w:cs="Liberation Serif"/>
          <w:sz w:val="22"/>
          <w:szCs w:val="22"/>
          <w:lang w:val="en-GB"/>
        </w:rPr>
        <w:br/>
        <w:t xml:space="preserve">                         </w:t>
      </w:r>
      <w:r w:rsidRPr="00CA0167">
        <w:rPr>
          <w:rFonts w:ascii="Consolas" w:hAnsi="Consolas" w:cs="Liberation Serif"/>
          <w:sz w:val="22"/>
          <w:szCs w:val="22"/>
          <w:lang w:val="en-GB"/>
        </w:rPr>
        <w:t>[dict(feld0=(Q[0]+3,3), blow_direction=(-1,0))],</w:t>
      </w:r>
      <w:r>
        <w:rPr>
          <w:rFonts w:ascii="Consolas" w:hAnsi="Consolas" w:cs="Liberation Serif"/>
          <w:sz w:val="22"/>
          <w:szCs w:val="22"/>
          <w:lang w:val="en-GB"/>
        </w:rPr>
        <w:br/>
        <w:t xml:space="preserve">                        </w:t>
      </w:r>
      <w:r w:rsidRPr="00CA0167">
        <w:rPr>
          <w:rFonts w:ascii="Consolas" w:hAnsi="Consolas" w:cs="Liberation Serif"/>
          <w:sz w:val="22"/>
          <w:szCs w:val="22"/>
          <w:lang w:val="en-GB"/>
        </w:rPr>
        <w:t xml:space="preserve"> self.tolerated_amount))</w:t>
      </w:r>
    </w:p>
    <w:p w14:paraId="3A3C81D0" w14:textId="41A8FEDC" w:rsidR="00CA0167" w:rsidRPr="00CA0167" w:rsidRDefault="00CA0167" w:rsidP="00CA0167">
      <w:pPr>
        <w:rPr>
          <w:rFonts w:ascii="Consolas" w:hAnsi="Consolas" w:cs="Liberation Serif"/>
          <w:sz w:val="22"/>
          <w:szCs w:val="22"/>
          <w:lang w:val="en-GB"/>
        </w:rPr>
      </w:pPr>
      <w:r w:rsidRPr="00CA0167">
        <w:rPr>
          <w:rFonts w:ascii="Consolas" w:hAnsi="Consolas" w:cs="Liberation Serif"/>
          <w:sz w:val="22"/>
          <w:szCs w:val="22"/>
          <w:lang w:val="en-GB"/>
        </w:rPr>
        <w:t xml:space="preserve">                    self.add_operation(Muster(self, [(Q[0], 4)], </w:t>
      </w:r>
      <w:r>
        <w:rPr>
          <w:rFonts w:ascii="Consolas" w:hAnsi="Consolas" w:cs="Liberation Serif"/>
          <w:sz w:val="22"/>
          <w:szCs w:val="22"/>
          <w:lang w:val="en-GB"/>
        </w:rPr>
        <w:br/>
        <w:t xml:space="preserve">                     </w:t>
      </w:r>
      <w:r w:rsidRPr="00CA0167">
        <w:rPr>
          <w:rFonts w:ascii="Consolas" w:hAnsi="Consolas" w:cs="Liberation Serif"/>
          <w:sz w:val="22"/>
          <w:szCs w:val="22"/>
          <w:lang w:val="en-GB"/>
        </w:rPr>
        <w:t>[dict(feld0=(Q[0],6), blow_direction=(0,-1))],</w:t>
      </w:r>
      <w:r>
        <w:rPr>
          <w:rFonts w:ascii="Consolas" w:hAnsi="Consolas" w:cs="Liberation Serif"/>
          <w:sz w:val="22"/>
          <w:szCs w:val="22"/>
          <w:lang w:val="en-GB"/>
        </w:rPr>
        <w:br/>
        <w:t xml:space="preserve">                    </w:t>
      </w:r>
      <w:r w:rsidRPr="00CA0167">
        <w:rPr>
          <w:rFonts w:ascii="Consolas" w:hAnsi="Consolas" w:cs="Liberation Serif"/>
          <w:sz w:val="22"/>
          <w:szCs w:val="22"/>
          <w:lang w:val="en-GB"/>
        </w:rPr>
        <w:t xml:space="preserve"> self.tolerated_amount))</w:t>
      </w:r>
    </w:p>
    <w:p w14:paraId="3E4CCCBF" w14:textId="77777777" w:rsidR="00CA0167" w:rsidRPr="00213FB8" w:rsidRDefault="00CA0167" w:rsidP="00CA0167">
      <w:pPr>
        <w:rPr>
          <w:rFonts w:ascii="Consolas" w:hAnsi="Consolas" w:cs="Liberation Serif"/>
          <w:sz w:val="22"/>
          <w:szCs w:val="22"/>
          <w:lang w:val="en-GB"/>
        </w:rPr>
      </w:pPr>
      <w:r w:rsidRPr="00CA0167">
        <w:rPr>
          <w:rFonts w:ascii="Consolas" w:hAnsi="Consolas" w:cs="Liberation Serif"/>
          <w:sz w:val="22"/>
          <w:szCs w:val="22"/>
          <w:lang w:val="en-GB"/>
        </w:rPr>
        <w:t xml:space="preserve">                    </w:t>
      </w:r>
      <w:r w:rsidRPr="00213FB8">
        <w:rPr>
          <w:rFonts w:ascii="Consolas" w:hAnsi="Consolas" w:cs="Liberation Serif"/>
          <w:sz w:val="22"/>
          <w:szCs w:val="22"/>
          <w:lang w:val="en-GB"/>
        </w:rPr>
        <w:t>if not Q != (Q[0], 3):</w:t>
      </w:r>
    </w:p>
    <w:p w14:paraId="73B3D057" w14:textId="2068D41C" w:rsidR="00CA0167" w:rsidRPr="00CA0167" w:rsidRDefault="00CA0167" w:rsidP="00CA0167">
      <w:pPr>
        <w:rPr>
          <w:rFonts w:ascii="Consolas" w:hAnsi="Consolas" w:cs="Liberation Serif"/>
          <w:sz w:val="22"/>
          <w:szCs w:val="22"/>
          <w:lang w:val="en-GB"/>
        </w:rPr>
      </w:pPr>
      <w:r w:rsidRPr="00CA0167">
        <w:rPr>
          <w:rFonts w:ascii="Consolas" w:hAnsi="Consolas" w:cs="Liberation Serif"/>
          <w:sz w:val="22"/>
          <w:szCs w:val="22"/>
          <w:lang w:val="en-GB"/>
        </w:rPr>
        <w:t xml:space="preserve">                        self.add_operation(Muster(self, [(Q[0], 3)], </w:t>
      </w:r>
      <w:r>
        <w:rPr>
          <w:rFonts w:ascii="Consolas" w:hAnsi="Consolas" w:cs="Liberation Serif"/>
          <w:sz w:val="22"/>
          <w:szCs w:val="22"/>
          <w:lang w:val="en-GB"/>
        </w:rPr>
        <w:br/>
        <w:t xml:space="preserve">                         </w:t>
      </w:r>
      <w:r w:rsidRPr="00CA0167">
        <w:rPr>
          <w:rFonts w:ascii="Consolas" w:hAnsi="Consolas" w:cs="Liberation Serif"/>
          <w:sz w:val="22"/>
          <w:szCs w:val="22"/>
          <w:lang w:val="en-GB"/>
        </w:rPr>
        <w:t xml:space="preserve">[dict(feld0=(Q[0],5), blow_direction=(0,-1))], </w:t>
      </w:r>
      <w:r>
        <w:rPr>
          <w:rFonts w:ascii="Consolas" w:hAnsi="Consolas" w:cs="Liberation Serif"/>
          <w:sz w:val="22"/>
          <w:szCs w:val="22"/>
          <w:lang w:val="en-GB"/>
        </w:rPr>
        <w:br/>
        <w:t xml:space="preserve">                         </w:t>
      </w:r>
      <w:r w:rsidRPr="00CA0167">
        <w:rPr>
          <w:rFonts w:ascii="Consolas" w:hAnsi="Consolas" w:cs="Liberation Serif"/>
          <w:sz w:val="22"/>
          <w:szCs w:val="22"/>
          <w:lang w:val="en-GB"/>
        </w:rPr>
        <w:t>self.tolerated_amount))</w:t>
      </w:r>
    </w:p>
    <w:p w14:paraId="544C9503" w14:textId="77777777" w:rsidR="00CA0167" w:rsidRPr="00CA0167" w:rsidRDefault="00CA0167" w:rsidP="00CA0167">
      <w:pPr>
        <w:rPr>
          <w:rFonts w:ascii="Consolas" w:hAnsi="Consolas" w:cs="Liberation Serif"/>
          <w:sz w:val="22"/>
          <w:szCs w:val="22"/>
          <w:lang w:val="en-GB"/>
        </w:rPr>
      </w:pPr>
      <w:r w:rsidRPr="00CA0167">
        <w:rPr>
          <w:rFonts w:ascii="Consolas" w:hAnsi="Consolas" w:cs="Liberation Serif"/>
          <w:sz w:val="22"/>
          <w:szCs w:val="22"/>
          <w:lang w:val="en-GB"/>
        </w:rPr>
        <w:t xml:space="preserve">                elif self.hof.does_exist((Q[0],5)):</w:t>
      </w:r>
    </w:p>
    <w:p w14:paraId="4E608A45" w14:textId="77777777" w:rsidR="00CA0167" w:rsidRPr="00CA0167" w:rsidRDefault="00CA0167" w:rsidP="00CA0167">
      <w:pPr>
        <w:rPr>
          <w:rFonts w:ascii="Consolas" w:hAnsi="Consolas" w:cs="Liberation Serif"/>
          <w:sz w:val="22"/>
          <w:szCs w:val="22"/>
          <w:lang w:val="en-GB"/>
        </w:rPr>
      </w:pPr>
      <w:r w:rsidRPr="00CA0167">
        <w:rPr>
          <w:rFonts w:ascii="Consolas" w:hAnsi="Consolas" w:cs="Liberation Serif"/>
          <w:sz w:val="22"/>
          <w:szCs w:val="22"/>
          <w:lang w:val="en-GB"/>
        </w:rPr>
        <w:t xml:space="preserve">                    operations = []</w:t>
      </w:r>
    </w:p>
    <w:p w14:paraId="68A5518E" w14:textId="622B1559" w:rsidR="00CA0167" w:rsidRPr="00CA0167" w:rsidRDefault="00CA0167" w:rsidP="00CA0167">
      <w:pPr>
        <w:rPr>
          <w:rFonts w:ascii="Consolas" w:hAnsi="Consolas" w:cs="Liberation Serif"/>
          <w:sz w:val="22"/>
          <w:szCs w:val="22"/>
          <w:lang w:val="en-GB"/>
        </w:rPr>
      </w:pPr>
      <w:r w:rsidRPr="00CA0167">
        <w:rPr>
          <w:rFonts w:ascii="Consolas" w:hAnsi="Consolas" w:cs="Liberation Serif"/>
          <w:sz w:val="22"/>
          <w:szCs w:val="22"/>
          <w:lang w:val="en-GB"/>
        </w:rPr>
        <w:t xml:space="preserve">                    operations.append(dict(feld0=(Q[0]-2,3), </w:t>
      </w:r>
      <w:r>
        <w:rPr>
          <w:rFonts w:ascii="Consolas" w:hAnsi="Consolas" w:cs="Liberation Serif"/>
          <w:sz w:val="22"/>
          <w:szCs w:val="22"/>
          <w:lang w:val="en-GB"/>
        </w:rPr>
        <w:br/>
        <w:t xml:space="preserve">                     </w:t>
      </w:r>
      <w:r w:rsidRPr="00CA0167">
        <w:rPr>
          <w:rFonts w:ascii="Consolas" w:hAnsi="Consolas" w:cs="Liberation Serif"/>
          <w:sz w:val="22"/>
          <w:szCs w:val="22"/>
          <w:lang w:val="en-GB"/>
        </w:rPr>
        <w:t>blow_direction=(1,0)))</w:t>
      </w:r>
    </w:p>
    <w:p w14:paraId="2936A248" w14:textId="1A9109A9" w:rsidR="00CA0167" w:rsidRPr="00CA0167" w:rsidRDefault="00CA0167" w:rsidP="00CA0167">
      <w:pPr>
        <w:rPr>
          <w:rFonts w:ascii="Consolas" w:hAnsi="Consolas" w:cs="Liberation Serif"/>
          <w:sz w:val="22"/>
          <w:szCs w:val="22"/>
          <w:lang w:val="en-GB"/>
        </w:rPr>
      </w:pPr>
      <w:r w:rsidRPr="00CA0167">
        <w:rPr>
          <w:rFonts w:ascii="Consolas" w:hAnsi="Consolas" w:cs="Liberation Serif"/>
          <w:sz w:val="22"/>
          <w:szCs w:val="22"/>
          <w:lang w:val="en-GB"/>
        </w:rPr>
        <w:t xml:space="preserve">                    operations.append(dict(feld0=(Q[0]+2,3), blow_direction=(-</w:t>
      </w:r>
      <w:r>
        <w:rPr>
          <w:rFonts w:ascii="Consolas" w:hAnsi="Consolas" w:cs="Liberation Serif"/>
          <w:sz w:val="22"/>
          <w:szCs w:val="22"/>
          <w:lang w:val="en-GB"/>
        </w:rPr>
        <w:br/>
        <w:t xml:space="preserve">                     </w:t>
      </w:r>
      <w:r w:rsidRPr="00CA0167">
        <w:rPr>
          <w:rFonts w:ascii="Consolas" w:hAnsi="Consolas" w:cs="Liberation Serif"/>
          <w:sz w:val="22"/>
          <w:szCs w:val="22"/>
          <w:lang w:val="en-GB"/>
        </w:rPr>
        <w:t>1,0)))</w:t>
      </w:r>
    </w:p>
    <w:p w14:paraId="2FFC7B00" w14:textId="0F1C425A" w:rsidR="00CA0167" w:rsidRPr="00CA0167" w:rsidRDefault="00CA0167" w:rsidP="00CA0167">
      <w:pPr>
        <w:rPr>
          <w:rFonts w:ascii="Consolas" w:hAnsi="Consolas" w:cs="Liberation Serif"/>
          <w:sz w:val="22"/>
          <w:szCs w:val="22"/>
          <w:lang w:val="en-GB"/>
        </w:rPr>
      </w:pPr>
      <w:r w:rsidRPr="00CA0167">
        <w:rPr>
          <w:rFonts w:ascii="Consolas" w:hAnsi="Consolas" w:cs="Liberation Serif"/>
          <w:sz w:val="22"/>
          <w:szCs w:val="22"/>
          <w:lang w:val="en-GB"/>
        </w:rPr>
        <w:t xml:space="preserve">                    operations.append(dict(feld0=(Q[0],5), blow_direction=(0,-</w:t>
      </w:r>
      <w:r>
        <w:rPr>
          <w:rFonts w:ascii="Consolas" w:hAnsi="Consolas" w:cs="Liberation Serif"/>
          <w:sz w:val="22"/>
          <w:szCs w:val="22"/>
          <w:lang w:val="en-GB"/>
        </w:rPr>
        <w:br/>
        <w:t xml:space="preserve">                     </w:t>
      </w:r>
      <w:r w:rsidRPr="00CA0167">
        <w:rPr>
          <w:rFonts w:ascii="Consolas" w:hAnsi="Consolas" w:cs="Liberation Serif"/>
          <w:sz w:val="22"/>
          <w:szCs w:val="22"/>
          <w:lang w:val="en-GB"/>
        </w:rPr>
        <w:t>1)))</w:t>
      </w:r>
    </w:p>
    <w:p w14:paraId="0407767C" w14:textId="77777777" w:rsidR="00CA0167" w:rsidRPr="00CA0167" w:rsidRDefault="00CA0167" w:rsidP="00CA0167">
      <w:pPr>
        <w:rPr>
          <w:rFonts w:ascii="Consolas" w:hAnsi="Consolas" w:cs="Liberation Serif"/>
          <w:sz w:val="22"/>
          <w:szCs w:val="22"/>
          <w:lang w:val="en-GB"/>
        </w:rPr>
      </w:pPr>
      <w:r w:rsidRPr="00CA0167">
        <w:rPr>
          <w:rFonts w:ascii="Consolas" w:hAnsi="Consolas" w:cs="Liberation Serif"/>
          <w:sz w:val="22"/>
          <w:szCs w:val="22"/>
          <w:lang w:val="en-GB"/>
        </w:rPr>
        <w:t xml:space="preserve">                    source_fields = [(Q[0]-1,3), (Q[0],3), (Q[0]+1,3), (Q[0],4)]</w:t>
      </w:r>
    </w:p>
    <w:p w14:paraId="2D593177" w14:textId="77777777" w:rsidR="00CA0167" w:rsidRPr="00CA0167" w:rsidRDefault="00CA0167" w:rsidP="00CA0167">
      <w:pPr>
        <w:rPr>
          <w:rFonts w:ascii="Consolas" w:hAnsi="Consolas" w:cs="Liberation Serif"/>
          <w:sz w:val="22"/>
          <w:szCs w:val="22"/>
          <w:lang w:val="en-GB"/>
        </w:rPr>
      </w:pPr>
      <w:r w:rsidRPr="00CA0167">
        <w:rPr>
          <w:rFonts w:ascii="Consolas" w:hAnsi="Consolas" w:cs="Liberation Serif"/>
          <w:sz w:val="22"/>
          <w:szCs w:val="22"/>
          <w:lang w:val="en-GB"/>
        </w:rPr>
        <w:t xml:space="preserve">                    self.add_operation(Muster(self, source_fields, operations, self.tolerated_amount))</w:t>
      </w:r>
    </w:p>
    <w:p w14:paraId="51CB6178" w14:textId="77777777" w:rsidR="00CA0167" w:rsidRPr="00CA0167" w:rsidRDefault="00CA0167" w:rsidP="00CA0167">
      <w:pPr>
        <w:rPr>
          <w:rFonts w:ascii="Consolas" w:hAnsi="Consolas" w:cs="Liberation Serif"/>
          <w:sz w:val="22"/>
          <w:szCs w:val="22"/>
          <w:lang w:val="en-GB"/>
        </w:rPr>
      </w:pPr>
      <w:r w:rsidRPr="00CA0167">
        <w:rPr>
          <w:rFonts w:ascii="Consolas" w:hAnsi="Consolas" w:cs="Liberation Serif"/>
          <w:sz w:val="22"/>
          <w:szCs w:val="22"/>
          <w:lang w:val="en-GB"/>
        </w:rPr>
        <w:t xml:space="preserve">                elif self.hof.x_size == 5 and self.hof.y_size == 5 and Q == (2,2):</w:t>
      </w:r>
    </w:p>
    <w:p w14:paraId="70177FF8" w14:textId="77777777" w:rsidR="00CA0167" w:rsidRPr="00CA0167" w:rsidRDefault="00CA0167" w:rsidP="00CA0167">
      <w:pPr>
        <w:rPr>
          <w:rFonts w:ascii="Consolas" w:hAnsi="Consolas" w:cs="Liberation Serif"/>
          <w:sz w:val="22"/>
          <w:szCs w:val="22"/>
          <w:lang w:val="en-GB"/>
        </w:rPr>
      </w:pPr>
      <w:r w:rsidRPr="00CA0167">
        <w:rPr>
          <w:rFonts w:ascii="Consolas" w:hAnsi="Consolas" w:cs="Liberation Serif"/>
          <w:sz w:val="22"/>
          <w:szCs w:val="22"/>
          <w:lang w:val="en-GB"/>
        </w:rPr>
        <w:t xml:space="preserve">                    self.add_operation(dict(feld0=(0,2), blow_direction=(1,0)))</w:t>
      </w:r>
    </w:p>
    <w:p w14:paraId="50954667" w14:textId="77777777" w:rsidR="00CA0167" w:rsidRPr="00CA0167" w:rsidRDefault="00CA0167" w:rsidP="00CA0167">
      <w:pPr>
        <w:rPr>
          <w:rFonts w:ascii="Consolas" w:hAnsi="Consolas" w:cs="Liberation Serif"/>
          <w:sz w:val="22"/>
          <w:szCs w:val="22"/>
          <w:lang w:val="en-GB"/>
        </w:rPr>
      </w:pPr>
      <w:r w:rsidRPr="00CA0167">
        <w:rPr>
          <w:rFonts w:ascii="Consolas" w:hAnsi="Consolas" w:cs="Liberation Serif"/>
          <w:sz w:val="22"/>
          <w:szCs w:val="22"/>
          <w:lang w:val="en-GB"/>
        </w:rPr>
        <w:t xml:space="preserve">                    if self.choose_faster_path:</w:t>
      </w:r>
    </w:p>
    <w:p w14:paraId="09BABA42" w14:textId="77777777" w:rsidR="00CA0167" w:rsidRPr="00CA0167" w:rsidRDefault="00CA0167" w:rsidP="00CA0167">
      <w:pPr>
        <w:rPr>
          <w:rFonts w:ascii="Consolas" w:hAnsi="Consolas" w:cs="Liberation Serif"/>
          <w:sz w:val="22"/>
          <w:szCs w:val="22"/>
          <w:lang w:val="en-GB"/>
        </w:rPr>
      </w:pPr>
      <w:r w:rsidRPr="00CA0167">
        <w:rPr>
          <w:rFonts w:ascii="Consolas" w:hAnsi="Consolas" w:cs="Liberation Serif"/>
          <w:sz w:val="22"/>
          <w:szCs w:val="22"/>
          <w:lang w:val="en-GB"/>
        </w:rPr>
        <w:t xml:space="preserve">                        self.add_operation(dict(feld0=(2,4), blow_direction=(0,-1)))</w:t>
      </w:r>
    </w:p>
    <w:p w14:paraId="5B882B79" w14:textId="77777777" w:rsidR="00CA0167" w:rsidRPr="00CA0167" w:rsidRDefault="00CA0167" w:rsidP="00CA0167">
      <w:pPr>
        <w:rPr>
          <w:rFonts w:ascii="Consolas" w:hAnsi="Consolas" w:cs="Liberation Serif"/>
          <w:sz w:val="22"/>
          <w:szCs w:val="22"/>
          <w:lang w:val="en-GB"/>
        </w:rPr>
      </w:pPr>
      <w:r w:rsidRPr="00CA0167">
        <w:rPr>
          <w:rFonts w:ascii="Consolas" w:hAnsi="Consolas" w:cs="Liberation Serif"/>
          <w:sz w:val="22"/>
          <w:szCs w:val="22"/>
          <w:lang w:val="en-GB"/>
        </w:rPr>
        <w:t xml:space="preserve">                        self.num_rotations += 1</w:t>
      </w:r>
    </w:p>
    <w:p w14:paraId="11F8B553" w14:textId="77777777" w:rsidR="00CA0167" w:rsidRPr="00CA0167" w:rsidRDefault="00CA0167" w:rsidP="00CA0167">
      <w:pPr>
        <w:rPr>
          <w:rFonts w:ascii="Consolas" w:hAnsi="Consolas" w:cs="Liberation Serif"/>
          <w:sz w:val="22"/>
          <w:szCs w:val="22"/>
          <w:lang w:val="en-GB"/>
        </w:rPr>
      </w:pPr>
      <w:r w:rsidRPr="00CA0167">
        <w:rPr>
          <w:rFonts w:ascii="Consolas" w:hAnsi="Consolas" w:cs="Liberation Serif"/>
          <w:sz w:val="22"/>
          <w:szCs w:val="22"/>
          <w:lang w:val="en-GB"/>
        </w:rPr>
        <w:lastRenderedPageBreak/>
        <w:t xml:space="preserve">                    self.add_operation(Muster(self, [(1,2)], [dict(feld0=(1,4), blow_direction=(0,-1))], self.tolerated_amount))</w:t>
      </w:r>
    </w:p>
    <w:p w14:paraId="0D50E801" w14:textId="77777777" w:rsidR="00CA0167" w:rsidRPr="00CA0167" w:rsidRDefault="00CA0167" w:rsidP="00CA0167">
      <w:pPr>
        <w:rPr>
          <w:rFonts w:ascii="Consolas" w:hAnsi="Consolas" w:cs="Liberation Serif"/>
          <w:sz w:val="22"/>
          <w:szCs w:val="22"/>
          <w:lang w:val="en-GB"/>
        </w:rPr>
      </w:pPr>
      <w:r w:rsidRPr="00CA0167">
        <w:rPr>
          <w:rFonts w:ascii="Consolas" w:hAnsi="Consolas" w:cs="Liberation Serif"/>
          <w:sz w:val="22"/>
          <w:szCs w:val="22"/>
          <w:lang w:val="en-GB"/>
        </w:rPr>
        <w:t xml:space="preserve">                    self.add_operation(Muster(self, [(3,2)], [dict(feld0=(3,4), blow_direction=(0,-1))], self.tolerated_amount))</w:t>
      </w:r>
    </w:p>
    <w:p w14:paraId="73E12056" w14:textId="77777777" w:rsidR="00CA0167" w:rsidRPr="00CA0167" w:rsidRDefault="00CA0167" w:rsidP="00CA0167">
      <w:pPr>
        <w:rPr>
          <w:rFonts w:ascii="Consolas" w:hAnsi="Consolas" w:cs="Liberation Serif"/>
          <w:sz w:val="22"/>
          <w:szCs w:val="22"/>
          <w:lang w:val="en-GB"/>
        </w:rPr>
      </w:pPr>
      <w:r w:rsidRPr="00CA0167">
        <w:rPr>
          <w:rFonts w:ascii="Consolas" w:hAnsi="Consolas" w:cs="Liberation Serif"/>
          <w:sz w:val="22"/>
          <w:szCs w:val="22"/>
          <w:lang w:val="en-GB"/>
        </w:rPr>
        <w:t xml:space="preserve">                    operations = []</w:t>
      </w:r>
    </w:p>
    <w:p w14:paraId="1EA2895E" w14:textId="77777777" w:rsidR="00CA0167" w:rsidRPr="00CA0167" w:rsidRDefault="00CA0167" w:rsidP="00CA0167">
      <w:pPr>
        <w:rPr>
          <w:rFonts w:ascii="Consolas" w:hAnsi="Consolas" w:cs="Liberation Serif"/>
          <w:sz w:val="22"/>
          <w:szCs w:val="22"/>
          <w:lang w:val="en-GB"/>
        </w:rPr>
      </w:pPr>
      <w:r w:rsidRPr="00CA0167">
        <w:rPr>
          <w:rFonts w:ascii="Consolas" w:hAnsi="Consolas" w:cs="Liberation Serif"/>
          <w:sz w:val="22"/>
          <w:szCs w:val="22"/>
          <w:lang w:val="en-GB"/>
        </w:rPr>
        <w:t xml:space="preserve">                    operations.append(Muster(self, [(1,1),(2,1),(3,1)], [</w:t>
      </w:r>
    </w:p>
    <w:p w14:paraId="5C7C9405" w14:textId="77777777" w:rsidR="00CA0167" w:rsidRPr="00CA0167" w:rsidRDefault="00CA0167" w:rsidP="00CA0167">
      <w:pPr>
        <w:rPr>
          <w:rFonts w:ascii="Consolas" w:hAnsi="Consolas" w:cs="Liberation Serif"/>
          <w:sz w:val="22"/>
          <w:szCs w:val="22"/>
          <w:lang w:val="en-GB"/>
        </w:rPr>
      </w:pPr>
      <w:r w:rsidRPr="00CA0167">
        <w:rPr>
          <w:rFonts w:ascii="Consolas" w:hAnsi="Consolas" w:cs="Liberation Serif"/>
          <w:sz w:val="22"/>
          <w:szCs w:val="22"/>
          <w:lang w:val="en-GB"/>
        </w:rPr>
        <w:t xml:space="preserve">                        dict(feld0=(0,1), blow_direction=(1,0)),</w:t>
      </w:r>
    </w:p>
    <w:p w14:paraId="3247587D" w14:textId="77777777" w:rsidR="00CA0167" w:rsidRPr="00CA0167" w:rsidRDefault="00CA0167" w:rsidP="00CA0167">
      <w:pPr>
        <w:rPr>
          <w:rFonts w:ascii="Consolas" w:hAnsi="Consolas" w:cs="Liberation Serif"/>
          <w:sz w:val="22"/>
          <w:szCs w:val="22"/>
          <w:lang w:val="en-GB"/>
        </w:rPr>
      </w:pPr>
      <w:r w:rsidRPr="00CA0167">
        <w:rPr>
          <w:rFonts w:ascii="Consolas" w:hAnsi="Consolas" w:cs="Liberation Serif"/>
          <w:sz w:val="22"/>
          <w:szCs w:val="22"/>
          <w:lang w:val="en-GB"/>
        </w:rPr>
        <w:t xml:space="preserve">                        dict(feld0=(4,1), blow_direction=(-1,0)),</w:t>
      </w:r>
    </w:p>
    <w:p w14:paraId="761A70A0" w14:textId="77777777" w:rsidR="00CA0167" w:rsidRPr="00CA0167" w:rsidRDefault="00CA0167" w:rsidP="00CA0167">
      <w:pPr>
        <w:rPr>
          <w:rFonts w:ascii="Consolas" w:hAnsi="Consolas" w:cs="Liberation Serif"/>
          <w:sz w:val="22"/>
          <w:szCs w:val="22"/>
          <w:lang w:val="en-GB"/>
        </w:rPr>
      </w:pPr>
      <w:r w:rsidRPr="00CA0167">
        <w:rPr>
          <w:rFonts w:ascii="Consolas" w:hAnsi="Consolas" w:cs="Liberation Serif"/>
          <w:sz w:val="22"/>
          <w:szCs w:val="22"/>
          <w:lang w:val="en-GB"/>
        </w:rPr>
        <w:t xml:space="preserve">                        ], self.tolerated_amount)</w:t>
      </w:r>
    </w:p>
    <w:p w14:paraId="6F5F9352" w14:textId="77777777" w:rsidR="00CA0167" w:rsidRPr="00CA0167" w:rsidRDefault="00CA0167" w:rsidP="00CA0167">
      <w:pPr>
        <w:rPr>
          <w:rFonts w:ascii="Consolas" w:hAnsi="Consolas" w:cs="Liberation Serif"/>
          <w:sz w:val="22"/>
          <w:szCs w:val="22"/>
          <w:lang w:val="en-GB"/>
        </w:rPr>
      </w:pPr>
      <w:r w:rsidRPr="00CA0167">
        <w:rPr>
          <w:rFonts w:ascii="Consolas" w:hAnsi="Consolas" w:cs="Liberation Serif"/>
          <w:sz w:val="22"/>
          <w:szCs w:val="22"/>
          <w:lang w:val="en-GB"/>
        </w:rPr>
        <w:t xml:space="preserve">                    )</w:t>
      </w:r>
    </w:p>
    <w:p w14:paraId="40A3B1E4" w14:textId="77777777" w:rsidR="00CA0167" w:rsidRPr="00CA0167" w:rsidRDefault="00CA0167" w:rsidP="00CA0167">
      <w:pPr>
        <w:rPr>
          <w:rFonts w:ascii="Consolas" w:hAnsi="Consolas" w:cs="Liberation Serif"/>
          <w:sz w:val="22"/>
          <w:szCs w:val="22"/>
          <w:lang w:val="en-GB"/>
        </w:rPr>
      </w:pPr>
      <w:r w:rsidRPr="00CA0167">
        <w:rPr>
          <w:rFonts w:ascii="Consolas" w:hAnsi="Consolas" w:cs="Liberation Serif"/>
          <w:sz w:val="22"/>
          <w:szCs w:val="22"/>
          <w:lang w:val="en-GB"/>
        </w:rPr>
        <w:t xml:space="preserve">                    operations.append(self.edge_to_mid((2,0), (2,1)))</w:t>
      </w:r>
    </w:p>
    <w:p w14:paraId="62EC5077" w14:textId="77777777" w:rsidR="00CA0167" w:rsidRPr="00CA0167" w:rsidRDefault="00CA0167" w:rsidP="00CA0167">
      <w:pPr>
        <w:rPr>
          <w:rFonts w:ascii="Consolas" w:hAnsi="Consolas" w:cs="Liberation Serif"/>
          <w:sz w:val="22"/>
          <w:szCs w:val="22"/>
          <w:lang w:val="en-GB"/>
        </w:rPr>
      </w:pPr>
      <w:r w:rsidRPr="00CA0167">
        <w:rPr>
          <w:rFonts w:ascii="Consolas" w:hAnsi="Consolas" w:cs="Liberation Serif"/>
          <w:sz w:val="22"/>
          <w:szCs w:val="22"/>
          <w:lang w:val="en-GB"/>
        </w:rPr>
        <w:t xml:space="preserve">                    self.add_operation(Muster(self, [(1,1), (2,1), (3,1), (2,0)], operations, self.tolerated_amount))</w:t>
      </w:r>
    </w:p>
    <w:p w14:paraId="1ED7E0DD" w14:textId="77777777" w:rsidR="00CA0167" w:rsidRPr="00213FB8" w:rsidRDefault="00CA0167" w:rsidP="00CA0167">
      <w:pPr>
        <w:rPr>
          <w:rFonts w:ascii="Consolas" w:hAnsi="Consolas" w:cs="Liberation Serif"/>
          <w:sz w:val="22"/>
          <w:szCs w:val="22"/>
          <w:lang w:val="en-GB"/>
        </w:rPr>
      </w:pPr>
      <w:r w:rsidRPr="00CA0167">
        <w:rPr>
          <w:rFonts w:ascii="Consolas" w:hAnsi="Consolas" w:cs="Liberation Serif"/>
          <w:sz w:val="22"/>
          <w:szCs w:val="22"/>
          <w:lang w:val="en-GB"/>
        </w:rPr>
        <w:t xml:space="preserve">            </w:t>
      </w:r>
      <w:r w:rsidRPr="00213FB8">
        <w:rPr>
          <w:rFonts w:ascii="Consolas" w:hAnsi="Consolas" w:cs="Liberation Serif"/>
          <w:sz w:val="22"/>
          <w:szCs w:val="22"/>
          <w:lang w:val="en-GB"/>
        </w:rPr>
        <w:t>if Q != (Q[0], 2):</w:t>
      </w:r>
    </w:p>
    <w:p w14:paraId="03C468B3" w14:textId="77777777" w:rsidR="00CA0167" w:rsidRPr="00CA0167" w:rsidRDefault="00CA0167" w:rsidP="00CA0167">
      <w:pPr>
        <w:rPr>
          <w:rFonts w:ascii="Consolas" w:hAnsi="Consolas" w:cs="Liberation Serif"/>
          <w:sz w:val="22"/>
          <w:szCs w:val="22"/>
          <w:lang w:val="en-GB"/>
        </w:rPr>
      </w:pPr>
      <w:r w:rsidRPr="00CA0167">
        <w:rPr>
          <w:rFonts w:ascii="Consolas" w:hAnsi="Consolas" w:cs="Liberation Serif"/>
          <w:sz w:val="22"/>
          <w:szCs w:val="22"/>
          <w:lang w:val="en-GB"/>
        </w:rPr>
        <w:t xml:space="preserve">                for y_start in range(0,Q[1]-2):</w:t>
      </w:r>
    </w:p>
    <w:p w14:paraId="116A3012" w14:textId="20F15267" w:rsidR="00FF4195" w:rsidRDefault="00CA0167" w:rsidP="00CA0167">
      <w:pPr>
        <w:rPr>
          <w:rFonts w:ascii="Consolas" w:hAnsi="Consolas" w:cs="Liberation Serif"/>
          <w:sz w:val="22"/>
          <w:szCs w:val="22"/>
          <w:lang w:val="en-GB"/>
        </w:rPr>
      </w:pPr>
      <w:r w:rsidRPr="00CA0167">
        <w:rPr>
          <w:rFonts w:ascii="Consolas" w:hAnsi="Consolas" w:cs="Liberation Serif"/>
          <w:sz w:val="22"/>
          <w:szCs w:val="22"/>
          <w:lang w:val="en-GB"/>
        </w:rPr>
        <w:t xml:space="preserve">                    self.add_operation(Muster(self, [(Q[0], y_start+2)], [dict(feld0=(Q[0], y_start), blow_direction=(0,1))], self.tolerated_amount))</w:t>
      </w:r>
    </w:p>
    <w:p w14:paraId="1D5FFC6D" w14:textId="77777777" w:rsidR="00CA0167" w:rsidRDefault="00CA0167" w:rsidP="00CA0167">
      <w:pPr>
        <w:rPr>
          <w:rFonts w:ascii="Consolas" w:hAnsi="Consolas" w:cs="Liberation Serif"/>
          <w:sz w:val="22"/>
          <w:szCs w:val="22"/>
          <w:lang w:val="en-GB"/>
        </w:rPr>
      </w:pPr>
    </w:p>
    <w:p w14:paraId="38040CED" w14:textId="77777777" w:rsidR="00CA0167" w:rsidRDefault="00CA0167" w:rsidP="00CA0167">
      <w:pPr>
        <w:rPr>
          <w:rFonts w:ascii="Consolas" w:hAnsi="Consolas" w:cs="Liberation Serif"/>
          <w:sz w:val="22"/>
          <w:szCs w:val="22"/>
          <w:lang w:val="en-GB"/>
        </w:rPr>
      </w:pPr>
    </w:p>
    <w:p w14:paraId="7F630AA8" w14:textId="2B70C6FD" w:rsidR="00CA0167" w:rsidRPr="00196535" w:rsidRDefault="00CA0167" w:rsidP="00CA0167">
      <w:pPr>
        <w:pStyle w:val="berschrift2"/>
        <w:spacing w:line="259" w:lineRule="auto"/>
        <w:rPr>
          <w:lang w:val="de-DE"/>
        </w:rPr>
      </w:pPr>
      <w:bookmarkStart w:id="86" w:name="_Toc164108488"/>
      <w:r>
        <w:rPr>
          <w:lang w:val="de-DE"/>
        </w:rPr>
        <w:t xml:space="preserve">Erweiterung </w:t>
      </w:r>
      <w:r w:rsidR="006E7777">
        <w:rPr>
          <w:lang w:val="de-DE"/>
        </w:rPr>
        <w:t>2</w:t>
      </w:r>
      <w:r>
        <w:rPr>
          <w:lang w:val="de-DE"/>
        </w:rPr>
        <w:t xml:space="preserve"> (basierend auf Ansatz 2)</w:t>
      </w:r>
      <w:bookmarkEnd w:id="86"/>
    </w:p>
    <w:p w14:paraId="159CDC6D" w14:textId="5933655C" w:rsidR="00CA0167" w:rsidRDefault="00CA0167" w:rsidP="00CA0167">
      <w:pPr>
        <w:rPr>
          <w:rFonts w:cs="Liberation Serif"/>
          <w:b/>
          <w:bCs/>
          <w:lang w:val="de-DE"/>
        </w:rPr>
      </w:pPr>
      <w:r>
        <w:rPr>
          <w:rFonts w:cs="Liberation Serif"/>
          <w:b/>
          <w:bCs/>
          <w:lang w:val="de-DE"/>
        </w:rPr>
        <w:t xml:space="preserve">Veränderte </w:t>
      </w:r>
      <w:r>
        <w:rPr>
          <w:rFonts w:cs="Liberation Serif"/>
          <w:b/>
          <w:bCs/>
          <w:lang w:val="de-DE"/>
        </w:rPr>
        <w:t>Funktionen zum Laubblasen, die jetzt zwei Laubbläser gleichzeitig behandeln (Teil der Hof-Klasse)</w:t>
      </w:r>
      <w:r>
        <w:rPr>
          <w:rFonts w:cs="Liberation Serif"/>
          <w:b/>
          <w:bCs/>
          <w:lang w:val="de-DE"/>
        </w:rPr>
        <w:t>:</w:t>
      </w:r>
    </w:p>
    <w:p w14:paraId="744A4A19" w14:textId="77777777" w:rsidR="00CA0167" w:rsidRDefault="00CA0167" w:rsidP="00CA0167">
      <w:pPr>
        <w:rPr>
          <w:rFonts w:cs="Liberation Serif"/>
          <w:b/>
          <w:bCs/>
          <w:lang w:val="de-DE"/>
        </w:rPr>
      </w:pPr>
    </w:p>
    <w:p w14:paraId="6EB3EAD1" w14:textId="77777777" w:rsidR="006E7777" w:rsidRPr="006E7777" w:rsidRDefault="006E7777" w:rsidP="006E7777">
      <w:pPr>
        <w:rPr>
          <w:rFonts w:ascii="Consolas" w:hAnsi="Consolas" w:cs="Liberation Serif"/>
          <w:sz w:val="22"/>
          <w:szCs w:val="22"/>
          <w:lang w:val="en-GB"/>
        </w:rPr>
      </w:pPr>
      <w:r w:rsidRPr="006E7777">
        <w:rPr>
          <w:rFonts w:ascii="Consolas" w:hAnsi="Consolas" w:cs="Liberation Serif"/>
          <w:sz w:val="22"/>
          <w:szCs w:val="22"/>
          <w:lang w:val="en-GB"/>
        </w:rPr>
        <w:t xml:space="preserve">    def run_single_blasoperation(self, feld0 : tuple, blow_direction : tuple, blocked_fields : list[tuple], *, remaining_single_ops=0):</w:t>
      </w:r>
    </w:p>
    <w:p w14:paraId="074436C3" w14:textId="77777777" w:rsidR="006E7777" w:rsidRPr="006E7777" w:rsidRDefault="006E7777" w:rsidP="006E7777">
      <w:pPr>
        <w:rPr>
          <w:rFonts w:ascii="Consolas" w:hAnsi="Consolas" w:cs="Liberation Serif"/>
          <w:color w:val="70AD47" w:themeColor="accent6"/>
          <w:sz w:val="22"/>
          <w:szCs w:val="22"/>
          <w:lang w:val="de-DE"/>
        </w:rPr>
      </w:pPr>
      <w:r w:rsidRPr="006E7777">
        <w:rPr>
          <w:rFonts w:ascii="Consolas" w:hAnsi="Consolas" w:cs="Liberation Serif"/>
          <w:color w:val="70AD47" w:themeColor="accent6"/>
          <w:sz w:val="22"/>
          <w:szCs w:val="22"/>
          <w:lang w:val="en-GB"/>
        </w:rPr>
        <w:t xml:space="preserve">        </w:t>
      </w:r>
      <w:r w:rsidRPr="006E7777">
        <w:rPr>
          <w:rFonts w:ascii="Consolas" w:hAnsi="Consolas" w:cs="Liberation Serif"/>
          <w:color w:val="70AD47" w:themeColor="accent6"/>
          <w:sz w:val="22"/>
          <w:szCs w:val="22"/>
          <w:lang w:val="de-DE"/>
        </w:rPr>
        <w:t>"""</w:t>
      </w:r>
    </w:p>
    <w:p w14:paraId="5EF57A6E" w14:textId="77777777" w:rsidR="006E7777" w:rsidRPr="006E7777" w:rsidRDefault="006E7777" w:rsidP="006E7777">
      <w:pPr>
        <w:rPr>
          <w:rFonts w:ascii="Consolas" w:hAnsi="Consolas" w:cs="Liberation Serif"/>
          <w:color w:val="70AD47" w:themeColor="accent6"/>
          <w:sz w:val="22"/>
          <w:szCs w:val="22"/>
          <w:lang w:val="de-DE"/>
        </w:rPr>
      </w:pPr>
      <w:r w:rsidRPr="006E7777">
        <w:rPr>
          <w:rFonts w:ascii="Consolas" w:hAnsi="Consolas" w:cs="Liberation Serif"/>
          <w:color w:val="70AD47" w:themeColor="accent6"/>
          <w:sz w:val="22"/>
          <w:szCs w:val="22"/>
          <w:lang w:val="de-DE"/>
        </w:rPr>
        <w:t xml:space="preserve">        Führt die Blasoperation eines einzigen Laubbläsers aus und aktualisiert self.felder entsprechend.</w:t>
      </w:r>
    </w:p>
    <w:p w14:paraId="0A66B285" w14:textId="77777777" w:rsidR="006E7777" w:rsidRPr="006E7777" w:rsidRDefault="006E7777" w:rsidP="006E7777">
      <w:pPr>
        <w:rPr>
          <w:rFonts w:ascii="Consolas" w:hAnsi="Consolas" w:cs="Liberation Serif"/>
          <w:color w:val="70AD47" w:themeColor="accent6"/>
          <w:sz w:val="22"/>
          <w:szCs w:val="22"/>
          <w:lang w:val="de-DE"/>
        </w:rPr>
      </w:pPr>
      <w:r w:rsidRPr="006E7777">
        <w:rPr>
          <w:rFonts w:ascii="Consolas" w:hAnsi="Consolas" w:cs="Liberation Serif"/>
          <w:color w:val="70AD47" w:themeColor="accent6"/>
          <w:sz w:val="22"/>
          <w:szCs w:val="22"/>
          <w:lang w:val="de-DE"/>
        </w:rPr>
        <w:t xml:space="preserve">        Args:</w:t>
      </w:r>
    </w:p>
    <w:p w14:paraId="20DB42A7" w14:textId="77777777" w:rsidR="006E7777" w:rsidRPr="006E7777" w:rsidRDefault="006E7777" w:rsidP="006E7777">
      <w:pPr>
        <w:rPr>
          <w:rFonts w:ascii="Consolas" w:hAnsi="Consolas" w:cs="Liberation Serif"/>
          <w:color w:val="70AD47" w:themeColor="accent6"/>
          <w:sz w:val="22"/>
          <w:szCs w:val="22"/>
          <w:lang w:val="de-DE"/>
        </w:rPr>
      </w:pPr>
      <w:r w:rsidRPr="006E7777">
        <w:rPr>
          <w:rFonts w:ascii="Consolas" w:hAnsi="Consolas" w:cs="Liberation Serif"/>
          <w:color w:val="70AD47" w:themeColor="accent6"/>
          <w:sz w:val="22"/>
          <w:szCs w:val="22"/>
          <w:lang w:val="de-DE"/>
        </w:rPr>
        <w:t xml:space="preserve">            feld0 (tuple), blow_direction (tuple): Index von Feld 0 und Blasrichtung</w:t>
      </w:r>
    </w:p>
    <w:p w14:paraId="1698CC33" w14:textId="77777777" w:rsidR="006E7777" w:rsidRPr="006E7777" w:rsidRDefault="006E7777" w:rsidP="006E7777">
      <w:pPr>
        <w:rPr>
          <w:rFonts w:ascii="Consolas" w:hAnsi="Consolas" w:cs="Liberation Serif"/>
          <w:color w:val="70AD47" w:themeColor="accent6"/>
          <w:sz w:val="22"/>
          <w:szCs w:val="22"/>
          <w:lang w:val="de-DE"/>
        </w:rPr>
      </w:pPr>
      <w:r w:rsidRPr="006E7777">
        <w:rPr>
          <w:rFonts w:ascii="Consolas" w:hAnsi="Consolas" w:cs="Liberation Serif"/>
          <w:color w:val="70AD47" w:themeColor="accent6"/>
          <w:sz w:val="22"/>
          <w:szCs w:val="22"/>
          <w:lang w:val="de-DE"/>
        </w:rPr>
        <w:t xml:space="preserve">            blocked_fields (list[tuple]): Felder, auf die kein Laub gelangen darf (da sie im Einflussgebiets eines anderen Laubbläsers liegen) und die daher wie Randfelder behandelt werden</w:t>
      </w:r>
    </w:p>
    <w:p w14:paraId="7EDE7799" w14:textId="77777777" w:rsidR="006E7777" w:rsidRPr="006E7777" w:rsidRDefault="006E7777" w:rsidP="006E7777">
      <w:pPr>
        <w:rPr>
          <w:rFonts w:ascii="Consolas" w:hAnsi="Consolas" w:cs="Liberation Serif"/>
          <w:color w:val="70AD47" w:themeColor="accent6"/>
          <w:sz w:val="22"/>
          <w:szCs w:val="22"/>
          <w:lang w:val="en-GB"/>
        </w:rPr>
      </w:pPr>
      <w:r w:rsidRPr="006E7777">
        <w:rPr>
          <w:rFonts w:ascii="Consolas" w:hAnsi="Consolas" w:cs="Liberation Serif"/>
          <w:color w:val="70AD47" w:themeColor="accent6"/>
          <w:sz w:val="22"/>
          <w:szCs w:val="22"/>
          <w:lang w:val="de-DE"/>
        </w:rPr>
        <w:t xml:space="preserve">        </w:t>
      </w:r>
      <w:r w:rsidRPr="006E7777">
        <w:rPr>
          <w:rFonts w:ascii="Consolas" w:hAnsi="Consolas" w:cs="Liberation Serif"/>
          <w:color w:val="70AD47" w:themeColor="accent6"/>
          <w:sz w:val="22"/>
          <w:szCs w:val="22"/>
          <w:lang w:val="en-GB"/>
        </w:rPr>
        <w:t>"""</w:t>
      </w:r>
    </w:p>
    <w:p w14:paraId="379F15D4" w14:textId="77777777" w:rsidR="006E7777" w:rsidRPr="006E7777" w:rsidRDefault="006E7777" w:rsidP="006E7777">
      <w:pPr>
        <w:rPr>
          <w:rFonts w:ascii="Consolas" w:hAnsi="Consolas" w:cs="Liberation Serif"/>
          <w:sz w:val="22"/>
          <w:szCs w:val="22"/>
          <w:lang w:val="en-GB"/>
        </w:rPr>
      </w:pPr>
      <w:r w:rsidRPr="006E7777">
        <w:rPr>
          <w:rFonts w:ascii="Consolas" w:hAnsi="Consolas" w:cs="Liberation Serif"/>
          <w:sz w:val="22"/>
          <w:szCs w:val="22"/>
          <w:lang w:val="en-GB"/>
        </w:rPr>
        <w:t xml:space="preserve">        if not blow_direction in [(0,1),(0,-1),(1,0),(-1,0)]:</w:t>
      </w:r>
    </w:p>
    <w:p w14:paraId="6D15398F" w14:textId="77777777" w:rsidR="006E7777" w:rsidRPr="006E7777" w:rsidRDefault="006E7777" w:rsidP="006E7777">
      <w:pPr>
        <w:rPr>
          <w:rFonts w:ascii="Consolas" w:hAnsi="Consolas" w:cs="Liberation Serif"/>
          <w:sz w:val="22"/>
          <w:szCs w:val="22"/>
          <w:lang w:val="de-DE"/>
        </w:rPr>
      </w:pPr>
      <w:r w:rsidRPr="006E7777">
        <w:rPr>
          <w:rFonts w:ascii="Consolas" w:hAnsi="Consolas" w:cs="Liberation Serif"/>
          <w:sz w:val="22"/>
          <w:szCs w:val="22"/>
          <w:lang w:val="en-GB"/>
        </w:rPr>
        <w:t xml:space="preserve">            </w:t>
      </w:r>
      <w:r w:rsidRPr="006E7777">
        <w:rPr>
          <w:rFonts w:ascii="Consolas" w:hAnsi="Consolas" w:cs="Liberation Serif"/>
          <w:sz w:val="22"/>
          <w:szCs w:val="22"/>
          <w:lang w:val="de-DE"/>
        </w:rPr>
        <w:t>return # -&gt; Ungültige Blasrichtung. Der Laubbläser kann nur nach rechts, links, oben und unten blasen.</w:t>
      </w:r>
    </w:p>
    <w:p w14:paraId="624E1118" w14:textId="77777777" w:rsidR="006E7777" w:rsidRPr="006E7777" w:rsidRDefault="006E7777" w:rsidP="006E7777">
      <w:pPr>
        <w:rPr>
          <w:rFonts w:ascii="Consolas" w:hAnsi="Consolas" w:cs="Liberation Serif"/>
          <w:sz w:val="22"/>
          <w:szCs w:val="22"/>
          <w:lang w:val="de-DE"/>
        </w:rPr>
      </w:pPr>
    </w:p>
    <w:p w14:paraId="67F2A028" w14:textId="77777777" w:rsidR="006E7777" w:rsidRPr="006E7777" w:rsidRDefault="006E7777" w:rsidP="006E7777">
      <w:pPr>
        <w:rPr>
          <w:rFonts w:ascii="Consolas" w:hAnsi="Consolas" w:cs="Liberation Serif"/>
          <w:sz w:val="22"/>
          <w:szCs w:val="22"/>
          <w:lang w:val="de-DE"/>
        </w:rPr>
      </w:pPr>
      <w:r w:rsidRPr="006E7777">
        <w:rPr>
          <w:rFonts w:ascii="Consolas" w:hAnsi="Consolas" w:cs="Liberation Serif"/>
          <w:sz w:val="22"/>
          <w:szCs w:val="22"/>
          <w:lang w:val="de-DE"/>
        </w:rPr>
        <w:t xml:space="preserve">        # Richtung, die orthogonal zur Blasrichtung ist, ermitteln:</w:t>
      </w:r>
    </w:p>
    <w:p w14:paraId="61F70196" w14:textId="77777777" w:rsidR="006E7777" w:rsidRPr="006E7777" w:rsidRDefault="006E7777" w:rsidP="006E7777">
      <w:pPr>
        <w:rPr>
          <w:rFonts w:ascii="Consolas" w:hAnsi="Consolas" w:cs="Liberation Serif"/>
          <w:sz w:val="22"/>
          <w:szCs w:val="22"/>
          <w:lang w:val="en-GB"/>
        </w:rPr>
      </w:pPr>
      <w:r w:rsidRPr="006E7777">
        <w:rPr>
          <w:rFonts w:ascii="Consolas" w:hAnsi="Consolas" w:cs="Liberation Serif"/>
          <w:sz w:val="22"/>
          <w:szCs w:val="22"/>
          <w:lang w:val="de-DE"/>
        </w:rPr>
        <w:t xml:space="preserve">        </w:t>
      </w:r>
      <w:r w:rsidRPr="006E7777">
        <w:rPr>
          <w:rFonts w:ascii="Consolas" w:hAnsi="Consolas" w:cs="Liberation Serif"/>
          <w:sz w:val="22"/>
          <w:szCs w:val="22"/>
          <w:lang w:val="en-GB"/>
        </w:rPr>
        <w:t>orthogonal_direction = self.get_orthogonal_direction(blow_direction)</w:t>
      </w:r>
    </w:p>
    <w:p w14:paraId="5C04B646" w14:textId="77777777" w:rsidR="006E7777" w:rsidRPr="006E7777" w:rsidRDefault="006E7777" w:rsidP="006E7777">
      <w:pPr>
        <w:rPr>
          <w:rFonts w:ascii="Consolas" w:hAnsi="Consolas" w:cs="Liberation Serif"/>
          <w:sz w:val="22"/>
          <w:szCs w:val="22"/>
          <w:lang w:val="de-DE"/>
        </w:rPr>
      </w:pPr>
      <w:r w:rsidRPr="006E7777">
        <w:rPr>
          <w:rFonts w:ascii="Consolas" w:hAnsi="Consolas" w:cs="Liberation Serif"/>
          <w:sz w:val="22"/>
          <w:szCs w:val="22"/>
          <w:lang w:val="en-GB"/>
        </w:rPr>
        <w:t xml:space="preserve">        </w:t>
      </w:r>
      <w:r w:rsidRPr="006E7777">
        <w:rPr>
          <w:rFonts w:ascii="Consolas" w:hAnsi="Consolas" w:cs="Liberation Serif"/>
          <w:sz w:val="22"/>
          <w:szCs w:val="22"/>
          <w:lang w:val="de-DE"/>
        </w:rPr>
        <w:t># Feld A (Feld unmittelbar vor dem Laubbläser) ermitteln:</w:t>
      </w:r>
    </w:p>
    <w:p w14:paraId="3BD19304" w14:textId="77777777" w:rsidR="006E7777" w:rsidRPr="006E7777" w:rsidRDefault="006E7777" w:rsidP="006E7777">
      <w:pPr>
        <w:rPr>
          <w:rFonts w:ascii="Consolas" w:hAnsi="Consolas" w:cs="Liberation Serif"/>
          <w:sz w:val="22"/>
          <w:szCs w:val="22"/>
          <w:lang w:val="en-GB"/>
        </w:rPr>
      </w:pPr>
      <w:r w:rsidRPr="006E7777">
        <w:rPr>
          <w:rFonts w:ascii="Consolas" w:hAnsi="Consolas" w:cs="Liberation Serif"/>
          <w:sz w:val="22"/>
          <w:szCs w:val="22"/>
          <w:lang w:val="de-DE"/>
        </w:rPr>
        <w:t xml:space="preserve">        </w:t>
      </w:r>
      <w:r w:rsidRPr="006E7777">
        <w:rPr>
          <w:rFonts w:ascii="Consolas" w:hAnsi="Consolas" w:cs="Liberation Serif"/>
          <w:sz w:val="22"/>
          <w:szCs w:val="22"/>
          <w:lang w:val="en-GB"/>
        </w:rPr>
        <w:t>feldA = (feld0[0]+blow_direction[0], feld0[1]+blow_direction[1])</w:t>
      </w:r>
    </w:p>
    <w:p w14:paraId="7201D665" w14:textId="77777777" w:rsidR="006E7777" w:rsidRPr="006E7777" w:rsidRDefault="006E7777" w:rsidP="006E7777">
      <w:pPr>
        <w:rPr>
          <w:rFonts w:ascii="Consolas" w:hAnsi="Consolas" w:cs="Liberation Serif"/>
          <w:sz w:val="22"/>
          <w:szCs w:val="22"/>
          <w:lang w:val="en-GB"/>
        </w:rPr>
      </w:pPr>
      <w:r w:rsidRPr="006E7777">
        <w:rPr>
          <w:rFonts w:ascii="Consolas" w:hAnsi="Consolas" w:cs="Liberation Serif"/>
          <w:sz w:val="22"/>
          <w:szCs w:val="22"/>
          <w:lang w:val="en-GB"/>
        </w:rPr>
        <w:t xml:space="preserve">        if not self.does_exist(feldA):</w:t>
      </w:r>
    </w:p>
    <w:p w14:paraId="4B8AC7A4" w14:textId="77777777" w:rsidR="006E7777" w:rsidRPr="006E7777" w:rsidRDefault="006E7777" w:rsidP="006E7777">
      <w:pPr>
        <w:rPr>
          <w:rFonts w:ascii="Consolas" w:hAnsi="Consolas" w:cs="Liberation Serif"/>
          <w:sz w:val="22"/>
          <w:szCs w:val="22"/>
          <w:lang w:val="de-DE"/>
        </w:rPr>
      </w:pPr>
      <w:r w:rsidRPr="006E7777">
        <w:rPr>
          <w:rFonts w:ascii="Consolas" w:hAnsi="Consolas" w:cs="Liberation Serif"/>
          <w:sz w:val="22"/>
          <w:szCs w:val="22"/>
          <w:lang w:val="en-GB"/>
        </w:rPr>
        <w:t xml:space="preserve">            </w:t>
      </w:r>
      <w:r w:rsidRPr="006E7777">
        <w:rPr>
          <w:rFonts w:ascii="Consolas" w:hAnsi="Consolas" w:cs="Liberation Serif"/>
          <w:sz w:val="22"/>
          <w:szCs w:val="22"/>
          <w:lang w:val="de-DE"/>
        </w:rPr>
        <w:t>return # -&gt; Es gibt kein Feld vor dem Laubbläser bzw. der Laubbläser bläst gegen die Umrandung. Für diesen Fall ist definiert, dass sich die Verteilung des Laubs nicht verändert</w:t>
      </w:r>
    </w:p>
    <w:p w14:paraId="2619CE99" w14:textId="77777777" w:rsidR="006E7777" w:rsidRPr="006E7777" w:rsidRDefault="006E7777" w:rsidP="006E7777">
      <w:pPr>
        <w:rPr>
          <w:rFonts w:ascii="Consolas" w:hAnsi="Consolas" w:cs="Liberation Serif"/>
          <w:sz w:val="22"/>
          <w:szCs w:val="22"/>
          <w:lang w:val="de-DE"/>
        </w:rPr>
      </w:pPr>
      <w:r w:rsidRPr="006E7777">
        <w:rPr>
          <w:rFonts w:ascii="Consolas" w:hAnsi="Consolas" w:cs="Liberation Serif"/>
          <w:sz w:val="22"/>
          <w:szCs w:val="22"/>
          <w:lang w:val="de-DE"/>
        </w:rPr>
        <w:t xml:space="preserve">        new_feldA_value = 0 # In dieser Variable wird die neue Anzahl an Blättern auf Feld A gespeichert</w:t>
      </w:r>
    </w:p>
    <w:p w14:paraId="47178C43" w14:textId="77777777" w:rsidR="006E7777" w:rsidRPr="006E7777" w:rsidRDefault="006E7777" w:rsidP="006E7777">
      <w:pPr>
        <w:rPr>
          <w:rFonts w:ascii="Consolas" w:hAnsi="Consolas" w:cs="Liberation Serif"/>
          <w:sz w:val="22"/>
          <w:szCs w:val="22"/>
          <w:lang w:val="de-DE"/>
        </w:rPr>
      </w:pPr>
    </w:p>
    <w:p w14:paraId="6D6CC785" w14:textId="77777777" w:rsidR="006E7777" w:rsidRPr="006E7777" w:rsidRDefault="006E7777" w:rsidP="006E7777">
      <w:pPr>
        <w:rPr>
          <w:rFonts w:ascii="Consolas" w:hAnsi="Consolas" w:cs="Liberation Serif"/>
          <w:sz w:val="22"/>
          <w:szCs w:val="22"/>
          <w:lang w:val="de-DE"/>
        </w:rPr>
      </w:pPr>
      <w:r w:rsidRPr="006E7777">
        <w:rPr>
          <w:rFonts w:ascii="Consolas" w:hAnsi="Consolas" w:cs="Liberation Serif"/>
          <w:sz w:val="22"/>
          <w:szCs w:val="22"/>
          <w:lang w:val="de-DE"/>
        </w:rPr>
        <w:t xml:space="preserve">        # Feld B (Feld hinter Feld A) ermitteln:</w:t>
      </w:r>
    </w:p>
    <w:p w14:paraId="012F29B7" w14:textId="77777777" w:rsidR="006E7777" w:rsidRPr="006E7777" w:rsidRDefault="006E7777" w:rsidP="006E7777">
      <w:pPr>
        <w:rPr>
          <w:rFonts w:ascii="Consolas" w:hAnsi="Consolas" w:cs="Liberation Serif"/>
          <w:sz w:val="22"/>
          <w:szCs w:val="22"/>
          <w:lang w:val="en-GB"/>
        </w:rPr>
      </w:pPr>
      <w:r w:rsidRPr="006E7777">
        <w:rPr>
          <w:rFonts w:ascii="Consolas" w:hAnsi="Consolas" w:cs="Liberation Serif"/>
          <w:sz w:val="22"/>
          <w:szCs w:val="22"/>
          <w:lang w:val="de-DE"/>
        </w:rPr>
        <w:lastRenderedPageBreak/>
        <w:t xml:space="preserve">        </w:t>
      </w:r>
      <w:r w:rsidRPr="006E7777">
        <w:rPr>
          <w:rFonts w:ascii="Consolas" w:hAnsi="Consolas" w:cs="Liberation Serif"/>
          <w:sz w:val="22"/>
          <w:szCs w:val="22"/>
          <w:lang w:val="en-GB"/>
        </w:rPr>
        <w:t>feldB = (feldA[0]+blow_direction[0], feldA[1]+blow_direction[1])</w:t>
      </w:r>
    </w:p>
    <w:p w14:paraId="095FF048" w14:textId="77777777" w:rsidR="006E7777" w:rsidRPr="006E7777" w:rsidRDefault="006E7777" w:rsidP="006E7777">
      <w:pPr>
        <w:rPr>
          <w:rFonts w:ascii="Consolas" w:hAnsi="Consolas" w:cs="Liberation Serif"/>
          <w:sz w:val="22"/>
          <w:szCs w:val="22"/>
          <w:lang w:val="en-GB"/>
        </w:rPr>
      </w:pPr>
      <w:r w:rsidRPr="006E7777">
        <w:rPr>
          <w:rFonts w:ascii="Consolas" w:hAnsi="Consolas" w:cs="Liberation Serif"/>
          <w:sz w:val="22"/>
          <w:szCs w:val="22"/>
          <w:lang w:val="en-GB"/>
        </w:rPr>
        <w:t xml:space="preserve">        if self.does_exist(feldB) and feldB not in blocked_fields:</w:t>
      </w:r>
    </w:p>
    <w:p w14:paraId="4091A05F" w14:textId="77777777" w:rsidR="006E7777" w:rsidRPr="006E7777" w:rsidRDefault="006E7777" w:rsidP="006E7777">
      <w:pPr>
        <w:rPr>
          <w:rFonts w:ascii="Consolas" w:hAnsi="Consolas" w:cs="Liberation Serif"/>
          <w:sz w:val="22"/>
          <w:szCs w:val="22"/>
          <w:lang w:val="de-DE"/>
        </w:rPr>
      </w:pPr>
      <w:r w:rsidRPr="006E7777">
        <w:rPr>
          <w:rFonts w:ascii="Consolas" w:hAnsi="Consolas" w:cs="Liberation Serif"/>
          <w:sz w:val="22"/>
          <w:szCs w:val="22"/>
          <w:lang w:val="en-GB"/>
        </w:rPr>
        <w:t xml:space="preserve">            </w:t>
      </w:r>
      <w:r w:rsidRPr="006E7777">
        <w:rPr>
          <w:rFonts w:ascii="Consolas" w:hAnsi="Consolas" w:cs="Liberation Serif"/>
          <w:sz w:val="22"/>
          <w:szCs w:val="22"/>
          <w:lang w:val="de-DE"/>
        </w:rPr>
        <w:t># -&gt; Es gibt ein Feld B. Neue Anzahl an Blättern auf Feld B ermitteln:</w:t>
      </w:r>
    </w:p>
    <w:p w14:paraId="2DC233EB" w14:textId="77777777" w:rsidR="006E7777" w:rsidRPr="006E7777" w:rsidRDefault="006E7777" w:rsidP="006E7777">
      <w:pPr>
        <w:rPr>
          <w:rFonts w:ascii="Consolas" w:hAnsi="Consolas" w:cs="Liberation Serif"/>
          <w:sz w:val="22"/>
          <w:szCs w:val="22"/>
          <w:lang w:val="en-GB"/>
        </w:rPr>
      </w:pPr>
      <w:r w:rsidRPr="006E7777">
        <w:rPr>
          <w:rFonts w:ascii="Consolas" w:hAnsi="Consolas" w:cs="Liberation Serif"/>
          <w:sz w:val="22"/>
          <w:szCs w:val="22"/>
          <w:lang w:val="de-DE"/>
        </w:rPr>
        <w:t xml:space="preserve">            </w:t>
      </w:r>
      <w:r w:rsidRPr="006E7777">
        <w:rPr>
          <w:rFonts w:ascii="Consolas" w:hAnsi="Consolas" w:cs="Liberation Serif"/>
          <w:sz w:val="22"/>
          <w:szCs w:val="22"/>
          <w:lang w:val="en-GB"/>
        </w:rPr>
        <w:t>if self.rules.use_binomial:</w:t>
      </w:r>
    </w:p>
    <w:p w14:paraId="0E4E809C" w14:textId="77777777" w:rsidR="006E7777" w:rsidRPr="006E7777" w:rsidRDefault="006E7777" w:rsidP="006E7777">
      <w:pPr>
        <w:rPr>
          <w:rFonts w:ascii="Consolas" w:hAnsi="Consolas" w:cs="Liberation Serif"/>
          <w:sz w:val="22"/>
          <w:szCs w:val="22"/>
          <w:lang w:val="de-DE"/>
        </w:rPr>
      </w:pPr>
      <w:r w:rsidRPr="006E7777">
        <w:rPr>
          <w:rFonts w:ascii="Consolas" w:hAnsi="Consolas" w:cs="Liberation Serif"/>
          <w:sz w:val="22"/>
          <w:szCs w:val="22"/>
          <w:lang w:val="en-GB"/>
        </w:rPr>
        <w:t xml:space="preserve">                </w:t>
      </w:r>
      <w:r w:rsidRPr="006E7777">
        <w:rPr>
          <w:rFonts w:ascii="Consolas" w:hAnsi="Consolas" w:cs="Liberation Serif"/>
          <w:sz w:val="22"/>
          <w:szCs w:val="22"/>
          <w:lang w:val="de-DE"/>
        </w:rPr>
        <w:t># -&gt; Zum Modellieren der Blätteranzahlen sollen ganze Zahlen verwendet werden, die über die Binomialverteilung bestimmt werden</w:t>
      </w:r>
    </w:p>
    <w:p w14:paraId="74A8AA06" w14:textId="77777777" w:rsidR="006E7777" w:rsidRPr="006E7777" w:rsidRDefault="006E7777" w:rsidP="006E7777">
      <w:pPr>
        <w:rPr>
          <w:rFonts w:ascii="Consolas" w:hAnsi="Consolas" w:cs="Liberation Serif"/>
          <w:sz w:val="22"/>
          <w:szCs w:val="22"/>
          <w:lang w:val="de-DE"/>
        </w:rPr>
      </w:pPr>
      <w:r w:rsidRPr="006E7777">
        <w:rPr>
          <w:rFonts w:ascii="Consolas" w:hAnsi="Consolas" w:cs="Liberation Serif"/>
          <w:sz w:val="22"/>
          <w:szCs w:val="22"/>
          <w:lang w:val="de-DE"/>
        </w:rPr>
        <w:t xml:space="preserve">                A_seitenabtrieb_1, _ = binomial_likeliest(n=self.felder[feldA], p=self.rules.A_seitenabtrieb, rank=self.rules.binomial_rank, handle_ties=self.rules.binomial_handle_ties) # Anzahl an Blättern von Feld A, die auf dem einen Feld neben Feld B landen (Seitenabtrieb 1)</w:t>
      </w:r>
    </w:p>
    <w:p w14:paraId="058FA1B8" w14:textId="77777777" w:rsidR="006E7777" w:rsidRPr="006E7777" w:rsidRDefault="006E7777" w:rsidP="006E7777">
      <w:pPr>
        <w:rPr>
          <w:rFonts w:ascii="Consolas" w:hAnsi="Consolas" w:cs="Liberation Serif"/>
          <w:sz w:val="22"/>
          <w:szCs w:val="22"/>
          <w:lang w:val="de-DE"/>
        </w:rPr>
      </w:pPr>
      <w:r w:rsidRPr="006E7777">
        <w:rPr>
          <w:rFonts w:ascii="Consolas" w:hAnsi="Consolas" w:cs="Liberation Serif"/>
          <w:sz w:val="22"/>
          <w:szCs w:val="22"/>
          <w:lang w:val="de-DE"/>
        </w:rPr>
        <w:t xml:space="preserve">                A_seitenabtrieb_2, _ = binomial_likeliest(n=self.felder[feldA]-A_seitenabtrieb_1, p=self.rules.A_seitenabtrieb/(1-self.rules.A_seitenabtrieb), rank=self.rules.binomial_rank, handle_ties=self.rules.binomial_handle_ties) # Anzahl an Blättern von Feld A, die auf dem anderen Feld neben Feld B landen (Seitenabtrieb 2)</w:t>
      </w:r>
    </w:p>
    <w:p w14:paraId="723BB4EE" w14:textId="77777777" w:rsidR="006E7777" w:rsidRPr="006E7777" w:rsidRDefault="006E7777" w:rsidP="006E7777">
      <w:pPr>
        <w:rPr>
          <w:rFonts w:ascii="Consolas" w:hAnsi="Consolas" w:cs="Liberation Serif"/>
          <w:sz w:val="22"/>
          <w:szCs w:val="22"/>
          <w:lang w:val="de-DE"/>
        </w:rPr>
      </w:pPr>
      <w:r w:rsidRPr="006E7777">
        <w:rPr>
          <w:rFonts w:ascii="Consolas" w:hAnsi="Consolas" w:cs="Liberation Serif"/>
          <w:sz w:val="22"/>
          <w:szCs w:val="22"/>
          <w:lang w:val="de-DE"/>
        </w:rPr>
        <w:t xml:space="preserve">                B_vorne_abtrieb, _ = binomial_likeliest(n=self.felder[feldB], p=self.rules.B_vorne_abtrieb, rank=self.rules.binomial_rank, handle_ties=self.rules.binomial_handle_ties) # Anzahl an Blättern von Feld B, die nach vorne abgetrieben werden</w:t>
      </w:r>
    </w:p>
    <w:p w14:paraId="77990B4A" w14:textId="77777777" w:rsidR="006E7777" w:rsidRPr="006E7777" w:rsidRDefault="006E7777" w:rsidP="006E7777">
      <w:pPr>
        <w:rPr>
          <w:rFonts w:ascii="Consolas" w:hAnsi="Consolas" w:cs="Liberation Serif"/>
          <w:sz w:val="22"/>
          <w:szCs w:val="22"/>
          <w:lang w:val="de-DE"/>
        </w:rPr>
      </w:pPr>
      <w:r w:rsidRPr="006E7777">
        <w:rPr>
          <w:rFonts w:ascii="Consolas" w:hAnsi="Consolas" w:cs="Liberation Serif"/>
          <w:sz w:val="22"/>
          <w:szCs w:val="22"/>
          <w:lang w:val="de-DE"/>
        </w:rPr>
        <w:t xml:space="preserve">            else:</w:t>
      </w:r>
    </w:p>
    <w:p w14:paraId="45530766" w14:textId="77777777" w:rsidR="006E7777" w:rsidRPr="006E7777" w:rsidRDefault="006E7777" w:rsidP="006E7777">
      <w:pPr>
        <w:rPr>
          <w:rFonts w:ascii="Consolas" w:hAnsi="Consolas" w:cs="Liberation Serif"/>
          <w:sz w:val="22"/>
          <w:szCs w:val="22"/>
          <w:lang w:val="de-DE"/>
        </w:rPr>
      </w:pPr>
      <w:r w:rsidRPr="006E7777">
        <w:rPr>
          <w:rFonts w:ascii="Consolas" w:hAnsi="Consolas" w:cs="Liberation Serif"/>
          <w:sz w:val="22"/>
          <w:szCs w:val="22"/>
          <w:lang w:val="de-DE"/>
        </w:rPr>
        <w:t xml:space="preserve">                # -&gt; Zum Modellieren der Blätteranzahlen werden die Erwartungswerte (als Fließkommazahlen) verwendet</w:t>
      </w:r>
    </w:p>
    <w:p w14:paraId="1D4FB517" w14:textId="77777777" w:rsidR="006E7777" w:rsidRPr="006E7777" w:rsidRDefault="006E7777" w:rsidP="006E7777">
      <w:pPr>
        <w:rPr>
          <w:rFonts w:ascii="Consolas" w:hAnsi="Consolas" w:cs="Liberation Serif"/>
          <w:sz w:val="22"/>
          <w:szCs w:val="22"/>
          <w:lang w:val="de-DE"/>
        </w:rPr>
      </w:pPr>
      <w:r w:rsidRPr="006E7777">
        <w:rPr>
          <w:rFonts w:ascii="Consolas" w:hAnsi="Consolas" w:cs="Liberation Serif"/>
          <w:sz w:val="22"/>
          <w:szCs w:val="22"/>
          <w:lang w:val="de-DE"/>
        </w:rPr>
        <w:t xml:space="preserve">                A_seitenabtrieb_1 = self.felder[feldA] * self.rules.A_seitenabtrieb</w:t>
      </w:r>
    </w:p>
    <w:p w14:paraId="15E2EF73" w14:textId="77777777" w:rsidR="006E7777" w:rsidRPr="006E7777" w:rsidRDefault="006E7777" w:rsidP="006E7777">
      <w:pPr>
        <w:rPr>
          <w:rFonts w:ascii="Consolas" w:hAnsi="Consolas" w:cs="Liberation Serif"/>
          <w:sz w:val="22"/>
          <w:szCs w:val="22"/>
          <w:lang w:val="de-DE"/>
        </w:rPr>
      </w:pPr>
      <w:r w:rsidRPr="006E7777">
        <w:rPr>
          <w:rFonts w:ascii="Consolas" w:hAnsi="Consolas" w:cs="Liberation Serif"/>
          <w:sz w:val="22"/>
          <w:szCs w:val="22"/>
          <w:lang w:val="de-DE"/>
        </w:rPr>
        <w:t xml:space="preserve">                A_seitenabtrieb_2 = A_seitenabtrieb_1</w:t>
      </w:r>
    </w:p>
    <w:p w14:paraId="3E08DC2E" w14:textId="77777777" w:rsidR="006E7777" w:rsidRPr="006E7777" w:rsidRDefault="006E7777" w:rsidP="006E7777">
      <w:pPr>
        <w:rPr>
          <w:rFonts w:ascii="Consolas" w:hAnsi="Consolas" w:cs="Liberation Serif"/>
          <w:sz w:val="22"/>
          <w:szCs w:val="22"/>
          <w:lang w:val="de-DE"/>
        </w:rPr>
      </w:pPr>
      <w:r w:rsidRPr="006E7777">
        <w:rPr>
          <w:rFonts w:ascii="Consolas" w:hAnsi="Consolas" w:cs="Liberation Serif"/>
          <w:sz w:val="22"/>
          <w:szCs w:val="22"/>
          <w:lang w:val="de-DE"/>
        </w:rPr>
        <w:t xml:space="preserve">                B_vorne_abtrieb = self.felder[feldB] * self.rules.B_vorne_abtrieb</w:t>
      </w:r>
    </w:p>
    <w:p w14:paraId="74F39C89" w14:textId="77777777" w:rsidR="006E7777" w:rsidRPr="006E7777" w:rsidRDefault="006E7777" w:rsidP="006E7777">
      <w:pPr>
        <w:rPr>
          <w:rFonts w:ascii="Consolas" w:hAnsi="Consolas" w:cs="Liberation Serif"/>
          <w:sz w:val="22"/>
          <w:szCs w:val="22"/>
          <w:lang w:val="de-DE"/>
        </w:rPr>
      </w:pPr>
      <w:r w:rsidRPr="006E7777">
        <w:rPr>
          <w:rFonts w:ascii="Consolas" w:hAnsi="Consolas" w:cs="Liberation Serif"/>
          <w:sz w:val="22"/>
          <w:szCs w:val="22"/>
          <w:lang w:val="de-DE"/>
        </w:rPr>
        <w:t xml:space="preserve">            new_feldB_value = self.felder[feldA] - (A_seitenabtrieb_1 + A_seitenabtrieb_2) + self.felder[feldB] - B_vorne_abtrieb # Neue Anzahl an Blättern auf Feld B</w:t>
      </w:r>
    </w:p>
    <w:p w14:paraId="40C92D14" w14:textId="77777777" w:rsidR="006E7777" w:rsidRPr="006E7777" w:rsidRDefault="006E7777" w:rsidP="006E7777">
      <w:pPr>
        <w:rPr>
          <w:rFonts w:ascii="Consolas" w:hAnsi="Consolas" w:cs="Liberation Serif"/>
          <w:sz w:val="22"/>
          <w:szCs w:val="22"/>
          <w:lang w:val="de-DE"/>
        </w:rPr>
      </w:pPr>
    </w:p>
    <w:p w14:paraId="00D3351B" w14:textId="77777777" w:rsidR="006E7777" w:rsidRPr="006E7777" w:rsidRDefault="006E7777" w:rsidP="006E7777">
      <w:pPr>
        <w:rPr>
          <w:rFonts w:ascii="Consolas" w:hAnsi="Consolas" w:cs="Liberation Serif"/>
          <w:sz w:val="22"/>
          <w:szCs w:val="22"/>
          <w:lang w:val="de-DE"/>
        </w:rPr>
      </w:pPr>
      <w:r w:rsidRPr="006E7777">
        <w:rPr>
          <w:rFonts w:ascii="Consolas" w:hAnsi="Consolas" w:cs="Liberation Serif"/>
          <w:sz w:val="22"/>
          <w:szCs w:val="22"/>
          <w:lang w:val="de-DE"/>
        </w:rPr>
        <w:t xml:space="preserve">            # Nachbarfeld von Feld B, das Feld A gegenüberliegt, aktualisieren (sofern vorhanden):</w:t>
      </w:r>
    </w:p>
    <w:p w14:paraId="41A9024F" w14:textId="77777777" w:rsidR="006E7777" w:rsidRPr="006E7777" w:rsidRDefault="006E7777" w:rsidP="006E7777">
      <w:pPr>
        <w:rPr>
          <w:rFonts w:ascii="Consolas" w:hAnsi="Consolas" w:cs="Liberation Serif"/>
          <w:sz w:val="22"/>
          <w:szCs w:val="22"/>
          <w:lang w:val="en-GB"/>
        </w:rPr>
      </w:pPr>
      <w:r w:rsidRPr="006E7777">
        <w:rPr>
          <w:rFonts w:ascii="Consolas" w:hAnsi="Consolas" w:cs="Liberation Serif"/>
          <w:sz w:val="22"/>
          <w:szCs w:val="22"/>
          <w:lang w:val="de-DE"/>
        </w:rPr>
        <w:t xml:space="preserve">            </w:t>
      </w:r>
      <w:r w:rsidRPr="006E7777">
        <w:rPr>
          <w:rFonts w:ascii="Consolas" w:hAnsi="Consolas" w:cs="Liberation Serif"/>
          <w:sz w:val="22"/>
          <w:szCs w:val="22"/>
          <w:lang w:val="en-GB"/>
        </w:rPr>
        <w:t>n1 = (feldB[0]+blow_direction[0], feldB[1]+blow_direction[1]) # Index des Nachbarfelds</w:t>
      </w:r>
    </w:p>
    <w:p w14:paraId="0BCA5EB4" w14:textId="77777777" w:rsidR="006E7777" w:rsidRPr="006E7777" w:rsidRDefault="006E7777" w:rsidP="006E7777">
      <w:pPr>
        <w:rPr>
          <w:rFonts w:ascii="Consolas" w:hAnsi="Consolas" w:cs="Liberation Serif"/>
          <w:sz w:val="22"/>
          <w:szCs w:val="22"/>
          <w:lang w:val="en-GB"/>
        </w:rPr>
      </w:pPr>
      <w:r w:rsidRPr="006E7777">
        <w:rPr>
          <w:rFonts w:ascii="Consolas" w:hAnsi="Consolas" w:cs="Liberation Serif"/>
          <w:sz w:val="22"/>
          <w:szCs w:val="22"/>
          <w:lang w:val="en-GB"/>
        </w:rPr>
        <w:t xml:space="preserve">            if self.does_exist(n1) and n1 not in blocked_fields:</w:t>
      </w:r>
    </w:p>
    <w:p w14:paraId="6D9FE1B3" w14:textId="77777777" w:rsidR="006E7777" w:rsidRPr="006E7777" w:rsidRDefault="006E7777" w:rsidP="006E7777">
      <w:pPr>
        <w:rPr>
          <w:rFonts w:ascii="Consolas" w:hAnsi="Consolas" w:cs="Liberation Serif"/>
          <w:sz w:val="22"/>
          <w:szCs w:val="22"/>
          <w:lang w:val="de-DE"/>
        </w:rPr>
      </w:pPr>
      <w:r w:rsidRPr="006E7777">
        <w:rPr>
          <w:rFonts w:ascii="Consolas" w:hAnsi="Consolas" w:cs="Liberation Serif"/>
          <w:sz w:val="22"/>
          <w:szCs w:val="22"/>
          <w:lang w:val="en-GB"/>
        </w:rPr>
        <w:t xml:space="preserve">                </w:t>
      </w:r>
      <w:r w:rsidRPr="006E7777">
        <w:rPr>
          <w:rFonts w:ascii="Consolas" w:hAnsi="Consolas" w:cs="Liberation Serif"/>
          <w:sz w:val="22"/>
          <w:szCs w:val="22"/>
          <w:lang w:val="de-DE"/>
        </w:rPr>
        <w:t>self.felder[n1] += B_vorne_abtrieb</w:t>
      </w:r>
    </w:p>
    <w:p w14:paraId="29A286B7" w14:textId="77777777" w:rsidR="006E7777" w:rsidRPr="006E7777" w:rsidRDefault="006E7777" w:rsidP="006E7777">
      <w:pPr>
        <w:rPr>
          <w:rFonts w:ascii="Consolas" w:hAnsi="Consolas" w:cs="Liberation Serif"/>
          <w:sz w:val="22"/>
          <w:szCs w:val="22"/>
          <w:lang w:val="de-DE"/>
        </w:rPr>
      </w:pPr>
      <w:r w:rsidRPr="006E7777">
        <w:rPr>
          <w:rFonts w:ascii="Consolas" w:hAnsi="Consolas" w:cs="Liberation Serif"/>
          <w:sz w:val="22"/>
          <w:szCs w:val="22"/>
          <w:lang w:val="de-DE"/>
        </w:rPr>
        <w:t xml:space="preserve">            else:</w:t>
      </w:r>
    </w:p>
    <w:p w14:paraId="5B16E987" w14:textId="77777777" w:rsidR="006E7777" w:rsidRPr="006E7777" w:rsidRDefault="006E7777" w:rsidP="006E7777">
      <w:pPr>
        <w:rPr>
          <w:rFonts w:ascii="Consolas" w:hAnsi="Consolas" w:cs="Liberation Serif"/>
          <w:sz w:val="22"/>
          <w:szCs w:val="22"/>
          <w:lang w:val="de-DE"/>
        </w:rPr>
      </w:pPr>
      <w:r w:rsidRPr="006E7777">
        <w:rPr>
          <w:rFonts w:ascii="Consolas" w:hAnsi="Consolas" w:cs="Liberation Serif"/>
          <w:sz w:val="22"/>
          <w:szCs w:val="22"/>
          <w:lang w:val="de-DE"/>
        </w:rPr>
        <w:t xml:space="preserve">                new_feldB_value += B_vorne_abtrieb</w:t>
      </w:r>
    </w:p>
    <w:p w14:paraId="1909D216" w14:textId="77777777" w:rsidR="006E7777" w:rsidRPr="006E7777" w:rsidRDefault="006E7777" w:rsidP="006E7777">
      <w:pPr>
        <w:rPr>
          <w:rFonts w:ascii="Consolas" w:hAnsi="Consolas" w:cs="Liberation Serif"/>
          <w:sz w:val="22"/>
          <w:szCs w:val="22"/>
          <w:lang w:val="de-DE"/>
        </w:rPr>
      </w:pPr>
    </w:p>
    <w:p w14:paraId="28CD5B01" w14:textId="77777777" w:rsidR="006E7777" w:rsidRPr="006E7777" w:rsidRDefault="006E7777" w:rsidP="006E7777">
      <w:pPr>
        <w:rPr>
          <w:rFonts w:ascii="Consolas" w:hAnsi="Consolas" w:cs="Liberation Serif"/>
          <w:sz w:val="22"/>
          <w:szCs w:val="22"/>
          <w:lang w:val="de-DE"/>
        </w:rPr>
      </w:pPr>
      <w:r w:rsidRPr="006E7777">
        <w:rPr>
          <w:rFonts w:ascii="Consolas" w:hAnsi="Consolas" w:cs="Liberation Serif"/>
          <w:sz w:val="22"/>
          <w:szCs w:val="22"/>
          <w:lang w:val="de-DE"/>
        </w:rPr>
        <w:t xml:space="preserve">            # Nachbarfelder von Feld B, die Feld A nicht gegenüberliegen, aktualisieren (sofern vorhanden):</w:t>
      </w:r>
    </w:p>
    <w:p w14:paraId="6928F400" w14:textId="77777777" w:rsidR="006E7777" w:rsidRPr="006E7777" w:rsidRDefault="006E7777" w:rsidP="006E7777">
      <w:pPr>
        <w:rPr>
          <w:rFonts w:ascii="Consolas" w:hAnsi="Consolas" w:cs="Liberation Serif"/>
          <w:sz w:val="22"/>
          <w:szCs w:val="22"/>
          <w:lang w:val="en-GB"/>
        </w:rPr>
      </w:pPr>
      <w:r w:rsidRPr="006E7777">
        <w:rPr>
          <w:rFonts w:ascii="Consolas" w:hAnsi="Consolas" w:cs="Liberation Serif"/>
          <w:sz w:val="22"/>
          <w:szCs w:val="22"/>
          <w:lang w:val="de-DE"/>
        </w:rPr>
        <w:t xml:space="preserve">            </w:t>
      </w:r>
      <w:r w:rsidRPr="006E7777">
        <w:rPr>
          <w:rFonts w:ascii="Consolas" w:hAnsi="Consolas" w:cs="Liberation Serif"/>
          <w:sz w:val="22"/>
          <w:szCs w:val="22"/>
          <w:lang w:val="en-GB"/>
        </w:rPr>
        <w:t>n1 = (feldB[0]+orthogonal_direction[0], feldB[1]+orthogonal_direction[1])</w:t>
      </w:r>
    </w:p>
    <w:p w14:paraId="63259E82" w14:textId="77777777" w:rsidR="006E7777" w:rsidRPr="006E7777" w:rsidRDefault="006E7777" w:rsidP="006E7777">
      <w:pPr>
        <w:rPr>
          <w:rFonts w:ascii="Consolas" w:hAnsi="Consolas" w:cs="Liberation Serif"/>
          <w:sz w:val="22"/>
          <w:szCs w:val="22"/>
          <w:lang w:val="en-GB"/>
        </w:rPr>
      </w:pPr>
      <w:r w:rsidRPr="006E7777">
        <w:rPr>
          <w:rFonts w:ascii="Consolas" w:hAnsi="Consolas" w:cs="Liberation Serif"/>
          <w:sz w:val="22"/>
          <w:szCs w:val="22"/>
          <w:lang w:val="en-GB"/>
        </w:rPr>
        <w:t xml:space="preserve">            if self.does_exist(n1) and n1 not in blocked_fields:</w:t>
      </w:r>
    </w:p>
    <w:p w14:paraId="353EBA64" w14:textId="77777777" w:rsidR="006E7777" w:rsidRPr="006E7777" w:rsidRDefault="006E7777" w:rsidP="006E7777">
      <w:pPr>
        <w:rPr>
          <w:rFonts w:ascii="Consolas" w:hAnsi="Consolas" w:cs="Liberation Serif"/>
          <w:sz w:val="22"/>
          <w:szCs w:val="22"/>
          <w:lang w:val="de-DE"/>
        </w:rPr>
      </w:pPr>
      <w:r w:rsidRPr="006E7777">
        <w:rPr>
          <w:rFonts w:ascii="Consolas" w:hAnsi="Consolas" w:cs="Liberation Serif"/>
          <w:sz w:val="22"/>
          <w:szCs w:val="22"/>
          <w:lang w:val="en-GB"/>
        </w:rPr>
        <w:t xml:space="preserve">                </w:t>
      </w:r>
      <w:r w:rsidRPr="006E7777">
        <w:rPr>
          <w:rFonts w:ascii="Consolas" w:hAnsi="Consolas" w:cs="Liberation Serif"/>
          <w:sz w:val="22"/>
          <w:szCs w:val="22"/>
          <w:lang w:val="de-DE"/>
        </w:rPr>
        <w:t>self.felder[n1] += A_seitenabtrieb_1</w:t>
      </w:r>
    </w:p>
    <w:p w14:paraId="42816E03" w14:textId="77777777" w:rsidR="006E7777" w:rsidRPr="006E7777" w:rsidRDefault="006E7777" w:rsidP="006E7777">
      <w:pPr>
        <w:rPr>
          <w:rFonts w:ascii="Consolas" w:hAnsi="Consolas" w:cs="Liberation Serif"/>
          <w:sz w:val="22"/>
          <w:szCs w:val="22"/>
          <w:lang w:val="en-GB"/>
        </w:rPr>
      </w:pPr>
      <w:r w:rsidRPr="006E7777">
        <w:rPr>
          <w:rFonts w:ascii="Consolas" w:hAnsi="Consolas" w:cs="Liberation Serif"/>
          <w:sz w:val="22"/>
          <w:szCs w:val="22"/>
          <w:lang w:val="de-DE"/>
        </w:rPr>
        <w:t xml:space="preserve">            </w:t>
      </w:r>
      <w:r w:rsidRPr="006E7777">
        <w:rPr>
          <w:rFonts w:ascii="Consolas" w:hAnsi="Consolas" w:cs="Liberation Serif"/>
          <w:sz w:val="22"/>
          <w:szCs w:val="22"/>
          <w:lang w:val="en-GB"/>
        </w:rPr>
        <w:t>else:</w:t>
      </w:r>
    </w:p>
    <w:p w14:paraId="7A664134" w14:textId="77777777" w:rsidR="006E7777" w:rsidRPr="006E7777" w:rsidRDefault="006E7777" w:rsidP="006E7777">
      <w:pPr>
        <w:rPr>
          <w:rFonts w:ascii="Consolas" w:hAnsi="Consolas" w:cs="Liberation Serif"/>
          <w:sz w:val="22"/>
          <w:szCs w:val="22"/>
          <w:lang w:val="en-GB"/>
        </w:rPr>
      </w:pPr>
      <w:r w:rsidRPr="006E7777">
        <w:rPr>
          <w:rFonts w:ascii="Consolas" w:hAnsi="Consolas" w:cs="Liberation Serif"/>
          <w:sz w:val="22"/>
          <w:szCs w:val="22"/>
          <w:lang w:val="en-GB"/>
        </w:rPr>
        <w:t xml:space="preserve">                new_feldB_value += A_seitenabtrieb_1</w:t>
      </w:r>
    </w:p>
    <w:p w14:paraId="3FE0591C" w14:textId="77777777" w:rsidR="006E7777" w:rsidRPr="006E7777" w:rsidRDefault="006E7777" w:rsidP="006E7777">
      <w:pPr>
        <w:rPr>
          <w:rFonts w:ascii="Consolas" w:hAnsi="Consolas" w:cs="Liberation Serif"/>
          <w:sz w:val="22"/>
          <w:szCs w:val="22"/>
          <w:lang w:val="en-GB"/>
        </w:rPr>
      </w:pPr>
      <w:r w:rsidRPr="006E7777">
        <w:rPr>
          <w:rFonts w:ascii="Consolas" w:hAnsi="Consolas" w:cs="Liberation Serif"/>
          <w:sz w:val="22"/>
          <w:szCs w:val="22"/>
          <w:lang w:val="en-GB"/>
        </w:rPr>
        <w:t xml:space="preserve">            n2 = (feldB[0]-orthogonal_direction[0], feldB[1]-orthogonal_direction[1])</w:t>
      </w:r>
    </w:p>
    <w:p w14:paraId="1CC74C55" w14:textId="77777777" w:rsidR="006E7777" w:rsidRPr="006E7777" w:rsidRDefault="006E7777" w:rsidP="006E7777">
      <w:pPr>
        <w:rPr>
          <w:rFonts w:ascii="Consolas" w:hAnsi="Consolas" w:cs="Liberation Serif"/>
          <w:sz w:val="22"/>
          <w:szCs w:val="22"/>
          <w:lang w:val="en-GB"/>
        </w:rPr>
      </w:pPr>
      <w:r w:rsidRPr="006E7777">
        <w:rPr>
          <w:rFonts w:ascii="Consolas" w:hAnsi="Consolas" w:cs="Liberation Serif"/>
          <w:sz w:val="22"/>
          <w:szCs w:val="22"/>
          <w:lang w:val="en-GB"/>
        </w:rPr>
        <w:t xml:space="preserve">            if self.does_exist(n2) and n2 not in blocked_fields:</w:t>
      </w:r>
    </w:p>
    <w:p w14:paraId="24C82575" w14:textId="77777777" w:rsidR="006E7777" w:rsidRPr="006E7777" w:rsidRDefault="006E7777" w:rsidP="006E7777">
      <w:pPr>
        <w:rPr>
          <w:rFonts w:ascii="Consolas" w:hAnsi="Consolas" w:cs="Liberation Serif"/>
          <w:sz w:val="22"/>
          <w:szCs w:val="22"/>
          <w:lang w:val="de-DE"/>
        </w:rPr>
      </w:pPr>
      <w:r w:rsidRPr="006E7777">
        <w:rPr>
          <w:rFonts w:ascii="Consolas" w:hAnsi="Consolas" w:cs="Liberation Serif"/>
          <w:sz w:val="22"/>
          <w:szCs w:val="22"/>
          <w:lang w:val="en-GB"/>
        </w:rPr>
        <w:t xml:space="preserve">                </w:t>
      </w:r>
      <w:r w:rsidRPr="006E7777">
        <w:rPr>
          <w:rFonts w:ascii="Consolas" w:hAnsi="Consolas" w:cs="Liberation Serif"/>
          <w:sz w:val="22"/>
          <w:szCs w:val="22"/>
          <w:lang w:val="de-DE"/>
        </w:rPr>
        <w:t>self.felder[n2] += A_seitenabtrieb_2</w:t>
      </w:r>
    </w:p>
    <w:p w14:paraId="2D51C568" w14:textId="77777777" w:rsidR="006E7777" w:rsidRPr="006E7777" w:rsidRDefault="006E7777" w:rsidP="006E7777">
      <w:pPr>
        <w:rPr>
          <w:rFonts w:ascii="Consolas" w:hAnsi="Consolas" w:cs="Liberation Serif"/>
          <w:sz w:val="22"/>
          <w:szCs w:val="22"/>
          <w:lang w:val="en-GB"/>
        </w:rPr>
      </w:pPr>
      <w:r w:rsidRPr="006E7777">
        <w:rPr>
          <w:rFonts w:ascii="Consolas" w:hAnsi="Consolas" w:cs="Liberation Serif"/>
          <w:sz w:val="22"/>
          <w:szCs w:val="22"/>
          <w:lang w:val="de-DE"/>
        </w:rPr>
        <w:lastRenderedPageBreak/>
        <w:t xml:space="preserve">            </w:t>
      </w:r>
      <w:r w:rsidRPr="006E7777">
        <w:rPr>
          <w:rFonts w:ascii="Consolas" w:hAnsi="Consolas" w:cs="Liberation Serif"/>
          <w:sz w:val="22"/>
          <w:szCs w:val="22"/>
          <w:lang w:val="en-GB"/>
        </w:rPr>
        <w:t>else:</w:t>
      </w:r>
    </w:p>
    <w:p w14:paraId="350F00B2" w14:textId="77777777" w:rsidR="006E7777" w:rsidRPr="006E7777" w:rsidRDefault="006E7777" w:rsidP="006E7777">
      <w:pPr>
        <w:rPr>
          <w:rFonts w:ascii="Consolas" w:hAnsi="Consolas" w:cs="Liberation Serif"/>
          <w:sz w:val="22"/>
          <w:szCs w:val="22"/>
          <w:lang w:val="en-GB"/>
        </w:rPr>
      </w:pPr>
      <w:r w:rsidRPr="006E7777">
        <w:rPr>
          <w:rFonts w:ascii="Consolas" w:hAnsi="Consolas" w:cs="Liberation Serif"/>
          <w:sz w:val="22"/>
          <w:szCs w:val="22"/>
          <w:lang w:val="en-GB"/>
        </w:rPr>
        <w:t xml:space="preserve">                new_feldB_value += A_seitenabtrieb_2</w:t>
      </w:r>
    </w:p>
    <w:p w14:paraId="1B9A854F" w14:textId="77777777" w:rsidR="006E7777" w:rsidRPr="006E7777" w:rsidRDefault="006E7777" w:rsidP="006E7777">
      <w:pPr>
        <w:rPr>
          <w:rFonts w:ascii="Consolas" w:hAnsi="Consolas" w:cs="Liberation Serif"/>
          <w:sz w:val="22"/>
          <w:szCs w:val="22"/>
          <w:lang w:val="en-GB"/>
        </w:rPr>
      </w:pPr>
    </w:p>
    <w:p w14:paraId="11F8D69C" w14:textId="77777777" w:rsidR="006E7777" w:rsidRPr="006E7777" w:rsidRDefault="006E7777" w:rsidP="006E7777">
      <w:pPr>
        <w:rPr>
          <w:rFonts w:ascii="Consolas" w:hAnsi="Consolas" w:cs="Liberation Serif"/>
          <w:sz w:val="22"/>
          <w:szCs w:val="22"/>
          <w:lang w:val="de-DE"/>
        </w:rPr>
      </w:pPr>
      <w:r w:rsidRPr="006E7777">
        <w:rPr>
          <w:rFonts w:ascii="Consolas" w:hAnsi="Consolas" w:cs="Liberation Serif"/>
          <w:sz w:val="22"/>
          <w:szCs w:val="22"/>
          <w:lang w:val="en-GB"/>
        </w:rPr>
        <w:t xml:space="preserve">            </w:t>
      </w:r>
      <w:r w:rsidRPr="006E7777">
        <w:rPr>
          <w:rFonts w:ascii="Consolas" w:hAnsi="Consolas" w:cs="Liberation Serif"/>
          <w:sz w:val="22"/>
          <w:szCs w:val="22"/>
          <w:lang w:val="de-DE"/>
        </w:rPr>
        <w:t># Feld B aktualsieren</w:t>
      </w:r>
    </w:p>
    <w:p w14:paraId="124DC6E9" w14:textId="77777777" w:rsidR="006E7777" w:rsidRPr="006E7777" w:rsidRDefault="006E7777" w:rsidP="006E7777">
      <w:pPr>
        <w:rPr>
          <w:rFonts w:ascii="Consolas" w:hAnsi="Consolas" w:cs="Liberation Serif"/>
          <w:sz w:val="22"/>
          <w:szCs w:val="22"/>
          <w:lang w:val="de-DE"/>
        </w:rPr>
      </w:pPr>
      <w:r w:rsidRPr="006E7777">
        <w:rPr>
          <w:rFonts w:ascii="Consolas" w:hAnsi="Consolas" w:cs="Liberation Serif"/>
          <w:sz w:val="22"/>
          <w:szCs w:val="22"/>
          <w:lang w:val="de-DE"/>
        </w:rPr>
        <w:t xml:space="preserve">            self.felder[feldB] = new_feldB_value</w:t>
      </w:r>
    </w:p>
    <w:p w14:paraId="4CD4A0E0" w14:textId="77777777" w:rsidR="006E7777" w:rsidRPr="006E7777" w:rsidRDefault="006E7777" w:rsidP="006E7777">
      <w:pPr>
        <w:rPr>
          <w:rFonts w:ascii="Consolas" w:hAnsi="Consolas" w:cs="Liberation Serif"/>
          <w:sz w:val="22"/>
          <w:szCs w:val="22"/>
          <w:lang w:val="de-DE"/>
        </w:rPr>
      </w:pPr>
      <w:r w:rsidRPr="006E7777">
        <w:rPr>
          <w:rFonts w:ascii="Consolas" w:hAnsi="Consolas" w:cs="Liberation Serif"/>
          <w:sz w:val="22"/>
          <w:szCs w:val="22"/>
          <w:lang w:val="de-DE"/>
        </w:rPr>
        <w:t xml:space="preserve">        else:</w:t>
      </w:r>
    </w:p>
    <w:p w14:paraId="142C8F1D" w14:textId="77777777" w:rsidR="006E7777" w:rsidRPr="006E7777" w:rsidRDefault="006E7777" w:rsidP="006E7777">
      <w:pPr>
        <w:rPr>
          <w:rFonts w:ascii="Consolas" w:hAnsi="Consolas" w:cs="Liberation Serif"/>
          <w:sz w:val="22"/>
          <w:szCs w:val="22"/>
          <w:lang w:val="de-DE"/>
        </w:rPr>
      </w:pPr>
      <w:r w:rsidRPr="006E7777">
        <w:rPr>
          <w:rFonts w:ascii="Consolas" w:hAnsi="Consolas" w:cs="Liberation Serif"/>
          <w:sz w:val="22"/>
          <w:szCs w:val="22"/>
          <w:lang w:val="de-DE"/>
        </w:rPr>
        <w:t xml:space="preserve">            # -&gt; Es gibt kein Feld B.</w:t>
      </w:r>
    </w:p>
    <w:p w14:paraId="0C7B07EE" w14:textId="77777777" w:rsidR="006E7777" w:rsidRPr="006E7777" w:rsidRDefault="006E7777" w:rsidP="006E7777">
      <w:pPr>
        <w:rPr>
          <w:rFonts w:ascii="Consolas" w:hAnsi="Consolas" w:cs="Liberation Serif"/>
          <w:sz w:val="22"/>
          <w:szCs w:val="22"/>
          <w:lang w:val="en-GB"/>
        </w:rPr>
      </w:pPr>
      <w:r w:rsidRPr="006E7777">
        <w:rPr>
          <w:rFonts w:ascii="Consolas" w:hAnsi="Consolas" w:cs="Liberation Serif"/>
          <w:sz w:val="22"/>
          <w:szCs w:val="22"/>
          <w:lang w:val="de-DE"/>
        </w:rPr>
        <w:t xml:space="preserve">            </w:t>
      </w:r>
      <w:r w:rsidRPr="006E7777">
        <w:rPr>
          <w:rFonts w:ascii="Consolas" w:hAnsi="Consolas" w:cs="Liberation Serif"/>
          <w:sz w:val="22"/>
          <w:szCs w:val="22"/>
          <w:lang w:val="en-GB"/>
        </w:rPr>
        <w:t>if self.rules.use_binomial:</w:t>
      </w:r>
    </w:p>
    <w:p w14:paraId="66EBF85F" w14:textId="77777777" w:rsidR="006E7777" w:rsidRPr="006E7777" w:rsidRDefault="006E7777" w:rsidP="006E7777">
      <w:pPr>
        <w:rPr>
          <w:rFonts w:ascii="Consolas" w:hAnsi="Consolas" w:cs="Liberation Serif"/>
          <w:sz w:val="22"/>
          <w:szCs w:val="22"/>
          <w:lang w:val="en-GB"/>
        </w:rPr>
      </w:pPr>
      <w:r w:rsidRPr="006E7777">
        <w:rPr>
          <w:rFonts w:ascii="Consolas" w:hAnsi="Consolas" w:cs="Liberation Serif"/>
          <w:sz w:val="22"/>
          <w:szCs w:val="22"/>
          <w:lang w:val="en-GB"/>
        </w:rPr>
        <w:t xml:space="preserve">                A_noB_seitenabtrieb_1, _ = binomial_likeliest(n=self.felder[feldA], p=self.rules.A_noB_seitenabtrieb, rank=self.rules.binomial_rank, handle_ties=self.rules.binomial_handle_ties)</w:t>
      </w:r>
    </w:p>
    <w:p w14:paraId="05A43639" w14:textId="77777777" w:rsidR="006E7777" w:rsidRPr="006E7777" w:rsidRDefault="006E7777" w:rsidP="006E7777">
      <w:pPr>
        <w:rPr>
          <w:rFonts w:ascii="Consolas" w:hAnsi="Consolas" w:cs="Liberation Serif"/>
          <w:sz w:val="22"/>
          <w:szCs w:val="22"/>
          <w:lang w:val="en-GB"/>
        </w:rPr>
      </w:pPr>
      <w:r w:rsidRPr="006E7777">
        <w:rPr>
          <w:rFonts w:ascii="Consolas" w:hAnsi="Consolas" w:cs="Liberation Serif"/>
          <w:sz w:val="22"/>
          <w:szCs w:val="22"/>
          <w:lang w:val="en-GB"/>
        </w:rPr>
        <w:t xml:space="preserve">                A_noB_seitenabtrieb_2, _ = binomial_likeliest(n=self.felder[feldA]-A_noB_seitenabtrieb_1, p=self.rules.A_noB_seitenabtrieb/(1-self.rules.A_noB_seitenabtrieb), rank=self.rules.binomial_rank, handle_ties=self.rules.binomial_handle_ties)</w:t>
      </w:r>
    </w:p>
    <w:p w14:paraId="07C0D6CB" w14:textId="77777777" w:rsidR="006E7777" w:rsidRPr="006E7777" w:rsidRDefault="006E7777" w:rsidP="006E7777">
      <w:pPr>
        <w:rPr>
          <w:rFonts w:ascii="Consolas" w:hAnsi="Consolas" w:cs="Liberation Serif"/>
          <w:sz w:val="22"/>
          <w:szCs w:val="22"/>
          <w:lang w:val="de-DE"/>
        </w:rPr>
      </w:pPr>
      <w:r w:rsidRPr="006E7777">
        <w:rPr>
          <w:rFonts w:ascii="Consolas" w:hAnsi="Consolas" w:cs="Liberation Serif"/>
          <w:sz w:val="22"/>
          <w:szCs w:val="22"/>
          <w:lang w:val="en-GB"/>
        </w:rPr>
        <w:t xml:space="preserve">            </w:t>
      </w:r>
      <w:r w:rsidRPr="006E7777">
        <w:rPr>
          <w:rFonts w:ascii="Consolas" w:hAnsi="Consolas" w:cs="Liberation Serif"/>
          <w:sz w:val="22"/>
          <w:szCs w:val="22"/>
          <w:lang w:val="de-DE"/>
        </w:rPr>
        <w:t>else:</w:t>
      </w:r>
    </w:p>
    <w:p w14:paraId="0BFCD210" w14:textId="77777777" w:rsidR="006E7777" w:rsidRPr="006E7777" w:rsidRDefault="006E7777" w:rsidP="006E7777">
      <w:pPr>
        <w:rPr>
          <w:rFonts w:ascii="Consolas" w:hAnsi="Consolas" w:cs="Liberation Serif"/>
          <w:sz w:val="22"/>
          <w:szCs w:val="22"/>
          <w:lang w:val="de-DE"/>
        </w:rPr>
      </w:pPr>
      <w:r w:rsidRPr="006E7777">
        <w:rPr>
          <w:rFonts w:ascii="Consolas" w:hAnsi="Consolas" w:cs="Liberation Serif"/>
          <w:sz w:val="22"/>
          <w:szCs w:val="22"/>
          <w:lang w:val="de-DE"/>
        </w:rPr>
        <w:t xml:space="preserve">                A_noB_seitenabtrieb_1 = self.felder[feldA] * self.rules.A_noB_seitenabtrieb</w:t>
      </w:r>
    </w:p>
    <w:p w14:paraId="7D1358A5" w14:textId="77777777" w:rsidR="006E7777" w:rsidRPr="006E7777" w:rsidRDefault="006E7777" w:rsidP="006E7777">
      <w:pPr>
        <w:rPr>
          <w:rFonts w:ascii="Consolas" w:hAnsi="Consolas" w:cs="Liberation Serif"/>
          <w:sz w:val="22"/>
          <w:szCs w:val="22"/>
          <w:lang w:val="de-DE"/>
        </w:rPr>
      </w:pPr>
      <w:r w:rsidRPr="006E7777">
        <w:rPr>
          <w:rFonts w:ascii="Consolas" w:hAnsi="Consolas" w:cs="Liberation Serif"/>
          <w:sz w:val="22"/>
          <w:szCs w:val="22"/>
          <w:lang w:val="de-DE"/>
        </w:rPr>
        <w:t xml:space="preserve">                A_noB_seitenabtrieb_2 = A_noB_seitenabtrieb_1</w:t>
      </w:r>
    </w:p>
    <w:p w14:paraId="6A3CB1EB" w14:textId="77777777" w:rsidR="006E7777" w:rsidRPr="006E7777" w:rsidRDefault="006E7777" w:rsidP="006E7777">
      <w:pPr>
        <w:rPr>
          <w:rFonts w:ascii="Consolas" w:hAnsi="Consolas" w:cs="Liberation Serif"/>
          <w:sz w:val="22"/>
          <w:szCs w:val="22"/>
          <w:lang w:val="de-DE"/>
        </w:rPr>
      </w:pPr>
      <w:r w:rsidRPr="006E7777">
        <w:rPr>
          <w:rFonts w:ascii="Consolas" w:hAnsi="Consolas" w:cs="Liberation Serif"/>
          <w:sz w:val="22"/>
          <w:szCs w:val="22"/>
          <w:lang w:val="de-DE"/>
        </w:rPr>
        <w:t xml:space="preserve">            new_feldA_value = self.felder[feldA] - (A_noB_seitenabtrieb_1 + A_noB_seitenabtrieb_2)</w:t>
      </w:r>
    </w:p>
    <w:p w14:paraId="35826781" w14:textId="77777777" w:rsidR="006E7777" w:rsidRPr="006E7777" w:rsidRDefault="006E7777" w:rsidP="006E7777">
      <w:pPr>
        <w:rPr>
          <w:rFonts w:ascii="Consolas" w:hAnsi="Consolas" w:cs="Liberation Serif"/>
          <w:sz w:val="22"/>
          <w:szCs w:val="22"/>
          <w:lang w:val="de-DE"/>
        </w:rPr>
      </w:pPr>
    </w:p>
    <w:p w14:paraId="66C97F40" w14:textId="77777777" w:rsidR="006E7777" w:rsidRPr="006E7777" w:rsidRDefault="006E7777" w:rsidP="006E7777">
      <w:pPr>
        <w:rPr>
          <w:rFonts w:ascii="Consolas" w:hAnsi="Consolas" w:cs="Liberation Serif"/>
          <w:sz w:val="22"/>
          <w:szCs w:val="22"/>
          <w:lang w:val="de-DE"/>
        </w:rPr>
      </w:pPr>
      <w:r w:rsidRPr="006E7777">
        <w:rPr>
          <w:rFonts w:ascii="Consolas" w:hAnsi="Consolas" w:cs="Liberation Serif"/>
          <w:sz w:val="22"/>
          <w:szCs w:val="22"/>
          <w:lang w:val="de-DE"/>
        </w:rPr>
        <w:t xml:space="preserve">            # Nachbarfelder von Feld A, die dem laubblasenden Hausmeister nicht gegenüberliegen, aktualisieren, sofern vorhanden:</w:t>
      </w:r>
    </w:p>
    <w:p w14:paraId="5B23ADB7" w14:textId="77777777" w:rsidR="006E7777" w:rsidRPr="006E7777" w:rsidRDefault="006E7777" w:rsidP="006E7777">
      <w:pPr>
        <w:rPr>
          <w:rFonts w:ascii="Consolas" w:hAnsi="Consolas" w:cs="Liberation Serif"/>
          <w:sz w:val="22"/>
          <w:szCs w:val="22"/>
          <w:lang w:val="en-GB"/>
        </w:rPr>
      </w:pPr>
      <w:r w:rsidRPr="006E7777">
        <w:rPr>
          <w:rFonts w:ascii="Consolas" w:hAnsi="Consolas" w:cs="Liberation Serif"/>
          <w:sz w:val="22"/>
          <w:szCs w:val="22"/>
          <w:lang w:val="de-DE"/>
        </w:rPr>
        <w:t xml:space="preserve">            </w:t>
      </w:r>
      <w:r w:rsidRPr="006E7777">
        <w:rPr>
          <w:rFonts w:ascii="Consolas" w:hAnsi="Consolas" w:cs="Liberation Serif"/>
          <w:sz w:val="22"/>
          <w:szCs w:val="22"/>
          <w:lang w:val="en-GB"/>
        </w:rPr>
        <w:t>n1 = (feldA[0]+orthogonal_direction[0], feldA[1]+orthogonal_direction[1])</w:t>
      </w:r>
    </w:p>
    <w:p w14:paraId="02CC1BCD" w14:textId="77777777" w:rsidR="006E7777" w:rsidRPr="006E7777" w:rsidRDefault="006E7777" w:rsidP="006E7777">
      <w:pPr>
        <w:rPr>
          <w:rFonts w:ascii="Consolas" w:hAnsi="Consolas" w:cs="Liberation Serif"/>
          <w:sz w:val="22"/>
          <w:szCs w:val="22"/>
          <w:lang w:val="en-GB"/>
        </w:rPr>
      </w:pPr>
      <w:r w:rsidRPr="006E7777">
        <w:rPr>
          <w:rFonts w:ascii="Consolas" w:hAnsi="Consolas" w:cs="Liberation Serif"/>
          <w:sz w:val="22"/>
          <w:szCs w:val="22"/>
          <w:lang w:val="en-GB"/>
        </w:rPr>
        <w:t xml:space="preserve">            if self.does_exist(n1) and n1 not in blocked_fields:</w:t>
      </w:r>
    </w:p>
    <w:p w14:paraId="6B534489" w14:textId="77777777" w:rsidR="006E7777" w:rsidRPr="006E7777" w:rsidRDefault="006E7777" w:rsidP="006E7777">
      <w:pPr>
        <w:rPr>
          <w:rFonts w:ascii="Consolas" w:hAnsi="Consolas" w:cs="Liberation Serif"/>
          <w:sz w:val="22"/>
          <w:szCs w:val="22"/>
          <w:lang w:val="de-DE"/>
        </w:rPr>
      </w:pPr>
      <w:r w:rsidRPr="006E7777">
        <w:rPr>
          <w:rFonts w:ascii="Consolas" w:hAnsi="Consolas" w:cs="Liberation Serif"/>
          <w:sz w:val="22"/>
          <w:szCs w:val="22"/>
          <w:lang w:val="en-GB"/>
        </w:rPr>
        <w:t xml:space="preserve">                </w:t>
      </w:r>
      <w:r w:rsidRPr="006E7777">
        <w:rPr>
          <w:rFonts w:ascii="Consolas" w:hAnsi="Consolas" w:cs="Liberation Serif"/>
          <w:sz w:val="22"/>
          <w:szCs w:val="22"/>
          <w:lang w:val="de-DE"/>
        </w:rPr>
        <w:t>self.felder[n1] += A_noB_seitenabtrieb_1</w:t>
      </w:r>
    </w:p>
    <w:p w14:paraId="74793D65" w14:textId="77777777" w:rsidR="006E7777" w:rsidRPr="006E7777" w:rsidRDefault="006E7777" w:rsidP="006E7777">
      <w:pPr>
        <w:rPr>
          <w:rFonts w:ascii="Consolas" w:hAnsi="Consolas" w:cs="Liberation Serif"/>
          <w:sz w:val="22"/>
          <w:szCs w:val="22"/>
          <w:lang w:val="de-DE"/>
        </w:rPr>
      </w:pPr>
      <w:r w:rsidRPr="006E7777">
        <w:rPr>
          <w:rFonts w:ascii="Consolas" w:hAnsi="Consolas" w:cs="Liberation Serif"/>
          <w:sz w:val="22"/>
          <w:szCs w:val="22"/>
          <w:lang w:val="de-DE"/>
        </w:rPr>
        <w:t xml:space="preserve">            else:</w:t>
      </w:r>
    </w:p>
    <w:p w14:paraId="6A3545BF" w14:textId="77777777" w:rsidR="006E7777" w:rsidRPr="006E7777" w:rsidRDefault="006E7777" w:rsidP="006E7777">
      <w:pPr>
        <w:rPr>
          <w:rFonts w:ascii="Consolas" w:hAnsi="Consolas" w:cs="Liberation Serif"/>
          <w:sz w:val="22"/>
          <w:szCs w:val="22"/>
          <w:lang w:val="de-DE"/>
        </w:rPr>
      </w:pPr>
      <w:r w:rsidRPr="006E7777">
        <w:rPr>
          <w:rFonts w:ascii="Consolas" w:hAnsi="Consolas" w:cs="Liberation Serif"/>
          <w:sz w:val="22"/>
          <w:szCs w:val="22"/>
          <w:lang w:val="de-DE"/>
        </w:rPr>
        <w:t xml:space="preserve">                # -&gt; Feld A ist ein Eckfeld, ein Teil des Laubs verbleibt also auf Feld A.</w:t>
      </w:r>
    </w:p>
    <w:p w14:paraId="18C1AC8C" w14:textId="77777777" w:rsidR="006E7777" w:rsidRPr="006E7777" w:rsidRDefault="006E7777" w:rsidP="006E7777">
      <w:pPr>
        <w:rPr>
          <w:rFonts w:ascii="Consolas" w:hAnsi="Consolas" w:cs="Liberation Serif"/>
          <w:sz w:val="22"/>
          <w:szCs w:val="22"/>
          <w:lang w:val="en-GB"/>
        </w:rPr>
      </w:pPr>
      <w:r w:rsidRPr="006E7777">
        <w:rPr>
          <w:rFonts w:ascii="Consolas" w:hAnsi="Consolas" w:cs="Liberation Serif"/>
          <w:sz w:val="22"/>
          <w:szCs w:val="22"/>
          <w:lang w:val="de-DE"/>
        </w:rPr>
        <w:t xml:space="preserve">                </w:t>
      </w:r>
      <w:r w:rsidRPr="006E7777">
        <w:rPr>
          <w:rFonts w:ascii="Consolas" w:hAnsi="Consolas" w:cs="Liberation Serif"/>
          <w:sz w:val="22"/>
          <w:szCs w:val="22"/>
          <w:lang w:val="en-GB"/>
        </w:rPr>
        <w:t>new_feldA_value += A_noB_seitenabtrieb_1</w:t>
      </w:r>
    </w:p>
    <w:p w14:paraId="59052982" w14:textId="77777777" w:rsidR="006E7777" w:rsidRPr="006E7777" w:rsidRDefault="006E7777" w:rsidP="006E7777">
      <w:pPr>
        <w:rPr>
          <w:rFonts w:ascii="Consolas" w:hAnsi="Consolas" w:cs="Liberation Serif"/>
          <w:sz w:val="22"/>
          <w:szCs w:val="22"/>
          <w:lang w:val="en-GB"/>
        </w:rPr>
      </w:pPr>
      <w:r w:rsidRPr="006E7777">
        <w:rPr>
          <w:rFonts w:ascii="Consolas" w:hAnsi="Consolas" w:cs="Liberation Serif"/>
          <w:sz w:val="22"/>
          <w:szCs w:val="22"/>
          <w:lang w:val="en-GB"/>
        </w:rPr>
        <w:t xml:space="preserve">            n2 = (feldA[0]-orthogonal_direction[0], feldA[1]-orthogonal_direction[1])</w:t>
      </w:r>
    </w:p>
    <w:p w14:paraId="36165856" w14:textId="77777777" w:rsidR="006E7777" w:rsidRPr="006E7777" w:rsidRDefault="006E7777" w:rsidP="006E7777">
      <w:pPr>
        <w:rPr>
          <w:rFonts w:ascii="Consolas" w:hAnsi="Consolas" w:cs="Liberation Serif"/>
          <w:sz w:val="22"/>
          <w:szCs w:val="22"/>
          <w:lang w:val="en-GB"/>
        </w:rPr>
      </w:pPr>
      <w:r w:rsidRPr="006E7777">
        <w:rPr>
          <w:rFonts w:ascii="Consolas" w:hAnsi="Consolas" w:cs="Liberation Serif"/>
          <w:sz w:val="22"/>
          <w:szCs w:val="22"/>
          <w:lang w:val="en-GB"/>
        </w:rPr>
        <w:t xml:space="preserve">            if self.does_exist(n2) and n2 not in blocked_fields:</w:t>
      </w:r>
    </w:p>
    <w:p w14:paraId="1247BB9A" w14:textId="77777777" w:rsidR="006E7777" w:rsidRPr="006E7777" w:rsidRDefault="006E7777" w:rsidP="006E7777">
      <w:pPr>
        <w:rPr>
          <w:rFonts w:ascii="Consolas" w:hAnsi="Consolas" w:cs="Liberation Serif"/>
          <w:sz w:val="22"/>
          <w:szCs w:val="22"/>
          <w:lang w:val="de-DE"/>
        </w:rPr>
      </w:pPr>
      <w:r w:rsidRPr="006E7777">
        <w:rPr>
          <w:rFonts w:ascii="Consolas" w:hAnsi="Consolas" w:cs="Liberation Serif"/>
          <w:sz w:val="22"/>
          <w:szCs w:val="22"/>
          <w:lang w:val="en-GB"/>
        </w:rPr>
        <w:t xml:space="preserve">                </w:t>
      </w:r>
      <w:r w:rsidRPr="006E7777">
        <w:rPr>
          <w:rFonts w:ascii="Consolas" w:hAnsi="Consolas" w:cs="Liberation Serif"/>
          <w:sz w:val="22"/>
          <w:szCs w:val="22"/>
          <w:lang w:val="de-DE"/>
        </w:rPr>
        <w:t>self.felder[n2] += A_noB_seitenabtrieb_2</w:t>
      </w:r>
    </w:p>
    <w:p w14:paraId="64F4CD0C" w14:textId="77777777" w:rsidR="006E7777" w:rsidRPr="006E7777" w:rsidRDefault="006E7777" w:rsidP="006E7777">
      <w:pPr>
        <w:rPr>
          <w:rFonts w:ascii="Consolas" w:hAnsi="Consolas" w:cs="Liberation Serif"/>
          <w:sz w:val="22"/>
          <w:szCs w:val="22"/>
          <w:lang w:val="de-DE"/>
        </w:rPr>
      </w:pPr>
      <w:r w:rsidRPr="006E7777">
        <w:rPr>
          <w:rFonts w:ascii="Consolas" w:hAnsi="Consolas" w:cs="Liberation Serif"/>
          <w:sz w:val="22"/>
          <w:szCs w:val="22"/>
          <w:lang w:val="de-DE"/>
        </w:rPr>
        <w:t xml:space="preserve">            else:</w:t>
      </w:r>
    </w:p>
    <w:p w14:paraId="1E6B37DA" w14:textId="77777777" w:rsidR="006E7777" w:rsidRPr="006E7777" w:rsidRDefault="006E7777" w:rsidP="006E7777">
      <w:pPr>
        <w:rPr>
          <w:rFonts w:ascii="Consolas" w:hAnsi="Consolas" w:cs="Liberation Serif"/>
          <w:sz w:val="22"/>
          <w:szCs w:val="22"/>
          <w:lang w:val="de-DE"/>
        </w:rPr>
      </w:pPr>
      <w:r w:rsidRPr="006E7777">
        <w:rPr>
          <w:rFonts w:ascii="Consolas" w:hAnsi="Consolas" w:cs="Liberation Serif"/>
          <w:sz w:val="22"/>
          <w:szCs w:val="22"/>
          <w:lang w:val="de-DE"/>
        </w:rPr>
        <w:t xml:space="preserve">                # -&gt; Feld A ist ein Eckfeld, ein Teil des Laubs verbleibt also auf Feld A.</w:t>
      </w:r>
    </w:p>
    <w:p w14:paraId="124A6EA7" w14:textId="77777777" w:rsidR="006E7777" w:rsidRPr="006E7777" w:rsidRDefault="006E7777" w:rsidP="006E7777">
      <w:pPr>
        <w:rPr>
          <w:rFonts w:ascii="Consolas" w:hAnsi="Consolas" w:cs="Liberation Serif"/>
          <w:sz w:val="22"/>
          <w:szCs w:val="22"/>
          <w:lang w:val="de-DE"/>
        </w:rPr>
      </w:pPr>
      <w:r w:rsidRPr="006E7777">
        <w:rPr>
          <w:rFonts w:ascii="Consolas" w:hAnsi="Consolas" w:cs="Liberation Serif"/>
          <w:sz w:val="22"/>
          <w:szCs w:val="22"/>
          <w:lang w:val="de-DE"/>
        </w:rPr>
        <w:t xml:space="preserve">                new_feldA_value += A_noB_seitenabtrieb_2</w:t>
      </w:r>
    </w:p>
    <w:p w14:paraId="4C83C8F2" w14:textId="77777777" w:rsidR="006E7777" w:rsidRPr="006E7777" w:rsidRDefault="006E7777" w:rsidP="006E7777">
      <w:pPr>
        <w:rPr>
          <w:rFonts w:ascii="Consolas" w:hAnsi="Consolas" w:cs="Liberation Serif"/>
          <w:sz w:val="22"/>
          <w:szCs w:val="22"/>
          <w:lang w:val="de-DE"/>
        </w:rPr>
      </w:pPr>
    </w:p>
    <w:p w14:paraId="76C0C24E" w14:textId="77777777" w:rsidR="006E7777" w:rsidRPr="006E7777" w:rsidRDefault="006E7777" w:rsidP="006E7777">
      <w:pPr>
        <w:rPr>
          <w:rFonts w:ascii="Consolas" w:hAnsi="Consolas" w:cs="Liberation Serif"/>
          <w:sz w:val="22"/>
          <w:szCs w:val="22"/>
          <w:lang w:val="de-DE"/>
        </w:rPr>
      </w:pPr>
      <w:r w:rsidRPr="006E7777">
        <w:rPr>
          <w:rFonts w:ascii="Consolas" w:hAnsi="Consolas" w:cs="Liberation Serif"/>
          <w:sz w:val="22"/>
          <w:szCs w:val="22"/>
          <w:lang w:val="de-DE"/>
        </w:rPr>
        <w:t xml:space="preserve">        # Neuen Wert von A zurückgeben (Aktualisierung des Feldwerts erfolgt am Ende des insgesamten Blasvorgangs, damit die verschiedenen Blasvorgänge alle vom selben Ausgangspunkt ausgehen):</w:t>
      </w:r>
    </w:p>
    <w:p w14:paraId="5BEB14BC" w14:textId="77777777" w:rsidR="006E7777" w:rsidRPr="006E7777" w:rsidRDefault="006E7777" w:rsidP="006E7777">
      <w:pPr>
        <w:rPr>
          <w:rFonts w:ascii="Consolas" w:hAnsi="Consolas" w:cs="Liberation Serif"/>
          <w:sz w:val="22"/>
          <w:szCs w:val="22"/>
          <w:lang w:val="en-GB"/>
        </w:rPr>
      </w:pPr>
      <w:r w:rsidRPr="006E7777">
        <w:rPr>
          <w:rFonts w:ascii="Consolas" w:hAnsi="Consolas" w:cs="Liberation Serif"/>
          <w:sz w:val="22"/>
          <w:szCs w:val="22"/>
          <w:lang w:val="de-DE"/>
        </w:rPr>
        <w:t xml:space="preserve">        </w:t>
      </w:r>
      <w:r w:rsidRPr="006E7777">
        <w:rPr>
          <w:rFonts w:ascii="Consolas" w:hAnsi="Consolas" w:cs="Liberation Serif"/>
          <w:sz w:val="22"/>
          <w:szCs w:val="22"/>
          <w:lang w:val="en-GB"/>
        </w:rPr>
        <w:t>return new_feldA_value</w:t>
      </w:r>
    </w:p>
    <w:p w14:paraId="64874770" w14:textId="42A3B547" w:rsidR="006E7777" w:rsidRPr="006E7777" w:rsidRDefault="006E7777" w:rsidP="006E7777">
      <w:pPr>
        <w:rPr>
          <w:rFonts w:ascii="Consolas" w:hAnsi="Consolas" w:cs="Liberation Serif"/>
          <w:sz w:val="22"/>
          <w:szCs w:val="22"/>
          <w:lang w:val="en-GB"/>
        </w:rPr>
      </w:pPr>
      <w:r>
        <w:rPr>
          <w:rFonts w:ascii="Consolas" w:hAnsi="Consolas" w:cs="Liberation Serif"/>
          <w:sz w:val="22"/>
          <w:szCs w:val="22"/>
          <w:lang w:val="en-GB"/>
        </w:rPr>
        <w:br/>
      </w:r>
      <w:r>
        <w:rPr>
          <w:rFonts w:ascii="Consolas" w:hAnsi="Consolas" w:cs="Liberation Serif"/>
          <w:sz w:val="22"/>
          <w:szCs w:val="22"/>
          <w:lang w:val="en-GB"/>
        </w:rPr>
        <w:br/>
      </w:r>
      <w:r>
        <w:rPr>
          <w:rFonts w:ascii="Consolas" w:hAnsi="Consolas" w:cs="Liberation Serif"/>
          <w:sz w:val="22"/>
          <w:szCs w:val="22"/>
          <w:lang w:val="en-GB"/>
        </w:rPr>
        <w:br/>
      </w:r>
    </w:p>
    <w:p w14:paraId="34CC770B" w14:textId="77777777" w:rsidR="006E7777" w:rsidRPr="006E7777" w:rsidRDefault="006E7777" w:rsidP="006E7777">
      <w:pPr>
        <w:rPr>
          <w:rFonts w:ascii="Consolas" w:hAnsi="Consolas" w:cs="Liberation Serif"/>
          <w:sz w:val="22"/>
          <w:szCs w:val="22"/>
          <w:lang w:val="en-GB"/>
        </w:rPr>
      </w:pPr>
      <w:r w:rsidRPr="006E7777">
        <w:rPr>
          <w:rFonts w:ascii="Consolas" w:hAnsi="Consolas" w:cs="Liberation Serif"/>
          <w:sz w:val="22"/>
          <w:szCs w:val="22"/>
          <w:lang w:val="en-GB"/>
        </w:rPr>
        <w:t xml:space="preserve">    def blase(self, feld0_b1, blow_direction_b1, feld0_b2, blow_direction_b2):</w:t>
      </w:r>
    </w:p>
    <w:p w14:paraId="22FFB54B" w14:textId="77777777" w:rsidR="006E7777" w:rsidRPr="006E7777" w:rsidRDefault="006E7777" w:rsidP="006E7777">
      <w:pPr>
        <w:rPr>
          <w:rFonts w:ascii="Consolas" w:hAnsi="Consolas" w:cs="Liberation Serif"/>
          <w:color w:val="70AD47" w:themeColor="accent6"/>
          <w:sz w:val="22"/>
          <w:szCs w:val="22"/>
          <w:lang w:val="de-DE"/>
        </w:rPr>
      </w:pPr>
      <w:r w:rsidRPr="006E7777">
        <w:rPr>
          <w:rFonts w:ascii="Consolas" w:hAnsi="Consolas" w:cs="Liberation Serif"/>
          <w:color w:val="70AD47" w:themeColor="accent6"/>
          <w:sz w:val="22"/>
          <w:szCs w:val="22"/>
          <w:lang w:val="en-GB"/>
        </w:rPr>
        <w:t xml:space="preserve">        </w:t>
      </w:r>
      <w:r w:rsidRPr="006E7777">
        <w:rPr>
          <w:rFonts w:ascii="Consolas" w:hAnsi="Consolas" w:cs="Liberation Serif"/>
          <w:color w:val="70AD47" w:themeColor="accent6"/>
          <w:sz w:val="22"/>
          <w:szCs w:val="22"/>
          <w:lang w:val="de-DE"/>
        </w:rPr>
        <w:t>"""</w:t>
      </w:r>
    </w:p>
    <w:p w14:paraId="46DABEFC" w14:textId="77777777" w:rsidR="006E7777" w:rsidRPr="006E7777" w:rsidRDefault="006E7777" w:rsidP="006E7777">
      <w:pPr>
        <w:rPr>
          <w:rFonts w:ascii="Consolas" w:hAnsi="Consolas" w:cs="Liberation Serif"/>
          <w:color w:val="70AD47" w:themeColor="accent6"/>
          <w:sz w:val="22"/>
          <w:szCs w:val="22"/>
          <w:lang w:val="de-DE"/>
        </w:rPr>
      </w:pPr>
      <w:r w:rsidRPr="006E7777">
        <w:rPr>
          <w:rFonts w:ascii="Consolas" w:hAnsi="Consolas" w:cs="Liberation Serif"/>
          <w:color w:val="70AD47" w:themeColor="accent6"/>
          <w:sz w:val="22"/>
          <w:szCs w:val="22"/>
          <w:lang w:val="de-DE"/>
        </w:rPr>
        <w:t xml:space="preserve">        Simuliert einen Blasvorgang (mit zwei Laubbläsern) und aktualisiert self.felder auf die resultierende Blattverteilung.</w:t>
      </w:r>
    </w:p>
    <w:p w14:paraId="50DDA0FD" w14:textId="77777777" w:rsidR="006E7777" w:rsidRPr="006E7777" w:rsidRDefault="006E7777" w:rsidP="006E7777">
      <w:pPr>
        <w:rPr>
          <w:rFonts w:ascii="Consolas" w:hAnsi="Consolas" w:cs="Liberation Serif"/>
          <w:color w:val="70AD47" w:themeColor="accent6"/>
          <w:sz w:val="22"/>
          <w:szCs w:val="22"/>
          <w:lang w:val="de-DE"/>
        </w:rPr>
      </w:pPr>
      <w:r w:rsidRPr="006E7777">
        <w:rPr>
          <w:rFonts w:ascii="Consolas" w:hAnsi="Consolas" w:cs="Liberation Serif"/>
          <w:color w:val="70AD47" w:themeColor="accent6"/>
          <w:sz w:val="22"/>
          <w:szCs w:val="22"/>
          <w:lang w:val="de-DE"/>
        </w:rPr>
        <w:lastRenderedPageBreak/>
        <w:t xml:space="preserve">        Args:</w:t>
      </w:r>
    </w:p>
    <w:p w14:paraId="6175E2C6" w14:textId="77777777" w:rsidR="006E7777" w:rsidRPr="006E7777" w:rsidRDefault="006E7777" w:rsidP="006E7777">
      <w:pPr>
        <w:rPr>
          <w:rFonts w:ascii="Consolas" w:hAnsi="Consolas" w:cs="Liberation Serif"/>
          <w:color w:val="70AD47" w:themeColor="accent6"/>
          <w:sz w:val="22"/>
          <w:szCs w:val="22"/>
          <w:lang w:val="de-DE"/>
        </w:rPr>
      </w:pPr>
      <w:r w:rsidRPr="006E7777">
        <w:rPr>
          <w:rFonts w:ascii="Consolas" w:hAnsi="Consolas" w:cs="Liberation Serif"/>
          <w:color w:val="70AD47" w:themeColor="accent6"/>
          <w:sz w:val="22"/>
          <w:szCs w:val="22"/>
          <w:lang w:val="de-DE"/>
        </w:rPr>
        <w:t xml:space="preserve">            feld0_b1 (int): Index des Felds, auf dem der Hausmeister 1 mit Bläser 1 steht</w:t>
      </w:r>
    </w:p>
    <w:p w14:paraId="0289B01B" w14:textId="77777777" w:rsidR="006E7777" w:rsidRPr="006E7777" w:rsidRDefault="006E7777" w:rsidP="006E7777">
      <w:pPr>
        <w:rPr>
          <w:rFonts w:ascii="Consolas" w:hAnsi="Consolas" w:cs="Liberation Serif"/>
          <w:color w:val="70AD47" w:themeColor="accent6"/>
          <w:sz w:val="22"/>
          <w:szCs w:val="22"/>
          <w:lang w:val="de-DE"/>
        </w:rPr>
      </w:pPr>
      <w:r w:rsidRPr="006E7777">
        <w:rPr>
          <w:rFonts w:ascii="Consolas" w:hAnsi="Consolas" w:cs="Liberation Serif"/>
          <w:color w:val="70AD47" w:themeColor="accent6"/>
          <w:sz w:val="22"/>
          <w:szCs w:val="22"/>
          <w:lang w:val="de-DE"/>
        </w:rPr>
        <w:t xml:space="preserve">            blow_direction_b1 (tuple): Richtung, in die der Hausmeister 1 mit Bläser 1 bläst. Kann folgende Werte annehmen: (1,0) =rechts, (-1,0) (=links), (0,1) (=unten), (0,-1) (=oben)</w:t>
      </w:r>
    </w:p>
    <w:p w14:paraId="7735BE0B" w14:textId="77777777" w:rsidR="006E7777" w:rsidRPr="006E7777" w:rsidRDefault="006E7777" w:rsidP="006E7777">
      <w:pPr>
        <w:rPr>
          <w:rFonts w:ascii="Consolas" w:hAnsi="Consolas" w:cs="Liberation Serif"/>
          <w:color w:val="70AD47" w:themeColor="accent6"/>
          <w:sz w:val="22"/>
          <w:szCs w:val="22"/>
          <w:lang w:val="de-DE"/>
        </w:rPr>
      </w:pPr>
      <w:r w:rsidRPr="006E7777">
        <w:rPr>
          <w:rFonts w:ascii="Consolas" w:hAnsi="Consolas" w:cs="Liberation Serif"/>
          <w:color w:val="70AD47" w:themeColor="accent6"/>
          <w:sz w:val="22"/>
          <w:szCs w:val="22"/>
          <w:lang w:val="de-DE"/>
        </w:rPr>
        <w:t xml:space="preserve">            feld0_b2 (int): Index des Felds, auf dem der Hausmeister 2 mit Bläser 2 steht</w:t>
      </w:r>
    </w:p>
    <w:p w14:paraId="63C89BB7" w14:textId="77777777" w:rsidR="006E7777" w:rsidRPr="006E7777" w:rsidRDefault="006E7777" w:rsidP="006E7777">
      <w:pPr>
        <w:rPr>
          <w:rFonts w:ascii="Consolas" w:hAnsi="Consolas" w:cs="Liberation Serif"/>
          <w:color w:val="70AD47" w:themeColor="accent6"/>
          <w:sz w:val="22"/>
          <w:szCs w:val="22"/>
          <w:lang w:val="de-DE"/>
        </w:rPr>
      </w:pPr>
      <w:r w:rsidRPr="006E7777">
        <w:rPr>
          <w:rFonts w:ascii="Consolas" w:hAnsi="Consolas" w:cs="Liberation Serif"/>
          <w:color w:val="70AD47" w:themeColor="accent6"/>
          <w:sz w:val="22"/>
          <w:szCs w:val="22"/>
          <w:lang w:val="de-DE"/>
        </w:rPr>
        <w:t xml:space="preserve">            blow_direction_b2 (tuple): Richtung, in die der Hausmeister 2 mit Bläser 2 bläst. Kann folgende Werte annehmen: (1,0) =rechts, (-1,0) (=links), (0,1) (=unten), (0,-1) (=oben)</w:t>
      </w:r>
    </w:p>
    <w:p w14:paraId="220AA5A8" w14:textId="77777777" w:rsidR="006E7777" w:rsidRPr="006E7777" w:rsidRDefault="006E7777" w:rsidP="006E7777">
      <w:pPr>
        <w:rPr>
          <w:rFonts w:ascii="Consolas" w:hAnsi="Consolas" w:cs="Liberation Serif"/>
          <w:color w:val="70AD47" w:themeColor="accent6"/>
          <w:sz w:val="22"/>
          <w:szCs w:val="22"/>
          <w:lang w:val="de-DE"/>
        </w:rPr>
      </w:pPr>
      <w:r w:rsidRPr="006E7777">
        <w:rPr>
          <w:rFonts w:ascii="Consolas" w:hAnsi="Consolas" w:cs="Liberation Serif"/>
          <w:color w:val="70AD47" w:themeColor="accent6"/>
          <w:sz w:val="22"/>
          <w:szCs w:val="22"/>
          <w:lang w:val="de-DE"/>
        </w:rPr>
        <w:t xml:space="preserve">        """</w:t>
      </w:r>
    </w:p>
    <w:p w14:paraId="0D81E045" w14:textId="77777777" w:rsidR="006E7777" w:rsidRPr="006E7777" w:rsidRDefault="006E7777" w:rsidP="006E7777">
      <w:pPr>
        <w:rPr>
          <w:rFonts w:ascii="Consolas" w:hAnsi="Consolas" w:cs="Liberation Serif"/>
          <w:sz w:val="22"/>
          <w:szCs w:val="22"/>
          <w:lang w:val="de-DE"/>
        </w:rPr>
      </w:pPr>
      <w:r w:rsidRPr="006E7777">
        <w:rPr>
          <w:rFonts w:ascii="Consolas" w:hAnsi="Consolas" w:cs="Liberation Serif"/>
          <w:sz w:val="22"/>
          <w:szCs w:val="22"/>
          <w:lang w:val="de-DE"/>
        </w:rPr>
        <w:t xml:space="preserve">        if feld0_b2 is None:</w:t>
      </w:r>
    </w:p>
    <w:p w14:paraId="4A85806C" w14:textId="77777777" w:rsidR="006E7777" w:rsidRPr="006E7777" w:rsidRDefault="006E7777" w:rsidP="006E7777">
      <w:pPr>
        <w:rPr>
          <w:rFonts w:ascii="Consolas" w:hAnsi="Consolas" w:cs="Liberation Serif"/>
          <w:sz w:val="22"/>
          <w:szCs w:val="22"/>
          <w:lang w:val="en-GB"/>
        </w:rPr>
      </w:pPr>
      <w:r w:rsidRPr="006E7777">
        <w:rPr>
          <w:rFonts w:ascii="Consolas" w:hAnsi="Consolas" w:cs="Liberation Serif"/>
          <w:sz w:val="22"/>
          <w:szCs w:val="22"/>
          <w:lang w:val="de-DE"/>
        </w:rPr>
        <w:t xml:space="preserve">            </w:t>
      </w:r>
      <w:r w:rsidRPr="006E7777">
        <w:rPr>
          <w:rFonts w:ascii="Consolas" w:hAnsi="Consolas" w:cs="Liberation Serif"/>
          <w:sz w:val="22"/>
          <w:szCs w:val="22"/>
          <w:lang w:val="en-GB"/>
        </w:rPr>
        <w:t>feldA_b1 = (feld0_b1[0]+blow_direction_b1[0], feld0_b1[1]+blow_direction_b1[1])</w:t>
      </w:r>
    </w:p>
    <w:p w14:paraId="7E9C8267" w14:textId="77777777" w:rsidR="006E7777" w:rsidRPr="006E7777" w:rsidRDefault="006E7777" w:rsidP="006E7777">
      <w:pPr>
        <w:rPr>
          <w:rFonts w:ascii="Consolas" w:hAnsi="Consolas" w:cs="Liberation Serif"/>
          <w:sz w:val="22"/>
          <w:szCs w:val="22"/>
          <w:lang w:val="en-GB"/>
        </w:rPr>
      </w:pPr>
      <w:r w:rsidRPr="006E7777">
        <w:rPr>
          <w:rFonts w:ascii="Consolas" w:hAnsi="Consolas" w:cs="Liberation Serif"/>
          <w:sz w:val="22"/>
          <w:szCs w:val="22"/>
          <w:lang w:val="en-GB"/>
        </w:rPr>
        <w:t xml:space="preserve">            self.felder[feldA_b1] = self.run_single_blasoperation(feld0_b1, blow_direction_b1, [])</w:t>
      </w:r>
    </w:p>
    <w:p w14:paraId="55439B15" w14:textId="77777777" w:rsidR="006E7777" w:rsidRPr="006E7777" w:rsidRDefault="006E7777" w:rsidP="006E7777">
      <w:pPr>
        <w:rPr>
          <w:rFonts w:ascii="Consolas" w:hAnsi="Consolas" w:cs="Liberation Serif"/>
          <w:sz w:val="22"/>
          <w:szCs w:val="22"/>
          <w:lang w:val="en-GB"/>
        </w:rPr>
      </w:pPr>
      <w:r w:rsidRPr="006E7777">
        <w:rPr>
          <w:rFonts w:ascii="Consolas" w:hAnsi="Consolas" w:cs="Liberation Serif"/>
          <w:sz w:val="22"/>
          <w:szCs w:val="22"/>
          <w:lang w:val="en-GB"/>
        </w:rPr>
        <w:t xml:space="preserve">            return</w:t>
      </w:r>
    </w:p>
    <w:p w14:paraId="1DA1639A" w14:textId="77777777" w:rsidR="006E7777" w:rsidRPr="006E7777" w:rsidRDefault="006E7777" w:rsidP="006E7777">
      <w:pPr>
        <w:rPr>
          <w:rFonts w:ascii="Consolas" w:hAnsi="Consolas" w:cs="Liberation Serif"/>
          <w:sz w:val="22"/>
          <w:szCs w:val="22"/>
          <w:lang w:val="en-GB"/>
        </w:rPr>
      </w:pPr>
      <w:r w:rsidRPr="006E7777">
        <w:rPr>
          <w:rFonts w:ascii="Consolas" w:hAnsi="Consolas" w:cs="Liberation Serif"/>
          <w:sz w:val="22"/>
          <w:szCs w:val="22"/>
          <w:lang w:val="en-GB"/>
        </w:rPr>
        <w:t xml:space="preserve">        if feld0_b1 == feld0_b2:</w:t>
      </w:r>
    </w:p>
    <w:p w14:paraId="5376BECB" w14:textId="77777777" w:rsidR="006E7777" w:rsidRPr="006E7777" w:rsidRDefault="006E7777" w:rsidP="006E7777">
      <w:pPr>
        <w:rPr>
          <w:rFonts w:ascii="Consolas" w:hAnsi="Consolas" w:cs="Liberation Serif"/>
          <w:sz w:val="22"/>
          <w:szCs w:val="22"/>
          <w:lang w:val="de-DE"/>
        </w:rPr>
      </w:pPr>
      <w:r w:rsidRPr="006E7777">
        <w:rPr>
          <w:rFonts w:ascii="Consolas" w:hAnsi="Consolas" w:cs="Liberation Serif"/>
          <w:sz w:val="22"/>
          <w:szCs w:val="22"/>
          <w:lang w:val="en-GB"/>
        </w:rPr>
        <w:t xml:space="preserve">            </w:t>
      </w:r>
      <w:r w:rsidRPr="006E7777">
        <w:rPr>
          <w:rFonts w:ascii="Consolas" w:hAnsi="Consolas" w:cs="Liberation Serif"/>
          <w:sz w:val="22"/>
          <w:szCs w:val="22"/>
          <w:lang w:val="de-DE"/>
        </w:rPr>
        <w:t>return None # Laubbläser dürfen nicht auf selbem Feld stehen</w:t>
      </w:r>
    </w:p>
    <w:p w14:paraId="0D826643" w14:textId="77777777" w:rsidR="006E7777" w:rsidRPr="006E7777" w:rsidRDefault="006E7777" w:rsidP="006E7777">
      <w:pPr>
        <w:rPr>
          <w:rFonts w:ascii="Consolas" w:hAnsi="Consolas" w:cs="Liberation Serif"/>
          <w:sz w:val="22"/>
          <w:szCs w:val="22"/>
          <w:lang w:val="en-GB"/>
        </w:rPr>
      </w:pPr>
      <w:r w:rsidRPr="006E7777">
        <w:rPr>
          <w:rFonts w:ascii="Consolas" w:hAnsi="Consolas" w:cs="Liberation Serif"/>
          <w:sz w:val="22"/>
          <w:szCs w:val="22"/>
          <w:lang w:val="de-DE"/>
        </w:rPr>
        <w:t xml:space="preserve">        </w:t>
      </w:r>
      <w:r w:rsidRPr="006E7777">
        <w:rPr>
          <w:rFonts w:ascii="Consolas" w:hAnsi="Consolas" w:cs="Liberation Serif"/>
          <w:sz w:val="22"/>
          <w:szCs w:val="22"/>
          <w:lang w:val="en-GB"/>
        </w:rPr>
        <w:t>pd = [(0,1),(0,-1),(1,0),(-1,0)] # Mögliche Blasrichtungen</w:t>
      </w:r>
    </w:p>
    <w:p w14:paraId="5E99DD1F" w14:textId="77777777" w:rsidR="006E7777" w:rsidRPr="006E7777" w:rsidRDefault="006E7777" w:rsidP="006E7777">
      <w:pPr>
        <w:rPr>
          <w:rFonts w:ascii="Consolas" w:hAnsi="Consolas" w:cs="Liberation Serif"/>
          <w:sz w:val="22"/>
          <w:szCs w:val="22"/>
          <w:lang w:val="en-GB"/>
        </w:rPr>
      </w:pPr>
      <w:r w:rsidRPr="006E7777">
        <w:rPr>
          <w:rFonts w:ascii="Consolas" w:hAnsi="Consolas" w:cs="Liberation Serif"/>
          <w:sz w:val="22"/>
          <w:szCs w:val="22"/>
          <w:lang w:val="en-GB"/>
        </w:rPr>
        <w:t xml:space="preserve">        if not blow_direction_b1 in pd and blow_direction_b2 in pd:</w:t>
      </w:r>
    </w:p>
    <w:p w14:paraId="4FC4E4B9" w14:textId="77777777" w:rsidR="006E7777" w:rsidRPr="006E7777" w:rsidRDefault="006E7777" w:rsidP="006E7777">
      <w:pPr>
        <w:rPr>
          <w:rFonts w:ascii="Consolas" w:hAnsi="Consolas" w:cs="Liberation Serif"/>
          <w:sz w:val="22"/>
          <w:szCs w:val="22"/>
          <w:lang w:val="de-DE"/>
        </w:rPr>
      </w:pPr>
      <w:r w:rsidRPr="006E7777">
        <w:rPr>
          <w:rFonts w:ascii="Consolas" w:hAnsi="Consolas" w:cs="Liberation Serif"/>
          <w:sz w:val="22"/>
          <w:szCs w:val="22"/>
          <w:lang w:val="en-GB"/>
        </w:rPr>
        <w:t xml:space="preserve">            </w:t>
      </w:r>
      <w:r w:rsidRPr="006E7777">
        <w:rPr>
          <w:rFonts w:ascii="Consolas" w:hAnsi="Consolas" w:cs="Liberation Serif"/>
          <w:sz w:val="22"/>
          <w:szCs w:val="22"/>
          <w:lang w:val="de-DE"/>
        </w:rPr>
        <w:t>return # -&gt; Ungültige Blasrichtung. Der Laubbläser kann nur nach rechts, links, oben und unten blasen.</w:t>
      </w:r>
    </w:p>
    <w:p w14:paraId="4F876DB7" w14:textId="77777777" w:rsidR="006E7777" w:rsidRPr="006E7777" w:rsidRDefault="006E7777" w:rsidP="006E7777">
      <w:pPr>
        <w:rPr>
          <w:rFonts w:ascii="Consolas" w:hAnsi="Consolas" w:cs="Liberation Serif"/>
          <w:sz w:val="22"/>
          <w:szCs w:val="22"/>
          <w:lang w:val="de-DE"/>
        </w:rPr>
      </w:pPr>
      <w:r w:rsidRPr="006E7777">
        <w:rPr>
          <w:rFonts w:ascii="Consolas" w:hAnsi="Consolas" w:cs="Liberation Serif"/>
          <w:sz w:val="22"/>
          <w:szCs w:val="22"/>
          <w:lang w:val="de-DE"/>
        </w:rPr>
        <w:t xml:space="preserve">        self.blas_counter += 1 # Zähler, der durchgeführte Blasoperationen zählt, erhöhen</w:t>
      </w:r>
    </w:p>
    <w:p w14:paraId="1988DD86" w14:textId="77777777" w:rsidR="006E7777" w:rsidRPr="006E7777" w:rsidRDefault="006E7777" w:rsidP="006E7777">
      <w:pPr>
        <w:rPr>
          <w:rFonts w:ascii="Consolas" w:hAnsi="Consolas" w:cs="Liberation Serif"/>
          <w:sz w:val="22"/>
          <w:szCs w:val="22"/>
          <w:lang w:val="en-GB"/>
        </w:rPr>
      </w:pPr>
      <w:r w:rsidRPr="006E7777">
        <w:rPr>
          <w:rFonts w:ascii="Consolas" w:hAnsi="Consolas" w:cs="Liberation Serif"/>
          <w:sz w:val="22"/>
          <w:szCs w:val="22"/>
          <w:lang w:val="de-DE"/>
        </w:rPr>
        <w:t xml:space="preserve">        </w:t>
      </w:r>
      <w:r w:rsidRPr="006E7777">
        <w:rPr>
          <w:rFonts w:ascii="Consolas" w:hAnsi="Consolas" w:cs="Liberation Serif"/>
          <w:sz w:val="22"/>
          <w:szCs w:val="22"/>
          <w:lang w:val="en-GB"/>
        </w:rPr>
        <w:t>self.blas_log.append(dict(feld0_b1=feld0_b1, blow_direction_b1=blow_direction_b1, feld0_b2=feld0_b2, blow_direction_b2=blow_direction_b2)) # Blasoperation loggen</w:t>
      </w:r>
    </w:p>
    <w:p w14:paraId="32A72191" w14:textId="77777777" w:rsidR="006E7777" w:rsidRPr="006E7777" w:rsidRDefault="006E7777" w:rsidP="006E7777">
      <w:pPr>
        <w:rPr>
          <w:rFonts w:ascii="Consolas" w:hAnsi="Consolas" w:cs="Liberation Serif"/>
          <w:sz w:val="22"/>
          <w:szCs w:val="22"/>
          <w:lang w:val="en-GB"/>
        </w:rPr>
      </w:pPr>
    </w:p>
    <w:p w14:paraId="50BF80E1" w14:textId="77777777" w:rsidR="006E7777" w:rsidRPr="006E7777" w:rsidRDefault="006E7777" w:rsidP="006E7777">
      <w:pPr>
        <w:rPr>
          <w:rFonts w:ascii="Consolas" w:hAnsi="Consolas" w:cs="Liberation Serif"/>
          <w:sz w:val="22"/>
          <w:szCs w:val="22"/>
          <w:lang w:val="en-GB"/>
        </w:rPr>
      </w:pPr>
      <w:r w:rsidRPr="006E7777">
        <w:rPr>
          <w:rFonts w:ascii="Consolas" w:hAnsi="Consolas" w:cs="Liberation Serif"/>
          <w:sz w:val="22"/>
          <w:szCs w:val="22"/>
          <w:lang w:val="en-GB"/>
        </w:rPr>
        <w:t xml:space="preserve">        feldA_b1 = (feld0_b1[0]+blow_direction_b1[0], feld0_b1[1]+blow_direction_b1[1])</w:t>
      </w:r>
    </w:p>
    <w:p w14:paraId="5DC02355" w14:textId="77777777" w:rsidR="006E7777" w:rsidRPr="006E7777" w:rsidRDefault="006E7777" w:rsidP="006E7777">
      <w:pPr>
        <w:rPr>
          <w:rFonts w:ascii="Consolas" w:hAnsi="Consolas" w:cs="Liberation Serif"/>
          <w:sz w:val="22"/>
          <w:szCs w:val="22"/>
          <w:lang w:val="de-DE"/>
        </w:rPr>
      </w:pPr>
      <w:r w:rsidRPr="006E7777">
        <w:rPr>
          <w:rFonts w:ascii="Consolas" w:hAnsi="Consolas" w:cs="Liberation Serif"/>
          <w:sz w:val="22"/>
          <w:szCs w:val="22"/>
          <w:lang w:val="en-GB"/>
        </w:rPr>
        <w:t xml:space="preserve">        </w:t>
      </w:r>
      <w:r w:rsidRPr="006E7777">
        <w:rPr>
          <w:rFonts w:ascii="Consolas" w:hAnsi="Consolas" w:cs="Liberation Serif"/>
          <w:sz w:val="22"/>
          <w:szCs w:val="22"/>
          <w:lang w:val="de-DE"/>
        </w:rPr>
        <w:t>if not self.does_exist(feldA_b1): # Überprüfen, ob das ermittelte Feld tatsächlich existiert</w:t>
      </w:r>
    </w:p>
    <w:p w14:paraId="2F186DCA" w14:textId="77777777" w:rsidR="006E7777" w:rsidRPr="006E7777" w:rsidRDefault="006E7777" w:rsidP="006E7777">
      <w:pPr>
        <w:rPr>
          <w:rFonts w:ascii="Consolas" w:hAnsi="Consolas" w:cs="Liberation Serif"/>
          <w:sz w:val="22"/>
          <w:szCs w:val="22"/>
          <w:lang w:val="en-GB"/>
        </w:rPr>
      </w:pPr>
      <w:r w:rsidRPr="006E7777">
        <w:rPr>
          <w:rFonts w:ascii="Consolas" w:hAnsi="Consolas" w:cs="Liberation Serif"/>
          <w:sz w:val="22"/>
          <w:szCs w:val="22"/>
          <w:lang w:val="de-DE"/>
        </w:rPr>
        <w:t xml:space="preserve">            </w:t>
      </w:r>
      <w:r w:rsidRPr="006E7777">
        <w:rPr>
          <w:rFonts w:ascii="Consolas" w:hAnsi="Consolas" w:cs="Liberation Serif"/>
          <w:sz w:val="22"/>
          <w:szCs w:val="22"/>
          <w:lang w:val="en-GB"/>
        </w:rPr>
        <w:t>feldA_b1 = None</w:t>
      </w:r>
    </w:p>
    <w:p w14:paraId="5738A62A" w14:textId="77777777" w:rsidR="006E7777" w:rsidRPr="006E7777" w:rsidRDefault="006E7777" w:rsidP="006E7777">
      <w:pPr>
        <w:rPr>
          <w:rFonts w:ascii="Consolas" w:hAnsi="Consolas" w:cs="Liberation Serif"/>
          <w:sz w:val="22"/>
          <w:szCs w:val="22"/>
          <w:lang w:val="en-GB"/>
        </w:rPr>
      </w:pPr>
      <w:r w:rsidRPr="006E7777">
        <w:rPr>
          <w:rFonts w:ascii="Consolas" w:hAnsi="Consolas" w:cs="Liberation Serif"/>
          <w:sz w:val="22"/>
          <w:szCs w:val="22"/>
          <w:lang w:val="en-GB"/>
        </w:rPr>
        <w:t xml:space="preserve">        feldA_b2 = (feld0_b2[0]+blow_direction_b2[0], feld0_b2[1]+blow_direction_b2[1])</w:t>
      </w:r>
    </w:p>
    <w:p w14:paraId="334B738C" w14:textId="77777777" w:rsidR="006E7777" w:rsidRPr="006E7777" w:rsidRDefault="006E7777" w:rsidP="006E7777">
      <w:pPr>
        <w:rPr>
          <w:rFonts w:ascii="Consolas" w:hAnsi="Consolas" w:cs="Liberation Serif"/>
          <w:sz w:val="22"/>
          <w:szCs w:val="22"/>
          <w:lang w:val="en-GB"/>
        </w:rPr>
      </w:pPr>
      <w:r w:rsidRPr="006E7777">
        <w:rPr>
          <w:rFonts w:ascii="Consolas" w:hAnsi="Consolas" w:cs="Liberation Serif"/>
          <w:sz w:val="22"/>
          <w:szCs w:val="22"/>
          <w:lang w:val="en-GB"/>
        </w:rPr>
        <w:t xml:space="preserve">        if not self.does_exist(feldA_b2):</w:t>
      </w:r>
    </w:p>
    <w:p w14:paraId="709C96FA" w14:textId="77777777" w:rsidR="006E7777" w:rsidRPr="006E7777" w:rsidRDefault="006E7777" w:rsidP="006E7777">
      <w:pPr>
        <w:rPr>
          <w:rFonts w:ascii="Consolas" w:hAnsi="Consolas" w:cs="Liberation Serif"/>
          <w:sz w:val="22"/>
          <w:szCs w:val="22"/>
          <w:lang w:val="en-GB"/>
        </w:rPr>
      </w:pPr>
      <w:r w:rsidRPr="006E7777">
        <w:rPr>
          <w:rFonts w:ascii="Consolas" w:hAnsi="Consolas" w:cs="Liberation Serif"/>
          <w:sz w:val="22"/>
          <w:szCs w:val="22"/>
          <w:lang w:val="en-GB"/>
        </w:rPr>
        <w:t xml:space="preserve">            feldA_b2 = None</w:t>
      </w:r>
    </w:p>
    <w:p w14:paraId="4258DBD9" w14:textId="77777777" w:rsidR="006E7777" w:rsidRPr="006E7777" w:rsidRDefault="006E7777" w:rsidP="006E7777">
      <w:pPr>
        <w:rPr>
          <w:rFonts w:ascii="Consolas" w:hAnsi="Consolas" w:cs="Liberation Serif"/>
          <w:sz w:val="22"/>
          <w:szCs w:val="22"/>
          <w:lang w:val="en-GB"/>
        </w:rPr>
      </w:pPr>
      <w:r w:rsidRPr="006E7777">
        <w:rPr>
          <w:rFonts w:ascii="Consolas" w:hAnsi="Consolas" w:cs="Liberation Serif"/>
          <w:sz w:val="22"/>
          <w:szCs w:val="22"/>
          <w:lang w:val="en-GB"/>
        </w:rPr>
        <w:t xml:space="preserve">        if feldA_b1 == feld0_b2 and feld0_b1 == feldA_b2:</w:t>
      </w:r>
    </w:p>
    <w:p w14:paraId="65F6E461" w14:textId="77777777" w:rsidR="006E7777" w:rsidRPr="006E7777" w:rsidRDefault="006E7777" w:rsidP="006E7777">
      <w:pPr>
        <w:rPr>
          <w:rFonts w:ascii="Consolas" w:hAnsi="Consolas" w:cs="Liberation Serif"/>
          <w:sz w:val="22"/>
          <w:szCs w:val="22"/>
          <w:lang w:val="en-GB"/>
        </w:rPr>
      </w:pPr>
      <w:r w:rsidRPr="006E7777">
        <w:rPr>
          <w:rFonts w:ascii="Consolas" w:hAnsi="Consolas" w:cs="Liberation Serif"/>
          <w:sz w:val="22"/>
          <w:szCs w:val="22"/>
          <w:lang w:val="en-GB"/>
        </w:rPr>
        <w:t xml:space="preserve">            return</w:t>
      </w:r>
    </w:p>
    <w:p w14:paraId="4BA44131" w14:textId="77777777" w:rsidR="006E7777" w:rsidRPr="006E7777" w:rsidRDefault="006E7777" w:rsidP="006E7777">
      <w:pPr>
        <w:rPr>
          <w:rFonts w:ascii="Consolas" w:hAnsi="Consolas" w:cs="Liberation Serif"/>
          <w:sz w:val="22"/>
          <w:szCs w:val="22"/>
          <w:lang w:val="en-GB"/>
        </w:rPr>
      </w:pPr>
    </w:p>
    <w:p w14:paraId="7765DA7A" w14:textId="77777777" w:rsidR="006E7777" w:rsidRPr="006E7777" w:rsidRDefault="006E7777" w:rsidP="006E7777">
      <w:pPr>
        <w:rPr>
          <w:rFonts w:ascii="Consolas" w:hAnsi="Consolas" w:cs="Liberation Serif"/>
          <w:sz w:val="22"/>
          <w:szCs w:val="22"/>
          <w:lang w:val="de-DE"/>
        </w:rPr>
      </w:pPr>
      <w:r w:rsidRPr="006E7777">
        <w:rPr>
          <w:rFonts w:ascii="Consolas" w:hAnsi="Consolas" w:cs="Liberation Serif"/>
          <w:sz w:val="22"/>
          <w:szCs w:val="22"/>
          <w:lang w:val="en-GB"/>
        </w:rPr>
        <w:t xml:space="preserve">        </w:t>
      </w:r>
      <w:r w:rsidRPr="006E7777">
        <w:rPr>
          <w:rFonts w:ascii="Consolas" w:hAnsi="Consolas" w:cs="Liberation Serif"/>
          <w:sz w:val="22"/>
          <w:szCs w:val="22"/>
          <w:lang w:val="de-DE"/>
        </w:rPr>
        <w:t># Blasoperation für den ersten Laubbläser (b1) ausführen:</w:t>
      </w:r>
    </w:p>
    <w:p w14:paraId="197B66D2" w14:textId="77777777" w:rsidR="006E7777" w:rsidRPr="006E7777" w:rsidRDefault="006E7777" w:rsidP="006E7777">
      <w:pPr>
        <w:rPr>
          <w:rFonts w:ascii="Consolas" w:hAnsi="Consolas" w:cs="Liberation Serif"/>
          <w:sz w:val="22"/>
          <w:szCs w:val="22"/>
          <w:lang w:val="de-DE"/>
        </w:rPr>
      </w:pPr>
      <w:r w:rsidRPr="006E7777">
        <w:rPr>
          <w:rFonts w:ascii="Consolas" w:hAnsi="Consolas" w:cs="Liberation Serif"/>
          <w:sz w:val="22"/>
          <w:szCs w:val="22"/>
          <w:lang w:val="de-DE"/>
        </w:rPr>
        <w:t xml:space="preserve">        if feldA_b2 == feldA_b1:</w:t>
      </w:r>
    </w:p>
    <w:p w14:paraId="2E243A5E" w14:textId="77777777" w:rsidR="006E7777" w:rsidRPr="006E7777" w:rsidRDefault="006E7777" w:rsidP="006E7777">
      <w:pPr>
        <w:rPr>
          <w:rFonts w:ascii="Consolas" w:hAnsi="Consolas" w:cs="Liberation Serif"/>
          <w:sz w:val="22"/>
          <w:szCs w:val="22"/>
          <w:lang w:val="en-GB"/>
        </w:rPr>
      </w:pPr>
      <w:r w:rsidRPr="006E7777">
        <w:rPr>
          <w:rFonts w:ascii="Consolas" w:hAnsi="Consolas" w:cs="Liberation Serif"/>
          <w:sz w:val="22"/>
          <w:szCs w:val="22"/>
          <w:lang w:val="de-DE"/>
        </w:rPr>
        <w:t xml:space="preserve">            </w:t>
      </w:r>
      <w:r w:rsidRPr="006E7777">
        <w:rPr>
          <w:rFonts w:ascii="Consolas" w:hAnsi="Consolas" w:cs="Liberation Serif"/>
          <w:sz w:val="22"/>
          <w:szCs w:val="22"/>
          <w:lang w:val="en-GB"/>
        </w:rPr>
        <w:t>half_feldA_value = round(self.felder[feldA_b2]/2)</w:t>
      </w:r>
    </w:p>
    <w:p w14:paraId="3EDFE4D7" w14:textId="77777777" w:rsidR="006E7777" w:rsidRPr="006E7777" w:rsidRDefault="006E7777" w:rsidP="006E7777">
      <w:pPr>
        <w:rPr>
          <w:rFonts w:ascii="Consolas" w:hAnsi="Consolas" w:cs="Liberation Serif"/>
          <w:sz w:val="22"/>
          <w:szCs w:val="22"/>
          <w:lang w:val="en-GB"/>
        </w:rPr>
      </w:pPr>
      <w:r w:rsidRPr="006E7777">
        <w:rPr>
          <w:rFonts w:ascii="Consolas" w:hAnsi="Consolas" w:cs="Liberation Serif"/>
          <w:sz w:val="22"/>
          <w:szCs w:val="22"/>
          <w:lang w:val="en-GB"/>
        </w:rPr>
        <w:t xml:space="preserve">            self.felder[feldA_b2] -= half_feldA_value</w:t>
      </w:r>
    </w:p>
    <w:p w14:paraId="2E5AEAE4" w14:textId="77777777" w:rsidR="006E7777" w:rsidRPr="006E7777" w:rsidRDefault="006E7777" w:rsidP="006E7777">
      <w:pPr>
        <w:rPr>
          <w:rFonts w:ascii="Consolas" w:hAnsi="Consolas" w:cs="Liberation Serif"/>
          <w:sz w:val="22"/>
          <w:szCs w:val="22"/>
          <w:lang w:val="en-GB"/>
        </w:rPr>
      </w:pPr>
      <w:r w:rsidRPr="006E7777">
        <w:rPr>
          <w:rFonts w:ascii="Consolas" w:hAnsi="Consolas" w:cs="Liberation Serif"/>
          <w:sz w:val="22"/>
          <w:szCs w:val="22"/>
          <w:lang w:val="en-GB"/>
        </w:rPr>
        <w:t xml:space="preserve">        blocked_fields = [feldA_b2]</w:t>
      </w:r>
    </w:p>
    <w:p w14:paraId="70F1FE0C" w14:textId="77777777" w:rsidR="006E7777" w:rsidRPr="006E7777" w:rsidRDefault="006E7777" w:rsidP="006E7777">
      <w:pPr>
        <w:rPr>
          <w:rFonts w:ascii="Consolas" w:hAnsi="Consolas" w:cs="Liberation Serif"/>
          <w:sz w:val="22"/>
          <w:szCs w:val="22"/>
          <w:lang w:val="en-GB"/>
        </w:rPr>
      </w:pPr>
      <w:r w:rsidRPr="006E7777">
        <w:rPr>
          <w:rFonts w:ascii="Consolas" w:hAnsi="Consolas" w:cs="Liberation Serif"/>
          <w:sz w:val="22"/>
          <w:szCs w:val="22"/>
          <w:lang w:val="en-GB"/>
        </w:rPr>
        <w:t xml:space="preserve">        if manhatten_distance(feld0_b2, feld0_b1) &lt; manhatten_distance(feld0_b2, (feld0_b1[0]+blow_direction_b2[0], feld0_b1[1]+blow_direction_b2[1])):</w:t>
      </w:r>
    </w:p>
    <w:p w14:paraId="0EAC0EAB" w14:textId="77777777" w:rsidR="006E7777" w:rsidRPr="006E7777" w:rsidRDefault="006E7777" w:rsidP="006E7777">
      <w:pPr>
        <w:rPr>
          <w:rFonts w:ascii="Consolas" w:hAnsi="Consolas" w:cs="Liberation Serif"/>
          <w:sz w:val="22"/>
          <w:szCs w:val="22"/>
          <w:lang w:val="en-GB"/>
        </w:rPr>
      </w:pPr>
      <w:r w:rsidRPr="006E7777">
        <w:rPr>
          <w:rFonts w:ascii="Consolas" w:hAnsi="Consolas" w:cs="Liberation Serif"/>
          <w:sz w:val="22"/>
          <w:szCs w:val="22"/>
          <w:lang w:val="en-GB"/>
        </w:rPr>
        <w:t xml:space="preserve">            blocked_fields.append(feld0_b2)</w:t>
      </w:r>
    </w:p>
    <w:p w14:paraId="79BB76C8" w14:textId="77777777" w:rsidR="006E7777" w:rsidRPr="006E7777" w:rsidRDefault="006E7777" w:rsidP="006E7777">
      <w:pPr>
        <w:rPr>
          <w:rFonts w:ascii="Consolas" w:hAnsi="Consolas" w:cs="Liberation Serif"/>
          <w:sz w:val="22"/>
          <w:szCs w:val="22"/>
          <w:lang w:val="en-GB"/>
        </w:rPr>
      </w:pPr>
      <w:r w:rsidRPr="006E7777">
        <w:rPr>
          <w:rFonts w:ascii="Consolas" w:hAnsi="Consolas" w:cs="Liberation Serif"/>
          <w:sz w:val="22"/>
          <w:szCs w:val="22"/>
          <w:lang w:val="en-GB"/>
        </w:rPr>
        <w:t xml:space="preserve">        new_feldA_b1_value = self.run_single_blasoperation(feld0_b1, blow_direction_b1, blocked_fields)</w:t>
      </w:r>
    </w:p>
    <w:p w14:paraId="27C8CD7F" w14:textId="77777777" w:rsidR="006E7777" w:rsidRPr="006E7777" w:rsidRDefault="006E7777" w:rsidP="006E7777">
      <w:pPr>
        <w:rPr>
          <w:rFonts w:ascii="Consolas" w:hAnsi="Consolas" w:cs="Liberation Serif"/>
          <w:sz w:val="22"/>
          <w:szCs w:val="22"/>
          <w:lang w:val="de-DE"/>
        </w:rPr>
      </w:pPr>
      <w:r w:rsidRPr="006E7777">
        <w:rPr>
          <w:rFonts w:ascii="Consolas" w:hAnsi="Consolas" w:cs="Liberation Serif"/>
          <w:sz w:val="22"/>
          <w:szCs w:val="22"/>
          <w:lang w:val="en-GB"/>
        </w:rPr>
        <w:lastRenderedPageBreak/>
        <w:t xml:space="preserve">        </w:t>
      </w:r>
      <w:r w:rsidRPr="006E7777">
        <w:rPr>
          <w:rFonts w:ascii="Consolas" w:hAnsi="Consolas" w:cs="Liberation Serif"/>
          <w:sz w:val="22"/>
          <w:szCs w:val="22"/>
          <w:lang w:val="de-DE"/>
        </w:rPr>
        <w:t>if feldA_b2 == feldA_b1:</w:t>
      </w:r>
    </w:p>
    <w:p w14:paraId="5D8037E8" w14:textId="77777777" w:rsidR="006E7777" w:rsidRPr="006E7777" w:rsidRDefault="006E7777" w:rsidP="006E7777">
      <w:pPr>
        <w:rPr>
          <w:rFonts w:ascii="Consolas" w:hAnsi="Consolas" w:cs="Liberation Serif"/>
          <w:sz w:val="22"/>
          <w:szCs w:val="22"/>
          <w:lang w:val="en-GB"/>
        </w:rPr>
      </w:pPr>
      <w:r w:rsidRPr="006E7777">
        <w:rPr>
          <w:rFonts w:ascii="Consolas" w:hAnsi="Consolas" w:cs="Liberation Serif"/>
          <w:sz w:val="22"/>
          <w:szCs w:val="22"/>
          <w:lang w:val="de-DE"/>
        </w:rPr>
        <w:t xml:space="preserve">            </w:t>
      </w:r>
      <w:r w:rsidRPr="006E7777">
        <w:rPr>
          <w:rFonts w:ascii="Consolas" w:hAnsi="Consolas" w:cs="Liberation Serif"/>
          <w:sz w:val="22"/>
          <w:szCs w:val="22"/>
          <w:lang w:val="en-GB"/>
        </w:rPr>
        <w:t>self.felder[feldA_b2] = half_feldA_value</w:t>
      </w:r>
    </w:p>
    <w:p w14:paraId="1AEDB705" w14:textId="77777777" w:rsidR="006E7777" w:rsidRPr="006E7777" w:rsidRDefault="006E7777" w:rsidP="006E7777">
      <w:pPr>
        <w:rPr>
          <w:rFonts w:ascii="Consolas" w:hAnsi="Consolas" w:cs="Liberation Serif"/>
          <w:sz w:val="22"/>
          <w:szCs w:val="22"/>
          <w:lang w:val="en-GB"/>
        </w:rPr>
      </w:pPr>
      <w:r w:rsidRPr="006E7777">
        <w:rPr>
          <w:rFonts w:ascii="Consolas" w:hAnsi="Consolas" w:cs="Liberation Serif"/>
          <w:sz w:val="22"/>
          <w:szCs w:val="22"/>
          <w:lang w:val="en-GB"/>
        </w:rPr>
        <w:t xml:space="preserve">        blocked_fields = [feldA_b1]</w:t>
      </w:r>
    </w:p>
    <w:p w14:paraId="2C92F856" w14:textId="77777777" w:rsidR="006E7777" w:rsidRPr="006E7777" w:rsidRDefault="006E7777" w:rsidP="006E7777">
      <w:pPr>
        <w:rPr>
          <w:rFonts w:ascii="Consolas" w:hAnsi="Consolas" w:cs="Liberation Serif"/>
          <w:sz w:val="22"/>
          <w:szCs w:val="22"/>
          <w:lang w:val="en-GB"/>
        </w:rPr>
      </w:pPr>
      <w:r w:rsidRPr="006E7777">
        <w:rPr>
          <w:rFonts w:ascii="Consolas" w:hAnsi="Consolas" w:cs="Liberation Serif"/>
          <w:sz w:val="22"/>
          <w:szCs w:val="22"/>
          <w:lang w:val="en-GB"/>
        </w:rPr>
        <w:t xml:space="preserve">        if manhatten_distance(feld0_b1, feld0_b2) &lt; manhatten_distance(feld0_b1, (feld0_b2[0]+blow_direction_b1[0], feld0_b2[1]+blow_direction_b1[1])):</w:t>
      </w:r>
    </w:p>
    <w:p w14:paraId="1D4DB397" w14:textId="77777777" w:rsidR="006E7777" w:rsidRPr="006E7777" w:rsidRDefault="006E7777" w:rsidP="006E7777">
      <w:pPr>
        <w:rPr>
          <w:rFonts w:ascii="Consolas" w:hAnsi="Consolas" w:cs="Liberation Serif"/>
          <w:sz w:val="22"/>
          <w:szCs w:val="22"/>
          <w:lang w:val="en-GB"/>
        </w:rPr>
      </w:pPr>
      <w:r w:rsidRPr="006E7777">
        <w:rPr>
          <w:rFonts w:ascii="Consolas" w:hAnsi="Consolas" w:cs="Liberation Serif"/>
          <w:sz w:val="22"/>
          <w:szCs w:val="22"/>
          <w:lang w:val="en-GB"/>
        </w:rPr>
        <w:t xml:space="preserve">            blocked_fields.append(feld0_b1)</w:t>
      </w:r>
    </w:p>
    <w:p w14:paraId="48EF721C" w14:textId="77777777" w:rsidR="006E7777" w:rsidRPr="006E7777" w:rsidRDefault="006E7777" w:rsidP="006E7777">
      <w:pPr>
        <w:rPr>
          <w:rFonts w:ascii="Consolas" w:hAnsi="Consolas" w:cs="Liberation Serif"/>
          <w:sz w:val="22"/>
          <w:szCs w:val="22"/>
          <w:lang w:val="en-GB"/>
        </w:rPr>
      </w:pPr>
      <w:r w:rsidRPr="006E7777">
        <w:rPr>
          <w:rFonts w:ascii="Consolas" w:hAnsi="Consolas" w:cs="Liberation Serif"/>
          <w:sz w:val="22"/>
          <w:szCs w:val="22"/>
          <w:lang w:val="en-GB"/>
        </w:rPr>
        <w:t xml:space="preserve">        new_feldA_b2_value = self.run_single_blasoperation(feld0_b2, blow_direction_b2, blocked_fields)</w:t>
      </w:r>
    </w:p>
    <w:p w14:paraId="24F9763D" w14:textId="77777777" w:rsidR="006E7777" w:rsidRPr="006E7777" w:rsidRDefault="006E7777" w:rsidP="006E7777">
      <w:pPr>
        <w:rPr>
          <w:rFonts w:ascii="Consolas" w:hAnsi="Consolas" w:cs="Liberation Serif"/>
          <w:sz w:val="22"/>
          <w:szCs w:val="22"/>
          <w:lang w:val="en-GB"/>
        </w:rPr>
      </w:pPr>
    </w:p>
    <w:p w14:paraId="1139C260" w14:textId="77777777" w:rsidR="006E7777" w:rsidRPr="006E7777" w:rsidRDefault="006E7777" w:rsidP="006E7777">
      <w:pPr>
        <w:rPr>
          <w:rFonts w:ascii="Consolas" w:hAnsi="Consolas" w:cs="Liberation Serif"/>
          <w:sz w:val="22"/>
          <w:szCs w:val="22"/>
          <w:lang w:val="de-DE"/>
        </w:rPr>
      </w:pPr>
      <w:r w:rsidRPr="006E7777">
        <w:rPr>
          <w:rFonts w:ascii="Consolas" w:hAnsi="Consolas" w:cs="Liberation Serif"/>
          <w:sz w:val="22"/>
          <w:szCs w:val="22"/>
          <w:lang w:val="en-GB"/>
        </w:rPr>
        <w:t xml:space="preserve">        </w:t>
      </w:r>
      <w:r w:rsidRPr="006E7777">
        <w:rPr>
          <w:rFonts w:ascii="Consolas" w:hAnsi="Consolas" w:cs="Liberation Serif"/>
          <w:sz w:val="22"/>
          <w:szCs w:val="22"/>
          <w:lang w:val="de-DE"/>
        </w:rPr>
        <w:t>if feldA_b2 == feldA_b1:</w:t>
      </w:r>
    </w:p>
    <w:p w14:paraId="6FE2A9E6" w14:textId="77777777" w:rsidR="006E7777" w:rsidRPr="006E7777" w:rsidRDefault="006E7777" w:rsidP="006E7777">
      <w:pPr>
        <w:rPr>
          <w:rFonts w:ascii="Consolas" w:hAnsi="Consolas" w:cs="Liberation Serif"/>
          <w:sz w:val="22"/>
          <w:szCs w:val="22"/>
          <w:lang w:val="en-GB"/>
        </w:rPr>
      </w:pPr>
      <w:r w:rsidRPr="006E7777">
        <w:rPr>
          <w:rFonts w:ascii="Consolas" w:hAnsi="Consolas" w:cs="Liberation Serif"/>
          <w:sz w:val="22"/>
          <w:szCs w:val="22"/>
          <w:lang w:val="de-DE"/>
        </w:rPr>
        <w:t xml:space="preserve">            </w:t>
      </w:r>
      <w:r w:rsidRPr="006E7777">
        <w:rPr>
          <w:rFonts w:ascii="Consolas" w:hAnsi="Consolas" w:cs="Liberation Serif"/>
          <w:sz w:val="22"/>
          <w:szCs w:val="22"/>
          <w:lang w:val="en-GB"/>
        </w:rPr>
        <w:t>self.felder[feldA_b1] = new_feldA_b1_value + new_feldA_b2_value</w:t>
      </w:r>
    </w:p>
    <w:p w14:paraId="659CD244" w14:textId="77777777" w:rsidR="006E7777" w:rsidRPr="006E7777" w:rsidRDefault="006E7777" w:rsidP="006E7777">
      <w:pPr>
        <w:rPr>
          <w:rFonts w:ascii="Consolas" w:hAnsi="Consolas" w:cs="Liberation Serif"/>
          <w:sz w:val="22"/>
          <w:szCs w:val="22"/>
          <w:lang w:val="en-GB"/>
        </w:rPr>
      </w:pPr>
      <w:r w:rsidRPr="006E7777">
        <w:rPr>
          <w:rFonts w:ascii="Consolas" w:hAnsi="Consolas" w:cs="Liberation Serif"/>
          <w:sz w:val="22"/>
          <w:szCs w:val="22"/>
          <w:lang w:val="en-GB"/>
        </w:rPr>
        <w:t xml:space="preserve">        else:</w:t>
      </w:r>
    </w:p>
    <w:p w14:paraId="4C3B6254" w14:textId="77777777" w:rsidR="006E7777" w:rsidRPr="006E7777" w:rsidRDefault="006E7777" w:rsidP="006E7777">
      <w:pPr>
        <w:rPr>
          <w:rFonts w:ascii="Consolas" w:hAnsi="Consolas" w:cs="Liberation Serif"/>
          <w:sz w:val="22"/>
          <w:szCs w:val="22"/>
          <w:lang w:val="en-GB"/>
        </w:rPr>
      </w:pPr>
      <w:r w:rsidRPr="006E7777">
        <w:rPr>
          <w:rFonts w:ascii="Consolas" w:hAnsi="Consolas" w:cs="Liberation Serif"/>
          <w:sz w:val="22"/>
          <w:szCs w:val="22"/>
          <w:lang w:val="en-GB"/>
        </w:rPr>
        <w:t xml:space="preserve">            if not new_feldA_b1_value is None:</w:t>
      </w:r>
    </w:p>
    <w:p w14:paraId="1D381260" w14:textId="77777777" w:rsidR="006E7777" w:rsidRPr="006E7777" w:rsidRDefault="006E7777" w:rsidP="006E7777">
      <w:pPr>
        <w:rPr>
          <w:rFonts w:ascii="Consolas" w:hAnsi="Consolas" w:cs="Liberation Serif"/>
          <w:sz w:val="22"/>
          <w:szCs w:val="22"/>
          <w:lang w:val="de-DE"/>
        </w:rPr>
      </w:pPr>
      <w:r w:rsidRPr="006E7777">
        <w:rPr>
          <w:rFonts w:ascii="Consolas" w:hAnsi="Consolas" w:cs="Liberation Serif"/>
          <w:sz w:val="22"/>
          <w:szCs w:val="22"/>
          <w:lang w:val="en-GB"/>
        </w:rPr>
        <w:t xml:space="preserve">                </w:t>
      </w:r>
      <w:r w:rsidRPr="006E7777">
        <w:rPr>
          <w:rFonts w:ascii="Consolas" w:hAnsi="Consolas" w:cs="Liberation Serif"/>
          <w:sz w:val="22"/>
          <w:szCs w:val="22"/>
          <w:lang w:val="de-DE"/>
        </w:rPr>
        <w:t>self.felder[feldA_b1] = new_feldA_b1_value</w:t>
      </w:r>
    </w:p>
    <w:p w14:paraId="0B25A8E5" w14:textId="77777777" w:rsidR="006E7777" w:rsidRPr="006E7777" w:rsidRDefault="006E7777" w:rsidP="006E7777">
      <w:pPr>
        <w:rPr>
          <w:rFonts w:ascii="Consolas" w:hAnsi="Consolas" w:cs="Liberation Serif"/>
          <w:sz w:val="22"/>
          <w:szCs w:val="22"/>
          <w:lang w:val="en-GB"/>
        </w:rPr>
      </w:pPr>
      <w:r w:rsidRPr="006E7777">
        <w:rPr>
          <w:rFonts w:ascii="Consolas" w:hAnsi="Consolas" w:cs="Liberation Serif"/>
          <w:sz w:val="22"/>
          <w:szCs w:val="22"/>
          <w:lang w:val="de-DE"/>
        </w:rPr>
        <w:t xml:space="preserve">            </w:t>
      </w:r>
      <w:r w:rsidRPr="006E7777">
        <w:rPr>
          <w:rFonts w:ascii="Consolas" w:hAnsi="Consolas" w:cs="Liberation Serif"/>
          <w:sz w:val="22"/>
          <w:szCs w:val="22"/>
          <w:lang w:val="en-GB"/>
        </w:rPr>
        <w:t>if not new_feldA_b2_value is None:</w:t>
      </w:r>
    </w:p>
    <w:p w14:paraId="12E53D08" w14:textId="3ECD1FA0" w:rsidR="00CA0167" w:rsidRDefault="006E7777" w:rsidP="006E7777">
      <w:pPr>
        <w:rPr>
          <w:rFonts w:ascii="Consolas" w:hAnsi="Consolas" w:cs="Liberation Serif"/>
          <w:sz w:val="22"/>
          <w:szCs w:val="22"/>
          <w:lang w:val="de-DE"/>
        </w:rPr>
      </w:pPr>
      <w:r w:rsidRPr="006E7777">
        <w:rPr>
          <w:rFonts w:ascii="Consolas" w:hAnsi="Consolas" w:cs="Liberation Serif"/>
          <w:sz w:val="22"/>
          <w:szCs w:val="22"/>
          <w:lang w:val="en-GB"/>
        </w:rPr>
        <w:t xml:space="preserve">                </w:t>
      </w:r>
      <w:r w:rsidRPr="006E7777">
        <w:rPr>
          <w:rFonts w:ascii="Consolas" w:hAnsi="Consolas" w:cs="Liberation Serif"/>
          <w:sz w:val="22"/>
          <w:szCs w:val="22"/>
          <w:lang w:val="de-DE"/>
        </w:rPr>
        <w:t>self.felder[feldA_b2] = new_feldA_b2_value</w:t>
      </w:r>
    </w:p>
    <w:p w14:paraId="7E720877" w14:textId="77777777" w:rsidR="00394164" w:rsidRPr="00CA0167" w:rsidRDefault="00394164" w:rsidP="006E7777">
      <w:pPr>
        <w:rPr>
          <w:rFonts w:ascii="Consolas" w:hAnsi="Consolas" w:cs="Liberation Serif"/>
          <w:sz w:val="18"/>
          <w:szCs w:val="18"/>
          <w:lang w:val="de-DE"/>
        </w:rPr>
      </w:pPr>
    </w:p>
    <w:sectPr w:rsidR="00394164" w:rsidRPr="00CA0167">
      <w:headerReference w:type="default" r:id="rId112"/>
      <w:footerReference w:type="default" r:id="rId113"/>
      <w:footerReference w:type="first" r:id="rId114"/>
      <w:pgSz w:w="11906" w:h="16838"/>
      <w:pgMar w:top="1480" w:right="1134" w:bottom="1480" w:left="1134" w:header="1134" w:footer="1134"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EB1CE62" w14:textId="77777777" w:rsidR="003F6907" w:rsidRDefault="003F6907">
      <w:r>
        <w:separator/>
      </w:r>
    </w:p>
  </w:endnote>
  <w:endnote w:type="continuationSeparator" w:id="0">
    <w:p w14:paraId="4A536D2A" w14:textId="77777777" w:rsidR="003F6907" w:rsidRDefault="003F6907">
      <w:r>
        <w:continuationSeparator/>
      </w:r>
    </w:p>
  </w:endnote>
  <w:endnote w:type="continuationNotice" w:id="1">
    <w:p w14:paraId="0D828202" w14:textId="77777777" w:rsidR="003F6907" w:rsidRDefault="003F690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Liberation Serif">
    <w:altName w:val="Times New Roman"/>
    <w:charset w:val="00"/>
    <w:family w:val="roman"/>
    <w:pitch w:val="variable"/>
    <w:sig w:usb0="E0000AFF" w:usb1="500078FF" w:usb2="00000021" w:usb3="00000000" w:csb0="000001BF" w:csb1="00000000"/>
  </w:font>
  <w:font w:name="AR PL SungtiL GB">
    <w:altName w:val="Calibri"/>
    <w:charset w:val="00"/>
    <w:family w:val="auto"/>
    <w:pitch w:val="variable"/>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Lohit Devanagari">
    <w:altName w:val="Calibri"/>
    <w:charset w:val="00"/>
    <w:family w:val="auto"/>
    <w:pitch w:val="variable"/>
  </w:font>
  <w:font w:name="Liberation Sans">
    <w:altName w:val="Arial"/>
    <w:charset w:val="00"/>
    <w:family w:val="swiss"/>
    <w:pitch w:val="variable"/>
    <w:sig w:usb0="E0000AFF" w:usb1="500078FF" w:usb2="00000021" w:usb3="00000000" w:csb0="000001B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angal">
    <w:panose1 w:val="00000400000000000000"/>
    <w:charset w:val="00"/>
    <w:family w:val="roman"/>
    <w:pitch w:val="variable"/>
    <w:sig w:usb0="00008003" w:usb1="00000000" w:usb2="00000000" w:usb3="00000000" w:csb0="00000001" w:csb1="00000000"/>
  </w:font>
  <w:font w:name="FreeSans">
    <w:charset w:val="00"/>
    <w:family w:val="auto"/>
    <w:pitch w:val="variable"/>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F06CFF5" w14:textId="5308672D" w:rsidR="00707861" w:rsidRDefault="005B50FB">
    <w:pPr>
      <w:pStyle w:val="Fuzeile"/>
    </w:pPr>
    <w:r>
      <w:tab/>
    </w:r>
    <w:r>
      <w:fldChar w:fldCharType="begin"/>
    </w:r>
    <w:r>
      <w:instrText xml:space="preserve"> PAGE </w:instrText>
    </w:r>
    <w:r>
      <w:fldChar w:fldCharType="separate"/>
    </w:r>
    <w:r>
      <w:t>2</w:t>
    </w:r>
    <w:r>
      <w:fldChar w:fldCharType="end"/>
    </w:r>
    <w:r>
      <w:t>/</w:t>
    </w:r>
    <w:r>
      <w:fldChar w:fldCharType="begin"/>
    </w:r>
    <w:r>
      <w:instrText>NUMPAGES</w:instrText>
    </w:r>
    <w:r>
      <w:fldChar w:fldCharType="separate"/>
    </w:r>
    <w:r>
      <w:t>2</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F06CFF7" w14:textId="77777777" w:rsidR="00707861" w:rsidRDefault="005B50FB">
    <w:pPr>
      <w:pStyle w:val="Fuzeile"/>
    </w:pPr>
    <w:r>
      <w:tab/>
    </w:r>
    <w:r>
      <w:fldChar w:fldCharType="begin"/>
    </w:r>
    <w:r>
      <w:instrText xml:space="preserve"> PAGE </w:instrText>
    </w:r>
    <w:r>
      <w:fldChar w:fldCharType="separate"/>
    </w:r>
    <w:r>
      <w:t>1</w:t>
    </w:r>
    <w:r>
      <w:fldChar w:fldCharType="end"/>
    </w:r>
    <w:r>
      <w:t>/</w:t>
    </w:r>
    <w:r>
      <w:fldChar w:fldCharType="begin"/>
    </w:r>
    <w:r>
      <w:instrText>NUMPAGES</w:instrText>
    </w:r>
    <w:r>
      <w:fldChar w:fldCharType="separate"/>
    </w:r>
    <w:r>
      <w:t>2</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04B508F" w14:textId="77777777" w:rsidR="003F6907" w:rsidRDefault="003F6907">
      <w:r>
        <w:rPr>
          <w:color w:val="000000"/>
        </w:rPr>
        <w:separator/>
      </w:r>
    </w:p>
  </w:footnote>
  <w:footnote w:type="continuationSeparator" w:id="0">
    <w:p w14:paraId="1DA36860" w14:textId="77777777" w:rsidR="003F6907" w:rsidRDefault="003F6907">
      <w:r>
        <w:continuationSeparator/>
      </w:r>
    </w:p>
  </w:footnote>
  <w:footnote w:type="continuationNotice" w:id="1">
    <w:p w14:paraId="7AE52D61" w14:textId="77777777" w:rsidR="003F6907" w:rsidRDefault="003F6907"/>
  </w:footnote>
  <w:footnote w:id="2">
    <w:p w14:paraId="4CABF67F" w14:textId="6CC6A9A4" w:rsidR="00FF2A0F" w:rsidRPr="00FF2A0F" w:rsidRDefault="00FF2A0F">
      <w:pPr>
        <w:pStyle w:val="Funotentext"/>
        <w:rPr>
          <w:lang w:val="de-DE"/>
        </w:rPr>
      </w:pPr>
      <w:r>
        <w:rPr>
          <w:rStyle w:val="Funotenzeichen"/>
        </w:rPr>
        <w:footnoteRef/>
      </w:r>
      <w:r w:rsidRPr="00FF2A0F">
        <w:rPr>
          <w:lang w:val="de-DE"/>
        </w:rPr>
        <w:t xml:space="preserve"> </w:t>
      </w:r>
      <w:r>
        <w:rPr>
          <w:lang w:val="de-DE"/>
        </w:rPr>
        <w:t>Allgemein lässt sich mit dem im Folgenden beschriebenen Vorgehen ein Zufallsexperiment mit n möglichen Ereignissen in n-1 miteinander verk</w:t>
      </w:r>
      <w:r w:rsidR="00984D37">
        <w:rPr>
          <w:lang w:val="de-DE"/>
        </w:rPr>
        <w:t>nüpfte Bernoulli-Experimente umformen.</w:t>
      </w:r>
    </w:p>
  </w:footnote>
  <w:footnote w:id="3">
    <w:p w14:paraId="431B34E7" w14:textId="77777777" w:rsidR="005B3AB7" w:rsidRPr="00391F86" w:rsidRDefault="005B3AB7" w:rsidP="005B3AB7">
      <w:pPr>
        <w:pStyle w:val="Funotentext"/>
        <w:rPr>
          <w:lang w:val="de-DE"/>
        </w:rPr>
      </w:pPr>
      <w:r>
        <w:rPr>
          <w:rStyle w:val="Funotenzeichen"/>
        </w:rPr>
        <w:footnoteRef/>
      </w:r>
      <w:r w:rsidRPr="00391F86">
        <w:rPr>
          <w:lang w:val="de-DE"/>
        </w:rPr>
        <w:t xml:space="preserve"> </w:t>
      </w:r>
      <w:r w:rsidRPr="00391F86">
        <w:rPr>
          <w:noProof/>
          <w:lang w:val="de-DE"/>
        </w:rPr>
        <w:t>P(</w:t>
      </w:r>
      <w:r w:rsidRPr="00391F86">
        <w:rPr>
          <w:lang w:val="de-DE"/>
        </w:rPr>
        <w:t>¬E</w:t>
      </w:r>
      <w:r w:rsidRPr="00BF6E08">
        <w:rPr>
          <w:vertAlign w:val="subscript"/>
          <w:lang w:val="de-DE"/>
        </w:rPr>
        <w:t>1</w:t>
      </w:r>
      <w:r w:rsidRPr="00391F86">
        <w:rPr>
          <w:lang w:val="de-DE"/>
        </w:rPr>
        <w:t> ∩ E</w:t>
      </w:r>
      <w:r w:rsidRPr="00BF6E08">
        <w:rPr>
          <w:vertAlign w:val="subscript"/>
          <w:lang w:val="de-DE"/>
        </w:rPr>
        <w:t>2</w:t>
      </w:r>
      <w:r w:rsidRPr="00391F86">
        <w:rPr>
          <w:lang w:val="de-DE"/>
        </w:rPr>
        <w:t xml:space="preserve">) = </w:t>
      </w:r>
      <w:r w:rsidRPr="00391F86">
        <w:rPr>
          <w:noProof/>
          <w:lang w:val="de-DE"/>
        </w:rPr>
        <w:t>P(</w:t>
      </w:r>
      <w:r w:rsidRPr="00391F86">
        <w:rPr>
          <w:lang w:val="de-DE"/>
        </w:rPr>
        <w:t>E</w:t>
      </w:r>
      <w:r w:rsidRPr="00BF6E08">
        <w:rPr>
          <w:vertAlign w:val="subscript"/>
          <w:lang w:val="de-DE"/>
        </w:rPr>
        <w:t>2</w:t>
      </w:r>
      <w:r w:rsidRPr="00391F86">
        <w:rPr>
          <w:lang w:val="de-DE"/>
        </w:rPr>
        <w:t>), da auf alle Blätter, au</w:t>
      </w:r>
      <w:r>
        <w:rPr>
          <w:lang w:val="de-DE"/>
        </w:rPr>
        <w:t>f die E</w:t>
      </w:r>
      <w:r w:rsidRPr="00BF6E08">
        <w:rPr>
          <w:vertAlign w:val="subscript"/>
          <w:lang w:val="de-DE"/>
        </w:rPr>
        <w:t>2</w:t>
      </w:r>
      <w:r>
        <w:rPr>
          <w:lang w:val="de-DE"/>
        </w:rPr>
        <w:t xml:space="preserve"> (Blatt liegt auf dem Feld über B) zutrifft, E</w:t>
      </w:r>
      <w:r w:rsidRPr="00BF6E08">
        <w:rPr>
          <w:vertAlign w:val="subscript"/>
          <w:lang w:val="de-DE"/>
        </w:rPr>
        <w:t>1</w:t>
      </w:r>
      <w:r>
        <w:rPr>
          <w:lang w:val="de-DE"/>
        </w:rPr>
        <w:t xml:space="preserve"> (Blatt liegt auf B) automatisch nicht zutrifft – das Blatt kann (dem Modell nach) schließlich nicht auf beiden Feldern gleichzeitig liegen.</w:t>
      </w:r>
    </w:p>
  </w:footnote>
  <w:footnote w:id="4">
    <w:p w14:paraId="23C67AA9" w14:textId="77777777" w:rsidR="00FE794C" w:rsidRPr="009B4BD3" w:rsidRDefault="00FE794C" w:rsidP="00FE794C">
      <w:pPr>
        <w:pStyle w:val="Funotentext"/>
        <w:rPr>
          <w:lang w:val="de-DE"/>
        </w:rPr>
      </w:pPr>
      <w:r>
        <w:rPr>
          <w:rStyle w:val="Funotenzeichen"/>
        </w:rPr>
        <w:footnoteRef/>
      </w:r>
      <w:r w:rsidRPr="009B4BD3">
        <w:rPr>
          <w:lang w:val="de-DE"/>
        </w:rPr>
        <w:t xml:space="preserve"> </w:t>
      </w:r>
      <w:r>
        <w:rPr>
          <w:lang w:val="de-DE"/>
        </w:rPr>
        <w:t>Die Modellierung als Bernoulli-Kette ist zulässig unter der Annahme, dass sich die Blätter in ihrer Flugbahn nicht gegenseitig beeinflussen und es sich somit um voneinander unabhängige Bernoulli-Experimente handelt.</w:t>
      </w:r>
    </w:p>
  </w:footnote>
  <w:footnote w:id="5">
    <w:p w14:paraId="316E0C5A" w14:textId="5152B85C" w:rsidR="000505BE" w:rsidRPr="00677D27" w:rsidRDefault="000505BE">
      <w:pPr>
        <w:pStyle w:val="Funotentext"/>
        <w:rPr>
          <w:lang w:val="de-DE"/>
        </w:rPr>
      </w:pPr>
      <w:r>
        <w:rPr>
          <w:rStyle w:val="Funotenzeichen"/>
        </w:rPr>
        <w:footnoteRef/>
      </w:r>
      <w:r w:rsidRPr="00677D27">
        <w:rPr>
          <w:lang w:val="de-DE"/>
        </w:rPr>
        <w:t xml:space="preserve"> Als “Blas</w:t>
      </w:r>
      <w:r w:rsidR="00677D27" w:rsidRPr="00677D27">
        <w:rPr>
          <w:lang w:val="de-DE"/>
        </w:rPr>
        <w:t>prozess” bezeichne ich den g</w:t>
      </w:r>
      <w:r w:rsidR="00677D27">
        <w:rPr>
          <w:lang w:val="de-DE"/>
        </w:rPr>
        <w:t>anzen Prozess, während dem der Hof aufgeräumt wird. Ein Blasprozess besteht aus vielen Blasoperationen</w:t>
      </w:r>
      <w:r w:rsidR="00735410">
        <w:rPr>
          <w:lang w:val="de-DE"/>
        </w:rPr>
        <w:t xml:space="preserve"> / Blasvorgängen</w:t>
      </w:r>
      <w:r w:rsidR="00677D27">
        <w:rPr>
          <w:lang w:val="de-DE"/>
        </w:rPr>
        <w:t>.</w:t>
      </w:r>
    </w:p>
  </w:footnote>
  <w:footnote w:id="6">
    <w:p w14:paraId="421A240A" w14:textId="367A8152" w:rsidR="00274140" w:rsidRPr="00FD3887" w:rsidRDefault="00274140">
      <w:pPr>
        <w:pStyle w:val="Funotentext"/>
        <w:rPr>
          <w:lang w:val="de-DE"/>
        </w:rPr>
      </w:pPr>
      <w:r>
        <w:rPr>
          <w:rStyle w:val="Funotenzeichen"/>
        </w:rPr>
        <w:footnoteRef/>
      </w:r>
      <w:r w:rsidRPr="00FD3887">
        <w:rPr>
          <w:lang w:val="de-DE"/>
        </w:rPr>
        <w:t xml:space="preserve"> Bei Simulation de</w:t>
      </w:r>
      <w:r w:rsidR="00FD3887" w:rsidRPr="00FD3887">
        <w:rPr>
          <w:lang w:val="de-DE"/>
        </w:rPr>
        <w:t>s Zufalls würde e</w:t>
      </w:r>
      <w:r w:rsidR="00FD3887">
        <w:rPr>
          <w:lang w:val="de-DE"/>
        </w:rPr>
        <w:t>ine Aussage wie „die Blattmenge konvergiert gegen …“ gar keinen Sinn machen</w:t>
      </w:r>
      <w:r w:rsidR="00AE5DBD">
        <w:rPr>
          <w:lang w:val="de-DE"/>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F06CFF3" w14:textId="25010A0B" w:rsidR="00707861" w:rsidRDefault="00CC03F1">
    <w:pPr>
      <w:pStyle w:val="Kopfzeile"/>
      <w:rPr>
        <w:lang w:val="de-DE"/>
      </w:rPr>
    </w:pPr>
    <w:r w:rsidRPr="00BD31C9">
      <w:rPr>
        <w:lang w:val="de-DE"/>
      </w:rPr>
      <w:t xml:space="preserve">Aufgabe 1: </w:t>
    </w:r>
    <w:r w:rsidR="00A46EFA">
      <w:rPr>
        <w:lang w:val="de-DE"/>
      </w:rPr>
      <w:t>Laubmaschen</w:t>
    </w:r>
    <w:r w:rsidR="005B50FB" w:rsidRPr="008A5E53">
      <w:rPr>
        <w:lang w:val="de-DE"/>
      </w:rPr>
      <w:tab/>
    </w:r>
    <w:r w:rsidR="005B50FB" w:rsidRPr="008A5E53">
      <w:rPr>
        <w:lang w:val="de-DE"/>
      </w:rPr>
      <w:tab/>
      <w:t>Teilnahme-ID:</w:t>
    </w:r>
    <w:r w:rsidR="00FE7333">
      <w:rPr>
        <w:lang w:val="de-DE"/>
      </w:rPr>
      <w:t xml:space="preserve"> </w:t>
    </w:r>
    <w:r w:rsidR="00985073">
      <w:rPr>
        <w:rFonts w:ascii="Helvetica" w:hAnsi="Helvetica"/>
        <w:color w:val="333333"/>
        <w:sz w:val="21"/>
        <w:szCs w:val="21"/>
        <w:shd w:val="clear" w:color="auto" w:fill="FFFFFF"/>
        <w:lang w:val="de-DE"/>
      </w:rPr>
      <w:t>69408</w:t>
    </w:r>
  </w:p>
  <w:p w14:paraId="048A8859" w14:textId="77777777" w:rsidR="00AD25A3" w:rsidRPr="00BD31C9" w:rsidRDefault="00AD25A3">
    <w:pPr>
      <w:pStyle w:val="Kopfzeile"/>
      <w:rPr>
        <w:lang w:val="de-D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DC32DB"/>
    <w:multiLevelType w:val="hybridMultilevel"/>
    <w:tmpl w:val="276001F4"/>
    <w:lvl w:ilvl="0" w:tplc="0C00000F">
      <w:start w:val="1"/>
      <w:numFmt w:val="decimal"/>
      <w:lvlText w:val="%1."/>
      <w:lvlJc w:val="left"/>
      <w:pPr>
        <w:ind w:left="360" w:hanging="360"/>
      </w:pPr>
    </w:lvl>
    <w:lvl w:ilvl="1" w:tplc="0C000019">
      <w:start w:val="1"/>
      <w:numFmt w:val="lowerLetter"/>
      <w:lvlText w:val="%2."/>
      <w:lvlJc w:val="left"/>
      <w:pPr>
        <w:ind w:left="1080" w:hanging="360"/>
      </w:pPr>
    </w:lvl>
    <w:lvl w:ilvl="2" w:tplc="0C00001B" w:tentative="1">
      <w:start w:val="1"/>
      <w:numFmt w:val="lowerRoman"/>
      <w:lvlText w:val="%3."/>
      <w:lvlJc w:val="right"/>
      <w:pPr>
        <w:ind w:left="1800" w:hanging="180"/>
      </w:pPr>
    </w:lvl>
    <w:lvl w:ilvl="3" w:tplc="0C00000F" w:tentative="1">
      <w:start w:val="1"/>
      <w:numFmt w:val="decimal"/>
      <w:lvlText w:val="%4."/>
      <w:lvlJc w:val="left"/>
      <w:pPr>
        <w:ind w:left="2520" w:hanging="360"/>
      </w:pPr>
    </w:lvl>
    <w:lvl w:ilvl="4" w:tplc="0C000019" w:tentative="1">
      <w:start w:val="1"/>
      <w:numFmt w:val="lowerLetter"/>
      <w:lvlText w:val="%5."/>
      <w:lvlJc w:val="left"/>
      <w:pPr>
        <w:ind w:left="3240" w:hanging="360"/>
      </w:pPr>
    </w:lvl>
    <w:lvl w:ilvl="5" w:tplc="0C00001B" w:tentative="1">
      <w:start w:val="1"/>
      <w:numFmt w:val="lowerRoman"/>
      <w:lvlText w:val="%6."/>
      <w:lvlJc w:val="right"/>
      <w:pPr>
        <w:ind w:left="3960" w:hanging="180"/>
      </w:pPr>
    </w:lvl>
    <w:lvl w:ilvl="6" w:tplc="0C00000F" w:tentative="1">
      <w:start w:val="1"/>
      <w:numFmt w:val="decimal"/>
      <w:lvlText w:val="%7."/>
      <w:lvlJc w:val="left"/>
      <w:pPr>
        <w:ind w:left="4680" w:hanging="360"/>
      </w:pPr>
    </w:lvl>
    <w:lvl w:ilvl="7" w:tplc="0C000019" w:tentative="1">
      <w:start w:val="1"/>
      <w:numFmt w:val="lowerLetter"/>
      <w:lvlText w:val="%8."/>
      <w:lvlJc w:val="left"/>
      <w:pPr>
        <w:ind w:left="5400" w:hanging="360"/>
      </w:pPr>
    </w:lvl>
    <w:lvl w:ilvl="8" w:tplc="0C00001B" w:tentative="1">
      <w:start w:val="1"/>
      <w:numFmt w:val="lowerRoman"/>
      <w:lvlText w:val="%9."/>
      <w:lvlJc w:val="right"/>
      <w:pPr>
        <w:ind w:left="6120" w:hanging="180"/>
      </w:pPr>
    </w:lvl>
  </w:abstractNum>
  <w:abstractNum w:abstractNumId="1" w15:restartNumberingAfterBreak="0">
    <w:nsid w:val="02727DF2"/>
    <w:multiLevelType w:val="hybridMultilevel"/>
    <w:tmpl w:val="2DD82D04"/>
    <w:lvl w:ilvl="0" w:tplc="2000000F">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2" w15:restartNumberingAfterBreak="0">
    <w:nsid w:val="03631478"/>
    <w:multiLevelType w:val="multilevel"/>
    <w:tmpl w:val="E64C8A76"/>
    <w:styleLink w:val="WWNum1"/>
    <w:lvl w:ilvl="0">
      <w:start w:val="1"/>
      <w:numFmt w:val="none"/>
      <w:suff w:val="nothing"/>
      <w:lvlText w:val="%1"/>
      <w:lvlJc w:val="left"/>
      <w:pPr>
        <w:ind w:left="432" w:hanging="432"/>
      </w:pPr>
    </w:lvl>
    <w:lvl w:ilvl="1">
      <w:start w:val="1"/>
      <w:numFmt w:val="none"/>
      <w:suff w:val="nothing"/>
      <w:lvlText w:val="%2"/>
      <w:lvlJc w:val="left"/>
      <w:pPr>
        <w:ind w:left="576" w:hanging="576"/>
      </w:pPr>
    </w:lvl>
    <w:lvl w:ilvl="2">
      <w:start w:val="1"/>
      <w:numFmt w:val="none"/>
      <w:suff w:val="nothing"/>
      <w:lvlText w:val="%3"/>
      <w:lvlJc w:val="left"/>
      <w:pPr>
        <w:ind w:left="720" w:hanging="720"/>
      </w:pPr>
    </w:lvl>
    <w:lvl w:ilvl="3">
      <w:start w:val="1"/>
      <w:numFmt w:val="none"/>
      <w:suff w:val="nothing"/>
      <w:lvlText w:val="%4"/>
      <w:lvlJc w:val="left"/>
    </w:lvl>
    <w:lvl w:ilvl="4">
      <w:start w:val="1"/>
      <w:numFmt w:val="none"/>
      <w:suff w:val="nothing"/>
      <w:lvlText w:val="%5"/>
      <w:lvlJc w:val="left"/>
    </w:lvl>
    <w:lvl w:ilvl="5">
      <w:start w:val="1"/>
      <w:numFmt w:val="none"/>
      <w:suff w:val="nothing"/>
      <w:lvlText w:val="%6"/>
      <w:lvlJc w:val="left"/>
    </w:lvl>
    <w:lvl w:ilvl="6">
      <w:start w:val="1"/>
      <w:numFmt w:val="none"/>
      <w:suff w:val="nothing"/>
      <w:lvlText w:val="%7"/>
      <w:lvlJc w:val="left"/>
    </w:lvl>
    <w:lvl w:ilvl="7">
      <w:start w:val="1"/>
      <w:numFmt w:val="none"/>
      <w:suff w:val="nothing"/>
      <w:lvlText w:val="%8"/>
      <w:lvlJc w:val="left"/>
    </w:lvl>
    <w:lvl w:ilvl="8">
      <w:start w:val="1"/>
      <w:numFmt w:val="none"/>
      <w:suff w:val="nothing"/>
      <w:lvlText w:val="%9"/>
      <w:lvlJc w:val="left"/>
    </w:lvl>
  </w:abstractNum>
  <w:abstractNum w:abstractNumId="3" w15:restartNumberingAfterBreak="0">
    <w:nsid w:val="04C47F4B"/>
    <w:multiLevelType w:val="hybridMultilevel"/>
    <w:tmpl w:val="B44694D8"/>
    <w:lvl w:ilvl="0" w:tplc="2000000F">
      <w:start w:val="1"/>
      <w:numFmt w:val="decimal"/>
      <w:lvlText w:val="%1."/>
      <w:lvlJc w:val="left"/>
      <w:pPr>
        <w:ind w:left="360" w:hanging="360"/>
      </w:pPr>
      <w:rPr>
        <w:rFonts w:hint="default"/>
      </w:rPr>
    </w:lvl>
    <w:lvl w:ilvl="1" w:tplc="20000019">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4" w15:restartNumberingAfterBreak="0">
    <w:nsid w:val="0A3F3EE6"/>
    <w:multiLevelType w:val="hybridMultilevel"/>
    <w:tmpl w:val="664AB2FC"/>
    <w:lvl w:ilvl="0" w:tplc="1520C590">
      <w:start w:val="1"/>
      <w:numFmt w:val="decimal"/>
      <w:lvlText w:val="%1."/>
      <w:lvlJc w:val="left"/>
      <w:pPr>
        <w:ind w:left="360" w:hanging="360"/>
      </w:pPr>
      <w:rPr>
        <w:rFonts w:hint="default"/>
        <w:i w:val="0"/>
        <w:iCs w:val="0"/>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5" w15:restartNumberingAfterBreak="0">
    <w:nsid w:val="117433B1"/>
    <w:multiLevelType w:val="hybridMultilevel"/>
    <w:tmpl w:val="7C368AB2"/>
    <w:lvl w:ilvl="0" w:tplc="2000000F">
      <w:start w:val="1"/>
      <w:numFmt w:val="decimal"/>
      <w:lvlText w:val="%1."/>
      <w:lvlJc w:val="left"/>
      <w:pPr>
        <w:ind w:left="360" w:hanging="360"/>
      </w:p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6" w15:restartNumberingAfterBreak="0">
    <w:nsid w:val="11AC1DEF"/>
    <w:multiLevelType w:val="hybridMultilevel"/>
    <w:tmpl w:val="5BE24912"/>
    <w:lvl w:ilvl="0" w:tplc="C592EA26">
      <w:start w:val="1"/>
      <w:numFmt w:val="decimal"/>
      <w:lvlText w:val="%1."/>
      <w:lvlJc w:val="left"/>
      <w:pPr>
        <w:ind w:left="360" w:hanging="360"/>
      </w:pPr>
      <w:rPr>
        <w:rFonts w:ascii="Times New Roman" w:hAnsi="Times New Roman" w:cs="Times New Roman" w:hint="default"/>
        <w:b w:val="0"/>
        <w:bCs w:val="0"/>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7" w15:restartNumberingAfterBreak="0">
    <w:nsid w:val="147E4A86"/>
    <w:multiLevelType w:val="hybridMultilevel"/>
    <w:tmpl w:val="1C30AE68"/>
    <w:lvl w:ilvl="0" w:tplc="8C08749E">
      <w:numFmt w:val="bullet"/>
      <w:lvlText w:val="-"/>
      <w:lvlJc w:val="left"/>
      <w:pPr>
        <w:ind w:left="360" w:hanging="360"/>
      </w:pPr>
      <w:rPr>
        <w:rFonts w:ascii="Liberation Serif" w:eastAsia="AR PL SungtiL GB" w:hAnsi="Liberation Serif" w:cs="Liberation Serif" w:hint="default"/>
      </w:rPr>
    </w:lvl>
    <w:lvl w:ilvl="1" w:tplc="8C08749E">
      <w:numFmt w:val="bullet"/>
      <w:lvlText w:val="-"/>
      <w:lvlJc w:val="left"/>
      <w:pPr>
        <w:ind w:left="1080" w:hanging="360"/>
      </w:pPr>
      <w:rPr>
        <w:rFonts w:ascii="Liberation Serif" w:eastAsia="AR PL SungtiL GB" w:hAnsi="Liberation Serif" w:cs="Liberation Serif"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8" w15:restartNumberingAfterBreak="0">
    <w:nsid w:val="14A24C39"/>
    <w:multiLevelType w:val="hybridMultilevel"/>
    <w:tmpl w:val="DE3E778A"/>
    <w:lvl w:ilvl="0" w:tplc="696CD224">
      <w:start w:val="1"/>
      <w:numFmt w:val="decimal"/>
      <w:lvlText w:val="%1."/>
      <w:lvlJc w:val="left"/>
      <w:pPr>
        <w:ind w:left="360" w:hanging="360"/>
      </w:pPr>
      <w:rPr>
        <w:b w:val="0"/>
        <w:bCs w:val="0"/>
      </w:rPr>
    </w:lvl>
    <w:lvl w:ilvl="1" w:tplc="20000019">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9" w15:restartNumberingAfterBreak="0">
    <w:nsid w:val="14CB629F"/>
    <w:multiLevelType w:val="hybridMultilevel"/>
    <w:tmpl w:val="61F42710"/>
    <w:lvl w:ilvl="0" w:tplc="8C08749E">
      <w:numFmt w:val="bullet"/>
      <w:lvlText w:val="-"/>
      <w:lvlJc w:val="left"/>
      <w:pPr>
        <w:ind w:left="360" w:hanging="360"/>
      </w:pPr>
      <w:rPr>
        <w:rFonts w:ascii="Liberation Serif" w:eastAsia="AR PL SungtiL GB" w:hAnsi="Liberation Serif" w:cs="Liberation Serif"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10" w15:restartNumberingAfterBreak="0">
    <w:nsid w:val="15DD61A1"/>
    <w:multiLevelType w:val="hybridMultilevel"/>
    <w:tmpl w:val="14D2130C"/>
    <w:lvl w:ilvl="0" w:tplc="8C08749E">
      <w:numFmt w:val="bullet"/>
      <w:lvlText w:val="-"/>
      <w:lvlJc w:val="left"/>
      <w:pPr>
        <w:ind w:left="360" w:hanging="360"/>
      </w:pPr>
      <w:rPr>
        <w:rFonts w:ascii="Liberation Serif" w:eastAsia="AR PL SungtiL GB" w:hAnsi="Liberation Serif" w:cs="Liberation Serif"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1" w15:restartNumberingAfterBreak="0">
    <w:nsid w:val="175721D1"/>
    <w:multiLevelType w:val="hybridMultilevel"/>
    <w:tmpl w:val="44BC36BA"/>
    <w:lvl w:ilvl="0" w:tplc="2000000F">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12" w15:restartNumberingAfterBreak="0">
    <w:nsid w:val="18286A6D"/>
    <w:multiLevelType w:val="hybridMultilevel"/>
    <w:tmpl w:val="81C24E16"/>
    <w:lvl w:ilvl="0" w:tplc="1520C590">
      <w:start w:val="1"/>
      <w:numFmt w:val="decimal"/>
      <w:lvlText w:val="%1."/>
      <w:lvlJc w:val="left"/>
      <w:pPr>
        <w:ind w:left="360" w:hanging="360"/>
      </w:pPr>
      <w:rPr>
        <w:rFonts w:hint="default"/>
        <w:i w:val="0"/>
        <w:iCs w:val="0"/>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13" w15:restartNumberingAfterBreak="0">
    <w:nsid w:val="18B81131"/>
    <w:multiLevelType w:val="hybridMultilevel"/>
    <w:tmpl w:val="2D44E964"/>
    <w:lvl w:ilvl="0" w:tplc="2000000F">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14" w15:restartNumberingAfterBreak="0">
    <w:nsid w:val="1A531FB6"/>
    <w:multiLevelType w:val="hybridMultilevel"/>
    <w:tmpl w:val="A63A732A"/>
    <w:lvl w:ilvl="0" w:tplc="8C08749E">
      <w:numFmt w:val="bullet"/>
      <w:lvlText w:val="-"/>
      <w:lvlJc w:val="left"/>
      <w:pPr>
        <w:ind w:left="720" w:hanging="360"/>
      </w:pPr>
      <w:rPr>
        <w:rFonts w:ascii="Liberation Serif" w:eastAsia="AR PL SungtiL GB" w:hAnsi="Liberation Serif" w:cs="Liberation Serif"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 w15:restartNumberingAfterBreak="0">
    <w:nsid w:val="1CA34D34"/>
    <w:multiLevelType w:val="hybridMultilevel"/>
    <w:tmpl w:val="236C737C"/>
    <w:lvl w:ilvl="0" w:tplc="2000000F">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16" w15:restartNumberingAfterBreak="0">
    <w:nsid w:val="232B731B"/>
    <w:multiLevelType w:val="hybridMultilevel"/>
    <w:tmpl w:val="49F816B8"/>
    <w:lvl w:ilvl="0" w:tplc="2000000F">
      <w:start w:val="1"/>
      <w:numFmt w:val="decimal"/>
      <w:lvlText w:val="%1."/>
      <w:lvlJc w:val="left"/>
      <w:pPr>
        <w:ind w:left="360" w:hanging="360"/>
      </w:pPr>
      <w:rPr>
        <w:rFonts w:ascii="Times New Roman" w:hAnsi="Times New Roman" w:cs="Times New Roman" w:hint="default"/>
      </w:rPr>
    </w:lvl>
    <w:lvl w:ilvl="1" w:tplc="20000019">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17" w15:restartNumberingAfterBreak="0">
    <w:nsid w:val="29427F1F"/>
    <w:multiLevelType w:val="hybridMultilevel"/>
    <w:tmpl w:val="2306FBFE"/>
    <w:lvl w:ilvl="0" w:tplc="2000000F">
      <w:start w:val="1"/>
      <w:numFmt w:val="decimal"/>
      <w:lvlText w:val="%1."/>
      <w:lvlJc w:val="left"/>
      <w:pPr>
        <w:ind w:left="360" w:hanging="360"/>
      </w:pPr>
    </w:lvl>
    <w:lvl w:ilvl="1" w:tplc="20000019">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18" w15:restartNumberingAfterBreak="0">
    <w:nsid w:val="2D3E56E5"/>
    <w:multiLevelType w:val="hybridMultilevel"/>
    <w:tmpl w:val="CF1637C8"/>
    <w:lvl w:ilvl="0" w:tplc="2000000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9" w15:restartNumberingAfterBreak="0">
    <w:nsid w:val="35F114F5"/>
    <w:multiLevelType w:val="hybridMultilevel"/>
    <w:tmpl w:val="4824F036"/>
    <w:lvl w:ilvl="0" w:tplc="8C08749E">
      <w:numFmt w:val="bullet"/>
      <w:lvlText w:val="-"/>
      <w:lvlJc w:val="left"/>
      <w:pPr>
        <w:ind w:left="720" w:hanging="360"/>
      </w:pPr>
      <w:rPr>
        <w:rFonts w:ascii="Liberation Serif" w:eastAsia="AR PL SungtiL GB" w:hAnsi="Liberation Serif" w:cs="Liberation Serif"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0" w15:restartNumberingAfterBreak="0">
    <w:nsid w:val="371D194E"/>
    <w:multiLevelType w:val="hybridMultilevel"/>
    <w:tmpl w:val="1062F5EC"/>
    <w:lvl w:ilvl="0" w:tplc="8C08749E">
      <w:numFmt w:val="bullet"/>
      <w:lvlText w:val="-"/>
      <w:lvlJc w:val="left"/>
      <w:pPr>
        <w:ind w:left="360" w:hanging="360"/>
      </w:pPr>
      <w:rPr>
        <w:rFonts w:ascii="Liberation Serif" w:eastAsia="AR PL SungtiL GB" w:hAnsi="Liberation Serif" w:cs="Liberation Serif"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21" w15:restartNumberingAfterBreak="0">
    <w:nsid w:val="382E07C4"/>
    <w:multiLevelType w:val="hybridMultilevel"/>
    <w:tmpl w:val="4D9A8D9E"/>
    <w:lvl w:ilvl="0" w:tplc="8C08749E">
      <w:numFmt w:val="bullet"/>
      <w:lvlText w:val="-"/>
      <w:lvlJc w:val="left"/>
      <w:pPr>
        <w:ind w:left="720" w:hanging="360"/>
      </w:pPr>
      <w:rPr>
        <w:rFonts w:ascii="Liberation Serif" w:eastAsia="AR PL SungtiL GB" w:hAnsi="Liberation Serif" w:cs="Liberation Serif"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2" w15:restartNumberingAfterBreak="0">
    <w:nsid w:val="3D215212"/>
    <w:multiLevelType w:val="hybridMultilevel"/>
    <w:tmpl w:val="14625656"/>
    <w:lvl w:ilvl="0" w:tplc="99F02C0A">
      <w:start w:val="1"/>
      <w:numFmt w:val="decimal"/>
      <w:lvlText w:val="%1."/>
      <w:lvlJc w:val="left"/>
      <w:pPr>
        <w:ind w:left="360" w:hanging="360"/>
      </w:pPr>
      <w:rPr>
        <w:rFonts w:hint="default"/>
        <w:b w:val="0"/>
        <w:bCs w:val="0"/>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23" w15:restartNumberingAfterBreak="0">
    <w:nsid w:val="44A247BC"/>
    <w:multiLevelType w:val="hybridMultilevel"/>
    <w:tmpl w:val="66A2DC9C"/>
    <w:lvl w:ilvl="0" w:tplc="2000000F">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24" w15:restartNumberingAfterBreak="0">
    <w:nsid w:val="45517531"/>
    <w:multiLevelType w:val="hybridMultilevel"/>
    <w:tmpl w:val="DD242F8C"/>
    <w:lvl w:ilvl="0" w:tplc="8C08749E">
      <w:numFmt w:val="bullet"/>
      <w:lvlText w:val="-"/>
      <w:lvlJc w:val="left"/>
      <w:pPr>
        <w:ind w:left="360" w:hanging="360"/>
      </w:pPr>
      <w:rPr>
        <w:rFonts w:ascii="Liberation Serif" w:eastAsia="AR PL SungtiL GB" w:hAnsi="Liberation Serif" w:cs="Liberation Serif"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25" w15:restartNumberingAfterBreak="0">
    <w:nsid w:val="48AE73EB"/>
    <w:multiLevelType w:val="hybridMultilevel"/>
    <w:tmpl w:val="C3CAB9B8"/>
    <w:lvl w:ilvl="0" w:tplc="8C08749E">
      <w:numFmt w:val="bullet"/>
      <w:lvlText w:val="-"/>
      <w:lvlJc w:val="left"/>
      <w:pPr>
        <w:ind w:left="720" w:hanging="360"/>
      </w:pPr>
      <w:rPr>
        <w:rFonts w:ascii="Liberation Serif" w:eastAsia="AR PL SungtiL GB" w:hAnsi="Liberation Serif" w:cs="Liberation Serif"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6" w15:restartNumberingAfterBreak="0">
    <w:nsid w:val="4DEF1BB1"/>
    <w:multiLevelType w:val="hybridMultilevel"/>
    <w:tmpl w:val="9DE295DC"/>
    <w:lvl w:ilvl="0" w:tplc="A762D22C">
      <w:start w:val="1"/>
      <w:numFmt w:val="decimal"/>
      <w:lvlText w:val="%1."/>
      <w:lvlJc w:val="left"/>
      <w:pPr>
        <w:ind w:left="360" w:hanging="360"/>
      </w:pPr>
      <w:rPr>
        <w:rFonts w:hint="default"/>
        <w:b w:val="0"/>
        <w:bCs w:val="0"/>
      </w:rPr>
    </w:lvl>
    <w:lvl w:ilvl="1" w:tplc="20000019">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27" w15:restartNumberingAfterBreak="0">
    <w:nsid w:val="4E46085C"/>
    <w:multiLevelType w:val="hybridMultilevel"/>
    <w:tmpl w:val="BEC8AB1A"/>
    <w:lvl w:ilvl="0" w:tplc="2000000F">
      <w:start w:val="1"/>
      <w:numFmt w:val="decimal"/>
      <w:lvlText w:val="%1."/>
      <w:lvlJc w:val="left"/>
      <w:pPr>
        <w:ind w:left="360" w:hanging="360"/>
      </w:p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28" w15:restartNumberingAfterBreak="0">
    <w:nsid w:val="4E957016"/>
    <w:multiLevelType w:val="hybridMultilevel"/>
    <w:tmpl w:val="8690B1C6"/>
    <w:lvl w:ilvl="0" w:tplc="8BC0A622">
      <w:start w:val="1"/>
      <w:numFmt w:val="decimal"/>
      <w:lvlText w:val="%1."/>
      <w:lvlJc w:val="left"/>
      <w:pPr>
        <w:ind w:left="360" w:hanging="360"/>
      </w:pPr>
      <w:rPr>
        <w:rFonts w:hint="default"/>
        <w:i w:val="0"/>
        <w:iCs w:val="0"/>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29" w15:restartNumberingAfterBreak="0">
    <w:nsid w:val="4F7F13B8"/>
    <w:multiLevelType w:val="hybridMultilevel"/>
    <w:tmpl w:val="486A7DA6"/>
    <w:lvl w:ilvl="0" w:tplc="1520C590">
      <w:start w:val="1"/>
      <w:numFmt w:val="decimal"/>
      <w:lvlText w:val="%1."/>
      <w:lvlJc w:val="left"/>
      <w:pPr>
        <w:ind w:left="360" w:hanging="360"/>
      </w:pPr>
      <w:rPr>
        <w:rFonts w:hint="default"/>
        <w:i w:val="0"/>
        <w:iCs w:val="0"/>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0" w15:restartNumberingAfterBreak="0">
    <w:nsid w:val="5073119B"/>
    <w:multiLevelType w:val="hybridMultilevel"/>
    <w:tmpl w:val="18DE4274"/>
    <w:lvl w:ilvl="0" w:tplc="8C08749E">
      <w:numFmt w:val="bullet"/>
      <w:lvlText w:val="-"/>
      <w:lvlJc w:val="left"/>
      <w:pPr>
        <w:ind w:left="360" w:hanging="360"/>
      </w:pPr>
      <w:rPr>
        <w:rFonts w:ascii="Liberation Serif" w:eastAsia="AR PL SungtiL GB" w:hAnsi="Liberation Serif" w:cs="Liberation Serif"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31" w15:restartNumberingAfterBreak="0">
    <w:nsid w:val="597F16BC"/>
    <w:multiLevelType w:val="hybridMultilevel"/>
    <w:tmpl w:val="778EE032"/>
    <w:lvl w:ilvl="0" w:tplc="2000000F">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32" w15:restartNumberingAfterBreak="0">
    <w:nsid w:val="65AC3EDC"/>
    <w:multiLevelType w:val="hybridMultilevel"/>
    <w:tmpl w:val="5B02EA1A"/>
    <w:lvl w:ilvl="0" w:tplc="0C00000F">
      <w:start w:val="1"/>
      <w:numFmt w:val="decimal"/>
      <w:lvlText w:val="%1."/>
      <w:lvlJc w:val="left"/>
      <w:pPr>
        <w:ind w:left="360" w:hanging="360"/>
      </w:pPr>
      <w:rPr>
        <w:rFonts w:hint="default"/>
        <w:i w:val="0"/>
      </w:rPr>
    </w:lvl>
    <w:lvl w:ilvl="1" w:tplc="0C000019" w:tentative="1">
      <w:start w:val="1"/>
      <w:numFmt w:val="lowerLetter"/>
      <w:lvlText w:val="%2."/>
      <w:lvlJc w:val="left"/>
      <w:pPr>
        <w:ind w:left="1080" w:hanging="360"/>
      </w:pPr>
    </w:lvl>
    <w:lvl w:ilvl="2" w:tplc="0C00001B" w:tentative="1">
      <w:start w:val="1"/>
      <w:numFmt w:val="lowerRoman"/>
      <w:lvlText w:val="%3."/>
      <w:lvlJc w:val="right"/>
      <w:pPr>
        <w:ind w:left="1800" w:hanging="180"/>
      </w:pPr>
    </w:lvl>
    <w:lvl w:ilvl="3" w:tplc="0C00000F" w:tentative="1">
      <w:start w:val="1"/>
      <w:numFmt w:val="decimal"/>
      <w:lvlText w:val="%4."/>
      <w:lvlJc w:val="left"/>
      <w:pPr>
        <w:ind w:left="2520" w:hanging="360"/>
      </w:pPr>
    </w:lvl>
    <w:lvl w:ilvl="4" w:tplc="0C000019" w:tentative="1">
      <w:start w:val="1"/>
      <w:numFmt w:val="lowerLetter"/>
      <w:lvlText w:val="%5."/>
      <w:lvlJc w:val="left"/>
      <w:pPr>
        <w:ind w:left="3240" w:hanging="360"/>
      </w:pPr>
    </w:lvl>
    <w:lvl w:ilvl="5" w:tplc="0C00001B" w:tentative="1">
      <w:start w:val="1"/>
      <w:numFmt w:val="lowerRoman"/>
      <w:lvlText w:val="%6."/>
      <w:lvlJc w:val="right"/>
      <w:pPr>
        <w:ind w:left="3960" w:hanging="180"/>
      </w:pPr>
    </w:lvl>
    <w:lvl w:ilvl="6" w:tplc="0C00000F" w:tentative="1">
      <w:start w:val="1"/>
      <w:numFmt w:val="decimal"/>
      <w:lvlText w:val="%7."/>
      <w:lvlJc w:val="left"/>
      <w:pPr>
        <w:ind w:left="4680" w:hanging="360"/>
      </w:pPr>
    </w:lvl>
    <w:lvl w:ilvl="7" w:tplc="0C000019" w:tentative="1">
      <w:start w:val="1"/>
      <w:numFmt w:val="lowerLetter"/>
      <w:lvlText w:val="%8."/>
      <w:lvlJc w:val="left"/>
      <w:pPr>
        <w:ind w:left="5400" w:hanging="360"/>
      </w:pPr>
    </w:lvl>
    <w:lvl w:ilvl="8" w:tplc="0C00001B" w:tentative="1">
      <w:start w:val="1"/>
      <w:numFmt w:val="lowerRoman"/>
      <w:lvlText w:val="%9."/>
      <w:lvlJc w:val="right"/>
      <w:pPr>
        <w:ind w:left="6120" w:hanging="180"/>
      </w:pPr>
    </w:lvl>
  </w:abstractNum>
  <w:abstractNum w:abstractNumId="33" w15:restartNumberingAfterBreak="0">
    <w:nsid w:val="679800AA"/>
    <w:multiLevelType w:val="hybridMultilevel"/>
    <w:tmpl w:val="6B9A5254"/>
    <w:lvl w:ilvl="0" w:tplc="696CD224">
      <w:start w:val="1"/>
      <w:numFmt w:val="decimal"/>
      <w:lvlText w:val="%1."/>
      <w:lvlJc w:val="left"/>
      <w:pPr>
        <w:ind w:left="360" w:hanging="360"/>
      </w:pPr>
      <w:rPr>
        <w:b w:val="0"/>
        <w:bCs w:val="0"/>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4" w15:restartNumberingAfterBreak="0">
    <w:nsid w:val="6CF8406B"/>
    <w:multiLevelType w:val="hybridMultilevel"/>
    <w:tmpl w:val="D69247FE"/>
    <w:lvl w:ilvl="0" w:tplc="2000000F">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35" w15:restartNumberingAfterBreak="0">
    <w:nsid w:val="6E8357C9"/>
    <w:multiLevelType w:val="hybridMultilevel"/>
    <w:tmpl w:val="D39A690C"/>
    <w:lvl w:ilvl="0" w:tplc="2000000F">
      <w:start w:val="1"/>
      <w:numFmt w:val="decimal"/>
      <w:lvlText w:val="%1."/>
      <w:lvlJc w:val="left"/>
      <w:pPr>
        <w:ind w:left="360" w:hanging="360"/>
      </w:pPr>
      <w:rPr>
        <w:rFonts w:hint="default"/>
      </w:rPr>
    </w:lvl>
    <w:lvl w:ilvl="1" w:tplc="20000019">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36" w15:restartNumberingAfterBreak="0">
    <w:nsid w:val="6FFD0B38"/>
    <w:multiLevelType w:val="hybridMultilevel"/>
    <w:tmpl w:val="4B06A840"/>
    <w:lvl w:ilvl="0" w:tplc="8C08749E">
      <w:numFmt w:val="bullet"/>
      <w:lvlText w:val="-"/>
      <w:lvlJc w:val="left"/>
      <w:pPr>
        <w:ind w:left="720" w:hanging="360"/>
      </w:pPr>
      <w:rPr>
        <w:rFonts w:ascii="Liberation Serif" w:eastAsia="AR PL SungtiL GB" w:hAnsi="Liberation Serif" w:cs="Liberation Serif"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37" w15:restartNumberingAfterBreak="0">
    <w:nsid w:val="73C36131"/>
    <w:multiLevelType w:val="hybridMultilevel"/>
    <w:tmpl w:val="9878DAB4"/>
    <w:lvl w:ilvl="0" w:tplc="2000000F">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38" w15:restartNumberingAfterBreak="0">
    <w:nsid w:val="79521CC7"/>
    <w:multiLevelType w:val="hybridMultilevel"/>
    <w:tmpl w:val="56B286A4"/>
    <w:lvl w:ilvl="0" w:tplc="E6E6C270">
      <w:start w:val="1"/>
      <w:numFmt w:val="decimal"/>
      <w:lvlText w:val="%1."/>
      <w:lvlJc w:val="left"/>
      <w:pPr>
        <w:ind w:left="360" w:hanging="360"/>
      </w:pPr>
      <w:rPr>
        <w:b w:val="0"/>
        <w:bCs w:val="0"/>
      </w:rPr>
    </w:lvl>
    <w:lvl w:ilvl="1" w:tplc="0C000019">
      <w:start w:val="1"/>
      <w:numFmt w:val="lowerLetter"/>
      <w:lvlText w:val="%2."/>
      <w:lvlJc w:val="left"/>
      <w:pPr>
        <w:ind w:left="1080" w:hanging="360"/>
      </w:pPr>
    </w:lvl>
    <w:lvl w:ilvl="2" w:tplc="0C00001B" w:tentative="1">
      <w:start w:val="1"/>
      <w:numFmt w:val="lowerRoman"/>
      <w:lvlText w:val="%3."/>
      <w:lvlJc w:val="right"/>
      <w:pPr>
        <w:ind w:left="1800" w:hanging="180"/>
      </w:pPr>
    </w:lvl>
    <w:lvl w:ilvl="3" w:tplc="0C00000F" w:tentative="1">
      <w:start w:val="1"/>
      <w:numFmt w:val="decimal"/>
      <w:lvlText w:val="%4."/>
      <w:lvlJc w:val="left"/>
      <w:pPr>
        <w:ind w:left="2520" w:hanging="360"/>
      </w:pPr>
    </w:lvl>
    <w:lvl w:ilvl="4" w:tplc="0C000019" w:tentative="1">
      <w:start w:val="1"/>
      <w:numFmt w:val="lowerLetter"/>
      <w:lvlText w:val="%5."/>
      <w:lvlJc w:val="left"/>
      <w:pPr>
        <w:ind w:left="3240" w:hanging="360"/>
      </w:pPr>
    </w:lvl>
    <w:lvl w:ilvl="5" w:tplc="0C00001B" w:tentative="1">
      <w:start w:val="1"/>
      <w:numFmt w:val="lowerRoman"/>
      <w:lvlText w:val="%6."/>
      <w:lvlJc w:val="right"/>
      <w:pPr>
        <w:ind w:left="3960" w:hanging="180"/>
      </w:pPr>
    </w:lvl>
    <w:lvl w:ilvl="6" w:tplc="0C00000F" w:tentative="1">
      <w:start w:val="1"/>
      <w:numFmt w:val="decimal"/>
      <w:lvlText w:val="%7."/>
      <w:lvlJc w:val="left"/>
      <w:pPr>
        <w:ind w:left="4680" w:hanging="360"/>
      </w:pPr>
    </w:lvl>
    <w:lvl w:ilvl="7" w:tplc="0C000019" w:tentative="1">
      <w:start w:val="1"/>
      <w:numFmt w:val="lowerLetter"/>
      <w:lvlText w:val="%8."/>
      <w:lvlJc w:val="left"/>
      <w:pPr>
        <w:ind w:left="5400" w:hanging="360"/>
      </w:pPr>
    </w:lvl>
    <w:lvl w:ilvl="8" w:tplc="0C00001B" w:tentative="1">
      <w:start w:val="1"/>
      <w:numFmt w:val="lowerRoman"/>
      <w:lvlText w:val="%9."/>
      <w:lvlJc w:val="right"/>
      <w:pPr>
        <w:ind w:left="6120" w:hanging="180"/>
      </w:pPr>
    </w:lvl>
  </w:abstractNum>
  <w:abstractNum w:abstractNumId="39" w15:restartNumberingAfterBreak="0">
    <w:nsid w:val="7BAF4E99"/>
    <w:multiLevelType w:val="hybridMultilevel"/>
    <w:tmpl w:val="01E87C12"/>
    <w:lvl w:ilvl="0" w:tplc="8C08749E">
      <w:numFmt w:val="bullet"/>
      <w:lvlText w:val="-"/>
      <w:lvlJc w:val="left"/>
      <w:pPr>
        <w:ind w:left="360" w:hanging="360"/>
      </w:pPr>
      <w:rPr>
        <w:rFonts w:ascii="Liberation Serif" w:eastAsia="AR PL SungtiL GB" w:hAnsi="Liberation Serif" w:cs="Liberation Serif"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40" w15:restartNumberingAfterBreak="0">
    <w:nsid w:val="7CB1761D"/>
    <w:multiLevelType w:val="hybridMultilevel"/>
    <w:tmpl w:val="724A0354"/>
    <w:lvl w:ilvl="0" w:tplc="2000000F">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41" w15:restartNumberingAfterBreak="0">
    <w:nsid w:val="7F6F1140"/>
    <w:multiLevelType w:val="hybridMultilevel"/>
    <w:tmpl w:val="12A818C6"/>
    <w:lvl w:ilvl="0" w:tplc="8C08749E">
      <w:numFmt w:val="bullet"/>
      <w:lvlText w:val="-"/>
      <w:lvlJc w:val="left"/>
      <w:pPr>
        <w:ind w:left="720" w:hanging="360"/>
      </w:pPr>
      <w:rPr>
        <w:rFonts w:ascii="Liberation Serif" w:eastAsia="AR PL SungtiL GB" w:hAnsi="Liberation Serif" w:cs="Liberation Serif"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16cid:durableId="764887182">
    <w:abstractNumId w:val="2"/>
  </w:num>
  <w:num w:numId="2" w16cid:durableId="1813210865">
    <w:abstractNumId w:val="38"/>
  </w:num>
  <w:num w:numId="3" w16cid:durableId="113603838">
    <w:abstractNumId w:val="0"/>
  </w:num>
  <w:num w:numId="4" w16cid:durableId="1798446390">
    <w:abstractNumId w:val="36"/>
  </w:num>
  <w:num w:numId="5" w16cid:durableId="35159746">
    <w:abstractNumId w:val="32"/>
  </w:num>
  <w:num w:numId="6" w16cid:durableId="1914241305">
    <w:abstractNumId w:val="30"/>
  </w:num>
  <w:num w:numId="7" w16cid:durableId="867375309">
    <w:abstractNumId w:val="21"/>
  </w:num>
  <w:num w:numId="8" w16cid:durableId="718631323">
    <w:abstractNumId w:val="17"/>
  </w:num>
  <w:num w:numId="9" w16cid:durableId="263731876">
    <w:abstractNumId w:val="6"/>
  </w:num>
  <w:num w:numId="10" w16cid:durableId="2102096030">
    <w:abstractNumId w:val="40"/>
  </w:num>
  <w:num w:numId="11" w16cid:durableId="1181166602">
    <w:abstractNumId w:val="25"/>
  </w:num>
  <w:num w:numId="12" w16cid:durableId="1580750617">
    <w:abstractNumId w:val="16"/>
  </w:num>
  <w:num w:numId="13" w16cid:durableId="1129130074">
    <w:abstractNumId w:val="27"/>
  </w:num>
  <w:num w:numId="14" w16cid:durableId="1941067401">
    <w:abstractNumId w:val="13"/>
  </w:num>
  <w:num w:numId="15" w16cid:durableId="477302524">
    <w:abstractNumId w:val="8"/>
  </w:num>
  <w:num w:numId="16" w16cid:durableId="1552842252">
    <w:abstractNumId w:val="33"/>
  </w:num>
  <w:num w:numId="17" w16cid:durableId="667631197">
    <w:abstractNumId w:val="20"/>
  </w:num>
  <w:num w:numId="18" w16cid:durableId="2046558479">
    <w:abstractNumId w:val="24"/>
  </w:num>
  <w:num w:numId="19" w16cid:durableId="29958357">
    <w:abstractNumId w:val="31"/>
  </w:num>
  <w:num w:numId="20" w16cid:durableId="1382752850">
    <w:abstractNumId w:val="3"/>
  </w:num>
  <w:num w:numId="21" w16cid:durableId="178397753">
    <w:abstractNumId w:val="28"/>
  </w:num>
  <w:num w:numId="22" w16cid:durableId="299697595">
    <w:abstractNumId w:val="5"/>
  </w:num>
  <w:num w:numId="23" w16cid:durableId="1791701824">
    <w:abstractNumId w:val="34"/>
  </w:num>
  <w:num w:numId="24" w16cid:durableId="131487742">
    <w:abstractNumId w:val="12"/>
  </w:num>
  <w:num w:numId="25" w16cid:durableId="1768455703">
    <w:abstractNumId w:val="41"/>
  </w:num>
  <w:num w:numId="26" w16cid:durableId="1136142680">
    <w:abstractNumId w:val="29"/>
  </w:num>
  <w:num w:numId="27" w16cid:durableId="1039621533">
    <w:abstractNumId w:val="14"/>
  </w:num>
  <w:num w:numId="28" w16cid:durableId="1320429406">
    <w:abstractNumId w:val="4"/>
  </w:num>
  <w:num w:numId="29" w16cid:durableId="616446336">
    <w:abstractNumId w:val="35"/>
  </w:num>
  <w:num w:numId="30" w16cid:durableId="486633643">
    <w:abstractNumId w:val="26"/>
  </w:num>
  <w:num w:numId="31" w16cid:durableId="1603033694">
    <w:abstractNumId w:val="1"/>
  </w:num>
  <w:num w:numId="32" w16cid:durableId="712998004">
    <w:abstractNumId w:val="23"/>
  </w:num>
  <w:num w:numId="33" w16cid:durableId="1439837127">
    <w:abstractNumId w:val="11"/>
  </w:num>
  <w:num w:numId="34" w16cid:durableId="104468092">
    <w:abstractNumId w:val="37"/>
  </w:num>
  <w:num w:numId="35" w16cid:durableId="1679431628">
    <w:abstractNumId w:val="9"/>
  </w:num>
  <w:num w:numId="36" w16cid:durableId="1640184284">
    <w:abstractNumId w:val="18"/>
  </w:num>
  <w:num w:numId="37" w16cid:durableId="434249876">
    <w:abstractNumId w:val="7"/>
  </w:num>
  <w:num w:numId="38" w16cid:durableId="969899266">
    <w:abstractNumId w:val="15"/>
  </w:num>
  <w:num w:numId="39" w16cid:durableId="486945197">
    <w:abstractNumId w:val="39"/>
  </w:num>
  <w:num w:numId="40" w16cid:durableId="998728617">
    <w:abstractNumId w:val="22"/>
  </w:num>
  <w:num w:numId="41" w16cid:durableId="1585140255">
    <w:abstractNumId w:val="19"/>
  </w:num>
  <w:num w:numId="42" w16cid:durableId="933824935">
    <w:abstractNumId w:val="10"/>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09"/>
  <w:autoHyphenation/>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W0NDI1NDc3NTMyNDVT0lEKTi0uzszPAykwqwUAy/bYdSwAAAA="/>
  </w:docVars>
  <w:rsids>
    <w:rsidRoot w:val="00E964C2"/>
    <w:rsid w:val="00000816"/>
    <w:rsid w:val="00001941"/>
    <w:rsid w:val="00001CCC"/>
    <w:rsid w:val="00001F80"/>
    <w:rsid w:val="0000211A"/>
    <w:rsid w:val="0000231F"/>
    <w:rsid w:val="00002467"/>
    <w:rsid w:val="000028EE"/>
    <w:rsid w:val="00002E56"/>
    <w:rsid w:val="00003B8C"/>
    <w:rsid w:val="0000504F"/>
    <w:rsid w:val="00005796"/>
    <w:rsid w:val="000058AF"/>
    <w:rsid w:val="0000592A"/>
    <w:rsid w:val="00005DE6"/>
    <w:rsid w:val="00006060"/>
    <w:rsid w:val="00006407"/>
    <w:rsid w:val="0000640D"/>
    <w:rsid w:val="0000664A"/>
    <w:rsid w:val="00006808"/>
    <w:rsid w:val="00006CAB"/>
    <w:rsid w:val="00006D9C"/>
    <w:rsid w:val="00006ED5"/>
    <w:rsid w:val="00006F64"/>
    <w:rsid w:val="00007AB0"/>
    <w:rsid w:val="00007E9F"/>
    <w:rsid w:val="000100A0"/>
    <w:rsid w:val="000102DF"/>
    <w:rsid w:val="00011423"/>
    <w:rsid w:val="00012667"/>
    <w:rsid w:val="00013001"/>
    <w:rsid w:val="0001342F"/>
    <w:rsid w:val="00013588"/>
    <w:rsid w:val="00013A36"/>
    <w:rsid w:val="00014217"/>
    <w:rsid w:val="000147A5"/>
    <w:rsid w:val="0001483E"/>
    <w:rsid w:val="000148B7"/>
    <w:rsid w:val="00014A1F"/>
    <w:rsid w:val="00014B17"/>
    <w:rsid w:val="00014C9D"/>
    <w:rsid w:val="000150F3"/>
    <w:rsid w:val="0001557C"/>
    <w:rsid w:val="00016228"/>
    <w:rsid w:val="00016289"/>
    <w:rsid w:val="00017807"/>
    <w:rsid w:val="00017FF5"/>
    <w:rsid w:val="0002022C"/>
    <w:rsid w:val="00020A56"/>
    <w:rsid w:val="000212F8"/>
    <w:rsid w:val="00021550"/>
    <w:rsid w:val="00022283"/>
    <w:rsid w:val="0002261F"/>
    <w:rsid w:val="00022861"/>
    <w:rsid w:val="00022914"/>
    <w:rsid w:val="00022E1E"/>
    <w:rsid w:val="00023581"/>
    <w:rsid w:val="0002383B"/>
    <w:rsid w:val="00023AD3"/>
    <w:rsid w:val="00023DCC"/>
    <w:rsid w:val="00023F8E"/>
    <w:rsid w:val="000244CE"/>
    <w:rsid w:val="000246E2"/>
    <w:rsid w:val="00024BD8"/>
    <w:rsid w:val="0002580A"/>
    <w:rsid w:val="00025A79"/>
    <w:rsid w:val="000269DF"/>
    <w:rsid w:val="00026AE9"/>
    <w:rsid w:val="00027493"/>
    <w:rsid w:val="00027692"/>
    <w:rsid w:val="00027947"/>
    <w:rsid w:val="000301D1"/>
    <w:rsid w:val="00030303"/>
    <w:rsid w:val="00030524"/>
    <w:rsid w:val="00030727"/>
    <w:rsid w:val="000309D8"/>
    <w:rsid w:val="00030A05"/>
    <w:rsid w:val="00031279"/>
    <w:rsid w:val="0003168E"/>
    <w:rsid w:val="000318B7"/>
    <w:rsid w:val="000318D8"/>
    <w:rsid w:val="00031CB0"/>
    <w:rsid w:val="000322DE"/>
    <w:rsid w:val="00032335"/>
    <w:rsid w:val="00032F34"/>
    <w:rsid w:val="000354D4"/>
    <w:rsid w:val="000355EA"/>
    <w:rsid w:val="00036564"/>
    <w:rsid w:val="00036EC5"/>
    <w:rsid w:val="000371CA"/>
    <w:rsid w:val="00037861"/>
    <w:rsid w:val="0004175F"/>
    <w:rsid w:val="0004437A"/>
    <w:rsid w:val="00044C2A"/>
    <w:rsid w:val="00044ED5"/>
    <w:rsid w:val="000450B3"/>
    <w:rsid w:val="00045113"/>
    <w:rsid w:val="00046B30"/>
    <w:rsid w:val="00046CB7"/>
    <w:rsid w:val="0004797B"/>
    <w:rsid w:val="000500C8"/>
    <w:rsid w:val="00050549"/>
    <w:rsid w:val="00050578"/>
    <w:rsid w:val="000505BE"/>
    <w:rsid w:val="000507E0"/>
    <w:rsid w:val="0005117D"/>
    <w:rsid w:val="00051CD5"/>
    <w:rsid w:val="00051D8F"/>
    <w:rsid w:val="00052FBE"/>
    <w:rsid w:val="000534C9"/>
    <w:rsid w:val="00053AB3"/>
    <w:rsid w:val="00054416"/>
    <w:rsid w:val="00054CFE"/>
    <w:rsid w:val="00054E77"/>
    <w:rsid w:val="00054F60"/>
    <w:rsid w:val="00055313"/>
    <w:rsid w:val="000566B3"/>
    <w:rsid w:val="00060074"/>
    <w:rsid w:val="00060131"/>
    <w:rsid w:val="00060181"/>
    <w:rsid w:val="000613D2"/>
    <w:rsid w:val="00061C2E"/>
    <w:rsid w:val="000625DA"/>
    <w:rsid w:val="00063A60"/>
    <w:rsid w:val="00063AFA"/>
    <w:rsid w:val="00064099"/>
    <w:rsid w:val="000641AE"/>
    <w:rsid w:val="00066A58"/>
    <w:rsid w:val="00066B88"/>
    <w:rsid w:val="00067477"/>
    <w:rsid w:val="00067977"/>
    <w:rsid w:val="00071BF0"/>
    <w:rsid w:val="00072204"/>
    <w:rsid w:val="0007274F"/>
    <w:rsid w:val="000732CE"/>
    <w:rsid w:val="0007454C"/>
    <w:rsid w:val="00074560"/>
    <w:rsid w:val="000762CB"/>
    <w:rsid w:val="00076FAC"/>
    <w:rsid w:val="00077082"/>
    <w:rsid w:val="0008074B"/>
    <w:rsid w:val="000823BF"/>
    <w:rsid w:val="0008251E"/>
    <w:rsid w:val="00082BCB"/>
    <w:rsid w:val="00082EBB"/>
    <w:rsid w:val="00082F4C"/>
    <w:rsid w:val="000830D4"/>
    <w:rsid w:val="00083796"/>
    <w:rsid w:val="00085570"/>
    <w:rsid w:val="000857C7"/>
    <w:rsid w:val="0008601E"/>
    <w:rsid w:val="00086B10"/>
    <w:rsid w:val="00086E8D"/>
    <w:rsid w:val="0008724C"/>
    <w:rsid w:val="00090327"/>
    <w:rsid w:val="0009193F"/>
    <w:rsid w:val="00092B6A"/>
    <w:rsid w:val="000931FF"/>
    <w:rsid w:val="0009349D"/>
    <w:rsid w:val="000937E9"/>
    <w:rsid w:val="000938AC"/>
    <w:rsid w:val="0009434B"/>
    <w:rsid w:val="00094A52"/>
    <w:rsid w:val="00094FE9"/>
    <w:rsid w:val="00095763"/>
    <w:rsid w:val="00096443"/>
    <w:rsid w:val="000A01B0"/>
    <w:rsid w:val="000A024A"/>
    <w:rsid w:val="000A191E"/>
    <w:rsid w:val="000A2214"/>
    <w:rsid w:val="000A2E96"/>
    <w:rsid w:val="000A30E9"/>
    <w:rsid w:val="000A315E"/>
    <w:rsid w:val="000A320A"/>
    <w:rsid w:val="000A41E1"/>
    <w:rsid w:val="000A4717"/>
    <w:rsid w:val="000A471D"/>
    <w:rsid w:val="000A4B31"/>
    <w:rsid w:val="000A4C6C"/>
    <w:rsid w:val="000A4D8A"/>
    <w:rsid w:val="000A4DD6"/>
    <w:rsid w:val="000A5361"/>
    <w:rsid w:val="000A5973"/>
    <w:rsid w:val="000A5A83"/>
    <w:rsid w:val="000A5EF4"/>
    <w:rsid w:val="000A73DC"/>
    <w:rsid w:val="000B1B0E"/>
    <w:rsid w:val="000B1EAA"/>
    <w:rsid w:val="000B290D"/>
    <w:rsid w:val="000B2C20"/>
    <w:rsid w:val="000B31ED"/>
    <w:rsid w:val="000B36AA"/>
    <w:rsid w:val="000B39DD"/>
    <w:rsid w:val="000B3ADB"/>
    <w:rsid w:val="000B4734"/>
    <w:rsid w:val="000B559B"/>
    <w:rsid w:val="000B5776"/>
    <w:rsid w:val="000B5D4E"/>
    <w:rsid w:val="000B613A"/>
    <w:rsid w:val="000B6D86"/>
    <w:rsid w:val="000B7492"/>
    <w:rsid w:val="000B77C6"/>
    <w:rsid w:val="000B7898"/>
    <w:rsid w:val="000C0806"/>
    <w:rsid w:val="000C0DEB"/>
    <w:rsid w:val="000C0EED"/>
    <w:rsid w:val="000C201E"/>
    <w:rsid w:val="000C218C"/>
    <w:rsid w:val="000C22DA"/>
    <w:rsid w:val="000C28D2"/>
    <w:rsid w:val="000C3079"/>
    <w:rsid w:val="000C3264"/>
    <w:rsid w:val="000C3D47"/>
    <w:rsid w:val="000C4440"/>
    <w:rsid w:val="000C4AFA"/>
    <w:rsid w:val="000C4E1B"/>
    <w:rsid w:val="000C4F57"/>
    <w:rsid w:val="000C5107"/>
    <w:rsid w:val="000C5AF5"/>
    <w:rsid w:val="000C648E"/>
    <w:rsid w:val="000C6F3F"/>
    <w:rsid w:val="000D04B6"/>
    <w:rsid w:val="000D0967"/>
    <w:rsid w:val="000D0C60"/>
    <w:rsid w:val="000D1165"/>
    <w:rsid w:val="000D11B2"/>
    <w:rsid w:val="000D1CEE"/>
    <w:rsid w:val="000D1EA8"/>
    <w:rsid w:val="000D2756"/>
    <w:rsid w:val="000D291D"/>
    <w:rsid w:val="000D3272"/>
    <w:rsid w:val="000D378E"/>
    <w:rsid w:val="000D3C23"/>
    <w:rsid w:val="000D3FD3"/>
    <w:rsid w:val="000D4E1B"/>
    <w:rsid w:val="000D515F"/>
    <w:rsid w:val="000D52F0"/>
    <w:rsid w:val="000D5DFC"/>
    <w:rsid w:val="000D67A0"/>
    <w:rsid w:val="000D6A1C"/>
    <w:rsid w:val="000D6D85"/>
    <w:rsid w:val="000D728D"/>
    <w:rsid w:val="000D731D"/>
    <w:rsid w:val="000D78AC"/>
    <w:rsid w:val="000D7D3E"/>
    <w:rsid w:val="000E0761"/>
    <w:rsid w:val="000E0C1A"/>
    <w:rsid w:val="000E0FF2"/>
    <w:rsid w:val="000E10B1"/>
    <w:rsid w:val="000E1426"/>
    <w:rsid w:val="000E210C"/>
    <w:rsid w:val="000E24ED"/>
    <w:rsid w:val="000E3186"/>
    <w:rsid w:val="000E36C8"/>
    <w:rsid w:val="000E388D"/>
    <w:rsid w:val="000E4E9F"/>
    <w:rsid w:val="000E5577"/>
    <w:rsid w:val="000E5F52"/>
    <w:rsid w:val="000E607D"/>
    <w:rsid w:val="000E65F0"/>
    <w:rsid w:val="000E6F68"/>
    <w:rsid w:val="000E7079"/>
    <w:rsid w:val="000E7671"/>
    <w:rsid w:val="000E79DF"/>
    <w:rsid w:val="000F0855"/>
    <w:rsid w:val="000F11D7"/>
    <w:rsid w:val="000F1409"/>
    <w:rsid w:val="000F2557"/>
    <w:rsid w:val="000F27F3"/>
    <w:rsid w:val="000F2E98"/>
    <w:rsid w:val="000F31C6"/>
    <w:rsid w:val="000F33D4"/>
    <w:rsid w:val="000F34B7"/>
    <w:rsid w:val="000F3655"/>
    <w:rsid w:val="000F3AE5"/>
    <w:rsid w:val="000F4D95"/>
    <w:rsid w:val="000F4E1C"/>
    <w:rsid w:val="000F502E"/>
    <w:rsid w:val="000F50E6"/>
    <w:rsid w:val="000F52AA"/>
    <w:rsid w:val="000F584E"/>
    <w:rsid w:val="000F5F36"/>
    <w:rsid w:val="000F6122"/>
    <w:rsid w:val="000F64AB"/>
    <w:rsid w:val="000F681E"/>
    <w:rsid w:val="000F6F7F"/>
    <w:rsid w:val="000F6FA1"/>
    <w:rsid w:val="000F72E4"/>
    <w:rsid w:val="000F76FA"/>
    <w:rsid w:val="000F7768"/>
    <w:rsid w:val="001002EB"/>
    <w:rsid w:val="0010167D"/>
    <w:rsid w:val="00101C11"/>
    <w:rsid w:val="00101E23"/>
    <w:rsid w:val="001034DB"/>
    <w:rsid w:val="001044E9"/>
    <w:rsid w:val="0010504A"/>
    <w:rsid w:val="00105F68"/>
    <w:rsid w:val="0010626C"/>
    <w:rsid w:val="001064EF"/>
    <w:rsid w:val="001065BD"/>
    <w:rsid w:val="001068EE"/>
    <w:rsid w:val="00106E02"/>
    <w:rsid w:val="00106F73"/>
    <w:rsid w:val="001101B7"/>
    <w:rsid w:val="001103BA"/>
    <w:rsid w:val="00110513"/>
    <w:rsid w:val="001108B9"/>
    <w:rsid w:val="00110EFC"/>
    <w:rsid w:val="0011123B"/>
    <w:rsid w:val="00112343"/>
    <w:rsid w:val="00112E1A"/>
    <w:rsid w:val="00112F4D"/>
    <w:rsid w:val="001142B4"/>
    <w:rsid w:val="0011506A"/>
    <w:rsid w:val="0011531C"/>
    <w:rsid w:val="00116065"/>
    <w:rsid w:val="00116095"/>
    <w:rsid w:val="001166DF"/>
    <w:rsid w:val="00116BC3"/>
    <w:rsid w:val="00117B3D"/>
    <w:rsid w:val="00120109"/>
    <w:rsid w:val="00121094"/>
    <w:rsid w:val="001210FD"/>
    <w:rsid w:val="00121D0A"/>
    <w:rsid w:val="00122607"/>
    <w:rsid w:val="001228E9"/>
    <w:rsid w:val="00122E4A"/>
    <w:rsid w:val="0012306A"/>
    <w:rsid w:val="0012329D"/>
    <w:rsid w:val="00123465"/>
    <w:rsid w:val="0012346A"/>
    <w:rsid w:val="00123689"/>
    <w:rsid w:val="0012456C"/>
    <w:rsid w:val="001250DA"/>
    <w:rsid w:val="00126357"/>
    <w:rsid w:val="00127091"/>
    <w:rsid w:val="00127AF7"/>
    <w:rsid w:val="0013071C"/>
    <w:rsid w:val="001310F4"/>
    <w:rsid w:val="00131952"/>
    <w:rsid w:val="00131F4A"/>
    <w:rsid w:val="00132033"/>
    <w:rsid w:val="00132475"/>
    <w:rsid w:val="001325EE"/>
    <w:rsid w:val="00132E5A"/>
    <w:rsid w:val="00133721"/>
    <w:rsid w:val="001338BB"/>
    <w:rsid w:val="00133EDD"/>
    <w:rsid w:val="001348F5"/>
    <w:rsid w:val="0013577A"/>
    <w:rsid w:val="0013642E"/>
    <w:rsid w:val="00136CF3"/>
    <w:rsid w:val="00136FC8"/>
    <w:rsid w:val="0013712D"/>
    <w:rsid w:val="00137A26"/>
    <w:rsid w:val="00140142"/>
    <w:rsid w:val="00140BD4"/>
    <w:rsid w:val="001414A1"/>
    <w:rsid w:val="00141CE5"/>
    <w:rsid w:val="001426B8"/>
    <w:rsid w:val="00142E25"/>
    <w:rsid w:val="00143103"/>
    <w:rsid w:val="001433AB"/>
    <w:rsid w:val="001435BF"/>
    <w:rsid w:val="001439C2"/>
    <w:rsid w:val="0014428F"/>
    <w:rsid w:val="00144A82"/>
    <w:rsid w:val="00144B71"/>
    <w:rsid w:val="001450B7"/>
    <w:rsid w:val="0014510A"/>
    <w:rsid w:val="001451C6"/>
    <w:rsid w:val="00145501"/>
    <w:rsid w:val="001466BB"/>
    <w:rsid w:val="00146BA9"/>
    <w:rsid w:val="0014705C"/>
    <w:rsid w:val="00147BA0"/>
    <w:rsid w:val="00150078"/>
    <w:rsid w:val="001501FE"/>
    <w:rsid w:val="00150F7F"/>
    <w:rsid w:val="00151060"/>
    <w:rsid w:val="001512D7"/>
    <w:rsid w:val="00151ED4"/>
    <w:rsid w:val="00152645"/>
    <w:rsid w:val="00152689"/>
    <w:rsid w:val="00152C86"/>
    <w:rsid w:val="001536A7"/>
    <w:rsid w:val="00153947"/>
    <w:rsid w:val="00153A3A"/>
    <w:rsid w:val="00153D8C"/>
    <w:rsid w:val="00154586"/>
    <w:rsid w:val="0015460A"/>
    <w:rsid w:val="00154D15"/>
    <w:rsid w:val="00162891"/>
    <w:rsid w:val="001630AF"/>
    <w:rsid w:val="00163391"/>
    <w:rsid w:val="00163CD3"/>
    <w:rsid w:val="0016411D"/>
    <w:rsid w:val="001646B5"/>
    <w:rsid w:val="00164A54"/>
    <w:rsid w:val="001657FA"/>
    <w:rsid w:val="00166227"/>
    <w:rsid w:val="00166906"/>
    <w:rsid w:val="00167923"/>
    <w:rsid w:val="00167B5C"/>
    <w:rsid w:val="0017034E"/>
    <w:rsid w:val="00170DEB"/>
    <w:rsid w:val="00171744"/>
    <w:rsid w:val="00171766"/>
    <w:rsid w:val="00171807"/>
    <w:rsid w:val="00171E0D"/>
    <w:rsid w:val="00171F1E"/>
    <w:rsid w:val="00172756"/>
    <w:rsid w:val="00172A6D"/>
    <w:rsid w:val="00172CA1"/>
    <w:rsid w:val="00172CE0"/>
    <w:rsid w:val="001738A8"/>
    <w:rsid w:val="00174401"/>
    <w:rsid w:val="001744E0"/>
    <w:rsid w:val="00174638"/>
    <w:rsid w:val="00174727"/>
    <w:rsid w:val="00175B9B"/>
    <w:rsid w:val="0017739E"/>
    <w:rsid w:val="00177440"/>
    <w:rsid w:val="00177C99"/>
    <w:rsid w:val="00177DCD"/>
    <w:rsid w:val="00180297"/>
    <w:rsid w:val="00180489"/>
    <w:rsid w:val="0018048E"/>
    <w:rsid w:val="001804AB"/>
    <w:rsid w:val="0018059B"/>
    <w:rsid w:val="00180698"/>
    <w:rsid w:val="00181423"/>
    <w:rsid w:val="001818C5"/>
    <w:rsid w:val="00181C7A"/>
    <w:rsid w:val="00181D14"/>
    <w:rsid w:val="00182061"/>
    <w:rsid w:val="00182532"/>
    <w:rsid w:val="001826B1"/>
    <w:rsid w:val="00184598"/>
    <w:rsid w:val="00184746"/>
    <w:rsid w:val="00185271"/>
    <w:rsid w:val="001856F4"/>
    <w:rsid w:val="00185B7B"/>
    <w:rsid w:val="0018660C"/>
    <w:rsid w:val="001869D3"/>
    <w:rsid w:val="00187526"/>
    <w:rsid w:val="001878C3"/>
    <w:rsid w:val="00187BC1"/>
    <w:rsid w:val="00187F2D"/>
    <w:rsid w:val="001901B5"/>
    <w:rsid w:val="00191D89"/>
    <w:rsid w:val="00192E41"/>
    <w:rsid w:val="00193430"/>
    <w:rsid w:val="00193CF9"/>
    <w:rsid w:val="00194983"/>
    <w:rsid w:val="00194B5D"/>
    <w:rsid w:val="001951BC"/>
    <w:rsid w:val="001952DB"/>
    <w:rsid w:val="0019569D"/>
    <w:rsid w:val="00196535"/>
    <w:rsid w:val="001974D3"/>
    <w:rsid w:val="00197874"/>
    <w:rsid w:val="001A035E"/>
    <w:rsid w:val="001A0C25"/>
    <w:rsid w:val="001A1239"/>
    <w:rsid w:val="001A1581"/>
    <w:rsid w:val="001A1A14"/>
    <w:rsid w:val="001A1D4A"/>
    <w:rsid w:val="001A37C6"/>
    <w:rsid w:val="001A3E11"/>
    <w:rsid w:val="001A4485"/>
    <w:rsid w:val="001A5C87"/>
    <w:rsid w:val="001A5DFC"/>
    <w:rsid w:val="001A5F74"/>
    <w:rsid w:val="001A6A55"/>
    <w:rsid w:val="001A6E29"/>
    <w:rsid w:val="001B07C5"/>
    <w:rsid w:val="001B0885"/>
    <w:rsid w:val="001B08A9"/>
    <w:rsid w:val="001B0D53"/>
    <w:rsid w:val="001B141E"/>
    <w:rsid w:val="001B1469"/>
    <w:rsid w:val="001B16A6"/>
    <w:rsid w:val="001B1CCD"/>
    <w:rsid w:val="001B20B0"/>
    <w:rsid w:val="001B20F4"/>
    <w:rsid w:val="001B2B7B"/>
    <w:rsid w:val="001B2CAE"/>
    <w:rsid w:val="001B30AB"/>
    <w:rsid w:val="001B341E"/>
    <w:rsid w:val="001B41AF"/>
    <w:rsid w:val="001B4E90"/>
    <w:rsid w:val="001B504A"/>
    <w:rsid w:val="001B545D"/>
    <w:rsid w:val="001B570A"/>
    <w:rsid w:val="001B5ADE"/>
    <w:rsid w:val="001B5B23"/>
    <w:rsid w:val="001B5DEF"/>
    <w:rsid w:val="001B6A26"/>
    <w:rsid w:val="001B70C1"/>
    <w:rsid w:val="001B73D4"/>
    <w:rsid w:val="001B75E0"/>
    <w:rsid w:val="001B77AB"/>
    <w:rsid w:val="001B7FA8"/>
    <w:rsid w:val="001C0968"/>
    <w:rsid w:val="001C0B29"/>
    <w:rsid w:val="001C0D7E"/>
    <w:rsid w:val="001C16F1"/>
    <w:rsid w:val="001C197C"/>
    <w:rsid w:val="001C1D0A"/>
    <w:rsid w:val="001C26E2"/>
    <w:rsid w:val="001C2BD0"/>
    <w:rsid w:val="001C3CF9"/>
    <w:rsid w:val="001C407B"/>
    <w:rsid w:val="001C4E95"/>
    <w:rsid w:val="001C5147"/>
    <w:rsid w:val="001C551A"/>
    <w:rsid w:val="001C59EC"/>
    <w:rsid w:val="001C5D84"/>
    <w:rsid w:val="001C6379"/>
    <w:rsid w:val="001C67FC"/>
    <w:rsid w:val="001C7189"/>
    <w:rsid w:val="001C73A4"/>
    <w:rsid w:val="001C742B"/>
    <w:rsid w:val="001C762B"/>
    <w:rsid w:val="001C7684"/>
    <w:rsid w:val="001C79A4"/>
    <w:rsid w:val="001D1159"/>
    <w:rsid w:val="001D1C38"/>
    <w:rsid w:val="001D1D4D"/>
    <w:rsid w:val="001D31A9"/>
    <w:rsid w:val="001D405C"/>
    <w:rsid w:val="001D4065"/>
    <w:rsid w:val="001D45AD"/>
    <w:rsid w:val="001D47F2"/>
    <w:rsid w:val="001D4E1C"/>
    <w:rsid w:val="001D4ECE"/>
    <w:rsid w:val="001D534E"/>
    <w:rsid w:val="001D60F8"/>
    <w:rsid w:val="001D6114"/>
    <w:rsid w:val="001D6D3F"/>
    <w:rsid w:val="001D6F3E"/>
    <w:rsid w:val="001D6F72"/>
    <w:rsid w:val="001D7D92"/>
    <w:rsid w:val="001D7E19"/>
    <w:rsid w:val="001E00B0"/>
    <w:rsid w:val="001E0247"/>
    <w:rsid w:val="001E084F"/>
    <w:rsid w:val="001E0E3A"/>
    <w:rsid w:val="001E0FE7"/>
    <w:rsid w:val="001E1910"/>
    <w:rsid w:val="001E2444"/>
    <w:rsid w:val="001E24E1"/>
    <w:rsid w:val="001E2563"/>
    <w:rsid w:val="001E2CC7"/>
    <w:rsid w:val="001E2EAE"/>
    <w:rsid w:val="001E3455"/>
    <w:rsid w:val="001E3474"/>
    <w:rsid w:val="001E3A08"/>
    <w:rsid w:val="001E3D62"/>
    <w:rsid w:val="001E3E3C"/>
    <w:rsid w:val="001E5D62"/>
    <w:rsid w:val="001E6BE8"/>
    <w:rsid w:val="001E6D5B"/>
    <w:rsid w:val="001E6D64"/>
    <w:rsid w:val="001E7407"/>
    <w:rsid w:val="001E7480"/>
    <w:rsid w:val="001E79D4"/>
    <w:rsid w:val="001E7DDD"/>
    <w:rsid w:val="001F09E1"/>
    <w:rsid w:val="001F0CC4"/>
    <w:rsid w:val="001F0D81"/>
    <w:rsid w:val="001F1407"/>
    <w:rsid w:val="001F17B4"/>
    <w:rsid w:val="001F1EA1"/>
    <w:rsid w:val="001F2192"/>
    <w:rsid w:val="001F24D8"/>
    <w:rsid w:val="001F2F52"/>
    <w:rsid w:val="001F31FC"/>
    <w:rsid w:val="001F3F87"/>
    <w:rsid w:val="001F40DF"/>
    <w:rsid w:val="001F5569"/>
    <w:rsid w:val="001F56C3"/>
    <w:rsid w:val="001F58C2"/>
    <w:rsid w:val="001F5F53"/>
    <w:rsid w:val="001F6097"/>
    <w:rsid w:val="001F657E"/>
    <w:rsid w:val="001F6803"/>
    <w:rsid w:val="001F6951"/>
    <w:rsid w:val="001F6D81"/>
    <w:rsid w:val="001F7E5B"/>
    <w:rsid w:val="00200067"/>
    <w:rsid w:val="002007D3"/>
    <w:rsid w:val="00200DAA"/>
    <w:rsid w:val="0020104F"/>
    <w:rsid w:val="002012F0"/>
    <w:rsid w:val="00201308"/>
    <w:rsid w:val="0020145B"/>
    <w:rsid w:val="00201B6C"/>
    <w:rsid w:val="00201C26"/>
    <w:rsid w:val="0020226E"/>
    <w:rsid w:val="00203C63"/>
    <w:rsid w:val="002040E7"/>
    <w:rsid w:val="00204149"/>
    <w:rsid w:val="002048F0"/>
    <w:rsid w:val="00204916"/>
    <w:rsid w:val="00204B8F"/>
    <w:rsid w:val="00205742"/>
    <w:rsid w:val="00205C88"/>
    <w:rsid w:val="002062B4"/>
    <w:rsid w:val="00206AEA"/>
    <w:rsid w:val="00207550"/>
    <w:rsid w:val="002075AC"/>
    <w:rsid w:val="00207A6D"/>
    <w:rsid w:val="00207AF5"/>
    <w:rsid w:val="00207D41"/>
    <w:rsid w:val="002108F2"/>
    <w:rsid w:val="002126FB"/>
    <w:rsid w:val="002127A7"/>
    <w:rsid w:val="00212AC8"/>
    <w:rsid w:val="0021366B"/>
    <w:rsid w:val="00213FB8"/>
    <w:rsid w:val="00214A7B"/>
    <w:rsid w:val="00214C2C"/>
    <w:rsid w:val="002153BC"/>
    <w:rsid w:val="0021555A"/>
    <w:rsid w:val="00215745"/>
    <w:rsid w:val="00216830"/>
    <w:rsid w:val="00220148"/>
    <w:rsid w:val="00220BC6"/>
    <w:rsid w:val="002216B1"/>
    <w:rsid w:val="002218D4"/>
    <w:rsid w:val="002219B0"/>
    <w:rsid w:val="00223C20"/>
    <w:rsid w:val="00223E56"/>
    <w:rsid w:val="00224D10"/>
    <w:rsid w:val="00225346"/>
    <w:rsid w:val="00225E19"/>
    <w:rsid w:val="00225FA0"/>
    <w:rsid w:val="00226113"/>
    <w:rsid w:val="0022664F"/>
    <w:rsid w:val="0022683B"/>
    <w:rsid w:val="00226F95"/>
    <w:rsid w:val="002272C9"/>
    <w:rsid w:val="00227370"/>
    <w:rsid w:val="002273A4"/>
    <w:rsid w:val="002302E0"/>
    <w:rsid w:val="00230836"/>
    <w:rsid w:val="00232772"/>
    <w:rsid w:val="00232C0A"/>
    <w:rsid w:val="00232D78"/>
    <w:rsid w:val="0023362A"/>
    <w:rsid w:val="002339FB"/>
    <w:rsid w:val="00234161"/>
    <w:rsid w:val="0023431E"/>
    <w:rsid w:val="0023471E"/>
    <w:rsid w:val="0023489A"/>
    <w:rsid w:val="00234F74"/>
    <w:rsid w:val="002360FB"/>
    <w:rsid w:val="0023610E"/>
    <w:rsid w:val="00236241"/>
    <w:rsid w:val="00236B46"/>
    <w:rsid w:val="0023729C"/>
    <w:rsid w:val="002376C5"/>
    <w:rsid w:val="00237EE0"/>
    <w:rsid w:val="0024006C"/>
    <w:rsid w:val="00240F29"/>
    <w:rsid w:val="00241A49"/>
    <w:rsid w:val="00242422"/>
    <w:rsid w:val="00242BDE"/>
    <w:rsid w:val="00243627"/>
    <w:rsid w:val="00244138"/>
    <w:rsid w:val="00244256"/>
    <w:rsid w:val="00244BBF"/>
    <w:rsid w:val="002456D3"/>
    <w:rsid w:val="002459A5"/>
    <w:rsid w:val="002474E0"/>
    <w:rsid w:val="00247791"/>
    <w:rsid w:val="00250904"/>
    <w:rsid w:val="00250DE0"/>
    <w:rsid w:val="002521C2"/>
    <w:rsid w:val="0025336F"/>
    <w:rsid w:val="00253970"/>
    <w:rsid w:val="00253B4A"/>
    <w:rsid w:val="002540ED"/>
    <w:rsid w:val="00254BC0"/>
    <w:rsid w:val="00254C6C"/>
    <w:rsid w:val="00255F40"/>
    <w:rsid w:val="002577F2"/>
    <w:rsid w:val="00257AA7"/>
    <w:rsid w:val="00260B77"/>
    <w:rsid w:val="00261409"/>
    <w:rsid w:val="00261486"/>
    <w:rsid w:val="00261615"/>
    <w:rsid w:val="0026180D"/>
    <w:rsid w:val="00261B3F"/>
    <w:rsid w:val="00261E75"/>
    <w:rsid w:val="0026250F"/>
    <w:rsid w:val="002627D5"/>
    <w:rsid w:val="002629CD"/>
    <w:rsid w:val="00262D06"/>
    <w:rsid w:val="00263786"/>
    <w:rsid w:val="00264394"/>
    <w:rsid w:val="0026439B"/>
    <w:rsid w:val="0026449C"/>
    <w:rsid w:val="00264A15"/>
    <w:rsid w:val="002655AD"/>
    <w:rsid w:val="002661AE"/>
    <w:rsid w:val="00266F19"/>
    <w:rsid w:val="00266FFF"/>
    <w:rsid w:val="002677E3"/>
    <w:rsid w:val="002677F2"/>
    <w:rsid w:val="00267E10"/>
    <w:rsid w:val="00267F48"/>
    <w:rsid w:val="00267F95"/>
    <w:rsid w:val="00270082"/>
    <w:rsid w:val="00270FBA"/>
    <w:rsid w:val="00272D78"/>
    <w:rsid w:val="00273000"/>
    <w:rsid w:val="002731BD"/>
    <w:rsid w:val="002735F9"/>
    <w:rsid w:val="002736DF"/>
    <w:rsid w:val="00273D68"/>
    <w:rsid w:val="00273E32"/>
    <w:rsid w:val="00274140"/>
    <w:rsid w:val="002744DD"/>
    <w:rsid w:val="00274BB9"/>
    <w:rsid w:val="00274E04"/>
    <w:rsid w:val="00274E1B"/>
    <w:rsid w:val="002757B6"/>
    <w:rsid w:val="0027643C"/>
    <w:rsid w:val="00276BE7"/>
    <w:rsid w:val="00277514"/>
    <w:rsid w:val="00277915"/>
    <w:rsid w:val="00277DBB"/>
    <w:rsid w:val="00277DC2"/>
    <w:rsid w:val="00280F48"/>
    <w:rsid w:val="00281201"/>
    <w:rsid w:val="0028140D"/>
    <w:rsid w:val="0028182F"/>
    <w:rsid w:val="00281DA9"/>
    <w:rsid w:val="00281E0E"/>
    <w:rsid w:val="00281F84"/>
    <w:rsid w:val="0028217A"/>
    <w:rsid w:val="0028226C"/>
    <w:rsid w:val="00282286"/>
    <w:rsid w:val="00282422"/>
    <w:rsid w:val="0028245B"/>
    <w:rsid w:val="002824A1"/>
    <w:rsid w:val="0028256E"/>
    <w:rsid w:val="002826AF"/>
    <w:rsid w:val="00282FEE"/>
    <w:rsid w:val="00283219"/>
    <w:rsid w:val="002836B8"/>
    <w:rsid w:val="002838E4"/>
    <w:rsid w:val="0028524B"/>
    <w:rsid w:val="00285585"/>
    <w:rsid w:val="002855CC"/>
    <w:rsid w:val="00285B51"/>
    <w:rsid w:val="00286162"/>
    <w:rsid w:val="00286415"/>
    <w:rsid w:val="00286BEF"/>
    <w:rsid w:val="00286D4D"/>
    <w:rsid w:val="00286EE2"/>
    <w:rsid w:val="00287329"/>
    <w:rsid w:val="00287423"/>
    <w:rsid w:val="00287FEF"/>
    <w:rsid w:val="0029161E"/>
    <w:rsid w:val="002916D8"/>
    <w:rsid w:val="00291C21"/>
    <w:rsid w:val="00292940"/>
    <w:rsid w:val="00292A7D"/>
    <w:rsid w:val="00293C9D"/>
    <w:rsid w:val="0029455D"/>
    <w:rsid w:val="00294BBC"/>
    <w:rsid w:val="00294CA7"/>
    <w:rsid w:val="00295056"/>
    <w:rsid w:val="002958F1"/>
    <w:rsid w:val="00295D17"/>
    <w:rsid w:val="002967D2"/>
    <w:rsid w:val="00296EDF"/>
    <w:rsid w:val="00296F58"/>
    <w:rsid w:val="00297002"/>
    <w:rsid w:val="0029736E"/>
    <w:rsid w:val="00297626"/>
    <w:rsid w:val="002A08C1"/>
    <w:rsid w:val="002A0999"/>
    <w:rsid w:val="002A1A21"/>
    <w:rsid w:val="002A1A26"/>
    <w:rsid w:val="002A1F8E"/>
    <w:rsid w:val="002A2888"/>
    <w:rsid w:val="002A33F6"/>
    <w:rsid w:val="002A3665"/>
    <w:rsid w:val="002A3CF7"/>
    <w:rsid w:val="002A3D7B"/>
    <w:rsid w:val="002A4E96"/>
    <w:rsid w:val="002A5034"/>
    <w:rsid w:val="002A539C"/>
    <w:rsid w:val="002A5B37"/>
    <w:rsid w:val="002A698F"/>
    <w:rsid w:val="002A6DDF"/>
    <w:rsid w:val="002A7120"/>
    <w:rsid w:val="002A75D6"/>
    <w:rsid w:val="002A76AC"/>
    <w:rsid w:val="002A7760"/>
    <w:rsid w:val="002A7995"/>
    <w:rsid w:val="002A7B95"/>
    <w:rsid w:val="002A7C62"/>
    <w:rsid w:val="002B040A"/>
    <w:rsid w:val="002B098A"/>
    <w:rsid w:val="002B0A6C"/>
    <w:rsid w:val="002B1750"/>
    <w:rsid w:val="002B245E"/>
    <w:rsid w:val="002B3454"/>
    <w:rsid w:val="002B34DA"/>
    <w:rsid w:val="002B397A"/>
    <w:rsid w:val="002B3E0F"/>
    <w:rsid w:val="002B40B1"/>
    <w:rsid w:val="002B4784"/>
    <w:rsid w:val="002B4BF6"/>
    <w:rsid w:val="002B589F"/>
    <w:rsid w:val="002B5C1E"/>
    <w:rsid w:val="002B5C52"/>
    <w:rsid w:val="002B6C8A"/>
    <w:rsid w:val="002B707B"/>
    <w:rsid w:val="002C02E9"/>
    <w:rsid w:val="002C0A44"/>
    <w:rsid w:val="002C1A82"/>
    <w:rsid w:val="002C21A2"/>
    <w:rsid w:val="002C2C8A"/>
    <w:rsid w:val="002C3145"/>
    <w:rsid w:val="002C3273"/>
    <w:rsid w:val="002C3AB0"/>
    <w:rsid w:val="002C42EC"/>
    <w:rsid w:val="002C438A"/>
    <w:rsid w:val="002C4BA6"/>
    <w:rsid w:val="002C4ECB"/>
    <w:rsid w:val="002C5E58"/>
    <w:rsid w:val="002C605C"/>
    <w:rsid w:val="002C6206"/>
    <w:rsid w:val="002C6A27"/>
    <w:rsid w:val="002D04F8"/>
    <w:rsid w:val="002D1003"/>
    <w:rsid w:val="002D184E"/>
    <w:rsid w:val="002D1953"/>
    <w:rsid w:val="002D1C95"/>
    <w:rsid w:val="002D227C"/>
    <w:rsid w:val="002D27BF"/>
    <w:rsid w:val="002D28C6"/>
    <w:rsid w:val="002D29BF"/>
    <w:rsid w:val="002D317A"/>
    <w:rsid w:val="002D566F"/>
    <w:rsid w:val="002D7567"/>
    <w:rsid w:val="002D763F"/>
    <w:rsid w:val="002D7CE0"/>
    <w:rsid w:val="002D7FD7"/>
    <w:rsid w:val="002D7FED"/>
    <w:rsid w:val="002E08E2"/>
    <w:rsid w:val="002E1B0B"/>
    <w:rsid w:val="002E1E63"/>
    <w:rsid w:val="002E20A4"/>
    <w:rsid w:val="002E2530"/>
    <w:rsid w:val="002E30FF"/>
    <w:rsid w:val="002E3822"/>
    <w:rsid w:val="002E439F"/>
    <w:rsid w:val="002E4C4D"/>
    <w:rsid w:val="002E4D1C"/>
    <w:rsid w:val="002E53E1"/>
    <w:rsid w:val="002E5A61"/>
    <w:rsid w:val="002E6517"/>
    <w:rsid w:val="002E6922"/>
    <w:rsid w:val="002E6B21"/>
    <w:rsid w:val="002E6BD2"/>
    <w:rsid w:val="002E6BF0"/>
    <w:rsid w:val="002E7620"/>
    <w:rsid w:val="002E7728"/>
    <w:rsid w:val="002E79AB"/>
    <w:rsid w:val="002F04DA"/>
    <w:rsid w:val="002F066C"/>
    <w:rsid w:val="002F085D"/>
    <w:rsid w:val="002F1284"/>
    <w:rsid w:val="002F146B"/>
    <w:rsid w:val="002F186D"/>
    <w:rsid w:val="002F191C"/>
    <w:rsid w:val="002F2714"/>
    <w:rsid w:val="002F292C"/>
    <w:rsid w:val="002F3188"/>
    <w:rsid w:val="002F33B4"/>
    <w:rsid w:val="002F37AB"/>
    <w:rsid w:val="002F3F0F"/>
    <w:rsid w:val="002F441F"/>
    <w:rsid w:val="002F57FE"/>
    <w:rsid w:val="002F5A93"/>
    <w:rsid w:val="002F5C42"/>
    <w:rsid w:val="002F65A3"/>
    <w:rsid w:val="002F69DB"/>
    <w:rsid w:val="002F6BF2"/>
    <w:rsid w:val="002F7371"/>
    <w:rsid w:val="002F7A00"/>
    <w:rsid w:val="003002E0"/>
    <w:rsid w:val="00300C87"/>
    <w:rsid w:val="00300CF2"/>
    <w:rsid w:val="003011E5"/>
    <w:rsid w:val="00301270"/>
    <w:rsid w:val="00301425"/>
    <w:rsid w:val="00301F3B"/>
    <w:rsid w:val="0030267D"/>
    <w:rsid w:val="003029CB"/>
    <w:rsid w:val="003029DF"/>
    <w:rsid w:val="00302B6B"/>
    <w:rsid w:val="00302EFF"/>
    <w:rsid w:val="003037AC"/>
    <w:rsid w:val="00303AEE"/>
    <w:rsid w:val="0030459C"/>
    <w:rsid w:val="00304677"/>
    <w:rsid w:val="003046B4"/>
    <w:rsid w:val="00304F33"/>
    <w:rsid w:val="003054D3"/>
    <w:rsid w:val="003061E2"/>
    <w:rsid w:val="003063C2"/>
    <w:rsid w:val="00306906"/>
    <w:rsid w:val="00306AE0"/>
    <w:rsid w:val="00306B41"/>
    <w:rsid w:val="00306BFB"/>
    <w:rsid w:val="003074F3"/>
    <w:rsid w:val="00307B11"/>
    <w:rsid w:val="00310133"/>
    <w:rsid w:val="00311885"/>
    <w:rsid w:val="003119BD"/>
    <w:rsid w:val="003122ED"/>
    <w:rsid w:val="00312751"/>
    <w:rsid w:val="003130D3"/>
    <w:rsid w:val="003140AE"/>
    <w:rsid w:val="0031457F"/>
    <w:rsid w:val="00314717"/>
    <w:rsid w:val="00314878"/>
    <w:rsid w:val="00315BE4"/>
    <w:rsid w:val="00316D8D"/>
    <w:rsid w:val="003177E0"/>
    <w:rsid w:val="00317B3E"/>
    <w:rsid w:val="00317E19"/>
    <w:rsid w:val="00317F50"/>
    <w:rsid w:val="0032033F"/>
    <w:rsid w:val="003203ED"/>
    <w:rsid w:val="003206E7"/>
    <w:rsid w:val="00320CD8"/>
    <w:rsid w:val="00321E6C"/>
    <w:rsid w:val="00322203"/>
    <w:rsid w:val="00322E03"/>
    <w:rsid w:val="003234F1"/>
    <w:rsid w:val="00323AB2"/>
    <w:rsid w:val="00324B21"/>
    <w:rsid w:val="00324C19"/>
    <w:rsid w:val="00325047"/>
    <w:rsid w:val="00325135"/>
    <w:rsid w:val="00325544"/>
    <w:rsid w:val="003256DB"/>
    <w:rsid w:val="00325A02"/>
    <w:rsid w:val="00325DF3"/>
    <w:rsid w:val="0032612C"/>
    <w:rsid w:val="00326392"/>
    <w:rsid w:val="00326E75"/>
    <w:rsid w:val="00326EE4"/>
    <w:rsid w:val="0032775C"/>
    <w:rsid w:val="00330160"/>
    <w:rsid w:val="003303D1"/>
    <w:rsid w:val="00330928"/>
    <w:rsid w:val="00331FD5"/>
    <w:rsid w:val="003321A5"/>
    <w:rsid w:val="00333524"/>
    <w:rsid w:val="0033352A"/>
    <w:rsid w:val="00334786"/>
    <w:rsid w:val="0033620A"/>
    <w:rsid w:val="00337724"/>
    <w:rsid w:val="00337F02"/>
    <w:rsid w:val="00340FDA"/>
    <w:rsid w:val="00341734"/>
    <w:rsid w:val="0034188D"/>
    <w:rsid w:val="003420BE"/>
    <w:rsid w:val="00343CCB"/>
    <w:rsid w:val="00344EB0"/>
    <w:rsid w:val="00345996"/>
    <w:rsid w:val="00346152"/>
    <w:rsid w:val="00346787"/>
    <w:rsid w:val="003468F0"/>
    <w:rsid w:val="003504EF"/>
    <w:rsid w:val="00351778"/>
    <w:rsid w:val="00351B43"/>
    <w:rsid w:val="00351D96"/>
    <w:rsid w:val="003520AC"/>
    <w:rsid w:val="00352936"/>
    <w:rsid w:val="00352BB9"/>
    <w:rsid w:val="00352D12"/>
    <w:rsid w:val="00353058"/>
    <w:rsid w:val="00353634"/>
    <w:rsid w:val="003536E5"/>
    <w:rsid w:val="00353AEA"/>
    <w:rsid w:val="00353D39"/>
    <w:rsid w:val="00353FE6"/>
    <w:rsid w:val="00354CFA"/>
    <w:rsid w:val="00354DA2"/>
    <w:rsid w:val="003550C8"/>
    <w:rsid w:val="0035511F"/>
    <w:rsid w:val="0035581B"/>
    <w:rsid w:val="00355FD9"/>
    <w:rsid w:val="003560D0"/>
    <w:rsid w:val="00356140"/>
    <w:rsid w:val="0035733F"/>
    <w:rsid w:val="0035779C"/>
    <w:rsid w:val="00357C27"/>
    <w:rsid w:val="00360134"/>
    <w:rsid w:val="0036194B"/>
    <w:rsid w:val="00362AF3"/>
    <w:rsid w:val="003631A8"/>
    <w:rsid w:val="003633ED"/>
    <w:rsid w:val="0036359B"/>
    <w:rsid w:val="00363674"/>
    <w:rsid w:val="00364C86"/>
    <w:rsid w:val="0036601D"/>
    <w:rsid w:val="0036628E"/>
    <w:rsid w:val="00366811"/>
    <w:rsid w:val="0036684D"/>
    <w:rsid w:val="00366BDE"/>
    <w:rsid w:val="0036707B"/>
    <w:rsid w:val="003679D2"/>
    <w:rsid w:val="00367A1F"/>
    <w:rsid w:val="00367EA2"/>
    <w:rsid w:val="00370DEE"/>
    <w:rsid w:val="003712BE"/>
    <w:rsid w:val="00372BBA"/>
    <w:rsid w:val="00372BD6"/>
    <w:rsid w:val="00372C5D"/>
    <w:rsid w:val="00372D60"/>
    <w:rsid w:val="00372E5C"/>
    <w:rsid w:val="00372E7F"/>
    <w:rsid w:val="00373E0D"/>
    <w:rsid w:val="00373F1A"/>
    <w:rsid w:val="00374016"/>
    <w:rsid w:val="0037522E"/>
    <w:rsid w:val="00375236"/>
    <w:rsid w:val="00377735"/>
    <w:rsid w:val="003779B3"/>
    <w:rsid w:val="0038006C"/>
    <w:rsid w:val="00380F90"/>
    <w:rsid w:val="003812DD"/>
    <w:rsid w:val="00381514"/>
    <w:rsid w:val="00381706"/>
    <w:rsid w:val="00381C82"/>
    <w:rsid w:val="00382E9E"/>
    <w:rsid w:val="00382FC0"/>
    <w:rsid w:val="0038532F"/>
    <w:rsid w:val="00385455"/>
    <w:rsid w:val="00385669"/>
    <w:rsid w:val="00386713"/>
    <w:rsid w:val="003871A9"/>
    <w:rsid w:val="0038737F"/>
    <w:rsid w:val="00387BEC"/>
    <w:rsid w:val="00387C71"/>
    <w:rsid w:val="00387EF3"/>
    <w:rsid w:val="00387EFB"/>
    <w:rsid w:val="00390C0D"/>
    <w:rsid w:val="00391698"/>
    <w:rsid w:val="00391C0B"/>
    <w:rsid w:val="00391F86"/>
    <w:rsid w:val="003924BA"/>
    <w:rsid w:val="00393423"/>
    <w:rsid w:val="0039393B"/>
    <w:rsid w:val="00393E8C"/>
    <w:rsid w:val="00394164"/>
    <w:rsid w:val="0039428A"/>
    <w:rsid w:val="00395BBF"/>
    <w:rsid w:val="00395FDA"/>
    <w:rsid w:val="0039659E"/>
    <w:rsid w:val="003966F2"/>
    <w:rsid w:val="00396D7E"/>
    <w:rsid w:val="00396F36"/>
    <w:rsid w:val="003972FD"/>
    <w:rsid w:val="003A0255"/>
    <w:rsid w:val="003A1F63"/>
    <w:rsid w:val="003A24ED"/>
    <w:rsid w:val="003A2528"/>
    <w:rsid w:val="003A2EC3"/>
    <w:rsid w:val="003A3F47"/>
    <w:rsid w:val="003A405E"/>
    <w:rsid w:val="003A46AE"/>
    <w:rsid w:val="003A54BA"/>
    <w:rsid w:val="003A550C"/>
    <w:rsid w:val="003A5590"/>
    <w:rsid w:val="003A5BE6"/>
    <w:rsid w:val="003A614D"/>
    <w:rsid w:val="003A62B5"/>
    <w:rsid w:val="003A732A"/>
    <w:rsid w:val="003A767F"/>
    <w:rsid w:val="003B044B"/>
    <w:rsid w:val="003B1545"/>
    <w:rsid w:val="003B1E37"/>
    <w:rsid w:val="003B3840"/>
    <w:rsid w:val="003B4125"/>
    <w:rsid w:val="003B4E85"/>
    <w:rsid w:val="003B4F30"/>
    <w:rsid w:val="003B58D4"/>
    <w:rsid w:val="003B598D"/>
    <w:rsid w:val="003B6329"/>
    <w:rsid w:val="003B75DA"/>
    <w:rsid w:val="003B7934"/>
    <w:rsid w:val="003C02CE"/>
    <w:rsid w:val="003C0960"/>
    <w:rsid w:val="003C1176"/>
    <w:rsid w:val="003C1A61"/>
    <w:rsid w:val="003C1EE7"/>
    <w:rsid w:val="003C20AF"/>
    <w:rsid w:val="003C2770"/>
    <w:rsid w:val="003C2829"/>
    <w:rsid w:val="003C306A"/>
    <w:rsid w:val="003C306D"/>
    <w:rsid w:val="003C46DD"/>
    <w:rsid w:val="003C4787"/>
    <w:rsid w:val="003C4871"/>
    <w:rsid w:val="003C507C"/>
    <w:rsid w:val="003C554D"/>
    <w:rsid w:val="003C6769"/>
    <w:rsid w:val="003C6D04"/>
    <w:rsid w:val="003C73C1"/>
    <w:rsid w:val="003D04CF"/>
    <w:rsid w:val="003D054E"/>
    <w:rsid w:val="003D172D"/>
    <w:rsid w:val="003D18DC"/>
    <w:rsid w:val="003D2117"/>
    <w:rsid w:val="003D38C2"/>
    <w:rsid w:val="003D450B"/>
    <w:rsid w:val="003D4946"/>
    <w:rsid w:val="003D4CE5"/>
    <w:rsid w:val="003D5672"/>
    <w:rsid w:val="003D6020"/>
    <w:rsid w:val="003D6706"/>
    <w:rsid w:val="003D6ACD"/>
    <w:rsid w:val="003D701E"/>
    <w:rsid w:val="003D7159"/>
    <w:rsid w:val="003E0958"/>
    <w:rsid w:val="003E1828"/>
    <w:rsid w:val="003E1B09"/>
    <w:rsid w:val="003E1D02"/>
    <w:rsid w:val="003E3925"/>
    <w:rsid w:val="003E43CA"/>
    <w:rsid w:val="003E45E0"/>
    <w:rsid w:val="003E477A"/>
    <w:rsid w:val="003E557A"/>
    <w:rsid w:val="003E56DB"/>
    <w:rsid w:val="003E604C"/>
    <w:rsid w:val="003E611C"/>
    <w:rsid w:val="003E7718"/>
    <w:rsid w:val="003E7FB0"/>
    <w:rsid w:val="003F007B"/>
    <w:rsid w:val="003F0960"/>
    <w:rsid w:val="003F09F6"/>
    <w:rsid w:val="003F0E6C"/>
    <w:rsid w:val="003F127B"/>
    <w:rsid w:val="003F1608"/>
    <w:rsid w:val="003F2024"/>
    <w:rsid w:val="003F25DF"/>
    <w:rsid w:val="003F3DFC"/>
    <w:rsid w:val="003F44B7"/>
    <w:rsid w:val="003F48AE"/>
    <w:rsid w:val="003F4AF1"/>
    <w:rsid w:val="003F6141"/>
    <w:rsid w:val="003F6154"/>
    <w:rsid w:val="003F617C"/>
    <w:rsid w:val="003F6863"/>
    <w:rsid w:val="003F6907"/>
    <w:rsid w:val="003F7337"/>
    <w:rsid w:val="003F7819"/>
    <w:rsid w:val="003F7FB5"/>
    <w:rsid w:val="004002FC"/>
    <w:rsid w:val="0040083F"/>
    <w:rsid w:val="00400F4B"/>
    <w:rsid w:val="0040193D"/>
    <w:rsid w:val="00401CED"/>
    <w:rsid w:val="00401ECC"/>
    <w:rsid w:val="004025EE"/>
    <w:rsid w:val="00402ADA"/>
    <w:rsid w:val="00402E54"/>
    <w:rsid w:val="00402F0B"/>
    <w:rsid w:val="00403044"/>
    <w:rsid w:val="004030A2"/>
    <w:rsid w:val="004037AA"/>
    <w:rsid w:val="00404408"/>
    <w:rsid w:val="004044C0"/>
    <w:rsid w:val="00404671"/>
    <w:rsid w:val="00404B59"/>
    <w:rsid w:val="00405B1D"/>
    <w:rsid w:val="00405DAC"/>
    <w:rsid w:val="00405E99"/>
    <w:rsid w:val="00406348"/>
    <w:rsid w:val="00406CE8"/>
    <w:rsid w:val="00406FAE"/>
    <w:rsid w:val="00407297"/>
    <w:rsid w:val="00407451"/>
    <w:rsid w:val="004103AD"/>
    <w:rsid w:val="00410A36"/>
    <w:rsid w:val="0041168C"/>
    <w:rsid w:val="00411B0C"/>
    <w:rsid w:val="00412030"/>
    <w:rsid w:val="0041213E"/>
    <w:rsid w:val="00412DC7"/>
    <w:rsid w:val="00413194"/>
    <w:rsid w:val="00414155"/>
    <w:rsid w:val="00414367"/>
    <w:rsid w:val="00414387"/>
    <w:rsid w:val="004149EF"/>
    <w:rsid w:val="00414FD8"/>
    <w:rsid w:val="004150EF"/>
    <w:rsid w:val="0041521F"/>
    <w:rsid w:val="00415419"/>
    <w:rsid w:val="00415ACA"/>
    <w:rsid w:val="004172C6"/>
    <w:rsid w:val="004179E8"/>
    <w:rsid w:val="00417A90"/>
    <w:rsid w:val="004203C8"/>
    <w:rsid w:val="004210F9"/>
    <w:rsid w:val="004222E5"/>
    <w:rsid w:val="004225E3"/>
    <w:rsid w:val="00422EB1"/>
    <w:rsid w:val="00423094"/>
    <w:rsid w:val="0042344D"/>
    <w:rsid w:val="00423654"/>
    <w:rsid w:val="004237F9"/>
    <w:rsid w:val="00424938"/>
    <w:rsid w:val="0042598F"/>
    <w:rsid w:val="00426501"/>
    <w:rsid w:val="0042712E"/>
    <w:rsid w:val="00430A69"/>
    <w:rsid w:val="004313A9"/>
    <w:rsid w:val="0043169A"/>
    <w:rsid w:val="00431971"/>
    <w:rsid w:val="00431FB5"/>
    <w:rsid w:val="00431FBD"/>
    <w:rsid w:val="004327D9"/>
    <w:rsid w:val="0043292D"/>
    <w:rsid w:val="00432C65"/>
    <w:rsid w:val="004331C2"/>
    <w:rsid w:val="00433457"/>
    <w:rsid w:val="0043427B"/>
    <w:rsid w:val="0043451E"/>
    <w:rsid w:val="0043454B"/>
    <w:rsid w:val="00435211"/>
    <w:rsid w:val="0043528A"/>
    <w:rsid w:val="00435EFF"/>
    <w:rsid w:val="00435F00"/>
    <w:rsid w:val="004360CF"/>
    <w:rsid w:val="0043654F"/>
    <w:rsid w:val="00436B60"/>
    <w:rsid w:val="00436E16"/>
    <w:rsid w:val="004371E6"/>
    <w:rsid w:val="00437D30"/>
    <w:rsid w:val="004401DC"/>
    <w:rsid w:val="00440EC3"/>
    <w:rsid w:val="004410B1"/>
    <w:rsid w:val="00441546"/>
    <w:rsid w:val="004418F4"/>
    <w:rsid w:val="0044244C"/>
    <w:rsid w:val="00442529"/>
    <w:rsid w:val="00443269"/>
    <w:rsid w:val="00443281"/>
    <w:rsid w:val="00443C26"/>
    <w:rsid w:val="00444015"/>
    <w:rsid w:val="00444BA9"/>
    <w:rsid w:val="004451AB"/>
    <w:rsid w:val="00445A82"/>
    <w:rsid w:val="004464DF"/>
    <w:rsid w:val="0044665E"/>
    <w:rsid w:val="00447C65"/>
    <w:rsid w:val="004502CA"/>
    <w:rsid w:val="00450714"/>
    <w:rsid w:val="004507B1"/>
    <w:rsid w:val="00450AE4"/>
    <w:rsid w:val="004515EA"/>
    <w:rsid w:val="00451FD5"/>
    <w:rsid w:val="0045236D"/>
    <w:rsid w:val="004527BA"/>
    <w:rsid w:val="00453597"/>
    <w:rsid w:val="00454383"/>
    <w:rsid w:val="00454FB6"/>
    <w:rsid w:val="00455534"/>
    <w:rsid w:val="00455F65"/>
    <w:rsid w:val="00456B28"/>
    <w:rsid w:val="00456BBD"/>
    <w:rsid w:val="00456D7E"/>
    <w:rsid w:val="0045705C"/>
    <w:rsid w:val="004571A2"/>
    <w:rsid w:val="004571C2"/>
    <w:rsid w:val="004574D5"/>
    <w:rsid w:val="00457729"/>
    <w:rsid w:val="00457CEF"/>
    <w:rsid w:val="00460709"/>
    <w:rsid w:val="00462110"/>
    <w:rsid w:val="00462656"/>
    <w:rsid w:val="0046268B"/>
    <w:rsid w:val="00462A8E"/>
    <w:rsid w:val="00462D79"/>
    <w:rsid w:val="00462EEE"/>
    <w:rsid w:val="00463A89"/>
    <w:rsid w:val="00463F86"/>
    <w:rsid w:val="00464986"/>
    <w:rsid w:val="00464B52"/>
    <w:rsid w:val="00465033"/>
    <w:rsid w:val="004671B1"/>
    <w:rsid w:val="00467527"/>
    <w:rsid w:val="004701CD"/>
    <w:rsid w:val="00470A57"/>
    <w:rsid w:val="004711C9"/>
    <w:rsid w:val="00471203"/>
    <w:rsid w:val="004717D7"/>
    <w:rsid w:val="004723A4"/>
    <w:rsid w:val="0047384C"/>
    <w:rsid w:val="004741F7"/>
    <w:rsid w:val="0047457F"/>
    <w:rsid w:val="004747C2"/>
    <w:rsid w:val="004751AD"/>
    <w:rsid w:val="004756F5"/>
    <w:rsid w:val="004763CA"/>
    <w:rsid w:val="00476A45"/>
    <w:rsid w:val="00476C09"/>
    <w:rsid w:val="00476C92"/>
    <w:rsid w:val="004779B0"/>
    <w:rsid w:val="00477A44"/>
    <w:rsid w:val="00477B66"/>
    <w:rsid w:val="00477CCE"/>
    <w:rsid w:val="00477CF6"/>
    <w:rsid w:val="00477EFD"/>
    <w:rsid w:val="00481B00"/>
    <w:rsid w:val="00482740"/>
    <w:rsid w:val="00482FE8"/>
    <w:rsid w:val="0048311E"/>
    <w:rsid w:val="00483345"/>
    <w:rsid w:val="004847BC"/>
    <w:rsid w:val="00484970"/>
    <w:rsid w:val="004850A6"/>
    <w:rsid w:val="004859AB"/>
    <w:rsid w:val="00486435"/>
    <w:rsid w:val="00486926"/>
    <w:rsid w:val="00487211"/>
    <w:rsid w:val="00487BDF"/>
    <w:rsid w:val="00490551"/>
    <w:rsid w:val="00491524"/>
    <w:rsid w:val="00491817"/>
    <w:rsid w:val="00491AAA"/>
    <w:rsid w:val="00491C3E"/>
    <w:rsid w:val="0049237D"/>
    <w:rsid w:val="0049255F"/>
    <w:rsid w:val="0049256E"/>
    <w:rsid w:val="00493028"/>
    <w:rsid w:val="004941D4"/>
    <w:rsid w:val="004948F9"/>
    <w:rsid w:val="004956FD"/>
    <w:rsid w:val="004959F6"/>
    <w:rsid w:val="0049636A"/>
    <w:rsid w:val="00496663"/>
    <w:rsid w:val="00496BD5"/>
    <w:rsid w:val="0049781F"/>
    <w:rsid w:val="00497B36"/>
    <w:rsid w:val="00497C2C"/>
    <w:rsid w:val="004A0908"/>
    <w:rsid w:val="004A0F52"/>
    <w:rsid w:val="004A144A"/>
    <w:rsid w:val="004A2B2E"/>
    <w:rsid w:val="004A32FE"/>
    <w:rsid w:val="004A3629"/>
    <w:rsid w:val="004A4C6C"/>
    <w:rsid w:val="004A569B"/>
    <w:rsid w:val="004A5C09"/>
    <w:rsid w:val="004A5F3A"/>
    <w:rsid w:val="004A6D7F"/>
    <w:rsid w:val="004A78AF"/>
    <w:rsid w:val="004A7B69"/>
    <w:rsid w:val="004A7EF7"/>
    <w:rsid w:val="004A7F81"/>
    <w:rsid w:val="004B0E2F"/>
    <w:rsid w:val="004B17C9"/>
    <w:rsid w:val="004B18E6"/>
    <w:rsid w:val="004B344C"/>
    <w:rsid w:val="004B3C2F"/>
    <w:rsid w:val="004B3F31"/>
    <w:rsid w:val="004B452B"/>
    <w:rsid w:val="004B46A7"/>
    <w:rsid w:val="004B4769"/>
    <w:rsid w:val="004B538C"/>
    <w:rsid w:val="004B5F80"/>
    <w:rsid w:val="004B5FAB"/>
    <w:rsid w:val="004B6977"/>
    <w:rsid w:val="004B69CC"/>
    <w:rsid w:val="004B6A0C"/>
    <w:rsid w:val="004C0351"/>
    <w:rsid w:val="004C11EC"/>
    <w:rsid w:val="004C1905"/>
    <w:rsid w:val="004C1914"/>
    <w:rsid w:val="004C1D7B"/>
    <w:rsid w:val="004C2776"/>
    <w:rsid w:val="004C2A81"/>
    <w:rsid w:val="004C4BDF"/>
    <w:rsid w:val="004C4E1F"/>
    <w:rsid w:val="004C4FC1"/>
    <w:rsid w:val="004C513F"/>
    <w:rsid w:val="004C518E"/>
    <w:rsid w:val="004C54DD"/>
    <w:rsid w:val="004C5AFE"/>
    <w:rsid w:val="004C5CE2"/>
    <w:rsid w:val="004C5DC2"/>
    <w:rsid w:val="004C62B2"/>
    <w:rsid w:val="004C6E73"/>
    <w:rsid w:val="004C6F4E"/>
    <w:rsid w:val="004C71C9"/>
    <w:rsid w:val="004D0387"/>
    <w:rsid w:val="004D03C5"/>
    <w:rsid w:val="004D1DCA"/>
    <w:rsid w:val="004D22B0"/>
    <w:rsid w:val="004D40D1"/>
    <w:rsid w:val="004D40FF"/>
    <w:rsid w:val="004D45BD"/>
    <w:rsid w:val="004D4724"/>
    <w:rsid w:val="004D4B49"/>
    <w:rsid w:val="004D4C41"/>
    <w:rsid w:val="004D4EED"/>
    <w:rsid w:val="004D5192"/>
    <w:rsid w:val="004D5475"/>
    <w:rsid w:val="004D5B00"/>
    <w:rsid w:val="004D6257"/>
    <w:rsid w:val="004D6B70"/>
    <w:rsid w:val="004D6CF7"/>
    <w:rsid w:val="004D7C5F"/>
    <w:rsid w:val="004E09FF"/>
    <w:rsid w:val="004E12DD"/>
    <w:rsid w:val="004E2AFF"/>
    <w:rsid w:val="004E2F99"/>
    <w:rsid w:val="004E3005"/>
    <w:rsid w:val="004E327E"/>
    <w:rsid w:val="004E43BF"/>
    <w:rsid w:val="004E462D"/>
    <w:rsid w:val="004E5AFE"/>
    <w:rsid w:val="004E6462"/>
    <w:rsid w:val="004E6CE0"/>
    <w:rsid w:val="004E7462"/>
    <w:rsid w:val="004E7D65"/>
    <w:rsid w:val="004F03FD"/>
    <w:rsid w:val="004F0640"/>
    <w:rsid w:val="004F0921"/>
    <w:rsid w:val="004F1BC8"/>
    <w:rsid w:val="004F1CFB"/>
    <w:rsid w:val="004F2DB0"/>
    <w:rsid w:val="004F32EC"/>
    <w:rsid w:val="004F35D4"/>
    <w:rsid w:val="004F421B"/>
    <w:rsid w:val="004F4347"/>
    <w:rsid w:val="004F4D1C"/>
    <w:rsid w:val="004F51B0"/>
    <w:rsid w:val="004F53A3"/>
    <w:rsid w:val="004F585E"/>
    <w:rsid w:val="004F5F10"/>
    <w:rsid w:val="004F6978"/>
    <w:rsid w:val="004F7D81"/>
    <w:rsid w:val="005007B0"/>
    <w:rsid w:val="00500D1F"/>
    <w:rsid w:val="0050164F"/>
    <w:rsid w:val="00501DC4"/>
    <w:rsid w:val="00502C5A"/>
    <w:rsid w:val="00502C8A"/>
    <w:rsid w:val="00502D62"/>
    <w:rsid w:val="00502DFC"/>
    <w:rsid w:val="00502FD4"/>
    <w:rsid w:val="00503C99"/>
    <w:rsid w:val="00504BD9"/>
    <w:rsid w:val="005067BC"/>
    <w:rsid w:val="00506A38"/>
    <w:rsid w:val="00506FF9"/>
    <w:rsid w:val="005071D7"/>
    <w:rsid w:val="00507404"/>
    <w:rsid w:val="005074D7"/>
    <w:rsid w:val="005077E1"/>
    <w:rsid w:val="005078D2"/>
    <w:rsid w:val="005104D4"/>
    <w:rsid w:val="00510AFA"/>
    <w:rsid w:val="00510C0D"/>
    <w:rsid w:val="00511CB5"/>
    <w:rsid w:val="00512B0F"/>
    <w:rsid w:val="005139EF"/>
    <w:rsid w:val="00513F51"/>
    <w:rsid w:val="00515375"/>
    <w:rsid w:val="00516CB7"/>
    <w:rsid w:val="00516CF4"/>
    <w:rsid w:val="0051707F"/>
    <w:rsid w:val="005174AE"/>
    <w:rsid w:val="005175D5"/>
    <w:rsid w:val="005177AA"/>
    <w:rsid w:val="005209ED"/>
    <w:rsid w:val="00521017"/>
    <w:rsid w:val="005219A4"/>
    <w:rsid w:val="00521BF3"/>
    <w:rsid w:val="00522124"/>
    <w:rsid w:val="00522E03"/>
    <w:rsid w:val="00523C65"/>
    <w:rsid w:val="00524968"/>
    <w:rsid w:val="005252FB"/>
    <w:rsid w:val="005253A3"/>
    <w:rsid w:val="00525B4C"/>
    <w:rsid w:val="00527F8D"/>
    <w:rsid w:val="0053075F"/>
    <w:rsid w:val="005312DA"/>
    <w:rsid w:val="005318B0"/>
    <w:rsid w:val="005319DE"/>
    <w:rsid w:val="00532F45"/>
    <w:rsid w:val="005330DC"/>
    <w:rsid w:val="00533B4D"/>
    <w:rsid w:val="00534109"/>
    <w:rsid w:val="005348BB"/>
    <w:rsid w:val="0053543D"/>
    <w:rsid w:val="00535C3C"/>
    <w:rsid w:val="00535C5F"/>
    <w:rsid w:val="0053629B"/>
    <w:rsid w:val="00536539"/>
    <w:rsid w:val="00536E30"/>
    <w:rsid w:val="00536EB4"/>
    <w:rsid w:val="00536FD4"/>
    <w:rsid w:val="00537775"/>
    <w:rsid w:val="005378EB"/>
    <w:rsid w:val="00537A4D"/>
    <w:rsid w:val="00540887"/>
    <w:rsid w:val="00540A2D"/>
    <w:rsid w:val="00541703"/>
    <w:rsid w:val="00541B47"/>
    <w:rsid w:val="005427B2"/>
    <w:rsid w:val="00542BDA"/>
    <w:rsid w:val="00542D2B"/>
    <w:rsid w:val="00543351"/>
    <w:rsid w:val="00543F75"/>
    <w:rsid w:val="00544B18"/>
    <w:rsid w:val="0054549D"/>
    <w:rsid w:val="0054614D"/>
    <w:rsid w:val="00546442"/>
    <w:rsid w:val="00546994"/>
    <w:rsid w:val="00546AEA"/>
    <w:rsid w:val="005473B5"/>
    <w:rsid w:val="00547510"/>
    <w:rsid w:val="00547DCE"/>
    <w:rsid w:val="00547EE5"/>
    <w:rsid w:val="00550359"/>
    <w:rsid w:val="005503F3"/>
    <w:rsid w:val="005504BB"/>
    <w:rsid w:val="00550545"/>
    <w:rsid w:val="005506A9"/>
    <w:rsid w:val="005519DB"/>
    <w:rsid w:val="00551C3F"/>
    <w:rsid w:val="005523C5"/>
    <w:rsid w:val="005525BB"/>
    <w:rsid w:val="00552E85"/>
    <w:rsid w:val="0055334C"/>
    <w:rsid w:val="0055356E"/>
    <w:rsid w:val="00553698"/>
    <w:rsid w:val="005536CD"/>
    <w:rsid w:val="00554076"/>
    <w:rsid w:val="0055469B"/>
    <w:rsid w:val="00554BFA"/>
    <w:rsid w:val="00554FAC"/>
    <w:rsid w:val="00555445"/>
    <w:rsid w:val="00555B1A"/>
    <w:rsid w:val="00561BD8"/>
    <w:rsid w:val="00561F0A"/>
    <w:rsid w:val="00561FFE"/>
    <w:rsid w:val="00562A3A"/>
    <w:rsid w:val="00562BCE"/>
    <w:rsid w:val="0056336C"/>
    <w:rsid w:val="00563535"/>
    <w:rsid w:val="00563E22"/>
    <w:rsid w:val="005644AA"/>
    <w:rsid w:val="00564C26"/>
    <w:rsid w:val="00565366"/>
    <w:rsid w:val="0056661F"/>
    <w:rsid w:val="0056675D"/>
    <w:rsid w:val="00566EDA"/>
    <w:rsid w:val="00567EF5"/>
    <w:rsid w:val="00570752"/>
    <w:rsid w:val="00570C32"/>
    <w:rsid w:val="005710F9"/>
    <w:rsid w:val="0057265D"/>
    <w:rsid w:val="0057268C"/>
    <w:rsid w:val="00572A6B"/>
    <w:rsid w:val="00572B55"/>
    <w:rsid w:val="00572FA5"/>
    <w:rsid w:val="00574271"/>
    <w:rsid w:val="0057427B"/>
    <w:rsid w:val="005743CA"/>
    <w:rsid w:val="005744F6"/>
    <w:rsid w:val="00574E10"/>
    <w:rsid w:val="00575675"/>
    <w:rsid w:val="005756BE"/>
    <w:rsid w:val="00575744"/>
    <w:rsid w:val="005757B8"/>
    <w:rsid w:val="005758CD"/>
    <w:rsid w:val="00575A3B"/>
    <w:rsid w:val="00575D89"/>
    <w:rsid w:val="005761C1"/>
    <w:rsid w:val="00577299"/>
    <w:rsid w:val="00577A98"/>
    <w:rsid w:val="00580180"/>
    <w:rsid w:val="0058060E"/>
    <w:rsid w:val="005807A5"/>
    <w:rsid w:val="00580920"/>
    <w:rsid w:val="00580B69"/>
    <w:rsid w:val="00581165"/>
    <w:rsid w:val="0058155A"/>
    <w:rsid w:val="005817D3"/>
    <w:rsid w:val="00582103"/>
    <w:rsid w:val="005827B3"/>
    <w:rsid w:val="00582E2A"/>
    <w:rsid w:val="005831A3"/>
    <w:rsid w:val="00583461"/>
    <w:rsid w:val="005838D1"/>
    <w:rsid w:val="00583974"/>
    <w:rsid w:val="00584762"/>
    <w:rsid w:val="00584F4F"/>
    <w:rsid w:val="00584FAE"/>
    <w:rsid w:val="005856BE"/>
    <w:rsid w:val="00585985"/>
    <w:rsid w:val="00585D10"/>
    <w:rsid w:val="00585E0D"/>
    <w:rsid w:val="00586272"/>
    <w:rsid w:val="005863BF"/>
    <w:rsid w:val="005864E0"/>
    <w:rsid w:val="0058695B"/>
    <w:rsid w:val="00587A3F"/>
    <w:rsid w:val="00587B59"/>
    <w:rsid w:val="005904F5"/>
    <w:rsid w:val="005909DC"/>
    <w:rsid w:val="0059146E"/>
    <w:rsid w:val="005916B1"/>
    <w:rsid w:val="00591874"/>
    <w:rsid w:val="00591928"/>
    <w:rsid w:val="00591D9C"/>
    <w:rsid w:val="00592561"/>
    <w:rsid w:val="0059299D"/>
    <w:rsid w:val="00592A1A"/>
    <w:rsid w:val="005932DF"/>
    <w:rsid w:val="00593487"/>
    <w:rsid w:val="00594476"/>
    <w:rsid w:val="00594917"/>
    <w:rsid w:val="00595D32"/>
    <w:rsid w:val="00595D77"/>
    <w:rsid w:val="00596B82"/>
    <w:rsid w:val="00596B8A"/>
    <w:rsid w:val="00596F07"/>
    <w:rsid w:val="005970EB"/>
    <w:rsid w:val="005A002E"/>
    <w:rsid w:val="005A0195"/>
    <w:rsid w:val="005A0E3A"/>
    <w:rsid w:val="005A0EF5"/>
    <w:rsid w:val="005A14B5"/>
    <w:rsid w:val="005A156B"/>
    <w:rsid w:val="005A19BB"/>
    <w:rsid w:val="005A293F"/>
    <w:rsid w:val="005A30C8"/>
    <w:rsid w:val="005A32B7"/>
    <w:rsid w:val="005A4FB3"/>
    <w:rsid w:val="005A512B"/>
    <w:rsid w:val="005A51E3"/>
    <w:rsid w:val="005A5283"/>
    <w:rsid w:val="005A685F"/>
    <w:rsid w:val="005A7445"/>
    <w:rsid w:val="005B0107"/>
    <w:rsid w:val="005B123E"/>
    <w:rsid w:val="005B1EA0"/>
    <w:rsid w:val="005B230E"/>
    <w:rsid w:val="005B2A4A"/>
    <w:rsid w:val="005B3AB7"/>
    <w:rsid w:val="005B44C4"/>
    <w:rsid w:val="005B4991"/>
    <w:rsid w:val="005B4AC6"/>
    <w:rsid w:val="005B4EE4"/>
    <w:rsid w:val="005B5042"/>
    <w:rsid w:val="005B50FB"/>
    <w:rsid w:val="005B512A"/>
    <w:rsid w:val="005B53F1"/>
    <w:rsid w:val="005B66F6"/>
    <w:rsid w:val="005B686D"/>
    <w:rsid w:val="005B6BD8"/>
    <w:rsid w:val="005B76A9"/>
    <w:rsid w:val="005C0A78"/>
    <w:rsid w:val="005C1930"/>
    <w:rsid w:val="005C1F07"/>
    <w:rsid w:val="005C2568"/>
    <w:rsid w:val="005C2AC1"/>
    <w:rsid w:val="005C2C09"/>
    <w:rsid w:val="005C305C"/>
    <w:rsid w:val="005C344F"/>
    <w:rsid w:val="005C3A9A"/>
    <w:rsid w:val="005C3FC4"/>
    <w:rsid w:val="005C4D6E"/>
    <w:rsid w:val="005C5015"/>
    <w:rsid w:val="005C529E"/>
    <w:rsid w:val="005C7294"/>
    <w:rsid w:val="005C7B55"/>
    <w:rsid w:val="005D027A"/>
    <w:rsid w:val="005D092C"/>
    <w:rsid w:val="005D107A"/>
    <w:rsid w:val="005D10BC"/>
    <w:rsid w:val="005D2B76"/>
    <w:rsid w:val="005D2F88"/>
    <w:rsid w:val="005D331E"/>
    <w:rsid w:val="005D349B"/>
    <w:rsid w:val="005D50EC"/>
    <w:rsid w:val="005D5C96"/>
    <w:rsid w:val="005D5C9B"/>
    <w:rsid w:val="005D5CC1"/>
    <w:rsid w:val="005D609C"/>
    <w:rsid w:val="005D6C11"/>
    <w:rsid w:val="005D72AD"/>
    <w:rsid w:val="005D73C8"/>
    <w:rsid w:val="005D7617"/>
    <w:rsid w:val="005E1428"/>
    <w:rsid w:val="005E1662"/>
    <w:rsid w:val="005E1F41"/>
    <w:rsid w:val="005E2B86"/>
    <w:rsid w:val="005E2D2D"/>
    <w:rsid w:val="005E3106"/>
    <w:rsid w:val="005E3684"/>
    <w:rsid w:val="005E3F88"/>
    <w:rsid w:val="005E3FDB"/>
    <w:rsid w:val="005E4E90"/>
    <w:rsid w:val="005E5C3F"/>
    <w:rsid w:val="005E5C7C"/>
    <w:rsid w:val="005E5D48"/>
    <w:rsid w:val="005E62CF"/>
    <w:rsid w:val="005E631F"/>
    <w:rsid w:val="005E643B"/>
    <w:rsid w:val="005E6B9D"/>
    <w:rsid w:val="005E73A7"/>
    <w:rsid w:val="005F00F9"/>
    <w:rsid w:val="005F0B62"/>
    <w:rsid w:val="005F1B82"/>
    <w:rsid w:val="005F1F55"/>
    <w:rsid w:val="005F35CE"/>
    <w:rsid w:val="005F393F"/>
    <w:rsid w:val="005F3EAA"/>
    <w:rsid w:val="005F401B"/>
    <w:rsid w:val="005F4D14"/>
    <w:rsid w:val="005F5D92"/>
    <w:rsid w:val="005F67A4"/>
    <w:rsid w:val="005F73FC"/>
    <w:rsid w:val="005F7B47"/>
    <w:rsid w:val="0060001D"/>
    <w:rsid w:val="006003C3"/>
    <w:rsid w:val="006008FB"/>
    <w:rsid w:val="00600972"/>
    <w:rsid w:val="0060105D"/>
    <w:rsid w:val="00601325"/>
    <w:rsid w:val="00601B5F"/>
    <w:rsid w:val="00601BFC"/>
    <w:rsid w:val="00601C95"/>
    <w:rsid w:val="00601F3F"/>
    <w:rsid w:val="0060221E"/>
    <w:rsid w:val="0060235D"/>
    <w:rsid w:val="006025A2"/>
    <w:rsid w:val="00602AE5"/>
    <w:rsid w:val="00603F7F"/>
    <w:rsid w:val="00604685"/>
    <w:rsid w:val="00604C8F"/>
    <w:rsid w:val="006053AD"/>
    <w:rsid w:val="00605833"/>
    <w:rsid w:val="00606535"/>
    <w:rsid w:val="006078CF"/>
    <w:rsid w:val="00607BB6"/>
    <w:rsid w:val="00611B7A"/>
    <w:rsid w:val="00611E7B"/>
    <w:rsid w:val="00612946"/>
    <w:rsid w:val="006130EE"/>
    <w:rsid w:val="00613420"/>
    <w:rsid w:val="00613515"/>
    <w:rsid w:val="00614266"/>
    <w:rsid w:val="00614426"/>
    <w:rsid w:val="00615099"/>
    <w:rsid w:val="006154CA"/>
    <w:rsid w:val="00615CE5"/>
    <w:rsid w:val="0061632E"/>
    <w:rsid w:val="006163BE"/>
    <w:rsid w:val="00616AC1"/>
    <w:rsid w:val="0061754D"/>
    <w:rsid w:val="0062023F"/>
    <w:rsid w:val="006206A2"/>
    <w:rsid w:val="006211F2"/>
    <w:rsid w:val="00621AE3"/>
    <w:rsid w:val="00621BC2"/>
    <w:rsid w:val="00621CB7"/>
    <w:rsid w:val="0062241F"/>
    <w:rsid w:val="00622EE6"/>
    <w:rsid w:val="006232AB"/>
    <w:rsid w:val="0062368D"/>
    <w:rsid w:val="00623760"/>
    <w:rsid w:val="00624453"/>
    <w:rsid w:val="006244E7"/>
    <w:rsid w:val="00624877"/>
    <w:rsid w:val="006248F4"/>
    <w:rsid w:val="00625270"/>
    <w:rsid w:val="006256C0"/>
    <w:rsid w:val="00625723"/>
    <w:rsid w:val="006257D0"/>
    <w:rsid w:val="006261C4"/>
    <w:rsid w:val="00626268"/>
    <w:rsid w:val="00626333"/>
    <w:rsid w:val="00626444"/>
    <w:rsid w:val="00626758"/>
    <w:rsid w:val="00626B0C"/>
    <w:rsid w:val="00626B19"/>
    <w:rsid w:val="00627E46"/>
    <w:rsid w:val="006303DF"/>
    <w:rsid w:val="006308DA"/>
    <w:rsid w:val="006312BF"/>
    <w:rsid w:val="00631CD0"/>
    <w:rsid w:val="00631E8B"/>
    <w:rsid w:val="00632070"/>
    <w:rsid w:val="006321A8"/>
    <w:rsid w:val="00632D58"/>
    <w:rsid w:val="00633372"/>
    <w:rsid w:val="00633CFB"/>
    <w:rsid w:val="006341DB"/>
    <w:rsid w:val="00635841"/>
    <w:rsid w:val="006363B8"/>
    <w:rsid w:val="0063676D"/>
    <w:rsid w:val="00636B13"/>
    <w:rsid w:val="00636C54"/>
    <w:rsid w:val="00636F1A"/>
    <w:rsid w:val="00637871"/>
    <w:rsid w:val="00637A21"/>
    <w:rsid w:val="00637F05"/>
    <w:rsid w:val="0064147B"/>
    <w:rsid w:val="00641CFB"/>
    <w:rsid w:val="006424C1"/>
    <w:rsid w:val="00642774"/>
    <w:rsid w:val="00642C2B"/>
    <w:rsid w:val="0064357A"/>
    <w:rsid w:val="00643984"/>
    <w:rsid w:val="00643CBC"/>
    <w:rsid w:val="00644AA4"/>
    <w:rsid w:val="0064514A"/>
    <w:rsid w:val="0064550C"/>
    <w:rsid w:val="006455C6"/>
    <w:rsid w:val="00645A37"/>
    <w:rsid w:val="00646232"/>
    <w:rsid w:val="006468FA"/>
    <w:rsid w:val="00646FD6"/>
    <w:rsid w:val="00647833"/>
    <w:rsid w:val="00650349"/>
    <w:rsid w:val="00650661"/>
    <w:rsid w:val="006525FC"/>
    <w:rsid w:val="00652F11"/>
    <w:rsid w:val="00652F3B"/>
    <w:rsid w:val="00653015"/>
    <w:rsid w:val="006538E7"/>
    <w:rsid w:val="006545D3"/>
    <w:rsid w:val="00654EA6"/>
    <w:rsid w:val="00654F0B"/>
    <w:rsid w:val="00655276"/>
    <w:rsid w:val="00655C09"/>
    <w:rsid w:val="00655FC8"/>
    <w:rsid w:val="00656412"/>
    <w:rsid w:val="00657283"/>
    <w:rsid w:val="006575A3"/>
    <w:rsid w:val="0066054C"/>
    <w:rsid w:val="00660E6A"/>
    <w:rsid w:val="0066120F"/>
    <w:rsid w:val="00661758"/>
    <w:rsid w:val="00661B2D"/>
    <w:rsid w:val="00661FFD"/>
    <w:rsid w:val="0066299E"/>
    <w:rsid w:val="00663C73"/>
    <w:rsid w:val="006643E9"/>
    <w:rsid w:val="006654E2"/>
    <w:rsid w:val="006660E1"/>
    <w:rsid w:val="00666666"/>
    <w:rsid w:val="00666FAF"/>
    <w:rsid w:val="00667391"/>
    <w:rsid w:val="00667BA8"/>
    <w:rsid w:val="00667FA7"/>
    <w:rsid w:val="00670249"/>
    <w:rsid w:val="006713C9"/>
    <w:rsid w:val="00671BD8"/>
    <w:rsid w:val="00671D1A"/>
    <w:rsid w:val="00671FF0"/>
    <w:rsid w:val="006724F4"/>
    <w:rsid w:val="00672F07"/>
    <w:rsid w:val="00672F8D"/>
    <w:rsid w:val="006732C2"/>
    <w:rsid w:val="00673357"/>
    <w:rsid w:val="006739A1"/>
    <w:rsid w:val="00673C27"/>
    <w:rsid w:val="006747C5"/>
    <w:rsid w:val="00674C4B"/>
    <w:rsid w:val="00674ED3"/>
    <w:rsid w:val="00675A35"/>
    <w:rsid w:val="00675FDC"/>
    <w:rsid w:val="006764E3"/>
    <w:rsid w:val="006765F6"/>
    <w:rsid w:val="006769E7"/>
    <w:rsid w:val="00676C55"/>
    <w:rsid w:val="0067702B"/>
    <w:rsid w:val="00677104"/>
    <w:rsid w:val="00677680"/>
    <w:rsid w:val="00677768"/>
    <w:rsid w:val="00677A14"/>
    <w:rsid w:val="00677D27"/>
    <w:rsid w:val="00677F56"/>
    <w:rsid w:val="00677FA2"/>
    <w:rsid w:val="00680A33"/>
    <w:rsid w:val="00681D78"/>
    <w:rsid w:val="00681F2E"/>
    <w:rsid w:val="006824FE"/>
    <w:rsid w:val="00682D8D"/>
    <w:rsid w:val="00683539"/>
    <w:rsid w:val="006837F2"/>
    <w:rsid w:val="00683836"/>
    <w:rsid w:val="0068396B"/>
    <w:rsid w:val="00683AC6"/>
    <w:rsid w:val="006843DE"/>
    <w:rsid w:val="00684B6F"/>
    <w:rsid w:val="00685F20"/>
    <w:rsid w:val="00686CAA"/>
    <w:rsid w:val="00686DF7"/>
    <w:rsid w:val="00687096"/>
    <w:rsid w:val="00687AF9"/>
    <w:rsid w:val="00690667"/>
    <w:rsid w:val="006908FA"/>
    <w:rsid w:val="0069122D"/>
    <w:rsid w:val="0069159C"/>
    <w:rsid w:val="006916AE"/>
    <w:rsid w:val="00692D90"/>
    <w:rsid w:val="00692E0F"/>
    <w:rsid w:val="006939A8"/>
    <w:rsid w:val="00694730"/>
    <w:rsid w:val="00695590"/>
    <w:rsid w:val="00695C2A"/>
    <w:rsid w:val="00695EF2"/>
    <w:rsid w:val="00696A56"/>
    <w:rsid w:val="00696A6D"/>
    <w:rsid w:val="006A0525"/>
    <w:rsid w:val="006A0615"/>
    <w:rsid w:val="006A0E22"/>
    <w:rsid w:val="006A194B"/>
    <w:rsid w:val="006A1C44"/>
    <w:rsid w:val="006A20BF"/>
    <w:rsid w:val="006A25B2"/>
    <w:rsid w:val="006A25DA"/>
    <w:rsid w:val="006A2956"/>
    <w:rsid w:val="006A2DA6"/>
    <w:rsid w:val="006A31CB"/>
    <w:rsid w:val="006A34A9"/>
    <w:rsid w:val="006A3E94"/>
    <w:rsid w:val="006A3EA8"/>
    <w:rsid w:val="006A3FEE"/>
    <w:rsid w:val="006A427E"/>
    <w:rsid w:val="006A4297"/>
    <w:rsid w:val="006A4783"/>
    <w:rsid w:val="006A48A6"/>
    <w:rsid w:val="006A5881"/>
    <w:rsid w:val="006A6284"/>
    <w:rsid w:val="006A660D"/>
    <w:rsid w:val="006A6778"/>
    <w:rsid w:val="006A6795"/>
    <w:rsid w:val="006A6985"/>
    <w:rsid w:val="006A6BA8"/>
    <w:rsid w:val="006A6D80"/>
    <w:rsid w:val="006A7500"/>
    <w:rsid w:val="006A7568"/>
    <w:rsid w:val="006A78AB"/>
    <w:rsid w:val="006A7A31"/>
    <w:rsid w:val="006A7E4E"/>
    <w:rsid w:val="006B00BE"/>
    <w:rsid w:val="006B0826"/>
    <w:rsid w:val="006B18C5"/>
    <w:rsid w:val="006B1E2C"/>
    <w:rsid w:val="006B2618"/>
    <w:rsid w:val="006B2913"/>
    <w:rsid w:val="006B3174"/>
    <w:rsid w:val="006B54F1"/>
    <w:rsid w:val="006B582C"/>
    <w:rsid w:val="006B5F8A"/>
    <w:rsid w:val="006B6EFA"/>
    <w:rsid w:val="006C04AD"/>
    <w:rsid w:val="006C05A7"/>
    <w:rsid w:val="006C0DCA"/>
    <w:rsid w:val="006C16DA"/>
    <w:rsid w:val="006C1A9B"/>
    <w:rsid w:val="006C1E74"/>
    <w:rsid w:val="006C2229"/>
    <w:rsid w:val="006C2620"/>
    <w:rsid w:val="006C29BC"/>
    <w:rsid w:val="006C492F"/>
    <w:rsid w:val="006C4BCA"/>
    <w:rsid w:val="006C5D84"/>
    <w:rsid w:val="006C61A5"/>
    <w:rsid w:val="006C6461"/>
    <w:rsid w:val="006C65A2"/>
    <w:rsid w:val="006C67B8"/>
    <w:rsid w:val="006C6C5C"/>
    <w:rsid w:val="006D1BCE"/>
    <w:rsid w:val="006D25D3"/>
    <w:rsid w:val="006D3C96"/>
    <w:rsid w:val="006D3FD8"/>
    <w:rsid w:val="006D4085"/>
    <w:rsid w:val="006D44CF"/>
    <w:rsid w:val="006D4A07"/>
    <w:rsid w:val="006D4B8A"/>
    <w:rsid w:val="006D4E68"/>
    <w:rsid w:val="006D620A"/>
    <w:rsid w:val="006D6C1B"/>
    <w:rsid w:val="006D7308"/>
    <w:rsid w:val="006D7361"/>
    <w:rsid w:val="006D7DCA"/>
    <w:rsid w:val="006E0986"/>
    <w:rsid w:val="006E0DA4"/>
    <w:rsid w:val="006E0F96"/>
    <w:rsid w:val="006E16CE"/>
    <w:rsid w:val="006E227D"/>
    <w:rsid w:val="006E2378"/>
    <w:rsid w:val="006E27CB"/>
    <w:rsid w:val="006E2F77"/>
    <w:rsid w:val="006E3427"/>
    <w:rsid w:val="006E3D5A"/>
    <w:rsid w:val="006E4334"/>
    <w:rsid w:val="006E4A21"/>
    <w:rsid w:val="006E534E"/>
    <w:rsid w:val="006E6268"/>
    <w:rsid w:val="006E6A67"/>
    <w:rsid w:val="006E6D12"/>
    <w:rsid w:val="006E7777"/>
    <w:rsid w:val="006F023E"/>
    <w:rsid w:val="006F05D3"/>
    <w:rsid w:val="006F07B6"/>
    <w:rsid w:val="006F1273"/>
    <w:rsid w:val="006F1406"/>
    <w:rsid w:val="006F169B"/>
    <w:rsid w:val="006F1B0C"/>
    <w:rsid w:val="006F292E"/>
    <w:rsid w:val="006F2A9B"/>
    <w:rsid w:val="006F2FB5"/>
    <w:rsid w:val="006F39A5"/>
    <w:rsid w:val="006F40E7"/>
    <w:rsid w:val="006F53C1"/>
    <w:rsid w:val="006F5444"/>
    <w:rsid w:val="006F5543"/>
    <w:rsid w:val="006F5991"/>
    <w:rsid w:val="006F5A3B"/>
    <w:rsid w:val="006F5CBD"/>
    <w:rsid w:val="007000BD"/>
    <w:rsid w:val="00700622"/>
    <w:rsid w:val="00700679"/>
    <w:rsid w:val="007008AA"/>
    <w:rsid w:val="00701139"/>
    <w:rsid w:val="00701A71"/>
    <w:rsid w:val="007027CB"/>
    <w:rsid w:val="00703A3A"/>
    <w:rsid w:val="00704E70"/>
    <w:rsid w:val="00705283"/>
    <w:rsid w:val="0070742B"/>
    <w:rsid w:val="00707709"/>
    <w:rsid w:val="00707861"/>
    <w:rsid w:val="00707B6C"/>
    <w:rsid w:val="00707C3E"/>
    <w:rsid w:val="00710293"/>
    <w:rsid w:val="00710457"/>
    <w:rsid w:val="007106A3"/>
    <w:rsid w:val="00711102"/>
    <w:rsid w:val="00712695"/>
    <w:rsid w:val="00712F6A"/>
    <w:rsid w:val="00712FA1"/>
    <w:rsid w:val="00713328"/>
    <w:rsid w:val="00713986"/>
    <w:rsid w:val="00714559"/>
    <w:rsid w:val="007145AE"/>
    <w:rsid w:val="00714ACE"/>
    <w:rsid w:val="00714C30"/>
    <w:rsid w:val="007153E2"/>
    <w:rsid w:val="0071589C"/>
    <w:rsid w:val="00715F09"/>
    <w:rsid w:val="00716B6C"/>
    <w:rsid w:val="00716F70"/>
    <w:rsid w:val="007174A3"/>
    <w:rsid w:val="00717B5C"/>
    <w:rsid w:val="00720EB5"/>
    <w:rsid w:val="00721000"/>
    <w:rsid w:val="00722158"/>
    <w:rsid w:val="00722CE6"/>
    <w:rsid w:val="007231AB"/>
    <w:rsid w:val="00723512"/>
    <w:rsid w:val="0072429D"/>
    <w:rsid w:val="007247A9"/>
    <w:rsid w:val="007252F1"/>
    <w:rsid w:val="00726655"/>
    <w:rsid w:val="007268F1"/>
    <w:rsid w:val="0072741F"/>
    <w:rsid w:val="00727713"/>
    <w:rsid w:val="00730C28"/>
    <w:rsid w:val="00730D7F"/>
    <w:rsid w:val="00731C9E"/>
    <w:rsid w:val="0073287F"/>
    <w:rsid w:val="00732D9E"/>
    <w:rsid w:val="007333EF"/>
    <w:rsid w:val="00733ED0"/>
    <w:rsid w:val="007344AE"/>
    <w:rsid w:val="00734C95"/>
    <w:rsid w:val="007350C2"/>
    <w:rsid w:val="00735232"/>
    <w:rsid w:val="00735410"/>
    <w:rsid w:val="0073627C"/>
    <w:rsid w:val="00736512"/>
    <w:rsid w:val="007366BF"/>
    <w:rsid w:val="007367E9"/>
    <w:rsid w:val="00736DD0"/>
    <w:rsid w:val="00740756"/>
    <w:rsid w:val="00741465"/>
    <w:rsid w:val="00742BC1"/>
    <w:rsid w:val="00742DF3"/>
    <w:rsid w:val="00743108"/>
    <w:rsid w:val="007442D1"/>
    <w:rsid w:val="00744C43"/>
    <w:rsid w:val="00745696"/>
    <w:rsid w:val="00745F5E"/>
    <w:rsid w:val="0074696A"/>
    <w:rsid w:val="00747052"/>
    <w:rsid w:val="007475E3"/>
    <w:rsid w:val="00750985"/>
    <w:rsid w:val="00750B19"/>
    <w:rsid w:val="00750B40"/>
    <w:rsid w:val="00751232"/>
    <w:rsid w:val="00752766"/>
    <w:rsid w:val="007528C3"/>
    <w:rsid w:val="00752DD2"/>
    <w:rsid w:val="00753B3F"/>
    <w:rsid w:val="00753F86"/>
    <w:rsid w:val="007540A0"/>
    <w:rsid w:val="007540EA"/>
    <w:rsid w:val="00754207"/>
    <w:rsid w:val="007548E3"/>
    <w:rsid w:val="00754D85"/>
    <w:rsid w:val="00755392"/>
    <w:rsid w:val="00755FA0"/>
    <w:rsid w:val="00756108"/>
    <w:rsid w:val="00756355"/>
    <w:rsid w:val="0075728E"/>
    <w:rsid w:val="0075746F"/>
    <w:rsid w:val="0076002D"/>
    <w:rsid w:val="007602ED"/>
    <w:rsid w:val="00760A7A"/>
    <w:rsid w:val="00760BED"/>
    <w:rsid w:val="00761007"/>
    <w:rsid w:val="00761357"/>
    <w:rsid w:val="00762296"/>
    <w:rsid w:val="00762FF9"/>
    <w:rsid w:val="0076306A"/>
    <w:rsid w:val="007646BE"/>
    <w:rsid w:val="00764EE3"/>
    <w:rsid w:val="0076560A"/>
    <w:rsid w:val="007657D6"/>
    <w:rsid w:val="007662F1"/>
    <w:rsid w:val="00766CEE"/>
    <w:rsid w:val="00766D11"/>
    <w:rsid w:val="00767493"/>
    <w:rsid w:val="007700CE"/>
    <w:rsid w:val="00770803"/>
    <w:rsid w:val="007719F6"/>
    <w:rsid w:val="007719F9"/>
    <w:rsid w:val="007729B1"/>
    <w:rsid w:val="007732AE"/>
    <w:rsid w:val="00773547"/>
    <w:rsid w:val="00773712"/>
    <w:rsid w:val="00773A59"/>
    <w:rsid w:val="007743F2"/>
    <w:rsid w:val="00774923"/>
    <w:rsid w:val="00774AD8"/>
    <w:rsid w:val="00774DDF"/>
    <w:rsid w:val="00775068"/>
    <w:rsid w:val="007754B3"/>
    <w:rsid w:val="00775871"/>
    <w:rsid w:val="0077609A"/>
    <w:rsid w:val="00776CD8"/>
    <w:rsid w:val="00776CED"/>
    <w:rsid w:val="007771BE"/>
    <w:rsid w:val="00777821"/>
    <w:rsid w:val="00780B57"/>
    <w:rsid w:val="00780CAB"/>
    <w:rsid w:val="00780FEC"/>
    <w:rsid w:val="00781274"/>
    <w:rsid w:val="0078175B"/>
    <w:rsid w:val="00781D4F"/>
    <w:rsid w:val="007828EC"/>
    <w:rsid w:val="00783536"/>
    <w:rsid w:val="00783B95"/>
    <w:rsid w:val="0078431A"/>
    <w:rsid w:val="0078435B"/>
    <w:rsid w:val="00784478"/>
    <w:rsid w:val="007844A7"/>
    <w:rsid w:val="00785700"/>
    <w:rsid w:val="00785F73"/>
    <w:rsid w:val="00786390"/>
    <w:rsid w:val="00786560"/>
    <w:rsid w:val="00786C9D"/>
    <w:rsid w:val="00787138"/>
    <w:rsid w:val="00787EF0"/>
    <w:rsid w:val="0079010B"/>
    <w:rsid w:val="007903EC"/>
    <w:rsid w:val="0079102A"/>
    <w:rsid w:val="00791C56"/>
    <w:rsid w:val="00792020"/>
    <w:rsid w:val="00792295"/>
    <w:rsid w:val="00792395"/>
    <w:rsid w:val="0079244A"/>
    <w:rsid w:val="0079291B"/>
    <w:rsid w:val="00793273"/>
    <w:rsid w:val="00793297"/>
    <w:rsid w:val="00793625"/>
    <w:rsid w:val="00793EC7"/>
    <w:rsid w:val="007948AB"/>
    <w:rsid w:val="00794A0D"/>
    <w:rsid w:val="00794B2E"/>
    <w:rsid w:val="007950DC"/>
    <w:rsid w:val="007951C7"/>
    <w:rsid w:val="00795554"/>
    <w:rsid w:val="00796402"/>
    <w:rsid w:val="00796793"/>
    <w:rsid w:val="007A00B1"/>
    <w:rsid w:val="007A00EF"/>
    <w:rsid w:val="007A0BD7"/>
    <w:rsid w:val="007A15A1"/>
    <w:rsid w:val="007A1818"/>
    <w:rsid w:val="007A25D3"/>
    <w:rsid w:val="007A25E3"/>
    <w:rsid w:val="007A2E90"/>
    <w:rsid w:val="007A3119"/>
    <w:rsid w:val="007A3553"/>
    <w:rsid w:val="007A3AC1"/>
    <w:rsid w:val="007A3C8E"/>
    <w:rsid w:val="007A4262"/>
    <w:rsid w:val="007A4420"/>
    <w:rsid w:val="007A465A"/>
    <w:rsid w:val="007A49A3"/>
    <w:rsid w:val="007A4E22"/>
    <w:rsid w:val="007A6C05"/>
    <w:rsid w:val="007A6E8D"/>
    <w:rsid w:val="007A755B"/>
    <w:rsid w:val="007A7B44"/>
    <w:rsid w:val="007B03AB"/>
    <w:rsid w:val="007B145A"/>
    <w:rsid w:val="007B1601"/>
    <w:rsid w:val="007B1773"/>
    <w:rsid w:val="007B17B1"/>
    <w:rsid w:val="007B1B70"/>
    <w:rsid w:val="007B2B80"/>
    <w:rsid w:val="007B2CE0"/>
    <w:rsid w:val="007B2DF7"/>
    <w:rsid w:val="007B2E6E"/>
    <w:rsid w:val="007B3C61"/>
    <w:rsid w:val="007B3E01"/>
    <w:rsid w:val="007B3F75"/>
    <w:rsid w:val="007B4CDA"/>
    <w:rsid w:val="007B52CB"/>
    <w:rsid w:val="007B61B0"/>
    <w:rsid w:val="007B655E"/>
    <w:rsid w:val="007B77E2"/>
    <w:rsid w:val="007C02E0"/>
    <w:rsid w:val="007C08BE"/>
    <w:rsid w:val="007C1513"/>
    <w:rsid w:val="007C157B"/>
    <w:rsid w:val="007C1609"/>
    <w:rsid w:val="007C1FC4"/>
    <w:rsid w:val="007C220E"/>
    <w:rsid w:val="007C2DC9"/>
    <w:rsid w:val="007C2EB5"/>
    <w:rsid w:val="007C3D24"/>
    <w:rsid w:val="007C5158"/>
    <w:rsid w:val="007C5D06"/>
    <w:rsid w:val="007C67AB"/>
    <w:rsid w:val="007C6C8E"/>
    <w:rsid w:val="007C70D4"/>
    <w:rsid w:val="007C727A"/>
    <w:rsid w:val="007C7B43"/>
    <w:rsid w:val="007D1278"/>
    <w:rsid w:val="007D22DC"/>
    <w:rsid w:val="007D23AE"/>
    <w:rsid w:val="007D2AF2"/>
    <w:rsid w:val="007D3527"/>
    <w:rsid w:val="007D36F3"/>
    <w:rsid w:val="007D3A80"/>
    <w:rsid w:val="007D3C0E"/>
    <w:rsid w:val="007D4285"/>
    <w:rsid w:val="007D47F2"/>
    <w:rsid w:val="007D4BFA"/>
    <w:rsid w:val="007D572A"/>
    <w:rsid w:val="007D6726"/>
    <w:rsid w:val="007D75CB"/>
    <w:rsid w:val="007E0428"/>
    <w:rsid w:val="007E0892"/>
    <w:rsid w:val="007E1302"/>
    <w:rsid w:val="007E1439"/>
    <w:rsid w:val="007E1553"/>
    <w:rsid w:val="007E15A8"/>
    <w:rsid w:val="007E188C"/>
    <w:rsid w:val="007E1EBB"/>
    <w:rsid w:val="007E2EC1"/>
    <w:rsid w:val="007E3DFA"/>
    <w:rsid w:val="007E3E36"/>
    <w:rsid w:val="007E3E72"/>
    <w:rsid w:val="007E50D1"/>
    <w:rsid w:val="007E53AE"/>
    <w:rsid w:val="007E5527"/>
    <w:rsid w:val="007E5B2A"/>
    <w:rsid w:val="007E5E64"/>
    <w:rsid w:val="007E5ED2"/>
    <w:rsid w:val="007E6B21"/>
    <w:rsid w:val="007E70C0"/>
    <w:rsid w:val="007F0217"/>
    <w:rsid w:val="007F0474"/>
    <w:rsid w:val="007F0601"/>
    <w:rsid w:val="007F1116"/>
    <w:rsid w:val="007F284F"/>
    <w:rsid w:val="007F307B"/>
    <w:rsid w:val="007F3B65"/>
    <w:rsid w:val="007F3FFF"/>
    <w:rsid w:val="007F43E3"/>
    <w:rsid w:val="007F49E6"/>
    <w:rsid w:val="007F549C"/>
    <w:rsid w:val="007F5550"/>
    <w:rsid w:val="007F5A52"/>
    <w:rsid w:val="007F6AF9"/>
    <w:rsid w:val="007F701A"/>
    <w:rsid w:val="00800381"/>
    <w:rsid w:val="0080077A"/>
    <w:rsid w:val="00801403"/>
    <w:rsid w:val="00801633"/>
    <w:rsid w:val="008019B6"/>
    <w:rsid w:val="008020D3"/>
    <w:rsid w:val="0080226F"/>
    <w:rsid w:val="00802638"/>
    <w:rsid w:val="00803817"/>
    <w:rsid w:val="008039C4"/>
    <w:rsid w:val="00803D99"/>
    <w:rsid w:val="00803DA2"/>
    <w:rsid w:val="008041E4"/>
    <w:rsid w:val="0080445A"/>
    <w:rsid w:val="00804875"/>
    <w:rsid w:val="00804AE6"/>
    <w:rsid w:val="008055EF"/>
    <w:rsid w:val="00805F52"/>
    <w:rsid w:val="0080613E"/>
    <w:rsid w:val="0080641B"/>
    <w:rsid w:val="00806728"/>
    <w:rsid w:val="00806C35"/>
    <w:rsid w:val="008103A4"/>
    <w:rsid w:val="00810605"/>
    <w:rsid w:val="0081158D"/>
    <w:rsid w:val="008118B8"/>
    <w:rsid w:val="0081193F"/>
    <w:rsid w:val="00811D90"/>
    <w:rsid w:val="00812DDD"/>
    <w:rsid w:val="00813CD6"/>
    <w:rsid w:val="008142AC"/>
    <w:rsid w:val="00815847"/>
    <w:rsid w:val="008158B5"/>
    <w:rsid w:val="0081701F"/>
    <w:rsid w:val="0081759A"/>
    <w:rsid w:val="00817724"/>
    <w:rsid w:val="00817EF0"/>
    <w:rsid w:val="00817F68"/>
    <w:rsid w:val="008201AF"/>
    <w:rsid w:val="0082147C"/>
    <w:rsid w:val="008218A6"/>
    <w:rsid w:val="008219DA"/>
    <w:rsid w:val="00821F77"/>
    <w:rsid w:val="008220C3"/>
    <w:rsid w:val="00822629"/>
    <w:rsid w:val="008228F1"/>
    <w:rsid w:val="00822CF4"/>
    <w:rsid w:val="0082514C"/>
    <w:rsid w:val="00825179"/>
    <w:rsid w:val="0082571A"/>
    <w:rsid w:val="00825AE7"/>
    <w:rsid w:val="00826DB7"/>
    <w:rsid w:val="0082709E"/>
    <w:rsid w:val="0082724A"/>
    <w:rsid w:val="00827875"/>
    <w:rsid w:val="00827BCD"/>
    <w:rsid w:val="00830F4B"/>
    <w:rsid w:val="00831ABE"/>
    <w:rsid w:val="00831FE4"/>
    <w:rsid w:val="0083223B"/>
    <w:rsid w:val="008327BD"/>
    <w:rsid w:val="00832BF2"/>
    <w:rsid w:val="00832FA3"/>
    <w:rsid w:val="00833E0E"/>
    <w:rsid w:val="0083435F"/>
    <w:rsid w:val="008348AC"/>
    <w:rsid w:val="0083580E"/>
    <w:rsid w:val="0083594D"/>
    <w:rsid w:val="00836601"/>
    <w:rsid w:val="00836C27"/>
    <w:rsid w:val="00836F85"/>
    <w:rsid w:val="00837556"/>
    <w:rsid w:val="008375BB"/>
    <w:rsid w:val="0083785A"/>
    <w:rsid w:val="00837886"/>
    <w:rsid w:val="00837897"/>
    <w:rsid w:val="00837A51"/>
    <w:rsid w:val="0084063C"/>
    <w:rsid w:val="00840733"/>
    <w:rsid w:val="00841205"/>
    <w:rsid w:val="0084153C"/>
    <w:rsid w:val="008415B9"/>
    <w:rsid w:val="00841B5A"/>
    <w:rsid w:val="00841F3D"/>
    <w:rsid w:val="008425F8"/>
    <w:rsid w:val="00842B90"/>
    <w:rsid w:val="00842D1E"/>
    <w:rsid w:val="008432B8"/>
    <w:rsid w:val="00843AA5"/>
    <w:rsid w:val="0084438C"/>
    <w:rsid w:val="008446E3"/>
    <w:rsid w:val="0084479B"/>
    <w:rsid w:val="00845121"/>
    <w:rsid w:val="00845608"/>
    <w:rsid w:val="008456C1"/>
    <w:rsid w:val="00845AF0"/>
    <w:rsid w:val="00845F20"/>
    <w:rsid w:val="0084763D"/>
    <w:rsid w:val="0085024E"/>
    <w:rsid w:val="008504DB"/>
    <w:rsid w:val="008512AE"/>
    <w:rsid w:val="008514C3"/>
    <w:rsid w:val="0085174D"/>
    <w:rsid w:val="00852CB0"/>
    <w:rsid w:val="00852EE7"/>
    <w:rsid w:val="0085333F"/>
    <w:rsid w:val="00853441"/>
    <w:rsid w:val="00853C14"/>
    <w:rsid w:val="00853CA9"/>
    <w:rsid w:val="008540F7"/>
    <w:rsid w:val="00854DAE"/>
    <w:rsid w:val="008555FB"/>
    <w:rsid w:val="00855EAF"/>
    <w:rsid w:val="00860304"/>
    <w:rsid w:val="0086070B"/>
    <w:rsid w:val="00861588"/>
    <w:rsid w:val="00861A83"/>
    <w:rsid w:val="00861B91"/>
    <w:rsid w:val="00862183"/>
    <w:rsid w:val="008624C1"/>
    <w:rsid w:val="00862946"/>
    <w:rsid w:val="00863487"/>
    <w:rsid w:val="0086357E"/>
    <w:rsid w:val="00863639"/>
    <w:rsid w:val="00865354"/>
    <w:rsid w:val="00865492"/>
    <w:rsid w:val="00865DB4"/>
    <w:rsid w:val="00866581"/>
    <w:rsid w:val="00866B60"/>
    <w:rsid w:val="00866C6B"/>
    <w:rsid w:val="00866E29"/>
    <w:rsid w:val="00867FAD"/>
    <w:rsid w:val="00870C2F"/>
    <w:rsid w:val="00870FDB"/>
    <w:rsid w:val="008710D4"/>
    <w:rsid w:val="0087132A"/>
    <w:rsid w:val="00871548"/>
    <w:rsid w:val="008719D2"/>
    <w:rsid w:val="0087276C"/>
    <w:rsid w:val="00872D46"/>
    <w:rsid w:val="008732B8"/>
    <w:rsid w:val="008736AB"/>
    <w:rsid w:val="00873BDF"/>
    <w:rsid w:val="00873D6D"/>
    <w:rsid w:val="00874590"/>
    <w:rsid w:val="008745EE"/>
    <w:rsid w:val="0087548A"/>
    <w:rsid w:val="00875623"/>
    <w:rsid w:val="00875F52"/>
    <w:rsid w:val="00876887"/>
    <w:rsid w:val="00876895"/>
    <w:rsid w:val="00877EF3"/>
    <w:rsid w:val="00880203"/>
    <w:rsid w:val="0088036B"/>
    <w:rsid w:val="00880501"/>
    <w:rsid w:val="00880C2B"/>
    <w:rsid w:val="00880E74"/>
    <w:rsid w:val="0088119C"/>
    <w:rsid w:val="0088142A"/>
    <w:rsid w:val="00881BB2"/>
    <w:rsid w:val="00881C49"/>
    <w:rsid w:val="0088245D"/>
    <w:rsid w:val="0088268F"/>
    <w:rsid w:val="008826AE"/>
    <w:rsid w:val="00882B83"/>
    <w:rsid w:val="00883270"/>
    <w:rsid w:val="008834B8"/>
    <w:rsid w:val="00883E0A"/>
    <w:rsid w:val="00884105"/>
    <w:rsid w:val="00884B57"/>
    <w:rsid w:val="00884B61"/>
    <w:rsid w:val="00885748"/>
    <w:rsid w:val="0088605E"/>
    <w:rsid w:val="00886479"/>
    <w:rsid w:val="00886A66"/>
    <w:rsid w:val="00886C9C"/>
    <w:rsid w:val="00886DAE"/>
    <w:rsid w:val="008911D5"/>
    <w:rsid w:val="00891255"/>
    <w:rsid w:val="00891BA4"/>
    <w:rsid w:val="00891F1D"/>
    <w:rsid w:val="008923ED"/>
    <w:rsid w:val="00892406"/>
    <w:rsid w:val="00892953"/>
    <w:rsid w:val="00892E85"/>
    <w:rsid w:val="00892EDD"/>
    <w:rsid w:val="008939E6"/>
    <w:rsid w:val="00894B15"/>
    <w:rsid w:val="00895347"/>
    <w:rsid w:val="008957A7"/>
    <w:rsid w:val="00896339"/>
    <w:rsid w:val="00896E7C"/>
    <w:rsid w:val="0089713D"/>
    <w:rsid w:val="00897D46"/>
    <w:rsid w:val="008A0171"/>
    <w:rsid w:val="008A159C"/>
    <w:rsid w:val="008A1AC8"/>
    <w:rsid w:val="008A1FB2"/>
    <w:rsid w:val="008A21BE"/>
    <w:rsid w:val="008A2BE0"/>
    <w:rsid w:val="008A2C15"/>
    <w:rsid w:val="008A2CD6"/>
    <w:rsid w:val="008A2D15"/>
    <w:rsid w:val="008A37EA"/>
    <w:rsid w:val="008A3D44"/>
    <w:rsid w:val="008A4241"/>
    <w:rsid w:val="008A42DE"/>
    <w:rsid w:val="008A4C85"/>
    <w:rsid w:val="008A4CC7"/>
    <w:rsid w:val="008A5178"/>
    <w:rsid w:val="008A583E"/>
    <w:rsid w:val="008A5E53"/>
    <w:rsid w:val="008A6182"/>
    <w:rsid w:val="008A6A52"/>
    <w:rsid w:val="008A6EA7"/>
    <w:rsid w:val="008A76E5"/>
    <w:rsid w:val="008A7F91"/>
    <w:rsid w:val="008B0122"/>
    <w:rsid w:val="008B056A"/>
    <w:rsid w:val="008B0D12"/>
    <w:rsid w:val="008B0D72"/>
    <w:rsid w:val="008B12E1"/>
    <w:rsid w:val="008B1487"/>
    <w:rsid w:val="008B17B5"/>
    <w:rsid w:val="008B1818"/>
    <w:rsid w:val="008B1B8B"/>
    <w:rsid w:val="008B1DC1"/>
    <w:rsid w:val="008B1ECE"/>
    <w:rsid w:val="008B21B0"/>
    <w:rsid w:val="008B22D5"/>
    <w:rsid w:val="008B26D8"/>
    <w:rsid w:val="008B3006"/>
    <w:rsid w:val="008B3279"/>
    <w:rsid w:val="008B332E"/>
    <w:rsid w:val="008B3B1E"/>
    <w:rsid w:val="008B41F6"/>
    <w:rsid w:val="008B470C"/>
    <w:rsid w:val="008B4802"/>
    <w:rsid w:val="008B4D3F"/>
    <w:rsid w:val="008B4FF5"/>
    <w:rsid w:val="008B50C1"/>
    <w:rsid w:val="008B5118"/>
    <w:rsid w:val="008B540E"/>
    <w:rsid w:val="008B583D"/>
    <w:rsid w:val="008B5E31"/>
    <w:rsid w:val="008B6855"/>
    <w:rsid w:val="008B6D67"/>
    <w:rsid w:val="008B6F27"/>
    <w:rsid w:val="008C02E9"/>
    <w:rsid w:val="008C03F0"/>
    <w:rsid w:val="008C0835"/>
    <w:rsid w:val="008C14FD"/>
    <w:rsid w:val="008C1CD9"/>
    <w:rsid w:val="008C234E"/>
    <w:rsid w:val="008C2EE8"/>
    <w:rsid w:val="008C2F62"/>
    <w:rsid w:val="008C3944"/>
    <w:rsid w:val="008C40DD"/>
    <w:rsid w:val="008C4A5C"/>
    <w:rsid w:val="008C4C62"/>
    <w:rsid w:val="008C5EA9"/>
    <w:rsid w:val="008C68D8"/>
    <w:rsid w:val="008C69C9"/>
    <w:rsid w:val="008C72DA"/>
    <w:rsid w:val="008D01A8"/>
    <w:rsid w:val="008D028B"/>
    <w:rsid w:val="008D124B"/>
    <w:rsid w:val="008D1961"/>
    <w:rsid w:val="008D1F6A"/>
    <w:rsid w:val="008D1FA2"/>
    <w:rsid w:val="008D2564"/>
    <w:rsid w:val="008D3188"/>
    <w:rsid w:val="008D32D8"/>
    <w:rsid w:val="008D337A"/>
    <w:rsid w:val="008D4815"/>
    <w:rsid w:val="008D49B8"/>
    <w:rsid w:val="008D4E2F"/>
    <w:rsid w:val="008D4EC5"/>
    <w:rsid w:val="008D55F0"/>
    <w:rsid w:val="008D5BBC"/>
    <w:rsid w:val="008D6A96"/>
    <w:rsid w:val="008D6C37"/>
    <w:rsid w:val="008D6E1A"/>
    <w:rsid w:val="008D7A40"/>
    <w:rsid w:val="008E0087"/>
    <w:rsid w:val="008E0FF7"/>
    <w:rsid w:val="008E156F"/>
    <w:rsid w:val="008E1DB2"/>
    <w:rsid w:val="008E2778"/>
    <w:rsid w:val="008E327F"/>
    <w:rsid w:val="008E34F5"/>
    <w:rsid w:val="008E4816"/>
    <w:rsid w:val="008E48C1"/>
    <w:rsid w:val="008E4CDF"/>
    <w:rsid w:val="008E5E29"/>
    <w:rsid w:val="008E7559"/>
    <w:rsid w:val="008E75FF"/>
    <w:rsid w:val="008E7EF4"/>
    <w:rsid w:val="008F0C9E"/>
    <w:rsid w:val="008F0F36"/>
    <w:rsid w:val="008F1908"/>
    <w:rsid w:val="008F214D"/>
    <w:rsid w:val="008F28BE"/>
    <w:rsid w:val="008F3591"/>
    <w:rsid w:val="008F3FE0"/>
    <w:rsid w:val="008F413C"/>
    <w:rsid w:val="008F4168"/>
    <w:rsid w:val="008F456B"/>
    <w:rsid w:val="008F48CA"/>
    <w:rsid w:val="008F4BCB"/>
    <w:rsid w:val="008F4E4F"/>
    <w:rsid w:val="008F4F31"/>
    <w:rsid w:val="008F55D6"/>
    <w:rsid w:val="008F6032"/>
    <w:rsid w:val="008F62D3"/>
    <w:rsid w:val="008F668F"/>
    <w:rsid w:val="008F6824"/>
    <w:rsid w:val="008F6C34"/>
    <w:rsid w:val="008F719B"/>
    <w:rsid w:val="008F79C2"/>
    <w:rsid w:val="008F7EF3"/>
    <w:rsid w:val="00900429"/>
    <w:rsid w:val="00900C13"/>
    <w:rsid w:val="00900ED6"/>
    <w:rsid w:val="00902C73"/>
    <w:rsid w:val="00903224"/>
    <w:rsid w:val="0090345A"/>
    <w:rsid w:val="009039D7"/>
    <w:rsid w:val="00903C6D"/>
    <w:rsid w:val="00904028"/>
    <w:rsid w:val="0090462E"/>
    <w:rsid w:val="00904E9F"/>
    <w:rsid w:val="00904FC6"/>
    <w:rsid w:val="0090567C"/>
    <w:rsid w:val="009057E5"/>
    <w:rsid w:val="00907EFC"/>
    <w:rsid w:val="009105C1"/>
    <w:rsid w:val="00910B30"/>
    <w:rsid w:val="00910CE6"/>
    <w:rsid w:val="00910F04"/>
    <w:rsid w:val="00911752"/>
    <w:rsid w:val="00911CFD"/>
    <w:rsid w:val="00912579"/>
    <w:rsid w:val="00914712"/>
    <w:rsid w:val="0091488C"/>
    <w:rsid w:val="0091577C"/>
    <w:rsid w:val="009157BC"/>
    <w:rsid w:val="00915861"/>
    <w:rsid w:val="009160DC"/>
    <w:rsid w:val="00916116"/>
    <w:rsid w:val="00916ADD"/>
    <w:rsid w:val="00916EAF"/>
    <w:rsid w:val="009170AC"/>
    <w:rsid w:val="00917614"/>
    <w:rsid w:val="00917689"/>
    <w:rsid w:val="009201A0"/>
    <w:rsid w:val="009204B9"/>
    <w:rsid w:val="00920CC5"/>
    <w:rsid w:val="00922238"/>
    <w:rsid w:val="009222A2"/>
    <w:rsid w:val="00923AED"/>
    <w:rsid w:val="009248AF"/>
    <w:rsid w:val="00924EB1"/>
    <w:rsid w:val="009253FB"/>
    <w:rsid w:val="00925B1F"/>
    <w:rsid w:val="00926A64"/>
    <w:rsid w:val="00926A77"/>
    <w:rsid w:val="009272AC"/>
    <w:rsid w:val="00927340"/>
    <w:rsid w:val="009274F0"/>
    <w:rsid w:val="00927978"/>
    <w:rsid w:val="00927E4B"/>
    <w:rsid w:val="00927FF6"/>
    <w:rsid w:val="009301F0"/>
    <w:rsid w:val="0093094F"/>
    <w:rsid w:val="00931772"/>
    <w:rsid w:val="0093198B"/>
    <w:rsid w:val="009319E9"/>
    <w:rsid w:val="00932523"/>
    <w:rsid w:val="00932DD1"/>
    <w:rsid w:val="009331A3"/>
    <w:rsid w:val="0093339A"/>
    <w:rsid w:val="00933864"/>
    <w:rsid w:val="009346E8"/>
    <w:rsid w:val="00934D59"/>
    <w:rsid w:val="00934FDF"/>
    <w:rsid w:val="009402C2"/>
    <w:rsid w:val="00940509"/>
    <w:rsid w:val="0094103B"/>
    <w:rsid w:val="009416E7"/>
    <w:rsid w:val="00941DC9"/>
    <w:rsid w:val="00942286"/>
    <w:rsid w:val="00942C26"/>
    <w:rsid w:val="00942D52"/>
    <w:rsid w:val="009437F0"/>
    <w:rsid w:val="009438AB"/>
    <w:rsid w:val="009446BA"/>
    <w:rsid w:val="00944B7E"/>
    <w:rsid w:val="00945694"/>
    <w:rsid w:val="00945AF6"/>
    <w:rsid w:val="00945BA3"/>
    <w:rsid w:val="00945BEF"/>
    <w:rsid w:val="00945D39"/>
    <w:rsid w:val="00946AA9"/>
    <w:rsid w:val="00947B85"/>
    <w:rsid w:val="00947F2D"/>
    <w:rsid w:val="0095036F"/>
    <w:rsid w:val="0095050D"/>
    <w:rsid w:val="00950809"/>
    <w:rsid w:val="009508D0"/>
    <w:rsid w:val="00951845"/>
    <w:rsid w:val="00951D4F"/>
    <w:rsid w:val="00953562"/>
    <w:rsid w:val="009536F7"/>
    <w:rsid w:val="009541C1"/>
    <w:rsid w:val="0095492A"/>
    <w:rsid w:val="00955235"/>
    <w:rsid w:val="00955BF5"/>
    <w:rsid w:val="00956608"/>
    <w:rsid w:val="009569D4"/>
    <w:rsid w:val="00956DCD"/>
    <w:rsid w:val="00960F06"/>
    <w:rsid w:val="009614A8"/>
    <w:rsid w:val="00961E5D"/>
    <w:rsid w:val="009623BB"/>
    <w:rsid w:val="00962525"/>
    <w:rsid w:val="00962F32"/>
    <w:rsid w:val="0096352A"/>
    <w:rsid w:val="00964942"/>
    <w:rsid w:val="00964BE1"/>
    <w:rsid w:val="0096505A"/>
    <w:rsid w:val="00965FAB"/>
    <w:rsid w:val="0096720C"/>
    <w:rsid w:val="0096758C"/>
    <w:rsid w:val="009701A6"/>
    <w:rsid w:val="009710A4"/>
    <w:rsid w:val="0097111E"/>
    <w:rsid w:val="0097135E"/>
    <w:rsid w:val="0097193B"/>
    <w:rsid w:val="00971D2A"/>
    <w:rsid w:val="00971DFA"/>
    <w:rsid w:val="009722A8"/>
    <w:rsid w:val="0097236D"/>
    <w:rsid w:val="0097334A"/>
    <w:rsid w:val="00973D60"/>
    <w:rsid w:val="00974D42"/>
    <w:rsid w:val="009754A6"/>
    <w:rsid w:val="00975723"/>
    <w:rsid w:val="00975754"/>
    <w:rsid w:val="00975C23"/>
    <w:rsid w:val="00976267"/>
    <w:rsid w:val="00976456"/>
    <w:rsid w:val="00976603"/>
    <w:rsid w:val="00976614"/>
    <w:rsid w:val="00976A73"/>
    <w:rsid w:val="00976BF8"/>
    <w:rsid w:val="00977027"/>
    <w:rsid w:val="00977466"/>
    <w:rsid w:val="00977FBF"/>
    <w:rsid w:val="009804CB"/>
    <w:rsid w:val="009811D7"/>
    <w:rsid w:val="009819FF"/>
    <w:rsid w:val="00981E4F"/>
    <w:rsid w:val="00981F05"/>
    <w:rsid w:val="00981F17"/>
    <w:rsid w:val="0098283B"/>
    <w:rsid w:val="00982B07"/>
    <w:rsid w:val="0098370D"/>
    <w:rsid w:val="0098382C"/>
    <w:rsid w:val="00983BCD"/>
    <w:rsid w:val="00983F95"/>
    <w:rsid w:val="009843C4"/>
    <w:rsid w:val="00984862"/>
    <w:rsid w:val="0098493B"/>
    <w:rsid w:val="00984A06"/>
    <w:rsid w:val="00984C77"/>
    <w:rsid w:val="00984D2E"/>
    <w:rsid w:val="00984D37"/>
    <w:rsid w:val="00984D7E"/>
    <w:rsid w:val="00984DCA"/>
    <w:rsid w:val="00984EC5"/>
    <w:rsid w:val="00985073"/>
    <w:rsid w:val="009852CA"/>
    <w:rsid w:val="0098566F"/>
    <w:rsid w:val="00985D07"/>
    <w:rsid w:val="00985E3E"/>
    <w:rsid w:val="009862CE"/>
    <w:rsid w:val="00990876"/>
    <w:rsid w:val="009922E5"/>
    <w:rsid w:val="009924A2"/>
    <w:rsid w:val="0099381E"/>
    <w:rsid w:val="00993AC3"/>
    <w:rsid w:val="00993CD0"/>
    <w:rsid w:val="00993D0B"/>
    <w:rsid w:val="00993F36"/>
    <w:rsid w:val="00994254"/>
    <w:rsid w:val="009944F7"/>
    <w:rsid w:val="00994FA2"/>
    <w:rsid w:val="00995315"/>
    <w:rsid w:val="00996188"/>
    <w:rsid w:val="00996875"/>
    <w:rsid w:val="009973A3"/>
    <w:rsid w:val="009A01AD"/>
    <w:rsid w:val="009A172D"/>
    <w:rsid w:val="009A219B"/>
    <w:rsid w:val="009A237A"/>
    <w:rsid w:val="009A2DDD"/>
    <w:rsid w:val="009A3851"/>
    <w:rsid w:val="009A39EF"/>
    <w:rsid w:val="009A41EA"/>
    <w:rsid w:val="009A4F0F"/>
    <w:rsid w:val="009A4FE0"/>
    <w:rsid w:val="009A5861"/>
    <w:rsid w:val="009A7427"/>
    <w:rsid w:val="009A76D0"/>
    <w:rsid w:val="009A7E9B"/>
    <w:rsid w:val="009B0AED"/>
    <w:rsid w:val="009B1207"/>
    <w:rsid w:val="009B1D9C"/>
    <w:rsid w:val="009B1F97"/>
    <w:rsid w:val="009B2FCB"/>
    <w:rsid w:val="009B3693"/>
    <w:rsid w:val="009B38DD"/>
    <w:rsid w:val="009B4BD3"/>
    <w:rsid w:val="009B532F"/>
    <w:rsid w:val="009B576A"/>
    <w:rsid w:val="009B5881"/>
    <w:rsid w:val="009B6422"/>
    <w:rsid w:val="009B6822"/>
    <w:rsid w:val="009B6A93"/>
    <w:rsid w:val="009C003B"/>
    <w:rsid w:val="009C02D9"/>
    <w:rsid w:val="009C0579"/>
    <w:rsid w:val="009C109E"/>
    <w:rsid w:val="009C14EF"/>
    <w:rsid w:val="009C1696"/>
    <w:rsid w:val="009C1A76"/>
    <w:rsid w:val="009C2034"/>
    <w:rsid w:val="009C231A"/>
    <w:rsid w:val="009C31EE"/>
    <w:rsid w:val="009C3539"/>
    <w:rsid w:val="009C3DD9"/>
    <w:rsid w:val="009C4396"/>
    <w:rsid w:val="009C54CD"/>
    <w:rsid w:val="009C5551"/>
    <w:rsid w:val="009C575E"/>
    <w:rsid w:val="009C596C"/>
    <w:rsid w:val="009C68CA"/>
    <w:rsid w:val="009C73AB"/>
    <w:rsid w:val="009C7CE4"/>
    <w:rsid w:val="009D009B"/>
    <w:rsid w:val="009D0467"/>
    <w:rsid w:val="009D08FB"/>
    <w:rsid w:val="009D0D82"/>
    <w:rsid w:val="009D0F8A"/>
    <w:rsid w:val="009D1176"/>
    <w:rsid w:val="009D1185"/>
    <w:rsid w:val="009D1E39"/>
    <w:rsid w:val="009D21C5"/>
    <w:rsid w:val="009D26D7"/>
    <w:rsid w:val="009D289C"/>
    <w:rsid w:val="009D29E3"/>
    <w:rsid w:val="009D2D98"/>
    <w:rsid w:val="009D39FA"/>
    <w:rsid w:val="009D3A03"/>
    <w:rsid w:val="009D3CFE"/>
    <w:rsid w:val="009D4242"/>
    <w:rsid w:val="009D466A"/>
    <w:rsid w:val="009D4A9B"/>
    <w:rsid w:val="009D4E98"/>
    <w:rsid w:val="009D5925"/>
    <w:rsid w:val="009D5CBC"/>
    <w:rsid w:val="009D6C08"/>
    <w:rsid w:val="009D765F"/>
    <w:rsid w:val="009D7BDF"/>
    <w:rsid w:val="009E0E31"/>
    <w:rsid w:val="009E0EE9"/>
    <w:rsid w:val="009E162B"/>
    <w:rsid w:val="009E1FE9"/>
    <w:rsid w:val="009E2FA5"/>
    <w:rsid w:val="009E319B"/>
    <w:rsid w:val="009E4491"/>
    <w:rsid w:val="009E4934"/>
    <w:rsid w:val="009E4D4A"/>
    <w:rsid w:val="009E5001"/>
    <w:rsid w:val="009E506D"/>
    <w:rsid w:val="009E581A"/>
    <w:rsid w:val="009E58E2"/>
    <w:rsid w:val="009E5B65"/>
    <w:rsid w:val="009E5ED5"/>
    <w:rsid w:val="009E6044"/>
    <w:rsid w:val="009E674F"/>
    <w:rsid w:val="009E6C05"/>
    <w:rsid w:val="009E6D5A"/>
    <w:rsid w:val="009E6E82"/>
    <w:rsid w:val="009F0275"/>
    <w:rsid w:val="009F088D"/>
    <w:rsid w:val="009F0B8C"/>
    <w:rsid w:val="009F0BC2"/>
    <w:rsid w:val="009F1443"/>
    <w:rsid w:val="009F15AF"/>
    <w:rsid w:val="009F1CFA"/>
    <w:rsid w:val="009F1FD7"/>
    <w:rsid w:val="009F2026"/>
    <w:rsid w:val="009F2DA4"/>
    <w:rsid w:val="009F315D"/>
    <w:rsid w:val="009F335D"/>
    <w:rsid w:val="009F3742"/>
    <w:rsid w:val="009F3D14"/>
    <w:rsid w:val="009F3D1A"/>
    <w:rsid w:val="009F44D0"/>
    <w:rsid w:val="009F566D"/>
    <w:rsid w:val="009F5D24"/>
    <w:rsid w:val="009F5D50"/>
    <w:rsid w:val="009F6938"/>
    <w:rsid w:val="009F695D"/>
    <w:rsid w:val="009F7911"/>
    <w:rsid w:val="009F7ABF"/>
    <w:rsid w:val="00A00AF6"/>
    <w:rsid w:val="00A00FFE"/>
    <w:rsid w:val="00A020D8"/>
    <w:rsid w:val="00A02CE8"/>
    <w:rsid w:val="00A032EC"/>
    <w:rsid w:val="00A04A7E"/>
    <w:rsid w:val="00A04F08"/>
    <w:rsid w:val="00A05617"/>
    <w:rsid w:val="00A059E6"/>
    <w:rsid w:val="00A05AE4"/>
    <w:rsid w:val="00A06287"/>
    <w:rsid w:val="00A06950"/>
    <w:rsid w:val="00A07520"/>
    <w:rsid w:val="00A07577"/>
    <w:rsid w:val="00A100B0"/>
    <w:rsid w:val="00A10141"/>
    <w:rsid w:val="00A102F0"/>
    <w:rsid w:val="00A10BEF"/>
    <w:rsid w:val="00A110BB"/>
    <w:rsid w:val="00A13EC2"/>
    <w:rsid w:val="00A13FCC"/>
    <w:rsid w:val="00A144DF"/>
    <w:rsid w:val="00A1482D"/>
    <w:rsid w:val="00A154F9"/>
    <w:rsid w:val="00A155CB"/>
    <w:rsid w:val="00A15B4D"/>
    <w:rsid w:val="00A15B62"/>
    <w:rsid w:val="00A162B1"/>
    <w:rsid w:val="00A16D7E"/>
    <w:rsid w:val="00A202C9"/>
    <w:rsid w:val="00A20729"/>
    <w:rsid w:val="00A2090D"/>
    <w:rsid w:val="00A20A63"/>
    <w:rsid w:val="00A20FFD"/>
    <w:rsid w:val="00A212FE"/>
    <w:rsid w:val="00A21343"/>
    <w:rsid w:val="00A21396"/>
    <w:rsid w:val="00A2184A"/>
    <w:rsid w:val="00A219DC"/>
    <w:rsid w:val="00A2219D"/>
    <w:rsid w:val="00A24006"/>
    <w:rsid w:val="00A24233"/>
    <w:rsid w:val="00A24ECD"/>
    <w:rsid w:val="00A25021"/>
    <w:rsid w:val="00A254DB"/>
    <w:rsid w:val="00A255C9"/>
    <w:rsid w:val="00A261F2"/>
    <w:rsid w:val="00A269BC"/>
    <w:rsid w:val="00A26A6B"/>
    <w:rsid w:val="00A2730A"/>
    <w:rsid w:val="00A27A4A"/>
    <w:rsid w:val="00A27B7F"/>
    <w:rsid w:val="00A27D54"/>
    <w:rsid w:val="00A30198"/>
    <w:rsid w:val="00A30824"/>
    <w:rsid w:val="00A3105C"/>
    <w:rsid w:val="00A3177D"/>
    <w:rsid w:val="00A32018"/>
    <w:rsid w:val="00A320DF"/>
    <w:rsid w:val="00A33E45"/>
    <w:rsid w:val="00A3440C"/>
    <w:rsid w:val="00A349E0"/>
    <w:rsid w:val="00A34D51"/>
    <w:rsid w:val="00A350C8"/>
    <w:rsid w:val="00A35505"/>
    <w:rsid w:val="00A36553"/>
    <w:rsid w:val="00A36A4B"/>
    <w:rsid w:val="00A37006"/>
    <w:rsid w:val="00A37709"/>
    <w:rsid w:val="00A37EDA"/>
    <w:rsid w:val="00A40790"/>
    <w:rsid w:val="00A414EB"/>
    <w:rsid w:val="00A415F0"/>
    <w:rsid w:val="00A41796"/>
    <w:rsid w:val="00A41909"/>
    <w:rsid w:val="00A41D95"/>
    <w:rsid w:val="00A420C4"/>
    <w:rsid w:val="00A42426"/>
    <w:rsid w:val="00A43E7A"/>
    <w:rsid w:val="00A44012"/>
    <w:rsid w:val="00A44CED"/>
    <w:rsid w:val="00A44FAA"/>
    <w:rsid w:val="00A457E6"/>
    <w:rsid w:val="00A45945"/>
    <w:rsid w:val="00A46691"/>
    <w:rsid w:val="00A46782"/>
    <w:rsid w:val="00A468A5"/>
    <w:rsid w:val="00A46D62"/>
    <w:rsid w:val="00A46EFA"/>
    <w:rsid w:val="00A47E70"/>
    <w:rsid w:val="00A50095"/>
    <w:rsid w:val="00A50458"/>
    <w:rsid w:val="00A50583"/>
    <w:rsid w:val="00A5075B"/>
    <w:rsid w:val="00A50A30"/>
    <w:rsid w:val="00A511E5"/>
    <w:rsid w:val="00A511EB"/>
    <w:rsid w:val="00A51673"/>
    <w:rsid w:val="00A52AD9"/>
    <w:rsid w:val="00A52C25"/>
    <w:rsid w:val="00A52EFA"/>
    <w:rsid w:val="00A530ED"/>
    <w:rsid w:val="00A53327"/>
    <w:rsid w:val="00A5336D"/>
    <w:rsid w:val="00A543C6"/>
    <w:rsid w:val="00A55FBB"/>
    <w:rsid w:val="00A57252"/>
    <w:rsid w:val="00A57513"/>
    <w:rsid w:val="00A57826"/>
    <w:rsid w:val="00A5782B"/>
    <w:rsid w:val="00A6002A"/>
    <w:rsid w:val="00A606D6"/>
    <w:rsid w:val="00A611D8"/>
    <w:rsid w:val="00A6254A"/>
    <w:rsid w:val="00A62550"/>
    <w:rsid w:val="00A62DD7"/>
    <w:rsid w:val="00A633F2"/>
    <w:rsid w:val="00A6350B"/>
    <w:rsid w:val="00A637C6"/>
    <w:rsid w:val="00A63CCB"/>
    <w:rsid w:val="00A63CFC"/>
    <w:rsid w:val="00A64A61"/>
    <w:rsid w:val="00A64C5A"/>
    <w:rsid w:val="00A65692"/>
    <w:rsid w:val="00A65887"/>
    <w:rsid w:val="00A65CDE"/>
    <w:rsid w:val="00A6662E"/>
    <w:rsid w:val="00A6695D"/>
    <w:rsid w:val="00A67279"/>
    <w:rsid w:val="00A67368"/>
    <w:rsid w:val="00A67475"/>
    <w:rsid w:val="00A71038"/>
    <w:rsid w:val="00A7112F"/>
    <w:rsid w:val="00A711F4"/>
    <w:rsid w:val="00A71324"/>
    <w:rsid w:val="00A722BE"/>
    <w:rsid w:val="00A7261E"/>
    <w:rsid w:val="00A73E1C"/>
    <w:rsid w:val="00A74532"/>
    <w:rsid w:val="00A7489C"/>
    <w:rsid w:val="00A74D7B"/>
    <w:rsid w:val="00A74D85"/>
    <w:rsid w:val="00A75FFF"/>
    <w:rsid w:val="00A76A06"/>
    <w:rsid w:val="00A76B9C"/>
    <w:rsid w:val="00A773BF"/>
    <w:rsid w:val="00A77BBE"/>
    <w:rsid w:val="00A81C8D"/>
    <w:rsid w:val="00A82D08"/>
    <w:rsid w:val="00A82EAF"/>
    <w:rsid w:val="00A834E0"/>
    <w:rsid w:val="00A83ABA"/>
    <w:rsid w:val="00A8443D"/>
    <w:rsid w:val="00A84A28"/>
    <w:rsid w:val="00A84D3F"/>
    <w:rsid w:val="00A85657"/>
    <w:rsid w:val="00A85B8D"/>
    <w:rsid w:val="00A85F56"/>
    <w:rsid w:val="00A86273"/>
    <w:rsid w:val="00A86701"/>
    <w:rsid w:val="00A869E3"/>
    <w:rsid w:val="00A86AC6"/>
    <w:rsid w:val="00A86EAF"/>
    <w:rsid w:val="00A86F6D"/>
    <w:rsid w:val="00A8788D"/>
    <w:rsid w:val="00A87C25"/>
    <w:rsid w:val="00A87EB7"/>
    <w:rsid w:val="00A90F75"/>
    <w:rsid w:val="00A91CB5"/>
    <w:rsid w:val="00A91D51"/>
    <w:rsid w:val="00A9208C"/>
    <w:rsid w:val="00A92397"/>
    <w:rsid w:val="00A92543"/>
    <w:rsid w:val="00A92600"/>
    <w:rsid w:val="00A92711"/>
    <w:rsid w:val="00A92A61"/>
    <w:rsid w:val="00A93D7E"/>
    <w:rsid w:val="00A94C1E"/>
    <w:rsid w:val="00A9522C"/>
    <w:rsid w:val="00A95B42"/>
    <w:rsid w:val="00A95D09"/>
    <w:rsid w:val="00A9755D"/>
    <w:rsid w:val="00A97929"/>
    <w:rsid w:val="00A97D44"/>
    <w:rsid w:val="00AA00D4"/>
    <w:rsid w:val="00AA04BD"/>
    <w:rsid w:val="00AA06CD"/>
    <w:rsid w:val="00AA1B75"/>
    <w:rsid w:val="00AA1FCF"/>
    <w:rsid w:val="00AA2838"/>
    <w:rsid w:val="00AA2EE1"/>
    <w:rsid w:val="00AA33C8"/>
    <w:rsid w:val="00AA45FF"/>
    <w:rsid w:val="00AA4D4F"/>
    <w:rsid w:val="00AA59F5"/>
    <w:rsid w:val="00AA6BF2"/>
    <w:rsid w:val="00AA7B85"/>
    <w:rsid w:val="00AA7E49"/>
    <w:rsid w:val="00AB019B"/>
    <w:rsid w:val="00AB024E"/>
    <w:rsid w:val="00AB071D"/>
    <w:rsid w:val="00AB234C"/>
    <w:rsid w:val="00AB2AB9"/>
    <w:rsid w:val="00AB3841"/>
    <w:rsid w:val="00AB3AF4"/>
    <w:rsid w:val="00AB42B9"/>
    <w:rsid w:val="00AB4983"/>
    <w:rsid w:val="00AB4A02"/>
    <w:rsid w:val="00AB4CF1"/>
    <w:rsid w:val="00AB5303"/>
    <w:rsid w:val="00AB56C2"/>
    <w:rsid w:val="00AB592D"/>
    <w:rsid w:val="00AB660C"/>
    <w:rsid w:val="00AB6934"/>
    <w:rsid w:val="00AB6B50"/>
    <w:rsid w:val="00AB714F"/>
    <w:rsid w:val="00AB7CFC"/>
    <w:rsid w:val="00AC0C49"/>
    <w:rsid w:val="00AC0E6D"/>
    <w:rsid w:val="00AC0EE6"/>
    <w:rsid w:val="00AC0FB4"/>
    <w:rsid w:val="00AC1FC1"/>
    <w:rsid w:val="00AC2C36"/>
    <w:rsid w:val="00AC332C"/>
    <w:rsid w:val="00AC41EC"/>
    <w:rsid w:val="00AC4D70"/>
    <w:rsid w:val="00AC5063"/>
    <w:rsid w:val="00AC55B7"/>
    <w:rsid w:val="00AC56B9"/>
    <w:rsid w:val="00AC5807"/>
    <w:rsid w:val="00AC586B"/>
    <w:rsid w:val="00AC5CA1"/>
    <w:rsid w:val="00AC6C40"/>
    <w:rsid w:val="00AC7610"/>
    <w:rsid w:val="00AC7E6B"/>
    <w:rsid w:val="00AD0827"/>
    <w:rsid w:val="00AD1767"/>
    <w:rsid w:val="00AD192D"/>
    <w:rsid w:val="00AD2309"/>
    <w:rsid w:val="00AD23ED"/>
    <w:rsid w:val="00AD2429"/>
    <w:rsid w:val="00AD25A3"/>
    <w:rsid w:val="00AD30E1"/>
    <w:rsid w:val="00AD43C2"/>
    <w:rsid w:val="00AD44FC"/>
    <w:rsid w:val="00AD488E"/>
    <w:rsid w:val="00AD4D95"/>
    <w:rsid w:val="00AD4EDF"/>
    <w:rsid w:val="00AD5D28"/>
    <w:rsid w:val="00AD5DF4"/>
    <w:rsid w:val="00AD6622"/>
    <w:rsid w:val="00AD68B1"/>
    <w:rsid w:val="00AD6C63"/>
    <w:rsid w:val="00AD771F"/>
    <w:rsid w:val="00AE0B11"/>
    <w:rsid w:val="00AE1A32"/>
    <w:rsid w:val="00AE20B4"/>
    <w:rsid w:val="00AE21A2"/>
    <w:rsid w:val="00AE21D7"/>
    <w:rsid w:val="00AE2CE6"/>
    <w:rsid w:val="00AE3A1F"/>
    <w:rsid w:val="00AE3C53"/>
    <w:rsid w:val="00AE4419"/>
    <w:rsid w:val="00AE5102"/>
    <w:rsid w:val="00AE5A7C"/>
    <w:rsid w:val="00AE5DBD"/>
    <w:rsid w:val="00AE5F03"/>
    <w:rsid w:val="00AE6424"/>
    <w:rsid w:val="00AE6B3D"/>
    <w:rsid w:val="00AE74D2"/>
    <w:rsid w:val="00AE7BE0"/>
    <w:rsid w:val="00AE7D1D"/>
    <w:rsid w:val="00AE7F1C"/>
    <w:rsid w:val="00AE7F20"/>
    <w:rsid w:val="00AF07B2"/>
    <w:rsid w:val="00AF11D9"/>
    <w:rsid w:val="00AF1D39"/>
    <w:rsid w:val="00AF2053"/>
    <w:rsid w:val="00AF306F"/>
    <w:rsid w:val="00AF33B0"/>
    <w:rsid w:val="00AF47CB"/>
    <w:rsid w:val="00AF4D0C"/>
    <w:rsid w:val="00AF523C"/>
    <w:rsid w:val="00AF5F6B"/>
    <w:rsid w:val="00AF7053"/>
    <w:rsid w:val="00AF767C"/>
    <w:rsid w:val="00AF7A3C"/>
    <w:rsid w:val="00B006F0"/>
    <w:rsid w:val="00B008DC"/>
    <w:rsid w:val="00B00A25"/>
    <w:rsid w:val="00B012E3"/>
    <w:rsid w:val="00B017C3"/>
    <w:rsid w:val="00B01949"/>
    <w:rsid w:val="00B01976"/>
    <w:rsid w:val="00B01B28"/>
    <w:rsid w:val="00B01C7C"/>
    <w:rsid w:val="00B02315"/>
    <w:rsid w:val="00B023A1"/>
    <w:rsid w:val="00B02463"/>
    <w:rsid w:val="00B02677"/>
    <w:rsid w:val="00B026FF"/>
    <w:rsid w:val="00B02A80"/>
    <w:rsid w:val="00B02C53"/>
    <w:rsid w:val="00B0306F"/>
    <w:rsid w:val="00B03B6E"/>
    <w:rsid w:val="00B03D6C"/>
    <w:rsid w:val="00B04D08"/>
    <w:rsid w:val="00B05359"/>
    <w:rsid w:val="00B0543E"/>
    <w:rsid w:val="00B05528"/>
    <w:rsid w:val="00B10060"/>
    <w:rsid w:val="00B100DC"/>
    <w:rsid w:val="00B12A5D"/>
    <w:rsid w:val="00B131A9"/>
    <w:rsid w:val="00B135EA"/>
    <w:rsid w:val="00B13B5A"/>
    <w:rsid w:val="00B13C9B"/>
    <w:rsid w:val="00B13F1C"/>
    <w:rsid w:val="00B14279"/>
    <w:rsid w:val="00B14610"/>
    <w:rsid w:val="00B15521"/>
    <w:rsid w:val="00B15799"/>
    <w:rsid w:val="00B15862"/>
    <w:rsid w:val="00B15A0D"/>
    <w:rsid w:val="00B165B0"/>
    <w:rsid w:val="00B166A3"/>
    <w:rsid w:val="00B17061"/>
    <w:rsid w:val="00B178DF"/>
    <w:rsid w:val="00B17B2F"/>
    <w:rsid w:val="00B2086A"/>
    <w:rsid w:val="00B20F95"/>
    <w:rsid w:val="00B2103D"/>
    <w:rsid w:val="00B21042"/>
    <w:rsid w:val="00B213CA"/>
    <w:rsid w:val="00B23378"/>
    <w:rsid w:val="00B2397B"/>
    <w:rsid w:val="00B242FB"/>
    <w:rsid w:val="00B24484"/>
    <w:rsid w:val="00B24871"/>
    <w:rsid w:val="00B2497F"/>
    <w:rsid w:val="00B24EC5"/>
    <w:rsid w:val="00B2546F"/>
    <w:rsid w:val="00B2557E"/>
    <w:rsid w:val="00B25A68"/>
    <w:rsid w:val="00B25A83"/>
    <w:rsid w:val="00B25C85"/>
    <w:rsid w:val="00B274EA"/>
    <w:rsid w:val="00B2775D"/>
    <w:rsid w:val="00B303E7"/>
    <w:rsid w:val="00B30A4B"/>
    <w:rsid w:val="00B329E8"/>
    <w:rsid w:val="00B32A75"/>
    <w:rsid w:val="00B32BF0"/>
    <w:rsid w:val="00B32C67"/>
    <w:rsid w:val="00B32EBD"/>
    <w:rsid w:val="00B33035"/>
    <w:rsid w:val="00B332DE"/>
    <w:rsid w:val="00B33EEC"/>
    <w:rsid w:val="00B34B60"/>
    <w:rsid w:val="00B34C5E"/>
    <w:rsid w:val="00B350B4"/>
    <w:rsid w:val="00B359C1"/>
    <w:rsid w:val="00B35F74"/>
    <w:rsid w:val="00B36C58"/>
    <w:rsid w:val="00B36D27"/>
    <w:rsid w:val="00B373DB"/>
    <w:rsid w:val="00B37861"/>
    <w:rsid w:val="00B37ED1"/>
    <w:rsid w:val="00B37EDB"/>
    <w:rsid w:val="00B40C16"/>
    <w:rsid w:val="00B40CE4"/>
    <w:rsid w:val="00B40F5F"/>
    <w:rsid w:val="00B42570"/>
    <w:rsid w:val="00B4278A"/>
    <w:rsid w:val="00B42A1C"/>
    <w:rsid w:val="00B42BFB"/>
    <w:rsid w:val="00B42E43"/>
    <w:rsid w:val="00B42F4D"/>
    <w:rsid w:val="00B42F84"/>
    <w:rsid w:val="00B43400"/>
    <w:rsid w:val="00B441D1"/>
    <w:rsid w:val="00B444A0"/>
    <w:rsid w:val="00B445C6"/>
    <w:rsid w:val="00B448E1"/>
    <w:rsid w:val="00B4572C"/>
    <w:rsid w:val="00B45D72"/>
    <w:rsid w:val="00B4603B"/>
    <w:rsid w:val="00B4620F"/>
    <w:rsid w:val="00B464FD"/>
    <w:rsid w:val="00B46DA0"/>
    <w:rsid w:val="00B46E0B"/>
    <w:rsid w:val="00B4756F"/>
    <w:rsid w:val="00B47D04"/>
    <w:rsid w:val="00B5012C"/>
    <w:rsid w:val="00B50BC4"/>
    <w:rsid w:val="00B50D5F"/>
    <w:rsid w:val="00B50FDE"/>
    <w:rsid w:val="00B515CE"/>
    <w:rsid w:val="00B51887"/>
    <w:rsid w:val="00B51E24"/>
    <w:rsid w:val="00B520BE"/>
    <w:rsid w:val="00B52290"/>
    <w:rsid w:val="00B52399"/>
    <w:rsid w:val="00B52570"/>
    <w:rsid w:val="00B52E45"/>
    <w:rsid w:val="00B53728"/>
    <w:rsid w:val="00B53F5C"/>
    <w:rsid w:val="00B55A46"/>
    <w:rsid w:val="00B5606F"/>
    <w:rsid w:val="00B5641F"/>
    <w:rsid w:val="00B56762"/>
    <w:rsid w:val="00B578B7"/>
    <w:rsid w:val="00B60C3F"/>
    <w:rsid w:val="00B619D8"/>
    <w:rsid w:val="00B619EB"/>
    <w:rsid w:val="00B61F8F"/>
    <w:rsid w:val="00B6237C"/>
    <w:rsid w:val="00B62ABD"/>
    <w:rsid w:val="00B62BB2"/>
    <w:rsid w:val="00B6306A"/>
    <w:rsid w:val="00B63085"/>
    <w:rsid w:val="00B63986"/>
    <w:rsid w:val="00B63EB1"/>
    <w:rsid w:val="00B63FBE"/>
    <w:rsid w:val="00B64745"/>
    <w:rsid w:val="00B6479A"/>
    <w:rsid w:val="00B64AE4"/>
    <w:rsid w:val="00B6529F"/>
    <w:rsid w:val="00B65D6C"/>
    <w:rsid w:val="00B66327"/>
    <w:rsid w:val="00B66CE9"/>
    <w:rsid w:val="00B66FB1"/>
    <w:rsid w:val="00B703A3"/>
    <w:rsid w:val="00B70D6C"/>
    <w:rsid w:val="00B70FFD"/>
    <w:rsid w:val="00B711AC"/>
    <w:rsid w:val="00B715E8"/>
    <w:rsid w:val="00B73CF8"/>
    <w:rsid w:val="00B744B1"/>
    <w:rsid w:val="00B74CE0"/>
    <w:rsid w:val="00B74D45"/>
    <w:rsid w:val="00B757BD"/>
    <w:rsid w:val="00B75C32"/>
    <w:rsid w:val="00B76C3E"/>
    <w:rsid w:val="00B76D90"/>
    <w:rsid w:val="00B76DFA"/>
    <w:rsid w:val="00B775A3"/>
    <w:rsid w:val="00B80EDE"/>
    <w:rsid w:val="00B81373"/>
    <w:rsid w:val="00B813A7"/>
    <w:rsid w:val="00B82791"/>
    <w:rsid w:val="00B82805"/>
    <w:rsid w:val="00B82C17"/>
    <w:rsid w:val="00B82D51"/>
    <w:rsid w:val="00B8329C"/>
    <w:rsid w:val="00B8337A"/>
    <w:rsid w:val="00B83910"/>
    <w:rsid w:val="00B84A77"/>
    <w:rsid w:val="00B84BF7"/>
    <w:rsid w:val="00B84EFF"/>
    <w:rsid w:val="00B8509D"/>
    <w:rsid w:val="00B85472"/>
    <w:rsid w:val="00B857ED"/>
    <w:rsid w:val="00B86432"/>
    <w:rsid w:val="00B86A38"/>
    <w:rsid w:val="00B87148"/>
    <w:rsid w:val="00B876EC"/>
    <w:rsid w:val="00B9058A"/>
    <w:rsid w:val="00B90A2A"/>
    <w:rsid w:val="00B919FC"/>
    <w:rsid w:val="00B92271"/>
    <w:rsid w:val="00B92AF4"/>
    <w:rsid w:val="00B9310B"/>
    <w:rsid w:val="00B93525"/>
    <w:rsid w:val="00B93C94"/>
    <w:rsid w:val="00B9506C"/>
    <w:rsid w:val="00B953A4"/>
    <w:rsid w:val="00B956D3"/>
    <w:rsid w:val="00B95997"/>
    <w:rsid w:val="00B95A79"/>
    <w:rsid w:val="00B95D52"/>
    <w:rsid w:val="00B95E19"/>
    <w:rsid w:val="00B95F12"/>
    <w:rsid w:val="00B96238"/>
    <w:rsid w:val="00B9644A"/>
    <w:rsid w:val="00B9768F"/>
    <w:rsid w:val="00B97714"/>
    <w:rsid w:val="00B9777D"/>
    <w:rsid w:val="00B97B69"/>
    <w:rsid w:val="00BA054A"/>
    <w:rsid w:val="00BA1A93"/>
    <w:rsid w:val="00BA2096"/>
    <w:rsid w:val="00BA223F"/>
    <w:rsid w:val="00BA26FD"/>
    <w:rsid w:val="00BA2B53"/>
    <w:rsid w:val="00BA2DB0"/>
    <w:rsid w:val="00BA2ED6"/>
    <w:rsid w:val="00BA3BF6"/>
    <w:rsid w:val="00BA4674"/>
    <w:rsid w:val="00BA4A81"/>
    <w:rsid w:val="00BA4E5D"/>
    <w:rsid w:val="00BA4FD9"/>
    <w:rsid w:val="00BA5CC8"/>
    <w:rsid w:val="00BA5CE5"/>
    <w:rsid w:val="00BA7652"/>
    <w:rsid w:val="00BA7A0F"/>
    <w:rsid w:val="00BB0360"/>
    <w:rsid w:val="00BB0534"/>
    <w:rsid w:val="00BB0A38"/>
    <w:rsid w:val="00BB1094"/>
    <w:rsid w:val="00BB1798"/>
    <w:rsid w:val="00BB359F"/>
    <w:rsid w:val="00BB3A3D"/>
    <w:rsid w:val="00BB3AE9"/>
    <w:rsid w:val="00BB4378"/>
    <w:rsid w:val="00BB48A0"/>
    <w:rsid w:val="00BB4F33"/>
    <w:rsid w:val="00BB51BD"/>
    <w:rsid w:val="00BB5460"/>
    <w:rsid w:val="00BB58B1"/>
    <w:rsid w:val="00BB6141"/>
    <w:rsid w:val="00BB6B7D"/>
    <w:rsid w:val="00BB70B0"/>
    <w:rsid w:val="00BB70BD"/>
    <w:rsid w:val="00BB732D"/>
    <w:rsid w:val="00BB7378"/>
    <w:rsid w:val="00BB7C15"/>
    <w:rsid w:val="00BC08B7"/>
    <w:rsid w:val="00BC19AE"/>
    <w:rsid w:val="00BC1DED"/>
    <w:rsid w:val="00BC1EEB"/>
    <w:rsid w:val="00BC2056"/>
    <w:rsid w:val="00BC239C"/>
    <w:rsid w:val="00BC2433"/>
    <w:rsid w:val="00BC278F"/>
    <w:rsid w:val="00BC36E9"/>
    <w:rsid w:val="00BC372E"/>
    <w:rsid w:val="00BC44F3"/>
    <w:rsid w:val="00BC4577"/>
    <w:rsid w:val="00BC4B9E"/>
    <w:rsid w:val="00BC4EE9"/>
    <w:rsid w:val="00BC4F28"/>
    <w:rsid w:val="00BC6B71"/>
    <w:rsid w:val="00BC730E"/>
    <w:rsid w:val="00BC79BC"/>
    <w:rsid w:val="00BD06E8"/>
    <w:rsid w:val="00BD0FF1"/>
    <w:rsid w:val="00BD15F4"/>
    <w:rsid w:val="00BD19B8"/>
    <w:rsid w:val="00BD2BCE"/>
    <w:rsid w:val="00BD31C9"/>
    <w:rsid w:val="00BD41E1"/>
    <w:rsid w:val="00BD44C9"/>
    <w:rsid w:val="00BD4872"/>
    <w:rsid w:val="00BD4A6E"/>
    <w:rsid w:val="00BD51D6"/>
    <w:rsid w:val="00BD53FC"/>
    <w:rsid w:val="00BD62CA"/>
    <w:rsid w:val="00BD66B1"/>
    <w:rsid w:val="00BD6AA9"/>
    <w:rsid w:val="00BD71BD"/>
    <w:rsid w:val="00BD75BE"/>
    <w:rsid w:val="00BD763F"/>
    <w:rsid w:val="00BD7A13"/>
    <w:rsid w:val="00BE0244"/>
    <w:rsid w:val="00BE28D9"/>
    <w:rsid w:val="00BE2CEA"/>
    <w:rsid w:val="00BE3670"/>
    <w:rsid w:val="00BE3D8C"/>
    <w:rsid w:val="00BE4674"/>
    <w:rsid w:val="00BE4BDF"/>
    <w:rsid w:val="00BE5A32"/>
    <w:rsid w:val="00BE61A8"/>
    <w:rsid w:val="00BE6226"/>
    <w:rsid w:val="00BE629D"/>
    <w:rsid w:val="00BE6513"/>
    <w:rsid w:val="00BE6A87"/>
    <w:rsid w:val="00BE6DBB"/>
    <w:rsid w:val="00BE7264"/>
    <w:rsid w:val="00BE74C7"/>
    <w:rsid w:val="00BE7A8B"/>
    <w:rsid w:val="00BF0C77"/>
    <w:rsid w:val="00BF0EAD"/>
    <w:rsid w:val="00BF1109"/>
    <w:rsid w:val="00BF1389"/>
    <w:rsid w:val="00BF17A2"/>
    <w:rsid w:val="00BF1993"/>
    <w:rsid w:val="00BF1EF7"/>
    <w:rsid w:val="00BF2237"/>
    <w:rsid w:val="00BF2AC8"/>
    <w:rsid w:val="00BF2B76"/>
    <w:rsid w:val="00BF2E8C"/>
    <w:rsid w:val="00BF3A25"/>
    <w:rsid w:val="00BF3F39"/>
    <w:rsid w:val="00BF4212"/>
    <w:rsid w:val="00BF4307"/>
    <w:rsid w:val="00BF5335"/>
    <w:rsid w:val="00BF5E92"/>
    <w:rsid w:val="00BF6E08"/>
    <w:rsid w:val="00BF707E"/>
    <w:rsid w:val="00C0057F"/>
    <w:rsid w:val="00C005F9"/>
    <w:rsid w:val="00C00EF0"/>
    <w:rsid w:val="00C0124C"/>
    <w:rsid w:val="00C01A17"/>
    <w:rsid w:val="00C01C29"/>
    <w:rsid w:val="00C0204B"/>
    <w:rsid w:val="00C020E1"/>
    <w:rsid w:val="00C022CB"/>
    <w:rsid w:val="00C02619"/>
    <w:rsid w:val="00C03BE5"/>
    <w:rsid w:val="00C03C6F"/>
    <w:rsid w:val="00C04A06"/>
    <w:rsid w:val="00C04FF1"/>
    <w:rsid w:val="00C06482"/>
    <w:rsid w:val="00C064D1"/>
    <w:rsid w:val="00C06676"/>
    <w:rsid w:val="00C066C8"/>
    <w:rsid w:val="00C06D63"/>
    <w:rsid w:val="00C07291"/>
    <w:rsid w:val="00C07372"/>
    <w:rsid w:val="00C079D8"/>
    <w:rsid w:val="00C07E1F"/>
    <w:rsid w:val="00C10563"/>
    <w:rsid w:val="00C109C9"/>
    <w:rsid w:val="00C1105C"/>
    <w:rsid w:val="00C114B1"/>
    <w:rsid w:val="00C11542"/>
    <w:rsid w:val="00C118CF"/>
    <w:rsid w:val="00C11C28"/>
    <w:rsid w:val="00C11CE7"/>
    <w:rsid w:val="00C11DCA"/>
    <w:rsid w:val="00C1230F"/>
    <w:rsid w:val="00C131AD"/>
    <w:rsid w:val="00C13BA0"/>
    <w:rsid w:val="00C13C6C"/>
    <w:rsid w:val="00C14DFF"/>
    <w:rsid w:val="00C14EF0"/>
    <w:rsid w:val="00C153D0"/>
    <w:rsid w:val="00C15409"/>
    <w:rsid w:val="00C156EE"/>
    <w:rsid w:val="00C16434"/>
    <w:rsid w:val="00C16E9F"/>
    <w:rsid w:val="00C17279"/>
    <w:rsid w:val="00C202B4"/>
    <w:rsid w:val="00C202EB"/>
    <w:rsid w:val="00C20D81"/>
    <w:rsid w:val="00C20DC8"/>
    <w:rsid w:val="00C21218"/>
    <w:rsid w:val="00C213A1"/>
    <w:rsid w:val="00C226E2"/>
    <w:rsid w:val="00C22C34"/>
    <w:rsid w:val="00C2374C"/>
    <w:rsid w:val="00C23A34"/>
    <w:rsid w:val="00C23BCC"/>
    <w:rsid w:val="00C2470B"/>
    <w:rsid w:val="00C25869"/>
    <w:rsid w:val="00C2728B"/>
    <w:rsid w:val="00C27B84"/>
    <w:rsid w:val="00C27CE9"/>
    <w:rsid w:val="00C27D75"/>
    <w:rsid w:val="00C315E7"/>
    <w:rsid w:val="00C316D9"/>
    <w:rsid w:val="00C3275C"/>
    <w:rsid w:val="00C32936"/>
    <w:rsid w:val="00C32A1C"/>
    <w:rsid w:val="00C32B69"/>
    <w:rsid w:val="00C335A7"/>
    <w:rsid w:val="00C339BB"/>
    <w:rsid w:val="00C33BB6"/>
    <w:rsid w:val="00C343EA"/>
    <w:rsid w:val="00C34439"/>
    <w:rsid w:val="00C3468E"/>
    <w:rsid w:val="00C3515B"/>
    <w:rsid w:val="00C35DFD"/>
    <w:rsid w:val="00C35F29"/>
    <w:rsid w:val="00C3613F"/>
    <w:rsid w:val="00C36478"/>
    <w:rsid w:val="00C36701"/>
    <w:rsid w:val="00C3699D"/>
    <w:rsid w:val="00C36BE9"/>
    <w:rsid w:val="00C37025"/>
    <w:rsid w:val="00C3738B"/>
    <w:rsid w:val="00C374B1"/>
    <w:rsid w:val="00C37BCE"/>
    <w:rsid w:val="00C37CC0"/>
    <w:rsid w:val="00C400E3"/>
    <w:rsid w:val="00C407BF"/>
    <w:rsid w:val="00C40D79"/>
    <w:rsid w:val="00C41160"/>
    <w:rsid w:val="00C414F0"/>
    <w:rsid w:val="00C41909"/>
    <w:rsid w:val="00C42DD5"/>
    <w:rsid w:val="00C431BF"/>
    <w:rsid w:val="00C4497D"/>
    <w:rsid w:val="00C44DFD"/>
    <w:rsid w:val="00C45957"/>
    <w:rsid w:val="00C45987"/>
    <w:rsid w:val="00C45A57"/>
    <w:rsid w:val="00C45ED9"/>
    <w:rsid w:val="00C4600C"/>
    <w:rsid w:val="00C47453"/>
    <w:rsid w:val="00C4790B"/>
    <w:rsid w:val="00C50269"/>
    <w:rsid w:val="00C502D0"/>
    <w:rsid w:val="00C5066C"/>
    <w:rsid w:val="00C51003"/>
    <w:rsid w:val="00C5147E"/>
    <w:rsid w:val="00C51597"/>
    <w:rsid w:val="00C51A78"/>
    <w:rsid w:val="00C52754"/>
    <w:rsid w:val="00C5337A"/>
    <w:rsid w:val="00C543CC"/>
    <w:rsid w:val="00C5556F"/>
    <w:rsid w:val="00C57EC4"/>
    <w:rsid w:val="00C607D5"/>
    <w:rsid w:val="00C61A03"/>
    <w:rsid w:val="00C61DA1"/>
    <w:rsid w:val="00C620F9"/>
    <w:rsid w:val="00C627EB"/>
    <w:rsid w:val="00C62CE1"/>
    <w:rsid w:val="00C6360B"/>
    <w:rsid w:val="00C64EE8"/>
    <w:rsid w:val="00C654F7"/>
    <w:rsid w:val="00C65668"/>
    <w:rsid w:val="00C65E89"/>
    <w:rsid w:val="00C663F0"/>
    <w:rsid w:val="00C66651"/>
    <w:rsid w:val="00C67964"/>
    <w:rsid w:val="00C67AB9"/>
    <w:rsid w:val="00C704B3"/>
    <w:rsid w:val="00C71A39"/>
    <w:rsid w:val="00C71B30"/>
    <w:rsid w:val="00C72464"/>
    <w:rsid w:val="00C727C1"/>
    <w:rsid w:val="00C735F8"/>
    <w:rsid w:val="00C73CA9"/>
    <w:rsid w:val="00C73D78"/>
    <w:rsid w:val="00C73EC5"/>
    <w:rsid w:val="00C74296"/>
    <w:rsid w:val="00C742AD"/>
    <w:rsid w:val="00C74656"/>
    <w:rsid w:val="00C74ADF"/>
    <w:rsid w:val="00C74F0C"/>
    <w:rsid w:val="00C7607D"/>
    <w:rsid w:val="00C7621B"/>
    <w:rsid w:val="00C76A68"/>
    <w:rsid w:val="00C77196"/>
    <w:rsid w:val="00C77484"/>
    <w:rsid w:val="00C8047F"/>
    <w:rsid w:val="00C80B7D"/>
    <w:rsid w:val="00C80C30"/>
    <w:rsid w:val="00C80C9C"/>
    <w:rsid w:val="00C80DB0"/>
    <w:rsid w:val="00C81246"/>
    <w:rsid w:val="00C81596"/>
    <w:rsid w:val="00C81DC0"/>
    <w:rsid w:val="00C84257"/>
    <w:rsid w:val="00C84D08"/>
    <w:rsid w:val="00C84E1C"/>
    <w:rsid w:val="00C8569A"/>
    <w:rsid w:val="00C87508"/>
    <w:rsid w:val="00C879B9"/>
    <w:rsid w:val="00C87CD7"/>
    <w:rsid w:val="00C87DFD"/>
    <w:rsid w:val="00C9019E"/>
    <w:rsid w:val="00C90B71"/>
    <w:rsid w:val="00C90DDA"/>
    <w:rsid w:val="00C922FC"/>
    <w:rsid w:val="00C92456"/>
    <w:rsid w:val="00C924EA"/>
    <w:rsid w:val="00C927FF"/>
    <w:rsid w:val="00C92C67"/>
    <w:rsid w:val="00C92CC0"/>
    <w:rsid w:val="00C92E34"/>
    <w:rsid w:val="00C932D7"/>
    <w:rsid w:val="00C935CA"/>
    <w:rsid w:val="00C93F1C"/>
    <w:rsid w:val="00C95822"/>
    <w:rsid w:val="00C96DDF"/>
    <w:rsid w:val="00C97746"/>
    <w:rsid w:val="00CA0167"/>
    <w:rsid w:val="00CA06F7"/>
    <w:rsid w:val="00CA078A"/>
    <w:rsid w:val="00CA07C2"/>
    <w:rsid w:val="00CA0C08"/>
    <w:rsid w:val="00CA1602"/>
    <w:rsid w:val="00CA2970"/>
    <w:rsid w:val="00CA3D7B"/>
    <w:rsid w:val="00CA3EB8"/>
    <w:rsid w:val="00CA44B9"/>
    <w:rsid w:val="00CA4894"/>
    <w:rsid w:val="00CA49FF"/>
    <w:rsid w:val="00CA50E6"/>
    <w:rsid w:val="00CA592C"/>
    <w:rsid w:val="00CA5D38"/>
    <w:rsid w:val="00CA5DB5"/>
    <w:rsid w:val="00CA5F53"/>
    <w:rsid w:val="00CA6012"/>
    <w:rsid w:val="00CA6391"/>
    <w:rsid w:val="00CA64B0"/>
    <w:rsid w:val="00CA6554"/>
    <w:rsid w:val="00CA7043"/>
    <w:rsid w:val="00CB14BE"/>
    <w:rsid w:val="00CB1B6B"/>
    <w:rsid w:val="00CB1E03"/>
    <w:rsid w:val="00CB1F17"/>
    <w:rsid w:val="00CB259E"/>
    <w:rsid w:val="00CB3004"/>
    <w:rsid w:val="00CB32A9"/>
    <w:rsid w:val="00CB3394"/>
    <w:rsid w:val="00CB398B"/>
    <w:rsid w:val="00CB3C03"/>
    <w:rsid w:val="00CB413D"/>
    <w:rsid w:val="00CB4184"/>
    <w:rsid w:val="00CB440A"/>
    <w:rsid w:val="00CB44AF"/>
    <w:rsid w:val="00CB4B62"/>
    <w:rsid w:val="00CB4CED"/>
    <w:rsid w:val="00CB4E32"/>
    <w:rsid w:val="00CB51DE"/>
    <w:rsid w:val="00CB5AFC"/>
    <w:rsid w:val="00CB5C59"/>
    <w:rsid w:val="00CB5EFA"/>
    <w:rsid w:val="00CB64E5"/>
    <w:rsid w:val="00CB6848"/>
    <w:rsid w:val="00CB78C3"/>
    <w:rsid w:val="00CC00C8"/>
    <w:rsid w:val="00CC03F1"/>
    <w:rsid w:val="00CC15C3"/>
    <w:rsid w:val="00CC1883"/>
    <w:rsid w:val="00CC242A"/>
    <w:rsid w:val="00CC25F4"/>
    <w:rsid w:val="00CC3DC8"/>
    <w:rsid w:val="00CC3E42"/>
    <w:rsid w:val="00CC49B8"/>
    <w:rsid w:val="00CC4B39"/>
    <w:rsid w:val="00CC4CA8"/>
    <w:rsid w:val="00CC5335"/>
    <w:rsid w:val="00CC5361"/>
    <w:rsid w:val="00CC56E2"/>
    <w:rsid w:val="00CC5C62"/>
    <w:rsid w:val="00CC625D"/>
    <w:rsid w:val="00CC6D88"/>
    <w:rsid w:val="00CC6DE4"/>
    <w:rsid w:val="00CC6E52"/>
    <w:rsid w:val="00CC6FC8"/>
    <w:rsid w:val="00CC7338"/>
    <w:rsid w:val="00CC733F"/>
    <w:rsid w:val="00CC7A07"/>
    <w:rsid w:val="00CC7A92"/>
    <w:rsid w:val="00CC7B4C"/>
    <w:rsid w:val="00CC7F7F"/>
    <w:rsid w:val="00CD09DF"/>
    <w:rsid w:val="00CD0FFD"/>
    <w:rsid w:val="00CD10EA"/>
    <w:rsid w:val="00CD1D04"/>
    <w:rsid w:val="00CD2693"/>
    <w:rsid w:val="00CD2850"/>
    <w:rsid w:val="00CD3162"/>
    <w:rsid w:val="00CD330F"/>
    <w:rsid w:val="00CD398F"/>
    <w:rsid w:val="00CD4599"/>
    <w:rsid w:val="00CD4985"/>
    <w:rsid w:val="00CD572A"/>
    <w:rsid w:val="00CD5B89"/>
    <w:rsid w:val="00CD611C"/>
    <w:rsid w:val="00CD6402"/>
    <w:rsid w:val="00CD644C"/>
    <w:rsid w:val="00CE06A2"/>
    <w:rsid w:val="00CE10E1"/>
    <w:rsid w:val="00CE1375"/>
    <w:rsid w:val="00CE1BD3"/>
    <w:rsid w:val="00CE305A"/>
    <w:rsid w:val="00CE305B"/>
    <w:rsid w:val="00CE332D"/>
    <w:rsid w:val="00CE3F2F"/>
    <w:rsid w:val="00CE4996"/>
    <w:rsid w:val="00CE4CB4"/>
    <w:rsid w:val="00CE5099"/>
    <w:rsid w:val="00CE5448"/>
    <w:rsid w:val="00CE54A8"/>
    <w:rsid w:val="00CE5508"/>
    <w:rsid w:val="00CE5E80"/>
    <w:rsid w:val="00CE66A9"/>
    <w:rsid w:val="00CE701D"/>
    <w:rsid w:val="00CE7D56"/>
    <w:rsid w:val="00CF1871"/>
    <w:rsid w:val="00CF1D8A"/>
    <w:rsid w:val="00CF238C"/>
    <w:rsid w:val="00CF2648"/>
    <w:rsid w:val="00CF283D"/>
    <w:rsid w:val="00CF2DE5"/>
    <w:rsid w:val="00CF39F1"/>
    <w:rsid w:val="00CF3A3D"/>
    <w:rsid w:val="00CF3E87"/>
    <w:rsid w:val="00CF4485"/>
    <w:rsid w:val="00CF51F0"/>
    <w:rsid w:val="00CF5520"/>
    <w:rsid w:val="00CF5560"/>
    <w:rsid w:val="00CF5B65"/>
    <w:rsid w:val="00CF5ED3"/>
    <w:rsid w:val="00CF686C"/>
    <w:rsid w:val="00CF6A89"/>
    <w:rsid w:val="00CF6B05"/>
    <w:rsid w:val="00CF7452"/>
    <w:rsid w:val="00CF7AF5"/>
    <w:rsid w:val="00CF7E66"/>
    <w:rsid w:val="00D008CA"/>
    <w:rsid w:val="00D0099C"/>
    <w:rsid w:val="00D00CB1"/>
    <w:rsid w:val="00D013AC"/>
    <w:rsid w:val="00D01979"/>
    <w:rsid w:val="00D01DF9"/>
    <w:rsid w:val="00D01F82"/>
    <w:rsid w:val="00D025C0"/>
    <w:rsid w:val="00D02E3E"/>
    <w:rsid w:val="00D02F99"/>
    <w:rsid w:val="00D03AEC"/>
    <w:rsid w:val="00D03DD3"/>
    <w:rsid w:val="00D043DA"/>
    <w:rsid w:val="00D05572"/>
    <w:rsid w:val="00D05F00"/>
    <w:rsid w:val="00D101A7"/>
    <w:rsid w:val="00D10774"/>
    <w:rsid w:val="00D1134B"/>
    <w:rsid w:val="00D11848"/>
    <w:rsid w:val="00D12ECA"/>
    <w:rsid w:val="00D1304E"/>
    <w:rsid w:val="00D1379C"/>
    <w:rsid w:val="00D14131"/>
    <w:rsid w:val="00D1424F"/>
    <w:rsid w:val="00D14AC2"/>
    <w:rsid w:val="00D15043"/>
    <w:rsid w:val="00D15131"/>
    <w:rsid w:val="00D155DA"/>
    <w:rsid w:val="00D15CB7"/>
    <w:rsid w:val="00D15CE3"/>
    <w:rsid w:val="00D1665F"/>
    <w:rsid w:val="00D16F1D"/>
    <w:rsid w:val="00D17230"/>
    <w:rsid w:val="00D175F4"/>
    <w:rsid w:val="00D17B65"/>
    <w:rsid w:val="00D17C6E"/>
    <w:rsid w:val="00D2069C"/>
    <w:rsid w:val="00D20F44"/>
    <w:rsid w:val="00D21FCF"/>
    <w:rsid w:val="00D222A5"/>
    <w:rsid w:val="00D224C7"/>
    <w:rsid w:val="00D226D8"/>
    <w:rsid w:val="00D22AB0"/>
    <w:rsid w:val="00D2421D"/>
    <w:rsid w:val="00D243C3"/>
    <w:rsid w:val="00D24506"/>
    <w:rsid w:val="00D24D78"/>
    <w:rsid w:val="00D250D8"/>
    <w:rsid w:val="00D25BF8"/>
    <w:rsid w:val="00D25F3E"/>
    <w:rsid w:val="00D25FA9"/>
    <w:rsid w:val="00D262E1"/>
    <w:rsid w:val="00D26932"/>
    <w:rsid w:val="00D26F9B"/>
    <w:rsid w:val="00D27184"/>
    <w:rsid w:val="00D27349"/>
    <w:rsid w:val="00D27C92"/>
    <w:rsid w:val="00D27D93"/>
    <w:rsid w:val="00D30E61"/>
    <w:rsid w:val="00D3146F"/>
    <w:rsid w:val="00D32217"/>
    <w:rsid w:val="00D322F6"/>
    <w:rsid w:val="00D3294B"/>
    <w:rsid w:val="00D32C45"/>
    <w:rsid w:val="00D3326A"/>
    <w:rsid w:val="00D33FA5"/>
    <w:rsid w:val="00D35338"/>
    <w:rsid w:val="00D35C2F"/>
    <w:rsid w:val="00D364C2"/>
    <w:rsid w:val="00D37F3B"/>
    <w:rsid w:val="00D401DF"/>
    <w:rsid w:val="00D410CF"/>
    <w:rsid w:val="00D41273"/>
    <w:rsid w:val="00D41C0B"/>
    <w:rsid w:val="00D43243"/>
    <w:rsid w:val="00D435D7"/>
    <w:rsid w:val="00D437CD"/>
    <w:rsid w:val="00D43FEC"/>
    <w:rsid w:val="00D445EE"/>
    <w:rsid w:val="00D44E86"/>
    <w:rsid w:val="00D457BC"/>
    <w:rsid w:val="00D45883"/>
    <w:rsid w:val="00D4641C"/>
    <w:rsid w:val="00D467D4"/>
    <w:rsid w:val="00D468BD"/>
    <w:rsid w:val="00D475FC"/>
    <w:rsid w:val="00D5090C"/>
    <w:rsid w:val="00D50E02"/>
    <w:rsid w:val="00D5127D"/>
    <w:rsid w:val="00D5191F"/>
    <w:rsid w:val="00D52521"/>
    <w:rsid w:val="00D535D5"/>
    <w:rsid w:val="00D541FE"/>
    <w:rsid w:val="00D54E9F"/>
    <w:rsid w:val="00D55408"/>
    <w:rsid w:val="00D5720F"/>
    <w:rsid w:val="00D572AC"/>
    <w:rsid w:val="00D5798D"/>
    <w:rsid w:val="00D600E1"/>
    <w:rsid w:val="00D6049A"/>
    <w:rsid w:val="00D60503"/>
    <w:rsid w:val="00D615FC"/>
    <w:rsid w:val="00D61EE5"/>
    <w:rsid w:val="00D6293A"/>
    <w:rsid w:val="00D62E1A"/>
    <w:rsid w:val="00D631F3"/>
    <w:rsid w:val="00D6321A"/>
    <w:rsid w:val="00D6369C"/>
    <w:rsid w:val="00D643DB"/>
    <w:rsid w:val="00D6444F"/>
    <w:rsid w:val="00D64682"/>
    <w:rsid w:val="00D6479C"/>
    <w:rsid w:val="00D64DE1"/>
    <w:rsid w:val="00D65AAC"/>
    <w:rsid w:val="00D65B88"/>
    <w:rsid w:val="00D662F5"/>
    <w:rsid w:val="00D6674D"/>
    <w:rsid w:val="00D67AAE"/>
    <w:rsid w:val="00D70760"/>
    <w:rsid w:val="00D7087C"/>
    <w:rsid w:val="00D70A71"/>
    <w:rsid w:val="00D7174D"/>
    <w:rsid w:val="00D71EDF"/>
    <w:rsid w:val="00D7225B"/>
    <w:rsid w:val="00D73663"/>
    <w:rsid w:val="00D73F60"/>
    <w:rsid w:val="00D7422C"/>
    <w:rsid w:val="00D74410"/>
    <w:rsid w:val="00D7472B"/>
    <w:rsid w:val="00D7533E"/>
    <w:rsid w:val="00D7547B"/>
    <w:rsid w:val="00D75629"/>
    <w:rsid w:val="00D759E2"/>
    <w:rsid w:val="00D760B1"/>
    <w:rsid w:val="00D76619"/>
    <w:rsid w:val="00D76936"/>
    <w:rsid w:val="00D7751D"/>
    <w:rsid w:val="00D7759D"/>
    <w:rsid w:val="00D77B8C"/>
    <w:rsid w:val="00D77DD4"/>
    <w:rsid w:val="00D813B6"/>
    <w:rsid w:val="00D818D9"/>
    <w:rsid w:val="00D81943"/>
    <w:rsid w:val="00D825CF"/>
    <w:rsid w:val="00D82B86"/>
    <w:rsid w:val="00D8320F"/>
    <w:rsid w:val="00D83BFF"/>
    <w:rsid w:val="00D84F20"/>
    <w:rsid w:val="00D853B4"/>
    <w:rsid w:val="00D86100"/>
    <w:rsid w:val="00D86CC2"/>
    <w:rsid w:val="00D87223"/>
    <w:rsid w:val="00D87AC4"/>
    <w:rsid w:val="00D87B54"/>
    <w:rsid w:val="00D903F1"/>
    <w:rsid w:val="00D908DB"/>
    <w:rsid w:val="00D92003"/>
    <w:rsid w:val="00D927A4"/>
    <w:rsid w:val="00D92B14"/>
    <w:rsid w:val="00D93042"/>
    <w:rsid w:val="00D93308"/>
    <w:rsid w:val="00D939DC"/>
    <w:rsid w:val="00D94494"/>
    <w:rsid w:val="00D94B32"/>
    <w:rsid w:val="00D95743"/>
    <w:rsid w:val="00D95885"/>
    <w:rsid w:val="00D961C1"/>
    <w:rsid w:val="00D97195"/>
    <w:rsid w:val="00D9734C"/>
    <w:rsid w:val="00DA09B1"/>
    <w:rsid w:val="00DA1829"/>
    <w:rsid w:val="00DA28A1"/>
    <w:rsid w:val="00DA28B6"/>
    <w:rsid w:val="00DA2B7A"/>
    <w:rsid w:val="00DA2F2E"/>
    <w:rsid w:val="00DA450D"/>
    <w:rsid w:val="00DA4768"/>
    <w:rsid w:val="00DA4990"/>
    <w:rsid w:val="00DA4BD4"/>
    <w:rsid w:val="00DA530B"/>
    <w:rsid w:val="00DA53F2"/>
    <w:rsid w:val="00DA5D4E"/>
    <w:rsid w:val="00DA67DC"/>
    <w:rsid w:val="00DA6D82"/>
    <w:rsid w:val="00DA6DAF"/>
    <w:rsid w:val="00DA7028"/>
    <w:rsid w:val="00DA77C5"/>
    <w:rsid w:val="00DA7C85"/>
    <w:rsid w:val="00DB0312"/>
    <w:rsid w:val="00DB093D"/>
    <w:rsid w:val="00DB0A5E"/>
    <w:rsid w:val="00DB0FCD"/>
    <w:rsid w:val="00DB1506"/>
    <w:rsid w:val="00DB16B2"/>
    <w:rsid w:val="00DB2936"/>
    <w:rsid w:val="00DB364C"/>
    <w:rsid w:val="00DB3DA0"/>
    <w:rsid w:val="00DB3E21"/>
    <w:rsid w:val="00DB44F7"/>
    <w:rsid w:val="00DB4B7D"/>
    <w:rsid w:val="00DB545D"/>
    <w:rsid w:val="00DB5493"/>
    <w:rsid w:val="00DB607B"/>
    <w:rsid w:val="00DB6D97"/>
    <w:rsid w:val="00DB6ECE"/>
    <w:rsid w:val="00DB6F68"/>
    <w:rsid w:val="00DB71F8"/>
    <w:rsid w:val="00DB7B16"/>
    <w:rsid w:val="00DB7ECE"/>
    <w:rsid w:val="00DC02E2"/>
    <w:rsid w:val="00DC02F8"/>
    <w:rsid w:val="00DC092A"/>
    <w:rsid w:val="00DC0EEE"/>
    <w:rsid w:val="00DC2194"/>
    <w:rsid w:val="00DC2295"/>
    <w:rsid w:val="00DC2B25"/>
    <w:rsid w:val="00DC2BA7"/>
    <w:rsid w:val="00DC2F79"/>
    <w:rsid w:val="00DC3059"/>
    <w:rsid w:val="00DC306D"/>
    <w:rsid w:val="00DC3436"/>
    <w:rsid w:val="00DC39EA"/>
    <w:rsid w:val="00DC3D93"/>
    <w:rsid w:val="00DC3ED7"/>
    <w:rsid w:val="00DC4182"/>
    <w:rsid w:val="00DC52E9"/>
    <w:rsid w:val="00DC5676"/>
    <w:rsid w:val="00DC5E35"/>
    <w:rsid w:val="00DC6B80"/>
    <w:rsid w:val="00DC7103"/>
    <w:rsid w:val="00DC73CB"/>
    <w:rsid w:val="00DC7468"/>
    <w:rsid w:val="00DC77D1"/>
    <w:rsid w:val="00DC78DE"/>
    <w:rsid w:val="00DC7A63"/>
    <w:rsid w:val="00DC7DFF"/>
    <w:rsid w:val="00DC7ECD"/>
    <w:rsid w:val="00DD069D"/>
    <w:rsid w:val="00DD140E"/>
    <w:rsid w:val="00DD14F3"/>
    <w:rsid w:val="00DD3237"/>
    <w:rsid w:val="00DD35F5"/>
    <w:rsid w:val="00DD4E56"/>
    <w:rsid w:val="00DD6749"/>
    <w:rsid w:val="00DD68A8"/>
    <w:rsid w:val="00DD70D0"/>
    <w:rsid w:val="00DD7AD2"/>
    <w:rsid w:val="00DD7B7A"/>
    <w:rsid w:val="00DD7B84"/>
    <w:rsid w:val="00DE02BE"/>
    <w:rsid w:val="00DE0AF5"/>
    <w:rsid w:val="00DE0ED8"/>
    <w:rsid w:val="00DE0FF0"/>
    <w:rsid w:val="00DE17AE"/>
    <w:rsid w:val="00DE1E07"/>
    <w:rsid w:val="00DE1FF5"/>
    <w:rsid w:val="00DE267C"/>
    <w:rsid w:val="00DE3C8E"/>
    <w:rsid w:val="00DE3F72"/>
    <w:rsid w:val="00DE4A8E"/>
    <w:rsid w:val="00DE500A"/>
    <w:rsid w:val="00DE56AC"/>
    <w:rsid w:val="00DE5E9E"/>
    <w:rsid w:val="00DE6DE5"/>
    <w:rsid w:val="00DE70AF"/>
    <w:rsid w:val="00DE7221"/>
    <w:rsid w:val="00DE7406"/>
    <w:rsid w:val="00DE7441"/>
    <w:rsid w:val="00DE7B07"/>
    <w:rsid w:val="00DF03DB"/>
    <w:rsid w:val="00DF055E"/>
    <w:rsid w:val="00DF0796"/>
    <w:rsid w:val="00DF15C0"/>
    <w:rsid w:val="00DF1DC6"/>
    <w:rsid w:val="00DF205D"/>
    <w:rsid w:val="00DF23FF"/>
    <w:rsid w:val="00DF2D01"/>
    <w:rsid w:val="00DF2E36"/>
    <w:rsid w:val="00DF3141"/>
    <w:rsid w:val="00DF32BC"/>
    <w:rsid w:val="00DF33D4"/>
    <w:rsid w:val="00DF36B1"/>
    <w:rsid w:val="00DF3CA6"/>
    <w:rsid w:val="00DF414B"/>
    <w:rsid w:val="00DF46A8"/>
    <w:rsid w:val="00DF4E37"/>
    <w:rsid w:val="00DF4F23"/>
    <w:rsid w:val="00DF5141"/>
    <w:rsid w:val="00DF5252"/>
    <w:rsid w:val="00DF5619"/>
    <w:rsid w:val="00DF5A93"/>
    <w:rsid w:val="00DF5B20"/>
    <w:rsid w:val="00DF68CC"/>
    <w:rsid w:val="00DF6F19"/>
    <w:rsid w:val="00DF7FCC"/>
    <w:rsid w:val="00E012C6"/>
    <w:rsid w:val="00E01C9F"/>
    <w:rsid w:val="00E02467"/>
    <w:rsid w:val="00E02731"/>
    <w:rsid w:val="00E0286C"/>
    <w:rsid w:val="00E02872"/>
    <w:rsid w:val="00E02EBB"/>
    <w:rsid w:val="00E03142"/>
    <w:rsid w:val="00E041D2"/>
    <w:rsid w:val="00E045BB"/>
    <w:rsid w:val="00E04E2D"/>
    <w:rsid w:val="00E05128"/>
    <w:rsid w:val="00E052F3"/>
    <w:rsid w:val="00E0564E"/>
    <w:rsid w:val="00E05CEA"/>
    <w:rsid w:val="00E05F8E"/>
    <w:rsid w:val="00E06013"/>
    <w:rsid w:val="00E061B5"/>
    <w:rsid w:val="00E06472"/>
    <w:rsid w:val="00E075F9"/>
    <w:rsid w:val="00E076C0"/>
    <w:rsid w:val="00E07BC5"/>
    <w:rsid w:val="00E10CC4"/>
    <w:rsid w:val="00E10E7D"/>
    <w:rsid w:val="00E10F73"/>
    <w:rsid w:val="00E1186E"/>
    <w:rsid w:val="00E11924"/>
    <w:rsid w:val="00E11DEC"/>
    <w:rsid w:val="00E11F90"/>
    <w:rsid w:val="00E12A2C"/>
    <w:rsid w:val="00E12BEA"/>
    <w:rsid w:val="00E12DF6"/>
    <w:rsid w:val="00E12E79"/>
    <w:rsid w:val="00E13499"/>
    <w:rsid w:val="00E13594"/>
    <w:rsid w:val="00E13678"/>
    <w:rsid w:val="00E13FAD"/>
    <w:rsid w:val="00E14046"/>
    <w:rsid w:val="00E14DF1"/>
    <w:rsid w:val="00E1504F"/>
    <w:rsid w:val="00E1511A"/>
    <w:rsid w:val="00E153B0"/>
    <w:rsid w:val="00E153C7"/>
    <w:rsid w:val="00E155A3"/>
    <w:rsid w:val="00E17392"/>
    <w:rsid w:val="00E17FE6"/>
    <w:rsid w:val="00E2075E"/>
    <w:rsid w:val="00E20A89"/>
    <w:rsid w:val="00E20FB2"/>
    <w:rsid w:val="00E217CB"/>
    <w:rsid w:val="00E217DA"/>
    <w:rsid w:val="00E21D2A"/>
    <w:rsid w:val="00E21E90"/>
    <w:rsid w:val="00E224A4"/>
    <w:rsid w:val="00E2273E"/>
    <w:rsid w:val="00E227A0"/>
    <w:rsid w:val="00E23AF2"/>
    <w:rsid w:val="00E23E3F"/>
    <w:rsid w:val="00E26393"/>
    <w:rsid w:val="00E263DE"/>
    <w:rsid w:val="00E2640B"/>
    <w:rsid w:val="00E26569"/>
    <w:rsid w:val="00E26A71"/>
    <w:rsid w:val="00E272A1"/>
    <w:rsid w:val="00E2791A"/>
    <w:rsid w:val="00E27AA2"/>
    <w:rsid w:val="00E27FC1"/>
    <w:rsid w:val="00E303C5"/>
    <w:rsid w:val="00E31199"/>
    <w:rsid w:val="00E31314"/>
    <w:rsid w:val="00E31B3B"/>
    <w:rsid w:val="00E32176"/>
    <w:rsid w:val="00E32415"/>
    <w:rsid w:val="00E33071"/>
    <w:rsid w:val="00E3393B"/>
    <w:rsid w:val="00E33A12"/>
    <w:rsid w:val="00E33E46"/>
    <w:rsid w:val="00E34DB8"/>
    <w:rsid w:val="00E35A1C"/>
    <w:rsid w:val="00E35AE5"/>
    <w:rsid w:val="00E36553"/>
    <w:rsid w:val="00E37767"/>
    <w:rsid w:val="00E37ECA"/>
    <w:rsid w:val="00E40BBF"/>
    <w:rsid w:val="00E40C03"/>
    <w:rsid w:val="00E418E8"/>
    <w:rsid w:val="00E41A85"/>
    <w:rsid w:val="00E43BA5"/>
    <w:rsid w:val="00E44218"/>
    <w:rsid w:val="00E444E3"/>
    <w:rsid w:val="00E4473D"/>
    <w:rsid w:val="00E44C18"/>
    <w:rsid w:val="00E452DF"/>
    <w:rsid w:val="00E464E9"/>
    <w:rsid w:val="00E46A85"/>
    <w:rsid w:val="00E46C79"/>
    <w:rsid w:val="00E50170"/>
    <w:rsid w:val="00E50CEE"/>
    <w:rsid w:val="00E51073"/>
    <w:rsid w:val="00E511B2"/>
    <w:rsid w:val="00E5120D"/>
    <w:rsid w:val="00E5187A"/>
    <w:rsid w:val="00E52539"/>
    <w:rsid w:val="00E52933"/>
    <w:rsid w:val="00E52F4C"/>
    <w:rsid w:val="00E53476"/>
    <w:rsid w:val="00E53D4D"/>
    <w:rsid w:val="00E53D74"/>
    <w:rsid w:val="00E53DFB"/>
    <w:rsid w:val="00E551E6"/>
    <w:rsid w:val="00E553FE"/>
    <w:rsid w:val="00E55572"/>
    <w:rsid w:val="00E55713"/>
    <w:rsid w:val="00E557B7"/>
    <w:rsid w:val="00E55A22"/>
    <w:rsid w:val="00E55F5D"/>
    <w:rsid w:val="00E5632A"/>
    <w:rsid w:val="00E563B2"/>
    <w:rsid w:val="00E56628"/>
    <w:rsid w:val="00E60470"/>
    <w:rsid w:val="00E608D7"/>
    <w:rsid w:val="00E6102A"/>
    <w:rsid w:val="00E619CC"/>
    <w:rsid w:val="00E61CF6"/>
    <w:rsid w:val="00E62475"/>
    <w:rsid w:val="00E627B7"/>
    <w:rsid w:val="00E65547"/>
    <w:rsid w:val="00E65AEB"/>
    <w:rsid w:val="00E65B9F"/>
    <w:rsid w:val="00E65E82"/>
    <w:rsid w:val="00E66B6D"/>
    <w:rsid w:val="00E67657"/>
    <w:rsid w:val="00E67A10"/>
    <w:rsid w:val="00E67E80"/>
    <w:rsid w:val="00E67F1C"/>
    <w:rsid w:val="00E70638"/>
    <w:rsid w:val="00E70761"/>
    <w:rsid w:val="00E71121"/>
    <w:rsid w:val="00E71CA0"/>
    <w:rsid w:val="00E72B93"/>
    <w:rsid w:val="00E7321E"/>
    <w:rsid w:val="00E7394E"/>
    <w:rsid w:val="00E73FE0"/>
    <w:rsid w:val="00E74255"/>
    <w:rsid w:val="00E743C2"/>
    <w:rsid w:val="00E74592"/>
    <w:rsid w:val="00E74C74"/>
    <w:rsid w:val="00E75C36"/>
    <w:rsid w:val="00E76F32"/>
    <w:rsid w:val="00E770C3"/>
    <w:rsid w:val="00E774C5"/>
    <w:rsid w:val="00E77726"/>
    <w:rsid w:val="00E77B8C"/>
    <w:rsid w:val="00E77C1A"/>
    <w:rsid w:val="00E8080E"/>
    <w:rsid w:val="00E80848"/>
    <w:rsid w:val="00E80867"/>
    <w:rsid w:val="00E829E7"/>
    <w:rsid w:val="00E8382D"/>
    <w:rsid w:val="00E8397C"/>
    <w:rsid w:val="00E83F78"/>
    <w:rsid w:val="00E85172"/>
    <w:rsid w:val="00E85330"/>
    <w:rsid w:val="00E855C5"/>
    <w:rsid w:val="00E85655"/>
    <w:rsid w:val="00E8616A"/>
    <w:rsid w:val="00E8617B"/>
    <w:rsid w:val="00E862BC"/>
    <w:rsid w:val="00E868D3"/>
    <w:rsid w:val="00E876FF"/>
    <w:rsid w:val="00E87887"/>
    <w:rsid w:val="00E87902"/>
    <w:rsid w:val="00E87C7E"/>
    <w:rsid w:val="00E9237C"/>
    <w:rsid w:val="00E92F8B"/>
    <w:rsid w:val="00E93ADD"/>
    <w:rsid w:val="00E93F12"/>
    <w:rsid w:val="00E94642"/>
    <w:rsid w:val="00E954A1"/>
    <w:rsid w:val="00E95E8D"/>
    <w:rsid w:val="00E95F2B"/>
    <w:rsid w:val="00E964C2"/>
    <w:rsid w:val="00E966D4"/>
    <w:rsid w:val="00E96B59"/>
    <w:rsid w:val="00E96D24"/>
    <w:rsid w:val="00E96F72"/>
    <w:rsid w:val="00E9768C"/>
    <w:rsid w:val="00E9785A"/>
    <w:rsid w:val="00E97968"/>
    <w:rsid w:val="00EA0174"/>
    <w:rsid w:val="00EA050C"/>
    <w:rsid w:val="00EA0A8F"/>
    <w:rsid w:val="00EA0AFA"/>
    <w:rsid w:val="00EA0DA5"/>
    <w:rsid w:val="00EA0E46"/>
    <w:rsid w:val="00EA1282"/>
    <w:rsid w:val="00EA2042"/>
    <w:rsid w:val="00EA2301"/>
    <w:rsid w:val="00EA3A0A"/>
    <w:rsid w:val="00EA3AA4"/>
    <w:rsid w:val="00EA3E86"/>
    <w:rsid w:val="00EA4C61"/>
    <w:rsid w:val="00EA50B4"/>
    <w:rsid w:val="00EA54E8"/>
    <w:rsid w:val="00EA559C"/>
    <w:rsid w:val="00EA5950"/>
    <w:rsid w:val="00EA62EF"/>
    <w:rsid w:val="00EA6EFD"/>
    <w:rsid w:val="00EB0380"/>
    <w:rsid w:val="00EB0519"/>
    <w:rsid w:val="00EB0540"/>
    <w:rsid w:val="00EB0A32"/>
    <w:rsid w:val="00EB0BC7"/>
    <w:rsid w:val="00EB0E3B"/>
    <w:rsid w:val="00EB1217"/>
    <w:rsid w:val="00EB146D"/>
    <w:rsid w:val="00EB2F8A"/>
    <w:rsid w:val="00EB3E64"/>
    <w:rsid w:val="00EB3F4A"/>
    <w:rsid w:val="00EB4C03"/>
    <w:rsid w:val="00EB5A65"/>
    <w:rsid w:val="00EB5B1A"/>
    <w:rsid w:val="00EB5C20"/>
    <w:rsid w:val="00EB65BE"/>
    <w:rsid w:val="00EB6694"/>
    <w:rsid w:val="00EB6732"/>
    <w:rsid w:val="00EB67BC"/>
    <w:rsid w:val="00EB6ADD"/>
    <w:rsid w:val="00EB6D06"/>
    <w:rsid w:val="00EC15CA"/>
    <w:rsid w:val="00EC19DB"/>
    <w:rsid w:val="00EC1C6F"/>
    <w:rsid w:val="00EC1CAB"/>
    <w:rsid w:val="00EC1D06"/>
    <w:rsid w:val="00EC1E68"/>
    <w:rsid w:val="00EC1FD8"/>
    <w:rsid w:val="00EC2124"/>
    <w:rsid w:val="00EC3094"/>
    <w:rsid w:val="00EC40BC"/>
    <w:rsid w:val="00EC5A16"/>
    <w:rsid w:val="00EC6E88"/>
    <w:rsid w:val="00EC7089"/>
    <w:rsid w:val="00EC7898"/>
    <w:rsid w:val="00ED0962"/>
    <w:rsid w:val="00ED15A9"/>
    <w:rsid w:val="00ED17D0"/>
    <w:rsid w:val="00ED2891"/>
    <w:rsid w:val="00ED50E6"/>
    <w:rsid w:val="00ED5A92"/>
    <w:rsid w:val="00ED5BA5"/>
    <w:rsid w:val="00ED6248"/>
    <w:rsid w:val="00ED6F91"/>
    <w:rsid w:val="00ED706D"/>
    <w:rsid w:val="00ED7225"/>
    <w:rsid w:val="00ED753E"/>
    <w:rsid w:val="00ED78B7"/>
    <w:rsid w:val="00EE003E"/>
    <w:rsid w:val="00EE0752"/>
    <w:rsid w:val="00EE07B7"/>
    <w:rsid w:val="00EE0A7D"/>
    <w:rsid w:val="00EE142D"/>
    <w:rsid w:val="00EE3504"/>
    <w:rsid w:val="00EE3A63"/>
    <w:rsid w:val="00EE5088"/>
    <w:rsid w:val="00EE532D"/>
    <w:rsid w:val="00EE5387"/>
    <w:rsid w:val="00EE5466"/>
    <w:rsid w:val="00EE6871"/>
    <w:rsid w:val="00EE78CB"/>
    <w:rsid w:val="00EF158A"/>
    <w:rsid w:val="00EF16C3"/>
    <w:rsid w:val="00EF1791"/>
    <w:rsid w:val="00EF1EF3"/>
    <w:rsid w:val="00EF1F6C"/>
    <w:rsid w:val="00EF2D22"/>
    <w:rsid w:val="00EF2F96"/>
    <w:rsid w:val="00EF46FD"/>
    <w:rsid w:val="00EF4863"/>
    <w:rsid w:val="00EF4AF5"/>
    <w:rsid w:val="00EF4CD2"/>
    <w:rsid w:val="00EF4FF6"/>
    <w:rsid w:val="00EF66B8"/>
    <w:rsid w:val="00EF6740"/>
    <w:rsid w:val="00EF6D7C"/>
    <w:rsid w:val="00EF70A6"/>
    <w:rsid w:val="00EF73F1"/>
    <w:rsid w:val="00EF76F6"/>
    <w:rsid w:val="00EF7C45"/>
    <w:rsid w:val="00F0026D"/>
    <w:rsid w:val="00F0080B"/>
    <w:rsid w:val="00F00B4C"/>
    <w:rsid w:val="00F012CA"/>
    <w:rsid w:val="00F01755"/>
    <w:rsid w:val="00F03E97"/>
    <w:rsid w:val="00F04900"/>
    <w:rsid w:val="00F04BCF"/>
    <w:rsid w:val="00F04F07"/>
    <w:rsid w:val="00F0529C"/>
    <w:rsid w:val="00F05336"/>
    <w:rsid w:val="00F05A4F"/>
    <w:rsid w:val="00F05AF0"/>
    <w:rsid w:val="00F0602B"/>
    <w:rsid w:val="00F073AE"/>
    <w:rsid w:val="00F076EE"/>
    <w:rsid w:val="00F07F78"/>
    <w:rsid w:val="00F102DE"/>
    <w:rsid w:val="00F10E00"/>
    <w:rsid w:val="00F113B6"/>
    <w:rsid w:val="00F11497"/>
    <w:rsid w:val="00F11AFC"/>
    <w:rsid w:val="00F12583"/>
    <w:rsid w:val="00F12FC4"/>
    <w:rsid w:val="00F1347E"/>
    <w:rsid w:val="00F1397C"/>
    <w:rsid w:val="00F157D1"/>
    <w:rsid w:val="00F16018"/>
    <w:rsid w:val="00F161CF"/>
    <w:rsid w:val="00F1628F"/>
    <w:rsid w:val="00F165EA"/>
    <w:rsid w:val="00F16A23"/>
    <w:rsid w:val="00F16E40"/>
    <w:rsid w:val="00F177D2"/>
    <w:rsid w:val="00F17D2D"/>
    <w:rsid w:val="00F20128"/>
    <w:rsid w:val="00F21263"/>
    <w:rsid w:val="00F2159D"/>
    <w:rsid w:val="00F21A12"/>
    <w:rsid w:val="00F21E3C"/>
    <w:rsid w:val="00F22096"/>
    <w:rsid w:val="00F228F1"/>
    <w:rsid w:val="00F2318B"/>
    <w:rsid w:val="00F234DB"/>
    <w:rsid w:val="00F237A3"/>
    <w:rsid w:val="00F23CEA"/>
    <w:rsid w:val="00F24962"/>
    <w:rsid w:val="00F24AB9"/>
    <w:rsid w:val="00F24D70"/>
    <w:rsid w:val="00F25CFD"/>
    <w:rsid w:val="00F262FE"/>
    <w:rsid w:val="00F26A78"/>
    <w:rsid w:val="00F26DD3"/>
    <w:rsid w:val="00F275AB"/>
    <w:rsid w:val="00F300A3"/>
    <w:rsid w:val="00F30AB9"/>
    <w:rsid w:val="00F310EC"/>
    <w:rsid w:val="00F3140C"/>
    <w:rsid w:val="00F31705"/>
    <w:rsid w:val="00F31801"/>
    <w:rsid w:val="00F322DA"/>
    <w:rsid w:val="00F324D8"/>
    <w:rsid w:val="00F32D5E"/>
    <w:rsid w:val="00F3303F"/>
    <w:rsid w:val="00F3320A"/>
    <w:rsid w:val="00F3372E"/>
    <w:rsid w:val="00F33782"/>
    <w:rsid w:val="00F33B9C"/>
    <w:rsid w:val="00F3419C"/>
    <w:rsid w:val="00F347C8"/>
    <w:rsid w:val="00F34A25"/>
    <w:rsid w:val="00F351E2"/>
    <w:rsid w:val="00F3588F"/>
    <w:rsid w:val="00F35A33"/>
    <w:rsid w:val="00F35F8C"/>
    <w:rsid w:val="00F3658C"/>
    <w:rsid w:val="00F36772"/>
    <w:rsid w:val="00F36B9A"/>
    <w:rsid w:val="00F36BA2"/>
    <w:rsid w:val="00F36F41"/>
    <w:rsid w:val="00F371B3"/>
    <w:rsid w:val="00F374D0"/>
    <w:rsid w:val="00F3793E"/>
    <w:rsid w:val="00F37ED6"/>
    <w:rsid w:val="00F40291"/>
    <w:rsid w:val="00F406C8"/>
    <w:rsid w:val="00F40E9B"/>
    <w:rsid w:val="00F41AAD"/>
    <w:rsid w:val="00F41B51"/>
    <w:rsid w:val="00F41BB3"/>
    <w:rsid w:val="00F41EC9"/>
    <w:rsid w:val="00F4222A"/>
    <w:rsid w:val="00F4298C"/>
    <w:rsid w:val="00F42B43"/>
    <w:rsid w:val="00F4318C"/>
    <w:rsid w:val="00F43880"/>
    <w:rsid w:val="00F43EF7"/>
    <w:rsid w:val="00F447FB"/>
    <w:rsid w:val="00F44916"/>
    <w:rsid w:val="00F44AEB"/>
    <w:rsid w:val="00F44EA6"/>
    <w:rsid w:val="00F44FC1"/>
    <w:rsid w:val="00F4653D"/>
    <w:rsid w:val="00F466AD"/>
    <w:rsid w:val="00F467F0"/>
    <w:rsid w:val="00F4680D"/>
    <w:rsid w:val="00F469B9"/>
    <w:rsid w:val="00F47362"/>
    <w:rsid w:val="00F50101"/>
    <w:rsid w:val="00F51F66"/>
    <w:rsid w:val="00F5230D"/>
    <w:rsid w:val="00F525E1"/>
    <w:rsid w:val="00F53E66"/>
    <w:rsid w:val="00F547A4"/>
    <w:rsid w:val="00F552CD"/>
    <w:rsid w:val="00F55418"/>
    <w:rsid w:val="00F554A9"/>
    <w:rsid w:val="00F5550F"/>
    <w:rsid w:val="00F55BD1"/>
    <w:rsid w:val="00F57200"/>
    <w:rsid w:val="00F574C2"/>
    <w:rsid w:val="00F60750"/>
    <w:rsid w:val="00F608E8"/>
    <w:rsid w:val="00F60E80"/>
    <w:rsid w:val="00F61BE9"/>
    <w:rsid w:val="00F62147"/>
    <w:rsid w:val="00F63623"/>
    <w:rsid w:val="00F63B25"/>
    <w:rsid w:val="00F6424D"/>
    <w:rsid w:val="00F64E69"/>
    <w:rsid w:val="00F65139"/>
    <w:rsid w:val="00F65833"/>
    <w:rsid w:val="00F65A38"/>
    <w:rsid w:val="00F674D3"/>
    <w:rsid w:val="00F67B3D"/>
    <w:rsid w:val="00F70858"/>
    <w:rsid w:val="00F71099"/>
    <w:rsid w:val="00F71D39"/>
    <w:rsid w:val="00F727E3"/>
    <w:rsid w:val="00F72F9F"/>
    <w:rsid w:val="00F743BB"/>
    <w:rsid w:val="00F74D0D"/>
    <w:rsid w:val="00F74F8D"/>
    <w:rsid w:val="00F751F2"/>
    <w:rsid w:val="00F75653"/>
    <w:rsid w:val="00F75CC9"/>
    <w:rsid w:val="00F76237"/>
    <w:rsid w:val="00F76AE1"/>
    <w:rsid w:val="00F77B2F"/>
    <w:rsid w:val="00F77B87"/>
    <w:rsid w:val="00F81950"/>
    <w:rsid w:val="00F823F9"/>
    <w:rsid w:val="00F82846"/>
    <w:rsid w:val="00F836D0"/>
    <w:rsid w:val="00F837D6"/>
    <w:rsid w:val="00F839D9"/>
    <w:rsid w:val="00F83D71"/>
    <w:rsid w:val="00F84A19"/>
    <w:rsid w:val="00F8505E"/>
    <w:rsid w:val="00F85386"/>
    <w:rsid w:val="00F859A8"/>
    <w:rsid w:val="00F85F4F"/>
    <w:rsid w:val="00F863F7"/>
    <w:rsid w:val="00F86D37"/>
    <w:rsid w:val="00F86EB8"/>
    <w:rsid w:val="00F87366"/>
    <w:rsid w:val="00F87A24"/>
    <w:rsid w:val="00F87D06"/>
    <w:rsid w:val="00F87D96"/>
    <w:rsid w:val="00F901CB"/>
    <w:rsid w:val="00F90729"/>
    <w:rsid w:val="00F90C85"/>
    <w:rsid w:val="00F90E05"/>
    <w:rsid w:val="00F91431"/>
    <w:rsid w:val="00F91E87"/>
    <w:rsid w:val="00F92237"/>
    <w:rsid w:val="00F92FF0"/>
    <w:rsid w:val="00F932B0"/>
    <w:rsid w:val="00F932BE"/>
    <w:rsid w:val="00F93428"/>
    <w:rsid w:val="00F93EE7"/>
    <w:rsid w:val="00F9478F"/>
    <w:rsid w:val="00F94BCE"/>
    <w:rsid w:val="00F95913"/>
    <w:rsid w:val="00F961C1"/>
    <w:rsid w:val="00F96423"/>
    <w:rsid w:val="00F97017"/>
    <w:rsid w:val="00F970C4"/>
    <w:rsid w:val="00F97769"/>
    <w:rsid w:val="00FA081B"/>
    <w:rsid w:val="00FA0A52"/>
    <w:rsid w:val="00FA113C"/>
    <w:rsid w:val="00FA15CA"/>
    <w:rsid w:val="00FA1ED2"/>
    <w:rsid w:val="00FA2760"/>
    <w:rsid w:val="00FA2F71"/>
    <w:rsid w:val="00FA3383"/>
    <w:rsid w:val="00FA33FE"/>
    <w:rsid w:val="00FA348C"/>
    <w:rsid w:val="00FA38DB"/>
    <w:rsid w:val="00FA4B09"/>
    <w:rsid w:val="00FA4F35"/>
    <w:rsid w:val="00FA6BCE"/>
    <w:rsid w:val="00FA6DA1"/>
    <w:rsid w:val="00FA6EA7"/>
    <w:rsid w:val="00FA7562"/>
    <w:rsid w:val="00FB04EE"/>
    <w:rsid w:val="00FB0701"/>
    <w:rsid w:val="00FB09F9"/>
    <w:rsid w:val="00FB187C"/>
    <w:rsid w:val="00FB1F4D"/>
    <w:rsid w:val="00FB215B"/>
    <w:rsid w:val="00FB3556"/>
    <w:rsid w:val="00FB3A40"/>
    <w:rsid w:val="00FB42D5"/>
    <w:rsid w:val="00FB465F"/>
    <w:rsid w:val="00FB46F6"/>
    <w:rsid w:val="00FB4729"/>
    <w:rsid w:val="00FB495E"/>
    <w:rsid w:val="00FB527D"/>
    <w:rsid w:val="00FB5817"/>
    <w:rsid w:val="00FB5DDA"/>
    <w:rsid w:val="00FB7396"/>
    <w:rsid w:val="00FB7B23"/>
    <w:rsid w:val="00FC0460"/>
    <w:rsid w:val="00FC10B0"/>
    <w:rsid w:val="00FC1712"/>
    <w:rsid w:val="00FC2017"/>
    <w:rsid w:val="00FC201F"/>
    <w:rsid w:val="00FC239A"/>
    <w:rsid w:val="00FC280E"/>
    <w:rsid w:val="00FC3B63"/>
    <w:rsid w:val="00FC3BB0"/>
    <w:rsid w:val="00FC3C6D"/>
    <w:rsid w:val="00FC3F48"/>
    <w:rsid w:val="00FC3F55"/>
    <w:rsid w:val="00FC4643"/>
    <w:rsid w:val="00FC47F0"/>
    <w:rsid w:val="00FC4AEB"/>
    <w:rsid w:val="00FC4E3D"/>
    <w:rsid w:val="00FC4E69"/>
    <w:rsid w:val="00FC5236"/>
    <w:rsid w:val="00FC5563"/>
    <w:rsid w:val="00FC5729"/>
    <w:rsid w:val="00FC5829"/>
    <w:rsid w:val="00FC6AC5"/>
    <w:rsid w:val="00FC6BDD"/>
    <w:rsid w:val="00FC6D92"/>
    <w:rsid w:val="00FC6EFC"/>
    <w:rsid w:val="00FC6FBD"/>
    <w:rsid w:val="00FC7EE2"/>
    <w:rsid w:val="00FD0349"/>
    <w:rsid w:val="00FD075A"/>
    <w:rsid w:val="00FD0B84"/>
    <w:rsid w:val="00FD0C8B"/>
    <w:rsid w:val="00FD1776"/>
    <w:rsid w:val="00FD186F"/>
    <w:rsid w:val="00FD196A"/>
    <w:rsid w:val="00FD1AB4"/>
    <w:rsid w:val="00FD1D3A"/>
    <w:rsid w:val="00FD1E36"/>
    <w:rsid w:val="00FD1E5D"/>
    <w:rsid w:val="00FD29A9"/>
    <w:rsid w:val="00FD3221"/>
    <w:rsid w:val="00FD362C"/>
    <w:rsid w:val="00FD378B"/>
    <w:rsid w:val="00FD3887"/>
    <w:rsid w:val="00FD403C"/>
    <w:rsid w:val="00FD40F0"/>
    <w:rsid w:val="00FD4972"/>
    <w:rsid w:val="00FD54D2"/>
    <w:rsid w:val="00FD5597"/>
    <w:rsid w:val="00FD5C10"/>
    <w:rsid w:val="00FD6070"/>
    <w:rsid w:val="00FD65FC"/>
    <w:rsid w:val="00FD69AB"/>
    <w:rsid w:val="00FD6B3A"/>
    <w:rsid w:val="00FD7786"/>
    <w:rsid w:val="00FD77EC"/>
    <w:rsid w:val="00FD784E"/>
    <w:rsid w:val="00FD7E92"/>
    <w:rsid w:val="00FE0D5C"/>
    <w:rsid w:val="00FE0E15"/>
    <w:rsid w:val="00FE0ED5"/>
    <w:rsid w:val="00FE0FAD"/>
    <w:rsid w:val="00FE11FE"/>
    <w:rsid w:val="00FE1911"/>
    <w:rsid w:val="00FE1AA2"/>
    <w:rsid w:val="00FE1DD9"/>
    <w:rsid w:val="00FE2170"/>
    <w:rsid w:val="00FE22C3"/>
    <w:rsid w:val="00FE2543"/>
    <w:rsid w:val="00FE29B7"/>
    <w:rsid w:val="00FE2AEC"/>
    <w:rsid w:val="00FE2F58"/>
    <w:rsid w:val="00FE30C8"/>
    <w:rsid w:val="00FE3225"/>
    <w:rsid w:val="00FE3448"/>
    <w:rsid w:val="00FE3764"/>
    <w:rsid w:val="00FE3C2B"/>
    <w:rsid w:val="00FE4145"/>
    <w:rsid w:val="00FE4200"/>
    <w:rsid w:val="00FE42B6"/>
    <w:rsid w:val="00FE49E4"/>
    <w:rsid w:val="00FE5308"/>
    <w:rsid w:val="00FE5346"/>
    <w:rsid w:val="00FE59FB"/>
    <w:rsid w:val="00FE640A"/>
    <w:rsid w:val="00FE6414"/>
    <w:rsid w:val="00FE6605"/>
    <w:rsid w:val="00FE6945"/>
    <w:rsid w:val="00FE6B61"/>
    <w:rsid w:val="00FE6E7D"/>
    <w:rsid w:val="00FE6F34"/>
    <w:rsid w:val="00FE7074"/>
    <w:rsid w:val="00FE7333"/>
    <w:rsid w:val="00FE794C"/>
    <w:rsid w:val="00FF03BC"/>
    <w:rsid w:val="00FF190D"/>
    <w:rsid w:val="00FF1EEA"/>
    <w:rsid w:val="00FF20C4"/>
    <w:rsid w:val="00FF218F"/>
    <w:rsid w:val="00FF2A0F"/>
    <w:rsid w:val="00FF2B03"/>
    <w:rsid w:val="00FF35F4"/>
    <w:rsid w:val="00FF3E05"/>
    <w:rsid w:val="00FF40D7"/>
    <w:rsid w:val="00FF4195"/>
    <w:rsid w:val="00FF4F16"/>
    <w:rsid w:val="00FF57C8"/>
    <w:rsid w:val="00FF6A0E"/>
    <w:rsid w:val="00FF6FC6"/>
    <w:rsid w:val="00FF7257"/>
    <w:rsid w:val="00FF7A2C"/>
    <w:rsid w:val="00FF7A67"/>
    <w:rsid w:val="00FF7E0F"/>
    <w:rsid w:val="1FFF7915"/>
    <w:rsid w:val="2647C94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F06CFEB"/>
  <w15:docId w15:val="{6620C468-0475-4C50-A68C-618DFD61BE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Liberation Serif" w:eastAsia="AR PL SungtiL GB" w:hAnsi="Liberation Serif" w:cs="Lohit Devanagari"/>
        <w:kern w:val="3"/>
        <w:sz w:val="24"/>
        <w:szCs w:val="24"/>
        <w:lang w:val="en-US" w:eastAsia="zh-CN" w:bidi="hi-IN"/>
      </w:rPr>
    </w:rPrDefault>
    <w:pPrDefault>
      <w:pPr>
        <w:autoSpaceDN w:val="0"/>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5904F5"/>
    <w:pPr>
      <w:suppressAutoHyphens/>
    </w:pPr>
  </w:style>
  <w:style w:type="paragraph" w:styleId="berschrift1">
    <w:name w:val="heading 1"/>
    <w:basedOn w:val="Heading"/>
    <w:next w:val="Textbody"/>
    <w:link w:val="berschrift1Zchn"/>
    <w:uiPriority w:val="9"/>
    <w:qFormat/>
    <w:pPr>
      <w:outlineLvl w:val="0"/>
    </w:pPr>
    <w:rPr>
      <w:b/>
      <w:bCs/>
    </w:rPr>
  </w:style>
  <w:style w:type="paragraph" w:styleId="berschrift2">
    <w:name w:val="heading 2"/>
    <w:basedOn w:val="Heading"/>
    <w:link w:val="berschrift2Zchn"/>
    <w:uiPriority w:val="9"/>
    <w:unhideWhenUsed/>
    <w:qFormat/>
    <w:pPr>
      <w:outlineLvl w:val="1"/>
    </w:pPr>
  </w:style>
  <w:style w:type="paragraph" w:styleId="berschrift3">
    <w:name w:val="heading 3"/>
    <w:basedOn w:val="Standard"/>
    <w:next w:val="Standard"/>
    <w:link w:val="berschrift3Zchn"/>
    <w:uiPriority w:val="9"/>
    <w:unhideWhenUsed/>
    <w:qFormat/>
    <w:pPr>
      <w:keepNext/>
      <w:keepLines/>
      <w:spacing w:before="40"/>
      <w:outlineLvl w:val="2"/>
    </w:pPr>
    <w:rPr>
      <w:rFonts w:asciiTheme="majorHAnsi" w:eastAsiaTheme="majorEastAsia" w:hAnsiTheme="majorHAnsi" w:cstheme="majorBidi"/>
      <w:color w:val="1F3763" w:themeColor="accent1" w:themeShade="7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Heading">
    <w:name w:val="Heading"/>
    <w:basedOn w:val="Standard"/>
    <w:next w:val="Textbody"/>
    <w:pPr>
      <w:keepNext/>
      <w:spacing w:before="240" w:after="120"/>
    </w:pPr>
    <w:rPr>
      <w:rFonts w:ascii="Liberation Sans" w:hAnsi="Liberation Sans"/>
      <w:sz w:val="28"/>
      <w:szCs w:val="28"/>
    </w:rPr>
  </w:style>
  <w:style w:type="paragraph" w:customStyle="1" w:styleId="Textbody">
    <w:name w:val="Text body"/>
    <w:basedOn w:val="Standard"/>
    <w:pPr>
      <w:spacing w:after="140" w:line="276" w:lineRule="auto"/>
    </w:pPr>
  </w:style>
  <w:style w:type="paragraph" w:styleId="Liste">
    <w:name w:val="List"/>
    <w:basedOn w:val="Textbody"/>
  </w:style>
  <w:style w:type="paragraph" w:styleId="Beschriftung">
    <w:name w:val="caption"/>
    <w:basedOn w:val="Standard"/>
    <w:pPr>
      <w:suppressLineNumbers/>
      <w:spacing w:before="120" w:after="120"/>
    </w:pPr>
    <w:rPr>
      <w:i/>
      <w:iCs/>
    </w:rPr>
  </w:style>
  <w:style w:type="paragraph" w:customStyle="1" w:styleId="Index">
    <w:name w:val="Index"/>
    <w:basedOn w:val="Standard"/>
    <w:pPr>
      <w:suppressLineNumbers/>
    </w:pPr>
  </w:style>
  <w:style w:type="paragraph" w:styleId="Titel">
    <w:name w:val="Title"/>
    <w:basedOn w:val="Heading"/>
    <w:next w:val="Textbody"/>
    <w:uiPriority w:val="10"/>
    <w:qFormat/>
    <w:pPr>
      <w:jc w:val="center"/>
    </w:pPr>
    <w:rPr>
      <w:b/>
      <w:bCs/>
      <w:sz w:val="56"/>
      <w:szCs w:val="56"/>
    </w:rPr>
  </w:style>
  <w:style w:type="paragraph" w:styleId="Untertitel">
    <w:name w:val="Subtitle"/>
    <w:basedOn w:val="Heading"/>
    <w:next w:val="Textbody"/>
    <w:link w:val="UntertitelZchn"/>
    <w:uiPriority w:val="11"/>
    <w:qFormat/>
    <w:pPr>
      <w:spacing w:before="60"/>
      <w:jc w:val="center"/>
    </w:pPr>
    <w:rPr>
      <w:sz w:val="36"/>
      <w:szCs w:val="36"/>
    </w:rPr>
  </w:style>
  <w:style w:type="paragraph" w:styleId="Indexberschrift">
    <w:name w:val="index heading"/>
    <w:basedOn w:val="Heading"/>
    <w:pPr>
      <w:suppressLineNumbers/>
    </w:pPr>
    <w:rPr>
      <w:b/>
      <w:bCs/>
      <w:sz w:val="32"/>
      <w:szCs w:val="32"/>
    </w:rPr>
  </w:style>
  <w:style w:type="paragraph" w:customStyle="1" w:styleId="ContentsHeading">
    <w:name w:val="Contents Heading"/>
    <w:basedOn w:val="Heading"/>
    <w:pPr>
      <w:suppressLineNumbers/>
    </w:pPr>
    <w:rPr>
      <w:b/>
      <w:bCs/>
      <w:sz w:val="32"/>
      <w:szCs w:val="32"/>
    </w:rPr>
  </w:style>
  <w:style w:type="paragraph" w:styleId="Sprechblasentext">
    <w:name w:val="Balloon Text"/>
    <w:basedOn w:val="Standard"/>
    <w:rPr>
      <w:rFonts w:ascii="Tahoma" w:eastAsia="Mangal" w:hAnsi="Tahoma" w:cs="Tahoma"/>
      <w:sz w:val="16"/>
      <w:lang w:eastAsia="hi-IN"/>
    </w:rPr>
  </w:style>
  <w:style w:type="paragraph" w:styleId="Verzeichnis2">
    <w:name w:val="toc 2"/>
    <w:uiPriority w:val="39"/>
    <w:pPr>
      <w:tabs>
        <w:tab w:val="right" w:leader="dot" w:pos="9312"/>
      </w:tabs>
      <w:suppressAutoHyphens/>
      <w:ind w:left="283"/>
    </w:pPr>
    <w:rPr>
      <w:rFonts w:eastAsia="FreeSans" w:cs="Liberation Serif"/>
      <w:sz w:val="20"/>
      <w:lang w:eastAsia="hi-IN"/>
    </w:rPr>
  </w:style>
  <w:style w:type="paragraph" w:styleId="Verzeichnis1">
    <w:name w:val="toc 1"/>
    <w:uiPriority w:val="39"/>
    <w:pPr>
      <w:tabs>
        <w:tab w:val="right" w:leader="dot" w:pos="9029"/>
      </w:tabs>
      <w:suppressAutoHyphens/>
    </w:pPr>
    <w:rPr>
      <w:rFonts w:eastAsia="FreeSans" w:cs="Liberation Serif"/>
      <w:sz w:val="20"/>
      <w:lang w:eastAsia="hi-IN"/>
    </w:rPr>
  </w:style>
  <w:style w:type="paragraph" w:styleId="RGV-berschrift">
    <w:name w:val="toa heading"/>
    <w:pPr>
      <w:keepNext/>
      <w:suppressAutoHyphens/>
      <w:spacing w:before="240" w:after="120"/>
    </w:pPr>
    <w:rPr>
      <w:rFonts w:eastAsia="FreeSans" w:cs="Liberation Serif"/>
      <w:b/>
      <w:sz w:val="32"/>
      <w:lang w:eastAsia="hi-IN"/>
    </w:rPr>
  </w:style>
  <w:style w:type="paragraph" w:customStyle="1" w:styleId="Contents1">
    <w:name w:val="Contents 1"/>
    <w:basedOn w:val="Index"/>
    <w:pPr>
      <w:tabs>
        <w:tab w:val="right" w:leader="dot" w:pos="9638"/>
      </w:tabs>
    </w:pPr>
  </w:style>
  <w:style w:type="paragraph" w:customStyle="1" w:styleId="HeaderandFooter">
    <w:name w:val="Header and Footer"/>
    <w:basedOn w:val="Standard"/>
    <w:pPr>
      <w:suppressLineNumbers/>
      <w:tabs>
        <w:tab w:val="center" w:pos="4819"/>
        <w:tab w:val="right" w:pos="9638"/>
      </w:tabs>
    </w:pPr>
  </w:style>
  <w:style w:type="paragraph" w:styleId="Kopfzeile">
    <w:name w:val="header"/>
    <w:basedOn w:val="Standard"/>
    <w:pPr>
      <w:suppressLineNumbers/>
      <w:tabs>
        <w:tab w:val="center" w:pos="4819"/>
        <w:tab w:val="right" w:pos="9638"/>
      </w:tabs>
    </w:pPr>
  </w:style>
  <w:style w:type="paragraph" w:styleId="Fuzeile">
    <w:name w:val="footer"/>
    <w:basedOn w:val="Standard"/>
    <w:pPr>
      <w:suppressLineNumbers/>
      <w:tabs>
        <w:tab w:val="center" w:pos="4819"/>
        <w:tab w:val="right" w:pos="9638"/>
      </w:tabs>
    </w:pPr>
  </w:style>
  <w:style w:type="character" w:customStyle="1" w:styleId="SprechblasentextZchn">
    <w:name w:val="Sprechblasentext Zchn"/>
    <w:rPr>
      <w:rFonts w:ascii="Tahoma" w:eastAsia="Mangal" w:hAnsi="Tahoma" w:cs="Tahoma"/>
      <w:kern w:val="3"/>
      <w:sz w:val="16"/>
      <w:lang w:eastAsia="hi-IN"/>
    </w:rPr>
  </w:style>
  <w:style w:type="character" w:customStyle="1" w:styleId="Internetlink">
    <w:name w:val="Internet link"/>
    <w:rPr>
      <w:color w:val="000080"/>
      <w:u w:val="single"/>
    </w:rPr>
  </w:style>
  <w:style w:type="character" w:customStyle="1" w:styleId="IndexLink">
    <w:name w:val="Index Link"/>
  </w:style>
  <w:style w:type="numbering" w:customStyle="1" w:styleId="WWNum1">
    <w:name w:val="WWNum1"/>
    <w:basedOn w:val="KeineListe"/>
    <w:pPr>
      <w:numPr>
        <w:numId w:val="1"/>
      </w:numPr>
    </w:pPr>
  </w:style>
  <w:style w:type="character" w:customStyle="1" w:styleId="berschrift3Zchn">
    <w:name w:val="Überschrift 3 Zchn"/>
    <w:basedOn w:val="Absatz-Standardschriftart"/>
    <w:link w:val="berschrift3"/>
    <w:uiPriority w:val="9"/>
    <w:rPr>
      <w:rFonts w:asciiTheme="majorHAnsi" w:eastAsiaTheme="majorEastAsia" w:hAnsiTheme="majorHAnsi" w:cstheme="majorBidi"/>
      <w:color w:val="1F3763" w:themeColor="accent1" w:themeShade="7F"/>
      <w:sz w:val="24"/>
      <w:szCs w:val="24"/>
    </w:rPr>
  </w:style>
  <w:style w:type="paragraph" w:styleId="Verzeichnis3">
    <w:name w:val="toc 3"/>
    <w:basedOn w:val="Standard"/>
    <w:next w:val="Standard"/>
    <w:autoRedefine/>
    <w:uiPriority w:val="39"/>
    <w:unhideWhenUsed/>
    <w:rsid w:val="0042712E"/>
    <w:pPr>
      <w:spacing w:after="100"/>
      <w:ind w:left="480"/>
    </w:pPr>
    <w:rPr>
      <w:rFonts w:cs="Mangal"/>
      <w:szCs w:val="21"/>
    </w:rPr>
  </w:style>
  <w:style w:type="character" w:styleId="Hyperlink">
    <w:name w:val="Hyperlink"/>
    <w:basedOn w:val="Absatz-Standardschriftart"/>
    <w:uiPriority w:val="99"/>
    <w:unhideWhenUsed/>
    <w:rsid w:val="0042712E"/>
    <w:rPr>
      <w:color w:val="0563C1" w:themeColor="hyperlink"/>
      <w:u w:val="single"/>
    </w:rPr>
  </w:style>
  <w:style w:type="character" w:customStyle="1" w:styleId="berschrift2Zchn">
    <w:name w:val="Überschrift 2 Zchn"/>
    <w:basedOn w:val="Absatz-Standardschriftart"/>
    <w:link w:val="berschrift2"/>
    <w:uiPriority w:val="9"/>
    <w:rsid w:val="007E6B21"/>
    <w:rPr>
      <w:rFonts w:ascii="Liberation Sans" w:hAnsi="Liberation Sans"/>
      <w:sz w:val="28"/>
      <w:szCs w:val="28"/>
    </w:rPr>
  </w:style>
  <w:style w:type="paragraph" w:styleId="Listenabsatz">
    <w:name w:val="List Paragraph"/>
    <w:basedOn w:val="Standard"/>
    <w:uiPriority w:val="34"/>
    <w:qFormat/>
    <w:rsid w:val="006C04AD"/>
    <w:pPr>
      <w:ind w:left="720"/>
      <w:contextualSpacing/>
    </w:pPr>
    <w:rPr>
      <w:rFonts w:cs="Mangal"/>
      <w:szCs w:val="21"/>
    </w:rPr>
  </w:style>
  <w:style w:type="character" w:customStyle="1" w:styleId="berschrift1Zchn">
    <w:name w:val="Überschrift 1 Zchn"/>
    <w:basedOn w:val="Absatz-Standardschriftart"/>
    <w:link w:val="berschrift1"/>
    <w:uiPriority w:val="9"/>
    <w:rsid w:val="007528C3"/>
    <w:rPr>
      <w:rFonts w:ascii="Liberation Sans" w:hAnsi="Liberation Sans"/>
      <w:b/>
      <w:bCs/>
      <w:sz w:val="28"/>
      <w:szCs w:val="28"/>
    </w:rPr>
  </w:style>
  <w:style w:type="character" w:customStyle="1" w:styleId="UntertitelZchn">
    <w:name w:val="Untertitel Zchn"/>
    <w:basedOn w:val="Absatz-Standardschriftart"/>
    <w:link w:val="Untertitel"/>
    <w:uiPriority w:val="11"/>
    <w:rsid w:val="00FB5817"/>
    <w:rPr>
      <w:rFonts w:ascii="Liberation Sans" w:hAnsi="Liberation Sans"/>
      <w:sz w:val="36"/>
      <w:szCs w:val="36"/>
    </w:rPr>
  </w:style>
  <w:style w:type="paragraph" w:styleId="HTMLVorformatiert">
    <w:name w:val="HTML Preformatted"/>
    <w:basedOn w:val="Standard"/>
    <w:link w:val="HTMLVorformatiertZchn"/>
    <w:uiPriority w:val="99"/>
    <w:semiHidden/>
    <w:unhideWhenUsed/>
    <w:rsid w:val="00FA38D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autoSpaceDN/>
      <w:textAlignment w:val="auto"/>
    </w:pPr>
    <w:rPr>
      <w:rFonts w:ascii="Courier New" w:eastAsia="Times New Roman" w:hAnsi="Courier New" w:cs="Courier New"/>
      <w:kern w:val="0"/>
      <w:sz w:val="20"/>
      <w:szCs w:val="20"/>
      <w:lang w:val="en-GB" w:eastAsia="en-GB" w:bidi="ar-SA"/>
    </w:rPr>
  </w:style>
  <w:style w:type="character" w:customStyle="1" w:styleId="HTMLVorformatiertZchn">
    <w:name w:val="HTML Vorformatiert Zchn"/>
    <w:basedOn w:val="Absatz-Standardschriftart"/>
    <w:link w:val="HTMLVorformatiert"/>
    <w:uiPriority w:val="99"/>
    <w:semiHidden/>
    <w:rsid w:val="00FA38DB"/>
    <w:rPr>
      <w:rFonts w:ascii="Courier New" w:eastAsia="Times New Roman" w:hAnsi="Courier New" w:cs="Courier New"/>
      <w:kern w:val="0"/>
      <w:sz w:val="20"/>
      <w:szCs w:val="20"/>
      <w:lang w:val="en-GB" w:eastAsia="en-GB" w:bidi="ar-SA"/>
    </w:rPr>
  </w:style>
  <w:style w:type="character" w:styleId="Platzhaltertext">
    <w:name w:val="Placeholder Text"/>
    <w:basedOn w:val="Absatz-Standardschriftart"/>
    <w:uiPriority w:val="99"/>
    <w:semiHidden/>
    <w:rsid w:val="00927FF6"/>
    <w:rPr>
      <w:color w:val="808080"/>
    </w:rPr>
  </w:style>
  <w:style w:type="table" w:styleId="Tabellenraster">
    <w:name w:val="Table Grid"/>
    <w:basedOn w:val="NormaleTabelle"/>
    <w:uiPriority w:val="39"/>
    <w:rsid w:val="00AA4D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unotentext">
    <w:name w:val="footnote text"/>
    <w:basedOn w:val="Standard"/>
    <w:link w:val="FunotentextZchn"/>
    <w:uiPriority w:val="99"/>
    <w:semiHidden/>
    <w:unhideWhenUsed/>
    <w:rsid w:val="002A7995"/>
    <w:rPr>
      <w:rFonts w:cs="Mangal"/>
      <w:sz w:val="20"/>
      <w:szCs w:val="18"/>
    </w:rPr>
  </w:style>
  <w:style w:type="character" w:customStyle="1" w:styleId="FunotentextZchn">
    <w:name w:val="Fußnotentext Zchn"/>
    <w:basedOn w:val="Absatz-Standardschriftart"/>
    <w:link w:val="Funotentext"/>
    <w:uiPriority w:val="99"/>
    <w:semiHidden/>
    <w:rsid w:val="002A7995"/>
    <w:rPr>
      <w:rFonts w:cs="Mangal"/>
      <w:sz w:val="20"/>
      <w:szCs w:val="18"/>
    </w:rPr>
  </w:style>
  <w:style w:type="character" w:styleId="Funotenzeichen">
    <w:name w:val="footnote reference"/>
    <w:basedOn w:val="Absatz-Standardschriftart"/>
    <w:uiPriority w:val="99"/>
    <w:semiHidden/>
    <w:unhideWhenUsed/>
    <w:rsid w:val="002A7995"/>
    <w:rPr>
      <w:vertAlign w:val="superscript"/>
    </w:rPr>
  </w:style>
  <w:style w:type="character" w:customStyle="1" w:styleId="mop">
    <w:name w:val="mop"/>
    <w:basedOn w:val="Absatz-Standardschriftart"/>
    <w:rsid w:val="006C05A7"/>
  </w:style>
  <w:style w:type="character" w:customStyle="1" w:styleId="mopen">
    <w:name w:val="mopen"/>
    <w:basedOn w:val="Absatz-Standardschriftart"/>
    <w:rsid w:val="006C05A7"/>
  </w:style>
  <w:style w:type="character" w:customStyle="1" w:styleId="mord">
    <w:name w:val="mord"/>
    <w:basedOn w:val="Absatz-Standardschriftart"/>
    <w:rsid w:val="006C05A7"/>
  </w:style>
  <w:style w:type="character" w:customStyle="1" w:styleId="mbin">
    <w:name w:val="mbin"/>
    <w:basedOn w:val="Absatz-Standardschriftart"/>
    <w:rsid w:val="006C05A7"/>
  </w:style>
  <w:style w:type="character" w:customStyle="1" w:styleId="mclose">
    <w:name w:val="mclose"/>
    <w:basedOn w:val="Absatz-Standardschriftart"/>
    <w:rsid w:val="006C05A7"/>
  </w:style>
  <w:style w:type="character" w:customStyle="1" w:styleId="mrel">
    <w:name w:val="mrel"/>
    <w:basedOn w:val="Absatz-Standardschriftart"/>
    <w:rsid w:val="006C05A7"/>
  </w:style>
  <w:style w:type="paragraph" w:styleId="StandardWeb">
    <w:name w:val="Normal (Web)"/>
    <w:basedOn w:val="Standard"/>
    <w:uiPriority w:val="99"/>
    <w:semiHidden/>
    <w:unhideWhenUsed/>
    <w:rsid w:val="003F09F6"/>
    <w:pPr>
      <w:suppressAutoHyphens w:val="0"/>
      <w:autoSpaceDN/>
      <w:spacing w:before="100" w:beforeAutospacing="1" w:after="100" w:afterAutospacing="1"/>
      <w:textAlignment w:val="auto"/>
    </w:pPr>
    <w:rPr>
      <w:rFonts w:ascii="Times New Roman" w:eastAsia="Times New Roman" w:hAnsi="Times New Roman" w:cs="Times New Roman"/>
      <w:kern w:val="0"/>
      <w:lang w:val="en-DE" w:eastAsia="en-DE" w:bidi="ar-SA"/>
    </w:rPr>
  </w:style>
  <w:style w:type="paragraph" w:styleId="z-Formularbeginn">
    <w:name w:val="HTML Top of Form"/>
    <w:basedOn w:val="Standard"/>
    <w:next w:val="Standard"/>
    <w:link w:val="z-FormularbeginnZchn"/>
    <w:hidden/>
    <w:uiPriority w:val="99"/>
    <w:semiHidden/>
    <w:unhideWhenUsed/>
    <w:rsid w:val="003F09F6"/>
    <w:pPr>
      <w:pBdr>
        <w:bottom w:val="single" w:sz="6" w:space="1" w:color="auto"/>
      </w:pBdr>
      <w:suppressAutoHyphens w:val="0"/>
      <w:autoSpaceDN/>
      <w:jc w:val="center"/>
      <w:textAlignment w:val="auto"/>
    </w:pPr>
    <w:rPr>
      <w:rFonts w:ascii="Arial" w:eastAsia="Times New Roman" w:hAnsi="Arial" w:cs="Arial"/>
      <w:vanish/>
      <w:kern w:val="0"/>
      <w:sz w:val="16"/>
      <w:szCs w:val="16"/>
      <w:lang w:val="en-DE" w:eastAsia="en-DE" w:bidi="ar-SA"/>
    </w:rPr>
  </w:style>
  <w:style w:type="character" w:customStyle="1" w:styleId="z-FormularbeginnZchn">
    <w:name w:val="z-Formularbeginn Zchn"/>
    <w:basedOn w:val="Absatz-Standardschriftart"/>
    <w:link w:val="z-Formularbeginn"/>
    <w:uiPriority w:val="99"/>
    <w:semiHidden/>
    <w:rsid w:val="003F09F6"/>
    <w:rPr>
      <w:rFonts w:ascii="Arial" w:eastAsia="Times New Roman" w:hAnsi="Arial" w:cs="Arial"/>
      <w:vanish/>
      <w:kern w:val="0"/>
      <w:sz w:val="16"/>
      <w:szCs w:val="16"/>
      <w:lang w:val="en-DE" w:eastAsia="en-DE" w:bidi="ar-SA"/>
    </w:rPr>
  </w:style>
  <w:style w:type="character" w:customStyle="1" w:styleId="hljs-number">
    <w:name w:val="hljs-number"/>
    <w:basedOn w:val="Absatz-Standardschriftart"/>
    <w:rsid w:val="00DF03DB"/>
  </w:style>
  <w:style w:type="character" w:customStyle="1" w:styleId="hljs-builtin">
    <w:name w:val="hljs-built_in"/>
    <w:basedOn w:val="Absatz-Standardschriftart"/>
    <w:rsid w:val="00DF03D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2262654">
      <w:bodyDiv w:val="1"/>
      <w:marLeft w:val="0"/>
      <w:marRight w:val="0"/>
      <w:marTop w:val="0"/>
      <w:marBottom w:val="0"/>
      <w:divBdr>
        <w:top w:val="none" w:sz="0" w:space="0" w:color="auto"/>
        <w:left w:val="none" w:sz="0" w:space="0" w:color="auto"/>
        <w:bottom w:val="none" w:sz="0" w:space="0" w:color="auto"/>
        <w:right w:val="none" w:sz="0" w:space="0" w:color="auto"/>
      </w:divBdr>
      <w:divsChild>
        <w:div w:id="1338507927">
          <w:marLeft w:val="0"/>
          <w:marRight w:val="0"/>
          <w:marTop w:val="0"/>
          <w:marBottom w:val="0"/>
          <w:divBdr>
            <w:top w:val="single" w:sz="2" w:space="0" w:color="E3E3E3"/>
            <w:left w:val="single" w:sz="2" w:space="0" w:color="E3E3E3"/>
            <w:bottom w:val="single" w:sz="2" w:space="0" w:color="E3E3E3"/>
            <w:right w:val="single" w:sz="2" w:space="0" w:color="E3E3E3"/>
          </w:divBdr>
          <w:divsChild>
            <w:div w:id="910626208">
              <w:marLeft w:val="0"/>
              <w:marRight w:val="0"/>
              <w:marTop w:val="0"/>
              <w:marBottom w:val="0"/>
              <w:divBdr>
                <w:top w:val="single" w:sz="2" w:space="0" w:color="E3E3E3"/>
                <w:left w:val="single" w:sz="2" w:space="0" w:color="E3E3E3"/>
                <w:bottom w:val="single" w:sz="2" w:space="0" w:color="E3E3E3"/>
                <w:right w:val="single" w:sz="2" w:space="0" w:color="E3E3E3"/>
              </w:divBdr>
              <w:divsChild>
                <w:div w:id="509759762">
                  <w:marLeft w:val="0"/>
                  <w:marRight w:val="0"/>
                  <w:marTop w:val="0"/>
                  <w:marBottom w:val="0"/>
                  <w:divBdr>
                    <w:top w:val="single" w:sz="2" w:space="0" w:color="E3E3E3"/>
                    <w:left w:val="single" w:sz="2" w:space="0" w:color="E3E3E3"/>
                    <w:bottom w:val="single" w:sz="2" w:space="0" w:color="E3E3E3"/>
                    <w:right w:val="single" w:sz="2" w:space="0" w:color="E3E3E3"/>
                  </w:divBdr>
                  <w:divsChild>
                    <w:div w:id="409813651">
                      <w:marLeft w:val="0"/>
                      <w:marRight w:val="0"/>
                      <w:marTop w:val="0"/>
                      <w:marBottom w:val="0"/>
                      <w:divBdr>
                        <w:top w:val="single" w:sz="2" w:space="0" w:color="E3E3E3"/>
                        <w:left w:val="single" w:sz="2" w:space="0" w:color="E3E3E3"/>
                        <w:bottom w:val="single" w:sz="2" w:space="0" w:color="E3E3E3"/>
                        <w:right w:val="single" w:sz="2" w:space="0" w:color="E3E3E3"/>
                      </w:divBdr>
                      <w:divsChild>
                        <w:div w:id="250743239">
                          <w:marLeft w:val="0"/>
                          <w:marRight w:val="0"/>
                          <w:marTop w:val="0"/>
                          <w:marBottom w:val="0"/>
                          <w:divBdr>
                            <w:top w:val="single" w:sz="2" w:space="0" w:color="E3E3E3"/>
                            <w:left w:val="single" w:sz="2" w:space="0" w:color="E3E3E3"/>
                            <w:bottom w:val="single" w:sz="2" w:space="0" w:color="E3E3E3"/>
                            <w:right w:val="single" w:sz="2" w:space="0" w:color="E3E3E3"/>
                          </w:divBdr>
                          <w:divsChild>
                            <w:div w:id="1205213770">
                              <w:marLeft w:val="0"/>
                              <w:marRight w:val="0"/>
                              <w:marTop w:val="0"/>
                              <w:marBottom w:val="0"/>
                              <w:divBdr>
                                <w:top w:val="single" w:sz="2" w:space="0" w:color="E3E3E3"/>
                                <w:left w:val="single" w:sz="2" w:space="0" w:color="E3E3E3"/>
                                <w:bottom w:val="single" w:sz="2" w:space="0" w:color="E3E3E3"/>
                                <w:right w:val="single" w:sz="2" w:space="0" w:color="E3E3E3"/>
                              </w:divBdr>
                              <w:divsChild>
                                <w:div w:id="573509765">
                                  <w:marLeft w:val="0"/>
                                  <w:marRight w:val="0"/>
                                  <w:marTop w:val="100"/>
                                  <w:marBottom w:val="100"/>
                                  <w:divBdr>
                                    <w:top w:val="single" w:sz="2" w:space="0" w:color="E3E3E3"/>
                                    <w:left w:val="single" w:sz="2" w:space="0" w:color="E3E3E3"/>
                                    <w:bottom w:val="single" w:sz="2" w:space="0" w:color="E3E3E3"/>
                                    <w:right w:val="single" w:sz="2" w:space="0" w:color="E3E3E3"/>
                                  </w:divBdr>
                                  <w:divsChild>
                                    <w:div w:id="1358505267">
                                      <w:marLeft w:val="0"/>
                                      <w:marRight w:val="0"/>
                                      <w:marTop w:val="0"/>
                                      <w:marBottom w:val="0"/>
                                      <w:divBdr>
                                        <w:top w:val="single" w:sz="2" w:space="0" w:color="E3E3E3"/>
                                        <w:left w:val="single" w:sz="2" w:space="0" w:color="E3E3E3"/>
                                        <w:bottom w:val="single" w:sz="2" w:space="0" w:color="E3E3E3"/>
                                        <w:right w:val="single" w:sz="2" w:space="0" w:color="E3E3E3"/>
                                      </w:divBdr>
                                      <w:divsChild>
                                        <w:div w:id="1270940080">
                                          <w:marLeft w:val="0"/>
                                          <w:marRight w:val="0"/>
                                          <w:marTop w:val="0"/>
                                          <w:marBottom w:val="0"/>
                                          <w:divBdr>
                                            <w:top w:val="single" w:sz="2" w:space="0" w:color="E3E3E3"/>
                                            <w:left w:val="single" w:sz="2" w:space="0" w:color="E3E3E3"/>
                                            <w:bottom w:val="single" w:sz="2" w:space="0" w:color="E3E3E3"/>
                                            <w:right w:val="single" w:sz="2" w:space="0" w:color="E3E3E3"/>
                                          </w:divBdr>
                                          <w:divsChild>
                                            <w:div w:id="1437093368">
                                              <w:marLeft w:val="0"/>
                                              <w:marRight w:val="0"/>
                                              <w:marTop w:val="0"/>
                                              <w:marBottom w:val="0"/>
                                              <w:divBdr>
                                                <w:top w:val="single" w:sz="2" w:space="0" w:color="E3E3E3"/>
                                                <w:left w:val="single" w:sz="2" w:space="0" w:color="E3E3E3"/>
                                                <w:bottom w:val="single" w:sz="2" w:space="0" w:color="E3E3E3"/>
                                                <w:right w:val="single" w:sz="2" w:space="0" w:color="E3E3E3"/>
                                              </w:divBdr>
                                              <w:divsChild>
                                                <w:div w:id="1679843247">
                                                  <w:marLeft w:val="0"/>
                                                  <w:marRight w:val="0"/>
                                                  <w:marTop w:val="0"/>
                                                  <w:marBottom w:val="0"/>
                                                  <w:divBdr>
                                                    <w:top w:val="single" w:sz="2" w:space="0" w:color="E3E3E3"/>
                                                    <w:left w:val="single" w:sz="2" w:space="0" w:color="E3E3E3"/>
                                                    <w:bottom w:val="single" w:sz="2" w:space="0" w:color="E3E3E3"/>
                                                    <w:right w:val="single" w:sz="2" w:space="0" w:color="E3E3E3"/>
                                                  </w:divBdr>
                                                  <w:divsChild>
                                                    <w:div w:id="911278710">
                                                      <w:marLeft w:val="0"/>
                                                      <w:marRight w:val="0"/>
                                                      <w:marTop w:val="0"/>
                                                      <w:marBottom w:val="0"/>
                                                      <w:divBdr>
                                                        <w:top w:val="single" w:sz="2" w:space="0" w:color="E3E3E3"/>
                                                        <w:left w:val="single" w:sz="2" w:space="0" w:color="E3E3E3"/>
                                                        <w:bottom w:val="single" w:sz="2" w:space="0" w:color="E3E3E3"/>
                                                        <w:right w:val="single" w:sz="2" w:space="0" w:color="E3E3E3"/>
                                                      </w:divBdr>
                                                      <w:divsChild>
                                                        <w:div w:id="70074103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554314355">
          <w:marLeft w:val="0"/>
          <w:marRight w:val="0"/>
          <w:marTop w:val="0"/>
          <w:marBottom w:val="0"/>
          <w:divBdr>
            <w:top w:val="none" w:sz="0" w:space="0" w:color="auto"/>
            <w:left w:val="none" w:sz="0" w:space="0" w:color="auto"/>
            <w:bottom w:val="none" w:sz="0" w:space="0" w:color="auto"/>
            <w:right w:val="none" w:sz="0" w:space="0" w:color="auto"/>
          </w:divBdr>
        </w:div>
      </w:divsChild>
    </w:div>
    <w:div w:id="102309265">
      <w:bodyDiv w:val="1"/>
      <w:marLeft w:val="0"/>
      <w:marRight w:val="0"/>
      <w:marTop w:val="0"/>
      <w:marBottom w:val="0"/>
      <w:divBdr>
        <w:top w:val="none" w:sz="0" w:space="0" w:color="auto"/>
        <w:left w:val="none" w:sz="0" w:space="0" w:color="auto"/>
        <w:bottom w:val="none" w:sz="0" w:space="0" w:color="auto"/>
        <w:right w:val="none" w:sz="0" w:space="0" w:color="auto"/>
      </w:divBdr>
    </w:div>
    <w:div w:id="109517310">
      <w:bodyDiv w:val="1"/>
      <w:marLeft w:val="0"/>
      <w:marRight w:val="0"/>
      <w:marTop w:val="0"/>
      <w:marBottom w:val="0"/>
      <w:divBdr>
        <w:top w:val="none" w:sz="0" w:space="0" w:color="auto"/>
        <w:left w:val="none" w:sz="0" w:space="0" w:color="auto"/>
        <w:bottom w:val="none" w:sz="0" w:space="0" w:color="auto"/>
        <w:right w:val="none" w:sz="0" w:space="0" w:color="auto"/>
      </w:divBdr>
    </w:div>
    <w:div w:id="113058585">
      <w:bodyDiv w:val="1"/>
      <w:marLeft w:val="0"/>
      <w:marRight w:val="0"/>
      <w:marTop w:val="0"/>
      <w:marBottom w:val="0"/>
      <w:divBdr>
        <w:top w:val="none" w:sz="0" w:space="0" w:color="auto"/>
        <w:left w:val="none" w:sz="0" w:space="0" w:color="auto"/>
        <w:bottom w:val="none" w:sz="0" w:space="0" w:color="auto"/>
        <w:right w:val="none" w:sz="0" w:space="0" w:color="auto"/>
      </w:divBdr>
    </w:div>
    <w:div w:id="124658773">
      <w:bodyDiv w:val="1"/>
      <w:marLeft w:val="0"/>
      <w:marRight w:val="0"/>
      <w:marTop w:val="0"/>
      <w:marBottom w:val="0"/>
      <w:divBdr>
        <w:top w:val="none" w:sz="0" w:space="0" w:color="auto"/>
        <w:left w:val="none" w:sz="0" w:space="0" w:color="auto"/>
        <w:bottom w:val="none" w:sz="0" w:space="0" w:color="auto"/>
        <w:right w:val="none" w:sz="0" w:space="0" w:color="auto"/>
      </w:divBdr>
    </w:div>
    <w:div w:id="133988161">
      <w:bodyDiv w:val="1"/>
      <w:marLeft w:val="0"/>
      <w:marRight w:val="0"/>
      <w:marTop w:val="0"/>
      <w:marBottom w:val="0"/>
      <w:divBdr>
        <w:top w:val="none" w:sz="0" w:space="0" w:color="auto"/>
        <w:left w:val="none" w:sz="0" w:space="0" w:color="auto"/>
        <w:bottom w:val="none" w:sz="0" w:space="0" w:color="auto"/>
        <w:right w:val="none" w:sz="0" w:space="0" w:color="auto"/>
      </w:divBdr>
    </w:div>
    <w:div w:id="142428336">
      <w:bodyDiv w:val="1"/>
      <w:marLeft w:val="0"/>
      <w:marRight w:val="0"/>
      <w:marTop w:val="0"/>
      <w:marBottom w:val="0"/>
      <w:divBdr>
        <w:top w:val="none" w:sz="0" w:space="0" w:color="auto"/>
        <w:left w:val="none" w:sz="0" w:space="0" w:color="auto"/>
        <w:bottom w:val="none" w:sz="0" w:space="0" w:color="auto"/>
        <w:right w:val="none" w:sz="0" w:space="0" w:color="auto"/>
      </w:divBdr>
    </w:div>
    <w:div w:id="159782745">
      <w:bodyDiv w:val="1"/>
      <w:marLeft w:val="0"/>
      <w:marRight w:val="0"/>
      <w:marTop w:val="0"/>
      <w:marBottom w:val="0"/>
      <w:divBdr>
        <w:top w:val="none" w:sz="0" w:space="0" w:color="auto"/>
        <w:left w:val="none" w:sz="0" w:space="0" w:color="auto"/>
        <w:bottom w:val="none" w:sz="0" w:space="0" w:color="auto"/>
        <w:right w:val="none" w:sz="0" w:space="0" w:color="auto"/>
      </w:divBdr>
      <w:divsChild>
        <w:div w:id="1655527154">
          <w:marLeft w:val="0"/>
          <w:marRight w:val="0"/>
          <w:marTop w:val="0"/>
          <w:marBottom w:val="0"/>
          <w:divBdr>
            <w:top w:val="none" w:sz="0" w:space="0" w:color="auto"/>
            <w:left w:val="none" w:sz="0" w:space="0" w:color="auto"/>
            <w:bottom w:val="none" w:sz="0" w:space="0" w:color="auto"/>
            <w:right w:val="none" w:sz="0" w:space="0" w:color="auto"/>
          </w:divBdr>
          <w:divsChild>
            <w:div w:id="266278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817052">
      <w:bodyDiv w:val="1"/>
      <w:marLeft w:val="0"/>
      <w:marRight w:val="0"/>
      <w:marTop w:val="0"/>
      <w:marBottom w:val="0"/>
      <w:divBdr>
        <w:top w:val="none" w:sz="0" w:space="0" w:color="auto"/>
        <w:left w:val="none" w:sz="0" w:space="0" w:color="auto"/>
        <w:bottom w:val="none" w:sz="0" w:space="0" w:color="auto"/>
        <w:right w:val="none" w:sz="0" w:space="0" w:color="auto"/>
      </w:divBdr>
    </w:div>
    <w:div w:id="232665080">
      <w:bodyDiv w:val="1"/>
      <w:marLeft w:val="0"/>
      <w:marRight w:val="0"/>
      <w:marTop w:val="0"/>
      <w:marBottom w:val="0"/>
      <w:divBdr>
        <w:top w:val="none" w:sz="0" w:space="0" w:color="auto"/>
        <w:left w:val="none" w:sz="0" w:space="0" w:color="auto"/>
        <w:bottom w:val="none" w:sz="0" w:space="0" w:color="auto"/>
        <w:right w:val="none" w:sz="0" w:space="0" w:color="auto"/>
      </w:divBdr>
    </w:div>
    <w:div w:id="239104117">
      <w:bodyDiv w:val="1"/>
      <w:marLeft w:val="0"/>
      <w:marRight w:val="0"/>
      <w:marTop w:val="0"/>
      <w:marBottom w:val="0"/>
      <w:divBdr>
        <w:top w:val="none" w:sz="0" w:space="0" w:color="auto"/>
        <w:left w:val="none" w:sz="0" w:space="0" w:color="auto"/>
        <w:bottom w:val="none" w:sz="0" w:space="0" w:color="auto"/>
        <w:right w:val="none" w:sz="0" w:space="0" w:color="auto"/>
      </w:divBdr>
    </w:div>
    <w:div w:id="273948174">
      <w:bodyDiv w:val="1"/>
      <w:marLeft w:val="0"/>
      <w:marRight w:val="0"/>
      <w:marTop w:val="0"/>
      <w:marBottom w:val="0"/>
      <w:divBdr>
        <w:top w:val="none" w:sz="0" w:space="0" w:color="auto"/>
        <w:left w:val="none" w:sz="0" w:space="0" w:color="auto"/>
        <w:bottom w:val="none" w:sz="0" w:space="0" w:color="auto"/>
        <w:right w:val="none" w:sz="0" w:space="0" w:color="auto"/>
      </w:divBdr>
    </w:div>
    <w:div w:id="283730619">
      <w:bodyDiv w:val="1"/>
      <w:marLeft w:val="0"/>
      <w:marRight w:val="0"/>
      <w:marTop w:val="0"/>
      <w:marBottom w:val="0"/>
      <w:divBdr>
        <w:top w:val="none" w:sz="0" w:space="0" w:color="auto"/>
        <w:left w:val="none" w:sz="0" w:space="0" w:color="auto"/>
        <w:bottom w:val="none" w:sz="0" w:space="0" w:color="auto"/>
        <w:right w:val="none" w:sz="0" w:space="0" w:color="auto"/>
      </w:divBdr>
    </w:div>
    <w:div w:id="291832153">
      <w:bodyDiv w:val="1"/>
      <w:marLeft w:val="0"/>
      <w:marRight w:val="0"/>
      <w:marTop w:val="0"/>
      <w:marBottom w:val="0"/>
      <w:divBdr>
        <w:top w:val="none" w:sz="0" w:space="0" w:color="auto"/>
        <w:left w:val="none" w:sz="0" w:space="0" w:color="auto"/>
        <w:bottom w:val="none" w:sz="0" w:space="0" w:color="auto"/>
        <w:right w:val="none" w:sz="0" w:space="0" w:color="auto"/>
      </w:divBdr>
    </w:div>
    <w:div w:id="300962553">
      <w:bodyDiv w:val="1"/>
      <w:marLeft w:val="0"/>
      <w:marRight w:val="0"/>
      <w:marTop w:val="0"/>
      <w:marBottom w:val="0"/>
      <w:divBdr>
        <w:top w:val="none" w:sz="0" w:space="0" w:color="auto"/>
        <w:left w:val="none" w:sz="0" w:space="0" w:color="auto"/>
        <w:bottom w:val="none" w:sz="0" w:space="0" w:color="auto"/>
        <w:right w:val="none" w:sz="0" w:space="0" w:color="auto"/>
      </w:divBdr>
    </w:div>
    <w:div w:id="323513587">
      <w:bodyDiv w:val="1"/>
      <w:marLeft w:val="0"/>
      <w:marRight w:val="0"/>
      <w:marTop w:val="0"/>
      <w:marBottom w:val="0"/>
      <w:divBdr>
        <w:top w:val="none" w:sz="0" w:space="0" w:color="auto"/>
        <w:left w:val="none" w:sz="0" w:space="0" w:color="auto"/>
        <w:bottom w:val="none" w:sz="0" w:space="0" w:color="auto"/>
        <w:right w:val="none" w:sz="0" w:space="0" w:color="auto"/>
      </w:divBdr>
    </w:div>
    <w:div w:id="374693585">
      <w:bodyDiv w:val="1"/>
      <w:marLeft w:val="0"/>
      <w:marRight w:val="0"/>
      <w:marTop w:val="0"/>
      <w:marBottom w:val="0"/>
      <w:divBdr>
        <w:top w:val="none" w:sz="0" w:space="0" w:color="auto"/>
        <w:left w:val="none" w:sz="0" w:space="0" w:color="auto"/>
        <w:bottom w:val="none" w:sz="0" w:space="0" w:color="auto"/>
        <w:right w:val="none" w:sz="0" w:space="0" w:color="auto"/>
      </w:divBdr>
      <w:divsChild>
        <w:div w:id="1023240460">
          <w:marLeft w:val="0"/>
          <w:marRight w:val="0"/>
          <w:marTop w:val="0"/>
          <w:marBottom w:val="0"/>
          <w:divBdr>
            <w:top w:val="none" w:sz="0" w:space="0" w:color="auto"/>
            <w:left w:val="none" w:sz="0" w:space="0" w:color="auto"/>
            <w:bottom w:val="none" w:sz="0" w:space="0" w:color="auto"/>
            <w:right w:val="none" w:sz="0" w:space="0" w:color="auto"/>
          </w:divBdr>
          <w:divsChild>
            <w:div w:id="622611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8164282">
      <w:bodyDiv w:val="1"/>
      <w:marLeft w:val="0"/>
      <w:marRight w:val="0"/>
      <w:marTop w:val="0"/>
      <w:marBottom w:val="0"/>
      <w:divBdr>
        <w:top w:val="none" w:sz="0" w:space="0" w:color="auto"/>
        <w:left w:val="none" w:sz="0" w:space="0" w:color="auto"/>
        <w:bottom w:val="none" w:sz="0" w:space="0" w:color="auto"/>
        <w:right w:val="none" w:sz="0" w:space="0" w:color="auto"/>
      </w:divBdr>
    </w:div>
    <w:div w:id="527184199">
      <w:bodyDiv w:val="1"/>
      <w:marLeft w:val="0"/>
      <w:marRight w:val="0"/>
      <w:marTop w:val="0"/>
      <w:marBottom w:val="0"/>
      <w:divBdr>
        <w:top w:val="none" w:sz="0" w:space="0" w:color="auto"/>
        <w:left w:val="none" w:sz="0" w:space="0" w:color="auto"/>
        <w:bottom w:val="none" w:sz="0" w:space="0" w:color="auto"/>
        <w:right w:val="none" w:sz="0" w:space="0" w:color="auto"/>
      </w:divBdr>
    </w:div>
    <w:div w:id="548341250">
      <w:bodyDiv w:val="1"/>
      <w:marLeft w:val="0"/>
      <w:marRight w:val="0"/>
      <w:marTop w:val="0"/>
      <w:marBottom w:val="0"/>
      <w:divBdr>
        <w:top w:val="none" w:sz="0" w:space="0" w:color="auto"/>
        <w:left w:val="none" w:sz="0" w:space="0" w:color="auto"/>
        <w:bottom w:val="none" w:sz="0" w:space="0" w:color="auto"/>
        <w:right w:val="none" w:sz="0" w:space="0" w:color="auto"/>
      </w:divBdr>
    </w:div>
    <w:div w:id="587693278">
      <w:bodyDiv w:val="1"/>
      <w:marLeft w:val="0"/>
      <w:marRight w:val="0"/>
      <w:marTop w:val="0"/>
      <w:marBottom w:val="0"/>
      <w:divBdr>
        <w:top w:val="none" w:sz="0" w:space="0" w:color="auto"/>
        <w:left w:val="none" w:sz="0" w:space="0" w:color="auto"/>
        <w:bottom w:val="none" w:sz="0" w:space="0" w:color="auto"/>
        <w:right w:val="none" w:sz="0" w:space="0" w:color="auto"/>
      </w:divBdr>
    </w:div>
    <w:div w:id="634601128">
      <w:bodyDiv w:val="1"/>
      <w:marLeft w:val="0"/>
      <w:marRight w:val="0"/>
      <w:marTop w:val="0"/>
      <w:marBottom w:val="0"/>
      <w:divBdr>
        <w:top w:val="none" w:sz="0" w:space="0" w:color="auto"/>
        <w:left w:val="none" w:sz="0" w:space="0" w:color="auto"/>
        <w:bottom w:val="none" w:sz="0" w:space="0" w:color="auto"/>
        <w:right w:val="none" w:sz="0" w:space="0" w:color="auto"/>
      </w:divBdr>
      <w:divsChild>
        <w:div w:id="1480075419">
          <w:marLeft w:val="0"/>
          <w:marRight w:val="0"/>
          <w:marTop w:val="0"/>
          <w:marBottom w:val="0"/>
          <w:divBdr>
            <w:top w:val="none" w:sz="0" w:space="0" w:color="auto"/>
            <w:left w:val="none" w:sz="0" w:space="0" w:color="auto"/>
            <w:bottom w:val="none" w:sz="0" w:space="0" w:color="auto"/>
            <w:right w:val="none" w:sz="0" w:space="0" w:color="auto"/>
          </w:divBdr>
          <w:divsChild>
            <w:div w:id="1172527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8148403">
      <w:bodyDiv w:val="1"/>
      <w:marLeft w:val="0"/>
      <w:marRight w:val="0"/>
      <w:marTop w:val="0"/>
      <w:marBottom w:val="0"/>
      <w:divBdr>
        <w:top w:val="none" w:sz="0" w:space="0" w:color="auto"/>
        <w:left w:val="none" w:sz="0" w:space="0" w:color="auto"/>
        <w:bottom w:val="none" w:sz="0" w:space="0" w:color="auto"/>
        <w:right w:val="none" w:sz="0" w:space="0" w:color="auto"/>
      </w:divBdr>
    </w:div>
    <w:div w:id="646860318">
      <w:bodyDiv w:val="1"/>
      <w:marLeft w:val="0"/>
      <w:marRight w:val="0"/>
      <w:marTop w:val="0"/>
      <w:marBottom w:val="0"/>
      <w:divBdr>
        <w:top w:val="none" w:sz="0" w:space="0" w:color="auto"/>
        <w:left w:val="none" w:sz="0" w:space="0" w:color="auto"/>
        <w:bottom w:val="none" w:sz="0" w:space="0" w:color="auto"/>
        <w:right w:val="none" w:sz="0" w:space="0" w:color="auto"/>
      </w:divBdr>
    </w:div>
    <w:div w:id="801196721">
      <w:bodyDiv w:val="1"/>
      <w:marLeft w:val="0"/>
      <w:marRight w:val="0"/>
      <w:marTop w:val="0"/>
      <w:marBottom w:val="0"/>
      <w:divBdr>
        <w:top w:val="none" w:sz="0" w:space="0" w:color="auto"/>
        <w:left w:val="none" w:sz="0" w:space="0" w:color="auto"/>
        <w:bottom w:val="none" w:sz="0" w:space="0" w:color="auto"/>
        <w:right w:val="none" w:sz="0" w:space="0" w:color="auto"/>
      </w:divBdr>
    </w:div>
    <w:div w:id="843396771">
      <w:bodyDiv w:val="1"/>
      <w:marLeft w:val="0"/>
      <w:marRight w:val="0"/>
      <w:marTop w:val="0"/>
      <w:marBottom w:val="0"/>
      <w:divBdr>
        <w:top w:val="none" w:sz="0" w:space="0" w:color="auto"/>
        <w:left w:val="none" w:sz="0" w:space="0" w:color="auto"/>
        <w:bottom w:val="none" w:sz="0" w:space="0" w:color="auto"/>
        <w:right w:val="none" w:sz="0" w:space="0" w:color="auto"/>
      </w:divBdr>
    </w:div>
    <w:div w:id="901714374">
      <w:bodyDiv w:val="1"/>
      <w:marLeft w:val="0"/>
      <w:marRight w:val="0"/>
      <w:marTop w:val="0"/>
      <w:marBottom w:val="0"/>
      <w:divBdr>
        <w:top w:val="none" w:sz="0" w:space="0" w:color="auto"/>
        <w:left w:val="none" w:sz="0" w:space="0" w:color="auto"/>
        <w:bottom w:val="none" w:sz="0" w:space="0" w:color="auto"/>
        <w:right w:val="none" w:sz="0" w:space="0" w:color="auto"/>
      </w:divBdr>
    </w:div>
    <w:div w:id="922492578">
      <w:bodyDiv w:val="1"/>
      <w:marLeft w:val="0"/>
      <w:marRight w:val="0"/>
      <w:marTop w:val="0"/>
      <w:marBottom w:val="0"/>
      <w:divBdr>
        <w:top w:val="none" w:sz="0" w:space="0" w:color="auto"/>
        <w:left w:val="none" w:sz="0" w:space="0" w:color="auto"/>
        <w:bottom w:val="none" w:sz="0" w:space="0" w:color="auto"/>
        <w:right w:val="none" w:sz="0" w:space="0" w:color="auto"/>
      </w:divBdr>
    </w:div>
    <w:div w:id="956646310">
      <w:bodyDiv w:val="1"/>
      <w:marLeft w:val="0"/>
      <w:marRight w:val="0"/>
      <w:marTop w:val="0"/>
      <w:marBottom w:val="0"/>
      <w:divBdr>
        <w:top w:val="none" w:sz="0" w:space="0" w:color="auto"/>
        <w:left w:val="none" w:sz="0" w:space="0" w:color="auto"/>
        <w:bottom w:val="none" w:sz="0" w:space="0" w:color="auto"/>
        <w:right w:val="none" w:sz="0" w:space="0" w:color="auto"/>
      </w:divBdr>
    </w:div>
    <w:div w:id="1051734079">
      <w:bodyDiv w:val="1"/>
      <w:marLeft w:val="0"/>
      <w:marRight w:val="0"/>
      <w:marTop w:val="0"/>
      <w:marBottom w:val="0"/>
      <w:divBdr>
        <w:top w:val="none" w:sz="0" w:space="0" w:color="auto"/>
        <w:left w:val="none" w:sz="0" w:space="0" w:color="auto"/>
        <w:bottom w:val="none" w:sz="0" w:space="0" w:color="auto"/>
        <w:right w:val="none" w:sz="0" w:space="0" w:color="auto"/>
      </w:divBdr>
    </w:div>
    <w:div w:id="1064446584">
      <w:bodyDiv w:val="1"/>
      <w:marLeft w:val="0"/>
      <w:marRight w:val="0"/>
      <w:marTop w:val="0"/>
      <w:marBottom w:val="0"/>
      <w:divBdr>
        <w:top w:val="none" w:sz="0" w:space="0" w:color="auto"/>
        <w:left w:val="none" w:sz="0" w:space="0" w:color="auto"/>
        <w:bottom w:val="none" w:sz="0" w:space="0" w:color="auto"/>
        <w:right w:val="none" w:sz="0" w:space="0" w:color="auto"/>
      </w:divBdr>
      <w:divsChild>
        <w:div w:id="1557011777">
          <w:marLeft w:val="0"/>
          <w:marRight w:val="0"/>
          <w:marTop w:val="0"/>
          <w:marBottom w:val="0"/>
          <w:divBdr>
            <w:top w:val="single" w:sz="2" w:space="0" w:color="E3E3E3"/>
            <w:left w:val="single" w:sz="2" w:space="0" w:color="E3E3E3"/>
            <w:bottom w:val="single" w:sz="2" w:space="0" w:color="E3E3E3"/>
            <w:right w:val="single" w:sz="2" w:space="0" w:color="E3E3E3"/>
          </w:divBdr>
          <w:divsChild>
            <w:div w:id="387463324">
              <w:marLeft w:val="0"/>
              <w:marRight w:val="0"/>
              <w:marTop w:val="0"/>
              <w:marBottom w:val="0"/>
              <w:divBdr>
                <w:top w:val="single" w:sz="2" w:space="0" w:color="E3E3E3"/>
                <w:left w:val="single" w:sz="2" w:space="0" w:color="E3E3E3"/>
                <w:bottom w:val="single" w:sz="2" w:space="0" w:color="E3E3E3"/>
                <w:right w:val="single" w:sz="2" w:space="0" w:color="E3E3E3"/>
              </w:divBdr>
              <w:divsChild>
                <w:div w:id="434176891">
                  <w:marLeft w:val="0"/>
                  <w:marRight w:val="0"/>
                  <w:marTop w:val="0"/>
                  <w:marBottom w:val="0"/>
                  <w:divBdr>
                    <w:top w:val="single" w:sz="2" w:space="0" w:color="E3E3E3"/>
                    <w:left w:val="single" w:sz="2" w:space="0" w:color="E3E3E3"/>
                    <w:bottom w:val="single" w:sz="2" w:space="0" w:color="E3E3E3"/>
                    <w:right w:val="single" w:sz="2" w:space="0" w:color="E3E3E3"/>
                  </w:divBdr>
                  <w:divsChild>
                    <w:div w:id="1452675898">
                      <w:marLeft w:val="0"/>
                      <w:marRight w:val="0"/>
                      <w:marTop w:val="0"/>
                      <w:marBottom w:val="0"/>
                      <w:divBdr>
                        <w:top w:val="single" w:sz="2" w:space="0" w:color="E3E3E3"/>
                        <w:left w:val="single" w:sz="2" w:space="0" w:color="E3E3E3"/>
                        <w:bottom w:val="single" w:sz="2" w:space="0" w:color="E3E3E3"/>
                        <w:right w:val="single" w:sz="2" w:space="0" w:color="E3E3E3"/>
                      </w:divBdr>
                      <w:divsChild>
                        <w:div w:id="818768172">
                          <w:marLeft w:val="0"/>
                          <w:marRight w:val="0"/>
                          <w:marTop w:val="0"/>
                          <w:marBottom w:val="0"/>
                          <w:divBdr>
                            <w:top w:val="single" w:sz="2" w:space="0" w:color="E3E3E3"/>
                            <w:left w:val="single" w:sz="2" w:space="0" w:color="E3E3E3"/>
                            <w:bottom w:val="single" w:sz="2" w:space="0" w:color="E3E3E3"/>
                            <w:right w:val="single" w:sz="2" w:space="0" w:color="E3E3E3"/>
                          </w:divBdr>
                          <w:divsChild>
                            <w:div w:id="395398844">
                              <w:marLeft w:val="0"/>
                              <w:marRight w:val="0"/>
                              <w:marTop w:val="0"/>
                              <w:marBottom w:val="0"/>
                              <w:divBdr>
                                <w:top w:val="single" w:sz="2" w:space="0" w:color="E3E3E3"/>
                                <w:left w:val="single" w:sz="2" w:space="0" w:color="E3E3E3"/>
                                <w:bottom w:val="single" w:sz="2" w:space="0" w:color="E3E3E3"/>
                                <w:right w:val="single" w:sz="2" w:space="0" w:color="E3E3E3"/>
                              </w:divBdr>
                              <w:divsChild>
                                <w:div w:id="551158328">
                                  <w:marLeft w:val="0"/>
                                  <w:marRight w:val="0"/>
                                  <w:marTop w:val="100"/>
                                  <w:marBottom w:val="100"/>
                                  <w:divBdr>
                                    <w:top w:val="single" w:sz="2" w:space="0" w:color="E3E3E3"/>
                                    <w:left w:val="single" w:sz="2" w:space="0" w:color="E3E3E3"/>
                                    <w:bottom w:val="single" w:sz="2" w:space="0" w:color="E3E3E3"/>
                                    <w:right w:val="single" w:sz="2" w:space="0" w:color="E3E3E3"/>
                                  </w:divBdr>
                                  <w:divsChild>
                                    <w:div w:id="780297377">
                                      <w:marLeft w:val="0"/>
                                      <w:marRight w:val="0"/>
                                      <w:marTop w:val="0"/>
                                      <w:marBottom w:val="0"/>
                                      <w:divBdr>
                                        <w:top w:val="single" w:sz="2" w:space="0" w:color="E3E3E3"/>
                                        <w:left w:val="single" w:sz="2" w:space="0" w:color="E3E3E3"/>
                                        <w:bottom w:val="single" w:sz="2" w:space="0" w:color="E3E3E3"/>
                                        <w:right w:val="single" w:sz="2" w:space="0" w:color="E3E3E3"/>
                                      </w:divBdr>
                                      <w:divsChild>
                                        <w:div w:id="1174372015">
                                          <w:marLeft w:val="0"/>
                                          <w:marRight w:val="0"/>
                                          <w:marTop w:val="0"/>
                                          <w:marBottom w:val="0"/>
                                          <w:divBdr>
                                            <w:top w:val="single" w:sz="2" w:space="0" w:color="E3E3E3"/>
                                            <w:left w:val="single" w:sz="2" w:space="0" w:color="E3E3E3"/>
                                            <w:bottom w:val="single" w:sz="2" w:space="0" w:color="E3E3E3"/>
                                            <w:right w:val="single" w:sz="2" w:space="0" w:color="E3E3E3"/>
                                          </w:divBdr>
                                          <w:divsChild>
                                            <w:div w:id="150681913">
                                              <w:marLeft w:val="0"/>
                                              <w:marRight w:val="0"/>
                                              <w:marTop w:val="0"/>
                                              <w:marBottom w:val="0"/>
                                              <w:divBdr>
                                                <w:top w:val="single" w:sz="2" w:space="0" w:color="E3E3E3"/>
                                                <w:left w:val="single" w:sz="2" w:space="0" w:color="E3E3E3"/>
                                                <w:bottom w:val="single" w:sz="2" w:space="0" w:color="E3E3E3"/>
                                                <w:right w:val="single" w:sz="2" w:space="0" w:color="E3E3E3"/>
                                              </w:divBdr>
                                              <w:divsChild>
                                                <w:div w:id="117262708">
                                                  <w:marLeft w:val="0"/>
                                                  <w:marRight w:val="0"/>
                                                  <w:marTop w:val="0"/>
                                                  <w:marBottom w:val="0"/>
                                                  <w:divBdr>
                                                    <w:top w:val="single" w:sz="2" w:space="0" w:color="E3E3E3"/>
                                                    <w:left w:val="single" w:sz="2" w:space="0" w:color="E3E3E3"/>
                                                    <w:bottom w:val="single" w:sz="2" w:space="0" w:color="E3E3E3"/>
                                                    <w:right w:val="single" w:sz="2" w:space="0" w:color="E3E3E3"/>
                                                  </w:divBdr>
                                                  <w:divsChild>
                                                    <w:div w:id="272369348">
                                                      <w:marLeft w:val="0"/>
                                                      <w:marRight w:val="0"/>
                                                      <w:marTop w:val="0"/>
                                                      <w:marBottom w:val="0"/>
                                                      <w:divBdr>
                                                        <w:top w:val="single" w:sz="2" w:space="0" w:color="E3E3E3"/>
                                                        <w:left w:val="single" w:sz="2" w:space="0" w:color="E3E3E3"/>
                                                        <w:bottom w:val="single" w:sz="2" w:space="0" w:color="E3E3E3"/>
                                                        <w:right w:val="single" w:sz="2" w:space="0" w:color="E3E3E3"/>
                                                      </w:divBdr>
                                                      <w:divsChild>
                                                        <w:div w:id="2760865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408111606">
          <w:marLeft w:val="0"/>
          <w:marRight w:val="0"/>
          <w:marTop w:val="0"/>
          <w:marBottom w:val="0"/>
          <w:divBdr>
            <w:top w:val="none" w:sz="0" w:space="0" w:color="auto"/>
            <w:left w:val="none" w:sz="0" w:space="0" w:color="auto"/>
            <w:bottom w:val="none" w:sz="0" w:space="0" w:color="auto"/>
            <w:right w:val="none" w:sz="0" w:space="0" w:color="auto"/>
          </w:divBdr>
        </w:div>
      </w:divsChild>
    </w:div>
    <w:div w:id="1088383974">
      <w:bodyDiv w:val="1"/>
      <w:marLeft w:val="0"/>
      <w:marRight w:val="0"/>
      <w:marTop w:val="0"/>
      <w:marBottom w:val="0"/>
      <w:divBdr>
        <w:top w:val="none" w:sz="0" w:space="0" w:color="auto"/>
        <w:left w:val="none" w:sz="0" w:space="0" w:color="auto"/>
        <w:bottom w:val="none" w:sz="0" w:space="0" w:color="auto"/>
        <w:right w:val="none" w:sz="0" w:space="0" w:color="auto"/>
      </w:divBdr>
    </w:div>
    <w:div w:id="1129008463">
      <w:bodyDiv w:val="1"/>
      <w:marLeft w:val="0"/>
      <w:marRight w:val="0"/>
      <w:marTop w:val="0"/>
      <w:marBottom w:val="0"/>
      <w:divBdr>
        <w:top w:val="none" w:sz="0" w:space="0" w:color="auto"/>
        <w:left w:val="none" w:sz="0" w:space="0" w:color="auto"/>
        <w:bottom w:val="none" w:sz="0" w:space="0" w:color="auto"/>
        <w:right w:val="none" w:sz="0" w:space="0" w:color="auto"/>
      </w:divBdr>
    </w:div>
    <w:div w:id="1207642878">
      <w:bodyDiv w:val="1"/>
      <w:marLeft w:val="0"/>
      <w:marRight w:val="0"/>
      <w:marTop w:val="0"/>
      <w:marBottom w:val="0"/>
      <w:divBdr>
        <w:top w:val="none" w:sz="0" w:space="0" w:color="auto"/>
        <w:left w:val="none" w:sz="0" w:space="0" w:color="auto"/>
        <w:bottom w:val="none" w:sz="0" w:space="0" w:color="auto"/>
        <w:right w:val="none" w:sz="0" w:space="0" w:color="auto"/>
      </w:divBdr>
    </w:div>
    <w:div w:id="1246307153">
      <w:bodyDiv w:val="1"/>
      <w:marLeft w:val="0"/>
      <w:marRight w:val="0"/>
      <w:marTop w:val="0"/>
      <w:marBottom w:val="0"/>
      <w:divBdr>
        <w:top w:val="none" w:sz="0" w:space="0" w:color="auto"/>
        <w:left w:val="none" w:sz="0" w:space="0" w:color="auto"/>
        <w:bottom w:val="none" w:sz="0" w:space="0" w:color="auto"/>
        <w:right w:val="none" w:sz="0" w:space="0" w:color="auto"/>
      </w:divBdr>
    </w:div>
    <w:div w:id="1341155641">
      <w:bodyDiv w:val="1"/>
      <w:marLeft w:val="0"/>
      <w:marRight w:val="0"/>
      <w:marTop w:val="0"/>
      <w:marBottom w:val="0"/>
      <w:divBdr>
        <w:top w:val="none" w:sz="0" w:space="0" w:color="auto"/>
        <w:left w:val="none" w:sz="0" w:space="0" w:color="auto"/>
        <w:bottom w:val="none" w:sz="0" w:space="0" w:color="auto"/>
        <w:right w:val="none" w:sz="0" w:space="0" w:color="auto"/>
      </w:divBdr>
    </w:div>
    <w:div w:id="1347101726">
      <w:bodyDiv w:val="1"/>
      <w:marLeft w:val="0"/>
      <w:marRight w:val="0"/>
      <w:marTop w:val="0"/>
      <w:marBottom w:val="0"/>
      <w:divBdr>
        <w:top w:val="none" w:sz="0" w:space="0" w:color="auto"/>
        <w:left w:val="none" w:sz="0" w:space="0" w:color="auto"/>
        <w:bottom w:val="none" w:sz="0" w:space="0" w:color="auto"/>
        <w:right w:val="none" w:sz="0" w:space="0" w:color="auto"/>
      </w:divBdr>
    </w:div>
    <w:div w:id="1363432404">
      <w:bodyDiv w:val="1"/>
      <w:marLeft w:val="0"/>
      <w:marRight w:val="0"/>
      <w:marTop w:val="0"/>
      <w:marBottom w:val="0"/>
      <w:divBdr>
        <w:top w:val="none" w:sz="0" w:space="0" w:color="auto"/>
        <w:left w:val="none" w:sz="0" w:space="0" w:color="auto"/>
        <w:bottom w:val="none" w:sz="0" w:space="0" w:color="auto"/>
        <w:right w:val="none" w:sz="0" w:space="0" w:color="auto"/>
      </w:divBdr>
    </w:div>
    <w:div w:id="1457722629">
      <w:bodyDiv w:val="1"/>
      <w:marLeft w:val="0"/>
      <w:marRight w:val="0"/>
      <w:marTop w:val="0"/>
      <w:marBottom w:val="0"/>
      <w:divBdr>
        <w:top w:val="none" w:sz="0" w:space="0" w:color="auto"/>
        <w:left w:val="none" w:sz="0" w:space="0" w:color="auto"/>
        <w:bottom w:val="none" w:sz="0" w:space="0" w:color="auto"/>
        <w:right w:val="none" w:sz="0" w:space="0" w:color="auto"/>
      </w:divBdr>
    </w:div>
    <w:div w:id="1532914020">
      <w:bodyDiv w:val="1"/>
      <w:marLeft w:val="0"/>
      <w:marRight w:val="0"/>
      <w:marTop w:val="0"/>
      <w:marBottom w:val="0"/>
      <w:divBdr>
        <w:top w:val="none" w:sz="0" w:space="0" w:color="auto"/>
        <w:left w:val="none" w:sz="0" w:space="0" w:color="auto"/>
        <w:bottom w:val="none" w:sz="0" w:space="0" w:color="auto"/>
        <w:right w:val="none" w:sz="0" w:space="0" w:color="auto"/>
      </w:divBdr>
    </w:div>
    <w:div w:id="1552036266">
      <w:bodyDiv w:val="1"/>
      <w:marLeft w:val="0"/>
      <w:marRight w:val="0"/>
      <w:marTop w:val="0"/>
      <w:marBottom w:val="0"/>
      <w:divBdr>
        <w:top w:val="none" w:sz="0" w:space="0" w:color="auto"/>
        <w:left w:val="none" w:sz="0" w:space="0" w:color="auto"/>
        <w:bottom w:val="none" w:sz="0" w:space="0" w:color="auto"/>
        <w:right w:val="none" w:sz="0" w:space="0" w:color="auto"/>
      </w:divBdr>
    </w:div>
    <w:div w:id="1583954550">
      <w:bodyDiv w:val="1"/>
      <w:marLeft w:val="0"/>
      <w:marRight w:val="0"/>
      <w:marTop w:val="0"/>
      <w:marBottom w:val="0"/>
      <w:divBdr>
        <w:top w:val="none" w:sz="0" w:space="0" w:color="auto"/>
        <w:left w:val="none" w:sz="0" w:space="0" w:color="auto"/>
        <w:bottom w:val="none" w:sz="0" w:space="0" w:color="auto"/>
        <w:right w:val="none" w:sz="0" w:space="0" w:color="auto"/>
      </w:divBdr>
    </w:div>
    <w:div w:id="1706906794">
      <w:bodyDiv w:val="1"/>
      <w:marLeft w:val="0"/>
      <w:marRight w:val="0"/>
      <w:marTop w:val="0"/>
      <w:marBottom w:val="0"/>
      <w:divBdr>
        <w:top w:val="none" w:sz="0" w:space="0" w:color="auto"/>
        <w:left w:val="none" w:sz="0" w:space="0" w:color="auto"/>
        <w:bottom w:val="none" w:sz="0" w:space="0" w:color="auto"/>
        <w:right w:val="none" w:sz="0" w:space="0" w:color="auto"/>
      </w:divBdr>
      <w:divsChild>
        <w:div w:id="1761288405">
          <w:marLeft w:val="0"/>
          <w:marRight w:val="0"/>
          <w:marTop w:val="0"/>
          <w:marBottom w:val="0"/>
          <w:divBdr>
            <w:top w:val="single" w:sz="2" w:space="0" w:color="E3E3E3"/>
            <w:left w:val="single" w:sz="2" w:space="0" w:color="E3E3E3"/>
            <w:bottom w:val="single" w:sz="2" w:space="0" w:color="E3E3E3"/>
            <w:right w:val="single" w:sz="2" w:space="0" w:color="E3E3E3"/>
          </w:divBdr>
          <w:divsChild>
            <w:div w:id="1798646509">
              <w:marLeft w:val="0"/>
              <w:marRight w:val="0"/>
              <w:marTop w:val="0"/>
              <w:marBottom w:val="0"/>
              <w:divBdr>
                <w:top w:val="single" w:sz="2" w:space="0" w:color="E3E3E3"/>
                <w:left w:val="single" w:sz="2" w:space="0" w:color="E3E3E3"/>
                <w:bottom w:val="single" w:sz="2" w:space="0" w:color="E3E3E3"/>
                <w:right w:val="single" w:sz="2" w:space="0" w:color="E3E3E3"/>
              </w:divBdr>
              <w:divsChild>
                <w:div w:id="859322091">
                  <w:marLeft w:val="0"/>
                  <w:marRight w:val="0"/>
                  <w:marTop w:val="0"/>
                  <w:marBottom w:val="0"/>
                  <w:divBdr>
                    <w:top w:val="single" w:sz="2" w:space="0" w:color="E3E3E3"/>
                    <w:left w:val="single" w:sz="2" w:space="0" w:color="E3E3E3"/>
                    <w:bottom w:val="single" w:sz="2" w:space="0" w:color="E3E3E3"/>
                    <w:right w:val="single" w:sz="2" w:space="0" w:color="E3E3E3"/>
                  </w:divBdr>
                  <w:divsChild>
                    <w:div w:id="1940142252">
                      <w:marLeft w:val="0"/>
                      <w:marRight w:val="0"/>
                      <w:marTop w:val="0"/>
                      <w:marBottom w:val="0"/>
                      <w:divBdr>
                        <w:top w:val="single" w:sz="2" w:space="0" w:color="E3E3E3"/>
                        <w:left w:val="single" w:sz="2" w:space="0" w:color="E3E3E3"/>
                        <w:bottom w:val="single" w:sz="2" w:space="0" w:color="E3E3E3"/>
                        <w:right w:val="single" w:sz="2" w:space="0" w:color="E3E3E3"/>
                      </w:divBdr>
                      <w:divsChild>
                        <w:div w:id="954022195">
                          <w:marLeft w:val="0"/>
                          <w:marRight w:val="0"/>
                          <w:marTop w:val="0"/>
                          <w:marBottom w:val="0"/>
                          <w:divBdr>
                            <w:top w:val="single" w:sz="2" w:space="0" w:color="E3E3E3"/>
                            <w:left w:val="single" w:sz="2" w:space="0" w:color="E3E3E3"/>
                            <w:bottom w:val="single" w:sz="2" w:space="0" w:color="E3E3E3"/>
                            <w:right w:val="single" w:sz="2" w:space="0" w:color="E3E3E3"/>
                          </w:divBdr>
                          <w:divsChild>
                            <w:div w:id="1793400338">
                              <w:marLeft w:val="0"/>
                              <w:marRight w:val="0"/>
                              <w:marTop w:val="0"/>
                              <w:marBottom w:val="0"/>
                              <w:divBdr>
                                <w:top w:val="single" w:sz="2" w:space="0" w:color="E3E3E3"/>
                                <w:left w:val="single" w:sz="2" w:space="0" w:color="E3E3E3"/>
                                <w:bottom w:val="single" w:sz="2" w:space="0" w:color="E3E3E3"/>
                                <w:right w:val="single" w:sz="2" w:space="0" w:color="E3E3E3"/>
                              </w:divBdr>
                              <w:divsChild>
                                <w:div w:id="675889316">
                                  <w:marLeft w:val="0"/>
                                  <w:marRight w:val="0"/>
                                  <w:marTop w:val="100"/>
                                  <w:marBottom w:val="100"/>
                                  <w:divBdr>
                                    <w:top w:val="single" w:sz="2" w:space="0" w:color="E3E3E3"/>
                                    <w:left w:val="single" w:sz="2" w:space="0" w:color="E3E3E3"/>
                                    <w:bottom w:val="single" w:sz="2" w:space="0" w:color="E3E3E3"/>
                                    <w:right w:val="single" w:sz="2" w:space="0" w:color="E3E3E3"/>
                                  </w:divBdr>
                                  <w:divsChild>
                                    <w:div w:id="301888524">
                                      <w:marLeft w:val="0"/>
                                      <w:marRight w:val="0"/>
                                      <w:marTop w:val="0"/>
                                      <w:marBottom w:val="0"/>
                                      <w:divBdr>
                                        <w:top w:val="single" w:sz="2" w:space="0" w:color="E3E3E3"/>
                                        <w:left w:val="single" w:sz="2" w:space="0" w:color="E3E3E3"/>
                                        <w:bottom w:val="single" w:sz="2" w:space="0" w:color="E3E3E3"/>
                                        <w:right w:val="single" w:sz="2" w:space="0" w:color="E3E3E3"/>
                                      </w:divBdr>
                                      <w:divsChild>
                                        <w:div w:id="458498294">
                                          <w:marLeft w:val="0"/>
                                          <w:marRight w:val="0"/>
                                          <w:marTop w:val="0"/>
                                          <w:marBottom w:val="0"/>
                                          <w:divBdr>
                                            <w:top w:val="single" w:sz="2" w:space="0" w:color="E3E3E3"/>
                                            <w:left w:val="single" w:sz="2" w:space="0" w:color="E3E3E3"/>
                                            <w:bottom w:val="single" w:sz="2" w:space="0" w:color="E3E3E3"/>
                                            <w:right w:val="single" w:sz="2" w:space="0" w:color="E3E3E3"/>
                                          </w:divBdr>
                                          <w:divsChild>
                                            <w:div w:id="1370952399">
                                              <w:marLeft w:val="0"/>
                                              <w:marRight w:val="0"/>
                                              <w:marTop w:val="0"/>
                                              <w:marBottom w:val="0"/>
                                              <w:divBdr>
                                                <w:top w:val="single" w:sz="2" w:space="0" w:color="E3E3E3"/>
                                                <w:left w:val="single" w:sz="2" w:space="0" w:color="E3E3E3"/>
                                                <w:bottom w:val="single" w:sz="2" w:space="0" w:color="E3E3E3"/>
                                                <w:right w:val="single" w:sz="2" w:space="0" w:color="E3E3E3"/>
                                              </w:divBdr>
                                              <w:divsChild>
                                                <w:div w:id="252322767">
                                                  <w:marLeft w:val="0"/>
                                                  <w:marRight w:val="0"/>
                                                  <w:marTop w:val="0"/>
                                                  <w:marBottom w:val="0"/>
                                                  <w:divBdr>
                                                    <w:top w:val="single" w:sz="2" w:space="0" w:color="E3E3E3"/>
                                                    <w:left w:val="single" w:sz="2" w:space="0" w:color="E3E3E3"/>
                                                    <w:bottom w:val="single" w:sz="2" w:space="0" w:color="E3E3E3"/>
                                                    <w:right w:val="single" w:sz="2" w:space="0" w:color="E3E3E3"/>
                                                  </w:divBdr>
                                                  <w:divsChild>
                                                    <w:div w:id="596640215">
                                                      <w:marLeft w:val="0"/>
                                                      <w:marRight w:val="0"/>
                                                      <w:marTop w:val="0"/>
                                                      <w:marBottom w:val="0"/>
                                                      <w:divBdr>
                                                        <w:top w:val="single" w:sz="2" w:space="0" w:color="E3E3E3"/>
                                                        <w:left w:val="single" w:sz="2" w:space="0" w:color="E3E3E3"/>
                                                        <w:bottom w:val="single" w:sz="2" w:space="0" w:color="E3E3E3"/>
                                                        <w:right w:val="single" w:sz="2" w:space="0" w:color="E3E3E3"/>
                                                      </w:divBdr>
                                                      <w:divsChild>
                                                        <w:div w:id="104124975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049648367">
          <w:marLeft w:val="0"/>
          <w:marRight w:val="0"/>
          <w:marTop w:val="0"/>
          <w:marBottom w:val="0"/>
          <w:divBdr>
            <w:top w:val="none" w:sz="0" w:space="0" w:color="auto"/>
            <w:left w:val="none" w:sz="0" w:space="0" w:color="auto"/>
            <w:bottom w:val="none" w:sz="0" w:space="0" w:color="auto"/>
            <w:right w:val="none" w:sz="0" w:space="0" w:color="auto"/>
          </w:divBdr>
        </w:div>
      </w:divsChild>
    </w:div>
    <w:div w:id="1792284983">
      <w:bodyDiv w:val="1"/>
      <w:marLeft w:val="0"/>
      <w:marRight w:val="0"/>
      <w:marTop w:val="0"/>
      <w:marBottom w:val="0"/>
      <w:divBdr>
        <w:top w:val="none" w:sz="0" w:space="0" w:color="auto"/>
        <w:left w:val="none" w:sz="0" w:space="0" w:color="auto"/>
        <w:bottom w:val="none" w:sz="0" w:space="0" w:color="auto"/>
        <w:right w:val="none" w:sz="0" w:space="0" w:color="auto"/>
      </w:divBdr>
    </w:div>
    <w:div w:id="1827362007">
      <w:bodyDiv w:val="1"/>
      <w:marLeft w:val="0"/>
      <w:marRight w:val="0"/>
      <w:marTop w:val="0"/>
      <w:marBottom w:val="0"/>
      <w:divBdr>
        <w:top w:val="none" w:sz="0" w:space="0" w:color="auto"/>
        <w:left w:val="none" w:sz="0" w:space="0" w:color="auto"/>
        <w:bottom w:val="none" w:sz="0" w:space="0" w:color="auto"/>
        <w:right w:val="none" w:sz="0" w:space="0" w:color="auto"/>
      </w:divBdr>
    </w:div>
    <w:div w:id="1829855486">
      <w:bodyDiv w:val="1"/>
      <w:marLeft w:val="0"/>
      <w:marRight w:val="0"/>
      <w:marTop w:val="0"/>
      <w:marBottom w:val="0"/>
      <w:divBdr>
        <w:top w:val="none" w:sz="0" w:space="0" w:color="auto"/>
        <w:left w:val="none" w:sz="0" w:space="0" w:color="auto"/>
        <w:bottom w:val="none" w:sz="0" w:space="0" w:color="auto"/>
        <w:right w:val="none" w:sz="0" w:space="0" w:color="auto"/>
      </w:divBdr>
    </w:div>
    <w:div w:id="1942565778">
      <w:bodyDiv w:val="1"/>
      <w:marLeft w:val="0"/>
      <w:marRight w:val="0"/>
      <w:marTop w:val="0"/>
      <w:marBottom w:val="0"/>
      <w:divBdr>
        <w:top w:val="none" w:sz="0" w:space="0" w:color="auto"/>
        <w:left w:val="none" w:sz="0" w:space="0" w:color="auto"/>
        <w:bottom w:val="none" w:sz="0" w:space="0" w:color="auto"/>
        <w:right w:val="none" w:sz="0" w:space="0" w:color="auto"/>
      </w:divBdr>
    </w:div>
    <w:div w:id="2026176820">
      <w:bodyDiv w:val="1"/>
      <w:marLeft w:val="0"/>
      <w:marRight w:val="0"/>
      <w:marTop w:val="0"/>
      <w:marBottom w:val="0"/>
      <w:divBdr>
        <w:top w:val="none" w:sz="0" w:space="0" w:color="auto"/>
        <w:left w:val="none" w:sz="0" w:space="0" w:color="auto"/>
        <w:bottom w:val="none" w:sz="0" w:space="0" w:color="auto"/>
        <w:right w:val="none" w:sz="0" w:space="0" w:color="auto"/>
      </w:divBdr>
      <w:divsChild>
        <w:div w:id="252277234">
          <w:marLeft w:val="0"/>
          <w:marRight w:val="0"/>
          <w:marTop w:val="0"/>
          <w:marBottom w:val="0"/>
          <w:divBdr>
            <w:top w:val="none" w:sz="0" w:space="0" w:color="auto"/>
            <w:left w:val="none" w:sz="0" w:space="0" w:color="auto"/>
            <w:bottom w:val="none" w:sz="0" w:space="0" w:color="auto"/>
            <w:right w:val="none" w:sz="0" w:space="0" w:color="auto"/>
          </w:divBdr>
          <w:divsChild>
            <w:div w:id="115374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0791443">
      <w:bodyDiv w:val="1"/>
      <w:marLeft w:val="0"/>
      <w:marRight w:val="0"/>
      <w:marTop w:val="0"/>
      <w:marBottom w:val="0"/>
      <w:divBdr>
        <w:top w:val="none" w:sz="0" w:space="0" w:color="auto"/>
        <w:left w:val="none" w:sz="0" w:space="0" w:color="auto"/>
        <w:bottom w:val="none" w:sz="0" w:space="0" w:color="auto"/>
        <w:right w:val="none" w:sz="0" w:space="0" w:color="auto"/>
      </w:divBdr>
    </w:div>
    <w:div w:id="2033410926">
      <w:bodyDiv w:val="1"/>
      <w:marLeft w:val="0"/>
      <w:marRight w:val="0"/>
      <w:marTop w:val="0"/>
      <w:marBottom w:val="0"/>
      <w:divBdr>
        <w:top w:val="none" w:sz="0" w:space="0" w:color="auto"/>
        <w:left w:val="none" w:sz="0" w:space="0" w:color="auto"/>
        <w:bottom w:val="none" w:sz="0" w:space="0" w:color="auto"/>
        <w:right w:val="none" w:sz="0" w:space="0" w:color="auto"/>
      </w:divBdr>
      <w:divsChild>
        <w:div w:id="1362510603">
          <w:marLeft w:val="0"/>
          <w:marRight w:val="0"/>
          <w:marTop w:val="0"/>
          <w:marBottom w:val="0"/>
          <w:divBdr>
            <w:top w:val="single" w:sz="2" w:space="0" w:color="E3E3E3"/>
            <w:left w:val="single" w:sz="2" w:space="0" w:color="E3E3E3"/>
            <w:bottom w:val="single" w:sz="2" w:space="0" w:color="E3E3E3"/>
            <w:right w:val="single" w:sz="2" w:space="0" w:color="E3E3E3"/>
          </w:divBdr>
          <w:divsChild>
            <w:div w:id="1569880088">
              <w:marLeft w:val="0"/>
              <w:marRight w:val="0"/>
              <w:marTop w:val="0"/>
              <w:marBottom w:val="0"/>
              <w:divBdr>
                <w:top w:val="single" w:sz="2" w:space="0" w:color="E3E3E3"/>
                <w:left w:val="single" w:sz="2" w:space="0" w:color="E3E3E3"/>
                <w:bottom w:val="single" w:sz="2" w:space="0" w:color="E3E3E3"/>
                <w:right w:val="single" w:sz="2" w:space="0" w:color="E3E3E3"/>
              </w:divBdr>
              <w:divsChild>
                <w:div w:id="1019620821">
                  <w:marLeft w:val="0"/>
                  <w:marRight w:val="0"/>
                  <w:marTop w:val="0"/>
                  <w:marBottom w:val="0"/>
                  <w:divBdr>
                    <w:top w:val="single" w:sz="2" w:space="0" w:color="E3E3E3"/>
                    <w:left w:val="single" w:sz="2" w:space="0" w:color="E3E3E3"/>
                    <w:bottom w:val="single" w:sz="2" w:space="0" w:color="E3E3E3"/>
                    <w:right w:val="single" w:sz="2" w:space="0" w:color="E3E3E3"/>
                  </w:divBdr>
                  <w:divsChild>
                    <w:div w:id="2127193233">
                      <w:marLeft w:val="0"/>
                      <w:marRight w:val="0"/>
                      <w:marTop w:val="0"/>
                      <w:marBottom w:val="0"/>
                      <w:divBdr>
                        <w:top w:val="single" w:sz="2" w:space="0" w:color="E3E3E3"/>
                        <w:left w:val="single" w:sz="2" w:space="0" w:color="E3E3E3"/>
                        <w:bottom w:val="single" w:sz="2" w:space="0" w:color="E3E3E3"/>
                        <w:right w:val="single" w:sz="2" w:space="0" w:color="E3E3E3"/>
                      </w:divBdr>
                      <w:divsChild>
                        <w:div w:id="1641612849">
                          <w:marLeft w:val="0"/>
                          <w:marRight w:val="0"/>
                          <w:marTop w:val="0"/>
                          <w:marBottom w:val="0"/>
                          <w:divBdr>
                            <w:top w:val="single" w:sz="2" w:space="0" w:color="E3E3E3"/>
                            <w:left w:val="single" w:sz="2" w:space="0" w:color="E3E3E3"/>
                            <w:bottom w:val="single" w:sz="2" w:space="0" w:color="E3E3E3"/>
                            <w:right w:val="single" w:sz="2" w:space="0" w:color="E3E3E3"/>
                          </w:divBdr>
                          <w:divsChild>
                            <w:div w:id="1310137245">
                              <w:marLeft w:val="0"/>
                              <w:marRight w:val="0"/>
                              <w:marTop w:val="0"/>
                              <w:marBottom w:val="0"/>
                              <w:divBdr>
                                <w:top w:val="single" w:sz="2" w:space="0" w:color="E3E3E3"/>
                                <w:left w:val="single" w:sz="2" w:space="0" w:color="E3E3E3"/>
                                <w:bottom w:val="single" w:sz="2" w:space="0" w:color="E3E3E3"/>
                                <w:right w:val="single" w:sz="2" w:space="0" w:color="E3E3E3"/>
                              </w:divBdr>
                              <w:divsChild>
                                <w:div w:id="497229338">
                                  <w:marLeft w:val="0"/>
                                  <w:marRight w:val="0"/>
                                  <w:marTop w:val="100"/>
                                  <w:marBottom w:val="100"/>
                                  <w:divBdr>
                                    <w:top w:val="single" w:sz="2" w:space="0" w:color="E3E3E3"/>
                                    <w:left w:val="single" w:sz="2" w:space="0" w:color="E3E3E3"/>
                                    <w:bottom w:val="single" w:sz="2" w:space="0" w:color="E3E3E3"/>
                                    <w:right w:val="single" w:sz="2" w:space="0" w:color="E3E3E3"/>
                                  </w:divBdr>
                                  <w:divsChild>
                                    <w:div w:id="1520120116">
                                      <w:marLeft w:val="0"/>
                                      <w:marRight w:val="0"/>
                                      <w:marTop w:val="0"/>
                                      <w:marBottom w:val="0"/>
                                      <w:divBdr>
                                        <w:top w:val="single" w:sz="2" w:space="0" w:color="E3E3E3"/>
                                        <w:left w:val="single" w:sz="2" w:space="0" w:color="E3E3E3"/>
                                        <w:bottom w:val="single" w:sz="2" w:space="0" w:color="E3E3E3"/>
                                        <w:right w:val="single" w:sz="2" w:space="0" w:color="E3E3E3"/>
                                      </w:divBdr>
                                      <w:divsChild>
                                        <w:div w:id="1793473836">
                                          <w:marLeft w:val="0"/>
                                          <w:marRight w:val="0"/>
                                          <w:marTop w:val="0"/>
                                          <w:marBottom w:val="0"/>
                                          <w:divBdr>
                                            <w:top w:val="single" w:sz="2" w:space="0" w:color="E3E3E3"/>
                                            <w:left w:val="single" w:sz="2" w:space="0" w:color="E3E3E3"/>
                                            <w:bottom w:val="single" w:sz="2" w:space="0" w:color="E3E3E3"/>
                                            <w:right w:val="single" w:sz="2" w:space="0" w:color="E3E3E3"/>
                                          </w:divBdr>
                                          <w:divsChild>
                                            <w:div w:id="571552144">
                                              <w:marLeft w:val="0"/>
                                              <w:marRight w:val="0"/>
                                              <w:marTop w:val="0"/>
                                              <w:marBottom w:val="0"/>
                                              <w:divBdr>
                                                <w:top w:val="single" w:sz="2" w:space="0" w:color="E3E3E3"/>
                                                <w:left w:val="single" w:sz="2" w:space="0" w:color="E3E3E3"/>
                                                <w:bottom w:val="single" w:sz="2" w:space="0" w:color="E3E3E3"/>
                                                <w:right w:val="single" w:sz="2" w:space="0" w:color="E3E3E3"/>
                                              </w:divBdr>
                                              <w:divsChild>
                                                <w:div w:id="1670405261">
                                                  <w:marLeft w:val="0"/>
                                                  <w:marRight w:val="0"/>
                                                  <w:marTop w:val="0"/>
                                                  <w:marBottom w:val="0"/>
                                                  <w:divBdr>
                                                    <w:top w:val="single" w:sz="2" w:space="0" w:color="E3E3E3"/>
                                                    <w:left w:val="single" w:sz="2" w:space="0" w:color="E3E3E3"/>
                                                    <w:bottom w:val="single" w:sz="2" w:space="0" w:color="E3E3E3"/>
                                                    <w:right w:val="single" w:sz="2" w:space="0" w:color="E3E3E3"/>
                                                  </w:divBdr>
                                                  <w:divsChild>
                                                    <w:div w:id="1587812009">
                                                      <w:marLeft w:val="0"/>
                                                      <w:marRight w:val="0"/>
                                                      <w:marTop w:val="0"/>
                                                      <w:marBottom w:val="0"/>
                                                      <w:divBdr>
                                                        <w:top w:val="single" w:sz="2" w:space="0" w:color="E3E3E3"/>
                                                        <w:left w:val="single" w:sz="2" w:space="0" w:color="E3E3E3"/>
                                                        <w:bottom w:val="single" w:sz="2" w:space="0" w:color="E3E3E3"/>
                                                        <w:right w:val="single" w:sz="2" w:space="0" w:color="E3E3E3"/>
                                                      </w:divBdr>
                                                      <w:divsChild>
                                                        <w:div w:id="210869129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569414807">
          <w:marLeft w:val="0"/>
          <w:marRight w:val="0"/>
          <w:marTop w:val="0"/>
          <w:marBottom w:val="0"/>
          <w:divBdr>
            <w:top w:val="none" w:sz="0" w:space="0" w:color="auto"/>
            <w:left w:val="none" w:sz="0" w:space="0" w:color="auto"/>
            <w:bottom w:val="none" w:sz="0" w:space="0" w:color="auto"/>
            <w:right w:val="none" w:sz="0" w:space="0" w:color="auto"/>
          </w:divBdr>
        </w:div>
      </w:divsChild>
    </w:div>
    <w:div w:id="2071924893">
      <w:bodyDiv w:val="1"/>
      <w:marLeft w:val="0"/>
      <w:marRight w:val="0"/>
      <w:marTop w:val="0"/>
      <w:marBottom w:val="0"/>
      <w:divBdr>
        <w:top w:val="none" w:sz="0" w:space="0" w:color="auto"/>
        <w:left w:val="none" w:sz="0" w:space="0" w:color="auto"/>
        <w:bottom w:val="none" w:sz="0" w:space="0" w:color="auto"/>
        <w:right w:val="none" w:sz="0" w:space="0" w:color="auto"/>
      </w:divBdr>
    </w:div>
    <w:div w:id="214233726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image" Target="media/image40.png"/><Relationship Id="rId63" Type="http://schemas.openxmlformats.org/officeDocument/2006/relationships/image" Target="media/image56.png"/><Relationship Id="rId68" Type="http://schemas.openxmlformats.org/officeDocument/2006/relationships/image" Target="media/image61.png"/><Relationship Id="rId84" Type="http://schemas.openxmlformats.org/officeDocument/2006/relationships/image" Target="media/image77.png"/><Relationship Id="rId89" Type="http://schemas.openxmlformats.org/officeDocument/2006/relationships/image" Target="media/image82.png"/><Relationship Id="rId112" Type="http://schemas.openxmlformats.org/officeDocument/2006/relationships/header" Target="header1.xml"/><Relationship Id="rId16" Type="http://schemas.openxmlformats.org/officeDocument/2006/relationships/image" Target="media/image9.png"/><Relationship Id="rId107" Type="http://schemas.openxmlformats.org/officeDocument/2006/relationships/image" Target="media/image100.png"/><Relationship Id="rId11" Type="http://schemas.openxmlformats.org/officeDocument/2006/relationships/image" Target="media/image4.png"/><Relationship Id="rId32" Type="http://schemas.openxmlformats.org/officeDocument/2006/relationships/image" Target="media/image25.png"/><Relationship Id="rId37" Type="http://schemas.openxmlformats.org/officeDocument/2006/relationships/image" Target="media/image30.png"/><Relationship Id="rId53" Type="http://schemas.openxmlformats.org/officeDocument/2006/relationships/image" Target="media/image46.png"/><Relationship Id="rId58" Type="http://schemas.openxmlformats.org/officeDocument/2006/relationships/image" Target="media/image51.png"/><Relationship Id="rId74" Type="http://schemas.openxmlformats.org/officeDocument/2006/relationships/image" Target="media/image67.png"/><Relationship Id="rId79" Type="http://schemas.openxmlformats.org/officeDocument/2006/relationships/image" Target="media/image72.png"/><Relationship Id="rId102" Type="http://schemas.openxmlformats.org/officeDocument/2006/relationships/image" Target="media/image95.png"/><Relationship Id="rId5" Type="http://schemas.openxmlformats.org/officeDocument/2006/relationships/webSettings" Target="webSettings.xml"/><Relationship Id="rId90" Type="http://schemas.openxmlformats.org/officeDocument/2006/relationships/image" Target="media/image83.png"/><Relationship Id="rId95" Type="http://schemas.openxmlformats.org/officeDocument/2006/relationships/image" Target="media/image88.png"/><Relationship Id="rId22" Type="http://schemas.openxmlformats.org/officeDocument/2006/relationships/image" Target="media/image15.png"/><Relationship Id="rId27" Type="http://schemas.openxmlformats.org/officeDocument/2006/relationships/image" Target="media/image20.png"/><Relationship Id="rId43" Type="http://schemas.openxmlformats.org/officeDocument/2006/relationships/image" Target="media/image36.png"/><Relationship Id="rId48" Type="http://schemas.openxmlformats.org/officeDocument/2006/relationships/image" Target="media/image41.png"/><Relationship Id="rId64" Type="http://schemas.openxmlformats.org/officeDocument/2006/relationships/image" Target="media/image57.png"/><Relationship Id="rId69" Type="http://schemas.openxmlformats.org/officeDocument/2006/relationships/image" Target="media/image62.png"/><Relationship Id="rId113" Type="http://schemas.openxmlformats.org/officeDocument/2006/relationships/footer" Target="footer1.xml"/><Relationship Id="rId80" Type="http://schemas.openxmlformats.org/officeDocument/2006/relationships/image" Target="media/image73.png"/><Relationship Id="rId85" Type="http://schemas.openxmlformats.org/officeDocument/2006/relationships/image" Target="media/image78.png"/><Relationship Id="rId12" Type="http://schemas.openxmlformats.org/officeDocument/2006/relationships/image" Target="media/image5.png"/><Relationship Id="rId17" Type="http://schemas.openxmlformats.org/officeDocument/2006/relationships/image" Target="media/image10.png"/><Relationship Id="rId33" Type="http://schemas.openxmlformats.org/officeDocument/2006/relationships/image" Target="media/image26.png"/><Relationship Id="rId38" Type="http://schemas.openxmlformats.org/officeDocument/2006/relationships/image" Target="media/image31.png"/><Relationship Id="rId59" Type="http://schemas.openxmlformats.org/officeDocument/2006/relationships/image" Target="media/image52.png"/><Relationship Id="rId103" Type="http://schemas.openxmlformats.org/officeDocument/2006/relationships/image" Target="media/image96.png"/><Relationship Id="rId108" Type="http://schemas.openxmlformats.org/officeDocument/2006/relationships/image" Target="media/image101.png"/><Relationship Id="rId54" Type="http://schemas.openxmlformats.org/officeDocument/2006/relationships/image" Target="media/image47.png"/><Relationship Id="rId70" Type="http://schemas.openxmlformats.org/officeDocument/2006/relationships/image" Target="media/image63.png"/><Relationship Id="rId75" Type="http://schemas.openxmlformats.org/officeDocument/2006/relationships/image" Target="media/image68.png"/><Relationship Id="rId91" Type="http://schemas.openxmlformats.org/officeDocument/2006/relationships/image" Target="media/image84.png"/><Relationship Id="rId96" Type="http://schemas.openxmlformats.org/officeDocument/2006/relationships/image" Target="media/image89.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106" Type="http://schemas.openxmlformats.org/officeDocument/2006/relationships/image" Target="media/image99.png"/><Relationship Id="rId114" Type="http://schemas.openxmlformats.org/officeDocument/2006/relationships/footer" Target="footer2.xml"/><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image" Target="media/image53.png"/><Relationship Id="rId65" Type="http://schemas.openxmlformats.org/officeDocument/2006/relationships/image" Target="media/image58.png"/><Relationship Id="rId73" Type="http://schemas.openxmlformats.org/officeDocument/2006/relationships/image" Target="media/image66.png"/><Relationship Id="rId78" Type="http://schemas.openxmlformats.org/officeDocument/2006/relationships/image" Target="media/image71.png"/><Relationship Id="rId81" Type="http://schemas.openxmlformats.org/officeDocument/2006/relationships/image" Target="media/image74.png"/><Relationship Id="rId86" Type="http://schemas.openxmlformats.org/officeDocument/2006/relationships/image" Target="media/image79.png"/><Relationship Id="rId94" Type="http://schemas.openxmlformats.org/officeDocument/2006/relationships/image" Target="media/image87.png"/><Relationship Id="rId99" Type="http://schemas.openxmlformats.org/officeDocument/2006/relationships/image" Target="media/image92.png"/><Relationship Id="rId101" Type="http://schemas.openxmlformats.org/officeDocument/2006/relationships/image" Target="media/image94.png"/><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png"/><Relationship Id="rId109" Type="http://schemas.openxmlformats.org/officeDocument/2006/relationships/image" Target="media/image102.png"/><Relationship Id="rId34" Type="http://schemas.openxmlformats.org/officeDocument/2006/relationships/image" Target="media/image27.png"/><Relationship Id="rId50" Type="http://schemas.openxmlformats.org/officeDocument/2006/relationships/image" Target="media/image43.png"/><Relationship Id="rId55" Type="http://schemas.openxmlformats.org/officeDocument/2006/relationships/image" Target="media/image48.png"/><Relationship Id="rId76" Type="http://schemas.openxmlformats.org/officeDocument/2006/relationships/image" Target="media/image69.png"/><Relationship Id="rId97" Type="http://schemas.openxmlformats.org/officeDocument/2006/relationships/image" Target="media/image90.png"/><Relationship Id="rId104" Type="http://schemas.openxmlformats.org/officeDocument/2006/relationships/image" Target="media/image97.png"/><Relationship Id="rId7" Type="http://schemas.openxmlformats.org/officeDocument/2006/relationships/endnotes" Target="endnotes.xml"/><Relationship Id="rId71" Type="http://schemas.openxmlformats.org/officeDocument/2006/relationships/image" Target="media/image64.png"/><Relationship Id="rId92" Type="http://schemas.openxmlformats.org/officeDocument/2006/relationships/image" Target="media/image85.png"/><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3.png"/><Relationship Id="rId45" Type="http://schemas.openxmlformats.org/officeDocument/2006/relationships/image" Target="media/image38.png"/><Relationship Id="rId66" Type="http://schemas.openxmlformats.org/officeDocument/2006/relationships/image" Target="media/image59.png"/><Relationship Id="rId87" Type="http://schemas.openxmlformats.org/officeDocument/2006/relationships/image" Target="media/image80.png"/><Relationship Id="rId110" Type="http://schemas.openxmlformats.org/officeDocument/2006/relationships/image" Target="media/image103.png"/><Relationship Id="rId115" Type="http://schemas.openxmlformats.org/officeDocument/2006/relationships/fontTable" Target="fontTable.xml"/><Relationship Id="rId61" Type="http://schemas.openxmlformats.org/officeDocument/2006/relationships/image" Target="media/image54.png"/><Relationship Id="rId82" Type="http://schemas.openxmlformats.org/officeDocument/2006/relationships/image" Target="media/image75.png"/><Relationship Id="rId19" Type="http://schemas.openxmlformats.org/officeDocument/2006/relationships/image" Target="media/image12.png"/><Relationship Id="rId14" Type="http://schemas.openxmlformats.org/officeDocument/2006/relationships/image" Target="media/image7.png"/><Relationship Id="rId30" Type="http://schemas.openxmlformats.org/officeDocument/2006/relationships/image" Target="media/image23.png"/><Relationship Id="rId35" Type="http://schemas.openxmlformats.org/officeDocument/2006/relationships/image" Target="media/image28.png"/><Relationship Id="rId56" Type="http://schemas.openxmlformats.org/officeDocument/2006/relationships/image" Target="media/image49.png"/><Relationship Id="rId77" Type="http://schemas.openxmlformats.org/officeDocument/2006/relationships/image" Target="media/image70.png"/><Relationship Id="rId100" Type="http://schemas.openxmlformats.org/officeDocument/2006/relationships/image" Target="media/image93.png"/><Relationship Id="rId105" Type="http://schemas.openxmlformats.org/officeDocument/2006/relationships/image" Target="media/image98.png"/><Relationship Id="rId8" Type="http://schemas.openxmlformats.org/officeDocument/2006/relationships/image" Target="media/image1.png"/><Relationship Id="rId51" Type="http://schemas.openxmlformats.org/officeDocument/2006/relationships/image" Target="media/image44.png"/><Relationship Id="rId72" Type="http://schemas.openxmlformats.org/officeDocument/2006/relationships/image" Target="media/image65.png"/><Relationship Id="rId93" Type="http://schemas.openxmlformats.org/officeDocument/2006/relationships/image" Target="media/image86.png"/><Relationship Id="rId98" Type="http://schemas.openxmlformats.org/officeDocument/2006/relationships/image" Target="media/image91.png"/><Relationship Id="rId3" Type="http://schemas.openxmlformats.org/officeDocument/2006/relationships/styles" Target="styles.xml"/><Relationship Id="rId25" Type="http://schemas.openxmlformats.org/officeDocument/2006/relationships/image" Target="media/image18.png"/><Relationship Id="rId46" Type="http://schemas.openxmlformats.org/officeDocument/2006/relationships/image" Target="media/image39.png"/><Relationship Id="rId67" Type="http://schemas.openxmlformats.org/officeDocument/2006/relationships/image" Target="media/image60.png"/><Relationship Id="rId116" Type="http://schemas.openxmlformats.org/officeDocument/2006/relationships/theme" Target="theme/theme1.xml"/><Relationship Id="rId20" Type="http://schemas.openxmlformats.org/officeDocument/2006/relationships/image" Target="media/image13.png"/><Relationship Id="rId41" Type="http://schemas.openxmlformats.org/officeDocument/2006/relationships/image" Target="media/image34.png"/><Relationship Id="rId62" Type="http://schemas.openxmlformats.org/officeDocument/2006/relationships/image" Target="media/image55.png"/><Relationship Id="rId83" Type="http://schemas.openxmlformats.org/officeDocument/2006/relationships/image" Target="media/image76.png"/><Relationship Id="rId88" Type="http://schemas.openxmlformats.org/officeDocument/2006/relationships/image" Target="media/image81.png"/><Relationship Id="rId111" Type="http://schemas.openxmlformats.org/officeDocument/2006/relationships/image" Target="media/image104.pn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19FFF5-DAC8-425B-B445-49DF009D1D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9</Pages>
  <Words>39900</Words>
  <Characters>227431</Characters>
  <Application>Microsoft Office Word</Application>
  <DocSecurity>0</DocSecurity>
  <Lines>1895</Lines>
  <Paragraphs>533</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266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Tim Krome</cp:lastModifiedBy>
  <cp:revision>3414</cp:revision>
  <cp:lastPrinted>2024-04-15T19:20:00Z</cp:lastPrinted>
  <dcterms:created xsi:type="dcterms:W3CDTF">2024-01-29T19:05:00Z</dcterms:created>
  <dcterms:modified xsi:type="dcterms:W3CDTF">2024-04-15T19:20:00Z</dcterms:modified>
</cp:coreProperties>
</file>